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C3F2C" w14:textId="6A76DEE6" w:rsidR="00311A4B" w:rsidRDefault="00311A4B" w:rsidP="00E46E30">
      <w:pPr>
        <w:spacing w:before="200" w:after="200" w:line="240" w:lineRule="auto"/>
        <w:jc w:val="center"/>
        <w:rPr>
          <w:rFonts w:ascii="Times New Roman" w:hAnsi="Times New Roman" w:cs="Times New Roman"/>
          <w:b/>
          <w:bCs/>
          <w:sz w:val="28"/>
          <w:szCs w:val="28"/>
        </w:rPr>
      </w:pPr>
      <w:r w:rsidRPr="00311A4B">
        <w:rPr>
          <w:rFonts w:ascii="Times New Roman" w:hAnsi="Times New Roman" w:cs="Times New Roman"/>
          <w:b/>
          <w:bCs/>
          <w:sz w:val="28"/>
          <w:szCs w:val="28"/>
        </w:rPr>
        <w:t>The Impact of Technology Acceptance Model (TAM) Factors and Trust on User Satisfaction of m-health Application Users in Colombo District.</w:t>
      </w:r>
    </w:p>
    <w:p w14:paraId="3D72DB5B" w14:textId="181C25FE" w:rsidR="005C2E53" w:rsidRPr="00962F65" w:rsidRDefault="005C2E53" w:rsidP="00962F65">
      <w:pPr>
        <w:spacing w:before="100" w:beforeAutospacing="1" w:after="40" w:line="276" w:lineRule="auto"/>
        <w:ind w:right="4"/>
        <w:jc w:val="center"/>
        <w:rPr>
          <w:rFonts w:ascii="Times New Roman" w:eastAsia="SimSun" w:hAnsi="Times New Roman" w:cs="Times New Roman"/>
          <w:noProof/>
          <w:kern w:val="0"/>
          <w:vertAlign w:val="superscript"/>
          <w14:ligatures w14:val="none"/>
        </w:rPr>
      </w:pPr>
      <w:r>
        <w:rPr>
          <w:rFonts w:ascii="Times New Roman" w:eastAsia="SimSun" w:hAnsi="Times New Roman" w:cs="Times New Roman"/>
          <w:noProof/>
          <w:kern w:val="0"/>
          <w14:ligatures w14:val="none"/>
        </w:rPr>
        <w:t>Gamage</w:t>
      </w:r>
      <w:r w:rsidRPr="008D3A68">
        <w:rPr>
          <w:rFonts w:ascii="Times New Roman" w:eastAsia="SimSun" w:hAnsi="Times New Roman" w:cs="Times New Roman"/>
          <w:noProof/>
          <w:kern w:val="0"/>
          <w14:ligatures w14:val="none"/>
        </w:rPr>
        <w:t xml:space="preserve">, </w:t>
      </w:r>
      <w:r>
        <w:rPr>
          <w:rFonts w:ascii="Times New Roman" w:eastAsia="SimSun" w:hAnsi="Times New Roman" w:cs="Times New Roman"/>
          <w:noProof/>
          <w:kern w:val="0"/>
          <w14:ligatures w14:val="none"/>
        </w:rPr>
        <w:t>P</w:t>
      </w:r>
      <w:r w:rsidRPr="008D3A68">
        <w:rPr>
          <w:rFonts w:ascii="Times New Roman" w:eastAsia="SimSun" w:hAnsi="Times New Roman" w:cs="Times New Roman"/>
          <w:noProof/>
          <w:kern w:val="0"/>
          <w14:ligatures w14:val="none"/>
        </w:rPr>
        <w:t xml:space="preserve">. </w:t>
      </w:r>
      <w:r>
        <w:rPr>
          <w:rFonts w:ascii="Times New Roman" w:eastAsia="SimSun" w:hAnsi="Times New Roman" w:cs="Times New Roman"/>
          <w:noProof/>
          <w:kern w:val="0"/>
          <w14:ligatures w14:val="none"/>
        </w:rPr>
        <w:t>T</w:t>
      </w:r>
      <w:r w:rsidRPr="008D3A68">
        <w:rPr>
          <w:rFonts w:ascii="Times New Roman" w:eastAsia="SimSun" w:hAnsi="Times New Roman" w:cs="Times New Roman"/>
          <w:noProof/>
          <w:kern w:val="0"/>
          <w14:ligatures w14:val="none"/>
        </w:rPr>
        <w:t>.</w:t>
      </w:r>
      <w:r>
        <w:rPr>
          <w:rFonts w:ascii="Times New Roman" w:eastAsia="SimSun" w:hAnsi="Times New Roman" w:cs="Times New Roman"/>
          <w:noProof/>
          <w:kern w:val="0"/>
          <w14:ligatures w14:val="none"/>
        </w:rPr>
        <w:t xml:space="preserve"> T.</w:t>
      </w:r>
      <w:r w:rsidRPr="008D3A68">
        <w:rPr>
          <w:rFonts w:ascii="Times New Roman" w:eastAsia="SimSun" w:hAnsi="Times New Roman" w:cs="Times New Roman"/>
          <w:noProof/>
          <w:kern w:val="0"/>
          <w:vertAlign w:val="superscript"/>
          <w14:ligatures w14:val="none"/>
        </w:rPr>
        <w:t>1</w:t>
      </w:r>
      <w:r w:rsidRPr="008D3A68">
        <w:rPr>
          <w:rFonts w:ascii="Times New Roman" w:eastAsia="SimSun" w:hAnsi="Times New Roman" w:cs="Times New Roman"/>
          <w:noProof/>
          <w:kern w:val="0"/>
          <w14:ligatures w14:val="none"/>
        </w:rPr>
        <w:t xml:space="preserve">, </w:t>
      </w:r>
      <w:r>
        <w:rPr>
          <w:rFonts w:ascii="Times New Roman" w:eastAsia="SimSun" w:hAnsi="Times New Roman" w:cs="Times New Roman"/>
          <w:noProof/>
          <w:kern w:val="0"/>
          <w14:ligatures w14:val="none"/>
        </w:rPr>
        <w:t>Kulasekara</w:t>
      </w:r>
      <w:r w:rsidRPr="008D3A68">
        <w:rPr>
          <w:rFonts w:ascii="Times New Roman" w:eastAsia="SimSun" w:hAnsi="Times New Roman" w:cs="Times New Roman"/>
          <w:noProof/>
          <w:kern w:val="0"/>
          <w14:ligatures w14:val="none"/>
        </w:rPr>
        <w:t xml:space="preserve">, </w:t>
      </w:r>
      <w:r>
        <w:rPr>
          <w:rFonts w:ascii="Times New Roman" w:eastAsia="SimSun" w:hAnsi="Times New Roman" w:cs="Times New Roman"/>
          <w:noProof/>
          <w:kern w:val="0"/>
          <w14:ligatures w14:val="none"/>
        </w:rPr>
        <w:t xml:space="preserve">G. R. </w:t>
      </w:r>
      <w:r w:rsidRPr="008D3A68">
        <w:rPr>
          <w:rFonts w:ascii="Times New Roman" w:eastAsia="SimSun" w:hAnsi="Times New Roman" w:cs="Times New Roman"/>
          <w:noProof/>
          <w:kern w:val="0"/>
          <w14:ligatures w14:val="none"/>
        </w:rPr>
        <w:t>S.</w:t>
      </w:r>
      <w:r w:rsidRPr="008D3A68">
        <w:rPr>
          <w:rFonts w:ascii="Times New Roman" w:eastAsia="SimSun" w:hAnsi="Times New Roman" w:cs="Times New Roman"/>
          <w:noProof/>
          <w:kern w:val="0"/>
          <w:vertAlign w:val="superscript"/>
          <w14:ligatures w14:val="none"/>
        </w:rPr>
        <w:t>2</w:t>
      </w:r>
      <w:r w:rsidRPr="008D3A68">
        <w:rPr>
          <w:rFonts w:ascii="Times New Roman" w:eastAsia="SimSun" w:hAnsi="Times New Roman" w:cs="Times New Roman"/>
          <w:noProof/>
          <w:kern w:val="0"/>
          <w14:ligatures w14:val="none"/>
        </w:rPr>
        <w:br/>
      </w:r>
      <w:r w:rsidRPr="008D3A68">
        <w:rPr>
          <w:rFonts w:ascii="Times New Roman" w:eastAsia="SimSun" w:hAnsi="Times New Roman" w:cs="Times New Roman"/>
          <w:iCs/>
          <w:noProof/>
          <w:kern w:val="0"/>
          <w:vertAlign w:val="superscript"/>
          <w14:ligatures w14:val="none"/>
        </w:rPr>
        <w:t>1</w:t>
      </w:r>
      <w:bookmarkStart w:id="0" w:name="_Hlk141552304"/>
      <w:r w:rsidRPr="008D3A68">
        <w:rPr>
          <w:rFonts w:ascii="Times New Roman" w:eastAsia="SimSun" w:hAnsi="Times New Roman" w:cs="Times New Roman"/>
          <w:iCs/>
          <w:noProof/>
          <w:kern w:val="0"/>
          <w14:ligatures w14:val="none"/>
        </w:rPr>
        <w:t xml:space="preserve">Department of Operations and Logistics, Faculty of Business, NSBM Green University Town, Homagama, Colombo, Sri Lanka, </w:t>
      </w:r>
      <w:bookmarkEnd w:id="0"/>
      <w:r>
        <w:rPr>
          <w:rFonts w:ascii="Times New Roman" w:eastAsia="SimSun" w:hAnsi="Times New Roman" w:cs="Times New Roman"/>
          <w:iCs/>
          <w:noProof/>
          <w:color w:val="0000FF"/>
          <w:kern w:val="0"/>
          <w:u w:val="single"/>
          <w14:ligatures w14:val="none"/>
        </w:rPr>
        <w:t>gptthiraj98@gmail.com</w:t>
      </w:r>
    </w:p>
    <w:p w14:paraId="34E52C9F" w14:textId="426AD939" w:rsidR="005C2E53" w:rsidRPr="005C2E53" w:rsidRDefault="005C2E53" w:rsidP="00962F65">
      <w:pPr>
        <w:spacing w:before="100" w:beforeAutospacing="1" w:after="40" w:line="276" w:lineRule="auto"/>
        <w:ind w:right="4"/>
        <w:jc w:val="center"/>
        <w:rPr>
          <w:rFonts w:ascii="Times New Roman" w:eastAsia="SimSun" w:hAnsi="Times New Roman" w:cs="Times New Roman"/>
          <w:iCs/>
          <w:noProof/>
          <w:kern w:val="0"/>
          <w14:ligatures w14:val="none"/>
        </w:rPr>
      </w:pPr>
      <w:r w:rsidRPr="008D3A68">
        <w:rPr>
          <w:rFonts w:ascii="Times New Roman" w:eastAsia="SimSun" w:hAnsi="Times New Roman" w:cs="Times New Roman"/>
          <w:iCs/>
          <w:noProof/>
          <w:kern w:val="0"/>
          <w:vertAlign w:val="superscript"/>
          <w14:ligatures w14:val="none"/>
        </w:rPr>
        <w:t>2</w:t>
      </w:r>
      <w:r w:rsidRPr="008D3A68">
        <w:rPr>
          <w:rFonts w:ascii="Times New Roman" w:eastAsia="SimSun" w:hAnsi="Times New Roman" w:cs="Times New Roman"/>
          <w:iCs/>
          <w:noProof/>
          <w:kern w:val="0"/>
          <w14:ligatures w14:val="none"/>
        </w:rPr>
        <w:t xml:space="preserve"> Department of Operations and Logistics, Faculty of Business, NSBM Green Universit</w:t>
      </w:r>
      <w:r w:rsidR="00110F70">
        <w:rPr>
          <w:rFonts w:ascii="Times New Roman" w:eastAsia="SimSun" w:hAnsi="Times New Roman" w:cs="Times New Roman"/>
          <w:iCs/>
          <w:noProof/>
          <w:kern w:val="0"/>
          <w14:ligatures w14:val="none"/>
        </w:rPr>
        <w:t>y</w:t>
      </w:r>
      <w:r w:rsidRPr="008D3A68">
        <w:rPr>
          <w:rFonts w:ascii="Times New Roman" w:eastAsia="SimSun" w:hAnsi="Times New Roman" w:cs="Times New Roman"/>
          <w:iCs/>
          <w:noProof/>
          <w:kern w:val="0"/>
          <w14:ligatures w14:val="none"/>
        </w:rPr>
        <w:t xml:space="preserve"> Town, Homagama, Colombo, Sri Lanka, </w:t>
      </w:r>
      <w:hyperlink r:id="rId7" w:history="1">
        <w:r w:rsidRPr="008D3A68">
          <w:rPr>
            <w:rFonts w:ascii="Times New Roman" w:hAnsi="Times New Roman" w:cs="Times New Roman"/>
            <w:color w:val="0000FF"/>
            <w:u w:val="single"/>
          </w:rPr>
          <w:t>rekha.k@nsbm.ac.lk</w:t>
        </w:r>
      </w:hyperlink>
    </w:p>
    <w:p w14:paraId="6191F226" w14:textId="513F6262" w:rsidR="00354561" w:rsidRDefault="00354561" w:rsidP="004A734D">
      <w:pPr>
        <w:spacing w:before="200" w:after="200" w:line="276" w:lineRule="auto"/>
        <w:jc w:val="both"/>
        <w:rPr>
          <w:rFonts w:ascii="Times New Roman" w:hAnsi="Times New Roman" w:cs="Times New Roman"/>
        </w:rPr>
      </w:pPr>
      <w:r w:rsidRPr="00354561">
        <w:rPr>
          <w:rFonts w:ascii="Times New Roman" w:hAnsi="Times New Roman" w:cs="Times New Roman"/>
        </w:rPr>
        <w:t>m-health, a technical progression of e-health, evolved with the rapid growth of digital healthcare platforms, healthcare-related mobile advancements, and the internet to serve its consumers in many ways. In developing countries, most consumers use m-health apps simply to channel doctors, order medicine, and perform other basic tasks. So, this study aims to discover the factors that influence the user satisfaction of Sri Lankan m-health application users</w:t>
      </w:r>
      <w:r w:rsidR="00282D71">
        <w:rPr>
          <w:rFonts w:ascii="Times New Roman" w:hAnsi="Times New Roman" w:cs="Times New Roman"/>
        </w:rPr>
        <w:t xml:space="preserve"> in order to provide a clear </w:t>
      </w:r>
      <w:r w:rsidR="00D16179">
        <w:rPr>
          <w:rFonts w:ascii="Times New Roman" w:hAnsi="Times New Roman" w:cs="Times New Roman"/>
        </w:rPr>
        <w:t>rationale</w:t>
      </w:r>
      <w:r w:rsidR="00282D71">
        <w:rPr>
          <w:rFonts w:ascii="Times New Roman" w:hAnsi="Times New Roman" w:cs="Times New Roman"/>
        </w:rPr>
        <w:t xml:space="preserve"> to m-health service providers</w:t>
      </w:r>
      <w:r w:rsidR="00D16179">
        <w:rPr>
          <w:rFonts w:ascii="Times New Roman" w:hAnsi="Times New Roman" w:cs="Times New Roman"/>
        </w:rPr>
        <w:t xml:space="preserve"> m-health users. </w:t>
      </w:r>
      <w:r w:rsidRPr="00354561">
        <w:rPr>
          <w:rFonts w:ascii="Times New Roman" w:hAnsi="Times New Roman" w:cs="Times New Roman"/>
        </w:rPr>
        <w:t>While this research follows a deductive, cross-sectional survey strategy-based research methodology, primary data sources are used in this study. First, this study will identify three possible factors (Perceived Ease of Use, Perceived Usefulness</w:t>
      </w:r>
      <w:r>
        <w:rPr>
          <w:rFonts w:ascii="Times New Roman" w:hAnsi="Times New Roman" w:cs="Times New Roman"/>
        </w:rPr>
        <w:t>,</w:t>
      </w:r>
      <w:r w:rsidRPr="00354561">
        <w:rPr>
          <w:rFonts w:ascii="Times New Roman" w:hAnsi="Times New Roman" w:cs="Times New Roman"/>
        </w:rPr>
        <w:t xml:space="preserve"> and Trust) that influence the User Satisfaction of m-health application users. Then the researcher collected responses from 316 respondents by sending an online questionnaire to a sample size of 384 potential respondents. The analyzed data of this study indicated that all measures employed to measure the independent and dependent variables (PEoU, PU, Trust, and User Satisfaction) are reliable and that there are significant positive relationships between all independent and dependent variables. </w:t>
      </w:r>
      <w:r w:rsidR="00D16179" w:rsidRPr="00D16179">
        <w:rPr>
          <w:rFonts w:ascii="Times New Roman" w:hAnsi="Times New Roman" w:cs="Times New Roman"/>
        </w:rPr>
        <w:t>This research will help m-health service providers understand client expectations by providing clear conclusions. It will help them maintain and attract</w:t>
      </w:r>
      <w:r w:rsidR="00446699">
        <w:rPr>
          <w:rFonts w:ascii="Times New Roman" w:hAnsi="Times New Roman" w:cs="Times New Roman"/>
        </w:rPr>
        <w:t xml:space="preserve"> more</w:t>
      </w:r>
      <w:r w:rsidR="00D16179" w:rsidRPr="00D16179">
        <w:rPr>
          <w:rFonts w:ascii="Times New Roman" w:hAnsi="Times New Roman" w:cs="Times New Roman"/>
        </w:rPr>
        <w:t xml:space="preserve"> users. This also gives current m-health app users a rationale to negotiate with their service providers, allowing them to demand more. Instead, future researchers can use this study's knowledge base and limitations to conduct more research.</w:t>
      </w:r>
    </w:p>
    <w:p w14:paraId="0A18AD2E" w14:textId="54FB8757" w:rsidR="00B33B4D" w:rsidRDefault="00B33B4D" w:rsidP="00E46E30">
      <w:pPr>
        <w:spacing w:before="200" w:after="200" w:line="276" w:lineRule="auto"/>
        <w:jc w:val="both"/>
        <w:rPr>
          <w:rFonts w:ascii="Times New Roman" w:hAnsi="Times New Roman" w:cs="Times New Roman"/>
          <w:b/>
          <w:bCs/>
        </w:rPr>
      </w:pPr>
      <w:r w:rsidRPr="00E46E30">
        <w:rPr>
          <w:rFonts w:ascii="Times New Roman" w:hAnsi="Times New Roman" w:cs="Times New Roman"/>
          <w:b/>
          <w:bCs/>
          <w:i/>
          <w:iCs/>
        </w:rPr>
        <w:t>Keywords:</w:t>
      </w:r>
      <w:r>
        <w:rPr>
          <w:rFonts w:ascii="Times New Roman" w:hAnsi="Times New Roman" w:cs="Times New Roman"/>
          <w:b/>
          <w:bCs/>
        </w:rPr>
        <w:t xml:space="preserve"> </w:t>
      </w:r>
      <w:r w:rsidRPr="00B33B4D">
        <w:rPr>
          <w:rFonts w:ascii="Times New Roman" w:hAnsi="Times New Roman" w:cs="Times New Roman"/>
        </w:rPr>
        <w:t>Mobile health (m-health), Perceived Ease of Use (PEoU), Perceived Usefulness (PU), Trust, User Satisfaction</w:t>
      </w:r>
    </w:p>
    <w:p w14:paraId="72A6E2D4" w14:textId="549B6A0E" w:rsidR="00B33B4D" w:rsidRDefault="006651E3" w:rsidP="00E16888">
      <w:pPr>
        <w:spacing w:before="200" w:after="120" w:line="276" w:lineRule="auto"/>
        <w:jc w:val="both"/>
        <w:rPr>
          <w:rFonts w:ascii="Times New Roman" w:hAnsi="Times New Roman" w:cs="Times New Roman"/>
          <w:b/>
          <w:bCs/>
          <w:sz w:val="28"/>
          <w:szCs w:val="28"/>
        </w:rPr>
      </w:pPr>
      <w:r>
        <w:rPr>
          <w:rFonts w:ascii="Times New Roman" w:hAnsi="Times New Roman" w:cs="Times New Roman"/>
          <w:b/>
          <w:bCs/>
          <w:sz w:val="28"/>
          <w:szCs w:val="28"/>
        </w:rPr>
        <w:t>Introduction</w:t>
      </w:r>
    </w:p>
    <w:p w14:paraId="1C59B5A7" w14:textId="593AC190" w:rsidR="006651E3" w:rsidRPr="0029668F" w:rsidRDefault="006651E3"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bookmarkStart w:id="1" w:name="_Hlk128314251"/>
      <w:r w:rsidRPr="0029668F">
        <w:rPr>
          <w:rFonts w:ascii="Times New Roman" w:eastAsia="SimSun" w:hAnsi="Times New Roman" w:cs="Times New Roman"/>
          <w:spacing w:val="-1"/>
          <w:kern w:val="0"/>
          <w:sz w:val="24"/>
          <w:szCs w:val="24"/>
          <w:lang w:val="x-none" w:eastAsia="x-none"/>
          <w14:ligatures w14:val="none"/>
        </w:rPr>
        <w:t xml:space="preserve">In the digital era, driven by </w:t>
      </w:r>
      <w:r w:rsidRPr="0029668F">
        <w:rPr>
          <w:rFonts w:ascii="Times New Roman" w:eastAsia="SimSun" w:hAnsi="Times New Roman" w:cs="Times New Roman"/>
          <w:spacing w:val="-1"/>
          <w:kern w:val="0"/>
          <w:sz w:val="24"/>
          <w:szCs w:val="24"/>
          <w:lang w:eastAsia="x-none"/>
          <w14:ligatures w14:val="none"/>
        </w:rPr>
        <w:t>Industry</w:t>
      </w:r>
      <w:r w:rsidRPr="0029668F">
        <w:rPr>
          <w:rFonts w:ascii="Times New Roman" w:eastAsia="SimSun" w:hAnsi="Times New Roman" w:cs="Times New Roman"/>
          <w:spacing w:val="-1"/>
          <w:kern w:val="0"/>
          <w:sz w:val="24"/>
          <w:szCs w:val="24"/>
          <w:lang w:val="x-none" w:eastAsia="x-none"/>
          <w14:ligatures w14:val="none"/>
        </w:rPr>
        <w:t xml:space="preserve"> 4.0 and internet-based digital technologies, most developing countries' healthcare sectors function poorly. </w:t>
      </w:r>
      <w:r w:rsidRPr="0029668F">
        <w:rPr>
          <w:rFonts w:ascii="Times New Roman" w:eastAsia="SimSun" w:hAnsi="Times New Roman" w:cs="Times New Roman"/>
          <w:spacing w:val="-1"/>
          <w:kern w:val="0"/>
          <w:sz w:val="24"/>
          <w:szCs w:val="24"/>
          <w:lang w:val="x-none" w:eastAsia="x-none"/>
          <w14:ligatures w14:val="none"/>
        </w:rPr>
        <w:lastRenderedPageBreak/>
        <w:t xml:space="preserve">Millions of digital innovations and ideas are discovered every second to improve patient-physician relationships in the global healthcare sector. Mobile health (m-health) applications employ the internet and mobile phones to connect patients and doctors. Several Sri Lankan m-health apps include capabilities like </w:t>
      </w:r>
      <w:r w:rsidRPr="0029668F">
        <w:rPr>
          <w:rFonts w:ascii="Times New Roman" w:eastAsia="SimSun" w:hAnsi="Times New Roman" w:cs="Times New Roman"/>
          <w:spacing w:val="-1"/>
          <w:kern w:val="0"/>
          <w:sz w:val="24"/>
          <w:szCs w:val="24"/>
          <w:lang w:eastAsia="x-none"/>
          <w14:ligatures w14:val="none"/>
        </w:rPr>
        <w:t>channeling</w:t>
      </w:r>
      <w:r w:rsidRPr="0029668F">
        <w:rPr>
          <w:rFonts w:ascii="Times New Roman" w:eastAsia="SimSun" w:hAnsi="Times New Roman" w:cs="Times New Roman"/>
          <w:spacing w:val="-1"/>
          <w:kern w:val="0"/>
          <w:sz w:val="24"/>
          <w:szCs w:val="24"/>
          <w:lang w:val="x-none" w:eastAsia="x-none"/>
          <w14:ligatures w14:val="none"/>
        </w:rPr>
        <w:t xml:space="preserve"> doctors, audio/video consultation, chatting with a doctor, ordering prescriptions, and arranging lab tests. However, as the researcher observed, in developing countries like Sri Lanka, digital healthcare innovations are rarely considered or ignored.</w:t>
      </w:r>
      <w:r w:rsidR="00282D71">
        <w:rPr>
          <w:rFonts w:ascii="Times New Roman" w:eastAsia="SimSun" w:hAnsi="Times New Roman" w:cs="Times New Roman"/>
          <w:spacing w:val="-1"/>
          <w:kern w:val="0"/>
          <w:sz w:val="24"/>
          <w:szCs w:val="24"/>
          <w:lang w:eastAsia="x-none"/>
          <w14:ligatures w14:val="none"/>
        </w:rPr>
        <w:t xml:space="preserve"> This is proved by </w:t>
      </w:r>
      <w:sdt>
        <w:sdtPr>
          <w:rPr>
            <w:rFonts w:ascii="Times New Roman" w:eastAsia="SimSun" w:hAnsi="Times New Roman" w:cs="Times New Roman"/>
            <w:color w:val="000000"/>
            <w:spacing w:val="-1"/>
            <w:kern w:val="0"/>
            <w:sz w:val="24"/>
            <w:szCs w:val="24"/>
            <w:lang w:eastAsia="x-none"/>
            <w14:ligatures w14:val="none"/>
          </w:rPr>
          <w:tag w:val="MENDELEY_CITATION_v3_eyJjaXRhdGlvbklEIjoiTUVOREVMRVlfQ0lUQVRJT05fN2RhZWRlODgtNTJiMS00OWJlLWEzNTctOTMzMjhkNDAyY2NhIiwicHJvcGVydGllcyI6eyJub3RlSW5kZXgiOjB9LCJpc0VkaXRlZCI6ZmFsc2UsIm1hbnVhbE92ZXJyaWRlIjp7ImlzTWFudWFsbHlPdmVycmlkZGVuIjp0cnVlLCJjaXRlcHJvY1RleHQiOiIoSGFuIGV0IGFsLiwgMjAxOSkiLCJtYW51YWxPdmVycmlkZVRleHQiOiJIYW4gZXQgYWwuLCAoMjAxOSkifSwiY2l0YXRpb25JdGVtcyI6W3siaWQiOiJkYzc3MzZkNi1iYmNlLTMwN2QtOGM3OC1kYTAxNjYzNmM3NTAiLCJpdGVtRGF0YSI6eyJ0eXBlIjoiYXJ0aWNsZS1qb3VybmFsIiwiaWQiOiJkYzc3MzZkNi1iYmNlLTMwN2QtOGM3OC1kYTAxNjYzNmM3NTAiLCJ0aXRsZSI6Ikxpc3RlbiBiZWZvcmUgeW91IGxlYXA6IFNyaSBMYW5rYW4gaGVhbHRoIHByb2Zlc3Npb25hbHPigJkgcGVyc3BlY3RpdmVzIG9uIG0taGVhbHRoIiwiYXV0aG9yIjpbeyJmYW1pbHkiOiJIYW4iLCJnaXZlbiI6Ikt5dW5nIEp1bmciLCJwYXJzZS1uYW1lcyI6ZmFsc2UsImRyb3BwaW5nLXBhcnRpY2xlIjoiIiwibm9uLWRyb3BwaW5nLXBhcnRpY2xlIjoiIn0seyJmYW1pbHkiOiJTdWJyYW1hbmlhbiIsImdpdmVuIjoiUm9tYSIsInBhcnNlLW5hbWVzIjpmYWxzZSwiZHJvcHBpbmctcGFydGljbGUiOiIiLCJub24tZHJvcHBpbmctcGFydGljbGUiOiIifSx7ImZhbWlseSI6IkNhbWVyb24iLCJnaXZlbiI6IkdsZW4gVC4iLCJwYXJzZS1uYW1lcyI6ZmFsc2UsImRyb3BwaW5nLXBhcnRpY2xlIjoiIiwibm9uLWRyb3BwaW5nLXBhcnRpY2xlIjoiIn1dLCJjb250YWluZXItdGl0bGUiOiJIZWFsdGggSW5mb3JtYXRpY3MgSm91cm5hbCIsImNvbnRhaW5lci10aXRsZS1zaG9ydCI6IkhlYWx0aCBJbmZvcm1hdGljcyBKIiwiRE9JIjoiMTAuMTE3Ny8xNDYwNDU4MjE3NzI1OTAzIiwiSVNTTiI6IjE3NDEyODExIiwiUE1JRCI6IjI4ODI1MzI5IiwiaXNzdWVkIjp7ImRhdGUtcGFydHMiOltbMjAxOSw5LDFdXX0sInBhZ2UiOiI4NTgtODY2IiwiYWJzdHJhY3QiOiJHaXZlbiB0aGUgaW5jcmVhc2luZ2x5IHdpZGVzcHJlYWQgdXNlIG9mIG1vYmlsZSBwaG9uZXMgaW4gdGhlIGRldmVsb3Bpbmcgd29ybGQsIHRoZSBhcHBsaWNhdGlvbiBvZiB0aGlzIHRlY2hub2xvZ3kgZm9yIGhlYWx0aGNhcmUgKGFsc28gcmVmZXJyZWQgdG8gYXMgbS1oZWFsdGgpIGhhcyB0cmVtZW5kb3VzIHBvdGVudGlhbC4gSG93ZXZlciwgdGhlcmUgaXMgYSBuZWVkIGZvciBtb3JlIHJlc2VhcmNoIG9uIGZhY3RvcnMgdGhhdCBpbmZsdWVuY2UgdGhlIHN1c3RhaW5hYmxlIGFuZCBzY2FsYWJsZSBhZG9wdGlvbiBvZiBtLWhlYWx0aCBpbiBkZXZlbG9waW5nIGNvdW50cmllcy4gVG8gZmlsbCB0aGlzIGdhcCwgaW4gdGhpcyBzdHVkeSwgZHJhd2luZyBvbiB0aGUgdGhlb3J5IG9mIGRpZmZ1c2lvbiBvZiBpbm5vdmF0aW9uLCB3ZSBjb25kdWN0ZWQgaW4tZGVwdGggaW50ZXJ2aWV3cyB3aXRoIDI5IGhlYWx0aCBwcm9mZXNzaW9uYWxzIGluIFNyaSBMYW5rYSB0byB1bmRlcnN0YW5kIHRoZWlyIHZpZXdzIG9uIHRoZSBiZW5lZml0cyBhbmQgYmFycmllcnMgdG8gYWRvcHRpbmcgbS1oZWFsdGguIFBhcnRpY2lwYW50cyBoYWQgbWl4ZWQgdmlld3Mgb24gdGhlIGFkb3B0aW9uIG9mIHRoaXMgdGVjaG5vbG9neS4gUmVhc29ucyBmb3IgbS1oZWFsdGggYWRvcHRpb24gaW5jbHVkZWQgZWZmaWNpZW5jeSBhbmQgdXNlZnVsbmVzcyBpbiBlbWVyZ2VuY3kgc2l0dWF0aW9ucy4gQmFycmllcnMgdG8gYWRvcHRpb24gaW5jbHVkZWQgcmlza3MgZm9yIG1pc2NvbW11bmljYXRpb24vbWlzaW50ZXJwcmV0YXRpb24gYW5kIGxhY2sgb2Ygc3lzdGVtcy9wb2xpY2llcyBmb3IgaW1wbGVtZW50aW5nIG0taGVhbHRoIHRlY2hub2xvZ3kuIFdpdGggcmVnYXJkIHRvIHRoZSBpbm5vdmF0aW9uLWRlY2lzaW9uIHByb2Nlc3MsIG1vc3QgcGFydGljaXBhbnRzIGFwcGVhciB0byBiZSBpbiB0aGUgc3RhZ2VzIG9mIOKAnHBlcnN1YXNpb27igJ0gYW5kIOKAnGRlY2lzaW9u4oCdOyB3aXRoIHJlZ2FyZCB0byBkZWdyZWUgb2YgaW5ub3ZhdGl2ZW5lc3MsIGludGVydmlld2VlcyBjb21wcmlzZSBhIG1peCBvZiDigJxlYXJseSBhZG9wdGVyc+KAnSBhbmQg4oCcbGFnZ2FyZHMu4oCdIEFzc3VtaW5nIG1vYmlsZSBoZWFsdGggYXBwcyBhZmZvcmQgaW1wcm92ZW1lbnRzIGluIGhlYWx0aCBvdXRjb21lcyBmb3IgZGV2ZWxvcGluZyBjb3VudHJpZXMsIGNvbnRleHR1YWwgZmFjdG9ycyBpbiBlYWNoIG5hdGlvbmFsIHNldHRpbmcgc2hvdWxkIGluZm9ybSBkZXNpZ24gYW5kIGltcGxlbWVudGF0aW9uIG9mIG0taGVhbHRoIGludGVydmVudGlvbnMuIiwicHVibGlzaGVyIjoiU0FHRSBQdWJsaWNhdGlvbnMgTHRkIiwiaXNzdWUiOiIzIiwidm9sdW1lIjoiMjUifSwiaXNUZW1wb3JhcnkiOmZhbHNlfV19"/>
          <w:id w:val="441194746"/>
          <w:placeholder>
            <w:docPart w:val="DefaultPlaceholder_-1854013440"/>
          </w:placeholder>
        </w:sdtPr>
        <w:sdtContent>
          <w:r w:rsidR="00210928" w:rsidRPr="00210928">
            <w:rPr>
              <w:rFonts w:ascii="Times New Roman" w:eastAsia="SimSun" w:hAnsi="Times New Roman" w:cs="Times New Roman"/>
              <w:color w:val="000000"/>
              <w:spacing w:val="-1"/>
              <w:kern w:val="0"/>
              <w:sz w:val="24"/>
              <w:szCs w:val="24"/>
              <w:lang w:eastAsia="x-none"/>
              <w14:ligatures w14:val="none"/>
            </w:rPr>
            <w:t>Han et al., (2019)</w:t>
          </w:r>
        </w:sdtContent>
      </w:sdt>
      <w:r w:rsidR="00282D71">
        <w:rPr>
          <w:rFonts w:ascii="Times New Roman" w:eastAsia="SimSun" w:hAnsi="Times New Roman" w:cs="Times New Roman"/>
          <w:spacing w:val="-1"/>
          <w:kern w:val="0"/>
          <w:sz w:val="24"/>
          <w:szCs w:val="24"/>
          <w:lang w:eastAsia="x-none"/>
          <w14:ligatures w14:val="none"/>
        </w:rPr>
        <w:t xml:space="preserve"> in their research study by stating that i</w:t>
      </w:r>
      <w:r w:rsidR="00282D71" w:rsidRPr="00282D71">
        <w:rPr>
          <w:rFonts w:ascii="Times New Roman" w:eastAsia="SimSun" w:hAnsi="Times New Roman" w:cs="Times New Roman"/>
          <w:spacing w:val="-1"/>
          <w:kern w:val="0"/>
          <w:sz w:val="24"/>
          <w:szCs w:val="24"/>
          <w:lang w:eastAsia="x-none"/>
          <w14:ligatures w14:val="none"/>
        </w:rPr>
        <w:t>t is necessary to conduct additional research on the factors that determine the sustainable and scalable adoption of m-health in developing countries because the use of mobile technology for healthcare, also known as m-Health, has enormous potential in developing countries.</w:t>
      </w:r>
      <w:r w:rsidR="00282D71">
        <w:rPr>
          <w:rFonts w:ascii="Times New Roman" w:eastAsia="SimSun" w:hAnsi="Times New Roman" w:cs="Times New Roman"/>
          <w:spacing w:val="-1"/>
          <w:kern w:val="0"/>
          <w:sz w:val="24"/>
          <w:szCs w:val="24"/>
          <w:lang w:eastAsia="x-none"/>
          <w14:ligatures w14:val="none"/>
        </w:rPr>
        <w:t xml:space="preserve"> </w:t>
      </w:r>
      <w:r w:rsidRPr="0029668F">
        <w:rPr>
          <w:rFonts w:ascii="Times New Roman" w:eastAsia="SimSun" w:hAnsi="Times New Roman" w:cs="Times New Roman"/>
          <w:spacing w:val="-1"/>
          <w:kern w:val="0"/>
          <w:sz w:val="24"/>
          <w:szCs w:val="24"/>
          <w:lang w:val="x-none" w:eastAsia="x-none"/>
          <w14:ligatures w14:val="none"/>
        </w:rPr>
        <w:t>Mobile health (m-health) is another vast and unique term that Sri Lankans know little about. Sri Lankan m-health research is limited and could only be found in several studies on Sri Lankan m-health practices, but none on user satisfaction.</w:t>
      </w:r>
    </w:p>
    <w:p w14:paraId="389A8BA1" w14:textId="6C6FBD32" w:rsidR="006651E3" w:rsidRPr="0029668F" w:rsidRDefault="006651E3"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29668F">
        <w:rPr>
          <w:rFonts w:ascii="Times New Roman" w:eastAsia="SimSun" w:hAnsi="Times New Roman" w:cs="Times New Roman"/>
          <w:spacing w:val="-1"/>
          <w:kern w:val="0"/>
          <w:sz w:val="24"/>
          <w:szCs w:val="24"/>
          <w:lang w:val="x-none" w:eastAsia="x-none"/>
          <w14:ligatures w14:val="none"/>
        </w:rPr>
        <w:t>This study examines how perceived ease of use, perceived usefulness, and user trust in m-health apps affect user satisfaction. Mobile phone use in developing countries is rising, making m-Health (mobile health) a potential area. Nevertheless, more research on m-health adoption in developing countries is needed</w:t>
      </w:r>
      <w:r w:rsidR="00856E6B">
        <w:rPr>
          <w:rFonts w:ascii="Times New Roman" w:eastAsia="SimSun" w:hAnsi="Times New Roman" w:cs="Times New Roman"/>
          <w:spacing w:val="-1"/>
          <w:kern w:val="0"/>
          <w:sz w:val="24"/>
          <w:szCs w:val="24"/>
          <w:lang w:eastAsia="x-none"/>
          <w14:ligatures w14:val="none"/>
        </w:rPr>
        <w:t xml:space="preserv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OGI0MDczZmQtNjQzNi00ODQyLTk3ZTctYjdkYTMzOGQ5YzMzIiwicHJvcGVydGllcyI6eyJub3RlSW5kZXgiOjB9LCJpc0VkaXRlZCI6ZmFsc2UsIm1hbnVhbE92ZXJyaWRlIjp7ImlzTWFudWFsbHlPdmVycmlkZGVuIjpmYWxzZSwiY2l0ZXByb2NUZXh0IjoiKEhhbiBldCBhbC4sIDIwMTkpIiwibWFudWFsT3ZlcnJpZGVUZXh0IjoiIn0sImNpdGF0aW9uSXRlbXMiOlt7ImxhYmVsIjoicGFnZSIsImlkIjoiZGM3NzM2ZDYtYmJjZS0zMDdkLThjNzgtZGEwMTY2MzZjNzUwIiwiaXRlbURhdGEiOnsidHlwZSI6ImFydGljbGUtam91cm5hbCIsImlkIjoiZGM3NzM2ZDYtYmJjZS0zMDdkLThjNzgtZGEwMTY2MzZjNzUwIiwidGl0bGUiOiJMaXN0ZW4gYmVmb3JlIHlvdSBsZWFwOiBTcmkgTGFua2FuIGhlYWx0aCBwcm9mZXNzaW9uYWxz4oCZIHBlcnNwZWN0aXZlcyBvbiBtLWhlYWx0aCIsImF1dGhvciI6W3siZmFtaWx5IjoiSGFuIiwiZ2l2ZW4iOiJLeXVuZyBKdW5nIiwicGFyc2UtbmFtZXMiOmZhbHNlLCJkcm9wcGluZy1wYXJ0aWNsZSI6IiIsIm5vbi1kcm9wcGluZy1wYXJ0aWNsZSI6IiJ9LHsiZmFtaWx5IjoiU3VicmFtYW5pYW4iLCJnaXZlbiI6IlJvbWEiLCJwYXJzZS1uYW1lcyI6ZmFsc2UsImRyb3BwaW5nLXBhcnRpY2xlIjoiIiwibm9uLWRyb3BwaW5nLXBhcnRpY2xlIjoiIn0seyJmYW1pbHkiOiJDYW1lcm9uIiwiZ2l2ZW4iOiJHbGVuIFQuIiwicGFyc2UtbmFtZXMiOmZhbHNlLCJkcm9wcGluZy1wYXJ0aWNsZSI6IiIsIm5vbi1kcm9wcGluZy1wYXJ0aWNsZSI6IiJ9XSwiY29udGFpbmVyLXRpdGxlIjoiSGVhbHRoIEluZm9ybWF0aWNzIEpvdXJuYWwiLCJjb250YWluZXItdGl0bGUtc2hvcnQiOiJIZWFsdGggSW5mb3JtYXRpY3MgSiIsIkRPSSI6IjEwLjExNzcvMTQ2MDQ1ODIxNzcyNTkwMyIsIklTU04iOiIxNzQxMjgxMSIsIlBNSUQiOiIyODgyNTMyOSIsImlzc3VlZCI6eyJkYXRlLXBhcnRzIjpbWzIwMTksOSwxXV19LCJwYWdlIjoiODU4LTg2NiIsImFic3RyYWN0IjoiR2l2ZW4gdGhlIGluY3JlYXNpbmdseSB3aWRlc3ByZWFkIHVzZSBvZiBtb2JpbGUgcGhvbmVzIGluIHRoZSBkZXZlbG9waW5nIHdvcmxkLCB0aGUgYXBwbGljYXRpb24gb2YgdGhpcyB0ZWNobm9sb2d5IGZvciBoZWFsdGhjYXJlIChhbHNvIHJlZmVycmVkIHRvIGFzIG0taGVhbHRoKSBoYXMgdHJlbWVuZG91cyBwb3RlbnRpYWwuIEhvd2V2ZXIsIHRoZXJlIGlzIGEgbmVlZCBmb3IgbW9yZSByZXNlYXJjaCBvbiBmYWN0b3JzIHRoYXQgaW5mbHVlbmNlIHRoZSBzdXN0YWluYWJsZSBhbmQgc2NhbGFibGUgYWRvcHRpb24gb2YgbS1oZWFsdGggaW4gZGV2ZWxvcGluZyBjb3VudHJpZXMuIFRvIGZpbGwgdGhpcyBnYXAsIGluIHRoaXMgc3R1ZHksIGRyYXdpbmcgb24gdGhlIHRoZW9yeSBvZiBkaWZmdXNpb24gb2YgaW5ub3ZhdGlvbiwgd2UgY29uZHVjdGVkIGluLWRlcHRoIGludGVydmlld3Mgd2l0aCAyOSBoZWFsdGggcHJvZmVzc2lvbmFscyBpbiBTcmkgTGFua2EgdG8gdW5kZXJzdGFuZCB0aGVpciB2aWV3cyBvbiB0aGUgYmVuZWZpdHMgYW5kIGJhcnJpZXJzIHRvIGFkb3B0aW5nIG0taGVhbHRoLiBQYXJ0aWNpcGFudHMgaGFkIG1peGVkIHZpZXdzIG9uIHRoZSBhZG9wdGlvbiBvZiB0aGlzIHRlY2hub2xvZ3kuIFJlYXNvbnMgZm9yIG0taGVhbHRoIGFkb3B0aW9uIGluY2x1ZGVkIGVmZmljaWVuY3kgYW5kIHVzZWZ1bG5lc3MgaW4gZW1lcmdlbmN5IHNpdHVhdGlvbnMuIEJhcnJpZXJzIHRvIGFkb3B0aW9uIGluY2x1ZGVkIHJpc2tzIGZvciBtaXNjb21tdW5pY2F0aW9uL21pc2ludGVycHJldGF0aW9uIGFuZCBsYWNrIG9mIHN5c3RlbXMvcG9saWNpZXMgZm9yIGltcGxlbWVudGluZyBtLWhlYWx0aCB0ZWNobm9sb2d5LiBXaXRoIHJlZ2FyZCB0byB0aGUgaW5ub3ZhdGlvbi1kZWNpc2lvbiBwcm9jZXNzLCBtb3N0IHBhcnRpY2lwYW50cyBhcHBlYXIgdG8gYmUgaW4gdGhlIHN0YWdlcyBvZiDigJxwZXJzdWFzaW9u4oCdIGFuZCDigJxkZWNpc2lvbuKAnTsgd2l0aCByZWdhcmQgdG8gZGVncmVlIG9mIGlubm92YXRpdmVuZXNzLCBpbnRlcnZpZXdlZXMgY29tcHJpc2UgYSBtaXggb2Yg4oCcZWFybHkgYWRvcHRlcnPigJ0gYW5kIOKAnGxhZ2dhcmRzLuKAnSBBc3N1bWluZyBtb2JpbGUgaGVhbHRoIGFwcHMgYWZmb3JkIGltcHJvdmVtZW50cyBpbiBoZWFsdGggb3V0Y29tZXMgZm9yIGRldmVsb3BpbmcgY291bnRyaWVzLCBjb250ZXh0dWFsIGZhY3RvcnMgaW4gZWFjaCBuYXRpb25hbCBzZXR0aW5nIHNob3VsZCBpbmZvcm0gZGVzaWduIGFuZCBpbXBsZW1lbnRhdGlvbiBvZiBtLWhlYWx0aCBpbnRlcnZlbnRpb25zLiIsInB1Ymxpc2hlciI6IlNBR0UgUHVibGljYXRpb25zIEx0ZCIsImlzc3VlIjoiMyIsInZvbHVtZSI6IjI1In0sImlzVGVtcG9yYXJ5IjpmYWxzZSwic3VwcHJlc3MtYXV0aG9yIjpmYWxzZX1dfQ=="/>
          <w:id w:val="1820382312"/>
          <w:placeholder>
            <w:docPart w:val="C98AB6980D28452E8185FF2A8275958D"/>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Han et al., 2019)</w:t>
          </w:r>
        </w:sdtContent>
      </w:sdt>
      <w:r w:rsidR="00856E6B">
        <w:rPr>
          <w:rFonts w:ascii="Times New Roman" w:eastAsia="SimSun" w:hAnsi="Times New Roman" w:cs="Times New Roman"/>
          <w:color w:val="000000"/>
          <w:spacing w:val="-1"/>
          <w:kern w:val="0"/>
          <w:sz w:val="24"/>
          <w:szCs w:val="24"/>
          <w:lang w:eastAsia="x-none"/>
          <w14:ligatures w14:val="none"/>
        </w:rPr>
        <w:t>.</w:t>
      </w:r>
      <w:r w:rsidRPr="0029668F">
        <w:rPr>
          <w:rFonts w:ascii="Times New Roman" w:eastAsia="SimSun" w:hAnsi="Times New Roman" w:cs="Times New Roman"/>
          <w:spacing w:val="-1"/>
          <w:kern w:val="0"/>
          <w:sz w:val="24"/>
          <w:szCs w:val="24"/>
          <w:lang w:val="x-none" w:eastAsia="x-none"/>
          <w14:ligatures w14:val="none"/>
        </w:rPr>
        <w:t xml:space="preserve"> The growing evidence supporting the use of mobile information and communication technology and information mobility in healthcare has caught the attention of practitioners, researchers, and policymakers worldwide</w:t>
      </w:r>
      <w:r w:rsidR="00856E6B">
        <w:rPr>
          <w:rFonts w:ascii="Times New Roman" w:eastAsia="SimSun" w:hAnsi="Times New Roman" w:cs="Times New Roman"/>
          <w:spacing w:val="-1"/>
          <w:kern w:val="0"/>
          <w:sz w:val="24"/>
          <w:szCs w:val="24"/>
          <w:lang w:eastAsia="x-none"/>
          <w14:ligatures w14:val="none"/>
        </w:rPr>
        <w:t xml:space="preserv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mIyMjg1NjctNDczMC00MTQ2LWE2ZmItMDFlZDRkMmZjMTY2IiwicHJvcGVydGllcyI6eyJub3RlSW5kZXgiOjB9LCJpc0VkaXRlZCI6ZmFsc2UsIm1hbnVhbE92ZXJyaWRlIjp7ImlzTWFudWFsbHlPdmVycmlkZGVuIjpmYWxzZSwiY2l0ZXByb2NUZXh0IjoiKENoaWIgZXQgYWwuLCAyMDE1KSIsIm1hbnVhbE92ZXJyaWRlVGV4dCI6IiJ9LCJjaXRhdGlvbkl0ZW1zIjpbeyJpZCI6ImVjZDYzYmY0LWZmMGQtMzU2Zi1hZGE4LWE5MWE2YTcyNmE4MSIsIml0ZW1EYXRhIjp7InR5cGUiOiJhcnRpY2xlLWpvdXJuYWwiLCJpZCI6ImVjZDYzYmY0LWZmMGQtMzU2Zi1hZGE4LWE5MWE2YTcyNmE4MSIsInRpdGxlIjoiTUhlYWx0aCBhZG9wdGlvbiBpbiBsb3ctcmVzb3VyY2UgZW52aXJvbm1lbnRzOiBBIHJldmlldyBvZiB0aGUgdXNlIG9mIG1vYmlsZSBoZWFsdGhjYXJlIGluIGRldmVsb3BpbmcgY291bnRyaWVzIiwiYXV0aG9yIjpbeyJmYW1pbHkiOiJDaGliIiwiZ2l2ZW4iOiJBcnVsIiwicGFyc2UtbmFtZXMiOmZhbHNlLCJkcm9wcGluZy1wYXJ0aWNsZSI6IiIsIm5vbi1kcm9wcGluZy1wYXJ0aWNsZSI6IiJ9LHsiZmFtaWx5IjoiVmVsdGhvdmVuIiwiZ2l2ZW4iOiJNaWNoZWxsZSBIZWxlbmEiLCJwYXJzZS1uYW1lcyI6ZmFsc2UsImRyb3BwaW5nLXBhcnRpY2xlIjoiIiwibm9uLWRyb3BwaW5nLXBhcnRpY2xlIjoidmFuIn0seyJmYW1pbHkiOiJDYXIiLCJnaXZlbiI6Ikpvc2lwIiwicGFyc2UtbmFtZXMiOmZhbHNlLCJkcm9wcGluZy1wYXJ0aWNsZSI6IiIsIm5vbi1kcm9wcGluZy1wYXJ0aWNsZSI6IiJ9XSwiY29udGFpbmVyLXRpdGxlIjoiSm91cm5hbCBvZiBIZWFsdGggQ29tbXVuaWNhdGlvbiIsImNvbnRhaW5lci10aXRsZS1zaG9ydCI6IkogSGVhbHRoIENvbW11biIsIkRPSSI6IjEwLjEwODAvMTA4MTA3MzAuMjAxMy44NjQ3MzUiLCJJU1NOIjoiMTA4NzA0MTUiLCJQTUlEIjoiMjQ2NzMxNzEiLCJpc3N1ZWQiOnsiZGF0ZS1wYXJ0cyI6W1syMDE1LDEsMl1dfSwicGFnZSI6IjQtMzQiLCJhYnN0cmFjdCI6IlRoZSBhY2tub3dsZWRnZWQgcG90ZW50aWFsIG9mIHVzaW5nIG1vYmlsZSBwaG9uZXMgZm9yIGltcHJvdmluZyBoZWFsdGhjYXJlIGluIGxvdy1yZXNvdXJjZSBlbnZpcm9ubWVudHMgb2YgZGV2ZWxvcGluZyBjb3VudHJpZXMgaGFzIHlldCB0byB0cmFuc2xhdGUgaW50byBzaWduaWZpY2FudCBtSGVhbHRoIHBvbGljeSBpbnZlc3RtZW50LiBUaGUgbG93IHVwdGFrZSBvZiBtSGVhbHRoIGluIHBvbGljeSBhZ2VuZGFzIG1heSBzdGVtIGZyb20gYSBsYWNrIG9mIGV2aWRlbmNlIG9mIHRoZSBzY2FsYWJsZSwgc3VzdGFpbmFibGUgaW1wYWN0IG9uIGhlYWx0aCBpbmRpY2F0b3JzLiBUaGUgbUhlYWx0aCBsaXRlcmF0dXJlIGluIGxvdy0gYW5kIG1pZGRsZS1pbmNvbWUgY291bnRyaWVzIHJldmVhbHMgYSBidXJnZW9uaW5nIGJvZHkgb2Yga25vd2xlZGdlOyB5ZXQsIGV4aXN0aW5nIHJldmlld3Mgc3VnZ2VzdCB0aGF0IHRoZSBwcm9qZWN0cyB5aWVsZCBtaXhlZCByZXN1bHRzLiBUaGlzIGFydGljbGUgYWRvcHRzIGEgc3RhZ2UtYmFzZWQgYXBwcm9hY2ggdG8gdW5kZXJzdGFuZCB0aGUgdmFyaWVkIGNvbnRyaWJ1dGlvbnMgdG8gbUhlYWx0aCByZXNlYXJjaC4gVGhlIGhldXJpc3RpYyBvZiBpbnB1dHMtbWVjaGFuaXNtLW91dHB1dHMgaXMgcHJvcG9zZWQgYXMgYSB0b29sIHRvIGNhdGVnb3JpemUgbUhlYWx0aCBzdHVkaWVzLiBUaGlzIHJldmlldyAoNjMgYXJ0aWNsZXMgY29tcHJpc2luZyA1MyBzdHVkaWVzKSByZXZlYWxzIHRoYXQgbUhlYWx0aCBzdHVkaWVzIGluIGRldmVsb3BpbmcgY291bnRyaWVzIHRlbmQgdG8gY29uY2VudHJhdGUgb24gc3BlY2lmaWMgc3RhZ2VzLCBwcmluY2lwYWxseSBvbiBwaWxvdCBwcm9qZWN0cyB0aGF0IGFkb3B0IGEgZGV0ZXJtaW5pc3RpYyBhcHByb2FjaCB0byB0ZWNobm9sb2dpY2FsIGlucHV0cyAobiA9IDMyKSwgbmFtZWx5IGludHJvZHVjdGlvbiBhbmQgaW1wbGVtZW50YXRpb24uIFNvbWV3aGF0IGxlc3Mgc3R1ZGllZCB3ZXJlIHJlc2VhcmNoIGRlc2lnbnMgdGhhdCBkZW1vbnN0cmF0ZSBldmlkZW5jZSBvZiBvdXRwdXRzIChuID0gMTUpLCBzdWNoIGFzIGltcHJvdmVtZW50cyBpbiBoZWFsdGhjYXJlIHByb2Nlc3NlcyBhbmQgcHVibGljIGhlYWx0aCBpbmRpY2F0b3JzLiBUaGUgcmV2aWV3IGZpbmRzIGEgbGFjayBvZiBlbXBoYXNpcyBvbiBzdHVkaWVzIHRoYXQgcHJvdmlkZSB0aGVvcmV0aWNhbCB1bmRlcnN0YW5kaW5nIChuID0gNikgb2YgYWRvcHRpb24gYW5kIGFwcHJvcHJpYXRpb24gb2YgdGVjaG5vbG9naWNhbCBpbnRyb2R1Y3Rpb24gdGhhdCBwcm9kdWNlcyBtZWFzdXJhYmxlIGhlYWx0aCBvdXRjb21lcy4gQXMgYSByZXN1bHQsIHRoZXJlIGlzIGEgbGFjayBvZiBkb21pbmFudCB0aGVvcnksIG9yIG1lYXN1cmVzIG9mIG91dHB1dHMgcmVsZXZhbnQgdG8gbWFraW5nIHBvbGljeSBkZWNpc2lvbnMuIEZ1dHVyZSB3b3JrIG5lZWRzIHRvIGFpbSBmb3IgZXN0YWJsaXNoaW5nIHRoZW9yZXRpY2FsIGFuZCBtZWFzdXJlbWVudCBzdGFuZGFyZHMsIHBhcnRpY3VsYXJseSBmcm9tIHNvY2lhbCBzY2llbnRpZmljIHBlcnNwZWN0aXZlcywgaW4gY29sbGFib3JhdGlvbiB3aXRoIHJlc2VhcmNoZXJzIGZyb20gdGhlIGRvbWFpbnMgb2YgaW5mb3JtYXRpb24gdGVjaG5vbG9neSBhbmQgcHVibGljIGhlYWx0aC4gUHJpb3JpdGllcyBzaG91bGQgYmUgc2V0IGZvciBpbnZlc3RtZW50cyBhbmQgZ3VpZGFuY2UgaW4gZXZhbHVhdGlvbiBkaXNzZW1pbmF0ZWQgYnkgdGhlIHNjaWVudGlmaWMgY29tbXVuaXR5IHRvIHByYWN0aXRpb25lcnMgYW5kIHBvbGljeW1ha2Vycy4iLCJwdWJsaXNoZXIiOiJUYXlsb3IgYW5kIEZyYW5jaXMgSW5jLiIsImlzc3VlIjoiMSIsInZvbHVtZSI6IjIwIn0sImlzVGVtcG9yYXJ5IjpmYWxzZX1dfQ=="/>
          <w:id w:val="287549231"/>
          <w:placeholder>
            <w:docPart w:val="C98AB6980D28452E8185FF2A8275958D"/>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Chib et al., 2015)</w:t>
          </w:r>
        </w:sdtContent>
      </w:sdt>
      <w:r w:rsidR="00856E6B">
        <w:rPr>
          <w:rFonts w:ascii="Times New Roman" w:eastAsia="SimSun" w:hAnsi="Times New Roman" w:cs="Times New Roman"/>
          <w:color w:val="000000"/>
          <w:spacing w:val="-1"/>
          <w:kern w:val="0"/>
          <w:sz w:val="24"/>
          <w:szCs w:val="24"/>
          <w:lang w:eastAsia="x-none"/>
          <w14:ligatures w14:val="none"/>
        </w:rPr>
        <w:t>.</w:t>
      </w:r>
      <w:r w:rsidRPr="0029668F">
        <w:rPr>
          <w:rFonts w:ascii="Times New Roman" w:eastAsia="SimSun" w:hAnsi="Times New Roman" w:cs="Times New Roman"/>
          <w:spacing w:val="-1"/>
          <w:kern w:val="0"/>
          <w:sz w:val="24"/>
          <w:szCs w:val="24"/>
          <w:lang w:val="x-none" w:eastAsia="x-none"/>
          <w14:ligatures w14:val="none"/>
        </w:rPr>
        <w:t xml:space="preserve"> In the future, it would be helpful to study how patients feel about mobile health (m-health) to learn how this technology could be changed to meet the needs of different patient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jRlZWNmNWQtM2ViOC00ZDhiLWJkYjgtMmI5NWYxNzRkZDVhIiwicHJvcGVydGllcyI6eyJub3RlSW5kZXgiOjB9LCJpc0VkaXRlZCI6ZmFsc2UsIm1hbnVhbE92ZXJyaWRlIjp7ImlzTWFudWFsbHlPdmVycmlkZGVuIjpmYWxzZSwiY2l0ZXByb2NUZXh0IjoiKEhhbiBldCBhbC4sIDIwMTkpIiwibWFudWFsT3ZlcnJpZGVUZXh0IjoiIn0sImNpdGF0aW9uSXRlbXMiOlt7ImlkIjoiZGM3NzM2ZDYtYmJjZS0zMDdkLThjNzgtZGEwMTY2MzZjNzUwIiwiaXRlbURhdGEiOnsidHlwZSI6ImFydGljbGUtam91cm5hbCIsImlkIjoiZGM3NzM2ZDYtYmJjZS0zMDdkLThjNzgtZGEwMTY2MzZjNzUwIiwidGl0bGUiOiJMaXN0ZW4gYmVmb3JlIHlvdSBsZWFwOiBTcmkgTGFua2FuIGhlYWx0aCBwcm9mZXNzaW9uYWxz4oCZIHBlcnNwZWN0aXZlcyBvbiBtLWhlYWx0aCIsImF1dGhvciI6W3siZmFtaWx5IjoiSGFuIiwiZ2l2ZW4iOiJLeXVuZyBKdW5nIiwicGFyc2UtbmFtZXMiOmZhbHNlLCJkcm9wcGluZy1wYXJ0aWNsZSI6IiIsIm5vbi1kcm9wcGluZy1wYXJ0aWNsZSI6IiJ9LHsiZmFtaWx5IjoiU3VicmFtYW5pYW4iLCJnaXZlbiI6IlJvbWEiLCJwYXJzZS1uYW1lcyI6ZmFsc2UsImRyb3BwaW5nLXBhcnRpY2xlIjoiIiwibm9uLWRyb3BwaW5nLXBhcnRpY2xlIjoiIn0seyJmYW1pbHkiOiJDYW1lcm9uIiwiZ2l2ZW4iOiJHbGVuIFQuIiwicGFyc2UtbmFtZXMiOmZhbHNlLCJkcm9wcGluZy1wYXJ0aWNsZSI6IiIsIm5vbi1kcm9wcGluZy1wYXJ0aWNsZSI6IiJ9XSwiY29udGFpbmVyLXRpdGxlIjoiSGVhbHRoIEluZm9ybWF0aWNzIEpvdXJuYWwiLCJjb250YWluZXItdGl0bGUtc2hvcnQiOiJIZWFsdGggSW5mb3JtYXRpY3MgSiIsIkRPSSI6IjEwLjExNzcvMTQ2MDQ1ODIxNzcyNTkwMyIsIklTU04iOiIxNzQxMjgxMSIsIlBNSUQiOiIyODgyNTMyOSIsImlzc3VlZCI6eyJkYXRlLXBhcnRzIjpbWzIwMTksOSwxXV19LCJwYWdlIjoiODU4LTg2NiIsImFic3RyYWN0IjoiR2l2ZW4gdGhlIGluY3JlYXNpbmdseSB3aWRlc3ByZWFkIHVzZSBvZiBtb2JpbGUgcGhvbmVzIGluIHRoZSBkZXZlbG9waW5nIHdvcmxkLCB0aGUgYXBwbGljYXRpb24gb2YgdGhpcyB0ZWNobm9sb2d5IGZvciBoZWFsdGhjYXJlIChhbHNvIHJlZmVycmVkIHRvIGFzIG0taGVhbHRoKSBoYXMgdHJlbWVuZG91cyBwb3RlbnRpYWwuIEhvd2V2ZXIsIHRoZXJlIGlzIGEgbmVlZCBmb3IgbW9yZSByZXNlYXJjaCBvbiBmYWN0b3JzIHRoYXQgaW5mbHVlbmNlIHRoZSBzdXN0YWluYWJsZSBhbmQgc2NhbGFibGUgYWRvcHRpb24gb2YgbS1oZWFsdGggaW4gZGV2ZWxvcGluZyBjb3VudHJpZXMuIFRvIGZpbGwgdGhpcyBnYXAsIGluIHRoaXMgc3R1ZHksIGRyYXdpbmcgb24gdGhlIHRoZW9yeSBvZiBkaWZmdXNpb24gb2YgaW5ub3ZhdGlvbiwgd2UgY29uZHVjdGVkIGluLWRlcHRoIGludGVydmlld3Mgd2l0aCAyOSBoZWFsdGggcHJvZmVzc2lvbmFscyBpbiBTcmkgTGFua2EgdG8gdW5kZXJzdGFuZCB0aGVpciB2aWV3cyBvbiB0aGUgYmVuZWZpdHMgYW5kIGJhcnJpZXJzIHRvIGFkb3B0aW5nIG0taGVhbHRoLiBQYXJ0aWNpcGFudHMgaGFkIG1peGVkIHZpZXdzIG9uIHRoZSBhZG9wdGlvbiBvZiB0aGlzIHRlY2hub2xvZ3kuIFJlYXNvbnMgZm9yIG0taGVhbHRoIGFkb3B0aW9uIGluY2x1ZGVkIGVmZmljaWVuY3kgYW5kIHVzZWZ1bG5lc3MgaW4gZW1lcmdlbmN5IHNpdHVhdGlvbnMuIEJhcnJpZXJzIHRvIGFkb3B0aW9uIGluY2x1ZGVkIHJpc2tzIGZvciBtaXNjb21tdW5pY2F0aW9uL21pc2ludGVycHJldGF0aW9uIGFuZCBsYWNrIG9mIHN5c3RlbXMvcG9saWNpZXMgZm9yIGltcGxlbWVudGluZyBtLWhlYWx0aCB0ZWNobm9sb2d5LiBXaXRoIHJlZ2FyZCB0byB0aGUgaW5ub3ZhdGlvbi1kZWNpc2lvbiBwcm9jZXNzLCBtb3N0IHBhcnRpY2lwYW50cyBhcHBlYXIgdG8gYmUgaW4gdGhlIHN0YWdlcyBvZiDigJxwZXJzdWFzaW9u4oCdIGFuZCDigJxkZWNpc2lvbuKAnTsgd2l0aCByZWdhcmQgdG8gZGVncmVlIG9mIGlubm92YXRpdmVuZXNzLCBpbnRlcnZpZXdlZXMgY29tcHJpc2UgYSBtaXggb2Yg4oCcZWFybHkgYWRvcHRlcnPigJ0gYW5kIOKAnGxhZ2dhcmRzLuKAnSBBc3N1bWluZyBtb2JpbGUgaGVhbHRoIGFwcHMgYWZmb3JkIGltcHJvdmVtZW50cyBpbiBoZWFsdGggb3V0Y29tZXMgZm9yIGRldmVsb3BpbmcgY291bnRyaWVzLCBjb250ZXh0dWFsIGZhY3RvcnMgaW4gZWFjaCBuYXRpb25hbCBzZXR0aW5nIHNob3VsZCBpbmZvcm0gZGVzaWduIGFuZCBpbXBsZW1lbnRhdGlvbiBvZiBtLWhlYWx0aCBpbnRlcnZlbnRpb25zLiIsInB1Ymxpc2hlciI6IlNBR0UgUHVibGljYXRpb25zIEx0ZCIsImlzc3VlIjoiMyIsInZvbHVtZSI6IjI1In0sImlzVGVtcG9yYXJ5IjpmYWxzZX1dfQ=="/>
          <w:id w:val="621428649"/>
          <w:placeholder>
            <w:docPart w:val="C98AB6980D28452E8185FF2A8275958D"/>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Han et al., 2019)</w:t>
          </w:r>
        </w:sdtContent>
      </w:sdt>
      <w:r w:rsidR="00856E6B">
        <w:rPr>
          <w:rFonts w:ascii="Times New Roman" w:eastAsia="SimSun" w:hAnsi="Times New Roman" w:cs="Times New Roman"/>
          <w:color w:val="000000"/>
          <w:spacing w:val="-1"/>
          <w:kern w:val="0"/>
          <w:sz w:val="24"/>
          <w:szCs w:val="24"/>
          <w:lang w:eastAsia="x-none"/>
          <w14:ligatures w14:val="none"/>
        </w:rPr>
        <w:t>.</w:t>
      </w:r>
      <w:r w:rsidRPr="0029668F">
        <w:rPr>
          <w:rFonts w:ascii="Times New Roman" w:eastAsia="SimSun" w:hAnsi="Times New Roman" w:cs="Times New Roman"/>
          <w:spacing w:val="-1"/>
          <w:kern w:val="0"/>
          <w:sz w:val="24"/>
          <w:szCs w:val="24"/>
          <w:lang w:val="x-none" w:eastAsia="x-none"/>
          <w14:ligatures w14:val="none"/>
        </w:rPr>
        <w:t xml:space="preserve"> With such thinking, this study can examine another aspect of the m-health application to supplement healthcare professionals' views, such as how healthcare consumers or regular people would perceive and anticipate utilizing it. Health practitioners </w:t>
      </w:r>
      <w:r w:rsidRPr="0029668F">
        <w:rPr>
          <w:rFonts w:ascii="Times New Roman" w:eastAsia="SimSun" w:hAnsi="Times New Roman" w:cs="Times New Roman"/>
          <w:spacing w:val="-1"/>
          <w:kern w:val="0"/>
          <w:sz w:val="24"/>
          <w:szCs w:val="24"/>
          <w:lang w:val="x-none" w:eastAsia="x-none"/>
          <w14:ligatures w14:val="none"/>
        </w:rPr>
        <w:lastRenderedPageBreak/>
        <w:t xml:space="preserve">would also focus on reducing the quality and accessibility gap between rural and urban communitie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TZiYWJhNTAtOTJjNi00OTk4LWE3YTgtZGY5MTQ4ZDk1YjhhIiwicHJvcGVydGllcyI6eyJub3RlSW5kZXgiOjB9LCJpc0VkaXRlZCI6ZmFsc2UsIm1hbnVhbE92ZXJyaWRlIjp7ImlzTWFudWFsbHlPdmVycmlkZGVuIjpmYWxzZSwiY2l0ZXByb2NUZXh0IjoiKEhhbiBldCBhbC4sIDIwMTkpIiwibWFudWFsT3ZlcnJpZGVUZXh0IjoiIn0sImNpdGF0aW9uSXRlbXMiOlt7ImlkIjoiZGM3NzM2ZDYtYmJjZS0zMDdkLThjNzgtZGEwMTY2MzZjNzUwIiwiaXRlbURhdGEiOnsidHlwZSI6ImFydGljbGUtam91cm5hbCIsImlkIjoiZGM3NzM2ZDYtYmJjZS0zMDdkLThjNzgtZGEwMTY2MzZjNzUwIiwidGl0bGUiOiJMaXN0ZW4gYmVmb3JlIHlvdSBsZWFwOiBTcmkgTGFua2FuIGhlYWx0aCBwcm9mZXNzaW9uYWxz4oCZIHBlcnNwZWN0aXZlcyBvbiBtLWhlYWx0aCIsImF1dGhvciI6W3siZmFtaWx5IjoiSGFuIiwiZ2l2ZW4iOiJLeXVuZyBKdW5nIiwicGFyc2UtbmFtZXMiOmZhbHNlLCJkcm9wcGluZy1wYXJ0aWNsZSI6IiIsIm5vbi1kcm9wcGluZy1wYXJ0aWNsZSI6IiJ9LHsiZmFtaWx5IjoiU3VicmFtYW5pYW4iLCJnaXZlbiI6IlJvbWEiLCJwYXJzZS1uYW1lcyI6ZmFsc2UsImRyb3BwaW5nLXBhcnRpY2xlIjoiIiwibm9uLWRyb3BwaW5nLXBhcnRpY2xlIjoiIn0seyJmYW1pbHkiOiJDYW1lcm9uIiwiZ2l2ZW4iOiJHbGVuIFQuIiwicGFyc2UtbmFtZXMiOmZhbHNlLCJkcm9wcGluZy1wYXJ0aWNsZSI6IiIsIm5vbi1kcm9wcGluZy1wYXJ0aWNsZSI6IiJ9XSwiY29udGFpbmVyLXRpdGxlIjoiSGVhbHRoIEluZm9ybWF0aWNzIEpvdXJuYWwiLCJjb250YWluZXItdGl0bGUtc2hvcnQiOiJIZWFsdGggSW5mb3JtYXRpY3MgSiIsIkRPSSI6IjEwLjExNzcvMTQ2MDQ1ODIxNzcyNTkwMyIsIklTU04iOiIxNzQxMjgxMSIsIlBNSUQiOiIyODgyNTMyOSIsImlzc3VlZCI6eyJkYXRlLXBhcnRzIjpbWzIwMTksOSwxXV19LCJwYWdlIjoiODU4LTg2NiIsImFic3RyYWN0IjoiR2l2ZW4gdGhlIGluY3JlYXNpbmdseSB3aWRlc3ByZWFkIHVzZSBvZiBtb2JpbGUgcGhvbmVzIGluIHRoZSBkZXZlbG9waW5nIHdvcmxkLCB0aGUgYXBwbGljYXRpb24gb2YgdGhpcyB0ZWNobm9sb2d5IGZvciBoZWFsdGhjYXJlIChhbHNvIHJlZmVycmVkIHRvIGFzIG0taGVhbHRoKSBoYXMgdHJlbWVuZG91cyBwb3RlbnRpYWwuIEhvd2V2ZXIsIHRoZXJlIGlzIGEgbmVlZCBmb3IgbW9yZSByZXNlYXJjaCBvbiBmYWN0b3JzIHRoYXQgaW5mbHVlbmNlIHRoZSBzdXN0YWluYWJsZSBhbmQgc2NhbGFibGUgYWRvcHRpb24gb2YgbS1oZWFsdGggaW4gZGV2ZWxvcGluZyBjb3VudHJpZXMuIFRvIGZpbGwgdGhpcyBnYXAsIGluIHRoaXMgc3R1ZHksIGRyYXdpbmcgb24gdGhlIHRoZW9yeSBvZiBkaWZmdXNpb24gb2YgaW5ub3ZhdGlvbiwgd2UgY29uZHVjdGVkIGluLWRlcHRoIGludGVydmlld3Mgd2l0aCAyOSBoZWFsdGggcHJvZmVzc2lvbmFscyBpbiBTcmkgTGFua2EgdG8gdW5kZXJzdGFuZCB0aGVpciB2aWV3cyBvbiB0aGUgYmVuZWZpdHMgYW5kIGJhcnJpZXJzIHRvIGFkb3B0aW5nIG0taGVhbHRoLiBQYXJ0aWNpcGFudHMgaGFkIG1peGVkIHZpZXdzIG9uIHRoZSBhZG9wdGlvbiBvZiB0aGlzIHRlY2hub2xvZ3kuIFJlYXNvbnMgZm9yIG0taGVhbHRoIGFkb3B0aW9uIGluY2x1ZGVkIGVmZmljaWVuY3kgYW5kIHVzZWZ1bG5lc3MgaW4gZW1lcmdlbmN5IHNpdHVhdGlvbnMuIEJhcnJpZXJzIHRvIGFkb3B0aW9uIGluY2x1ZGVkIHJpc2tzIGZvciBtaXNjb21tdW5pY2F0aW9uL21pc2ludGVycHJldGF0aW9uIGFuZCBsYWNrIG9mIHN5c3RlbXMvcG9saWNpZXMgZm9yIGltcGxlbWVudGluZyBtLWhlYWx0aCB0ZWNobm9sb2d5LiBXaXRoIHJlZ2FyZCB0byB0aGUgaW5ub3ZhdGlvbi1kZWNpc2lvbiBwcm9jZXNzLCBtb3N0IHBhcnRpY2lwYW50cyBhcHBlYXIgdG8gYmUgaW4gdGhlIHN0YWdlcyBvZiDigJxwZXJzdWFzaW9u4oCdIGFuZCDigJxkZWNpc2lvbuKAnTsgd2l0aCByZWdhcmQgdG8gZGVncmVlIG9mIGlubm92YXRpdmVuZXNzLCBpbnRlcnZpZXdlZXMgY29tcHJpc2UgYSBtaXggb2Yg4oCcZWFybHkgYWRvcHRlcnPigJ0gYW5kIOKAnGxhZ2dhcmRzLuKAnSBBc3N1bWluZyBtb2JpbGUgaGVhbHRoIGFwcHMgYWZmb3JkIGltcHJvdmVtZW50cyBpbiBoZWFsdGggb3V0Y29tZXMgZm9yIGRldmVsb3BpbmcgY291bnRyaWVzLCBjb250ZXh0dWFsIGZhY3RvcnMgaW4gZWFjaCBuYXRpb25hbCBzZXR0aW5nIHNob3VsZCBpbmZvcm0gZGVzaWduIGFuZCBpbXBsZW1lbnRhdGlvbiBvZiBtLWhlYWx0aCBpbnRlcnZlbnRpb25zLiIsInB1Ymxpc2hlciI6IlNBR0UgUHVibGljYXRpb25zIEx0ZCIsImlzc3VlIjoiMyIsInZvbHVtZSI6IjI1In0sImlzVGVtcG9yYXJ5IjpmYWxzZX1dfQ=="/>
          <w:id w:val="-2126848085"/>
          <w:placeholder>
            <w:docPart w:val="C98AB6980D28452E8185FF2A8275958D"/>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Han et al., 2019)</w:t>
          </w:r>
        </w:sdtContent>
      </w:sdt>
      <w:r w:rsidR="00856E6B">
        <w:rPr>
          <w:rFonts w:ascii="Times New Roman" w:eastAsia="SimSun" w:hAnsi="Times New Roman" w:cs="Times New Roman"/>
          <w:color w:val="000000"/>
          <w:spacing w:val="-1"/>
          <w:kern w:val="0"/>
          <w:sz w:val="24"/>
          <w:szCs w:val="24"/>
          <w:lang w:eastAsia="x-none"/>
          <w14:ligatures w14:val="none"/>
        </w:rPr>
        <w:t>.</w:t>
      </w:r>
      <w:r w:rsidRPr="0029668F">
        <w:rPr>
          <w:rFonts w:ascii="Times New Roman" w:eastAsia="SimSun" w:hAnsi="Times New Roman" w:cs="Times New Roman"/>
          <w:spacing w:val="-1"/>
          <w:kern w:val="0"/>
          <w:sz w:val="24"/>
          <w:szCs w:val="24"/>
          <w:lang w:val="x-none" w:eastAsia="x-none"/>
          <w14:ligatures w14:val="none"/>
        </w:rPr>
        <w:t xml:space="preserve"> M-health service providers prioritize client satisfaction by providing the greatest features and functionality. To do it, they must focus on consumer satisfaction and its causes. This study will employ the Technology Acceptance Model (TAM) and the Trust factor to measure user satisfaction with m-health applications in Sri Lanka and discover the factors that affect it.</w:t>
      </w:r>
    </w:p>
    <w:p w14:paraId="1BEB6FAA" w14:textId="77777777" w:rsidR="006651E3" w:rsidRPr="0029668F" w:rsidRDefault="006651E3"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29668F">
        <w:rPr>
          <w:rFonts w:ascii="Times New Roman" w:eastAsia="SimSun" w:hAnsi="Times New Roman" w:cs="Times New Roman"/>
          <w:spacing w:val="-1"/>
          <w:kern w:val="0"/>
          <w:sz w:val="24"/>
          <w:szCs w:val="24"/>
          <w:lang w:val="x-none" w:eastAsia="x-none"/>
          <w14:ligatures w14:val="none"/>
        </w:rPr>
        <w:t>As m-health application service providers fail to satisfy customers in developing countries like Sri Lanka, we use the minimum of those emerging technologies. They don't understand user satisfaction aspects and how they relate. The researcher's findings will assist service providers in better understanding customer expectations, and it will retain and attract more customers. Not only that but by using the conclusions that are finally offered by this study, current users of m-health applications will have a clear justification to utilize in negotiations with their service providers, which will allow them to demand more from those service providers. Instead of doing that, future researchers can make use of the knowledge base that is created as a result of this research, and they can also make use of the limitations of this study to carry out additional research.</w:t>
      </w:r>
    </w:p>
    <w:bookmarkEnd w:id="1"/>
    <w:p w14:paraId="6AAF6BBC" w14:textId="4194475B" w:rsidR="00210928" w:rsidRPr="006651E3" w:rsidRDefault="006651E3" w:rsidP="005C2E53">
      <w:pPr>
        <w:tabs>
          <w:tab w:val="left" w:pos="288"/>
        </w:tabs>
        <w:spacing w:before="200" w:after="120" w:line="360" w:lineRule="auto"/>
        <w:ind w:firstLine="288"/>
        <w:jc w:val="both"/>
        <w:rPr>
          <w:rFonts w:ascii="Times New Roman" w:eastAsia="SimSun" w:hAnsi="Times New Roman" w:cs="Times New Roman"/>
          <w:spacing w:val="-1"/>
          <w:kern w:val="0"/>
          <w:sz w:val="24"/>
          <w:szCs w:val="24"/>
          <w:lang w:eastAsia="x-none"/>
          <w14:ligatures w14:val="none"/>
        </w:rPr>
      </w:pPr>
      <w:r w:rsidRPr="0029668F">
        <w:rPr>
          <w:rFonts w:ascii="Times New Roman" w:eastAsia="SimSun" w:hAnsi="Times New Roman" w:cs="Times New Roman"/>
          <w:spacing w:val="-1"/>
          <w:kern w:val="0"/>
          <w:sz w:val="24"/>
          <w:szCs w:val="24"/>
          <w:lang w:eastAsia="x-none"/>
          <w14:ligatures w14:val="none"/>
        </w:rPr>
        <w:t>Besides that, in the next few sections of this research, the researcher will discuss the relevant literature he has gone through, the methodology of the research, the findings of the research, the discussion of the findings, and finally the conclusion which gives impressions on limitations of this study and suggestions for future research studies.</w:t>
      </w:r>
    </w:p>
    <w:p w14:paraId="69FA8C72" w14:textId="0DBB3198" w:rsidR="006651E3" w:rsidRDefault="006651E3" w:rsidP="00E16888">
      <w:pPr>
        <w:spacing w:before="200" w:after="120" w:line="276" w:lineRule="auto"/>
        <w:jc w:val="both"/>
        <w:rPr>
          <w:rFonts w:ascii="Times New Roman" w:hAnsi="Times New Roman" w:cs="Times New Roman"/>
          <w:b/>
          <w:bCs/>
          <w:sz w:val="28"/>
          <w:szCs w:val="28"/>
        </w:rPr>
      </w:pPr>
      <w:r>
        <w:rPr>
          <w:rFonts w:ascii="Times New Roman" w:hAnsi="Times New Roman" w:cs="Times New Roman"/>
          <w:b/>
          <w:bCs/>
          <w:sz w:val="28"/>
          <w:szCs w:val="28"/>
        </w:rPr>
        <w:t>Literature Review</w:t>
      </w:r>
    </w:p>
    <w:p w14:paraId="44434B60" w14:textId="77777777" w:rsidR="006651E3" w:rsidRPr="00210928" w:rsidRDefault="006651E3"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210928">
        <w:rPr>
          <w:rFonts w:ascii="Times New Roman" w:eastAsia="SimSun" w:hAnsi="Times New Roman" w:cs="Times New Roman"/>
          <w:spacing w:val="-1"/>
          <w:kern w:val="0"/>
          <w:sz w:val="24"/>
          <w:szCs w:val="24"/>
          <w:lang w:val="x-none" w:eastAsia="x-none"/>
          <w14:ligatures w14:val="none"/>
        </w:rPr>
        <w:lastRenderedPageBreak/>
        <w:t>From this section, the researcher will identify the possible factors that affect the user satisfaction of m-health application users.  The first section of this chapter discusses m-health and the original and modified Technology Acceptance Model. Then the researcher will review "Perceived Ease of Use (PEoU), Perceived Usefulness (PU), and Trust" definitions and opinions from various authors. In the later part, the researcher will provide several arguments, definitions, and concepts related to "User Satisfaction".</w:t>
      </w:r>
    </w:p>
    <w:p w14:paraId="79EEAA0D" w14:textId="77777777" w:rsidR="004A734D" w:rsidRPr="00210928" w:rsidRDefault="004A734D" w:rsidP="00E16888">
      <w:pPr>
        <w:spacing w:before="200" w:after="120" w:line="276" w:lineRule="auto"/>
        <w:jc w:val="both"/>
        <w:rPr>
          <w:rFonts w:ascii="Times New Roman" w:hAnsi="Times New Roman" w:cs="Times New Roman"/>
          <w:b/>
          <w:bCs/>
          <w:sz w:val="24"/>
          <w:szCs w:val="24"/>
        </w:rPr>
      </w:pPr>
      <w:r w:rsidRPr="00210928">
        <w:rPr>
          <w:rFonts w:ascii="Times New Roman" w:hAnsi="Times New Roman" w:cs="Times New Roman"/>
          <w:b/>
          <w:bCs/>
          <w:sz w:val="24"/>
          <w:szCs w:val="24"/>
        </w:rPr>
        <w:t>m-health Concept</w:t>
      </w:r>
    </w:p>
    <w:p w14:paraId="0F8EB0D7" w14:textId="0ECBAAE4" w:rsidR="004A734D" w:rsidRPr="00210928" w:rsidRDefault="004A734D"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bookmarkStart w:id="2" w:name="_Hlk128295635"/>
      <w:r w:rsidRPr="00210928">
        <w:rPr>
          <w:rFonts w:ascii="Times New Roman" w:eastAsia="SimSun" w:hAnsi="Times New Roman" w:cs="Times New Roman"/>
          <w:spacing w:val="-1"/>
          <w:kern w:val="0"/>
          <w:sz w:val="24"/>
          <w:szCs w:val="24"/>
          <w:lang w:val="x-none" w:eastAsia="x-none"/>
          <w14:ligatures w14:val="none"/>
        </w:rPr>
        <w:t xml:space="preserve">The Internet changed global communication, information, and knowledge. Information technology is growing worldwide, presenting new difficulties and possibilities for many enterprises. Healthcare is on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zI2OWRmOTItMjk0Yi00MzcyLWEzYTUtMjEwMmE3NzQ2MGFlIiwicHJvcGVydGllcyI6eyJub3RlSW5kZXgiOjB9LCJpc0VkaXRlZCI6ZmFsc2UsIm1hbnVhbE92ZXJyaWRlIjp7ImlzTWFudWFsbHlPdmVycmlkZGVuIjpmYWxzZSwiY2l0ZXByb2NUZXh0IjoiKEJhZSBldCBhbC4sIDIwMTYpIiwibWFudWFsT3ZlcnJpZGVUZXh0IjoiIn0sImNpdGF0aW9uSXRlbXMiOlt7ImlkIjoiZjU5Y2IwY2YtMWEyOC0zNjE4LWJiNjUtNDhkM2Q0MDUyYzkxIiwiaXRlbURhdGEiOnsidHlwZSI6ImFydGljbGUtam91cm5hbCIsImlkIjoiZjU5Y2IwY2YtMWEyOC0zNjE4LWJiNjUtNDhkM2Q0MDUyYzkxIiwidGl0bGUiOiJGdXR1cmUgRGlyZWN0aW9uIG9mIEhlYWx0aCBJbmZvcm1hdGljcyBpbiBTcmkgTGFua2EiLCJhdXRob3IiOlt7ImZhbWlseSI6IkJhZSIsImdpdmVuIjoiSmVvbmd5ZWUiLCJwYXJzZS1uYW1lcyI6ZmFsc2UsImRyb3BwaW5nLXBhcnRpY2xlIjoiIiwibm9uLWRyb3BwaW5nLXBhcnRpY2xlIjoiIn0seyJmYW1pbHkiOiJDaGFuZHJhbGF0aGEiLCJnaXZlbiI6IlMgUCBSIiwicGFyc2UtbmFtZXMiOmZhbHNlLCJkcm9wcGluZy1wYXJ0aWNsZSI6IiIsIm5vbi1kcm9wcGluZy1wYXJ0aWNsZSI6IiJ9LHsiZmFtaWx5IjoiV2VlcmFzZWthcmEiLCJnaXZlbiI6IlcgUyBNIFMgUyIsInBhcnNlLW5hbWVzIjpmYWxzZSwiZHJvcHBpbmctcGFydGljbGUiOiIiLCJub24tZHJvcHBpbmctcGFydGljbGUiOiIifSx7ImZhbWlseSI6IlNhbmR5YW5pIERlIFNpbHZhIiwiZ2l2ZW4iOiJLIEggUiIsInBhcnNlLW5hbWVzIjpmYWxzZSwiZHJvcHBpbmctcGFydGljbGUiOiIiLCJub24tZHJvcHBpbmctcGFydGljbGUiOiIifSx7ImZhbWlseSI6IkFzdXJha2tvZHkiLCJnaXZlbiI6IlQgQSIsInBhcnNlLW5hbWVzIjpmYWxzZSwiZHJvcHBpbmctcGFydGljbGUiOiIiLCJub24tZHJvcHBpbmctcGFydGljbGUiOiIifSx7ImZhbWlseSI6IlNlbmFkaXBhdGhpIiwiZ2l2ZW4iOiJTIE0gUyBSIiwicGFyc2UtbmFtZXMiOmZhbHNlLCJkcm9wcGluZy1wYXJ0aWNsZSI6IiIsIm5vbi1kcm9wcGluZy1wYXJ0aWNsZSI6IiJ9LHsiZmFtaWx5IjoiS29kaXRodXdha2t1IiwiZ2l2ZW4iOiJLIEEgRCBTIiwicGFyc2UtbmFtZXMiOmZhbHNlLCJkcm9wcGluZy1wYXJ0aWNsZSI6IiIsIm5vbi1kcm9wcGluZy1wYXJ0aWNsZSI6IiJ9LHsiZmFtaWx5IjoiRGVlcGlrYSIsImdpdmVuIjoiRyBEIFIiLCJwYXJzZS1uYW1lcyI6ZmFsc2UsImRyb3BwaW5nLXBhcnRpY2xlIjoiIiwibm9uLWRyb3BwaW5nLXBhcnRpY2xlIjoiIn1dLCJjb250YWluZXItdGl0bGUiOiJKb3VybmFsIG9mIFNhZmV0eSBhbmQgQ3Jpc2lzIE1hbmFnZW1lbnQiLCJJU1NOIjoiMjIzNC0yMjE0IiwiVVJMIjoiaHR0cDovL2RvaS5vcmcvMTAuMTQyNTEuanNjbS4yMDE2LjIuNDMiLCJpc3N1ZWQiOnsiZGF0ZS1wYXJ0cyI6W1syMDE2XV19LCJwYWdlIjoiNDMtNDgiLCJhYnN0cmFjdCI6IlB1cnBvc2U6IFRvIHByb3Bvc2Ugc3VnZ2VzdGlvbnMgZm9yIGZ1dHVyZSBkaXJlY3Rpb24gb2YgaGVhbHRoIGluZm9ybWF0aWNzIGluIFNyaSBMYW5rYSB3aXRoIHRoZSB1bmRlcnN0YW5kaW5nIG9mIGV4aXN0aW5nIHNpdHVhdGlvbiBpbiBTcmkgTGFua2EgYW5kIHdvcmxkLiBNZXRob2RvbG9neTogT25saW5lIGxpdGVyYXR1cmUgc2VhcmNoIGZyb20gam91cm5hbCBhcnRpY2xlcyBhbmQgb3RoZXIgZG9jdW1lbnRzIEZpbmRpbmdzOiBBcHBsaWNhdGlvbiBvZiBIZWFsdGggSW5mb3JtYXRpb24gU3lzdGVtIChISVMpIGluIGhlYWx0aCBpbmZvcm1hdGljcyBoYXMgYmVlbiBpbXBsZW1lbnRlZCBvbiBwcm9qZWN0IGJhc2lzIGF0IGRpc3RyaWN0IGxldmVsIGJ5IGZhY2luZyB2YXJpb3VzIGJhcnJpZXJzLiBFeHBlcmllbmNlIG9mIGVmZmljaWVuY3kgYW5kIGVmZmVjdGl2ZW5lc3MgaGF2ZSBiZWVuIG1vdGl2YXRlZCB0byBleHBhbmQgdGhlIGFwcGxpY2F0aW9uIHVwIHRvIG5hdGlvbmFsIGxldmVsLiBDb25jbHVzaW9uOiBBcHBsaWNhdGlvbnMgb2YgaGVhbHRoIGluZm9ybWF0aWNzIGluIFNyaSBMYW5rYSBpcyBsaW1pdGVkIHdoZW4gY29tcGFyaW5nIHdpdGggb3RoZXIgY291bnRyaWVzIGluIHRoZSB3b3JsZCBkdWUgdG8gdmFyaW91cyBiYXJyaWVycy4iLCJpc3N1ZSI6IjIiLCJ2b2x1bWUiOiI2IiwiY29udGFpbmVyLXRpdGxlLXNob3J0IjoiIn0sImlzVGVtcG9yYXJ5IjpmYWxzZX1dfQ=="/>
          <w:id w:val="433026584"/>
          <w:placeholder>
            <w:docPart w:val="7E7A31FADD0B4ECE8802DE57DF9024CA"/>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Bae et al., 2016)</w:t>
          </w:r>
        </w:sdtContent>
      </w:sdt>
      <w:r w:rsidR="00856E6B"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E-Health research has grown worldwide due to the rapid growth of IT and its usage in healthcare. Changing conditions have improved </w:t>
      </w:r>
      <w:r w:rsidR="00A24C7F" w:rsidRPr="00210928">
        <w:rPr>
          <w:rFonts w:ascii="Times New Roman" w:eastAsia="SimSun" w:hAnsi="Times New Roman" w:cs="Times New Roman"/>
          <w:spacing w:val="-1"/>
          <w:kern w:val="0"/>
          <w:sz w:val="24"/>
          <w:szCs w:val="24"/>
          <w:lang w:val="x-none" w:eastAsia="x-none"/>
          <w14:ligatures w14:val="none"/>
        </w:rPr>
        <w:t>e-health</w:t>
      </w:r>
      <w:r w:rsidRPr="00210928">
        <w:rPr>
          <w:rFonts w:ascii="Times New Roman" w:eastAsia="SimSun" w:hAnsi="Times New Roman" w:cs="Times New Roman"/>
          <w:spacing w:val="-1"/>
          <w:kern w:val="0"/>
          <w:sz w:val="24"/>
          <w:szCs w:val="24"/>
          <w:lang w:val="x-none" w:eastAsia="x-none"/>
          <w14:ligatures w14:val="none"/>
        </w:rPr>
        <w:t xml:space="preserve"> with mobile device improvement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DczMmY5Y2YtMDBmZS00MTk4LWI2NjktMWU0MjhkZmUyMWRiIiwicHJvcGVydGllcyI6eyJub3RlSW5kZXgiOjB9LCJpc0VkaXRlZCI6ZmFsc2UsIm1hbnVhbE92ZXJyaWRlIjp7ImlzTWFudWFsbHlPdmVycmlkZGVuIjpmYWxzZSwiY2l0ZXByb2NUZXh0IjoiKEJhZSBldCBhbC4sIDIwMTY7IFpoYW5nIGV0IGFsLiwgMjAxNykiLCJtYW51YWxPdmVycmlkZVRleHQiOiIifSwiY2l0YXRpb25JdGVtcyI6W3siaWQiOiJmNTljYjBjZi0xYTI4LTM2MTgtYmI2NS00OGQzZDQwNTJjOTEiLCJpdGVtRGF0YSI6eyJ0eXBlIjoiYXJ0aWNsZS1qb3VybmFsIiwiaWQiOiJmNTljYjBjZi0xYTI4LTM2MTgtYmI2NS00OGQzZDQwNTJjOTEiLCJ0aXRsZSI6IkZ1dHVyZSBEaXJlY3Rpb24gb2YgSGVhbHRoIEluZm9ybWF0aWNzIGluIFNyaSBMYW5rYSIsImF1dGhvciI6W3siZmFtaWx5IjoiQmFlIiwiZ2l2ZW4iOiJKZW9uZ3llZSIsInBhcnNlLW5hbWVzIjpmYWxzZSwiZHJvcHBpbmctcGFydGljbGUiOiIiLCJub24tZHJvcHBpbmctcGFydGljbGUiOiIifSx7ImZhbWlseSI6IkNoYW5kcmFsYXRoYSIsImdpdmVuIjoiUyBQIFIiLCJwYXJzZS1uYW1lcyI6ZmFsc2UsImRyb3BwaW5nLXBhcnRpY2xlIjoiIiwibm9uLWRyb3BwaW5nLXBhcnRpY2xlIjoiIn0seyJmYW1pbHkiOiJXZWVyYXNla2FyYSIsImdpdmVuIjoiVyBTIE0gUyBTIiwicGFyc2UtbmFtZXMiOmZhbHNlLCJkcm9wcGluZy1wYXJ0aWNsZSI6IiIsIm5vbi1kcm9wcGluZy1wYXJ0aWNsZSI6IiJ9LHsiZmFtaWx5IjoiU2FuZHlhbmkgRGUgU2lsdmEiLCJnaXZlbiI6IksgSCBSIiwicGFyc2UtbmFtZXMiOmZhbHNlLCJkcm9wcGluZy1wYXJ0aWNsZSI6IiIsIm5vbi1kcm9wcGluZy1wYXJ0aWNsZSI6IiJ9LHsiZmFtaWx5IjoiQXN1cmFra29keSIsImdpdmVuIjoiVCBBIiwicGFyc2UtbmFtZXMiOmZhbHNlLCJkcm9wcGluZy1wYXJ0aWNsZSI6IiIsIm5vbi1kcm9wcGluZy1wYXJ0aWNsZSI6IiJ9LHsiZmFtaWx5IjoiU2VuYWRpcGF0aGkiLCJnaXZlbiI6IlMgTSBTIFIiLCJwYXJzZS1uYW1lcyI6ZmFsc2UsImRyb3BwaW5nLXBhcnRpY2xlIjoiIiwibm9uLWRyb3BwaW5nLXBhcnRpY2xlIjoiIn0seyJmYW1pbHkiOiJLb2RpdGh1d2Fra3UiLCJnaXZlbiI6IksgQSBEIFMiLCJwYXJzZS1uYW1lcyI6ZmFsc2UsImRyb3BwaW5nLXBhcnRpY2xlIjoiIiwibm9uLWRyb3BwaW5nLXBhcnRpY2xlIjoiIn0seyJmYW1pbHkiOiJEZWVwaWthIiwiZ2l2ZW4iOiJHIEQgUiIsInBhcnNlLW5hbWVzIjpmYWxzZSwiZHJvcHBpbmctcGFydGljbGUiOiIiLCJub24tZHJvcHBpbmctcGFydGljbGUiOiIifV0sImNvbnRhaW5lci10aXRsZSI6IkpvdXJuYWwgb2YgU2FmZXR5IGFuZCBDcmlzaXMgTWFuYWdlbWVudCIsIklTU04iOiIyMjM0LTIyMTQiLCJVUkwiOiJodHRwOi8vZG9pLm9yZy8xMC4xNDI1MS5qc2NtLjIwMTYuMi40MyIsImlzc3VlZCI6eyJkYXRlLXBhcnRzIjpbWzIwMTZdXX0sInBhZ2UiOiI0My00OCIsImFic3RyYWN0IjoiUHVycG9zZTogVG8gcHJvcG9zZSBzdWdnZXN0aW9ucyBmb3IgZnV0dXJlIGRpcmVjdGlvbiBvZiBoZWFsdGggaW5mb3JtYXRpY3MgaW4gU3JpIExhbmthIHdpdGggdGhlIHVuZGVyc3RhbmRpbmcgb2YgZXhpc3Rpbmcgc2l0dWF0aW9uIGluIFNyaSBMYW5rYSBhbmQgd29ybGQuIE1ldGhvZG9sb2d5OiBPbmxpbmUgbGl0ZXJhdHVyZSBzZWFyY2ggZnJvbSBqb3VybmFsIGFydGljbGVzIGFuZCBvdGhlciBkb2N1bWVudHMgRmluZGluZ3M6IEFwcGxpY2F0aW9uIG9mIEhlYWx0aCBJbmZvcm1hdGlvbiBTeXN0ZW0gKEhJUykgaW4gaGVhbHRoIGluZm9ybWF0aWNzIGhhcyBiZWVuIGltcGxlbWVudGVkIG9uIHByb2plY3QgYmFzaXMgYXQgZGlzdHJpY3QgbGV2ZWwgYnkgZmFjaW5nIHZhcmlvdXMgYmFycmllcnMuIEV4cGVyaWVuY2Ugb2YgZWZmaWNpZW5jeSBhbmQgZWZmZWN0aXZlbmVzcyBoYXZlIGJlZW4gbW90aXZhdGVkIHRvIGV4cGFuZCB0aGUgYXBwbGljYXRpb24gdXAgdG8gbmF0aW9uYWwgbGV2ZWwuIENvbmNsdXNpb246IEFwcGxpY2F0aW9ucyBvZiBoZWFsdGggaW5mb3JtYXRpY3MgaW4gU3JpIExhbmthIGlzIGxpbWl0ZWQgd2hlbiBjb21wYXJpbmcgd2l0aCBvdGhlciBjb3VudHJpZXMgaW4gdGhlIHdvcmxkIGR1ZSB0byB2YXJpb3VzIGJhcnJpZXJzLiIsImlzc3VlIjoiMiIsInZvbHVtZSI6IjYiLCJjb250YWluZXItdGl0bGUtc2hvcnQiOiIifSwiaXNUZW1wb3JhcnkiOmZhbHNlfSx7ImlkIjoiNWY3YTk0ZDItZDE4OS0zMTEyLWFjY2QtODI4MmUxMGFkYTFhIiwiaXRlbURhdGEiOnsidHlwZSI6ImFydGljbGUtam91cm5hbCIsImlkIjoiNWY3YTk0ZDItZDE4OS0zMTEyLWFjY2QtODI4MmUxMGFkYTFhIiwidGl0bGUiOiJVc2VyIGFjY2VwdGFuY2Ugb2YgbW9iaWxlIGhlYWx0aCBzZXJ2aWNlcyBmcm9tIHVzZXJz4oCZIHBlcnNwZWN0aXZlczogVGhlIHJvbGUgb2Ygc2VsZi1lZmZpY2FjeSBhbmQgcmVzcG9uc2UtZWZmaWNhY3kgaW4gdGVjaG5vbG9neSBhY2NlcHRhbmNlIiwiYXV0aG9yIjpbeyJmYW1pbHkiOiJaaGFuZyIsImdpdmVuIjoiWGlhb2ZlaSIsInBhcnNlLW5hbWVzIjpmYWxzZSwiZHJvcHBpbmctcGFydGljbGUiOiIiLCJub24tZHJvcHBpbmctcGFydGljbGUiOiIifSx7ImZhbWlseSI6IkhhbiIsImdpdmVuIjoiWGlhb2N1aSIsInBhcnNlLW5hbWVzIjpmYWxzZSwiZHJvcHBpbmctcGFydGljbGUiOiIiLCJub24tZHJvcHBpbmctcGFydGljbGUiOiIifSx7ImZhbWlseSI6IkRhbmciLCJnaXZlbiI6Ill1YW55dWFuIiwicGFyc2UtbmFtZXMiOmZhbHNlLCJkcm9wcGluZy1wYXJ0aWNsZSI6IiIsIm5vbi1kcm9wcGluZy1wYXJ0aWNsZSI6IiJ9LHsiZmFtaWx5IjoiTWVuZyIsImdpdmVuIjoiRmFuYm8iLCJwYXJzZS1uYW1lcyI6ZmFsc2UsImRyb3BwaW5nLXBhcnRpY2xlIjoiIiwibm9uLWRyb3BwaW5nLXBhcnRpY2xlIjoiIn0seyJmYW1pbHkiOiJHdW8iLCJnaXZlbiI6IlhpdG9uZyIsInBhcnNlLW5hbWVzIjpmYWxzZSwiZHJvcHBpbmctcGFydGljbGUiOiIiLCJub24tZHJvcHBpbmctcGFydGljbGUiOiIifSx7ImZhbWlseSI6IkxpbiIsImdpdmVuIjoiSmlheXVlIiwicGFyc2UtbmFtZXMiOmZhbHNlLCJkcm9wcGluZy1wYXJ0aWNsZSI6IiIsIm5vbi1kcm9wcGluZy1wYXJ0aWNsZSI6IiJ9XSwiY29udGFpbmVyLXRpdGxlIjoiSW5mb3JtYXRpY3MgZm9yIEhlYWx0aCBhbmQgU29jaWFsIENhcmUiLCJjb250YWluZXItdGl0bGUtc2hvcnQiOiJJbmZvcm0gSGVhbHRoIFNvYyBDYXJlIiwiRE9JIjoiMTAuMTA4MC8xNzUzODE1Ny4yMDE2LjEyMDAwNTMiLCJJU1NOIjoiMTc1MzgxNjUiLCJQTUlEIjoiMjc1NjQ0MjgiLCJpc3N1ZWQiOnsiZGF0ZS1wYXJ0cyI6W1syMDE3LDQsM11dfSwicGFnZSI6IjE5NC0yMDYiLCJhYnN0cmFjdCI6IldpdGggdGhlIHN3aWZ0IGVtZXJnZW5jZSBvZiBlbGVjdHJvbmljIG1lZGljYWwgaW5mb3JtYXRpb24sIHRoZSBnbG9iYWwgcG9wdWxhcml0eSBvZiBtb2JpbGUgaGVhbHRoIChtSGVhbHRoKSBzZXJ2aWNlcyBjb250aW51ZXMgdG8gaW5jcmVhc2Ugc3RlYWRpbHkuIFRoaXMgc3R1ZHkgYWltcyB0byBpbnZlc3RpZ2F0ZSB0aGUgZWZmaWNhY3kgZmFjdG9ycyB0aGF0IGRpcmVjdGx5IG9yIGluZGlyZWN0bHkgaW5mbHVlbmNlIGluZGl2aWR1YWxz4oCZIGFjY2VwdGFuY2Ugb2YgbUhlYWx0aCBzZXJ2aWNlcy4gQmFzZWQgb24gdGhlIHRlY2hub2xvZ3kgYWNjZXB0YW5jZSBtb2RlbCwgdGhpcyByZXNlYXJjaCBpbmNvcnBvcmF0ZXMgZWZmaWNhY3kgZmFjdG9ycyBpbnRvIHRoZSBhY2NlcHRhbmNlIGRlY2lzaW9uIHByb2Nlc3MuIEEgcmVzZWFyY2ggbW9kZWwgd2FzIHByb3Bvc2VkIGludm9sdmluZyB0aGUgZGlyZWN0IGFuZCBpbmRpcmVjdCBlZmZlY3RzIG9mIHNlbGYtZWZmaWNhY3kgYW5kIHJlc3BvbnNlLWVmZmljYWN5IG9uIGFjY2VwdGFuY2UgaW50ZW50aW9uLCBhbG9uZyB3aXRoIHRoZWlyIG1vZGVyYXRpbmcgZWZmZWN0cy4gVGhlIG1vZGVsIGFuZCBoeXBvdGhlc2VzIHdlcmUgdmFsaWRhdGVkIHVzaW5nIGRhdGEgY29sbGVjdGVkIGZyb20gYSBmaWVsZCBzdXJ2ZXkgb2YgNjUwIHBvdGVudGlhbCBzZXJ2aWNlIHVzZXJzLiBUaGUgcmVzdWx0cyByZXZlYWwgdGhhdDogKDEpIHNlbGYtZWZmaWNhY3kgYW5kIHJlc3BvbnNlLWVmZmljYWN5IGFyZSBib3RoIHBvc2l0aXZlbHkgYXNzb2NpYXRlZCB3aXRoIHBlcmNlaXZlZCBlYXNlIG9mIHVzZTsgYW5kICgyKSBzZWxmLWVmZmljYWN5IGFuZCByZXNwb25zZS1lZmZpY2FjeSBtb2RlcmF0ZSB0aGUgaW1wYWN0IG9mIHBlcmNlaXZlZCB1c2VmdWxuZXNzIHRvd2FyZCBhZG9wdGlvbiBpbnRlbnRpb24uIFNlbGYtZWZmaWNhY3kgYW5kIHJlc3BvbnNlLWVmZmljYWN5IGJvdGggcGxheSBhbiBpbXBvcnRhbnQgcm9sZSBpbiBpbmRpdmlkdWFsc+KAmSBhY2NlcHRhbmNlIG9mIG1IZWFsdGggc2VydmljZXMsIHdoaWNoIG5vdCBvbmx5IGFmZmVjdCB0aGVpciBwZXJjZWl2ZWQgZWFzZSBvZiB1c2Ugb2YgbUhlYWx0aCBzZXJ2aWNlcywgYnV0IGFsc28gcG9zaXRpdmVseSBtb2RlcmF0ZSB0aGUgZWZmZWN0cyBvZiBwZXJjZWl2ZWQgdXNlZnVsbmVzcyBvbiBhZG9wdGlvbiBpbnRlbnRpb24uIE91ciBmaW5kaW5ncyBzZXJ2ZSB0byBwcm92aWRlIHJlY29tbWVuZGF0aW9ucyB0aGF0IGFyZSBzcGVjaWZpY2FsbHkgY3VzdG9taXplZCBmb3IgbUhlYWx0aCBzZXJ2aWNlIHByb3ZpZGVycyBhbmQgdGhlaXIgbWFya2V0ZXJzLiIsInB1Ymxpc2hlciI6IlRheWxvciBhbmQgRnJhbmNpcyBMdGQiLCJpc3N1ZSI6IjIiLCJ2b2x1bWUiOiI0MiJ9LCJpc1RlbXBvcmFyeSI6ZmFsc2V9XX0="/>
          <w:id w:val="2057883383"/>
          <w:placeholder>
            <w:docPart w:val="7E7A31FADD0B4ECE8802DE57DF9024CA"/>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Bae et al., 2016; Zhang et al., 2017)</w:t>
          </w:r>
        </w:sdtContent>
      </w:sdt>
      <w:r w:rsidR="00856E6B"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mE3ODJmY2YtNjE1My00ODZlLWExODctZDRiN2EwMDg1NzlkIiwicHJvcGVydGllcyI6eyJub3RlSW5kZXgiOjB9LCJpc0VkaXRlZCI6ZmFsc2UsIm1hbnVhbE92ZXJyaWRlIjp7ImlzTWFudWFsbHlPdmVycmlkZGVuIjp0cnVlLCJjaXRlcHJvY1RleHQiOiIoU2FubmlubyBldCBhbC4sIDIwMTkpIiwibWFudWFsT3ZlcnJpZGVUZXh0IjoiU2FubmlubyBldCBhbC4sICgyMDE5KSJ9LCJjaXRhdGlvbkl0ZW1zIjpbeyJpZCI6IjkxOWQ1OTYxLTEwMDEtM2E5MC1hNDBjLTdjMDBiM2FkM2RiZSIsIml0ZW1EYXRhIjp7InR5cGUiOiJjaGFwdGVyIiwiaWQiOiI5MTlkNTk2MS0xMDAxLTNhOTAtYTQwYy03YzAwYjNhZDNkYmUiLCJ0aXRsZSI6IkhlYWx0aGNhcmUgc3lzdGVtczogQW4gb3ZlcnZpZXcgb2YgdGhlIG1vc3QgaW1wb3J0YW50IGFzcGVjdHMgb2YgY3VycmVudCBhbmQgZnV0dXJlIE0taGVhbHRoIGFwcGxpY2F0aW9ucyIsImF1dGhvciI6W3siZmFtaWx5IjoiU2FubmlubyIsImdpdmVuIjoiR2lvdmFubmEiLCJwYXJzZS1uYW1lcyI6ZmFsc2UsImRyb3BwaW5nLXBhcnRpY2xlIjoiIiwibm9uLWRyb3BwaW5nLXBhcnRpY2xlIjoiIn0seyJmYW1pbHkiOiJQaWV0cm8iLCJnaXZlbiI6IkdpdXNlcHBlIiwicGFyc2UtbmFtZXMiOmZhbHNlLCJkcm9wcGluZy1wYXJ0aWNsZSI6IiIsIm5vbi1kcm9wcGluZy1wYXJ0aWNsZSI6ImRlIn0seyJmYW1pbHkiOiJWZXJkZSIsImdpdmVuIjoiTGF1cmEiLCJwYXJzZS1uYW1lcyI6ZmFsc2UsImRyb3BwaW5nLXBhcnRpY2xlIjoiIiwibm9uLWRyb3BwaW5nLXBhcnRpY2xlIjoiIn1dLCJjb250YWluZXItdGl0bGUiOiJDb25uZWN0ZWQgSGVhbHRoIGluIFNtYXJ0IENpdGllcyIsIkRPSSI6IjEwLjEwMDcvOTc4LTMtMDMwLTI3ODQ0LTFfMTEiLCJJU0JOIjoiOTc4MzAzMDI3ODQ0MSIsImlzc3VlZCI6eyJkYXRlLXBhcnRzIjpbWzIwMTksMSwxXV19LCJwYWdlIjoiMjEzLTIzMSIsImFic3RyYWN0IjoiVGhpcyBjaGFwdGVyIGV4cGxvcmVzIHRoZSBtb3N0IHJlbGV2YW50IGFzcGVjdHMgaW4gcmVsYXRpb24gdG8gdGhlIG91dGNvbWVzIGFuZCBwZXJmb3JtYW5jZSBvZiB0aGUgZGlmZmVyZW50IGNvbXBvbmVudHMgb2YgYSBoZWFsdGhjYXJlIHN5c3RlbSB3aXRoIGEgcGFydGljdWxhciBmb2N1cyBvbiBtb2JpbGUgaGVhbHRoY2FyZSBhcHBsaWNhdGlvbnMuIEluIGRldGFpbCwgd2UgZGlzY3VzcyB0aGUgc2l4IHF1YWxpdHkgcHJpbmNpcGxlcyB0byBiZSBzYXRpc2ZpZWQgYnkgYSBnZW5lcmljIGhlYWx0aGNhcmUgc3lzdGVtIGFuZCB0aGUgbWFpbiBpbnRlcm5hdGlvbmFsIGFuZCBFdXJvcGVhbiBwcm9qZWN0cywgd2hpY2ggaGF2ZSBzdXBwb3J0ZWQgdGhlIGRpc3NlbWluYXRpb24gb2YgdGhlc2Ugc3lzdGVtcy4gVGhpcyBkaWZmdXNpb24gaGFzIGJlZW4gZW5jb3VyYWdlZCBieSB0aGUgYXBwbGljYXRpb24gb2Ygd2lyZWxlc3MgYW5kIG1vYmlsZSB0ZWNobm9sb2dpZXMsIHRocm91Z2ggdGhlIHNvLWNhbGxlZCBtLUhlYWx0aCBzeXN0ZW1zLiBPbmUgb2YgdGhlIG1haW4gZmllbGRzIG9mIGFwcGxpY2F0aW9uIG9mIGFuIG0tSGVhbHRoIHN5c3RlbSBpcyB0ZWxlbWVkaWNpbmUsIGZvciB3aGljaCByZWFzb24gd2Ugd2lsbCBhZGRyZXNzIGFuIGltcG9ydGFudCBjaGFsbGVuZ2UgZW5jb3VudGVyZWQgZHVyaW5nIHRoZSByZWFsaXphdGlvbiBvZiBhbiBtLSBIZWFsdGggYXBwbGljYXRpb246IHRoZSBhbmFseXNpcyBvZiB0aGUgZnVuY3Rpb25hbGl0aWVzIHRoYXQgYW4gbS1IZWFsdGggYXBwIGhhcyB0byBwcm92aWRlLiBUbyBhY2hpZXZlIHRoaXMgbGF0dGVyIGFpbSwgd2Ugd2lsbCBwcmVzZW50IGFuIG92ZXJ2aWV3IG9mIGEgZ2VuZXJpYyBtLUhlYWx0aCBhcHBsaWNhdGlvbiB3aXRoIGl0cyBtYWluIGZ1bmN0aW9uYWxpdGllcyBhbmQgY29tcG9uZW50cy4gQW1vbmcgdGhlc2UsIHRoZSB1c2Ugb2YgYSBzdGFuZGFyZGl6ZWQgbWV0aG9kIGZvciB0aGUgdHJlYXRtZW50IG9mIGEgbWFzc2l2ZSBhbW91bnQgb2YgcGF0aWVudCBkYXRhIGlzIG5lY2Vzc2FyeSBpbiBvcmRlciB0byBpbnRlZ3JhdGUgYWxsIHRoZSBjb2xsZWN0ZWQgaW5mb3JtYXRpb24gcmVzdWx0aW5nIGZyb20gdGhlIGRldmVsb3BtZW50IG9mIGEgZ3JlYXQgbnVtYmVyIG9mIG5ldyBtLUhlYWx0aCBkZXZpY2VzIGFuZCBhcHBsaWNhdGlvbnMuIEVsZWN0cm9uaWMgSGVhbHRoIFJlY29yZHMgKEVIUiksIGFuZCBpbnRlcm5hdGlvbmFsIHN0YW5kYXJkcywgbGlrZSBIZWFsdGggTGV2ZWwgNyAoSEw3KSBhbmQgRmFzdCBIZWFsdGhjYXJlIEludGVyb3BlcmFiaWxpdHkgUmVzb3VyY2VzIChGSElSKSwgYWltcyBhdCBhZGRyZXNzaW5nIHRoaXMgaW1wb3J0YW50IGlzc3VlLCBpbiBhZGRpdGlvbiB0byBndWFyYW50ZWVpbmcgdGhlIHByaXZhY3kgYW5kIHNlY3VyaXR5IG9mIHRoZXNlIGhlYWx0aCBkYXRhLiBNb3Jlb3ZlciwgdGhlIGluc2lnaHRzIHRoYXQgY2FuIGJlIGRpc2Nlcm5lZCBmcm9tIGFuIGV4YW1pbmF0aW9uIG9mIHRoaXMgdmFzdCByZXBvc2l0b3J5IG9mIGRhdGEgY2FuIG9wZW4gdXAgdW5wYXJhbGxlbGVkIG9wcG9ydHVuaXRpZXMgZm9yIHB1YmxpYyBhbmQgcHJpdmF0ZSBzZWN0b3Igb3JnYW5pemF0aW9ucy4gSW5kZWVkLCB0aGUgZGV2ZWxvcG1lbnQgb2YgbmV3IHRvb2xzIGZvciB0aGUgYW5hbHlzaXMgb2YgZGF0YSwgd2hpY2ggb24gb2NjYXNpb25zIG1heSBiZSB1bnN0cnVjdHVyZWQsIG5vaXN5LCBhbmQgdW5yZWxpYWJsZSwgaXMgbm93IGNvbnNpZGVyZWQgYSB2aXRhbCByZXF1aXJlbWVudCBmb3IgYWxsIHNwZWNpYWxpc3RzIHdobyBhcmUgaW52b2x2ZWQgaW4gdGhlIGhhbmRsaW5nIGFuZCB1c2luZyBvZiBpbmZvcm1hdGlvbi4gVGhlc2UgbmV3IHRvb2xzIG1heSBiZSBiYXNlZCBvbiBydWxlLCBtYWNoaW5lIG9yIGRlZXAgbGVhcm5pbmcsIG9yIGluY2x1ZGUgcXVlc3Rpb24gYW5zd2VyaW5nLCB3aXRoIGNvZ25pdGl2ZSBjb21wdXRpbmcgY2VydGFpbmx5IGhhdmluZyBhIGtleSByb2xlIHRvIHBsYXkgaW4gdGhlIGRldmVsb3BtZW50IG9mIGZ1dHVyZSBtLUhlYWx0aCBhcHBsaWNhdGlvbnMuIiwicHVibGlzaGVyIjoiU3ByaW5nZXIgSW50ZXJuYXRpb25hbCBQdWJsaXNoaW5nIiwiY29udGFpbmVyLXRpdGxlLXNob3J0IjoiIn0sImlzVGVtcG9yYXJ5IjpmYWxzZX1dfQ=="/>
          <w:id w:val="-1737311024"/>
          <w:placeholder>
            <w:docPart w:val="7E7A31FADD0B4ECE8802DE57DF9024CA"/>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Sannino et al., (2019)</w:t>
          </w:r>
        </w:sdtContent>
      </w:sdt>
      <w:r w:rsidRPr="00210928">
        <w:rPr>
          <w:rFonts w:ascii="Times New Roman" w:eastAsia="SimSun" w:hAnsi="Times New Roman" w:cs="Times New Roman"/>
          <w:spacing w:val="-1"/>
          <w:kern w:val="0"/>
          <w:sz w:val="24"/>
          <w:szCs w:val="24"/>
          <w:lang w:val="x-none" w:eastAsia="x-none"/>
          <w14:ligatures w14:val="none"/>
        </w:rPr>
        <w:t xml:space="preserve"> define e-Health as healthcare delivered via Information technology. In recent decades, e-Health has developed wearable and portable monitoring devices, telemedicine services, and health information systems (HIS). Since the Internet was launched in the mid-1990s, e-patients have altered how doctors and patients communicate health information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mQyZDJjMjgtMTdiOC00MGVjLTkwOWItODk1ZmU0NTZjNzVlIiwicHJvcGVydGllcyI6eyJub3RlSW5kZXgiOjB9LCJpc0VkaXRlZCI6ZmFsc2UsIm1hbnVhbE92ZXJyaWRlIjp7ImlzTWFudWFsbHlPdmVycmlkZGVuIjpmYWxzZSwiY2l0ZXByb2NUZXh0IjoiKEJhZSBldCBhbC4sIDIwMTYpIiwibWFudWFsT3ZlcnJpZGVUZXh0IjoiIn0sImNpdGF0aW9uSXRlbXMiOlt7ImlkIjoiZjU5Y2IwY2YtMWEyOC0zNjE4LWJiNjUtNDhkM2Q0MDUyYzkxIiwiaXRlbURhdGEiOnsidHlwZSI6ImFydGljbGUtam91cm5hbCIsImlkIjoiZjU5Y2IwY2YtMWEyOC0zNjE4LWJiNjUtNDhkM2Q0MDUyYzkxIiwidGl0bGUiOiJGdXR1cmUgRGlyZWN0aW9uIG9mIEhlYWx0aCBJbmZvcm1hdGljcyBpbiBTcmkgTGFua2EiLCJhdXRob3IiOlt7ImZhbWlseSI6IkJhZSIsImdpdmVuIjoiSmVvbmd5ZWUiLCJwYXJzZS1uYW1lcyI6ZmFsc2UsImRyb3BwaW5nLXBhcnRpY2xlIjoiIiwibm9uLWRyb3BwaW5nLXBhcnRpY2xlIjoiIn0seyJmYW1pbHkiOiJDaGFuZHJhbGF0aGEiLCJnaXZlbiI6IlMgUCBSIiwicGFyc2UtbmFtZXMiOmZhbHNlLCJkcm9wcGluZy1wYXJ0aWNsZSI6IiIsIm5vbi1kcm9wcGluZy1wYXJ0aWNsZSI6IiJ9LHsiZmFtaWx5IjoiV2VlcmFzZWthcmEiLCJnaXZlbiI6IlcgUyBNIFMgUyIsInBhcnNlLW5hbWVzIjpmYWxzZSwiZHJvcHBpbmctcGFydGljbGUiOiIiLCJub24tZHJvcHBpbmctcGFydGljbGUiOiIifSx7ImZhbWlseSI6IlNhbmR5YW5pIERlIFNpbHZhIiwiZ2l2ZW4iOiJLIEggUiIsInBhcnNlLW5hbWVzIjpmYWxzZSwiZHJvcHBpbmctcGFydGljbGUiOiIiLCJub24tZHJvcHBpbmctcGFydGljbGUiOiIifSx7ImZhbWlseSI6IkFzdXJha2tvZHkiLCJnaXZlbiI6IlQgQSIsInBhcnNlLW5hbWVzIjpmYWxzZSwiZHJvcHBpbmctcGFydGljbGUiOiIiLCJub24tZHJvcHBpbmctcGFydGljbGUiOiIifSx7ImZhbWlseSI6IlNlbmFkaXBhdGhpIiwiZ2l2ZW4iOiJTIE0gUyBSIiwicGFyc2UtbmFtZXMiOmZhbHNlLCJkcm9wcGluZy1wYXJ0aWNsZSI6IiIsIm5vbi1kcm9wcGluZy1wYXJ0aWNsZSI6IiJ9LHsiZmFtaWx5IjoiS29kaXRodXdha2t1IiwiZ2l2ZW4iOiJLIEEgRCBTIiwicGFyc2UtbmFtZXMiOmZhbHNlLCJkcm9wcGluZy1wYXJ0aWNsZSI6IiIsIm5vbi1kcm9wcGluZy1wYXJ0aWNsZSI6IiJ9LHsiZmFtaWx5IjoiRGVlcGlrYSIsImdpdmVuIjoiRyBEIFIiLCJwYXJzZS1uYW1lcyI6ZmFsc2UsImRyb3BwaW5nLXBhcnRpY2xlIjoiIiwibm9uLWRyb3BwaW5nLXBhcnRpY2xlIjoiIn1dLCJjb250YWluZXItdGl0bGUiOiJKb3VybmFsIG9mIFNhZmV0eSBhbmQgQ3Jpc2lzIE1hbmFnZW1lbnQiLCJJU1NOIjoiMjIzNC0yMjE0IiwiVVJMIjoiaHR0cDovL2RvaS5vcmcvMTAuMTQyNTEuanNjbS4yMDE2LjIuNDMiLCJpc3N1ZWQiOnsiZGF0ZS1wYXJ0cyI6W1syMDE2XV19LCJwYWdlIjoiNDMtNDgiLCJhYnN0cmFjdCI6IlB1cnBvc2U6IFRvIHByb3Bvc2Ugc3VnZ2VzdGlvbnMgZm9yIGZ1dHVyZSBkaXJlY3Rpb24gb2YgaGVhbHRoIGluZm9ybWF0aWNzIGluIFNyaSBMYW5rYSB3aXRoIHRoZSB1bmRlcnN0YW5kaW5nIG9mIGV4aXN0aW5nIHNpdHVhdGlvbiBpbiBTcmkgTGFua2EgYW5kIHdvcmxkLiBNZXRob2RvbG9neTogT25saW5lIGxpdGVyYXR1cmUgc2VhcmNoIGZyb20gam91cm5hbCBhcnRpY2xlcyBhbmQgb3RoZXIgZG9jdW1lbnRzIEZpbmRpbmdzOiBBcHBsaWNhdGlvbiBvZiBIZWFsdGggSW5mb3JtYXRpb24gU3lzdGVtIChISVMpIGluIGhlYWx0aCBpbmZvcm1hdGljcyBoYXMgYmVlbiBpbXBsZW1lbnRlZCBvbiBwcm9qZWN0IGJhc2lzIGF0IGRpc3RyaWN0IGxldmVsIGJ5IGZhY2luZyB2YXJpb3VzIGJhcnJpZXJzLiBFeHBlcmllbmNlIG9mIGVmZmljaWVuY3kgYW5kIGVmZmVjdGl2ZW5lc3MgaGF2ZSBiZWVuIG1vdGl2YXRlZCB0byBleHBhbmQgdGhlIGFwcGxpY2F0aW9uIHVwIHRvIG5hdGlvbmFsIGxldmVsLiBDb25jbHVzaW9uOiBBcHBsaWNhdGlvbnMgb2YgaGVhbHRoIGluZm9ybWF0aWNzIGluIFNyaSBMYW5rYSBpcyBsaW1pdGVkIHdoZW4gY29tcGFyaW5nIHdpdGggb3RoZXIgY291bnRyaWVzIGluIHRoZSB3b3JsZCBkdWUgdG8gdmFyaW91cyBiYXJyaWVycy4iLCJpc3N1ZSI6IjIiLCJ2b2x1bWUiOiI2IiwiY29udGFpbmVyLXRpdGxlLXNob3J0IjoiIn0sImlzVGVtcG9yYXJ5IjpmYWxzZX1dfQ=="/>
          <w:id w:val="-152844347"/>
          <w:placeholder>
            <w:docPart w:val="7E7A31FADD0B4ECE8802DE57DF9024CA"/>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Bae et al., 2016)</w:t>
          </w:r>
        </w:sdtContent>
      </w:sdt>
      <w:r w:rsidR="00856E6B"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w:t>
      </w:r>
    </w:p>
    <w:p w14:paraId="2FB48B4C" w14:textId="473CB3EC" w:rsidR="00EA2046" w:rsidRPr="00210928" w:rsidRDefault="004A734D" w:rsidP="00D16179">
      <w:pPr>
        <w:tabs>
          <w:tab w:val="left" w:pos="288"/>
        </w:tabs>
        <w:spacing w:before="200" w:after="120" w:line="360" w:lineRule="auto"/>
        <w:ind w:firstLine="288"/>
        <w:jc w:val="both"/>
        <w:rPr>
          <w:rFonts w:ascii="Times New Roman" w:eastAsia="Calibri" w:hAnsi="Times New Roman" w:cs="Times New Roman"/>
          <w:color w:val="000000"/>
          <w:spacing w:val="-1"/>
          <w:sz w:val="24"/>
          <w:szCs w:val="24"/>
          <w:lang w:eastAsia="x-none"/>
        </w:rPr>
      </w:pPr>
      <w:r w:rsidRPr="00210928">
        <w:rPr>
          <w:rFonts w:ascii="Times New Roman" w:eastAsia="SimSun" w:hAnsi="Times New Roman" w:cs="Times New Roman"/>
          <w:spacing w:val="-1"/>
          <w:kern w:val="0"/>
          <w:sz w:val="24"/>
          <w:szCs w:val="24"/>
          <w:lang w:val="x-none" w:eastAsia="x-none"/>
          <w14:ligatures w14:val="none"/>
        </w:rPr>
        <w:t xml:space="preserve">Prof. Robert Isteparian introduced "M-health" to describe the use of modern mobile communications and internet technologies in healthcar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WFlOTJmNmMtMzkwZS00YjEwLWIxYzEtZGM1MzVmMTQwMzQwIiwicHJvcGVydGllcyI6eyJub3RlSW5kZXgiOjB9LCJpc0VkaXRlZCI6ZmFsc2UsIm1hbnVhbE92ZXJyaWRlIjp7ImlzTWFudWFsbHlPdmVycmlkZGVuIjpmYWxzZSwiY2l0ZXByb2NUZXh0IjoiKEthcml1a2kgJiMzODsgT2thbmRhLCAyMDE3KSIsIm1hbnVhbE92ZXJyaWRlVGV4dCI6IiJ9LCJjaXRhdGlvbkl0ZW1zIjpbeyJpZCI6Ijk0ZDhjNTliLWVmN2QtMzFjOS1iMjM4LTA1NThhNDllMmJkMSIsIml0ZW1EYXRhIjp7InR5cGUiOiJhcnRpY2xlLWpvdXJuYWwiLCJpZCI6Ijk0ZDhjNTliLWVmN2QtMzFjOS1iMjM4LTA1NThhNDllMmJkMSIsInRpdGxlIjoiQWRvcHRpb24gb2YgbS1oZWFsdGggYW5kIHVzYWJpbGl0eSBjaGFsbGVuZ2VzIGluIG0taGVhbHRoIGFwcGxpY2F0aW9ucyBpbiBLZW55YTogQ2FzZSBvZiBVemF6aSBQb2EgbS1oZWFsdGggcHJvdG90eXBlIGFwcGxpY2F0aW9uLiIsImF1dGhvciI6W3siZmFtaWx5IjoiS2FyaXVraSIsImdpdmVuIjoiRXJpYyBHYWNoZXJ1IiwicGFyc2UtbmFtZXMiOmZhbHNlLCJkcm9wcGluZy1wYXJ0aWNsZSI6IiIsIm5vbi1kcm9wcGluZy1wYXJ0aWNsZSI6IiJ9LHsiZmFtaWx5IjoiT2thbmRhIiwiZ2l2ZW4iOiJQYXVsIiwicGFyc2UtbmFtZXMiOmZhbHNlLCJkcm9wcGluZy1wYXJ0aWNsZSI6IiIsIm5vbi1kcm9wcGluZy1wYXJ0aWNsZSI6IiJ9XSwiY29udGFpbmVyLXRpdGxlIjoiSUVFRSBBZnJpY29uIDIwMTcgUHJvY2VlZGluZ3MiLCJJU0JOIjoiOTc4MTUzODYyNzc1NCIsImlzc3VlZCI6eyJkYXRlLXBhcnRzIjpbWzIwMTddXX0sInBhZ2UiOiI1MzAtNTM1IiwiYWJzdHJhY3QiOiJUaXRsZSBmcm9tIGNvbnRlbnQgcHJvdmlkZXIuIiwicHVibGlzaGVyIjoiSUVFRSIsImNvbnRhaW5lci10aXRsZS1zaG9ydCI6IiJ9LCJpc1RlbXBvcmFyeSI6ZmFsc2V9XX0="/>
          <w:id w:val="-1628853104"/>
          <w:placeholder>
            <w:docPart w:val="292288DFE153488B8031F6148B1EDEAD"/>
          </w:placeholder>
        </w:sdtPr>
        <w:sdtContent>
          <w:r w:rsidR="00210928" w:rsidRPr="00210928">
            <w:rPr>
              <w:rFonts w:ascii="Times New Roman" w:eastAsia="Times New Roman" w:hAnsi="Times New Roman" w:cs="Times New Roman"/>
              <w:sz w:val="24"/>
              <w:szCs w:val="24"/>
            </w:rPr>
            <w:t>(Kariuki &amp; Okanda, 2017)</w:t>
          </w:r>
        </w:sdtContent>
      </w:sdt>
      <w:r w:rsidR="00856E6B"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Until today, no one has defined m-health. Nevertheles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YzIxMjgzYjQtNTNkNi00ODRjLTk4MTctZWY0N2U2YjdhNzcwIiwicHJvcGVydGllcyI6eyJub3RlSW5kZXgiOjB9LCJpc0VkaXRlZCI6ZmFsc2UsIm1hbnVhbE92ZXJyaWRlIjp7ImlzTWFudWFsbHlPdmVycmlkZGVuIjp0cnVlLCJjaXRlcHJvY1RleHQiOiIoV0hPLCAyMDExKSIsIm1hbnVhbE92ZXJyaWRlVGV4dCI6IldITywgKDIwMTEpIn0sImNpdGF0aW9uSXRlbXMiOlt7ImlkIjoiZTIxMWFhNzQtN2UwZC0zMDExLTljY2ItZDFlYzZlNDMwZjdhIiwiaXRlbURhdGEiOnsidHlwZSI6ImNoYXB0ZXIiLCJpZCI6ImUyMTFhYTc0LTdlMGQtMzAxMS05Y2NiLWQxZWM2ZTQzMGY3YSIsInRpdGxlIjoiTUhlYWx0aCA6IG5ldyBob3Jpem9ucyBmb3IgaGVhbHRoIHRocm91Z2ggbW9iaWxlIHRlY2hub2xvZ2llcy4iLCJhdXRob3IiOlt7ImZhbWlseSI6IldITyIsImdpdmVuIjoiIiwicGFyc2UtbmFtZXMiOmZhbHNlLCJkcm9wcGluZy1wYXJ0aWNsZSI6IiIsIm5vbi1kcm9wcGluZy1wYXJ0aWNsZSI6IiJ9XSwiY29udGFpbmVyLXRpdGxlIjoiR2xvYmFsIE9ic2VydmF0b3J5IGZvciBlSGVhbHRoIHNlcmllcyAtIFZvbHVtZSAzIiwiSVNCTiI6Ijk3ODkyNDE1NjQyNTAiLCJpc3N1ZWQiOnsiZGF0ZS1wYXJ0cyI6W1syMDExXV19LCJwYWdlIjoiMTAyIiwiYWJzdHJhY3QiOiJcIkJhc2VkIG9uIHRoZSBmaW5kaW5ncyBvZiB0aGUgc2Vjb25kIGdsb2JhbCBzdXJ2ZXkgb24gZUhlYWx0aC5cIiBNYWNoaW5lIGdlbmVyYXRlZCBjb250ZW50cyBub3RlOiAxLjEuIERlZmluaW5nIG1IZWFsdGggLS0gMS4yLiBTZWNvbmQgZ2xvYmFsIHN1cnZleSBvbiBlSGVhbHRoIC0tIDEuMy4gT3ZlcnZpZXcgb2YgZmluZGluZ3MgLS0gMi4xLm1IZWFsdGggaW5pdGlhdGl2ZXMgZ2xvYmFsbHkgLS0gMi4yLiBDYXRlZ29yaWVzIG9mIG1IZWFsdGggaW5pdGlhdGl2ZXMsIGdsb2JhbGx5IC0tIDIuMy4gQWRvcHRpb24gb2YgbUhlYWx0aCBpbml0aWF0aXZlcyBieSBXSE8gcmVnaW9uIC0tIDIuNC4gQWRvcHRpb24gb2YgbUhlYWx0aCBpbml0aWF0aXZlcyBieSBXb3JsZCBCYW5rIGluY29tZSBncm91cCAtLSAzLjEuIEhlYWx0aCBjYWxsIGNlbnRyZXMvSGVhbHRoIGNhcmUgdGVsZXBob25lIGhlbHAgbGluZSAtLSAzLjIuIEVtZXJnZW5jeSB0b2xsLWZyZWUgdGVsZXBob25lIHNlcnZpY2VzIC0tIDMuMy4gVHJlYXRtZW50IGNvbXBsaWFuY2UgLS0gMy40LiBBcHBvaW50bWVudCByZW1pbmRlcnMuIC0tIDMuNS5Db21tdW5pdHkgbW9iaWxpemF0aW9uICYgaGVhbHRoIHByb21vdGlvbiAtLSAzLjYuIFJhaXNpbmcgYXdhcmVuZXNzIC0tIDMuNy4gTW9iaWxlIHRlbGVtZWRpY2luZSAtLSAzLjguIFB1YmxpYyBoZWFsdGggZW1lcmdlbmNpZXMgLS0gMy45LiBIZWFsdGggc3VydmV5cyBhbmQgc3VydmVpbGxhbmNlIC0tIDMuMTAuIFBhdGllbnQgbW9uaXRvcmluZyAtLSAzLjExLiBJbmZvcm1hdGlvbiBpbml0aWF0aXZlcyAtLSAzLjEyLiBEZWNpc2lvbiBzdXBwb3J0IHN5c3RlbSAtLSAzLjEzLiBQYXRpZW50IHJlY29yZHMgLS0gNC4xLiBCYXJyaWVycyBieSBXSE8gcmVnaW9uIC0tIDQuMi4gQmFycmllcnMgYnkgV29ybGQgQmFuayBpbmNvbWUgZ3JvdXAgLS0gNS4xLiBTdXJ2ZXkgcmVzdWx0cyAtLSA1LjIuIFJlbGV2YW50IGxpdGVyYXR1cmUgLS0gUHVycG9zZSAtLSBTdXJ2ZXkgaW1wbGVtZW50YXRpb24gLS0gTGl0ZXJhdHVyZSByZXZpZXcgLS0gUmVmZXJlbmNlcy4iLCJwdWJsaXNoZXIiOiJXb3JsZCBIZWFsdGggT3JnYW5pemF0aW9uIiwiY29udGFpbmVyLXRpdGxlLXNob3J0IjoiIn0sImlzVGVtcG9yYXJ5IjpmYWxzZX1dfQ=="/>
          <w:id w:val="-1654597130"/>
          <w:placeholder>
            <w:docPart w:val="292288DFE153488B8031F6148B1EDEAD"/>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WHO, (2011)</w:t>
          </w:r>
        </w:sdtContent>
      </w:sdt>
      <w:r w:rsidRPr="00210928">
        <w:rPr>
          <w:rFonts w:ascii="Times New Roman" w:eastAsia="SimSun" w:hAnsi="Times New Roman" w:cs="Times New Roman"/>
          <w:spacing w:val="-1"/>
          <w:kern w:val="0"/>
          <w:sz w:val="24"/>
          <w:szCs w:val="24"/>
          <w:lang w:val="x-none" w:eastAsia="x-none"/>
          <w14:ligatures w14:val="none"/>
        </w:rPr>
        <w:t xml:space="preserve"> defined “m-Health or mobile health as medical and public health practice supported by mobile technology, such as mobile phones, patient monitoring devices, personal digital assistants (PDAs), and other wireless devices". M-Health applications that monitor patients' vital signs, collect community and clinical health data, encourage healthy behavior, and raise health awareness have </w:t>
      </w:r>
      <w:r w:rsidRPr="00210928">
        <w:rPr>
          <w:rFonts w:ascii="Times New Roman" w:eastAsia="SimSun" w:hAnsi="Times New Roman" w:cs="Times New Roman"/>
          <w:spacing w:val="-1"/>
          <w:kern w:val="0"/>
          <w:sz w:val="24"/>
          <w:szCs w:val="24"/>
          <w:lang w:val="x-none" w:eastAsia="x-none"/>
          <w14:ligatures w14:val="none"/>
        </w:rPr>
        <w:lastRenderedPageBreak/>
        <w:t xml:space="preserve">increased in recent year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DZjMTI2ZTEtZTU5Zi00OGIxLWEyNzktNGZiOGY1ODkzMWRiIiwicHJvcGVydGllcyI6eyJub3RlSW5kZXgiOjB9LCJpc0VkaXRlZCI6ZmFsc2UsIm1hbnVhbE92ZXJyaWRlIjp7ImlzTWFudWFsbHlPdmVycmlkZGVuIjpmYWxzZSwiY2l0ZXByb2NUZXh0IjoiKEFsYWlhZCBldCBhbC4sIDIwMTkpIiwibWFudWFsT3ZlcnJpZGVUZXh0IjoiIn0sImNpdGF0aW9uSXRlbXMiOlt7ImlkIjoiZmE3ODlhNTEtYjU2My0zMjAwLTk4MGItYjZhNDhjZTE0YzZmIiwiaXRlbURhdGEiOnsidHlwZSI6ImFydGljbGUtam91cm5hbCIsImlkIjoiZmE3ODlhNTEtYjU2My0zMjAwLTk4MGItYjZhNDhjZTE0YzZmIiwidGl0bGUiOiJUaGUgRGV0ZXJtaW5hbnRzIG9mIE0tSGVhbHRoIEFkb3B0aW9uIGluIERldmVsb3BpbmcgQ291bnRyaWVzOiBBbiBFbXBpcmljYWwgSW52ZXN0aWdhdGlvbiIsImF1dGhvciI6W3siZmFtaWx5IjoiQWxhaWFkIiwiZ2l2ZW4iOiJBaG1hZCIsInBhcnNlLW5hbWVzIjpmYWxzZSwiZHJvcHBpbmctcGFydGljbGUiOiIiLCJub24tZHJvcHBpbmctcGFydGljbGUiOiIifSx7ImZhbWlseSI6IkFsc2hhcm8iLCJnaXZlbiI6Ik1vaGFtbWFkIiwicGFyc2UtbmFtZXMiOmZhbHNlLCJkcm9wcGluZy1wYXJ0aWNsZSI6IiIsIm5vbi1kcm9wcGluZy1wYXJ0aWNsZSI6IiJ9LHsiZmFtaWx5IjoiQWxuc291ciIsImdpdmVuIjoiWWF6YW4iLCJwYXJzZS1uYW1lcyI6ZmFsc2UsImRyb3BwaW5nLXBhcnRpY2xlIjoiIiwibm9uLWRyb3BwaW5nLXBhcnRpY2xlIjoiIn1dLCJjb250YWluZXItdGl0bGUiOiJBcHBsaWVkIENsaW5pY2FsIEluZm9ybWF0aWNzIiwiY29udGFpbmVyLXRpdGxlLXNob3J0IjoiQXBwbCBDbGluIEluZm9ybSIsIkRPSSI6IjEwLjEwNTUvcy0wMDM5LTE2OTc5MDYiLCJJU1NOIjoiMTg2OTAzMjciLCJQTUlEIjoiMzE2Njc4MTkiLCJpc3N1ZWQiOnsiZGF0ZS1wYXJ0cyI6W1syMDE5XV19LCJwYWdlIjoiODIwLTg0MCIsImFic3RyYWN0IjoiQmFja2dyb3VuZCDDomZUaGUgcG90ZW50aWFsIGJlbmVmaXQgb2YgbW9iaWxlIGhlYWx0aCAoTS1IZWFsdGgpIGluIGRldmVsb3BpbmcgY291bnRyaWVzIGZvciBpbXByb3ZpbmcgdGhlIGVmZmljaWVuY3kgb2YgaGVhbHRoIGNhcmUgc2VydmljZSBkZWxpdmVyeSwgaGVhbHRoIGNhcmUgcXVhbGl0eSwgYW5kIHBhdGllbnQgc2FmZXR5LCBhcyB3ZWxsIGFzIHJlZHVjaW5nIGNvc3QsIGhhcyBiZWVuIGluY3JlYXNpbmdseSByZWNvZ25pemVkIGFuZCBlbXBoYXNpemVkIGluIHRoZSBsYXN0IGZldyB5ZWFycy4gT2JqZWN0aXZlIMOiZkxpbWl0ZWQgcmVzZWFyY2ggaGFzIGludmVzdGlnYXRlZCB0aGUgZmFjaWxpdGF0b3JzIGFuZCBiYXJyaWVycyBmb3IgdGhlIGFkb3B0aW9uIG9mIE0tSGVhbHRoIGluIGRldmVsb3BpbmcgY291bnRyaWVzIHRvIHNlY3VyZSBzdWNjZXNzZnVsIGltcGxlbWVudGF0aW9uIG9mIHRoZSB0ZWNobm9sb2d5LiBUbyBmaWxsIHRoaXMga25vd2xlZGdlIGdhcCwgd2UgcHJvcG9zZSBhbiBpbnRlZ3JhdGl2ZSBtb2RlbCB0aGF0IGV4cGxhaW5zIHRoZSBwYXRpZW50J3MgYWRvcHRpb24gYmVoYXZpb3Igb2YgTS1IZWFsdGggaW4gZGV2ZWxvcGluZyBjb3VudHJpZXMgZ3JvdW5kZWQgb24gdGhlIHVuaWZpZWQgdGhlb3J5IG9mIGFjY2VwdGFuY2UgYW5kIHVzZSBvZiB0ZWNobm9sb2d5LCBkdWFsLWZhY3RvciBtb2RlbCwgYW5kIGhlYWx0aCBiZWxpZWYgbW9kZWwuIE1ldGhvZCDDomZXZSBlbXBpcmljYWxseSB0ZXN0ZWQgYW5kIGV2YWx1YXRlZCB0aGUgbW9kZWwgYmFzZWQgb24gZGF0YSBjb2xsZWN0ZWQgdXNpbmcgYSBzdXJ2ZXkgbWV0aG9kIGZyb20gMjgwIHBhdGllbnRzIGxpdmluZyBpbiBhIGRldmVsb3BpbmcgY291bnRyeS4gUGFydGlhbCBsZWFzdCBzcXVhcmVzIChQTFMtU0VNKSB0ZWNobmlxdWUgd2FzIHVzZWQgZm9yIGRhdGEgYW5hbHlzaXMuIFJlc3VsdHMgw6JmVGhlIHJlc3VsdHMgc2hvd2VkIHRoYXQgcGVyZm9ybWFuY2UgZXhwZWN0YW5jeSwgZWZmb3J0IGV4cGVjdGFuY3ksIHNvY2lhbCBpbmZsdWVuY2UsIHBlcmNlaXZlZCBoZWFsdGggdGhyZWF0LCBNLUhlYWx0aCBhcHAgcXVhbGl0eSwgYW5kIGxpZmUgcXVhbGl0eSBleHBlY3RhbmN5IGhhdmUgYSBkaXJlY3QgcG9zaXRpdmUgZWZmZWN0IG9uIHBhdGllbnRzJyBpbnRlbnRpb24gdG8gdXNlIE0tSGVhbHRoLiBUaGUgcmVzdWx0cyBhbHNvIHNob3dlZCB0aGF0IHNlY3VyaXR5IGFuZCBwcml2YWN5IHJpc2tzIGhhdmUgYSBkaXJlY3QgbmVnYXRpdmUgZWZmZWN0IG9uIHRoZSBwYXRpZW50J3MgaW50ZW50aW9uIHRvIHVzZSBNLUhlYWx0aC4gSG93ZXZlciwgcmVzaXN0YW5jZSB0byBjaGFuZ2Ugd2FzIGZvdW5kIHRvIGhhdmUgYW4gaW5kaXJlY3QgbmVnYXRpdmUgZWZmZWN0IG9uIHBhdGllbnRzJyBpbnRlbnRpb24gdG8gdXNlIE0tSGVhbHRoIHRocm91Z2ggdGhlIHBlcmZvcm1hbmNlIGV4cGVjdGFuY3kuIENvbmNsdXNpb24gw6JmVGhlIHJlc2VhcmNoIGNvbnRyaWJ1dGVzIHRvIHRoZSBleGlzdGluZyBsaXRlcmF0dXJlIG9mIGhlYWx0aCBpbmZvcm1hdGlvbiBzeXN0ZW1zIGFuZCBNLUhlYWx0aCBieSBiZXR0ZXIgdW5kZXJzdGFuZGluZyBob3cgdGVjaG5vbG9naWNhbCwgc29jaWFsLCBhbmQgZnVuY3Rpb25hbCBmYWN0b3JzIGFyZSBhc3NvY2lhdGVkIHdpdGggZGlnaXRhbCBoZWFsdGggYXBwbGljYXRpb25zIGFuZCBzZXJ2aWNlcyB1c2UgYW5kIHN1Y2Nlc3MgaW4gdGhlIGNvbnRleHQgb2YgZGV2ZWxvcGluZyBjb3VudHJpZXMuIFdpdGggdGhlIHdpZGVzcHJlYWQgYXZhaWxhYmlsaXR5IG9mIG1vYmlsZSB0ZWNobm9sb2dpZXMgYW5kIHNlcnZpY2VzIGFuZCB0aGUgZ3Jvd2luZyBkZW1hbmQgZm9yIE0tSGVhbHRoIGFwcHMsIHRoaXMgcmVzZWFyY2ggY2FuIGhlbHAgZ3VpZGUgdGhlIGRldmVsb3BtZW50IG9mIHRoZSBuZXh0IGdlbmVyYXRpb24gb2YgTS1IZWFsdGggYXBwcyB3aXRoIGEgZm9jdXMgb24gdGhlIG5lZWRzIG9mIHBhdGllbnRzIGluIGRldmVsb3BpbmcgY291bnRyaWVzLiBUaGUgcmVzZWFyY2ggaGFzIHNldmVyYWwgdGhlb3JldGljYWwgYW5kIHByYWN0aWNhbCBpbXBsaWNhdGlvbnMgZm9yIHRoZSBoZWFsdGggY2FyZSBpbmR1c3RyeSwgZ292ZXJubWVudCwgcG9saWN5IG1ha2VycywgYW5kIHRlY2hub2xvZ3kgZGV2ZWxvcGVycyBhbmQgZGVzaWduZXJzLiIsInB1Ymxpc2hlciI6Ikdlb3JnIFRoaWVtZSBWZXJsYWciLCJpc3N1ZSI6IjUiLCJ2b2x1bWUiOiIxMCJ9LCJpc1RlbXBvcmFyeSI6ZmFsc2V9XX0="/>
          <w:id w:val="-112517810"/>
          <w:placeholder>
            <w:docPart w:val="292288DFE153488B8031F6148B1EDEAD"/>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laiad et al., 2019)</w:t>
          </w:r>
        </w:sdtContent>
      </w:sdt>
      <w:r w:rsidR="00856E6B"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Mobile health apps are growing rapidly. In 2017, there were over 325,000 health-related applications, increasing by 35% annuall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TBlMTY3NzUtMTgxNi00ZTU2LTg5OTgtMDkyMDdiYjA3MTUyIiwicHJvcGVydGllcyI6eyJub3RlSW5kZXgiOjB9LCJpc0VkaXRlZCI6ZmFsc2UsIm1hbnVhbE92ZXJyaWRlIjp7ImlzTWFudWFsbHlPdmVycmlkZGVuIjpmYWxzZSwiY2l0ZXByb2NUZXh0IjoiKFNoZW1lc2ggJiMzODsgQmFybm95LCAyMDIwKSIsIm1hbnVhbE92ZXJyaWRlVGV4dCI6IiJ9LCJjaXRhdGlvbkl0ZW1zIjpbeyJpZCI6ImNhZGE3MWZlLWRmMjMtM2M4OS1hZGE1LWU0MGQ3MDBkMzU2ZCIsIml0ZW1EYXRhIjp7InR5cGUiOiJhcnRpY2xlLWpvdXJuYWwiLCJpZCI6ImNhZGE3MWZlLWRmMjMtM2M4OS1hZGE1LWU0MGQ3MDBkMzU2ZCIsInRpdGxlIjoiQXNzZXNzbWVudCBvZiB0aGUgaW50ZW50aW9uIHRvIHVzZSBtb2JpbGUgaGVhbHRoIGFwcGxpY2F0aW9ucyB1c2luZyBhIHRlY2hub2xvZ3kgYWNjZXB0YW5jZSBtb2RlbCBpbiBhbiBpc3JhZWxpIGFkdWx0IHBvcHVsYXRpb24iLCJhdXRob3IiOlt7ImZhbWlseSI6IlNoZW1lc2giLCJnaXZlbiI6IlRvbWVyIiwicGFyc2UtbmFtZXMiOmZhbHNlLCJkcm9wcGluZy1wYXJ0aWNsZSI6IiIsIm5vbi1kcm9wcGluZy1wYXJ0aWNsZSI6IiJ9LHsiZmFtaWx5IjoiQmFybm95IiwiZ2l2ZW4iOiJTaXZpYSIsInBhcnNlLW5hbWVzIjpmYWxzZSwiZHJvcHBpbmctcGFydGljbGUiOiIiLCJub24tZHJvcHBpbmctcGFydGljbGUiOiIifV0sImNvbnRhaW5lci10aXRsZSI6IlRlbGVtZWRpY2luZSBhbmQgZS1IZWFsdGgiLCJET0kiOiIxMC4xMDg5L3Rtai4yMDE5LjAxNDQiLCJJU1NOIjoiMTU1NjM2NjkiLCJQTUlEIjoiMzE5MzA5NTUiLCJpc3N1ZWQiOnsiZGF0ZS1wYXJ0cyI6W1syMDIwLDksMV1dfSwicGFnZSI6IjExNDEtMTE0OSIsImFic3RyYWN0IjoiQmFja2dyb3VuZDogTW9iaWxlIGhlYWx0aCBhcHBsaWNhdGlvbnMgKG1IZWFsdGggYXBwcykgaGF2ZSBub3cgZ2FpbmVkIGdsb2JhbCBwb3B1bGFyaXR5LiBIb3dldmVyLCBldmFsdWF0aW5nIHRoZSBsZXZlbCBvZiB0aGVpciB1c2Ugb3ZlciB0aW1lIHN0aWxsIHJlbWFpbnMgYSBwZXJ0aW5lbnQgY2hhbGxlbmdlLiBBY2NvcmRpbmcgdG8gdGhlIFRlY2hub2xvZ3kgQWNjZXB0YW5jZSBNb2RlbCAoVEFNKSwgcGVyY2VpdmVkIGVhc2Ugb2YgdXNlIGFuZCB1c2VmdWxuZXNzIHByZWRpY3QgYXR0aXR1ZGVzIHRvd2FyZCB0ZWNobm9sb2d5IHV0aWxpemF0aW9uLiBUb2dldGhlciwgdGhlc2UgZmFjdG9ycyBzZXJ2ZSBhcyBkZXRlcm1pbmFudHMgb2YgYmVoYXZpb3JhbCBpbnRlbnRpb24gdG8gdXNlIHRoZSB0ZWNobm9sb2d5LCB3aGljaCBpbiB0dXJuIHByZWRpY3RzIGFjdHVhbCB1c2UuIFB1cnBvc2U6IFdlIHNvdWdodCB0byBlbHVjaWRhdGUgZmFjdG9ycyBhZmZlY3RpbmcgYmVoYXZpb3JhbCBpbnRlbnRpb24gdG8gdXNlIG1IZWFsdGggYXBwcyBpbiBhbiBJc3JhZWxpIGFkdWx0IHBvcHVsYXRpb24gc2FtcGxlLiBNZXRob2RzOiBBIG1vZGlmaWVkIFRBTSBMaWtlcnQgU2NhbGUgcXVlc3Rpb25uYWlyZS1iYXNlZCBzdXJ2ZXkgd2FzIG9mZmVyZWQgdG8gMjAwIHBhcnRpY2lwYW50cywgd2l0aCAxNjggcmVzcG9uZGVudHMuIFJlc3VsdHM6IFNpeHR5IG9uZSBwZXJjZW50IG9mIHBhcnRpY2lwYW50cyByZXBvcnRlZCB1c2luZyBtSGVhbHRoIGFwcHMgb24gdGhlaXIgc21hcnRwaG9uZXMsIDgxJSBvZiB3aG9tIHVzZWQgbUhlYWx0aCBhcHBzIGZyb20gaGVhbHRoIG1haW50ZW5hbmNlIG9yZ2FuaXphdGlvbiBwcm92aWRlcnMuIEdlbmVyYXRpb24gWSBwYXJ0aWNpcGFudHMgZGlzcGxheWVkIG1vcmUgY29uZmlkZW5jZSB3aXRoIHRoZSB1c2Ugb2YgbUhlYWx0aCBhcHBzLCBhbmQgd2VyZSBsZXNzIGNvbmNlcm5lZCBhYm91dCBjb21wcm9taXNpbmcgdGhlIGNvbmZpZGVudGlhbGl0eSBvZiB0aGVpciBoZWFsdGggcmVjb3Jkcy4gRnVydGhlcm1vcmUsIGFuc3dlcnMgdG8gVEFNLXJlbGF0ZWQgcXVlc3Rpb25zIGFtb25nIG1IZWFsdGggYXBwcyB1c2VycyB3ZXJlIHNpZ25pZmljYW50bHkgbW9yZSBwb3NpdGl2ZSwgY29tcGFyZWQgd2l0aCBub251c2VyIFRBTSBjb21wb25lbnRzIHRoYXQgYWNjb3VudGVkIGZvciA1MSUgb2YgdGhlIHRvdGFsIHZhcmlhbmNlIGluIHRoZSBpbnRlbnRpb24gdG8gdXNlIG1IZWFsdGggYXBwcy4gRGlzY3Vzc2lvbjogVEFNIGNvbnN0cnVjdHMgd2VyZSByZWxhdGVkIHRvIHRoZSBiZWhhdmlvcmFsIGludGVudGlvbiB0byBjb250aW51ZSB0byB1c2UgbUhlYWx0aCBhcHBzLiBIZWFsdGggb3JnYW5pemF0aW9ucyBhcyBwcm92aWRlcnMgb2YgbUhlYWx0aCBhcHBzIHdlcmUgc3Ryb25nIGRldGVybWluYW50cyBvZiB0aGVpciBhY2NlcHRhbmNlIGFuZCB1dGlsaXphdGlvbi4gR2VuZXJhdGlvbmFsIGRpZmZlcmVuY2VzIGluIHVzZXIgY29tcGV0ZW5jZSB3ZXJlIG9ic2VydmVkOyBob3dldmVyLCB3aGV0aGVyIHVzZXIgZXhwZXJpZW5jZSBvciBpbnRlcmZhY2UgZGVzaWduIHJlcHJlc2VudHMgdGhlIHVuZGVybHlpbmcgZGlmZmVyZW50aWFscyByZW1haW5zIHRvIGJlIGVsdWNpZGF0ZWQsIGFuZCBkZXZlbG9wZXJzIG9mIGhlYWx0aCBjYXJlLXJlbGF0ZWQgbW9iaWxlIHRlY2hub2xvZ2llcyB3aWxsIG5lZWQgdG8gYWRkcmVzcyB0aGlzIHF1ZXN0aW9uLiIsInB1Ymxpc2hlciI6Ik1hcnkgQW5uIExpZWJlcnQgSW5jLiIsImlzc3VlIjoiOSIsInZvbHVtZSI6IjI2IiwiY29udGFpbmVyLXRpdGxlLXNob3J0IjoiIn0sImlzVGVtcG9yYXJ5IjpmYWxzZX1dfQ=="/>
          <w:id w:val="1435548273"/>
          <w:placeholder>
            <w:docPart w:val="292288DFE153488B8031F6148B1EDEAD"/>
          </w:placeholder>
        </w:sdtPr>
        <w:sdtEndPr>
          <w:rPr>
            <w:rFonts w:eastAsia="Calibri"/>
            <w:kern w:val="2"/>
            <w14:ligatures w14:val="standardContextual"/>
          </w:rPr>
        </w:sdtEndPr>
        <w:sdtContent>
          <w:r w:rsidR="00210928" w:rsidRPr="00210928">
            <w:rPr>
              <w:rFonts w:ascii="Times New Roman" w:eastAsia="Times New Roman" w:hAnsi="Times New Roman" w:cs="Times New Roman"/>
              <w:sz w:val="24"/>
              <w:szCs w:val="24"/>
            </w:rPr>
            <w:t>(Shemesh &amp; Barnoy, 2020)</w:t>
          </w:r>
        </w:sdtContent>
      </w:sdt>
      <w:bookmarkEnd w:id="2"/>
      <w:r w:rsidR="00856E6B" w:rsidRPr="00210928">
        <w:rPr>
          <w:rFonts w:ascii="Times New Roman" w:eastAsia="Calibri" w:hAnsi="Times New Roman" w:cs="Times New Roman"/>
          <w:color w:val="000000"/>
          <w:spacing w:val="-1"/>
          <w:sz w:val="24"/>
          <w:szCs w:val="24"/>
          <w:lang w:eastAsia="x-none"/>
        </w:rPr>
        <w:t>.</w:t>
      </w:r>
    </w:p>
    <w:p w14:paraId="462A9F61" w14:textId="0EA04D93" w:rsidR="006651E3" w:rsidRPr="00210928" w:rsidRDefault="004A734D" w:rsidP="00E16888">
      <w:pPr>
        <w:spacing w:before="200" w:after="120" w:line="276" w:lineRule="auto"/>
        <w:jc w:val="both"/>
        <w:rPr>
          <w:rFonts w:ascii="Times New Roman" w:hAnsi="Times New Roman" w:cs="Times New Roman"/>
          <w:b/>
          <w:bCs/>
          <w:sz w:val="24"/>
          <w:szCs w:val="24"/>
        </w:rPr>
      </w:pPr>
      <w:r w:rsidRPr="00210928">
        <w:rPr>
          <w:rFonts w:ascii="Times New Roman" w:hAnsi="Times New Roman" w:cs="Times New Roman"/>
          <w:b/>
          <w:bCs/>
          <w:sz w:val="24"/>
          <w:szCs w:val="24"/>
        </w:rPr>
        <w:t xml:space="preserve"> Technology Acceptance Model (TAM)</w:t>
      </w:r>
    </w:p>
    <w:p w14:paraId="5AE8670C" w14:textId="77F8E180" w:rsidR="004A734D" w:rsidRPr="00210928" w:rsidRDefault="004A734D"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eastAsia="x-none"/>
          <w14:ligatures w14:val="none"/>
        </w:rPr>
      </w:pPr>
      <w:bookmarkStart w:id="3" w:name="_Hlk128295722"/>
      <w:r w:rsidRPr="00210928">
        <w:rPr>
          <w:rFonts w:ascii="Times New Roman" w:eastAsia="SimSun" w:hAnsi="Times New Roman" w:cs="Times New Roman"/>
          <w:spacing w:val="-1"/>
          <w:kern w:val="0"/>
          <w:sz w:val="24"/>
          <w:szCs w:val="24"/>
          <w:lang w:val="x-none" w:eastAsia="x-none"/>
          <w14:ligatures w14:val="none"/>
        </w:rPr>
        <w:t>Information Technology can boost productivity, efficiency, and convenience</w:t>
      </w:r>
      <w:r w:rsidRPr="00210928">
        <w:rPr>
          <w:rFonts w:ascii="Times New Roman" w:eastAsia="SimSun" w:hAnsi="Times New Roman" w:cs="Times New Roman"/>
          <w:spacing w:val="-1"/>
          <w:kern w:val="0"/>
          <w:sz w:val="24"/>
          <w:szCs w:val="24"/>
          <w:lang w:eastAsia="x-none"/>
          <w14:ligatures w14:val="none"/>
        </w:rPr>
        <w:t xml:space="preserv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OWZhZTg0NTUtNjg3MC00ZDBiLWEwNDYtOGY3MDk4YWJiYjBlIiwicHJvcGVydGllcyI6eyJub3RlSW5kZXgiOjB9LCJpc0VkaXRlZCI6ZmFsc2UsIm1hbnVhbE92ZXJyaWRlIjp7ImlzTWFudWFsbHlPdmVycmlkZGVuIjpmYWxzZSwiY2l0ZXByb2NUZXh0IjoiKE1hcmlreWFuICYjMzg7IFBhcGFnaWFubmlkaXMsIDIwMjIpIiwibWFudWFsT3ZlcnJpZGVUZXh0IjoiIn0sImNpdGF0aW9uSXRlbXMiOlt7ImlkIjoiODcwMmUzZTYtY2MyMy0zODkyLWI2YTQtOTY3NjkwNzBkYTA4IiwiaXRlbURhdGEiOnsidHlwZSI6ImNoYXB0ZXIiLCJpZCI6Ijg3MDJlM2U2LWNjMjMtMzg5Mi1iNmE0LTk2NzY5MDcwZGEwOCIsInRpdGxlIjoiVGVjaG5vbG9neSBBY2NlcHRhbmNlIE1vZGVsIiwiYXV0aG9yIjpbeyJmYW1pbHkiOiJNYXJpa3lhbiIsImdpdmVuIjoiRGF2aXQiLCJwYXJzZS1uYW1lcyI6ZmFsc2UsImRyb3BwaW5nLXBhcnRpY2xlIjoiIiwibm9uLWRyb3BwaW5nLXBhcnRpY2xlIjoiIn0seyJmYW1pbHkiOiJQYXBhZ2lhbm5pZGlzIiwiZ2l2ZW4iOiJTYXZ2YXMiLCJwYXJzZS1uYW1lcyI6ZmFsc2UsImRyb3BwaW5nLXBhcnRpY2xlIjoiIiwibm9uLWRyb3BwaW5nLXBhcnRpY2xlIjoiIn1dLCJjb250YWluZXItdGl0bGUiOiJUaGVvcnkgSHViIEJvb2siLCJVUkwiOiJodHRwOi8vb3Blbi5uY2wuYWMudWsiLCJpc3N1ZWQiOnsiZGF0ZS1wYXJ0cyI6W1syMDIyXV19LCJjb250YWluZXItdGl0bGUtc2hvcnQiOiIifSwiaXNUZW1wb3JhcnkiOmZhbHNlfV19"/>
          <w:id w:val="1505242359"/>
          <w:placeholder>
            <w:docPart w:val="B2918FBB9B7E4EA8883780B10C1ED4F2"/>
          </w:placeholder>
        </w:sdtPr>
        <w:sdtContent>
          <w:r w:rsidR="00210928" w:rsidRPr="00210928">
            <w:rPr>
              <w:rFonts w:ascii="Times New Roman" w:eastAsia="Times New Roman" w:hAnsi="Times New Roman" w:cs="Times New Roman"/>
              <w:sz w:val="24"/>
              <w:szCs w:val="24"/>
            </w:rPr>
            <w:t>(Marikyan &amp; Papagiannidis, 2022)</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Fred D. Davis created the Technology Acceptance Model (TAM) in 1989 to explain why people accept, reject, or continue using new technology</w:t>
      </w:r>
      <w:r w:rsidR="00A24C7F" w:rsidRPr="00210928">
        <w:rPr>
          <w:rFonts w:ascii="Times New Roman" w:eastAsia="SimSun" w:hAnsi="Times New Roman" w:cs="Times New Roman"/>
          <w:spacing w:val="-1"/>
          <w:kern w:val="0"/>
          <w:sz w:val="24"/>
          <w:szCs w:val="24"/>
          <w:lang w:eastAsia="x-none"/>
          <w14:ligatures w14:val="none"/>
        </w:rPr>
        <w:t xml:space="preserv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WVmMzhjZjItY2E4NC00NWE3LTg3MjgtMDllY2FjZGQ1OTEwIiwicHJvcGVydGllcyI6eyJub3RlSW5kZXgiOjB9LCJpc0VkaXRlZCI6ZmFsc2UsIm1hbnVhbE92ZXJyaWRlIjp7ImlzTWFudWFsbHlPdmVycmlkZGVuIjpmYWxzZSwiY2l0ZXByb2NUZXh0IjoiKEVsLVdhamVlaCBldCBhbC4sIDIwMTQpIiwibWFudWFsT3ZlcnJpZGVUZXh0IjoiIn0sImNpdGF0aW9uSXRlbXMiOlt7ImlkIjoiNWJkM2JkZTEtNzE1MC0zNDk4LWE2NzktM2Y5ODE5ZGYzN2M4IiwiaXRlbURhdGEiOnsidHlwZSI6ImFydGljbGUtam91cm5hbCIsImlkIjoiNWJkM2JkZTEtNzE1MC0zNDk4LWE2NzktM2Y5ODE5ZGYzN2M4IiwidGl0bGUiOiJUZWNobm9sb2d5IEFjY2VwdGFuY2UgTW9kZWwgZm9yIE1vYmlsZSBIZWFsdGggU3lzdGVtcyIsImF1dGhvciI6W3siZmFtaWx5IjoiRWwtV2FqZWVoIiwiZ2l2ZW4iOiJNYXJ3YW4iLCJwYXJzZS1uYW1lcyI6ZmFsc2UsImRyb3BwaW5nLXBhcnRpY2xlIjoiIiwibm9uLWRyb3BwaW5nLXBhcnRpY2xlIjoiIn0seyJmYW1pbHkiOiJHYWxhbC1FZGVlbiIsImdpdmVuIjoiR2FsYWwgSCIsInBhcnNlLW5hbWVzIjpmYWxzZSwiZHJvcHBpbmctcGFydGljbGUiOiIiLCJub24tZHJvcHBpbmctcGFydGljbGUiOiIifSx7ImZhbWlseSI6Ik1va2h0YXIiLCJnaXZlbiI6IkhvZGEiLCJwYXJzZS1uYW1lcyI6ZmFsc2UsImRyb3BwaW5nLXBhcnRpY2xlIjoiIiwibm9uLWRyb3BwaW5nLXBhcnRpY2xlIjoiIn1dLCJjb250YWluZXItdGl0bGUiOiJJT1NSIEpvdXJuYWwgb2YgTW9iaWxlIENvbXB1dGluZyAmIEFwcGxpY2F0aW9uIiwiVVJMIjoid3d3Lmlvc3Jqb3VybmFscy5vcmd3d3cuaW9zcmpvdXJuYWxzLm9yZyIsImlzc3VlZCI6eyJkYXRlLXBhcnRzIjpbWzIwMTRdXX0sInBhZ2UiOiIyMS0zMyIsImFic3RyYWN0IjoiVGhlIHB1cnBvc2Ugb2YgdGhpcyBwYXBlciBpcyB0byBleHBsb3JlIHRoZSBmYWN0b3JzIHRoYXQgaW5mbHVlbmNlIGhlYWx0aC1yZWxhdGVkIGNvbnN1bWVyJ3MgYWNjZXB0YW5jZSB0byB1c2UgdGhlIG1vYmlsZSB0ZWNobm9sb2d5IGFzIGEgdG9vbCBmb3IgcmVjZWl2aW5nIGhlYWx0aGNhcmUgc2VydmljZXMuIEJhc2VkIG9uIHRlY2hub2xvZ3kgYWNjZXB0YW5jZSBtb2RlbCAoVEFNKSwgdGhpcyBwYXBlciBwcm92aWRlcyBhIGJldHRlciB1bmRlcnN0YW5kaW5nIG9mIGFudGVjZWRlbnQgb2Yga2V5IGFjY2VwdGFuY2UgY29uc3RydWN0cyAoZS5nLiBpbnRlbnRpb24gdG8gdXNlLCBwZXJjZWl2ZWQgdXNlZnVsbmVzcywgcGVyY2VpdmVkIGVhc2Ugb2YgdXNlKS4gVGhlIHByb3Bvc2VkIHJlc2VhcmNoIG1vZGVsIGFuZCBoeXBvdGhlc2VzIHZhbGlkYXRlZCBhbmQgdGVzdGVkIHdpdGggZGF0YSBjb2xsZWN0ZWQgZnJvbSAzMDIgRWd5cHRpYW5zIGFuZCBZZW1lbmlzIHBhdGllbnRzLCBoZWFsdGggcHJvZmVzc2lvbmFscywgYW5kIGdlbmVyYWwgaGVhbHRoIHVzZXJzLiBUaGUgcmVzdWx0cyBhcmUgYW5hbHl6ZWQgdXNpbmcgYSBudW1iZXIgb2Ygc3RhdGlzdGljYWwgdGVjaG5pcXVlcyBpbmNsdWRpbmcgcGFydGlhbCBsZWFzdCBzcXVhcmVzLiBUaGUga2V5IGZpbmRpbmdzIG9idGFpbmluZyBmcm9tIHRoZSByZXN1bHRzIG9mIHRoZSB0aHJlZSBzdXJ2ZXllZCBzdGFrZWhvbGRlcnMgcmV2ZWFsIHRoYXQ6ICgxKSBuaW5ldHkgcGVyY2VudCBhcmUgaW5kZW50ZWQgdG8gdXNlIG1vYmlsZSBoZWFsdGggc2VydmljZXMuICgyKSBXaGlsZSBpbnRlbnRpb24gdG8gdXNlIGhhcyBncmVhdGx5IGluZmx1ZW5jZWQgYnkgcGVyY2VpdmVkIHVzZWZ1bG5lc3MsIHRoZSBpbXBhY3Qgb2YgcGVyY2VpdmVkIGVhc2Ugb2YgdXNlIHZhcmllcy4gKDMpIFBlcmNlaXZlZCB2YWx1ZSwgcGVyY2VpdmVkIGVhc2Ugb2YgdXNlIGFuZCBwb3J0YWJpbGl0eSBmYWN0b3JzIGFyZSBzaWduaWZpY2FudGx5IGFmZmVjdCBwZXJjZWl2ZWQgdXNlZnVsbmVzcy4gKDQpIFNlbGYtZWZmaWNhY3kgYW5kIHRlY2hub2xvZ3kgYW54aWV0eSBoYXZlIGEgZ3JlYXQgaW1wYWN0IG9uIHBlcmNlaXZlZCBlYXNlIG9mIHVzZS4gKDUpIFRoZSBpbXBhY3Qgb2YgdGhlIHJlc3Qgb2YgdGhlIHN1Z2dlc3RlZCBmYWN0b3JzIHJhbmdlZCBmcm9tIG1lZGl1bSwgbG93LCBhbmQgaW5zaWduaWZpY2FudC4gVGhlIHJlc2VhcmNoIG1hZGUgYW4gaW4tZGVwdGggZXhwbG9yYXRpb24gYW5kIGV4YW1pbmF0aW9uIG9mIHRoZSBmYWN0b3JzIHRoYXQgaW5mbHVlbmNlIHVzZXIncyBpbnRlbnRpb24gdG8gdXNlIG1vYmlsZSBoZWFsdGggc2VydmljZXMgZm9jdXNpbmcgb24gdGVjaG5vbG9naWNhbCwgY3VsdHVyYWwsIG9yZ2FuaXphdGlvbmFsLCBwb2xpdGljYWwsIGFuZCBzb2NpYWwgYXNwZWN0cyB3aGVyZWFzIG1vc3Qgb2YgdGhlIHByZXZpb3VzIHN0dWRpZXMgY29uc2lkZXJlZCBvbmx5IG9uZSBvciB0d28gYXNwZWN0cyB0b2dldGhlci4gVGhlIHByb3Bvc2VkIG1vZGVsIGNhbiBiZSBhcHBsaWVkIHRvIGFzc2VzcyBtb2JpbGUgaGVhbHRoIHVzZXIncyBhY2NlcHRhbmNlLCB0aGVyZWJ5IGhlbHAgbW9iaWxlIGhlYWx0aCBkZXZlbG9wZXJzIGFuZCBwcm92aWRlcnMgdG8gZGV2ZWxvcCBiZXR0ZXIgbW9iaWxlIGhlYWx0aCBhcHBsaWNhdGlvbnMgdGhhdCBtZWV0IHRoZSBuZWVkcyBvZiB0aGUgcG90ZW50aWFsIHVzZXJzLiIsImlzc3VlIjoiMSIsInZvbHVtZSI6IjEiLCJjb250YWluZXItdGl0bGUtc2hvcnQiOiIifSwiaXNUZW1wb3JhcnkiOmZhbHNlfV19"/>
          <w:id w:val="-562792835"/>
          <w:placeholder>
            <w:docPart w:val="B2918FBB9B7E4EA8883780B10C1ED4F2"/>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El-Wajeeh et al., 2014)</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TAM examined technology adoption factors using the Theory of Reasoned Action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GE1NDc2ZTgtMWNlNi00ZDQ3LWEzZTItNWEyZmFkZmRmYjZlIiwicHJvcGVydGllcyI6eyJub3RlSW5kZXgiOjB9LCJpc0VkaXRlZCI6ZmFsc2UsIm1hbnVhbE92ZXJyaWRlIjp7ImlzTWFudWFsbHlPdmVycmlkZGVuIjpmYWxzZSwiY2l0ZXByb2NUZXh0IjoiKFNoZW1lc2ggJiMzODsgQmFybm95LCAyMDIwKSIsIm1hbnVhbE92ZXJyaWRlVGV4dCI6IiJ9LCJjaXRhdGlvbkl0ZW1zIjpbeyJpZCI6ImNhZGE3MWZlLWRmMjMtM2M4OS1hZGE1LWU0MGQ3MDBkMzU2ZCIsIml0ZW1EYXRhIjp7InR5cGUiOiJhcnRpY2xlLWpvdXJuYWwiLCJpZCI6ImNhZGE3MWZlLWRmMjMtM2M4OS1hZGE1LWU0MGQ3MDBkMzU2ZCIsInRpdGxlIjoiQXNzZXNzbWVudCBvZiB0aGUgaW50ZW50aW9uIHRvIHVzZSBtb2JpbGUgaGVhbHRoIGFwcGxpY2F0aW9ucyB1c2luZyBhIHRlY2hub2xvZ3kgYWNjZXB0YW5jZSBtb2RlbCBpbiBhbiBpc3JhZWxpIGFkdWx0IHBvcHVsYXRpb24iLCJhdXRob3IiOlt7ImZhbWlseSI6IlNoZW1lc2giLCJnaXZlbiI6IlRvbWVyIiwicGFyc2UtbmFtZXMiOmZhbHNlLCJkcm9wcGluZy1wYXJ0aWNsZSI6IiIsIm5vbi1kcm9wcGluZy1wYXJ0aWNsZSI6IiJ9LHsiZmFtaWx5IjoiQmFybm95IiwiZ2l2ZW4iOiJTaXZpYSIsInBhcnNlLW5hbWVzIjpmYWxzZSwiZHJvcHBpbmctcGFydGljbGUiOiIiLCJub24tZHJvcHBpbmctcGFydGljbGUiOiIifV0sImNvbnRhaW5lci10aXRsZSI6IlRlbGVtZWRpY2luZSBhbmQgZS1IZWFsdGgiLCJET0kiOiIxMC4xMDg5L3Rtai4yMDE5LjAxNDQiLCJJU1NOIjoiMTU1NjM2NjkiLCJQTUlEIjoiMzE5MzA5NTUiLCJpc3N1ZWQiOnsiZGF0ZS1wYXJ0cyI6W1syMDIwLDksMV1dfSwicGFnZSI6IjExNDEtMTE0OSIsImFic3RyYWN0IjoiQmFja2dyb3VuZDogTW9iaWxlIGhlYWx0aCBhcHBsaWNhdGlvbnMgKG1IZWFsdGggYXBwcykgaGF2ZSBub3cgZ2FpbmVkIGdsb2JhbCBwb3B1bGFyaXR5LiBIb3dldmVyLCBldmFsdWF0aW5nIHRoZSBsZXZlbCBvZiB0aGVpciB1c2Ugb3ZlciB0aW1lIHN0aWxsIHJlbWFpbnMgYSBwZXJ0aW5lbnQgY2hhbGxlbmdlLiBBY2NvcmRpbmcgdG8gdGhlIFRlY2hub2xvZ3kgQWNjZXB0YW5jZSBNb2RlbCAoVEFNKSwgcGVyY2VpdmVkIGVhc2Ugb2YgdXNlIGFuZCB1c2VmdWxuZXNzIHByZWRpY3QgYXR0aXR1ZGVzIHRvd2FyZCB0ZWNobm9sb2d5IHV0aWxpemF0aW9uLiBUb2dldGhlciwgdGhlc2UgZmFjdG9ycyBzZXJ2ZSBhcyBkZXRlcm1pbmFudHMgb2YgYmVoYXZpb3JhbCBpbnRlbnRpb24gdG8gdXNlIHRoZSB0ZWNobm9sb2d5LCB3aGljaCBpbiB0dXJuIHByZWRpY3RzIGFjdHVhbCB1c2UuIFB1cnBvc2U6IFdlIHNvdWdodCB0byBlbHVjaWRhdGUgZmFjdG9ycyBhZmZlY3RpbmcgYmVoYXZpb3JhbCBpbnRlbnRpb24gdG8gdXNlIG1IZWFsdGggYXBwcyBpbiBhbiBJc3JhZWxpIGFkdWx0IHBvcHVsYXRpb24gc2FtcGxlLiBNZXRob2RzOiBBIG1vZGlmaWVkIFRBTSBMaWtlcnQgU2NhbGUgcXVlc3Rpb25uYWlyZS1iYXNlZCBzdXJ2ZXkgd2FzIG9mZmVyZWQgdG8gMjAwIHBhcnRpY2lwYW50cywgd2l0aCAxNjggcmVzcG9uZGVudHMuIFJlc3VsdHM6IFNpeHR5IG9uZSBwZXJjZW50IG9mIHBhcnRpY2lwYW50cyByZXBvcnRlZCB1c2luZyBtSGVhbHRoIGFwcHMgb24gdGhlaXIgc21hcnRwaG9uZXMsIDgxJSBvZiB3aG9tIHVzZWQgbUhlYWx0aCBhcHBzIGZyb20gaGVhbHRoIG1haW50ZW5hbmNlIG9yZ2FuaXphdGlvbiBwcm92aWRlcnMuIEdlbmVyYXRpb24gWSBwYXJ0aWNpcGFudHMgZGlzcGxheWVkIG1vcmUgY29uZmlkZW5jZSB3aXRoIHRoZSB1c2Ugb2YgbUhlYWx0aCBhcHBzLCBhbmQgd2VyZSBsZXNzIGNvbmNlcm5lZCBhYm91dCBjb21wcm9taXNpbmcgdGhlIGNvbmZpZGVudGlhbGl0eSBvZiB0aGVpciBoZWFsdGggcmVjb3Jkcy4gRnVydGhlcm1vcmUsIGFuc3dlcnMgdG8gVEFNLXJlbGF0ZWQgcXVlc3Rpb25zIGFtb25nIG1IZWFsdGggYXBwcyB1c2VycyB3ZXJlIHNpZ25pZmljYW50bHkgbW9yZSBwb3NpdGl2ZSwgY29tcGFyZWQgd2l0aCBub251c2VyIFRBTSBjb21wb25lbnRzIHRoYXQgYWNjb3VudGVkIGZvciA1MSUgb2YgdGhlIHRvdGFsIHZhcmlhbmNlIGluIHRoZSBpbnRlbnRpb24gdG8gdXNlIG1IZWFsdGggYXBwcy4gRGlzY3Vzc2lvbjogVEFNIGNvbnN0cnVjdHMgd2VyZSByZWxhdGVkIHRvIHRoZSBiZWhhdmlvcmFsIGludGVudGlvbiB0byBjb250aW51ZSB0byB1c2UgbUhlYWx0aCBhcHBzLiBIZWFsdGggb3JnYW5pemF0aW9ucyBhcyBwcm92aWRlcnMgb2YgbUhlYWx0aCBhcHBzIHdlcmUgc3Ryb25nIGRldGVybWluYW50cyBvZiB0aGVpciBhY2NlcHRhbmNlIGFuZCB1dGlsaXphdGlvbi4gR2VuZXJhdGlvbmFsIGRpZmZlcmVuY2VzIGluIHVzZXIgY29tcGV0ZW5jZSB3ZXJlIG9ic2VydmVkOyBob3dldmVyLCB3aGV0aGVyIHVzZXIgZXhwZXJpZW5jZSBvciBpbnRlcmZhY2UgZGVzaWduIHJlcHJlc2VudHMgdGhlIHVuZGVybHlpbmcgZGlmZmVyZW50aWFscyByZW1haW5zIHRvIGJlIGVsdWNpZGF0ZWQsIGFuZCBkZXZlbG9wZXJzIG9mIGhlYWx0aCBjYXJlLXJlbGF0ZWQgbW9iaWxlIHRlY2hub2xvZ2llcyB3aWxsIG5lZWQgdG8gYWRkcmVzcyB0aGlzIHF1ZXN0aW9uLiIsInB1Ymxpc2hlciI6Ik1hcnkgQW5uIExpZWJlcnQgSW5jLiIsImlzc3VlIjoiOSIsInZvbHVtZSI6IjI2IiwiY29udGFpbmVyLXRpdGxlLXNob3J0IjoiIn0sImlzVGVtcG9yYXJ5IjpmYWxzZX1dfQ=="/>
          <w:id w:val="1766568804"/>
          <w:placeholder>
            <w:docPart w:val="B2918FBB9B7E4EA8883780B10C1ED4F2"/>
          </w:placeholder>
        </w:sdtPr>
        <w:sdtContent>
          <w:r w:rsidR="00210928" w:rsidRPr="00210928">
            <w:rPr>
              <w:rFonts w:ascii="Times New Roman" w:eastAsia="Times New Roman" w:hAnsi="Times New Roman" w:cs="Times New Roman"/>
              <w:sz w:val="24"/>
              <w:szCs w:val="24"/>
            </w:rPr>
            <w:t>(Shemesh &amp; Barnoy, 2020)</w:t>
          </w:r>
        </w:sdtContent>
      </w:sdt>
      <w:r w:rsidR="00A24C7F" w:rsidRPr="00210928">
        <w:rPr>
          <w:rFonts w:ascii="Times New Roman" w:eastAsia="SimSun" w:hAnsi="Times New Roman" w:cs="Times New Roman"/>
          <w:spacing w:val="-1"/>
          <w:kern w:val="0"/>
          <w:sz w:val="24"/>
          <w:szCs w:val="24"/>
          <w:lang w:eastAsia="x-none"/>
          <w14:ligatures w14:val="none"/>
        </w:rPr>
        <w:t xml:space="preserve">. </w:t>
      </w:r>
      <w:r w:rsidRPr="00210928">
        <w:rPr>
          <w:rFonts w:ascii="Times New Roman" w:eastAsia="SimSun" w:hAnsi="Times New Roman" w:cs="Times New Roman"/>
          <w:spacing w:val="-1"/>
          <w:kern w:val="0"/>
          <w:sz w:val="24"/>
          <w:szCs w:val="24"/>
          <w:lang w:val="x-none" w:eastAsia="x-none"/>
          <w14:ligatures w14:val="none"/>
        </w:rPr>
        <w:t xml:space="preserve">TAM is a significant conceptual paradigm with solid experimental evidence supporting user awareness of many sorts of innovation in Western and non-Western culture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jVkNTliYjktNjQxOC00YmJiLTkxNmMtYTczMWFkODQ5Y2Y1IiwicHJvcGVydGllcyI6eyJub3RlSW5kZXgiOjB9LCJpc0VkaXRlZCI6ZmFsc2UsIm1hbnVhbE92ZXJyaWRlIjp7ImlzTWFudWFsbHlPdmVycmlkZGVuIjpmYWxzZSwiY2l0ZXByb2NUZXh0IjoiKFB1cndhbnRvICYjMzg7IEJ1ZGltYW4sIDIwMjApIiwibWFudWFsT3ZlcnJpZGVUZXh0IjoiIn0sImNpdGF0aW9uSXRlbXMiOlt7ImlkIjoiMTU4NGUzZTktYzUwZS0zNDIxLWJmNTMtNTVmMjIyY2IzYWFkIiwiaXRlbURhdGEiOnsidHlwZSI6ImFydGljbGUtam91cm5hbCIsImlkIjoiMTU4NGUzZTktYzUwZS0zNDIxLWJmNTMtNTVmMjIyY2IzYWFkIiwidGl0bGUiOiJBcHBseWluZyB0aGUgVGVjaG5vbG9neSBBY2NlcHRhbmNlIE1vZGVsIHRvIEludmVzdGlnYXRlIHRoZSBJbnRlbnRpb24gdG8gVXNlIEUtaGVhbHRoOiBBIENvbmNlcHR1YWwgRnJhbWV3b3JrIiwiYXV0aG9yIjpbeyJmYW1pbHkiOiJQdXJ3YW50byIsImdpdmVuIjoiRWRpIiwicGFyc2UtbmFtZXMiOmZhbHNlLCJkcm9wcGluZy1wYXJ0aWNsZSI6IiIsIm5vbi1kcm9wcGluZy1wYXJ0aWNsZSI6IiJ9LHsiZmFtaWx5IjoiQnVkaW1hbiIsImdpdmVuIjoiVmlja3kiLCJwYXJzZS1uYW1lcyI6ZmFsc2UsImRyb3BwaW5nLXBhcnRpY2xlIjoiIiwibm9uLWRyb3BwaW5nLXBhcnRpY2xlIjoiIn1dLCJjb250YWluZXItdGl0bGUiOiJUZWNobm9sb2d5IFJlcG9ydHMgb2YgS2Fuc2FpIFVuaXZlcnNpdHkiLCJpc3N1ZWQiOnsiZGF0ZS1wYXJ0cyI6W1syMDIwXV19LCJwYWdlIjoiMjU2OS0yNTgwIiwiYWJzdHJhY3QiOiJUaGUgcHVycG9zZSBvZiB0aGUgc3R1ZHkgaXMgdG8gYXBwbHkgdGhlIFRlY2hub2xvZ3kgQWNjZXB0YW5jZSBNb2RlbCB0byBpbnZlc3RpZ2F0ZSB0aGUgaW50ZW50aW9uIHRvIHVzZSBlLWhlYWx0aCBhbW9uZyBIYWxvZG9jLmNvbSwgQWxvZG9rdGVyLmNvbSwgYW5kIEtsaWtkb2t0ZXIuY29tIHVzZXJzIGluIEluZG9uZXNpYS4gVGhlIHN0dWR5IGlzIGEgcXVhbnRpdGF0aXZlIGFwcHJvYWNoIGFuZCB1c2UgY29udmVuaWVuY2Ugc2FtcGxpbmcsIGFuZCB1c2UgU0VNIGRhdGEgYW5hbHlzaXMgdGVjaG5pcXVlLiBGdXR1cmUgcmVzZWFyY2ggd2lsbCB0ZXN0IHRoZSBoeXBvdGhlc2VzIG9mIHRoZSBjb25jZXB0dWFsIGZyYW1ld29yay4gVGhpcyBwYXBlciBpcyBhIHRoZW9yZXRpY2FsIGZyYW1ld29yaywgYW5kIGZ1dHVyZSByZXNlYXJjaCB3aWxsIGV4YW1pbmUgdGhlIGNvbmNlcHR1YWwgZnJhbWV3b3JrLiBLZXl3b3Jkcy1UQU0sIHBlcmNlaXZlZCBlYXNlIG9mIHVzZSwgcGVyY2VpdmVkIHVzZWZ1bG5lc3MsIGludGVudGlvbiB0byB1c2UsIGUtaGVhbHRoLiAxLiBJbnRyb2R1Y3Rpb24gVGhlIGRldmVsb3BtZW50IG9mIHNtYXJ0cGhvbmVzLCB3aGljaCBpcyByYXBpZGx5IGV4cGFuZGluZyBpdHMgdXNlIHRocm91Z2hvdXQgdGhlIHdvcmxkLCBtYWtlcyBvdXIgZGFpbHkgbGl2ZXMgZW50aXJlbHkgZGVwZW5kZW50IG9uIHRoZSB2YXJpb3VzIGZ1bmN0aW9ucyBvZiB0aGVzZSBkZXZpY2VzLiBTbWFydHBob25lcyB1c3VhbGx5IGhhdmUgbXVsdGlwbGUgYXBwbGljYXRpb25zIHdpdGggbXVsdGlwbGUgcHVycG9zZXMsIHN1Y2ggYXMgY29tbXVuaWNhdGlvbiAoY2hhdCBhbmQgdmlkZW8gY2FsbHMpLCBzb2NpYWwgbWVkaWEsIGVudGVydGFpbm1lbnQgKG11c2ljIGFuZCB2aWRlbyksIGJ1c2luZXNzIChlbWFpbCwgb2ZmaWNlLCBiYW5raW5nLCBldGMuKSwgYW5kIG5vdCBhIGZldyB3aG8gaW5zdGFsbCBoZWFsdGggYXBwbGljYXRpb25zLiBJdCBoYXMgcmVjb3JkZWQgYnkgSVFWSUEgdGhhdCBpbiAyMDE3IG1vcmUgdGhhbiAxMCBtaWxsaW9uIHNtYXJ0cGhvbmVzIGhhdmUgaGVhbHRoIGFwcGxpY2F0aW9ucyBpbnN0YWxsZWQuIEhlYWx0aCBpcyBvbmUgb2YgdGhlIGZpZWxkcyBjaG9zZW4gYnkgbWFueSBwYXJ0aWVzIHRvIGJlIGRldmVsb3BlZCBpbiBJbmRvbmVzaWEgYmVjYXVzZSBpdCBoYXMgZ29vZCBwb3RlbnRpYWwsIHNvIGl0IGlzIHNvdWdodCBhZnRlciBieSBtYW55IHN0YXJ0dXBzIHdobyBhcmUgaW52b2x2ZWQgaW4gdGhpcyBoZWFsdGggZmllbGQuIEl0IGlzIHNlZW4gZnJvbSB0aGUgZW1lcmdlbmNlIG9mIG1hbnkgaGVhbHRoLWJhc2VkIHN0YXJ0dXBzIHRoYXQgb2ZmZXIgY29udmVuaWVuY2UsIGJvdGggaW4gZmluZGluZyBpbmZvcm1hdGlvbiBhYm91dCBoZWFsdGggYW5kIGFjY2Vzc2luZyBoZWFsdGggc2VydmljZXMuIEFjY29yZGluZyB0byBJUVZJQSwgYSBqb2ludCBpbmR1c3RyeSBvZiBpbmZvcm1hdGlvbiB0ZWNobm9sb2d5IGFuZCBoZWFsdGggcmVwb3J0ZWQgdGhlIG51bWJlciBvZiBoZWFsdGggYXBwbGljYXRpb25zIGNpcmN1bGF0aW5nIGluIHRoZSB3b3JsZCB3YXMgbW9yZSB0aGFuIDMxOCwwMDAgaW4gMjAxNywgd2hlcmUgdGhlIHZhbHVlIGFjaGlldmVkIGhhcyBjb250aW51ZWQgdG8gaW5jcmVhc2UgdG8gbmVhcmx5IGRvdWJsZSB0aGUgbnVtYmVyIG9mIGhlYWx0aCBhcHBsaWNhdGlvbnMgaW4gMjAxNS4gSGVhbHRoIG9yIGVsZWN0cm9uaWMgaGVhbHRoIChlLWhlYWx0aCkgYXBwbGljYXRpb24gaXMgYSBjb2xsZWN0aW9uIG9mIHNvZnR3YXJlIHRoYXQgaGFzIHRoZSBmdW5jdGlvbiBhcyBhIHRvb2wgdG8gcHJvY2VzcyBhbmQgY29tbXVuaWNhdGUgYWJvdXQgaGVhbHRoIHNlcnZpY2VzIGVsZWN0cmljYWxseSBbN10uIEl0IGlzIGEgY3J1Y2lhbCBpbnN0cnVtZW50IGZvciBib3RoIHB1YmxpYyBhbmQgaGVhbHRoIHByb3ZpZGVycyBbMl0uIFRoZSB1c2Ugb2YgdGhpcyBoZWFsdGggYXBwbGljYXRpb24gaGFzIG1hbnkgYmVuZWZpdHMgdGhhdCBjYW4gbWF4aW1pemUgcHJvZml0cywgc2F2ZSBjb3N0cywgaW1wcm92ZSBxdWFsaXR5LCBwcm92aWRlIGJldHRlciBoZWFsdGggc2VydmljZXMsIGFuZCBjYW4gaW5jcmVhc2UgdGhlIHBhcnRpY2lwYXRpb24gb2YgcGF0aWVudHMgaW4gdGhlaXIgaGVhbHRoIFsxNF0uIEhlYWx0aCBhcHBsaWNhdGlvbnMgY2FuIHByb3ZpZGUgaW5mb3JtYXRpb24gb24gaGVhbHRoIHJlcG9ydHMsIGhlYWx0aCBlZHVjYXRpb24sIGFuZCBvdGhlciBzZXJ2aWNlcyBbMzZdLiBNZWFud2hpbGUsIHRoZSBwcmltYXJ5IGZ1bmN0aW9uIG9mIHRoZSBoZWFsdGggYXBwbGljYXRpb24gY29uc2lzdHMgb2YgY29uc3VsdGF0aW9uIG9uIGhlYWx0aCwgaG9zcGl0YWwgcmVnaXN0cmF0aW9uLCBhbmQgb3RoZXIgbG9jYXRpb24tYmFzZWQgc2VydmljZXMuIFNldmVyYWwgc3R1ZGllcyBvbiBlLUhlYWx0aCBhZG9wdGlvbiBpbiBkZXZlbG9waW5nIGNvdW50cmllcyBzaG93IHRoYXQgZS1IZWFsdGggY2FuIGJlIG9uZSBvZiB0aGUgc29sdXRpb25zIHRvIHByb3ZpZGUgYWNjZXNzIHRvIGJldHRlciBoZWFsdGggZmFjaWxpdGllcyBmb3IgcGF0aWVudHMuIEl0IGlzIGFsc28gYSBzb2x1dGlvbiBmb3IgZG9jdG9ycywgbnVyc2VzLCBhbmQgb3RoZXIgbWVkaWNhbCBwZXJzb25uZWwgdG8gaW1wcm92ZSB0aGUgcXVhbGl0eSBvZiBzZXJ2aWNlcyBhbmQgaW5jcmVhc2UgY29sbGFib3JhdGlvbiBiZXR3ZWVuIHJlbGF0ZWQgcGFydGllcyBbMThdLiBBcyBpcyBnZW5lcmFsbHkgdGhlIGNhc2Ugd2l0aCBvdGhlciB0ZWNobm9sb2dpY2FsIGlubm92YXRpb25zLCBwZW9wbGUgaGF2ZSBkaWZmZXJlbnQgcmVzcG9uc2VzLCB0aGUgYWJpbGl0eSB0byBhZGFwdCBvciB1c2UgaGVhbHRoIGFwcGxpY2F0aW9ucyBhbHNvIHZhcmllcyBbNV0uIFNvbWUgYXJlIGVhc3kgdG8gYWNjZXB0IGFuZCB1c2UsIGJ1dCBub3QgYSBmZXcgYXJlIGFsc28gdW5hYmxlIHRvIHVzZSB0aGUgdGVjaG5vbG9neS4gVGhpcyBoZWFsdGggc3lzdGVtIGlzIGEgY29tcGxleCBzb2NpYWwgc3lzdGVtIGNvbnNpc3Rpbmcgb2Ygc2V2ZXJhbCBzdGFrZWhvbGRlcnMgd2l0aCBkaXZlcnNlIGJhY2tncm91bmRzLCBleHBlcmllbmNlcywgYW5kIHZhbHVlcy4gQWJvdXQgdGhlIGFkb3B0aW9uIG9mIGEgaGVhbHRoIGFwcCwgaXQgaXMgbmVjZXNzYXJ5IHRvIHVuZGVyc3RhbmQgdGhlIHBlcnNwZWN0aXZlIG9mIHRoZSB1c2VyIFsxOF0uIFRoZXJlZm9yZSwgaXQgaXMgZXNzZW50aWFsIiwiY29udGFpbmVyLXRpdGxlLXNob3J0IjoiIn0sImlzVGVtcG9yYXJ5IjpmYWxzZX1dfQ=="/>
          <w:id w:val="121278786"/>
          <w:placeholder>
            <w:docPart w:val="B2918FBB9B7E4EA8883780B10C1ED4F2"/>
          </w:placeholder>
        </w:sdtPr>
        <w:sdtContent>
          <w:r w:rsidR="00210928" w:rsidRPr="00210928">
            <w:rPr>
              <w:rFonts w:ascii="Times New Roman" w:eastAsia="Times New Roman" w:hAnsi="Times New Roman" w:cs="Times New Roman"/>
              <w:sz w:val="24"/>
              <w:szCs w:val="24"/>
            </w:rPr>
            <w:t>(Purwanto &amp; Budiman, 2020)</w:t>
          </w:r>
        </w:sdtContent>
      </w:sdt>
      <w:r w:rsidR="00A24C7F" w:rsidRPr="00210928">
        <w:rPr>
          <w:rFonts w:ascii="Times New Roman" w:eastAsia="SimSun" w:hAnsi="Times New Roman" w:cs="Times New Roman"/>
          <w:spacing w:val="-1"/>
          <w:kern w:val="0"/>
          <w:sz w:val="24"/>
          <w:szCs w:val="24"/>
          <w:lang w:eastAsia="x-none"/>
          <w14:ligatures w14:val="none"/>
        </w:rPr>
        <w:t xml:space="preserve">. </w:t>
      </w:r>
      <w:r w:rsidRPr="00210928">
        <w:rPr>
          <w:rFonts w:ascii="Times New Roman" w:eastAsia="SimSun" w:hAnsi="Times New Roman" w:cs="Times New Roman"/>
          <w:spacing w:val="-1"/>
          <w:kern w:val="0"/>
          <w:sz w:val="24"/>
          <w:szCs w:val="24"/>
          <w:lang w:val="x-none" w:eastAsia="x-none"/>
          <w14:ligatures w14:val="none"/>
        </w:rPr>
        <w:t xml:space="preserve">TAM estimates technology adoption based on user perceptions and evaluates PU and PEoU's impact on external factors, including perception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jY4MjU2YWMtOTc5Mi00YzJkLWI3MGEtNzZhZWZmN2ZhY2QzIiwicHJvcGVydGllcyI6eyJub3RlSW5kZXgiOjB9LCJpc0VkaXRlZCI6ZmFsc2UsIm1hbnVhbE92ZXJyaWRlIjp7ImlzTWFudWFsbHlPdmVycmlkZGVuIjpmYWxzZSwiY2l0ZXByb2NUZXh0IjoiKFpoYW5nIGV0IGFsLiwgMjAxNykiLCJtYW51YWxPdmVycmlkZVRleHQiOiIifSwiY2l0YXRpb25JdGVtcyI6W3siaWQiOiI1ZjdhOTRkMi1kMTg5LTMxMTItYWNjZC04MjgyZTEwYWRhMWEiLCJpdGVtRGF0YSI6eyJ0eXBlIjoiYXJ0aWNsZS1qb3VybmFsIiwiaWQiOiI1ZjdhOTRkMi1kMTg5LTMxMTItYWNjZC04MjgyZTEwYWRhMWEiLCJ0aXRsZSI6IlVzZXIgYWNjZXB0YW5jZSBvZiBtb2JpbGUgaGVhbHRoIHNlcnZpY2VzIGZyb20gdXNlcnPigJkgcGVyc3BlY3RpdmVzOiBUaGUgcm9sZSBvZiBzZWxmLWVmZmljYWN5IGFuZCByZXNwb25zZS1lZmZpY2FjeSBpbiB0ZWNobm9sb2d5IGFjY2VwdGFuY2UiLCJhdXRob3IiOlt7ImZhbWlseSI6IlpoYW5nIiwiZ2l2ZW4iOiJYaWFvZmVpIiwicGFyc2UtbmFtZXMiOmZhbHNlLCJkcm9wcGluZy1wYXJ0aWNsZSI6IiIsIm5vbi1kcm9wcGluZy1wYXJ0aWNsZSI6IiJ9LHsiZmFtaWx5IjoiSGFuIiwiZ2l2ZW4iOiJYaWFvY3VpIiwicGFyc2UtbmFtZXMiOmZhbHNlLCJkcm9wcGluZy1wYXJ0aWNsZSI6IiIsIm5vbi1kcm9wcGluZy1wYXJ0aWNsZSI6IiJ9LHsiZmFtaWx5IjoiRGFuZyIsImdpdmVuIjoiWXVhbnl1YW4iLCJwYXJzZS1uYW1lcyI6ZmFsc2UsImRyb3BwaW5nLXBhcnRpY2xlIjoiIiwibm9uLWRyb3BwaW5nLXBhcnRpY2xlIjoiIn0seyJmYW1pbHkiOiJNZW5nIiwiZ2l2ZW4iOiJGYW5ibyIsInBhcnNlLW5hbWVzIjpmYWxzZSwiZHJvcHBpbmctcGFydGljbGUiOiIiLCJub24tZHJvcHBpbmctcGFydGljbGUiOiIifSx7ImZhbWlseSI6Ikd1byIsImdpdmVuIjoiWGl0b25nIiwicGFyc2UtbmFtZXMiOmZhbHNlLCJkcm9wcGluZy1wYXJ0aWNsZSI6IiIsIm5vbi1kcm9wcGluZy1wYXJ0aWNsZSI6IiJ9LHsiZmFtaWx5IjoiTGluIiwiZ2l2ZW4iOiJKaWF5dWUiLCJwYXJzZS1uYW1lcyI6ZmFsc2UsImRyb3BwaW5nLXBhcnRpY2xlIjoiIiwibm9uLWRyb3BwaW5nLXBhcnRpY2xlIjoiIn1dLCJjb250YWluZXItdGl0bGUiOiJJbmZvcm1hdGljcyBmb3IgSGVhbHRoIGFuZCBTb2NpYWwgQ2FyZSIsImNvbnRhaW5lci10aXRsZS1zaG9ydCI6IkluZm9ybSBIZWFsdGggU29jIENhcmUiLCJET0kiOiIxMC4xMDgwLzE3NTM4MTU3LjIwMTYuMTIwMDA1MyIsIklTU04iOiIxNzUzODE2NSIsIlBNSUQiOiIyNzU2NDQyOCIsImlzc3VlZCI6eyJkYXRlLXBhcnRzIjpbWzIwMTcsNCwzXV19LCJwYWdlIjoiMTk0LTIwNiIsImFic3RyYWN0IjoiV2l0aCB0aGUgc3dpZnQgZW1lcmdlbmNlIG9mIGVsZWN0cm9uaWMgbWVkaWNhbCBpbmZvcm1hdGlvbiwgdGhlIGdsb2JhbCBwb3B1bGFyaXR5IG9mIG1vYmlsZSBoZWFsdGggKG1IZWFsdGgpIHNlcnZpY2VzIGNvbnRpbnVlcyB0byBpbmNyZWFzZSBzdGVhZGlseS4gVGhpcyBzdHVkeSBhaW1zIHRvIGludmVzdGlnYXRlIHRoZSBlZmZpY2FjeSBmYWN0b3JzIHRoYXQgZGlyZWN0bHkgb3IgaW5kaXJlY3RseSBpbmZsdWVuY2UgaW5kaXZpZHVhbHPigJkgYWNjZXB0YW5jZSBvZiBtSGVhbHRoIHNlcnZpY2VzLiBCYXNlZCBvbiB0aGUgdGVjaG5vbG9neSBhY2NlcHRhbmNlIG1vZGVsLCB0aGlzIHJlc2VhcmNoIGluY29ycG9yYXRlcyBlZmZpY2FjeSBmYWN0b3JzIGludG8gdGhlIGFjY2VwdGFuY2UgZGVjaXNpb24gcHJvY2Vzcy4gQSByZXNlYXJjaCBtb2RlbCB3YXMgcHJvcG9zZWQgaW52b2x2aW5nIHRoZSBkaXJlY3QgYW5kIGluZGlyZWN0IGVmZmVjdHMgb2Ygc2VsZi1lZmZpY2FjeSBhbmQgcmVzcG9uc2UtZWZmaWNhY3kgb24gYWNjZXB0YW5jZSBpbnRlbnRpb24sIGFsb25nIHdpdGggdGhlaXIgbW9kZXJhdGluZyBlZmZlY3RzLiBUaGUgbW9kZWwgYW5kIGh5cG90aGVzZXMgd2VyZSB2YWxpZGF0ZWQgdXNpbmcgZGF0YSBjb2xsZWN0ZWQgZnJvbSBhIGZpZWxkIHN1cnZleSBvZiA2NTAgcG90ZW50aWFsIHNlcnZpY2UgdXNlcnMuIFRoZSByZXN1bHRzIHJldmVhbCB0aGF0OiAoMSkgc2VsZi1lZmZpY2FjeSBhbmQgcmVzcG9uc2UtZWZmaWNhY3kgYXJlIGJvdGggcG9zaXRpdmVseSBhc3NvY2lhdGVkIHdpdGggcGVyY2VpdmVkIGVhc2Ugb2YgdXNlOyBhbmQgKDIpIHNlbGYtZWZmaWNhY3kgYW5kIHJlc3BvbnNlLWVmZmljYWN5IG1vZGVyYXRlIHRoZSBpbXBhY3Qgb2YgcGVyY2VpdmVkIHVzZWZ1bG5lc3MgdG93YXJkIGFkb3B0aW9uIGludGVudGlvbi4gU2VsZi1lZmZpY2FjeSBhbmQgcmVzcG9uc2UtZWZmaWNhY3kgYm90aCBwbGF5IGFuIGltcG9ydGFudCByb2xlIGluIGluZGl2aWR1YWxz4oCZIGFjY2VwdGFuY2Ugb2YgbUhlYWx0aCBzZXJ2aWNlcywgd2hpY2ggbm90IG9ubHkgYWZmZWN0IHRoZWlyIHBlcmNlaXZlZCBlYXNlIG9mIHVzZSBvZiBtSGVhbHRoIHNlcnZpY2VzLCBidXQgYWxzbyBwb3NpdGl2ZWx5IG1vZGVyYXRlIHRoZSBlZmZlY3RzIG9mIHBlcmNlaXZlZCB1c2VmdWxuZXNzIG9uIGFkb3B0aW9uIGludGVudGlvbi4gT3VyIGZpbmRpbmdzIHNlcnZlIHRvIHByb3ZpZGUgcmVjb21tZW5kYXRpb25zIHRoYXQgYXJlIHNwZWNpZmljYWxseSBjdXN0b21pemVkIGZvciBtSGVhbHRoIHNlcnZpY2UgcHJvdmlkZXJzIGFuZCB0aGVpciBtYXJrZXRlcnMuIiwicHVibGlzaGVyIjoiVGF5bG9yIGFuZCBGcmFuY2lzIEx0ZCIsImlzc3VlIjoiMiIsInZvbHVtZSI6IjQyIn0sImlzVGVtcG9yYXJ5IjpmYWxzZX1dfQ=="/>
          <w:id w:val="-852339430"/>
          <w:placeholder>
            <w:docPart w:val="B2918FBB9B7E4EA8883780B10C1ED4F2"/>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Zhang et al., 2017)</w:t>
          </w:r>
        </w:sdtContent>
      </w:sdt>
      <w:r w:rsidR="00A24C7F" w:rsidRPr="00210928">
        <w:rPr>
          <w:rFonts w:ascii="Times New Roman" w:eastAsia="SimSun" w:hAnsi="Times New Roman" w:cs="Times New Roman"/>
          <w:spacing w:val="-1"/>
          <w:kern w:val="0"/>
          <w:sz w:val="24"/>
          <w:szCs w:val="24"/>
          <w:lang w:eastAsia="x-none"/>
          <w14:ligatures w14:val="none"/>
        </w:rPr>
        <w:t xml:space="preserve">. </w:t>
      </w:r>
      <w:r w:rsidRPr="00210928">
        <w:rPr>
          <w:rFonts w:ascii="Times New Roman" w:eastAsia="SimSun" w:hAnsi="Times New Roman" w:cs="Times New Roman"/>
          <w:spacing w:val="-1"/>
          <w:kern w:val="0"/>
          <w:sz w:val="24"/>
          <w:szCs w:val="24"/>
          <w:lang w:val="x-none" w:eastAsia="x-none"/>
          <w14:ligatures w14:val="none"/>
        </w:rPr>
        <w:t xml:space="preserve">Extended TAM may explain online user behavior. Few research </w:t>
      </w:r>
      <w:r w:rsidR="00A24C7F" w:rsidRPr="00210928">
        <w:rPr>
          <w:rFonts w:ascii="Times New Roman" w:eastAsia="SimSun" w:hAnsi="Times New Roman" w:cs="Times New Roman"/>
          <w:spacing w:val="-1"/>
          <w:kern w:val="0"/>
          <w:sz w:val="24"/>
          <w:szCs w:val="24"/>
          <w:lang w:val="x-none" w:eastAsia="x-none"/>
          <w14:ligatures w14:val="none"/>
        </w:rPr>
        <w:t>studies have</w:t>
      </w:r>
      <w:r w:rsidRPr="00210928">
        <w:rPr>
          <w:rFonts w:ascii="Times New Roman" w:eastAsia="SimSun" w:hAnsi="Times New Roman" w:cs="Times New Roman"/>
          <w:spacing w:val="-1"/>
          <w:kern w:val="0"/>
          <w:sz w:val="24"/>
          <w:szCs w:val="24"/>
          <w:lang w:val="x-none" w:eastAsia="x-none"/>
          <w14:ligatures w14:val="none"/>
        </w:rPr>
        <w:t xml:space="preserve"> employed TAM for e-Health technology adoption and user acceptanc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2I4ZTI0ZmMtMjkyMC00M2IxLWI2M2YtY2RjYmZiZDJjYmJiIiwicHJvcGVydGllcyI6eyJub3RlSW5kZXgiOjB9LCJpc0VkaXRlZCI6ZmFsc2UsIm1hbnVhbE92ZXJyaWRlIjp7ImlzTWFudWFsbHlPdmVycmlkZGVuIjpmYWxzZSwiY2l0ZXByb2NUZXh0IjoiKEZheWFkICYjMzg7IFBhcGVyLCAyMDE1OyBLYWxheW91IGV0IGFsLiwgMjAyMCkiLCJtYW51YWxPdmVycmlkZVRleHQiOiIifSwiY2l0YXRpb25JdGVtcyI6W3siaWQiOiIwMjFlOWYwZS04NzZmLTM4MjQtODdhNi1lMTE1NGVhNTdjYmMiLCJpdGVtRGF0YSI6eyJ0eXBlIjoiYXJ0aWNsZS1qb3VybmFsIiwiaWQiOiIwMjFlOWYwZS04NzZmLTM4MjQtODdhNi1lMTE1NGVhNTdjYmMiLCJ0aXRsZSI6IlRoZSBhcHBsaWNhYmlsaXR5IG9mIHRoZSBtb2RpZmllZCB0ZWNobm9sb2d5IGFjY2VwdGFuY2UgbW9kZWwgKFRhbSkgb24gdGhlIHN1c3RhaW5hYmxlIGFkb3B0aW9uIG9mIGVoZWFsdGggc3lzdGVtcyBpbiByZXNvdXJjZS1saW1pdGVkIHNldHRpbmdzIiwiYXV0aG9yIjpbeyJmYW1pbHkiOiJLYWxheW91IiwiZ2l2ZW4iOiJNdWx1Z2V0YSBIYXllbG9tIiwicGFyc2UtbmFtZXMiOmZhbHNlLCJkcm9wcGluZy1wYXJ0aWNsZSI6IiIsIm5vbi1kcm9wcGluZy1wYXJ0aWNsZSI6IiJ9LHsiZmFtaWx5IjoiRW5kZWhhYnR1IiwiZ2l2ZW4iOiJCZXJoYW51IEZpa2FkaWUiLCJwYXJzZS1uYW1lcyI6ZmFsc2UsImRyb3BwaW5nLXBhcnRpY2xlIjoiIiwibm9uLWRyb3BwaW5nLXBhcnRpY2xlIjoiIn0seyJmYW1pbHkiOiJUaWxhaHVuIiwiZ2l2ZW4iOiJCaW55YW0iLCJwYXJzZS1uYW1lcyI6ZmFsc2UsImRyb3BwaW5nLXBhcnRpY2xlIjoiIiwibm9uLWRyb3BwaW5nLXBhcnRpY2xlIjoiIn1dLCJjb250YWluZXItdGl0bGUiOiJKb3VybmFsIG9mIE11bHRpZGlzY2lwbGluYXJ5IEhlYWx0aGNhcmUiLCJjb250YWluZXItdGl0bGUtc2hvcnQiOiJKIE11bHRpZGlzY2lwIEhlYWx0aGMiLCJET0kiOiIxMC4yMTQ3L0pNREguUzI4NDk3MyIsIklTU04iOiIxMTc4MjM5MCIsImlzc3VlZCI6eyJkYXRlLXBhcnRzIjpbWzIwMjBdXX0sInBhZ2UiOiIxODI3LTE4MzciLCJhYnN0cmFjdCI6IkJhY2tncm91bmQ6IFRoZSBpbXBsZW1lbnRhdGlvbiBvZiBlSGVhbHRoIHN5c3RlbXMgd2l0aCBhIHRyaWFsLWFuZC1lcnJvciBhcHByb2FjaCBpcyB2ZXJ5IGV4cGVuc2l2ZSBhbmQgdW5zdWNjZXNzZnVsLiBTbywgdGhpcyBzdHVkeSBhaW1zIHRvIGV4YW1pbmUgdGhlIGNvbnN0cnVjdHMgYW5kIHJlbGF0aW9uc2hpcHMgb2YgdGhlIG1vZGlmaWVkIHRlY2hub2xvZ3kgYWNjZXB0YW5jZSBtb2RlbCAoVEFNKSB0byBkZXRlcm1pbmUgd2hldGhlciBpdCBjYW4gYmUgYXBwbGllZCB0byBhc3Nlc3MgaGVhbHRoIHByb2Zlc3Npb25hbOKAmXMgYmVoYXZpb3JhbCBpbnRlbnRpb24gdG8gYWRvcHQgZUhlYWx0aCBzeXN0ZW1zIGluIHJlc291cmNlLWxpbWl0ZWQgc2V0dGluZ3Mgb3Igbm90LiBNZXRob2RzOiBUaGUgaW5zdGl0dXRpb25hbC1iYXNlZCBjcm9zcy1zZWN0aW9uYWwgc3R1ZHkgZGVzaWduIHdhcyBjb25kdWN0ZWQgYW1vbmcgYSB0b3RhbCBvZiAzODQgaGVhbHRoY2FyZSBwcm9mZXNzaW9uYWxzIGluIHJlZmVycmFsIGhvc3BpdGFscyBvZiBBbWhhcmEgcmVnaW9uYWwgc3RhdGUsIEV0aGlvcGlhLiBTZWxmLWFkbWluaXN0ZXJlZCBxdWVzdGlvbm5haXJlIHdhcyB1c2VkIHRvIGNvbGxlY3QgdGhlIGRhdGEsIGFuZCB0aGUgZGF0YSB3ZXJlIGVudGVyZWQgdXNpbmcgRXBpLWluZm8gdmVyc2lvbiA3IGFuZCB0aGUgZGVzY3JpcHRpdmUgZGF0YSB3ZXJlIGFuYWx5emVkIHVzaW5nIFNQU1MgdmVyc2lvbiAyNS4gU3RydWN0dXJhbCBlcXVhdGlvbiBtb2RlbGluZywgdXNpbmcgQU1PUyAyMiwgd2FzIGFsc28gYXBwbGllZCB0byBkZXNjcmliZSBhbmQgdmFsaWRhdGUgdGhlIGRlZ3JlZSBvZiByZWxhdGlvbnNoaXBzIGJldHdlZW4gdmFyaWFibGVzLiBSZXN1bHRzOiBUaGUgZmluZGluZ3Mgb2YgdGhlIHN0cnVjdHVyYWwgZXF1YXRpb24gbW9kZWxpbmcgKFNFTSkgaW5kaWNhdGUgdGhhdCBwZXJjZWl2ZWQgdXNlZnVsbmVzcyBoYXMgYSBzaWduaWZpY2FudCBpbmZsdWVuY2Ugb24gYXR0aXR1ZGUgKM6yID0wLjI5OCwgUDwwLjAxKSBhbmQgaW50ZW50aW9uIHRvIHVzZSBlSGVhbHRoICjOsiA9MC4zODcsIFA8MC4wMSkuIFBlcmNlaXZlZCBlYXNlIG9mIHVzZSBoYXMgc2lnbmlmaWNhbnQgaW5mbHVlbmNlIG9uIHBlcmNlaXZlZCB1c2VmdWxuZXNzICjOsj0wLjM4NSwgUDwwLjA1KSBhbmQgYXR0aXR1ZGUgKM6yPTAuMzQ3LCBQPDAuMDUpIGFuZCBpbnRlbnRpb24gdG8gdXNlIGVIZWFsdGggKM6yPTAuMzM5LCBQPDAuMDEpLiBUZWNobmljYWwgaW5mcmFzdHJ1Y3R1cmUgaGFzIHNpZ25pZmljYW50IGluZmx1ZW5jZSBvbiBhdHRpdHVkZSAozrIgPTAuNDEyLCBQPDAuMDEpIGFuZCBpbnRlbnRpb24gdG8gdXNlIGVIZWFsdGggKM6yID0wLjM1NSwgUDwwLjAxKS4gVGhlIHN0YWZmcyBJVCBleHBlcmllbmNlIGhhcyBhIHNpZ25pZmljYW50IGluZmx1ZW5jZSBvbiBwZXJjZWl2ZWQgdXNlZnVsbmVzcyAozrIgPTAuNTk1LCBQPDAuMDEpIGFuZCBhdHRpdHVkZSAozrIgPTAuMjY3LCBQPDAuMDUpLCBidXQgdGhlIGVmZmVjdCBvZiBJVCBleHBlcmllbmNlIG9uIHRoZSBpbnRlbnRpb24gdG8gdXNlIGVIZWFsdGggd2FzIG5vdCBzaWduaWZpY2FudC4gQW1vbmcgYWxsIHRoZSBjb25zdHJ1Y3RzLCBoZWFsdGhjYXJlIHByb2Zlc3Npb25hbHMgYXR0aXR1ZGUgdG93YXJkcyBlSGVhbHRoIHNob3dlZCB0aGUgc3Ryb25nZXN0IGVmZmVjdCBvbiB0aGUgaW50ZW50aW9uIHRvIHVzZSBlSGVhbHRoIHN5c3RlbXMgKM6yID0gMC41MiwgUDwwLjAxKS4gQ29uY2x1c2lvbjogT3ZlcmFsbCwgdGhpcyBtb2RlbCBkZXNjcmliZXMgNTYuMiUgb2YgdGhlIHZhcmlhbmNlIGluIGJlaGF2aW9yYWwgaW50ZW50aW9uIHRvIHVzZSBlSGVhbHRoIHN5c3RlbXMuIFRoZXJlZm9yZSwgdGhlIGltcGxlbWVudGVycyBzaG91bGQgZ2l2ZSBwcmlvcml0eSBpbiBlbmhhbmNpbmcgdGhlIG9yZ2FuaXphdGlvbnMgdGVjaG5pY2FsIGluZnJhc3RydWN0dXJlLCBzdGFmZuKAmXMgSVQgc2tpbGwsIGFuZCB0aGVpciBhdHRpdHVkZSB0b3dhcmRzIGVIZWFsdGggYnkgZ2l2aW5nIGNvbnRpbnVvdXMgc3VwcG9ydC4iLCJwdWJsaXNoZXIiOiJEb3ZlIE1lZGljYWwgUHJlc3MgTHRkIiwidm9sdW1lIjoiMTMifSwiaXNUZW1wb3JhcnkiOmZhbHNlfSx7ImlkIjoiNzczZWU4MzMtNGM4NS0zNzM0LWEzZTMtNzc5M2ZmMDNkYTgwIiwiaXRlbURhdGEiOnsidHlwZSI6ImFydGljbGUtam91cm5hbCIsImlkIjoiNzczZWU4MzMtNGM4NS0zNzM0LWEzZTMtNzc5M2ZmMDNkYTgwIiwidGl0bGUiOiJUaGUgVGVjaG5vbG9neSBBY2NlcHRhbmNlIE1vZGVsIEUtQ29tbWVyY2UgRXh0ZW5zaW9uOiBBIENvbmNlcHR1YWwgRnJhbWV3b3JrIiwiYXV0aG9yIjpbeyJmYW1pbHkiOiJGYXlhZCIsImdpdmVuIjoiUmltYSIsInBhcnNlLW5hbWVzIjpmYWxzZSwiZHJvcHBpbmctcGFydGljbGUiOiIiLCJub24tZHJvcHBpbmctcGFydGljbGUiOiIifSx7ImZhbWlseSI6IlBhcGVyIiwiZ2l2ZW4iOiJEYXZpZCIsInBhcnNlLW5hbWVzIjpmYWxzZSwiZHJvcHBpbmctcGFydGljbGUiOiIiLCJub24tZHJvcHBpbmctcGFydGljbGUiOiIifV0sImNvbnRhaW5lci10aXRsZSI6IlByb2NlZGlhIEVjb25vbWljcyBhbmQgRmluYW5jZSIsIkRPSSI6IjEwLjEwMTYvczIyMTItNTY3MSgxNSkwMDkyMi0zIiwiSVNTTiI6IjIyMTI1NjcxIiwiaXNzdWVkIjp7ImRhdGUtcGFydHMiOltbMjAxNV1dfSwicGFnZSI6IjEwMDAtMTAwNiIsImFic3RyYWN0IjoiRWxlY3Ryb25pYy1jb21tZXJjZSBoYXMgYmVjb21lIGFuIGltcG9ydGFudCBjaGFubmVsIGZvciBjb25kdWN0aW5nIGJ1c2luZXNzLiBSZXNlYXJjaGVycyBhcyB3ZWxsIGFzIG1hcmtldCBleGVjdXRpdmVzIGFyZSB0cnlpbmcgdG8gYmV0dGVyIHVuZGVyc3RhbmQgb25saW5lIGNvbnN1bWVyIGJlaGF2aW9yLiBPbmUgbW9kZWwgdXNlZCBieSByZXNlYXJjaGVycyB0byB1bmRlcnN0YW5kIGJlaGF2aW9yIGluIHRoZSBpbmZvcm1hdGlvbiBzeXN0ZW1zIGZpZWxkIGluIGdlbmVyYWwgaXMgdGhlIHRlY2hub2xvZ3kgYWNjZXB0YW5jZSBtb2RlbCAoVEFNKS4gVGhlIFRBTSB2YXJpYWJsZXMgYXJlIHBlcmNlaXZlZCB1c2VmdWxuZXNzLCBwZXJjZWl2ZWQgZWFzZSBvZiB1c2UsIGFuZCBpbnRlbnRpb25zLiBJbiB0aGlzIHN0dWR5LCB3ZSBzdWdnZXN0IHRoZSBleHRlbnNpb24gb2YgdGhlIFRBTSBmb3IgaXRzIGFwcGxpY2F0aW9uIGluIHRoZSBFLWNvbW1lcmNlIGZpZWxkLiBUaGUgb3JpZ2luYWwgVEFNIHdpbGwgYmUgZXh0ZW5kZWQsIGJ5IGFkZGluZyBmb3VyIHByZWRpY3RvciB2YXJpYWJsZXMuIFRoZSBmb3VyIHByZWRpY3RvciB2YXJpYWJsZXMgYXJlIHByb2Nlc3Mgc2F0aXNmYWN0aW9uLCBvdXRjb21lIHNhdGlzZmFjdGlvbiwgZXhwZWN0YXRpb25zLCBhbmQgRS1jb21tZXJjZSB1c2UuIEluIGFkZGl0aW9uLCB0aGUgVEFNIHdpbGwgYmUgZXh0ZW5kZWQgYnkgbWVhc3VyaW5nIGFjdHVhbCBiZWhhdmlvciBhcyBvcHBvc2VkIHRvIG1lYXN1cmluZyBpbnRlbnRpb25zIGFzIGEgc3Vic3RpdHV0ZSBmb3IgYWN0dWFsIGJlaGF2aW9yIGluIHByZXZpb3VzIFRBTSBhcHBsaWNhdGlvbiBzdHVkaWVzLiBXZSBzdWdnZXN0IG1lYXN1cmluZyBhY3R1YWwgdXNlIHZhcmlhYmxlIGluIHRlcm1zIG9mIGZvdXIgY3JpdGVyaW9uIHZhcmlhYmxlcywgbmFtZWx5LCBwdXJjaGFzZSwgYWNjZXNzIG51bWJlciwgYWNjZXNzIHRvdGFsIHRpbWUsIGFuZCBhY2Nlc3MgYXZlcmFnZSB0aW1lLiBUaGUgZXh0ZW5kZWQgVEFNIGlzIGV4cGVjdGVkIHRvIGJldHRlciBleHBsYWluIGFjdHVhbCBiZWhhdmlvciBpbiBFLWNvbW1lcmNlIGVudmlyb25tZW50cyB0aGFuIHRoZSBvcmlnaW5hbCBUQU0uIiwicHVibGlzaGVyIjoiRWxzZXZpZXIgQlYiLCJ2b2x1bWUiOiIyNiIsImNvbnRhaW5lci10aXRsZS1zaG9ydCI6IiJ9LCJpc1RlbXBvcmFyeSI6ZmFsc2V9XX0="/>
          <w:id w:val="1775903479"/>
          <w:placeholder>
            <w:docPart w:val="B2918FBB9B7E4EA8883780B10C1ED4F2"/>
          </w:placeholder>
        </w:sdtPr>
        <w:sdtContent>
          <w:r w:rsidR="00210928" w:rsidRPr="00210928">
            <w:rPr>
              <w:rFonts w:ascii="Times New Roman" w:eastAsia="Times New Roman" w:hAnsi="Times New Roman" w:cs="Times New Roman"/>
              <w:sz w:val="24"/>
              <w:szCs w:val="24"/>
            </w:rPr>
            <w:t>(Fayad &amp; Paper, 2015; Kalayou et al., 2020)</w:t>
          </w:r>
        </w:sdtContent>
      </w:sdt>
      <w:r w:rsidR="00A24C7F" w:rsidRPr="00210928">
        <w:rPr>
          <w:rFonts w:ascii="Times New Roman" w:eastAsia="SimSun" w:hAnsi="Times New Roman" w:cs="Times New Roman"/>
          <w:color w:val="000000"/>
          <w:spacing w:val="-1"/>
          <w:kern w:val="0"/>
          <w:sz w:val="24"/>
          <w:szCs w:val="24"/>
          <w:lang w:eastAsia="x-none"/>
          <w14:ligatures w14:val="none"/>
        </w:rPr>
        <w:t>.</w:t>
      </w:r>
    </w:p>
    <w:p w14:paraId="20C624D5" w14:textId="637AB4B7" w:rsidR="004A734D" w:rsidRPr="00210928" w:rsidRDefault="004A734D"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eastAsia="x-none"/>
          <w14:ligatures w14:val="none"/>
        </w:rPr>
      </w:pPr>
      <w:r w:rsidRPr="00210928">
        <w:rPr>
          <w:rFonts w:ascii="Times New Roman" w:eastAsia="SimSun" w:hAnsi="Times New Roman" w:cs="Times New Roman"/>
          <w:spacing w:val="-1"/>
          <w:kern w:val="0"/>
          <w:sz w:val="24"/>
          <w:szCs w:val="24"/>
          <w:lang w:val="x-none" w:eastAsia="x-none"/>
          <w14:ligatures w14:val="none"/>
        </w:rPr>
        <w:t xml:space="preserve">TAM ignores performance and user satisfaction when considering technology deployment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jdiNDU3M2MtZTEwNi00NDhjLTg0ODYtMDU4NDc1Yzg1Zjk5IiwicHJvcGVydGllcyI6eyJub3RlSW5kZXgiOjB9LCJpc0VkaXRlZCI6ZmFsc2UsIm1hbnVhbE92ZXJyaWRlIjp7ImlzTWFudWFsbHlPdmVycmlkZGVuIjpmYWxzZSwiY2l0ZXByb2NUZXh0IjoiKElzYWFjIGV0IGFsLiwgMjAxOCkiLCJtYW51YWxPdmVycmlkZVRleHQiOiIifSwiY2l0YXRpb25JdGVtcyI6W3siaWQiOiI2N2I2NDI3My0yN2RjLTM0N2YtYjljMy01NmJhOWRmODZjNzMiLCJpdGVtRGF0YSI6eyJ0eXBlIjoiYXJ0aWNsZS1qb3VybmFsIiwiaWQiOiI2N2I2NDI3My0yN2RjLTM0N2YtYjljMy01NmJhOWRmODZjNzMiLCJ0aXRsZSI6IkludGVncmF0aW5nIFVzZXIgU2F0aXNmYWN0aW9uIGFuZCBQZXJmb3JtYW5jZSBJbXBhY3Qgd2l0aCBUZWNobm9sb2d5IEFjY2VwdGFuY2UgTW9kZWwgKFRBTSkgdG8gRXhhbWluZSB0aGUgSW50ZXJuZXQgVXNhZ2UgV2l0aGluIE9yZ2FuaXphdGlvbnMgaW4gWWVtZW4gVW5kZXJzdGFuZGluZyBBdHRpdHVkZSB0b3dhcmRzIEdyZWVuIElUIGFtb25nIFByb2Zlc3Npb25hbHMgaW4gSVQgU2VydmljZSBTTUVzIGluIEJhbmdsYWRlc2ggVmlldyBwcm9qZWN0IEJpZyBEYXRhIGluIFNvY2lhbCBTY2llbmNlcyBWaWV3IHByb2plY3QiLCJhdXRob3IiOlt7ImZhbWlseSI6IklzYWFjIiwiZ2l2ZW4iOiJPc2FtYSIsInBhcnNlLW5hbWVzIjpmYWxzZSwiZHJvcHBpbmctcGFydGljbGUiOiIiLCJub24tZHJvcHBpbmctcGFydGljbGUiOiIifSx7ImZhbWlseSI6Ik11dGFoYXIiLCJnaXZlbiI6IkFobWVkIE0iLCJwYXJzZS1uYW1lcyI6ZmFsc2UsImRyb3BwaW5nLXBhcnRpY2xlIjoiIiwibm9uLWRyb3BwaW5nLXBhcnRpY2xlIjoiIn0seyJmYW1pbHkiOiJBbHJhamF3eSIsImdpdmVuIjoiSWJyYWhpbSIsInBhcnNlLW5hbWVzIjpmYWxzZSwiZHJvcHBpbmctcGFydGljbGUiOiIiLCJub24tZHJvcHBpbmctcGFydGljbGUiOiIifV0sImNvbnRhaW5lci10aXRsZSI6IkFydGljbGUgaW4gQXNpYW4gSm91cm5hbCBvZiBJbmZvcm1hdGlvbiBUZWNobm9sb2d5IiwiRE9JIjoiMTAuMzkyMy9haml0LjIwMTguNjAuNzgiLCJJU0JOIjoiMyw3MzksNjk4LDUwMCIsIlVSTCI6Imh0dHBzOi8vd3d3LnJlc2VhcmNoZ2F0ZS5uZXQvcHVibGljYXRpb24vMzI1MDQ2MTAxIiwiaXNzdWVkIjp7ImRhdGUtcGFydHMiOltbMjAxOF1dfSwiY29udGFpbmVyLXRpdGxlLXNob3J0IjoiIn0sImlzVGVtcG9yYXJ5IjpmYWxzZX1dfQ=="/>
          <w:id w:val="1102149623"/>
          <w:placeholder>
            <w:docPart w:val="2AF47A51DC094DBB89360E757F7D7ABC"/>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Isaac et al., 2018)</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Technology acceptance models </w:t>
      </w:r>
      <w:r w:rsidR="00A24C7F" w:rsidRPr="00210928">
        <w:rPr>
          <w:rFonts w:ascii="Times New Roman" w:eastAsia="SimSun" w:hAnsi="Times New Roman" w:cs="Times New Roman"/>
          <w:spacing w:val="-1"/>
          <w:kern w:val="0"/>
          <w:sz w:val="24"/>
          <w:szCs w:val="24"/>
          <w:lang w:val="x-none" w:eastAsia="x-none"/>
          <w14:ligatures w14:val="none"/>
        </w:rPr>
        <w:t>deployed</w:t>
      </w:r>
      <w:r w:rsidRPr="00210928">
        <w:rPr>
          <w:rFonts w:ascii="Times New Roman" w:eastAsia="SimSun" w:hAnsi="Times New Roman" w:cs="Times New Roman"/>
          <w:spacing w:val="-1"/>
          <w:kern w:val="0"/>
          <w:sz w:val="24"/>
          <w:szCs w:val="24"/>
          <w:lang w:val="x-none" w:eastAsia="x-none"/>
          <w14:ligatures w14:val="none"/>
        </w:rPr>
        <w:t xml:space="preserve"> to examine mobile banking, telecommunications, virtual reality, and e-learning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Y2UyMGQ3ZWEtN2JkOC00OTYxLWJiZjMtZTdjZDZjODEzMjI3IiwicHJvcGVydGllcyI6eyJub3RlSW5kZXgiOjB9LCJpc0VkaXRlZCI6ZmFsc2UsIm1hbnVhbE92ZXJyaWRlIjp7ImlzTWFudWFsbHlPdmVycmlkZGVuIjpmYWxzZSwiY2l0ZXByb2NUZXh0IjoiKE1hcmlreWFuICYjMzg7IFBhcGFnaWFubmlkaXMsIDIwMjIpIiwibWFudWFsT3ZlcnJpZGVUZXh0IjoiIn0sImNpdGF0aW9uSXRlbXMiOlt7ImlkIjoiODcwMmUzZTYtY2MyMy0zODkyLWI2YTQtOTY3NjkwNzBkYTA4IiwiaXRlbURhdGEiOnsidHlwZSI6ImNoYXB0ZXIiLCJpZCI6Ijg3MDJlM2U2LWNjMjMtMzg5Mi1iNmE0LTk2NzY5MDcwZGEwOCIsInRpdGxlIjoiVGVjaG5vbG9neSBBY2NlcHRhbmNlIE1vZGVsIiwiYXV0aG9yIjpbeyJmYW1pbHkiOiJNYXJpa3lhbiIsImdpdmVuIjoiRGF2aXQiLCJwYXJzZS1uYW1lcyI6ZmFsc2UsImRyb3BwaW5nLXBhcnRpY2xlIjoiIiwibm9uLWRyb3BwaW5nLXBhcnRpY2xlIjoiIn0seyJmYW1pbHkiOiJQYXBhZ2lhbm5pZGlzIiwiZ2l2ZW4iOiJTYXZ2YXMiLCJwYXJzZS1uYW1lcyI6ZmFsc2UsImRyb3BwaW5nLXBhcnRpY2xlIjoiIiwibm9uLWRyb3BwaW5nLXBhcnRpY2xlIjoiIn1dLCJjb250YWluZXItdGl0bGUiOiJUaGVvcnkgSHViIEJvb2siLCJVUkwiOiJodHRwOi8vb3Blbi5uY2wuYWMudWsiLCJpc3N1ZWQiOnsiZGF0ZS1wYXJ0cyI6W1syMDIyXV19LCJjb250YWluZXItdGl0bGUtc2hvcnQiOiIifSwiaXNUZW1wb3JhcnkiOmZhbHNlfV19"/>
          <w:id w:val="1163117111"/>
          <w:placeholder>
            <w:docPart w:val="2AF47A51DC094DBB89360E757F7D7ABC"/>
          </w:placeholder>
        </w:sdtPr>
        <w:sdtContent>
          <w:r w:rsidR="00210928" w:rsidRPr="00210928">
            <w:rPr>
              <w:rFonts w:ascii="Times New Roman" w:eastAsia="Times New Roman" w:hAnsi="Times New Roman" w:cs="Times New Roman"/>
              <w:sz w:val="24"/>
              <w:szCs w:val="24"/>
            </w:rPr>
            <w:t>(Marikyan &amp; Papagiannidis, 2022)</w:t>
          </w:r>
        </w:sdtContent>
      </w:sdt>
      <w:r w:rsidR="00A24C7F" w:rsidRPr="00210928">
        <w:rPr>
          <w:rFonts w:ascii="Times New Roman" w:eastAsia="SimSun" w:hAnsi="Times New Roman" w:cs="Times New Roman"/>
          <w:spacing w:val="-1"/>
          <w:kern w:val="0"/>
          <w:sz w:val="24"/>
          <w:szCs w:val="24"/>
          <w:lang w:eastAsia="x-none"/>
          <w14:ligatures w14:val="none"/>
        </w:rPr>
        <w:t xml:space="preserve">. </w:t>
      </w:r>
      <w:r w:rsidRPr="00210928">
        <w:rPr>
          <w:rFonts w:ascii="Times New Roman" w:eastAsia="SimSun" w:hAnsi="Times New Roman" w:cs="Times New Roman"/>
          <w:spacing w:val="-1"/>
          <w:kern w:val="0"/>
          <w:sz w:val="24"/>
          <w:szCs w:val="24"/>
          <w:lang w:val="x-none" w:eastAsia="x-none"/>
          <w14:ligatures w14:val="none"/>
        </w:rPr>
        <w:t xml:space="preserve">Since technology advances quickly, several researchers have confirmed and used the TAM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GU1MThkODctMTljZC00MWNjLTg2YjAtNGJlYTZjY2I0YzViIiwicHJvcGVydGllcyI6eyJub3RlSW5kZXgiOjB9LCJpc0VkaXRlZCI6ZmFsc2UsIm1hbnVhbE92ZXJyaWRlIjp7ImlzTWFudWFsbHlPdmVycmlkZGVuIjpmYWxzZSwiY2l0ZXByb2NUZXh0IjoiKElzYWFjIGV0IGFsLiwgMjAxOCkiLCJtYW51YWxPdmVycmlkZVRleHQiOiIifSwiY2l0YXRpb25JdGVtcyI6W3siaWQiOiI2N2I2NDI3My0yN2RjLTM0N2YtYjljMy01NmJhOWRmODZjNzMiLCJpdGVtRGF0YSI6eyJ0eXBlIjoiYXJ0aWNsZS1qb3VybmFsIiwiaWQiOiI2N2I2NDI3My0yN2RjLTM0N2YtYjljMy01NmJhOWRmODZjNzMiLCJ0aXRsZSI6IkludGVncmF0aW5nIFVzZXIgU2F0aXNmYWN0aW9uIGFuZCBQZXJmb3JtYW5jZSBJbXBhY3Qgd2l0aCBUZWNobm9sb2d5IEFjY2VwdGFuY2UgTW9kZWwgKFRBTSkgdG8gRXhhbWluZSB0aGUgSW50ZXJuZXQgVXNhZ2UgV2l0aGluIE9yZ2FuaXphdGlvbnMgaW4gWWVtZW4gVW5kZXJzdGFuZGluZyBBdHRpdHVkZSB0b3dhcmRzIEdyZWVuIElUIGFtb25nIFByb2Zlc3Npb25hbHMgaW4gSVQgU2VydmljZSBTTUVzIGluIEJhbmdsYWRlc2ggVmlldyBwcm9qZWN0IEJpZyBEYXRhIGluIFNvY2lhbCBTY2llbmNlcyBWaWV3IHByb2plY3QiLCJhdXRob3IiOlt7ImZhbWlseSI6IklzYWFjIiwiZ2l2ZW4iOiJPc2FtYSIsInBhcnNlLW5hbWVzIjpmYWxzZSwiZHJvcHBpbmctcGFydGljbGUiOiIiLCJub24tZHJvcHBpbmctcGFydGljbGUiOiIifSx7ImZhbWlseSI6Ik11dGFoYXIiLCJnaXZlbiI6IkFobWVkIE0iLCJwYXJzZS1uYW1lcyI6ZmFsc2UsImRyb3BwaW5nLXBhcnRpY2xlIjoiIiwibm9uLWRyb3BwaW5nLXBhcnRpY2xlIjoiIn0seyJmYW1pbHkiOiJBbHJhamF3eSIsImdpdmVuIjoiSWJyYWhpbSIsInBhcnNlLW5hbWVzIjpmYWxzZSwiZHJvcHBpbmctcGFydGljbGUiOiIiLCJub24tZHJvcHBpbmctcGFydGljbGUiOiIifV0sImNvbnRhaW5lci10aXRsZSI6IkFydGljbGUgaW4gQXNpYW4gSm91cm5hbCBvZiBJbmZvcm1hdGlvbiBUZWNobm9sb2d5IiwiRE9JIjoiMTAuMzkyMy9haml0LjIwMTguNjAuNzgiLCJJU0JOIjoiMyw3MzksNjk4LDUwMCIsIlVSTCI6Imh0dHBzOi8vd3d3LnJlc2VhcmNoZ2F0ZS5uZXQvcHVibGljYXRpb24vMzI1MDQ2MTAxIiwiaXNzdWVkIjp7ImRhdGUtcGFydHMiOltbMjAxOF1dfSwiY29udGFpbmVyLXRpdGxlLXNob3J0IjoiIn0sImlzVGVtcG9yYXJ5IjpmYWxzZX1dfQ=="/>
          <w:id w:val="17517740"/>
          <w:placeholder>
            <w:docPart w:val="2AF47A51DC094DBB89360E757F7D7ABC"/>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Isaac et al., 2018)</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Tc2MjViNjUtMzVjNC00Y2VjLWFkM2UtYmJmYzVlZGQ4MTQxIiwicHJvcGVydGllcyI6eyJub3RlSW5kZXgiOjB9LCJpc0VkaXRlZCI6ZmFsc2UsIm1hbnVhbE92ZXJyaWRlIjp7ImlzTWFudWFsbHlPdmVycmlkZGVuIjp0cnVlLCJjaXRlcHJvY1RleHQiOiIoUHVyd2FudG8gJiMzODsgQnVkaW1hbiwgMjAyMCkiLCJtYW51YWxPdmVycmlkZVRleHQiOiJQdXJ3YW50byAmIEJ1ZGltYW4sICgyMDIwKSJ9LCJjaXRhdGlvbkl0ZW1zIjpbeyJpZCI6IjE1ODRlM2U5LWM1MGUtMzQyMS1iZjUzLTU1ZjIyMmNiM2FhZCIsIml0ZW1EYXRhIjp7InR5cGUiOiJhcnRpY2xlLWpvdXJuYWwiLCJpZCI6IjE1ODRlM2U5LWM1MGUtMzQyMS1iZjUzLTU1ZjIyMmNiM2FhZCIsInRpdGxlIjoiQXBwbHlpbmcgdGhlIFRlY2hub2xvZ3kgQWNjZXB0YW5jZSBNb2RlbCB0byBJbnZlc3RpZ2F0ZSB0aGUgSW50ZW50aW9uIHRvIFVzZSBFLWhlYWx0aDogQSBDb25jZXB0dWFsIEZyYW1ld29yayIsImF1dGhvciI6W3siZmFtaWx5IjoiUHVyd2FudG8iLCJnaXZlbiI6IkVkaSIsInBhcnNlLW5hbWVzIjpmYWxzZSwiZHJvcHBpbmctcGFydGljbGUiOiIiLCJub24tZHJvcHBpbmctcGFydGljbGUiOiIifSx7ImZhbWlseSI6IkJ1ZGltYW4iLCJnaXZlbiI6IlZpY2t5IiwicGFyc2UtbmFtZXMiOmZhbHNlLCJkcm9wcGluZy1wYXJ0aWNsZSI6IiIsIm5vbi1kcm9wcGluZy1wYXJ0aWNsZSI6IiJ9XSwiY29udGFpbmVyLXRpdGxlIjoiVGVjaG5vbG9neSBSZXBvcnRzIG9mIEthbnNhaSBVbml2ZXJzaXR5IiwiaXNzdWVkIjp7ImRhdGUtcGFydHMiOltbMjAyMF1dfSwicGFnZSI6IjI1NjktMjU4MCIsImFic3RyYWN0IjoiVGhlIHB1cnBvc2Ugb2YgdGhlIHN0dWR5IGlzIHRvIGFwcGx5IHRoZSBUZWNobm9sb2d5IEFjY2VwdGFuY2UgTW9kZWwgdG8gaW52ZXN0aWdhdGUgdGhlIGludGVudGlvbiB0byB1c2UgZS1oZWFsdGggYW1vbmcgSGFsb2RvYy5jb20sIEFsb2Rva3Rlci5jb20sIGFuZCBLbGlrZG9rdGVyLmNvbSB1c2VycyBpbiBJbmRvbmVzaWEuIFRoZSBzdHVkeSBpcyBhIHF1YW50aXRhdGl2ZSBhcHByb2FjaCBhbmQgdXNlIGNvbnZlbmllbmNlIHNhbXBsaW5nLCBhbmQgdXNlIFNFTSBkYXRhIGFuYWx5c2lzIHRlY2huaXF1ZS4gRnV0dXJlIHJlc2VhcmNoIHdpbGwgdGVzdCB0aGUgaHlwb3RoZXNlcyBvZiB0aGUgY29uY2VwdHVhbCBmcmFtZXdvcmsuIFRoaXMgcGFwZXIgaXMgYSB0aGVvcmV0aWNhbCBmcmFtZXdvcmssIGFuZCBmdXR1cmUgcmVzZWFyY2ggd2lsbCBleGFtaW5lIHRoZSBjb25jZXB0dWFsIGZyYW1ld29yay4gS2V5d29yZHMtVEFNLCBwZXJjZWl2ZWQgZWFzZSBvZiB1c2UsIHBlcmNlaXZlZCB1c2VmdWxuZXNzLCBpbnRlbnRpb24gdG8gdXNlLCBlLWhlYWx0aC4gMS4gSW50cm9kdWN0aW9uIFRoZSBkZXZlbG9wbWVudCBvZiBzbWFydHBob25lcywgd2hpY2ggaXMgcmFwaWRseSBleHBhbmRpbmcgaXRzIHVzZSB0aHJvdWdob3V0IHRoZSB3b3JsZCwgbWFrZXMgb3VyIGRhaWx5IGxpdmVzIGVudGlyZWx5IGRlcGVuZGVudCBvbiB0aGUgdmFyaW91cyBmdW5jdGlvbnMgb2YgdGhlc2UgZGV2aWNlcy4gU21hcnRwaG9uZXMgdXN1YWxseSBoYXZlIG11bHRpcGxlIGFwcGxpY2F0aW9ucyB3aXRoIG11bHRpcGxlIHB1cnBvc2VzLCBzdWNoIGFzIGNvbW11bmljYXRpb24gKGNoYXQgYW5kIHZpZGVvIGNhbGxzKSwgc29jaWFsIG1lZGlhLCBlbnRlcnRhaW5tZW50IChtdXNpYyBhbmQgdmlkZW8pLCBidXNpbmVzcyAoZW1haWwsIG9mZmljZSwgYmFua2luZywgZXRjLiksIGFuZCBub3QgYSBmZXcgd2hvIGluc3RhbGwgaGVhbHRoIGFwcGxpY2F0aW9ucy4gSXQgaGFzIHJlY29yZGVkIGJ5IElRVklBIHRoYXQgaW4gMjAxNyBtb3JlIHRoYW4gMTAgbWlsbGlvbiBzbWFydHBob25lcyBoYXZlIGhlYWx0aCBhcHBsaWNhdGlvbnMgaW5zdGFsbGVkLiBIZWFsdGggaXMgb25lIG9mIHRoZSBmaWVsZHMgY2hvc2VuIGJ5IG1hbnkgcGFydGllcyB0byBiZSBkZXZlbG9wZWQgaW4gSW5kb25lc2lhIGJlY2F1c2UgaXQgaGFzIGdvb2QgcG90ZW50aWFsLCBzbyBpdCBpcyBzb3VnaHQgYWZ0ZXIgYnkgbWFueSBzdGFydHVwcyB3aG8gYXJlIGludm9sdmVkIGluIHRoaXMgaGVhbHRoIGZpZWxkLiBJdCBpcyBzZWVuIGZyb20gdGhlIGVtZXJnZW5jZSBvZiBtYW55IGhlYWx0aC1iYXNlZCBzdGFydHVwcyB0aGF0IG9mZmVyIGNvbnZlbmllbmNlLCBib3RoIGluIGZpbmRpbmcgaW5mb3JtYXRpb24gYWJvdXQgaGVhbHRoIGFuZCBhY2Nlc3NpbmcgaGVhbHRoIHNlcnZpY2VzLiBBY2NvcmRpbmcgdG8gSVFWSUEsIGEgam9pbnQgaW5kdXN0cnkgb2YgaW5mb3JtYXRpb24gdGVjaG5vbG9neSBhbmQgaGVhbHRoIHJlcG9ydGVkIHRoZSBudW1iZXIgb2YgaGVhbHRoIGFwcGxpY2F0aW9ucyBjaXJjdWxhdGluZyBpbiB0aGUgd29ybGQgd2FzIG1vcmUgdGhhbiAzMTgsMDAwIGluIDIwMTcsIHdoZXJlIHRoZSB2YWx1ZSBhY2hpZXZlZCBoYXMgY29udGludWVkIHRvIGluY3JlYXNlIHRvIG5lYXJseSBkb3VibGUgdGhlIG51bWJlciBvZiBoZWFsdGggYXBwbGljYXRpb25zIGluIDIwMTUuIEhlYWx0aCBvciBlbGVjdHJvbmljIGhlYWx0aCAoZS1oZWFsdGgpIGFwcGxpY2F0aW9uIGlzIGEgY29sbGVjdGlvbiBvZiBzb2Z0d2FyZSB0aGF0IGhhcyB0aGUgZnVuY3Rpb24gYXMgYSB0b29sIHRvIHByb2Nlc3MgYW5kIGNvbW11bmljYXRlIGFib3V0IGhlYWx0aCBzZXJ2aWNlcyBlbGVjdHJpY2FsbHkgWzddLiBJdCBpcyBhIGNydWNpYWwgaW5zdHJ1bWVudCBmb3IgYm90aCBwdWJsaWMgYW5kIGhlYWx0aCBwcm92aWRlcnMgWzJdLiBUaGUgdXNlIG9mIHRoaXMgaGVhbHRoIGFwcGxpY2F0aW9uIGhhcyBtYW55IGJlbmVmaXRzIHRoYXQgY2FuIG1heGltaXplIHByb2ZpdHMsIHNhdmUgY29zdHMsIGltcHJvdmUgcXVhbGl0eSwgcHJvdmlkZSBiZXR0ZXIgaGVhbHRoIHNlcnZpY2VzLCBhbmQgY2FuIGluY3JlYXNlIHRoZSBwYXJ0aWNpcGF0aW9uIG9mIHBhdGllbnRzIGluIHRoZWlyIGhlYWx0aCBbMTRdLiBIZWFsdGggYXBwbGljYXRpb25zIGNhbiBwcm92aWRlIGluZm9ybWF0aW9uIG9uIGhlYWx0aCByZXBvcnRzLCBoZWFsdGggZWR1Y2F0aW9uLCBhbmQgb3RoZXIgc2VydmljZXMgWzM2XS4gTWVhbndoaWxlLCB0aGUgcHJpbWFyeSBmdW5jdGlvbiBvZiB0aGUgaGVhbHRoIGFwcGxpY2F0aW9uIGNvbnNpc3RzIG9mIGNvbnN1bHRhdGlvbiBvbiBoZWFsdGgsIGhvc3BpdGFsIHJlZ2lzdHJhdGlvbiwgYW5kIG90aGVyIGxvY2F0aW9uLWJhc2VkIHNlcnZpY2VzLiBTZXZlcmFsIHN0dWRpZXMgb24gZS1IZWFsdGggYWRvcHRpb24gaW4gZGV2ZWxvcGluZyBjb3VudHJpZXMgc2hvdyB0aGF0IGUtSGVhbHRoIGNhbiBiZSBvbmUgb2YgdGhlIHNvbHV0aW9ucyB0byBwcm92aWRlIGFjY2VzcyB0byBiZXR0ZXIgaGVhbHRoIGZhY2lsaXRpZXMgZm9yIHBhdGllbnRzLiBJdCBpcyBhbHNvIGEgc29sdXRpb24gZm9yIGRvY3RvcnMsIG51cnNlcywgYW5kIG90aGVyIG1lZGljYWwgcGVyc29ubmVsIHRvIGltcHJvdmUgdGhlIHF1YWxpdHkgb2Ygc2VydmljZXMgYW5kIGluY3JlYXNlIGNvbGxhYm9yYXRpb24gYmV0d2VlbiByZWxhdGVkIHBhcnRpZXMgWzE4XS4gQXMgaXMgZ2VuZXJhbGx5IHRoZSBjYXNlIHdpdGggb3RoZXIgdGVjaG5vbG9naWNhbCBpbm5vdmF0aW9ucywgcGVvcGxlIGhhdmUgZGlmZmVyZW50IHJlc3BvbnNlcywgdGhlIGFiaWxpdHkgdG8gYWRhcHQgb3IgdXNlIGhlYWx0aCBhcHBsaWNhdGlvbnMgYWxzbyB2YXJpZXMgWzVdLiBTb21lIGFyZSBlYXN5IHRvIGFjY2VwdCBhbmQgdXNlLCBidXQgbm90IGEgZmV3IGFyZSBhbHNvIHVuYWJsZSB0byB1c2UgdGhlIHRlY2hub2xvZ3kuIFRoaXMgaGVhbHRoIHN5c3RlbSBpcyBhIGNvbXBsZXggc29jaWFsIHN5c3RlbSBjb25zaXN0aW5nIG9mIHNldmVyYWwgc3Rha2Vob2xkZXJzIHdpdGggZGl2ZXJzZSBiYWNrZ3JvdW5kcywgZXhwZXJpZW5jZXMsIGFuZCB2YWx1ZXMuIEFib3V0IHRoZSBhZG9wdGlvbiBvZiBhIGhlYWx0aCBhcHAsIGl0IGlzIG5lY2Vzc2FyeSB0byB1bmRlcnN0YW5kIHRoZSBwZXJzcGVjdGl2ZSBvZiB0aGUgdXNlciBbMThdLiBUaGVyZWZvcmUsIGl0IGlzIGVzc2VudGlhbCIsImNvbnRhaW5lci10aXRsZS1zaG9ydCI6IiJ9LCJpc1RlbXBvcmFyeSI6ZmFsc2V9XX0="/>
          <w:id w:val="237451885"/>
          <w:placeholder>
            <w:docPart w:val="2AF47A51DC094DBB89360E757F7D7ABC"/>
          </w:placeholder>
        </w:sdtPr>
        <w:sdtContent>
          <w:r w:rsidR="00210928" w:rsidRPr="00210928">
            <w:rPr>
              <w:rFonts w:ascii="Times New Roman" w:eastAsia="Times New Roman" w:hAnsi="Times New Roman" w:cs="Times New Roman"/>
              <w:sz w:val="24"/>
              <w:szCs w:val="24"/>
            </w:rPr>
            <w:t>Purwanto &amp; Budiman, (2020)</w:t>
          </w:r>
        </w:sdtContent>
      </w:sdt>
      <w:r w:rsidRPr="00210928">
        <w:rPr>
          <w:rFonts w:ascii="Times New Roman" w:eastAsia="SimSun" w:hAnsi="Times New Roman" w:cs="Times New Roman"/>
          <w:spacing w:val="-1"/>
          <w:kern w:val="0"/>
          <w:sz w:val="24"/>
          <w:szCs w:val="24"/>
          <w:lang w:val="x-none" w:eastAsia="x-none"/>
          <w14:ligatures w14:val="none"/>
        </w:rPr>
        <w:t xml:space="preserve"> discovered that TAM (perceived usefulness and ease of use), social impact, trust, and privacy affect health app adoption in developing nations. Context and technology influenced TAM2 and TAM3 adoption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YjkzMGM2NTctNmExNC00YzdkLTlmNWQtMjgzZDFiMmFkMzBhIiwicHJvcGVydGllcyI6eyJub3RlSW5kZXgiOjB9LCJpc0VkaXRlZCI6ZmFsc2UsIm1hbnVhbE92ZXJyaWRlIjp7ImlzTWFudWFsbHlPdmVycmlkZGVuIjpmYWxzZSwiY2l0ZXByb2NUZXh0IjoiKE1hcmlreWFuICYjMzg7IFBhcGFnaWFubmlkaXMsIDIwMjIpIiwibWFudWFsT3ZlcnJpZGVUZXh0IjoiIn0sImNpdGF0aW9uSXRlbXMiOlt7ImlkIjoiODcwMmUzZTYtY2MyMy0zODkyLWI2YTQtOTY3NjkwNzBkYTA4IiwiaXRlbURhdGEiOnsidHlwZSI6ImNoYXB0ZXIiLCJpZCI6Ijg3MDJlM2U2LWNjMjMtMzg5Mi1iNmE0LTk2NzY5MDcwZGEwOCIsInRpdGxlIjoiVGVjaG5vbG9neSBBY2NlcHRhbmNlIE1vZGVsIiwiYXV0aG9yIjpbeyJmYW1pbHkiOiJNYXJpa3lhbiIsImdpdmVuIjoiRGF2aXQiLCJwYXJzZS1uYW1lcyI6ZmFsc2UsImRyb3BwaW5nLXBhcnRpY2xlIjoiIiwibm9uLWRyb3BwaW5nLXBhcnRpY2xlIjoiIn0seyJmYW1pbHkiOiJQYXBhZ2lhbm5pZGlzIiwiZ2l2ZW4iOiJTYXZ2YXMiLCJwYXJzZS1uYW1lcyI6ZmFsc2UsImRyb3BwaW5nLXBhcnRpY2xlIjoiIiwibm9uLWRyb3BwaW5nLXBhcnRpY2xlIjoiIn1dLCJjb250YWluZXItdGl0bGUiOiJUaGVvcnkgSHViIEJvb2siLCJVUkwiOiJodHRwOi8vb3Blbi5uY2wuYWMudWsiLCJpc3N1ZWQiOnsiZGF0ZS1wYXJ0cyI6W1syMDIyXV19LCJjb250YWluZXItdGl0bGUtc2hvcnQiOiIifSwiaXNUZW1wb3JhcnkiOmZhbHNlfV19"/>
          <w:id w:val="-185293660"/>
          <w:placeholder>
            <w:docPart w:val="2AF47A51DC094DBB89360E757F7D7ABC"/>
          </w:placeholder>
        </w:sdtPr>
        <w:sdtContent>
          <w:r w:rsidR="00210928" w:rsidRPr="00210928">
            <w:rPr>
              <w:rFonts w:ascii="Times New Roman" w:eastAsia="Times New Roman" w:hAnsi="Times New Roman" w:cs="Times New Roman"/>
              <w:sz w:val="24"/>
              <w:szCs w:val="24"/>
            </w:rPr>
            <w:t>(Marikyan &amp; Papagiannidis, 2022)</w:t>
          </w:r>
        </w:sdtContent>
      </w:sdt>
      <w:r w:rsidR="00A24C7F" w:rsidRPr="00210928">
        <w:rPr>
          <w:rFonts w:ascii="Times New Roman" w:eastAsia="SimSun" w:hAnsi="Times New Roman" w:cs="Times New Roman"/>
          <w:spacing w:val="-1"/>
          <w:kern w:val="0"/>
          <w:sz w:val="24"/>
          <w:szCs w:val="24"/>
          <w:lang w:eastAsia="x-none"/>
          <w14:ligatures w14:val="none"/>
        </w:rPr>
        <w:t xml:space="preserve">. </w:t>
      </w:r>
      <w:r w:rsidRPr="00210928">
        <w:rPr>
          <w:rFonts w:ascii="Times New Roman" w:eastAsia="SimSun" w:hAnsi="Times New Roman" w:cs="Times New Roman"/>
          <w:spacing w:val="-1"/>
          <w:kern w:val="0"/>
          <w:sz w:val="24"/>
          <w:szCs w:val="24"/>
          <w:lang w:val="x-none" w:eastAsia="x-none"/>
          <w14:ligatures w14:val="none"/>
        </w:rPr>
        <w:t xml:space="preserve">TAM can be used to investigate the variables that impact customers' willingness to adopt new technology in many technical disciplines. </w:t>
      </w:r>
      <w:r w:rsidRPr="00210928">
        <w:rPr>
          <w:rFonts w:ascii="Times New Roman" w:eastAsia="SimSun" w:hAnsi="Times New Roman" w:cs="Times New Roman"/>
          <w:spacing w:val="-1"/>
          <w:kern w:val="0"/>
          <w:sz w:val="24"/>
          <w:szCs w:val="24"/>
          <w:lang w:val="x-none" w:eastAsia="x-none"/>
          <w14:ligatures w14:val="none"/>
        </w:rPr>
        <w:lastRenderedPageBreak/>
        <w:t>However, studies have shown that mobile technologies necessitate an alternative acceptance model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WNhYWU5NjctOWQ0MC00ZDFjLTljNWItNmQzOTUxOGY0N2E4IiwicHJvcGVydGllcyI6eyJub3RlSW5kZXgiOjB9LCJpc0VkaXRlZCI6ZmFsc2UsIm1hbnVhbE92ZXJyaWRlIjp7ImlzTWFudWFsbHlPdmVycmlkZGVuIjpmYWxzZSwiY2l0ZXByb2NUZXh0IjoiKEVsLVdhamVlaCBldCBhbC4sIDIwMTQ7IE1hcmlreWFuICYjMzg7IFBhcGFnaWFubmlkaXMsIDIwMjIpIiwibWFudWFsT3ZlcnJpZGVUZXh0IjoiIn0sImNpdGF0aW9uSXRlbXMiOlt7ImlkIjoiNWJkM2JkZTEtNzE1MC0zNDk4LWE2NzktM2Y5ODE5ZGYzN2M4IiwiaXRlbURhdGEiOnsidHlwZSI6ImFydGljbGUtam91cm5hbCIsImlkIjoiNWJkM2JkZTEtNzE1MC0zNDk4LWE2NzktM2Y5ODE5ZGYzN2M4IiwidGl0bGUiOiJUZWNobm9sb2d5IEFjY2VwdGFuY2UgTW9kZWwgZm9yIE1vYmlsZSBIZWFsdGggU3lzdGVtcyIsImF1dGhvciI6W3siZmFtaWx5IjoiRWwtV2FqZWVoIiwiZ2l2ZW4iOiJNYXJ3YW4iLCJwYXJzZS1uYW1lcyI6ZmFsc2UsImRyb3BwaW5nLXBhcnRpY2xlIjoiIiwibm9uLWRyb3BwaW5nLXBhcnRpY2xlIjoiIn0seyJmYW1pbHkiOiJHYWxhbC1FZGVlbiIsImdpdmVuIjoiR2FsYWwgSCIsInBhcnNlLW5hbWVzIjpmYWxzZSwiZHJvcHBpbmctcGFydGljbGUiOiIiLCJub24tZHJvcHBpbmctcGFydGljbGUiOiIifSx7ImZhbWlseSI6Ik1va2h0YXIiLCJnaXZlbiI6IkhvZGEiLCJwYXJzZS1uYW1lcyI6ZmFsc2UsImRyb3BwaW5nLXBhcnRpY2xlIjoiIiwibm9uLWRyb3BwaW5nLXBhcnRpY2xlIjoiIn1dLCJjb250YWluZXItdGl0bGUiOiJJT1NSIEpvdXJuYWwgb2YgTW9iaWxlIENvbXB1dGluZyAmIEFwcGxpY2F0aW9uIiwiVVJMIjoid3d3Lmlvc3Jqb3VybmFscy5vcmd3d3cuaW9zcmpvdXJuYWxzLm9yZyIsImlzc3VlZCI6eyJkYXRlLXBhcnRzIjpbWzIwMTRdXX0sInBhZ2UiOiIyMS0zMyIsImFic3RyYWN0IjoiVGhlIHB1cnBvc2Ugb2YgdGhpcyBwYXBlciBpcyB0byBleHBsb3JlIHRoZSBmYWN0b3JzIHRoYXQgaW5mbHVlbmNlIGhlYWx0aC1yZWxhdGVkIGNvbnN1bWVyJ3MgYWNjZXB0YW5jZSB0byB1c2UgdGhlIG1vYmlsZSB0ZWNobm9sb2d5IGFzIGEgdG9vbCBmb3IgcmVjZWl2aW5nIGhlYWx0aGNhcmUgc2VydmljZXMuIEJhc2VkIG9uIHRlY2hub2xvZ3kgYWNjZXB0YW5jZSBtb2RlbCAoVEFNKSwgdGhpcyBwYXBlciBwcm92aWRlcyBhIGJldHRlciB1bmRlcnN0YW5kaW5nIG9mIGFudGVjZWRlbnQgb2Yga2V5IGFjY2VwdGFuY2UgY29uc3RydWN0cyAoZS5nLiBpbnRlbnRpb24gdG8gdXNlLCBwZXJjZWl2ZWQgdXNlZnVsbmVzcywgcGVyY2VpdmVkIGVhc2Ugb2YgdXNlKS4gVGhlIHByb3Bvc2VkIHJlc2VhcmNoIG1vZGVsIGFuZCBoeXBvdGhlc2VzIHZhbGlkYXRlZCBhbmQgdGVzdGVkIHdpdGggZGF0YSBjb2xsZWN0ZWQgZnJvbSAzMDIgRWd5cHRpYW5zIGFuZCBZZW1lbmlzIHBhdGllbnRzLCBoZWFsdGggcHJvZmVzc2lvbmFscywgYW5kIGdlbmVyYWwgaGVhbHRoIHVzZXJzLiBUaGUgcmVzdWx0cyBhcmUgYW5hbHl6ZWQgdXNpbmcgYSBudW1iZXIgb2Ygc3RhdGlzdGljYWwgdGVjaG5pcXVlcyBpbmNsdWRpbmcgcGFydGlhbCBsZWFzdCBzcXVhcmVzLiBUaGUga2V5IGZpbmRpbmdzIG9idGFpbmluZyBmcm9tIHRoZSByZXN1bHRzIG9mIHRoZSB0aHJlZSBzdXJ2ZXllZCBzdGFrZWhvbGRlcnMgcmV2ZWFsIHRoYXQ6ICgxKSBuaW5ldHkgcGVyY2VudCBhcmUgaW5kZW50ZWQgdG8gdXNlIG1vYmlsZSBoZWFsdGggc2VydmljZXMuICgyKSBXaGlsZSBpbnRlbnRpb24gdG8gdXNlIGhhcyBncmVhdGx5IGluZmx1ZW5jZWQgYnkgcGVyY2VpdmVkIHVzZWZ1bG5lc3MsIHRoZSBpbXBhY3Qgb2YgcGVyY2VpdmVkIGVhc2Ugb2YgdXNlIHZhcmllcy4gKDMpIFBlcmNlaXZlZCB2YWx1ZSwgcGVyY2VpdmVkIGVhc2Ugb2YgdXNlIGFuZCBwb3J0YWJpbGl0eSBmYWN0b3JzIGFyZSBzaWduaWZpY2FudGx5IGFmZmVjdCBwZXJjZWl2ZWQgdXNlZnVsbmVzcy4gKDQpIFNlbGYtZWZmaWNhY3kgYW5kIHRlY2hub2xvZ3kgYW54aWV0eSBoYXZlIGEgZ3JlYXQgaW1wYWN0IG9uIHBlcmNlaXZlZCBlYXNlIG9mIHVzZS4gKDUpIFRoZSBpbXBhY3Qgb2YgdGhlIHJlc3Qgb2YgdGhlIHN1Z2dlc3RlZCBmYWN0b3JzIHJhbmdlZCBmcm9tIG1lZGl1bSwgbG93LCBhbmQgaW5zaWduaWZpY2FudC4gVGhlIHJlc2VhcmNoIG1hZGUgYW4gaW4tZGVwdGggZXhwbG9yYXRpb24gYW5kIGV4YW1pbmF0aW9uIG9mIHRoZSBmYWN0b3JzIHRoYXQgaW5mbHVlbmNlIHVzZXIncyBpbnRlbnRpb24gdG8gdXNlIG1vYmlsZSBoZWFsdGggc2VydmljZXMgZm9jdXNpbmcgb24gdGVjaG5vbG9naWNhbCwgY3VsdHVyYWwsIG9yZ2FuaXphdGlvbmFsLCBwb2xpdGljYWwsIGFuZCBzb2NpYWwgYXNwZWN0cyB3aGVyZWFzIG1vc3Qgb2YgdGhlIHByZXZpb3VzIHN0dWRpZXMgY29uc2lkZXJlZCBvbmx5IG9uZSBvciB0d28gYXNwZWN0cyB0b2dldGhlci4gVGhlIHByb3Bvc2VkIG1vZGVsIGNhbiBiZSBhcHBsaWVkIHRvIGFzc2VzcyBtb2JpbGUgaGVhbHRoIHVzZXIncyBhY2NlcHRhbmNlLCB0aGVyZWJ5IGhlbHAgbW9iaWxlIGhlYWx0aCBkZXZlbG9wZXJzIGFuZCBwcm92aWRlcnMgdG8gZGV2ZWxvcCBiZXR0ZXIgbW9iaWxlIGhlYWx0aCBhcHBsaWNhdGlvbnMgdGhhdCBtZWV0IHRoZSBuZWVkcyBvZiB0aGUgcG90ZW50aWFsIHVzZXJzLiIsImlzc3VlIjoiMSIsInZvbHVtZSI6IjEiLCJjb250YWluZXItdGl0bGUtc2hvcnQiOiIifSwiaXNUZW1wb3JhcnkiOmZhbHNlfSx7ImlkIjoiODcwMmUzZTYtY2MyMy0zODkyLWI2YTQtOTY3NjkwNzBkYTA4IiwiaXRlbURhdGEiOnsidHlwZSI6ImNoYXB0ZXIiLCJpZCI6Ijg3MDJlM2U2LWNjMjMtMzg5Mi1iNmE0LTk2NzY5MDcwZGEwOCIsInRpdGxlIjoiVGVjaG5vbG9neSBBY2NlcHRhbmNlIE1vZGVsIiwiYXV0aG9yIjpbeyJmYW1pbHkiOiJNYXJpa3lhbiIsImdpdmVuIjoiRGF2aXQiLCJwYXJzZS1uYW1lcyI6ZmFsc2UsImRyb3BwaW5nLXBhcnRpY2xlIjoiIiwibm9uLWRyb3BwaW5nLXBhcnRpY2xlIjoiIn0seyJmYW1pbHkiOiJQYXBhZ2lhbm5pZGlzIiwiZ2l2ZW4iOiJTYXZ2YXMiLCJwYXJzZS1uYW1lcyI6ZmFsc2UsImRyb3BwaW5nLXBhcnRpY2xlIjoiIiwibm9uLWRyb3BwaW5nLXBhcnRpY2xlIjoiIn1dLCJjb250YWluZXItdGl0bGUiOiJUaGVvcnkgSHViIEJvb2siLCJVUkwiOiJodHRwOi8vb3Blbi5uY2wuYWMudWsiLCJpc3N1ZWQiOnsiZGF0ZS1wYXJ0cyI6W1syMDIyXV19LCJjb250YWluZXItdGl0bGUtc2hvcnQiOiIifSwiaXNUZW1wb3JhcnkiOmZhbHNlfV19"/>
          <w:id w:val="1966387808"/>
          <w:placeholder>
            <w:docPart w:val="2AF47A51DC094DBB89360E757F7D7ABC"/>
          </w:placeholder>
        </w:sdtPr>
        <w:sdtContent>
          <w:r w:rsidR="00210928" w:rsidRPr="00210928">
            <w:rPr>
              <w:rFonts w:ascii="Times New Roman" w:eastAsia="Times New Roman" w:hAnsi="Times New Roman" w:cs="Times New Roman"/>
              <w:sz w:val="24"/>
              <w:szCs w:val="24"/>
            </w:rPr>
            <w:t>(El-Wajeeh et al., 2014; Marikyan &amp; Papagiannidis, 2022)</w:t>
          </w:r>
        </w:sdtContent>
      </w:sdt>
      <w:r w:rsidR="00A24C7F" w:rsidRPr="00210928">
        <w:rPr>
          <w:rFonts w:ascii="Times New Roman" w:eastAsia="SimSun" w:hAnsi="Times New Roman" w:cs="Times New Roman"/>
          <w:spacing w:val="-1"/>
          <w:kern w:val="0"/>
          <w:sz w:val="24"/>
          <w:szCs w:val="24"/>
          <w:lang w:eastAsia="x-none"/>
          <w14:ligatures w14:val="none"/>
        </w:rPr>
        <w:t xml:space="preserve">. </w:t>
      </w:r>
      <w:r w:rsidRPr="00210928">
        <w:rPr>
          <w:rFonts w:ascii="Times New Roman" w:eastAsia="SimSun" w:hAnsi="Times New Roman" w:cs="Times New Roman"/>
          <w:spacing w:val="-1"/>
          <w:kern w:val="0"/>
          <w:sz w:val="24"/>
          <w:szCs w:val="24"/>
          <w:lang w:val="x-none" w:eastAsia="x-none"/>
          <w14:ligatures w14:val="none"/>
        </w:rPr>
        <w:t xml:space="preserve">To measure healthcare application user satisfaction using TAM, researchers must define trust, usefulness, ease of use, and satisfaction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OGE2N2YwZjMtMGQ0Mi00ZDQ2LWFmMTMtMDM2NDBhNmJiMjBjIiwicHJvcGVydGllcyI6eyJub3RlSW5kZXgiOjB9LCJpc0VkaXRlZCI6ZmFsc2UsIm1hbnVhbE92ZXJyaWRlIjp7ImlzTWFudWFsbHlPdmVycmlkZGVuIjpmYWxzZSwiY2l0ZXByb2NUZXh0IjoiKEFsbGFtIGV0IGFsLiwgMjAyMSkiLCJtYW51YWxPdmVycmlkZVRleHQiOiIifSwiY2l0YXRpb25JdGVtcyI6W3siaWQiOiI0MmJkNTU1My1hYTE3LTNiMjItYTY0Yi0zMDdiYjdiYWU1ODgiLCJpdGVtRGF0YSI6eyJ0eXBlIjoiYXJ0aWNsZS1qb3VybmFsIiwiaWQiOiI0MmJkNTU1My1hYTE3LTNiMjItYTY0Yi0zMDdiYjdiYWU1ODgiLCJ0aXRsZSI6IkNpdGl6ZW5zIFNhdGlzZmFjdGlvbiB3aXRoIEUtR292ZXJubWVudCBNb2JpbGUgU2VydmljZXMgYW5kIE0tSGVhbHRoIEFwcGxpY2F0aW9uIGR1cmluZyB0aGUgQ09WSUQtMTkgUGFuZGVtaWMgaW4gQWwtTWFkaW5haCBSZWdpb24iLCJhdXRob3IiOlt7ImZhbWlseSI6IkFsbGFtIiwiZ2l2ZW4iOiJBaGFkIEFiZHVscWFkZXIiLCJwYXJzZS1uYW1lcyI6ZmFsc2UsImRyb3BwaW5nLXBhcnRpY2xlIjoiIiwibm9uLWRyb3BwaW5nLXBhcnRpY2xlIjoiIn0seyJmYW1pbHkiOiJBYnVBbGkiLCJnaXZlbiI6IkFtZXIgTml6YXIiLCJwYXJzZS1uYW1lcyI6ZmFsc2UsImRyb3BwaW5nLXBhcnRpY2xlIjoiIiwibm9uLWRyb3BwaW5nLXBhcnRpY2xlIjoiIn0seyJmYW1pbHkiOiJHaGFiYmFuIiwiZ2l2ZW4iOiJGYWhhZCBNYWhtb3VkIiwicGFyc2UtbmFtZXMiOmZhbHNlLCJkcm9wcGluZy1wYXJ0aWNsZSI6IiIsIm5vbi1kcm9wcGluZy1wYXJ0aWNsZSI6IiJ9LHsiZmFtaWx5IjoiQW1lZXJiYWtoc2giLCJnaXZlbiI6Ik9tYWlyIiwicGFyc2UtbmFtZXMiOmZhbHNlLCJkcm9wcGluZy1wYXJ0aWNsZSI6IiIsIm5vbi1kcm9wcGluZy1wYXJ0aWNsZSI6IiJ9LHsiZmFtaWx5IjoiQWxmYWRsaSIsImdpdmVuIjoiSWJyYWhpbSBNb2hhbW1lZCIsInBhcnNlLW5hbWVzIjpmYWxzZSwiZHJvcHBpbmctcGFydGljbGUiOiIiLCJub24tZHJvcHBpbmctcGFydGljbGUiOiIifSx7ImZhbWlseSI6IkFscmFkZGFkaSIsImdpdmVuIjoiQWJkdWxheml6IFNhbGVoIiwicGFyc2UtbmFtZXMiOmZhbHNlLCJkcm9wcGluZy1wYXJ0aWNsZSI6IiIsIm5vbi1kcm9wcGluZy1wYXJ0aWNsZSI6IiJ9XSwiY29udGFpbmVyLXRpdGxlIjoiSm91cm5hbCBvZiBTZXJ2aWNlIFNjaWVuY2UgYW5kIE1hbmFnZW1lbnQiLCJET0kiOiIxMC40MjM2L2pzc20uMjAyMS4xNDYwNDAiLCJJU1NOIjoiMTk0MC05ODkzIiwiaXNzdWVkIjp7ImRhdGUtcGFydHMiOltbMjAyMV1dfSwicGFnZSI6IjYzNi02NTAiLCJhYnN0cmFjdCI6IuKApiBUaGUgb25nb2luZyBoZWFsdGggY3Jpc2lzIGhhcyBjaGFuZ2VkIGhvdyB0aGUgZS1nb3Zlcm5tZW50IOKApiB0aGUgZS1nb3Zlcm5tZW50IHNlcnZpY2VzIGFuZCBIZWFsdGggQ2FyZSBhcHBsaWNhdGlvbnMgaW4gQWwtTWFkaW5haCByZWdpb24uIEl0IGlkZW50aWZpZXMgdGhlIGZhY3RvcnMgdGhhdCBmYWNpbGl0YXRlIHVzaW5nIG9ubGluZSBnb3Zlcm5tZW50IHNlcnZpY2VzIGZyb20gdGhlIGNpdGl6ZW5z4oCZIHBlcnNwZWN0aXZlLCBhbmQgdGhlIHV0aWxpemF0aW9uIG9mIGUtZ292ZXJubWVudCDigKYiLCJwdWJsaXNoZXIiOiJTY2llbnRpZmljIFJlc2VhcmNoIFB1Ymxpc2hpbmcsIEluYy4iLCJpc3N1ZSI6IjA2Iiwidm9sdW1lIjoiMTQiLCJjb250YWluZXItdGl0bGUtc2hvcnQiOiIifSwiaXNUZW1wb3JhcnkiOmZhbHNlfV19"/>
          <w:id w:val="717783819"/>
          <w:placeholder>
            <w:docPart w:val="2AF47A51DC094DBB89360E757F7D7ABC"/>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llam et al., 2021)</w:t>
          </w:r>
        </w:sdtContent>
      </w:sdt>
      <w:r w:rsidR="00A24C7F" w:rsidRPr="00210928">
        <w:rPr>
          <w:rFonts w:ascii="Times New Roman" w:eastAsia="SimSun" w:hAnsi="Times New Roman" w:cs="Times New Roman"/>
          <w:color w:val="000000"/>
          <w:spacing w:val="-1"/>
          <w:kern w:val="0"/>
          <w:sz w:val="24"/>
          <w:szCs w:val="24"/>
          <w:lang w:eastAsia="x-none"/>
          <w14:ligatures w14:val="none"/>
        </w:rPr>
        <w:t>.</w:t>
      </w:r>
    </w:p>
    <w:bookmarkEnd w:id="3"/>
    <w:p w14:paraId="65825764" w14:textId="17F8C7EE" w:rsidR="004A734D" w:rsidRPr="00210928" w:rsidRDefault="004A734D" w:rsidP="00E16888">
      <w:pPr>
        <w:spacing w:before="200" w:after="120" w:line="276" w:lineRule="auto"/>
        <w:jc w:val="both"/>
        <w:rPr>
          <w:rFonts w:ascii="Times New Roman" w:hAnsi="Times New Roman" w:cs="Times New Roman"/>
          <w:b/>
          <w:bCs/>
          <w:sz w:val="24"/>
          <w:szCs w:val="24"/>
        </w:rPr>
      </w:pPr>
      <w:r w:rsidRPr="00210928">
        <w:rPr>
          <w:rFonts w:ascii="Times New Roman" w:hAnsi="Times New Roman" w:cs="Times New Roman"/>
          <w:b/>
          <w:bCs/>
          <w:sz w:val="24"/>
          <w:szCs w:val="24"/>
        </w:rPr>
        <w:t>Perceived Ease of Use (PEoU)</w:t>
      </w:r>
    </w:p>
    <w:p w14:paraId="35A9E025" w14:textId="1B50DAA9" w:rsidR="004A734D" w:rsidRPr="00210928" w:rsidRDefault="004A734D"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eastAsia="x-none"/>
          <w14:ligatures w14:val="none"/>
        </w:rPr>
      </w:pPr>
      <w:bookmarkStart w:id="4" w:name="_Hlk128295814"/>
      <w:r w:rsidRPr="00210928">
        <w:rPr>
          <w:rFonts w:ascii="Times New Roman" w:eastAsia="SimSun" w:hAnsi="Times New Roman" w:cs="Times New Roman"/>
          <w:spacing w:val="-1"/>
          <w:kern w:val="0"/>
          <w:sz w:val="24"/>
          <w:szCs w:val="24"/>
          <w:lang w:val="x-none" w:eastAsia="x-none"/>
          <w14:ligatures w14:val="none"/>
        </w:rPr>
        <w:t xml:space="preserve">The TAM hypothesis states that ease of use and usefulness both influence a person's adoption of technolog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zYwNDY3OGYtMGI0OS00YzFkLTgzYTUtMzg4ZDc5NjE5NGM4IiwicHJvcGVydGllcyI6eyJub3RlSW5kZXgiOjB9LCJpc0VkaXRlZCI6ZmFsc2UsIm1hbnVhbE92ZXJyaWRlIjp7ImlzTWFudWFsbHlPdmVycmlkZGVuIjpmYWxzZSwiY2l0ZXByb2NUZXh0IjoiKFB1cndhbnRvICYjMzg7IEJ1ZGltYW4sIDIwMjApIiwibWFudWFsT3ZlcnJpZGVUZXh0IjoiIn0sImNpdGF0aW9uSXRlbXMiOlt7ImlkIjoiMTU4NGUzZTktYzUwZS0zNDIxLWJmNTMtNTVmMjIyY2IzYWFkIiwiaXRlbURhdGEiOnsidHlwZSI6ImFydGljbGUtam91cm5hbCIsImlkIjoiMTU4NGUzZTktYzUwZS0zNDIxLWJmNTMtNTVmMjIyY2IzYWFkIiwidGl0bGUiOiJBcHBseWluZyB0aGUgVGVjaG5vbG9neSBBY2NlcHRhbmNlIE1vZGVsIHRvIEludmVzdGlnYXRlIHRoZSBJbnRlbnRpb24gdG8gVXNlIEUtaGVhbHRoOiBBIENvbmNlcHR1YWwgRnJhbWV3b3JrIiwiYXV0aG9yIjpbeyJmYW1pbHkiOiJQdXJ3YW50byIsImdpdmVuIjoiRWRpIiwicGFyc2UtbmFtZXMiOmZhbHNlLCJkcm9wcGluZy1wYXJ0aWNsZSI6IiIsIm5vbi1kcm9wcGluZy1wYXJ0aWNsZSI6IiJ9LHsiZmFtaWx5IjoiQnVkaW1hbiIsImdpdmVuIjoiVmlja3kiLCJwYXJzZS1uYW1lcyI6ZmFsc2UsImRyb3BwaW5nLXBhcnRpY2xlIjoiIiwibm9uLWRyb3BwaW5nLXBhcnRpY2xlIjoiIn1dLCJjb250YWluZXItdGl0bGUiOiJUZWNobm9sb2d5IFJlcG9ydHMgb2YgS2Fuc2FpIFVuaXZlcnNpdHkiLCJpc3N1ZWQiOnsiZGF0ZS1wYXJ0cyI6W1syMDIwXV19LCJwYWdlIjoiMjU2OS0yNTgwIiwiYWJzdHJhY3QiOiJUaGUgcHVycG9zZSBvZiB0aGUgc3R1ZHkgaXMgdG8gYXBwbHkgdGhlIFRlY2hub2xvZ3kgQWNjZXB0YW5jZSBNb2RlbCB0byBpbnZlc3RpZ2F0ZSB0aGUgaW50ZW50aW9uIHRvIHVzZSBlLWhlYWx0aCBhbW9uZyBIYWxvZG9jLmNvbSwgQWxvZG9rdGVyLmNvbSwgYW5kIEtsaWtkb2t0ZXIuY29tIHVzZXJzIGluIEluZG9uZXNpYS4gVGhlIHN0dWR5IGlzIGEgcXVhbnRpdGF0aXZlIGFwcHJvYWNoIGFuZCB1c2UgY29udmVuaWVuY2Ugc2FtcGxpbmcsIGFuZCB1c2UgU0VNIGRhdGEgYW5hbHlzaXMgdGVjaG5pcXVlLiBGdXR1cmUgcmVzZWFyY2ggd2lsbCB0ZXN0IHRoZSBoeXBvdGhlc2VzIG9mIHRoZSBjb25jZXB0dWFsIGZyYW1ld29yay4gVGhpcyBwYXBlciBpcyBhIHRoZW9yZXRpY2FsIGZyYW1ld29yaywgYW5kIGZ1dHVyZSByZXNlYXJjaCB3aWxsIGV4YW1pbmUgdGhlIGNvbmNlcHR1YWwgZnJhbWV3b3JrLiBLZXl3b3Jkcy1UQU0sIHBlcmNlaXZlZCBlYXNlIG9mIHVzZSwgcGVyY2VpdmVkIHVzZWZ1bG5lc3MsIGludGVudGlvbiB0byB1c2UsIGUtaGVhbHRoLiAxLiBJbnRyb2R1Y3Rpb24gVGhlIGRldmVsb3BtZW50IG9mIHNtYXJ0cGhvbmVzLCB3aGljaCBpcyByYXBpZGx5IGV4cGFuZGluZyBpdHMgdXNlIHRocm91Z2hvdXQgdGhlIHdvcmxkLCBtYWtlcyBvdXIgZGFpbHkgbGl2ZXMgZW50aXJlbHkgZGVwZW5kZW50IG9uIHRoZSB2YXJpb3VzIGZ1bmN0aW9ucyBvZiB0aGVzZSBkZXZpY2VzLiBTbWFydHBob25lcyB1c3VhbGx5IGhhdmUgbXVsdGlwbGUgYXBwbGljYXRpb25zIHdpdGggbXVsdGlwbGUgcHVycG9zZXMsIHN1Y2ggYXMgY29tbXVuaWNhdGlvbiAoY2hhdCBhbmQgdmlkZW8gY2FsbHMpLCBzb2NpYWwgbWVkaWEsIGVudGVydGFpbm1lbnQgKG11c2ljIGFuZCB2aWRlbyksIGJ1c2luZXNzIChlbWFpbCwgb2ZmaWNlLCBiYW5raW5nLCBldGMuKSwgYW5kIG5vdCBhIGZldyB3aG8gaW5zdGFsbCBoZWFsdGggYXBwbGljYXRpb25zLiBJdCBoYXMgcmVjb3JkZWQgYnkgSVFWSUEgdGhhdCBpbiAyMDE3IG1vcmUgdGhhbiAxMCBtaWxsaW9uIHNtYXJ0cGhvbmVzIGhhdmUgaGVhbHRoIGFwcGxpY2F0aW9ucyBpbnN0YWxsZWQuIEhlYWx0aCBpcyBvbmUgb2YgdGhlIGZpZWxkcyBjaG9zZW4gYnkgbWFueSBwYXJ0aWVzIHRvIGJlIGRldmVsb3BlZCBpbiBJbmRvbmVzaWEgYmVjYXVzZSBpdCBoYXMgZ29vZCBwb3RlbnRpYWwsIHNvIGl0IGlzIHNvdWdodCBhZnRlciBieSBtYW55IHN0YXJ0dXBzIHdobyBhcmUgaW52b2x2ZWQgaW4gdGhpcyBoZWFsdGggZmllbGQuIEl0IGlzIHNlZW4gZnJvbSB0aGUgZW1lcmdlbmNlIG9mIG1hbnkgaGVhbHRoLWJhc2VkIHN0YXJ0dXBzIHRoYXQgb2ZmZXIgY29udmVuaWVuY2UsIGJvdGggaW4gZmluZGluZyBpbmZvcm1hdGlvbiBhYm91dCBoZWFsdGggYW5kIGFjY2Vzc2luZyBoZWFsdGggc2VydmljZXMuIEFjY29yZGluZyB0byBJUVZJQSwgYSBqb2ludCBpbmR1c3RyeSBvZiBpbmZvcm1hdGlvbiB0ZWNobm9sb2d5IGFuZCBoZWFsdGggcmVwb3J0ZWQgdGhlIG51bWJlciBvZiBoZWFsdGggYXBwbGljYXRpb25zIGNpcmN1bGF0aW5nIGluIHRoZSB3b3JsZCB3YXMgbW9yZSB0aGFuIDMxOCwwMDAgaW4gMjAxNywgd2hlcmUgdGhlIHZhbHVlIGFjaGlldmVkIGhhcyBjb250aW51ZWQgdG8gaW5jcmVhc2UgdG8gbmVhcmx5IGRvdWJsZSB0aGUgbnVtYmVyIG9mIGhlYWx0aCBhcHBsaWNhdGlvbnMgaW4gMjAxNS4gSGVhbHRoIG9yIGVsZWN0cm9uaWMgaGVhbHRoIChlLWhlYWx0aCkgYXBwbGljYXRpb24gaXMgYSBjb2xsZWN0aW9uIG9mIHNvZnR3YXJlIHRoYXQgaGFzIHRoZSBmdW5jdGlvbiBhcyBhIHRvb2wgdG8gcHJvY2VzcyBhbmQgY29tbXVuaWNhdGUgYWJvdXQgaGVhbHRoIHNlcnZpY2VzIGVsZWN0cmljYWxseSBbN10uIEl0IGlzIGEgY3J1Y2lhbCBpbnN0cnVtZW50IGZvciBib3RoIHB1YmxpYyBhbmQgaGVhbHRoIHByb3ZpZGVycyBbMl0uIFRoZSB1c2Ugb2YgdGhpcyBoZWFsdGggYXBwbGljYXRpb24gaGFzIG1hbnkgYmVuZWZpdHMgdGhhdCBjYW4gbWF4aW1pemUgcHJvZml0cywgc2F2ZSBjb3N0cywgaW1wcm92ZSBxdWFsaXR5LCBwcm92aWRlIGJldHRlciBoZWFsdGggc2VydmljZXMsIGFuZCBjYW4gaW5jcmVhc2UgdGhlIHBhcnRpY2lwYXRpb24gb2YgcGF0aWVudHMgaW4gdGhlaXIgaGVhbHRoIFsxNF0uIEhlYWx0aCBhcHBsaWNhdGlvbnMgY2FuIHByb3ZpZGUgaW5mb3JtYXRpb24gb24gaGVhbHRoIHJlcG9ydHMsIGhlYWx0aCBlZHVjYXRpb24sIGFuZCBvdGhlciBzZXJ2aWNlcyBbMzZdLiBNZWFud2hpbGUsIHRoZSBwcmltYXJ5IGZ1bmN0aW9uIG9mIHRoZSBoZWFsdGggYXBwbGljYXRpb24gY29uc2lzdHMgb2YgY29uc3VsdGF0aW9uIG9uIGhlYWx0aCwgaG9zcGl0YWwgcmVnaXN0cmF0aW9uLCBhbmQgb3RoZXIgbG9jYXRpb24tYmFzZWQgc2VydmljZXMuIFNldmVyYWwgc3R1ZGllcyBvbiBlLUhlYWx0aCBhZG9wdGlvbiBpbiBkZXZlbG9waW5nIGNvdW50cmllcyBzaG93IHRoYXQgZS1IZWFsdGggY2FuIGJlIG9uZSBvZiB0aGUgc29sdXRpb25zIHRvIHByb3ZpZGUgYWNjZXNzIHRvIGJldHRlciBoZWFsdGggZmFjaWxpdGllcyBmb3IgcGF0aWVudHMuIEl0IGlzIGFsc28gYSBzb2x1dGlvbiBmb3IgZG9jdG9ycywgbnVyc2VzLCBhbmQgb3RoZXIgbWVkaWNhbCBwZXJzb25uZWwgdG8gaW1wcm92ZSB0aGUgcXVhbGl0eSBvZiBzZXJ2aWNlcyBhbmQgaW5jcmVhc2UgY29sbGFib3JhdGlvbiBiZXR3ZWVuIHJlbGF0ZWQgcGFydGllcyBbMThdLiBBcyBpcyBnZW5lcmFsbHkgdGhlIGNhc2Ugd2l0aCBvdGhlciB0ZWNobm9sb2dpY2FsIGlubm92YXRpb25zLCBwZW9wbGUgaGF2ZSBkaWZmZXJlbnQgcmVzcG9uc2VzLCB0aGUgYWJpbGl0eSB0byBhZGFwdCBvciB1c2UgaGVhbHRoIGFwcGxpY2F0aW9ucyBhbHNvIHZhcmllcyBbNV0uIFNvbWUgYXJlIGVhc3kgdG8gYWNjZXB0IGFuZCB1c2UsIGJ1dCBub3QgYSBmZXcgYXJlIGFsc28gdW5hYmxlIHRvIHVzZSB0aGUgdGVjaG5vbG9neS4gVGhpcyBoZWFsdGggc3lzdGVtIGlzIGEgY29tcGxleCBzb2NpYWwgc3lzdGVtIGNvbnNpc3Rpbmcgb2Ygc2V2ZXJhbCBzdGFrZWhvbGRlcnMgd2l0aCBkaXZlcnNlIGJhY2tncm91bmRzLCBleHBlcmllbmNlcywgYW5kIHZhbHVlcy4gQWJvdXQgdGhlIGFkb3B0aW9uIG9mIGEgaGVhbHRoIGFwcCwgaXQgaXMgbmVjZXNzYXJ5IHRvIHVuZGVyc3RhbmQgdGhlIHBlcnNwZWN0aXZlIG9mIHRoZSB1c2VyIFsxOF0uIFRoZXJlZm9yZSwgaXQgaXMgZXNzZW50aWFsIiwiY29udGFpbmVyLXRpdGxlLXNob3J0IjoiIn0sImlzVGVtcG9yYXJ5IjpmYWxzZX1dfQ=="/>
          <w:id w:val="20290270"/>
          <w:placeholder>
            <w:docPart w:val="5EB71A7680E94A579A434BA3D7F47EAB"/>
          </w:placeholder>
        </w:sdtPr>
        <w:sdtContent>
          <w:r w:rsidR="00210928" w:rsidRPr="00210928">
            <w:rPr>
              <w:rFonts w:ascii="Times New Roman" w:eastAsia="Times New Roman" w:hAnsi="Times New Roman" w:cs="Times New Roman"/>
              <w:sz w:val="24"/>
              <w:szCs w:val="24"/>
            </w:rPr>
            <w:t>(Purwanto &amp; Budiman, 2020)</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Perceived Ease of Use is a key element in determining users' adoption of new technologie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WZmMmNhNzEtYTU1Ny00NDY5LWE1YzEtNzk5ODExZmM0YTdhIiwicHJvcGVydGllcyI6eyJub3RlSW5kZXgiOjB9LCJpc0VkaXRlZCI6ZmFsc2UsIm1hbnVhbE92ZXJyaWRlIjp7ImlzTWFudWFsbHlPdmVycmlkZGVuIjpmYWxzZSwiY2l0ZXByb2NUZXh0IjoiKEFsLVNoYXJhZmkgZXQgYWwuLCAyMDE4KSIsIm1hbnVhbE92ZXJyaWRlVGV4dCI6IiJ9LCJjaXRhdGlvbkl0ZW1zIjpbeyJpZCI6ImNkMTI3M2JmLTRjN2YtM2NkZS1hZTUzLTExMjNmZTlkZmFmYyIsIml0ZW1EYXRhIjp7InR5cGUiOiJhcnRpY2xlLWpvdXJuYWwiLCJpZCI6ImNkMTI3M2JmLTRjN2YtM2NkZS1hZTUzLTExMjNmZTlkZmFmYyIsInRpdGxlIjoiVGhlIEluZmx1ZW5jZSBvZiBUcnVzdCBpbiBDb25zdW1lciBQZXJjZXB0aW9uIHRvIEFjY2VwdCBJbnRlcm5ldCBCYW5raW5nIFNlcnZpY2VzOiBBbiBFbXBpcmljYWwgRXZpZGVuY2UiLCJhdXRob3IiOlt7ImZhbWlseSI6IkFsLVNoYXJhZmkiLCJnaXZlbiI6Ik1vaGFtbWVkIEEuIiwicGFyc2UtbmFtZXMiOmZhbHNlLCJkcm9wcGluZy1wYXJ0aWNsZSI6IiIsIm5vbi1kcm9wcGluZy1wYXJ0aWNsZSI6IiJ9LHsiZmFtaWx5IjoiQXJzaGFoIiwiZ2l2ZW4iOiJSdXphaW5pIEFiZHVsbGFoIiwicGFyc2UtbmFtZXMiOmZhbHNlLCJkcm9wcGluZy1wYXJ0aWNsZSI6IiIsIm5vbi1kcm9wcGluZy1wYXJ0aWNsZSI6IiJ9LHsiZmFtaWx5IjoiQWxham1pIiwiZ2l2ZW4iOiJRYXNpbSIsInBhcnNlLW5hbWVzIjpmYWxzZSwiZHJvcHBpbmctcGFydGljbGUiOiIiLCJub24tZHJvcHBpbmctcGFydGljbGUiOiIifSx7ImZhbWlseSI6IkhlcnphbGxhaCIsImdpdmVuIjoiRmFkaSBBLiIsInBhcnNlLW5hbWVzIjpmYWxzZSwiZHJvcHBpbmctcGFydGljbGUiOiIiLCJub24tZHJvcHBpbmctcGFydGljbGUiOiIifSx7ImZhbWlseSI6IlFhc2VtIiwiZ2l2ZW4iOiJZb3VzZWYgQS4gTS4iLCJwYXJzZS1uYW1lcyI6ZmFsc2UsImRyb3BwaW5nLXBhcnRpY2xlIjoiIiwibm9uLWRyb3BwaW5nLXBhcnRpY2xlIjoiIn1dLCJjb250YWluZXItdGl0bGUiOiJJbmRpYW4gSm91cm5hbCBvZiBTY2llbmNlIGFuZCBUZWNobm9sb2d5IiwiY29udGFpbmVyLXRpdGxlLXNob3J0IjoiSW5kaWFuIEogU2NpIFRlY2hub2wiLCJET0kiOiIxMC4xNzQ4NS9panN0LzIwMTgvdjExaTIwLzkxOTI4IiwiSVNTTiI6IjA5NzQtNTY0NSIsIlVSTCI6Imh0dHBzOi8vaW5kanN0Lm9yZy9hcnRpY2xlcy90aGUtaW5mbHVlbmNlLW9mLXBlcmNlaXZlZC10cnVzdC1vbi11bmRlcnN0YW5kaW5nLWJhbmtzLWN1c3RvbWVycy1iZWhhdmlvci10by1hY2NlcHQtaW50ZXJuZXQtYmFua2luZy1zZXJ2aWNlcyIsImlzc3VlZCI6eyJkYXRlLXBhcnRzIjpbWzIwMTgsNSwxXV19LCJwYWdlIjoiMS05IiwiaXNzdWUiOiIyMCIsInZvbHVtZSI6IjExIn0sImlzVGVtcG9yYXJ5IjpmYWxzZX1dfQ=="/>
          <w:id w:val="1131442267"/>
          <w:placeholder>
            <w:docPart w:val="5EB71A7680E94A579A434BA3D7F47EAB"/>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l-Sharafi et al., 2018)</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Users embrace and employ technology based on their perceived ease of us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jc0YjA3NzEtNDNlNC00MzVmLTgxOWQtMzBmZjYyM2JkZGRiIiwicHJvcGVydGllcyI6eyJub3RlSW5kZXgiOjB9LCJpc0VkaXRlZCI6ZmFsc2UsIm1hbnVhbE92ZXJyaWRlIjp7ImlzTWFudWFsbHlPdmVycmlkZGVuIjpmYWxzZSwiY2l0ZXByb2NUZXh0IjoiKEVsLVdhamVlaCBldCBhbC4sIDIwMTQpIiwibWFudWFsT3ZlcnJpZGVUZXh0IjoiIn0sImNpdGF0aW9uSXRlbXMiOlt7ImlkIjoiNWJkM2JkZTEtNzE1MC0zNDk4LWE2NzktM2Y5ODE5ZGYzN2M4IiwiaXRlbURhdGEiOnsidHlwZSI6ImFydGljbGUtam91cm5hbCIsImlkIjoiNWJkM2JkZTEtNzE1MC0zNDk4LWE2NzktM2Y5ODE5ZGYzN2M4IiwidGl0bGUiOiJUZWNobm9sb2d5IEFjY2VwdGFuY2UgTW9kZWwgZm9yIE1vYmlsZSBIZWFsdGggU3lzdGVtcyIsImF1dGhvciI6W3siZmFtaWx5IjoiRWwtV2FqZWVoIiwiZ2l2ZW4iOiJNYXJ3YW4iLCJwYXJzZS1uYW1lcyI6ZmFsc2UsImRyb3BwaW5nLXBhcnRpY2xlIjoiIiwibm9uLWRyb3BwaW5nLXBhcnRpY2xlIjoiIn0seyJmYW1pbHkiOiJHYWxhbC1FZGVlbiIsImdpdmVuIjoiR2FsYWwgSCIsInBhcnNlLW5hbWVzIjpmYWxzZSwiZHJvcHBpbmctcGFydGljbGUiOiIiLCJub24tZHJvcHBpbmctcGFydGljbGUiOiIifSx7ImZhbWlseSI6Ik1va2h0YXIiLCJnaXZlbiI6IkhvZGEiLCJwYXJzZS1uYW1lcyI6ZmFsc2UsImRyb3BwaW5nLXBhcnRpY2xlIjoiIiwibm9uLWRyb3BwaW5nLXBhcnRpY2xlIjoiIn1dLCJjb250YWluZXItdGl0bGUiOiJJT1NSIEpvdXJuYWwgb2YgTW9iaWxlIENvbXB1dGluZyAmIEFwcGxpY2F0aW9uIiwiVVJMIjoid3d3Lmlvc3Jqb3VybmFscy5vcmd3d3cuaW9zcmpvdXJuYWxzLm9yZyIsImlzc3VlZCI6eyJkYXRlLXBhcnRzIjpbWzIwMTRdXX0sInBhZ2UiOiIyMS0zMyIsImFic3RyYWN0IjoiVGhlIHB1cnBvc2Ugb2YgdGhpcyBwYXBlciBpcyB0byBleHBsb3JlIHRoZSBmYWN0b3JzIHRoYXQgaW5mbHVlbmNlIGhlYWx0aC1yZWxhdGVkIGNvbnN1bWVyJ3MgYWNjZXB0YW5jZSB0byB1c2UgdGhlIG1vYmlsZSB0ZWNobm9sb2d5IGFzIGEgdG9vbCBmb3IgcmVjZWl2aW5nIGhlYWx0aGNhcmUgc2VydmljZXMuIEJhc2VkIG9uIHRlY2hub2xvZ3kgYWNjZXB0YW5jZSBtb2RlbCAoVEFNKSwgdGhpcyBwYXBlciBwcm92aWRlcyBhIGJldHRlciB1bmRlcnN0YW5kaW5nIG9mIGFudGVjZWRlbnQgb2Yga2V5IGFjY2VwdGFuY2UgY29uc3RydWN0cyAoZS5nLiBpbnRlbnRpb24gdG8gdXNlLCBwZXJjZWl2ZWQgdXNlZnVsbmVzcywgcGVyY2VpdmVkIGVhc2Ugb2YgdXNlKS4gVGhlIHByb3Bvc2VkIHJlc2VhcmNoIG1vZGVsIGFuZCBoeXBvdGhlc2VzIHZhbGlkYXRlZCBhbmQgdGVzdGVkIHdpdGggZGF0YSBjb2xsZWN0ZWQgZnJvbSAzMDIgRWd5cHRpYW5zIGFuZCBZZW1lbmlzIHBhdGllbnRzLCBoZWFsdGggcHJvZmVzc2lvbmFscywgYW5kIGdlbmVyYWwgaGVhbHRoIHVzZXJzLiBUaGUgcmVzdWx0cyBhcmUgYW5hbHl6ZWQgdXNpbmcgYSBudW1iZXIgb2Ygc3RhdGlzdGljYWwgdGVjaG5pcXVlcyBpbmNsdWRpbmcgcGFydGlhbCBsZWFzdCBzcXVhcmVzLiBUaGUga2V5IGZpbmRpbmdzIG9idGFpbmluZyBmcm9tIHRoZSByZXN1bHRzIG9mIHRoZSB0aHJlZSBzdXJ2ZXllZCBzdGFrZWhvbGRlcnMgcmV2ZWFsIHRoYXQ6ICgxKSBuaW5ldHkgcGVyY2VudCBhcmUgaW5kZW50ZWQgdG8gdXNlIG1vYmlsZSBoZWFsdGggc2VydmljZXMuICgyKSBXaGlsZSBpbnRlbnRpb24gdG8gdXNlIGhhcyBncmVhdGx5IGluZmx1ZW5jZWQgYnkgcGVyY2VpdmVkIHVzZWZ1bG5lc3MsIHRoZSBpbXBhY3Qgb2YgcGVyY2VpdmVkIGVhc2Ugb2YgdXNlIHZhcmllcy4gKDMpIFBlcmNlaXZlZCB2YWx1ZSwgcGVyY2VpdmVkIGVhc2Ugb2YgdXNlIGFuZCBwb3J0YWJpbGl0eSBmYWN0b3JzIGFyZSBzaWduaWZpY2FudGx5IGFmZmVjdCBwZXJjZWl2ZWQgdXNlZnVsbmVzcy4gKDQpIFNlbGYtZWZmaWNhY3kgYW5kIHRlY2hub2xvZ3kgYW54aWV0eSBoYXZlIGEgZ3JlYXQgaW1wYWN0IG9uIHBlcmNlaXZlZCBlYXNlIG9mIHVzZS4gKDUpIFRoZSBpbXBhY3Qgb2YgdGhlIHJlc3Qgb2YgdGhlIHN1Z2dlc3RlZCBmYWN0b3JzIHJhbmdlZCBmcm9tIG1lZGl1bSwgbG93LCBhbmQgaW5zaWduaWZpY2FudC4gVGhlIHJlc2VhcmNoIG1hZGUgYW4gaW4tZGVwdGggZXhwbG9yYXRpb24gYW5kIGV4YW1pbmF0aW9uIG9mIHRoZSBmYWN0b3JzIHRoYXQgaW5mbHVlbmNlIHVzZXIncyBpbnRlbnRpb24gdG8gdXNlIG1vYmlsZSBoZWFsdGggc2VydmljZXMgZm9jdXNpbmcgb24gdGVjaG5vbG9naWNhbCwgY3VsdHVyYWwsIG9yZ2FuaXphdGlvbmFsLCBwb2xpdGljYWwsIGFuZCBzb2NpYWwgYXNwZWN0cyB3aGVyZWFzIG1vc3Qgb2YgdGhlIHByZXZpb3VzIHN0dWRpZXMgY29uc2lkZXJlZCBvbmx5IG9uZSBvciB0d28gYXNwZWN0cyB0b2dldGhlci4gVGhlIHByb3Bvc2VkIG1vZGVsIGNhbiBiZSBhcHBsaWVkIHRvIGFzc2VzcyBtb2JpbGUgaGVhbHRoIHVzZXIncyBhY2NlcHRhbmNlLCB0aGVyZWJ5IGhlbHAgbW9iaWxlIGhlYWx0aCBkZXZlbG9wZXJzIGFuZCBwcm92aWRlcnMgdG8gZGV2ZWxvcCBiZXR0ZXIgbW9iaWxlIGhlYWx0aCBhcHBsaWNhdGlvbnMgdGhhdCBtZWV0IHRoZSBuZWVkcyBvZiB0aGUgcG90ZW50aWFsIHVzZXJzLiIsImlzc3VlIjoiMSIsInZvbHVtZSI6IjEiLCJjb250YWluZXItdGl0bGUtc2hvcnQiOiIifSwiaXNUZW1wb3JhcnkiOmZhbHNlfV19"/>
          <w:id w:val="-1089161089"/>
          <w:placeholder>
            <w:docPart w:val="5EB71A7680E94A579A434BA3D7F47EAB"/>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El-Wajeeh et al., 2014)</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The PEOU measures how easy a system seems to us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OTZjZWM0OWUtZGI2ZC00MjA2LTgyNDQtYTZiZjk5MTI1YzJiIiwicHJvcGVydGllcyI6eyJub3RlSW5kZXgiOjB9LCJpc0VkaXRlZCI6ZmFsc2UsIm1hbnVhbE92ZXJyaWRlIjp7ImlzTWFudWFsbHlPdmVycmlkZGVuIjpmYWxzZSwiY2l0ZXByb2NUZXh0IjoiKEFsbG9naGFuaSBldCBhbC4sIDIwMTYpIiwibWFudWFsT3ZlcnJpZGVUZXh0IjoiIn0sImNpdGF0aW9uSXRlbXMiOlt7ImlkIjoiMjJiODUzNTQtMzQ0Yi0zZDI5LWE2OWQtYmI2ZGE3Y2M2ODhiIiwiaXRlbURhdGEiOnsidHlwZSI6InBhcGVyLWNvbmZlcmVuY2UiLCJpZCI6IjIyYjg1MzU0LTM0NGItM2QyOS1hNjlkLWJiNmRhN2NjNjg4YiIsInRpdGxlIjoiVGVjaG5vbG9neSBBY2NlcHRhbmNlIE1vZGVsIGZvciB0aGUgVXNlIG9mIE0tSGVhbHRoIFNlcnZpY2VzIGFtb25nIEhlYWx0aCBSZWxhdGVkIFVzZXJzIGluIFVBRSIsImF1dGhvciI6W3siZmFtaWx5IjoiQWxsb2doYW5pIiwiZ2l2ZW4iOiJNb2hhbWVkIiwicGFyc2UtbmFtZXMiOmZhbHNlLCJkcm9wcGluZy1wYXJ0aWNsZSI6IiIsIm5vbi1kcm9wcGluZy1wYXJ0aWNsZSI6IiJ9LHsiZmFtaWx5IjoiSHVzc2FpbiIsImdpdmVuIjoiQWJpciIsInBhcnNlLW5hbWVzIjpmYWxzZSwiZHJvcHBpbmctcGFydGljbGUiOiIiLCJub24tZHJvcHBpbmctcGFydGljbGUiOiIifSx7ImZhbWlseSI6IkFsLUp1bWVpbHkiLCJnaXZlbiI6IkRoaXlhIiwicGFyc2UtbmFtZXMiOmZhbHNlLCJkcm9wcGluZy1wYXJ0aWNsZSI6IiIsIm5vbi1kcm9wcGluZy1wYXJ0aWNsZSI6IiJ9LHsiZmFtaWx5IjoiQWJ1ZWxtYSdBdHRpIiwiZ2l2ZW4iOiJPbWFyIiwicGFyc2UtbmFtZXMiOmZhbHNlLCJkcm9wcGluZy1wYXJ0aWNsZSI6IiIsIm5vbi1kcm9wcGluZy1wYXJ0aWNsZSI6IiJ9XSwiY29udGFpbmVyLXRpdGxlIjoiUHJvY2VlZGluZ3MgLSAyMDE1IEludGVybmF0aW9uYWwgQ29uZmVyZW5jZSBvbiBEZXZlbG9wbWVudHMgaW4gZVN5c3RlbXMgRW5naW5lZXJpbmcsIERlU0UgMjAxNSIsIkRPSSI6IjEwLjExMDkvRGVTRS4yMDE1LjU4IiwiSVNCTiI6Ijk3ODE1MDkwMTg2MTEiLCJpc3N1ZWQiOnsiZGF0ZS1wYXJ0cyI6W1syMDE2LDksOF1dfSwicGFnZSI6IjIxMy0yMTciLCJhYnN0cmFjdCI6IlRoaXMgcGFwZXIgYWltcyB0byBpZGVudGlmeSB0aGUgbWFpbiBmYWN0b3JzIHRoYXQgaW5mbHVlbmNlIGhlYWx0aCByZWxhdGVkIHVzZXJzJyBhY2NlcHRhbmNlIHRvIG1vYmlsZSBoZWFsdGggc2VydmljZXMgdGVjaG5vbG9neSBhcyBhIG1lYW4gZm9yIHJlY2VpdmluZyBnZW5lcmFsIGhlYWx0aCBzZXJ2aWNlcy4gVGhpcyBzdHVkeSBwcm9wb3NlcyBUZWNobm9sb2d5IEFjY2VwdGFuY2UgTW9kZWwgKFRBTSkgbW9kaWZpZWQgYnkgaW5jb3Jwb3JhdGluZyBleHRlcm5hbCB2YXJpYWJsZXMgaW5jbHVkaW5nIHBlcmNlaXZlZCBzZWN1cml0eSBhbmQgcGVyY2VpdmVkIHRydXN0IGluIG9yZGVyIHRvIGRldGVybWluZSB0aGUgZmFjdG9ycyB0aGF0IG1vc3RseSBpbmZsdWVuY2UgdGhlIGludGVudGlvbiB0byB1c2UgTS1IZWFsdGggc2VydmljZXMuIEluIHRoaXMgc3R1ZHksIHRoZSBwcm9wb3NlZCByZXNlYXJjaCBtb2RlbCBhbmQgaHlwb3RoZXNlcyB0ZXN0ZWQgYW5kIHZhbGlkYXRlZCB3aXRoIGEgZGF0YSBjb2xsZWN0ZWQgZnJvbSB0aGUgc3VydmV5IHF1ZXN0aW9ubmFpcmVzIGRpc3RyaWJ1dGVkIHRvIGEgc2FtcGxlIG9mIDE0NCBFbWlyYXRpcyBhbmQgTm9uLUVtaXJhdGlzIHBhdGllbnRzLCBnZW5lcmFsIGhlYWx0aCB1c2VycyBhbmQgaGVhbHRoIHByb2Zlc3Npb25hbC4gSW4gb3VyIHJlc2VhcmNoLCB3ZSBhcHBseSB0aGUgZnJlcXVlbmN5IGFuYWx5c2lzLCBkZXNjcmlwdGl2ZSBhbmFseXNpcywgY29ycmVsYXRpb24gdGVzdCwgdC10ZXN0LCBSZWxpYWJpbGl0eSAmIGNvbnZlcmdlbmNlIGFuZCBkaXNjcmltaW5hbnQgdmFsaWRpdHkuIFRoZSByZXNlYXJjaCBtYWRlIGFuIGluLWRlcHRoIGV4YW1pbmF0aW9uIG9mIHRoZSB2YXJpYWJsZXMgdGhhdCBpbmZsdWVuY2UgdGhlIGludGVudGlvbiB0byB1c2UgTS1IZWFsdGggc2VydmljZXMgYnkgZm9jdXNpbmcgb24gbWFpbiBzdGFrZWhvbGRlcnMgaW5jbHVkaW5nIHBhdGllbnRzLCB2aXNpdG9ycyBhbmQgaGVhbHRoIHByb2Zlc3Npb25hbHMuIFRoZSBwcm9wb3NlZCByZXNlYXJjaCBtb2RlbCBpcyBhcHBsaWNhYmxlIGFzIHBlciB0aGUgcmVzdWx0cyBhY2hpZXZlZCBmcm9tIHRoZSBzdXJ2ZXkgYW5kIGl0IGNhbiBiZSBhcHBsaWVkIHRvIGV2YWx1YXRlIE0tSGVhbHRoIHVzZXJzJyBhY2NlcHRhbmNlIGFuZCBoZWxwIGdvdmVybm1lbnQgYW5kIG5vbi1nb3Zlcm5tZW50IGVudGl0aWVzIHRvIGRldmVsb3AgbS1oZWFsdGggc2VydmljZXMgdGhhdCBhbGlnbiB3aXRoIHRoZSBuZWVkcyBvZiB0aGUgdXNlcnMuIiwicHVibGlzaGVyIjoiSW5zdGl0dXRlIG9mIEVsZWN0cmljYWwgYW5kIEVsZWN0cm9uaWNzIEVuZ2luZWVycyBJbmMuIiwiY29udGFpbmVyLXRpdGxlLXNob3J0IjoiIn0sImlzVGVtcG9yYXJ5IjpmYWxzZX1dfQ=="/>
          <w:id w:val="1468623219"/>
          <w:placeholder>
            <w:docPart w:val="5EB71A7680E94A579A434BA3D7F47EAB"/>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lloghani et al., 2016)</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Users' "perceived ease of use" (PEOU) of services requires that they be simple to us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WFkMWNiMmUtZTJlNi00NTU4LWE3ZjQtNzU4NzRhNjIzNTNjIiwicHJvcGVydGllcyI6eyJub3RlSW5kZXgiOjB9LCJpc0VkaXRlZCI6ZmFsc2UsIm1hbnVhbE92ZXJyaWRlIjp7ImlzTWFudWFsbHlPdmVycmlkZGVuIjpmYWxzZSwiY2l0ZXByb2NUZXh0IjoiKEp1bm5vbnlhbmcsIDIwMjEpIiwibWFudWFsT3ZlcnJpZGVUZXh0IjoiIn0sImNpdGF0aW9uSXRlbXMiOlt7ImlkIjoiMmZiOWJjMmYtOGRiOS0zNTJiLWI3NjktYzEyNzk5YzU5NjBmIiwiaXRlbURhdGEiOnsidHlwZSI6ImFydGljbGUtam91cm5hbCIsImlkIjoiMmZiOWJjMmYtOGRiOS0zNTJiLWI3NjktYzEyNzk5YzU5NjBmIiwidGl0bGUiOiJJbnRlZ3JhdGluZyBUQU0sIFBlcmNlaXZlZCBSaXNrLCBUcnVzdCwgUmVsYXRpdmUgQWR2YW50YWdlLCBHb3Zlcm5tZW50IFN1cHBvcnQsIFNvY2lhbCBJbmZsdWVuY2UgYW5kIFVzZXIgU2F0aXNmYWN0aW9uIGFzIFByZWRpY3RvcnMgb2YgTW9iaWxlIEdvdmVybm1lbnQgQWRvcHRpb24gQmVoYXZpb3IgaW4gVGhhaWxhbmQiLCJhdXRob3IiOlt7ImZhbWlseSI6Ikp1bm5vbnlhbmciLCJnaXZlbiI6IkVra2FwaGFwIiwicGFyc2UtbmFtZXMiOmZhbHNlLCJkcm9wcGluZy1wYXJ0aWNsZSI6IiIsIm5vbi1kcm9wcGluZy1wYXJ0aWNsZSI6IiJ9XSwiY29udGFpbmVyLXRpdGxlIjoiSU5URVJOQVRJT05BTCBKT1VSTkFMIE9GIGVCVVNJTkVTUyBhbmQgZUdPVkVSTk1FTlQgU1RVRElFUyIsIkRPSSI6IjEwLjM0MTA5L2lqZWJlZy4yMDIxMTMxMDgiLCJVUkwiOiJodHRwczovL29yY2lkLm9yZy8wMDAwLTAwMDEtNjA1MS0wNDIyIiwiaXNzdWVkIjp7ImRhdGUtcGFydHMiOltbMjAyMV1dfSwicGFnZSI6IjE1OS0xNzgiLCJhYnN0cmFjdCI6IuKUgCBBYnN0cmFjdCDilIAgVGhpcyByZXNlYXJjaCBhaW1zIHRvIGludmVzdGlnYXRlIGludG8gaG93IHVzZXJzIHBlcmNlaXZlIG1vYmlsZSBnb3Zlcm5tZW50IChNLWdvdmVybm1lbnQpLiBUaGUgaW52ZXN0aWdhdGlvbiBidWlsZHMgb24gdGhlIFRlY2hub2xvZ3kgQWNjZXB0YW5jZSBNb2RlbCAoVEFNKSB3aGljaCBpcyBwYXJ0aWN1bGFybHkgY2VudGVyZWQgb24gdGhlIHBlcmNlaXZlZCB1c2VmdWxuZXNzLCB0aGUgcGVyY2VpdmVkIGVhc2Ugb2YgdXNlIGFuZCBzb21lIGFkZGl0aW9uYWwgZmFjdG9ycyB3aXRoIGEgdmlldyB0byBpbnNwZWN0IHRoZSBhY2NlcHRhbmNlIG9mIE0tZ292ZXJubWVudCBhbW9uZyBjaXRpemVucyBsaXZpbmcgaW4gQmFuZ2tvayBhbmQgbWV0cm9wb2xpdGFuIGFyZWFzLiBUaGUgbW9kZWwgaXMgcGxhbm5lZCB0byB2YWxpZGF0ZSB0aGUgTS1nb3Zlcm5tZW50IGFjY2VwdGFuY2UgbW9kZWwuIFRoZSBkYXRhIGlzIGNvbGxlY3RlZCBmcm9tIDQwMCByZXNwb25kZW50cyB1c2luZyB0aGUgcHVycG9zaXZlIHNhbXBsaW5nIHRlY2huaXF1ZS4gVGhlIGNhdXNhbCByZWxhdGlvbnNoaXBzIGFyZSB1c2VkIHRvIG9ic2VydmUgYXNzb2NpYXRpb24gYmV0d2VlbiB0aGUgY29uc3RydWN0cy4gVGhlcmVmb3JlLCB0aGUgY29sbGVjdGVkIGRhdGEgaXMgYW5hbHl6ZWQgdXNpbmcgdGhlIHN0cnVjdHVyYWwgZXF1YXRpb24gbW9kZWxsaW5nIChTRU0pIHRlY2huaXF1ZS4gVGhlIHJlc3VsdHMgc2hvdyB0aGF0IHRoZSBtb2RlbCBpcyBhIGdvb2QgZml0LiBUaGUgc3R1ZHkgY29uY2x1ZGVzIHRoYXQgcGVyY2VpdmVkIHVzZWZ1bG5lc3MsIHBlcmNlaXZlZCBlYXNlIG9mIHVzZSwgcGVyY2VpdmVkIHJpc2ssIHRydXN0LCByZWxhdGl2ZSBhZHZhbnRhZ2UsIGdvdmVybm1lbnQgc3VwcG9ydCwgc29jaWFsIGluZmx1ZW5jZSBhbmQgdXNlciBzYXRpc2ZhY3Rpb24gYXJlIGtleSBkZXRlcm1pbmFudHMgb2YgTS1nb3Zlcm5tZW50IGFkb3B0aW9uLiBTb2NpYWwgaW5mbHVlbmNlIGFuZCBpbmZvcm1hdGlvbiBxdWFsaXR5IGFyZSBhbHNvIGZvdW5kIHRvIGhhdmUgYW4gaW5kaXJlY3QgcG9zaXRpdmUgZWZmZWN0IG9uIE0tZ292ZXJubWVudCBhZG9wdGlvbiB2aWEgdXNlciBzYXRpc2ZhY3Rpb24uIFRoZXNlIGZpbmRpbmdzIGFyZSBleHBlY3RlZCB0byBoZWxwIGluIGV2YWx1YXRpbmcgaHVtYW4tY29tcHV0ZXIncyBpbnRlcmFjdGlvbiB1c2luZyB0aGUgTS1nb3Zlcm5tZW50IGFjY2VwdGFuY2UgbW9kZWwgYXMgd2VsbCBhcyB0byBpbXByb3ZlIHRoZSB1bmRlcnN0YW5kaW5nIG9mIGhvdyBjaXRpemVucyBhZG9wdCBNLWdvdmVybm1lbnQgaW4gb3JkZXIgdG8gaW1wbGVtZW50IHRoZSBNLWdvdmVybm1lbnQgc3lzdGVtIGZvciBUaGFpbGFuZCBpbiBhbiBlZmZlY3RpdmUgYW5kIGVmZmljaWVudCBtYW5uZXIuIiwicHVibGlzaGVyIjoiT25saW5lIiwiaXNzdWUiOiIxIiwidm9sdW1lIjoiMTMiLCJjb250YWluZXItdGl0bGUtc2hvcnQiOiIifSwiaXNUZW1wb3JhcnkiOmZhbHNlfV19"/>
          <w:id w:val="-944312652"/>
          <w:placeholder>
            <w:docPart w:val="5EB71A7680E94A579A434BA3D7F47EAB"/>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Junnonyang, 2021)</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A user's perception of whether a technical task demands mental effort is called perceived ease of us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TkxYTdjOTYtZTQ2Yi00YjNlLWE5OGItM2ZmMTgzODMwNDk1IiwicHJvcGVydGllcyI6eyJub3RlSW5kZXgiOjB9LCJpc0VkaXRlZCI6ZmFsc2UsIm1hbnVhbE92ZXJyaWRlIjp7ImlzTWFudWFsbHlPdmVycmlkZGVuIjpmYWxzZSwiY2l0ZXByb2NUZXh0IjoiKEFtaW4gZXQgYWwuLCAyMDE0KSIsIm1hbnVhbE92ZXJyaWRlVGV4dCI6IiJ9LCJjaXRhdGlvbkl0ZW1zIjpbeyJpZCI6ImMyMzNlNTBjLWZmNWEtMzA4ZC1iNDIwLTUyOTQyNzRiOTI5MiIsIml0ZW1EYXRhIjp7InR5cGUiOiJhcnRpY2xlLWpvdXJuYWwiLCJpZCI6ImMyMzNlNTBjLWZmNWEtMzA4ZC1iNDIwLTUyOTQyNzRiOTI5MiIsInRpdGxlIjoiVXNlciBzYXRpc2ZhY3Rpb24gd2l0aCBtb2JpbGUgd2Vic2l0ZXM6IHRoZSBpbXBhY3Qgb2YgcGVyY2VpdmVkIHVzZWZ1bG5lc3MgKFBVKSwgcGVyY2VpdmVkIGVhc2Ugb2YgdXNlIChQRU9VKSBhbmQgdHJ1c3QiLCJhdXRob3IiOlt7ImZhbWlseSI6IkFtaW4iLCJnaXZlbiI6Ik11c2xpbSIsInBhcnNlLW5hbWVzIjpmYWxzZSwiZHJvcHBpbmctcGFydGljbGUiOiIiLCJub24tZHJvcHBpbmctcGFydGljbGUiOiIifSx7ImZhbWlseSI6IlJlemFlaSIsImdpdmVuIjoiU2FqYWQiLCJwYXJzZS1uYW1lcyI6ZmFsc2UsImRyb3BwaW5nLXBhcnRpY2xlIjoiIiwibm9uLWRyb3BwaW5nLXBhcnRpY2xlIjoiIn0seyJmYW1pbHkiOiJBYm9sZ2hhc2VtaSIsImdpdmVuIjoiTWFyeWFtIiwicGFyc2UtbmFtZXMiOmZhbHNlLCJkcm9wcGluZy1wYXJ0aWNsZSI6IiIsIm5vbi1kcm9wcGluZy1wYXJ0aWNsZSI6IiJ9XSwiY29udGFpbmVyLXRpdGxlIjoiTmFua2FpIEJ1c2luZXNzIFJldmlldyBJbnRlcm5hdGlvbmFsIiwiRE9JIjoiMTAuMTEwOC9OQlJJLTAxLTIwMTQtMDAwNSIsIklTU04iOiIyMDQwODc1NyIsImlzc3VlZCI6eyJkYXRlLXBhcnRzIjpbWzIwMTQsNywyOV1dfSwicGFnZSI6IjI1OC0yNzQiLCJhYnN0cmFjdCI6IlB1cnBvc2Ug4oCTIFRoZSBwdXJwb3NlIG9mIHRoZSBzdHVkeSBpcyB0byBpbnZlc3RpZ2F0ZSB0aGUgaW1wYWN0IG9mIHBlcmNlaXZlZCB1c2VmdWxuZXNzIChQVSksIHBlcmNlaXZlZCBlYXNlIG9mIHVzZSAoUEVPVSkgYW5kIHRydXN0IG9uIG1vYmlsZSB3ZWJzaXRlIHNhdGlzZmFjdGlvbi4gRGVzaWduL21ldGhvZG9sb2d5L2FwcHJvYWNoIOKAkyBBIHRvdGFsIG9mIDMwMiB2YWxpZCBxdWVzdGlvbm5haXJlcyB3ZXJlIGNvbGxlY3RlZCB0byBlbXBpcmljYWxseSB0ZXN0IHRoZSByZXNlYXJjaCBtb2RlbC4gU3RydWN0dXJhbCBlcXVhdGlvbiBtb2RlbGluZyAoU0VNKSB3YXMgcGVyZm9ybWVkIHRvIGV2YWx1YXRlIHRoZSByZWxpYWJpbGl0eSBhbmQgdmFsaWRpdHkgb2YgdGhlIG1lYXN1cmVtZW50IG1vZGVsIGFuZCBzdHJ1Y3R1cmFsIG1vZGVscy4gRmluZGluZ3Mg4oCTIFRoZSByZXN1bHRzIHNob3cgdGhhdCB0aGVyZSBpcyBhIHBvc2l0aXZlIHJlbGF0aW9uc2hpcCBiZXR3ZWVuIFBFT1UsIFBVIGFuZCBtb2JpbGUgdXNlcnPigJkgc2F0aXNmYWN0aW9uLiBQVSBpcyBwb3NpdGl2ZWx5IHJlbGF0ZWQgdG8gdHJ1c3QgYW5kIG1vYmlsZSB1c2Vyc+KAmSBzYXRpc2ZhY3Rpb24uIE1vcmVvdmVyLCB0cnVzdCBwb3NpdGl2ZWx5IGluZmx1ZW5jZXMgbW9iaWxlIHVzZXJz4oCZIHNhdGlzZmFjdGlvbi4gUHJhY3RpY2FsIGltcGxpY2F0aW9ucyDigJMgRHJhd2luZyBvbiB0aGUgdGVjaG5vbG9neSBhY2NlcHRhbmNlIG1vZGVsIGFuZCB0cnVzdCB0aGVvcnksIHRoaXMgc3R1ZHkgZGV2ZWxvcHMgYW5kIGVtcGlyaWNhbGx5IGV4YW1pbmVzIGEgbW9kZWwgZm9yIGNvbnN1bWVyc+KAmSBzYXRpc2ZhY3Rpb24gdG8gdXNlIG1vYmlsZSBzZXJ2aWNlcy4gVGhpcyBzdHVkeSBjb250cmlidXRlcyBuZXcgaW5zaWdodHMgY29uY2VybmluZyB0aGUgbWFya2V0aW5nIGxpdGVyYXR1cmUgYnkgZXhhbWluaW5nIHRoZSBpbXBhY3Qgb2YgUFUsIFBFT1UgYW5kIHRydXN0IG9uIG1vYmlsZSB1c2Vyc+KAmSBzYXRpc2ZhY3Rpb24uIE9yaWdpbmFsaXR5L3ZhbHVlIOKAkyBUaGUgY29udHJpYnV0aW9uIG9mIHRoZSBzdHVkeSBpcyBzaWduaWZpY2FudCBmb3IgYm90aCBtb2JpbGUgbWFya2V0ZXJzIGFuZCBhY2FkZW1pY2lhbnMgaW4gdGhlIGVyYSBvZiB0aGUgdGhpcmQtZ2VuZXJhdGlvbiBlbnZpcm9ubWVudC4gVGhpcyBzdHVkeSBpcyBhbW9uZyB0aGUgZmlyc3QgZmV3IGF0dGVtcHRzIHRvIGludGVncmF0ZSB0aGUgVEFNIHdpdGggdHJ1c3QgdG8gZGV0ZXJtaW5lIG1vYmlsZSB1c2VyIHNhdGlzZmFjdGlvbi4iLCJwdWJsaXNoZXIiOiJFbWVyYWxkIEdyb3VwIFB1Ymxpc2hpbmcgTHRkLiIsImlzc3VlIjoiMyIsInZvbHVtZSI6IjUiLCJjb250YWluZXItdGl0bGUtc2hvcnQiOiIifSwiaXNUZW1wb3JhcnkiOmZhbHNlfV19"/>
          <w:id w:val="-189447635"/>
          <w:placeholder>
            <w:docPart w:val="5EB71A7680E94A579A434BA3D7F47EAB"/>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min et al., 2014)</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TAM's most important dimension, perceived ease of use, predicts consumers' technological adoption or rejection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GQzNjk1ZWUtMDE1My00OTVlLTgxNjAtOWY2OTU1MTY5MzAwIiwicHJvcGVydGllcyI6eyJub3RlSW5kZXgiOjB9LCJpc0VkaXRlZCI6ZmFsc2UsIm1hbnVhbE92ZXJyaWRlIjp7ImlzTWFudWFsbHlPdmVycmlkZGVuIjpmYWxzZSwiY2l0ZXByb2NUZXh0IjoiKEthbGF5b3UgZXQgYWwuLCAyMDIwKSIsIm1hbnVhbE92ZXJyaWRlVGV4dCI6IiJ9LCJjaXRhdGlvbkl0ZW1zIjpbeyJpZCI6IjAyMWU5ZjBlLTg3NmYtMzgyNC04N2E2LWUxMTU0ZWE1N2NiYyIsIml0ZW1EYXRhIjp7InR5cGUiOiJhcnRpY2xlLWpvdXJuYWwiLCJpZCI6IjAyMWU5ZjBlLTg3NmYtMzgyNC04N2E2LWUxMTU0ZWE1N2NiYyIsInRpdGxlIjoiVGhlIGFwcGxpY2FiaWxpdHkgb2YgdGhlIG1vZGlmaWVkIHRlY2hub2xvZ3kgYWNjZXB0YW5jZSBtb2RlbCAoVGFtKSBvbiB0aGUgc3VzdGFpbmFibGUgYWRvcHRpb24gb2YgZWhlYWx0aCBzeXN0ZW1zIGluIHJlc291cmNlLWxpbWl0ZWQgc2V0dGluZ3MiLCJhdXRob3IiOlt7ImZhbWlseSI6IkthbGF5b3UiLCJnaXZlbiI6Ik11bHVnZXRhIEhheWVsb20iLCJwYXJzZS1uYW1lcyI6ZmFsc2UsImRyb3BwaW5nLXBhcnRpY2xlIjoiIiwibm9uLWRyb3BwaW5nLXBhcnRpY2xlIjoiIn0seyJmYW1pbHkiOiJFbmRlaGFidHUiLCJnaXZlbiI6IkJlcmhhbnUgRmlrYWRpZSIsInBhcnNlLW5hbWVzIjpmYWxzZSwiZHJvcHBpbmctcGFydGljbGUiOiIiLCJub24tZHJvcHBpbmctcGFydGljbGUiOiIifSx7ImZhbWlseSI6IlRpbGFodW4iLCJnaXZlbiI6IkJpbnlhbSIsInBhcnNlLW5hbWVzIjpmYWxzZSwiZHJvcHBpbmctcGFydGljbGUiOiIiLCJub24tZHJvcHBpbmctcGFydGljbGUiOiIifV0sImNvbnRhaW5lci10aXRsZSI6IkpvdXJuYWwgb2YgTXVsdGlkaXNjaXBsaW5hcnkgSGVhbHRoY2FyZSIsImNvbnRhaW5lci10aXRsZS1zaG9ydCI6IkogTXVsdGlkaXNjaXAgSGVhbHRoYyIsIkRPSSI6IjEwLjIxNDcvSk1ESC5TMjg0OTczIiwiSVNTTiI6IjExNzgyMzkwIiwiaXNzdWVkIjp7ImRhdGUtcGFydHMiOltbMjAyMF1dfSwicGFnZSI6IjE4MjctMTgzNyIsImFic3RyYWN0IjoiQmFja2dyb3VuZDogVGhlIGltcGxlbWVudGF0aW9uIG9mIGVIZWFsdGggc3lzdGVtcyB3aXRoIGEgdHJpYWwtYW5kLWVycm9yIGFwcHJvYWNoIGlzIHZlcnkgZXhwZW5zaXZlIGFuZCB1bnN1Y2Nlc3NmdWwuIFNvLCB0aGlzIHN0dWR5IGFpbXMgdG8gZXhhbWluZSB0aGUgY29uc3RydWN0cyBhbmQgcmVsYXRpb25zaGlwcyBvZiB0aGUgbW9kaWZpZWQgdGVjaG5vbG9neSBhY2NlcHRhbmNlIG1vZGVsIChUQU0pIHRvIGRldGVybWluZSB3aGV0aGVyIGl0IGNhbiBiZSBhcHBsaWVkIHRvIGFzc2VzcyBoZWFsdGggcHJvZmVzc2lvbmFs4oCZcyBiZWhhdmlvcmFsIGludGVudGlvbiB0byBhZG9wdCBlSGVhbHRoIHN5c3RlbXMgaW4gcmVzb3VyY2UtbGltaXRlZCBzZXR0aW5ncyBvciBub3QuIE1ldGhvZHM6IFRoZSBpbnN0aXR1dGlvbmFsLWJhc2VkIGNyb3NzLXNlY3Rpb25hbCBzdHVkeSBkZXNpZ24gd2FzIGNvbmR1Y3RlZCBhbW9uZyBhIHRvdGFsIG9mIDM4NCBoZWFsdGhjYXJlIHByb2Zlc3Npb25hbHMgaW4gcmVmZXJyYWwgaG9zcGl0YWxzIG9mIEFtaGFyYSByZWdpb25hbCBzdGF0ZSwgRXRoaW9waWEuIFNlbGYtYWRtaW5pc3RlcmVkIHF1ZXN0aW9ubmFpcmUgd2FzIHVzZWQgdG8gY29sbGVjdCB0aGUgZGF0YSwgYW5kIHRoZSBkYXRhIHdlcmUgZW50ZXJlZCB1c2luZyBFcGktaW5mbyB2ZXJzaW9uIDcgYW5kIHRoZSBkZXNjcmlwdGl2ZSBkYXRhIHdlcmUgYW5hbHl6ZWQgdXNpbmcgU1BTUyB2ZXJzaW9uIDI1LiBTdHJ1Y3R1cmFsIGVxdWF0aW9uIG1vZGVsaW5nLCB1c2luZyBBTU9TIDIyLCB3YXMgYWxzbyBhcHBsaWVkIHRvIGRlc2NyaWJlIGFuZCB2YWxpZGF0ZSB0aGUgZGVncmVlIG9mIHJlbGF0aW9uc2hpcHMgYmV0d2VlbiB2YXJpYWJsZXMuIFJlc3VsdHM6IFRoZSBmaW5kaW5ncyBvZiB0aGUgc3RydWN0dXJhbCBlcXVhdGlvbiBtb2RlbGluZyAoU0VNKSBpbmRpY2F0ZSB0aGF0IHBlcmNlaXZlZCB1c2VmdWxuZXNzIGhhcyBhIHNpZ25pZmljYW50IGluZmx1ZW5jZSBvbiBhdHRpdHVkZSAozrIgPTAuMjk4LCBQPDAuMDEpIGFuZCBpbnRlbnRpb24gdG8gdXNlIGVIZWFsdGggKM6yID0wLjM4NywgUDwwLjAxKS4gUGVyY2VpdmVkIGVhc2Ugb2YgdXNlIGhhcyBzaWduaWZpY2FudCBpbmZsdWVuY2Ugb24gcGVyY2VpdmVkIHVzZWZ1bG5lc3MgKM6yPTAuMzg1LCBQPDAuMDUpIGFuZCBhdHRpdHVkZSAozrI9MC4zNDcsIFA8MC4wNSkgYW5kIGludGVudGlvbiB0byB1c2UgZUhlYWx0aCAozrI9MC4zMzksIFA8MC4wMSkuIFRlY2huaWNhbCBpbmZyYXN0cnVjdHVyZSBoYXMgc2lnbmlmaWNhbnQgaW5mbHVlbmNlIG9uIGF0dGl0dWRlICjOsiA9MC40MTIsIFA8MC4wMSkgYW5kIGludGVudGlvbiB0byB1c2UgZUhlYWx0aCAozrIgPTAuMzU1LCBQPDAuMDEpLiBUaGUgc3RhZmZzIElUIGV4cGVyaWVuY2UgaGFzIGEgc2lnbmlmaWNhbnQgaW5mbHVlbmNlIG9uIHBlcmNlaXZlZCB1c2VmdWxuZXNzICjOsiA9MC41OTUsIFA8MC4wMSkgYW5kIGF0dGl0dWRlICjOsiA9MC4yNjcsIFA8MC4wNSksIGJ1dCB0aGUgZWZmZWN0IG9mIElUIGV4cGVyaWVuY2Ugb24gdGhlIGludGVudGlvbiB0byB1c2UgZUhlYWx0aCB3YXMgbm90IHNpZ25pZmljYW50LiBBbW9uZyBhbGwgdGhlIGNvbnN0cnVjdHMsIGhlYWx0aGNhcmUgcHJvZmVzc2lvbmFscyBhdHRpdHVkZSB0b3dhcmRzIGVIZWFsdGggc2hvd2VkIHRoZSBzdHJvbmdlc3QgZWZmZWN0IG9uIHRoZSBpbnRlbnRpb24gdG8gdXNlIGVIZWFsdGggc3lzdGVtcyAozrIgPSAwLjUyLCBQPDAuMDEpLiBDb25jbHVzaW9uOiBPdmVyYWxsLCB0aGlzIG1vZGVsIGRlc2NyaWJlcyA1Ni4yJSBvZiB0aGUgdmFyaWFuY2UgaW4gYmVoYXZpb3JhbCBpbnRlbnRpb24gdG8gdXNlIGVIZWFsdGggc3lzdGVtcy4gVGhlcmVmb3JlLCB0aGUgaW1wbGVtZW50ZXJzIHNob3VsZCBnaXZlIHByaW9yaXR5IGluIGVuaGFuY2luZyB0aGUgb3JnYW5pemF0aW9ucyB0ZWNobmljYWwgaW5mcmFzdHJ1Y3R1cmUsIHN0YWZm4oCZcyBJVCBza2lsbCwgYW5kIHRoZWlyIGF0dGl0dWRlIHRvd2FyZHMgZUhlYWx0aCBieSBnaXZpbmcgY29udGludW91cyBzdXBwb3J0LiIsInB1Ymxpc2hlciI6IkRvdmUgTWVkaWNhbCBQcmVzcyBMdGQiLCJ2b2x1bWUiOiIxMyJ9LCJpc1RlbXBvcmFyeSI6ZmFsc2V9XX0="/>
          <w:id w:val="536944398"/>
          <w:placeholder>
            <w:docPart w:val="5EB71A7680E94A579A434BA3D7F47EAB"/>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Kalayou et al., 2020)</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jc4M2Y0NWUtNWZjNy00NmQ3LTg5MjEtMDkzNjdlZDVkNGE4IiwicHJvcGVydGllcyI6eyJub3RlSW5kZXgiOjB9LCJpc0VkaXRlZCI6ZmFsc2UsIm1hbnVhbE92ZXJyaWRlIjp7ImlzTWFudWFsbHlPdmVycmlkZGVuIjp0cnVlLCJjaXRlcHJvY1RleHQiOiIoQW1pbiBldCBhbC4sIDIwMTQpIiwibWFudWFsT3ZlcnJpZGVUZXh0IjoiQW1pbiBldCBhbC4sICgyMDE0KSJ9LCJjaXRhdGlvbkl0ZW1zIjpbeyJpZCI6ImMyMzNlNTBjLWZmNWEtMzA4ZC1iNDIwLTUyOTQyNzRiOTI5MiIsIml0ZW1EYXRhIjp7InR5cGUiOiJhcnRpY2xlLWpvdXJuYWwiLCJpZCI6ImMyMzNlNTBjLWZmNWEtMzA4ZC1iNDIwLTUyOTQyNzRiOTI5MiIsInRpdGxlIjoiVXNlciBzYXRpc2ZhY3Rpb24gd2l0aCBtb2JpbGUgd2Vic2l0ZXM6IHRoZSBpbXBhY3Qgb2YgcGVyY2VpdmVkIHVzZWZ1bG5lc3MgKFBVKSwgcGVyY2VpdmVkIGVhc2Ugb2YgdXNlIChQRU9VKSBhbmQgdHJ1c3QiLCJhdXRob3IiOlt7ImZhbWlseSI6IkFtaW4iLCJnaXZlbiI6Ik11c2xpbSIsInBhcnNlLW5hbWVzIjpmYWxzZSwiZHJvcHBpbmctcGFydGljbGUiOiIiLCJub24tZHJvcHBpbmctcGFydGljbGUiOiIifSx7ImZhbWlseSI6IlJlemFlaSIsImdpdmVuIjoiU2FqYWQiLCJwYXJzZS1uYW1lcyI6ZmFsc2UsImRyb3BwaW5nLXBhcnRpY2xlIjoiIiwibm9uLWRyb3BwaW5nLXBhcnRpY2xlIjoiIn0seyJmYW1pbHkiOiJBYm9sZ2hhc2VtaSIsImdpdmVuIjoiTWFyeWFtIiwicGFyc2UtbmFtZXMiOmZhbHNlLCJkcm9wcGluZy1wYXJ0aWNsZSI6IiIsIm5vbi1kcm9wcGluZy1wYXJ0aWNsZSI6IiJ9XSwiY29udGFpbmVyLXRpdGxlIjoiTmFua2FpIEJ1c2luZXNzIFJldmlldyBJbnRlcm5hdGlvbmFsIiwiRE9JIjoiMTAuMTEwOC9OQlJJLTAxLTIwMTQtMDAwNSIsIklTU04iOiIyMDQwODc1NyIsImlzc3VlZCI6eyJkYXRlLXBhcnRzIjpbWzIwMTQsNywyOV1dfSwicGFnZSI6IjI1OC0yNzQiLCJhYnN0cmFjdCI6IlB1cnBvc2Ug4oCTIFRoZSBwdXJwb3NlIG9mIHRoZSBzdHVkeSBpcyB0byBpbnZlc3RpZ2F0ZSB0aGUgaW1wYWN0IG9mIHBlcmNlaXZlZCB1c2VmdWxuZXNzIChQVSksIHBlcmNlaXZlZCBlYXNlIG9mIHVzZSAoUEVPVSkgYW5kIHRydXN0IG9uIG1vYmlsZSB3ZWJzaXRlIHNhdGlzZmFjdGlvbi4gRGVzaWduL21ldGhvZG9sb2d5L2FwcHJvYWNoIOKAkyBBIHRvdGFsIG9mIDMwMiB2YWxpZCBxdWVzdGlvbm5haXJlcyB3ZXJlIGNvbGxlY3RlZCB0byBlbXBpcmljYWxseSB0ZXN0IHRoZSByZXNlYXJjaCBtb2RlbC4gU3RydWN0dXJhbCBlcXVhdGlvbiBtb2RlbGluZyAoU0VNKSB3YXMgcGVyZm9ybWVkIHRvIGV2YWx1YXRlIHRoZSByZWxpYWJpbGl0eSBhbmQgdmFsaWRpdHkgb2YgdGhlIG1lYXN1cmVtZW50IG1vZGVsIGFuZCBzdHJ1Y3R1cmFsIG1vZGVscy4gRmluZGluZ3Mg4oCTIFRoZSByZXN1bHRzIHNob3cgdGhhdCB0aGVyZSBpcyBhIHBvc2l0aXZlIHJlbGF0aW9uc2hpcCBiZXR3ZWVuIFBFT1UsIFBVIGFuZCBtb2JpbGUgdXNlcnPigJkgc2F0aXNmYWN0aW9uLiBQVSBpcyBwb3NpdGl2ZWx5IHJlbGF0ZWQgdG8gdHJ1c3QgYW5kIG1vYmlsZSB1c2Vyc+KAmSBzYXRpc2ZhY3Rpb24uIE1vcmVvdmVyLCB0cnVzdCBwb3NpdGl2ZWx5IGluZmx1ZW5jZXMgbW9iaWxlIHVzZXJz4oCZIHNhdGlzZmFjdGlvbi4gUHJhY3RpY2FsIGltcGxpY2F0aW9ucyDigJMgRHJhd2luZyBvbiB0aGUgdGVjaG5vbG9neSBhY2NlcHRhbmNlIG1vZGVsIGFuZCB0cnVzdCB0aGVvcnksIHRoaXMgc3R1ZHkgZGV2ZWxvcHMgYW5kIGVtcGlyaWNhbGx5IGV4YW1pbmVzIGEgbW9kZWwgZm9yIGNvbnN1bWVyc+KAmSBzYXRpc2ZhY3Rpb24gdG8gdXNlIG1vYmlsZSBzZXJ2aWNlcy4gVGhpcyBzdHVkeSBjb250cmlidXRlcyBuZXcgaW5zaWdodHMgY29uY2VybmluZyB0aGUgbWFya2V0aW5nIGxpdGVyYXR1cmUgYnkgZXhhbWluaW5nIHRoZSBpbXBhY3Qgb2YgUFUsIFBFT1UgYW5kIHRydXN0IG9uIG1vYmlsZSB1c2Vyc+KAmSBzYXRpc2ZhY3Rpb24uIE9yaWdpbmFsaXR5L3ZhbHVlIOKAkyBUaGUgY29udHJpYnV0aW9uIG9mIHRoZSBzdHVkeSBpcyBzaWduaWZpY2FudCBmb3IgYm90aCBtb2JpbGUgbWFya2V0ZXJzIGFuZCBhY2FkZW1pY2lhbnMgaW4gdGhlIGVyYSBvZiB0aGUgdGhpcmQtZ2VuZXJhdGlvbiBlbnZpcm9ubWVudC4gVGhpcyBzdHVkeSBpcyBhbW9uZyB0aGUgZmlyc3QgZmV3IGF0dGVtcHRzIHRvIGludGVncmF0ZSB0aGUgVEFNIHdpdGggdHJ1c3QgdG8gZGV0ZXJtaW5lIG1vYmlsZSB1c2VyIHNhdGlzZmFjdGlvbi4iLCJwdWJsaXNoZXIiOiJFbWVyYWxkIEdyb3VwIFB1Ymxpc2hpbmcgTHRkLiIsImlzc3VlIjoiMyIsInZvbHVtZSI6IjUiLCJjb250YWluZXItdGl0bGUtc2hvcnQiOiIifSwiaXNUZW1wb3JhcnkiOmZhbHNlfV19"/>
          <w:id w:val="267436986"/>
          <w:placeholder>
            <w:docPart w:val="5EB71A7680E94A579A434BA3D7F47EAB"/>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min et al., (2014)</w:t>
          </w:r>
        </w:sdtContent>
      </w:sdt>
      <w:r w:rsidRPr="00210928">
        <w:rPr>
          <w:rFonts w:ascii="Times New Roman" w:eastAsia="SimSun" w:hAnsi="Times New Roman" w:cs="Times New Roman"/>
          <w:spacing w:val="-1"/>
          <w:kern w:val="0"/>
          <w:sz w:val="24"/>
          <w:szCs w:val="24"/>
          <w:lang w:val="x-none" w:eastAsia="x-none"/>
          <w14:ligatures w14:val="none"/>
        </w:rPr>
        <w:t xml:space="preserve"> define PEOU as the general user perception of the ease of acquiring a mobile system using a mobile phone. Mobile commerce for street vendors is similarly mainly influenced by perceived ease of us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2ZkZDM4N2ItZDkxNC00MmQzLTk5ZTktYWMwNDQ5YTAxZWMwIiwicHJvcGVydGllcyI6eyJub3RlSW5kZXgiOjB9LCJpc0VkaXRlZCI6ZmFsc2UsIm1hbnVhbE92ZXJyaWRlIjp7ImlzTWFudWFsbHlPdmVycmlkZGVuIjpmYWxzZSwiY2l0ZXByb2NUZXh0IjoiKEp1bm5vbnlhbmcsIDIwMjEpIiwibWFudWFsT3ZlcnJpZGVUZXh0IjoiIn0sImNpdGF0aW9uSXRlbXMiOlt7ImlkIjoiMmZiOWJjMmYtOGRiOS0zNTJiLWI3NjktYzEyNzk5YzU5NjBmIiwiaXRlbURhdGEiOnsidHlwZSI6ImFydGljbGUtam91cm5hbCIsImlkIjoiMmZiOWJjMmYtOGRiOS0zNTJiLWI3NjktYzEyNzk5YzU5NjBmIiwidGl0bGUiOiJJbnRlZ3JhdGluZyBUQU0sIFBlcmNlaXZlZCBSaXNrLCBUcnVzdCwgUmVsYXRpdmUgQWR2YW50YWdlLCBHb3Zlcm5tZW50IFN1cHBvcnQsIFNvY2lhbCBJbmZsdWVuY2UgYW5kIFVzZXIgU2F0aXNmYWN0aW9uIGFzIFByZWRpY3RvcnMgb2YgTW9iaWxlIEdvdmVybm1lbnQgQWRvcHRpb24gQmVoYXZpb3IgaW4gVGhhaWxhbmQiLCJhdXRob3IiOlt7ImZhbWlseSI6Ikp1bm5vbnlhbmciLCJnaXZlbiI6IkVra2FwaGFwIiwicGFyc2UtbmFtZXMiOmZhbHNlLCJkcm9wcGluZy1wYXJ0aWNsZSI6IiIsIm5vbi1kcm9wcGluZy1wYXJ0aWNsZSI6IiJ9XSwiY29udGFpbmVyLXRpdGxlIjoiSU5URVJOQVRJT05BTCBKT1VSTkFMIE9GIGVCVVNJTkVTUyBhbmQgZUdPVkVSTk1FTlQgU1RVRElFUyIsIkRPSSI6IjEwLjM0MTA5L2lqZWJlZy4yMDIxMTMxMDgiLCJVUkwiOiJodHRwczovL29yY2lkLm9yZy8wMDAwLTAwMDEtNjA1MS0wNDIyIiwiaXNzdWVkIjp7ImRhdGUtcGFydHMiOltbMjAyMV1dfSwicGFnZSI6IjE1OS0xNzgiLCJhYnN0cmFjdCI6IuKUgCBBYnN0cmFjdCDilIAgVGhpcyByZXNlYXJjaCBhaW1zIHRvIGludmVzdGlnYXRlIGludG8gaG93IHVzZXJzIHBlcmNlaXZlIG1vYmlsZSBnb3Zlcm5tZW50IChNLWdvdmVybm1lbnQpLiBUaGUgaW52ZXN0aWdhdGlvbiBidWlsZHMgb24gdGhlIFRlY2hub2xvZ3kgQWNjZXB0YW5jZSBNb2RlbCAoVEFNKSB3aGljaCBpcyBwYXJ0aWN1bGFybHkgY2VudGVyZWQgb24gdGhlIHBlcmNlaXZlZCB1c2VmdWxuZXNzLCB0aGUgcGVyY2VpdmVkIGVhc2Ugb2YgdXNlIGFuZCBzb21lIGFkZGl0aW9uYWwgZmFjdG9ycyB3aXRoIGEgdmlldyB0byBpbnNwZWN0IHRoZSBhY2NlcHRhbmNlIG9mIE0tZ292ZXJubWVudCBhbW9uZyBjaXRpemVucyBsaXZpbmcgaW4gQmFuZ2tvayBhbmQgbWV0cm9wb2xpdGFuIGFyZWFzLiBUaGUgbW9kZWwgaXMgcGxhbm5lZCB0byB2YWxpZGF0ZSB0aGUgTS1nb3Zlcm5tZW50IGFjY2VwdGFuY2UgbW9kZWwuIFRoZSBkYXRhIGlzIGNvbGxlY3RlZCBmcm9tIDQwMCByZXNwb25kZW50cyB1c2luZyB0aGUgcHVycG9zaXZlIHNhbXBsaW5nIHRlY2huaXF1ZS4gVGhlIGNhdXNhbCByZWxhdGlvbnNoaXBzIGFyZSB1c2VkIHRvIG9ic2VydmUgYXNzb2NpYXRpb24gYmV0d2VlbiB0aGUgY29uc3RydWN0cy4gVGhlcmVmb3JlLCB0aGUgY29sbGVjdGVkIGRhdGEgaXMgYW5hbHl6ZWQgdXNpbmcgdGhlIHN0cnVjdHVyYWwgZXF1YXRpb24gbW9kZWxsaW5nIChTRU0pIHRlY2huaXF1ZS4gVGhlIHJlc3VsdHMgc2hvdyB0aGF0IHRoZSBtb2RlbCBpcyBhIGdvb2QgZml0LiBUaGUgc3R1ZHkgY29uY2x1ZGVzIHRoYXQgcGVyY2VpdmVkIHVzZWZ1bG5lc3MsIHBlcmNlaXZlZCBlYXNlIG9mIHVzZSwgcGVyY2VpdmVkIHJpc2ssIHRydXN0LCByZWxhdGl2ZSBhZHZhbnRhZ2UsIGdvdmVybm1lbnQgc3VwcG9ydCwgc29jaWFsIGluZmx1ZW5jZSBhbmQgdXNlciBzYXRpc2ZhY3Rpb24gYXJlIGtleSBkZXRlcm1pbmFudHMgb2YgTS1nb3Zlcm5tZW50IGFkb3B0aW9uLiBTb2NpYWwgaW5mbHVlbmNlIGFuZCBpbmZvcm1hdGlvbiBxdWFsaXR5IGFyZSBhbHNvIGZvdW5kIHRvIGhhdmUgYW4gaW5kaXJlY3QgcG9zaXRpdmUgZWZmZWN0IG9uIE0tZ292ZXJubWVudCBhZG9wdGlvbiB2aWEgdXNlciBzYXRpc2ZhY3Rpb24uIFRoZXNlIGZpbmRpbmdzIGFyZSBleHBlY3RlZCB0byBoZWxwIGluIGV2YWx1YXRpbmcgaHVtYW4tY29tcHV0ZXIncyBpbnRlcmFjdGlvbiB1c2luZyB0aGUgTS1nb3Zlcm5tZW50IGFjY2VwdGFuY2UgbW9kZWwgYXMgd2VsbCBhcyB0byBpbXByb3ZlIHRoZSB1bmRlcnN0YW5kaW5nIG9mIGhvdyBjaXRpemVucyBhZG9wdCBNLWdvdmVybm1lbnQgaW4gb3JkZXIgdG8gaW1wbGVtZW50IHRoZSBNLWdvdmVybm1lbnQgc3lzdGVtIGZvciBUaGFpbGFuZCBpbiBhbiBlZmZlY3RpdmUgYW5kIGVmZmljaWVudCBtYW5uZXIuIiwicHVibGlzaGVyIjoiT25saW5lIiwiaXNzdWUiOiIxIiwidm9sdW1lIjoiMTMiLCJjb250YWluZXItdGl0bGUtc2hvcnQiOiIifSwiaXNUZW1wb3JhcnkiOmZhbHNlfV19"/>
          <w:id w:val="-96798143"/>
          <w:placeholder>
            <w:docPart w:val="5EB71A7680E94A579A434BA3D7F47EAB"/>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Junnonyang, 2021)</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PEOU, based on the TAM principle, is the ease with which consumers adopt new IT </w:t>
      </w:r>
      <w:r w:rsidR="00A24C7F" w:rsidRPr="00210928">
        <w:rPr>
          <w:rFonts w:ascii="Times New Roman" w:eastAsia="SimSun" w:hAnsi="Times New Roman" w:cs="Times New Roman"/>
          <w:spacing w:val="-1"/>
          <w:kern w:val="0"/>
          <w:sz w:val="24"/>
          <w:szCs w:val="24"/>
          <w:lang w:val="x-none" w:eastAsia="x-none"/>
          <w14:ligatures w14:val="none"/>
        </w:rPr>
        <w:t>advancements</w:t>
      </w:r>
      <w:r w:rsidRPr="00210928">
        <w:rPr>
          <w:rFonts w:ascii="Times New Roman" w:eastAsia="SimSun" w:hAnsi="Times New Roman" w:cs="Times New Roman"/>
          <w:spacing w:val="-1"/>
          <w:kern w:val="0"/>
          <w:sz w:val="24"/>
          <w:szCs w:val="24"/>
          <w:lang w:val="x-none" w:eastAsia="x-none"/>
          <w14:ligatures w14:val="none"/>
        </w:rPr>
        <w:t xml:space="preserv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OWUyZjI1NDQtZDI5Ny00NDE5LWI3MWItOTRlNGM2ZDZhOWVmIiwicHJvcGVydGllcyI6eyJub3RlSW5kZXgiOjB9LCJpc0VkaXRlZCI6ZmFsc2UsIm1hbnVhbE92ZXJyaWRlIjp7ImlzTWFudWFsbHlPdmVycmlkZGVuIjpmYWxzZSwiY2l0ZXByb2NUZXh0IjoiKEFsLVNoYXJhZmkgZXQgYWwuLCAyMDE4KSIsIm1hbnVhbE92ZXJyaWRlVGV4dCI6IiJ9LCJjaXRhdGlvbkl0ZW1zIjpbeyJpZCI6ImNkMTI3M2JmLTRjN2YtM2NkZS1hZTUzLTExMjNmZTlkZmFmYyIsIml0ZW1EYXRhIjp7InR5cGUiOiJhcnRpY2xlLWpvdXJuYWwiLCJpZCI6ImNkMTI3M2JmLTRjN2YtM2NkZS1hZTUzLTExMjNmZTlkZmFmYyIsInRpdGxlIjoiVGhlIEluZmx1ZW5jZSBvZiBUcnVzdCBpbiBDb25zdW1lciBQZXJjZXB0aW9uIHRvIEFjY2VwdCBJbnRlcm5ldCBCYW5raW5nIFNlcnZpY2VzOiBBbiBFbXBpcmljYWwgRXZpZGVuY2UiLCJhdXRob3IiOlt7ImZhbWlseSI6IkFsLVNoYXJhZmkiLCJnaXZlbiI6Ik1vaGFtbWVkIEEuIiwicGFyc2UtbmFtZXMiOmZhbHNlLCJkcm9wcGluZy1wYXJ0aWNsZSI6IiIsIm5vbi1kcm9wcGluZy1wYXJ0aWNsZSI6IiJ9LHsiZmFtaWx5IjoiQXJzaGFoIiwiZ2l2ZW4iOiJSdXphaW5pIEFiZHVsbGFoIiwicGFyc2UtbmFtZXMiOmZhbHNlLCJkcm9wcGluZy1wYXJ0aWNsZSI6IiIsIm5vbi1kcm9wcGluZy1wYXJ0aWNsZSI6IiJ9LHsiZmFtaWx5IjoiQWxham1pIiwiZ2l2ZW4iOiJRYXNpbSIsInBhcnNlLW5hbWVzIjpmYWxzZSwiZHJvcHBpbmctcGFydGljbGUiOiIiLCJub24tZHJvcHBpbmctcGFydGljbGUiOiIifSx7ImZhbWlseSI6IkhlcnphbGxhaCIsImdpdmVuIjoiRmFkaSBBLiIsInBhcnNlLW5hbWVzIjpmYWxzZSwiZHJvcHBpbmctcGFydGljbGUiOiIiLCJub24tZHJvcHBpbmctcGFydGljbGUiOiIifSx7ImZhbWlseSI6IlFhc2VtIiwiZ2l2ZW4iOiJZb3VzZWYgQS4gTS4iLCJwYXJzZS1uYW1lcyI6ZmFsc2UsImRyb3BwaW5nLXBhcnRpY2xlIjoiIiwibm9uLWRyb3BwaW5nLXBhcnRpY2xlIjoiIn1dLCJjb250YWluZXItdGl0bGUiOiJJbmRpYW4gSm91cm5hbCBvZiBTY2llbmNlIGFuZCBUZWNobm9sb2d5IiwiY29udGFpbmVyLXRpdGxlLXNob3J0IjoiSW5kaWFuIEogU2NpIFRlY2hub2wiLCJET0kiOiIxMC4xNzQ4NS9panN0LzIwMTgvdjExaTIwLzkxOTI4IiwiSVNTTiI6IjA5NzQtNTY0NSIsIlVSTCI6Imh0dHBzOi8vaW5kanN0Lm9yZy9hcnRpY2xlcy90aGUtaW5mbHVlbmNlLW9mLXBlcmNlaXZlZC10cnVzdC1vbi11bmRlcnN0YW5kaW5nLWJhbmtzLWN1c3RvbWVycy1iZWhhdmlvci10by1hY2NlcHQtaW50ZXJuZXQtYmFua2luZy1zZXJ2aWNlcyIsImlzc3VlZCI6eyJkYXRlLXBhcnRzIjpbWzIwMTgsNSwxXV19LCJwYWdlIjoiMS05IiwiaXNzdWUiOiIyMCIsInZvbHVtZSI6IjExIn0sImlzVGVtcG9yYXJ5IjpmYWxzZX1dfQ=="/>
          <w:id w:val="1410890890"/>
          <w:placeholder>
            <w:docPart w:val="5EB71A7680E94A579A434BA3D7F47EAB"/>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l-Sharafi et al., 2018)</w:t>
          </w:r>
        </w:sdtContent>
      </w:sdt>
      <w:r w:rsidR="00A24C7F" w:rsidRPr="00210928">
        <w:rPr>
          <w:rFonts w:ascii="Times New Roman" w:eastAsia="SimSun" w:hAnsi="Times New Roman" w:cs="Times New Roman"/>
          <w:color w:val="000000"/>
          <w:spacing w:val="-1"/>
          <w:kern w:val="0"/>
          <w:sz w:val="24"/>
          <w:szCs w:val="24"/>
          <w:lang w:eastAsia="x-none"/>
          <w14:ligatures w14:val="none"/>
        </w:rPr>
        <w:t>.</w:t>
      </w:r>
    </w:p>
    <w:p w14:paraId="5108A968" w14:textId="1B55C8B3" w:rsidR="004A734D" w:rsidRPr="00210928" w:rsidRDefault="004A734D"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eastAsia="x-none"/>
          <w14:ligatures w14:val="none"/>
        </w:rPr>
      </w:pPr>
      <w:r w:rsidRPr="00210928">
        <w:rPr>
          <w:rFonts w:ascii="Times New Roman" w:eastAsia="SimSun" w:hAnsi="Times New Roman" w:cs="Times New Roman"/>
          <w:spacing w:val="-1"/>
          <w:kern w:val="0"/>
          <w:sz w:val="24"/>
          <w:szCs w:val="24"/>
          <w:lang w:val="x-none" w:eastAsia="x-none"/>
          <w14:ligatures w14:val="none"/>
        </w:rPr>
        <w:t xml:space="preserve">Useful, easy-to-use technology is more likely to be adopted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2VlMTA2Y2ItNTdkMC00ZTViLTgxMTktYTZkZDk2OTJjZGEzIiwicHJvcGVydGllcyI6eyJub3RlSW5kZXgiOjB9LCJpc0VkaXRlZCI6ZmFsc2UsIm1hbnVhbE92ZXJyaWRlIjp7ImlzTWFudWFsbHlPdmVycmlkZGVuIjpmYWxzZSwiY2l0ZXByb2NUZXh0IjoiKEFsLVNoYXJhZmkgZXQgYWwuLCAyMDE4KSIsIm1hbnVhbE92ZXJyaWRlVGV4dCI6IiJ9LCJjaXRhdGlvbkl0ZW1zIjpbeyJpZCI6ImNkMTI3M2JmLTRjN2YtM2NkZS1hZTUzLTExMjNmZTlkZmFmYyIsIml0ZW1EYXRhIjp7InR5cGUiOiJhcnRpY2xlLWpvdXJuYWwiLCJpZCI6ImNkMTI3M2JmLTRjN2YtM2NkZS1hZTUzLTExMjNmZTlkZmFmYyIsInRpdGxlIjoiVGhlIEluZmx1ZW5jZSBvZiBUcnVzdCBpbiBDb25zdW1lciBQZXJjZXB0aW9uIHRvIEFjY2VwdCBJbnRlcm5ldCBCYW5raW5nIFNlcnZpY2VzOiBBbiBFbXBpcmljYWwgRXZpZGVuY2UiLCJhdXRob3IiOlt7ImZhbWlseSI6IkFsLVNoYXJhZmkiLCJnaXZlbiI6Ik1vaGFtbWVkIEEuIiwicGFyc2UtbmFtZXMiOmZhbHNlLCJkcm9wcGluZy1wYXJ0aWNsZSI6IiIsIm5vbi1kcm9wcGluZy1wYXJ0aWNsZSI6IiJ9LHsiZmFtaWx5IjoiQXJzaGFoIiwiZ2l2ZW4iOiJSdXphaW5pIEFiZHVsbGFoIiwicGFyc2UtbmFtZXMiOmZhbHNlLCJkcm9wcGluZy1wYXJ0aWNsZSI6IiIsIm5vbi1kcm9wcGluZy1wYXJ0aWNsZSI6IiJ9LHsiZmFtaWx5IjoiQWxham1pIiwiZ2l2ZW4iOiJRYXNpbSIsInBhcnNlLW5hbWVzIjpmYWxzZSwiZHJvcHBpbmctcGFydGljbGUiOiIiLCJub24tZHJvcHBpbmctcGFydGljbGUiOiIifSx7ImZhbWlseSI6IkhlcnphbGxhaCIsImdpdmVuIjoiRmFkaSBBLiIsInBhcnNlLW5hbWVzIjpmYWxzZSwiZHJvcHBpbmctcGFydGljbGUiOiIiLCJub24tZHJvcHBpbmctcGFydGljbGUiOiIifSx7ImZhbWlseSI6IlFhc2VtIiwiZ2l2ZW4iOiJZb3VzZWYgQS4gTS4iLCJwYXJzZS1uYW1lcyI6ZmFsc2UsImRyb3BwaW5nLXBhcnRpY2xlIjoiIiwibm9uLWRyb3BwaW5nLXBhcnRpY2xlIjoiIn1dLCJjb250YWluZXItdGl0bGUiOiJJbmRpYW4gSm91cm5hbCBvZiBTY2llbmNlIGFuZCBUZWNobm9sb2d5IiwiY29udGFpbmVyLXRpdGxlLXNob3J0IjoiSW5kaWFuIEogU2NpIFRlY2hub2wiLCJET0kiOiIxMC4xNzQ4NS9panN0LzIwMTgvdjExaTIwLzkxOTI4IiwiSVNTTiI6IjA5NzQtNTY0NSIsIlVSTCI6Imh0dHBzOi8vaW5kanN0Lm9yZy9hcnRpY2xlcy90aGUtaW5mbHVlbmNlLW9mLXBlcmNlaXZlZC10cnVzdC1vbi11bmRlcnN0YW5kaW5nLWJhbmtzLWN1c3RvbWVycy1iZWhhdmlvci10by1hY2NlcHQtaW50ZXJuZXQtYmFua2luZy1zZXJ2aWNlcyIsImlzc3VlZCI6eyJkYXRlLXBhcnRzIjpbWzIwMTgsNSwxXV19LCJwYWdlIjoiMS05IiwiaXNzdWUiOiIyMCIsInZvbHVtZSI6IjExIn0sImlzVGVtcG9yYXJ5IjpmYWxzZX1dfQ=="/>
          <w:id w:val="-89933798"/>
          <w:placeholder>
            <w:docPart w:val="5EB71A7680E94A579A434BA3D7F47EAB"/>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l-Sharafi et al., 2018)</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Easy-to-use information technology is widely used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mM1YTkyNjQtNGM2NS00MDJjLWE1ZWQtMWMzNjQ0N2Q1NGQxIiwicHJvcGVydGllcyI6eyJub3RlSW5kZXgiOjB9LCJpc0VkaXRlZCI6ZmFsc2UsIm1hbnVhbE92ZXJyaWRlIjp7ImlzTWFudWFsbHlPdmVycmlkZGVuIjpmYWxzZSwiY2l0ZXByb2NUZXh0IjoiKFB1cndhbnRvICYjMzg7IEJ1ZGltYW4sIDIwMjApIiwibWFudWFsT3ZlcnJpZGVUZXh0IjoiIn0sImNpdGF0aW9uSXRlbXMiOlt7ImlkIjoiMTU4NGUzZTktYzUwZS0zNDIxLWJmNTMtNTVmMjIyY2IzYWFkIiwiaXRlbURhdGEiOnsidHlwZSI6ImFydGljbGUtam91cm5hbCIsImlkIjoiMTU4NGUzZTktYzUwZS0zNDIxLWJmNTMtNTVmMjIyY2IzYWFkIiwidGl0bGUiOiJBcHBseWluZyB0aGUgVGVjaG5vbG9neSBBY2NlcHRhbmNlIE1vZGVsIHRvIEludmVzdGlnYXRlIHRoZSBJbnRlbnRpb24gdG8gVXNlIEUtaGVhbHRoOiBBIENvbmNlcHR1YWwgRnJhbWV3b3JrIiwiYXV0aG9yIjpbeyJmYW1pbHkiOiJQdXJ3YW50byIsImdpdmVuIjoiRWRpIiwicGFyc2UtbmFtZXMiOmZhbHNlLCJkcm9wcGluZy1wYXJ0aWNsZSI6IiIsIm5vbi1kcm9wcGluZy1wYXJ0aWNsZSI6IiJ9LHsiZmFtaWx5IjoiQnVkaW1hbiIsImdpdmVuIjoiVmlja3kiLCJwYXJzZS1uYW1lcyI6ZmFsc2UsImRyb3BwaW5nLXBhcnRpY2xlIjoiIiwibm9uLWRyb3BwaW5nLXBhcnRpY2xlIjoiIn1dLCJjb250YWluZXItdGl0bGUiOiJUZWNobm9sb2d5IFJlcG9ydHMgb2YgS2Fuc2FpIFVuaXZlcnNpdHkiLCJpc3N1ZWQiOnsiZGF0ZS1wYXJ0cyI6W1syMDIwXV19LCJwYWdlIjoiMjU2OS0yNTgwIiwiYWJzdHJhY3QiOiJUaGUgcHVycG9zZSBvZiB0aGUgc3R1ZHkgaXMgdG8gYXBwbHkgdGhlIFRlY2hub2xvZ3kgQWNjZXB0YW5jZSBNb2RlbCB0byBpbnZlc3RpZ2F0ZSB0aGUgaW50ZW50aW9uIHRvIHVzZSBlLWhlYWx0aCBhbW9uZyBIYWxvZG9jLmNvbSwgQWxvZG9rdGVyLmNvbSwgYW5kIEtsaWtkb2t0ZXIuY29tIHVzZXJzIGluIEluZG9uZXNpYS4gVGhlIHN0dWR5IGlzIGEgcXVhbnRpdGF0aXZlIGFwcHJvYWNoIGFuZCB1c2UgY29udmVuaWVuY2Ugc2FtcGxpbmcsIGFuZCB1c2UgU0VNIGRhdGEgYW5hbHlzaXMgdGVjaG5pcXVlLiBGdXR1cmUgcmVzZWFyY2ggd2lsbCB0ZXN0IHRoZSBoeXBvdGhlc2VzIG9mIHRoZSBjb25jZXB0dWFsIGZyYW1ld29yay4gVGhpcyBwYXBlciBpcyBhIHRoZW9yZXRpY2FsIGZyYW1ld29yaywgYW5kIGZ1dHVyZSByZXNlYXJjaCB3aWxsIGV4YW1pbmUgdGhlIGNvbmNlcHR1YWwgZnJhbWV3b3JrLiBLZXl3b3Jkcy1UQU0sIHBlcmNlaXZlZCBlYXNlIG9mIHVzZSwgcGVyY2VpdmVkIHVzZWZ1bG5lc3MsIGludGVudGlvbiB0byB1c2UsIGUtaGVhbHRoLiAxLiBJbnRyb2R1Y3Rpb24gVGhlIGRldmVsb3BtZW50IG9mIHNtYXJ0cGhvbmVzLCB3aGljaCBpcyByYXBpZGx5IGV4cGFuZGluZyBpdHMgdXNlIHRocm91Z2hvdXQgdGhlIHdvcmxkLCBtYWtlcyBvdXIgZGFpbHkgbGl2ZXMgZW50aXJlbHkgZGVwZW5kZW50IG9uIHRoZSB2YXJpb3VzIGZ1bmN0aW9ucyBvZiB0aGVzZSBkZXZpY2VzLiBTbWFydHBob25lcyB1c3VhbGx5IGhhdmUgbXVsdGlwbGUgYXBwbGljYXRpb25zIHdpdGggbXVsdGlwbGUgcHVycG9zZXMsIHN1Y2ggYXMgY29tbXVuaWNhdGlvbiAoY2hhdCBhbmQgdmlkZW8gY2FsbHMpLCBzb2NpYWwgbWVkaWEsIGVudGVydGFpbm1lbnQgKG11c2ljIGFuZCB2aWRlbyksIGJ1c2luZXNzIChlbWFpbCwgb2ZmaWNlLCBiYW5raW5nLCBldGMuKSwgYW5kIG5vdCBhIGZldyB3aG8gaW5zdGFsbCBoZWFsdGggYXBwbGljYXRpb25zLiBJdCBoYXMgcmVjb3JkZWQgYnkgSVFWSUEgdGhhdCBpbiAyMDE3IG1vcmUgdGhhbiAxMCBtaWxsaW9uIHNtYXJ0cGhvbmVzIGhhdmUgaGVhbHRoIGFwcGxpY2F0aW9ucyBpbnN0YWxsZWQuIEhlYWx0aCBpcyBvbmUgb2YgdGhlIGZpZWxkcyBjaG9zZW4gYnkgbWFueSBwYXJ0aWVzIHRvIGJlIGRldmVsb3BlZCBpbiBJbmRvbmVzaWEgYmVjYXVzZSBpdCBoYXMgZ29vZCBwb3RlbnRpYWwsIHNvIGl0IGlzIHNvdWdodCBhZnRlciBieSBtYW55IHN0YXJ0dXBzIHdobyBhcmUgaW52b2x2ZWQgaW4gdGhpcyBoZWFsdGggZmllbGQuIEl0IGlzIHNlZW4gZnJvbSB0aGUgZW1lcmdlbmNlIG9mIG1hbnkgaGVhbHRoLWJhc2VkIHN0YXJ0dXBzIHRoYXQgb2ZmZXIgY29udmVuaWVuY2UsIGJvdGggaW4gZmluZGluZyBpbmZvcm1hdGlvbiBhYm91dCBoZWFsdGggYW5kIGFjY2Vzc2luZyBoZWFsdGggc2VydmljZXMuIEFjY29yZGluZyB0byBJUVZJQSwgYSBqb2ludCBpbmR1c3RyeSBvZiBpbmZvcm1hdGlvbiB0ZWNobm9sb2d5IGFuZCBoZWFsdGggcmVwb3J0ZWQgdGhlIG51bWJlciBvZiBoZWFsdGggYXBwbGljYXRpb25zIGNpcmN1bGF0aW5nIGluIHRoZSB3b3JsZCB3YXMgbW9yZSB0aGFuIDMxOCwwMDAgaW4gMjAxNywgd2hlcmUgdGhlIHZhbHVlIGFjaGlldmVkIGhhcyBjb250aW51ZWQgdG8gaW5jcmVhc2UgdG8gbmVhcmx5IGRvdWJsZSB0aGUgbnVtYmVyIG9mIGhlYWx0aCBhcHBsaWNhdGlvbnMgaW4gMjAxNS4gSGVhbHRoIG9yIGVsZWN0cm9uaWMgaGVhbHRoIChlLWhlYWx0aCkgYXBwbGljYXRpb24gaXMgYSBjb2xsZWN0aW9uIG9mIHNvZnR3YXJlIHRoYXQgaGFzIHRoZSBmdW5jdGlvbiBhcyBhIHRvb2wgdG8gcHJvY2VzcyBhbmQgY29tbXVuaWNhdGUgYWJvdXQgaGVhbHRoIHNlcnZpY2VzIGVsZWN0cmljYWxseSBbN10uIEl0IGlzIGEgY3J1Y2lhbCBpbnN0cnVtZW50IGZvciBib3RoIHB1YmxpYyBhbmQgaGVhbHRoIHByb3ZpZGVycyBbMl0uIFRoZSB1c2Ugb2YgdGhpcyBoZWFsdGggYXBwbGljYXRpb24gaGFzIG1hbnkgYmVuZWZpdHMgdGhhdCBjYW4gbWF4aW1pemUgcHJvZml0cywgc2F2ZSBjb3N0cywgaW1wcm92ZSBxdWFsaXR5LCBwcm92aWRlIGJldHRlciBoZWFsdGggc2VydmljZXMsIGFuZCBjYW4gaW5jcmVhc2UgdGhlIHBhcnRpY2lwYXRpb24gb2YgcGF0aWVudHMgaW4gdGhlaXIgaGVhbHRoIFsxNF0uIEhlYWx0aCBhcHBsaWNhdGlvbnMgY2FuIHByb3ZpZGUgaW5mb3JtYXRpb24gb24gaGVhbHRoIHJlcG9ydHMsIGhlYWx0aCBlZHVjYXRpb24sIGFuZCBvdGhlciBzZXJ2aWNlcyBbMzZdLiBNZWFud2hpbGUsIHRoZSBwcmltYXJ5IGZ1bmN0aW9uIG9mIHRoZSBoZWFsdGggYXBwbGljYXRpb24gY29uc2lzdHMgb2YgY29uc3VsdGF0aW9uIG9uIGhlYWx0aCwgaG9zcGl0YWwgcmVnaXN0cmF0aW9uLCBhbmQgb3RoZXIgbG9jYXRpb24tYmFzZWQgc2VydmljZXMuIFNldmVyYWwgc3R1ZGllcyBvbiBlLUhlYWx0aCBhZG9wdGlvbiBpbiBkZXZlbG9waW5nIGNvdW50cmllcyBzaG93IHRoYXQgZS1IZWFsdGggY2FuIGJlIG9uZSBvZiB0aGUgc29sdXRpb25zIHRvIHByb3ZpZGUgYWNjZXNzIHRvIGJldHRlciBoZWFsdGggZmFjaWxpdGllcyBmb3IgcGF0aWVudHMuIEl0IGlzIGFsc28gYSBzb2x1dGlvbiBmb3IgZG9jdG9ycywgbnVyc2VzLCBhbmQgb3RoZXIgbWVkaWNhbCBwZXJzb25uZWwgdG8gaW1wcm92ZSB0aGUgcXVhbGl0eSBvZiBzZXJ2aWNlcyBhbmQgaW5jcmVhc2UgY29sbGFib3JhdGlvbiBiZXR3ZWVuIHJlbGF0ZWQgcGFydGllcyBbMThdLiBBcyBpcyBnZW5lcmFsbHkgdGhlIGNhc2Ugd2l0aCBvdGhlciB0ZWNobm9sb2dpY2FsIGlubm92YXRpb25zLCBwZW9wbGUgaGF2ZSBkaWZmZXJlbnQgcmVzcG9uc2VzLCB0aGUgYWJpbGl0eSB0byBhZGFwdCBvciB1c2UgaGVhbHRoIGFwcGxpY2F0aW9ucyBhbHNvIHZhcmllcyBbNV0uIFNvbWUgYXJlIGVhc3kgdG8gYWNjZXB0IGFuZCB1c2UsIGJ1dCBub3QgYSBmZXcgYXJlIGFsc28gdW5hYmxlIHRvIHVzZSB0aGUgdGVjaG5vbG9neS4gVGhpcyBoZWFsdGggc3lzdGVtIGlzIGEgY29tcGxleCBzb2NpYWwgc3lzdGVtIGNvbnNpc3Rpbmcgb2Ygc2V2ZXJhbCBzdGFrZWhvbGRlcnMgd2l0aCBkaXZlcnNlIGJhY2tncm91bmRzLCBleHBlcmllbmNlcywgYW5kIHZhbHVlcy4gQWJvdXQgdGhlIGFkb3B0aW9uIG9mIGEgaGVhbHRoIGFwcCwgaXQgaXMgbmVjZXNzYXJ5IHRvIHVuZGVyc3RhbmQgdGhlIHBlcnNwZWN0aXZlIG9mIHRoZSB1c2VyIFsxOF0uIFRoZXJlZm9yZSwgaXQgaXMgZXNzZW50aWFsIiwiY29udGFpbmVyLXRpdGxlLXNob3J0IjoiIn0sImlzVGVtcG9yYXJ5IjpmYWxzZX1dfQ=="/>
          <w:id w:val="-1908210667"/>
          <w:placeholder>
            <w:docPart w:val="5EB71A7680E94A579A434BA3D7F47EAB"/>
          </w:placeholder>
        </w:sdtPr>
        <w:sdtContent>
          <w:r w:rsidR="00210928" w:rsidRPr="00210928">
            <w:rPr>
              <w:rFonts w:ascii="Times New Roman" w:eastAsia="Times New Roman" w:hAnsi="Times New Roman" w:cs="Times New Roman"/>
              <w:sz w:val="24"/>
              <w:szCs w:val="24"/>
            </w:rPr>
            <w:t>(Purwanto &amp; Budiman, 2020)</w:t>
          </w:r>
        </w:sdtContent>
      </w:sdt>
      <w:r w:rsidRPr="00210928">
        <w:rPr>
          <w:rFonts w:ascii="Times New Roman" w:eastAsia="SimSun" w:hAnsi="Times New Roman" w:cs="Times New Roman"/>
          <w:spacing w:val="-1"/>
          <w:kern w:val="0"/>
          <w:sz w:val="24"/>
          <w:szCs w:val="24"/>
          <w:lang w:val="x-none" w:eastAsia="x-none"/>
          <w14:ligatures w14:val="none"/>
        </w:rPr>
        <w:t>)</w:t>
      </w:r>
      <w:r w:rsidR="00A24C7F" w:rsidRPr="00210928">
        <w:rPr>
          <w:rFonts w:ascii="Times New Roman" w:eastAsia="SimSun" w:hAnsi="Times New Roman" w:cs="Times New Roman"/>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Complexity and difficulty affect IT product ease of use, but a lack of IT literacy, experience, training, and personal abilities may also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ThhMzBkNTItOTI1OS00ODJjLWIwNzAtNTlmMWJiYzhiNTg3IiwicHJvcGVydGllcyI6eyJub3RlSW5kZXgiOjB9LCJpc0VkaXRlZCI6ZmFsc2UsIm1hbnVhbE92ZXJyaWRlIjp7ImlzTWFudWFsbHlPdmVycmlkZGVuIjpmYWxzZSwiY2l0ZXByb2NUZXh0IjoiKEVsLVdhamVlaCBldCBhbC4sIDIwMTQpIiwibWFudWFsT3ZlcnJpZGVUZXh0IjoiIn0sImNpdGF0aW9uSXRlbXMiOlt7ImlkIjoiNWJkM2JkZTEtNzE1MC0zNDk4LWE2NzktM2Y5ODE5ZGYzN2M4IiwiaXRlbURhdGEiOnsidHlwZSI6ImFydGljbGUtam91cm5hbCIsImlkIjoiNWJkM2JkZTEtNzE1MC0zNDk4LWE2NzktM2Y5ODE5ZGYzN2M4IiwidGl0bGUiOiJUZWNobm9sb2d5IEFjY2VwdGFuY2UgTW9kZWwgZm9yIE1vYmlsZSBIZWFsdGggU3lzdGVtcyIsImF1dGhvciI6W3siZmFtaWx5IjoiRWwtV2FqZWVoIiwiZ2l2ZW4iOiJNYXJ3YW4iLCJwYXJzZS1uYW1lcyI6ZmFsc2UsImRyb3BwaW5nLXBhcnRpY2xlIjoiIiwibm9uLWRyb3BwaW5nLXBhcnRpY2xlIjoiIn0seyJmYW1pbHkiOiJHYWxhbC1FZGVlbiIsImdpdmVuIjoiR2FsYWwgSCIsInBhcnNlLW5hbWVzIjpmYWxzZSwiZHJvcHBpbmctcGFydGljbGUiOiIiLCJub24tZHJvcHBpbmctcGFydGljbGUiOiIifSx7ImZhbWlseSI6Ik1va2h0YXIiLCJnaXZlbiI6IkhvZGEiLCJwYXJzZS1uYW1lcyI6ZmFsc2UsImRyb3BwaW5nLXBhcnRpY2xlIjoiIiwibm9uLWRyb3BwaW5nLXBhcnRpY2xlIjoiIn1dLCJjb250YWluZXItdGl0bGUiOiJJT1NSIEpvdXJuYWwgb2YgTW9iaWxlIENvbXB1dGluZyAmIEFwcGxpY2F0aW9uIiwiVVJMIjoid3d3Lmlvc3Jqb3VybmFscy5vcmd3d3cuaW9zcmpvdXJuYWxzLm9yZyIsImlzc3VlZCI6eyJkYXRlLXBhcnRzIjpbWzIwMTRdXX0sInBhZ2UiOiIyMS0zMyIsImFic3RyYWN0IjoiVGhlIHB1cnBvc2Ugb2YgdGhpcyBwYXBlciBpcyB0byBleHBsb3JlIHRoZSBmYWN0b3JzIHRoYXQgaW5mbHVlbmNlIGhlYWx0aC1yZWxhdGVkIGNvbnN1bWVyJ3MgYWNjZXB0YW5jZSB0byB1c2UgdGhlIG1vYmlsZSB0ZWNobm9sb2d5IGFzIGEgdG9vbCBmb3IgcmVjZWl2aW5nIGhlYWx0aGNhcmUgc2VydmljZXMuIEJhc2VkIG9uIHRlY2hub2xvZ3kgYWNjZXB0YW5jZSBtb2RlbCAoVEFNKSwgdGhpcyBwYXBlciBwcm92aWRlcyBhIGJldHRlciB1bmRlcnN0YW5kaW5nIG9mIGFudGVjZWRlbnQgb2Yga2V5IGFjY2VwdGFuY2UgY29uc3RydWN0cyAoZS5nLiBpbnRlbnRpb24gdG8gdXNlLCBwZXJjZWl2ZWQgdXNlZnVsbmVzcywgcGVyY2VpdmVkIGVhc2Ugb2YgdXNlKS4gVGhlIHByb3Bvc2VkIHJlc2VhcmNoIG1vZGVsIGFuZCBoeXBvdGhlc2VzIHZhbGlkYXRlZCBhbmQgdGVzdGVkIHdpdGggZGF0YSBjb2xsZWN0ZWQgZnJvbSAzMDIgRWd5cHRpYW5zIGFuZCBZZW1lbmlzIHBhdGllbnRzLCBoZWFsdGggcHJvZmVzc2lvbmFscywgYW5kIGdlbmVyYWwgaGVhbHRoIHVzZXJzLiBUaGUgcmVzdWx0cyBhcmUgYW5hbHl6ZWQgdXNpbmcgYSBudW1iZXIgb2Ygc3RhdGlzdGljYWwgdGVjaG5pcXVlcyBpbmNsdWRpbmcgcGFydGlhbCBsZWFzdCBzcXVhcmVzLiBUaGUga2V5IGZpbmRpbmdzIG9idGFpbmluZyBmcm9tIHRoZSByZXN1bHRzIG9mIHRoZSB0aHJlZSBzdXJ2ZXllZCBzdGFrZWhvbGRlcnMgcmV2ZWFsIHRoYXQ6ICgxKSBuaW5ldHkgcGVyY2VudCBhcmUgaW5kZW50ZWQgdG8gdXNlIG1vYmlsZSBoZWFsdGggc2VydmljZXMuICgyKSBXaGlsZSBpbnRlbnRpb24gdG8gdXNlIGhhcyBncmVhdGx5IGluZmx1ZW5jZWQgYnkgcGVyY2VpdmVkIHVzZWZ1bG5lc3MsIHRoZSBpbXBhY3Qgb2YgcGVyY2VpdmVkIGVhc2Ugb2YgdXNlIHZhcmllcy4gKDMpIFBlcmNlaXZlZCB2YWx1ZSwgcGVyY2VpdmVkIGVhc2Ugb2YgdXNlIGFuZCBwb3J0YWJpbGl0eSBmYWN0b3JzIGFyZSBzaWduaWZpY2FudGx5IGFmZmVjdCBwZXJjZWl2ZWQgdXNlZnVsbmVzcy4gKDQpIFNlbGYtZWZmaWNhY3kgYW5kIHRlY2hub2xvZ3kgYW54aWV0eSBoYXZlIGEgZ3JlYXQgaW1wYWN0IG9uIHBlcmNlaXZlZCBlYXNlIG9mIHVzZS4gKDUpIFRoZSBpbXBhY3Qgb2YgdGhlIHJlc3Qgb2YgdGhlIHN1Z2dlc3RlZCBmYWN0b3JzIHJhbmdlZCBmcm9tIG1lZGl1bSwgbG93LCBhbmQgaW5zaWduaWZpY2FudC4gVGhlIHJlc2VhcmNoIG1hZGUgYW4gaW4tZGVwdGggZXhwbG9yYXRpb24gYW5kIGV4YW1pbmF0aW9uIG9mIHRoZSBmYWN0b3JzIHRoYXQgaW5mbHVlbmNlIHVzZXIncyBpbnRlbnRpb24gdG8gdXNlIG1vYmlsZSBoZWFsdGggc2VydmljZXMgZm9jdXNpbmcgb24gdGVjaG5vbG9naWNhbCwgY3VsdHVyYWwsIG9yZ2FuaXphdGlvbmFsLCBwb2xpdGljYWwsIGFuZCBzb2NpYWwgYXNwZWN0cyB3aGVyZWFzIG1vc3Qgb2YgdGhlIHByZXZpb3VzIHN0dWRpZXMgY29uc2lkZXJlZCBvbmx5IG9uZSBvciB0d28gYXNwZWN0cyB0b2dldGhlci4gVGhlIHByb3Bvc2VkIG1vZGVsIGNhbiBiZSBhcHBsaWVkIHRvIGFzc2VzcyBtb2JpbGUgaGVhbHRoIHVzZXIncyBhY2NlcHRhbmNlLCB0aGVyZWJ5IGhlbHAgbW9iaWxlIGhlYWx0aCBkZXZlbG9wZXJzIGFuZCBwcm92aWRlcnMgdG8gZGV2ZWxvcCBiZXR0ZXIgbW9iaWxlIGhlYWx0aCBhcHBsaWNhdGlvbnMgdGhhdCBtZWV0IHRoZSBuZWVkcyBvZiB0aGUgcG90ZW50aWFsIHVzZXJzLiIsImlzc3VlIjoiMSIsInZvbHVtZSI6IjEiLCJjb250YWluZXItdGl0bGUtc2hvcnQiOiIifSwiaXNUZW1wb3JhcnkiOmZhbHNlfV19"/>
          <w:id w:val="-66036532"/>
          <w:placeholder>
            <w:docPart w:val="5EB71A7680E94A579A434BA3D7F47EAB"/>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El-Wajeeh et al., 2014)</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Information systems literature indicates that system usefulness is directly proportional to ease of us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TNmNzMzODEtMTIzMi00YTMzLWE2YzYtNDc4YWMwM2I3N2VlIiwicHJvcGVydGllcyI6eyJub3RlSW5kZXgiOjB9LCJpc0VkaXRlZCI6ZmFsc2UsIm1hbnVhbE92ZXJyaWRlIjp7ImlzTWFudWFsbHlPdmVycmlkZGVuIjpmYWxzZSwiY2l0ZXByb2NUZXh0IjoiKElzYWFjIGV0IGFsLiwgMjAxOCkiLCJtYW51YWxPdmVycmlkZVRleHQiOiIifSwiY2l0YXRpb25JdGVtcyI6W3siaWQiOiI2N2I2NDI3My0yN2RjLTM0N2YtYjljMy01NmJhOWRmODZjNzMiLCJpdGVtRGF0YSI6eyJ0eXBlIjoiYXJ0aWNsZS1qb3VybmFsIiwiaWQiOiI2N2I2NDI3My0yN2RjLTM0N2YtYjljMy01NmJhOWRmODZjNzMiLCJ0aXRsZSI6IkludGVncmF0aW5nIFVzZXIgU2F0aXNmYWN0aW9uIGFuZCBQZXJmb3JtYW5jZSBJbXBhY3Qgd2l0aCBUZWNobm9sb2d5IEFjY2VwdGFuY2UgTW9kZWwgKFRBTSkgdG8gRXhhbWluZSB0aGUgSW50ZXJuZXQgVXNhZ2UgV2l0aGluIE9yZ2FuaXphdGlvbnMgaW4gWWVtZW4gVW5kZXJzdGFuZGluZyBBdHRpdHVkZSB0b3dhcmRzIEdyZWVuIElUIGFtb25nIFByb2Zlc3Npb25hbHMgaW4gSVQgU2VydmljZSBTTUVzIGluIEJhbmdsYWRlc2ggVmlldyBwcm9qZWN0IEJpZyBEYXRhIGluIFNvY2lhbCBTY2llbmNlcyBWaWV3IHByb2plY3QiLCJhdXRob3IiOlt7ImZhbWlseSI6IklzYWFjIiwiZ2l2ZW4iOiJPc2FtYSIsInBhcnNlLW5hbWVzIjpmYWxzZSwiZHJvcHBpbmctcGFydGljbGUiOiIiLCJub24tZHJvcHBpbmctcGFydGljbGUiOiIifSx7ImZhbWlseSI6Ik11dGFoYXIiLCJnaXZlbiI6IkFobWVkIE0iLCJwYXJzZS1uYW1lcyI6ZmFsc2UsImRyb3BwaW5nLXBhcnRpY2xlIjoiIiwibm9uLWRyb3BwaW5nLXBhcnRpY2xlIjoiIn0seyJmYW1pbHkiOiJBbHJhamF3eSIsImdpdmVuIjoiSWJyYWhpbSIsInBhcnNlLW5hbWVzIjpmYWxzZSwiZHJvcHBpbmctcGFydGljbGUiOiIiLCJub24tZHJvcHBpbmctcGFydGljbGUiOiIifV0sImNvbnRhaW5lci10aXRsZSI6IkFydGljbGUgaW4gQXNpYW4gSm91cm5hbCBvZiBJbmZvcm1hdGlvbiBUZWNobm9sb2d5IiwiRE9JIjoiMTAuMzkyMy9haml0LjIwMTguNjAuNzgiLCJJU0JOIjoiMyw3MzksNjk4LDUwMCIsIlVSTCI6Imh0dHBzOi8vd3d3LnJlc2VhcmNoZ2F0ZS5uZXQvcHVibGljYXRpb24vMzI1MDQ2MTAxIiwiaXNzdWVkIjp7ImRhdGUtcGFydHMiOltbMjAxOF1dfSwiY29udGFpbmVyLXRpdGxlLXNob3J0IjoiIn0sImlzVGVtcG9yYXJ5IjpmYWxzZX1dfQ=="/>
          <w:id w:val="1035315887"/>
          <w:placeholder>
            <w:docPart w:val="5EB71A7680E94A579A434BA3D7F47EAB"/>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Isaac et al., 2018)</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PEoU helps consumers adopt new technolog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YWMzMTFhZmEtYzg2OS00M2EzLTkxZmEtYjE1M2ZiY2Y1ODVkIiwicHJvcGVydGllcyI6eyJub3RlSW5kZXgiOjB9LCJpc0VkaXRlZCI6ZmFsc2UsIm1hbnVhbE92ZXJyaWRlIjp7ImlzTWFudWFsbHlPdmVycmlkZGVuIjpmYWxzZSwiY2l0ZXByb2NUZXh0IjoiKEFtaW4gZXQgYWwuLCAyMDE0KSIsIm1hbnVhbE92ZXJyaWRlVGV4dCI6IiJ9LCJjaXRhdGlvbkl0ZW1zIjpbeyJpZCI6ImMyMzNlNTBjLWZmNWEtMzA4ZC1iNDIwLTUyOTQyNzRiOTI5MiIsIml0ZW1EYXRhIjp7InR5cGUiOiJhcnRpY2xlLWpvdXJuYWwiLCJpZCI6ImMyMzNlNTBjLWZmNWEtMzA4ZC1iNDIwLTUyOTQyNzRiOTI5MiIsInRpdGxlIjoiVXNlciBzYXRpc2ZhY3Rpb24gd2l0aCBtb2JpbGUgd2Vic2l0ZXM6IHRoZSBpbXBhY3Qgb2YgcGVyY2VpdmVkIHVzZWZ1bG5lc3MgKFBVKSwgcGVyY2VpdmVkIGVhc2Ugb2YgdXNlIChQRU9VKSBhbmQgdHJ1c3QiLCJhdXRob3IiOlt7ImZhbWlseSI6IkFtaW4iLCJnaXZlbiI6Ik11c2xpbSIsInBhcnNlLW5hbWVzIjpmYWxzZSwiZHJvcHBpbmctcGFydGljbGUiOiIiLCJub24tZHJvcHBpbmctcGFydGljbGUiOiIifSx7ImZhbWlseSI6IlJlemFlaSIsImdpdmVuIjoiU2FqYWQiLCJwYXJzZS1uYW1lcyI6ZmFsc2UsImRyb3BwaW5nLXBhcnRpY2xlIjoiIiwibm9uLWRyb3BwaW5nLXBhcnRpY2xlIjoiIn0seyJmYW1pbHkiOiJBYm9sZ2hhc2VtaSIsImdpdmVuIjoiTWFyeWFtIiwicGFyc2UtbmFtZXMiOmZhbHNlLCJkcm9wcGluZy1wYXJ0aWNsZSI6IiIsIm5vbi1kcm9wcGluZy1wYXJ0aWNsZSI6IiJ9XSwiY29udGFpbmVyLXRpdGxlIjoiTmFua2FpIEJ1c2luZXNzIFJldmlldyBJbnRlcm5hdGlvbmFsIiwiRE9JIjoiMTAuMTEwOC9OQlJJLTAxLTIwMTQtMDAwNSIsIklTU04iOiIyMDQwODc1NyIsImlzc3VlZCI6eyJkYXRlLXBhcnRzIjpbWzIwMTQsNywyOV1dfSwicGFnZSI6IjI1OC0yNzQiLCJhYnN0cmFjdCI6IlB1cnBvc2Ug4oCTIFRoZSBwdXJwb3NlIG9mIHRoZSBzdHVkeSBpcyB0byBpbnZlc3RpZ2F0ZSB0aGUgaW1wYWN0IG9mIHBlcmNlaXZlZCB1c2VmdWxuZXNzIChQVSksIHBlcmNlaXZlZCBlYXNlIG9mIHVzZSAoUEVPVSkgYW5kIHRydXN0IG9uIG1vYmlsZSB3ZWJzaXRlIHNhdGlzZmFjdGlvbi4gRGVzaWduL21ldGhvZG9sb2d5L2FwcHJvYWNoIOKAkyBBIHRvdGFsIG9mIDMwMiB2YWxpZCBxdWVzdGlvbm5haXJlcyB3ZXJlIGNvbGxlY3RlZCB0byBlbXBpcmljYWxseSB0ZXN0IHRoZSByZXNlYXJjaCBtb2RlbC4gU3RydWN0dXJhbCBlcXVhdGlvbiBtb2RlbGluZyAoU0VNKSB3YXMgcGVyZm9ybWVkIHRvIGV2YWx1YXRlIHRoZSByZWxpYWJpbGl0eSBhbmQgdmFsaWRpdHkgb2YgdGhlIG1lYXN1cmVtZW50IG1vZGVsIGFuZCBzdHJ1Y3R1cmFsIG1vZGVscy4gRmluZGluZ3Mg4oCTIFRoZSByZXN1bHRzIHNob3cgdGhhdCB0aGVyZSBpcyBhIHBvc2l0aXZlIHJlbGF0aW9uc2hpcCBiZXR3ZWVuIFBFT1UsIFBVIGFuZCBtb2JpbGUgdXNlcnPigJkgc2F0aXNmYWN0aW9uLiBQVSBpcyBwb3NpdGl2ZWx5IHJlbGF0ZWQgdG8gdHJ1c3QgYW5kIG1vYmlsZSB1c2Vyc+KAmSBzYXRpc2ZhY3Rpb24uIE1vcmVvdmVyLCB0cnVzdCBwb3NpdGl2ZWx5IGluZmx1ZW5jZXMgbW9iaWxlIHVzZXJz4oCZIHNhdGlzZmFjdGlvbi4gUHJhY3RpY2FsIGltcGxpY2F0aW9ucyDigJMgRHJhd2luZyBvbiB0aGUgdGVjaG5vbG9neSBhY2NlcHRhbmNlIG1vZGVsIGFuZCB0cnVzdCB0aGVvcnksIHRoaXMgc3R1ZHkgZGV2ZWxvcHMgYW5kIGVtcGlyaWNhbGx5IGV4YW1pbmVzIGEgbW9kZWwgZm9yIGNvbnN1bWVyc+KAmSBzYXRpc2ZhY3Rpb24gdG8gdXNlIG1vYmlsZSBzZXJ2aWNlcy4gVGhpcyBzdHVkeSBjb250cmlidXRlcyBuZXcgaW5zaWdodHMgY29uY2VybmluZyB0aGUgbWFya2V0aW5nIGxpdGVyYXR1cmUgYnkgZXhhbWluaW5nIHRoZSBpbXBhY3Qgb2YgUFUsIFBFT1UgYW5kIHRydXN0IG9uIG1vYmlsZSB1c2Vyc+KAmSBzYXRpc2ZhY3Rpb24uIE9yaWdpbmFsaXR5L3ZhbHVlIOKAkyBUaGUgY29udHJpYnV0aW9uIG9mIHRoZSBzdHVkeSBpcyBzaWduaWZpY2FudCBmb3IgYm90aCBtb2JpbGUgbWFya2V0ZXJzIGFuZCBhY2FkZW1pY2lhbnMgaW4gdGhlIGVyYSBvZiB0aGUgdGhpcmQtZ2VuZXJhdGlvbiBlbnZpcm9ubWVudC4gVGhpcyBzdHVkeSBpcyBhbW9uZyB0aGUgZmlyc3QgZmV3IGF0dGVtcHRzIHRvIGludGVncmF0ZSB0aGUgVEFNIHdpdGggdHJ1c3QgdG8gZGV0ZXJtaW5lIG1vYmlsZSB1c2VyIHNhdGlzZmFjdGlvbi4iLCJwdWJsaXNoZXIiOiJFbWVyYWxkIEdyb3VwIFB1Ymxpc2hpbmcgTHRkLiIsImlzc3VlIjoiMyIsInZvbHVtZSI6IjUiLCJjb250YWluZXItdGl0bGUtc2hvcnQiOiIifSwiaXNUZW1wb3JhcnkiOmZhbHNlfV19"/>
          <w:id w:val="1820302453"/>
          <w:placeholder>
            <w:docPart w:val="5EB71A7680E94A579A434BA3D7F47EAB"/>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min et al., 2014)</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Expanded TAM research </w:t>
      </w:r>
      <w:r w:rsidRPr="00210928">
        <w:rPr>
          <w:rFonts w:ascii="Times New Roman" w:eastAsia="SimSun" w:hAnsi="Times New Roman" w:cs="Times New Roman"/>
          <w:spacing w:val="-1"/>
          <w:kern w:val="0"/>
          <w:sz w:val="24"/>
          <w:szCs w:val="24"/>
          <w:lang w:val="x-none" w:eastAsia="x-none"/>
          <w14:ligatures w14:val="none"/>
        </w:rPr>
        <w:lastRenderedPageBreak/>
        <w:t xml:space="preserve">showed that PEoU boosts consumer trust in service provider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zRjN2FkNWQtMzhiNS00NmI3LTlkZjgtOTQ0N2JmNmNhZWRjIiwicHJvcGVydGllcyI6eyJub3RlSW5kZXgiOjB9LCJpc0VkaXRlZCI6ZmFsc2UsIm1hbnVhbE92ZXJyaWRlIjp7ImlzTWFudWFsbHlPdmVycmlkZGVuIjpmYWxzZSwiY2l0ZXByb2NUZXh0IjoiKEFsLVNoYXJhZmkgZXQgYWwuLCAyMDE4KSIsIm1hbnVhbE92ZXJyaWRlVGV4dCI6IiJ9LCJjaXRhdGlvbkl0ZW1zIjpbeyJpZCI6ImNkMTI3M2JmLTRjN2YtM2NkZS1hZTUzLTExMjNmZTlkZmFmYyIsIml0ZW1EYXRhIjp7InR5cGUiOiJhcnRpY2xlLWpvdXJuYWwiLCJpZCI6ImNkMTI3M2JmLTRjN2YtM2NkZS1hZTUzLTExMjNmZTlkZmFmYyIsInRpdGxlIjoiVGhlIEluZmx1ZW5jZSBvZiBUcnVzdCBpbiBDb25zdW1lciBQZXJjZXB0aW9uIHRvIEFjY2VwdCBJbnRlcm5ldCBCYW5raW5nIFNlcnZpY2VzOiBBbiBFbXBpcmljYWwgRXZpZGVuY2UiLCJhdXRob3IiOlt7ImZhbWlseSI6IkFsLVNoYXJhZmkiLCJnaXZlbiI6Ik1vaGFtbWVkIEEuIiwicGFyc2UtbmFtZXMiOmZhbHNlLCJkcm9wcGluZy1wYXJ0aWNsZSI6IiIsIm5vbi1kcm9wcGluZy1wYXJ0aWNsZSI6IiJ9LHsiZmFtaWx5IjoiQXJzaGFoIiwiZ2l2ZW4iOiJSdXphaW5pIEFiZHVsbGFoIiwicGFyc2UtbmFtZXMiOmZhbHNlLCJkcm9wcGluZy1wYXJ0aWNsZSI6IiIsIm5vbi1kcm9wcGluZy1wYXJ0aWNsZSI6IiJ9LHsiZmFtaWx5IjoiQWxham1pIiwiZ2l2ZW4iOiJRYXNpbSIsInBhcnNlLW5hbWVzIjpmYWxzZSwiZHJvcHBpbmctcGFydGljbGUiOiIiLCJub24tZHJvcHBpbmctcGFydGljbGUiOiIifSx7ImZhbWlseSI6IkhlcnphbGxhaCIsImdpdmVuIjoiRmFkaSBBLiIsInBhcnNlLW5hbWVzIjpmYWxzZSwiZHJvcHBpbmctcGFydGljbGUiOiIiLCJub24tZHJvcHBpbmctcGFydGljbGUiOiIifSx7ImZhbWlseSI6IlFhc2VtIiwiZ2l2ZW4iOiJZb3VzZWYgQS4gTS4iLCJwYXJzZS1uYW1lcyI6ZmFsc2UsImRyb3BwaW5nLXBhcnRpY2xlIjoiIiwibm9uLWRyb3BwaW5nLXBhcnRpY2xlIjoiIn1dLCJjb250YWluZXItdGl0bGUiOiJJbmRpYW4gSm91cm5hbCBvZiBTY2llbmNlIGFuZCBUZWNobm9sb2d5IiwiY29udGFpbmVyLXRpdGxlLXNob3J0IjoiSW5kaWFuIEogU2NpIFRlY2hub2wiLCJET0kiOiIxMC4xNzQ4NS9panN0LzIwMTgvdjExaTIwLzkxOTI4IiwiSVNTTiI6IjA5NzQtNTY0NSIsIlVSTCI6Imh0dHBzOi8vaW5kanN0Lm9yZy9hcnRpY2xlcy90aGUtaW5mbHVlbmNlLW9mLXBlcmNlaXZlZC10cnVzdC1vbi11bmRlcnN0YW5kaW5nLWJhbmtzLWN1c3RvbWVycy1iZWhhdmlvci10by1hY2NlcHQtaW50ZXJuZXQtYmFua2luZy1zZXJ2aWNlcyIsImlzc3VlZCI6eyJkYXRlLXBhcnRzIjpbWzIwMTgsNSwxXV19LCJwYWdlIjoiMS05IiwiaXNzdWUiOiIyMCIsInZvbHVtZSI6IjExIn0sImlzVGVtcG9yYXJ5IjpmYWxzZX1dfQ=="/>
          <w:id w:val="1268659719"/>
          <w:placeholder>
            <w:docPart w:val="5EB71A7680E94A579A434BA3D7F47EAB"/>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l-Sharafi et al., 2018)</w:t>
          </w:r>
        </w:sdtContent>
      </w:sdt>
      <w:bookmarkEnd w:id="4"/>
      <w:r w:rsidR="00A24C7F" w:rsidRPr="00210928">
        <w:rPr>
          <w:rFonts w:ascii="Times New Roman" w:eastAsia="SimSun" w:hAnsi="Times New Roman" w:cs="Times New Roman"/>
          <w:color w:val="000000"/>
          <w:spacing w:val="-1"/>
          <w:kern w:val="0"/>
          <w:sz w:val="24"/>
          <w:szCs w:val="24"/>
          <w:lang w:eastAsia="x-none"/>
          <w14:ligatures w14:val="none"/>
        </w:rPr>
        <w:t>.</w:t>
      </w:r>
    </w:p>
    <w:p w14:paraId="663FA8A2" w14:textId="1EEF2A18" w:rsidR="004A734D" w:rsidRPr="00210928" w:rsidRDefault="004A734D" w:rsidP="00E16888">
      <w:pPr>
        <w:tabs>
          <w:tab w:val="left" w:pos="288"/>
        </w:tabs>
        <w:spacing w:before="200" w:after="120" w:line="360" w:lineRule="auto"/>
        <w:jc w:val="both"/>
        <w:rPr>
          <w:rFonts w:ascii="Times New Roman" w:eastAsia="SimSun" w:hAnsi="Times New Roman" w:cs="Times New Roman"/>
          <w:b/>
          <w:bCs/>
          <w:spacing w:val="-1"/>
          <w:kern w:val="0"/>
          <w:sz w:val="24"/>
          <w:szCs w:val="24"/>
          <w:lang w:val="x-none" w:eastAsia="x-none"/>
          <w14:ligatures w14:val="none"/>
        </w:rPr>
      </w:pPr>
      <w:r w:rsidRPr="00210928">
        <w:rPr>
          <w:rFonts w:ascii="Times New Roman" w:eastAsia="SimSun" w:hAnsi="Times New Roman" w:cs="Times New Roman"/>
          <w:b/>
          <w:bCs/>
          <w:spacing w:val="-1"/>
          <w:kern w:val="0"/>
          <w:sz w:val="24"/>
          <w:szCs w:val="24"/>
          <w:lang w:val="x-none" w:eastAsia="x-none"/>
          <w14:ligatures w14:val="none"/>
        </w:rPr>
        <w:t>Perceived Usefulness (PU)</w:t>
      </w:r>
    </w:p>
    <w:p w14:paraId="79688262" w14:textId="4BB26A15" w:rsidR="004A734D" w:rsidRPr="00210928" w:rsidRDefault="004A734D"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eastAsia="x-none"/>
          <w14:ligatures w14:val="none"/>
        </w:rPr>
      </w:pPr>
      <w:bookmarkStart w:id="5" w:name="_Hlk128295861"/>
      <w:r w:rsidRPr="00210928">
        <w:rPr>
          <w:rFonts w:ascii="Times New Roman" w:eastAsia="SimSun" w:hAnsi="Times New Roman" w:cs="Times New Roman"/>
          <w:spacing w:val="-1"/>
          <w:kern w:val="0"/>
          <w:sz w:val="24"/>
          <w:szCs w:val="24"/>
          <w:lang w:val="x-none" w:eastAsia="x-none"/>
          <w14:ligatures w14:val="none"/>
        </w:rPr>
        <w:t>The original TAM's second construct, the PU, forecasts a user's behavioral intention to accept and employ new technology</w:t>
      </w:r>
      <w:r w:rsidR="00A24C7F" w:rsidRPr="00210928">
        <w:rPr>
          <w:rFonts w:ascii="Times New Roman" w:eastAsia="SimSun" w:hAnsi="Times New Roman" w:cs="Times New Roman"/>
          <w:spacing w:val="-1"/>
          <w:kern w:val="0"/>
          <w:sz w:val="24"/>
          <w:szCs w:val="24"/>
          <w:lang w:eastAsia="x-none"/>
          <w14:ligatures w14:val="none"/>
        </w:rPr>
        <w:t xml:space="preserv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YTQ3ODBmZjQtYmZhMC00NjFhLTkxYTEtNTM5MDc4YTRhZGIxIiwicHJvcGVydGllcyI6eyJub3RlSW5kZXgiOjB9LCJpc0VkaXRlZCI6ZmFsc2UsIm1hbnVhbE92ZXJyaWRlIjp7ImlzTWFudWFsbHlPdmVycmlkZGVuIjpmYWxzZSwiY2l0ZXByb2NUZXh0IjoiKEFsLVNoYXJhZmkgZXQgYWwuLCAyMDE4KSIsIm1hbnVhbE92ZXJyaWRlVGV4dCI6IiJ9LCJjaXRhdGlvbkl0ZW1zIjpbeyJpZCI6ImNkMTI3M2JmLTRjN2YtM2NkZS1hZTUzLTExMjNmZTlkZmFmYyIsIml0ZW1EYXRhIjp7InR5cGUiOiJhcnRpY2xlLWpvdXJuYWwiLCJpZCI6ImNkMTI3M2JmLTRjN2YtM2NkZS1hZTUzLTExMjNmZTlkZmFmYyIsInRpdGxlIjoiVGhlIEluZmx1ZW5jZSBvZiBUcnVzdCBpbiBDb25zdW1lciBQZXJjZXB0aW9uIHRvIEFjY2VwdCBJbnRlcm5ldCBCYW5raW5nIFNlcnZpY2VzOiBBbiBFbXBpcmljYWwgRXZpZGVuY2UiLCJhdXRob3IiOlt7ImZhbWlseSI6IkFsLVNoYXJhZmkiLCJnaXZlbiI6Ik1vaGFtbWVkIEEuIiwicGFyc2UtbmFtZXMiOmZhbHNlLCJkcm9wcGluZy1wYXJ0aWNsZSI6IiIsIm5vbi1kcm9wcGluZy1wYXJ0aWNsZSI6IiJ9LHsiZmFtaWx5IjoiQXJzaGFoIiwiZ2l2ZW4iOiJSdXphaW5pIEFiZHVsbGFoIiwicGFyc2UtbmFtZXMiOmZhbHNlLCJkcm9wcGluZy1wYXJ0aWNsZSI6IiIsIm5vbi1kcm9wcGluZy1wYXJ0aWNsZSI6IiJ9LHsiZmFtaWx5IjoiQWxham1pIiwiZ2l2ZW4iOiJRYXNpbSIsInBhcnNlLW5hbWVzIjpmYWxzZSwiZHJvcHBpbmctcGFydGljbGUiOiIiLCJub24tZHJvcHBpbmctcGFydGljbGUiOiIifSx7ImZhbWlseSI6IkhlcnphbGxhaCIsImdpdmVuIjoiRmFkaSBBLiIsInBhcnNlLW5hbWVzIjpmYWxzZSwiZHJvcHBpbmctcGFydGljbGUiOiIiLCJub24tZHJvcHBpbmctcGFydGljbGUiOiIifSx7ImZhbWlseSI6IlFhc2VtIiwiZ2l2ZW4iOiJZb3VzZWYgQS4gTS4iLCJwYXJzZS1uYW1lcyI6ZmFsc2UsImRyb3BwaW5nLXBhcnRpY2xlIjoiIiwibm9uLWRyb3BwaW5nLXBhcnRpY2xlIjoiIn1dLCJjb250YWluZXItdGl0bGUiOiJJbmRpYW4gSm91cm5hbCBvZiBTY2llbmNlIGFuZCBUZWNobm9sb2d5IiwiY29udGFpbmVyLXRpdGxlLXNob3J0IjoiSW5kaWFuIEogU2NpIFRlY2hub2wiLCJET0kiOiIxMC4xNzQ4NS9panN0LzIwMTgvdjExaTIwLzkxOTI4IiwiSVNTTiI6IjA5NzQtNTY0NSIsIlVSTCI6Imh0dHBzOi8vaW5kanN0Lm9yZy9hcnRpY2xlcy90aGUtaW5mbHVlbmNlLW9mLXBlcmNlaXZlZC10cnVzdC1vbi11bmRlcnN0YW5kaW5nLWJhbmtzLWN1c3RvbWVycy1iZWhhdmlvci10by1hY2NlcHQtaW50ZXJuZXQtYmFua2luZy1zZXJ2aWNlcyIsImlzc3VlZCI6eyJkYXRlLXBhcnRzIjpbWzIwMTgsNSwxXV19LCJwYWdlIjoiMS05IiwiaXNzdWUiOiIyMCIsInZvbHVtZSI6IjExIn0sImlzVGVtcG9yYXJ5IjpmYWxzZX1dfQ=="/>
          <w:id w:val="-573902581"/>
          <w:placeholder>
            <w:docPart w:val="3D005E24A154467FADA77973EEDF79C2"/>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l-Sharafi et al., 2018)</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Perceived usefulness indicates how confident someone is that technology will improve performanc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2MyMGIwNWQtNWI1Yi00MjQ3LWFlZTgtMDQyMTg1OThiOTIyIiwicHJvcGVydGllcyI6eyJub3RlSW5kZXgiOjB9LCJpc0VkaXRlZCI6ZmFsc2UsIm1hbnVhbE92ZXJyaWRlIjp7ImlzTWFudWFsbHlPdmVycmlkZGVuIjpmYWxzZSwiY2l0ZXByb2NUZXh0IjoiKFB1cndhbnRvICYjMzg7IEJ1ZGltYW4sIDIwMjApIiwibWFudWFsT3ZlcnJpZGVUZXh0IjoiIn0sImNpdGF0aW9uSXRlbXMiOlt7ImlkIjoiMTU4NGUzZTktYzUwZS0zNDIxLWJmNTMtNTVmMjIyY2IzYWFkIiwiaXRlbURhdGEiOnsidHlwZSI6ImFydGljbGUtam91cm5hbCIsImlkIjoiMTU4NGUzZTktYzUwZS0zNDIxLWJmNTMtNTVmMjIyY2IzYWFkIiwidGl0bGUiOiJBcHBseWluZyB0aGUgVGVjaG5vbG9neSBBY2NlcHRhbmNlIE1vZGVsIHRvIEludmVzdGlnYXRlIHRoZSBJbnRlbnRpb24gdG8gVXNlIEUtaGVhbHRoOiBBIENvbmNlcHR1YWwgRnJhbWV3b3JrIiwiYXV0aG9yIjpbeyJmYW1pbHkiOiJQdXJ3YW50byIsImdpdmVuIjoiRWRpIiwicGFyc2UtbmFtZXMiOmZhbHNlLCJkcm9wcGluZy1wYXJ0aWNsZSI6IiIsIm5vbi1kcm9wcGluZy1wYXJ0aWNsZSI6IiJ9LHsiZmFtaWx5IjoiQnVkaW1hbiIsImdpdmVuIjoiVmlja3kiLCJwYXJzZS1uYW1lcyI6ZmFsc2UsImRyb3BwaW5nLXBhcnRpY2xlIjoiIiwibm9uLWRyb3BwaW5nLXBhcnRpY2xlIjoiIn1dLCJjb250YWluZXItdGl0bGUiOiJUZWNobm9sb2d5IFJlcG9ydHMgb2YgS2Fuc2FpIFVuaXZlcnNpdHkiLCJpc3N1ZWQiOnsiZGF0ZS1wYXJ0cyI6W1syMDIwXV19LCJwYWdlIjoiMjU2OS0yNTgwIiwiYWJzdHJhY3QiOiJUaGUgcHVycG9zZSBvZiB0aGUgc3R1ZHkgaXMgdG8gYXBwbHkgdGhlIFRlY2hub2xvZ3kgQWNjZXB0YW5jZSBNb2RlbCB0byBpbnZlc3RpZ2F0ZSB0aGUgaW50ZW50aW9uIHRvIHVzZSBlLWhlYWx0aCBhbW9uZyBIYWxvZG9jLmNvbSwgQWxvZG9rdGVyLmNvbSwgYW5kIEtsaWtkb2t0ZXIuY29tIHVzZXJzIGluIEluZG9uZXNpYS4gVGhlIHN0dWR5IGlzIGEgcXVhbnRpdGF0aXZlIGFwcHJvYWNoIGFuZCB1c2UgY29udmVuaWVuY2Ugc2FtcGxpbmcsIGFuZCB1c2UgU0VNIGRhdGEgYW5hbHlzaXMgdGVjaG5pcXVlLiBGdXR1cmUgcmVzZWFyY2ggd2lsbCB0ZXN0IHRoZSBoeXBvdGhlc2VzIG9mIHRoZSBjb25jZXB0dWFsIGZyYW1ld29yay4gVGhpcyBwYXBlciBpcyBhIHRoZW9yZXRpY2FsIGZyYW1ld29yaywgYW5kIGZ1dHVyZSByZXNlYXJjaCB3aWxsIGV4YW1pbmUgdGhlIGNvbmNlcHR1YWwgZnJhbWV3b3JrLiBLZXl3b3Jkcy1UQU0sIHBlcmNlaXZlZCBlYXNlIG9mIHVzZSwgcGVyY2VpdmVkIHVzZWZ1bG5lc3MsIGludGVudGlvbiB0byB1c2UsIGUtaGVhbHRoLiAxLiBJbnRyb2R1Y3Rpb24gVGhlIGRldmVsb3BtZW50IG9mIHNtYXJ0cGhvbmVzLCB3aGljaCBpcyByYXBpZGx5IGV4cGFuZGluZyBpdHMgdXNlIHRocm91Z2hvdXQgdGhlIHdvcmxkLCBtYWtlcyBvdXIgZGFpbHkgbGl2ZXMgZW50aXJlbHkgZGVwZW5kZW50IG9uIHRoZSB2YXJpb3VzIGZ1bmN0aW9ucyBvZiB0aGVzZSBkZXZpY2VzLiBTbWFydHBob25lcyB1c3VhbGx5IGhhdmUgbXVsdGlwbGUgYXBwbGljYXRpb25zIHdpdGggbXVsdGlwbGUgcHVycG9zZXMsIHN1Y2ggYXMgY29tbXVuaWNhdGlvbiAoY2hhdCBhbmQgdmlkZW8gY2FsbHMpLCBzb2NpYWwgbWVkaWEsIGVudGVydGFpbm1lbnQgKG11c2ljIGFuZCB2aWRlbyksIGJ1c2luZXNzIChlbWFpbCwgb2ZmaWNlLCBiYW5raW5nLCBldGMuKSwgYW5kIG5vdCBhIGZldyB3aG8gaW5zdGFsbCBoZWFsdGggYXBwbGljYXRpb25zLiBJdCBoYXMgcmVjb3JkZWQgYnkgSVFWSUEgdGhhdCBpbiAyMDE3IG1vcmUgdGhhbiAxMCBtaWxsaW9uIHNtYXJ0cGhvbmVzIGhhdmUgaGVhbHRoIGFwcGxpY2F0aW9ucyBpbnN0YWxsZWQuIEhlYWx0aCBpcyBvbmUgb2YgdGhlIGZpZWxkcyBjaG9zZW4gYnkgbWFueSBwYXJ0aWVzIHRvIGJlIGRldmVsb3BlZCBpbiBJbmRvbmVzaWEgYmVjYXVzZSBpdCBoYXMgZ29vZCBwb3RlbnRpYWwsIHNvIGl0IGlzIHNvdWdodCBhZnRlciBieSBtYW55IHN0YXJ0dXBzIHdobyBhcmUgaW52b2x2ZWQgaW4gdGhpcyBoZWFsdGggZmllbGQuIEl0IGlzIHNlZW4gZnJvbSB0aGUgZW1lcmdlbmNlIG9mIG1hbnkgaGVhbHRoLWJhc2VkIHN0YXJ0dXBzIHRoYXQgb2ZmZXIgY29udmVuaWVuY2UsIGJvdGggaW4gZmluZGluZyBpbmZvcm1hdGlvbiBhYm91dCBoZWFsdGggYW5kIGFjY2Vzc2luZyBoZWFsdGggc2VydmljZXMuIEFjY29yZGluZyB0byBJUVZJQSwgYSBqb2ludCBpbmR1c3RyeSBvZiBpbmZvcm1hdGlvbiB0ZWNobm9sb2d5IGFuZCBoZWFsdGggcmVwb3J0ZWQgdGhlIG51bWJlciBvZiBoZWFsdGggYXBwbGljYXRpb25zIGNpcmN1bGF0aW5nIGluIHRoZSB3b3JsZCB3YXMgbW9yZSB0aGFuIDMxOCwwMDAgaW4gMjAxNywgd2hlcmUgdGhlIHZhbHVlIGFjaGlldmVkIGhhcyBjb250aW51ZWQgdG8gaW5jcmVhc2UgdG8gbmVhcmx5IGRvdWJsZSB0aGUgbnVtYmVyIG9mIGhlYWx0aCBhcHBsaWNhdGlvbnMgaW4gMjAxNS4gSGVhbHRoIG9yIGVsZWN0cm9uaWMgaGVhbHRoIChlLWhlYWx0aCkgYXBwbGljYXRpb24gaXMgYSBjb2xsZWN0aW9uIG9mIHNvZnR3YXJlIHRoYXQgaGFzIHRoZSBmdW5jdGlvbiBhcyBhIHRvb2wgdG8gcHJvY2VzcyBhbmQgY29tbXVuaWNhdGUgYWJvdXQgaGVhbHRoIHNlcnZpY2VzIGVsZWN0cmljYWxseSBbN10uIEl0IGlzIGEgY3J1Y2lhbCBpbnN0cnVtZW50IGZvciBib3RoIHB1YmxpYyBhbmQgaGVhbHRoIHByb3ZpZGVycyBbMl0uIFRoZSB1c2Ugb2YgdGhpcyBoZWFsdGggYXBwbGljYXRpb24gaGFzIG1hbnkgYmVuZWZpdHMgdGhhdCBjYW4gbWF4aW1pemUgcHJvZml0cywgc2F2ZSBjb3N0cywgaW1wcm92ZSBxdWFsaXR5LCBwcm92aWRlIGJldHRlciBoZWFsdGggc2VydmljZXMsIGFuZCBjYW4gaW5jcmVhc2UgdGhlIHBhcnRpY2lwYXRpb24gb2YgcGF0aWVudHMgaW4gdGhlaXIgaGVhbHRoIFsxNF0uIEhlYWx0aCBhcHBsaWNhdGlvbnMgY2FuIHByb3ZpZGUgaW5mb3JtYXRpb24gb24gaGVhbHRoIHJlcG9ydHMsIGhlYWx0aCBlZHVjYXRpb24sIGFuZCBvdGhlciBzZXJ2aWNlcyBbMzZdLiBNZWFud2hpbGUsIHRoZSBwcmltYXJ5IGZ1bmN0aW9uIG9mIHRoZSBoZWFsdGggYXBwbGljYXRpb24gY29uc2lzdHMgb2YgY29uc3VsdGF0aW9uIG9uIGhlYWx0aCwgaG9zcGl0YWwgcmVnaXN0cmF0aW9uLCBhbmQgb3RoZXIgbG9jYXRpb24tYmFzZWQgc2VydmljZXMuIFNldmVyYWwgc3R1ZGllcyBvbiBlLUhlYWx0aCBhZG9wdGlvbiBpbiBkZXZlbG9waW5nIGNvdW50cmllcyBzaG93IHRoYXQgZS1IZWFsdGggY2FuIGJlIG9uZSBvZiB0aGUgc29sdXRpb25zIHRvIHByb3ZpZGUgYWNjZXNzIHRvIGJldHRlciBoZWFsdGggZmFjaWxpdGllcyBmb3IgcGF0aWVudHMuIEl0IGlzIGFsc28gYSBzb2x1dGlvbiBmb3IgZG9jdG9ycywgbnVyc2VzLCBhbmQgb3RoZXIgbWVkaWNhbCBwZXJzb25uZWwgdG8gaW1wcm92ZSB0aGUgcXVhbGl0eSBvZiBzZXJ2aWNlcyBhbmQgaW5jcmVhc2UgY29sbGFib3JhdGlvbiBiZXR3ZWVuIHJlbGF0ZWQgcGFydGllcyBbMThdLiBBcyBpcyBnZW5lcmFsbHkgdGhlIGNhc2Ugd2l0aCBvdGhlciB0ZWNobm9sb2dpY2FsIGlubm92YXRpb25zLCBwZW9wbGUgaGF2ZSBkaWZmZXJlbnQgcmVzcG9uc2VzLCB0aGUgYWJpbGl0eSB0byBhZGFwdCBvciB1c2UgaGVhbHRoIGFwcGxpY2F0aW9ucyBhbHNvIHZhcmllcyBbNV0uIFNvbWUgYXJlIGVhc3kgdG8gYWNjZXB0IGFuZCB1c2UsIGJ1dCBub3QgYSBmZXcgYXJlIGFsc28gdW5hYmxlIHRvIHVzZSB0aGUgdGVjaG5vbG9neS4gVGhpcyBoZWFsdGggc3lzdGVtIGlzIGEgY29tcGxleCBzb2NpYWwgc3lzdGVtIGNvbnNpc3Rpbmcgb2Ygc2V2ZXJhbCBzdGFrZWhvbGRlcnMgd2l0aCBkaXZlcnNlIGJhY2tncm91bmRzLCBleHBlcmllbmNlcywgYW5kIHZhbHVlcy4gQWJvdXQgdGhlIGFkb3B0aW9uIG9mIGEgaGVhbHRoIGFwcCwgaXQgaXMgbmVjZXNzYXJ5IHRvIHVuZGVyc3RhbmQgdGhlIHBlcnNwZWN0aXZlIG9mIHRoZSB1c2VyIFsxOF0uIFRoZXJlZm9yZSwgaXQgaXMgZXNzZW50aWFsIiwiY29udGFpbmVyLXRpdGxlLXNob3J0IjoiIn0sImlzVGVtcG9yYXJ5IjpmYWxzZX1dfQ=="/>
          <w:id w:val="-1368918599"/>
          <w:placeholder>
            <w:docPart w:val="3D005E24A154467FADA77973EEDF79C2"/>
          </w:placeholder>
        </w:sdtPr>
        <w:sdtContent>
          <w:r w:rsidR="00210928" w:rsidRPr="00210928">
            <w:rPr>
              <w:rFonts w:ascii="Times New Roman" w:eastAsia="Times New Roman" w:hAnsi="Times New Roman" w:cs="Times New Roman"/>
              <w:sz w:val="24"/>
              <w:szCs w:val="24"/>
            </w:rPr>
            <w:t>(Purwanto &amp; Budiman, 2020)</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According to multiple studies, perceived usefulness is the best predictor of IT adoption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DJhMzA0MmQtMDE5ZC00ZGRhLTlmYzUtZDUwZjA4ODM5NWYzIiwicHJvcGVydGllcyI6eyJub3RlSW5kZXgiOjB9LCJpc0VkaXRlZCI6ZmFsc2UsIm1hbnVhbE92ZXJyaWRlIjp7ImlzTWFudWFsbHlPdmVycmlkZGVuIjpmYWxzZSwiY2l0ZXByb2NUZXh0IjoiKEFsbG9naGFuaSBldCBhbC4sIDIwMTY7IEVsLVdhamVlaCBldCBhbC4sIDIwMTQpIiwibWFudWFsT3ZlcnJpZGVUZXh0IjoiIn0sImNpdGF0aW9uSXRlbXMiOlt7ImlkIjoiNWJkM2JkZTEtNzE1MC0zNDk4LWE2NzktM2Y5ODE5ZGYzN2M4IiwiaXRlbURhdGEiOnsidHlwZSI6ImFydGljbGUtam91cm5hbCIsImlkIjoiNWJkM2JkZTEtNzE1MC0zNDk4LWE2NzktM2Y5ODE5ZGYzN2M4IiwidGl0bGUiOiJUZWNobm9sb2d5IEFjY2VwdGFuY2UgTW9kZWwgZm9yIE1vYmlsZSBIZWFsdGggU3lzdGVtcyIsImF1dGhvciI6W3siZmFtaWx5IjoiRWwtV2FqZWVoIiwiZ2l2ZW4iOiJNYXJ3YW4iLCJwYXJzZS1uYW1lcyI6ZmFsc2UsImRyb3BwaW5nLXBhcnRpY2xlIjoiIiwibm9uLWRyb3BwaW5nLXBhcnRpY2xlIjoiIn0seyJmYW1pbHkiOiJHYWxhbC1FZGVlbiIsImdpdmVuIjoiR2FsYWwgSCIsInBhcnNlLW5hbWVzIjpmYWxzZSwiZHJvcHBpbmctcGFydGljbGUiOiIiLCJub24tZHJvcHBpbmctcGFydGljbGUiOiIifSx7ImZhbWlseSI6Ik1va2h0YXIiLCJnaXZlbiI6IkhvZGEiLCJwYXJzZS1uYW1lcyI6ZmFsc2UsImRyb3BwaW5nLXBhcnRpY2xlIjoiIiwibm9uLWRyb3BwaW5nLXBhcnRpY2xlIjoiIn1dLCJjb250YWluZXItdGl0bGUiOiJJT1NSIEpvdXJuYWwgb2YgTW9iaWxlIENvbXB1dGluZyAmIEFwcGxpY2F0aW9uIiwiVVJMIjoid3d3Lmlvc3Jqb3VybmFscy5vcmd3d3cuaW9zcmpvdXJuYWxzLm9yZyIsImlzc3VlZCI6eyJkYXRlLXBhcnRzIjpbWzIwMTRdXX0sInBhZ2UiOiIyMS0zMyIsImFic3RyYWN0IjoiVGhlIHB1cnBvc2Ugb2YgdGhpcyBwYXBlciBpcyB0byBleHBsb3JlIHRoZSBmYWN0b3JzIHRoYXQgaW5mbHVlbmNlIGhlYWx0aC1yZWxhdGVkIGNvbnN1bWVyJ3MgYWNjZXB0YW5jZSB0byB1c2UgdGhlIG1vYmlsZSB0ZWNobm9sb2d5IGFzIGEgdG9vbCBmb3IgcmVjZWl2aW5nIGhlYWx0aGNhcmUgc2VydmljZXMuIEJhc2VkIG9uIHRlY2hub2xvZ3kgYWNjZXB0YW5jZSBtb2RlbCAoVEFNKSwgdGhpcyBwYXBlciBwcm92aWRlcyBhIGJldHRlciB1bmRlcnN0YW5kaW5nIG9mIGFudGVjZWRlbnQgb2Yga2V5IGFjY2VwdGFuY2UgY29uc3RydWN0cyAoZS5nLiBpbnRlbnRpb24gdG8gdXNlLCBwZXJjZWl2ZWQgdXNlZnVsbmVzcywgcGVyY2VpdmVkIGVhc2Ugb2YgdXNlKS4gVGhlIHByb3Bvc2VkIHJlc2VhcmNoIG1vZGVsIGFuZCBoeXBvdGhlc2VzIHZhbGlkYXRlZCBhbmQgdGVzdGVkIHdpdGggZGF0YSBjb2xsZWN0ZWQgZnJvbSAzMDIgRWd5cHRpYW5zIGFuZCBZZW1lbmlzIHBhdGllbnRzLCBoZWFsdGggcHJvZmVzc2lvbmFscywgYW5kIGdlbmVyYWwgaGVhbHRoIHVzZXJzLiBUaGUgcmVzdWx0cyBhcmUgYW5hbHl6ZWQgdXNpbmcgYSBudW1iZXIgb2Ygc3RhdGlzdGljYWwgdGVjaG5pcXVlcyBpbmNsdWRpbmcgcGFydGlhbCBsZWFzdCBzcXVhcmVzLiBUaGUga2V5IGZpbmRpbmdzIG9idGFpbmluZyBmcm9tIHRoZSByZXN1bHRzIG9mIHRoZSB0aHJlZSBzdXJ2ZXllZCBzdGFrZWhvbGRlcnMgcmV2ZWFsIHRoYXQ6ICgxKSBuaW5ldHkgcGVyY2VudCBhcmUgaW5kZW50ZWQgdG8gdXNlIG1vYmlsZSBoZWFsdGggc2VydmljZXMuICgyKSBXaGlsZSBpbnRlbnRpb24gdG8gdXNlIGhhcyBncmVhdGx5IGluZmx1ZW5jZWQgYnkgcGVyY2VpdmVkIHVzZWZ1bG5lc3MsIHRoZSBpbXBhY3Qgb2YgcGVyY2VpdmVkIGVhc2Ugb2YgdXNlIHZhcmllcy4gKDMpIFBlcmNlaXZlZCB2YWx1ZSwgcGVyY2VpdmVkIGVhc2Ugb2YgdXNlIGFuZCBwb3J0YWJpbGl0eSBmYWN0b3JzIGFyZSBzaWduaWZpY2FudGx5IGFmZmVjdCBwZXJjZWl2ZWQgdXNlZnVsbmVzcy4gKDQpIFNlbGYtZWZmaWNhY3kgYW5kIHRlY2hub2xvZ3kgYW54aWV0eSBoYXZlIGEgZ3JlYXQgaW1wYWN0IG9uIHBlcmNlaXZlZCBlYXNlIG9mIHVzZS4gKDUpIFRoZSBpbXBhY3Qgb2YgdGhlIHJlc3Qgb2YgdGhlIHN1Z2dlc3RlZCBmYWN0b3JzIHJhbmdlZCBmcm9tIG1lZGl1bSwgbG93LCBhbmQgaW5zaWduaWZpY2FudC4gVGhlIHJlc2VhcmNoIG1hZGUgYW4gaW4tZGVwdGggZXhwbG9yYXRpb24gYW5kIGV4YW1pbmF0aW9uIG9mIHRoZSBmYWN0b3JzIHRoYXQgaW5mbHVlbmNlIHVzZXIncyBpbnRlbnRpb24gdG8gdXNlIG1vYmlsZSBoZWFsdGggc2VydmljZXMgZm9jdXNpbmcgb24gdGVjaG5vbG9naWNhbCwgY3VsdHVyYWwsIG9yZ2FuaXphdGlvbmFsLCBwb2xpdGljYWwsIGFuZCBzb2NpYWwgYXNwZWN0cyB3aGVyZWFzIG1vc3Qgb2YgdGhlIHByZXZpb3VzIHN0dWRpZXMgY29uc2lkZXJlZCBvbmx5IG9uZSBvciB0d28gYXNwZWN0cyB0b2dldGhlci4gVGhlIHByb3Bvc2VkIG1vZGVsIGNhbiBiZSBhcHBsaWVkIHRvIGFzc2VzcyBtb2JpbGUgaGVhbHRoIHVzZXIncyBhY2NlcHRhbmNlLCB0aGVyZWJ5IGhlbHAgbW9iaWxlIGhlYWx0aCBkZXZlbG9wZXJzIGFuZCBwcm92aWRlcnMgdG8gZGV2ZWxvcCBiZXR0ZXIgbW9iaWxlIGhlYWx0aCBhcHBsaWNhdGlvbnMgdGhhdCBtZWV0IHRoZSBuZWVkcyBvZiB0aGUgcG90ZW50aWFsIHVzZXJzLiIsImlzc3VlIjoiMSIsInZvbHVtZSI6IjEiLCJjb250YWluZXItdGl0bGUtc2hvcnQiOiIifSwiaXNUZW1wb3JhcnkiOmZhbHNlfSx7ImlkIjoiMjJiODUzNTQtMzQ0Yi0zZDI5LWE2OWQtYmI2ZGE3Y2M2ODhiIiwiaXRlbURhdGEiOnsidHlwZSI6InBhcGVyLWNvbmZlcmVuY2UiLCJpZCI6IjIyYjg1MzU0LTM0NGItM2QyOS1hNjlkLWJiNmRhN2NjNjg4YiIsInRpdGxlIjoiVGVjaG5vbG9neSBBY2NlcHRhbmNlIE1vZGVsIGZvciB0aGUgVXNlIG9mIE0tSGVhbHRoIFNlcnZpY2VzIGFtb25nIEhlYWx0aCBSZWxhdGVkIFVzZXJzIGluIFVBRSIsImF1dGhvciI6W3siZmFtaWx5IjoiQWxsb2doYW5pIiwiZ2l2ZW4iOiJNb2hhbWVkIiwicGFyc2UtbmFtZXMiOmZhbHNlLCJkcm9wcGluZy1wYXJ0aWNsZSI6IiIsIm5vbi1kcm9wcGluZy1wYXJ0aWNsZSI6IiJ9LHsiZmFtaWx5IjoiSHVzc2FpbiIsImdpdmVuIjoiQWJpciIsInBhcnNlLW5hbWVzIjpmYWxzZSwiZHJvcHBpbmctcGFydGljbGUiOiIiLCJub24tZHJvcHBpbmctcGFydGljbGUiOiIifSx7ImZhbWlseSI6IkFsLUp1bWVpbHkiLCJnaXZlbiI6IkRoaXlhIiwicGFyc2UtbmFtZXMiOmZhbHNlLCJkcm9wcGluZy1wYXJ0aWNsZSI6IiIsIm5vbi1kcm9wcGluZy1wYXJ0aWNsZSI6IiJ9LHsiZmFtaWx5IjoiQWJ1ZWxtYSdBdHRpIiwiZ2l2ZW4iOiJPbWFyIiwicGFyc2UtbmFtZXMiOmZhbHNlLCJkcm9wcGluZy1wYXJ0aWNsZSI6IiIsIm5vbi1kcm9wcGluZy1wYXJ0aWNsZSI6IiJ9XSwiY29udGFpbmVyLXRpdGxlIjoiUHJvY2VlZGluZ3MgLSAyMDE1IEludGVybmF0aW9uYWwgQ29uZmVyZW5jZSBvbiBEZXZlbG9wbWVudHMgaW4gZVN5c3RlbXMgRW5naW5lZXJpbmcsIERlU0UgMjAxNSIsIkRPSSI6IjEwLjExMDkvRGVTRS4yMDE1LjU4IiwiSVNCTiI6Ijk3ODE1MDkwMTg2MTEiLCJpc3N1ZWQiOnsiZGF0ZS1wYXJ0cyI6W1syMDE2LDksOF1dfSwicGFnZSI6IjIxMy0yMTciLCJhYnN0cmFjdCI6IlRoaXMgcGFwZXIgYWltcyB0byBpZGVudGlmeSB0aGUgbWFpbiBmYWN0b3JzIHRoYXQgaW5mbHVlbmNlIGhlYWx0aCByZWxhdGVkIHVzZXJzJyBhY2NlcHRhbmNlIHRvIG1vYmlsZSBoZWFsdGggc2VydmljZXMgdGVjaG5vbG9neSBhcyBhIG1lYW4gZm9yIHJlY2VpdmluZyBnZW5lcmFsIGhlYWx0aCBzZXJ2aWNlcy4gVGhpcyBzdHVkeSBwcm9wb3NlcyBUZWNobm9sb2d5IEFjY2VwdGFuY2UgTW9kZWwgKFRBTSkgbW9kaWZpZWQgYnkgaW5jb3Jwb3JhdGluZyBleHRlcm5hbCB2YXJpYWJsZXMgaW5jbHVkaW5nIHBlcmNlaXZlZCBzZWN1cml0eSBhbmQgcGVyY2VpdmVkIHRydXN0IGluIG9yZGVyIHRvIGRldGVybWluZSB0aGUgZmFjdG9ycyB0aGF0IG1vc3RseSBpbmZsdWVuY2UgdGhlIGludGVudGlvbiB0byB1c2UgTS1IZWFsdGggc2VydmljZXMuIEluIHRoaXMgc3R1ZHksIHRoZSBwcm9wb3NlZCByZXNlYXJjaCBtb2RlbCBhbmQgaHlwb3RoZXNlcyB0ZXN0ZWQgYW5kIHZhbGlkYXRlZCB3aXRoIGEgZGF0YSBjb2xsZWN0ZWQgZnJvbSB0aGUgc3VydmV5IHF1ZXN0aW9ubmFpcmVzIGRpc3RyaWJ1dGVkIHRvIGEgc2FtcGxlIG9mIDE0NCBFbWlyYXRpcyBhbmQgTm9uLUVtaXJhdGlzIHBhdGllbnRzLCBnZW5lcmFsIGhlYWx0aCB1c2VycyBhbmQgaGVhbHRoIHByb2Zlc3Npb25hbC4gSW4gb3VyIHJlc2VhcmNoLCB3ZSBhcHBseSB0aGUgZnJlcXVlbmN5IGFuYWx5c2lzLCBkZXNjcmlwdGl2ZSBhbmFseXNpcywgY29ycmVsYXRpb24gdGVzdCwgdC10ZXN0LCBSZWxpYWJpbGl0eSAmIGNvbnZlcmdlbmNlIGFuZCBkaXNjcmltaW5hbnQgdmFsaWRpdHkuIFRoZSByZXNlYXJjaCBtYWRlIGFuIGluLWRlcHRoIGV4YW1pbmF0aW9uIG9mIHRoZSB2YXJpYWJsZXMgdGhhdCBpbmZsdWVuY2UgdGhlIGludGVudGlvbiB0byB1c2UgTS1IZWFsdGggc2VydmljZXMgYnkgZm9jdXNpbmcgb24gbWFpbiBzdGFrZWhvbGRlcnMgaW5jbHVkaW5nIHBhdGllbnRzLCB2aXNpdG9ycyBhbmQgaGVhbHRoIHByb2Zlc3Npb25hbHMuIFRoZSBwcm9wb3NlZCByZXNlYXJjaCBtb2RlbCBpcyBhcHBsaWNhYmxlIGFzIHBlciB0aGUgcmVzdWx0cyBhY2hpZXZlZCBmcm9tIHRoZSBzdXJ2ZXkgYW5kIGl0IGNhbiBiZSBhcHBsaWVkIHRvIGV2YWx1YXRlIE0tSGVhbHRoIHVzZXJzJyBhY2NlcHRhbmNlIGFuZCBoZWxwIGdvdmVybm1lbnQgYW5kIG5vbi1nb3Zlcm5tZW50IGVudGl0aWVzIHRvIGRldmVsb3AgbS1oZWFsdGggc2VydmljZXMgdGhhdCBhbGlnbiB3aXRoIHRoZSBuZWVkcyBvZiB0aGUgdXNlcnMuIiwicHVibGlzaGVyIjoiSW5zdGl0dXRlIG9mIEVsZWN0cmljYWwgYW5kIEVsZWN0cm9uaWNzIEVuZ2luZWVycyBJbmMuIiwiY29udGFpbmVyLXRpdGxlLXNob3J0IjoiIn0sImlzVGVtcG9yYXJ5IjpmYWxzZX1dfQ=="/>
          <w:id w:val="-868603853"/>
          <w:placeholder>
            <w:docPart w:val="3D005E24A154467FADA77973EEDF79C2"/>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lloghani et al., 2016; El-Wajeeh et al., 2014)</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Perceived usefulness" initially indicated how much technology would improve work performanc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YTM1ZTAyZTktNmQ5YS00OWRjLWI0M2UtODI1ZDJmZjdhZWI1IiwicHJvcGVydGllcyI6eyJub3RlSW5kZXgiOjB9LCJpc0VkaXRlZCI6ZmFsc2UsIm1hbnVhbE92ZXJyaWRlIjp7ImlzTWFudWFsbHlPdmVycmlkZGVuIjpmYWxzZSwiY2l0ZXByb2NUZXh0IjoiKEFsbG9naGFuaSBldCBhbC4sIDIwMTYpIiwibWFudWFsT3ZlcnJpZGVUZXh0IjoiIn0sImNpdGF0aW9uSXRlbXMiOlt7ImlkIjoiMjJiODUzNTQtMzQ0Yi0zZDI5LWE2OWQtYmI2ZGE3Y2M2ODhiIiwiaXRlbURhdGEiOnsidHlwZSI6InBhcGVyLWNvbmZlcmVuY2UiLCJpZCI6IjIyYjg1MzU0LTM0NGItM2QyOS1hNjlkLWJiNmRhN2NjNjg4YiIsInRpdGxlIjoiVGVjaG5vbG9neSBBY2NlcHRhbmNlIE1vZGVsIGZvciB0aGUgVXNlIG9mIE0tSGVhbHRoIFNlcnZpY2VzIGFtb25nIEhlYWx0aCBSZWxhdGVkIFVzZXJzIGluIFVBRSIsImF1dGhvciI6W3siZmFtaWx5IjoiQWxsb2doYW5pIiwiZ2l2ZW4iOiJNb2hhbWVkIiwicGFyc2UtbmFtZXMiOmZhbHNlLCJkcm9wcGluZy1wYXJ0aWNsZSI6IiIsIm5vbi1kcm9wcGluZy1wYXJ0aWNsZSI6IiJ9LHsiZmFtaWx5IjoiSHVzc2FpbiIsImdpdmVuIjoiQWJpciIsInBhcnNlLW5hbWVzIjpmYWxzZSwiZHJvcHBpbmctcGFydGljbGUiOiIiLCJub24tZHJvcHBpbmctcGFydGljbGUiOiIifSx7ImZhbWlseSI6IkFsLUp1bWVpbHkiLCJnaXZlbiI6IkRoaXlhIiwicGFyc2UtbmFtZXMiOmZhbHNlLCJkcm9wcGluZy1wYXJ0aWNsZSI6IiIsIm5vbi1kcm9wcGluZy1wYXJ0aWNsZSI6IiJ9LHsiZmFtaWx5IjoiQWJ1ZWxtYSdBdHRpIiwiZ2l2ZW4iOiJPbWFyIiwicGFyc2UtbmFtZXMiOmZhbHNlLCJkcm9wcGluZy1wYXJ0aWNsZSI6IiIsIm5vbi1kcm9wcGluZy1wYXJ0aWNsZSI6IiJ9XSwiY29udGFpbmVyLXRpdGxlIjoiUHJvY2VlZGluZ3MgLSAyMDE1IEludGVybmF0aW9uYWwgQ29uZmVyZW5jZSBvbiBEZXZlbG9wbWVudHMgaW4gZVN5c3RlbXMgRW5naW5lZXJpbmcsIERlU0UgMjAxNSIsIkRPSSI6IjEwLjExMDkvRGVTRS4yMDE1LjU4IiwiSVNCTiI6Ijk3ODE1MDkwMTg2MTEiLCJpc3N1ZWQiOnsiZGF0ZS1wYXJ0cyI6W1syMDE2LDksOF1dfSwicGFnZSI6IjIxMy0yMTciLCJhYnN0cmFjdCI6IlRoaXMgcGFwZXIgYWltcyB0byBpZGVudGlmeSB0aGUgbWFpbiBmYWN0b3JzIHRoYXQgaW5mbHVlbmNlIGhlYWx0aCByZWxhdGVkIHVzZXJzJyBhY2NlcHRhbmNlIHRvIG1vYmlsZSBoZWFsdGggc2VydmljZXMgdGVjaG5vbG9neSBhcyBhIG1lYW4gZm9yIHJlY2VpdmluZyBnZW5lcmFsIGhlYWx0aCBzZXJ2aWNlcy4gVGhpcyBzdHVkeSBwcm9wb3NlcyBUZWNobm9sb2d5IEFjY2VwdGFuY2UgTW9kZWwgKFRBTSkgbW9kaWZpZWQgYnkgaW5jb3Jwb3JhdGluZyBleHRlcm5hbCB2YXJpYWJsZXMgaW5jbHVkaW5nIHBlcmNlaXZlZCBzZWN1cml0eSBhbmQgcGVyY2VpdmVkIHRydXN0IGluIG9yZGVyIHRvIGRldGVybWluZSB0aGUgZmFjdG9ycyB0aGF0IG1vc3RseSBpbmZsdWVuY2UgdGhlIGludGVudGlvbiB0byB1c2UgTS1IZWFsdGggc2VydmljZXMuIEluIHRoaXMgc3R1ZHksIHRoZSBwcm9wb3NlZCByZXNlYXJjaCBtb2RlbCBhbmQgaHlwb3RoZXNlcyB0ZXN0ZWQgYW5kIHZhbGlkYXRlZCB3aXRoIGEgZGF0YSBjb2xsZWN0ZWQgZnJvbSB0aGUgc3VydmV5IHF1ZXN0aW9ubmFpcmVzIGRpc3RyaWJ1dGVkIHRvIGEgc2FtcGxlIG9mIDE0NCBFbWlyYXRpcyBhbmQgTm9uLUVtaXJhdGlzIHBhdGllbnRzLCBnZW5lcmFsIGhlYWx0aCB1c2VycyBhbmQgaGVhbHRoIHByb2Zlc3Npb25hbC4gSW4gb3VyIHJlc2VhcmNoLCB3ZSBhcHBseSB0aGUgZnJlcXVlbmN5IGFuYWx5c2lzLCBkZXNjcmlwdGl2ZSBhbmFseXNpcywgY29ycmVsYXRpb24gdGVzdCwgdC10ZXN0LCBSZWxpYWJpbGl0eSAmIGNvbnZlcmdlbmNlIGFuZCBkaXNjcmltaW5hbnQgdmFsaWRpdHkuIFRoZSByZXNlYXJjaCBtYWRlIGFuIGluLWRlcHRoIGV4YW1pbmF0aW9uIG9mIHRoZSB2YXJpYWJsZXMgdGhhdCBpbmZsdWVuY2UgdGhlIGludGVudGlvbiB0byB1c2UgTS1IZWFsdGggc2VydmljZXMgYnkgZm9jdXNpbmcgb24gbWFpbiBzdGFrZWhvbGRlcnMgaW5jbHVkaW5nIHBhdGllbnRzLCB2aXNpdG9ycyBhbmQgaGVhbHRoIHByb2Zlc3Npb25hbHMuIFRoZSBwcm9wb3NlZCByZXNlYXJjaCBtb2RlbCBpcyBhcHBsaWNhYmxlIGFzIHBlciB0aGUgcmVzdWx0cyBhY2hpZXZlZCBmcm9tIHRoZSBzdXJ2ZXkgYW5kIGl0IGNhbiBiZSBhcHBsaWVkIHRvIGV2YWx1YXRlIE0tSGVhbHRoIHVzZXJzJyBhY2NlcHRhbmNlIGFuZCBoZWxwIGdvdmVybm1lbnQgYW5kIG5vbi1nb3Zlcm5tZW50IGVudGl0aWVzIHRvIGRldmVsb3AgbS1oZWFsdGggc2VydmljZXMgdGhhdCBhbGlnbiB3aXRoIHRoZSBuZWVkcyBvZiB0aGUgdXNlcnMuIiwicHVibGlzaGVyIjoiSW5zdGl0dXRlIG9mIEVsZWN0cmljYWwgYW5kIEVsZWN0cm9uaWNzIEVuZ2luZWVycyBJbmMuIiwiY29udGFpbmVyLXRpdGxlLXNob3J0IjoiIn0sImlzVGVtcG9yYXJ5IjpmYWxzZX1dfQ=="/>
          <w:id w:val="-266161629"/>
          <w:placeholder>
            <w:docPart w:val="3D005E24A154467FADA77973EEDF79C2"/>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lloghani et al., 2016)</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The TAM hypothesis states that how useful a new technology is to a person is a key element in adopting it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YmU1M2NlZjYtZmRmZC00NTIyLTliZDEtZGY4ZDc0NGZiYzFkIiwicHJvcGVydGllcyI6eyJub3RlSW5kZXgiOjB9LCJpc0VkaXRlZCI6ZmFsc2UsIm1hbnVhbE92ZXJyaWRlIjp7ImlzTWFudWFsbHlPdmVycmlkZGVuIjpmYWxzZSwiY2l0ZXByb2NUZXh0IjoiKFB1cndhbnRvICYjMzg7IEJ1ZGltYW4sIDIwMjApIiwibWFudWFsT3ZlcnJpZGVUZXh0IjoiIn0sImNpdGF0aW9uSXRlbXMiOlt7ImlkIjoiMTU4NGUzZTktYzUwZS0zNDIxLWJmNTMtNTVmMjIyY2IzYWFkIiwiaXRlbURhdGEiOnsidHlwZSI6ImFydGljbGUtam91cm5hbCIsImlkIjoiMTU4NGUzZTktYzUwZS0zNDIxLWJmNTMtNTVmMjIyY2IzYWFkIiwidGl0bGUiOiJBcHBseWluZyB0aGUgVGVjaG5vbG9neSBBY2NlcHRhbmNlIE1vZGVsIHRvIEludmVzdGlnYXRlIHRoZSBJbnRlbnRpb24gdG8gVXNlIEUtaGVhbHRoOiBBIENvbmNlcHR1YWwgRnJhbWV3b3JrIiwiYXV0aG9yIjpbeyJmYW1pbHkiOiJQdXJ3YW50byIsImdpdmVuIjoiRWRpIiwicGFyc2UtbmFtZXMiOmZhbHNlLCJkcm9wcGluZy1wYXJ0aWNsZSI6IiIsIm5vbi1kcm9wcGluZy1wYXJ0aWNsZSI6IiJ9LHsiZmFtaWx5IjoiQnVkaW1hbiIsImdpdmVuIjoiVmlja3kiLCJwYXJzZS1uYW1lcyI6ZmFsc2UsImRyb3BwaW5nLXBhcnRpY2xlIjoiIiwibm9uLWRyb3BwaW5nLXBhcnRpY2xlIjoiIn1dLCJjb250YWluZXItdGl0bGUiOiJUZWNobm9sb2d5IFJlcG9ydHMgb2YgS2Fuc2FpIFVuaXZlcnNpdHkiLCJpc3N1ZWQiOnsiZGF0ZS1wYXJ0cyI6W1syMDIwXV19LCJwYWdlIjoiMjU2OS0yNTgwIiwiYWJzdHJhY3QiOiJUaGUgcHVycG9zZSBvZiB0aGUgc3R1ZHkgaXMgdG8gYXBwbHkgdGhlIFRlY2hub2xvZ3kgQWNjZXB0YW5jZSBNb2RlbCB0byBpbnZlc3RpZ2F0ZSB0aGUgaW50ZW50aW9uIHRvIHVzZSBlLWhlYWx0aCBhbW9uZyBIYWxvZG9jLmNvbSwgQWxvZG9rdGVyLmNvbSwgYW5kIEtsaWtkb2t0ZXIuY29tIHVzZXJzIGluIEluZG9uZXNpYS4gVGhlIHN0dWR5IGlzIGEgcXVhbnRpdGF0aXZlIGFwcHJvYWNoIGFuZCB1c2UgY29udmVuaWVuY2Ugc2FtcGxpbmcsIGFuZCB1c2UgU0VNIGRhdGEgYW5hbHlzaXMgdGVjaG5pcXVlLiBGdXR1cmUgcmVzZWFyY2ggd2lsbCB0ZXN0IHRoZSBoeXBvdGhlc2VzIG9mIHRoZSBjb25jZXB0dWFsIGZyYW1ld29yay4gVGhpcyBwYXBlciBpcyBhIHRoZW9yZXRpY2FsIGZyYW1ld29yaywgYW5kIGZ1dHVyZSByZXNlYXJjaCB3aWxsIGV4YW1pbmUgdGhlIGNvbmNlcHR1YWwgZnJhbWV3b3JrLiBLZXl3b3Jkcy1UQU0sIHBlcmNlaXZlZCBlYXNlIG9mIHVzZSwgcGVyY2VpdmVkIHVzZWZ1bG5lc3MsIGludGVudGlvbiB0byB1c2UsIGUtaGVhbHRoLiAxLiBJbnRyb2R1Y3Rpb24gVGhlIGRldmVsb3BtZW50IG9mIHNtYXJ0cGhvbmVzLCB3aGljaCBpcyByYXBpZGx5IGV4cGFuZGluZyBpdHMgdXNlIHRocm91Z2hvdXQgdGhlIHdvcmxkLCBtYWtlcyBvdXIgZGFpbHkgbGl2ZXMgZW50aXJlbHkgZGVwZW5kZW50IG9uIHRoZSB2YXJpb3VzIGZ1bmN0aW9ucyBvZiB0aGVzZSBkZXZpY2VzLiBTbWFydHBob25lcyB1c3VhbGx5IGhhdmUgbXVsdGlwbGUgYXBwbGljYXRpb25zIHdpdGggbXVsdGlwbGUgcHVycG9zZXMsIHN1Y2ggYXMgY29tbXVuaWNhdGlvbiAoY2hhdCBhbmQgdmlkZW8gY2FsbHMpLCBzb2NpYWwgbWVkaWEsIGVudGVydGFpbm1lbnQgKG11c2ljIGFuZCB2aWRlbyksIGJ1c2luZXNzIChlbWFpbCwgb2ZmaWNlLCBiYW5raW5nLCBldGMuKSwgYW5kIG5vdCBhIGZldyB3aG8gaW5zdGFsbCBoZWFsdGggYXBwbGljYXRpb25zLiBJdCBoYXMgcmVjb3JkZWQgYnkgSVFWSUEgdGhhdCBpbiAyMDE3IG1vcmUgdGhhbiAxMCBtaWxsaW9uIHNtYXJ0cGhvbmVzIGhhdmUgaGVhbHRoIGFwcGxpY2F0aW9ucyBpbnN0YWxsZWQuIEhlYWx0aCBpcyBvbmUgb2YgdGhlIGZpZWxkcyBjaG9zZW4gYnkgbWFueSBwYXJ0aWVzIHRvIGJlIGRldmVsb3BlZCBpbiBJbmRvbmVzaWEgYmVjYXVzZSBpdCBoYXMgZ29vZCBwb3RlbnRpYWwsIHNvIGl0IGlzIHNvdWdodCBhZnRlciBieSBtYW55IHN0YXJ0dXBzIHdobyBhcmUgaW52b2x2ZWQgaW4gdGhpcyBoZWFsdGggZmllbGQuIEl0IGlzIHNlZW4gZnJvbSB0aGUgZW1lcmdlbmNlIG9mIG1hbnkgaGVhbHRoLWJhc2VkIHN0YXJ0dXBzIHRoYXQgb2ZmZXIgY29udmVuaWVuY2UsIGJvdGggaW4gZmluZGluZyBpbmZvcm1hdGlvbiBhYm91dCBoZWFsdGggYW5kIGFjY2Vzc2luZyBoZWFsdGggc2VydmljZXMuIEFjY29yZGluZyB0byBJUVZJQSwgYSBqb2ludCBpbmR1c3RyeSBvZiBpbmZvcm1hdGlvbiB0ZWNobm9sb2d5IGFuZCBoZWFsdGggcmVwb3J0ZWQgdGhlIG51bWJlciBvZiBoZWFsdGggYXBwbGljYXRpb25zIGNpcmN1bGF0aW5nIGluIHRoZSB3b3JsZCB3YXMgbW9yZSB0aGFuIDMxOCwwMDAgaW4gMjAxNywgd2hlcmUgdGhlIHZhbHVlIGFjaGlldmVkIGhhcyBjb250aW51ZWQgdG8gaW5jcmVhc2UgdG8gbmVhcmx5IGRvdWJsZSB0aGUgbnVtYmVyIG9mIGhlYWx0aCBhcHBsaWNhdGlvbnMgaW4gMjAxNS4gSGVhbHRoIG9yIGVsZWN0cm9uaWMgaGVhbHRoIChlLWhlYWx0aCkgYXBwbGljYXRpb24gaXMgYSBjb2xsZWN0aW9uIG9mIHNvZnR3YXJlIHRoYXQgaGFzIHRoZSBmdW5jdGlvbiBhcyBhIHRvb2wgdG8gcHJvY2VzcyBhbmQgY29tbXVuaWNhdGUgYWJvdXQgaGVhbHRoIHNlcnZpY2VzIGVsZWN0cmljYWxseSBbN10uIEl0IGlzIGEgY3J1Y2lhbCBpbnN0cnVtZW50IGZvciBib3RoIHB1YmxpYyBhbmQgaGVhbHRoIHByb3ZpZGVycyBbMl0uIFRoZSB1c2Ugb2YgdGhpcyBoZWFsdGggYXBwbGljYXRpb24gaGFzIG1hbnkgYmVuZWZpdHMgdGhhdCBjYW4gbWF4aW1pemUgcHJvZml0cywgc2F2ZSBjb3N0cywgaW1wcm92ZSBxdWFsaXR5LCBwcm92aWRlIGJldHRlciBoZWFsdGggc2VydmljZXMsIGFuZCBjYW4gaW5jcmVhc2UgdGhlIHBhcnRpY2lwYXRpb24gb2YgcGF0aWVudHMgaW4gdGhlaXIgaGVhbHRoIFsxNF0uIEhlYWx0aCBhcHBsaWNhdGlvbnMgY2FuIHByb3ZpZGUgaW5mb3JtYXRpb24gb24gaGVhbHRoIHJlcG9ydHMsIGhlYWx0aCBlZHVjYXRpb24sIGFuZCBvdGhlciBzZXJ2aWNlcyBbMzZdLiBNZWFud2hpbGUsIHRoZSBwcmltYXJ5IGZ1bmN0aW9uIG9mIHRoZSBoZWFsdGggYXBwbGljYXRpb24gY29uc2lzdHMgb2YgY29uc3VsdGF0aW9uIG9uIGhlYWx0aCwgaG9zcGl0YWwgcmVnaXN0cmF0aW9uLCBhbmQgb3RoZXIgbG9jYXRpb24tYmFzZWQgc2VydmljZXMuIFNldmVyYWwgc3R1ZGllcyBvbiBlLUhlYWx0aCBhZG9wdGlvbiBpbiBkZXZlbG9waW5nIGNvdW50cmllcyBzaG93IHRoYXQgZS1IZWFsdGggY2FuIGJlIG9uZSBvZiB0aGUgc29sdXRpb25zIHRvIHByb3ZpZGUgYWNjZXNzIHRvIGJldHRlciBoZWFsdGggZmFjaWxpdGllcyBmb3IgcGF0aWVudHMuIEl0IGlzIGFsc28gYSBzb2x1dGlvbiBmb3IgZG9jdG9ycywgbnVyc2VzLCBhbmQgb3RoZXIgbWVkaWNhbCBwZXJzb25uZWwgdG8gaW1wcm92ZSB0aGUgcXVhbGl0eSBvZiBzZXJ2aWNlcyBhbmQgaW5jcmVhc2UgY29sbGFib3JhdGlvbiBiZXR3ZWVuIHJlbGF0ZWQgcGFydGllcyBbMThdLiBBcyBpcyBnZW5lcmFsbHkgdGhlIGNhc2Ugd2l0aCBvdGhlciB0ZWNobm9sb2dpY2FsIGlubm92YXRpb25zLCBwZW9wbGUgaGF2ZSBkaWZmZXJlbnQgcmVzcG9uc2VzLCB0aGUgYWJpbGl0eSB0byBhZGFwdCBvciB1c2UgaGVhbHRoIGFwcGxpY2F0aW9ucyBhbHNvIHZhcmllcyBbNV0uIFNvbWUgYXJlIGVhc3kgdG8gYWNjZXB0IGFuZCB1c2UsIGJ1dCBub3QgYSBmZXcgYXJlIGFsc28gdW5hYmxlIHRvIHVzZSB0aGUgdGVjaG5vbG9neS4gVGhpcyBoZWFsdGggc3lzdGVtIGlzIGEgY29tcGxleCBzb2NpYWwgc3lzdGVtIGNvbnNpc3Rpbmcgb2Ygc2V2ZXJhbCBzdGFrZWhvbGRlcnMgd2l0aCBkaXZlcnNlIGJhY2tncm91bmRzLCBleHBlcmllbmNlcywgYW5kIHZhbHVlcy4gQWJvdXQgdGhlIGFkb3B0aW9uIG9mIGEgaGVhbHRoIGFwcCwgaXQgaXMgbmVjZXNzYXJ5IHRvIHVuZGVyc3RhbmQgdGhlIHBlcnNwZWN0aXZlIG9mIHRoZSB1c2VyIFsxOF0uIFRoZXJlZm9yZSwgaXQgaXMgZXNzZW50aWFsIiwiY29udGFpbmVyLXRpdGxlLXNob3J0IjoiIn0sImlzVGVtcG9yYXJ5IjpmYWxzZX1dfQ=="/>
          <w:id w:val="60524992"/>
          <w:placeholder>
            <w:docPart w:val="3D005E24A154467FADA77973EEDF79C2"/>
          </w:placeholder>
        </w:sdtPr>
        <w:sdtContent>
          <w:r w:rsidR="00210928" w:rsidRPr="00210928">
            <w:rPr>
              <w:rFonts w:ascii="Times New Roman" w:eastAsia="Times New Roman" w:hAnsi="Times New Roman" w:cs="Times New Roman"/>
              <w:sz w:val="24"/>
              <w:szCs w:val="24"/>
            </w:rPr>
            <w:t>(Purwanto &amp; Budiman, 2020)</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Mobile technology providers' utility value drives innovation which requires PU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DY2ODVmZjktODUxYi00YTYzLTkyZTUtOGYxMGY1OTBhMzIzIiwicHJvcGVydGllcyI6eyJub3RlSW5kZXgiOjB9LCJpc0VkaXRlZCI6ZmFsc2UsIm1hbnVhbE92ZXJyaWRlIjp7ImlzTWFudWFsbHlPdmVycmlkZGVuIjpmYWxzZSwiY2l0ZXByb2NUZXh0IjoiKEFtaW4gZXQgYWwuLCAyMDE0KSIsIm1hbnVhbE92ZXJyaWRlVGV4dCI6IiJ9LCJjaXRhdGlvbkl0ZW1zIjpbeyJpZCI6ImMyMzNlNTBjLWZmNWEtMzA4ZC1iNDIwLTUyOTQyNzRiOTI5MiIsIml0ZW1EYXRhIjp7InR5cGUiOiJhcnRpY2xlLWpvdXJuYWwiLCJpZCI6ImMyMzNlNTBjLWZmNWEtMzA4ZC1iNDIwLTUyOTQyNzRiOTI5MiIsInRpdGxlIjoiVXNlciBzYXRpc2ZhY3Rpb24gd2l0aCBtb2JpbGUgd2Vic2l0ZXM6IHRoZSBpbXBhY3Qgb2YgcGVyY2VpdmVkIHVzZWZ1bG5lc3MgKFBVKSwgcGVyY2VpdmVkIGVhc2Ugb2YgdXNlIChQRU9VKSBhbmQgdHJ1c3QiLCJhdXRob3IiOlt7ImZhbWlseSI6IkFtaW4iLCJnaXZlbiI6Ik11c2xpbSIsInBhcnNlLW5hbWVzIjpmYWxzZSwiZHJvcHBpbmctcGFydGljbGUiOiIiLCJub24tZHJvcHBpbmctcGFydGljbGUiOiIifSx7ImZhbWlseSI6IlJlemFlaSIsImdpdmVuIjoiU2FqYWQiLCJwYXJzZS1uYW1lcyI6ZmFsc2UsImRyb3BwaW5nLXBhcnRpY2xlIjoiIiwibm9uLWRyb3BwaW5nLXBhcnRpY2xlIjoiIn0seyJmYW1pbHkiOiJBYm9sZ2hhc2VtaSIsImdpdmVuIjoiTWFyeWFtIiwicGFyc2UtbmFtZXMiOmZhbHNlLCJkcm9wcGluZy1wYXJ0aWNsZSI6IiIsIm5vbi1kcm9wcGluZy1wYXJ0aWNsZSI6IiJ9XSwiY29udGFpbmVyLXRpdGxlIjoiTmFua2FpIEJ1c2luZXNzIFJldmlldyBJbnRlcm5hdGlvbmFsIiwiRE9JIjoiMTAuMTEwOC9OQlJJLTAxLTIwMTQtMDAwNSIsIklTU04iOiIyMDQwODc1NyIsImlzc3VlZCI6eyJkYXRlLXBhcnRzIjpbWzIwMTQsNywyOV1dfSwicGFnZSI6IjI1OC0yNzQiLCJhYnN0cmFjdCI6IlB1cnBvc2Ug4oCTIFRoZSBwdXJwb3NlIG9mIHRoZSBzdHVkeSBpcyB0byBpbnZlc3RpZ2F0ZSB0aGUgaW1wYWN0IG9mIHBlcmNlaXZlZCB1c2VmdWxuZXNzIChQVSksIHBlcmNlaXZlZCBlYXNlIG9mIHVzZSAoUEVPVSkgYW5kIHRydXN0IG9uIG1vYmlsZSB3ZWJzaXRlIHNhdGlzZmFjdGlvbi4gRGVzaWduL21ldGhvZG9sb2d5L2FwcHJvYWNoIOKAkyBBIHRvdGFsIG9mIDMwMiB2YWxpZCBxdWVzdGlvbm5haXJlcyB3ZXJlIGNvbGxlY3RlZCB0byBlbXBpcmljYWxseSB0ZXN0IHRoZSByZXNlYXJjaCBtb2RlbC4gU3RydWN0dXJhbCBlcXVhdGlvbiBtb2RlbGluZyAoU0VNKSB3YXMgcGVyZm9ybWVkIHRvIGV2YWx1YXRlIHRoZSByZWxpYWJpbGl0eSBhbmQgdmFsaWRpdHkgb2YgdGhlIG1lYXN1cmVtZW50IG1vZGVsIGFuZCBzdHJ1Y3R1cmFsIG1vZGVscy4gRmluZGluZ3Mg4oCTIFRoZSByZXN1bHRzIHNob3cgdGhhdCB0aGVyZSBpcyBhIHBvc2l0aXZlIHJlbGF0aW9uc2hpcCBiZXR3ZWVuIFBFT1UsIFBVIGFuZCBtb2JpbGUgdXNlcnPigJkgc2F0aXNmYWN0aW9uLiBQVSBpcyBwb3NpdGl2ZWx5IHJlbGF0ZWQgdG8gdHJ1c3QgYW5kIG1vYmlsZSB1c2Vyc+KAmSBzYXRpc2ZhY3Rpb24uIE1vcmVvdmVyLCB0cnVzdCBwb3NpdGl2ZWx5IGluZmx1ZW5jZXMgbW9iaWxlIHVzZXJz4oCZIHNhdGlzZmFjdGlvbi4gUHJhY3RpY2FsIGltcGxpY2F0aW9ucyDigJMgRHJhd2luZyBvbiB0aGUgdGVjaG5vbG9neSBhY2NlcHRhbmNlIG1vZGVsIGFuZCB0cnVzdCB0aGVvcnksIHRoaXMgc3R1ZHkgZGV2ZWxvcHMgYW5kIGVtcGlyaWNhbGx5IGV4YW1pbmVzIGEgbW9kZWwgZm9yIGNvbnN1bWVyc+KAmSBzYXRpc2ZhY3Rpb24gdG8gdXNlIG1vYmlsZSBzZXJ2aWNlcy4gVGhpcyBzdHVkeSBjb250cmlidXRlcyBuZXcgaW5zaWdodHMgY29uY2VybmluZyB0aGUgbWFya2V0aW5nIGxpdGVyYXR1cmUgYnkgZXhhbWluaW5nIHRoZSBpbXBhY3Qgb2YgUFUsIFBFT1UgYW5kIHRydXN0IG9uIG1vYmlsZSB1c2Vyc+KAmSBzYXRpc2ZhY3Rpb24uIE9yaWdpbmFsaXR5L3ZhbHVlIOKAkyBUaGUgY29udHJpYnV0aW9uIG9mIHRoZSBzdHVkeSBpcyBzaWduaWZpY2FudCBmb3IgYm90aCBtb2JpbGUgbWFya2V0ZXJzIGFuZCBhY2FkZW1pY2lhbnMgaW4gdGhlIGVyYSBvZiB0aGUgdGhpcmQtZ2VuZXJhdGlvbiBlbnZpcm9ubWVudC4gVGhpcyBzdHVkeSBpcyBhbW9uZyB0aGUgZmlyc3QgZmV3IGF0dGVtcHRzIHRvIGludGVncmF0ZSB0aGUgVEFNIHdpdGggdHJ1c3QgdG8gZGV0ZXJtaW5lIG1vYmlsZSB1c2VyIHNhdGlzZmFjdGlvbi4iLCJwdWJsaXNoZXIiOiJFbWVyYWxkIEdyb3VwIFB1Ymxpc2hpbmcgTHRkLiIsImlzc3VlIjoiMyIsInZvbHVtZSI6IjUiLCJjb250YWluZXItdGl0bGUtc2hvcnQiOiIifSwiaXNUZW1wb3JhcnkiOmZhbHNlfV19"/>
          <w:id w:val="-1894954489"/>
          <w:placeholder>
            <w:docPart w:val="3D005E24A154467FADA77973EEDF79C2"/>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min et al., 2014)</w:t>
          </w:r>
        </w:sdtContent>
      </w:sdt>
      <w:r w:rsidR="00A24C7F" w:rsidRPr="00210928">
        <w:rPr>
          <w:rFonts w:ascii="Times New Roman" w:eastAsia="SimSun" w:hAnsi="Times New Roman" w:cs="Times New Roman"/>
          <w:color w:val="000000"/>
          <w:spacing w:val="-1"/>
          <w:kern w:val="0"/>
          <w:sz w:val="24"/>
          <w:szCs w:val="24"/>
          <w:lang w:eastAsia="x-none"/>
          <w14:ligatures w14:val="none"/>
        </w:rPr>
        <w:t>.</w:t>
      </w:r>
    </w:p>
    <w:p w14:paraId="395EF186" w14:textId="31A1D44D" w:rsidR="004A734D" w:rsidRPr="00210928" w:rsidRDefault="004A734D"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eastAsia="x-none"/>
          <w14:ligatures w14:val="none"/>
        </w:rPr>
      </w:pPr>
      <w:r w:rsidRPr="00210928">
        <w:rPr>
          <w:rFonts w:ascii="Times New Roman" w:eastAsia="SimSun" w:hAnsi="Times New Roman" w:cs="Times New Roman"/>
          <w:spacing w:val="-1"/>
          <w:kern w:val="0"/>
          <w:sz w:val="24"/>
          <w:szCs w:val="24"/>
          <w:lang w:val="x-none" w:eastAsia="x-none"/>
          <w14:ligatures w14:val="none"/>
        </w:rPr>
        <w:t xml:space="preserve">PU directly influences perceived ease of use and adoption intention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DZkNDFjZTYtMWMwZS00NWMzLTkyODktNjhiY2UxNzg4ODZhIiwicHJvcGVydGllcyI6eyJub3RlSW5kZXgiOjB9LCJpc0VkaXRlZCI6ZmFsc2UsIm1hbnVhbE92ZXJyaWRlIjp7ImlzTWFudWFsbHlPdmVycmlkZGVuIjpmYWxzZSwiY2l0ZXByb2NUZXh0IjoiKFpoYW5nIGV0IGFsLiwgMjAxNykiLCJtYW51YWxPdmVycmlkZVRleHQiOiIifSwiY2l0YXRpb25JdGVtcyI6W3siaWQiOiI1ZjdhOTRkMi1kMTg5LTMxMTItYWNjZC04MjgyZTEwYWRhMWEiLCJpdGVtRGF0YSI6eyJ0eXBlIjoiYXJ0aWNsZS1qb3VybmFsIiwiaWQiOiI1ZjdhOTRkMi1kMTg5LTMxMTItYWNjZC04MjgyZTEwYWRhMWEiLCJ0aXRsZSI6IlVzZXIgYWNjZXB0YW5jZSBvZiBtb2JpbGUgaGVhbHRoIHNlcnZpY2VzIGZyb20gdXNlcnPigJkgcGVyc3BlY3RpdmVzOiBUaGUgcm9sZSBvZiBzZWxmLWVmZmljYWN5IGFuZCByZXNwb25zZS1lZmZpY2FjeSBpbiB0ZWNobm9sb2d5IGFjY2VwdGFuY2UiLCJhdXRob3IiOlt7ImZhbWlseSI6IlpoYW5nIiwiZ2l2ZW4iOiJYaWFvZmVpIiwicGFyc2UtbmFtZXMiOmZhbHNlLCJkcm9wcGluZy1wYXJ0aWNsZSI6IiIsIm5vbi1kcm9wcGluZy1wYXJ0aWNsZSI6IiJ9LHsiZmFtaWx5IjoiSGFuIiwiZ2l2ZW4iOiJYaWFvY3VpIiwicGFyc2UtbmFtZXMiOmZhbHNlLCJkcm9wcGluZy1wYXJ0aWNsZSI6IiIsIm5vbi1kcm9wcGluZy1wYXJ0aWNsZSI6IiJ9LHsiZmFtaWx5IjoiRGFuZyIsImdpdmVuIjoiWXVhbnl1YW4iLCJwYXJzZS1uYW1lcyI6ZmFsc2UsImRyb3BwaW5nLXBhcnRpY2xlIjoiIiwibm9uLWRyb3BwaW5nLXBhcnRpY2xlIjoiIn0seyJmYW1pbHkiOiJNZW5nIiwiZ2l2ZW4iOiJGYW5ibyIsInBhcnNlLW5hbWVzIjpmYWxzZSwiZHJvcHBpbmctcGFydGljbGUiOiIiLCJub24tZHJvcHBpbmctcGFydGljbGUiOiIifSx7ImZhbWlseSI6Ikd1byIsImdpdmVuIjoiWGl0b25nIiwicGFyc2UtbmFtZXMiOmZhbHNlLCJkcm9wcGluZy1wYXJ0aWNsZSI6IiIsIm5vbi1kcm9wcGluZy1wYXJ0aWNsZSI6IiJ9LHsiZmFtaWx5IjoiTGluIiwiZ2l2ZW4iOiJKaWF5dWUiLCJwYXJzZS1uYW1lcyI6ZmFsc2UsImRyb3BwaW5nLXBhcnRpY2xlIjoiIiwibm9uLWRyb3BwaW5nLXBhcnRpY2xlIjoiIn1dLCJjb250YWluZXItdGl0bGUiOiJJbmZvcm1hdGljcyBmb3IgSGVhbHRoIGFuZCBTb2NpYWwgQ2FyZSIsImNvbnRhaW5lci10aXRsZS1zaG9ydCI6IkluZm9ybSBIZWFsdGggU29jIENhcmUiLCJET0kiOiIxMC4xMDgwLzE3NTM4MTU3LjIwMTYuMTIwMDA1MyIsIklTU04iOiIxNzUzODE2NSIsIlBNSUQiOiIyNzU2NDQyOCIsImlzc3VlZCI6eyJkYXRlLXBhcnRzIjpbWzIwMTcsNCwzXV19LCJwYWdlIjoiMTk0LTIwNiIsImFic3RyYWN0IjoiV2l0aCB0aGUgc3dpZnQgZW1lcmdlbmNlIG9mIGVsZWN0cm9uaWMgbWVkaWNhbCBpbmZvcm1hdGlvbiwgdGhlIGdsb2JhbCBwb3B1bGFyaXR5IG9mIG1vYmlsZSBoZWFsdGggKG1IZWFsdGgpIHNlcnZpY2VzIGNvbnRpbnVlcyB0byBpbmNyZWFzZSBzdGVhZGlseS4gVGhpcyBzdHVkeSBhaW1zIHRvIGludmVzdGlnYXRlIHRoZSBlZmZpY2FjeSBmYWN0b3JzIHRoYXQgZGlyZWN0bHkgb3IgaW5kaXJlY3RseSBpbmZsdWVuY2UgaW5kaXZpZHVhbHPigJkgYWNjZXB0YW5jZSBvZiBtSGVhbHRoIHNlcnZpY2VzLiBCYXNlZCBvbiB0aGUgdGVjaG5vbG9neSBhY2NlcHRhbmNlIG1vZGVsLCB0aGlzIHJlc2VhcmNoIGluY29ycG9yYXRlcyBlZmZpY2FjeSBmYWN0b3JzIGludG8gdGhlIGFjY2VwdGFuY2UgZGVjaXNpb24gcHJvY2Vzcy4gQSByZXNlYXJjaCBtb2RlbCB3YXMgcHJvcG9zZWQgaW52b2x2aW5nIHRoZSBkaXJlY3QgYW5kIGluZGlyZWN0IGVmZmVjdHMgb2Ygc2VsZi1lZmZpY2FjeSBhbmQgcmVzcG9uc2UtZWZmaWNhY3kgb24gYWNjZXB0YW5jZSBpbnRlbnRpb24sIGFsb25nIHdpdGggdGhlaXIgbW9kZXJhdGluZyBlZmZlY3RzLiBUaGUgbW9kZWwgYW5kIGh5cG90aGVzZXMgd2VyZSB2YWxpZGF0ZWQgdXNpbmcgZGF0YSBjb2xsZWN0ZWQgZnJvbSBhIGZpZWxkIHN1cnZleSBvZiA2NTAgcG90ZW50aWFsIHNlcnZpY2UgdXNlcnMuIFRoZSByZXN1bHRzIHJldmVhbCB0aGF0OiAoMSkgc2VsZi1lZmZpY2FjeSBhbmQgcmVzcG9uc2UtZWZmaWNhY3kgYXJlIGJvdGggcG9zaXRpdmVseSBhc3NvY2lhdGVkIHdpdGggcGVyY2VpdmVkIGVhc2Ugb2YgdXNlOyBhbmQgKDIpIHNlbGYtZWZmaWNhY3kgYW5kIHJlc3BvbnNlLWVmZmljYWN5IG1vZGVyYXRlIHRoZSBpbXBhY3Qgb2YgcGVyY2VpdmVkIHVzZWZ1bG5lc3MgdG93YXJkIGFkb3B0aW9uIGludGVudGlvbi4gU2VsZi1lZmZpY2FjeSBhbmQgcmVzcG9uc2UtZWZmaWNhY3kgYm90aCBwbGF5IGFuIGltcG9ydGFudCByb2xlIGluIGluZGl2aWR1YWxz4oCZIGFjY2VwdGFuY2Ugb2YgbUhlYWx0aCBzZXJ2aWNlcywgd2hpY2ggbm90IG9ubHkgYWZmZWN0IHRoZWlyIHBlcmNlaXZlZCBlYXNlIG9mIHVzZSBvZiBtSGVhbHRoIHNlcnZpY2VzLCBidXQgYWxzbyBwb3NpdGl2ZWx5IG1vZGVyYXRlIHRoZSBlZmZlY3RzIG9mIHBlcmNlaXZlZCB1c2VmdWxuZXNzIG9uIGFkb3B0aW9uIGludGVudGlvbi4gT3VyIGZpbmRpbmdzIHNlcnZlIHRvIHByb3ZpZGUgcmVjb21tZW5kYXRpb25zIHRoYXQgYXJlIHNwZWNpZmljYWxseSBjdXN0b21pemVkIGZvciBtSGVhbHRoIHNlcnZpY2UgcHJvdmlkZXJzIGFuZCB0aGVpciBtYXJrZXRlcnMuIiwicHVibGlzaGVyIjoiVGF5bG9yIGFuZCBGcmFuY2lzIEx0ZCIsImlzc3VlIjoiMiIsInZvbHVtZSI6IjQyIn0sImlzVGVtcG9yYXJ5IjpmYWxzZX1dfQ=="/>
          <w:id w:val="-1085524003"/>
          <w:placeholder>
            <w:docPart w:val="3D005E24A154467FADA77973EEDF79C2"/>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Zhang et al., 2017)</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TAM used for diabetes glucose monitoring technology revealed that device benefits influence acceptanc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jljZDUwMDItNjAzNS00ODcyLWE5OWQtOTE0MzZiMzdhNTYyIiwicHJvcGVydGllcyI6eyJub3RlSW5kZXgiOjB9LCJpc0VkaXRlZCI6ZmFsc2UsIm1hbnVhbE92ZXJyaWRlIjp7ImlzTWFudWFsbHlPdmVycmlkZGVuIjpmYWxzZSwiY2l0ZXByb2NUZXh0IjoiKFB1cndhbnRvICYjMzg7IEJ1ZGltYW4sIDIwMjApIiwibWFudWFsT3ZlcnJpZGVUZXh0IjoiIn0sImNpdGF0aW9uSXRlbXMiOlt7ImlkIjoiMTU4NGUzZTktYzUwZS0zNDIxLWJmNTMtNTVmMjIyY2IzYWFkIiwiaXRlbURhdGEiOnsidHlwZSI6ImFydGljbGUtam91cm5hbCIsImlkIjoiMTU4NGUzZTktYzUwZS0zNDIxLWJmNTMtNTVmMjIyY2IzYWFkIiwidGl0bGUiOiJBcHBseWluZyB0aGUgVGVjaG5vbG9neSBBY2NlcHRhbmNlIE1vZGVsIHRvIEludmVzdGlnYXRlIHRoZSBJbnRlbnRpb24gdG8gVXNlIEUtaGVhbHRoOiBBIENvbmNlcHR1YWwgRnJhbWV3b3JrIiwiYXV0aG9yIjpbeyJmYW1pbHkiOiJQdXJ3YW50byIsImdpdmVuIjoiRWRpIiwicGFyc2UtbmFtZXMiOmZhbHNlLCJkcm9wcGluZy1wYXJ0aWNsZSI6IiIsIm5vbi1kcm9wcGluZy1wYXJ0aWNsZSI6IiJ9LHsiZmFtaWx5IjoiQnVkaW1hbiIsImdpdmVuIjoiVmlja3kiLCJwYXJzZS1uYW1lcyI6ZmFsc2UsImRyb3BwaW5nLXBhcnRpY2xlIjoiIiwibm9uLWRyb3BwaW5nLXBhcnRpY2xlIjoiIn1dLCJjb250YWluZXItdGl0bGUiOiJUZWNobm9sb2d5IFJlcG9ydHMgb2YgS2Fuc2FpIFVuaXZlcnNpdHkiLCJpc3N1ZWQiOnsiZGF0ZS1wYXJ0cyI6W1syMDIwXV19LCJwYWdlIjoiMjU2OS0yNTgwIiwiYWJzdHJhY3QiOiJUaGUgcHVycG9zZSBvZiB0aGUgc3R1ZHkgaXMgdG8gYXBwbHkgdGhlIFRlY2hub2xvZ3kgQWNjZXB0YW5jZSBNb2RlbCB0byBpbnZlc3RpZ2F0ZSB0aGUgaW50ZW50aW9uIHRvIHVzZSBlLWhlYWx0aCBhbW9uZyBIYWxvZG9jLmNvbSwgQWxvZG9rdGVyLmNvbSwgYW5kIEtsaWtkb2t0ZXIuY29tIHVzZXJzIGluIEluZG9uZXNpYS4gVGhlIHN0dWR5IGlzIGEgcXVhbnRpdGF0aXZlIGFwcHJvYWNoIGFuZCB1c2UgY29udmVuaWVuY2Ugc2FtcGxpbmcsIGFuZCB1c2UgU0VNIGRhdGEgYW5hbHlzaXMgdGVjaG5pcXVlLiBGdXR1cmUgcmVzZWFyY2ggd2lsbCB0ZXN0IHRoZSBoeXBvdGhlc2VzIG9mIHRoZSBjb25jZXB0dWFsIGZyYW1ld29yay4gVGhpcyBwYXBlciBpcyBhIHRoZW9yZXRpY2FsIGZyYW1ld29yaywgYW5kIGZ1dHVyZSByZXNlYXJjaCB3aWxsIGV4YW1pbmUgdGhlIGNvbmNlcHR1YWwgZnJhbWV3b3JrLiBLZXl3b3Jkcy1UQU0sIHBlcmNlaXZlZCBlYXNlIG9mIHVzZSwgcGVyY2VpdmVkIHVzZWZ1bG5lc3MsIGludGVudGlvbiB0byB1c2UsIGUtaGVhbHRoLiAxLiBJbnRyb2R1Y3Rpb24gVGhlIGRldmVsb3BtZW50IG9mIHNtYXJ0cGhvbmVzLCB3aGljaCBpcyByYXBpZGx5IGV4cGFuZGluZyBpdHMgdXNlIHRocm91Z2hvdXQgdGhlIHdvcmxkLCBtYWtlcyBvdXIgZGFpbHkgbGl2ZXMgZW50aXJlbHkgZGVwZW5kZW50IG9uIHRoZSB2YXJpb3VzIGZ1bmN0aW9ucyBvZiB0aGVzZSBkZXZpY2VzLiBTbWFydHBob25lcyB1c3VhbGx5IGhhdmUgbXVsdGlwbGUgYXBwbGljYXRpb25zIHdpdGggbXVsdGlwbGUgcHVycG9zZXMsIHN1Y2ggYXMgY29tbXVuaWNhdGlvbiAoY2hhdCBhbmQgdmlkZW8gY2FsbHMpLCBzb2NpYWwgbWVkaWEsIGVudGVydGFpbm1lbnQgKG11c2ljIGFuZCB2aWRlbyksIGJ1c2luZXNzIChlbWFpbCwgb2ZmaWNlLCBiYW5raW5nLCBldGMuKSwgYW5kIG5vdCBhIGZldyB3aG8gaW5zdGFsbCBoZWFsdGggYXBwbGljYXRpb25zLiBJdCBoYXMgcmVjb3JkZWQgYnkgSVFWSUEgdGhhdCBpbiAyMDE3IG1vcmUgdGhhbiAxMCBtaWxsaW9uIHNtYXJ0cGhvbmVzIGhhdmUgaGVhbHRoIGFwcGxpY2F0aW9ucyBpbnN0YWxsZWQuIEhlYWx0aCBpcyBvbmUgb2YgdGhlIGZpZWxkcyBjaG9zZW4gYnkgbWFueSBwYXJ0aWVzIHRvIGJlIGRldmVsb3BlZCBpbiBJbmRvbmVzaWEgYmVjYXVzZSBpdCBoYXMgZ29vZCBwb3RlbnRpYWwsIHNvIGl0IGlzIHNvdWdodCBhZnRlciBieSBtYW55IHN0YXJ0dXBzIHdobyBhcmUgaW52b2x2ZWQgaW4gdGhpcyBoZWFsdGggZmllbGQuIEl0IGlzIHNlZW4gZnJvbSB0aGUgZW1lcmdlbmNlIG9mIG1hbnkgaGVhbHRoLWJhc2VkIHN0YXJ0dXBzIHRoYXQgb2ZmZXIgY29udmVuaWVuY2UsIGJvdGggaW4gZmluZGluZyBpbmZvcm1hdGlvbiBhYm91dCBoZWFsdGggYW5kIGFjY2Vzc2luZyBoZWFsdGggc2VydmljZXMuIEFjY29yZGluZyB0byBJUVZJQSwgYSBqb2ludCBpbmR1c3RyeSBvZiBpbmZvcm1hdGlvbiB0ZWNobm9sb2d5IGFuZCBoZWFsdGggcmVwb3J0ZWQgdGhlIG51bWJlciBvZiBoZWFsdGggYXBwbGljYXRpb25zIGNpcmN1bGF0aW5nIGluIHRoZSB3b3JsZCB3YXMgbW9yZSB0aGFuIDMxOCwwMDAgaW4gMjAxNywgd2hlcmUgdGhlIHZhbHVlIGFjaGlldmVkIGhhcyBjb250aW51ZWQgdG8gaW5jcmVhc2UgdG8gbmVhcmx5IGRvdWJsZSB0aGUgbnVtYmVyIG9mIGhlYWx0aCBhcHBsaWNhdGlvbnMgaW4gMjAxNS4gSGVhbHRoIG9yIGVsZWN0cm9uaWMgaGVhbHRoIChlLWhlYWx0aCkgYXBwbGljYXRpb24gaXMgYSBjb2xsZWN0aW9uIG9mIHNvZnR3YXJlIHRoYXQgaGFzIHRoZSBmdW5jdGlvbiBhcyBhIHRvb2wgdG8gcHJvY2VzcyBhbmQgY29tbXVuaWNhdGUgYWJvdXQgaGVhbHRoIHNlcnZpY2VzIGVsZWN0cmljYWxseSBbN10uIEl0IGlzIGEgY3J1Y2lhbCBpbnN0cnVtZW50IGZvciBib3RoIHB1YmxpYyBhbmQgaGVhbHRoIHByb3ZpZGVycyBbMl0uIFRoZSB1c2Ugb2YgdGhpcyBoZWFsdGggYXBwbGljYXRpb24gaGFzIG1hbnkgYmVuZWZpdHMgdGhhdCBjYW4gbWF4aW1pemUgcHJvZml0cywgc2F2ZSBjb3N0cywgaW1wcm92ZSBxdWFsaXR5LCBwcm92aWRlIGJldHRlciBoZWFsdGggc2VydmljZXMsIGFuZCBjYW4gaW5jcmVhc2UgdGhlIHBhcnRpY2lwYXRpb24gb2YgcGF0aWVudHMgaW4gdGhlaXIgaGVhbHRoIFsxNF0uIEhlYWx0aCBhcHBsaWNhdGlvbnMgY2FuIHByb3ZpZGUgaW5mb3JtYXRpb24gb24gaGVhbHRoIHJlcG9ydHMsIGhlYWx0aCBlZHVjYXRpb24sIGFuZCBvdGhlciBzZXJ2aWNlcyBbMzZdLiBNZWFud2hpbGUsIHRoZSBwcmltYXJ5IGZ1bmN0aW9uIG9mIHRoZSBoZWFsdGggYXBwbGljYXRpb24gY29uc2lzdHMgb2YgY29uc3VsdGF0aW9uIG9uIGhlYWx0aCwgaG9zcGl0YWwgcmVnaXN0cmF0aW9uLCBhbmQgb3RoZXIgbG9jYXRpb24tYmFzZWQgc2VydmljZXMuIFNldmVyYWwgc3R1ZGllcyBvbiBlLUhlYWx0aCBhZG9wdGlvbiBpbiBkZXZlbG9waW5nIGNvdW50cmllcyBzaG93IHRoYXQgZS1IZWFsdGggY2FuIGJlIG9uZSBvZiB0aGUgc29sdXRpb25zIHRvIHByb3ZpZGUgYWNjZXNzIHRvIGJldHRlciBoZWFsdGggZmFjaWxpdGllcyBmb3IgcGF0aWVudHMuIEl0IGlzIGFsc28gYSBzb2x1dGlvbiBmb3IgZG9jdG9ycywgbnVyc2VzLCBhbmQgb3RoZXIgbWVkaWNhbCBwZXJzb25uZWwgdG8gaW1wcm92ZSB0aGUgcXVhbGl0eSBvZiBzZXJ2aWNlcyBhbmQgaW5jcmVhc2UgY29sbGFib3JhdGlvbiBiZXR3ZWVuIHJlbGF0ZWQgcGFydGllcyBbMThdLiBBcyBpcyBnZW5lcmFsbHkgdGhlIGNhc2Ugd2l0aCBvdGhlciB0ZWNobm9sb2dpY2FsIGlubm92YXRpb25zLCBwZW9wbGUgaGF2ZSBkaWZmZXJlbnQgcmVzcG9uc2VzLCB0aGUgYWJpbGl0eSB0byBhZGFwdCBvciB1c2UgaGVhbHRoIGFwcGxpY2F0aW9ucyBhbHNvIHZhcmllcyBbNV0uIFNvbWUgYXJlIGVhc3kgdG8gYWNjZXB0IGFuZCB1c2UsIGJ1dCBub3QgYSBmZXcgYXJlIGFsc28gdW5hYmxlIHRvIHVzZSB0aGUgdGVjaG5vbG9neS4gVGhpcyBoZWFsdGggc3lzdGVtIGlzIGEgY29tcGxleCBzb2NpYWwgc3lzdGVtIGNvbnNpc3Rpbmcgb2Ygc2V2ZXJhbCBzdGFrZWhvbGRlcnMgd2l0aCBkaXZlcnNlIGJhY2tncm91bmRzLCBleHBlcmllbmNlcywgYW5kIHZhbHVlcy4gQWJvdXQgdGhlIGFkb3B0aW9uIG9mIGEgaGVhbHRoIGFwcCwgaXQgaXMgbmVjZXNzYXJ5IHRvIHVuZGVyc3RhbmQgdGhlIHBlcnNwZWN0aXZlIG9mIHRoZSB1c2VyIFsxOF0uIFRoZXJlZm9yZSwgaXQgaXMgZXNzZW50aWFsIiwiY29udGFpbmVyLXRpdGxlLXNob3J0IjoiIn0sImlzVGVtcG9yYXJ5IjpmYWxzZX1dfQ=="/>
          <w:id w:val="948207186"/>
          <w:placeholder>
            <w:docPart w:val="3D005E24A154467FADA77973EEDF79C2"/>
          </w:placeholder>
        </w:sdtPr>
        <w:sdtContent>
          <w:r w:rsidR="00210928" w:rsidRPr="00210928">
            <w:rPr>
              <w:rFonts w:ascii="Times New Roman" w:eastAsia="Times New Roman" w:hAnsi="Times New Roman" w:cs="Times New Roman"/>
              <w:sz w:val="24"/>
              <w:szCs w:val="24"/>
            </w:rPr>
            <w:t>(Purwanto &amp; Budiman, 2020)</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Mobile health PU measures how much a person thinks utilizing mobile technology for healthcare would benefit them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zE5ODc3M2UtZWFiNi00M2U5LTg0MjYtODcwMGZjMWVkNDIxIiwicHJvcGVydGllcyI6eyJub3RlSW5kZXgiOjB9LCJpc0VkaXRlZCI6ZmFsc2UsIm1hbnVhbE92ZXJyaWRlIjp7ImlzTWFudWFsbHlPdmVycmlkZGVuIjpmYWxzZSwiY2l0ZXByb2NUZXh0IjoiKEVsLVdhamVlaCBldCBhbC4sIDIwMTQpIiwibWFudWFsT3ZlcnJpZGVUZXh0IjoiIn0sImNpdGF0aW9uSXRlbXMiOlt7ImlkIjoiNWJkM2JkZTEtNzE1MC0zNDk4LWE2NzktM2Y5ODE5ZGYzN2M4IiwiaXRlbURhdGEiOnsidHlwZSI6ImFydGljbGUtam91cm5hbCIsImlkIjoiNWJkM2JkZTEtNzE1MC0zNDk4LWE2NzktM2Y5ODE5ZGYzN2M4IiwidGl0bGUiOiJUZWNobm9sb2d5IEFjY2VwdGFuY2UgTW9kZWwgZm9yIE1vYmlsZSBIZWFsdGggU3lzdGVtcyIsImF1dGhvciI6W3siZmFtaWx5IjoiRWwtV2FqZWVoIiwiZ2l2ZW4iOiJNYXJ3YW4iLCJwYXJzZS1uYW1lcyI6ZmFsc2UsImRyb3BwaW5nLXBhcnRpY2xlIjoiIiwibm9uLWRyb3BwaW5nLXBhcnRpY2xlIjoiIn0seyJmYW1pbHkiOiJHYWxhbC1FZGVlbiIsImdpdmVuIjoiR2FsYWwgSCIsInBhcnNlLW5hbWVzIjpmYWxzZSwiZHJvcHBpbmctcGFydGljbGUiOiIiLCJub24tZHJvcHBpbmctcGFydGljbGUiOiIifSx7ImZhbWlseSI6Ik1va2h0YXIiLCJnaXZlbiI6IkhvZGEiLCJwYXJzZS1uYW1lcyI6ZmFsc2UsImRyb3BwaW5nLXBhcnRpY2xlIjoiIiwibm9uLWRyb3BwaW5nLXBhcnRpY2xlIjoiIn1dLCJjb250YWluZXItdGl0bGUiOiJJT1NSIEpvdXJuYWwgb2YgTW9iaWxlIENvbXB1dGluZyAmIEFwcGxpY2F0aW9uIiwiVVJMIjoid3d3Lmlvc3Jqb3VybmFscy5vcmd3d3cuaW9zcmpvdXJuYWxzLm9yZyIsImlzc3VlZCI6eyJkYXRlLXBhcnRzIjpbWzIwMTRdXX0sInBhZ2UiOiIyMS0zMyIsImFic3RyYWN0IjoiVGhlIHB1cnBvc2Ugb2YgdGhpcyBwYXBlciBpcyB0byBleHBsb3JlIHRoZSBmYWN0b3JzIHRoYXQgaW5mbHVlbmNlIGhlYWx0aC1yZWxhdGVkIGNvbnN1bWVyJ3MgYWNjZXB0YW5jZSB0byB1c2UgdGhlIG1vYmlsZSB0ZWNobm9sb2d5IGFzIGEgdG9vbCBmb3IgcmVjZWl2aW5nIGhlYWx0aGNhcmUgc2VydmljZXMuIEJhc2VkIG9uIHRlY2hub2xvZ3kgYWNjZXB0YW5jZSBtb2RlbCAoVEFNKSwgdGhpcyBwYXBlciBwcm92aWRlcyBhIGJldHRlciB1bmRlcnN0YW5kaW5nIG9mIGFudGVjZWRlbnQgb2Yga2V5IGFjY2VwdGFuY2UgY29uc3RydWN0cyAoZS5nLiBpbnRlbnRpb24gdG8gdXNlLCBwZXJjZWl2ZWQgdXNlZnVsbmVzcywgcGVyY2VpdmVkIGVhc2Ugb2YgdXNlKS4gVGhlIHByb3Bvc2VkIHJlc2VhcmNoIG1vZGVsIGFuZCBoeXBvdGhlc2VzIHZhbGlkYXRlZCBhbmQgdGVzdGVkIHdpdGggZGF0YSBjb2xsZWN0ZWQgZnJvbSAzMDIgRWd5cHRpYW5zIGFuZCBZZW1lbmlzIHBhdGllbnRzLCBoZWFsdGggcHJvZmVzc2lvbmFscywgYW5kIGdlbmVyYWwgaGVhbHRoIHVzZXJzLiBUaGUgcmVzdWx0cyBhcmUgYW5hbHl6ZWQgdXNpbmcgYSBudW1iZXIgb2Ygc3RhdGlzdGljYWwgdGVjaG5pcXVlcyBpbmNsdWRpbmcgcGFydGlhbCBsZWFzdCBzcXVhcmVzLiBUaGUga2V5IGZpbmRpbmdzIG9idGFpbmluZyBmcm9tIHRoZSByZXN1bHRzIG9mIHRoZSB0aHJlZSBzdXJ2ZXllZCBzdGFrZWhvbGRlcnMgcmV2ZWFsIHRoYXQ6ICgxKSBuaW5ldHkgcGVyY2VudCBhcmUgaW5kZW50ZWQgdG8gdXNlIG1vYmlsZSBoZWFsdGggc2VydmljZXMuICgyKSBXaGlsZSBpbnRlbnRpb24gdG8gdXNlIGhhcyBncmVhdGx5IGluZmx1ZW5jZWQgYnkgcGVyY2VpdmVkIHVzZWZ1bG5lc3MsIHRoZSBpbXBhY3Qgb2YgcGVyY2VpdmVkIGVhc2Ugb2YgdXNlIHZhcmllcy4gKDMpIFBlcmNlaXZlZCB2YWx1ZSwgcGVyY2VpdmVkIGVhc2Ugb2YgdXNlIGFuZCBwb3J0YWJpbGl0eSBmYWN0b3JzIGFyZSBzaWduaWZpY2FudGx5IGFmZmVjdCBwZXJjZWl2ZWQgdXNlZnVsbmVzcy4gKDQpIFNlbGYtZWZmaWNhY3kgYW5kIHRlY2hub2xvZ3kgYW54aWV0eSBoYXZlIGEgZ3JlYXQgaW1wYWN0IG9uIHBlcmNlaXZlZCBlYXNlIG9mIHVzZS4gKDUpIFRoZSBpbXBhY3Qgb2YgdGhlIHJlc3Qgb2YgdGhlIHN1Z2dlc3RlZCBmYWN0b3JzIHJhbmdlZCBmcm9tIG1lZGl1bSwgbG93LCBhbmQgaW5zaWduaWZpY2FudC4gVGhlIHJlc2VhcmNoIG1hZGUgYW4gaW4tZGVwdGggZXhwbG9yYXRpb24gYW5kIGV4YW1pbmF0aW9uIG9mIHRoZSBmYWN0b3JzIHRoYXQgaW5mbHVlbmNlIHVzZXIncyBpbnRlbnRpb24gdG8gdXNlIG1vYmlsZSBoZWFsdGggc2VydmljZXMgZm9jdXNpbmcgb24gdGVjaG5vbG9naWNhbCwgY3VsdHVyYWwsIG9yZ2FuaXphdGlvbmFsLCBwb2xpdGljYWwsIGFuZCBzb2NpYWwgYXNwZWN0cyB3aGVyZWFzIG1vc3Qgb2YgdGhlIHByZXZpb3VzIHN0dWRpZXMgY29uc2lkZXJlZCBvbmx5IG9uZSBvciB0d28gYXNwZWN0cyB0b2dldGhlci4gVGhlIHByb3Bvc2VkIG1vZGVsIGNhbiBiZSBhcHBsaWVkIHRvIGFzc2VzcyBtb2JpbGUgaGVhbHRoIHVzZXIncyBhY2NlcHRhbmNlLCB0aGVyZWJ5IGhlbHAgbW9iaWxlIGhlYWx0aCBkZXZlbG9wZXJzIGFuZCBwcm92aWRlcnMgdG8gZGV2ZWxvcCBiZXR0ZXIgbW9iaWxlIGhlYWx0aCBhcHBsaWNhdGlvbnMgdGhhdCBtZWV0IHRoZSBuZWVkcyBvZiB0aGUgcG90ZW50aWFsIHVzZXJzLiIsImlzc3VlIjoiMSIsInZvbHVtZSI6IjEiLCJjb250YWluZXItdGl0bGUtc2hvcnQiOiIifSwiaXNUZW1wb3JhcnkiOmZhbHNlfV19"/>
          <w:id w:val="1157952260"/>
          <w:placeholder>
            <w:docPart w:val="3D005E24A154467FADA77973EEDF79C2"/>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El-Wajeeh et al., 2014)</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Internet banking's advantages—easy access, convenience, a wealth of information, dependability, cheap cost, saving time, and lower expenses—drive user PU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DE2MDEwZDItNDg4OC00OWI1LTkxMWMtMjk0NTFmZDU2YjAzIiwicHJvcGVydGllcyI6eyJub3RlSW5kZXgiOjB9LCJpc0VkaXRlZCI6ZmFsc2UsIm1hbnVhbE92ZXJyaWRlIjp7ImlzTWFudWFsbHlPdmVycmlkZGVuIjpmYWxzZSwiY2l0ZXByb2NUZXh0IjoiKEFsLVNoYXJhZmkgZXQgYWwuLCAyMDE4KSIsIm1hbnVhbE92ZXJyaWRlVGV4dCI6IiJ9LCJjaXRhdGlvbkl0ZW1zIjpbeyJpZCI6ImNkMTI3M2JmLTRjN2YtM2NkZS1hZTUzLTExMjNmZTlkZmFmYyIsIml0ZW1EYXRhIjp7InR5cGUiOiJhcnRpY2xlLWpvdXJuYWwiLCJpZCI6ImNkMTI3M2JmLTRjN2YtM2NkZS1hZTUzLTExMjNmZTlkZmFmYyIsInRpdGxlIjoiVGhlIEluZmx1ZW5jZSBvZiBUcnVzdCBpbiBDb25zdW1lciBQZXJjZXB0aW9uIHRvIEFjY2VwdCBJbnRlcm5ldCBCYW5raW5nIFNlcnZpY2VzOiBBbiBFbXBpcmljYWwgRXZpZGVuY2UiLCJhdXRob3IiOlt7ImZhbWlseSI6IkFsLVNoYXJhZmkiLCJnaXZlbiI6Ik1vaGFtbWVkIEEuIiwicGFyc2UtbmFtZXMiOmZhbHNlLCJkcm9wcGluZy1wYXJ0aWNsZSI6IiIsIm5vbi1kcm9wcGluZy1wYXJ0aWNsZSI6IiJ9LHsiZmFtaWx5IjoiQXJzaGFoIiwiZ2l2ZW4iOiJSdXphaW5pIEFiZHVsbGFoIiwicGFyc2UtbmFtZXMiOmZhbHNlLCJkcm9wcGluZy1wYXJ0aWNsZSI6IiIsIm5vbi1kcm9wcGluZy1wYXJ0aWNsZSI6IiJ9LHsiZmFtaWx5IjoiQWxham1pIiwiZ2l2ZW4iOiJRYXNpbSIsInBhcnNlLW5hbWVzIjpmYWxzZSwiZHJvcHBpbmctcGFydGljbGUiOiIiLCJub24tZHJvcHBpbmctcGFydGljbGUiOiIifSx7ImZhbWlseSI6IkhlcnphbGxhaCIsImdpdmVuIjoiRmFkaSBBLiIsInBhcnNlLW5hbWVzIjpmYWxzZSwiZHJvcHBpbmctcGFydGljbGUiOiIiLCJub24tZHJvcHBpbmctcGFydGljbGUiOiIifSx7ImZhbWlseSI6IlFhc2VtIiwiZ2l2ZW4iOiJZb3VzZWYgQS4gTS4iLCJwYXJzZS1uYW1lcyI6ZmFsc2UsImRyb3BwaW5nLXBhcnRpY2xlIjoiIiwibm9uLWRyb3BwaW5nLXBhcnRpY2xlIjoiIn1dLCJjb250YWluZXItdGl0bGUiOiJJbmRpYW4gSm91cm5hbCBvZiBTY2llbmNlIGFuZCBUZWNobm9sb2d5IiwiY29udGFpbmVyLXRpdGxlLXNob3J0IjoiSW5kaWFuIEogU2NpIFRlY2hub2wiLCJET0kiOiIxMC4xNzQ4NS9panN0LzIwMTgvdjExaTIwLzkxOTI4IiwiSVNTTiI6IjA5NzQtNTY0NSIsIlVSTCI6Imh0dHBzOi8vaW5kanN0Lm9yZy9hcnRpY2xlcy90aGUtaW5mbHVlbmNlLW9mLXBlcmNlaXZlZC10cnVzdC1vbi11bmRlcnN0YW5kaW5nLWJhbmtzLWN1c3RvbWVycy1iZWhhdmlvci10by1hY2NlcHQtaW50ZXJuZXQtYmFua2luZy1zZXJ2aWNlcyIsImlzc3VlZCI6eyJkYXRlLXBhcnRzIjpbWzIwMTgsNSwxXV19LCJwYWdlIjoiMS05IiwiaXNzdWUiOiIyMCIsInZvbHVtZSI6IjExIn0sImlzVGVtcG9yYXJ5IjpmYWxzZX1dfQ=="/>
          <w:id w:val="-561101465"/>
          <w:placeholder>
            <w:docPart w:val="3D005E24A154467FADA77973EEDF79C2"/>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l-Sharafi et al., 2018)</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Health professionals and patients who believe m-health systems will increase work performance, productivity, quality of life, and convenience will use them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GMzZmM1ZjEtNDVhYi00YTczLWFlYTAtMDhhODRiNmY1ZGMwIiwicHJvcGVydGllcyI6eyJub3RlSW5kZXgiOjB9LCJpc0VkaXRlZCI6ZmFsc2UsIm1hbnVhbE92ZXJyaWRlIjp7ImlzTWFudWFsbHlPdmVycmlkZGVuIjpmYWxzZSwiY2l0ZXByb2NUZXh0IjoiKEVsLVdhamVlaCBldCBhbC4sIDIwMTQpIiwibWFudWFsT3ZlcnJpZGVUZXh0IjoiIn0sImNpdGF0aW9uSXRlbXMiOlt7ImlkIjoiNWJkM2JkZTEtNzE1MC0zNDk4LWE2NzktM2Y5ODE5ZGYzN2M4IiwiaXRlbURhdGEiOnsidHlwZSI6ImFydGljbGUtam91cm5hbCIsImlkIjoiNWJkM2JkZTEtNzE1MC0zNDk4LWE2NzktM2Y5ODE5ZGYzN2M4IiwidGl0bGUiOiJUZWNobm9sb2d5IEFjY2VwdGFuY2UgTW9kZWwgZm9yIE1vYmlsZSBIZWFsdGggU3lzdGVtcyIsImF1dGhvciI6W3siZmFtaWx5IjoiRWwtV2FqZWVoIiwiZ2l2ZW4iOiJNYXJ3YW4iLCJwYXJzZS1uYW1lcyI6ZmFsc2UsImRyb3BwaW5nLXBhcnRpY2xlIjoiIiwibm9uLWRyb3BwaW5nLXBhcnRpY2xlIjoiIn0seyJmYW1pbHkiOiJHYWxhbC1FZGVlbiIsImdpdmVuIjoiR2FsYWwgSCIsInBhcnNlLW5hbWVzIjpmYWxzZSwiZHJvcHBpbmctcGFydGljbGUiOiIiLCJub24tZHJvcHBpbmctcGFydGljbGUiOiIifSx7ImZhbWlseSI6Ik1va2h0YXIiLCJnaXZlbiI6IkhvZGEiLCJwYXJzZS1uYW1lcyI6ZmFsc2UsImRyb3BwaW5nLXBhcnRpY2xlIjoiIiwibm9uLWRyb3BwaW5nLXBhcnRpY2xlIjoiIn1dLCJjb250YWluZXItdGl0bGUiOiJJT1NSIEpvdXJuYWwgb2YgTW9iaWxlIENvbXB1dGluZyAmIEFwcGxpY2F0aW9uIiwiVVJMIjoid3d3Lmlvc3Jqb3VybmFscy5vcmd3d3cuaW9zcmpvdXJuYWxzLm9yZyIsImlzc3VlZCI6eyJkYXRlLXBhcnRzIjpbWzIwMTRdXX0sInBhZ2UiOiIyMS0zMyIsImFic3RyYWN0IjoiVGhlIHB1cnBvc2Ugb2YgdGhpcyBwYXBlciBpcyB0byBleHBsb3JlIHRoZSBmYWN0b3JzIHRoYXQgaW5mbHVlbmNlIGhlYWx0aC1yZWxhdGVkIGNvbnN1bWVyJ3MgYWNjZXB0YW5jZSB0byB1c2UgdGhlIG1vYmlsZSB0ZWNobm9sb2d5IGFzIGEgdG9vbCBmb3IgcmVjZWl2aW5nIGhlYWx0aGNhcmUgc2VydmljZXMuIEJhc2VkIG9uIHRlY2hub2xvZ3kgYWNjZXB0YW5jZSBtb2RlbCAoVEFNKSwgdGhpcyBwYXBlciBwcm92aWRlcyBhIGJldHRlciB1bmRlcnN0YW5kaW5nIG9mIGFudGVjZWRlbnQgb2Yga2V5IGFjY2VwdGFuY2UgY29uc3RydWN0cyAoZS5nLiBpbnRlbnRpb24gdG8gdXNlLCBwZXJjZWl2ZWQgdXNlZnVsbmVzcywgcGVyY2VpdmVkIGVhc2Ugb2YgdXNlKS4gVGhlIHByb3Bvc2VkIHJlc2VhcmNoIG1vZGVsIGFuZCBoeXBvdGhlc2VzIHZhbGlkYXRlZCBhbmQgdGVzdGVkIHdpdGggZGF0YSBjb2xsZWN0ZWQgZnJvbSAzMDIgRWd5cHRpYW5zIGFuZCBZZW1lbmlzIHBhdGllbnRzLCBoZWFsdGggcHJvZmVzc2lvbmFscywgYW5kIGdlbmVyYWwgaGVhbHRoIHVzZXJzLiBUaGUgcmVzdWx0cyBhcmUgYW5hbHl6ZWQgdXNpbmcgYSBudW1iZXIgb2Ygc3RhdGlzdGljYWwgdGVjaG5pcXVlcyBpbmNsdWRpbmcgcGFydGlhbCBsZWFzdCBzcXVhcmVzLiBUaGUga2V5IGZpbmRpbmdzIG9idGFpbmluZyBmcm9tIHRoZSByZXN1bHRzIG9mIHRoZSB0aHJlZSBzdXJ2ZXllZCBzdGFrZWhvbGRlcnMgcmV2ZWFsIHRoYXQ6ICgxKSBuaW5ldHkgcGVyY2VudCBhcmUgaW5kZW50ZWQgdG8gdXNlIG1vYmlsZSBoZWFsdGggc2VydmljZXMuICgyKSBXaGlsZSBpbnRlbnRpb24gdG8gdXNlIGhhcyBncmVhdGx5IGluZmx1ZW5jZWQgYnkgcGVyY2VpdmVkIHVzZWZ1bG5lc3MsIHRoZSBpbXBhY3Qgb2YgcGVyY2VpdmVkIGVhc2Ugb2YgdXNlIHZhcmllcy4gKDMpIFBlcmNlaXZlZCB2YWx1ZSwgcGVyY2VpdmVkIGVhc2Ugb2YgdXNlIGFuZCBwb3J0YWJpbGl0eSBmYWN0b3JzIGFyZSBzaWduaWZpY2FudGx5IGFmZmVjdCBwZXJjZWl2ZWQgdXNlZnVsbmVzcy4gKDQpIFNlbGYtZWZmaWNhY3kgYW5kIHRlY2hub2xvZ3kgYW54aWV0eSBoYXZlIGEgZ3JlYXQgaW1wYWN0IG9uIHBlcmNlaXZlZCBlYXNlIG9mIHVzZS4gKDUpIFRoZSBpbXBhY3Qgb2YgdGhlIHJlc3Qgb2YgdGhlIHN1Z2dlc3RlZCBmYWN0b3JzIHJhbmdlZCBmcm9tIG1lZGl1bSwgbG93LCBhbmQgaW5zaWduaWZpY2FudC4gVGhlIHJlc2VhcmNoIG1hZGUgYW4gaW4tZGVwdGggZXhwbG9yYXRpb24gYW5kIGV4YW1pbmF0aW9uIG9mIHRoZSBmYWN0b3JzIHRoYXQgaW5mbHVlbmNlIHVzZXIncyBpbnRlbnRpb24gdG8gdXNlIG1vYmlsZSBoZWFsdGggc2VydmljZXMgZm9jdXNpbmcgb24gdGVjaG5vbG9naWNhbCwgY3VsdHVyYWwsIG9yZ2FuaXphdGlvbmFsLCBwb2xpdGljYWwsIGFuZCBzb2NpYWwgYXNwZWN0cyB3aGVyZWFzIG1vc3Qgb2YgdGhlIHByZXZpb3VzIHN0dWRpZXMgY29uc2lkZXJlZCBvbmx5IG9uZSBvciB0d28gYXNwZWN0cyB0b2dldGhlci4gVGhlIHByb3Bvc2VkIG1vZGVsIGNhbiBiZSBhcHBsaWVkIHRvIGFzc2VzcyBtb2JpbGUgaGVhbHRoIHVzZXIncyBhY2NlcHRhbmNlLCB0aGVyZWJ5IGhlbHAgbW9iaWxlIGhlYWx0aCBkZXZlbG9wZXJzIGFuZCBwcm92aWRlcnMgdG8gZGV2ZWxvcCBiZXR0ZXIgbW9iaWxlIGhlYWx0aCBhcHBsaWNhdGlvbnMgdGhhdCBtZWV0IHRoZSBuZWVkcyBvZiB0aGUgcG90ZW50aWFsIHVzZXJzLiIsImlzc3VlIjoiMSIsInZvbHVtZSI6IjEiLCJjb250YWluZXItdGl0bGUtc2hvcnQiOiIifSwiaXNUZW1wb3JhcnkiOmZhbHNlfV19"/>
          <w:id w:val="1402878620"/>
          <w:placeholder>
            <w:docPart w:val="3D005E24A154467FADA77973EEDF79C2"/>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El-Wajeeh et al., 2014)</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Chronic illness patients' adoption of personal health devices implies usefulness is important. PU predicts user satisfaction in numerous contexts, including </w:t>
      </w:r>
      <w:r w:rsidR="00A24C7F" w:rsidRPr="00210928">
        <w:rPr>
          <w:rFonts w:ascii="Times New Roman" w:eastAsia="SimSun" w:hAnsi="Times New Roman" w:cs="Times New Roman"/>
          <w:spacing w:val="-1"/>
          <w:kern w:val="0"/>
          <w:sz w:val="24"/>
          <w:szCs w:val="24"/>
          <w:lang w:val="x-none" w:eastAsia="x-none"/>
          <w14:ligatures w14:val="none"/>
        </w:rPr>
        <w:t>e-learning</w:t>
      </w:r>
      <w:r w:rsidRPr="00210928">
        <w:rPr>
          <w:rFonts w:ascii="Times New Roman" w:eastAsia="SimSun" w:hAnsi="Times New Roman" w:cs="Times New Roman"/>
          <w:spacing w:val="-1"/>
          <w:kern w:val="0"/>
          <w:sz w:val="24"/>
          <w:szCs w:val="24"/>
          <w:lang w:val="x-none" w:eastAsia="x-none"/>
          <w14:ligatures w14:val="none"/>
        </w:rPr>
        <w:t xml:space="preserve">. Usefulness increases satisfaction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jZiYTgzZWMtZjU1ZS00MWY3LThhNTgtMWQ4ZjczN2Y5ODQ0IiwicHJvcGVydGllcyI6eyJub3RlSW5kZXgiOjB9LCJpc0VkaXRlZCI6ZmFsc2UsIm1hbnVhbE92ZXJyaWRlIjp7ImlzTWFudWFsbHlPdmVycmlkZGVuIjpmYWxzZSwiY2l0ZXByb2NUZXh0IjoiKElzYWFjIGV0IGFsLiwgMjAxOCkiLCJtYW51YWxPdmVycmlkZVRleHQiOiIifSwiY2l0YXRpb25JdGVtcyI6W3siaWQiOiI2N2I2NDI3My0yN2RjLTM0N2YtYjljMy01NmJhOWRmODZjNzMiLCJpdGVtRGF0YSI6eyJ0eXBlIjoiYXJ0aWNsZS1qb3VybmFsIiwiaWQiOiI2N2I2NDI3My0yN2RjLTM0N2YtYjljMy01NmJhOWRmODZjNzMiLCJ0aXRsZSI6IkludGVncmF0aW5nIFVzZXIgU2F0aXNmYWN0aW9uIGFuZCBQZXJmb3JtYW5jZSBJbXBhY3Qgd2l0aCBUZWNobm9sb2d5IEFjY2VwdGFuY2UgTW9kZWwgKFRBTSkgdG8gRXhhbWluZSB0aGUgSW50ZXJuZXQgVXNhZ2UgV2l0aGluIE9yZ2FuaXphdGlvbnMgaW4gWWVtZW4gVW5kZXJzdGFuZGluZyBBdHRpdHVkZSB0b3dhcmRzIEdyZWVuIElUIGFtb25nIFByb2Zlc3Npb25hbHMgaW4gSVQgU2VydmljZSBTTUVzIGluIEJhbmdsYWRlc2ggVmlldyBwcm9qZWN0IEJpZyBEYXRhIGluIFNvY2lhbCBTY2llbmNlcyBWaWV3IHByb2plY3QiLCJhdXRob3IiOlt7ImZhbWlseSI6IklzYWFjIiwiZ2l2ZW4iOiJPc2FtYSIsInBhcnNlLW5hbWVzIjpmYWxzZSwiZHJvcHBpbmctcGFydGljbGUiOiIiLCJub24tZHJvcHBpbmctcGFydGljbGUiOiIifSx7ImZhbWlseSI6Ik11dGFoYXIiLCJnaXZlbiI6IkFobWVkIE0iLCJwYXJzZS1uYW1lcyI6ZmFsc2UsImRyb3BwaW5nLXBhcnRpY2xlIjoiIiwibm9uLWRyb3BwaW5nLXBhcnRpY2xlIjoiIn0seyJmYW1pbHkiOiJBbHJhamF3eSIsImdpdmVuIjoiSWJyYWhpbSIsInBhcnNlLW5hbWVzIjpmYWxzZSwiZHJvcHBpbmctcGFydGljbGUiOiIiLCJub24tZHJvcHBpbmctcGFydGljbGUiOiIifV0sImNvbnRhaW5lci10aXRsZSI6IkFydGljbGUgaW4gQXNpYW4gSm91cm5hbCBvZiBJbmZvcm1hdGlvbiBUZWNobm9sb2d5IiwiRE9JIjoiMTAuMzkyMy9haml0LjIwMTguNjAuNzgiLCJJU0JOIjoiMyw3MzksNjk4LDUwMCIsIlVSTCI6Imh0dHBzOi8vd3d3LnJlc2VhcmNoZ2F0ZS5uZXQvcHVibGljYXRpb24vMzI1MDQ2MTAxIiwiaXNzdWVkIjp7ImRhdGUtcGFydHMiOltbMjAxOF1dfSwiY29udGFpbmVyLXRpdGxlLXNob3J0IjoiIn0sImlzVGVtcG9yYXJ5IjpmYWxzZX1dfQ=="/>
          <w:id w:val="-2084597514"/>
          <w:placeholder>
            <w:docPart w:val="3D005E24A154467FADA77973EEDF79C2"/>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Isaac et al., 2018)</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Healthcare application adoption in developing nations is largely </w:t>
      </w:r>
      <w:r w:rsidRPr="00210928">
        <w:rPr>
          <w:rFonts w:ascii="Times New Roman" w:eastAsia="SimSun" w:hAnsi="Times New Roman" w:cs="Times New Roman"/>
          <w:spacing w:val="-1"/>
          <w:kern w:val="0"/>
          <w:sz w:val="24"/>
          <w:szCs w:val="24"/>
          <w:lang w:val="x-none" w:eastAsia="x-none"/>
          <w14:ligatures w14:val="none"/>
        </w:rPr>
        <w:lastRenderedPageBreak/>
        <w:t xml:space="preserve">influenced by a technological tool's perceived usefulnes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jMyNzIxNzgtZTlkZS00Nzc3LWEzZGEtZDRjZTdmZTU4MGY0IiwicHJvcGVydGllcyI6eyJub3RlSW5kZXgiOjB9LCJpc0VkaXRlZCI6ZmFsc2UsIm1hbnVhbE92ZXJyaWRlIjp7ImlzTWFudWFsbHlPdmVycmlkZGVuIjpmYWxzZSwiY2l0ZXByb2NUZXh0IjoiKFB1cndhbnRvICYjMzg7IEJ1ZGltYW4sIDIwMjApIiwibWFudWFsT3ZlcnJpZGVUZXh0IjoiIn0sImNpdGF0aW9uSXRlbXMiOlt7ImlkIjoiMTU4NGUzZTktYzUwZS0zNDIxLWJmNTMtNTVmMjIyY2IzYWFkIiwiaXRlbURhdGEiOnsidHlwZSI6ImFydGljbGUtam91cm5hbCIsImlkIjoiMTU4NGUzZTktYzUwZS0zNDIxLWJmNTMtNTVmMjIyY2IzYWFkIiwidGl0bGUiOiJBcHBseWluZyB0aGUgVGVjaG5vbG9neSBBY2NlcHRhbmNlIE1vZGVsIHRvIEludmVzdGlnYXRlIHRoZSBJbnRlbnRpb24gdG8gVXNlIEUtaGVhbHRoOiBBIENvbmNlcHR1YWwgRnJhbWV3b3JrIiwiYXV0aG9yIjpbeyJmYW1pbHkiOiJQdXJ3YW50byIsImdpdmVuIjoiRWRpIiwicGFyc2UtbmFtZXMiOmZhbHNlLCJkcm9wcGluZy1wYXJ0aWNsZSI6IiIsIm5vbi1kcm9wcGluZy1wYXJ0aWNsZSI6IiJ9LHsiZmFtaWx5IjoiQnVkaW1hbiIsImdpdmVuIjoiVmlja3kiLCJwYXJzZS1uYW1lcyI6ZmFsc2UsImRyb3BwaW5nLXBhcnRpY2xlIjoiIiwibm9uLWRyb3BwaW5nLXBhcnRpY2xlIjoiIn1dLCJjb250YWluZXItdGl0bGUiOiJUZWNobm9sb2d5IFJlcG9ydHMgb2YgS2Fuc2FpIFVuaXZlcnNpdHkiLCJpc3N1ZWQiOnsiZGF0ZS1wYXJ0cyI6W1syMDIwXV19LCJwYWdlIjoiMjU2OS0yNTgwIiwiYWJzdHJhY3QiOiJUaGUgcHVycG9zZSBvZiB0aGUgc3R1ZHkgaXMgdG8gYXBwbHkgdGhlIFRlY2hub2xvZ3kgQWNjZXB0YW5jZSBNb2RlbCB0byBpbnZlc3RpZ2F0ZSB0aGUgaW50ZW50aW9uIHRvIHVzZSBlLWhlYWx0aCBhbW9uZyBIYWxvZG9jLmNvbSwgQWxvZG9rdGVyLmNvbSwgYW5kIEtsaWtkb2t0ZXIuY29tIHVzZXJzIGluIEluZG9uZXNpYS4gVGhlIHN0dWR5IGlzIGEgcXVhbnRpdGF0aXZlIGFwcHJvYWNoIGFuZCB1c2UgY29udmVuaWVuY2Ugc2FtcGxpbmcsIGFuZCB1c2UgU0VNIGRhdGEgYW5hbHlzaXMgdGVjaG5pcXVlLiBGdXR1cmUgcmVzZWFyY2ggd2lsbCB0ZXN0IHRoZSBoeXBvdGhlc2VzIG9mIHRoZSBjb25jZXB0dWFsIGZyYW1ld29yay4gVGhpcyBwYXBlciBpcyBhIHRoZW9yZXRpY2FsIGZyYW1ld29yaywgYW5kIGZ1dHVyZSByZXNlYXJjaCB3aWxsIGV4YW1pbmUgdGhlIGNvbmNlcHR1YWwgZnJhbWV3b3JrLiBLZXl3b3Jkcy1UQU0sIHBlcmNlaXZlZCBlYXNlIG9mIHVzZSwgcGVyY2VpdmVkIHVzZWZ1bG5lc3MsIGludGVudGlvbiB0byB1c2UsIGUtaGVhbHRoLiAxLiBJbnRyb2R1Y3Rpb24gVGhlIGRldmVsb3BtZW50IG9mIHNtYXJ0cGhvbmVzLCB3aGljaCBpcyByYXBpZGx5IGV4cGFuZGluZyBpdHMgdXNlIHRocm91Z2hvdXQgdGhlIHdvcmxkLCBtYWtlcyBvdXIgZGFpbHkgbGl2ZXMgZW50aXJlbHkgZGVwZW5kZW50IG9uIHRoZSB2YXJpb3VzIGZ1bmN0aW9ucyBvZiB0aGVzZSBkZXZpY2VzLiBTbWFydHBob25lcyB1c3VhbGx5IGhhdmUgbXVsdGlwbGUgYXBwbGljYXRpb25zIHdpdGggbXVsdGlwbGUgcHVycG9zZXMsIHN1Y2ggYXMgY29tbXVuaWNhdGlvbiAoY2hhdCBhbmQgdmlkZW8gY2FsbHMpLCBzb2NpYWwgbWVkaWEsIGVudGVydGFpbm1lbnQgKG11c2ljIGFuZCB2aWRlbyksIGJ1c2luZXNzIChlbWFpbCwgb2ZmaWNlLCBiYW5raW5nLCBldGMuKSwgYW5kIG5vdCBhIGZldyB3aG8gaW5zdGFsbCBoZWFsdGggYXBwbGljYXRpb25zLiBJdCBoYXMgcmVjb3JkZWQgYnkgSVFWSUEgdGhhdCBpbiAyMDE3IG1vcmUgdGhhbiAxMCBtaWxsaW9uIHNtYXJ0cGhvbmVzIGhhdmUgaGVhbHRoIGFwcGxpY2F0aW9ucyBpbnN0YWxsZWQuIEhlYWx0aCBpcyBvbmUgb2YgdGhlIGZpZWxkcyBjaG9zZW4gYnkgbWFueSBwYXJ0aWVzIHRvIGJlIGRldmVsb3BlZCBpbiBJbmRvbmVzaWEgYmVjYXVzZSBpdCBoYXMgZ29vZCBwb3RlbnRpYWwsIHNvIGl0IGlzIHNvdWdodCBhZnRlciBieSBtYW55IHN0YXJ0dXBzIHdobyBhcmUgaW52b2x2ZWQgaW4gdGhpcyBoZWFsdGggZmllbGQuIEl0IGlzIHNlZW4gZnJvbSB0aGUgZW1lcmdlbmNlIG9mIG1hbnkgaGVhbHRoLWJhc2VkIHN0YXJ0dXBzIHRoYXQgb2ZmZXIgY29udmVuaWVuY2UsIGJvdGggaW4gZmluZGluZyBpbmZvcm1hdGlvbiBhYm91dCBoZWFsdGggYW5kIGFjY2Vzc2luZyBoZWFsdGggc2VydmljZXMuIEFjY29yZGluZyB0byBJUVZJQSwgYSBqb2ludCBpbmR1c3RyeSBvZiBpbmZvcm1hdGlvbiB0ZWNobm9sb2d5IGFuZCBoZWFsdGggcmVwb3J0ZWQgdGhlIG51bWJlciBvZiBoZWFsdGggYXBwbGljYXRpb25zIGNpcmN1bGF0aW5nIGluIHRoZSB3b3JsZCB3YXMgbW9yZSB0aGFuIDMxOCwwMDAgaW4gMjAxNywgd2hlcmUgdGhlIHZhbHVlIGFjaGlldmVkIGhhcyBjb250aW51ZWQgdG8gaW5jcmVhc2UgdG8gbmVhcmx5IGRvdWJsZSB0aGUgbnVtYmVyIG9mIGhlYWx0aCBhcHBsaWNhdGlvbnMgaW4gMjAxNS4gSGVhbHRoIG9yIGVsZWN0cm9uaWMgaGVhbHRoIChlLWhlYWx0aCkgYXBwbGljYXRpb24gaXMgYSBjb2xsZWN0aW9uIG9mIHNvZnR3YXJlIHRoYXQgaGFzIHRoZSBmdW5jdGlvbiBhcyBhIHRvb2wgdG8gcHJvY2VzcyBhbmQgY29tbXVuaWNhdGUgYWJvdXQgaGVhbHRoIHNlcnZpY2VzIGVsZWN0cmljYWxseSBbN10uIEl0IGlzIGEgY3J1Y2lhbCBpbnN0cnVtZW50IGZvciBib3RoIHB1YmxpYyBhbmQgaGVhbHRoIHByb3ZpZGVycyBbMl0uIFRoZSB1c2Ugb2YgdGhpcyBoZWFsdGggYXBwbGljYXRpb24gaGFzIG1hbnkgYmVuZWZpdHMgdGhhdCBjYW4gbWF4aW1pemUgcHJvZml0cywgc2F2ZSBjb3N0cywgaW1wcm92ZSBxdWFsaXR5LCBwcm92aWRlIGJldHRlciBoZWFsdGggc2VydmljZXMsIGFuZCBjYW4gaW5jcmVhc2UgdGhlIHBhcnRpY2lwYXRpb24gb2YgcGF0aWVudHMgaW4gdGhlaXIgaGVhbHRoIFsxNF0uIEhlYWx0aCBhcHBsaWNhdGlvbnMgY2FuIHByb3ZpZGUgaW5mb3JtYXRpb24gb24gaGVhbHRoIHJlcG9ydHMsIGhlYWx0aCBlZHVjYXRpb24sIGFuZCBvdGhlciBzZXJ2aWNlcyBbMzZdLiBNZWFud2hpbGUsIHRoZSBwcmltYXJ5IGZ1bmN0aW9uIG9mIHRoZSBoZWFsdGggYXBwbGljYXRpb24gY29uc2lzdHMgb2YgY29uc3VsdGF0aW9uIG9uIGhlYWx0aCwgaG9zcGl0YWwgcmVnaXN0cmF0aW9uLCBhbmQgb3RoZXIgbG9jYXRpb24tYmFzZWQgc2VydmljZXMuIFNldmVyYWwgc3R1ZGllcyBvbiBlLUhlYWx0aCBhZG9wdGlvbiBpbiBkZXZlbG9waW5nIGNvdW50cmllcyBzaG93IHRoYXQgZS1IZWFsdGggY2FuIGJlIG9uZSBvZiB0aGUgc29sdXRpb25zIHRvIHByb3ZpZGUgYWNjZXNzIHRvIGJldHRlciBoZWFsdGggZmFjaWxpdGllcyBmb3IgcGF0aWVudHMuIEl0IGlzIGFsc28gYSBzb2x1dGlvbiBmb3IgZG9jdG9ycywgbnVyc2VzLCBhbmQgb3RoZXIgbWVkaWNhbCBwZXJzb25uZWwgdG8gaW1wcm92ZSB0aGUgcXVhbGl0eSBvZiBzZXJ2aWNlcyBhbmQgaW5jcmVhc2UgY29sbGFib3JhdGlvbiBiZXR3ZWVuIHJlbGF0ZWQgcGFydGllcyBbMThdLiBBcyBpcyBnZW5lcmFsbHkgdGhlIGNhc2Ugd2l0aCBvdGhlciB0ZWNobm9sb2dpY2FsIGlubm92YXRpb25zLCBwZW9wbGUgaGF2ZSBkaWZmZXJlbnQgcmVzcG9uc2VzLCB0aGUgYWJpbGl0eSB0byBhZGFwdCBvciB1c2UgaGVhbHRoIGFwcGxpY2F0aW9ucyBhbHNvIHZhcmllcyBbNV0uIFNvbWUgYXJlIGVhc3kgdG8gYWNjZXB0IGFuZCB1c2UsIGJ1dCBub3QgYSBmZXcgYXJlIGFsc28gdW5hYmxlIHRvIHVzZSB0aGUgdGVjaG5vbG9neS4gVGhpcyBoZWFsdGggc3lzdGVtIGlzIGEgY29tcGxleCBzb2NpYWwgc3lzdGVtIGNvbnNpc3Rpbmcgb2Ygc2V2ZXJhbCBzdGFrZWhvbGRlcnMgd2l0aCBkaXZlcnNlIGJhY2tncm91bmRzLCBleHBlcmllbmNlcywgYW5kIHZhbHVlcy4gQWJvdXQgdGhlIGFkb3B0aW9uIG9mIGEgaGVhbHRoIGFwcCwgaXQgaXMgbmVjZXNzYXJ5IHRvIHVuZGVyc3RhbmQgdGhlIHBlcnNwZWN0aXZlIG9mIHRoZSB1c2VyIFsxOF0uIFRoZXJlZm9yZSwgaXQgaXMgZXNzZW50aWFsIiwiY29udGFpbmVyLXRpdGxlLXNob3J0IjoiIn0sImlzVGVtcG9yYXJ5IjpmYWxzZX1dfQ=="/>
          <w:id w:val="219564073"/>
          <w:placeholder>
            <w:docPart w:val="3D005E24A154467FADA77973EEDF79C2"/>
          </w:placeholder>
        </w:sdtPr>
        <w:sdtContent>
          <w:r w:rsidR="00210928" w:rsidRPr="00210928">
            <w:rPr>
              <w:rFonts w:ascii="Times New Roman" w:eastAsia="Times New Roman" w:hAnsi="Times New Roman" w:cs="Times New Roman"/>
              <w:sz w:val="24"/>
              <w:szCs w:val="24"/>
            </w:rPr>
            <w:t>(Purwanto &amp; Budiman, 2020)</w:t>
          </w:r>
        </w:sdtContent>
      </w:sdt>
      <w:r w:rsidR="00A24C7F"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w:t>
      </w:r>
    </w:p>
    <w:bookmarkEnd w:id="5"/>
    <w:p w14:paraId="11C36FC8" w14:textId="2E89EFFB" w:rsidR="004A734D" w:rsidRPr="00210928" w:rsidRDefault="004A734D" w:rsidP="00E16888">
      <w:pPr>
        <w:tabs>
          <w:tab w:val="left" w:pos="288"/>
        </w:tabs>
        <w:spacing w:before="200" w:after="120" w:line="360" w:lineRule="auto"/>
        <w:jc w:val="both"/>
        <w:rPr>
          <w:rFonts w:ascii="Times New Roman" w:eastAsia="SimSun" w:hAnsi="Times New Roman" w:cs="Times New Roman"/>
          <w:b/>
          <w:bCs/>
          <w:spacing w:val="-1"/>
          <w:kern w:val="0"/>
          <w:sz w:val="24"/>
          <w:szCs w:val="24"/>
          <w:lang w:eastAsia="x-none"/>
          <w14:ligatures w14:val="none"/>
        </w:rPr>
      </w:pPr>
      <w:r w:rsidRPr="00210928">
        <w:rPr>
          <w:rFonts w:ascii="Times New Roman" w:eastAsia="SimSun" w:hAnsi="Times New Roman" w:cs="Times New Roman"/>
          <w:b/>
          <w:bCs/>
          <w:spacing w:val="-1"/>
          <w:kern w:val="0"/>
          <w:sz w:val="24"/>
          <w:szCs w:val="24"/>
          <w:lang w:eastAsia="x-none"/>
          <w14:ligatures w14:val="none"/>
        </w:rPr>
        <w:t>Trust</w:t>
      </w:r>
    </w:p>
    <w:p w14:paraId="2CB2DD7D" w14:textId="4DF6F5A4" w:rsidR="004A734D" w:rsidRPr="00210928" w:rsidRDefault="004A734D"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bookmarkStart w:id="6" w:name="_Hlk128295906"/>
      <w:r w:rsidRPr="00210928">
        <w:rPr>
          <w:rFonts w:ascii="Times New Roman" w:eastAsia="SimSun" w:hAnsi="Times New Roman" w:cs="Times New Roman"/>
          <w:spacing w:val="-1"/>
          <w:kern w:val="0"/>
          <w:sz w:val="24"/>
          <w:szCs w:val="24"/>
          <w:lang w:val="x-none" w:eastAsia="x-none"/>
          <w14:ligatures w14:val="none"/>
        </w:rPr>
        <w:t xml:space="preserve">Technology acceptance studies show that trust encourages information system (IS) use, hence IS researchers have investigated the characteristics that promote confidence in I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GIxNmMwNzQtZTBlZC00OWI1LWJiMzEtZmFlOTI5OTFjNThjIiwicHJvcGVydGllcyI6eyJub3RlSW5kZXgiOjB9LCJpc0VkaXRlZCI6ZmFsc2UsIm1hbnVhbE92ZXJyaWRlIjp7ImlzTWFudWFsbHlPdmVycmlkZGVuIjpmYWxzZSwiY2l0ZXByb2NUZXh0IjoiKFPDtmxsbmVyIGV0IGFsLiwgMjAxNikiLCJtYW51YWxPdmVycmlkZVRleHQiOiIifSwiY2l0YXRpb25JdGVtcyI6W3siaWQiOiJmZmQyOWZmZi1kZDA5LTNkYzMtYThmMy00ZDFlZmRlOTYxMmIiLCJpdGVtRGF0YSI6eyJ0eXBlIjoiYXJ0aWNsZS1qb3VybmFsIiwiaWQiOiJmZmQyOWZmZi1kZDA5LTNkYzMtYThmMy00ZDFlZmRlOTYxMmIiLCJ0aXRsZSI6IldoeSBkaWZmZXJlbnQgdHJ1c3QgcmVsYXRpb25zaGlwcyBtYXR0ZXIgZm9yIGluZm9ybWF0aW9uIHN5c3RlbXMgdXNlcnMiLCJhdXRob3IiOlt7ImZhbWlseSI6IlPDtmxsbmVyIiwiZ2l2ZW4iOiJNYXR0aGlhcyIsInBhcnNlLW5hbWVzIjpmYWxzZSwiZHJvcHBpbmctcGFydGljbGUiOiIiLCJub24tZHJvcHBpbmctcGFydGljbGUiOiIifSx7ImZhbWlseSI6IkhvZmZtYW5uIiwiZ2l2ZW4iOiJBeGVsIiwicGFyc2UtbmFtZXMiOmZhbHNlLCJkcm9wcGluZy1wYXJ0aWNsZSI6IiIsIm5vbi1kcm9wcGluZy1wYXJ0aWNsZSI6IiJ9LHsiZmFtaWx5IjoiTGVpbWVpc3RlciIsImdpdmVuIjoiSmFuIE1hcmNvIiwicGFyc2UtbmFtZXMiOmZhbHNlLCJkcm9wcGluZy1wYXJ0aWNsZSI6IiIsIm5vbi1kcm9wcGluZy1wYXJ0aWNsZSI6IiJ9XSwiY29udGFpbmVyLXRpdGxlIjoiRXVyb3BlYW4gSm91cm5hbCBvZiBJbmZvcm1hdGlvbiBTeXN0ZW1zIiwiRE9JIjoiMTAuMTA1Ny9lamlzLjIwMTUuMTciLCJJU1NOIjoiMTQ3NjkzNDQiLCJpc3N1ZWQiOnsiZGF0ZS1wYXJ0cyI6W1syMDE2LDUsMV1dfSwicGFnZSI6IjI3NC0yODciLCJhYnN0cmFjdCI6IlRlY2hub2xvZ3kgYWNjZXB0YW5jZSByZXNlYXJjaCBoYXMgc2hvd24gdGhhdCB0cnVzdCBpcyBhbiBpbXBvcnRhbnQgZmFjdG9yIGZvc3RlcmluZyB1c2Ugb2YgaW5mb3JtYXRpb24gc3lzdGVtcyAoSVMpLiBBcyBhIHJlc3VsdCwgbnVtZXJvdXMgSVMgcmVzZWFyY2hlcnMgaGF2ZSBzdHVkaWVkIGZhY3RvcnMgdGhhdCBidWlsZCB0cnVzdCBpbiBJUy4gSG93ZXZlciwgSVMgcmVzZWFyY2ggb24gdHJ1c3QgaGFzIG1haW5seSBmb2N1c2VkIG9uIHRoZSB0cnVzdCByZWxhdGlvbnNoaXAgYmV0d2VlbiB0aGUgdXNlciBhbmQgdGhlIElTIGl0c2VsZiwgbGFyZ2VseSBuZWdsZWN0aW5nIHRoYXQgb3RoZXIgdGFyZ2V0cyBvZiB0cnVzdCBtaWdodCBhbHNvIGRyaXZlIElTIHVzZSBmcm9tIGEgdXNlcidzIHBvaW50IG9mIHZpZXcuIEFjY29yZGluZ2x5LCB3ZSBpbnZlc3RpZ2F0ZSB0aGUgaW1wb3J0YW5jZSBvZiBkaWZmZXJlbnQgdGFyZ2V0cyBvZiB0cnVzdCBpbiBJUyB1c2UuIFRoZXJlZm9yZSwgd2UgdXNlIHRoZSBjb25jZXB0IG9mIGEgbmV0d29yayBvZiB0cnVzdCBhbmQgaWRlbnRpZnkgZm91ciBkaWZmZXJlbnQgdGFyZ2V0cyBvZiB0cnVzdCB0aGF0IGFyZSBwcmV2YWxlbnQgZnJvbSBhIHVzZXIncyBwb2ludCBvZiB2aWV3LiBBZnRlcndhcmRzLCB3ZSBkZXZlbG9wIG91ciByZXNlYXJjaCBtb2RlbCBhbmQgZXZhbHVhdGUgaXQgdXNpbmcgYSBmcmVlIHNpbXVsYXRpb24gZXhwZXJpbWVudC4gVGhlIHJlc3VsdHMgc2hvdyB0aGF0IG11bHRpcGxlIHRhcmdldHMgb2YgdHJ1c3QgYXJlIGltcG9ydGFudCBpbiB0aGUgY29udGV4dCBvZiBJUyB1c2UuIEluIHBhcnRpY3VsYXIsIHdlIGhpZ2hsaWdodCB0aGUgaW1wb3J0YW5jZSBvZiBhIHNlY29uZCB0YXJnZXQgLSB0cnVzdCBpbiB0aGUgcHJvdmlkZXIgLSB3aGljaCBpcyBlcXVhbGx5IGltcG9ydGFudCBhcyB0cnVzdCBpbiB0aGUgSVMgaXRzZWxmLiBDb25zZXF1ZW50bHksIElTIHByb3ZpZGVycyBzaG91bGQgZm9jdXMgbm90IG9ubHkgb24gZm9zdGVyaW5nIHVzZXJzJyB0cnVzdCBpbiB0aGVpciBJUyBidXQgYWxzbyBvbiBwb3NpdGlvbmluZyB0aGVtc2VsdmVzIGFzIHRydXN0d29ydGh5IHByb3ZpZGVycy4gSW4gYWRkaXRpb24sIHdlIHNob3cgdGhhdCBhIHRoaXJkIHRhcmdldCAtIHRydXN0IGluIHRoZSBJbnRlcm5ldCAtIGhhcyBzaWduaWZpY2FudCBpbmRpcmVjdCBlZmZlY3RzIG9uIG11bHRpcGxlIGNvbnN0cnVjdHMgdGhhdCBpbXBhY3QgSVMgdXNlLiIsInB1Ymxpc2hlciI6IlBhbGdyYXZlIE1hY21pbGxhbiBMdGQuIiwiaXNzdWUiOiIzIiwidm9sdW1lIjoiMjUiLCJjb250YWluZXItdGl0bGUtc2hvcnQiOiIifSwiaXNUZW1wb3JhcnkiOmZhbHNlfV19"/>
          <w:id w:val="618734743"/>
          <w:placeholder>
            <w:docPart w:val="43CF85C5072D460B98A68AA481D5B8C1"/>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Söllner et al., 2016)</w:t>
          </w:r>
        </w:sdtContent>
      </w:sdt>
      <w:r w:rsidR="007F395E" w:rsidRPr="00210928">
        <w:rPr>
          <w:rFonts w:ascii="Times New Roman" w:eastAsia="SimSun" w:hAnsi="Times New Roman" w:cs="Times New Roman"/>
          <w:spacing w:val="-1"/>
          <w:kern w:val="0"/>
          <w:sz w:val="24"/>
          <w:szCs w:val="24"/>
          <w:lang w:eastAsia="x-none"/>
          <w14:ligatures w14:val="none"/>
        </w:rPr>
        <w:t xml:space="preserve">. </w:t>
      </w:r>
      <w:r w:rsidRPr="00210928">
        <w:rPr>
          <w:rFonts w:ascii="Times New Roman" w:eastAsia="SimSun" w:hAnsi="Times New Roman" w:cs="Times New Roman"/>
          <w:spacing w:val="-1"/>
          <w:kern w:val="0"/>
          <w:sz w:val="24"/>
          <w:szCs w:val="24"/>
          <w:lang w:val="x-none" w:eastAsia="x-none"/>
          <w14:ligatures w14:val="none"/>
        </w:rPr>
        <w:t xml:space="preserve">Academic debates on trust have long held that people don't use information technologies and systems because they don't trust them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zIxMGVlOGItMDU1ZC00YTljLTg5ZWMtOWNlN2I5MmU5NjU5IiwicHJvcGVydGllcyI6eyJub3RlSW5kZXgiOjB9LCJpc0VkaXRlZCI6ZmFsc2UsIm1hbnVhbE92ZXJyaWRlIjp7ImlzTWFudWFsbHlPdmVycmlkZGVuIjpmYWxzZSwiY2l0ZXByb2NUZXh0IjoiKENhcGlzdHJhbm8sIDIwMjApIiwibWFudWFsT3ZlcnJpZGVUZXh0IjoiIn0sImNpdGF0aW9uSXRlbXMiOlt7ImlkIjoiNDI1YjgyMzQtZWE3YS0zOTgzLTlkMTUtZmEyMzM2NmYzMmVmIiwiaXRlbURhdGEiOnsidHlwZSI6InJlcG9ydCIsImlkIjoiNDI1YjgyMzQtZWE3YS0zOTgzLTlkMTUtZmEyMzM2NmYzMmVmIiwidGl0bGUiOiJEZXRlcm1pbmluZyBlLUdvdmVybm1lbnQgVHJ1c3Q6IEFuIEluZm9ybWF0aW9uIFN5c3RlbXMgU3VjY2VzcyBNb2RlbCBBcHByb2FjaCB0byB0aGUgUGhpbGlwcGluZXMnIEdvdmVybm1lbnQgU2VydmljZSBJbnN1cmFuY2UgU3lzdGVtIChHU0lTKSwgdGhlIFNvY2lhbCBTZWN1cml0eSBTeXN0ZW0gKFNTUyksIGFuZCB0aGUgQnVyZWF1IG9mIEludGVybmFsIFJldmVudWUgKEJJUikgMSIsImF1dGhvciI6W3siZmFtaWx5IjoiQ2FwaXN0cmFubyIsImdpdmVuIjoiRXJpayBQYW9sbyIsInBhcnNlLW5hbWVzIjpmYWxzZSwiZHJvcHBpbmctcGFydGljbGUiOiIiLCJub24tZHJvcHBpbmctcGFydGljbGUiOiIifV0sImNvbnRhaW5lci10aXRsZSI6IlBoaWxpcHBpbmUgTWFuYWdlbWVudCBSZXZpZXciLCJpc3N1ZWQiOnsiZGF0ZS1wYXJ0cyI6W1syMDIwXV19LCJudW1iZXItb2YtcGFnZXMiOiI1Ny03OCIsImFic3RyYWN0IjoiQnVpbGRpbmcgdHJ1c3QgaW4gZS1nb3Zlcm5tZW50IGlzIG5vdCBlYXN5LCBlc3BlY2lhbGx5IGluIGEgY291bnRyeSB0aGF0IGZhY2VzIG1hbnkgY29udGV4dHVhbCwgdGVjaG5vbG9naWNhbCwgYW5kIHNvY2lhbCBjaGFsbGVuZ2VzLiBUaGlzIGRpc2NvdXJzZSBvbiBQaGlsaXBwaW5lIGUtZ292ZXJubWVudCBpcyBhbiBvbmdvaW5nIG9uZSwgYXMgbWFueSBvZiB0aGVzZSBpbml0aWF0aXZlcyBhcmUgcGllY2VtZWFsIGluIHRoZSB2YXJpb3VzIGJyYW5jaGVzIGFuZCBsZXZlbHMgb2YgZ292ZXJubWVudC4gVGhpcyByZXNlYXJjaCBwYXJ0aWN1bGFybHkgbG9va3MgYXQgdGhyZWUgZS1nb3Zlcm5tZW50IHBsYXRmb3JtcyByZW5kZXJpbmcgc29tZSBtYW5kYXRlZCBmaW5hbmNpYWwgc2VydmljZXMgdG8gdGhlIGNpdGl6ZW5zOiAoMSkgc29jaWFsIHNlY3VyaXR5IHNlcnZpY2VzIHByb3ZpZGVkIGJ5IHRoZSBHb3Zlcm5tZW50IFNlcnZpY2UgSW5zdXJhbmNlIFN5c3RlbSAoR1NJUykgYW5kIHRoZSBTb2NpYWwgU2VjdXJpdHkgU3lzdGVtIChTU1MpLCBhbmQgKDIpIHRheCBzZXJ2aWNlcyBkZWxpdmVyZWQgYnkgdGhlIEJ1cmVhdSBvZiBJbnRlcm5hbCBSZXZlbnVlIChCSVIpLiBFbXBsb3lpbmcgYSB0aGVvcmV0aWNhbCBmcmFtZXdvcmsgYmFzZWQgb24gaW50ZXJwcmV0YXRpb25zIG9mIHRoZSBJbmZvcm1hdGlvbiBTeXN0ZW1zIFN1Y2Nlc3MgTW9kZWwgYW5kIHRydXN0IGJ1aWxkaW5nIHRvd2FyZHMgZS1nb3Zlcm5tZW50LCBkYXRhIGNvbGxlY3RlZCBmcm9tIGEgdG90YWwgb2YgNjY4IHJlc3BvbmRlbnRzIGFjcm9zcyB0aGUgdGhyZWUgZ292ZXJubWVudCBpbnN0aXR1dGlvbnMgYXJlIHN1YmplY3RlZCB0byBzdHJ1Y3R1cmFsIGVxdWF0aW9uIG1vZGVsaW5nIHRvIGRldGVybWluZSB3aGF0IGZhY3RvcnMgaW5mbHVlbmNlIHRydXN0IGluIGUtZ292ZXJubWVudC4gVGhlIHJlc3VsdHMgc2hvdyB0aGF0IHRydXN0IGluIHRlY2hub2xvZ3kgYW5kIGluZm9ybWF0aW9uIHF1YWxpdHkgcGVyY2VwdGlvbnMgYXJlIHRoZSBtb3N0IHNpZ25pZmljYW50IGRldGVybWluYW50cyBvZiB0cnVzdCBpbiBlLWdvdmVybm1lbnQsIHdoaWxlIHRoZXJlIGFyZSBzb21lIGNvbmNlcm5zIHJlZ2FyZGluZyBzeXN0ZW0gcXVhbGl0eSBpbiBidWlsZGluZyB0cnVzdCBpbiBlLWdvdmVybm1lbnQuIEZ1cnRoZXIgaW1wbGljYXRpb25zIGFuZCByZWNvbW1lbmRhdGlvbnMgYXJlIGFsc28gaW5jbHVkZWQgaW4gdGhpcyByZXNlYXJjaC4iLCJ2b2x1bWUiOiIyNyIsImNvbnRhaW5lci10aXRsZS1zaG9ydCI6IiJ9LCJpc1RlbXBvcmFyeSI6ZmFsc2V9XX0="/>
          <w:id w:val="-1847787630"/>
          <w:placeholder>
            <w:docPart w:val="43CF85C5072D460B98A68AA481D5B8C1"/>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Capistrano, 2020)</w:t>
          </w:r>
        </w:sdtContent>
      </w:sdt>
      <w:r w:rsidR="007F395E"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Trust research has joined IS because trust manages risk perception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Yjk0OGRhNTktNjIyZS00NzRiLTk0NWQtYmY5NTFlMWUzODNlIiwicHJvcGVydGllcyI6eyJub3RlSW5kZXgiOjB9LCJpc0VkaXRlZCI6ZmFsc2UsIm1hbnVhbE92ZXJyaWRlIjp7ImlzTWFudWFsbHlPdmVycmlkZGVuIjpmYWxzZSwiY2l0ZXByb2NUZXh0IjoiKMOWa3PDvHogZXQgYWwuLCAyMDE2KSIsIm1hbnVhbE92ZXJyaWRlVGV4dCI6IiJ9LCJjaXRhdGlvbkl0ZW1zIjpbeyJpZCI6IjEzZGE0MGM4LTJhOGEtMzI4My1iMjFiLTVkN2ViZjExMmVjMCIsIml0ZW1EYXRhIjp7InR5cGUiOiJjaGFwdGVyIiwiaWQiOiIxM2RhNDBjOC0yYThhLTMyODMtYjIxYi01ZDdlYmYxMTJlYzAiLCJ0aXRsZSI6IlRydXN0IGluIHRoZSBJbmZvcm1hdGlvbiBTeXN0ZW1zIERpc2NpcGxpbmUiLCJhdXRob3IiOlt7ImZhbWlseSI6IsOWa3PDvHoiLCJnaXZlbiI6IkF5dGVuIiwicGFyc2UtbmFtZXMiOmZhbHNlLCJkcm9wcGluZy1wYXJ0aWNsZSI6IiIsIm5vbi1kcm9wcGluZy1wYXJ0aWNsZSI6IiJ9LHsiZmFtaWx5IjoiV2FsdGVyIiwiZ2l2ZW4iOiJOaWNvbGFpIiwicGFyc2UtbmFtZXMiOmZhbHNlLCJkcm9wcGluZy1wYXJ0aWNsZSI6IiIsIm5vbi1kcm9wcGluZy1wYXJ0aWNsZSI6IiJ9LHsiZmFtaWx5IjoiRGlzdGVsIiwiZ2l2ZW4iOiJCZXR0aW5hIiwicGFyc2UtbmFtZXMiOmZhbHNlLCJkcm9wcGluZy1wYXJ0aWNsZSI6IiIsIm5vbi1kcm9wcGluZy1wYXJ0aWNsZSI6IiJ9LHsiZmFtaWx5IjoiUsOkY2tlcnMiLCJnaXZlbiI6Ik1pY2hhZWwiLCJwYXJzZS1uYW1lcyI6ZmFsc2UsImRyb3BwaW5nLXBhcnRpY2xlIjoiIiwibm9uLWRyb3BwaW5nLXBhcnRpY2xlIjoiIn0seyJmYW1pbHkiOiJCZWNrZXIiLCJnaXZlbiI6IkrDtnJnIiwicGFyc2UtbmFtZXMiOmZhbHNlLCJkcm9wcGluZy1wYXJ0aWNsZSI6IiIsIm5vbi1kcm9wcGluZy1wYXJ0aWNsZSI6IiJ9XSwiY29udGFpbmVyLXRpdGxlIjoiVHJ1c3QgYW5kIENvbW11bmljYXRpb24gaW4gYSBEaWdpdGl6ZWQgV29ybGQiLCJET0kiOiIxMC4xMDA3Lzk3OC0zLTMxOS0yODA1OS0yXzEyIiwiaXNzdWVkIjp7ImRhdGUtcGFydHMiOltbMjAxNl1dfSwicGFnZSI6IjIwNS0yMjMiLCJhYnN0cmFjdCI6IlRoZSBkaWdpdGFsaXphdGlvbiBvZiB0b2RheeKAmXMgd29ybGQgaGFzIGdyZWF0bHkgYWR2YW5jZWQgZHVyaW5nIHRoZSBsYXN0IGZldyB5ZWFycyBhbmQgYWZmZWN0cyBuZWFybHkgYWxsIGFyZWFzIG9mIGxpZmUuIFRoZSByZXNlYXJjaCBkaXNjaXBsaW5lIEluZm9ybWF0aW9uIFN5c3RlbXMgKElTKSB2aWV3cyBkaWdpdGFsaXphdGlvbiBmcm9tIG11bHRpcGxlIHBlcnNwZWN0aXZlcy4gT24gdGhlIG9uZSBoYW5kLCBJUyBpcyBjb25jZXJuZWQgd2l0aCB0aGUgZGV2ZWxvcG1lbnQgYW5kIGZ1bmN0aW9uYWxpdHkgb2YgdGVjaG5vbG9naWNhbCBhcnRpZmFjdHMuIE9uIHRoZSBvdGhlciBoYW5kLCByZXNlYXJjaGVycyBpbiB0aGlzIGZpZWxkIGFsc28gaW52ZXN0aWdhdGUgcXVlc3Rpb25zIG9mIGhvdyB1c2VycyBwZXJjZWl2ZSBhbmQgYWN0dWFsbHkgdXNlIHRlY2hub2xvZ2ljYWwgaW5ub3ZhdGlvbnMuIFRoaXMgbGFzdCBwb2ludCBicmluZ3MgYWJvdXQgdGhlIHF1ZXN0aW9uIG9mIGhvdyB1c2VycyBkZWFsIHdpdGggcGVyY2VwdGlvbnMgb2Ygcmlza3MgdGhhdCBhcmUgaW5ldml0YWJseSBjb25uZWN0ZWQgdG8gdGhlIHVzZSBvZiB0ZWNobm9sb2d5IChlLmcuLCBkYXRhIHRoZWZ0LCBhYnVzZSBvZiBwZXJzb25hbCBkYXRhKS4gVGhlcmVieSwgdHJ1c3QgcmVzZWFyY2ggZm91bmQgaXRzIHdheSBpbnRvIElTIHJlc2VhcmNoIHNpbmNlIHRydXN0IGlzIHdpZGVseSBjb25zaWRlcmVkIHRvIGJlIGEga2V5IGZhY3RvciBpbiBkZWFsaW5nIHdpdGggcmlzayBwZXJjZXB0aW9ucy4gVHJ1c3QgcmVsYXRpb25zIGFyZSBjb21tb25seSBkZXNjcmliZWQgYXMgdGhlIHJlbGF0aW9uIGJldHdlZW4gdHdvIHBhcnRpZXM6IHRoZSB0cnVzdG9yICh3aG8gdHJ1c3RzKSBhbmQgdGhlIHRydXN0ZWUgKHdobyBpcyB0cnVzdGVkKS4gU28gZmFyLCB0ZWNobm9sb2d5IGhhcyBtYWlubHkgYmVlbiB2aWV3ZWQgYXMgYSBtZWRpdW0gdGhyb3VnaCB3aGljaCB0cnVzdCBjYW4gYmUgdHJhbnNtaXR0ZWQgb3IgZGV2ZWxvcGVkLiBXaXRoIHRoZSBlbWVyZ2VuY2Ugb2YgcXVhc2kgaHVtYW5zIChlLmcuLCByZWNvbW1lbmRhdGlvbiBhZ2VudHMpLCB0aGlzIGFzY3JpcHRpb24gYmVjb21lcyBtb3JlIGFuZCBtb3JlIGRpZmZpY3VsdCBhbmQgcmFpc2VzIHRoZSBxdWVzdGlvbiBvZiB3aGV0aGVyIG9yIG5vdCBhIHRlY2hub2xvZ3kgY2FuIGJlIHRydXN0ZWQuIFRoaXMgYXJ0aWNsZSBnaXZlcyBhbiBvdmVydmlldyBvZiBwZXJzcGVjdGl2ZXMgb24gdGhlIHJlbGF0aW9ucyBiZXR3ZWVuIHVzZXJz4oCZIHBlcmNlcHRpb25zIG9mIHJpc2ssIHRydXN0IHRocm91Z2ggYW5kIGluIHRlY2hub2xvZ2llcywgYW5kIHRydXN0IHRvd2FyZHMgdGVjaG5vbG9neSBwcm92aWRlcnMuIFdlIGZ1cnRoZXJtb3JlIHByb3ZpZGUgaW5zaWdodHMgaW50byB0aGUgc3RhdGUgb2YgdGhlIGFydCBvZiB0cnVzdCByZXNlYXJjaCBpbiB0aGUgSVMgZGlzY2lwbGluZS4iLCJjb250YWluZXItdGl0bGUtc2hvcnQiOiIifSwiaXNUZW1wb3JhcnkiOmZhbHNlfV19"/>
          <w:id w:val="1405723668"/>
          <w:placeholder>
            <w:docPart w:val="43CF85C5072D460B98A68AA481D5B8C1"/>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Öksüz et al., 2016)</w:t>
          </w:r>
        </w:sdtContent>
      </w:sdt>
      <w:r w:rsidR="007F395E"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Trust is a party's readiness to be accountable for another's activities based on the expectation that the other will do a key activity regardless of their ability to monitor or control that other part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zZmOTNkYzYtMjQ3Zi00MDI0LTlmY2ItZWE3YzZlZTAwYzI5IiwicHJvcGVydGllcyI6eyJub3RlSW5kZXgiOjB9LCJpc0VkaXRlZCI6ZmFsc2UsIm1hbnVhbE92ZXJyaWRlIjp7ImlzTWFudWFsbHlPdmVycmlkZGVuIjpmYWxzZSwiY2l0ZXByb2NUZXh0IjoiKEp1bm5vbnlhbmcsIDIwMjEpIiwibWFudWFsT3ZlcnJpZGVUZXh0IjoiIn0sImNpdGF0aW9uSXRlbXMiOlt7ImlkIjoiMmZiOWJjMmYtOGRiOS0zNTJiLWI3NjktYzEyNzk5YzU5NjBmIiwiaXRlbURhdGEiOnsidHlwZSI6ImFydGljbGUtam91cm5hbCIsImlkIjoiMmZiOWJjMmYtOGRiOS0zNTJiLWI3NjktYzEyNzk5YzU5NjBmIiwidGl0bGUiOiJJbnRlZ3JhdGluZyBUQU0sIFBlcmNlaXZlZCBSaXNrLCBUcnVzdCwgUmVsYXRpdmUgQWR2YW50YWdlLCBHb3Zlcm5tZW50IFN1cHBvcnQsIFNvY2lhbCBJbmZsdWVuY2UgYW5kIFVzZXIgU2F0aXNmYWN0aW9uIGFzIFByZWRpY3RvcnMgb2YgTW9iaWxlIEdvdmVybm1lbnQgQWRvcHRpb24gQmVoYXZpb3IgaW4gVGhhaWxhbmQiLCJhdXRob3IiOlt7ImZhbWlseSI6Ikp1bm5vbnlhbmciLCJnaXZlbiI6IkVra2FwaGFwIiwicGFyc2UtbmFtZXMiOmZhbHNlLCJkcm9wcGluZy1wYXJ0aWNsZSI6IiIsIm5vbi1kcm9wcGluZy1wYXJ0aWNsZSI6IiJ9XSwiY29udGFpbmVyLXRpdGxlIjoiSU5URVJOQVRJT05BTCBKT1VSTkFMIE9GIGVCVVNJTkVTUyBhbmQgZUdPVkVSTk1FTlQgU1RVRElFUyIsIkRPSSI6IjEwLjM0MTA5L2lqZWJlZy4yMDIxMTMxMDgiLCJVUkwiOiJodHRwczovL29yY2lkLm9yZy8wMDAwLTAwMDEtNjA1MS0wNDIyIiwiaXNzdWVkIjp7ImRhdGUtcGFydHMiOltbMjAyMV1dfSwicGFnZSI6IjE1OS0xNzgiLCJhYnN0cmFjdCI6IuKUgCBBYnN0cmFjdCDilIAgVGhpcyByZXNlYXJjaCBhaW1zIHRvIGludmVzdGlnYXRlIGludG8gaG93IHVzZXJzIHBlcmNlaXZlIG1vYmlsZSBnb3Zlcm5tZW50IChNLWdvdmVybm1lbnQpLiBUaGUgaW52ZXN0aWdhdGlvbiBidWlsZHMgb24gdGhlIFRlY2hub2xvZ3kgQWNjZXB0YW5jZSBNb2RlbCAoVEFNKSB3aGljaCBpcyBwYXJ0aWN1bGFybHkgY2VudGVyZWQgb24gdGhlIHBlcmNlaXZlZCB1c2VmdWxuZXNzLCB0aGUgcGVyY2VpdmVkIGVhc2Ugb2YgdXNlIGFuZCBzb21lIGFkZGl0aW9uYWwgZmFjdG9ycyB3aXRoIGEgdmlldyB0byBpbnNwZWN0IHRoZSBhY2NlcHRhbmNlIG9mIE0tZ292ZXJubWVudCBhbW9uZyBjaXRpemVucyBsaXZpbmcgaW4gQmFuZ2tvayBhbmQgbWV0cm9wb2xpdGFuIGFyZWFzLiBUaGUgbW9kZWwgaXMgcGxhbm5lZCB0byB2YWxpZGF0ZSB0aGUgTS1nb3Zlcm5tZW50IGFjY2VwdGFuY2UgbW9kZWwuIFRoZSBkYXRhIGlzIGNvbGxlY3RlZCBmcm9tIDQwMCByZXNwb25kZW50cyB1c2luZyB0aGUgcHVycG9zaXZlIHNhbXBsaW5nIHRlY2huaXF1ZS4gVGhlIGNhdXNhbCByZWxhdGlvbnNoaXBzIGFyZSB1c2VkIHRvIG9ic2VydmUgYXNzb2NpYXRpb24gYmV0d2VlbiB0aGUgY29uc3RydWN0cy4gVGhlcmVmb3JlLCB0aGUgY29sbGVjdGVkIGRhdGEgaXMgYW5hbHl6ZWQgdXNpbmcgdGhlIHN0cnVjdHVyYWwgZXF1YXRpb24gbW9kZWxsaW5nIChTRU0pIHRlY2huaXF1ZS4gVGhlIHJlc3VsdHMgc2hvdyB0aGF0IHRoZSBtb2RlbCBpcyBhIGdvb2QgZml0LiBUaGUgc3R1ZHkgY29uY2x1ZGVzIHRoYXQgcGVyY2VpdmVkIHVzZWZ1bG5lc3MsIHBlcmNlaXZlZCBlYXNlIG9mIHVzZSwgcGVyY2VpdmVkIHJpc2ssIHRydXN0LCByZWxhdGl2ZSBhZHZhbnRhZ2UsIGdvdmVybm1lbnQgc3VwcG9ydCwgc29jaWFsIGluZmx1ZW5jZSBhbmQgdXNlciBzYXRpc2ZhY3Rpb24gYXJlIGtleSBkZXRlcm1pbmFudHMgb2YgTS1nb3Zlcm5tZW50IGFkb3B0aW9uLiBTb2NpYWwgaW5mbHVlbmNlIGFuZCBpbmZvcm1hdGlvbiBxdWFsaXR5IGFyZSBhbHNvIGZvdW5kIHRvIGhhdmUgYW4gaW5kaXJlY3QgcG9zaXRpdmUgZWZmZWN0IG9uIE0tZ292ZXJubWVudCBhZG9wdGlvbiB2aWEgdXNlciBzYXRpc2ZhY3Rpb24uIFRoZXNlIGZpbmRpbmdzIGFyZSBleHBlY3RlZCB0byBoZWxwIGluIGV2YWx1YXRpbmcgaHVtYW4tY29tcHV0ZXIncyBpbnRlcmFjdGlvbiB1c2luZyB0aGUgTS1nb3Zlcm5tZW50IGFjY2VwdGFuY2UgbW9kZWwgYXMgd2VsbCBhcyB0byBpbXByb3ZlIHRoZSB1bmRlcnN0YW5kaW5nIG9mIGhvdyBjaXRpemVucyBhZG9wdCBNLWdvdmVybm1lbnQgaW4gb3JkZXIgdG8gaW1wbGVtZW50IHRoZSBNLWdvdmVybm1lbnQgc3lzdGVtIGZvciBUaGFpbGFuZCBpbiBhbiBlZmZlY3RpdmUgYW5kIGVmZmljaWVudCBtYW5uZXIuIiwicHVibGlzaGVyIjoiT25saW5lIiwiaXNzdWUiOiIxIiwidm9sdW1lIjoiMTMiLCJjb250YWluZXItdGl0bGUtc2hvcnQiOiIifSwiaXNUZW1wb3JhcnkiOmZhbHNlfV19"/>
          <w:id w:val="1747761183"/>
          <w:placeholder>
            <w:docPart w:val="43CF85C5072D460B98A68AA481D5B8C1"/>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Junnonyang, 2021)</w:t>
          </w:r>
        </w:sdtContent>
      </w:sdt>
      <w:r w:rsidR="007F395E"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Due to its ambiguity and risk, online business has concentrated on trust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mI0Zjg1OTctODA2MC00NmU2LWJjZTktMDU3NjAyODJlYzNkIiwicHJvcGVydGllcyI6eyJub3RlSW5kZXgiOjB9LCJpc0VkaXRlZCI6ZmFsc2UsIm1hbnVhbE92ZXJyaWRlIjp7ImlzTWFudWFsbHlPdmVycmlkZGVuIjpmYWxzZSwiY2l0ZXByb2NUZXh0IjoiKEdhbyAmIzM4OyBXYWVjaHRlciwgMjAxNykiLCJtYW51YWxPdmVycmlkZVRleHQiOiIifSwiY2l0YXRpb25JdGVtcyI6W3siaWQiOiI2NTZiMTg2ZC01NGVhLTNiY2QtYmMwYS00MDNiZjBhZDY1M2YiLCJpdGVtRGF0YSI6eyJ0eXBlIjoiYXJ0aWNsZS1qb3VybmFsIiwiaWQiOiI2NTZiMTg2ZC01NGVhLTNiY2QtYmMwYS00MDNiZjBhZDY1M2YiLCJ0aXRsZSI6IkV4YW1pbmluZyB0aGUgcm9sZSBvZiBpbml0aWFsIHRydXN0IGluIHVzZXIgYWRvcHRpb24gb2YgbW9iaWxlIHBheW1lbnQgc2VydmljZXM6IGFuIGVtcGlyaWNhbCBpbnZlc3RpZ2F0aW9uIiwiYXV0aG9yIjpbeyJmYW1pbHkiOiJHYW8iLCJnaXZlbiI6IkxpbmdsaW5nIiwicGFyc2UtbmFtZXMiOmZhbHNlLCJkcm9wcGluZy1wYXJ0aWNsZSI6IiIsIm5vbi1kcm9wcGluZy1wYXJ0aWNsZSI6IiJ9LHsiZmFtaWx5IjoiV2FlY2h0ZXIiLCJnaXZlbiI6IktlcmVtIEFrc2VsIiwicGFyc2UtbmFtZXMiOmZhbHNlLCJkcm9wcGluZy1wYXJ0aWNsZSI6IiIsIm5vbi1kcm9wcGluZy1wYXJ0aWNsZSI6IiJ9XSwiY29udGFpbmVyLXRpdGxlIjoiSW5mb3JtYXRpb24gU3lzdGVtcyBGcm9udGllcnMiLCJET0kiOiIxMC4xMDA3L3MxMDc5Ni0wMTUtOTYxMS0wIiwiSVNTTiI6IjE1NzI5NDE5IiwiaXNzdWVkIjp7ImRhdGUtcGFydHMiOltbMjAxNyw2LDFdXX0sInBhZ2UiOiI1MjUtNTQ4IiwiYWJzdHJhY3QiOiJVc2VyIGFkb3B0aW9uIG9mIG1vYmlsZSBwYXltZW50IChtLXBheW1lbnQpIGlzIGxvdyBjb21wYXJlZCB0byB0aGUgYWRvcHRpb24gb2YgdHJhZGl0aW9uYWwgZm9ybXMgb2YgcGF5bWVudHMuIExhY2sgb2YgdXNlciB0cnVzdCBoYXMgYmVlbiBpZGVudGlmaWVkIGFzIHRoZSBtb3N0IHNpZ25pZmljYW50IGxvbmctdGVybSBiYXJyaWVyIGZvciB0aGUgc3VjY2VzcyBvZiBtb2JpbGUgZmluYW5jZXMgc3lzdGVtcy4gTW90aXZhdGVkIGJ5IHRoaXMgZmFjdCwgd2UgcHJvcG9zZWQgYW5kIHRlc3RlZCBhbiBpbml0aWFsIHRydXN0IHRoZW9yZXRpY2FsIG1vZGVsIGZvciB1c2VyIGFkb3B0aW9uIG9mIG0tcGF5bWVudCBzeXN0ZW1zLiBUaGUgbW9kZWwgbm90IG9ubHkgdGhlb3JpemVzIHRoZSByb2xlIG9mIGluaXRpYWwgdHJ1c3QgaW4gbS1wYXltZW50IGFkb3B0aW9uLCBidXQgYWxzbyBpZGVudGlmaWVzIHRoZSBmYWNpbGl0YXRvcnMgYW5kIGluaGliaXRvcnMgZm9yIGEgdXNlcuKAmXMgaW5pdGlhbCB0cnVzdCBmb3JtYXRpb24gaW4gbS1wYXltZW50IHN5c3RlbXMuIFRoZSBtb2RlbCBpcyBlbXBpcmljYWxseSB2YWxpZGF0ZWQgdmlhIGEgc2FtcGxlIG9mIDg1MSBwb3RlbnRpYWwgbS1wYXltZW50IGFkb3B0ZXJzIGluIEF1c3RyYWxpYS4gUGFydGlhbCBsZWFzdCBzcXVhcmVzIHN0cnVjdHVyYWwgZXF1YXRpb24gbW9kZWxsaW5nIGlzIHVzZWQgdG8gYXNzZXNzIHRoZSByZWxhdGlvbnNoaXBzIG9mIHRoZSByZXNlYXJjaCBtb2RlbC4gVGhlIHJlc3VsdHMgaW5kaWNhdGUgdGhhdCBwZXJjZWl2ZWQgaW5mb3JtYXRpb24gcXVhbGl0eSwgcGVyY2VpdmVkIHN5c3RlbSBxdWFsaXR5LCBhbmQgcGVyY2VpdmVkIHNlcnZpY2UgcXVhbGl0eSBhcyB0aGUgaW5pdGlhbCB0cnVzdCBmYWNpbGl0YXRvcnMgYXJlIHBvc2l0aXZlbHkgcmVsYXRlZCB0byBpbml0aWFsIHRydXN0IGZvcm1hdGlvbiwgd2hpbGUgcGVyY2VpdmVkIHVuY2VydGFpbnR5IGFzIHRoZSBpbml0aWFsIHRydXN0IGluaGliaXRvciBleGVydHMgYSBzaWduaWZpY2FudCBuZWdhdGl2ZSBlZmZlY3Qgb24gaW5pdGlhbCB0cnVzdC4gUGVyY2VpdmVkIGFzc2V0IHNwZWNpZmljaXR5IGlzIGZvdW5kIHRvIGhhdmUgaW5zaWduaWZpY2FudCBlZmZlY3QuIEluIGFkZGl0aW9uLCB0aGUgcmVzdWx0cyBzaG93IHRoYXQgaW5pdGlhbCB0cnVzdCBwb3NpdGl2ZWx5IGFmZmVjdHMgcGVyY2VpdmVkIGJlbmVmaXQgYW5kIHBlcmNlaXZlZCBjb252ZW5pZW5jZSwgYW5kIHRoZXNlIHRocmVlIGZhY3RvcnMgdG9nZXRoZXIgcHJlZGljdCB1c2FnZSBpbnRlbnRpb24uIFBlcmNlaXZlZCBjb252ZW5pZW5jZSBvZiBtLXBheW1lbnQgaXMgYWxzbyBmb3VuZCB0byBoYXZlIGEgcG9zaXRpdmUgZWZmZWN0IG9uIHBlcmNlaXZlZCBiZW5lZml0LiBUaGUgZmluZGluZ3Mgb2YgdGhpcyBzdHVkeSBwcm92aWRlIHNldmVyYWwgaW1wb3J0YW50IGltcGxpY2F0aW9ucyBmb3IgbS1wYXltZW50IGFkb3B0aW9uIHJlc2VhcmNoIGFuZCBwcmFjdGljZS4iLCJwdWJsaXNoZXIiOiJTcHJpbmdlciBOZXcgWW9yayBMTEMiLCJpc3N1ZSI6IjMiLCJ2b2x1bWUiOiIxOSIsImNvbnRhaW5lci10aXRsZS1zaG9ydCI6IiJ9LCJpc1RlbXBvcmFyeSI6ZmFsc2V9XX0="/>
          <w:id w:val="-2084985752"/>
          <w:placeholder>
            <w:docPart w:val="43CF85C5072D460B98A68AA481D5B8C1"/>
          </w:placeholder>
        </w:sdtPr>
        <w:sdtContent>
          <w:r w:rsidR="00210928" w:rsidRPr="00210928">
            <w:rPr>
              <w:rFonts w:ascii="Times New Roman" w:eastAsia="Times New Roman" w:hAnsi="Times New Roman" w:cs="Times New Roman"/>
              <w:sz w:val="24"/>
              <w:szCs w:val="24"/>
            </w:rPr>
            <w:t>(Gao &amp; Waechter, 2017)</w:t>
          </w:r>
        </w:sdtContent>
      </w:sdt>
      <w:r w:rsidR="007F395E"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OWNjNGYyZDYtM2VlZi00OWY4LWJiYzAtZjY0ZGFiOTkwZWVjIiwicHJvcGVydGllcyI6eyJub3RlSW5kZXgiOjB9LCJpc0VkaXRlZCI6ZmFsc2UsIm1hbnVhbE92ZXJyaWRlIjp7ImlzTWFudWFsbHlPdmVycmlkZGVuIjp0cnVlLCJjaXRlcHJvY1RleHQiOiIoWmllcmF1IGV0IGFsLiwgMjAyMCkiLCJtYW51YWxPdmVycmlkZVRleHQiOiJaaWVyYXUgZXQgYWwuLCAoMjAyMCkifSwiY2l0YXRpb25JdGVtcyI6W3siaWQiOiI3NTNkNjYwMi1kNzdiLTNlZjAtYmMxOS0yMjNmNDE3NTA5MWYiLCJpdGVtRGF0YSI6eyJ0eXBlIjoicGFwZXItY29uZmVyZW5jZSIsImlkIjoiNzUzZDY2MDItZDc3Yi0zZWYwLWJjMTktMjIzZjQxNzUwOTFmIiwidGl0bGUiOiJUcnVzdCBpbiBTbWFydCBQZXJzb25hbCBBc3Npc3RhbnRzOiBBIFN5c3RlbWF0aWMgTGl0ZXJhdHVyZSBSZXZpZXcgYW5kIERldmVsb3BtZW50IG9mIGEgUmVzZWFyY2ggQWdlbmRhIiwiYXV0aG9yIjpbeyJmYW1pbHkiOiJaaWVyYXUiLCJnaXZlbiI6Ik5haW0iLCJwYXJzZS1uYW1lcyI6ZmFsc2UsImRyb3BwaW5nLXBhcnRpY2xlIjoiIiwibm9uLWRyb3BwaW5nLXBhcnRpY2xlIjoiIn0seyJmYW1pbHkiOiJFbmdlbCIsImdpdmVuIjoiQ2hyaXN0aWFuIiwicGFyc2UtbmFtZXMiOmZhbHNlLCJkcm9wcGluZy1wYXJ0aWNsZSI6IiIsIm5vbi1kcm9wcGluZy1wYXJ0aWNsZSI6IiJ9LHsiZmFtaWx5IjoiU8O2bGxuZXIiLCJnaXZlbiI6Ik1hdHRoaWFzIiwicGFyc2UtbmFtZXMiOmZhbHNlLCJkcm9wcGluZy1wYXJ0aWNsZSI6IiIsIm5vbi1kcm9wcGluZy1wYXJ0aWNsZSI6IiJ9LHsiZmFtaWx5IjoiTGVpbWVpc3RlciIsImdpdmVuIjoiSmFuIE1hcmNvIiwicGFyc2UtbmFtZXMiOmZhbHNlLCJkcm9wcGluZy1wYXJ0aWNsZSI6IiIsIm5vbi1kcm9wcGluZy1wYXJ0aWNsZSI6IiJ9XSwiY29udGFpbmVyLXRpdGxlIjoiSW50ZXJuYXRpb25hbCBDb25mZXJlbmNlIG9uIFdpcnRzY2hhZnRzaW5mb3JtYXRpayAoV0kpIiwiVVJMIjoiaHR0cHM6Ly9zc3JuLmNvbS9hYnN0cmFjdD0zOTIwNTc3IiwiaXNzdWVkIjp7ImRhdGUtcGFydHMiOltbMjAyMF1dfSwicGFnZSI6Ijk5LTExNCIsImFic3RyYWN0IjoiU21hcnQgUGVyc29uYWwgQXNzaXN0YW50cyAoU1BBKSBmdW5kYW1lbnRhbGx5IGluZmx1ZW5jZSB0aGUgd2F5IGluZGl2aWR1YWxzIHBlcmZvcm0gdGFza3MsIHVzZSBzZXJ2aWNlcyBhbmQgaW50ZXJhY3Qgd2l0aCBvcmdhbml6YXRpb25zLiBUaGV5IHRodXMgYmVhciBhbiBpbW1lbnNlIGVjb25vbWljIGFuZCBzb2NpZXRhbCBwb3RlbnRpYWwuIEhvd2V2ZXIsIGEgbGFjayBvZiB0cnVzdC1yb290ZWQgaW4gcGVyY2VwdGlvbnMgb2YgdW5jZXJ0YWludHkgYW5kIHJpc2std2hlbiBpbnRlcmFjdGluZyB3aXRoIGludGVsbGlnZW50IGNvbXB1dGVyIGFnZW50cyBjYW4gaW5oaWJpdCB0aGVpciBhZG9wdGlvbi4gSW4gdGhpcyBwYXBlciwgd2UgY29uZHVjdCBhIHN5c3RlbWF0aWMgbGl0ZXJhdHVyZSByZXZpZXcgdG8gaW52ZXN0aWdhdGUgdGhlIHN0YXRlIG9mIGtub3dsZWRnZSBvbiB0cnVzdCBpbiBTUEFzLiBCYXNlZCBvbiBhIGNvbmNlcHQtY2VudHJpYyBhbmFseXNpcyBvZiA1MCBwYXBlcnMsIHdlIGRlcml2ZSB0aHJlZSBkaXN0aW5jdCByZXNlYXJjaCBwZXJzcGVjdGl2ZXMgdGhhdCBjb25zdGl0dXRlIHRoaXMgbmFzY2VudCBmaWVsZDogdXNlciBpbnRlcmZhY2UtZHJpdmVuLCBpbnRlcmFjdGlvbi1kcml2ZW4sIGFuZCBleHBsYW5hdGlvbi1kcml2ZW4gdHJ1c3QgaW4gU1BBcy4gQnVpbGRpbmcgb24gdGhlIHJlc3VsdHMgb2Ygb3VyIGFuYWx5c2lzLCB3ZSBkZXZlbG9wIGEgcmVzZWFyY2ggYWdlbmRhIHRvIHNwYXJrIGFuZCBndWlkZSBmdXR1cmUgcmVzZWFyY2ggc3Vycm91bmRpbmcgdHJ1c3QgaW4gU1BBcy4gVWx0aW1hdGVseSwgdGhpcyBwYXBlciBpbnRlbmRzIHRvIGNvbnRyaWJ1dGUgdG8gdGhlIGJvZHkgb2Yga25vd2xlZGdlIG9mIHRydXN0IGluIGFydGlmaWNpYWwgaW50ZWxsaWdlbmNlLWJhc2VkIHN5c3RlbXMsIHNwZWNpZmljYWxseSBTUEFzLiBJdCBkb2VzIHNvIGJ5IHByb3Bvc2luZyBhIG5vdmVsIGZyYW1ld29yayBtYXBwaW5nIG91dCB0aGVpciByZWxhdGlvbnNoaXAuIiwiY29udGFpbmVyLXRpdGxlLXNob3J0IjoiIn0sImlzVGVtcG9yYXJ5IjpmYWxzZX1dfQ=="/>
          <w:id w:val="-1951462354"/>
          <w:placeholder>
            <w:docPart w:val="43CF85C5072D460B98A68AA481D5B8C1"/>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Zierau et al., (2020)</w:t>
          </w:r>
        </w:sdtContent>
      </w:sdt>
      <w:r w:rsidRPr="00210928">
        <w:rPr>
          <w:rFonts w:ascii="Times New Roman" w:eastAsia="SimSun" w:hAnsi="Times New Roman" w:cs="Times New Roman"/>
          <w:spacing w:val="-1"/>
          <w:kern w:val="0"/>
          <w:sz w:val="24"/>
          <w:szCs w:val="24"/>
          <w:lang w:val="x-none" w:eastAsia="x-none"/>
          <w14:ligatures w14:val="none"/>
        </w:rPr>
        <w:t xml:space="preserve"> claim that IS trust research has concentrated on human-computer interactions. Trust is relying on an object's attributes, events, or people in risky situations to achieve foreseeable but unknown aim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2VjN2FlMWItMTFhZC00ZjU0LThlODQtZDdmYTY2ZGZkYWUyIiwicHJvcGVydGllcyI6eyJub3RlSW5kZXgiOjB9LCJpc0VkaXRlZCI6ZmFsc2UsIm1hbnVhbE92ZXJyaWRlIjp7ImlzTWFudWFsbHlPdmVycmlkZGVuIjp0cnVlLCJjaXRlcHJvY1RleHQiOiIoVy4gSS4gTGVlIGV0IGFsLiwgMjAyMSkiLCJtYW51YWxPdmVycmlkZVRleHQiOiIoVy4gSS4gTGVlLCBGdSwgTWVuZG96YSwgJiBMaXUsIDIwMjEpIn0sImNpdGF0aW9uSXRlbXMiOlt7ImlkIjoiOWEwMjU0YjEtNTc4Yy0zMTA3LTgwMzQtYzcyOTZmZTJmYzA0IiwiaXRlbURhdGEiOnsidHlwZSI6ImFydGljbGUtam91cm5hbCIsImlkIjoiOWEwMjU0YjEtNTc4Yy0zMTA3LTgwMzQtYzcyOTZmZTJmYzA0IiwidGl0bGUiOiJEZXRlcm1pbmFudHMgaW1wYWN0aW5nIHVzZXIgYmVoYXZpb3IgdG93YXJkcyBlbWVyZ2VuY3kgdXNlIGludGVudGlvbnMgb2YgbS1oZWFsdGggc2VydmljZXMgaW4gdGFpd2FuIiwiYXV0aG9yIjpbeyJmYW1pbHkiOiJMZWUiLCJnaXZlbiI6IldhbiBJLiIsInBhcnNlLW5hbWVzIjpmYWxzZSwiZHJvcHBpbmctcGFydGljbGUiOiIiLCJub24tZHJvcHBpbmctcGFydGljbGUiOiIifSx7ImZhbWlseSI6IkZ1IiwiZ2l2ZW4iOiJIc2luIFBpbiIsInBhcnNlLW5hbWVzIjpmYWxzZSwiZHJvcHBpbmctcGFydGljbGUiOiIiLCJub24tZHJvcHBpbmctcGFydGljbGUiOiIifSx7ImZhbWlseSI6Ik1lbmRvemEiLCJnaXZlbiI6Ik5lbGlvIiwicGFyc2UtbmFtZXMiOmZhbHNlLCJkcm9wcGluZy1wYXJ0aWNsZSI6IiIsIm5vbi1kcm9wcGluZy1wYXJ0aWNsZSI6IiJ9LHsiZmFtaWx5IjoiTGl1IiwiZ2l2ZW4iOiJUenUgWXUiLCJwYXJzZS1uYW1lcyI6ZmFsc2UsImRyb3BwaW5nLXBhcnRpY2xlIjoiIiwibm9uLWRyb3BwaW5nLXBhcnRpY2xlIjoiIn1dLCJjb250YWluZXItdGl0bGUiOiJIZWFsdGhjYXJlIChTd2l0emVybGFuZCkiLCJET0kiOiIxMC4zMzkwL2hlYWx0aGNhcmU5MDUwNTM1IiwiSVNTTiI6IjIyMjc5MDMyIiwiaXNzdWVkIjp7ImRhdGUtcGFydHMiOltbMjAyMV1dfSwiYWJzdHJhY3QiOiJFbWVyZ2VuY3kgdXNhZ2UgaW50ZW50aW9uIGFuZCBiZWhhdmlvciBhcmUgY3J1Y2lhbCB0byBidXNpbmVzcyBzZXJ2aWNlIHN1Y2Nlc3MgZm9yIG0tSGVhbHRoIHByb3ZpZGVycyBhbmQgcGF0aWVudCBoZWFsdGhjYXJlIHNlcnZpY2UuIFRoaXMgc3R1ZHkgYWltZWQgdG8gaWRlbnRpZnkgdGhlIGZhY3RvcnMgdGhhdCBpbmZsdWVuY2UgbS1IZWFsdGggYWNjZXB0YW5jZSBhbmQgdGhlIGVmZmVjdCBvZiBlbWVyZ2VuY3kgdXNlIGludGVudGlvbnMgb24gdXNhZ2UgYmVoYXZpb3IgYW1vbmcgVGFpd2FuZXNlIG0tSGVhbHRoIHVzZXJzIGJ5IGFkb3B0aW5nIGFuZCBleHRlbmRpbmcgdGhlIFVuaWZpZWQgVGhlb3J5IG9mIEFjY2VwdGFuY2UgYW5kIFVzZSBvZiBUZWNobm9sb2d5IChVVEFVVCkuIFRoaXMgc3R1ZHkgYWxzbyBleGFtaW5lcyB0aGUgbW9kZXJhdGluZyByb2xlIG9mIGdlbmRlciBhbmQgYWdlIGluIHRoZSBlZmZlY3RzIG9mIHRoZSBpbmRlcGVuZGVudCB2YXJpYWJsZXMgb24gc2F0aXNmYWN0aW9uIHdpdGggbS1IZWFsdGggc2VydmljZXMuIEFuIG9ubGluZSBxdWVzdGlvbm5haXJlIHdhcyB1c2VkIHRvIGNvbGxlY3QgZGF0YSBmcm9tIDM3MSBwYXJ0aWNpcGFudHMuIFRoZSByZXN1bHRzIHJldmVhbGVkIHRoYXQgcGVyZm9ybWFuY2UgZXhwZWN0YW5jeSwgZmFjaWxpdGF0aW5nIGNvbmRpdGlvbnMsIGFuZCB0cnVzdCBoYWQgcG9zaXRpdmUgZWZmZWN0cyBvbiB1c2VyIHNhdGlzZmFjdGlvbi4gQWRkaXRpb25hbGx5LCBtLUhlYWx0aCBrbm93bGVkZ2UgYW5kIHVzZXIgc2F0aXNmYWN0aW9uIGhhZCBwb3NpdGl2ZSBlZmZlY3RzIG9uIGVtZXJnZW5jeSB1c2UgaW50ZW50aW9ucy4gSG93ZXZlciwgc29jaWFsIGluZmx1ZW5jZSBhbmQgZWZmb3J0IGV4cGVjdGFuY3kgZGlkIG5vdCBoYXZlIGEgc2lnbmlmaWNhbnQgZWZmZWN0IG9uIHNhdGlzZmFjdGlvbi4gTW9yZW92ZXIsIGFnZSBhbmQgZ2VuZGVyIHNpZ25pZmljYW50bHkgbW9kZXJhdGVkIHRoZSBlZmZlY3RzIG9mIHNvbWUgcHJlZGljdG9ycy4iLCJwdWJsaXNoZXIiOiJNRFBJIEFHIiwiaXNzdWUiOiI1Iiwidm9sdW1lIjoiOSIsImNvbnRhaW5lci10aXRsZS1zaG9ydCI6IiJ9LCJpc1RlbXBvcmFyeSI6ZmFsc2V9XX0="/>
          <w:id w:val="-19396669"/>
          <w:placeholder>
            <w:docPart w:val="43CF85C5072D460B98A68AA481D5B8C1"/>
          </w:placeholder>
        </w:sdtPr>
        <w:sdtContent>
          <w:r w:rsidR="00210928" w:rsidRPr="00210928">
            <w:rPr>
              <w:rFonts w:ascii="Times New Roman" w:eastAsia="Times New Roman" w:hAnsi="Times New Roman" w:cs="Times New Roman"/>
              <w:sz w:val="24"/>
              <w:szCs w:val="24"/>
            </w:rPr>
            <w:t>(W. I. Lee, Fu, Mendoza, &amp; Liu, 2021)</w:t>
          </w:r>
        </w:sdtContent>
      </w:sdt>
      <w:r w:rsidR="007F395E"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Mobile commerce success depends on consumer trust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GEyMTVhNTQtNWY2Yy00ZDZiLTkxNGQtM2VlYzczZGRiY2U0IiwicHJvcGVydGllcyI6eyJub3RlSW5kZXgiOjB9LCJpc0VkaXRlZCI6ZmFsc2UsIm1hbnVhbE92ZXJyaWRlIjp7ImlzTWFudWFsbHlPdmVycmlkZGVuIjpmYWxzZSwiY2l0ZXByb2NUZXh0IjoiKFNhcmthciBldCBhbC4sIDIwMjApIiwibWFudWFsT3ZlcnJpZGVUZXh0IjoiIn0sImNpdGF0aW9uSXRlbXMiOlt7ImlkIjoiZDA2NTNhNzYtODJkNy0zNDVlLWFjOGYtNWFkYjZkYjczYjMzIiwiaXRlbURhdGEiOnsidHlwZSI6ImFydGljbGUiLCJpZCI6ImQwNjUzYTc2LTgyZDctMzQ1ZS1hYzhmLTVhZGI2ZGI3M2IzMyIsInRpdGxlIjoiQSBtZXRhLWFuYWx5c2lzIG9mIGFudGVjZWRlbnRzIGFuZCBjb25zZXF1ZW5jZXMgb2YgdHJ1c3QgaW4gbW9iaWxlIGNvbW1lcmNlIiwiYXV0aG9yIjpbeyJmYW1pbHkiOiJTYXJrYXIiLCJnaXZlbiI6IlN1YmhybyIsInBhcnNlLW5hbWVzIjpmYWxzZSwiZHJvcHBpbmctcGFydGljbGUiOiIiLCJub24tZHJvcHBpbmctcGFydGljbGUiOiIifSx7ImZhbWlseSI6IkNoYXVoYW4iLCJnaXZlbiI6IlN1bWVkaGEiLCJwYXJzZS1uYW1lcyI6ZmFsc2UsImRyb3BwaW5nLXBhcnRpY2xlIjoiIiwibm9uLWRyb3BwaW5nLXBhcnRpY2xlIjoiIn0seyJmYW1pbHkiOiJLaGFyZSIsImdpdmVuIjoiQXJwaXRhIiwicGFyc2UtbmFtZXMiOmZhbHNlLCJkcm9wcGluZy1wYXJ0aWNsZSI6IiIsIm5vbi1kcm9wcGluZy1wYXJ0aWNsZSI6IiJ9XSwiY29udGFpbmVyLXRpdGxlIjoiSW50ZXJuYXRpb25hbCBKb3VybmFsIG9mIEluZm9ybWF0aW9uIE1hbmFnZW1lbnQiLCJjb250YWluZXItdGl0bGUtc2hvcnQiOiJJbnQgSiBJbmYgTWFuYWdlIiwiRE9JIjoiMTAuMTAxNi9qLmlqaW5mb21ndC4yMDE5LjA4LjAwOCIsIklTU04iOiIwMjY4NDAxMiIsImlzc3VlZCI6eyJkYXRlLXBhcnRzIjpbWzIwMjAsMiwxXV19LCJwYWdlIjoiMjg2LTMwMSIsImFic3RyYWN0IjoiQXdhcmVuZXNzIG9mIGFudGVjZWRlbnRzIGFuZCBjb25zZXF1ZW5jZXMgb2YgdHJ1c3QgaW4gbS1jb21tZXJjZSBjYW4gZW5hYmxlIG0tY29tbWVyY2Ugc2VydmljZSBwcm92aWRlcnMgdG8gZGVzaWduIHN1aXRhYmxlIG1hcmtldGluZyBzdHJhdGVnaWVzLiBQcmVzZW50IHN0dWR5IGNvbmR1Y3RlZCBhIG1ldGEtYW5hbHlzaXMgb2YgMTE4IHJlbGF0ZWQgZW1waXJpY2FsIHN0dWRpZXMuIFRoZSByZXN1bHRzIGluZGljYXRlIHRoYXQgYW50ZWNlZGVudHMgbmFtZWx5IHBlcmNlaXZlZCB1c2VmdWxuZXNzLCBwZXJjZWl2ZWQgZWFzZSBvZiB1c2UsIHN5c3RlbSBxdWFsaXR5LCBpbmZvcm1hdGlvbiBxdWFsaXR5LCBzZXJ2aWNlIHF1YWxpdHksIHVzZXIgaW50ZXJmYWNlLCBwZXJjZWl2ZWQgcmlzaywgcGVyY2VpdmVkIHNlY3VyaXR5LCBzdHJ1Y3R1cmFsIGFzc3VyYW5jZSwgdWJpcXVpdHksIGFuZCBkaXNwb3NpdGlvbiB0byB0cnVzdCwgd2hpbGUgY29uc2VxdWVuY2VzIG5hbWVseSBhdHRpdHVkZSwgdXNlciBzYXRpc2ZhY3Rpb24sIGJlaGF2aW9yYWwgaW50ZW50aW9uLCBhbmQgbG95YWx0eSBoYXZlIHNpZ25pZmljYW50IHJlbGF0aW9uc2hpcCB3aXRoIHRydXN0IGluIG0tY29tbWVyY2UuIEZ1cnRoZXIsIGFsbCB0aGUgcmVsYXRpb25zaGlwcyB3ZXJlIGZvdW5kIHRvIGJlIG1vZGVyYXRlZCBieSBjdWx0dXJlIGV4Y2VwdCBwZXJjZWl2ZWQgZWFzZSBvZiB1c2UsIGRpc3Bvc2l0aW9uIHRvIHRydXN0LCBhbmQgYXR0aXR1ZGUuIiwicHVibGlzaGVyIjoiRWxzZXZpZXIgTHRkIiwidm9sdW1lIjoiNTAifSwiaXNUZW1wb3JhcnkiOmZhbHNlfV19"/>
          <w:id w:val="96840716"/>
          <w:placeholder>
            <w:docPart w:val="43CF85C5072D460B98A68AA481D5B8C1"/>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Sarkar et al., 2020)</w:t>
          </w:r>
        </w:sdtContent>
      </w:sdt>
      <w:r w:rsidR="007F395E"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GFlZDM4MzItY2FlNC00YTMzLTliYTctNDI5ZjJiNjQwZDZhIiwicHJvcGVydGllcyI6eyJub3RlSW5kZXgiOjB9LCJpc0VkaXRlZCI6ZmFsc2UsIm1hbnVhbE92ZXJyaWRlIjp7ImlzTWFudWFsbHlPdmVycmlkZGVuIjp0cnVlLCJjaXRlcHJvY1RleHQiOiIoQWwtU2hhcmFmaSBldCBhbC4sIDIwMTgpIiwibWFudWFsT3ZlcnJpZGVUZXh0IjoiQWwtU2hhcmFmaSBldCBhbC4sICgyMDE4KSJ9LCJjaXRhdGlvbkl0ZW1zIjpbeyJpZCI6ImNkMTI3M2JmLTRjN2YtM2NkZS1hZTUzLTExMjNmZTlkZmFmYyIsIml0ZW1EYXRhIjp7InR5cGUiOiJhcnRpY2xlLWpvdXJuYWwiLCJpZCI6ImNkMTI3M2JmLTRjN2YtM2NkZS1hZTUzLTExMjNmZTlkZmFmYyIsInRpdGxlIjoiVGhlIEluZmx1ZW5jZSBvZiBUcnVzdCBpbiBDb25zdW1lciBQZXJjZXB0aW9uIHRvIEFjY2VwdCBJbnRlcm5ldCBCYW5raW5nIFNlcnZpY2VzOiBBbiBFbXBpcmljYWwgRXZpZGVuY2UiLCJhdXRob3IiOlt7ImZhbWlseSI6IkFsLVNoYXJhZmkiLCJnaXZlbiI6Ik1vaGFtbWVkIEEuIiwicGFyc2UtbmFtZXMiOmZhbHNlLCJkcm9wcGluZy1wYXJ0aWNsZSI6IiIsIm5vbi1kcm9wcGluZy1wYXJ0aWNsZSI6IiJ9LHsiZmFtaWx5IjoiQXJzaGFoIiwiZ2l2ZW4iOiJSdXphaW5pIEFiZHVsbGFoIiwicGFyc2UtbmFtZXMiOmZhbHNlLCJkcm9wcGluZy1wYXJ0aWNsZSI6IiIsIm5vbi1kcm9wcGluZy1wYXJ0aWNsZSI6IiJ9LHsiZmFtaWx5IjoiQWxham1pIiwiZ2l2ZW4iOiJRYXNpbSIsInBhcnNlLW5hbWVzIjpmYWxzZSwiZHJvcHBpbmctcGFydGljbGUiOiIiLCJub24tZHJvcHBpbmctcGFydGljbGUiOiIifSx7ImZhbWlseSI6IkhlcnphbGxhaCIsImdpdmVuIjoiRmFkaSBBLiIsInBhcnNlLW5hbWVzIjpmYWxzZSwiZHJvcHBpbmctcGFydGljbGUiOiIiLCJub24tZHJvcHBpbmctcGFydGljbGUiOiIifSx7ImZhbWlseSI6IlFhc2VtIiwiZ2l2ZW4iOiJZb3VzZWYgQS4gTS4iLCJwYXJzZS1uYW1lcyI6ZmFsc2UsImRyb3BwaW5nLXBhcnRpY2xlIjoiIiwibm9uLWRyb3BwaW5nLXBhcnRpY2xlIjoiIn1dLCJjb250YWluZXItdGl0bGUiOiJJbmRpYW4gSm91cm5hbCBvZiBTY2llbmNlIGFuZCBUZWNobm9sb2d5IiwiY29udGFpbmVyLXRpdGxlLXNob3J0IjoiSW5kaWFuIEogU2NpIFRlY2hub2wiLCJET0kiOiIxMC4xNzQ4NS9panN0LzIwMTgvdjExaTIwLzkxOTI4IiwiSVNTTiI6IjA5NzQtNTY0NSIsIlVSTCI6Imh0dHBzOi8vaW5kanN0Lm9yZy9hcnRpY2xlcy90aGUtaW5mbHVlbmNlLW9mLXBlcmNlaXZlZC10cnVzdC1vbi11bmRlcnN0YW5kaW5nLWJhbmtzLWN1c3RvbWVycy1iZWhhdmlvci10by1hY2NlcHQtaW50ZXJuZXQtYmFua2luZy1zZXJ2aWNlcyIsImlzc3VlZCI6eyJkYXRlLXBhcnRzIjpbWzIwMTgsNSwxXV19LCJwYWdlIjoiMS05IiwiaXNzdWUiOiIyMCIsInZvbHVtZSI6IjExIn0sImlzVGVtcG9yYXJ5IjpmYWxzZX1dfQ=="/>
          <w:id w:val="-580217656"/>
          <w:placeholder>
            <w:docPart w:val="43CF85C5072D460B98A68AA481D5B8C1"/>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l-Sharafi et al., (2018)</w:t>
          </w:r>
        </w:sdtContent>
      </w:sdt>
      <w:r w:rsidRPr="00210928">
        <w:rPr>
          <w:rFonts w:ascii="Times New Roman" w:eastAsia="SimSun" w:hAnsi="Times New Roman" w:cs="Times New Roman"/>
          <w:spacing w:val="-1"/>
          <w:kern w:val="0"/>
          <w:sz w:val="24"/>
          <w:szCs w:val="24"/>
          <w:lang w:val="x-none" w:eastAsia="x-none"/>
          <w14:ligatures w14:val="none"/>
        </w:rPr>
        <w:t xml:space="preserve"> state that customers' distrust of online businesses is one of the biggest barriers to online transactions.</w:t>
      </w:r>
    </w:p>
    <w:p w14:paraId="64E7D6FB" w14:textId="55A882F9" w:rsidR="004A734D" w:rsidRPr="00210928" w:rsidRDefault="004A734D"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eastAsia="x-none"/>
          <w14:ligatures w14:val="none"/>
        </w:rPr>
      </w:pPr>
      <w:r w:rsidRPr="00210928">
        <w:rPr>
          <w:rFonts w:ascii="Times New Roman" w:eastAsia="SimSun" w:hAnsi="Times New Roman" w:cs="Times New Roman"/>
          <w:spacing w:val="-1"/>
          <w:kern w:val="0"/>
          <w:sz w:val="24"/>
          <w:szCs w:val="24"/>
          <w:lang w:val="x-none" w:eastAsia="x-none"/>
          <w14:ligatures w14:val="none"/>
        </w:rPr>
        <w:t>Automation and other improvements have made I</w:t>
      </w:r>
      <w:r w:rsidRPr="00210928">
        <w:rPr>
          <w:rFonts w:ascii="Times New Roman" w:eastAsia="SimSun" w:hAnsi="Times New Roman" w:cs="Times New Roman"/>
          <w:spacing w:val="-1"/>
          <w:kern w:val="0"/>
          <w:sz w:val="24"/>
          <w:szCs w:val="24"/>
          <w:lang w:eastAsia="x-none"/>
          <w14:ligatures w14:val="none"/>
        </w:rPr>
        <w:t xml:space="preserve">nformation </w:t>
      </w:r>
      <w:r w:rsidRPr="00210928">
        <w:rPr>
          <w:rFonts w:ascii="Times New Roman" w:eastAsia="SimSun" w:hAnsi="Times New Roman" w:cs="Times New Roman"/>
          <w:spacing w:val="-1"/>
          <w:kern w:val="0"/>
          <w:sz w:val="24"/>
          <w:szCs w:val="24"/>
          <w:lang w:val="x-none" w:eastAsia="x-none"/>
          <w14:ligatures w14:val="none"/>
        </w:rPr>
        <w:t>S</w:t>
      </w:r>
      <w:r w:rsidRPr="00210928">
        <w:rPr>
          <w:rFonts w:ascii="Times New Roman" w:eastAsia="SimSun" w:hAnsi="Times New Roman" w:cs="Times New Roman"/>
          <w:spacing w:val="-1"/>
          <w:kern w:val="0"/>
          <w:sz w:val="24"/>
          <w:szCs w:val="24"/>
          <w:lang w:eastAsia="x-none"/>
          <w14:ligatures w14:val="none"/>
        </w:rPr>
        <w:t>ystems</w:t>
      </w:r>
      <w:r w:rsidRPr="00210928">
        <w:rPr>
          <w:rFonts w:ascii="Times New Roman" w:eastAsia="SimSun" w:hAnsi="Times New Roman" w:cs="Times New Roman"/>
          <w:spacing w:val="-1"/>
          <w:kern w:val="0"/>
          <w:sz w:val="24"/>
          <w:szCs w:val="24"/>
          <w:lang w:val="x-none" w:eastAsia="x-none"/>
          <w14:ligatures w14:val="none"/>
        </w:rPr>
        <w:t xml:space="preserve"> essential to trust relationships in various user situation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mRiMWQ1NjktZjA1Ny00ZDc2LTgwYWMtOWUxMzM3MTdjOGQ4IiwicHJvcGVydGllcyI6eyJub3RlSW5kZXgiOjB9LCJpc0VkaXRlZCI6ZmFsc2UsIm1hbnVhbE92ZXJyaWRlIjp7ImlzTWFudWFsbHlPdmVycmlkZGVuIjpmYWxzZSwiY2l0ZXByb2NUZXh0IjoiKFppZXJhdSBldCBhbC4sIDIwMjApIiwibWFudWFsT3ZlcnJpZGVUZXh0IjoiIn0sImNpdGF0aW9uSXRlbXMiOlt7ImlkIjoiNzUzZDY2MDItZDc3Yi0zZWYwLWJjMTktMjIzZjQxNzUwOTFmIiwiaXRlbURhdGEiOnsidHlwZSI6InBhcGVyLWNvbmZlcmVuY2UiLCJpZCI6Ijc1M2Q2NjAyLWQ3N2ItM2VmMC1iYzE5LTIyM2Y0MTc1MDkxZiIsInRpdGxlIjoiVHJ1c3QgaW4gU21hcnQgUGVyc29uYWwgQXNzaXN0YW50czogQSBTeXN0ZW1hdGljIExpdGVyYXR1cmUgUmV2aWV3IGFuZCBEZXZlbG9wbWVudCBvZiBhIFJlc2VhcmNoIEFnZW5kYSIsImF1dGhvciI6W3siZmFtaWx5IjoiWmllcmF1IiwiZ2l2ZW4iOiJOYWltIiwicGFyc2UtbmFtZXMiOmZhbHNlLCJkcm9wcGluZy1wYXJ0aWNsZSI6IiIsIm5vbi1kcm9wcGluZy1wYXJ0aWNsZSI6IiJ9LHsiZmFtaWx5IjoiRW5nZWwiLCJnaXZlbiI6IkNocmlzdGlhbiIsInBhcnNlLW5hbWVzIjpmYWxzZSwiZHJvcHBpbmctcGFydGljbGUiOiIiLCJub24tZHJvcHBpbmctcGFydGljbGUiOiIifSx7ImZhbWlseSI6IlPDtmxsbmVyIiwiZ2l2ZW4iOiJNYXR0aGlhcyIsInBhcnNlLW5hbWVzIjpmYWxzZSwiZHJvcHBpbmctcGFydGljbGUiOiIiLCJub24tZHJvcHBpbmctcGFydGljbGUiOiIifSx7ImZhbWlseSI6IkxlaW1laXN0ZXIiLCJnaXZlbiI6IkphbiBNYXJjbyIsInBhcnNlLW5hbWVzIjpmYWxzZSwiZHJvcHBpbmctcGFydGljbGUiOiIiLCJub24tZHJvcHBpbmctcGFydGljbGUiOiIifV0sImNvbnRhaW5lci10aXRsZSI6IkludGVybmF0aW9uYWwgQ29uZmVyZW5jZSBvbiBXaXJ0c2NoYWZ0c2luZm9ybWF0aWsgKFdJKSIsIlVSTCI6Imh0dHBzOi8vc3Nybi5jb20vYWJzdHJhY3Q9MzkyMDU3NyIsImlzc3VlZCI6eyJkYXRlLXBhcnRzIjpbWzIwMjBdXX0sInBhZ2UiOiI5OS0xMTQiLCJhYnN0cmFjdCI6IlNtYXJ0IFBlcnNvbmFsIEFzc2lzdGFudHMgKFNQQSkgZnVuZGFtZW50YWxseSBpbmZsdWVuY2UgdGhlIHdheSBpbmRpdmlkdWFscyBwZXJmb3JtIHRhc2tzLCB1c2Ugc2VydmljZXMgYW5kIGludGVyYWN0IHdpdGggb3JnYW5pemF0aW9ucy4gVGhleSB0aHVzIGJlYXIgYW4gaW1tZW5zZSBlY29ub21pYyBhbmQgc29jaWV0YWwgcG90ZW50aWFsLiBIb3dldmVyLCBhIGxhY2sgb2YgdHJ1c3Qtcm9vdGVkIGluIHBlcmNlcHRpb25zIG9mIHVuY2VydGFpbnR5IGFuZCByaXNrLXdoZW4gaW50ZXJhY3Rpbmcgd2l0aCBpbnRlbGxpZ2VudCBjb21wdXRlciBhZ2VudHMgY2FuIGluaGliaXQgdGhlaXIgYWRvcHRpb24uIEluIHRoaXMgcGFwZXIsIHdlIGNvbmR1Y3QgYSBzeXN0ZW1hdGljIGxpdGVyYXR1cmUgcmV2aWV3IHRvIGludmVzdGlnYXRlIHRoZSBzdGF0ZSBvZiBrbm93bGVkZ2Ugb24gdHJ1c3QgaW4gU1BBcy4gQmFzZWQgb24gYSBjb25jZXB0LWNlbnRyaWMgYW5hbHlzaXMgb2YgNTAgcGFwZXJzLCB3ZSBkZXJpdmUgdGhyZWUgZGlzdGluY3QgcmVzZWFyY2ggcGVyc3BlY3RpdmVzIHRoYXQgY29uc3RpdHV0ZSB0aGlzIG5hc2NlbnQgZmllbGQ6IHVzZXIgaW50ZXJmYWNlLWRyaXZlbiwgaW50ZXJhY3Rpb24tZHJpdmVuLCBhbmQgZXhwbGFuYXRpb24tZHJpdmVuIHRydXN0IGluIFNQQXMuIEJ1aWxkaW5nIG9uIHRoZSByZXN1bHRzIG9mIG91ciBhbmFseXNpcywgd2UgZGV2ZWxvcCBhIHJlc2VhcmNoIGFnZW5kYSB0byBzcGFyayBhbmQgZ3VpZGUgZnV0dXJlIHJlc2VhcmNoIHN1cnJvdW5kaW5nIHRydXN0IGluIFNQQXMuIFVsdGltYXRlbHksIHRoaXMgcGFwZXIgaW50ZW5kcyB0byBjb250cmlidXRlIHRvIHRoZSBib2R5IG9mIGtub3dsZWRnZSBvZiB0cnVzdCBpbiBhcnRpZmljaWFsIGludGVsbGlnZW5jZS1iYXNlZCBzeXN0ZW1zLCBzcGVjaWZpY2FsbHkgU1BBcy4gSXQgZG9lcyBzbyBieSBwcm9wb3NpbmcgYSBub3ZlbCBmcmFtZXdvcmsgbWFwcGluZyBvdXQgdGhlaXIgcmVsYXRpb25zaGlwLiIsImNvbnRhaW5lci10aXRsZS1zaG9ydCI6IiJ9LCJpc1RlbXBvcmFyeSI6ZmFsc2V9XX0="/>
          <w:id w:val="-1941748703"/>
          <w:placeholder>
            <w:docPart w:val="43CF85C5072D460B98A68AA481D5B8C1"/>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Zierau et al., 2020)</w:t>
          </w:r>
        </w:sdtContent>
      </w:sdt>
      <w:r w:rsidR="007F395E"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Technology trust improves online recommendation agents, business information systems, e-commerce portals, and knowledge management systems, according to several studie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OTc0YjlkNTEtMmI5Yi00ZDNhLTk3NDQtODdhY2E5MDhlYTZlIiwicHJvcGVydGllcyI6eyJub3RlSW5kZXgiOjB9LCJpc0VkaXRlZCI6ZmFsc2UsIm1hbnVhbE92ZXJyaWRlIjp7ImlzTWFudWFsbHlPdmVycmlkZGVuIjpmYWxzZSwiY2l0ZXByb2NUZXh0IjoiKExhbmt0b24gZXQgYWwuLCAyMDE1KSIsIm1hbnVhbE92ZXJyaWRlVGV4dCI6IiJ9LCJjaXRhdGlvbkl0ZW1zIjpbeyJpZCI6Ijk0ZTU5MDgzLTM3NmQtM2E4MC1iMDlhLTQ0OWVmZDJiYzBlYyIsIml0ZW1EYXRhIjp7InR5cGUiOiJhcnRpY2xlLWpvdXJuYWwiLCJpZCI6Ijk0ZTU5MDgzLTM3NmQtM2E4MC1iMDlhLTQ0OWVmZDJiYzBlYyIsInRpdGxlIjoiVGVjaG5vbG9neSwgaHVtYW5uZXNzLCBhbmQgdHJ1c3Q6IFJldGhpbmtpbmcgdHJ1c3QgaW4gdGVjaG5vbG9neSIsImF1dGhvciI6W3siZmFtaWx5IjoiTGFua3RvbiIsImdpdmVuIjoiTmFuY3kgSy4iLCJwYXJzZS1uYW1lcyI6ZmFsc2UsImRyb3BwaW5nLXBhcnRpY2xlIjoiIiwibm9uLWRyb3BwaW5nLXBhcnRpY2xlIjoiIn0seyJmYW1pbHkiOiJIYXJyaXNvbiBNY2tuaWdodCIsImdpdmVuIjoiRC4iLCJwYXJzZS1uYW1lcyI6ZmFsc2UsImRyb3BwaW5nLXBhcnRpY2xlIjoiIiwibm9uLWRyb3BwaW5nLXBhcnRpY2xlIjoiIn0seyJmYW1pbHkiOiJUcmlwcCIsImdpdmVuIjoiSm9obiIsInBhcnNlLW5hbWVzIjpmYWxzZSwiZHJvcHBpbmctcGFydGljbGUiOiIiLCJub24tZHJvcHBpbmctcGFydGljbGUiOiIifV0sImNvbnRhaW5lci10aXRsZSI6IkpvdXJuYWwgb2YgdGhlIEFzc29jaWF0aW9uIGZvciBJbmZvcm1hdGlvbiBTeXN0ZW1zIiwiY29udGFpbmVyLXRpdGxlLXNob3J0IjoiSiBBc3NvYyBJbmYgU3lzdCIsIkRPSSI6IjEwLjE3NzA1LzFqYWlzLjAwNDExIiwiSVNTTiI6IjE1NTgzNDU3IiwiaXNzdWVkIjp7ImRhdGUtcGFydHMiOltbMjAxNSwxMCwxXV19LCJwYWdlIjoiODgwLTkxOCIsImFic3RyYWN0IjoiSW5mb3JtYXRpb24gc3lzdGVtcyAoSVMpIHJlc2VhcmNoIGhhcyBkZW1vbnN0cmF0ZWQgdGhhdCBodW1hbnMgY2FuIGFuZCBkbyB0cnVzdCB0ZWNobm9sb2d5LiBUaGUgY3VycmVudCB0cnVzdCBpbiB0ZWNobm9sb2d5IGxpdGVyYXR1cmUgZW1wbG95cyB0d28gZGlmZmVyZW50IHR5cGVzIG9mIHRydXN0IGluIHRlY2hub2xvZ3kgY29uc3RydWN0cy4gU29tZSByZXNlYXJjaGVycyB1c2UgaHVtYW4tbGlrZSB0cnVzdCBjb25zdHJ1Y3RzIChlLmcuLCBiZW5ldm9sZW5jZSwgaW50ZWdyaXR5LCBhbmQgYWJpbGl0eSksIHdoaWxlIG90aGVyIHJlc2VhcmNoZXJzIHVzZSBzeXN0ZW0tbGlrZSB0cnVzdCBjb25zdHJ1Y3RzIChlLmcuLCBoZWxwZnVsbmVzcywgcmVsaWFiaWxpdHksIGFuZCBmdW5jdGlvbmFsaXR5KS4gSW50ZXJlc3RpbmdseSwgcGFzdCByZXNlYXJjaCBzaG93cyB0aGF0IGJvdGggc2V0cyBvZiBtZWFzdXJlcyBpbmZsdWVuY2UgaW1wb3J0YW50IGRlcGVuZGVudCB2YXJpYWJsZXMsIGJ1dCB0aGUgbGl0ZXJhdHVyZSBkb2VzIG5vdCBleHBsYWluIHdoZW4gb25lIHR5cGUgc2hvdWxkIGJlIHVzZWQgaW5zdGVhZCBvZiB0aGUgb3RoZXIgdHlwZS4gSW4gdGhpcyBwYXBlciwgd2UgdXNlIHRydXN0LCBzb2NpYWwgcHJlc2VuY2UsIGFuZCBhZmZvcmRhbmNlIHRoZW9yaWVzIHRvIHNoZWQgbGlnaHQgb24gdGhpcyByZXNlYXJjaCBwcm9ibGVtLiBXZSByZXBvcnQgb24gdHdvIHN0dWRpZXMuIEluIHN0dWR5IDEsIHdlIGFyZ3VlIGZpcnN0IHRoYXQgdGVjaG5vbG9naWVzIHZhcnkgaW4gdGhlaXIgcGVyY2VpdmVkIOKAnGh1bWFubmVzc+KAnS4gU2Vjb25kLCB3ZSBhcmd1ZSB0aGF0LCBiZWNhdXNlIHVzZXJzIHBlcmNlaXZlIHR3byB0ZWNobm9sb2dpZXMgdG8gZGlmZmVyIGluIGh1bWFubmVzcywgdGhleSB3aWxsIGRldmVsb3AgdHJ1c3QgaW4gZWFjaCB0ZWNobm9sb2d5IGRpZmZlcmVudGx5IChpLmUuLCBhbG9uZyBtb3JlIGh1bWFuLWxpa2UgY3JpdGVyaWEgb3IgbW9yZSBzeXN0ZW0tbGlrZSBjcml0ZXJpYSkuIFdlIHN0dWR5IHR3byB0ZWNobm9sb2dpZXMgdGhhdCB2YXJ5IGluIGh1bWFubmVzcyB0byBleHBsb3JlIHRoZXNlIGRpZmZlcmVuY2VzIHRoZW9yZXRpY2FsbHkgYW5kIGVtcGlyaWNhbGx5LiBXZSBkZW1vbnN0cmF0ZSB0aGF0LCB3aGVuIHRoZSB0cnVzdCBjb25zdHJ1Y3QgdXNlZCBhbGlnbnMgd2VsbCB3aXRoIGhvdyBodW1hbiB0aGUgdGVjaG5vbG9neSBpcywgaXQgcHJvZHVjZXMgc3Ryb25nZXIgZWZmZWN0cyBvbiBzZWxlY3RlZCBvdXRjb21lIHZhcmlhYmxlcyB0aGFuIGRvZXMgYSBtaXNhbGlnbmVkIHRydXN0IGNvbnN0cnVjdC4gSW4gc3R1ZHkgMiwgd2UgYXNzZXNzIHdoZXRoZXIgdGhlc2UgdGVjaG5vbG9naWVzIGRpZmZlciBpbiBodW1hbm5lc3MgYmFzZWQgb24gc29jaWFsIHByZXNlbmNlLCBzb2NpYWwgYWZmb3JkYW5jZXMsIGFuZCBhZmZvcmRhbmNlcyBmb3Igc29jaWFsaXR5LiBXZSBmaW5kIHRoYXQgdGhlc2UgZmFjdG9ycyBkbyBkaXN0aW5ndWlzaCB3aGV0aGVyIHRlY2hub2xvZ3kgaXMgbW9yZSBodW1hbi1saWtlIG9yIHN5c3RlbS1saWtlLiBXZSBwcm92aWRlIGltcGxpY2F0aW9ucyBmb3IgdHJ1c3QtaW4tdGVjaG5vbG9neSByZXNlYXJjaC4iLCJwdWJsaXNoZXIiOiJBc3NvY2lhdGlvbiBmb3IgSW5mb3JtYXRpb24gU3lzdGVtcyIsImlzc3VlIjoiMTAiLCJ2b2x1bWUiOiIxNiJ9LCJpc1RlbXBvcmFyeSI6ZmFsc2V9XX0="/>
          <w:id w:val="1034150040"/>
          <w:placeholder>
            <w:docPart w:val="43CF85C5072D460B98A68AA481D5B8C1"/>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Lankton et al., 2015)</w:t>
          </w:r>
        </w:sdtContent>
      </w:sdt>
      <w:r w:rsidR="007F395E"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YmFlNjlmNWEtODQyOC00Nzk4LTk0ZWEtMDE3ODdhNzVhN2I4IiwicHJvcGVydGllcyI6eyJub3RlSW5kZXgiOjB9LCJpc0VkaXRlZCI6ZmFsc2UsIm1hbnVhbE92ZXJyaWRlIjp7ImlzTWFudWFsbHlPdmVycmlkZGVuIjp0cnVlLCJjaXRlcHJvY1RleHQiOiIoU2Fya2FyIGV0IGFsLiwgMjAyMCkiLCJtYW51YWxPdmVycmlkZVRleHQiOiJTYXJrYXIgZXQgYWwuLCAoMjAyMCkifSwiY2l0YXRpb25JdGVtcyI6W3siaWQiOiJkMDY1M2E3Ni04MmQ3LTM0NWUtYWM4Zi01YWRiNmRiNzNiMzMiLCJpdGVtRGF0YSI6eyJ0eXBlIjoiYXJ0aWNsZSIsImlkIjoiZDA2NTNhNzYtODJkNy0zNDVlLWFjOGYtNWFkYjZkYjczYjMzIiwidGl0bGUiOiJBIG1ldGEtYW5hbHlzaXMgb2YgYW50ZWNlZGVudHMgYW5kIGNvbnNlcXVlbmNlcyBvZiB0cnVzdCBpbiBtb2JpbGUgY29tbWVyY2UiLCJhdXRob3IiOlt7ImZhbWlseSI6IlNhcmthciIsImdpdmVuIjoiU3ViaHJvIiwicGFyc2UtbmFtZXMiOmZhbHNlLCJkcm9wcGluZy1wYXJ0aWNsZSI6IiIsIm5vbi1kcm9wcGluZy1wYXJ0aWNsZSI6IiJ9LHsiZmFtaWx5IjoiQ2hhdWhhbiIsImdpdmVuIjoiU3VtZWRoYSIsInBhcnNlLW5hbWVzIjpmYWxzZSwiZHJvcHBpbmctcGFydGljbGUiOiIiLCJub24tZHJvcHBpbmctcGFydGljbGUiOiIifSx7ImZhbWlseSI6IktoYXJlIiwiZ2l2ZW4iOiJBcnBpdGEiLCJwYXJzZS1uYW1lcyI6ZmFsc2UsImRyb3BwaW5nLXBhcnRpY2xlIjoiIiwibm9uLWRyb3BwaW5nLXBhcnRpY2xlIjoiIn1dLCJjb250YWluZXItdGl0bGUiOiJJbnRlcm5hdGlvbmFsIEpvdXJuYWwgb2YgSW5mb3JtYXRpb24gTWFuYWdlbWVudCIsImNvbnRhaW5lci10aXRsZS1zaG9ydCI6IkludCBKIEluZiBNYW5hZ2UiLCJET0kiOiIxMC4xMDE2L2ouaWppbmZvbWd0LjIwMTkuMDguMDA4IiwiSVNTTiI6IjAyNjg0MDEyIiwiaXNzdWVkIjp7ImRhdGUtcGFydHMiOltbMjAyMCwyLDFdXX0sInBhZ2UiOiIyODYtMzAxIiwiYWJzdHJhY3QiOiJBd2FyZW5lc3Mgb2YgYW50ZWNlZGVudHMgYW5kIGNvbnNlcXVlbmNlcyBvZiB0cnVzdCBpbiBtLWNvbW1lcmNlIGNhbiBlbmFibGUgbS1jb21tZXJjZSBzZXJ2aWNlIHByb3ZpZGVycyB0byBkZXNpZ24gc3VpdGFibGUgbWFya2V0aW5nIHN0cmF0ZWdpZXMuIFByZXNlbnQgc3R1ZHkgY29uZHVjdGVkIGEgbWV0YS1hbmFseXNpcyBvZiAxMTggcmVsYXRlZCBlbXBpcmljYWwgc3R1ZGllcy4gVGhlIHJlc3VsdHMgaW5kaWNhdGUgdGhhdCBhbnRlY2VkZW50cyBuYW1lbHkgcGVyY2VpdmVkIHVzZWZ1bG5lc3MsIHBlcmNlaXZlZCBlYXNlIG9mIHVzZSwgc3lzdGVtIHF1YWxpdHksIGluZm9ybWF0aW9uIHF1YWxpdHksIHNlcnZpY2UgcXVhbGl0eSwgdXNlciBpbnRlcmZhY2UsIHBlcmNlaXZlZCByaXNrLCBwZXJjZWl2ZWQgc2VjdXJpdHksIHN0cnVjdHVyYWwgYXNzdXJhbmNlLCB1YmlxdWl0eSwgYW5kIGRpc3Bvc2l0aW9uIHRvIHRydXN0LCB3aGlsZSBjb25zZXF1ZW5jZXMgbmFtZWx5IGF0dGl0dWRlLCB1c2VyIHNhdGlzZmFjdGlvbiwgYmVoYXZpb3JhbCBpbnRlbnRpb24sIGFuZCBsb3lhbHR5IGhhdmUgc2lnbmlmaWNhbnQgcmVsYXRpb25zaGlwIHdpdGggdHJ1c3QgaW4gbS1jb21tZXJjZS4gRnVydGhlciwgYWxsIHRoZSByZWxhdGlvbnNoaXBzIHdlcmUgZm91bmQgdG8gYmUgbW9kZXJhdGVkIGJ5IGN1bHR1cmUgZXhjZXB0IHBlcmNlaXZlZCBlYXNlIG9mIHVzZSwgZGlzcG9zaXRpb24gdG8gdHJ1c3QsIGFuZCBhdHRpdHVkZS4iLCJwdWJsaXNoZXIiOiJFbHNldmllciBMdGQiLCJ2b2x1bWUiOiI1MCJ9LCJpc1RlbXBvcmFyeSI6ZmFsc2V9XX0="/>
          <w:id w:val="682012839"/>
          <w:placeholder>
            <w:docPart w:val="43CF85C5072D460B98A68AA481D5B8C1"/>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Sarkar et al., (2020)</w:t>
          </w:r>
        </w:sdtContent>
      </w:sdt>
      <w:r w:rsidRPr="00210928">
        <w:rPr>
          <w:rFonts w:ascii="Times New Roman" w:eastAsia="SimSun" w:hAnsi="Times New Roman" w:cs="Times New Roman"/>
          <w:spacing w:val="-1"/>
          <w:kern w:val="0"/>
          <w:sz w:val="24"/>
          <w:szCs w:val="24"/>
          <w:lang w:val="x-none" w:eastAsia="x-none"/>
          <w14:ligatures w14:val="none"/>
        </w:rPr>
        <w:t xml:space="preserve"> said people don't buy online because they don't trust m-commerc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jgxNzBhYzItNGQ5MC00YmIzLWE4NWUtOWVmYWY1OTVmMDYzIiwicHJvcGVydGllcyI6eyJub3RlSW5kZXgiOjB9LCJpc0VkaXRlZCI6ZmFsc2UsIm1hbnVhbE92ZXJyaWRlIjp7ImlzTWFudWFsbHlPdmVycmlkZGVuIjp0cnVlLCJjaXRlcHJvY1RleHQiOiIoVy4gSS4gTGVlIGV0IGFsLiwgMjAyMSkiLCJtYW51YWxPdmVycmlkZVRleHQiOiJMZWUgZXQgYWwuLCAoMjAyMSkifSwiY2l0YXRpb25JdGVtcyI6W3siaWQiOiI5YTAyNTRiMS01NzhjLTMxMDctODAzNC1jNzI5NmZlMmZjMDQiLCJpdGVtRGF0YSI6eyJ0eXBlIjoiYXJ0aWNsZS1qb3VybmFsIiwiaWQiOiI5YTAyNTRiMS01NzhjLTMxMDctODAzNC1jNzI5NmZlMmZjMDQiLCJ0aXRsZSI6IkRldGVybWluYW50cyBpbXBhY3RpbmcgdXNlciBiZWhhdmlvciB0b3dhcmRzIGVtZXJnZW5jeSB1c2UgaW50ZW50aW9ucyBvZiBtLWhlYWx0aCBzZXJ2aWNlcyBpbiB0YWl3YW4iLCJhdXRob3IiOlt7ImZhbWlseSI6IkxlZSIsImdpdmVuIjoiV2FuIEkuIiwicGFyc2UtbmFtZXMiOmZhbHNlLCJkcm9wcGluZy1wYXJ0aWNsZSI6IiIsIm5vbi1kcm9wcGluZy1wYXJ0aWNsZSI6IiJ9LHsiZmFtaWx5IjoiRnUiLCJnaXZlbiI6IkhzaW4gUGluIiwicGFyc2UtbmFtZXMiOmZhbHNlLCJkcm9wcGluZy1wYXJ0aWNsZSI6IiIsIm5vbi1kcm9wcGluZy1wYXJ0aWNsZSI6IiJ9LHsiZmFtaWx5IjoiTWVuZG96YSIsImdpdmVuIjoiTmVsaW8iLCJwYXJzZS1uYW1lcyI6ZmFsc2UsImRyb3BwaW5nLXBhcnRpY2xlIjoiIiwibm9uLWRyb3BwaW5nLXBhcnRpY2xlIjoiIn0seyJmYW1pbHkiOiJMaXUiLCJnaXZlbiI6IlR6dSBZdSIsInBhcnNlLW5hbWVzIjpmYWxzZSwiZHJvcHBpbmctcGFydGljbGUiOiIiLCJub24tZHJvcHBpbmctcGFydGljbGUiOiIifV0sImNvbnRhaW5lci10aXRsZSI6IkhlYWx0aGNhcmUgKFN3aXR6ZXJsYW5kKSIsIkRPSSI6IjEwLjMzOTAvaGVhbHRoY2FyZTkwNTA1MzUiLCJJU1NOIjoiMjIyNzkwMzIiLCJpc3N1ZWQiOnsiZGF0ZS1wYXJ0cyI6W1syMDIxXV19LCJhYnN0cmFjdCI6IkVtZXJnZW5jeSB1c2FnZSBpbnRlbnRpb24gYW5kIGJlaGF2aW9yIGFyZSBjcnVjaWFsIHRvIGJ1c2luZXNzIHNlcnZpY2Ugc3VjY2VzcyBmb3IgbS1IZWFsdGggcHJvdmlkZXJzIGFuZCBwYXRpZW50IGhlYWx0aGNhcmUgc2VydmljZS4gVGhpcyBzdHVkeSBhaW1lZCB0byBpZGVudGlmeSB0aGUgZmFjdG9ycyB0aGF0IGluZmx1ZW5jZSBtLUhlYWx0aCBhY2NlcHRhbmNlIGFuZCB0aGUgZWZmZWN0IG9mIGVtZXJnZW5jeSB1c2UgaW50ZW50aW9ucyBvbiB1c2FnZSBiZWhhdmlvciBhbW9uZyBUYWl3YW5lc2UgbS1IZWFsdGggdXNlcnMgYnkgYWRvcHRpbmcgYW5kIGV4dGVuZGluZyB0aGUgVW5pZmllZCBUaGVvcnkgb2YgQWNjZXB0YW5jZSBhbmQgVXNlIG9mIFRlY2hub2xvZ3kgKFVUQVVUKS4gVGhpcyBzdHVkeSBhbHNvIGV4YW1pbmVzIHRoZSBtb2RlcmF0aW5nIHJvbGUgb2YgZ2VuZGVyIGFuZCBhZ2UgaW4gdGhlIGVmZmVjdHMgb2YgdGhlIGluZGVwZW5kZW50IHZhcmlhYmxlcyBvbiBzYXRpc2ZhY3Rpb24gd2l0aCBtLUhlYWx0aCBzZXJ2aWNlcy4gQW4gb25saW5lIHF1ZXN0aW9ubmFpcmUgd2FzIHVzZWQgdG8gY29sbGVjdCBkYXRhIGZyb20gMzcxIHBhcnRpY2lwYW50cy4gVGhlIHJlc3VsdHMgcmV2ZWFsZWQgdGhhdCBwZXJmb3JtYW5jZSBleHBlY3RhbmN5LCBmYWNpbGl0YXRpbmcgY29uZGl0aW9ucywgYW5kIHRydXN0IGhhZCBwb3NpdGl2ZSBlZmZlY3RzIG9uIHVzZXIgc2F0aXNmYWN0aW9uLiBBZGRpdGlvbmFsbHksIG0tSGVhbHRoIGtub3dsZWRnZSBhbmQgdXNlciBzYXRpc2ZhY3Rpb24gaGFkIHBvc2l0aXZlIGVmZmVjdHMgb24gZW1lcmdlbmN5IHVzZSBpbnRlbnRpb25zLiBIb3dldmVyLCBzb2NpYWwgaW5mbHVlbmNlIGFuZCBlZmZvcnQgZXhwZWN0YW5jeSBkaWQgbm90IGhhdmUgYSBzaWduaWZpY2FudCBlZmZlY3Qgb24gc2F0aXNmYWN0aW9uLiBNb3Jlb3ZlciwgYWdlIGFuZCBnZW5kZXIgc2lnbmlmaWNhbnRseSBtb2RlcmF0ZWQgdGhlIGVmZmVjdHMgb2Ygc29tZSBwcmVkaWN0b3JzLiIsInB1Ymxpc2hlciI6Ik1EUEkgQUciLCJpc3N1ZSI6IjUiLCJ2b2x1bWUiOiI5IiwiY29udGFpbmVyLXRpdGxlLXNob3J0IjoiIn0sImlzVGVtcG9yYXJ5IjpmYWxzZX1dfQ=="/>
          <w:id w:val="-126241906"/>
          <w:placeholder>
            <w:docPart w:val="43CF85C5072D460B98A68AA481D5B8C1"/>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Lee et al., (2021)</w:t>
          </w:r>
        </w:sdtContent>
      </w:sdt>
      <w:r w:rsidRPr="00210928">
        <w:rPr>
          <w:rFonts w:ascii="Times New Roman" w:eastAsia="SimSun" w:hAnsi="Times New Roman" w:cs="Times New Roman"/>
          <w:spacing w:val="-1"/>
          <w:kern w:val="0"/>
          <w:sz w:val="24"/>
          <w:szCs w:val="24"/>
          <w:lang w:val="x-none" w:eastAsia="x-none"/>
          <w14:ligatures w14:val="none"/>
        </w:rPr>
        <w:t xml:space="preserve"> found that trust makes healthcare users satisfied and more willing to use m-Health services. </w:t>
      </w:r>
      <w:r w:rsidRPr="00210928">
        <w:rPr>
          <w:rFonts w:ascii="Times New Roman" w:eastAsia="SimSun" w:hAnsi="Times New Roman" w:cs="Times New Roman"/>
          <w:spacing w:val="-1"/>
          <w:kern w:val="0"/>
          <w:sz w:val="24"/>
          <w:szCs w:val="24"/>
          <w:lang w:val="x-none" w:eastAsia="x-none"/>
          <w14:ligatures w14:val="none"/>
        </w:rPr>
        <w:lastRenderedPageBreak/>
        <w:t xml:space="preserve">Mobile health service utilization grows with healthcare system trust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jVjMzRjODYtOWE3Zi00M2M2LThlMTAtYmViOGMzYjk1MWIyIiwicHJvcGVydGllcyI6eyJub3RlSW5kZXgiOjB9LCJpc0VkaXRlZCI6ZmFsc2UsIm1hbnVhbE92ZXJyaWRlIjp7ImlzTWFudWFsbHlPdmVycmlkZGVuIjpmYWxzZSwiY2l0ZXByb2NUZXh0IjoiKEVsLVdhamVlaCBldCBhbC4sIDIwMTQpIiwibWFudWFsT3ZlcnJpZGVUZXh0IjoiIn0sImNpdGF0aW9uSXRlbXMiOlt7ImlkIjoiNWJkM2JkZTEtNzE1MC0zNDk4LWE2NzktM2Y5ODE5ZGYzN2M4IiwiaXRlbURhdGEiOnsidHlwZSI6ImFydGljbGUtam91cm5hbCIsImlkIjoiNWJkM2JkZTEtNzE1MC0zNDk4LWE2NzktM2Y5ODE5ZGYzN2M4IiwidGl0bGUiOiJUZWNobm9sb2d5IEFjY2VwdGFuY2UgTW9kZWwgZm9yIE1vYmlsZSBIZWFsdGggU3lzdGVtcyIsImF1dGhvciI6W3siZmFtaWx5IjoiRWwtV2FqZWVoIiwiZ2l2ZW4iOiJNYXJ3YW4iLCJwYXJzZS1uYW1lcyI6ZmFsc2UsImRyb3BwaW5nLXBhcnRpY2xlIjoiIiwibm9uLWRyb3BwaW5nLXBhcnRpY2xlIjoiIn0seyJmYW1pbHkiOiJHYWxhbC1FZGVlbiIsImdpdmVuIjoiR2FsYWwgSCIsInBhcnNlLW5hbWVzIjpmYWxzZSwiZHJvcHBpbmctcGFydGljbGUiOiIiLCJub24tZHJvcHBpbmctcGFydGljbGUiOiIifSx7ImZhbWlseSI6Ik1va2h0YXIiLCJnaXZlbiI6IkhvZGEiLCJwYXJzZS1uYW1lcyI6ZmFsc2UsImRyb3BwaW5nLXBhcnRpY2xlIjoiIiwibm9uLWRyb3BwaW5nLXBhcnRpY2xlIjoiIn1dLCJjb250YWluZXItdGl0bGUiOiJJT1NSIEpvdXJuYWwgb2YgTW9iaWxlIENvbXB1dGluZyAmIEFwcGxpY2F0aW9uIiwiVVJMIjoid3d3Lmlvc3Jqb3VybmFscy5vcmd3d3cuaW9zcmpvdXJuYWxzLm9yZyIsImlzc3VlZCI6eyJkYXRlLXBhcnRzIjpbWzIwMTRdXX0sInBhZ2UiOiIyMS0zMyIsImFic3RyYWN0IjoiVGhlIHB1cnBvc2Ugb2YgdGhpcyBwYXBlciBpcyB0byBleHBsb3JlIHRoZSBmYWN0b3JzIHRoYXQgaW5mbHVlbmNlIGhlYWx0aC1yZWxhdGVkIGNvbnN1bWVyJ3MgYWNjZXB0YW5jZSB0byB1c2UgdGhlIG1vYmlsZSB0ZWNobm9sb2d5IGFzIGEgdG9vbCBmb3IgcmVjZWl2aW5nIGhlYWx0aGNhcmUgc2VydmljZXMuIEJhc2VkIG9uIHRlY2hub2xvZ3kgYWNjZXB0YW5jZSBtb2RlbCAoVEFNKSwgdGhpcyBwYXBlciBwcm92aWRlcyBhIGJldHRlciB1bmRlcnN0YW5kaW5nIG9mIGFudGVjZWRlbnQgb2Yga2V5IGFjY2VwdGFuY2UgY29uc3RydWN0cyAoZS5nLiBpbnRlbnRpb24gdG8gdXNlLCBwZXJjZWl2ZWQgdXNlZnVsbmVzcywgcGVyY2VpdmVkIGVhc2Ugb2YgdXNlKS4gVGhlIHByb3Bvc2VkIHJlc2VhcmNoIG1vZGVsIGFuZCBoeXBvdGhlc2VzIHZhbGlkYXRlZCBhbmQgdGVzdGVkIHdpdGggZGF0YSBjb2xsZWN0ZWQgZnJvbSAzMDIgRWd5cHRpYW5zIGFuZCBZZW1lbmlzIHBhdGllbnRzLCBoZWFsdGggcHJvZmVzc2lvbmFscywgYW5kIGdlbmVyYWwgaGVhbHRoIHVzZXJzLiBUaGUgcmVzdWx0cyBhcmUgYW5hbHl6ZWQgdXNpbmcgYSBudW1iZXIgb2Ygc3RhdGlzdGljYWwgdGVjaG5pcXVlcyBpbmNsdWRpbmcgcGFydGlhbCBsZWFzdCBzcXVhcmVzLiBUaGUga2V5IGZpbmRpbmdzIG9idGFpbmluZyBmcm9tIHRoZSByZXN1bHRzIG9mIHRoZSB0aHJlZSBzdXJ2ZXllZCBzdGFrZWhvbGRlcnMgcmV2ZWFsIHRoYXQ6ICgxKSBuaW5ldHkgcGVyY2VudCBhcmUgaW5kZW50ZWQgdG8gdXNlIG1vYmlsZSBoZWFsdGggc2VydmljZXMuICgyKSBXaGlsZSBpbnRlbnRpb24gdG8gdXNlIGhhcyBncmVhdGx5IGluZmx1ZW5jZWQgYnkgcGVyY2VpdmVkIHVzZWZ1bG5lc3MsIHRoZSBpbXBhY3Qgb2YgcGVyY2VpdmVkIGVhc2Ugb2YgdXNlIHZhcmllcy4gKDMpIFBlcmNlaXZlZCB2YWx1ZSwgcGVyY2VpdmVkIGVhc2Ugb2YgdXNlIGFuZCBwb3J0YWJpbGl0eSBmYWN0b3JzIGFyZSBzaWduaWZpY2FudGx5IGFmZmVjdCBwZXJjZWl2ZWQgdXNlZnVsbmVzcy4gKDQpIFNlbGYtZWZmaWNhY3kgYW5kIHRlY2hub2xvZ3kgYW54aWV0eSBoYXZlIGEgZ3JlYXQgaW1wYWN0IG9uIHBlcmNlaXZlZCBlYXNlIG9mIHVzZS4gKDUpIFRoZSBpbXBhY3Qgb2YgdGhlIHJlc3Qgb2YgdGhlIHN1Z2dlc3RlZCBmYWN0b3JzIHJhbmdlZCBmcm9tIG1lZGl1bSwgbG93LCBhbmQgaW5zaWduaWZpY2FudC4gVGhlIHJlc2VhcmNoIG1hZGUgYW4gaW4tZGVwdGggZXhwbG9yYXRpb24gYW5kIGV4YW1pbmF0aW9uIG9mIHRoZSBmYWN0b3JzIHRoYXQgaW5mbHVlbmNlIHVzZXIncyBpbnRlbnRpb24gdG8gdXNlIG1vYmlsZSBoZWFsdGggc2VydmljZXMgZm9jdXNpbmcgb24gdGVjaG5vbG9naWNhbCwgY3VsdHVyYWwsIG9yZ2FuaXphdGlvbmFsLCBwb2xpdGljYWwsIGFuZCBzb2NpYWwgYXNwZWN0cyB3aGVyZWFzIG1vc3Qgb2YgdGhlIHByZXZpb3VzIHN0dWRpZXMgY29uc2lkZXJlZCBvbmx5IG9uZSBvciB0d28gYXNwZWN0cyB0b2dldGhlci4gVGhlIHByb3Bvc2VkIG1vZGVsIGNhbiBiZSBhcHBsaWVkIHRvIGFzc2VzcyBtb2JpbGUgaGVhbHRoIHVzZXIncyBhY2NlcHRhbmNlLCB0aGVyZWJ5IGhlbHAgbW9iaWxlIGhlYWx0aCBkZXZlbG9wZXJzIGFuZCBwcm92aWRlcnMgdG8gZGV2ZWxvcCBiZXR0ZXIgbW9iaWxlIGhlYWx0aCBhcHBsaWNhdGlvbnMgdGhhdCBtZWV0IHRoZSBuZWVkcyBvZiB0aGUgcG90ZW50aWFsIHVzZXJzLiIsImlzc3VlIjoiMSIsInZvbHVtZSI6IjEiLCJjb250YWluZXItdGl0bGUtc2hvcnQiOiIifSwiaXNUZW1wb3JhcnkiOmZhbHNlfV19"/>
          <w:id w:val="1730812688"/>
          <w:placeholder>
            <w:docPart w:val="43CF85C5072D460B98A68AA481D5B8C1"/>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El-Wajeeh et al., 2014)</w:t>
          </w:r>
        </w:sdtContent>
      </w:sdt>
      <w:r w:rsidR="007F395E" w:rsidRPr="00210928">
        <w:rPr>
          <w:rFonts w:ascii="Times New Roman" w:eastAsia="SimSun" w:hAnsi="Times New Roman" w:cs="Times New Roman"/>
          <w:color w:val="000000"/>
          <w:spacing w:val="-1"/>
          <w:kern w:val="0"/>
          <w:sz w:val="24"/>
          <w:szCs w:val="24"/>
          <w:lang w:eastAsia="x-none"/>
          <w14:ligatures w14:val="none"/>
        </w:rPr>
        <w:t>.</w:t>
      </w:r>
    </w:p>
    <w:bookmarkEnd w:id="6"/>
    <w:p w14:paraId="2A765DBC" w14:textId="0831A5AD" w:rsidR="004A734D" w:rsidRPr="00210928" w:rsidRDefault="004A734D" w:rsidP="00E16888">
      <w:pPr>
        <w:tabs>
          <w:tab w:val="left" w:pos="288"/>
        </w:tabs>
        <w:spacing w:before="200" w:after="120" w:line="360" w:lineRule="auto"/>
        <w:jc w:val="both"/>
        <w:rPr>
          <w:rFonts w:ascii="Times New Roman" w:eastAsia="SimSun" w:hAnsi="Times New Roman" w:cs="Times New Roman"/>
          <w:b/>
          <w:bCs/>
          <w:spacing w:val="-1"/>
          <w:kern w:val="0"/>
          <w:sz w:val="24"/>
          <w:szCs w:val="24"/>
          <w:lang w:eastAsia="x-none"/>
          <w14:ligatures w14:val="none"/>
        </w:rPr>
      </w:pPr>
      <w:r w:rsidRPr="00210928">
        <w:rPr>
          <w:rFonts w:ascii="Times New Roman" w:eastAsia="SimSun" w:hAnsi="Times New Roman" w:cs="Times New Roman"/>
          <w:b/>
          <w:bCs/>
          <w:spacing w:val="-1"/>
          <w:kern w:val="0"/>
          <w:sz w:val="24"/>
          <w:szCs w:val="24"/>
          <w:lang w:eastAsia="x-none"/>
          <w14:ligatures w14:val="none"/>
        </w:rPr>
        <w:t xml:space="preserve">User </w:t>
      </w:r>
      <w:r w:rsidR="00BE6BD9" w:rsidRPr="00210928">
        <w:rPr>
          <w:rFonts w:ascii="Times New Roman" w:eastAsia="SimSun" w:hAnsi="Times New Roman" w:cs="Times New Roman"/>
          <w:b/>
          <w:bCs/>
          <w:spacing w:val="-1"/>
          <w:kern w:val="0"/>
          <w:sz w:val="24"/>
          <w:szCs w:val="24"/>
          <w:lang w:eastAsia="x-none"/>
          <w14:ligatures w14:val="none"/>
        </w:rPr>
        <w:t>Satisfaction</w:t>
      </w:r>
    </w:p>
    <w:p w14:paraId="7100768E" w14:textId="271C8B44" w:rsidR="00BE6BD9" w:rsidRPr="00210928" w:rsidRDefault="00BE6BD9"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eastAsia="x-none"/>
          <w14:ligatures w14:val="none"/>
        </w:rPr>
      </w:pPr>
      <w:bookmarkStart w:id="7" w:name="_Hlk128295976"/>
      <w:r w:rsidRPr="00210928">
        <w:rPr>
          <w:rFonts w:ascii="Times New Roman" w:eastAsia="SimSun" w:hAnsi="Times New Roman" w:cs="Times New Roman"/>
          <w:spacing w:val="-1"/>
          <w:kern w:val="0"/>
          <w:sz w:val="24"/>
          <w:szCs w:val="24"/>
          <w:lang w:val="x-none" w:eastAsia="x-none"/>
          <w14:ligatures w14:val="none"/>
        </w:rPr>
        <w:t xml:space="preserve">User satisfaction could be significant in Information Systems and online environment studie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WNkNWQ1MWUtNDZlNS00M2VkLWE3MDQtYWFlMTE0N2I2MmEwIiwicHJvcGVydGllcyI6eyJub3RlSW5kZXgiOjB9LCJpc0VkaXRlZCI6ZmFsc2UsIm1hbnVhbE92ZXJyaWRlIjp7ImlzTWFudWFsbHlPdmVycmlkZGVuIjpmYWxzZSwiY2l0ZXByb2NUZXh0IjoiKEZheWFkICYjMzg7IFBhcGVyLCAyMDE1KSIsIm1hbnVhbE92ZXJyaWRlVGV4dCI6IiJ9LCJjaXRhdGlvbkl0ZW1zIjpbeyJpZCI6Ijc3M2VlODMzLTRjODUtMzczNC1hM2UzLTc3OTNmZjAzZGE4MCIsIml0ZW1EYXRhIjp7InR5cGUiOiJhcnRpY2xlLWpvdXJuYWwiLCJpZCI6Ijc3M2VlODMzLTRjODUtMzczNC1hM2UzLTc3OTNmZjAzZGE4MCIsInRpdGxlIjoiVGhlIFRlY2hub2xvZ3kgQWNjZXB0YW5jZSBNb2RlbCBFLUNvbW1lcmNlIEV4dGVuc2lvbjogQSBDb25jZXB0dWFsIEZyYW1ld29yayIsImF1dGhvciI6W3siZmFtaWx5IjoiRmF5YWQiLCJnaXZlbiI6IlJpbWEiLCJwYXJzZS1uYW1lcyI6ZmFsc2UsImRyb3BwaW5nLXBhcnRpY2xlIjoiIiwibm9uLWRyb3BwaW5nLXBhcnRpY2xlIjoiIn0seyJmYW1pbHkiOiJQYXBlciIsImdpdmVuIjoiRGF2aWQiLCJwYXJzZS1uYW1lcyI6ZmFsc2UsImRyb3BwaW5nLXBhcnRpY2xlIjoiIiwibm9uLWRyb3BwaW5nLXBhcnRpY2xlIjoiIn1dLCJjb250YWluZXItdGl0bGUiOiJQcm9jZWRpYSBFY29ub21pY3MgYW5kIEZpbmFuY2UiLCJET0kiOiIxMC4xMDE2L3MyMjEyLTU2NzEoMTUpMDA5MjItMyIsIklTU04iOiIyMjEyNTY3MSIsImlzc3VlZCI6eyJkYXRlLXBhcnRzIjpbWzIwMTVdXX0sInBhZ2UiOiIxMDAwLTEwMDYiLCJhYnN0cmFjdCI6IkVsZWN0cm9uaWMtY29tbWVyY2UgaGFzIGJlY29tZSBhbiBpbXBvcnRhbnQgY2hhbm5lbCBmb3IgY29uZHVjdGluZyBidXNpbmVzcy4gUmVzZWFyY2hlcnMgYXMgd2VsbCBhcyBtYXJrZXQgZXhlY3V0aXZlcyBhcmUgdHJ5aW5nIHRvIGJldHRlciB1bmRlcnN0YW5kIG9ubGluZSBjb25zdW1lciBiZWhhdmlvci4gT25lIG1vZGVsIHVzZWQgYnkgcmVzZWFyY2hlcnMgdG8gdW5kZXJzdGFuZCBiZWhhdmlvciBpbiB0aGUgaW5mb3JtYXRpb24gc3lzdGVtcyBmaWVsZCBpbiBnZW5lcmFsIGlzIHRoZSB0ZWNobm9sb2d5IGFjY2VwdGFuY2UgbW9kZWwgKFRBTSkuIFRoZSBUQU0gdmFyaWFibGVzIGFyZSBwZXJjZWl2ZWQgdXNlZnVsbmVzcywgcGVyY2VpdmVkIGVhc2Ugb2YgdXNlLCBhbmQgaW50ZW50aW9ucy4gSW4gdGhpcyBzdHVkeSwgd2Ugc3VnZ2VzdCB0aGUgZXh0ZW5zaW9uIG9mIHRoZSBUQU0gZm9yIGl0cyBhcHBsaWNhdGlvbiBpbiB0aGUgRS1jb21tZXJjZSBmaWVsZC4gVGhlIG9yaWdpbmFsIFRBTSB3aWxsIGJlIGV4dGVuZGVkLCBieSBhZGRpbmcgZm91ciBwcmVkaWN0b3IgdmFyaWFibGVzLiBUaGUgZm91ciBwcmVkaWN0b3IgdmFyaWFibGVzIGFyZSBwcm9jZXNzIHNhdGlzZmFjdGlvbiwgb3V0Y29tZSBzYXRpc2ZhY3Rpb24sIGV4cGVjdGF0aW9ucywgYW5kIEUtY29tbWVyY2UgdXNlLiBJbiBhZGRpdGlvbiwgdGhlIFRBTSB3aWxsIGJlIGV4dGVuZGVkIGJ5IG1lYXN1cmluZyBhY3R1YWwgYmVoYXZpb3IgYXMgb3Bwb3NlZCB0byBtZWFzdXJpbmcgaW50ZW50aW9ucyBhcyBhIHN1YnN0aXR1dGUgZm9yIGFjdHVhbCBiZWhhdmlvciBpbiBwcmV2aW91cyBUQU0gYXBwbGljYXRpb24gc3R1ZGllcy4gV2Ugc3VnZ2VzdCBtZWFzdXJpbmcgYWN0dWFsIHVzZSB2YXJpYWJsZSBpbiB0ZXJtcyBvZiBmb3VyIGNyaXRlcmlvbiB2YXJpYWJsZXMsIG5hbWVseSwgcHVyY2hhc2UsIGFjY2VzcyBudW1iZXIsIGFjY2VzcyB0b3RhbCB0aW1lLCBhbmQgYWNjZXNzIGF2ZXJhZ2UgdGltZS4gVGhlIGV4dGVuZGVkIFRBTSBpcyBleHBlY3RlZCB0byBiZXR0ZXIgZXhwbGFpbiBhY3R1YWwgYmVoYXZpb3IgaW4gRS1jb21tZXJjZSBlbnZpcm9ubWVudHMgdGhhbiB0aGUgb3JpZ2luYWwgVEFNLiIsInB1Ymxpc2hlciI6IkVsc2V2aWVyIEJWIiwidm9sdW1lIjoiMjYiLCJjb250YWluZXItdGl0bGUtc2hvcnQiOiIifSwiaXNUZW1wb3JhcnkiOmZhbHNlfV19"/>
          <w:id w:val="-1121910270"/>
          <w:placeholder>
            <w:docPart w:val="524EA89BE8A74D6E92426E17E26F6685"/>
          </w:placeholder>
        </w:sdtPr>
        <w:sdtContent>
          <w:r w:rsidR="00210928" w:rsidRPr="00210928">
            <w:rPr>
              <w:rFonts w:ascii="Times New Roman" w:eastAsia="Times New Roman" w:hAnsi="Times New Roman" w:cs="Times New Roman"/>
              <w:sz w:val="24"/>
              <w:szCs w:val="24"/>
            </w:rPr>
            <w:t>(Fayad &amp; Paper, 2015)</w:t>
          </w:r>
        </w:sdtContent>
      </w:sdt>
      <w:r w:rsidRPr="00210928">
        <w:rPr>
          <w:rFonts w:ascii="Times New Roman" w:eastAsia="SimSun" w:hAnsi="Times New Roman" w:cs="Times New Roman"/>
          <w:spacing w:val="-1"/>
          <w:kern w:val="0"/>
          <w:sz w:val="24"/>
          <w:szCs w:val="24"/>
          <w:lang w:val="x-none" w:eastAsia="x-none"/>
          <w14:ligatures w14:val="none"/>
        </w:rPr>
        <w:t xml:space="preserve"> Consumers' greater use of information services indicates their satisfaction with the information system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TQyNjY5ZTgtYzNjNy00MDkzLWFkNDEtNzZmMWQ5NjIwNGViIiwicHJvcGVydGllcyI6eyJub3RlSW5kZXgiOjB9LCJpc0VkaXRlZCI6ZmFsc2UsIm1hbnVhbE92ZXJyaWRlIjp7ImlzTWFudWFsbHlPdmVycmlkZGVuIjpmYWxzZSwiY2l0ZXByb2NUZXh0IjoiKFJhbWFkaWFuaSBldCBhbC4sIDIwMTcpIiwibWFudWFsT3ZlcnJpZGVUZXh0IjoiIn0sImNpdGF0aW9uSXRlbXMiOlt7ImlkIjoiNjE2NzIzNGItODcxMS0zZWYzLTg0MDQtNDFhZmM1NmRjNjM3IiwiaXRlbURhdGEiOnsidHlwZSI6InBhcGVyLWNvbmZlcmVuY2UiLCJpZCI6IjYxNjcyMzRiLTg3MTEtM2VmMy04NDA0LTQxYWZjNTZkYzYzNyIsInRpdGxlIjoiVXNlciBTYXRpc2ZhY3Rpb24gTW9kZWwgZm9yIGUtTGVhcm5pbmcgVXNpbmcgU21hcnRwaG9uZSIsImF1dGhvciI6W3siZmFtaWx5IjoiUmFtYWRpYW5pIiwiZ2l2ZW4iOiIiLCJwYXJzZS1uYW1lcyI6ZmFsc2UsImRyb3BwaW5nLXBhcnRpY2xlIjoiIiwibm9uLWRyb3BwaW5nLXBhcnRpY2xlIjoiIn0seyJmYW1pbHkiOiJBemFpbmlsIiwiZ2l2ZW4iOiIiLCJwYXJzZS1uYW1lcyI6ZmFsc2UsImRyb3BwaW5nLXBhcnRpY2xlIjoiIiwibm9uLWRyb3BwaW5nLXBhcnRpY2xlIjoiIn0seyJmYW1pbHkiOiJIYXJ5YWthIiwiZ2l2ZW4iOiJVc2ZhbmRpIiwicGFyc2UtbmFtZXMiOmZhbHNlLCJkcm9wcGluZy1wYXJ0aWNsZSI6IiIsIm5vbi1kcm9wcGluZy1wYXJ0aWNsZSI6IiJ9LHsiZmFtaWx5IjoiQWd1cyIsImdpdmVuIjoiRmFocnVsIiwicGFyc2UtbmFtZXMiOmZhbHNlLCJkcm9wcGluZy1wYXJ0aWNsZSI6IiIsIm5vbi1kcm9wcGluZy1wYXJ0aWNsZSI6IiJ9LHsiZmFtaWx5IjoiS3JpZGFsYWtzYW5hIiwiZ2l2ZW4iOiJBd2FuZyBIYXJzYSIsInBhcnNlLW5hbWVzIjpmYWxzZSwiZHJvcHBpbmctcGFydGljbGUiOiIiLCJub24tZHJvcHBpbmctcGFydGljbGUiOiIifV0sImNvbnRhaW5lci10aXRsZSI6IlByb2NlZGlhIENvbXB1dGVyIFNjaWVuY2UiLCJjb250YWluZXItdGl0bGUtc2hvcnQiOiJQcm9jZWRpYSBDb21wdXQgU2NpIiwiRE9JIjoiMTAuMTAxNi9qLnByb2NzLjIwMTcuMTAuMDcwIiwiSVNCTiI6Ijk3ODE1MTA4NDk5MTQiLCJJU1NOIjoiMTg3NzA1MDkiLCJpc3N1ZWQiOnsiZGF0ZS1wYXJ0cyI6W1syMDE3XV19LCJwYWdlIjoiMzczLTM4MCIsImFic3RyYWN0IjoiTGV2ZWwgb2Ygc21hcnRwaG9uZSB1c2FnZSBjYW4gYmUgdXNlZCBhcyBhbiBpbmRpY2F0b3Igb2YgdGVjaG5vbG9naWNhbCBwcm9ncmVzcyBvZiBhIHJlZ2lvbi4gVGhpcyBzdHVkeSBhaW1zIHRvIGV4cGxvcmUgYW5kIG1ha2UgdXNlciBzYXRpc2ZhY3Rpb24gbW9kZWwgZm9yIGUtbGVhcm5pbmcgdXNpbmcgc21hcnRwaG9uZSBhcHBsaWNhdGlvbnMgaW4gTXVsYXdhcm1hbiBVbml2ZXJzaXR5LiBUaGUgcHVycG9zZSBvZiB0aGUgcmVzZWFyY2ggaXMgdG8gbWFrZSB1c2VyIHNhdGlzZmFjdGlvbiBtb2RlbCBmb3IgZS1sZWFybmluZyB1c2luZyBzbWFydHBob25lLCBhbmQgdG8gcHJvZHVjZSBhbmQgdG8gcmVjb21tZW5kIGUtbGVhcm5pbmcgY29udGVudCBmb3IgcmVzZWFyY2ggYW5kIGUtbGVhcm5pbmcuIFRoZSBjb21wb25lbnRzIHRoYXQgd291bGQgYmUgZXZhbHVhdGVkIGluIHRoaXMgcmVzZWFyY2ggYXJlIGZvY3VzZWQgb24gdGhlIGZvbGxvd2luZyBtYXR0ZXJzOiBVc2VyIHNhdGlzZmFjdGlvbiBmb3IgZS1MZWFybmluZyB1c2luZyBTbWFydHBob25lOyBTZXJ2aWNlIHF1YWxpdHksIEluZm9ybWF0aW9uIHF1YWxpdHksIFVzZXIgcGFydGljaXBhdGlvbiwgYW5kIEJlbmVmaXQuIFdoZXJlIHNlcnZpY2UgcXVhbGl0eSBjb25zaXN0cyBvZiBkZW1lYW5vciwgcmVzcG9uc2l2ZW5lc3MsIGNvbXBldGVuY2UgYW5kIHRhbmdpYmxlLiBJbmZvcm1hdGlvbiBxdWFsaXR5IGNvbnNpc3Qgb2YgY29tcGxldGVuZXNzLCByZWxldmFuY3ksIGFjY3VyYWN5LCBhbmQgY3VycmVuY3kuIFVzZXIgcGFydGljaXBhdGlvbiBjb25zaXN0IG9mIHRyYWluaW5nIHByb3ZpZGVyLCB1c2VyIHVuZGVyc3RhbmRpbmcgYW5kIHBhcnRpY2lwYXRpb24uIEJlbmVmaXQgY29uc2lzdCBvZiBlYXNpZXIgdG8gdGhlIGpvYiBhbmQgaW5jcmVhc2UgcHJvZHVjdGl2aXR5LiBUaGUgcmVzZWFyY2ggbWV0aG9kIHVzZWQgUGF0aCBEaWFncmFtLCBTdHJ1Y3R1cmFsIEVxdWF0aW9uIE1vZGVsLCBMaXNyZWwgYW5kIE1hbm92YSBBbmFseXNpcy4gVG90YWwgb2YgcmVzcG9uZGVudCBhcmUgMTc4IHN0dWRlbnRzIHdoaWNoIGFyZSBjb25zaXN0IG9mIDgzIGZlbWFsZXMgYW5kIDk1IG1hbGVzLiBUaGUgc3RhdGlzdGljYWwgdmFsdWUgaW4gdGhlIG1vZGVsIG9mIGUtbGVhcm5pbmcgdXNlciBzYXRpc2ZhY3Rpb24gaGFzIGEgaGlnaGx5IHNpZ25pZmljYW50IGNvcnJlbGF0aW9uIHZhbHVlcyBhbmQgc3Ryb25nIGNvbnN0cnVjdGlvbiBiZXR3ZWVuIHZhcmlhYmxlcywgd2hpY2ggaXMgZXZpZGVuY2VkIGJ5IHRoZSBzaXplIG9mIHRoZSBjb25zdHJ1Y3QgcmVsaWFiaWxpdHkgdmFsdWVzIGFib3ZlIDAuNzAgYW5kIHRoZSB2YWx1ZSBvZiBpdHMgdmFyaWFuY2UgZXh0cmFjdGVkIDAuNTAgVGhlIG1vZGVsIGNhbiBiZSBjb25zaWRlcmVkIGluIGRldmVsb3BpbmcgYW4gZS1sZWFybmluZyBhcHBsaWNhdGlvbiBpbiB0aGUgZnV0dXJlLiIsInB1Ymxpc2hlciI6IkVsc2V2aWVyIEIuVi4iLCJ2b2x1bWUiOiIxMTYifSwiaXNUZW1wb3JhcnkiOmZhbHNlfV19"/>
          <w:id w:val="833485990"/>
          <w:placeholder>
            <w:docPart w:val="524EA89BE8A74D6E92426E17E26F6685"/>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Ramadiani et al., 2017)</w:t>
          </w:r>
        </w:sdtContent>
      </w:sdt>
      <w:r w:rsidR="007F395E"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The end user of an information system will be satisfied if the system produces high-quality information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DZhYmMyOTEtNWY4Mi00MWQyLWJhYTctNjkzNmI4ZDkyMjA0IiwicHJvcGVydGllcyI6eyJub3RlSW5kZXgiOjB9LCJpc0VkaXRlZCI6ZmFsc2UsIm1hbnVhbE92ZXJyaWRlIjp7ImlzTWFudWFsbHlPdmVycmlkZGVuIjpmYWxzZSwiY2l0ZXByb2NUZXh0IjoiKFByYXRpd2ksIDIwMjEpIiwibWFudWFsT3ZlcnJpZGVUZXh0IjoiIn0sImNpdGF0aW9uSXRlbXMiOlt7ImlkIjoiYWU1MzVlNzgtYTJkNy0zN2ZmLTgxZTQtYzc3NWNjYTY3MjI5IiwiaXRlbURhdGEiOnsidHlwZSI6ImFydGljbGUtam91cm5hbCIsImlkIjoiYWU1MzVlNzgtYTJkNy0zN2ZmLTgxZTQtYzc3NWNjYTY3MjI5IiwidGl0bGUiOiJFZmZlY3Qgb2YgQWNjb3VudGluZyBJbmZvcm1hdGlvbiBTeXN0ZW1zLCBTeXN0ZW0gUXVhbGl0eSBhbmQgU2VydmljZSBRdWFsaXR5IG9uIFVzZXIgU2F0aXNmYWN0aW9uIG9mIE1vYmlsZSBCYW5raW5nLUJhc2VkIEFwcGxpY2F0aW9ucyIsImF1dGhvciI6W3siZmFtaWx5IjoiUHJhdGl3aSIsImdpdmVuIjoiV2l3aWsiLCJwYXJzZS1uYW1lcyI6ZmFsc2UsImRyb3BwaW5nLXBhcnRpY2xlIjoiIiwibm9uLWRyb3BwaW5nLXBhcnRpY2xlIjoiIn1dLCJjb250YWluZXItdGl0bGUiOiJKb3VybmFsIG9mIEVjb25vbWljcywgRmluYW5jZSBhbmQgTWFuYWdlbWVudCBTdHVkaWVzIiwiRE9JIjoiMTAuNDcxOTEvamVmbXMvdjQtaTUtMDUiLCJJU1NOIjoiMjY0NDA0OTAiLCJVUkwiOiJodHRwOi8vaWplZm0uY28uaW4vdjRpNS81LnBocCIsImlzc3VlZCI6eyJkYXRlLXBhcnRzIjpbWzIwMjEsNSw4XV19LCJhYnN0cmFjdCI6IjxwPlRoaXMgc3R1ZHkgYWltcyB0byB0ZXN0IGVtcGlyaWNhbGx5IHdoZXRoZXIgYWNjb3VudGluZyBpbmZvcm1hdGlvbiBzeXN0ZW1zLCBzeXN0ZW0gcXVhbGl0eSBhbmQgc2VydmljZSBxdWFsaXR5IGFmZmVjdCB0aGUgc2F0aXNmYWN0aW9uIG9mIHVzZXJzIG9mIG1vYmlsZSBiYW5raW5nLWJhc2VkIGFwcGxpY2F0aW9ucyBmb3IgQkNBIGN1c3RvbWVycy4gSW4gdGhpcyBzdHVkeSBwcmltYXJ5IGRhdGEgaXMgdXNlZC4gVGhlIHNhbXBsZSBvZiB0aGlzIHN0dWR5IGlzIGN1c3RvbWVycyBhdCBCQ0EgQmFuayB3aG8gZG93bmxvYWQgYW5kIHVzZSBNb2JpbGUgQmFua2luZyBCYXNlZCBBcHBsaWNhdGlvbnMgdXNpbmcgdGhlIFNsb3ZpbiBmb3JtdWxhIG1ldGhvZC4gVGhlcmUgYXJlIDEwMCByZXNwb25kZW50cyB3aG8gd2VyZSBzdHVkaWVkIGFzIHJlc2VhcmNoIHNhbXBsZXMuIFRoaXMgcmVzZWFyY2ggdXNlcyBxdWFudGl0YXRpdmUgbWV0aG9kcy4gVGhlIHJlc2VhcmNoIHZhcmlhYmxlcyB1c2VkIGFyZSBhY2NvdW50aW5nIGluZm9ybWF0aW9uIHN5c3RlbXMsIHNlcnZpY2UgcXVhbGl0eSBzeXN0ZW0gcXVhbGl0eSwgYW5kIHVzZXIgc2F0aXNmYWN0aW9uLiBUaGUgdGVzdCB1c2VkIGlzIG11bHRpcGxlIGxpbmVhciByZWdyZXNzaW9uIGFuYWx5c2lzIHVzaW5nIHRoZSBTUFNTIHZlcnNpb24gMjMuMCBhcHBsaWNhdGlvbiBwcm9ncmFtLiBUaGUgcmVzdWx0cyBvZiB0aGlzIHN0dWR5IGluZGljYXRlIHRoYXQgYWNjb3VudGluZyBpbmZvcm1hdGlvbiBzeXN0ZW0gdmFyaWFibGVzLCBzeXN0ZW0gcXVhbGl0eSBhbmQgc2VydmljZSBxdWFsaXR5IHNpZ25pZmljYW50bHkgaW5mbHVlbmNlIHRoZSBzYXRpc2ZhY3Rpb24gb2YgdXNlcnMgb2YgbW9iaWxlIGJhbmtpbmdiYXNlZCBhcHBsaWNhdGlvbnMgZm9yIEJDIGN1c3RvbWVycyBib3RoIHBhcnRpYWxseSBhbmQgc2ltdWx0YW5lb3VzbHkuPC9wPiIsImlzc3VlIjoiMDUiLCJ2b2x1bWUiOiIwNCIsImNvbnRhaW5lci10aXRsZS1zaG9ydCI6IiJ9LCJpc1RlbXBvcmFyeSI6ZmFsc2V9XX0="/>
          <w:id w:val="690816088"/>
          <w:placeholder>
            <w:docPart w:val="524EA89BE8A74D6E92426E17E26F6685"/>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Pratiwi, 2021)</w:t>
          </w:r>
        </w:sdtContent>
      </w:sdt>
      <w:r w:rsidR="007F395E"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TYzOTc4ZmQtNzM2NC00MTY2LWE0NGYtM2VjM2JhNzkzMjJiIiwicHJvcGVydGllcyI6eyJub3RlSW5kZXgiOjB9LCJpc0VkaXRlZCI6ZmFsc2UsIm1hbnVhbE92ZXJyaWRlIjp7ImlzTWFudWFsbHlPdmVycmlkZGVuIjp0cnVlLCJjaXRlcHJvY1RleHQiOiIoU2hhcm1hICYjMzg7IExpanVhbiwgMjAxNSkiLCJtYW51YWxPdmVycmlkZVRleHQiOiJTaGFybWEgJiBMaWp1YW4sICgyMDE1KSJ9LCJjaXRhdGlvbkl0ZW1zIjpbeyJpZCI6IjZkYjc3NWRiLTYzNGEtMzM0MC05MjIwLTc2NDcwYmU1NmUwMSIsIml0ZW1EYXRhIjp7InR5cGUiOiJhcnRpY2xlLWpvdXJuYWwiLCJpZCI6IjZkYjc3NWRiLTYzNGEtMzM0MC05MjIwLTc2NDcwYmU1NmUwMSIsInRpdGxlIjoiVGhlIGVmZmVjdHMgb2Ygb25saW5lIHNlcnZpY2UgcXVhbGl0eSBvZiBlLWNvbW1lcmNlIFdlYnNpdGVzIG9uIHVzZXIgc2F0aXNmYWN0aW9uIiwiYXV0aG9yIjpbeyJmYW1pbHkiOiJTaGFybWEiLCJnaXZlbiI6IkdhamVuZHJhIiwicGFyc2UtbmFtZXMiOmZhbHNlLCJkcm9wcGluZy1wYXJ0aWNsZSI6IiIsIm5vbi1kcm9wcGluZy1wYXJ0aWNsZSI6IiJ9LHsiZmFtaWx5IjoiTGlqdWFuIiwiZ2l2ZW4iOiJXYW5nIiwicGFyc2UtbmFtZXMiOmZhbHNlLCJkcm9wcGluZy1wYXJ0aWNsZSI6IiIsIm5vbi1kcm9wcGluZy1wYXJ0aWNsZSI6IiJ9XSwiY29udGFpbmVyLXRpdGxlIjoiRWxlY3Ryb25pYyBMaWJyYXJ5IiwiRE9JIjoiMTAuMTEwOC9FTC0xMC0yMDEzLTAxOTMiLCJJU1NOIjoiMDI2NDA0NzMiLCJpc3N1ZWQiOnsiZGF0ZS1wYXJ0cyI6W1syMDE1LDYsMV1dfSwicGFnZSI6IjQ2OC00ODUiLCJhYnN0cmFjdCI6IlB1cnBvc2UgLSBUaGUgcHVycG9zZSBvZiB0aGlzIHBhcGVyIGlzIHRvIGludmVzdGlnYXRlIHNlcnZpY2UgcXVhbGl0eSBvZiBlLWNvbW1lcmNlIFdlYnNpdGVzIGluIG9ubGluZSBwbGF0Zm9ybSBhbmQgdGhlaXIgY29udHJpYnV0aW9uIG9uIGUtYnVzaW5lc3MgcHJvbW90aW9uLiBEZXNpZ24vbWV0aG9kb2xvZ3kvYXBwcm9hY2ggLSBUaGUgb25saW5lIHN1cnZleSB3YXMgcGVyZm9ybWVkIG9uIGEgc3VydmV5IHBvcnRhbCBwcm92aWRlZCBieSBOZXBhbCBUZWxlY29tIGluIE5lcGFsLiBGaW5kaW5ncyAtIFRoZSBmaW5kaW5ncyBvZiB0aGlzIHN0dWR5IHN1Z2dlc3QgdGhhdCBpbmZvcm1hdGlvbiBxdWFsaXR5IGFuZCBvbmxpbmUgc2VydmljZSBxdWFsaXR5IHdlcmUgdGhlIGtleSBkZXRlcm1pbmFudHMgZm9yIHVzZXIgc2F0aXNmYWN0aW9uIGFuZCBzdXN0YWluYWJpbGl0eSBvZiBlLWNvbW1lcmNlIHRlY2hub2xvZ3kuIFJlc2VhcmNoIGxpbWl0YXRpb25zL2ltcGxpY2F0aW9ucyAtIFJlc2VhcmNoIG9wcG9ydHVuaXRpZXMgb2Ygd2ViIHNlcnZpY2VzIGFuZCBlLWNvbW1lcmNlIGFyZWEgYXJlIGZydWl0ZnVsIGFuZCBpbXBvcnRhbnQgZm9yIGJvdGggYWNhZGVtaWNzIGFuZCBwcmFjdGl0aW9uZXJzLiBQcmFjdGljYWwgaW1wbGljYXRpb25zIC0gVGhlIGZpbmRpbmdzIG9uIG9ubGluZSBzZXJ2aWNlIHF1YWxpdHkgb2YgZS1jb21tZXJjZSB0ZWNobm9sb2d5IHdpbGwgYmUgdXNlZnVsIGZvciBjdXJyZW50IG1hbmFnZW1lbnQgcHJhY3RpY2Ugc3VjaCBhcyBtYWtpbmcgYnVzaW5lc3MgcG9saWNpZXMgYW5kIHN0cmF0ZWdpZXMgYW5kIHNoYXJpbmcgaW5mb3JtYXRpb24gdG8gbWFuYWdlcnMgYW5kIG9yZ2FuaXphdGlvbiBsZWFkZXJzLiBUaGlzIHN0dWR5IGNhbiBiZSB1c2VkIGZvciBlLWNvbW1lcmNlIFdlYnNpdGUgb3BlcmF0b3JzIHdpc2hpbmcgdG8gZW5oYW5jZSB0aGUgY29tcGV0aXRpdmVuZXNzIG9mIHRoZWlyIFdlYnNpdGVzIGluIHRoZSBoaWdobHkgY29tcGV0aXRpdmUgb25saW5lIG1hcmtldC4gT3JpZ2luYWxpdHkvdmFsdWUgLSBFLWNvbW1lcmNlIGlzIGNvbnNpZGVyZWQgYW4gZXhjZWxsZW50IGFsdGVybmF0aXZlIGZvciBpbmRpdmlkdWFscyBhbmQgY29tcGFuaWVzIHRvIHJlYWNoIG5ldyBjdXN0b21lcnMuIFNlcnZpY2UgcXVhbGl0eSBkZWxpdmVyeSB0aHJvdWdoIEludGVybmV0IGlzIGFuIGVzc2VudGlhbCBzdHJhdGVneSB0byBzdWNjZXNzLCBtb3JlIGltcG9ydGFudCB0aGFuIHByaWNlIGFuZCB3ZWIgcHJlc2VuY2UuIFRoZSBlLWNvbW1lcmNlIFdlYnNpdGUgaGFzIGJlZW4gaWRlbnRpZmllZCBhcyBoYXZpbmcgYSBzaWduaWZpY2FudCBpbXBhY3Qgb24gYnVzaW5lc3MgYWN0aXZpdGllcyBpbiBzb2x2aW5nIHRoZSBnZW9ncmFwaGljYWwgcHJvYmxlbS5BbnVtYmVyIG9mIHBlcmZvcm1hbmNlIHByb2JsZW1zIGhhdmUgYmVlbiBvYnNlcnZlZCBmb3IgZS1jb21tZXJjZSBXZWJzaXRlcywgYW5kIG11Y2ggd29yayBoYXMgZ29uZSBpbnRvIGNoYXJhY3Rlcml6aW5nIHRoZSBwZXJmb3JtYW5jZSBvZiB3ZWItc2VydmVycyBhbmQgSW50ZXJuZXQgYXBwbGljYXRpb25zLiIsInB1Ymxpc2hlciI6IkVtZXJhbGQgR3JvdXAgSG9sZGluZ3MgTHRkLiIsImlzc3VlIjoiMyIsInZvbHVtZSI6IjMzIiwiY29udGFpbmVyLXRpdGxlLXNob3J0IjoiIn0sImlzVGVtcG9yYXJ5IjpmYWxzZX1dfQ=="/>
          <w:id w:val="-302381559"/>
          <w:placeholder>
            <w:docPart w:val="524EA89BE8A74D6E92426E17E26F6685"/>
          </w:placeholder>
        </w:sdtPr>
        <w:sdtContent>
          <w:r w:rsidR="00210928" w:rsidRPr="00210928">
            <w:rPr>
              <w:rFonts w:ascii="Times New Roman" w:eastAsia="Times New Roman" w:hAnsi="Times New Roman" w:cs="Times New Roman"/>
              <w:sz w:val="24"/>
              <w:szCs w:val="24"/>
            </w:rPr>
            <w:t>Sharma &amp; Lijuan, (2015)</w:t>
          </w:r>
        </w:sdtContent>
      </w:sdt>
      <w:r w:rsidRPr="00210928">
        <w:rPr>
          <w:rFonts w:ascii="Times New Roman" w:eastAsia="SimSun" w:hAnsi="Times New Roman" w:cs="Times New Roman"/>
          <w:spacing w:val="-1"/>
          <w:kern w:val="0"/>
          <w:sz w:val="24"/>
          <w:szCs w:val="24"/>
          <w:lang w:val="x-none" w:eastAsia="x-none"/>
          <w14:ligatures w14:val="none"/>
        </w:rPr>
        <w:t xml:space="preserve"> define "user satisfaction" as the feelings, attitudes, and expectations of consumers who believe they had exceptional service from e-commerce applications and seem to visit and buy from that site again. Stakeholder satisfaction is one of the most essential factors in assessing a project's success when considering its context and environment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YzlmNDNiZDMtZjg5OS00ZTA4LTlkYWEtNDFhY2FhM2RkNjVkIiwicHJvcGVydGllcyI6eyJub3RlSW5kZXgiOjB9LCJpc0VkaXRlZCI6ZmFsc2UsIm1hbnVhbE92ZXJyaWRlIjp7ImlzTWFudWFsbHlPdmVycmlkZGVuIjpmYWxzZSwiY2l0ZXByb2NUZXh0IjoiKFN1Yml5YWt0byBldCBhbC4sIDIwMTYpIiwibWFudWFsT3ZlcnJpZGVUZXh0IjoiIn0sImNpdGF0aW9uSXRlbXMiOlt7ImlkIjoiYzI2YWE5ZGItMjU4ZS0zNjYwLWFlNWQtMjI5MDQyNmYyNTNhIiwiaXRlbURhdGEiOnsidHlwZSI6ImFydGljbGUtam91cm5hbCIsImlkIjoiYzI2YWE5ZGItMjU4ZS0zNjYwLWFlNWQtMjI5MDQyNmYyNTNhIiwidGl0bGUiOiJUaGUgdXNlciBzYXRpc2ZhY3Rpb24gcGVyc3BlY3RpdmVzIG9mIHRoZSBpbmZvcm1hdGlvbiBzeXN0ZW0gcHJvamVjdHMiLCJhdXRob3IiOlt7ImZhbWlseSI6IlN1Yml5YWt0byIsImdpdmVuIjoiQeKAmUFuZyIsInBhcnNlLW5hbWVzIjpmYWxzZSwiZHJvcHBpbmctcGFydGljbGUiOiIiLCJub24tZHJvcHBpbmctcGFydGljbGUiOiIifSx7ImZhbWlseSI6IkFobGFuIiwiZ2l2ZW4iOiJBYmQgUmFobWFuIiwicGFyc2UtbmFtZXMiOmZhbHNlLCJkcm9wcGluZy1wYXJ0aWNsZSI6IiIsIm5vbi1kcm9wcGluZy1wYXJ0aWNsZSI6IiJ9LHsiZmFtaWx5IjoiS2FydGl3aSIsImdpdmVuIjoiTWlyYSIsInBhcnNlLW5hbWVzIjpmYWxzZSwiZHJvcHBpbmctcGFydGljbGUiOiIiLCJub24tZHJvcHBpbmctcGFydGljbGUiOiIifSx7ImZhbWlseSI6IlB1dHJhIiwiZ2l2ZW4iOiJTeW9waWFuc3lhaCBKYXlhIiwicGFyc2UtbmFtZXMiOmZhbHNlLCJkcm9wcGluZy1wYXJ0aWNsZSI6IiIsIm5vbi1kcm9wcGluZy1wYXJ0aWNsZSI6IiJ9LHsiZmFtaWx5IjoiRHVyYWNobWFuIiwiZ2l2ZW4iOiJZdXN1ZiIsInBhcnNlLW5hbWVzIjpmYWxzZSwiZHJvcHBpbmctcGFydGljbGUiOiIiLCJub24tZHJvcHBpbmctcGFydGljbGUiOiIifV0sImNvbnRhaW5lci10aXRsZSI6IkluZG9uZXNpYW4gSm91cm5hbCBvZiBFbGVjdHJpY2FsIEVuZ2luZWVyaW5nIGFuZCBDb21wdXRlciBTY2llbmNlIiwiRE9JIjoiMTAuMTE1OTEvaWplZWNzLnY0LmkxLnBwMjE1LTIyMyIsIklTU04iOiIyNTAyNDc2MCIsImlzc3VlZCI6eyJkYXRlLXBhcnRzIjpbWzIwMTYsMTAsMV1dfSwicGFnZSI6IjIxNS0yMjMiLCJhYnN0cmFjdCI6Ikl0IGlzIGluZXZpdGFibGUgdGhhdCBpbmZvcm1hdGlvbiBzeXN0ZW0gKElTKSBoYXMgYmVlbiB0aGUgZXNzZW50aWFsIHJvbGUgaW4gdGhlIG1hbmFnZW1lbnQgYW5kIGFjYWRlbWljIGZ1bmN0aW9ucyBvZiB0aGUgaGlnaGVyIGVkdWNhdGlvbiBpbnN0aXR1dGlvbnMgKEhFSXMpIGluIGRldmVsb3BpbmcgY291bnRyaWVzLCBsaWtlIEluZG9uZXNpYS4gSW4gdGhpcyBjb3VudHJ5LCBkZXNwaXRlIHRoZSBJUyBwcm9qZWN0IGRldmVsb3BtZW50cyBoYXZlIGJlZW4gcGVyZm9ybWVkIHNpbmNlIDE5ODBzLCBidXQgaXRzIHBlcmZvcm1hbmNlcyB0ZW5kZWQgc3RpbGwgbG93LiBUaGUgZWZmb3J0cyBoYXZlIGJlZW4gcGVyZm9ybWVkIGZvciByZXNwb25kaW5nIHRoaXMgaXNzdWUsIGJ1dCB0aGUgc3R1ZGllcyBoYXZlIGJlZW4gcmVtYWluZWQgaW4gbGltaXRlZCBudW1iZXIuIEFjY29yZGluZ2x5LCB0aGlzIHN0dWR5IHdhcyBjYXJyaWVkIG91dCB0byBrbm93IHdoYXQgZmFjdG9ycyB0aGF0IGluZmx1ZW5jZSB0aGUgc2F0aXNmYWN0aW9ucywgaW4gcmVzcGVjdCBvZiBpdHMgc2lnbmlmaWNhbnQgZWZmZWN0cyB0b3dhcmRzIHRoZSBwcm9qZWN0IHBlcmZvcm1hbmNlcy4gVGhlIGludGVybmFsIHN0YWtlaG9sZGVycyB3ZXJlIHRoZSBwb3B1bGF0aW9uLCB3aGljaCB3YXMgc2FtcGxlZCB1c2luZyB0aGUgcHVycG9zZSByYW5kb20gc2FtcGxpbmcuIFRoZSA1MiAoODclKSBwYXBlciBiYXNlZCBkYXRhIGFuZCB0aGUgNjEgKDklKSBvbmxpbmUgb25lcyB3ZXJlIHRoZW4gdXNlZCBpbiB0aGUgZGF0YSBhbmFseXNpcyBzdGFnZSB3aXRoIHRoZSBwYXJ0aWFsIGxlYXN0IHNxdWFyZXMtc3RydWN0dXJhbCBlcXVhdGlvbiBtb2RlbGluZyAoUExTLVNFTSkgbWV0aG9kLiBUaGUgcmVzdWx0cyByZXZlYWxlZCB0aGF0LCBiZXNpZGVzIHRoZSBzeXN0ZW0gYW5kIHNlcnZpY2UgcXVhbGl0aWVzIGRpcmVjdGx5IGFmZmVjdGVkIHRoZSBlbmRvZ2Vub3VzIHZhcmlhYmxlLCB0aGUgaW5zdGl0dXRpb25hbCBjb250ZXh0cyBhbHNvIGluZGlyZWN0bHkgaW5mbHVlbmNlZCB0aGUgdmFyaWFibGUuIFRoZSBzdHVkeSByZW1haW5lZCBsaW1pdGF0aW9ucywgYnV0IGl0cyBmaW5kaW5ncyBtYXkgdGhlb3JldGljYWxseSBhbmQgcHJhY3RpY2FsbHkgY29udHJpYnV0ZXMgdG93YXJkcyB0aGUgdXNlciBzYXRpc2ZhY3Rpb24gbWVhc3VyZW1lbnQsIGVzcGVjaWFsbHkgZnJvbSB0aGUgcGVyc3BlY3RpdmVzIG9mIHRoZSBJc2xhbWljIEhFSXMgaW4gSW5kb25lc2lhLiIsInB1Ymxpc2hlciI6Ikluc3RpdHV0ZSBvZiBBZHZhbmNlZCBFbmdpbmVlcmluZyBhbmQgU2NpZW5jZSIsImlzc3VlIjoiMSIsInZvbHVtZSI6IjQiLCJjb250YWluZXItdGl0bGUtc2hvcnQiOiIifSwiaXNUZW1wb3JhcnkiOmZhbHNlfV19"/>
          <w:id w:val="-1143962915"/>
          <w:placeholder>
            <w:docPart w:val="524EA89BE8A74D6E92426E17E26F6685"/>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Subiyakto et al., 2016)</w:t>
          </w:r>
        </w:sdtContent>
      </w:sdt>
      <w:r w:rsidR="007F395E" w:rsidRPr="00210928">
        <w:rPr>
          <w:rFonts w:ascii="Times New Roman" w:eastAsia="SimSun" w:hAnsi="Times New Roman" w:cs="Times New Roman"/>
          <w:color w:val="000000"/>
          <w:spacing w:val="-1"/>
          <w:kern w:val="0"/>
          <w:sz w:val="24"/>
          <w:szCs w:val="24"/>
          <w:lang w:eastAsia="x-none"/>
          <w14:ligatures w14:val="none"/>
        </w:rPr>
        <w:t>.</w:t>
      </w:r>
    </w:p>
    <w:p w14:paraId="2978FBFE" w14:textId="500051A0" w:rsidR="00BD1510" w:rsidRPr="00210928" w:rsidRDefault="00BE6BD9" w:rsidP="00EA2046">
      <w:pPr>
        <w:tabs>
          <w:tab w:val="left" w:pos="288"/>
        </w:tabs>
        <w:spacing w:before="200" w:after="120" w:line="360" w:lineRule="auto"/>
        <w:ind w:firstLine="288"/>
        <w:jc w:val="both"/>
        <w:rPr>
          <w:rFonts w:ascii="Times New Roman" w:eastAsia="SimSun" w:hAnsi="Times New Roman" w:cs="Times New Roman"/>
          <w:color w:val="000000"/>
          <w:spacing w:val="-1"/>
          <w:kern w:val="0"/>
          <w:sz w:val="24"/>
          <w:szCs w:val="24"/>
          <w:lang w:eastAsia="x-none"/>
          <w14:ligatures w14:val="none"/>
        </w:rPr>
      </w:pPr>
      <w:r w:rsidRPr="00210928">
        <w:rPr>
          <w:rFonts w:ascii="Times New Roman" w:eastAsia="SimSun" w:hAnsi="Times New Roman" w:cs="Times New Roman"/>
          <w:spacing w:val="-1"/>
          <w:kern w:val="0"/>
          <w:sz w:val="24"/>
          <w:szCs w:val="24"/>
          <w:lang w:val="x-none" w:eastAsia="x-none"/>
          <w14:ligatures w14:val="none"/>
        </w:rPr>
        <w:t xml:space="preserve">One of the best measures of information system success is end-user satisfaction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ODZmMjEyZmUtYTI1Yi00OGU4LTg5YTYtNDFmZmE2ZjQ0NTkxIiwicHJvcGVydGllcyI6eyJub3RlSW5kZXgiOjB9LCJpc0VkaXRlZCI6ZmFsc2UsIm1hbnVhbE92ZXJyaWRlIjp7ImlzTWFudWFsbHlPdmVycmlkZGVuIjpmYWxzZSwiY2l0ZXByb2NUZXh0IjoiKFNoYXJhYmF0aSBldCBhbC4sIDIwMTUpIiwibWFudWFsT3ZlcnJpZGVUZXh0IjoiIn0sImNpdGF0aW9uSXRlbXMiOlt7ImlkIjoiMmMzN2FlNWYtNjY0ZS0zMjcwLWFhYzgtNTFmM2JkYjQ5M2U4IiwiaXRlbURhdGEiOnsidHlwZSI6ImFydGljbGUtam91cm5hbCIsImlkIjoiMmMzN2FlNWYtNjY0ZS0zMjcwLWFhYzgtNTFmM2JkYjQ5M2U4IiwidGl0bGUiOiJFbmQgVXNlciBTYXRpc2ZhY3Rpb24gYW5kIEluZGl2aWR1YWwgUGVyZm9ybWFuY2UgQXNzZXNzbWVudHMgaW4gZS1Qcm9jdXJlbWVudCBTeXN0ZW1zIiwiYXV0aG9yIjpbeyJmYW1pbHkiOiJTaGFyYWJhdGkiLCJnaXZlbiI6Ik1hbmFsIE0uIE4uIiwicGFyc2UtbmFtZXMiOmZhbHNlLCJkcm9wcGluZy1wYXJ0aWNsZSI6IiIsIm5vbi1kcm9wcGluZy1wYXJ0aWNsZSI6IiJ9LHsiZmFtaWx5IjoiU3VsYWltYW4iLCJnaXZlbiI6IkFpbmluIiwicGFyc2UtbmFtZXMiOmZhbHNlLCJkcm9wcGluZy1wYXJ0aWNsZSI6IiIsIm5vbi1kcm9wcGluZy1wYXJ0aWNsZSI6IiJ9LHsiZmFtaWx5IjoiTW9oZCBTYWxsZWgiLCJnaXZlbiI6Ik5vb3IgQWttYSIsInBhcnNlLW5hbWVzIjpmYWxzZSwiZHJvcHBpbmctcGFydGljbGUiOiIiLCJub24tZHJvcHBpbmctcGFydGljbGUiOiIifV0sImNvbnRhaW5lci10aXRsZSI6IkludGVybmF0aW9uYWwgSm91cm5hbCBvZiBDb21wdXRlciBUaGVvcnkgYW5kIEVuZ2luZWVyaW5nIiwiaXNzdWVkIjp7ImRhdGUtcGFydHMiOltbMjAxNV1dfSwiY29udGFpbmVyLXRpdGxlLXNob3J0IjoiIn0sImlzVGVtcG9yYXJ5IjpmYWxzZX1dfQ=="/>
          <w:id w:val="1858471207"/>
          <w:placeholder>
            <w:docPart w:val="524EA89BE8A74D6E92426E17E26F6685"/>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Sharabati et al., 2015)</w:t>
          </w:r>
        </w:sdtContent>
      </w:sdt>
      <w:r w:rsidR="007F395E"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According to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mY3NDQxOTMtNmJhMS00YmU5LWIzYjYtYjVkM2QwMTkzZWZlIiwicHJvcGVydGllcyI6eyJub3RlSW5kZXgiOjB9LCJpc0VkaXRlZCI6ZmFsc2UsIm1hbnVhbE92ZXJyaWRlIjp7ImlzTWFudWFsbHlPdmVycmlkZGVuIjp0cnVlLCJjaXRlcHJvY1RleHQiOiIoT3Bwb25nIGV0IGFsLiwgMjAyMSkiLCJtYW51YWxPdmVycmlkZVRleHQiOiJPcHBvbmcgZXQgYWwuLCAoMjAyMSkifSwiY2l0YXRpb25JdGVtcyI6W3siaWQiOiJmYzU2ZTgyMi1mYzhlLTMwN2UtYWY3MC0wZWZkNzIwOWQzMGEiLCJpdGVtRGF0YSI6eyJ0eXBlIjoiYXJ0aWNsZSIsImlkIjoiZmM1NmU4MjItZmM4ZS0zMDdlLWFmNzAtMGVmZDcyMDlkMzBhIiwidGl0bGUiOiJUaGUgZWZmZWN0IG9mIG1vYmlsZSBoZWFsdGggc2VydmljZSBxdWFsaXR5IG9uIHVzZXIgc2F0aXNmYWN0aW9uIGFuZCBjb250aW51YWwgdXNhZ2UiLCJhdXRob3IiOlt7ImZhbWlseSI6Ik9wcG9uZyIsImdpdmVuIjoiRWxpemFiZXRoIiwicGFyc2UtbmFtZXMiOmZhbHNlLCJkcm9wcGluZy1wYXJ0aWNsZSI6IiIsIm5vbi1kcm9wcGluZy1wYXJ0aWNsZSI6IiJ9LHsiZmFtaWx5IjoiSGluc29uIiwiZ2l2ZW4iOiJSb2JlcnQgRWJvIiwicGFyc2UtbmFtZXMiOmZhbHNlLCJkcm9wcGluZy1wYXJ0aWNsZSI6IiIsIm5vbi1kcm9wcGluZy1wYXJ0aWNsZSI6IiJ9LHsiZmFtaWx5IjoiQWRlb2xhIiwiZ2l2ZW4iOiJPZ2VjaGkiLCJwYXJzZS1uYW1lcyI6ZmFsc2UsImRyb3BwaW5nLXBhcnRpY2xlIjoiIiwibm9uLWRyb3BwaW5nLXBhcnRpY2xlIjoiIn0seyJmYW1pbHkiOiJNdXJpdGFsYSIsImdpdmVuIjoiT21vdGF5byIsInBhcnNlLW5hbWVzIjpmYWxzZSwiZHJvcHBpbmctcGFydGljbGUiOiIiLCJub24tZHJvcHBpbmctcGFydGljbGUiOiIifSx7ImZhbWlseSI6Iktvc2liYSIsImdpdmVuIjoiSm9obiBQYXVsIiwicGFyc2UtbmFtZXMiOmZhbHNlLCJkcm9wcGluZy1wYXJ0aWNsZSI6IiIsIm5vbi1kcm9wcGluZy1wYXJ0aWNsZSI6IiJ9XSwiY29udGFpbmVyLXRpdGxlIjoiVG90YWwgUXVhbGl0eSBNYW5hZ2VtZW50IGFuZCBCdXNpbmVzcyBFeGNlbGxlbmNlIiwiRE9JIjoiMTAuMTA4MC8xNDc4MzM2My4yMDE4LjE1NDE3MzQiLCJJU1NOIjoiMTQ3ODMzNzEiLCJpc3N1ZWQiOnsiZGF0ZS1wYXJ0cyI6W1syMDIxXV19LCJwYWdlIjoiMTc3LTE5OCIsImFic3RyYWN0IjoiVGhpcyBwYXBlciBhc3Nlc3NlcyB0aGUgbGV2ZWwgb2YgbW9iaWxlIGhlYWx0aCBzZXJ2aWNlIHF1YWxpdHkgYW5kIGl0cyBlZmZlY3Qgb24gdXNlciBzYXRpc2ZhY3Rpb24gYW5kIGNvbnRpbnVhbCB1c2FnZSBhbW9uZyBzZWxlY3RlZCBtYXRlcm5hbCBoZWFsdGhjYXJlIHVzZXJzIGluIHJ1cmFsIEdoYW5hLiBBIHB1cnBvc2l2ZSBzYW1wbGluZyBtZXRob2QgaXMgZGVwbG95ZWQgdG8gc2VsZWN0IDMwNSByZXNwb25kZW50cy4gU3RydWN0dXJhbCBlcXVhdGlvbiBtb2RlbGxpbmcgdGVjaG5pcXVlIGlzIHVzZWQgdG8gYW5hbHlzZSBhbiBtSGVhbHRoIHNlcnZpY2UgcXVhbGl0eSBtb2RlbC4gQW1vbmcgdGhlIHRocmVlIGRpbWVuc2lvbnMgb2YgbUhlYWx0aCBzZXJ2aWNlIHF1YWxpdHksIG9ubHkgaW50ZXJhY3Rpb24gcXVhbGl0eSBpcyBzaWduaWZpY2FudCBvbiB1c2VyIHNhdGlzZmFjdGlvbiB3aGlsZSBhbGwgdGhlIHRocmVlIG1IZWFsdGggc2VydmljZSBxdWFsaXR5IGRpbWVuc2lvbnMgd2VyZSBmb3VuZCB0byBoYXZlIGEgcG9zaXRpdmUgaW1wYWN0IG9uIGNvbnRpbnVhbCB1c2FnZS4gQSBwb3NpdGl2ZSBlZmZlY3Qgb2Ygc2F0aXNmYWN0aW9uIG9uIGNvbnRpbnVhbCB1c2FnZSBleGlzdHMgYW5kIHBlcmNlaXZlZCBtb25ldGFyeSBjb3N0IG1vZGVyYXRlcyB0aGUgZWZmZWN0LiBUaGUgc3R1ZHkgc3VnZ2VzdHMgdGhhdCBzZXJ2aWNlIHByb3ZpZGVycyBzaG91bGQgZW1wb3dlciB0aGVpciBwZXJzb25uZWwgdGhyb3VnaCB0aGUgcHJvdmlzaW9uIG9mIHBlcmlvZGljIHRyYWluaW5nIG9uIGdvb2QgY3VzdG9tZXIgcmVsYXRpb25zLiBUaGlzIHBhcGVyIGNvbnRyaWJ1dGVzIHRvIHRoZSB1bmRlcnN0YW5kaW5nIG9mIHNlcnZpY2UgcXVhbGl0eSBpc3N1ZXMgaW4gbUhlYWx0aCBzZXJ2aWNlcyBmb3IgbWF0ZXJuYWwgaGVhbHRoY2FyZSBkZWxpdmVyeSB3aXRoIGluc2lnaHRzIGZvciBvdGhlciBzZWN0b3JzLiIsInB1Ymxpc2hlciI6IlJvdXRsZWRnZSIsImlzc3VlIjoiMS0yIiwidm9sdW1lIjoiMzIiLCJjb250YWluZXItdGl0bGUtc2hvcnQiOiIifSwiaXNUZW1wb3JhcnkiOmZhbHNlfV19"/>
          <w:id w:val="-1147192978"/>
          <w:placeholder>
            <w:docPart w:val="524EA89BE8A74D6E92426E17E26F6685"/>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Oppong et al., (2021)</w:t>
          </w:r>
        </w:sdtContent>
      </w:sdt>
      <w:r w:rsidRPr="00210928">
        <w:rPr>
          <w:rFonts w:ascii="Times New Roman" w:eastAsia="SimSun" w:hAnsi="Times New Roman" w:cs="Times New Roman"/>
          <w:spacing w:val="-1"/>
          <w:kern w:val="0"/>
          <w:sz w:val="24"/>
          <w:szCs w:val="24"/>
          <w:lang w:val="x-none" w:eastAsia="x-none"/>
          <w14:ligatures w14:val="none"/>
        </w:rPr>
        <w:t xml:space="preserve">, ease of use, user background, and organizational attitude and support promote user satisfaction with information technology services. Most previous studies have either used TAM theories altogether or one of its parts to analyze mobile app users' satisfaction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zMzMmNiYjUtZDBjNi00NGJiLTg2ZDEtYmNhZTM2NDEwYjJmIiwicHJvcGVydGllcyI6eyJub3RlSW5kZXgiOjB9LCJpc0VkaXRlZCI6ZmFsc2UsIm1hbnVhbE92ZXJyaWRlIjp7ImlzTWFudWFsbHlPdmVycmlkZGVuIjpmYWxzZSwiY2l0ZXByb2NUZXh0IjoiKFNhbXN1cmkgZXQgYWwuLCAyMDIyKSIsIm1hbnVhbE92ZXJyaWRlVGV4dCI6IiJ9LCJjaXRhdGlvbkl0ZW1zIjpbeyJpZCI6Ijg2ZjIyNWRmLWQzNTktMzAyYS1iMjkzLTEwZjViMTNkMDdlYiIsIml0ZW1EYXRhIjp7InR5cGUiOiJhcnRpY2xlLWpvdXJuYWwiLCJpZCI6Ijg2ZjIyNWRmLWQzNTktMzAyYS1iMjkzLTEwZjViMTNkMDdlYiIsInRpdGxlIjoiQW50ZWNlZGVudHMgb2YgVXNlciBTYXRpc2ZhY3Rpb24gYW5kIENvbnRpbnVhbmNlIFVzYWdlIG9mIE1vYmlsZSBIZWFsdGggQXBwbGljYXRpb25zOiBBIFN0dWR5IG9uIE15U2VqYWh0ZXJhIEFwcHMgaW4gTWFsYXlzaWEiLCJhdXRob3IiOlt7ImZhbWlseSI6IlNhbXN1cmkiLCJnaXZlbiI6IkF6bmkgU3VoYWlseSxIdXNzaW4iLCJwYXJzZS1uYW1lcyI6ZmFsc2UsImRyb3BwaW5nLXBhcnRpY2xlIjoiIiwibm9uLWRyb3BwaW5nLXBhcnRpY2xlIjoiIn0seyJmYW1pbHkiOiJTdWhhaWxpIE1vaGQiLCJnaXZlbiI6IkJhZGFydWRkaW4iLCJwYXJzZS1uYW1lcyI6ZmFsc2UsImRyb3BwaW5nLXBhcnRpY2xlIjoiIiwibm9uLWRyb3BwaW5nLXBhcnRpY2xlIjoiIn0seyJmYW1pbHkiOiJNb2hkIE5pemFtIEEuIiwiZ2l2ZW4iOiJBcmlmaW4iLCJwYXJzZS1uYW1lcyI6ZmFsc2UsImRyb3BwaW5nLXBhcnRpY2xlIjoiIiwibm9uLWRyb3BwaW5nLXBhcnRpY2xlIjoiIn0seyJmYW1pbHkiOiJUZW5na3UgUmFoaW1haCBUZW5na3UiLCJnaXZlbiI6IlphaW5vbCwiLCJwYXJzZS1uYW1lcyI6ZmFsc2UsImRyb3BwaW5nLXBhcnRpY2xlIjoiIiwibm9uLWRyb3BwaW5nLXBhcnRpY2xlIjoiIn0seyJmYW1pbHkiOiJTaXRpIFN1YmFyeWFuaSIsImdpdmVuIjoiTW9oYW1hZCIsInBhcnNlLW5hbWVzIjpmYWxzZSwiZHJvcHBpbmctcGFydGljbGUiOiIiLCJub24tZHJvcHBpbmctcGFydGljbGUiOiIifSx7ImZhbWlseSI6IlphbSBadXJpeWF0aSIsImdpdmVuIjoiIiwicGFyc2UtbmFtZXMiOmZhbHNlLCJkcm9wcGluZy1wYXJ0aWNsZSI6IiIsIm5vbi1kcm9wcGluZy1wYXJ0aWNsZSI6IiJ9XSwiY29udGFpbmVyLXRpdGxlIjoiQXNpYW4gSm91cm5hbCBvZiBCZWhhdmlvdXJhbCBTY2llbmNlcyIsIkRPSSI6IjEwLjU1MDU3L2FqYnMuMjAyMi40LjIuNiIsIklTU04iOiIyNzEwNTg2NSIsIlVSTCI6Imh0dHBzOi8vbXlqbXMubW9oZS5nb3YubXkvaW5kZXgucGhwL2FqYnMvYXJ0aWNsZS92aWV3LzE4NjI4IiwiaXNzdWVkIjp7ImRhdGUtcGFydHMiOltbMjAyMiw2LDMwXV19LCJhYnN0cmFjdCI6IjxwPkdpdmVuIHRoZSBmb2N1cyBvbiB0aGUgdXNlIG9mIG1vYmlsZSBoZWFsdGggYXBwbGljYXRpb25zIChtLWhlYWx0aCBhcHBzKSBkdXJpbmcgdGhlIENPVklELTE5IHBhbmRlbWljLCB0aGUgZ29hbCBvZiB0aGlzIHN0dWR5IGlzIHRvIGRldGVybWluZSB0aGUgdXNlcnPigJkgc2F0aXNmYWN0aW9uIGFuZCBwZXJjZXB0aW9ucyBvZiBtLWhlYWx0aCBhcHBzIHVzYWdlLiBUaGUgY29uY2VwdHVhbCBmcmFtZXdvcmsgZm9yIHRoaXMgc3R1ZHkgd2FzIGRldmVsb3BlZCB1c2luZyB0aGUgdGVjaG5vbG9neSBhY2NlcHRhbmNlIG1vZGVsLCB0aGVvcnkgb2YgcmVhc29uZWQgYWN0aW9uLCBhbmQgRGVMb25lIE1jTGVhbiBtb2RlbC4gVGhpcyBzdHVkeSBoYWQgMjE1IHBhcnRpY2lwYW50cywgYW5kIHRoZSBkYXRhIHdlcmUgYW5hbHlzZWQgdXNpbmcgcGFydGlhbCBsZWFzdCBzcXVhcmUgc3RydWN0dXJhbCBlcXVhdGlvbiBtb2RlbGxpbmcuIFRoZSByZXN1bHRzIHNob3cgdGhhdCB0aGUgaGlnaGVzdCB1c2VyIHNhdGlzZmFjdGlvbiB3YXMgb24gdGhlIENPVklELTE5IHZhY2NpbmF0aW9uIGZ1bmN0aW9uIHdoaWxlIHRoZSBsb3dlc3Qgc2F0aXNmYWN0aW9uIHdhcyBvbiB0aGUgaGVscGRlc2sgZnVuY3Rpb24uIEZ1cnRoZXJtb3JlLCB0aGUgcXVhbGl0eSBhbmQgcGVyZm9ybWFuY2Ugb2YgdGhlIG0taGVhbHRoIGFwcHMgYWZmZWN0ZWQgdXNlcnPigJkgc2F0aXNmYWN0aW9uIGFuZCBzdWJzZXF1ZW50bHkgYWZmZWN0ZWQgdGhlIGNvbnRpbnVhbmNlIHVzYWdlIG9mIHRoZSBtLWhlYWx0aCBhcHBzLiBUaGUgZmluZGluZ3Mgd2lsbCBiZW5lZml0IHRoZSBtLWhlYWx0aCBhcHBzIGRldmVsb3BlcnMgaW4gaW5jcmVhc2luZyB0aGUgYXBwc+KAmSBmdW5jdGlvbmFsaXR5LiBBcyBhIHJlc3VsdCwgdGhlIGZpbmRpbmdzIHdpbGwgaGVscCB0aGUgZ292ZXJubWVudCBpbXByb3ZlcyB0aGUgZnVuY3Rpb24sIGluZm9ybWF0aW9uLCBwZXJmb3JtYW5jZSwgc2VjdXJpdHksIGRlc2lnbiwgYW5kIHF1YWxpdHkgb2YgbS1oZWFsdGggYXBwcy48L3A+IiwiY29udGFpbmVyLXRpdGxlLXNob3J0IjoiIn0sImlzVGVtcG9yYXJ5IjpmYWxzZX1dfQ=="/>
          <w:id w:val="1893457611"/>
          <w:placeholder>
            <w:docPart w:val="524EA89BE8A74D6E92426E17E26F6685"/>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Samsuri et al., 2022)</w:t>
          </w:r>
        </w:sdtContent>
      </w:sdt>
      <w:r w:rsidR="007F395E"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User satisfaction increases performance, which is one of the main arguments behind the user satisfaction strateg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jc1NjBhZjUtMTYwMi00MjU5LWE2MzYtZGQxZDE1NDQ4YzZmIiwicHJvcGVydGllcyI6eyJub3RlSW5kZXgiOjB9LCJpc0VkaXRlZCI6ZmFsc2UsIm1hbnVhbE92ZXJyaWRlIjp7ImlzTWFudWFsbHlPdmVycmlkZGVuIjpmYWxzZSwiY2l0ZXByb2NUZXh0IjoiKFNoYXJhYmF0aSBldCBhbC4sIDIwMTUpIiwibWFudWFsT3ZlcnJpZGVUZXh0IjoiIn0sImNpdGF0aW9uSXRlbXMiOlt7ImlkIjoiMmMzN2FlNWYtNjY0ZS0zMjcwLWFhYzgtNTFmM2JkYjQ5M2U4IiwiaXRlbURhdGEiOnsidHlwZSI6ImFydGljbGUtam91cm5hbCIsImlkIjoiMmMzN2FlNWYtNjY0ZS0zMjcwLWFhYzgtNTFmM2JkYjQ5M2U4IiwidGl0bGUiOiJFbmQgVXNlciBTYXRpc2ZhY3Rpb24gYW5kIEluZGl2aWR1YWwgUGVyZm9ybWFuY2UgQXNzZXNzbWVudHMgaW4gZS1Qcm9jdXJlbWVudCBTeXN0ZW1zIiwiYXV0aG9yIjpbeyJmYW1pbHkiOiJTaGFyYWJhdGkiLCJnaXZlbiI6Ik1hbmFsIE0uIE4uIiwicGFyc2UtbmFtZXMiOmZhbHNlLCJkcm9wcGluZy1wYXJ0aWNsZSI6IiIsIm5vbi1kcm9wcGluZy1wYXJ0aWNsZSI6IiJ9LHsiZmFtaWx5IjoiU3VsYWltYW4iLCJnaXZlbiI6IkFpbmluIiwicGFyc2UtbmFtZXMiOmZhbHNlLCJkcm9wcGluZy1wYXJ0aWNsZSI6IiIsIm5vbi1kcm9wcGluZy1wYXJ0aWNsZSI6IiJ9LHsiZmFtaWx5IjoiTW9oZCBTYWxsZWgiLCJnaXZlbiI6Ik5vb3IgQWttYSIsInBhcnNlLW5hbWVzIjpmYWxzZSwiZHJvcHBpbmctcGFydGljbGUiOiIiLCJub24tZHJvcHBpbmctcGFydGljbGUiOiIifV0sImNvbnRhaW5lci10aXRsZSI6IkludGVybmF0aW9uYWwgSm91cm5hbCBvZiBDb21wdXRlciBUaGVvcnkgYW5kIEVuZ2luZWVyaW5nIiwiaXNzdWVkIjp7ImRhdGUtcGFydHMiOltbMjAxNV1dfSwiY29udGFpbmVyLXRpdGxlLXNob3J0IjoiIn0sImlzVGVtcG9yYXJ5IjpmYWxzZX1dfQ=="/>
          <w:id w:val="-125084498"/>
          <w:placeholder>
            <w:docPart w:val="524EA89BE8A74D6E92426E17E26F6685"/>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Sharabati et al., 2015)</w:t>
          </w:r>
        </w:sdtContent>
      </w:sdt>
      <w:r w:rsidR="007F395E" w:rsidRPr="00210928">
        <w:rPr>
          <w:rFonts w:ascii="Times New Roman" w:eastAsia="SimSun" w:hAnsi="Times New Roman" w:cs="Times New Roman"/>
          <w:color w:val="000000"/>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Tc1ZTdhYTItMWI0OC00YjdmLTlhOGMtOTY5M2NlZjQ3YWFhIiwicHJvcGVydGllcyI6eyJub3RlSW5kZXgiOjB9LCJpc0VkaXRlZCI6ZmFsc2UsIm1hbnVhbE92ZXJyaWRlIjp7ImlzTWFudWFsbHlPdmVycmlkZGVuIjp0cnVlLCJjaXRlcHJvY1RleHQiOiIoVy4gSS4gTGVlIGV0IGFsLiwgMjAyMSkiLCJtYW51YWxPdmVycmlkZVRleHQiOiJMZWUgZXQgYWwuLCAoMjAyMSkifSwiY2l0YXRpb25JdGVtcyI6W3siaWQiOiI5YTAyNTRiMS01NzhjLTMxMDctODAzNC1jNzI5NmZlMmZjMDQiLCJpdGVtRGF0YSI6eyJ0eXBlIjoiYXJ0aWNsZS1qb3VybmFsIiwiaWQiOiI5YTAyNTRiMS01NzhjLTMxMDctODAzNC1jNzI5NmZlMmZjMDQiLCJ0aXRsZSI6IkRldGVybWluYW50cyBpbXBhY3RpbmcgdXNlciBiZWhhdmlvciB0b3dhcmRzIGVtZXJnZW5jeSB1c2UgaW50ZW50aW9ucyBvZiBtLWhlYWx0aCBzZXJ2aWNlcyBpbiB0YWl3YW4iLCJhdXRob3IiOlt7ImZhbWlseSI6IkxlZSIsImdpdmVuIjoiV2FuIEkuIiwicGFyc2UtbmFtZXMiOmZhbHNlLCJkcm9wcGluZy1wYXJ0aWNsZSI6IiIsIm5vbi1kcm9wcGluZy1wYXJ0aWNsZSI6IiJ9LHsiZmFtaWx5IjoiRnUiLCJnaXZlbiI6IkhzaW4gUGluIiwicGFyc2UtbmFtZXMiOmZhbHNlLCJkcm9wcGluZy1wYXJ0aWNsZSI6IiIsIm5vbi1kcm9wcGluZy1wYXJ0aWNsZSI6IiJ9LHsiZmFtaWx5IjoiTWVuZG96YSIsImdpdmVuIjoiTmVsaW8iLCJwYXJzZS1uYW1lcyI6ZmFsc2UsImRyb3BwaW5nLXBhcnRpY2xlIjoiIiwibm9uLWRyb3BwaW5nLXBhcnRpY2xlIjoiIn0seyJmYW1pbHkiOiJMaXUiLCJnaXZlbiI6IlR6dSBZdSIsInBhcnNlLW5hbWVzIjpmYWxzZSwiZHJvcHBpbmctcGFydGljbGUiOiIiLCJub24tZHJvcHBpbmctcGFydGljbGUiOiIifV0sImNvbnRhaW5lci10aXRsZSI6IkhlYWx0aGNhcmUgKFN3aXR6ZXJsYW5kKSIsIkRPSSI6IjEwLjMzOTAvaGVhbHRoY2FyZTkwNTA1MzUiLCJJU1NOIjoiMjIyNzkwMzIiLCJpc3N1ZWQiOnsiZGF0ZS1wYXJ0cyI6W1syMDIxXV19LCJhYnN0cmFjdCI6IkVtZXJnZW5jeSB1c2FnZSBpbnRlbnRpb24gYW5kIGJlaGF2aW9yIGFyZSBjcnVjaWFsIHRvIGJ1c2luZXNzIHNlcnZpY2Ugc3VjY2VzcyBmb3IgbS1IZWFsdGggcHJvdmlkZXJzIGFuZCBwYXRpZW50IGhlYWx0aGNhcmUgc2VydmljZS4gVGhpcyBzdHVkeSBhaW1lZCB0byBpZGVudGlmeSB0aGUgZmFjdG9ycyB0aGF0IGluZmx1ZW5jZSBtLUhlYWx0aCBhY2NlcHRhbmNlIGFuZCB0aGUgZWZmZWN0IG9mIGVtZXJnZW5jeSB1c2UgaW50ZW50aW9ucyBvbiB1c2FnZSBiZWhhdmlvciBhbW9uZyBUYWl3YW5lc2UgbS1IZWFsdGggdXNlcnMgYnkgYWRvcHRpbmcgYW5kIGV4dGVuZGluZyB0aGUgVW5pZmllZCBUaGVvcnkgb2YgQWNjZXB0YW5jZSBhbmQgVXNlIG9mIFRlY2hub2xvZ3kgKFVUQVVUKS4gVGhpcyBzdHVkeSBhbHNvIGV4YW1pbmVzIHRoZSBtb2RlcmF0aW5nIHJvbGUgb2YgZ2VuZGVyIGFuZCBhZ2UgaW4gdGhlIGVmZmVjdHMgb2YgdGhlIGluZGVwZW5kZW50IHZhcmlhYmxlcyBvbiBzYXRpc2ZhY3Rpb24gd2l0aCBtLUhlYWx0aCBzZXJ2aWNlcy4gQW4gb25saW5lIHF1ZXN0aW9ubmFpcmUgd2FzIHVzZWQgdG8gY29sbGVjdCBkYXRhIGZyb20gMzcxIHBhcnRpY2lwYW50cy4gVGhlIHJlc3VsdHMgcmV2ZWFsZWQgdGhhdCBwZXJmb3JtYW5jZSBleHBlY3RhbmN5LCBmYWNpbGl0YXRpbmcgY29uZGl0aW9ucywgYW5kIHRydXN0IGhhZCBwb3NpdGl2ZSBlZmZlY3RzIG9uIHVzZXIgc2F0aXNmYWN0aW9uLiBBZGRpdGlvbmFsbHksIG0tSGVhbHRoIGtub3dsZWRnZSBhbmQgdXNlciBzYXRpc2ZhY3Rpb24gaGFkIHBvc2l0aXZlIGVmZmVjdHMgb24gZW1lcmdlbmN5IHVzZSBpbnRlbnRpb25zLiBIb3dldmVyLCBzb2NpYWwgaW5mbHVlbmNlIGFuZCBlZmZvcnQgZXhwZWN0YW5jeSBkaWQgbm90IGhhdmUgYSBzaWduaWZpY2FudCBlZmZlY3Qgb24gc2F0aXNmYWN0aW9uLiBNb3Jlb3ZlciwgYWdlIGFuZCBnZW5kZXIgc2lnbmlmaWNhbnRseSBtb2RlcmF0ZWQgdGhlIGVmZmVjdHMgb2Ygc29tZSBwcmVkaWN0b3JzLiIsInB1Ymxpc2hlciI6Ik1EUEkgQUciLCJpc3N1ZSI6IjUiLCJ2b2x1bWUiOiI5IiwiY29udGFpbmVyLXRpdGxlLXNob3J0IjoiIn0sImlzVGVtcG9yYXJ5IjpmYWxzZX1dfQ=="/>
          <w:id w:val="-730613918"/>
          <w:placeholder>
            <w:docPart w:val="524EA89BE8A74D6E92426E17E26F6685"/>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Lee et al., (2021)</w:t>
          </w:r>
        </w:sdtContent>
      </w:sdt>
      <w:r w:rsidRPr="00210928">
        <w:rPr>
          <w:rFonts w:ascii="Times New Roman" w:eastAsia="SimSun" w:hAnsi="Times New Roman" w:cs="Times New Roman"/>
          <w:spacing w:val="-1"/>
          <w:kern w:val="0"/>
          <w:sz w:val="24"/>
          <w:szCs w:val="24"/>
          <w:lang w:val="x-none" w:eastAsia="x-none"/>
          <w14:ligatures w14:val="none"/>
        </w:rPr>
        <w:t xml:space="preserve"> found that users are more inclined to use m-Health services if they think they improve their healthcare experience. User satisfaction with the IS has excellent face validity as reliable measurement equipment and significant conceptual appeal compared to other success metrics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Y2E0NWQzZTEtNDRhZi00MmRiLWEzYmYtYjg5NGU0ZWIxZThhIiwicHJvcGVydGllcyI6eyJub3RlSW5kZXgiOjB9LCJpc0VkaXRlZCI6ZmFsc2UsIm1hbnVhbE92ZXJyaWRlIjp7ImlzTWFudWFsbHlPdmVycmlkZGVuIjpmYWxzZSwiY2l0ZXByb2NUZXh0IjoiKE1vbnRlc2Rpb2NhICYjMzg7IE1hw6dhZGEsIDIwMTUpIiwibWFudWFsT3ZlcnJpZGVUZXh0IjoiIn0sImNpdGF0aW9uSXRlbXMiOlt7ImlkIjoiM2U1YWIxNTktYWZlMi0zZWU2LWFlYmYtMmIyM2JhZmVkZDY2IiwiaXRlbURhdGEiOnsidHlwZSI6ImFydGljbGUtam91cm5hbCIsImlkIjoiM2U1YWIxNTktYWZlMi0zZWU2LWFlYmYtMmIyM2JhZmVkZDY2IiwidGl0bGUiOiJNZWFzdXJpbmcgdXNlciBzYXRpc2ZhY3Rpb24gd2l0aCBpbmZvcm1hdGlvbiBzZWN1cml0eSBwcmFjdGljZXMiLCJhdXRob3IiOlt7ImZhbWlseSI6Ik1vbnRlc2Rpb2NhIiwiZ2l2ZW4iOiJHdXN0YXZvIFBlcmNpbyBaaW1tZXJtYW5uIiwicGFyc2UtbmFtZXMiOmZhbHNlLCJkcm9wcGluZy1wYXJ0aWNsZSI6IiIsIm5vbi1kcm9wcGluZy1wYXJ0aWNsZSI6IiJ9LHsiZmFtaWx5IjoiTWHDp2FkYSIsImdpdmVuIjoiQW50w7RuaW8gQ2FybG9zIEdhc3RhdWQiLCJwYXJzZS1uYW1lcyI6ZmFsc2UsImRyb3BwaW5nLXBhcnRpY2xlIjoiIiwibm9uLWRyb3BwaW5nLXBhcnRpY2xlIjoiIn1dLCJjb250YWluZXItdGl0bGUiOiJDb21wdXRlcnMgYW5kIFNlY3VyaXR5IiwiY29udGFpbmVyLXRpdGxlLXNob3J0IjoiQ29tcHV0IFNlY3VyIiwiRE9JIjoiMTAuMTAxNi9qLmNvc2UuMjAxNC4xMC4wMTUiLCJJU1NOIjoiMDE2NzQwNDgiLCJpc3N1ZWQiOnsiZGF0ZS1wYXJ0cyI6W1syMDE1LDIsM11dfSwicGFnZSI6IjI2Ny0yODAiLCJhYnN0cmFjdCI6IkluZm9ybWF0aW9uIHNlY3VyaXR5IGlzIGEgbWFqb3IgY29uY2VybiBvZiBvcmdhbml6YXRpb25hbCBtYW5hZ2VtZW50LiBTZWN1cml0eSBzb2x1dGlvbnMgYmFzZWQgb24gdGVjaG5pY2FsIGFzcGVjdHMgYWxvbmUgYXJlIGluc3VmZmljaWVudCB0byBwcm90ZWN0IGNvcnBvcmF0ZSBkYXRhLiBTdWNjZXNzZnVsIGluZm9ybWF0aW9uIHNlY3VyaXR5IGRlcGVuZHMgb24gYXBwcm9wcmlhdGUgdXNlciBiZWhhdmlvciB3aGlsZSB1c2luZyBpbmZvcm1hdGlvbiBzeXN0ZW1zLiBVc2VyIHNhdGlzZmFjdGlvbiBpcyB3aWRlbHkgdXNlZCB0byBtZWFzdXJlIHRoZSBzdWNjZXNzIG9mIGluZm9ybWF0aW9uIHN5c3RlbXMuIFRoZSBvYmplY3RpdmUgb2YgdGhpcyByZXNlYXJjaCBpcyB0byBkZXZlbG9wIGEgbW9kZWwgdG8gbWVhc3VyZSB1c2VyIHNhdGlzZmFjdGlvbiB3aXRoIGluZm9ybWF0aW9uIHNlY3VyaXR5IHByYWN0aWNlcy4gQW4gaW5zdHJ1bWVudCB3YXMgZGV2ZWxvcGVkIGJhc2VkIG9uIHRoaXMgbW9kZWwuIEEgc3VydmV5IHdhcyBjb25kdWN0ZWQsIGFuZCAxNzMgdmFsaWQgcmVzcG9uc2VzIHdlcmUgb2J0YWluZWQuIFN0cnVjdHVyYWwgZXF1YXRpb24gbW9kZWxpbmcgd2FzIHVzZWQgZm9yIHRoZSBkYXRhIGFuYWx5c2lzLiBUaGUgcmVzdWx0cyBpbmRpY2F0ZWQgdGhhdCB1c2VycyB1bmRlcnN0YW5kIHRoZSBiZW5lZml0cyBvZiBpbmZvcm1hdGlvbiBzZWN1cml0eSBwcmFjdGljZXMsIGJ1dCB0aGUgdXNlIG9mIGluZm9ybWF0aW9uIHN5c3RlbXMgd2l0aCBzZWN1cml0eSBjb250cm9scyBpcyBjb25zaWRlcmVkIGEgY29tcGxleCBtYXR0ZXIsIHdoaWNoIHJlZHVjZXMgaW5mb3JtYXRpb24gc3lzdGVtcyBwcm9kdWN0aXZpdHkuIFRoZSBtZWFzdXJlbWVudCBvZiB0aGUgdXNlciBzYXRpc2ZhY3Rpb24gd2l0aCBpbmZvcm1hdGlvbiBzZWN1cml0eSBwcmFjdGljZXMgaXMgYSBzdGFydGluZyBwb2ludCB0byBkaWFnbm9zZSB0aGUgYmVoYXZpb3Igb2YgdXNlcnMgaW4gcmVsYXRpb24gdG8gaW5mb3JtYXRpb24gc2VjdXJpdHksIHByb3ZpZGluZyBtZXRyaWNzIHRvIG1hbmFnZW1lbnQgZXZhbHVhdGUgdGhlIGludmVzdG1lbnQgaW4gaW5mb3JtYXRpb24gc2VjdXJpdHkgdHJhaW5pbmcgYW5kIGF3YXJlbmVzcyBwcm9ncmFtLiIsInB1Ymxpc2hlciI6IkVsc2V2aWVyIEx0ZCIsInZvbHVtZSI6IjQ4In0sImlzVGVtcG9yYXJ5IjpmYWxzZX1dfQ=="/>
          <w:id w:val="1426929432"/>
          <w:placeholder>
            <w:docPart w:val="524EA89BE8A74D6E92426E17E26F6685"/>
          </w:placeholder>
        </w:sdtPr>
        <w:sdtContent>
          <w:r w:rsidR="00210928" w:rsidRPr="00210928">
            <w:rPr>
              <w:rFonts w:ascii="Times New Roman" w:eastAsia="Times New Roman" w:hAnsi="Times New Roman" w:cs="Times New Roman"/>
              <w:sz w:val="24"/>
              <w:szCs w:val="24"/>
            </w:rPr>
            <w:t>(Montesdioca &amp; Maçada, 2015)</w:t>
          </w:r>
        </w:sdtContent>
      </w:sdt>
      <w:bookmarkEnd w:id="7"/>
      <w:r w:rsidR="007F395E" w:rsidRPr="00210928">
        <w:rPr>
          <w:rFonts w:ascii="Times New Roman" w:eastAsia="SimSun" w:hAnsi="Times New Roman" w:cs="Times New Roman"/>
          <w:color w:val="000000"/>
          <w:spacing w:val="-1"/>
          <w:kern w:val="0"/>
          <w:sz w:val="24"/>
          <w:szCs w:val="24"/>
          <w:lang w:eastAsia="x-none"/>
          <w14:ligatures w14:val="none"/>
        </w:rPr>
        <w:t>.</w:t>
      </w:r>
    </w:p>
    <w:p w14:paraId="22812DD0" w14:textId="5B5D6859" w:rsidR="00BD1510" w:rsidRPr="00210928" w:rsidRDefault="003E2AD4" w:rsidP="00BD1510">
      <w:pPr>
        <w:tabs>
          <w:tab w:val="left" w:pos="288"/>
        </w:tabs>
        <w:spacing w:before="200" w:after="120" w:line="360" w:lineRule="auto"/>
        <w:jc w:val="both"/>
        <w:rPr>
          <w:rFonts w:ascii="Times New Roman" w:eastAsia="SimSun" w:hAnsi="Times New Roman" w:cs="Times New Roman"/>
          <w:b/>
          <w:bCs/>
          <w:spacing w:val="-1"/>
          <w:kern w:val="0"/>
          <w:sz w:val="24"/>
          <w:szCs w:val="24"/>
          <w:lang w:eastAsia="x-none"/>
          <w14:ligatures w14:val="none"/>
        </w:rPr>
      </w:pPr>
      <w:r w:rsidRPr="00210928">
        <w:rPr>
          <w:rFonts w:ascii="Times New Roman" w:eastAsia="SimSun" w:hAnsi="Times New Roman" w:cs="Times New Roman"/>
          <w:b/>
          <w:bCs/>
          <w:spacing w:val="-1"/>
          <w:kern w:val="0"/>
          <w:sz w:val="24"/>
          <w:szCs w:val="24"/>
          <w:lang w:eastAsia="x-none"/>
          <w14:ligatures w14:val="none"/>
        </w:rPr>
        <w:t>Conceptual Framework</w:t>
      </w:r>
    </w:p>
    <w:p w14:paraId="1241D2A1" w14:textId="5B57D62D" w:rsidR="003E2AD4" w:rsidRPr="00210928" w:rsidRDefault="00367BF1"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367BF1">
        <w:rPr>
          <w:rFonts w:ascii="Times New Roman" w:eastAsia="SimSun" w:hAnsi="Times New Roman" w:cs="Times New Roman"/>
          <w:spacing w:val="-1"/>
          <w:kern w:val="0"/>
          <w:sz w:val="24"/>
          <w:szCs w:val="24"/>
          <w:lang w:val="x-none" w:eastAsia="x-none"/>
          <w14:ligatures w14:val="none"/>
        </w:rPr>
        <w:lastRenderedPageBreak/>
        <w:t xml:space="preserve">Research conceptual frameworks graphically demonstrate the relationship between independent and dependent variables to make it easy to identify and assess. Researchers must properly identify independent and dependent variables to </w:t>
      </w:r>
      <w:r>
        <w:rPr>
          <w:rFonts w:ascii="Times New Roman" w:eastAsia="SimSun" w:hAnsi="Times New Roman" w:cs="Times New Roman"/>
          <w:spacing w:val="-1"/>
          <w:kern w:val="0"/>
          <w:sz w:val="24"/>
          <w:szCs w:val="24"/>
          <w:lang w:val="x-none" w:eastAsia="x-none"/>
          <w14:ligatures w14:val="none"/>
        </w:rPr>
        <w:t>fulfill</w:t>
      </w:r>
      <w:r w:rsidRPr="00367BF1">
        <w:rPr>
          <w:rFonts w:ascii="Times New Roman" w:eastAsia="SimSun" w:hAnsi="Times New Roman" w:cs="Times New Roman"/>
          <w:spacing w:val="-1"/>
          <w:kern w:val="0"/>
          <w:sz w:val="24"/>
          <w:szCs w:val="24"/>
          <w:lang w:val="x-none" w:eastAsia="x-none"/>
          <w14:ligatures w14:val="none"/>
        </w:rPr>
        <w:t xml:space="preserve"> the objectives of their study. Thus, conceptual framework design is essential in research. In this research, m-health application user satisfaction is the dependent variable, as it has been in many other Information Systems studies. The independent variables of this research are perceived ease of use, perceived usefulness, and trust in m-health apps. In Information Systems research, various independent variables were used to determine user satisfaction. However, numerous studies assessed user satisfaction using simply the above independent variables. This study used the conceptual framework below to examine how Perceived Ease of Use, Perceived Usefulness, and Trust in m-health apps affect user satisfaction.</w:t>
      </w:r>
    </w:p>
    <w:p w14:paraId="6D488BA2" w14:textId="64087576" w:rsidR="003E2AD4" w:rsidRPr="004A734D" w:rsidRDefault="0029668F" w:rsidP="00E16888">
      <w:pPr>
        <w:tabs>
          <w:tab w:val="left" w:pos="288"/>
        </w:tabs>
        <w:spacing w:before="200" w:after="120" w:line="360" w:lineRule="auto"/>
        <w:jc w:val="center"/>
        <w:rPr>
          <w:rFonts w:ascii="Times New Roman" w:eastAsia="SimSun" w:hAnsi="Times New Roman" w:cs="Times New Roman"/>
          <w:b/>
          <w:bCs/>
          <w:spacing w:val="-1"/>
          <w:kern w:val="0"/>
          <w:sz w:val="24"/>
          <w:szCs w:val="24"/>
          <w:lang w:eastAsia="x-none"/>
          <w14:ligatures w14:val="none"/>
        </w:rPr>
      </w:pPr>
      <w:r w:rsidRPr="00FA4630">
        <w:rPr>
          <w:rFonts w:eastAsia="Calibri" w:cstheme="minorHAnsi"/>
          <w:noProof/>
          <w:kern w:val="0"/>
          <w:sz w:val="24"/>
          <w:szCs w:val="24"/>
          <w14:ligatures w14:val="none"/>
        </w:rPr>
        <w:drawing>
          <wp:inline distT="0" distB="0" distL="0" distR="0" wp14:anchorId="338F0F54" wp14:editId="2791A56A">
            <wp:extent cx="3709358" cy="2824710"/>
            <wp:effectExtent l="0" t="0" r="5715" b="0"/>
            <wp:docPr id="4" name="Picture 4"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rectang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09358" cy="2824710"/>
                    </a:xfrm>
                    <a:prstGeom prst="rect">
                      <a:avLst/>
                    </a:prstGeom>
                    <a:noFill/>
                  </pic:spPr>
                </pic:pic>
              </a:graphicData>
            </a:graphic>
          </wp:inline>
        </w:drawing>
      </w:r>
    </w:p>
    <w:p w14:paraId="0FF2DDF0" w14:textId="4C6CDE13" w:rsidR="003E2AD4" w:rsidRPr="003E2AD4" w:rsidRDefault="003E2AD4" w:rsidP="00E16888">
      <w:pPr>
        <w:spacing w:before="200" w:after="120" w:line="276" w:lineRule="auto"/>
        <w:jc w:val="center"/>
        <w:rPr>
          <w:rFonts w:ascii="Times New Roman" w:hAnsi="Times New Roman" w:cs="Times New Roman"/>
          <w:sz w:val="24"/>
          <w:szCs w:val="24"/>
        </w:rPr>
      </w:pPr>
      <w:r w:rsidRPr="003E2AD4">
        <w:rPr>
          <w:rFonts w:ascii="Times New Roman" w:hAnsi="Times New Roman" w:cs="Times New Roman"/>
          <w:sz w:val="24"/>
          <w:szCs w:val="24"/>
        </w:rPr>
        <w:t>Fig 1</w:t>
      </w:r>
      <w:r>
        <w:rPr>
          <w:rFonts w:ascii="Times New Roman" w:hAnsi="Times New Roman" w:cs="Times New Roman"/>
          <w:sz w:val="24"/>
          <w:szCs w:val="24"/>
        </w:rPr>
        <w:t>:</w:t>
      </w:r>
      <w:r w:rsidRPr="003E2AD4">
        <w:rPr>
          <w:rFonts w:ascii="Times New Roman" w:hAnsi="Times New Roman" w:cs="Times New Roman"/>
          <w:sz w:val="24"/>
          <w:szCs w:val="24"/>
        </w:rPr>
        <w:t xml:space="preserve"> </w:t>
      </w:r>
      <w:r w:rsidRPr="003E2AD4">
        <w:rPr>
          <w:rFonts w:ascii="Times New Roman" w:hAnsi="Times New Roman" w:cs="Times New Roman"/>
          <w:b/>
          <w:bCs/>
          <w:sz w:val="24"/>
          <w:szCs w:val="24"/>
        </w:rPr>
        <w:t>Proposed conceptual framework.</w:t>
      </w:r>
    </w:p>
    <w:p w14:paraId="2156BF46" w14:textId="2960AB0D" w:rsidR="004A734D" w:rsidRPr="003E2AD4" w:rsidRDefault="003E2AD4" w:rsidP="00E16888">
      <w:pPr>
        <w:spacing w:before="200" w:after="120" w:line="276" w:lineRule="auto"/>
        <w:jc w:val="center"/>
        <w:rPr>
          <w:rFonts w:ascii="Times New Roman" w:hAnsi="Times New Roman" w:cs="Times New Roman"/>
          <w:i/>
          <w:iCs/>
        </w:rPr>
      </w:pPr>
      <w:r w:rsidRPr="003E2AD4">
        <w:rPr>
          <w:rFonts w:ascii="Times New Roman" w:hAnsi="Times New Roman" w:cs="Times New Roman"/>
          <w:i/>
          <w:iCs/>
        </w:rPr>
        <w:t>Source – Developed by author.</w:t>
      </w:r>
    </w:p>
    <w:p w14:paraId="65AF2CE6" w14:textId="21742A20" w:rsidR="00B33B4D" w:rsidRDefault="005254C6" w:rsidP="00E16888">
      <w:pPr>
        <w:spacing w:before="200" w:after="120" w:line="360" w:lineRule="auto"/>
        <w:jc w:val="both"/>
        <w:rPr>
          <w:rFonts w:ascii="Times New Roman" w:hAnsi="Times New Roman" w:cs="Times New Roman"/>
          <w:b/>
          <w:bCs/>
          <w:sz w:val="24"/>
          <w:szCs w:val="24"/>
        </w:rPr>
      </w:pPr>
      <w:r w:rsidRPr="005254C6">
        <w:rPr>
          <w:rFonts w:ascii="Times New Roman" w:hAnsi="Times New Roman" w:cs="Times New Roman"/>
          <w:b/>
          <w:bCs/>
          <w:sz w:val="24"/>
          <w:szCs w:val="24"/>
        </w:rPr>
        <w:t>Research Hypothesis</w:t>
      </w:r>
    </w:p>
    <w:p w14:paraId="372DF343" w14:textId="483F70C3" w:rsidR="005254C6" w:rsidRPr="00210928" w:rsidRDefault="005254C6"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bookmarkStart w:id="8" w:name="_Hlk128296212"/>
      <w:r w:rsidRPr="00210928">
        <w:rPr>
          <w:rFonts w:ascii="Times New Roman" w:eastAsia="SimSun" w:hAnsi="Times New Roman" w:cs="Times New Roman"/>
          <w:spacing w:val="-1"/>
          <w:kern w:val="0"/>
          <w:sz w:val="24"/>
          <w:szCs w:val="24"/>
          <w:lang w:val="x-none" w:eastAsia="x-none"/>
          <w14:ligatures w14:val="none"/>
        </w:rPr>
        <w:lastRenderedPageBreak/>
        <w:t xml:space="preserve">The research done b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OGE4Yjc3YzktY2FkMi00MzM2LTg0MGYtNDQ5MTIzYjBlNDZlIiwicHJvcGVydGllcyI6eyJub3RlSW5kZXgiOjB9LCJpc0VkaXRlZCI6ZmFsc2UsIm1hbnVhbE92ZXJyaWRlIjp7ImlzTWFudWFsbHlPdmVycmlkZGVuIjp0cnVlLCJjaXRlcHJvY1RleHQiOiIoQmFraSBldCBhbC4sIDIwMTgpIiwibWFudWFsT3ZlcnJpZGVUZXh0IjoiQmFraSwgQmlyZ29yZW4sICYgQWt0ZXBlLCAoMjAxOCkifSwiY2l0YXRpb25JdGVtcyI6W3siaWQiOiI2NmFmMDMxYS1hNDBjLTNkNDctYjI5ZS0wM2MxY2NjZmU4ZDEiLCJpdGVtRGF0YSI6eyJ0eXBlIjoicmVwb3J0IiwiaWQiOiI2NmFmMDMxYS1hNDBjLTNkNDctYjI5ZS0wM2MxY2NjZmU4ZDEiLCJ0aXRsZSI6IkEgTUVUQSBBTkFMWVNJUyBPRiBGQUNUT1JTIEFGRkVDVElORyBQRVJDRUlWRUQgVVNFRlVMTkVTUyBBTkQgUEVSQ0VJVkVEIEVBU0UgT0YgVVNFIElOIFRIRSBBRE9QVElPTiBPRiBFLUxFQVJOSU5HIFNZU1RFTVMiLCJhdXRob3IiOlt7ImZhbWlseSI6IkJha2kiLCJnaXZlbiI6IlJhaG1pIiwicGFyc2UtbmFtZXMiOmZhbHNlLCJkcm9wcGluZy1wYXJ0aWNsZSI6IiIsIm5vbi1kcm9wcGluZy1wYXJ0aWNsZSI6IiJ9LHsiZmFtaWx5IjoiQmlyZ29yZW4iLCJnaXZlbiI6IkJ1cmFrIiwicGFyc2UtbmFtZXMiOmZhbHNlLCJkcm9wcGluZy1wYXJ0aWNsZSI6IiIsIm5vbi1kcm9wcGluZy1wYXJ0aWNsZSI6IiJ9LHsiZmFtaWx5IjoiQWt0ZXBlIiwiZ2l2ZW4iOiJBZG5hbiIsInBhcnNlLW5hbWVzIjpmYWxzZSwiZHJvcHBpbmctcGFydGljbGUiOiIiLCJub24tZHJvcHBpbmctcGFydGljbGUiOiIifV0sImNvbnRhaW5lci10aXRsZSI6IlR1cmtpc2ggT25saW5lIEpvdXJuYWwgb2YgRGlzdGFuY2UgRWR1Y2F0aW9uIiwiaXNzdWVkIjp7ImRhdGUtcGFydHMiOltbMjAxOF1dfSwiYWJzdHJhY3QiOiJUaGUgZnVsbCBwb3RlbnRpYWwgb2YgZS1sZWFybmluZywgYSB0cmVuZCB0aGF0IGlzIG9mIGdyb3dpbmcgaW1wb3J0YW5jZSBsYXRlbHksIHdpbGwgbm90IGJlIHJlYXBlZCB1bmxlc3MgdGhlIHVzZXJzIGZ1bGx5IHV0aWxpemUgdGhlIHN5c3RlbSwgdHJpZ2dlcmluZyBleHRlbnNpdmUgcmVzZWFyY2ggdG8gYmUgY29uZHVjdGVkIGluIG9yZGVyIHRvIHByb3ZpZGUgdmFsdWFibGUgaW5zaWdodCBvbiBhIG15cmlhZCBvZiB2YXJpYWJsZXMgaW5mbHVlbmNpbmcgdXNlciBhY2NlcHRhbmNlIGluIGUtbGVhcm5pbmcgc3lzdGVtcy4gVGhlIG1haW4gcHVycG9zZSBvZiB0aGUgc3R1ZHkgaXMgdG8gZGV0ZXJtaW5lIHRoZSBmYWN0b3JzIHRoYXQgYWZmZWN0IHRoZSBpbnRlbnRpb24gb2YgdXNlcnMgdG8gdXNlIGUtbGVhcm5pbmcgYW5kIHRvIGdldCByZXN1bHRzIHdoaWNoIGNhbiBndWlkZSBzeXN0ZW0gZGV2ZWxvcGVycyBhbmQgcmVzZWFyY2hlcnMuIEluIGFjY29yZGFuY2Ugd2l0aCB0aGlzIHB1cnBvc2UsIDIwMyBzdHVkaWVzIGludmVzdGlnYXRpbmcgdGhlIGUtbGVhcm5pbmcgYWNjZXB0YW5jZSBvZiB0aGUgdXNlcnMgdGhyb3VnaCB0aGUgVGVjaG5vbG9neSBBY2NlcHRhbmNlIE1vZGVsIChUQU0pIHdlcmUgZm91bmQgaW4gdGhlIGxpdGVyYXR1cmUuIEluIHRob3NlIHN0dWRpZXMsIHZhcmlhYmxlcyB3aGljaCBhcmUgc3VnZ2VzdGVkIHRvIGRldGVybWluZSBQZXJjZWl2ZWQgVXNlZnVsbmVzcyAoUFUpIGFuZCBQZXJjZWl2ZWQgRWFzZSBvZiBVc2UgKFBFT1UpIGFuZCByZXN1bHRzIG9mIHJlbGF0ZWQgaHlwb3RoZXNlcyBhcmUgYW5hbHl6ZWQuIEZpbmFsbHksIGEgbW9kZWwgaXMgcHJvcG9zZWQuIEluIHRoaXMgbW9kZWwsIHRoZSBtb3N0IHdpZGVseSBhY2NlcHRlZCBoeXBvdGhlc2VzLCBhZmZlY3RpbmcgUFUgYW5kIFBFT1UgYWNjb3JkaW5nIHRvIHRoZSBsaXRlcmF0dXJlIGFyZSBpbmNsdWRlZCBpbiB0aGUgb3JpZ2luYWwgVEFNLiBBcyBhIHJlc3VsdDsgaXQgZGV0ZXJtaW5lcyBTZWxmIEVmZmljYWN5LVBFT1UsIFN1YmplY3RpdmUgTm9ybS1QVSwgU2VsZiBFZmZpY2FjeS1QVSwgSW50ZXJhY3Rpb24tUFUsIEVuam95bWVudC1QRU9VLCBBbnhpZXR5LVBFT1UsIEVuam95bWVudC1QVSwgQ29tcGF0aWJpbGl0eS1QVSwgU3ViamVjdGl2ZSBOb3JtLVBFT1UgYW5kIEludGVyYWN0aW9uLVBFT1UgYXMgdmFyaWFibGVzIHRoYXQgaGF2ZSBzdGF0aXN0aWNhbCBzaWduaWZpY2FuY2UgaW4gdXNlcnMnIFBVIGFuZCBQRU9VLCByZXNwZWN0aXZlbHkuIE1vcmVvdmVyLCB0aGUgc3R1ZHkgZXhhbWluZXMgdGhlIHJlbGF0aW9uc2hpcCBiZXR3ZWVuIHRoZSBVc2VyIFNhdGlzZmFjdGlvbiBhbmQgb3JpZ2luYWwgVEFNIHZhcmlhYmxlcywgYW5kIHByb3Bvc2VzIHRoZSBBY2NlcHRhbmNlIGFuZCBTYXRpc2ZhY3Rpb24gTW9kZWwgZm9yIEUtTGVhcm5pbmcgKEFTTUUpIGFzIGEgbW9kZWwgdG8gYmVzdCBleHBsYWluIHRoZSBkZXBlbmRlbnQgdmFyaWFibGVzIGRlc2NyaWJlZCBhYm92ZS4iLCJjb250YWluZXItdGl0bGUtc2hvcnQiOiIifSwiaXNUZW1wb3JhcnkiOmZhbHNlfV19"/>
          <w:id w:val="1746449357"/>
          <w:placeholder>
            <w:docPart w:val="A65EC5A5EE8C446D8027CE5B09D5DCA2"/>
          </w:placeholder>
        </w:sdtPr>
        <w:sdtContent>
          <w:r w:rsidR="00210928" w:rsidRPr="00210928">
            <w:rPr>
              <w:rFonts w:ascii="Times New Roman" w:eastAsia="Times New Roman" w:hAnsi="Times New Roman" w:cs="Times New Roman"/>
              <w:sz w:val="24"/>
              <w:szCs w:val="24"/>
            </w:rPr>
            <w:t>Baki, Birgoren, &amp; Aktepe, (2018)</w:t>
          </w:r>
        </w:sdtContent>
      </w:sdt>
      <w:r w:rsidRPr="00210928">
        <w:rPr>
          <w:rFonts w:ascii="Times New Roman" w:eastAsia="SimSun" w:hAnsi="Times New Roman" w:cs="Times New Roman"/>
          <w:spacing w:val="-1"/>
          <w:kern w:val="0"/>
          <w:sz w:val="24"/>
          <w:szCs w:val="24"/>
          <w:lang w:val="x-none" w:eastAsia="x-none"/>
          <w14:ligatures w14:val="none"/>
        </w:rPr>
        <w:t xml:space="preserve"> proved that there is a positive and significant relationship between PEoU and User satisfaction with e-learning systems. Then the research done b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mVmYmJmNzAtYjRjNS00OTEyLTkxZDEtM2YzMDVlYTAxZWFiIiwicHJvcGVydGllcyI6eyJub3RlSW5kZXgiOjB9LCJpc0VkaXRlZCI6ZmFsc2UsIm1hbnVhbE92ZXJyaWRlIjp7ImlzTWFudWFsbHlPdmVycmlkZGVuIjp0cnVlLCJjaXRlcHJvY1RleHQiOiIoTWFzcmVrICYjMzg7IEdhc2tpbiwgMjAxNikiLCJtYW51YWxPdmVycmlkZVRleHQiOiJNYXNyZWsgJiBHYXNraW4sICgyMDE2KSJ9LCJjaXRhdGlvbkl0ZW1zIjpbeyJpZCI6ImViOTU3NzBiLWJlMmItMzViMC05ZWJmLTg0Yjk3N2EwMTI0MiIsIml0ZW1EYXRhIjp7InR5cGUiOiJhcnRpY2xlLWpvdXJuYWwiLCJpZCI6ImViOTU3NzBiLWJlMmItMzViMC05ZWJmLTg0Yjk3N2EwMTI0MiIsInRpdGxlIjoiQXNzZXNzaW5nIHVzZXJzIHNhdGlzZmFjdGlvbiB3aXRoIHdlYiBkaWdpdGFsIGxpYnJhcnk6IHRoZSBjYXNlIG9mIFVuaXZlcnNpdGkgVGVrbm9sb2dpIE1BUkEiLCJhdXRob3IiOlt7ImZhbWlseSI6Ik1hc3JlayIsImdpdmVuIjoiTW9oYW1hZCBOb29ybWFuIiwicGFyc2UtbmFtZXMiOmZhbHNlLCJkcm9wcGluZy1wYXJ0aWNsZSI6IiIsIm5vbi1kcm9wcGluZy1wYXJ0aWNsZSI6IiJ9LHsiZmFtaWx5IjoiR2Fza2luIiwiZ2l2ZW4iOiJKYW1lcyBFcmljIiwicGFyc2UtbmFtZXMiOmZhbHNlLCJkcm9wcGluZy1wYXJ0aWNsZSI6IiIsIm5vbi1kcm9wcGluZy1wYXJ0aWNsZSI6IiJ9XSwiY29udGFpbmVyLXRpdGxlIjoiSW50ZXJuYXRpb25hbCBKb3VybmFsIG9mIEluZm9ybWF0aW9uIGFuZCBMZWFybmluZyBUZWNobm9sb2d5IiwiRE9JIjoiMTAuMTEwOC9JSklMVC0wNi0yMDE1LTAwMTkiLCJJU1NOIjoiMjA1NjQ4OTkiLCJpc3N1ZWQiOnsiZGF0ZS1wYXJ0cyI6W1syMDE2LDEsNF1dfSwicGFnZSI6IjM2LTU2IiwiYWJzdHJhY3QiOiJQdXJwb3NlIOKAkyBUaGUgcHVycG9zZSBvZiB0aGlzIHBhcGVyIGlzIHRvIGV4YW1pbmUgdGhlIGRldGVybWluYW50cyBvZiB1c2VyIHNhdGlzZmFjdGlvbiBpbiB0aGUgY29udGV4dCBvZiBhY2FkZW1pYyB3ZWIgZGlnaXRhbCBsaWJyYXJ5IChETCkuIEEgbW9kZWwgYmFzZWQgb24gdGhlIHJlLXNwZWNpZmllZCBpbmZvcm1hdGlvbiBzeXN0ZW0gc3VjY2VzcyBtb2RlbCB3YXMgZGV2ZWxvcGVkIGFuZCB0ZXN0ZWQgdXNpbmcgdGhlIHN0cnVjdHVyYWwgZXF1YXRpb24gbW9kZWxpbmcgKFNFTSkgdGVjaG5pcXVlLiBEZXNpZ24vbWV0aG9kb2xvZ3kvYXBwcm9hY2gg4oCTIFRoZSBzdHVkeSBlbXBsb3llZCBzdXJ2ZXkgcmVzZWFyY2ggbWV0aG9kb2xvZ3kgd2l0aCBzZWxmLWFkbWluaXN0ZXJlZCBxdWVzdGlvbm5haXJlIGFzIHRoZSByZXNlYXJjaCBpbnN0cnVtZW50LiBUaGUgcXVlc3Rpb25uYWlyZSB3YXMgZGV2ZWxvcGVkIGJhc2VkIG9uIHRoZSBpbnN0cnVtZW50cyB1c2VkIGJ5IHByZXZpb3VzIHJlc2VhcmNoZXJzLiBUaGUgcG9wdWxhdGlvbiBvZiB0aGUgc3R1ZHkgd2FzIHN0dWRlbnRzIGVucm9sbGVkIGZvciB0aGUgYmFjaGVsb3LigJlzIGRlZ3JlZSBpbiB0aGUgRmFjdWx0eSBvZiBJbmZvcm1hdGlvbiBNYW5hZ2VtZW50LCBVbml2ZXJzaXRpIFRla25vbG9naSBNQVJBLCBNYWxheXNpYS4gVGhlc2Ugc3R1ZGVudHMgd2VyZSBjaG9zZW4gYmVjYXVzZSBvZiByZXNlYXJjaGVy4oCZcyBlYXN5IGFjY2VzcyB0byB0aGUgc2FtcGxpbmcgZnJhbWUuIERlc2NyaXB0aXZlIGFuYWx5c2lzIGFuZCBpbmZlcmVudGlhbCBhbmFseXNpcyB3aGljaCBpbmNsdWRlIFNFTSB3ZXJlIGV4ZWN1dGVkIHVzaW5nIElCTSBTUFNTIGFuZCBBTU9TIHN0YXRpc3RpY2FsIHNvZnR3YXJlLiBGaW5kaW5ncyDigJMgVGhlIGZpbmRpbmdzIGluZGljYXRlIHRoYXQgaW5mb3JtYXRpb24gcXVhbGl0eSwgc3lzdGVtcyBxdWFsaXR5LCBzZXJ2aWNlIHF1YWxpdHksIHBlcmNlaXZlZCB1c2VmdWxuZXNzLCBwZXJjZWl2ZWQgZWFzZSBvZiB1c2UgYW5kIGNvZ25pdGl2ZSBhYnNvcnB0aW9uIGFyZSBzaWduaWZpY2FudCBwcmVkaWN0b3Igb2YgdXNlcnPigJkgc2F0aXNmYWN0aW9uIHdpdGggdGhlIHdlYiBETC4gUmVzZWFyY2ggbGltaXRhdGlvbnMvaW1wbGljYXRpb25zIOKAkyBJbnN0ZWFkIG9mIGNvbGxlY3RpbmcgZGF0YSBmcm9tIHN0dWRlbnRzIGZyb20gdmFyaW91cyBmYWN1bHRpZXMsIHRoaXMgc3R1ZHkgb25seSBjb3ZlcmVkIHN0dWRlbnRzIGVucm9sbGVkIGluIG9uZSBmYWN1bHR5LiBJbiB0aGUgc2FtZSBsaWdodCwgYXMgdGhlIHJlc3BvbmRlbnRzIHdlcmUgZnJvbSBvbmUgZmFjdWx0eSwgdGhleSBvbmx5IHJlcG9ydCB0aGVpciBleHBlcmllbmNlIG9mIHVzaW5nIG9uZSBETC4gR2l2ZW4gdGhlc2UgbGltaXRhdGlvbnMsIHRoZSByZXN1bHRzIG9idGFpbmVkIGFyZSBuYXJyb3dlZCBpbiB0ZXJtcyBvZiBnZW5lcmFsaXphYmlsaXR5LiBUaGUgc2Vjb25kIGxpbWl0YXRpb24gb2YgdGhlIHN0dWR5IGlzIHJlbGF0ZWQgdG8gdGhlIHByZWRpY3RvciB2YXJpYWJsZXMgd2hpY2ggb25seSBmb2N1c3NlZCBvbiBzaXggdmFyaWFibGVzIG9ubHkuIFByYWN0aWNhbCBpbXBsaWNhdGlvbnMg4oCTIEZyb20gdGhlIHByYWN0aWNhbCB2aWV3cG9pbnQsIHRoZSBpbnN0cnVtZW50IHRoYXQgaGFzIGJlZW4gZGV2ZWxvcGVkIGNhbiBiZSB1c2VkIGFzIGEgZGlhZ25vc3RpYyB0b29sIGZvciBjb250aW51b3VzIGltcHJvdmVtZW50cyBvZiB0aGUgREwuIE9yaWdpbmFsaXR5L3ZhbHVlIOKAkyBGcm9tIHRoZSB0aGVvcmV0aWNhbCB2aWV3cG9pbnQsIHRoZSBzdHVkeSBoYXMgZGV2ZWxvcGVkIGFuIGVtcGlyaWNhbCBiYXNlZCBmcmFtZXdvcmsgdGhhdCBkZXBpY3RzIGNyaXRpY2FsIGZhY3RvcnMgaW5mbHVlbmNpbmcgREwgc2F0aXNmYWN0aW9uLiBSZXNlYXJjaGVycyBzcGVjaWFsaXppbmcgb24gdGhlIGFzc2Vzc21lbnQgb2YgREwgZWZmZWN0aXZlbmVzcyBjYW4gY29uc2lkZXIgYWRvcHRpbmcgdGhlIGZyYW1ld29yayBmb3IgZnV0dXJlIHN0dWRpZXMuIEFsdGVybmF0aXZlbHksIHRoZSBmcmFtZXdvcmsgY2FuIGJlIGZ1cnRoZXIgZXh0ZW5kZWQgYnkgaW50ZWdyYXRpbmcgb3RoZXIgdmFyaWFibGVzIHN1Y2ggYXMgdXNlcnPigJkgY2hhcmFjdGVyaXN0aWNzIG9yIG9yZ2FuaXphdGlvbmFsIGNoYXJhY3RlcmlzdGljcy4iLCJwdWJsaXNoZXIiOiJFbWVyYWxkIEdyb3VwIFB1Ymxpc2hpbmcgTHRkLiIsImlzc3VlIjoiMSIsInZvbHVtZSI6IjMzIiwiY29udGFpbmVyLXRpdGxlLXNob3J0IjoiIn0sImlzVGVtcG9yYXJ5IjpmYWxzZX1dfQ=="/>
          <w:id w:val="1486827969"/>
          <w:placeholder>
            <w:docPart w:val="A65EC5A5EE8C446D8027CE5B09D5DCA2"/>
          </w:placeholder>
        </w:sdtPr>
        <w:sdtContent>
          <w:r w:rsidR="00210928" w:rsidRPr="00210928">
            <w:rPr>
              <w:rFonts w:ascii="Times New Roman" w:eastAsia="Times New Roman" w:hAnsi="Times New Roman" w:cs="Times New Roman"/>
              <w:sz w:val="24"/>
              <w:szCs w:val="24"/>
            </w:rPr>
            <w:t>Masrek &amp; Gaskin, (2016)</w:t>
          </w:r>
        </w:sdtContent>
      </w:sdt>
      <w:r w:rsidRPr="00210928">
        <w:rPr>
          <w:rFonts w:ascii="Times New Roman" w:eastAsia="SimSun" w:hAnsi="Times New Roman" w:cs="Times New Roman"/>
          <w:spacing w:val="-1"/>
          <w:kern w:val="0"/>
          <w:sz w:val="24"/>
          <w:szCs w:val="24"/>
          <w:lang w:val="x-none" w:eastAsia="x-none"/>
          <w14:ligatures w14:val="none"/>
        </w:rPr>
        <w:t xml:space="preserve"> proved that there is a significant relationship between PEoU and User satisfaction for Digital Libraries (DL). Another research done b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TkzMWFhYzctZTk5Yy00NjBkLThhNzctODEwOTRlNmJjOWY0IiwicHJvcGVydGllcyI6eyJub3RlSW5kZXgiOjB9LCJpc0VkaXRlZCI6ZmFsc2UsIm1hbnVhbE92ZXJyaWRlIjp7ImlzTWFudWFsbHlPdmVycmlkZGVuIjp0cnVlLCJjaXRlcHJvY1RleHQiOiIoQWwtSmFicmksIDIwMTUpIiwibWFudWFsT3ZlcnJpZGVUZXh0IjoiQWwtSmFicmksICgyMDE1KSJ9LCJjaXRhdGlvbkl0ZW1zIjpbeyJpZCI6IjQwMDk1MTU4LWMyYzEtMzgwMy1iZTUwLWYxYzI1NzNmMGY1YyIsIml0ZW1EYXRhIjp7InR5cGUiOiJhcnRpY2xlLWpvdXJuYWwiLCJpZCI6IjQwMDk1MTU4LWMyYzEtMzgwMy1iZTUwLWYxYzI1NzNmMGY1YyIsInRpdGxlIjoiQW50ZWNlZGVudHMgb2YgdXNlciBzYXRpc2ZhY3Rpb24gd2l0aCBFUlAgc3lzdGVtczogbWVkaWF0aW9uIGFuYWx5c2VzIiwiYXV0aG9yIjpbeyJmYW1pbHkiOiJBbC1KYWJyaSIsImdpdmVuIjoiSWJyYWhpbSBNLiIsInBhcnNlLW5hbWVzIjpmYWxzZSwiZHJvcHBpbmctcGFydGljbGUiOiIiLCJub24tZHJvcHBpbmctcGFydGljbGUiOiIifV0sImNvbnRhaW5lci10aXRsZSI6Ikt5YmVybmV0ZXMiLCJET0kiOiIxMC4xMTA4L0stMDUtMjAxNC0wMTAxIiwiSVNTTiI6IjAzNjg0OTJYIiwiaXNzdWVkIjp7ImRhdGUtcGFydHMiOltbMjAxNSwxLDEyXV19LCJwYWdlIjoiMTA3LTEyMyIsImFic3RyYWN0IjoiUHVycG9zZSDigJMgVGhlIHB1cnBvc2Ugb2YgdGhpcyBwYXBlciBpcyB0byBpbnZlc3RpZ2F0ZSB0aGUgaW1wYWN0IG9mIGZvdXIgaW1wb3J0YW50IGluZmx1ZW5jaW5nIGZhY3RvcnMgb24gdXNlciBzYXRpc2ZhY3Rpb24gd2l0aCBhbiBpbi1ob3VzZSBkZXZlbG9wZWQgRVJQIG1vZHVsZSBpbiBhIGxhcmdlIG9pbCBhbmQgZ2FzIGNvbXBhbnkgaW4gU2F1ZGkgQXJhYmlhLiBJdCBleHBsb3JlcyB3aGV0aGVyIGNvbW11bmljYXRpb24gY2FtcGFpZ25zLCB0cmFpbmluZywgYmVuZWZpdHMsIGVhc2Ugb2YgdXNlIChFb1UpIGFyZSBrZXkgYW50ZWNlZGVudHMgb2YgdXNlciBzYXRpc2ZhY3Rpb24sIGFuZCBleGFtaW5lIHRoZSBtZWRpYXRpbmcgZWZmZWN0cyBvZiBFb1UgYW5kIGJlbmVmaXRzIG9uIHNhdGlzZmFjdGlvbi4gRGVzaWduL21ldGhvZG9sb2d5L2FwcHJvYWNoIOKAkyBBIHF1ZXN0aW9ubmFpcmUgd2FzIGRldmVsb3BlZCBhbmQgZGlzdHJpYnV0ZWQgdG8gYSBzYW1wbGUgb2YgMTA0IEVSUCB1c2VycyB3aG8gd2VyZSBhY3RpdmVseSBlbmdhZ2VkIGluIHRoZSBFUlAgc3lzdGVtIGltcGxlbWVudGF0aW9uIHByb2Nlc3MuIFRoZSBwYXJ0aWFsIGxlYXN0IHNxdWFyZSBtZXRob2Qgd2FzIHVzZWQgdG8gdGVzdCB0aGUgcmVzZWFyY2ggbW9kZWwuIEJhcm9uIGFuZCBLZW5ueSdzIGFwcHJvYWNoIHdhcyB1c2VkIHRvIHRlc3QgdGhlIG1lZGlhdGluZyBlZmZlY3RzLiBGaW5kaW5ncyDigJMgVGhlIHByb3Bvc2VkIHJlc2VhcmNoIG1vZGVsIGV4cGxhaW5lZCA2Mi43IHBlcmNlbnQgb2YgdGhlIHZhcmlhbmNlIGluIEVSUCB1c2VyIHNhdGlzZmFjdGlvbi4gVGhlIHJlc3VsdHMgc2hvd2VkIHRoYXQgRW9VIGZ1bGx5IG1lZGlhdGVzIHRoZSByZWxhdGlvbnNoaXAgYmV0d2VlbiB0aGUgdHJhaW5pbmcgYW5kIGNvbW11bmljYXRpb25zIGFuZCB0aGUgYmVuZWZpdHMuIEJvdGggRW9VIGFuZCBiZW5lZml0cyBmdWxseSBtZWRpYXRlIHRoZSByZWxhdGlvbnNoaXAgYmV0d2VlbiB0cmFpbmluZyBhbmQgc2F0aXNmYWN0aW9uIGFuZCBwYXJ0aWFsbHkgbWVkaWF0ZSB0aGUgcmVsYXRpb25zaGlwIGJldHdlZW4gY29tbXVuaWNhdGlvbnMgYW5kIHNhdGlzZmFjdGlvbi4gUHJhY3RpY2FsIGltcGxpY2F0aW9ucyDigJMgVGhlIGZpbmRpbmdzIG9mIHRoaXMgc3R1ZHkgaW1wbHkgdGhhdCB0cmFpbmluZyBwcm9ncmFtcyBhbmQgY29tbXVuaWNhdGlvbiBjYW1wYWlnbnMgc2hvdWxkIGJlIGRlc2lnbmVkIGluIHN1Y2ggYSB3YXkgdGhhdCBmb3N0ZXIgdGhlIEVvVSBhbmQgY29udmV5IGFuZCBjb252aW5jZSB0aGUgRVJQIHN0YWtlaG9sZGVycyBhYm91dCB0aGUgYmVuZWZpdHMgYW5kIHZhbHVlcyBvZiBFUlAgc3lzdGVtcy4gT3JpZ2luYWxpdHkvdmFsdWUg4oCTIFRoaXMgc3R1ZHkgZXh0ZW5kcyB0aGUgdW5kZXJzdGFuZGluZyBvZiBzYWxpZW50IGZhY3RvcnMgYWZmZWN0aW5nIHRoZSBFUlAgc2F0aXNmYWN0aW9uIGluIGEgZGlmZmVyZW50IHNldHRpbmcsIG5hbWVseSBpbiBhbiBvaWwgJiBnYXMgaW5kdXN0cnkgb2YgYSBkZXZlbG9waW5nIGNvdW50cnkuIEFsdGhvdWdoIGFjYWRlbWljIHJlc2VhcmNoIG9mIEVSUCBzYXRpc2ZhY3Rpb24gaXMgYWJ1bmRhbnQsIHRoaXMgc3R1ZHkgY29udHJpYnV0ZXMgdG8gdGhlIGZpZWxkIGJ5IGV4YW1pbmluZyB0aGUgbWVkaWF0aW5nIGVmZmVjdHMgd2hpY2ggcmFyZWx5IHRhY2tsZWQgaW4gdGhlIGV4dGFudCByZXNlYXJjaCBzdHVkaWVzLiIsInB1Ymxpc2hlciI6IkVtZXJhbGQgR3JvdXAgUHVibGlzaGluZyBMdGQuIiwiaXNzdWUiOiIxIiwidm9sdW1lIjoiNDQiLCJjb250YWluZXItdGl0bGUtc2hvcnQiOiIifSwiaXNUZW1wb3JhcnkiOmZhbHNlfV19"/>
          <w:id w:val="1166675458"/>
          <w:placeholder>
            <w:docPart w:val="A65EC5A5EE8C446D8027CE5B09D5DCA2"/>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l-Jabri, (2015)</w:t>
          </w:r>
        </w:sdtContent>
      </w:sdt>
      <w:r w:rsidRPr="00210928">
        <w:rPr>
          <w:rFonts w:ascii="Times New Roman" w:eastAsia="SimSun" w:hAnsi="Times New Roman" w:cs="Times New Roman"/>
          <w:spacing w:val="-1"/>
          <w:kern w:val="0"/>
          <w:sz w:val="24"/>
          <w:szCs w:val="24"/>
          <w:lang w:val="x-none" w:eastAsia="x-none"/>
          <w14:ligatures w14:val="none"/>
        </w:rPr>
        <w:t xml:space="preserve"> on ERP systems proved that PEoU has a strong and significant effect on Satisfaction with ERP systems. Then in the research “User </w:t>
      </w:r>
      <w:r w:rsidRPr="00210928">
        <w:rPr>
          <w:rFonts w:ascii="Times New Roman" w:eastAsia="SimSun" w:hAnsi="Times New Roman" w:cs="Times New Roman"/>
          <w:spacing w:val="-1"/>
          <w:kern w:val="0"/>
          <w:sz w:val="24"/>
          <w:szCs w:val="24"/>
          <w:lang w:eastAsia="x-none"/>
          <w14:ligatures w14:val="none"/>
        </w:rPr>
        <w:t>Satisfaction</w:t>
      </w:r>
      <w:r w:rsidRPr="00210928">
        <w:rPr>
          <w:rFonts w:ascii="Times New Roman" w:eastAsia="SimSun" w:hAnsi="Times New Roman" w:cs="Times New Roman"/>
          <w:spacing w:val="-1"/>
          <w:kern w:val="0"/>
          <w:sz w:val="24"/>
          <w:szCs w:val="24"/>
          <w:lang w:val="x-none" w:eastAsia="x-none"/>
          <w14:ligatures w14:val="none"/>
        </w:rPr>
        <w:t xml:space="preserve"> with mobile websites: the impact of </w:t>
      </w:r>
      <w:r w:rsidRPr="00210928">
        <w:rPr>
          <w:rFonts w:ascii="Times New Roman" w:eastAsia="SimSun" w:hAnsi="Times New Roman" w:cs="Times New Roman"/>
          <w:spacing w:val="-1"/>
          <w:kern w:val="0"/>
          <w:sz w:val="24"/>
          <w:szCs w:val="24"/>
          <w:lang w:eastAsia="x-none"/>
          <w14:ligatures w14:val="none"/>
        </w:rPr>
        <w:t>P</w:t>
      </w:r>
      <w:r w:rsidRPr="00210928">
        <w:rPr>
          <w:rFonts w:ascii="Times New Roman" w:eastAsia="SimSun" w:hAnsi="Times New Roman" w:cs="Times New Roman"/>
          <w:spacing w:val="-1"/>
          <w:kern w:val="0"/>
          <w:sz w:val="24"/>
          <w:szCs w:val="24"/>
          <w:lang w:val="x-none" w:eastAsia="x-none"/>
          <w14:ligatures w14:val="none"/>
        </w:rPr>
        <w:t xml:space="preserve">erceived </w:t>
      </w:r>
      <w:r w:rsidRPr="00210928">
        <w:rPr>
          <w:rFonts w:ascii="Times New Roman" w:eastAsia="SimSun" w:hAnsi="Times New Roman" w:cs="Times New Roman"/>
          <w:spacing w:val="-1"/>
          <w:kern w:val="0"/>
          <w:sz w:val="24"/>
          <w:szCs w:val="24"/>
          <w:lang w:eastAsia="x-none"/>
          <w14:ligatures w14:val="none"/>
        </w:rPr>
        <w:t>U</w:t>
      </w:r>
      <w:r w:rsidRPr="00210928">
        <w:rPr>
          <w:rFonts w:ascii="Times New Roman" w:eastAsia="SimSun" w:hAnsi="Times New Roman" w:cs="Times New Roman"/>
          <w:spacing w:val="-1"/>
          <w:kern w:val="0"/>
          <w:sz w:val="24"/>
          <w:szCs w:val="24"/>
          <w:lang w:val="x-none" w:eastAsia="x-none"/>
          <w14:ligatures w14:val="none"/>
        </w:rPr>
        <w:t xml:space="preserve">sefulness (PU), </w:t>
      </w:r>
      <w:r w:rsidRPr="00210928">
        <w:rPr>
          <w:rFonts w:ascii="Times New Roman" w:eastAsia="SimSun" w:hAnsi="Times New Roman" w:cs="Times New Roman"/>
          <w:spacing w:val="-1"/>
          <w:kern w:val="0"/>
          <w:sz w:val="24"/>
          <w:szCs w:val="24"/>
          <w:lang w:eastAsia="x-none"/>
          <w14:ligatures w14:val="none"/>
        </w:rPr>
        <w:t>P</w:t>
      </w:r>
      <w:r w:rsidRPr="00210928">
        <w:rPr>
          <w:rFonts w:ascii="Times New Roman" w:eastAsia="SimSun" w:hAnsi="Times New Roman" w:cs="Times New Roman"/>
          <w:spacing w:val="-1"/>
          <w:kern w:val="0"/>
          <w:sz w:val="24"/>
          <w:szCs w:val="24"/>
          <w:lang w:val="x-none" w:eastAsia="x-none"/>
          <w14:ligatures w14:val="none"/>
        </w:rPr>
        <w:t xml:space="preserve">erceived </w:t>
      </w:r>
      <w:r w:rsidRPr="00210928">
        <w:rPr>
          <w:rFonts w:ascii="Times New Roman" w:eastAsia="SimSun" w:hAnsi="Times New Roman" w:cs="Times New Roman"/>
          <w:spacing w:val="-1"/>
          <w:kern w:val="0"/>
          <w:sz w:val="24"/>
          <w:szCs w:val="24"/>
          <w:lang w:eastAsia="x-none"/>
          <w14:ligatures w14:val="none"/>
        </w:rPr>
        <w:t>Ease</w:t>
      </w:r>
      <w:r w:rsidRPr="00210928">
        <w:rPr>
          <w:rFonts w:ascii="Times New Roman" w:eastAsia="SimSun" w:hAnsi="Times New Roman" w:cs="Times New Roman"/>
          <w:spacing w:val="-1"/>
          <w:kern w:val="0"/>
          <w:sz w:val="24"/>
          <w:szCs w:val="24"/>
          <w:lang w:val="x-none" w:eastAsia="x-none"/>
          <w14:ligatures w14:val="none"/>
        </w:rPr>
        <w:t xml:space="preserve"> of </w:t>
      </w:r>
      <w:r w:rsidRPr="00210928">
        <w:rPr>
          <w:rFonts w:ascii="Times New Roman" w:eastAsia="SimSun" w:hAnsi="Times New Roman" w:cs="Times New Roman"/>
          <w:spacing w:val="-1"/>
          <w:kern w:val="0"/>
          <w:sz w:val="24"/>
          <w:szCs w:val="24"/>
          <w:lang w:eastAsia="x-none"/>
          <w14:ligatures w14:val="none"/>
        </w:rPr>
        <w:t>Use</w:t>
      </w:r>
      <w:r w:rsidRPr="00210928">
        <w:rPr>
          <w:rFonts w:ascii="Times New Roman" w:eastAsia="SimSun" w:hAnsi="Times New Roman" w:cs="Times New Roman"/>
          <w:spacing w:val="-1"/>
          <w:kern w:val="0"/>
          <w:sz w:val="24"/>
          <w:szCs w:val="24"/>
          <w:lang w:val="x-none" w:eastAsia="x-none"/>
          <w14:ligatures w14:val="none"/>
        </w:rPr>
        <w:t xml:space="preserve"> (PEOU) and </w:t>
      </w:r>
      <w:r w:rsidRPr="00210928">
        <w:rPr>
          <w:rFonts w:ascii="Times New Roman" w:eastAsia="SimSun" w:hAnsi="Times New Roman" w:cs="Times New Roman"/>
          <w:spacing w:val="-1"/>
          <w:kern w:val="0"/>
          <w:sz w:val="24"/>
          <w:szCs w:val="24"/>
          <w:lang w:eastAsia="x-none"/>
          <w14:ligatures w14:val="none"/>
        </w:rPr>
        <w:t>Trust</w:t>
      </w:r>
      <w:r w:rsidRPr="00210928">
        <w:rPr>
          <w:rFonts w:ascii="Times New Roman" w:eastAsia="SimSun" w:hAnsi="Times New Roman" w:cs="Times New Roman"/>
          <w:spacing w:val="-1"/>
          <w:kern w:val="0"/>
          <w:sz w:val="24"/>
          <w:szCs w:val="24"/>
          <w:lang w:val="x-none" w:eastAsia="x-none"/>
          <w14:ligatures w14:val="none"/>
        </w:rPr>
        <w:t xml:space="preserve">” done b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WQ1ZTcxODItZjA3ZS00NDg1LWFkNzgtM2VlYjQ4NDI0NjYwIiwicHJvcGVydGllcyI6eyJub3RlSW5kZXgiOjB9LCJpc0VkaXRlZCI6ZmFsc2UsIm1hbnVhbE92ZXJyaWRlIjp7ImlzTWFudWFsbHlPdmVycmlkZGVuIjp0cnVlLCJjaXRlcHJvY1RleHQiOiIoQW1pbiBldCBhbC4sIDIwMTQpIiwibWFudWFsT3ZlcnJpZGVUZXh0IjoiQW1pbiwgUmV6YWVpLCAmIEFib2xnaGFzZW1pLCAoMjAxNCkifSwiY2l0YXRpb25JdGVtcyI6W3siaWQiOiJjMjMzZTUwYy1mZjVhLTMwOGQtYjQyMC01Mjk0Mjc0YjkyOTIiLCJpdGVtRGF0YSI6eyJ0eXBlIjoiYXJ0aWNsZS1qb3VybmFsIiwiaWQiOiJjMjMzZTUwYy1mZjVhLTMwOGQtYjQyMC01Mjk0Mjc0YjkyOTIiLCJ0aXRsZSI6IlVzZXIgc2F0aXNmYWN0aW9uIHdpdGggbW9iaWxlIHdlYnNpdGVzOiB0aGUgaW1wYWN0IG9mIHBlcmNlaXZlZCB1c2VmdWxuZXNzIChQVSksIHBlcmNlaXZlZCBlYXNlIG9mIHVzZSAoUEVPVSkgYW5kIHRydXN0IiwiYXV0aG9yIjpbeyJmYW1pbHkiOiJBbWluIiwiZ2l2ZW4iOiJNdXNsaW0iLCJwYXJzZS1uYW1lcyI6ZmFsc2UsImRyb3BwaW5nLXBhcnRpY2xlIjoiIiwibm9uLWRyb3BwaW5nLXBhcnRpY2xlIjoiIn0seyJmYW1pbHkiOiJSZXphZWkiLCJnaXZlbiI6IlNhamFkIiwicGFyc2UtbmFtZXMiOmZhbHNlLCJkcm9wcGluZy1wYXJ0aWNsZSI6IiIsIm5vbi1kcm9wcGluZy1wYXJ0aWNsZSI6IiJ9LHsiZmFtaWx5IjoiQWJvbGdoYXNlbWkiLCJnaXZlbiI6Ik1hcnlhbSIsInBhcnNlLW5hbWVzIjpmYWxzZSwiZHJvcHBpbmctcGFydGljbGUiOiIiLCJub24tZHJvcHBpbmctcGFydGljbGUiOiIifV0sImNvbnRhaW5lci10aXRsZSI6Ik5hbmthaSBCdXNpbmVzcyBSZXZpZXcgSW50ZXJuYXRpb25hbCIsIkRPSSI6IjEwLjExMDgvTkJSSS0wMS0yMDE0LTAwMDUiLCJJU1NOIjoiMjA0MDg3NTciLCJpc3N1ZWQiOnsiZGF0ZS1wYXJ0cyI6W1syMDE0LDcsMjldXX0sInBhZ2UiOiIyNTgtMjc0IiwiYWJzdHJhY3QiOiJQdXJwb3NlIOKAkyBUaGUgcHVycG9zZSBvZiB0aGUgc3R1ZHkgaXMgdG8gaW52ZXN0aWdhdGUgdGhlIGltcGFjdCBvZiBwZXJjZWl2ZWQgdXNlZnVsbmVzcyAoUFUpLCBwZXJjZWl2ZWQgZWFzZSBvZiB1c2UgKFBFT1UpIGFuZCB0cnVzdCBvbiBtb2JpbGUgd2Vic2l0ZSBzYXRpc2ZhY3Rpb24uIERlc2lnbi9tZXRob2RvbG9neS9hcHByb2FjaCDigJMgQSB0b3RhbCBvZiAzMDIgdmFsaWQgcXVlc3Rpb25uYWlyZXMgd2VyZSBjb2xsZWN0ZWQgdG8gZW1waXJpY2FsbHkgdGVzdCB0aGUgcmVzZWFyY2ggbW9kZWwuIFN0cnVjdHVyYWwgZXF1YXRpb24gbW9kZWxpbmcgKFNFTSkgd2FzIHBlcmZvcm1lZCB0byBldmFsdWF0ZSB0aGUgcmVsaWFiaWxpdHkgYW5kIHZhbGlkaXR5IG9mIHRoZSBtZWFzdXJlbWVudCBtb2RlbCBhbmQgc3RydWN0dXJhbCBtb2RlbHMuIEZpbmRpbmdzIOKAkyBUaGUgcmVzdWx0cyBzaG93IHRoYXQgdGhlcmUgaXMgYSBwb3NpdGl2ZSByZWxhdGlvbnNoaXAgYmV0d2VlbiBQRU9VLCBQVSBhbmQgbW9iaWxlIHVzZXJz4oCZIHNhdGlzZmFjdGlvbi4gUFUgaXMgcG9zaXRpdmVseSByZWxhdGVkIHRvIHRydXN0IGFuZCBtb2JpbGUgdXNlcnPigJkgc2F0aXNmYWN0aW9uLiBNb3Jlb3ZlciwgdHJ1c3QgcG9zaXRpdmVseSBpbmZsdWVuY2VzIG1vYmlsZSB1c2Vyc+KAmSBzYXRpc2ZhY3Rpb24uIFByYWN0aWNhbCBpbXBsaWNhdGlvbnMg4oCTIERyYXdpbmcgb24gdGhlIHRlY2hub2xvZ3kgYWNjZXB0YW5jZSBtb2RlbCBhbmQgdHJ1c3QgdGhlb3J5LCB0aGlzIHN0dWR5IGRldmVsb3BzIGFuZCBlbXBpcmljYWxseSBleGFtaW5lcyBhIG1vZGVsIGZvciBjb25zdW1lcnPigJkgc2F0aXNmYWN0aW9uIHRvIHVzZSBtb2JpbGUgc2VydmljZXMuIFRoaXMgc3R1ZHkgY29udHJpYnV0ZXMgbmV3IGluc2lnaHRzIGNvbmNlcm5pbmcgdGhlIG1hcmtldGluZyBsaXRlcmF0dXJlIGJ5IGV4YW1pbmluZyB0aGUgaW1wYWN0IG9mIFBVLCBQRU9VIGFuZCB0cnVzdCBvbiBtb2JpbGUgdXNlcnPigJkgc2F0aXNmYWN0aW9uLiBPcmlnaW5hbGl0eS92YWx1ZSDigJMgVGhlIGNvbnRyaWJ1dGlvbiBvZiB0aGUgc3R1ZHkgaXMgc2lnbmlmaWNhbnQgZm9yIGJvdGggbW9iaWxlIG1hcmtldGVycyBhbmQgYWNhZGVtaWNpYW5zIGluIHRoZSBlcmEgb2YgdGhlIHRoaXJkLWdlbmVyYXRpb24gZW52aXJvbm1lbnQuIFRoaXMgc3R1ZHkgaXMgYW1vbmcgdGhlIGZpcnN0IGZldyBhdHRlbXB0cyB0byBpbnRlZ3JhdGUgdGhlIFRBTSB3aXRoIHRydXN0IHRvIGRldGVybWluZSBtb2JpbGUgdXNlciBzYXRpc2ZhY3Rpb24uIiwicHVibGlzaGVyIjoiRW1lcmFsZCBHcm91cCBQdWJsaXNoaW5nIEx0ZC4iLCJpc3N1ZSI6IjMiLCJ2b2x1bWUiOiI1IiwiY29udGFpbmVyLXRpdGxlLXNob3J0IjoiIn0sImlzVGVtcG9yYXJ5IjpmYWxzZX1dfQ=="/>
          <w:id w:val="1254931106"/>
          <w:placeholder>
            <w:docPart w:val="A65EC5A5EE8C446D8027CE5B09D5DCA2"/>
          </w:placeholder>
        </w:sdtPr>
        <w:sdtContent>
          <w:r w:rsidR="00210928" w:rsidRPr="00210928">
            <w:rPr>
              <w:rFonts w:ascii="Times New Roman" w:eastAsia="Times New Roman" w:hAnsi="Times New Roman" w:cs="Times New Roman"/>
              <w:sz w:val="24"/>
              <w:szCs w:val="24"/>
            </w:rPr>
            <w:t>Amin, Rezaei, &amp; Abolghasemi, (2014)</w:t>
          </w:r>
        </w:sdtContent>
      </w:sdt>
      <w:r w:rsidRPr="00210928">
        <w:rPr>
          <w:rFonts w:ascii="Times New Roman" w:eastAsia="SimSun" w:hAnsi="Times New Roman" w:cs="Times New Roman"/>
          <w:spacing w:val="-1"/>
          <w:kern w:val="0"/>
          <w:sz w:val="24"/>
          <w:szCs w:val="24"/>
          <w:lang w:val="x-none" w:eastAsia="x-none"/>
          <w14:ligatures w14:val="none"/>
        </w:rPr>
        <w:t xml:space="preserve"> proved that there is a positive significant relationship between PEoU and User satisfaction of mobile websites. If we consider the research done b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OWEzNzM4ZGEtMmJkOS00YTc4LWFiNDEtN2JlMmYxYzY0Y2E4IiwicHJvcGVydGllcyI6eyJub3RlSW5kZXgiOjB9LCJpc0VkaXRlZCI6ZmFsc2UsIm1hbnVhbE92ZXJyaWRlIjp7ImlzTWFudWFsbHlPdmVycmlkZGVuIjp0cnVlLCJjaXRlcHJvY1RleHQiOiIoT2hrIGV0IGFsLiwgMjAxNSkiLCJtYW51YWxPdmVycmlkZVRleHQiOiJPaGssIFBhcmssICYgSG9uZywgKDIwMTUpIn0sImNpdGF0aW9uSXRlbXMiOlt7ImlkIjoiOThhNTM5Y2MtZWQ2MC0zZTEwLTljNDItNGQwOTlhOWYyM2Y5IiwiaXRlbURhdGEiOnsidHlwZSI6InBhcGVyLWNvbmZlcmVuY2UiLCJpZCI6Ijk4YTUzOWNjLWVkNjAtM2UxMC05YzQyLTRkMDk5YTlmMjNmOSIsInRpdGxlIjoiVGhlIEluZmx1ZW5jZSBvZiBQZXJjZWl2ZWQgVXNlZnVsbmVzcywgUGVyY2VpdmVkIEVhc2Ugb2YgVXNlLCBJbnRlcmFjdGl2aXR5LCBhbmQgRWFzZSBvZiBOYXZpZ2F0aW9uIG9uIFNhdGlzZmFjdGlvbiBpbiBNb2JpbGUgQXBwbGljYXRpb24iLCJhdXRob3IiOlt7ImZhbWlseSI6Ik9oayIsImdpdmVuIjoiS3l1bmd5b3VuZyIsInBhcnNlLW5hbWVzIjpmYWxzZSwiZHJvcHBpbmctcGFydGljbGUiOiIiLCJub24tZHJvcHBpbmctcGFydGljbGUiOiIifSx7ImZhbWlseSI6IlBhcmsiLCJnaXZlbiI6IlNldW5nLUJhZSIsInBhcnNlLW5hbWVzIjpmYWxzZSwiZHJvcHBpbmctcGFydGljbGUiOiIiLCJub24tZHJvcHBpbmctcGFydGljbGUiOiIifSx7ImZhbWlseSI6IkhvbmciLCJnaXZlbiI6IkphZS1Xb24iLCJwYXJzZS1uYW1lcyI6ZmFsc2UsImRyb3BwaW5nLXBhcnRpY2xlIjoiIiwibm9uLWRyb3BwaW5nLXBhcnRpY2xlIjoiIn1dLCJjb250YWluZXItdGl0bGUiOiJBZHZhbmNlZCBTY2llbmNlIGFuZCBUZWNobm9sb2d5IExldHRlcnMiLCJET0kiOiIxMC4xNDI1Ny9hc3RsLjIwMTUuODQuMTgiLCJpc3N1ZWQiOnsiZGF0ZS1wYXJ0cyI6W1syMDE1LDQsMThdXX0sInBhZ2UiOiI4OC05MiIsImFic3RyYWN0IjoiVGhpcyBzdHVkeSBpcyB0byBleHBsb3JlIHRoZSBlZmZlY3RzIG9mIHBlcmNlaXZlZCB1c2VmdWxuZXNzLCBwZXJjZWl2ZWQgZWFzZSBvZiB1c2UsIGVhc2Ugb2YgbmF2aWdhdGlvbiwgYW5kIGludGVyYWN0aXZpdHksIG9uIHRoZSBzYXRpc2ZhY3Rpb24gaW4gbW9iaWxlIGFwcGxpY2F0aW9uLiBUbyBhY2NvbXBsaXNoIHRoaXMgcmVzZWFyY2gsIHdlIGV4cGFuZGVkIHVwb24gdGhlIFRlY2hub2xvZ3kgQWNjZXB0YW5jZSBNb2RlbCBhbmQgcHJvcG9zZWQgcmVzZWFyY2ggaHlwb3RoZXNlcy4gVG90YWwgb2YgMjc1IHBlb3BsZSB3ZXJlIHN1cnZleWVkIGFzIHNhbXBsZSBhbmQgZm9yIGFuYWx5c2lzLCBzdHJ1Y3R1cmFsIGVxdWF0aW9uIG1vZGVsIHdhcyB1c2VkLiBUaGUgbWFqb3IgZmluZGluZ3MgYW5kIHRoZWlyIGltcGxpY2F0aW9ucyBhcmUgc3VtbWFyaXplZCBhcyBiZWxvdy4gRmlyc3QsIHBlcmNlaXZlZCB1c2VmdWxuZXNzLCBpbnRlcmFjdGl2aXR5IGFuZCBwZXJjZWl2ZWQgZWFzZSBvZiB1c2UgaW5mbHVlbmNlZCBjb25zdW1lciBzYXRpc2ZhY3Rpb24gcG9zaXRpdmVseS4gU2Vjb25kLCBjb25zdW1lciBzYXRpc2ZhY3Rpb24gaW5mbHVlbmNlZCBjb250aW51b3VzIHVzYWdlIGludGVudGlvbiBvZiBtb2JpbGUgYXBwIHBvc2l0aXZlbHkuIFRoZSBmaW5kaW5ncyBvZiB0aGlzIHN0dWR5IGNvdWxkIGhlbHAgdG8gdW5kZXJzdGFuZCBjb25zdW1lciBiZWhhdmlvciBmb3IgaW1wcm92aW5nIG1vYmlsZSBhcHBsaWNhdGlvbiBzZXJ2aWNlcyBpbiB0aGUgbW9iaWxlIGFnZS4iLCJwdWJsaXNoZXIiOiJTY2llbmNlICYgRW5naW5lZXJpbmcgUmVzZWFyY2ggU3VwcG9ydCBzb0NpZXR5IiwiY29udGFpbmVyLXRpdGxlLXNob3J0IjoiIn0sImlzVGVtcG9yYXJ5IjpmYWxzZX1dfQ=="/>
          <w:id w:val="579328107"/>
          <w:placeholder>
            <w:docPart w:val="A65EC5A5EE8C446D8027CE5B09D5DCA2"/>
          </w:placeholder>
        </w:sdtPr>
        <w:sdtContent>
          <w:r w:rsidR="00210928" w:rsidRPr="00210928">
            <w:rPr>
              <w:rFonts w:ascii="Times New Roman" w:eastAsia="Times New Roman" w:hAnsi="Times New Roman" w:cs="Times New Roman"/>
              <w:sz w:val="24"/>
              <w:szCs w:val="24"/>
            </w:rPr>
            <w:t>Ohk, Park, &amp; Hong, (2015)</w:t>
          </w:r>
        </w:sdtContent>
      </w:sdt>
      <w:r w:rsidRPr="00210928">
        <w:rPr>
          <w:rFonts w:ascii="Times New Roman" w:eastAsia="SimSun" w:hAnsi="Times New Roman" w:cs="Times New Roman"/>
          <w:spacing w:val="-1"/>
          <w:kern w:val="0"/>
          <w:sz w:val="24"/>
          <w:szCs w:val="24"/>
          <w:lang w:val="x-none" w:eastAsia="x-none"/>
          <w14:ligatures w14:val="none"/>
        </w:rPr>
        <w:t xml:space="preserve"> also proved that there is a positive relationship between PEoU and Satisfaction with mobile applications. By considering all the proven facts, the researcher has developed the following hypothesis:</w:t>
      </w:r>
    </w:p>
    <w:p w14:paraId="78DA184B" w14:textId="77777777" w:rsidR="005254C6" w:rsidRPr="00210928" w:rsidRDefault="005254C6" w:rsidP="00E16888">
      <w:pPr>
        <w:tabs>
          <w:tab w:val="left" w:pos="288"/>
        </w:tabs>
        <w:spacing w:before="200" w:after="120" w:line="360" w:lineRule="auto"/>
        <w:ind w:firstLine="288"/>
        <w:jc w:val="both"/>
        <w:rPr>
          <w:rFonts w:ascii="Times New Roman" w:eastAsia="SimSun" w:hAnsi="Times New Roman" w:cs="Times New Roman"/>
          <w:i/>
          <w:iCs/>
          <w:spacing w:val="-1"/>
          <w:kern w:val="0"/>
          <w:sz w:val="24"/>
          <w:szCs w:val="24"/>
          <w:lang w:val="x-none" w:eastAsia="x-none"/>
          <w14:ligatures w14:val="none"/>
        </w:rPr>
      </w:pPr>
      <w:r w:rsidRPr="00210928">
        <w:rPr>
          <w:rFonts w:ascii="Times New Roman" w:eastAsia="SimSun" w:hAnsi="Times New Roman" w:cs="Times New Roman"/>
          <w:b/>
          <w:bCs/>
          <w:i/>
          <w:iCs/>
          <w:spacing w:val="-1"/>
          <w:kern w:val="0"/>
          <w:sz w:val="24"/>
          <w:szCs w:val="24"/>
          <w:lang w:val="x-none" w:eastAsia="x-none"/>
          <w14:ligatures w14:val="none"/>
        </w:rPr>
        <w:t>H1:</w:t>
      </w:r>
      <w:r w:rsidRPr="00210928">
        <w:rPr>
          <w:rFonts w:ascii="Times New Roman" w:eastAsia="SimSun" w:hAnsi="Times New Roman" w:cs="Times New Roman"/>
          <w:i/>
          <w:iCs/>
          <w:spacing w:val="-1"/>
          <w:kern w:val="0"/>
          <w:sz w:val="24"/>
          <w:szCs w:val="24"/>
          <w:lang w:val="x-none" w:eastAsia="x-none"/>
          <w14:ligatures w14:val="none"/>
        </w:rPr>
        <w:t xml:space="preserve"> There is a positive relationship between Perceived Ease of Use and User Satisfaction of m-health application users.</w:t>
      </w:r>
    </w:p>
    <w:p w14:paraId="61E2F5F9" w14:textId="31578A51" w:rsidR="005254C6" w:rsidRPr="00210928" w:rsidRDefault="00000000"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WY3MjQ2YjAtMzllMi00MmJjLWJjMGYtOWZjNGJlZjAwZmEwIiwicHJvcGVydGllcyI6eyJub3RlSW5kZXgiOjB9LCJpc0VkaXRlZCI6ZmFsc2UsIm1hbnVhbE92ZXJyaWRlIjp7ImlzTWFudWFsbHlPdmVycmlkZGVuIjp0cnVlLCJjaXRlcHJvY1RleHQiOiIoSGFtbW91cmkgJiMzODsgQWJ1LVNoYW5hYiwgMjAxOCkiLCJtYW51YWxPdmVycmlkZVRleHQiOiJIYW1tb3VyaSAmIEFidS1TaGFuYWIsICgyMDE4KSJ9LCJjaXRhdGlvbkl0ZW1zIjpbeyJpZCI6ImE0ZjcyODQ2LTA0MjItM2E1NC05MTExLTJhYjEzMTMwYzA0YSIsIml0ZW1EYXRhIjp7InR5cGUiOiJhcnRpY2xlLWpvdXJuYWwiLCJpZCI6ImE0ZjcyODQ2LTA0MjItM2E1NC05MTExLTJhYjEzMTMwYzA0YSIsInRpdGxlIjoiRXhwbG9yaW5nIGZhY3RvcnMgYWZlY3RpbmcgdXNlcnMnIHNhdGlzZmFjdGlvbiB0b3dhcmQgZS1sZWFybmluZyBzeXN0ZW1zIiwiYXV0aG9yIjpbeyJmYW1pbHkiOiJIYW1tb3VyaSIsImdpdmVuIjoiUWFpcyIsInBhcnNlLW5hbWVzIjpmYWxzZSwiZHJvcHBpbmctcGFydGljbGUiOiIiLCJub24tZHJvcHBpbmctcGFydGljbGUiOiIifSx7ImZhbWlseSI6IkFidS1TaGFuYWIiLCJnaXZlbiI6IkVtYWQiLCJwYXJzZS1uYW1lcyI6ZmFsc2UsImRyb3BwaW5nLXBhcnRpY2xlIjoiIiwibm9uLWRyb3BwaW5nLXBhcnRpY2xlIjoiIn1dLCJjb250YWluZXItdGl0bGUiOiJJbnRlcm5hdGlvbmFsIEpvdXJuYWwgb2YgSW5mb3JtYXRpb24gYW5kIENvbW11bmljYXRpb24gVGVjaG5vbG9neSBFZHVjYXRpb24iLCJET0kiOiIxMC40MDE4L0lKSUNURS4yMDE4MDEwMTA0IiwiSVNTTiI6IjE1NTAxMzM3IiwiaXNzdWVkIjp7ImRhdGUtcGFydHMiOltbMjAxOCwxLDFdXX0sInBhZ2UiOiI0NC01NyIsImFic3RyYWN0IjoiRS1sZWFybmluZyBpcyBlbWVyZ2luZyBhcyB0aGUgbmV3IHBoZW5vbWVub24gb2YgbW9kZXJuIGVkdWNhdGlvbi4gVW5pdmVyc2l0aWVzIGFyZSBhZG9wdGluZyBlLWxlYXJuaW5nIGFzIGEgc3RyYXRlZ3kgZm9yIHRoZSBpbXByb3ZpbmcgdGhlIHRlYWNoaW5nL2xlYXJuaW5nIHByb2Nlc3MuIFRoZSBwcmltYXJ5IHF1ZXN0aW9uIGFkZHJlc3NlZCBpbiB0aGlzIHBhcGVyIGlzIHJlbGF0ZWQgdG8gdGhlIGZhY3RvcnMgaW5mbHVlbmNpbmcgdGhlIGFkb3B0aW9uIG9mIGUtbGVhcm5pbmcuIEFuIGludGVncmF0ZWQgbW9kZWwgd2FzIHVzZWQgdG8gZXhwbG9yZSB0aGUgZmFjdG9ycyBpbmZsdWVuY2luZyBzdHVkZW50cycgc2F0aXNmYWN0aW9uIHdpdGggZS1sZWFybmluZyBpbiBKb3JkYW4uIFRoZSBtb2RlbCBhZG9wdGVkIGZpdmUgdmFyaWFibGVzIGZyb20gdGhlIHRlY2hub2xvZ3kgYWNjZXB0YW5jZSBtb2RlbCwgRGVsb25lIGFuZCBNY0xlYW4gbW9kZWwgYW5kIHRoZSBzb2NpYWwgY29nbml0aXZlIHRoZW9yeSB0byBwcmVkaWN0IHN0dWRlbnRzJyBzYXRpc2ZhY3Rpb24gd2l0aCBlLWxlYXJuaW5nLiBBIHNhbXBsZSBvZiAzODYgc3R1ZGVudHMgd2FzIHV0aWxpemVkIGFuZCBhbiBpbnN0cnVtZW50IHdpdGggMzAgaXRlbXMgd2FzIHVzZWQuIFJlc3VsdHMgaW5kaWNhdGVkIHRoYXQgcGVyY2VpdmVkIGVhc2Ugb2YgdXNlLCBwZXJjZWl2ZWQgdXNlZnVsbmVzcywgc3lzdGVtIHF1YWxpdHksIGluZm9ybWF0aW9uIHF1YWxpdHksIGFuZCBjb21wdXRlciBzZWxmLWVmZmljYWN5IGFyZSBtYWpvciBmYWN0b3JzIGluZmx1ZW5jaW5nIHN0dWRlbnRzJyBzYXRpc2ZhY3Rpb24uIFRoZSBjb2VmZmljaWVudCBvZiBkZXRlcm1pbmF0aW9uIGVzdGltYXRlZCB0byBiZSAwLjQ5OCwgYW5kIHlpZWxkZWQgYSBmdWxsIHN1cHBvcnQgb2YgYWxsIHByb3Bvc2VkIGh5cG90aGVzZXMuIENvbmNsdXNpb25zIGFuZCBmdXR1cmUgd29yayBhcmUgcmVwb3J0ZWQgYXQgdGhlIGVuZCBvZiB0aGlzIHN0dWR5LiIsInB1Ymxpc2hlciI6IklHSSBHbG9iYWwiLCJpc3N1ZSI6IjEiLCJ2b2x1bWUiOiIxNCIsImNvbnRhaW5lci10aXRsZS1zaG9ydCI6IiJ9LCJpc1RlbXBvcmFyeSI6ZmFsc2V9XX0="/>
          <w:id w:val="-611983234"/>
          <w:placeholder>
            <w:docPart w:val="50CC6E85A08F41A68DD88268CFDBA0C7"/>
          </w:placeholder>
        </w:sdtPr>
        <w:sdtContent>
          <w:r w:rsidR="00210928" w:rsidRPr="00210928">
            <w:rPr>
              <w:rFonts w:ascii="Times New Roman" w:eastAsia="Times New Roman" w:hAnsi="Times New Roman" w:cs="Times New Roman"/>
              <w:sz w:val="24"/>
              <w:szCs w:val="24"/>
            </w:rPr>
            <w:t>Hammouri &amp; Abu-Shanab, (2018)</w:t>
          </w:r>
        </w:sdtContent>
      </w:sdt>
      <w:r w:rsidR="005254C6" w:rsidRPr="00210928">
        <w:rPr>
          <w:rFonts w:ascii="Times New Roman" w:eastAsia="SimSun" w:hAnsi="Times New Roman" w:cs="Times New Roman"/>
          <w:spacing w:val="-1"/>
          <w:kern w:val="0"/>
          <w:sz w:val="24"/>
          <w:szCs w:val="24"/>
          <w:lang w:val="x-none" w:eastAsia="x-none"/>
          <w14:ligatures w14:val="none"/>
        </w:rPr>
        <w:t xml:space="preserve"> in their research related to e-learning systems proved that there is a positive relationship between PU and User satisfaction. The study “The relationship between attitude toward using and customer satisfaction with mobile application services: An empirical study from the life insurance industry” b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OThiZjk5MWEtYmUyZS00NzM2LWIyMDQtMzliZDg4Y2I2Mjc5IiwicHJvcGVydGllcyI6eyJub3RlSW5kZXgiOjB9LCJpc0VkaXRlZCI6ZmFsc2UsIm1hbnVhbE92ZXJyaWRlIjp7ImlzTWFudWFsbHlPdmVycmlkZGVuIjp0cnVlLCJjaXRlcHJvY1RleHQiOiIoQy4gWS4gTGVlIGV0IGFsLiwgMjAxNSkiLCJtYW51YWxPdmVycmlkZVRleHQiOiJMZWUgZXQgYWwuLCAoMjAxNSkifSwiY2l0YXRpb25JdGVtcyI6W3siaWQiOiJmZDEwYzFjNC1jNjk0LTNkYjUtYWIzYS0zZDkzOTliNTIxYjgiLCJpdGVtRGF0YSI6eyJ0eXBlIjoiYXJ0aWNsZS1qb3VybmFsIiwiaWQiOiJmZDEwYzFjNC1jNjk0LTNkYjUtYWIzYS0zZDkzOTliNTIxYjgiLCJ0aXRsZSI6IlRoZSByZWxhdGlvbnNoaXAgYmV0d2VlbiBhdHRpdHVkZSB0b3dhcmQgdXNpbmcgYW5kIGN1c3RvbWVyIHNhdGlzZmFjdGlvbiB3aXRoIG1vYmlsZSBhcHBsaWNhdGlvbiBzZXJ2aWNlczogQW4gZW1waXJpY2FsIHN0dWR5IGZyb20gdGhlIGxpZmUgaW5zdXJhbmNlIGluZHVzdHJ5IiwiYXV0aG9yIjpbeyJmYW1pbHkiOiJMZWUiLCJnaXZlbiI6IkNoZW4gWWluZyIsInBhcnNlLW5hbWVzIjpmYWxzZSwiZHJvcHBpbmctcGFydGljbGUiOiIiLCJub24tZHJvcHBpbmctcGFydGljbGUiOiIifSx7ImZhbWlseSI6IlRzYW8iLCJnaXZlbiI6IkNoaWggSHN1YW4iLCJwYXJzZS1uYW1lcyI6ZmFsc2UsImRyb3BwaW5nLXBhcnRpY2xlIjoiIiwibm9uLWRyb3BwaW5nLXBhcnRpY2xlIjoiIn0seyJmYW1pbHkiOiJDaGFuZyIsImdpdmVuIjoiV2FuIENodWFuIiwicGFyc2UtbmFtZXMiOmZhbHNlLCJkcm9wcGluZy1wYXJ0aWNsZSI6IiIsIm5vbi1kcm9wcGluZy1wYXJ0aWNsZSI6IiJ9XSwiY29udGFpbmVyLXRpdGxlIjoiSm91cm5hbCBvZiBFbnRlcnByaXNlIEluZm9ybWF0aW9uIE1hbmFnZW1lbnQiLCJET0kiOiIxMC4xMTA4L0pFSU0tMDctMjAxNC0wMDc3IiwiSVNTTiI6IjE3NDEwMzk4IiwiaXNzdWVkIjp7ImRhdGUtcGFydHMiOltbMjAxNSw5LDE0XV19LCJwYWdlIjoiNjgwLTY5NyIsImFic3RyYWN0IjoiUHVycG9zZSDigJMgVGhlIG1ldGhvZG9sb2d5IG9mIG1vYmlsZSBjb21tZXJjZSBhcyBhIHNpZ25pZmljYW50IGFwcGxpY2F0aW9uIGZvciBib3RoIGVudGVycHJpc2VzIGFuZCBjdXN0b21lcnMgYXJlIGJlY29taW5nIGNydWNpYWwsIGJ1dCBmZXcgc3R1ZGllcyBkaXNjdXNzIHRoZSB1c2FnZSBhdHRpdHVkZSB0b3dhcmQgYW5kIGN1c3RvbWVyIHNhdGlzZmFjdGlvbiB3aXRoIG1vYmlsZSBhcHBsaWNhdGlvbiAoYXBwKSBzZXJ2aWNlcyBpbiB0aGUgbGlmZSBpbnN1cmFuY2UgaW5kdXN0cnkuIFRoZSBwdXJwb3NlIG9mIHRoaXMgcGFwZXIgaXMgdG8gaW52ZXN0aWdhdGUgdGhlIGVmZmVjdHMgb2YgYXR0aXR1ZGUgdG93YXJkIHVzaW5nIGxpZmUgaW5zdXJlcnPigJkgbW9iaWxlIGFwcCBzZXJ2aWNlcyBvbiBjdXN0b21lciBzYXRpc2ZhY3Rpb24uIERlc2lnbi9tZXRob2RvbG9neS9hcHByb2FjaCDigJMgVGhlIHN0dWR5IGlzIGJhc2VkIG9uIGEgcXVlc3Rpb25uYWlyZSBzdXJ2ZXkgb2YgNTM4IHJlc3BvbmRlbnRzIGluIFRhaXdhbi4gVGhlIGRhdGEgYXJlIGFuYWx5emVkIHRocm91Z2ggQU5PVkEsIG11bHRpcGxlIHJlZ3Jlc3Npb24sIGFuZCBwYXRoIGFuYWx5c2lzLiBGaW5kaW5ncyDigJMgVGhlIHJlc3VsdHMgaW5kaWNhdGUgdGhhdCBhbGwgdmFyaWFibGVzIHNpZ25pZmljYW50bHkgYW5kIHBvc2l0aXZlbHkgYWZmZWN0ZWQgdXNhZ2UgYXR0aXR1ZGUuIEFtb25nIHRoZW0sIGNvbXBhdGliaWxpdHkgaGFkIHRoZSBtb3N0IHNpZ25pZmljYW50IGluZmx1ZW5jZS4gSW4gYWRkaXRpb24sIGNvbnN1bWVyc+KAmSBwZXJjZWl2ZWQgdXNlZnVsbmVzcyBhbmQgcGVyY2VpdmVkIGVhc2Ugb2YgdXNlIHBvc2l0aXZlbHkgYWZmZWN0ZWQgY3VzdG9tZXIgc2F0aXNmYWN0aW9uLiBGdXJ0aGVybW9yZSwgdGhlIHBhdGggYW5hbHlzaXMgcmVzdWx0IGRlbW9uc3RyYXRlcyB0aGF0IHVzYWdlIGF0dGl0dWRlIGlzIHRoZSBtb3N0IHNpZ25pZmljYW50IGZhY3RvciBmb3IgY3VzdG9tZXIgc2F0aXNmYWN0aW9uLCBhbmQgdGhlIHNlY29uZC1tb3N0IGltcG9ydGFudCBmYWN0b3IgaXMgdGhlIGNvZ25pdGlvbiBvZiBjb21wYXRpYmlsaXR54oCZcyBpbmRpcmVjdCBlZmZlY3Qgb24gdXNhZ2UgYXR0aXR1ZGUuIE9yaWdpbmFsaXR5L3ZhbHVlIOKAkyBUaGUgcGFwZXIgZXh0ZW5kcyBvdXIgdW5kZXJzdGFuZGluZyBvZiB0aGUgaW5zdXJlZOKAmXMgdXNhZ2UgYXR0aXR1ZGUgdG93YXJkIGFuZCBzYXRpc2ZhY3Rpb24gd2l0aCBsaWZlIGluc3VyZXJz4oCZIGFwcCBzZXJ2aWNlcyBieSBpbnRlZ3JhdGluZyB0aGUgdGVjaG5vbG9neSBhY2NlcHRhbmNlIG1vZGVsIGFuZCBpbm5vdmF0aW9uIGRpZmZ1c2lvbiB0aGVvcnkuIFRoZSByZXN1bHRzIGhhdmUgcHJhY3RpY2FsIGltcGxpY2F0aW9ucyBmb3IgcmVpbmZvcmNpbmcgY3VzdG9tZXIgcmVsYXRpb25zaGlwIG1hbmFnZW1lbnQgYW5kIGNvbnRyaWJ1dGUgdG8gZnVsZmlsbGluZyB0aGUgbmVlZCBmb3IgbWFya2V0aW5nIGV2aWRlbmNlIGluIGxpZmUgaW5zdXJhbmNlLiIsInB1Ymxpc2hlciI6IkVtZXJhbGQgR3JvdXAgSG9sZGluZ3MgTHRkLiIsImlzc3VlIjoiNSIsInZvbHVtZSI6IjI4IiwiY29udGFpbmVyLXRpdGxlLXNob3J0IjoiIn0sImlzVGVtcG9yYXJ5IjpmYWxzZX1dfQ=="/>
          <w:id w:val="-682439018"/>
          <w:placeholder>
            <w:docPart w:val="BB1C0BC7794D4C259CCBE6055C15B6B8"/>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Lee et al., (2015)</w:t>
          </w:r>
        </w:sdtContent>
      </w:sdt>
      <w:r w:rsidR="005254C6" w:rsidRPr="00210928">
        <w:rPr>
          <w:rFonts w:ascii="Times New Roman" w:eastAsia="SimSun" w:hAnsi="Times New Roman" w:cs="Times New Roman"/>
          <w:spacing w:val="-1"/>
          <w:kern w:val="0"/>
          <w:sz w:val="24"/>
          <w:szCs w:val="24"/>
          <w:lang w:val="x-none" w:eastAsia="x-none"/>
          <w14:ligatures w14:val="none"/>
        </w:rPr>
        <w:t xml:space="preserve"> proved that there is a positive relationship between PU and satisfaction. Then the study b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jU2ZmY3MWUtMTJiYi00YzRmLWJhMDQtM2NiNzJiODA3YTk4IiwicHJvcGVydGllcyI6eyJub3RlSW5kZXgiOjB9LCJpc0VkaXRlZCI6ZmFsc2UsIm1hbnVhbE92ZXJyaWRlIjp7ImlzTWFudWFsbHlPdmVycmlkZGVuIjp0cnVlLCJjaXRlcHJvY1RleHQiOiIoTW91IGV0IGFsLiwgMjAxNykiLCJtYW51YWxPdmVycmlkZVRleHQiOiJNb3UsIFNoaW4sICYgQ29oZW4sICgyMDE3KSJ9LCJjaXRhdGlvbkl0ZW1zIjpbeyJpZCI6ImFlZjZhODMzLWMzNzktM2VmOC1hYTYwLTU4ZjFmYzRkZTgyMiIsIml0ZW1EYXRhIjp7InR5cGUiOiJhcnRpY2xlLWpvdXJuYWwiLCJpZCI6ImFlZjZhODMzLWMzNzktM2VmOC1hYTYwLTU4ZjFmYzRkZTgyMiIsInRpdGxlIjoiVW5kZXJzdGFuZGluZyB0cnVzdCBhbmQgcGVyY2VpdmVkIHVzZWZ1bG5lc3MgaW4gdGhlIGNvbnN1bWVyIGFjY2VwdGFuY2Ugb2YgYW4gZS1zZXJ2aWNlOiBhIGxvbmdpdHVkaW5hbCBpbnZlc3RpZ2F0aW9uIiwiYXV0aG9yIjpbeyJmYW1pbHkiOiJNb3UiLCJnaXZlbiI6IkppYW4iLCJwYXJzZS1uYW1lcyI6ZmFsc2UsImRyb3BwaW5nLXBhcnRpY2xlIjoiIiwibm9uLWRyb3BwaW5nLXBhcnRpY2xlIjoiIn0seyJmYW1pbHkiOiJTaGluIiwiZ2l2ZW4iOiJEb25nIEhlZSIsInBhcnNlLW5hbWVzIjpmYWxzZSwiZHJvcHBpbmctcGFydGljbGUiOiIiLCJub24tZHJvcHBpbmctcGFydGljbGUiOiIifSx7ImZhbWlseSI6IkNvaGVuIiwiZ2l2ZW4iOiJKYXNvbiIsInBhcnNlLW5hbWVzIjpmYWxzZSwiZHJvcHBpbmctcGFydGljbGUiOiIiLCJub24tZHJvcHBpbmctcGFydGljbGUiOiIifV0sImNvbnRhaW5lci10aXRsZSI6IkJlaGF2aW91ciBhbmQgSW5mb3JtYXRpb24gVGVjaG5vbG9neSIsIkRPSSI6IjEwLjEwODAvMDE0NDkyOVguMjAxNi4xMjAzMDI0IiwiSVNTTiI6IjEzNjIzMDAxIiwiaXNzdWVkIjp7ImRhdGUtcGFydHMiOltbMjAxNywyLDFdXX0sInBhZ2UiOiIxMjUtMTM5IiwiYWJzdHJhY3QiOiJFLXNlcnZpY2VzIHJlbWFpbiBjaGFyYWN0ZXJpc2VkIGJ5IHVuY2VydGFpbnR5IGRlc3BpdGUgdGhlaXIgcHJvbGlmZXJhdGlvbi4gQ29uc3VtZXIgdHJ1c3QgYmVsaWVmcyBhcmUgdGhlcmVmb3JlIGNvbnNpZGVyZWQgYW4gaW1wb3J0YW50IGRldGVybWluYW50IG9mIGUtc2VydmljZSBhZG9wdGlvbi4gSG93ZXZlciwgdGhlIHJlc2VhcmNoIGhhcyBub3QgeWV0IGNvbnNpZGVyZWQgdGhlIHBvdGVudGlhbGx5IGR5bmFtaWMgbmF0dXJlIG9mIHRoZXNlIHRydXN0IGJlbGllZnMgb3IgaG93IGVhcmx5LXN0YWdlIHRydXN0IG1pZ2h0IGluZmx1ZW5jZSBsYXRlci1zdGFnZSBhZG9wdGlvbiBhbmQgdXNlLiBUbyBhZGRyZXNzIHRoaXMgZ2FwLCB0aGlzIHN0dWR5IGRyYXdzIG9uIHRoZSB0aGVvcnkgb2YgcmVhc29uZWQgYWN0aW9uIGFuZCBleHBlY3RhdGlvbuKAk2NvbmZpcm1hdGlvbiB0aGVvcnkgaW4gYSBsb25naXR1ZGluYWwgc3R1ZHkgb2YgdHJ1c3QgaW4gZS1zZXJ2aWNlcy4gV2UgZXhhbWluZSBob3cgdHJ1c3QgaW50ZXJhY3RzIHdpdGggb3RoZXIgY29uc3VtZXIgYmVsaWVmcyBzdWNoIGFzIHBlcmNlaXZlZCB1c2VmdWxuZXNzIChQVSkgYW5kIGhvdyB0aGVzZSBiZWxpZWZzIHRvZ2V0aGVyIGluZmx1ZW5jZSBjb25zdW1lciBpbnRlbnRpb25zIGFuZCBiZWhhdmlvdXJzIGNvbmNlcm5pbmcgZS1zZXJ2aWNlcyBhdCBib3RoIHRoZSBpbml0aWFsIGFuZCBsYXR0ZXIgc3RhZ2VzIG9mIHVzZS4gVGhlIGVtcGlyaWNhbCBjb250ZXh0IGlzIG9ubGluZSBoZWFsdGggaW5mb3JtYXRpb24gc2VydmljZXMuIERhdGEgY29sbGVjdGlvbiBvbiBhIHN0dWRlbnQgcG9wdWxhdGlvbiBvY2N1cnJlZCBkdXJpbmcgdHdvIHRpbWUgcGVyaW9kcyBhcHByb3hpbWF0ZWx5IGZpdmUgd2Vla3MgYXBhcnQuIFRoZSByZXN1bHRzIHNob3cgdGhhdCBQVSBhbmQgdHJ1c3QgYXJlIGltcG9ydGFudCBhdCBib3RoIHRoZSBpbml0aWFsIGFuZCBsYXR0ZXIgc3RhZ2VzIGluIHRoZSBjb25zdW1lciBhY2NlcHRhbmNlIG9mIG9ubGluZSBoZWFsdGggc2VydmljZXMuIENvbnN1bWVyc+KAmSBhY3R1YWwgdXNhZ2UgZXhwZXJpZW5jZXMgbW9kaWZ5IHBlcmNlcHRpb25zIG9mIHVzZWZ1bG5lc3MgYW5kIGluZmx1ZW5jZSB0aGUgY29uZmlybWF0aW9uIG9mIHRoZWlyIGluaXRpYWwgZXhwZWN0YXRpb25zLiBUaGVzZSByZXN1bHRzIGhhdmUgaW1wbGljYXRpb25zIGZvciBvdXIgdW5kZXJzdGFuZGluZyBvZiB0aGUgZHluYW1pYyBuYXR1cmUgb2YgdHJ1c3QgYW5kIFBVIGFzIHdlbGwgYXMgdGhlaXIgcm9sZXMgaW4gdGhlIGxvbmctdGVybSBzdXN0YWluYWJpbGl0eSBvZiBlLXNlcnZpY2VzLiIsInB1Ymxpc2hlciI6IlRheWxvciBhbmQgRnJhbmNpcyBMdGQuIiwiaXNzdWUiOiIyIiwidm9sdW1lIjoiMzYiLCJjb250YWluZXItdGl0bGUtc2hvcnQiOiIifSwiaXNUZW1wb3JhcnkiOmZhbHNlfV19"/>
          <w:id w:val="-2044286331"/>
          <w:placeholder>
            <w:docPart w:val="BB1C0BC7794D4C259CCBE6055C15B6B8"/>
          </w:placeholder>
        </w:sdtPr>
        <w:sdtContent>
          <w:r w:rsidR="00210928" w:rsidRPr="00210928">
            <w:rPr>
              <w:rFonts w:ascii="Times New Roman" w:eastAsia="Times New Roman" w:hAnsi="Times New Roman" w:cs="Times New Roman"/>
              <w:sz w:val="24"/>
              <w:szCs w:val="24"/>
            </w:rPr>
            <w:t>Mou, Shin, &amp; Cohen, (2017)</w:t>
          </w:r>
        </w:sdtContent>
      </w:sdt>
      <w:r w:rsidR="005254C6" w:rsidRPr="00210928">
        <w:rPr>
          <w:rFonts w:ascii="Times New Roman" w:eastAsia="SimSun" w:hAnsi="Times New Roman" w:cs="Times New Roman"/>
          <w:spacing w:val="-1"/>
          <w:kern w:val="0"/>
          <w:sz w:val="24"/>
          <w:szCs w:val="24"/>
          <w:lang w:val="x-none" w:eastAsia="x-none"/>
          <w14:ligatures w14:val="none"/>
        </w:rPr>
        <w:t xml:space="preserve"> on e-services proved that there is a positive significant relationship between PU and consumer satisfaction. In next study b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OGEzYmEyNTUtZjZhNS00OWNiLTk4YjAtYzhhMTk0MTc1OGE5IiwicHJvcGVydGllcyI6eyJub3RlSW5kZXgiOjB9LCJpc0VkaXRlZCI6ZmFsc2UsIm1hbnVhbE92ZXJyaWRlIjp7ImlzTWFudWFsbHlPdmVycmlkZGVuIjp0cnVlLCJjaXRlcHJvY1RleHQiOiIoT2hrIGV0IGFsLiwgMjAxNSkiLCJtYW51YWxPdmVycmlkZVRleHQiOiJPaGsgZXQgYWwuLCAoMjAxNSkifSwiY2l0YXRpb25JdGVtcyI6W3siaWQiOiI5OGE1MzljYy1lZDYwLTNlMTAtOWM0Mi00ZDA5OWE5ZjIzZjkiLCJpdGVtRGF0YSI6eyJ0eXBlIjoicGFwZXItY29uZmVyZW5jZSIsImlkIjoiOThhNTM5Y2MtZWQ2MC0zZTEwLTljNDItNGQwOTlhOWYyM2Y5IiwidGl0bGUiOiJUaGUgSW5mbHVlbmNlIG9mIFBlcmNlaXZlZCBVc2VmdWxuZXNzLCBQZXJjZWl2ZWQgRWFzZSBvZiBVc2UsIEludGVyYWN0aXZpdHksIGFuZCBFYXNlIG9mIE5hdmlnYXRpb24gb24gU2F0aXNmYWN0aW9uIGluIE1vYmlsZSBBcHBsaWNhdGlvbiIsImF1dGhvciI6W3siZmFtaWx5IjoiT2hrIiwiZ2l2ZW4iOiJLeXVuZ3lvdW5nIiwicGFyc2UtbmFtZXMiOmZhbHNlLCJkcm9wcGluZy1wYXJ0aWNsZSI6IiIsIm5vbi1kcm9wcGluZy1wYXJ0aWNsZSI6IiJ9LHsiZmFtaWx5IjoiUGFyayIsImdpdmVuIjoiU2V1bmctQmFlIiwicGFyc2UtbmFtZXMiOmZhbHNlLCJkcm9wcGluZy1wYXJ0aWNsZSI6IiIsIm5vbi1kcm9wcGluZy1wYXJ0aWNsZSI6IiJ9LHsiZmFtaWx5IjoiSG9uZyIsImdpdmVuIjoiSmFlLVdvbiIsInBhcnNlLW5hbWVzIjpmYWxzZSwiZHJvcHBpbmctcGFydGljbGUiOiIiLCJub24tZHJvcHBpbmctcGFydGljbGUiOiIifV0sImNvbnRhaW5lci10aXRsZSI6IkFkdmFuY2VkIFNjaWVuY2UgYW5kIFRlY2hub2xvZ3kgTGV0dGVycyIsIkRPSSI6IjEwLjE0MjU3L2FzdGwuMjAxNS44NC4xOCIsImlzc3VlZCI6eyJkYXRlLXBhcnRzIjpbWzIwMTUsNCwxOF1dfSwicGFnZSI6Ijg4LTkyIiwiYWJzdHJhY3QiOiJUaGlzIHN0dWR5IGlzIHRvIGV4cGxvcmUgdGhlIGVmZmVjdHMgb2YgcGVyY2VpdmVkIHVzZWZ1bG5lc3MsIHBlcmNlaXZlZCBlYXNlIG9mIHVzZSwgZWFzZSBvZiBuYXZpZ2F0aW9uLCBhbmQgaW50ZXJhY3Rpdml0eSwgb24gdGhlIHNhdGlzZmFjdGlvbiBpbiBtb2JpbGUgYXBwbGljYXRpb24uIFRvIGFjY29tcGxpc2ggdGhpcyByZXNlYXJjaCwgd2UgZXhwYW5kZWQgdXBvbiB0aGUgVGVjaG5vbG9neSBBY2NlcHRhbmNlIE1vZGVsIGFuZCBwcm9wb3NlZCByZXNlYXJjaCBoeXBvdGhlc2VzLiBUb3RhbCBvZiAyNzUgcGVvcGxlIHdlcmUgc3VydmV5ZWQgYXMgc2FtcGxlIGFuZCBmb3IgYW5hbHlzaXMsIHN0cnVjdHVyYWwgZXF1YXRpb24gbW9kZWwgd2FzIHVzZWQuIFRoZSBtYWpvciBmaW5kaW5ncyBhbmQgdGhlaXIgaW1wbGljYXRpb25zIGFyZSBzdW1tYXJpemVkIGFzIGJlbG93LiBGaXJzdCwgcGVyY2VpdmVkIHVzZWZ1bG5lc3MsIGludGVyYWN0aXZpdHkgYW5kIHBlcmNlaXZlZCBlYXNlIG9mIHVzZSBpbmZsdWVuY2VkIGNvbnN1bWVyIHNhdGlzZmFjdGlvbiBwb3NpdGl2ZWx5LiBTZWNvbmQsIGNvbnN1bWVyIHNhdGlzZmFjdGlvbiBpbmZsdWVuY2VkIGNvbnRpbnVvdXMgdXNhZ2UgaW50ZW50aW9uIG9mIG1vYmlsZSBhcHAgcG9zaXRpdmVseS4gVGhlIGZpbmRpbmdzIG9mIHRoaXMgc3R1ZHkgY291bGQgaGVscCB0byB1bmRlcnN0YW5kIGNvbnN1bWVyIGJlaGF2aW9yIGZvciBpbXByb3ZpbmcgbW9iaWxlIGFwcGxpY2F0aW9uIHNlcnZpY2VzIGluIHRoZSBtb2JpbGUgYWdlLiIsInB1Ymxpc2hlciI6IlNjaWVuY2UgJiBFbmdpbmVlcmluZyBSZXNlYXJjaCBTdXBwb3J0IHNvQ2lldHkiLCJjb250YWluZXItdGl0bGUtc2hvcnQiOiIifSwiaXNUZW1wb3JhcnkiOmZhbHNlfV19"/>
          <w:id w:val="-556393077"/>
          <w:placeholder>
            <w:docPart w:val="BB1C0BC7794D4C259CCBE6055C15B6B8"/>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Ohk et al., (2015)</w:t>
          </w:r>
        </w:sdtContent>
      </w:sdt>
      <w:r w:rsidR="005254C6" w:rsidRPr="00210928">
        <w:rPr>
          <w:rFonts w:ascii="Times New Roman" w:eastAsia="SimSun" w:hAnsi="Times New Roman" w:cs="Times New Roman"/>
          <w:spacing w:val="-1"/>
          <w:kern w:val="0"/>
          <w:sz w:val="24"/>
          <w:szCs w:val="24"/>
          <w:lang w:val="x-none" w:eastAsia="x-none"/>
          <w14:ligatures w14:val="none"/>
        </w:rPr>
        <w:t xml:space="preserve"> on mobile applications proved that there is a positive relationship between PU and User satisfaction. According to the results of all the above research, the researcher developed the following hypothesis:</w:t>
      </w:r>
    </w:p>
    <w:p w14:paraId="5B032DB1" w14:textId="77777777" w:rsidR="005254C6" w:rsidRPr="00210928" w:rsidRDefault="005254C6" w:rsidP="00E16888">
      <w:pPr>
        <w:tabs>
          <w:tab w:val="left" w:pos="288"/>
        </w:tabs>
        <w:spacing w:before="200" w:after="120" w:line="360" w:lineRule="auto"/>
        <w:ind w:firstLine="288"/>
        <w:jc w:val="both"/>
        <w:rPr>
          <w:rFonts w:ascii="Times New Roman" w:eastAsia="SimSun" w:hAnsi="Times New Roman" w:cs="Times New Roman"/>
          <w:i/>
          <w:iCs/>
          <w:spacing w:val="-1"/>
          <w:kern w:val="0"/>
          <w:sz w:val="24"/>
          <w:szCs w:val="24"/>
          <w:lang w:val="x-none" w:eastAsia="x-none"/>
          <w14:ligatures w14:val="none"/>
        </w:rPr>
      </w:pPr>
      <w:r w:rsidRPr="00210928">
        <w:rPr>
          <w:rFonts w:ascii="Times New Roman" w:eastAsia="SimSun" w:hAnsi="Times New Roman" w:cs="Times New Roman"/>
          <w:b/>
          <w:bCs/>
          <w:i/>
          <w:iCs/>
          <w:spacing w:val="-1"/>
          <w:kern w:val="0"/>
          <w:sz w:val="24"/>
          <w:szCs w:val="24"/>
          <w:lang w:val="x-none" w:eastAsia="x-none"/>
          <w14:ligatures w14:val="none"/>
        </w:rPr>
        <w:lastRenderedPageBreak/>
        <w:t>H2:</w:t>
      </w:r>
      <w:r w:rsidRPr="00210928">
        <w:rPr>
          <w:rFonts w:ascii="Times New Roman" w:eastAsia="SimSun" w:hAnsi="Times New Roman" w:cs="Times New Roman"/>
          <w:i/>
          <w:iCs/>
          <w:spacing w:val="-1"/>
          <w:kern w:val="0"/>
          <w:sz w:val="24"/>
          <w:szCs w:val="24"/>
          <w:lang w:val="x-none" w:eastAsia="x-none"/>
          <w14:ligatures w14:val="none"/>
        </w:rPr>
        <w:t xml:space="preserve"> There is a </w:t>
      </w:r>
      <w:bookmarkStart w:id="9" w:name="_Hlk146459034"/>
      <w:r w:rsidRPr="00210928">
        <w:rPr>
          <w:rFonts w:ascii="Times New Roman" w:eastAsia="SimSun" w:hAnsi="Times New Roman" w:cs="Times New Roman"/>
          <w:i/>
          <w:iCs/>
          <w:spacing w:val="-1"/>
          <w:kern w:val="0"/>
          <w:sz w:val="24"/>
          <w:szCs w:val="24"/>
          <w:lang w:val="x-none" w:eastAsia="x-none"/>
          <w14:ligatures w14:val="none"/>
        </w:rPr>
        <w:t>positive relationship between Perceived Usefulness and User Satisfaction of m-health application users</w:t>
      </w:r>
      <w:bookmarkEnd w:id="9"/>
      <w:r w:rsidRPr="00210928">
        <w:rPr>
          <w:rFonts w:ascii="Times New Roman" w:eastAsia="SimSun" w:hAnsi="Times New Roman" w:cs="Times New Roman"/>
          <w:i/>
          <w:iCs/>
          <w:spacing w:val="-1"/>
          <w:kern w:val="0"/>
          <w:sz w:val="24"/>
          <w:szCs w:val="24"/>
          <w:lang w:val="x-none" w:eastAsia="x-none"/>
          <w14:ligatures w14:val="none"/>
        </w:rPr>
        <w:t>.</w:t>
      </w:r>
    </w:p>
    <w:p w14:paraId="23FCD025" w14:textId="77D6942F" w:rsidR="005254C6" w:rsidRPr="00210928" w:rsidRDefault="005254C6"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210928">
        <w:rPr>
          <w:rFonts w:ascii="Times New Roman" w:eastAsia="SimSun" w:hAnsi="Times New Roman" w:cs="Times New Roman"/>
          <w:spacing w:val="-1"/>
          <w:kern w:val="0"/>
          <w:sz w:val="24"/>
          <w:szCs w:val="24"/>
          <w:lang w:val="x-none" w:eastAsia="x-none"/>
          <w14:ligatures w14:val="none"/>
        </w:rPr>
        <w:t xml:space="preserve">According to the study “The relationships among service quality, Trust, User satisfaction and post-adoption intentions in M-payment services” b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YTNjYzNiODMtMjE2MC00Y2M3LTkxYTEtNTQ0ZDNiNjg1OWJlIiwicHJvcGVydGllcyI6eyJub3RlSW5kZXgiOjB9LCJpc0VkaXRlZCI6ZmFsc2UsIm1hbnVhbE92ZXJyaWRlIjp7ImlzTWFudWFsbHlPdmVycmlkZGVuIjp0cnVlLCJjaXRlcHJvY1RleHQiOiIoRGxvZGxvLCAyMDE0KSIsIm1hbnVhbE92ZXJyaWRlVGV4dCI6IkRsb2RsbywgKDIwMTQpIn0sImNpdGF0aW9uSXRlbXMiOlt7ImlkIjoiN2RhZDZkODQtNzQyYi0zMWY4LThiYmMtOWU5MTUzYTExMDNhIiwiaXRlbURhdGEiOnsidHlwZSI6ImFydGljbGUtam91cm5hbCIsImlkIjoiN2RhZDZkODQtNzQyYi0zMWY4LThiYmMtOWU5MTUzYTExMDNhIiwidGl0bGUiOiJUaGUgcmVsYXRpb25zaGlwcyBhbW9uZyBzZXJ2aWNlIHF1YWxpdHksIFRydXN0LCBVc2VyIHNhdGlzZmFjdGlvbiBhbmQgcG9zdC1hZG9wdGlvbiBpbnRlbnRpb25zIGluIE0tcGF5bWVudCBzZXJ2aWNlcyIsImF1dGhvciI6W3siZmFtaWx5IjoiRGxvZGxvIiwiZ2l2ZW4iOiJOb2J1a2hvc2kiLCJwYXJzZS1uYW1lcyI6ZmFsc2UsImRyb3BwaW5nLXBhcnRpY2xlIjoiIiwibm9uLWRyb3BwaW5nLXBhcnRpY2xlIjoiIn1dLCJjb250YWluZXItdGl0bGUiOiJNZWRpdGVycmFuZWFuIEpvdXJuYWwgb2YgU29jaWFsIFNjaWVuY2VzIiwiY29udGFpbmVyLXRpdGxlLXNob3J0IjoiTWVkaXRlcnIgSiBTb2MgU2NpIiwiRE9JIjoiMTAuNTkwMS9tanNzLjIwMTQudjVuMjNwMTY1IiwiSVNTTiI6IjIwMzkyMTE3IiwiaXNzdWVkIjp7ImRhdGUtcGFydHMiOltbMjAxNCwxMSwxXV19LCJwYWdlIjoiMTY1LTE3NSIsImFic3RyYWN0IjoiVGhlIG1ham9yIGludGVyZXN0IG9mIGJ1c2luZXNzZXMgaXMgY29udGludWVkIHVzYWdlIG9mIHNlcnZpY2VzLCB3aGljaCBpcyBzdXN0YWluYWJsZSBpbiB0aGUgbG9uZy10ZXJtLiBTdXJwcmlzaW5nbHksIHBvc3RhZG9wdGlvbiB1c2FnZSBvZiB0ZWNobm9sb2d5IGhhcyBzZWxkb20gcmVjZWl2ZWQgYXR0ZW50aW9uIGZyb20gcmVzZWFyY2hlcnMsIHBhcnRpY3VsYXJseSB3aXRoaW4gdGhlIGNvbnRleHQgb2YgbW9iaWxlIHBheW1lbnQgc2VydmljZXMgYWx0aG91Z2ggdGhpcyBjb21wb25lbnQgaXMgY29uc2lkZXJlZCB0aGUgbW9zdCBzaWduaWZpY2FudCBlbGVtZW50IGFzIGl0IHRyYW5zbGF0ZXMgaW50byB1c2Vy4oCZIHJldGVudGlvbiByYXRlcywgY3VsbWluYXRpbmcgaW50byBsb3lhbHR5IHRvd2FyZHMgdGhlIHNlcnZpY2UgcHJvdmlkZXIuIFRoaXMgc3R1ZHkgYWRkcmVzc2VkIHRoZSBrbm93bGVkZ2UgZ2FwIGluIHRoZSBhcmVhIG9mIE0tcGF5bWVudCBwb3N0YWRvcHRpb24gaW4gZ2VuZXJhbCBhbmQgYWxzbyBpbiBTb3V0aCBBZnJpY2EsIHNwZWNpZmljYWxseS4gVGhlIHB1cnBvc2Ugb2YgdGhpcyBzdHVkeSB0aGVyZWZvcmUsIHdhcyB0byBmaWxsIHRoaXMgdm9pZCBieSBleGFtaW5pbmcgdGhlIGluZmx1ZW5jZSBvZiBzZXJ2aWNlIHF1YWxpdHkgb24gY29udGludWFuY2UgaW50ZW50aW9ucyBhbmQgdGhlIG1lZGlhdGluZyByb2xlIG9mIE0tcGF5bWVudCB0cnVzdCBhbmQgdXNlciBzYXRpc2ZhY3Rpb24uIFRoZSBzdHVkeSBmb2xsb3dlZCBhIHF1YW50aXRhdGl2ZSBzdXJ2ZXkgYXBwcm9hY2ggaW4gd2hpY2ggZGF0YSB3ZXJlIGNvbGxlY3RlZCBmcm9tIGEgc2FtcGxlIG9mIDI2OSBleHBlcmllbmNlZCBNLXBheW1lbnQgdXNlcnMgYmFzZWQgaW4gU291dGggQWZyaWNhLiBGaXZlIGh5cG90aGVzZXMgd2VyZSBwb3NpdGVkIGFuZCBhIG1vZGVsIHdhcyB0ZXN0ZWQgdXNpbmcgU3RydWN0dXJhbCBFcXVhdGlvbiBNb2RlbGxpbmcgc29mdHdhcmUgTElTUkVMIHRvIGFzY2VydGFpbiB0aGUgbW9kZWwgZml0LiBUaGUgc3R1ZHkgcHJvdmlkZXMgc3Ryb25nIHN1cHBvcnQgZm9yIHBvc2l0aXZlIGFuZCBzaWduaWZpY2FudCByZWxhdGlvbnNoaXBzIGJldHdlZW4gc2VydmljZSBxdWFsaXR5IHdpdGggdHJ1c3QgKHA8LjAxKSB3aGlsZSB0aGUgZXhpc3RlbmNlIG9mIHN0YXRpc3RpY2FsbHkgc2lnbmlmaWNhbnQgcmVsYXRpb25zaGlwc+KAmSB3ZXJlIGFsc28gbm90ZWQgYmV0d2VlbiB0aGUgbGF0dGVyIHdpdGggdXNlciBzYXRpc2ZhY3Rpb24gKHA8LjA1KS4gSG93ZXZlciwgdGhlIHN0dWR5IGNvdWxkIG5vdCBjb3Jyb2JvcmF0ZSB0aGUgc2lnbmlmaWNhbmNlIG9mIHRoZSBzZXJ2aWNlIHF1YWxpdHkgYW5kIHNhdGlzZmFjdGlvbiBwYXRoLiBJbiBhZGRpdGlvbiwgYm90aCB0cnVzdCAocDwuMTApIGFuZCBzYXRpc2ZhY3Rpb24gKHA8LjAxKSBkZW1vbnN0cmF0ZWQgcG9zaXRpdmUgYW5kIHNpZ25pZmljYW50IGluZmx1ZW5jZSBvbiB0aGUgdXNlcnPigJkgZGVjaXNpb24gdG8gY29udGludWUgdXNpbmcgTS1wYXltZW50IHNlcnZpY2VzLiBBcyBzdWNoLCBzZXJ2aWNlIHByb3ZpZGVycyBjYW4gaW1wcm92ZSBzZXJ2aWNlIHF1YWxpdHkgYW5kIHRydXN0IGNvbXBvbmVudHMgd2l0aCBhIHZpZXcgdG8gaW1wcm92ZSB0aGUgZXhwZXJpZW5jZXMgb2YgTS1wYXltZW50IHVzZXJzLCBmdXJ0aGVyIHByb21vdGluZyBjb250aW51YW5jZSB1c2FnZS4iLCJwdWJsaXNoZXIiOiJNZWRpdGVycmFuZWFuIENlbnRlciBvZiBTb2NpYWwgYW5kIEVkdWNhdGlvbmFsIFJlc2VhcmNoIiwiaXNzdWUiOiIyMyIsInZvbHVtZSI6IjUifSwiaXNUZW1wb3JhcnkiOmZhbHNlfV19"/>
          <w:id w:val="-1740638397"/>
          <w:placeholder>
            <w:docPart w:val="0CEF0B70FCD7402E95613652CD066607"/>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Dlodlo, (2014)</w:t>
          </w:r>
        </w:sdtContent>
      </w:sdt>
      <w:r w:rsidRPr="00210928">
        <w:rPr>
          <w:rFonts w:ascii="Times New Roman" w:eastAsia="SimSun" w:hAnsi="Times New Roman" w:cs="Times New Roman"/>
          <w:spacing w:val="-1"/>
          <w:kern w:val="0"/>
          <w:sz w:val="24"/>
          <w:szCs w:val="24"/>
          <w:lang w:val="x-none" w:eastAsia="x-none"/>
          <w14:ligatures w14:val="none"/>
        </w:rPr>
        <w:t xml:space="preserve"> there is a positive relationship between Trust and User satisfaction in </w:t>
      </w:r>
      <w:r w:rsidRPr="00210928">
        <w:rPr>
          <w:rFonts w:ascii="Times New Roman" w:eastAsia="SimSun" w:hAnsi="Times New Roman" w:cs="Times New Roman"/>
          <w:spacing w:val="-1"/>
          <w:kern w:val="0"/>
          <w:sz w:val="24"/>
          <w:szCs w:val="24"/>
          <w:lang w:eastAsia="x-none"/>
          <w14:ligatures w14:val="none"/>
        </w:rPr>
        <w:t>M-payment</w:t>
      </w:r>
      <w:r w:rsidRPr="00210928">
        <w:rPr>
          <w:rFonts w:ascii="Times New Roman" w:eastAsia="SimSun" w:hAnsi="Times New Roman" w:cs="Times New Roman"/>
          <w:spacing w:val="-1"/>
          <w:kern w:val="0"/>
          <w:sz w:val="24"/>
          <w:szCs w:val="24"/>
          <w:lang w:val="x-none" w:eastAsia="x-none"/>
          <w14:ligatures w14:val="none"/>
        </w:rPr>
        <w:t xml:space="preserve"> services. According to the research b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TA4MDY0OGEtYTZlMy00OGNiLWI5YTUtZDUyYzkzMzE2ZDMyIiwicHJvcGVydGllcyI6eyJub3RlSW5kZXgiOjB9LCJpc0VkaXRlZCI6ZmFsc2UsIm1hbnVhbE92ZXJyaWRlIjp7ImlzTWFudWFsbHlPdmVycmlkZGVuIjp0cnVlLCJjaXRlcHJvY1RleHQiOiIoQW1pbiBldCBhbC4sIDIwMTQpIiwibWFudWFsT3ZlcnJpZGVUZXh0IjoiQW1pbiBldCBhbC4sICgyMDE0KSJ9LCJjaXRhdGlvbkl0ZW1zIjpbeyJpZCI6ImMyMzNlNTBjLWZmNWEtMzA4ZC1iNDIwLTUyOTQyNzRiOTI5MiIsIml0ZW1EYXRhIjp7InR5cGUiOiJhcnRpY2xlLWpvdXJuYWwiLCJpZCI6ImMyMzNlNTBjLWZmNWEtMzA4ZC1iNDIwLTUyOTQyNzRiOTI5MiIsInRpdGxlIjoiVXNlciBzYXRpc2ZhY3Rpb24gd2l0aCBtb2JpbGUgd2Vic2l0ZXM6IHRoZSBpbXBhY3Qgb2YgcGVyY2VpdmVkIHVzZWZ1bG5lc3MgKFBVKSwgcGVyY2VpdmVkIGVhc2Ugb2YgdXNlIChQRU9VKSBhbmQgdHJ1c3QiLCJhdXRob3IiOlt7ImZhbWlseSI6IkFtaW4iLCJnaXZlbiI6Ik11c2xpbSIsInBhcnNlLW5hbWVzIjpmYWxzZSwiZHJvcHBpbmctcGFydGljbGUiOiIiLCJub24tZHJvcHBpbmctcGFydGljbGUiOiIifSx7ImZhbWlseSI6IlJlemFlaSIsImdpdmVuIjoiU2FqYWQiLCJwYXJzZS1uYW1lcyI6ZmFsc2UsImRyb3BwaW5nLXBhcnRpY2xlIjoiIiwibm9uLWRyb3BwaW5nLXBhcnRpY2xlIjoiIn0seyJmYW1pbHkiOiJBYm9sZ2hhc2VtaSIsImdpdmVuIjoiTWFyeWFtIiwicGFyc2UtbmFtZXMiOmZhbHNlLCJkcm9wcGluZy1wYXJ0aWNsZSI6IiIsIm5vbi1kcm9wcGluZy1wYXJ0aWNsZSI6IiJ9XSwiY29udGFpbmVyLXRpdGxlIjoiTmFua2FpIEJ1c2luZXNzIFJldmlldyBJbnRlcm5hdGlvbmFsIiwiRE9JIjoiMTAuMTEwOC9OQlJJLTAxLTIwMTQtMDAwNSIsIklTU04iOiIyMDQwODc1NyIsImlzc3VlZCI6eyJkYXRlLXBhcnRzIjpbWzIwMTQsNywyOV1dfSwicGFnZSI6IjI1OC0yNzQiLCJhYnN0cmFjdCI6IlB1cnBvc2Ug4oCTIFRoZSBwdXJwb3NlIG9mIHRoZSBzdHVkeSBpcyB0byBpbnZlc3RpZ2F0ZSB0aGUgaW1wYWN0IG9mIHBlcmNlaXZlZCB1c2VmdWxuZXNzIChQVSksIHBlcmNlaXZlZCBlYXNlIG9mIHVzZSAoUEVPVSkgYW5kIHRydXN0IG9uIG1vYmlsZSB3ZWJzaXRlIHNhdGlzZmFjdGlvbi4gRGVzaWduL21ldGhvZG9sb2d5L2FwcHJvYWNoIOKAkyBBIHRvdGFsIG9mIDMwMiB2YWxpZCBxdWVzdGlvbm5haXJlcyB3ZXJlIGNvbGxlY3RlZCB0byBlbXBpcmljYWxseSB0ZXN0IHRoZSByZXNlYXJjaCBtb2RlbC4gU3RydWN0dXJhbCBlcXVhdGlvbiBtb2RlbGluZyAoU0VNKSB3YXMgcGVyZm9ybWVkIHRvIGV2YWx1YXRlIHRoZSByZWxpYWJpbGl0eSBhbmQgdmFsaWRpdHkgb2YgdGhlIG1lYXN1cmVtZW50IG1vZGVsIGFuZCBzdHJ1Y3R1cmFsIG1vZGVscy4gRmluZGluZ3Mg4oCTIFRoZSByZXN1bHRzIHNob3cgdGhhdCB0aGVyZSBpcyBhIHBvc2l0aXZlIHJlbGF0aW9uc2hpcCBiZXR3ZWVuIFBFT1UsIFBVIGFuZCBtb2JpbGUgdXNlcnPigJkgc2F0aXNmYWN0aW9uLiBQVSBpcyBwb3NpdGl2ZWx5IHJlbGF0ZWQgdG8gdHJ1c3QgYW5kIG1vYmlsZSB1c2Vyc+KAmSBzYXRpc2ZhY3Rpb24uIE1vcmVvdmVyLCB0cnVzdCBwb3NpdGl2ZWx5IGluZmx1ZW5jZXMgbW9iaWxlIHVzZXJz4oCZIHNhdGlzZmFjdGlvbi4gUHJhY3RpY2FsIGltcGxpY2F0aW9ucyDigJMgRHJhd2luZyBvbiB0aGUgdGVjaG5vbG9neSBhY2NlcHRhbmNlIG1vZGVsIGFuZCB0cnVzdCB0aGVvcnksIHRoaXMgc3R1ZHkgZGV2ZWxvcHMgYW5kIGVtcGlyaWNhbGx5IGV4YW1pbmVzIGEgbW9kZWwgZm9yIGNvbnN1bWVyc+KAmSBzYXRpc2ZhY3Rpb24gdG8gdXNlIG1vYmlsZSBzZXJ2aWNlcy4gVGhpcyBzdHVkeSBjb250cmlidXRlcyBuZXcgaW5zaWdodHMgY29uY2VybmluZyB0aGUgbWFya2V0aW5nIGxpdGVyYXR1cmUgYnkgZXhhbWluaW5nIHRoZSBpbXBhY3Qgb2YgUFUsIFBFT1UgYW5kIHRydXN0IG9uIG1vYmlsZSB1c2Vyc+KAmSBzYXRpc2ZhY3Rpb24uIE9yaWdpbmFsaXR5L3ZhbHVlIOKAkyBUaGUgY29udHJpYnV0aW9uIG9mIHRoZSBzdHVkeSBpcyBzaWduaWZpY2FudCBmb3IgYm90aCBtb2JpbGUgbWFya2V0ZXJzIGFuZCBhY2FkZW1pY2lhbnMgaW4gdGhlIGVyYSBvZiB0aGUgdGhpcmQtZ2VuZXJhdGlvbiBlbnZpcm9ubWVudC4gVGhpcyBzdHVkeSBpcyBhbW9uZyB0aGUgZmlyc3QgZmV3IGF0dGVtcHRzIHRvIGludGVncmF0ZSB0aGUgVEFNIHdpdGggdHJ1c3QgdG8gZGV0ZXJtaW5lIG1vYmlsZSB1c2VyIHNhdGlzZmFjdGlvbi4iLCJwdWJsaXNoZXIiOiJFbWVyYWxkIEdyb3VwIFB1Ymxpc2hpbmcgTHRkLiIsImlzc3VlIjoiMyIsInZvbHVtZSI6IjUiLCJjb250YWluZXItdGl0bGUtc2hvcnQiOiIifSwiaXNUZW1wb3JhcnkiOmZhbHNlfV19"/>
          <w:id w:val="578497003"/>
          <w:placeholder>
            <w:docPart w:val="0CEF0B70FCD7402E95613652CD066607"/>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Amin et al., (2014)</w:t>
          </w:r>
        </w:sdtContent>
      </w:sdt>
      <w:r w:rsidRPr="00210928">
        <w:rPr>
          <w:rFonts w:ascii="Times New Roman" w:eastAsia="SimSun" w:hAnsi="Times New Roman" w:cs="Times New Roman"/>
          <w:spacing w:val="-1"/>
          <w:kern w:val="0"/>
          <w:sz w:val="24"/>
          <w:szCs w:val="24"/>
          <w:lang w:val="x-none" w:eastAsia="x-none"/>
          <w14:ligatures w14:val="none"/>
        </w:rPr>
        <w:t xml:space="preserve"> on mobile websites, there is a positive relationship between Trust and mobile User satisfaction. </w:t>
      </w:r>
      <w:r w:rsidR="00367BF1">
        <w:rPr>
          <w:rFonts w:ascii="Times New Roman" w:eastAsia="SimSun" w:hAnsi="Times New Roman" w:cs="Times New Roman"/>
          <w:spacing w:val="-1"/>
          <w:kern w:val="0"/>
          <w:sz w:val="24"/>
          <w:szCs w:val="24"/>
          <w:lang w:val="x-none" w:eastAsia="x-none"/>
          <w14:ligatures w14:val="none"/>
        </w:rPr>
        <w:t>The</w:t>
      </w:r>
      <w:r w:rsidRPr="00210928">
        <w:rPr>
          <w:rFonts w:ascii="Times New Roman" w:eastAsia="SimSun" w:hAnsi="Times New Roman" w:cs="Times New Roman"/>
          <w:spacing w:val="-1"/>
          <w:kern w:val="0"/>
          <w:sz w:val="24"/>
          <w:szCs w:val="24"/>
          <w:lang w:val="x-none" w:eastAsia="x-none"/>
          <w14:ligatures w14:val="none"/>
        </w:rPr>
        <w:t xml:space="preserve"> study “Understanding trust and perceived usefulness in the consumer acceptance of an e-service: </w:t>
      </w:r>
      <w:r w:rsidR="00D16179" w:rsidRPr="00210928">
        <w:rPr>
          <w:rFonts w:ascii="Times New Roman" w:eastAsia="SimSun" w:hAnsi="Times New Roman" w:cs="Times New Roman"/>
          <w:spacing w:val="-1"/>
          <w:kern w:val="0"/>
          <w:sz w:val="24"/>
          <w:szCs w:val="24"/>
          <w:lang w:val="x-none" w:eastAsia="x-none"/>
          <w14:ligatures w14:val="none"/>
        </w:rPr>
        <w:t>A Longitudinal Investigation</w:t>
      </w:r>
      <w:r w:rsidRPr="00210928">
        <w:rPr>
          <w:rFonts w:ascii="Times New Roman" w:eastAsia="SimSun" w:hAnsi="Times New Roman" w:cs="Times New Roman"/>
          <w:spacing w:val="-1"/>
          <w:kern w:val="0"/>
          <w:sz w:val="24"/>
          <w:szCs w:val="24"/>
          <w:lang w:val="x-none" w:eastAsia="x-none"/>
          <w14:ligatures w14:val="none"/>
        </w:rPr>
        <w:t xml:space="preserve">” b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zViYTAyNmEtODM5MC00ZjBiLTgwZDEtMTFlMTc1YWU3MWJjIiwicHJvcGVydGllcyI6eyJub3RlSW5kZXgiOjB9LCJpc0VkaXRlZCI6ZmFsc2UsIm1hbnVhbE92ZXJyaWRlIjp7ImlzTWFudWFsbHlPdmVycmlkZGVuIjp0cnVlLCJjaXRlcHJvY1RleHQiOiIoTW91IGV0IGFsLiwgMjAxNykiLCJtYW51YWxPdmVycmlkZVRleHQiOiJNb3UgZXQgYWwuLCAoMjAxNykifSwiY2l0YXRpb25JdGVtcyI6W3siaWQiOiJhZWY2YTgzMy1jMzc5LTNlZjgtYWE2MC01OGYxZmM0ZGU4MjIiLCJpdGVtRGF0YSI6eyJ0eXBlIjoiYXJ0aWNsZS1qb3VybmFsIiwiaWQiOiJhZWY2YTgzMy1jMzc5LTNlZjgtYWE2MC01OGYxZmM0ZGU4MjIiLCJ0aXRsZSI6IlVuZGVyc3RhbmRpbmcgdHJ1c3QgYW5kIHBlcmNlaXZlZCB1c2VmdWxuZXNzIGluIHRoZSBjb25zdW1lciBhY2NlcHRhbmNlIG9mIGFuIGUtc2VydmljZTogYSBsb25naXR1ZGluYWwgaW52ZXN0aWdhdGlvbiIsImF1dGhvciI6W3siZmFtaWx5IjoiTW91IiwiZ2l2ZW4iOiJKaWFuIiwicGFyc2UtbmFtZXMiOmZhbHNlLCJkcm9wcGluZy1wYXJ0aWNsZSI6IiIsIm5vbi1kcm9wcGluZy1wYXJ0aWNsZSI6IiJ9LHsiZmFtaWx5IjoiU2hpbiIsImdpdmVuIjoiRG9uZyBIZWUiLCJwYXJzZS1uYW1lcyI6ZmFsc2UsImRyb3BwaW5nLXBhcnRpY2xlIjoiIiwibm9uLWRyb3BwaW5nLXBhcnRpY2xlIjoiIn0seyJmYW1pbHkiOiJDb2hlbiIsImdpdmVuIjoiSmFzb24iLCJwYXJzZS1uYW1lcyI6ZmFsc2UsImRyb3BwaW5nLXBhcnRpY2xlIjoiIiwibm9uLWRyb3BwaW5nLXBhcnRpY2xlIjoiIn1dLCJjb250YWluZXItdGl0bGUiOiJCZWhhdmlvdXIgYW5kIEluZm9ybWF0aW9uIFRlY2hub2xvZ3kiLCJET0kiOiIxMC4xMDgwLzAxNDQ5MjlYLjIwMTYuMTIwMzAyNCIsIklTU04iOiIxMzYyMzAwMSIsImlzc3VlZCI6eyJkYXRlLXBhcnRzIjpbWzIwMTcsMiwxXV19LCJwYWdlIjoiMTI1LTEzOSIsImFic3RyYWN0IjoiRS1zZXJ2aWNlcyByZW1haW4gY2hhcmFjdGVyaXNlZCBieSB1bmNlcnRhaW50eSBkZXNwaXRlIHRoZWlyIHByb2xpZmVyYXRpb24uIENvbnN1bWVyIHRydXN0IGJlbGllZnMgYXJlIHRoZXJlZm9yZSBjb25zaWRlcmVkIGFuIGltcG9ydGFudCBkZXRlcm1pbmFudCBvZiBlLXNlcnZpY2UgYWRvcHRpb24uIEhvd2V2ZXIsIHRoZSByZXNlYXJjaCBoYXMgbm90IHlldCBjb25zaWRlcmVkIHRoZSBwb3RlbnRpYWxseSBkeW5hbWljIG5hdHVyZSBvZiB0aGVzZSB0cnVzdCBiZWxpZWZzIG9yIGhvdyBlYXJseS1zdGFnZSB0cnVzdCBtaWdodCBpbmZsdWVuY2UgbGF0ZXItc3RhZ2UgYWRvcHRpb24gYW5kIHVzZS4gVG8gYWRkcmVzcyB0aGlzIGdhcCwgdGhpcyBzdHVkeSBkcmF3cyBvbiB0aGUgdGhlb3J5IG9mIHJlYXNvbmVkIGFjdGlvbiBhbmQgZXhwZWN0YXRpb27igJNjb25maXJtYXRpb24gdGhlb3J5IGluIGEgbG9uZ2l0dWRpbmFsIHN0dWR5IG9mIHRydXN0IGluIGUtc2VydmljZXMuIFdlIGV4YW1pbmUgaG93IHRydXN0IGludGVyYWN0cyB3aXRoIG90aGVyIGNvbnN1bWVyIGJlbGllZnMgc3VjaCBhcyBwZXJjZWl2ZWQgdXNlZnVsbmVzcyAoUFUpIGFuZCBob3cgdGhlc2UgYmVsaWVmcyB0b2dldGhlciBpbmZsdWVuY2UgY29uc3VtZXIgaW50ZW50aW9ucyBhbmQgYmVoYXZpb3VycyBjb25jZXJuaW5nIGUtc2VydmljZXMgYXQgYm90aCB0aGUgaW5pdGlhbCBhbmQgbGF0dGVyIHN0YWdlcyBvZiB1c2UuIFRoZSBlbXBpcmljYWwgY29udGV4dCBpcyBvbmxpbmUgaGVhbHRoIGluZm9ybWF0aW9uIHNlcnZpY2VzLiBEYXRhIGNvbGxlY3Rpb24gb24gYSBzdHVkZW50IHBvcHVsYXRpb24gb2NjdXJyZWQgZHVyaW5nIHR3byB0aW1lIHBlcmlvZHMgYXBwcm94aW1hdGVseSBmaXZlIHdlZWtzIGFwYXJ0LiBUaGUgcmVzdWx0cyBzaG93IHRoYXQgUFUgYW5kIHRydXN0IGFyZSBpbXBvcnRhbnQgYXQgYm90aCB0aGUgaW5pdGlhbCBhbmQgbGF0dGVyIHN0YWdlcyBpbiB0aGUgY29uc3VtZXIgYWNjZXB0YW5jZSBvZiBvbmxpbmUgaGVhbHRoIHNlcnZpY2VzLiBDb25zdW1lcnPigJkgYWN0dWFsIHVzYWdlIGV4cGVyaWVuY2VzIG1vZGlmeSBwZXJjZXB0aW9ucyBvZiB1c2VmdWxuZXNzIGFuZCBpbmZsdWVuY2UgdGhlIGNvbmZpcm1hdGlvbiBvZiB0aGVpciBpbml0aWFsIGV4cGVjdGF0aW9ucy4gVGhlc2UgcmVzdWx0cyBoYXZlIGltcGxpY2F0aW9ucyBmb3Igb3VyIHVuZGVyc3RhbmRpbmcgb2YgdGhlIGR5bmFtaWMgbmF0dXJlIG9mIHRydXN0IGFuZCBQVSBhcyB3ZWxsIGFzIHRoZWlyIHJvbGVzIGluIHRoZSBsb25nLXRlcm0gc3VzdGFpbmFiaWxpdHkgb2YgZS1zZXJ2aWNlcy4iLCJwdWJsaXNoZXIiOiJUYXlsb3IgYW5kIEZyYW5jaXMgTHRkLiIsImlzc3VlIjoiMiIsInZvbHVtZSI6IjM2IiwiY29udGFpbmVyLXRpdGxlLXNob3J0IjoiIn0sImlzVGVtcG9yYXJ5IjpmYWxzZX1dfQ=="/>
          <w:id w:val="1948964871"/>
          <w:placeholder>
            <w:docPart w:val="0CEF0B70FCD7402E95613652CD066607"/>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Mou et al., (2017)</w:t>
          </w:r>
        </w:sdtContent>
      </w:sdt>
      <w:r w:rsidRPr="00210928">
        <w:rPr>
          <w:rFonts w:ascii="Times New Roman" w:eastAsia="SimSun" w:hAnsi="Times New Roman" w:cs="Times New Roman"/>
          <w:spacing w:val="-1"/>
          <w:kern w:val="0"/>
          <w:sz w:val="24"/>
          <w:szCs w:val="24"/>
          <w:lang w:val="x-none" w:eastAsia="x-none"/>
          <w14:ligatures w14:val="none"/>
        </w:rPr>
        <w:t xml:space="preserve"> proved that there is a positive relationship between consumer trust and consumer satisfaction with e-services. Then the research b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TIzNGUyNDQtNjc2Ny00Yjc1LWFhYWQtZTEwY2QxMTk3NGY2IiwicHJvcGVydGllcyI6eyJub3RlSW5kZXgiOjB9LCJpc0VkaXRlZCI6ZmFsc2UsIm1hbnVhbE92ZXJyaWRlIjp7ImlzTWFudWFsbHlPdmVycmlkZGVuIjp0cnVlLCJjaXRlcHJvY1RleHQiOiIoQmFydWEgZXQgYWwuLCAyMDE4KSIsIm1hbnVhbE92ZXJyaWRlVGV4dCI6IkJhcnVhLCBBaW1pbiwgJiBIb25neWksICgyMDE4KSJ9LCJjaXRhdGlvbkl0ZW1zIjpbeyJpZCI6ImY4ZDMwOGYwLWZiOWItMzcyYS1hZDMwLTZhYmJlZDg4Y2M2NSIsIml0ZW1EYXRhIjp7InR5cGUiOiJhcnRpY2xlLWpvdXJuYWwiLCJpZCI6ImY4ZDMwOGYwLWZiOWItMzcyYS1hZDMwLTZhYmJlZDg4Y2M2NSIsInRpdGxlIjoiQSBwZXJjZWl2ZWQgcmVsaWFiaWxpdHktYmFzZWQgY3VzdG9tZXIgc2F0aXNmYWN0aW9uIG1vZGVsIGluIHNlbGYtc2VydmljZSB0ZWNobm9sb2d5IiwiYXV0aG9yIjpbeyJmYW1pbHkiOiJCYXJ1YSIsImdpdmVuIjoiWmFwYW4iLCJwYXJzZS1uYW1lcyI6ZmFsc2UsImRyb3BwaW5nLXBhcnRpY2xlIjoiIiwibm9uLWRyb3BwaW5nLXBhcnRpY2xlIjoiIn0seyJmYW1pbHkiOiJBaW1pbiIsImdpdmVuIjoiV2FuZyIsInBhcnNlLW5hbWVzIjpmYWxzZSwiZHJvcHBpbmctcGFydGljbGUiOiIiLCJub24tZHJvcHBpbmctcGFydGljbGUiOiIifSx7ImZhbWlseSI6Ikhvbmd5aSIsImdpdmVuIjoiWHUiLCJwYXJzZS1uYW1lcyI6ZmFsc2UsImRyb3BwaW5nLXBhcnRpY2xlIjoiIiwibm9uLWRyb3BwaW5nLXBhcnRpY2xlIjoiIn1dLCJjb250YWluZXItdGl0bGUiOiJTZXJ2aWNlIEluZHVzdHJpZXMgSm91cm5hbCIsIkRPSSI6IjEwLjEwODAvMDI2NDIwNjkuMjAxNy4xNDAwNTMzIiwiSVNTTiI6IjE3NDM5NTA3IiwiaXNzdWVkIjp7ImRhdGUtcGFydHMiOltbMjAxOCw2LDExXV19LCJwYWdlIjoiNDQ2LTQ2NiIsImFic3RyYWN0IjoiVGVjaG5pY2FsIHJlbGlhYmlsaXR5IG9mIHNlbGYtc2VydmljZSB0ZWNobm9sb2dpZXMgKFNTVHMpIGhhcyBiZWVuIGZvdW5kIHRvIGJlIGEgc3Ryb25nIGRldGVybWluYW50IG9mIHNhdGlzZmFjdGlvbiB3aXRoIHRlY2gtZW5hYmxlZCBzZXJ2aWNlcy4gWWV0LCB0aGUgaW50ZXJwcmV0YXRpb24gb2YgdGhlIGZhY3RvcnMgYWZmZWN0aW5nIHJlbGlhYmlsaXR5IGFuZCBpdHMgc3Vic2VxdWVudCBpbmZsdWVuY2VzIG9uIGN1c3RvbWVyIHNhdGlzZmFjdGlvbiAoQ1MpIHdpdGggU1NUcyBpcyBpbmFkZXF1YXRlLiBUaGUgcHVycG9zZSBvZiB0aGlzIGludmVzdGlnYXRpb24gaGFzLCB0aGVyZWZvcmUsIGJlZW4gdG8gZGVtYXJjYXRlIGEgbW9kZWwgdG8gZnVsZmlsbCB0aGUgZ2FwIHdpdGggYW4gZW1waXJpY2FsIGV4YW1pbmF0aW9uLCBhbmQgYWNjb3JkaW5nbHkgYSBtb2RlbCB3YXMgZGV2ZWxvcGVkIGFuZCB0ZXN0ZWQgYnkgYXBwbHlpbmcgYSBnbG9iYWwgc3RydWN0dXJhbCBlcXVhdGlvbiBtb2RlbC4gVGhlIG1vZGVsIHJlc3VsdHMgb2YgYmFua2luZyBTU1QgdXNlcnMgc3BlY2lmeSBob3cgdGhlIHJlbGlhYmlsaXR5IG9mIFNTVHMgaXMgcGVyY2VpdmVkIGJ5IHRoZSB1c2Vycy4gVGhlIGZpbmRpbmdzIGhhdmUgcmVwb3J0ZWQgdGhhdCB0aGUgYmVzdCBwcmVkaWN0b3Igb2YgcGVyY2VpdmVkIHJlbGlhYmlsaXR5IChQUmUpIGlzIHBlcmNlaXZlZCBzZWN1cml0eSBmb2xsb3dlZCBieSBwZXJjZWl2ZWQgY29udHJvbC4gU3VycHJpc2luZ2x5LCBubyBzaWduaWZpY2FudCBpbXBhY3Qgb2YgcGVyY2VpdmVkIGVhc2Ugb2YgdXNlIHdhcyBmb3VuZCBvbiBQUmUuIFRoZSByZXNlYXJjaCBhbHNvIGF0dGVtcHRlZCB0byBzaGVkIGxpZ2h0IG9uIHRoZSBpbmZsdWVuY2Ugb2YgUFJlIG9uIHBlcmNlaXZlZCByaXNrLCB0ZWNobm9sb2d5IHRydXN0LCBhbmQgQ1MgaW4gdGhlIGxpZ2h0IG9mIHRlY2hub2xvZ3ktZW5hYmxlZCBzZWxmLXNlcnZpY2UuIiwicHVibGlzaGVyIjoiUm91dGxlZGdlIiwiaXNzdWUiOiI3LTgiLCJ2b2x1bWUiOiIzOCIsImNvbnRhaW5lci10aXRsZS1zaG9ydCI6IiJ9LCJpc1RlbXBvcmFyeSI6ZmFsc2V9XX0="/>
          <w:id w:val="-730303241"/>
          <w:placeholder>
            <w:docPart w:val="0CEF0B70FCD7402E95613652CD066607"/>
          </w:placeholder>
        </w:sdtPr>
        <w:sdtContent>
          <w:r w:rsidR="00210928" w:rsidRPr="00210928">
            <w:rPr>
              <w:rFonts w:ascii="Times New Roman" w:eastAsia="Times New Roman" w:hAnsi="Times New Roman" w:cs="Times New Roman"/>
              <w:sz w:val="24"/>
              <w:szCs w:val="24"/>
            </w:rPr>
            <w:t>Barua, Aimin, &amp; Hongyi, (2018)</w:t>
          </w:r>
        </w:sdtContent>
      </w:sdt>
      <w:r w:rsidRPr="00210928">
        <w:rPr>
          <w:rFonts w:ascii="Times New Roman" w:eastAsia="SimSun" w:hAnsi="Times New Roman" w:cs="Times New Roman"/>
          <w:spacing w:val="-1"/>
          <w:kern w:val="0"/>
          <w:sz w:val="24"/>
          <w:szCs w:val="24"/>
          <w:lang w:val="x-none" w:eastAsia="x-none"/>
          <w14:ligatures w14:val="none"/>
        </w:rPr>
        <w:t xml:space="preserve"> on self-service technology also proved that there is a positive relationship between Trust and User satisfaction. Alongside the above-proven facts, the researcher developed the hypothesis as follows:</w:t>
      </w:r>
    </w:p>
    <w:p w14:paraId="6B427D27" w14:textId="34C9E40C" w:rsidR="005254C6" w:rsidRPr="0029668F" w:rsidRDefault="005254C6" w:rsidP="00E16888">
      <w:pPr>
        <w:spacing w:before="200" w:after="120" w:line="360" w:lineRule="auto"/>
        <w:jc w:val="both"/>
        <w:rPr>
          <w:rFonts w:ascii="Times New Roman" w:eastAsia="SimSun" w:hAnsi="Times New Roman" w:cs="Times New Roman"/>
          <w:i/>
          <w:iCs/>
          <w:kern w:val="0"/>
          <w:sz w:val="24"/>
          <w:szCs w:val="24"/>
          <w14:ligatures w14:val="none"/>
        </w:rPr>
      </w:pPr>
      <w:r w:rsidRPr="00210928">
        <w:rPr>
          <w:rFonts w:ascii="Times New Roman" w:eastAsia="SimSun" w:hAnsi="Times New Roman" w:cs="Times New Roman"/>
          <w:b/>
          <w:bCs/>
          <w:i/>
          <w:iCs/>
          <w:kern w:val="0"/>
          <w:sz w:val="24"/>
          <w:szCs w:val="24"/>
          <w14:ligatures w14:val="none"/>
        </w:rPr>
        <w:t>H3:</w:t>
      </w:r>
      <w:r w:rsidRPr="00210928">
        <w:rPr>
          <w:rFonts w:ascii="Times New Roman" w:eastAsia="SimSun" w:hAnsi="Times New Roman" w:cs="Times New Roman"/>
          <w:i/>
          <w:iCs/>
          <w:kern w:val="0"/>
          <w:sz w:val="24"/>
          <w:szCs w:val="24"/>
          <w14:ligatures w14:val="none"/>
        </w:rPr>
        <w:t xml:space="preserve"> There is a positive relationship between Trust and User Satisfaction of m-health application users.</w:t>
      </w:r>
      <w:bookmarkEnd w:id="8"/>
    </w:p>
    <w:p w14:paraId="7A3B8F14" w14:textId="2F41D63D" w:rsidR="005254C6" w:rsidRDefault="005254C6" w:rsidP="00E16888">
      <w:pPr>
        <w:spacing w:before="200" w:after="120" w:line="360" w:lineRule="auto"/>
        <w:jc w:val="both"/>
        <w:rPr>
          <w:rFonts w:ascii="Times New Roman" w:eastAsia="SimSun" w:hAnsi="Times New Roman" w:cs="Times New Roman"/>
          <w:b/>
          <w:bCs/>
          <w:kern w:val="0"/>
          <w:sz w:val="28"/>
          <w:szCs w:val="28"/>
          <w14:ligatures w14:val="none"/>
        </w:rPr>
      </w:pPr>
      <w:r>
        <w:rPr>
          <w:rFonts w:ascii="Times New Roman" w:eastAsia="SimSun" w:hAnsi="Times New Roman" w:cs="Times New Roman"/>
          <w:b/>
          <w:bCs/>
          <w:kern w:val="0"/>
          <w:sz w:val="28"/>
          <w:szCs w:val="28"/>
          <w14:ligatures w14:val="none"/>
        </w:rPr>
        <w:t>Methods</w:t>
      </w:r>
    </w:p>
    <w:p w14:paraId="144DAA9B" w14:textId="6C3A1EB4" w:rsidR="005254C6" w:rsidRDefault="005254C6" w:rsidP="00E16888">
      <w:pPr>
        <w:spacing w:before="20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Data Collection</w:t>
      </w:r>
    </w:p>
    <w:p w14:paraId="1855EEFB" w14:textId="21BF0227" w:rsidR="005254C6" w:rsidRDefault="005254C6"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5254C6">
        <w:rPr>
          <w:rFonts w:ascii="Times New Roman" w:eastAsia="SimSun" w:hAnsi="Times New Roman" w:cs="Times New Roman"/>
          <w:spacing w:val="-1"/>
          <w:kern w:val="0"/>
          <w:sz w:val="24"/>
          <w:szCs w:val="24"/>
          <w:lang w:val="x-none" w:eastAsia="x-none"/>
          <w14:ligatures w14:val="none"/>
        </w:rPr>
        <w:t xml:space="preserve">The researcher used an online questionnaire based on </w:t>
      </w:r>
      <w:r w:rsidR="00753C1A">
        <w:rPr>
          <w:rFonts w:ascii="Times New Roman" w:eastAsia="SimSun" w:hAnsi="Times New Roman" w:cs="Times New Roman"/>
          <w:spacing w:val="-1"/>
          <w:kern w:val="0"/>
          <w:sz w:val="24"/>
          <w:szCs w:val="24"/>
          <w:lang w:val="x-none" w:eastAsia="x-none"/>
          <w14:ligatures w14:val="none"/>
        </w:rPr>
        <w:t>Google Forms</w:t>
      </w:r>
      <w:r w:rsidRPr="005254C6">
        <w:rPr>
          <w:rFonts w:ascii="Times New Roman" w:eastAsia="SimSun" w:hAnsi="Times New Roman" w:cs="Times New Roman"/>
          <w:spacing w:val="-1"/>
          <w:kern w:val="0"/>
          <w:sz w:val="24"/>
          <w:szCs w:val="24"/>
          <w:lang w:val="x-none" w:eastAsia="x-none"/>
          <w14:ligatures w14:val="none"/>
        </w:rPr>
        <w:t xml:space="preserve"> and distributed the questionnaire among the participants selected on a judgmental basis via social media platforms like e-mail, WhatsApp</w:t>
      </w:r>
      <w:r w:rsidRPr="005254C6">
        <w:rPr>
          <w:rFonts w:ascii="Times New Roman" w:eastAsia="SimSun" w:hAnsi="Times New Roman" w:cs="Times New Roman"/>
          <w:spacing w:val="-1"/>
          <w:kern w:val="0"/>
          <w:sz w:val="24"/>
          <w:szCs w:val="24"/>
          <w:lang w:eastAsia="x-none"/>
          <w14:ligatures w14:val="none"/>
        </w:rPr>
        <w:t>,</w:t>
      </w:r>
      <w:r w:rsidRPr="005254C6">
        <w:rPr>
          <w:rFonts w:ascii="Times New Roman" w:eastAsia="SimSun" w:hAnsi="Times New Roman" w:cs="Times New Roman"/>
          <w:spacing w:val="-1"/>
          <w:kern w:val="0"/>
          <w:sz w:val="24"/>
          <w:szCs w:val="24"/>
          <w:lang w:val="x-none" w:eastAsia="x-none"/>
          <w14:ligatures w14:val="none"/>
        </w:rPr>
        <w:t xml:space="preserve"> and Facebook </w:t>
      </w:r>
      <w:r w:rsidRPr="005254C6">
        <w:rPr>
          <w:rFonts w:ascii="Times New Roman" w:eastAsia="SimSun" w:hAnsi="Times New Roman" w:cs="Times New Roman"/>
          <w:spacing w:val="-1"/>
          <w:kern w:val="0"/>
          <w:sz w:val="24"/>
          <w:szCs w:val="24"/>
          <w:lang w:eastAsia="x-none"/>
          <w14:ligatures w14:val="none"/>
        </w:rPr>
        <w:t>Messenger</w:t>
      </w:r>
      <w:r w:rsidRPr="005254C6">
        <w:rPr>
          <w:rFonts w:ascii="Times New Roman" w:eastAsia="SimSun" w:hAnsi="Times New Roman" w:cs="Times New Roman"/>
          <w:spacing w:val="-1"/>
          <w:kern w:val="0"/>
          <w:sz w:val="24"/>
          <w:szCs w:val="24"/>
          <w:lang w:val="x-none" w:eastAsia="x-none"/>
          <w14:ligatures w14:val="none"/>
        </w:rPr>
        <w:t xml:space="preserve"> as a link to open the questionnaire.</w:t>
      </w:r>
      <w:r w:rsidRPr="005254C6">
        <w:rPr>
          <w:rFonts w:ascii="Times New Roman" w:eastAsia="SimSun" w:hAnsi="Times New Roman" w:cs="Times New Roman"/>
          <w:spacing w:val="-1"/>
          <w:kern w:val="0"/>
          <w:sz w:val="24"/>
          <w:szCs w:val="24"/>
          <w:lang w:eastAsia="x-none"/>
          <w14:ligatures w14:val="none"/>
        </w:rPr>
        <w:t xml:space="preserve"> </w:t>
      </w:r>
      <w:r w:rsidRPr="005254C6">
        <w:rPr>
          <w:rFonts w:ascii="Times New Roman" w:eastAsia="SimSun" w:hAnsi="Times New Roman" w:cs="Times New Roman"/>
          <w:spacing w:val="-1"/>
          <w:kern w:val="0"/>
          <w:sz w:val="24"/>
          <w:szCs w:val="24"/>
          <w:lang w:val="x-none" w:eastAsia="x-none"/>
          <w14:ligatures w14:val="none"/>
        </w:rPr>
        <w:t xml:space="preserve">In constructing the questionnaire, the researcher used already-developed questionnaires by previous researchers and modified those questions. The questionnaire built by the researcher consists of three sections and sections 02 and 03 are interrelated as they consist of questions related to independent and dependent variables. Section 01 measures the </w:t>
      </w:r>
      <w:r w:rsidRPr="005254C6">
        <w:rPr>
          <w:rFonts w:ascii="Times New Roman" w:eastAsia="SimSun" w:hAnsi="Times New Roman" w:cs="Times New Roman"/>
          <w:spacing w:val="-1"/>
          <w:kern w:val="0"/>
          <w:sz w:val="24"/>
          <w:szCs w:val="24"/>
          <w:lang w:val="x-none" w:eastAsia="x-none"/>
          <w14:ligatures w14:val="none"/>
        </w:rPr>
        <w:lastRenderedPageBreak/>
        <w:t xml:space="preserve">demographic factors such as age group, education </w:t>
      </w:r>
      <w:r w:rsidRPr="005254C6">
        <w:rPr>
          <w:rFonts w:ascii="Times New Roman" w:eastAsia="SimSun" w:hAnsi="Times New Roman" w:cs="Times New Roman"/>
          <w:spacing w:val="-1"/>
          <w:kern w:val="0"/>
          <w:sz w:val="24"/>
          <w:szCs w:val="24"/>
          <w:lang w:eastAsia="x-none"/>
          <w14:ligatures w14:val="none"/>
        </w:rPr>
        <w:t xml:space="preserve">level, and </w:t>
      </w:r>
      <w:r w:rsidRPr="005254C6">
        <w:rPr>
          <w:rFonts w:ascii="Times New Roman" w:eastAsia="SimSun" w:hAnsi="Times New Roman" w:cs="Times New Roman"/>
          <w:spacing w:val="-1"/>
          <w:kern w:val="0"/>
          <w:sz w:val="24"/>
          <w:szCs w:val="24"/>
          <w:lang w:val="x-none" w:eastAsia="x-none"/>
          <w14:ligatures w14:val="none"/>
        </w:rPr>
        <w:t xml:space="preserve">gender and two questions related to the m-health application in Sri Lanka. Section 02 measures the level of Perceived Ease of Use (PEoU) with m-health applications through five questions. </w:t>
      </w:r>
      <w:r w:rsidR="007F395E">
        <w:rPr>
          <w:rFonts w:ascii="Times New Roman" w:eastAsia="SimSun" w:hAnsi="Times New Roman" w:cs="Times New Roman"/>
          <w:spacing w:val="-1"/>
          <w:kern w:val="0"/>
          <w:sz w:val="24"/>
          <w:szCs w:val="24"/>
          <w:lang w:val="x-none" w:eastAsia="x-none"/>
          <w14:ligatures w14:val="none"/>
        </w:rPr>
        <w:t>This</w:t>
      </w:r>
      <w:r w:rsidRPr="005254C6">
        <w:rPr>
          <w:rFonts w:ascii="Times New Roman" w:eastAsia="SimSun" w:hAnsi="Times New Roman" w:cs="Times New Roman"/>
          <w:spacing w:val="-1"/>
          <w:kern w:val="0"/>
          <w:sz w:val="24"/>
          <w:szCs w:val="24"/>
          <w:lang w:val="x-none" w:eastAsia="x-none"/>
          <w14:ligatures w14:val="none"/>
        </w:rPr>
        <w:t xml:space="preserve"> section will also measure the level of Perceived Usefulness (PU) of m-health applications through five questions. Then the level of user Trust in m-health applications will be measured also under this section of the questionnaire. Section 03 of the questionnaire consists of four questions that are developed aiming to measure the User satisfaction level of m-health applications.</w:t>
      </w:r>
    </w:p>
    <w:p w14:paraId="37247B0F" w14:textId="5C5BDABC" w:rsidR="005254C6" w:rsidRDefault="005254C6" w:rsidP="00E16888">
      <w:pPr>
        <w:tabs>
          <w:tab w:val="left" w:pos="288"/>
        </w:tabs>
        <w:spacing w:before="200" w:after="120" w:line="360" w:lineRule="auto"/>
        <w:jc w:val="both"/>
        <w:rPr>
          <w:rFonts w:ascii="Times New Roman" w:eastAsia="SimSun" w:hAnsi="Times New Roman" w:cs="Times New Roman"/>
          <w:b/>
          <w:bCs/>
          <w:spacing w:val="-1"/>
          <w:kern w:val="0"/>
          <w:sz w:val="24"/>
          <w:szCs w:val="24"/>
          <w:lang w:val="x-none" w:eastAsia="x-none"/>
          <w14:ligatures w14:val="none"/>
        </w:rPr>
      </w:pPr>
      <w:r w:rsidRPr="005254C6">
        <w:rPr>
          <w:rFonts w:ascii="Times New Roman" w:eastAsia="SimSun" w:hAnsi="Times New Roman" w:cs="Times New Roman"/>
          <w:b/>
          <w:bCs/>
          <w:spacing w:val="-1"/>
          <w:kern w:val="0"/>
          <w:sz w:val="24"/>
          <w:szCs w:val="24"/>
          <w:lang w:val="x-none" w:eastAsia="x-none"/>
          <w14:ligatures w14:val="none"/>
        </w:rPr>
        <w:t>Participants</w:t>
      </w:r>
    </w:p>
    <w:p w14:paraId="4639CA43" w14:textId="4B65E61A" w:rsidR="00F9628C" w:rsidRPr="00F9628C" w:rsidRDefault="005254C6" w:rsidP="00F9628C">
      <w:pPr>
        <w:tabs>
          <w:tab w:val="left" w:pos="288"/>
        </w:tabs>
        <w:spacing w:before="200" w:after="120" w:line="360" w:lineRule="auto"/>
        <w:ind w:firstLine="288"/>
        <w:jc w:val="both"/>
        <w:rPr>
          <w:rFonts w:ascii="Times New Roman" w:eastAsia="SimSun" w:hAnsi="Times New Roman" w:cs="Times New Roman"/>
          <w:spacing w:val="-1"/>
          <w:kern w:val="0"/>
          <w:sz w:val="24"/>
          <w:szCs w:val="24"/>
          <w:lang w:eastAsia="x-none"/>
          <w14:ligatures w14:val="none"/>
        </w:rPr>
      </w:pPr>
      <w:bookmarkStart w:id="10" w:name="_Hlk128296480"/>
      <w:r w:rsidRPr="005254C6">
        <w:rPr>
          <w:rFonts w:ascii="Times New Roman" w:eastAsia="SimSun" w:hAnsi="Times New Roman" w:cs="Times New Roman"/>
          <w:spacing w:val="-1"/>
          <w:kern w:val="0"/>
          <w:sz w:val="24"/>
          <w:szCs w:val="24"/>
          <w:lang w:val="x-none" w:eastAsia="x-none"/>
          <w14:ligatures w14:val="none"/>
        </w:rPr>
        <w:t>As the population size of this research is unknown due to no evidence available for the researcher, he will take the optimal sample size for this research as 384 individuals which can reflect a population of over 1,000,000 at a 5% margin of error</w:t>
      </w:r>
      <w:r w:rsidR="00D16179">
        <w:rPr>
          <w:rFonts w:ascii="Times New Roman" w:eastAsia="SimSun" w:hAnsi="Times New Roman" w:cs="Times New Roman"/>
          <w:spacing w:val="-1"/>
          <w:kern w:val="0"/>
          <w:sz w:val="24"/>
          <w:szCs w:val="24"/>
          <w:lang w:eastAsia="x-none"/>
          <w14:ligatures w14:val="none"/>
        </w:rPr>
        <w:t xml:space="preserve"> </w:t>
      </w:r>
      <w:bookmarkStart w:id="11" w:name="_Hlk146475519"/>
      <w:sdt>
        <w:sdtPr>
          <w:rPr>
            <w:rFonts w:ascii="Times New Roman" w:eastAsia="SimSun" w:hAnsi="Times New Roman" w:cs="Times New Roman"/>
            <w:color w:val="000000"/>
            <w:spacing w:val="-1"/>
            <w:kern w:val="0"/>
            <w:sz w:val="24"/>
            <w:szCs w:val="24"/>
            <w:lang w:eastAsia="x-none"/>
            <w14:ligatures w14:val="none"/>
          </w:rPr>
          <w:tag w:val="MENDELEY_CITATION_v3_eyJjaXRhdGlvbklEIjoiTUVOREVMRVlfQ0lUQVRJT05fMzhjMjVkOTUtZjc5My00ZDUxLWJmN2ItMTcwMjRlM2ZmYTAxIiwicHJvcGVydGllcyI6eyJub3RlSW5kZXgiOjB9LCJpc0VkaXRlZCI6ZmFsc2UsIm1hbnVhbE92ZXJyaWRlIjp7ImlzTWFudWFsbHlPdmVycmlkZGVuIjpmYWxzZSwiY2l0ZXByb2NUZXh0IjoiKFNhdW5kZXJzIGV0IGFsLiwgMjAxMikiLCJtYW51YWxPdmVycmlkZVRleHQiOiIifSwiY2l0YXRpb25JdGVtcyI6W3siaWQiOiI0MWZjZTNlMC02YjJiLTM3NWUtOTk0OS1kZDVhOGUxZGJmYjciLCJpdGVtRGF0YSI6eyJ0eXBlIjoiYm9vayIsImlkIjoiNDFmY2UzZTAtNmIyYi0zNzVlLTk5NDktZGQ1YThlMWRiZmI3IiwidGl0bGUiOiJSZXNlYXJjaCBNZXRob2RzIGZvciBCdXNpbmVzcyBTdHVkZW50cyIsImF1dGhvciI6W3siZmFtaWx5IjoiU2F1bmRlcnMiLCJnaXZlbiI6Ik1hcmsiLCJwYXJzZS1uYW1lcyI6ZmFsc2UsImRyb3BwaW5nLXBhcnRpY2xlIjoiIiwibm9uLWRyb3BwaW5nLXBhcnRpY2xlIjoiIn0seyJmYW1pbHkiOiJMZXdpcyIsImdpdmVuIjoiUGhpbGlwIiwicGFyc2UtbmFtZXMiOmZhbHNlLCJkcm9wcGluZy1wYXJ0aWNsZSI6IiIsIm5vbi1kcm9wcGluZy1wYXJ0aWNsZSI6IiJ9LHsiZmFtaWx5IjoiVGhvcm5oaWxsIiwiZ2l2ZW4iOiJBZHJpYW4iLCJwYXJzZS1uYW1lcyI6ZmFsc2UsImRyb3BwaW5nLXBhcnRpY2xlIjoiIiwibm9uLWRyb3BwaW5nLXBhcnRpY2xlIjoiIn1dLCJVUkwiOiJ3d3cucGVhcnNvbmVkLmNvLnVrL3NhdW5kZXJzIiwiaXNzdWVkIjp7ImRhdGUtcGFydHMiOltbMjAxMl1dfSwicHVibGlzaGVyLXBsYWNlIjoiSGFybG93IiwiZWRpdGlvbiI6IlNpeHRoIEVkaXRpb24iLCJwdWJsaXNoZXIiOiJQZWFyc29uIEVkdWNhdGlvbiBMaW1pdGVkIiwiY29udGFpbmVyLXRpdGxlLXNob3J0IjoiIn0sImlzVGVtcG9yYXJ5IjpmYWxzZX1dfQ=="/>
          <w:id w:val="-1381625317"/>
          <w:placeholder>
            <w:docPart w:val="DefaultPlaceholder_-1854013440"/>
          </w:placeholder>
        </w:sdtPr>
        <w:sdtContent>
          <w:r w:rsidR="00210928" w:rsidRPr="00210928">
            <w:rPr>
              <w:rFonts w:ascii="Times New Roman" w:eastAsia="SimSun" w:hAnsi="Times New Roman" w:cs="Times New Roman"/>
              <w:color w:val="000000"/>
              <w:spacing w:val="-1"/>
              <w:kern w:val="0"/>
              <w:sz w:val="24"/>
              <w:szCs w:val="24"/>
              <w:lang w:eastAsia="x-none"/>
              <w14:ligatures w14:val="none"/>
            </w:rPr>
            <w:t>(Saunders et al., 2012)</w:t>
          </w:r>
        </w:sdtContent>
      </w:sdt>
      <w:bookmarkEnd w:id="11"/>
      <w:r w:rsidR="007F395E">
        <w:rPr>
          <w:rFonts w:ascii="Times New Roman" w:eastAsia="SimSun" w:hAnsi="Times New Roman" w:cs="Times New Roman"/>
          <w:color w:val="000000"/>
          <w:spacing w:val="-1"/>
          <w:kern w:val="0"/>
          <w:sz w:val="24"/>
          <w:szCs w:val="24"/>
          <w:lang w:eastAsia="x-none"/>
          <w14:ligatures w14:val="none"/>
        </w:rPr>
        <w:t>.</w:t>
      </w:r>
      <w:r w:rsidRPr="005254C6">
        <w:rPr>
          <w:rFonts w:ascii="Times New Roman" w:eastAsia="SimSun" w:hAnsi="Times New Roman" w:cs="Times New Roman"/>
          <w:spacing w:val="-1"/>
          <w:kern w:val="0"/>
          <w:sz w:val="24"/>
          <w:szCs w:val="24"/>
          <w:lang w:val="x-none" w:eastAsia="x-none"/>
          <w14:ligatures w14:val="none"/>
        </w:rPr>
        <w:t xml:space="preserve"> following that the researcher distributed the questionnaire among 384 possible respondents using a judgmental basis through social media platforms and he managed to get 316 responses in the end.</w:t>
      </w:r>
      <w:r w:rsidR="00F9628C">
        <w:rPr>
          <w:rFonts w:ascii="Times New Roman" w:eastAsia="SimSun" w:hAnsi="Times New Roman" w:cs="Times New Roman"/>
          <w:spacing w:val="-1"/>
          <w:kern w:val="0"/>
          <w:sz w:val="24"/>
          <w:szCs w:val="24"/>
          <w:lang w:eastAsia="x-none"/>
          <w14:ligatures w14:val="none"/>
        </w:rPr>
        <w:t xml:space="preserve"> </w:t>
      </w:r>
      <w:r w:rsidR="00F9628C" w:rsidRPr="00F9628C">
        <w:rPr>
          <w:rFonts w:ascii="Times New Roman" w:eastAsia="SimSun" w:hAnsi="Times New Roman" w:cs="Times New Roman"/>
          <w:spacing w:val="-1"/>
          <w:kern w:val="0"/>
          <w:sz w:val="24"/>
          <w:szCs w:val="24"/>
          <w:lang w:eastAsia="x-none"/>
          <w14:ligatures w14:val="none"/>
        </w:rPr>
        <w:t xml:space="preserve">Those 316 responses out of 384 responses account for a response rate of 82.29% which was at an acceptable level when compared with the main pieces of </w:t>
      </w:r>
      <w:r w:rsidR="00F9628C">
        <w:rPr>
          <w:rFonts w:ascii="Times New Roman" w:eastAsia="SimSun" w:hAnsi="Times New Roman" w:cs="Times New Roman"/>
          <w:spacing w:val="-1"/>
          <w:kern w:val="0"/>
          <w:sz w:val="24"/>
          <w:szCs w:val="24"/>
          <w:lang w:eastAsia="x-none"/>
          <w14:ligatures w14:val="none"/>
        </w:rPr>
        <w:t>literature's</w:t>
      </w:r>
      <w:r w:rsidR="00F9628C" w:rsidRPr="00F9628C">
        <w:rPr>
          <w:rFonts w:ascii="Times New Roman" w:eastAsia="SimSun" w:hAnsi="Times New Roman" w:cs="Times New Roman"/>
          <w:spacing w:val="-1"/>
          <w:kern w:val="0"/>
          <w:sz w:val="24"/>
          <w:szCs w:val="24"/>
          <w:lang w:eastAsia="x-none"/>
          <w14:ligatures w14:val="none"/>
        </w:rPr>
        <w:t xml:space="preserve"> 60.4</w:t>
      </w:r>
      <w:r w:rsidR="00F9628C">
        <w:rPr>
          <w:rFonts w:ascii="Times New Roman" w:eastAsia="SimSun" w:hAnsi="Times New Roman" w:cs="Times New Roman"/>
          <w:spacing w:val="-1"/>
          <w:kern w:val="0"/>
          <w:sz w:val="24"/>
          <w:szCs w:val="24"/>
          <w:lang w:eastAsia="x-none"/>
          <w14:ligatures w14:val="none"/>
        </w:rPr>
        <w:t xml:space="preserve">% </w:t>
      </w:r>
      <w:r w:rsidR="00F9628C" w:rsidRPr="00F9628C">
        <w:rPr>
          <w:rFonts w:ascii="Times New Roman" w:eastAsia="SimSun" w:hAnsi="Times New Roman" w:cs="Times New Roman"/>
          <w:spacing w:val="-1"/>
          <w:kern w:val="0"/>
          <w:sz w:val="24"/>
          <w:szCs w:val="24"/>
          <w:lang w:eastAsia="x-none"/>
          <w14:ligatures w14:val="none"/>
        </w:rPr>
        <w:t xml:space="preserve">response rate - </w:t>
      </w:r>
      <w:sdt>
        <w:sdtPr>
          <w:rPr>
            <w:rFonts w:ascii="Times New Roman" w:eastAsia="SimSun" w:hAnsi="Times New Roman" w:cs="Times New Roman"/>
            <w:color w:val="000000"/>
            <w:spacing w:val="-1"/>
            <w:kern w:val="0"/>
            <w:sz w:val="24"/>
            <w:szCs w:val="24"/>
            <w:lang w:eastAsia="x-none"/>
            <w14:ligatures w14:val="none"/>
          </w:rPr>
          <w:tag w:val="MENDELEY_CITATION_v3_eyJjaXRhdGlvbklEIjoiTUVOREVMRVlfQ0lUQVRJT05fNzVkMTI4YWMtN2JlOC00NjQwLTk1N2UtNmJlYmE4MTFhMGNhIiwicHJvcGVydGllcyI6eyJub3RlSW5kZXgiOjB9LCJpc0VkaXRlZCI6ZmFsc2UsIm1hbnVhbE92ZXJyaWRlIjp7ImlzTWFudWFsbHlPdmVycmlkZGVuIjp0cnVlLCJjaXRlcHJvY1RleHQiOiIoQW1pbiBldCBhbC4sIDIwMTQpIiwibWFudWFsT3ZlcnJpZGVUZXh0IjoiQW1pbiBldCBhbC4sICgyMDE0KSJ9LCJjaXRhdGlvbkl0ZW1zIjpbeyJpZCI6ImMyMzNlNTBjLWZmNWEtMzA4ZC1iNDIwLTUyOTQyNzRiOTI5MiIsIml0ZW1EYXRhIjp7InR5cGUiOiJhcnRpY2xlLWpvdXJuYWwiLCJpZCI6ImMyMzNlNTBjLWZmNWEtMzA4ZC1iNDIwLTUyOTQyNzRiOTI5MiIsInRpdGxlIjoiVXNlciBzYXRpc2ZhY3Rpb24gd2l0aCBtb2JpbGUgd2Vic2l0ZXM6IHRoZSBpbXBhY3Qgb2YgcGVyY2VpdmVkIHVzZWZ1bG5lc3MgKFBVKSwgcGVyY2VpdmVkIGVhc2Ugb2YgdXNlIChQRU9VKSBhbmQgdHJ1c3QiLCJhdXRob3IiOlt7ImZhbWlseSI6IkFtaW4iLCJnaXZlbiI6Ik11c2xpbSIsInBhcnNlLW5hbWVzIjpmYWxzZSwiZHJvcHBpbmctcGFydGljbGUiOiIiLCJub24tZHJvcHBpbmctcGFydGljbGUiOiIifSx7ImZhbWlseSI6IlJlemFlaSIsImdpdmVuIjoiU2FqYWQiLCJwYXJzZS1uYW1lcyI6ZmFsc2UsImRyb3BwaW5nLXBhcnRpY2xlIjoiIiwibm9uLWRyb3BwaW5nLXBhcnRpY2xlIjoiIn0seyJmYW1pbHkiOiJBYm9sZ2hhc2VtaSIsImdpdmVuIjoiTWFyeWFtIiwicGFyc2UtbmFtZXMiOmZhbHNlLCJkcm9wcGluZy1wYXJ0aWNsZSI6IiIsIm5vbi1kcm9wcGluZy1wYXJ0aWNsZSI6IiJ9XSwiY29udGFpbmVyLXRpdGxlIjoiTmFua2FpIEJ1c2luZXNzIFJldmlldyBJbnRlcm5hdGlvbmFsIiwiRE9JIjoiMTAuMTEwOC9OQlJJLTAxLTIwMTQtMDAwNSIsIklTU04iOiIyMDQwODc1NyIsImlzc3VlZCI6eyJkYXRlLXBhcnRzIjpbWzIwMTQsNywyOV1dfSwicGFnZSI6IjI1OC0yNzQiLCJhYnN0cmFjdCI6IlB1cnBvc2Ug4oCTIFRoZSBwdXJwb3NlIG9mIHRoZSBzdHVkeSBpcyB0byBpbnZlc3RpZ2F0ZSB0aGUgaW1wYWN0IG9mIHBlcmNlaXZlZCB1c2VmdWxuZXNzIChQVSksIHBlcmNlaXZlZCBlYXNlIG9mIHVzZSAoUEVPVSkgYW5kIHRydXN0IG9uIG1vYmlsZSB3ZWJzaXRlIHNhdGlzZmFjdGlvbi4gRGVzaWduL21ldGhvZG9sb2d5L2FwcHJvYWNoIOKAkyBBIHRvdGFsIG9mIDMwMiB2YWxpZCBxdWVzdGlvbm5haXJlcyB3ZXJlIGNvbGxlY3RlZCB0byBlbXBpcmljYWxseSB0ZXN0IHRoZSByZXNlYXJjaCBtb2RlbC4gU3RydWN0dXJhbCBlcXVhdGlvbiBtb2RlbGluZyAoU0VNKSB3YXMgcGVyZm9ybWVkIHRvIGV2YWx1YXRlIHRoZSByZWxpYWJpbGl0eSBhbmQgdmFsaWRpdHkgb2YgdGhlIG1lYXN1cmVtZW50IG1vZGVsIGFuZCBzdHJ1Y3R1cmFsIG1vZGVscy4gRmluZGluZ3Mg4oCTIFRoZSByZXN1bHRzIHNob3cgdGhhdCB0aGVyZSBpcyBhIHBvc2l0aXZlIHJlbGF0aW9uc2hpcCBiZXR3ZWVuIFBFT1UsIFBVIGFuZCBtb2JpbGUgdXNlcnPigJkgc2F0aXNmYWN0aW9uLiBQVSBpcyBwb3NpdGl2ZWx5IHJlbGF0ZWQgdG8gdHJ1c3QgYW5kIG1vYmlsZSB1c2Vyc+KAmSBzYXRpc2ZhY3Rpb24uIE1vcmVvdmVyLCB0cnVzdCBwb3NpdGl2ZWx5IGluZmx1ZW5jZXMgbW9iaWxlIHVzZXJz4oCZIHNhdGlzZmFjdGlvbi4gUHJhY3RpY2FsIGltcGxpY2F0aW9ucyDigJMgRHJhd2luZyBvbiB0aGUgdGVjaG5vbG9neSBhY2NlcHRhbmNlIG1vZGVsIGFuZCB0cnVzdCB0aGVvcnksIHRoaXMgc3R1ZHkgZGV2ZWxvcHMgYW5kIGVtcGlyaWNhbGx5IGV4YW1pbmVzIGEgbW9kZWwgZm9yIGNvbnN1bWVyc+KAmSBzYXRpc2ZhY3Rpb24gdG8gdXNlIG1vYmlsZSBzZXJ2aWNlcy4gVGhpcyBzdHVkeSBjb250cmlidXRlcyBuZXcgaW5zaWdodHMgY29uY2VybmluZyB0aGUgbWFya2V0aW5nIGxpdGVyYXR1cmUgYnkgZXhhbWluaW5nIHRoZSBpbXBhY3Qgb2YgUFUsIFBFT1UgYW5kIHRydXN0IG9uIG1vYmlsZSB1c2Vyc+KAmSBzYXRpc2ZhY3Rpb24uIE9yaWdpbmFsaXR5L3ZhbHVlIOKAkyBUaGUgY29udHJpYnV0aW9uIG9mIHRoZSBzdHVkeSBpcyBzaWduaWZpY2FudCBmb3IgYm90aCBtb2JpbGUgbWFya2V0ZXJzIGFuZCBhY2FkZW1pY2lhbnMgaW4gdGhlIGVyYSBvZiB0aGUgdGhpcmQtZ2VuZXJhdGlvbiBlbnZpcm9ubWVudC4gVGhpcyBzdHVkeSBpcyBhbW9uZyB0aGUgZmlyc3QgZmV3IGF0dGVtcHRzIHRvIGludGVncmF0ZSB0aGUgVEFNIHdpdGggdHJ1c3QgdG8gZGV0ZXJtaW5lIG1vYmlsZSB1c2VyIHNhdGlzZmFjdGlvbi4iLCJwdWJsaXNoZXIiOiJFbWVyYWxkIEdyb3VwIFB1Ymxpc2hpbmcgTHRkLiIsImlzc3VlIjoiMyIsInZvbHVtZSI6IjUiLCJjb250YWluZXItdGl0bGUtc2hvcnQiOiIifSwiaXNUZW1wb3JhcnkiOmZhbHNlfV19"/>
          <w:id w:val="-895347635"/>
          <w:placeholder>
            <w:docPart w:val="DefaultPlaceholder_-1854013440"/>
          </w:placeholder>
        </w:sdtPr>
        <w:sdtContent>
          <w:r w:rsidR="00210928" w:rsidRPr="00210928">
            <w:rPr>
              <w:rFonts w:ascii="Times New Roman" w:eastAsia="SimSun" w:hAnsi="Times New Roman" w:cs="Times New Roman"/>
              <w:color w:val="000000"/>
              <w:spacing w:val="-1"/>
              <w:kern w:val="0"/>
              <w:sz w:val="24"/>
              <w:szCs w:val="24"/>
              <w:lang w:eastAsia="x-none"/>
              <w14:ligatures w14:val="none"/>
            </w:rPr>
            <w:t>Amin et al., (2014)</w:t>
          </w:r>
        </w:sdtContent>
      </w:sdt>
      <w:r w:rsidR="00F9628C" w:rsidRPr="00F9628C">
        <w:rPr>
          <w:rFonts w:ascii="Times New Roman" w:eastAsia="SimSun" w:hAnsi="Times New Roman" w:cs="Times New Roman"/>
          <w:spacing w:val="-1"/>
          <w:kern w:val="0"/>
          <w:sz w:val="24"/>
          <w:szCs w:val="24"/>
          <w:lang w:eastAsia="x-none"/>
          <w14:ligatures w14:val="none"/>
        </w:rPr>
        <w:t>, 86.05</w:t>
      </w:r>
      <w:r w:rsidR="00F9628C">
        <w:rPr>
          <w:rFonts w:ascii="Times New Roman" w:eastAsia="SimSun" w:hAnsi="Times New Roman" w:cs="Times New Roman"/>
          <w:spacing w:val="-1"/>
          <w:kern w:val="0"/>
          <w:sz w:val="24"/>
          <w:szCs w:val="24"/>
          <w:lang w:eastAsia="x-none"/>
          <w14:ligatures w14:val="none"/>
        </w:rPr>
        <w:t>%</w:t>
      </w:r>
      <w:r w:rsidR="00F9628C" w:rsidRPr="00F9628C">
        <w:rPr>
          <w:rFonts w:ascii="Times New Roman" w:eastAsia="SimSun" w:hAnsi="Times New Roman" w:cs="Times New Roman"/>
          <w:spacing w:val="-1"/>
          <w:kern w:val="0"/>
          <w:sz w:val="24"/>
          <w:szCs w:val="24"/>
          <w:lang w:eastAsia="x-none"/>
          <w14:ligatures w14:val="none"/>
        </w:rPr>
        <w:t xml:space="preserve"> response rate - </w:t>
      </w:r>
      <w:sdt>
        <w:sdtPr>
          <w:rPr>
            <w:rFonts w:ascii="Times New Roman" w:eastAsia="SimSun" w:hAnsi="Times New Roman" w:cs="Times New Roman"/>
            <w:color w:val="000000"/>
            <w:spacing w:val="-1"/>
            <w:kern w:val="0"/>
            <w:sz w:val="24"/>
            <w:szCs w:val="24"/>
            <w:lang w:eastAsia="x-none"/>
            <w14:ligatures w14:val="none"/>
          </w:rPr>
          <w:tag w:val="MENDELEY_CITATION_v3_eyJjaXRhdGlvbklEIjoiTUVOREVMRVlfQ0lUQVRJT05fMzdhMTVlZGEtNDU0YS00YTdlLWE2ODMtMTJmZTg0YWU0NzkzIiwicHJvcGVydGllcyI6eyJub3RlSW5kZXgiOjB9LCJpc0VkaXRlZCI6ZmFsc2UsIm1hbnVhbE92ZXJyaWRlIjp7ImlzTWFudWFsbHlPdmVycmlkZGVuIjp0cnVlLCJjaXRlcHJvY1RleHQiOiIoV3UgZXQgYWwuLCAyMDIyKSIsIm1hbnVhbE92ZXJyaWRlVGV4dCI6Ild1IGV0IGFsLiwgKDIwMjIpIn0sImNpdGF0aW9uSXRlbXMiOlt7ImlkIjoiNjliMzRhNjgtNmUzYi0zZDcwLTg5MGQtOGQzZjRlOWM5MzJlIiwiaXRlbURhdGEiOnsidHlwZSI6ImFydGljbGUtam91cm5hbCIsImlkIjoiNjliMzRhNjgtNmUzYi0zZDcwLTg5MGQtOGQzZjRlOWM5MzJlIiwidGl0bGUiOiJGYWN0b3JzIEluZmx1ZW5jaW5nIENvbnRpbnVlZCBVc2FnZSBCZWhhdmlvciBvbiBNb2JpbGUgSGVhbHRoIEFwcGxpY2F0aW9ucyIsImF1dGhvciI6W3siZmFtaWx5IjoiV3UiLCJnaXZlbiI6IlBlaSIsInBhcnNlLW5hbWVzIjpmYWxzZSwiZHJvcHBpbmctcGFydGljbGUiOiIiLCJub24tZHJvcHBpbmctcGFydGljbGUiOiIifSx7ImZhbWlseSI6IlpoYW5nIiwiZ2l2ZW4iOiJSdW50b25nIiwicGFyc2UtbmFtZXMiOmZhbHNlLCJkcm9wcGluZy1wYXJ0aWNsZSI6IiIsIm5vbi1kcm9wcGluZy1wYXJ0aWNsZSI6IiJ9LHsiZmFtaWx5IjoiWmh1IiwiZ2l2ZW4iOiJYaWFvbWluIiwicGFyc2UtbmFtZXMiOmZhbHNlLCJkcm9wcGluZy1wYXJ0aWNsZSI6IiIsIm5vbi1kcm9wcGluZy1wYXJ0aWNsZSI6IiJ9LHsiZmFtaWx5IjoiTGl1IiwiZ2l2ZW4iOiJNYW5sdSIsInBhcnNlLW5hbWVzIjpmYWxzZSwiZHJvcHBpbmctcGFydGljbGUiOiIiLCJub24tZHJvcHBpbmctcGFydGljbGUiOiIifV0sImNvbnRhaW5lci10aXRsZSI6IkhlYWx0aGNhcmUgKFN3aXR6ZXJsYW5kKSIsIkRPSSI6IjEwLjMzOTAvaGVhbHRoY2FyZTEwMDIwMjA4IiwiSVNTTiI6IjIyMjc5MDMyIiwiaXNzdWVkIjp7ImRhdGUtcGFydHMiOltbMjAyMiwyLDFdXX0sImFic3RyYWN0IjoiKDEpIEJhY2tncm91bmQ6IEFzIHBlb3BsZSBwYXkgbW9yZSBhdHRlbnRpb24gdG8gaGVhbHRoLCBtb2JpbGUgaGVhbHRoIGFwcGxpY2F0aW9ucyAobUhlYWx0aCBhcHBzKSBhcmUgYmVjb21pbmcgcG9wdWxhci4gVGhlc2UgYXBwcyBvZmZlciBoZWFsdGggc2VydmljZXMgdGhhdCBydW4gb24gbW9iaWxlIGRldmljZXMgdG8gaGVscCBpbXByb3ZlIHVzZXJz4oCZIGhlYWx0aCBiZWhhdmlvcnMuIEhvd2V2ZXIsIGZldyBzdHVkaWVzIGV4cGxvcmUgd2hhdCBtb3RpdmF0ZXMgdXNlcnMgdG8gY29udGludWUgdG8gdXNlIHRoZXNlIGFwcHMuIFRoaXMgc3R1ZHkgcHJvcG9zZXMgYW50ZWNlZGVudHMgaW5mbHVlbmNpbmcgdXNlcnPigJkgZWxlY3Ryb25pYyBzYXRpc2ZhY3Rpb24gKGUtc2F0aXNmYWN0aW9uKSBhbmQgdGhlaXIgY29udGludWVkIGJlaGF2aW9ycyBvZiB1c2luZyBtSGVhbHRoIGFwcHMuIEJhc2VkIG9uIHRoZSBleHRlbmRlZCBVbmlmaWVkIFRoZW9yeSBvZiBBY2NlcHRhbmNlIGFuZCBVc2Ugb2YgVGVjaG5vbG9neSAoVVRBVVQyKSwgdGhpcyBzdHVkeSBjb25zdHJ1Y3RzIGEgcmVzZWFyY2ggbW9kZWwgaW5jbHVkaW5nIHBlcmNlaXZlZCByZWxpYWJpbGl0eSBhbmQgb25saW5lIHJldmlldyB0byBwcmVkaWN0IHRoZSBjb250aW51ZWQgdXNhZ2UgYmVoYXZpb3Igb24gbUhlYWx0aCBhcHBzIGluIENoaW5hOyAoMikgTWV0aG9kczogV2UgY29uZHVjdCBhbiBvbmxpbmUgc3VydmV5IHRvIGNvbGxlY3QgZGF0YSBmcm9tIHBhcnRpY2lwYW50cyB3aG8gaGF2ZSB1c2VkIG1IZWFsdGggYXBwcy4gVGhpcyBzdHVkeSByZWNlaXZlcyAzMjcgdmFsaWQgcmVzcG9uc2VzIGFuZCB0ZXN0cyB0aGUgcmVzZWFyY2ggbW9kZWwgdXNpbmcgdGhlIHBhcnRpYWwgbGVhc3Qgc3F1YXJlcyBzdHJ1Y3R1cmFsIGVxdWF0aW9uIG1vZGVsIGFwcHJvYWNoOyAoMykgUmVzdWx0czogT3VyIHJlc3VsdHMgZmluZCB0aGF0IGFudGVjZWRlbnRzIHBvc2l0aXZlbHkgYWZmZWN0IGNvbnRpbnVlZCB1c2FnZSBpbnRlbnRpb24gdGhyb3VnaCB0aGUgbWVkaWF0aW9uIHJvbGUgb2YgZS1zYXRpc2ZhY3Rpb24gd2l0aCBtSGVhbHRoIGFwcHMuIEludGVyZXN0aW5nbHksIHRoaXMgc3R1ZHkgcmV2ZWFscyB0aGF0IGhhYml0IHBvc2l0aXZlbHkgYWZmZWN0cyB0aGUgY29udGludWVkIHVzYWdlIGJlaGF2aW9yIGFuZCBtb2RlcmF0ZXMgdGhlIGVmZmVjdCBvZiBlLXNhdGlzZmFjdGlvbiBhbmQgY29udGludWVkIGludGVudGlvbiBvZiB1c2luZyBtSGVhbHRoIGFwcHM7ICg0KSBDb25jbHVzaW9uczogVGhpcyBzdHVkeSBwcmVzZW50cyB0aGVvcmV0aWNhbCBpbXBsaWNhdGlvbnMgb24gdGhlIGV4dGVuZGVkIFVUQVVUMiBhbmQgcHJvdmlkZXMgcHJhY3RpY2FsIGltcGxpY2F0aW9ucyB1bmRlcnN0YW5kaW5nIG9mIG1hbmFnaW5nIG1IZWFsdGggYXBwcyBpbiBDaGluYS4iLCJwdWJsaXNoZXIiOiJNRFBJIiwiaXNzdWUiOiIyIiwidm9sdW1lIjoiMTAiLCJjb250YWluZXItdGl0bGUtc2hvcnQiOiIifSwiaXNUZW1wb3JhcnkiOmZhbHNlfV19"/>
          <w:id w:val="51520621"/>
          <w:placeholder>
            <w:docPart w:val="DefaultPlaceholder_-1854013440"/>
          </w:placeholder>
        </w:sdtPr>
        <w:sdtContent>
          <w:r w:rsidR="00210928" w:rsidRPr="00210928">
            <w:rPr>
              <w:rFonts w:ascii="Times New Roman" w:eastAsia="SimSun" w:hAnsi="Times New Roman" w:cs="Times New Roman"/>
              <w:color w:val="000000"/>
              <w:spacing w:val="-1"/>
              <w:kern w:val="0"/>
              <w:sz w:val="24"/>
              <w:szCs w:val="24"/>
              <w:lang w:eastAsia="x-none"/>
              <w14:ligatures w14:val="none"/>
            </w:rPr>
            <w:t>Wu et al., (2022)</w:t>
          </w:r>
        </w:sdtContent>
      </w:sdt>
      <w:r w:rsidR="00F9628C" w:rsidRPr="00F9628C">
        <w:rPr>
          <w:rFonts w:ascii="Times New Roman" w:eastAsia="SimSun" w:hAnsi="Times New Roman" w:cs="Times New Roman"/>
          <w:spacing w:val="-1"/>
          <w:kern w:val="0"/>
          <w:sz w:val="24"/>
          <w:szCs w:val="24"/>
          <w:lang w:eastAsia="x-none"/>
          <w14:ligatures w14:val="none"/>
        </w:rPr>
        <w:t xml:space="preserve"> that the researcher used as his base articles in conducting this research study.</w:t>
      </w:r>
      <w:r w:rsidR="00F9628C">
        <w:rPr>
          <w:rFonts w:ascii="Times New Roman" w:eastAsia="SimSun" w:hAnsi="Times New Roman" w:cs="Times New Roman"/>
          <w:spacing w:val="-1"/>
          <w:kern w:val="0"/>
          <w:sz w:val="24"/>
          <w:szCs w:val="24"/>
          <w:lang w:eastAsia="x-none"/>
          <w14:ligatures w14:val="none"/>
        </w:rPr>
        <w:t xml:space="preserve"> </w:t>
      </w:r>
      <w:r w:rsidR="00F9628C" w:rsidRPr="00F9628C">
        <w:rPr>
          <w:rFonts w:ascii="Times New Roman" w:eastAsia="SimSun" w:hAnsi="Times New Roman" w:cs="Times New Roman"/>
          <w:spacing w:val="-1"/>
          <w:kern w:val="0"/>
          <w:sz w:val="24"/>
          <w:szCs w:val="24"/>
          <w:lang w:eastAsia="x-none"/>
          <w14:ligatures w14:val="none"/>
        </w:rPr>
        <w:t>Therefore, after conducting an analysis of the data obtained from 316 respondents through the use of statistical measures including reliability, correlation, and regression, the hypotheses that were developed in the previous chapter by reviewing the literature review related to the identified research domain have been validated in this chapter.</w:t>
      </w:r>
    </w:p>
    <w:p w14:paraId="32F4543F" w14:textId="6813448D" w:rsidR="005254C6" w:rsidRPr="005254C6" w:rsidRDefault="005254C6"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5254C6">
        <w:rPr>
          <w:rFonts w:ascii="Times New Roman" w:eastAsia="SimSun" w:hAnsi="Times New Roman" w:cs="Times New Roman"/>
          <w:spacing w:val="-1"/>
          <w:kern w:val="0"/>
          <w:sz w:val="24"/>
          <w:szCs w:val="24"/>
          <w:lang w:val="x-none" w:eastAsia="x-none"/>
          <w14:ligatures w14:val="none"/>
        </w:rPr>
        <w:t xml:space="preserve">Of those 316 respondents, females are the majority of respondents which accounts for 54.1% of the respondents of the total 316 respondents. The remaining respondents are males who account for 45.9% of the total respondents. Most </w:t>
      </w:r>
      <w:r w:rsidRPr="005254C6">
        <w:rPr>
          <w:rFonts w:ascii="Times New Roman" w:eastAsia="SimSun" w:hAnsi="Times New Roman" w:cs="Times New Roman"/>
          <w:spacing w:val="-1"/>
          <w:kern w:val="0"/>
          <w:sz w:val="24"/>
          <w:szCs w:val="24"/>
          <w:lang w:val="x-none" w:eastAsia="x-none"/>
          <w14:ligatures w14:val="none"/>
        </w:rPr>
        <w:lastRenderedPageBreak/>
        <w:t xml:space="preserve">respondents were between the ages of 25 and 30. This group made up 41.8% of the total 316 respondents. The group of people aged 51 and older makes up only 4.7% of all respondents. In the end, 25.0% of all respondents were between the ages of 31 and 40, 19.6% were between 16 and 24, and 8.9% were between 41 and 50. 37.7% of the 316 respondents have a degree, and 27.8% have a diploma or HND. 19.0% of the respondents say they have a GCE A/L, 5.1% have a GCE O/L or below, and 4.1% have a post-graduate degree or higher. 32.9% of 316 respondents use E-channeling for m-health. 24.7% of 316 respondents use Doc 990 for m-health. 12.0%, 11.4%, 8.2%, 5.7%, and 5.1% of respondents use Asiri Health, Nawaloka </w:t>
      </w:r>
      <w:r w:rsidRPr="005254C6">
        <w:rPr>
          <w:rFonts w:ascii="Times New Roman" w:eastAsia="SimSun" w:hAnsi="Times New Roman" w:cs="Times New Roman"/>
          <w:spacing w:val="-1"/>
          <w:kern w:val="0"/>
          <w:sz w:val="24"/>
          <w:szCs w:val="24"/>
          <w:lang w:eastAsia="x-none"/>
          <w14:ligatures w14:val="none"/>
        </w:rPr>
        <w:t>Care</w:t>
      </w:r>
      <w:r w:rsidRPr="005254C6">
        <w:rPr>
          <w:rFonts w:ascii="Times New Roman" w:eastAsia="SimSun" w:hAnsi="Times New Roman" w:cs="Times New Roman"/>
          <w:spacing w:val="-1"/>
          <w:kern w:val="0"/>
          <w:sz w:val="24"/>
          <w:szCs w:val="24"/>
          <w:lang w:val="x-none" w:eastAsia="x-none"/>
          <w14:ligatures w14:val="none"/>
        </w:rPr>
        <w:t>, Lanka Hospital Health App, other m-health apps, and Lanka Doctor. 56.0% of 316 respondents use Android for m-health apps. Then 28.8% of the 316 respondents use IOS (Apple OS). 9.5% and 5.7% of respondents use Windows and other operating systems for m-health apps.</w:t>
      </w:r>
    </w:p>
    <w:bookmarkEnd w:id="10"/>
    <w:p w14:paraId="0CB64851" w14:textId="5932E09E" w:rsidR="005254C6" w:rsidRPr="005254C6" w:rsidRDefault="005254C6" w:rsidP="00E16888">
      <w:pPr>
        <w:tabs>
          <w:tab w:val="left" w:pos="288"/>
        </w:tabs>
        <w:spacing w:before="200" w:after="120" w:line="360" w:lineRule="auto"/>
        <w:jc w:val="both"/>
        <w:rPr>
          <w:rFonts w:ascii="Times New Roman" w:eastAsia="SimSun" w:hAnsi="Times New Roman" w:cs="Times New Roman"/>
          <w:b/>
          <w:bCs/>
          <w:spacing w:val="-1"/>
          <w:kern w:val="0"/>
          <w:sz w:val="24"/>
          <w:szCs w:val="24"/>
          <w:lang w:val="x-none" w:eastAsia="x-none"/>
          <w14:ligatures w14:val="none"/>
        </w:rPr>
      </w:pPr>
      <w:r w:rsidRPr="005254C6">
        <w:rPr>
          <w:rFonts w:ascii="Times New Roman" w:eastAsia="SimSun" w:hAnsi="Times New Roman" w:cs="Times New Roman"/>
          <w:b/>
          <w:bCs/>
          <w:spacing w:val="-1"/>
          <w:kern w:val="0"/>
          <w:sz w:val="24"/>
          <w:szCs w:val="24"/>
          <w:lang w:val="x-none" w:eastAsia="x-none"/>
          <w14:ligatures w14:val="none"/>
        </w:rPr>
        <w:t xml:space="preserve">Research </w:t>
      </w:r>
      <w:r>
        <w:rPr>
          <w:rFonts w:ascii="Times New Roman" w:eastAsia="SimSun" w:hAnsi="Times New Roman" w:cs="Times New Roman"/>
          <w:b/>
          <w:bCs/>
          <w:spacing w:val="-1"/>
          <w:kern w:val="0"/>
          <w:sz w:val="24"/>
          <w:szCs w:val="24"/>
          <w:lang w:eastAsia="x-none"/>
          <w14:ligatures w14:val="none"/>
        </w:rPr>
        <w:t>M</w:t>
      </w:r>
      <w:r w:rsidRPr="005254C6">
        <w:rPr>
          <w:rFonts w:ascii="Times New Roman" w:eastAsia="SimSun" w:hAnsi="Times New Roman" w:cs="Times New Roman"/>
          <w:b/>
          <w:bCs/>
          <w:spacing w:val="-1"/>
          <w:kern w:val="0"/>
          <w:sz w:val="24"/>
          <w:szCs w:val="24"/>
          <w:lang w:val="x-none" w:eastAsia="x-none"/>
          <w14:ligatures w14:val="none"/>
        </w:rPr>
        <w:t xml:space="preserve">ethodology and </w:t>
      </w:r>
      <w:r>
        <w:rPr>
          <w:rFonts w:ascii="Times New Roman" w:eastAsia="SimSun" w:hAnsi="Times New Roman" w:cs="Times New Roman"/>
          <w:b/>
          <w:bCs/>
          <w:spacing w:val="-1"/>
          <w:kern w:val="0"/>
          <w:sz w:val="24"/>
          <w:szCs w:val="24"/>
          <w:lang w:eastAsia="x-none"/>
          <w14:ligatures w14:val="none"/>
        </w:rPr>
        <w:t>S</w:t>
      </w:r>
      <w:r w:rsidRPr="005254C6">
        <w:rPr>
          <w:rFonts w:ascii="Times New Roman" w:eastAsia="SimSun" w:hAnsi="Times New Roman" w:cs="Times New Roman"/>
          <w:b/>
          <w:bCs/>
          <w:spacing w:val="-1"/>
          <w:kern w:val="0"/>
          <w:sz w:val="24"/>
          <w:szCs w:val="24"/>
          <w:lang w:val="x-none" w:eastAsia="x-none"/>
          <w14:ligatures w14:val="none"/>
        </w:rPr>
        <w:t xml:space="preserve">ampling </w:t>
      </w:r>
      <w:r>
        <w:rPr>
          <w:rFonts w:ascii="Times New Roman" w:eastAsia="SimSun" w:hAnsi="Times New Roman" w:cs="Times New Roman"/>
          <w:b/>
          <w:bCs/>
          <w:spacing w:val="-1"/>
          <w:kern w:val="0"/>
          <w:sz w:val="24"/>
          <w:szCs w:val="24"/>
          <w:lang w:eastAsia="x-none"/>
          <w14:ligatures w14:val="none"/>
        </w:rPr>
        <w:t>M</w:t>
      </w:r>
      <w:r w:rsidRPr="005254C6">
        <w:rPr>
          <w:rFonts w:ascii="Times New Roman" w:eastAsia="SimSun" w:hAnsi="Times New Roman" w:cs="Times New Roman"/>
          <w:b/>
          <w:bCs/>
          <w:spacing w:val="-1"/>
          <w:kern w:val="0"/>
          <w:sz w:val="24"/>
          <w:szCs w:val="24"/>
          <w:lang w:val="x-none" w:eastAsia="x-none"/>
          <w14:ligatures w14:val="none"/>
        </w:rPr>
        <w:t>ethod</w:t>
      </w:r>
    </w:p>
    <w:p w14:paraId="25E8EC2A" w14:textId="7CB3A32E" w:rsidR="005254C6" w:rsidRPr="005254C6" w:rsidRDefault="005254C6" w:rsidP="00E16888">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bookmarkStart w:id="12" w:name="_Hlk128296557"/>
      <w:r w:rsidRPr="005254C6">
        <w:rPr>
          <w:rFonts w:ascii="Times New Roman" w:eastAsia="SimSun" w:hAnsi="Times New Roman" w:cs="Times New Roman"/>
          <w:spacing w:val="-1"/>
          <w:kern w:val="0"/>
          <w:sz w:val="24"/>
          <w:szCs w:val="24"/>
          <w:lang w:val="x-none" w:eastAsia="x-none"/>
          <w14:ligatures w14:val="none"/>
        </w:rPr>
        <w:t>When considering all aspects of this research, the researcher is going to deploy a cross-sectional research design to achieve the main objective</w:t>
      </w:r>
      <w:r>
        <w:rPr>
          <w:rFonts w:ascii="Times New Roman" w:eastAsia="SimSun" w:hAnsi="Times New Roman" w:cs="Times New Roman"/>
          <w:spacing w:val="-1"/>
          <w:kern w:val="0"/>
          <w:sz w:val="24"/>
          <w:szCs w:val="24"/>
          <w:lang w:eastAsia="x-none"/>
          <w14:ligatures w14:val="none"/>
        </w:rPr>
        <w:t>s</w:t>
      </w:r>
      <w:r w:rsidRPr="005254C6">
        <w:rPr>
          <w:rFonts w:ascii="Times New Roman" w:eastAsia="SimSun" w:hAnsi="Times New Roman" w:cs="Times New Roman"/>
          <w:spacing w:val="-1"/>
          <w:kern w:val="0"/>
          <w:sz w:val="24"/>
          <w:szCs w:val="24"/>
          <w:lang w:val="x-none" w:eastAsia="x-none"/>
          <w14:ligatures w14:val="none"/>
        </w:rPr>
        <w:t xml:space="preserve"> of this</w:t>
      </w:r>
      <w:r>
        <w:rPr>
          <w:rFonts w:ascii="Times New Roman" w:eastAsia="SimSun" w:hAnsi="Times New Roman" w:cs="Times New Roman"/>
          <w:spacing w:val="-1"/>
          <w:kern w:val="0"/>
          <w:sz w:val="24"/>
          <w:szCs w:val="24"/>
          <w:lang w:eastAsia="x-none"/>
          <w14:ligatures w14:val="none"/>
        </w:rPr>
        <w:t xml:space="preserve"> research</w:t>
      </w:r>
      <w:r w:rsidRPr="005254C6">
        <w:rPr>
          <w:rFonts w:ascii="Times New Roman" w:eastAsia="SimSun" w:hAnsi="Times New Roman" w:cs="Times New Roman"/>
          <w:spacing w:val="-1"/>
          <w:kern w:val="0"/>
          <w:sz w:val="24"/>
          <w:szCs w:val="24"/>
          <w:lang w:val="x-none" w:eastAsia="x-none"/>
          <w14:ligatures w14:val="none"/>
        </w:rPr>
        <w:t xml:space="preserve"> and this research design will collect information from a derived sample only once at a single stage of time. In this study, the researcher used the deductive approach to achieve the intended objectives of this research by developing hypotheses based on past research and </w:t>
      </w:r>
      <w:r w:rsidR="00337F08">
        <w:rPr>
          <w:rFonts w:ascii="Times New Roman" w:eastAsia="SimSun" w:hAnsi="Times New Roman" w:cs="Times New Roman"/>
          <w:spacing w:val="-1"/>
          <w:kern w:val="0"/>
          <w:sz w:val="24"/>
          <w:szCs w:val="24"/>
          <w:lang w:val="x-none" w:eastAsia="x-none"/>
          <w14:ligatures w14:val="none"/>
        </w:rPr>
        <w:t>testing</w:t>
      </w:r>
      <w:r w:rsidRPr="005254C6">
        <w:rPr>
          <w:rFonts w:ascii="Times New Roman" w:eastAsia="SimSun" w:hAnsi="Times New Roman" w:cs="Times New Roman"/>
          <w:spacing w:val="-1"/>
          <w:kern w:val="0"/>
          <w:sz w:val="24"/>
          <w:szCs w:val="24"/>
          <w:lang w:val="x-none" w:eastAsia="x-none"/>
          <w14:ligatures w14:val="none"/>
        </w:rPr>
        <w:t xml:space="preserve"> those hypotheses by analyzing the data that he will </w:t>
      </w:r>
      <w:r w:rsidR="00337F08">
        <w:rPr>
          <w:rFonts w:ascii="Times New Roman" w:eastAsia="SimSun" w:hAnsi="Times New Roman" w:cs="Times New Roman"/>
          <w:spacing w:val="-1"/>
          <w:kern w:val="0"/>
          <w:sz w:val="24"/>
          <w:szCs w:val="24"/>
          <w:lang w:val="x-none" w:eastAsia="x-none"/>
          <w14:ligatures w14:val="none"/>
        </w:rPr>
        <w:t>collect</w:t>
      </w:r>
      <w:r w:rsidRPr="005254C6">
        <w:rPr>
          <w:rFonts w:ascii="Times New Roman" w:eastAsia="SimSun" w:hAnsi="Times New Roman" w:cs="Times New Roman"/>
          <w:spacing w:val="-1"/>
          <w:kern w:val="0"/>
          <w:sz w:val="24"/>
          <w:szCs w:val="24"/>
          <w:lang w:val="x-none" w:eastAsia="x-none"/>
          <w14:ligatures w14:val="none"/>
        </w:rPr>
        <w:t>. As this research uses a deductive research approach and a survey questionnaire to collect data from the respondents, the researcher selects the survey strategy for his research.</w:t>
      </w:r>
    </w:p>
    <w:p w14:paraId="5E2103DE" w14:textId="25D8A9EA" w:rsidR="00E16888" w:rsidRDefault="005254C6" w:rsidP="00EA2046">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5254C6">
        <w:rPr>
          <w:rFonts w:ascii="Times New Roman" w:eastAsia="SimSun" w:hAnsi="Times New Roman" w:cs="Times New Roman"/>
          <w:spacing w:val="-1"/>
          <w:kern w:val="0"/>
          <w:sz w:val="24"/>
          <w:szCs w:val="24"/>
          <w:lang w:val="x-none" w:eastAsia="x-none"/>
          <w14:ligatures w14:val="none"/>
        </w:rPr>
        <w:t xml:space="preserve">As per the time and resource constraints, the researcher used the non-probability sampling technique to derive his sample as it is more cost-effective and convenient for the researcher. As it’s comfortable or easier to select a sample </w:t>
      </w:r>
      <w:r w:rsidRPr="005254C6">
        <w:rPr>
          <w:rFonts w:ascii="Times New Roman" w:eastAsia="SimSun" w:hAnsi="Times New Roman" w:cs="Times New Roman"/>
          <w:spacing w:val="-1"/>
          <w:kern w:val="0"/>
          <w:sz w:val="24"/>
          <w:szCs w:val="24"/>
          <w:lang w:val="x-none" w:eastAsia="x-none"/>
          <w14:ligatures w14:val="none"/>
        </w:rPr>
        <w:lastRenderedPageBreak/>
        <w:t>for the researcher in purposive sampling</w:t>
      </w:r>
      <w:r w:rsidR="00C40315">
        <w:rPr>
          <w:rFonts w:ascii="Times New Roman" w:eastAsia="SimSun" w:hAnsi="Times New Roman" w:cs="Times New Roman"/>
          <w:spacing w:val="-1"/>
          <w:kern w:val="0"/>
          <w:sz w:val="24"/>
          <w:szCs w:val="24"/>
          <w:lang w:eastAsia="x-none"/>
          <w14:ligatures w14:val="none"/>
        </w:rPr>
        <w:t xml:space="preserve"> </w:t>
      </w:r>
      <w:sdt>
        <w:sdtPr>
          <w:rPr>
            <w:rFonts w:ascii="Times New Roman" w:eastAsia="SimSun" w:hAnsi="Times New Roman" w:cs="Times New Roman"/>
            <w:color w:val="000000"/>
            <w:spacing w:val="-1"/>
            <w:kern w:val="0"/>
            <w:sz w:val="24"/>
            <w:szCs w:val="24"/>
            <w:lang w:eastAsia="x-none"/>
            <w14:ligatures w14:val="none"/>
          </w:rPr>
          <w:tag w:val="MENDELEY_CITATION_v3_eyJjaXRhdGlvbklEIjoiTUVOREVMRVlfQ0lUQVRJT05fYjY4ZGJhZGItOGIxOC00NzAzLWJiYTUtNDczMzk3ODU1Nzg5IiwicHJvcGVydGllcyI6eyJub3RlSW5kZXgiOjB9LCJpc0VkaXRlZCI6ZmFsc2UsIm1hbnVhbE92ZXJyaWRlIjp7ImlzTWFudWFsbHlPdmVycmlkZGVuIjpmYWxzZSwiY2l0ZXByb2NUZXh0IjoiKFNhdW5kZXJzIGV0IGFsLiwgMjAxMikiLCJtYW51YWxPdmVycmlkZVRleHQiOiIifSwiY2l0YXRpb25JdGVtcyI6W3siaWQiOiI0MWZjZTNlMC02YjJiLTM3NWUtOTk0OS1kZDVhOGUxZGJmYjciLCJpdGVtRGF0YSI6eyJ0eXBlIjoiYm9vayIsImlkIjoiNDFmY2UzZTAtNmIyYi0zNzVlLTk5NDktZGQ1YThlMWRiZmI3IiwidGl0bGUiOiJSZXNlYXJjaCBNZXRob2RzIGZvciBCdXNpbmVzcyBTdHVkZW50cyIsImF1dGhvciI6W3siZmFtaWx5IjoiU2F1bmRlcnMiLCJnaXZlbiI6Ik1hcmsiLCJwYXJzZS1uYW1lcyI6ZmFsc2UsImRyb3BwaW5nLXBhcnRpY2xlIjoiIiwibm9uLWRyb3BwaW5nLXBhcnRpY2xlIjoiIn0seyJmYW1pbHkiOiJMZXdpcyIsImdpdmVuIjoiUGhpbGlwIiwicGFyc2UtbmFtZXMiOmZhbHNlLCJkcm9wcGluZy1wYXJ0aWNsZSI6IiIsIm5vbi1kcm9wcGluZy1wYXJ0aWNsZSI6IiJ9LHsiZmFtaWx5IjoiVGhvcm5oaWxsIiwiZ2l2ZW4iOiJBZHJpYW4iLCJwYXJzZS1uYW1lcyI6ZmFsc2UsImRyb3BwaW5nLXBhcnRpY2xlIjoiIiwibm9uLWRyb3BwaW5nLXBhcnRpY2xlIjoiIn1dLCJVUkwiOiJ3d3cucGVhcnNvbmVkLmNvLnVrL3NhdW5kZXJzIiwiaXNzdWVkIjp7ImRhdGUtcGFydHMiOltbMjAxMl1dfSwicHVibGlzaGVyLXBsYWNlIjoiSGFybG93IiwiZWRpdGlvbiI6IlNpeHRoIEVkaXRpb24iLCJwdWJsaXNoZXIiOiJQZWFyc29uIEVkdWNhdGlvbiBMaW1pdGVkIiwiY29udGFpbmVyLXRpdGxlLXNob3J0IjoiIn0sImlzVGVtcG9yYXJ5IjpmYWxzZX1dfQ=="/>
          <w:id w:val="-888956044"/>
          <w:placeholder>
            <w:docPart w:val="D7B62E1A82AD4C2EA59BF9F9494D3E78"/>
          </w:placeholder>
        </w:sdtPr>
        <w:sdtContent>
          <w:r w:rsidR="00210928" w:rsidRPr="00210928">
            <w:rPr>
              <w:rFonts w:ascii="Times New Roman" w:eastAsia="SimSun" w:hAnsi="Times New Roman" w:cs="Times New Roman"/>
              <w:color w:val="000000"/>
              <w:spacing w:val="-1"/>
              <w:kern w:val="0"/>
              <w:sz w:val="24"/>
              <w:szCs w:val="24"/>
              <w:lang w:eastAsia="x-none"/>
              <w14:ligatures w14:val="none"/>
            </w:rPr>
            <w:t>(Saunders et al., 2012)</w:t>
          </w:r>
        </w:sdtContent>
      </w:sdt>
      <w:r w:rsidR="00C40315">
        <w:rPr>
          <w:rFonts w:ascii="Times New Roman" w:eastAsia="SimSun" w:hAnsi="Times New Roman" w:cs="Times New Roman"/>
          <w:spacing w:val="-1"/>
          <w:kern w:val="0"/>
          <w:sz w:val="24"/>
          <w:szCs w:val="24"/>
          <w:lang w:eastAsia="x-none"/>
          <w14:ligatures w14:val="none"/>
        </w:rPr>
        <w:t xml:space="preserve"> </w:t>
      </w:r>
      <w:r w:rsidRPr="005254C6">
        <w:rPr>
          <w:rFonts w:ascii="Times New Roman" w:eastAsia="SimSun" w:hAnsi="Times New Roman" w:cs="Times New Roman"/>
          <w:spacing w:val="-1"/>
          <w:kern w:val="0"/>
          <w:sz w:val="24"/>
          <w:szCs w:val="24"/>
          <w:lang w:val="x-none" w:eastAsia="x-none"/>
          <w14:ligatures w14:val="none"/>
        </w:rPr>
        <w:t>the researcher used that technique in deriving his sample.</w:t>
      </w:r>
    </w:p>
    <w:p w14:paraId="046E21EE" w14:textId="2AB5BDEE" w:rsidR="00844840" w:rsidRPr="00844840" w:rsidRDefault="00844840" w:rsidP="00844840">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844840">
        <w:rPr>
          <w:rFonts w:ascii="Times New Roman" w:eastAsia="SimSun" w:hAnsi="Times New Roman" w:cs="Times New Roman"/>
          <w:spacing w:val="-1"/>
          <w:kern w:val="0"/>
          <w:sz w:val="24"/>
          <w:szCs w:val="24"/>
          <w:lang w:val="x-none" w:eastAsia="x-none"/>
          <w14:ligatures w14:val="none"/>
        </w:rPr>
        <w:t xml:space="preserve">When considering the data analysis part of this research, as the researcher categorized his research under the quantitative approach, he will analyze the data collected through a questionnaire quantitatively by using the numerical data obtained through the five-point Likert scale deployed to all the close-ended questions. In analyzing the data, the researcher will use “Statistical Package for Social Sciences (SPSS), Version 26.0” for </w:t>
      </w:r>
      <w:r w:rsidR="00EA6537">
        <w:rPr>
          <w:rFonts w:ascii="Times New Roman" w:eastAsia="SimSun" w:hAnsi="Times New Roman" w:cs="Times New Roman"/>
          <w:spacing w:val="-1"/>
          <w:kern w:val="0"/>
          <w:sz w:val="24"/>
          <w:szCs w:val="24"/>
          <w:lang w:val="x-none" w:eastAsia="x-none"/>
          <w14:ligatures w14:val="none"/>
        </w:rPr>
        <w:t xml:space="preserve">the </w:t>
      </w:r>
      <w:r w:rsidRPr="00844840">
        <w:rPr>
          <w:rFonts w:ascii="Times New Roman" w:eastAsia="SimSun" w:hAnsi="Times New Roman" w:cs="Times New Roman"/>
          <w:spacing w:val="-1"/>
          <w:kern w:val="0"/>
          <w:sz w:val="24"/>
          <w:szCs w:val="24"/>
          <w:lang w:val="x-none" w:eastAsia="x-none"/>
          <w14:ligatures w14:val="none"/>
        </w:rPr>
        <w:t>Microsoft Windows (64-bit) operating system.</w:t>
      </w:r>
    </w:p>
    <w:p w14:paraId="10184A88" w14:textId="77777777" w:rsidR="00844840" w:rsidRPr="00844840" w:rsidRDefault="00844840" w:rsidP="00844840">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844840">
        <w:rPr>
          <w:rFonts w:ascii="Times New Roman" w:eastAsia="SimSun" w:hAnsi="Times New Roman" w:cs="Times New Roman"/>
          <w:spacing w:val="-1"/>
          <w:kern w:val="0"/>
          <w:sz w:val="24"/>
          <w:szCs w:val="24"/>
          <w:lang w:val="x-none" w:eastAsia="x-none"/>
          <w14:ligatures w14:val="none"/>
        </w:rPr>
        <w:t>Then the researcher will use Cronbach’s Alpha measurements to test the internal consistency and reliability of the questionnaire that he developed based on past research studies done on the same domain (Information Systems domain).</w:t>
      </w:r>
    </w:p>
    <w:p w14:paraId="0EEFF72F" w14:textId="77777777" w:rsidR="00844840" w:rsidRPr="00844840" w:rsidRDefault="00844840" w:rsidP="00844840">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844840">
        <w:rPr>
          <w:rFonts w:ascii="Times New Roman" w:eastAsia="SimSun" w:hAnsi="Times New Roman" w:cs="Times New Roman"/>
          <w:spacing w:val="-1"/>
          <w:kern w:val="0"/>
          <w:sz w:val="24"/>
          <w:szCs w:val="24"/>
          <w:lang w:val="x-none" w:eastAsia="x-none"/>
          <w14:ligatures w14:val="none"/>
        </w:rPr>
        <w:t>In order to determine the relationship between Perceived Ease of Use, Perceived Usefulness, and Trust with User satisfaction of m-health users in the Colombo district, the researcher will use the Pearson Correlation Analysis.</w:t>
      </w:r>
    </w:p>
    <w:p w14:paraId="42DE57F5" w14:textId="26EA8D42" w:rsidR="00844840" w:rsidRPr="00EA2046" w:rsidRDefault="00844840" w:rsidP="00844840">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844840">
        <w:rPr>
          <w:rFonts w:ascii="Times New Roman" w:eastAsia="SimSun" w:hAnsi="Times New Roman" w:cs="Times New Roman"/>
          <w:spacing w:val="-1"/>
          <w:kern w:val="0"/>
          <w:sz w:val="24"/>
          <w:szCs w:val="24"/>
          <w:lang w:val="x-none" w:eastAsia="x-none"/>
          <w14:ligatures w14:val="none"/>
        </w:rPr>
        <w:t>Finally, the researcher will use Linear Regression Analysis to analyze the impact of Perceived Ease of Use, Perceived Usefulness, and Trust on the User satisfaction of m-health users in the Colombo district.</w:t>
      </w:r>
    </w:p>
    <w:bookmarkEnd w:id="12"/>
    <w:p w14:paraId="2A2D4A23" w14:textId="01520826" w:rsidR="005254C6" w:rsidRDefault="005254C6" w:rsidP="00E16888">
      <w:pPr>
        <w:spacing w:before="200" w:after="120" w:line="360" w:lineRule="auto"/>
        <w:jc w:val="both"/>
        <w:rPr>
          <w:rFonts w:ascii="Times New Roman" w:hAnsi="Times New Roman" w:cs="Times New Roman"/>
          <w:b/>
          <w:bCs/>
          <w:sz w:val="24"/>
          <w:szCs w:val="24"/>
        </w:rPr>
      </w:pPr>
      <w:r w:rsidRPr="005254C6">
        <w:rPr>
          <w:rFonts w:ascii="Times New Roman" w:hAnsi="Times New Roman" w:cs="Times New Roman"/>
          <w:b/>
          <w:bCs/>
          <w:sz w:val="24"/>
          <w:szCs w:val="24"/>
        </w:rPr>
        <w:t>Measures</w:t>
      </w:r>
    </w:p>
    <w:p w14:paraId="53143464" w14:textId="137A3B8D" w:rsidR="005254C6" w:rsidRPr="005254C6" w:rsidRDefault="004A2594" w:rsidP="00E16888">
      <w:pPr>
        <w:spacing w:before="200" w:after="120" w:line="360" w:lineRule="auto"/>
        <w:jc w:val="both"/>
        <w:rPr>
          <w:rFonts w:ascii="Times New Roman" w:hAnsi="Times New Roman" w:cs="Times New Roman"/>
          <w:b/>
          <w:bCs/>
          <w:sz w:val="24"/>
          <w:szCs w:val="24"/>
        </w:rPr>
      </w:pPr>
      <w:r w:rsidRPr="004A2594">
        <w:rPr>
          <w:rFonts w:ascii="Times New Roman" w:hAnsi="Times New Roman" w:cs="Times New Roman"/>
          <w:sz w:val="24"/>
          <w:szCs w:val="24"/>
        </w:rPr>
        <w:t>Table 1:</w:t>
      </w:r>
      <w:r>
        <w:rPr>
          <w:rFonts w:ascii="Times New Roman" w:hAnsi="Times New Roman" w:cs="Times New Roman"/>
          <w:b/>
          <w:bCs/>
          <w:sz w:val="24"/>
          <w:szCs w:val="24"/>
        </w:rPr>
        <w:t xml:space="preserve"> Source and Cronbach’s alpha value of measures used to measure variable</w:t>
      </w:r>
      <w:bookmarkStart w:id="13" w:name="_Hlk128322017"/>
      <w:r>
        <w:rPr>
          <w:rFonts w:ascii="Times New Roman" w:hAnsi="Times New Roman" w:cs="Times New Roman"/>
          <w:b/>
          <w:bCs/>
          <w:sz w:val="24"/>
          <w:szCs w:val="24"/>
        </w:rPr>
        <w:t>.</w:t>
      </w:r>
    </w:p>
    <w:tbl>
      <w:tblPr>
        <w:tblStyle w:val="TableGrid"/>
        <w:tblW w:w="4806"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7"/>
        <w:gridCol w:w="1136"/>
        <w:gridCol w:w="1559"/>
        <w:gridCol w:w="1418"/>
        <w:gridCol w:w="1276"/>
      </w:tblGrid>
      <w:tr w:rsidR="004A2594" w:rsidRPr="005254C6" w14:paraId="2949C5DE" w14:textId="77777777" w:rsidTr="0053302A">
        <w:trPr>
          <w:trHeight w:val="705"/>
          <w:jc w:val="center"/>
        </w:trPr>
        <w:tc>
          <w:tcPr>
            <w:tcW w:w="1346" w:type="pct"/>
            <w:tcBorders>
              <w:top w:val="single" w:sz="4" w:space="0" w:color="auto"/>
              <w:bottom w:val="single" w:sz="4" w:space="0" w:color="auto"/>
            </w:tcBorders>
            <w:vAlign w:val="center"/>
          </w:tcPr>
          <w:p w14:paraId="492AB61F" w14:textId="77777777" w:rsidR="005254C6" w:rsidRPr="005254C6" w:rsidRDefault="005254C6" w:rsidP="00E16888">
            <w:pPr>
              <w:spacing w:line="276" w:lineRule="auto"/>
              <w:jc w:val="center"/>
              <w:rPr>
                <w:rFonts w:ascii="Times New Roman" w:hAnsi="Times New Roman" w:cs="Times New Roman"/>
                <w:b/>
                <w:bCs/>
              </w:rPr>
            </w:pPr>
            <w:bookmarkStart w:id="14" w:name="_Hlk128296899"/>
            <w:bookmarkEnd w:id="13"/>
            <w:r w:rsidRPr="005254C6">
              <w:rPr>
                <w:rFonts w:ascii="Times New Roman" w:hAnsi="Times New Roman" w:cs="Times New Roman"/>
                <w:b/>
                <w:bCs/>
              </w:rPr>
              <w:t>Variable</w:t>
            </w:r>
          </w:p>
        </w:tc>
        <w:tc>
          <w:tcPr>
            <w:tcW w:w="770" w:type="pct"/>
            <w:tcBorders>
              <w:top w:val="single" w:sz="4" w:space="0" w:color="auto"/>
              <w:bottom w:val="single" w:sz="4" w:space="0" w:color="auto"/>
            </w:tcBorders>
            <w:vAlign w:val="center"/>
          </w:tcPr>
          <w:p w14:paraId="06999C48" w14:textId="77777777" w:rsidR="005254C6" w:rsidRPr="005254C6" w:rsidRDefault="005254C6" w:rsidP="00E16888">
            <w:pPr>
              <w:spacing w:line="276" w:lineRule="auto"/>
              <w:jc w:val="center"/>
              <w:rPr>
                <w:rFonts w:ascii="Times New Roman" w:hAnsi="Times New Roman" w:cs="Times New Roman"/>
                <w:b/>
                <w:bCs/>
              </w:rPr>
            </w:pPr>
            <w:r w:rsidRPr="005254C6">
              <w:rPr>
                <w:rFonts w:ascii="Times New Roman" w:hAnsi="Times New Roman" w:cs="Times New Roman"/>
                <w:b/>
                <w:bCs/>
              </w:rPr>
              <w:t>Number of items</w:t>
            </w:r>
          </w:p>
        </w:tc>
        <w:tc>
          <w:tcPr>
            <w:tcW w:w="1057" w:type="pct"/>
            <w:tcBorders>
              <w:top w:val="single" w:sz="4" w:space="0" w:color="auto"/>
              <w:bottom w:val="single" w:sz="4" w:space="0" w:color="auto"/>
            </w:tcBorders>
            <w:vAlign w:val="center"/>
          </w:tcPr>
          <w:p w14:paraId="4E0D218A" w14:textId="77777777" w:rsidR="005254C6" w:rsidRPr="005254C6" w:rsidRDefault="005254C6" w:rsidP="00E16888">
            <w:pPr>
              <w:spacing w:line="276" w:lineRule="auto"/>
              <w:jc w:val="center"/>
              <w:rPr>
                <w:rFonts w:ascii="Times New Roman" w:hAnsi="Times New Roman" w:cs="Times New Roman"/>
                <w:b/>
                <w:bCs/>
              </w:rPr>
            </w:pPr>
            <w:r w:rsidRPr="005254C6">
              <w:rPr>
                <w:rFonts w:ascii="Times New Roman" w:hAnsi="Times New Roman" w:cs="Times New Roman"/>
                <w:b/>
                <w:bCs/>
              </w:rPr>
              <w:t>Source</w:t>
            </w:r>
          </w:p>
        </w:tc>
        <w:tc>
          <w:tcPr>
            <w:tcW w:w="961" w:type="pct"/>
            <w:tcBorders>
              <w:top w:val="single" w:sz="4" w:space="0" w:color="auto"/>
              <w:bottom w:val="single" w:sz="4" w:space="0" w:color="auto"/>
            </w:tcBorders>
            <w:vAlign w:val="center"/>
          </w:tcPr>
          <w:p w14:paraId="68CC8B7D" w14:textId="77777777" w:rsidR="005254C6" w:rsidRPr="005254C6" w:rsidRDefault="005254C6" w:rsidP="00E16888">
            <w:pPr>
              <w:spacing w:line="276" w:lineRule="auto"/>
              <w:jc w:val="center"/>
              <w:rPr>
                <w:rFonts w:ascii="Times New Roman" w:hAnsi="Times New Roman" w:cs="Times New Roman"/>
                <w:b/>
                <w:bCs/>
              </w:rPr>
            </w:pPr>
            <w:r w:rsidRPr="005254C6">
              <w:rPr>
                <w:rFonts w:ascii="Times New Roman" w:hAnsi="Times New Roman" w:cs="Times New Roman"/>
                <w:b/>
                <w:bCs/>
              </w:rPr>
              <w:t>Cronbach’s alpha value</w:t>
            </w:r>
          </w:p>
        </w:tc>
        <w:tc>
          <w:tcPr>
            <w:tcW w:w="865" w:type="pct"/>
            <w:tcBorders>
              <w:top w:val="single" w:sz="4" w:space="0" w:color="auto"/>
              <w:bottom w:val="single" w:sz="4" w:space="0" w:color="auto"/>
            </w:tcBorders>
            <w:vAlign w:val="center"/>
          </w:tcPr>
          <w:p w14:paraId="0A102AE2" w14:textId="77777777" w:rsidR="005254C6" w:rsidRPr="005254C6" w:rsidRDefault="005254C6" w:rsidP="00E16888">
            <w:pPr>
              <w:spacing w:line="276" w:lineRule="auto"/>
              <w:jc w:val="center"/>
              <w:rPr>
                <w:rFonts w:ascii="Times New Roman" w:hAnsi="Times New Roman" w:cs="Times New Roman"/>
                <w:b/>
                <w:bCs/>
              </w:rPr>
            </w:pPr>
            <w:r w:rsidRPr="005254C6">
              <w:rPr>
                <w:rFonts w:ascii="Times New Roman" w:hAnsi="Times New Roman" w:cs="Times New Roman"/>
                <w:b/>
                <w:bCs/>
              </w:rPr>
              <w:t>Conclusion</w:t>
            </w:r>
          </w:p>
        </w:tc>
      </w:tr>
      <w:tr w:rsidR="004A2594" w:rsidRPr="005254C6" w14:paraId="0FFF9570" w14:textId="77777777" w:rsidTr="0053302A">
        <w:trPr>
          <w:trHeight w:val="514"/>
          <w:jc w:val="center"/>
        </w:trPr>
        <w:tc>
          <w:tcPr>
            <w:tcW w:w="1346" w:type="pct"/>
            <w:tcBorders>
              <w:top w:val="single" w:sz="4" w:space="0" w:color="auto"/>
            </w:tcBorders>
            <w:vAlign w:val="center"/>
          </w:tcPr>
          <w:p w14:paraId="0E389E1C" w14:textId="77777777" w:rsidR="005254C6" w:rsidRPr="005254C6" w:rsidRDefault="005254C6" w:rsidP="00E16888">
            <w:pPr>
              <w:spacing w:line="360" w:lineRule="auto"/>
              <w:rPr>
                <w:rFonts w:ascii="Times New Roman" w:hAnsi="Times New Roman" w:cs="Times New Roman"/>
              </w:rPr>
            </w:pPr>
            <w:r w:rsidRPr="005254C6">
              <w:rPr>
                <w:rFonts w:ascii="Times New Roman" w:hAnsi="Times New Roman" w:cs="Times New Roman"/>
              </w:rPr>
              <w:t>Perceived Ease of Use (PEOU)</w:t>
            </w:r>
          </w:p>
        </w:tc>
        <w:tc>
          <w:tcPr>
            <w:tcW w:w="770" w:type="pct"/>
            <w:tcBorders>
              <w:top w:val="single" w:sz="4" w:space="0" w:color="auto"/>
            </w:tcBorders>
            <w:vAlign w:val="center"/>
          </w:tcPr>
          <w:p w14:paraId="2D163E16" w14:textId="77777777" w:rsidR="005254C6" w:rsidRPr="005254C6" w:rsidRDefault="005254C6" w:rsidP="00E16888">
            <w:pPr>
              <w:spacing w:line="360" w:lineRule="auto"/>
              <w:contextualSpacing/>
              <w:jc w:val="center"/>
              <w:rPr>
                <w:rFonts w:ascii="Times New Roman" w:hAnsi="Times New Roman" w:cs="Times New Roman"/>
              </w:rPr>
            </w:pPr>
            <w:r w:rsidRPr="005254C6">
              <w:rPr>
                <w:rFonts w:ascii="Times New Roman" w:hAnsi="Times New Roman" w:cs="Times New Roman"/>
              </w:rPr>
              <w:t>5</w:t>
            </w:r>
          </w:p>
        </w:tc>
        <w:tc>
          <w:tcPr>
            <w:tcW w:w="1057" w:type="pct"/>
            <w:tcBorders>
              <w:top w:val="single" w:sz="4" w:space="0" w:color="auto"/>
            </w:tcBorders>
            <w:vAlign w:val="center"/>
          </w:tcPr>
          <w:p w14:paraId="4958A862" w14:textId="1BA6AC1F" w:rsidR="005254C6" w:rsidRPr="005254C6" w:rsidRDefault="00000000" w:rsidP="00E16888">
            <w:pPr>
              <w:spacing w:line="360" w:lineRule="auto"/>
              <w:jc w:val="center"/>
              <w:rPr>
                <w:rFonts w:ascii="Times New Roman" w:hAnsi="Times New Roman" w:cs="Times New Roman"/>
              </w:rPr>
            </w:pPr>
            <w:sdt>
              <w:sdtPr>
                <w:rPr>
                  <w:rFonts w:ascii="Times New Roman" w:hAnsi="Times New Roman" w:cs="Times New Roman"/>
                  <w:color w:val="000000"/>
                </w:rPr>
                <w:tag w:val="MENDELEY_CITATION_v3_eyJjaXRhdGlvbklEIjoiTUVOREVMRVlfQ0lUQVRJT05fNzliNDVjNjYtNjYyYS00ZjJkLThiZTAtODYxMmNkNDk1OWEyIiwicHJvcGVydGllcyI6eyJub3RlSW5kZXgiOjB9LCJpc0VkaXRlZCI6ZmFsc2UsIm1hbnVhbE92ZXJyaWRlIjp7ImlzTWFudWFsbHlPdmVycmlkZGVuIjpmYWxzZSwiY2l0ZXByb2NUZXh0IjoiKEFsbG9naGFuaSBldCBhbC4sIDIwMTYpIiwibWFudWFsT3ZlcnJpZGVUZXh0IjoiIn0sImNpdGF0aW9uSXRlbXMiOlt7ImlkIjoiMjJiODUzNTQtMzQ0Yi0zZDI5LWE2OWQtYmI2ZGE3Y2M2ODhiIiwiaXRlbURhdGEiOnsidHlwZSI6InBhcGVyLWNvbmZlcmVuY2UiLCJpZCI6IjIyYjg1MzU0LTM0NGItM2QyOS1hNjlkLWJiNmRhN2NjNjg4YiIsInRpdGxlIjoiVGVjaG5vbG9neSBBY2NlcHRhbmNlIE1vZGVsIGZvciB0aGUgVXNlIG9mIE0tSGVhbHRoIFNlcnZpY2VzIGFtb25nIEhlYWx0aCBSZWxhdGVkIFVzZXJzIGluIFVBRSIsImF1dGhvciI6W3siZmFtaWx5IjoiQWxsb2doYW5pIiwiZ2l2ZW4iOiJNb2hhbWVkIiwicGFyc2UtbmFtZXMiOmZhbHNlLCJkcm9wcGluZy1wYXJ0aWNsZSI6IiIsIm5vbi1kcm9wcGluZy1wYXJ0aWNsZSI6IiJ9LHsiZmFtaWx5IjoiSHVzc2FpbiIsImdpdmVuIjoiQWJpciIsInBhcnNlLW5hbWVzIjpmYWxzZSwiZHJvcHBpbmctcGFydGljbGUiOiIiLCJub24tZHJvcHBpbmctcGFydGljbGUiOiIifSx7ImZhbWlseSI6IkFsLUp1bWVpbHkiLCJnaXZlbiI6IkRoaXlhIiwicGFyc2UtbmFtZXMiOmZhbHNlLCJkcm9wcGluZy1wYXJ0aWNsZSI6IiIsIm5vbi1kcm9wcGluZy1wYXJ0aWNsZSI6IiJ9LHsiZmFtaWx5IjoiQWJ1ZWxtYSdBdHRpIiwiZ2l2ZW4iOiJPbWFyIiwicGFyc2UtbmFtZXMiOmZhbHNlLCJkcm9wcGluZy1wYXJ0aWNsZSI6IiIsIm5vbi1kcm9wcGluZy1wYXJ0aWNsZSI6IiJ9XSwiY29udGFpbmVyLXRpdGxlIjoiUHJvY2VlZGluZ3MgLSAyMDE1IEludGVybmF0aW9uYWwgQ29uZmVyZW5jZSBvbiBEZXZlbG9wbWVudHMgaW4gZVN5c3RlbXMgRW5naW5lZXJpbmcsIERlU0UgMjAxNSIsIkRPSSI6IjEwLjExMDkvRGVTRS4yMDE1LjU4IiwiSVNCTiI6Ijk3ODE1MDkwMTg2MTEiLCJpc3N1ZWQiOnsiZGF0ZS1wYXJ0cyI6W1syMDE2LDksOF1dfSwicGFnZSI6IjIxMy0yMTciLCJhYnN0cmFjdCI6IlRoaXMgcGFwZXIgYWltcyB0byBpZGVudGlmeSB0aGUgbWFpbiBmYWN0b3JzIHRoYXQgaW5mbHVlbmNlIGhlYWx0aCByZWxhdGVkIHVzZXJzJyBhY2NlcHRhbmNlIHRvIG1vYmlsZSBoZWFsdGggc2VydmljZXMgdGVjaG5vbG9neSBhcyBhIG1lYW4gZm9yIHJlY2VpdmluZyBnZW5lcmFsIGhlYWx0aCBzZXJ2aWNlcy4gVGhpcyBzdHVkeSBwcm9wb3NlcyBUZWNobm9sb2d5IEFjY2VwdGFuY2UgTW9kZWwgKFRBTSkgbW9kaWZpZWQgYnkgaW5jb3Jwb3JhdGluZyBleHRlcm5hbCB2YXJpYWJsZXMgaW5jbHVkaW5nIHBlcmNlaXZlZCBzZWN1cml0eSBhbmQgcGVyY2VpdmVkIHRydXN0IGluIG9yZGVyIHRvIGRldGVybWluZSB0aGUgZmFjdG9ycyB0aGF0IG1vc3RseSBpbmZsdWVuY2UgdGhlIGludGVudGlvbiB0byB1c2UgTS1IZWFsdGggc2VydmljZXMuIEluIHRoaXMgc3R1ZHksIHRoZSBwcm9wb3NlZCByZXNlYXJjaCBtb2RlbCBhbmQgaHlwb3RoZXNlcyB0ZXN0ZWQgYW5kIHZhbGlkYXRlZCB3aXRoIGEgZGF0YSBjb2xsZWN0ZWQgZnJvbSB0aGUgc3VydmV5IHF1ZXN0aW9ubmFpcmVzIGRpc3RyaWJ1dGVkIHRvIGEgc2FtcGxlIG9mIDE0NCBFbWlyYXRpcyBhbmQgTm9uLUVtaXJhdGlzIHBhdGllbnRzLCBnZW5lcmFsIGhlYWx0aCB1c2VycyBhbmQgaGVhbHRoIHByb2Zlc3Npb25hbC4gSW4gb3VyIHJlc2VhcmNoLCB3ZSBhcHBseSB0aGUgZnJlcXVlbmN5IGFuYWx5c2lzLCBkZXNjcmlwdGl2ZSBhbmFseXNpcywgY29ycmVsYXRpb24gdGVzdCwgdC10ZXN0LCBSZWxpYWJpbGl0eSAmIGNvbnZlcmdlbmNlIGFuZCBkaXNjcmltaW5hbnQgdmFsaWRpdHkuIFRoZSByZXNlYXJjaCBtYWRlIGFuIGluLWRlcHRoIGV4YW1pbmF0aW9uIG9mIHRoZSB2YXJpYWJsZXMgdGhhdCBpbmZsdWVuY2UgdGhlIGludGVudGlvbiB0byB1c2UgTS1IZWFsdGggc2VydmljZXMgYnkgZm9jdXNpbmcgb24gbWFpbiBzdGFrZWhvbGRlcnMgaW5jbHVkaW5nIHBhdGllbnRzLCB2aXNpdG9ycyBhbmQgaGVhbHRoIHByb2Zlc3Npb25hbHMuIFRoZSBwcm9wb3NlZCByZXNlYXJjaCBtb2RlbCBpcyBhcHBsaWNhYmxlIGFzIHBlciB0aGUgcmVzdWx0cyBhY2hpZXZlZCBmcm9tIHRoZSBzdXJ2ZXkgYW5kIGl0IGNhbiBiZSBhcHBsaWVkIHRvIGV2YWx1YXRlIE0tSGVhbHRoIHVzZXJzJyBhY2NlcHRhbmNlIGFuZCBoZWxwIGdvdmVybm1lbnQgYW5kIG5vbi1nb3Zlcm5tZW50IGVudGl0aWVzIHRvIGRldmVsb3AgbS1oZWFsdGggc2VydmljZXMgdGhhdCBhbGlnbiB3aXRoIHRoZSBuZWVkcyBvZiB0aGUgdXNlcnMuIiwicHVibGlzaGVyIjoiSW5zdGl0dXRlIG9mIEVsZWN0cmljYWwgYW5kIEVsZWN0cm9uaWNzIEVuZ2luZWVycyBJbmMuIiwiY29udGFpbmVyLXRpdGxlLXNob3J0IjoiIn0sImlzVGVtcG9yYXJ5IjpmYWxzZX1dfQ=="/>
                <w:id w:val="-1360118354"/>
                <w:placeholder>
                  <w:docPart w:val="97CB1101B1EF45E7AC855D4E8F4308EE"/>
                </w:placeholder>
              </w:sdtPr>
              <w:sdtContent>
                <w:r w:rsidR="00210928" w:rsidRPr="00210928">
                  <w:rPr>
                    <w:rFonts w:ascii="Times New Roman" w:hAnsi="Times New Roman" w:cs="Times New Roman"/>
                    <w:color w:val="000000"/>
                  </w:rPr>
                  <w:t>(Alloghani et al., 2016)</w:t>
                </w:r>
              </w:sdtContent>
            </w:sdt>
          </w:p>
        </w:tc>
        <w:tc>
          <w:tcPr>
            <w:tcW w:w="961" w:type="pct"/>
            <w:tcBorders>
              <w:top w:val="single" w:sz="4" w:space="0" w:color="auto"/>
            </w:tcBorders>
            <w:vAlign w:val="center"/>
          </w:tcPr>
          <w:p w14:paraId="6940A1FF" w14:textId="77777777" w:rsidR="005254C6" w:rsidRPr="005254C6" w:rsidRDefault="005254C6" w:rsidP="00E16888">
            <w:pPr>
              <w:spacing w:line="360" w:lineRule="auto"/>
              <w:jc w:val="center"/>
              <w:rPr>
                <w:rFonts w:ascii="Times New Roman" w:hAnsi="Times New Roman" w:cs="Times New Roman"/>
                <w:color w:val="000000"/>
              </w:rPr>
            </w:pPr>
            <w:r w:rsidRPr="005254C6">
              <w:rPr>
                <w:rFonts w:ascii="Times New Roman" w:hAnsi="Times New Roman" w:cs="Times New Roman"/>
              </w:rPr>
              <w:t>0.797</w:t>
            </w:r>
          </w:p>
        </w:tc>
        <w:tc>
          <w:tcPr>
            <w:tcW w:w="865" w:type="pct"/>
            <w:tcBorders>
              <w:top w:val="single" w:sz="4" w:space="0" w:color="auto"/>
            </w:tcBorders>
            <w:vAlign w:val="center"/>
          </w:tcPr>
          <w:p w14:paraId="6F93B124" w14:textId="77777777" w:rsidR="005254C6" w:rsidRPr="005254C6" w:rsidRDefault="005254C6" w:rsidP="00E16888">
            <w:pPr>
              <w:spacing w:line="360" w:lineRule="auto"/>
              <w:jc w:val="center"/>
              <w:rPr>
                <w:rFonts w:ascii="Times New Roman" w:hAnsi="Times New Roman" w:cs="Times New Roman"/>
                <w:color w:val="000000"/>
              </w:rPr>
            </w:pPr>
            <w:r w:rsidRPr="005254C6">
              <w:rPr>
                <w:rFonts w:ascii="Times New Roman" w:hAnsi="Times New Roman" w:cs="Times New Roman"/>
                <w:color w:val="000000"/>
              </w:rPr>
              <w:t>Reliable</w:t>
            </w:r>
          </w:p>
        </w:tc>
      </w:tr>
      <w:tr w:rsidR="004A2594" w:rsidRPr="005254C6" w14:paraId="72A57B9F" w14:textId="77777777" w:rsidTr="0053302A">
        <w:trPr>
          <w:trHeight w:val="514"/>
          <w:jc w:val="center"/>
        </w:trPr>
        <w:tc>
          <w:tcPr>
            <w:tcW w:w="1346" w:type="pct"/>
            <w:vAlign w:val="center"/>
          </w:tcPr>
          <w:p w14:paraId="5B1497C4" w14:textId="77777777" w:rsidR="005254C6" w:rsidRPr="005254C6" w:rsidRDefault="005254C6" w:rsidP="00E16888">
            <w:pPr>
              <w:spacing w:line="360" w:lineRule="auto"/>
              <w:rPr>
                <w:rFonts w:ascii="Times New Roman" w:hAnsi="Times New Roman" w:cs="Times New Roman"/>
              </w:rPr>
            </w:pPr>
            <w:r w:rsidRPr="005254C6">
              <w:rPr>
                <w:rFonts w:ascii="Times New Roman" w:hAnsi="Times New Roman" w:cs="Times New Roman"/>
              </w:rPr>
              <w:lastRenderedPageBreak/>
              <w:t>Perceived Usefulness (PU)</w:t>
            </w:r>
          </w:p>
        </w:tc>
        <w:tc>
          <w:tcPr>
            <w:tcW w:w="770" w:type="pct"/>
            <w:vAlign w:val="center"/>
          </w:tcPr>
          <w:p w14:paraId="400F2F3E" w14:textId="77777777" w:rsidR="005254C6" w:rsidRPr="005254C6" w:rsidRDefault="005254C6" w:rsidP="00E16888">
            <w:pPr>
              <w:spacing w:line="360" w:lineRule="auto"/>
              <w:contextualSpacing/>
              <w:jc w:val="center"/>
              <w:rPr>
                <w:rFonts w:ascii="Times New Roman" w:hAnsi="Times New Roman" w:cs="Times New Roman"/>
              </w:rPr>
            </w:pPr>
            <w:r w:rsidRPr="005254C6">
              <w:rPr>
                <w:rFonts w:ascii="Times New Roman" w:hAnsi="Times New Roman" w:cs="Times New Roman"/>
              </w:rPr>
              <w:t>5</w:t>
            </w:r>
          </w:p>
        </w:tc>
        <w:tc>
          <w:tcPr>
            <w:tcW w:w="1057" w:type="pct"/>
            <w:vAlign w:val="center"/>
          </w:tcPr>
          <w:p w14:paraId="21942CBA" w14:textId="1DA3A2B3" w:rsidR="005254C6" w:rsidRPr="005254C6" w:rsidRDefault="00000000" w:rsidP="00E16888">
            <w:pPr>
              <w:spacing w:line="360" w:lineRule="auto"/>
              <w:jc w:val="center"/>
              <w:rPr>
                <w:rFonts w:ascii="Times New Roman" w:hAnsi="Times New Roman" w:cs="Times New Roman"/>
              </w:rPr>
            </w:pPr>
            <w:sdt>
              <w:sdtPr>
                <w:rPr>
                  <w:rFonts w:ascii="Times New Roman" w:hAnsi="Times New Roman" w:cs="Times New Roman"/>
                  <w:color w:val="000000"/>
                </w:rPr>
                <w:tag w:val="MENDELEY_CITATION_v3_eyJjaXRhdGlvbklEIjoiTUVOREVMRVlfQ0lUQVRJT05fOTk5ZDg4NjQtZWIzMi00YTBjLWE2ZTEtY2EyYmNmZjhlODE0IiwicHJvcGVydGllcyI6eyJub3RlSW5kZXgiOjB9LCJpc0VkaXRlZCI6ZmFsc2UsIm1hbnVhbE92ZXJyaWRlIjp7ImlzTWFudWFsbHlPdmVycmlkZGVuIjpmYWxzZSwiY2l0ZXByb2NUZXh0IjoiKEFsbG9naGFuaSBldCBhbC4sIDIwMTYpIiwibWFudWFsT3ZlcnJpZGVUZXh0IjoiIn0sImNpdGF0aW9uSXRlbXMiOlt7ImlkIjoiMjJiODUzNTQtMzQ0Yi0zZDI5LWE2OWQtYmI2ZGE3Y2M2ODhiIiwiaXRlbURhdGEiOnsidHlwZSI6InBhcGVyLWNvbmZlcmVuY2UiLCJpZCI6IjIyYjg1MzU0LTM0NGItM2QyOS1hNjlkLWJiNmRhN2NjNjg4YiIsInRpdGxlIjoiVGVjaG5vbG9neSBBY2NlcHRhbmNlIE1vZGVsIGZvciB0aGUgVXNlIG9mIE0tSGVhbHRoIFNlcnZpY2VzIGFtb25nIEhlYWx0aCBSZWxhdGVkIFVzZXJzIGluIFVBRSIsImF1dGhvciI6W3siZmFtaWx5IjoiQWxsb2doYW5pIiwiZ2l2ZW4iOiJNb2hhbWVkIiwicGFyc2UtbmFtZXMiOmZhbHNlLCJkcm9wcGluZy1wYXJ0aWNsZSI6IiIsIm5vbi1kcm9wcGluZy1wYXJ0aWNsZSI6IiJ9LHsiZmFtaWx5IjoiSHVzc2FpbiIsImdpdmVuIjoiQWJpciIsInBhcnNlLW5hbWVzIjpmYWxzZSwiZHJvcHBpbmctcGFydGljbGUiOiIiLCJub24tZHJvcHBpbmctcGFydGljbGUiOiIifSx7ImZhbWlseSI6IkFsLUp1bWVpbHkiLCJnaXZlbiI6IkRoaXlhIiwicGFyc2UtbmFtZXMiOmZhbHNlLCJkcm9wcGluZy1wYXJ0aWNsZSI6IiIsIm5vbi1kcm9wcGluZy1wYXJ0aWNsZSI6IiJ9LHsiZmFtaWx5IjoiQWJ1ZWxtYSdBdHRpIiwiZ2l2ZW4iOiJPbWFyIiwicGFyc2UtbmFtZXMiOmZhbHNlLCJkcm9wcGluZy1wYXJ0aWNsZSI6IiIsIm5vbi1kcm9wcGluZy1wYXJ0aWNsZSI6IiJ9XSwiY29udGFpbmVyLXRpdGxlIjoiUHJvY2VlZGluZ3MgLSAyMDE1IEludGVybmF0aW9uYWwgQ29uZmVyZW5jZSBvbiBEZXZlbG9wbWVudHMgaW4gZVN5c3RlbXMgRW5naW5lZXJpbmcsIERlU0UgMjAxNSIsIkRPSSI6IjEwLjExMDkvRGVTRS4yMDE1LjU4IiwiSVNCTiI6Ijk3ODE1MDkwMTg2MTEiLCJpc3N1ZWQiOnsiZGF0ZS1wYXJ0cyI6W1syMDE2LDksOF1dfSwicGFnZSI6IjIxMy0yMTciLCJhYnN0cmFjdCI6IlRoaXMgcGFwZXIgYWltcyB0byBpZGVudGlmeSB0aGUgbWFpbiBmYWN0b3JzIHRoYXQgaW5mbHVlbmNlIGhlYWx0aCByZWxhdGVkIHVzZXJzJyBhY2NlcHRhbmNlIHRvIG1vYmlsZSBoZWFsdGggc2VydmljZXMgdGVjaG5vbG9neSBhcyBhIG1lYW4gZm9yIHJlY2VpdmluZyBnZW5lcmFsIGhlYWx0aCBzZXJ2aWNlcy4gVGhpcyBzdHVkeSBwcm9wb3NlcyBUZWNobm9sb2d5IEFjY2VwdGFuY2UgTW9kZWwgKFRBTSkgbW9kaWZpZWQgYnkgaW5jb3Jwb3JhdGluZyBleHRlcm5hbCB2YXJpYWJsZXMgaW5jbHVkaW5nIHBlcmNlaXZlZCBzZWN1cml0eSBhbmQgcGVyY2VpdmVkIHRydXN0IGluIG9yZGVyIHRvIGRldGVybWluZSB0aGUgZmFjdG9ycyB0aGF0IG1vc3RseSBpbmZsdWVuY2UgdGhlIGludGVudGlvbiB0byB1c2UgTS1IZWFsdGggc2VydmljZXMuIEluIHRoaXMgc3R1ZHksIHRoZSBwcm9wb3NlZCByZXNlYXJjaCBtb2RlbCBhbmQgaHlwb3RoZXNlcyB0ZXN0ZWQgYW5kIHZhbGlkYXRlZCB3aXRoIGEgZGF0YSBjb2xsZWN0ZWQgZnJvbSB0aGUgc3VydmV5IHF1ZXN0aW9ubmFpcmVzIGRpc3RyaWJ1dGVkIHRvIGEgc2FtcGxlIG9mIDE0NCBFbWlyYXRpcyBhbmQgTm9uLUVtaXJhdGlzIHBhdGllbnRzLCBnZW5lcmFsIGhlYWx0aCB1c2VycyBhbmQgaGVhbHRoIHByb2Zlc3Npb25hbC4gSW4gb3VyIHJlc2VhcmNoLCB3ZSBhcHBseSB0aGUgZnJlcXVlbmN5IGFuYWx5c2lzLCBkZXNjcmlwdGl2ZSBhbmFseXNpcywgY29ycmVsYXRpb24gdGVzdCwgdC10ZXN0LCBSZWxpYWJpbGl0eSAmIGNvbnZlcmdlbmNlIGFuZCBkaXNjcmltaW5hbnQgdmFsaWRpdHkuIFRoZSByZXNlYXJjaCBtYWRlIGFuIGluLWRlcHRoIGV4YW1pbmF0aW9uIG9mIHRoZSB2YXJpYWJsZXMgdGhhdCBpbmZsdWVuY2UgdGhlIGludGVudGlvbiB0byB1c2UgTS1IZWFsdGggc2VydmljZXMgYnkgZm9jdXNpbmcgb24gbWFpbiBzdGFrZWhvbGRlcnMgaW5jbHVkaW5nIHBhdGllbnRzLCB2aXNpdG9ycyBhbmQgaGVhbHRoIHByb2Zlc3Npb25hbHMuIFRoZSBwcm9wb3NlZCByZXNlYXJjaCBtb2RlbCBpcyBhcHBsaWNhYmxlIGFzIHBlciB0aGUgcmVzdWx0cyBhY2hpZXZlZCBmcm9tIHRoZSBzdXJ2ZXkgYW5kIGl0IGNhbiBiZSBhcHBsaWVkIHRvIGV2YWx1YXRlIE0tSGVhbHRoIHVzZXJzJyBhY2NlcHRhbmNlIGFuZCBoZWxwIGdvdmVybm1lbnQgYW5kIG5vbi1nb3Zlcm5tZW50IGVudGl0aWVzIHRvIGRldmVsb3AgbS1oZWFsdGggc2VydmljZXMgdGhhdCBhbGlnbiB3aXRoIHRoZSBuZWVkcyBvZiB0aGUgdXNlcnMuIiwicHVibGlzaGVyIjoiSW5zdGl0dXRlIG9mIEVsZWN0cmljYWwgYW5kIEVsZWN0cm9uaWNzIEVuZ2luZWVycyBJbmMuIiwiY29udGFpbmVyLXRpdGxlLXNob3J0IjoiIn0sImlzVGVtcG9yYXJ5IjpmYWxzZX1dfQ=="/>
                <w:id w:val="1493603571"/>
                <w:placeholder>
                  <w:docPart w:val="A6546310E9854FDB9EE9914FC77D9418"/>
                </w:placeholder>
              </w:sdtPr>
              <w:sdtContent>
                <w:r w:rsidR="00210928" w:rsidRPr="00210928">
                  <w:rPr>
                    <w:rFonts w:ascii="Times New Roman" w:hAnsi="Times New Roman" w:cs="Times New Roman"/>
                    <w:color w:val="000000"/>
                  </w:rPr>
                  <w:t>(Alloghani et al., 2016)</w:t>
                </w:r>
              </w:sdtContent>
            </w:sdt>
          </w:p>
        </w:tc>
        <w:tc>
          <w:tcPr>
            <w:tcW w:w="961" w:type="pct"/>
            <w:vAlign w:val="center"/>
          </w:tcPr>
          <w:p w14:paraId="4C848ED2" w14:textId="77777777" w:rsidR="005254C6" w:rsidRPr="005254C6" w:rsidRDefault="005254C6" w:rsidP="00E16888">
            <w:pPr>
              <w:spacing w:line="360" w:lineRule="auto"/>
              <w:jc w:val="center"/>
              <w:rPr>
                <w:rFonts w:ascii="Times New Roman" w:hAnsi="Times New Roman" w:cs="Times New Roman"/>
                <w:color w:val="000000"/>
              </w:rPr>
            </w:pPr>
            <w:r w:rsidRPr="005254C6">
              <w:rPr>
                <w:rFonts w:ascii="Times New Roman" w:hAnsi="Times New Roman" w:cs="Times New Roman"/>
              </w:rPr>
              <w:t>0.860</w:t>
            </w:r>
          </w:p>
        </w:tc>
        <w:tc>
          <w:tcPr>
            <w:tcW w:w="865" w:type="pct"/>
            <w:vAlign w:val="center"/>
          </w:tcPr>
          <w:p w14:paraId="1467F16C" w14:textId="77777777" w:rsidR="005254C6" w:rsidRPr="005254C6" w:rsidRDefault="005254C6" w:rsidP="00E16888">
            <w:pPr>
              <w:spacing w:line="360" w:lineRule="auto"/>
              <w:jc w:val="center"/>
              <w:rPr>
                <w:rFonts w:ascii="Times New Roman" w:hAnsi="Times New Roman" w:cs="Times New Roman"/>
                <w:color w:val="000000"/>
              </w:rPr>
            </w:pPr>
            <w:r w:rsidRPr="005254C6">
              <w:rPr>
                <w:rFonts w:ascii="Times New Roman" w:hAnsi="Times New Roman" w:cs="Times New Roman"/>
              </w:rPr>
              <w:t>Reliable</w:t>
            </w:r>
          </w:p>
        </w:tc>
      </w:tr>
      <w:tr w:rsidR="004A2594" w:rsidRPr="005254C6" w14:paraId="52D3E0D1" w14:textId="77777777" w:rsidTr="0053302A">
        <w:trPr>
          <w:trHeight w:val="514"/>
          <w:jc w:val="center"/>
        </w:trPr>
        <w:tc>
          <w:tcPr>
            <w:tcW w:w="1346" w:type="pct"/>
            <w:vAlign w:val="center"/>
          </w:tcPr>
          <w:p w14:paraId="5184763A" w14:textId="77777777" w:rsidR="005254C6" w:rsidRPr="005254C6" w:rsidRDefault="005254C6" w:rsidP="00E16888">
            <w:pPr>
              <w:spacing w:line="360" w:lineRule="auto"/>
              <w:rPr>
                <w:rFonts w:ascii="Times New Roman" w:hAnsi="Times New Roman" w:cs="Times New Roman"/>
              </w:rPr>
            </w:pPr>
            <w:r w:rsidRPr="005254C6">
              <w:rPr>
                <w:rFonts w:ascii="Times New Roman" w:hAnsi="Times New Roman" w:cs="Times New Roman"/>
              </w:rPr>
              <w:t>Trust</w:t>
            </w:r>
          </w:p>
        </w:tc>
        <w:tc>
          <w:tcPr>
            <w:tcW w:w="770" w:type="pct"/>
            <w:vAlign w:val="center"/>
          </w:tcPr>
          <w:p w14:paraId="61B86576" w14:textId="77777777" w:rsidR="005254C6" w:rsidRPr="005254C6" w:rsidRDefault="005254C6" w:rsidP="00E16888">
            <w:pPr>
              <w:spacing w:line="360" w:lineRule="auto"/>
              <w:contextualSpacing/>
              <w:jc w:val="center"/>
              <w:rPr>
                <w:rFonts w:ascii="Times New Roman" w:hAnsi="Times New Roman" w:cs="Times New Roman"/>
              </w:rPr>
            </w:pPr>
            <w:r w:rsidRPr="005254C6">
              <w:rPr>
                <w:rFonts w:ascii="Times New Roman" w:hAnsi="Times New Roman" w:cs="Times New Roman"/>
              </w:rPr>
              <w:t>4</w:t>
            </w:r>
          </w:p>
        </w:tc>
        <w:tc>
          <w:tcPr>
            <w:tcW w:w="1057" w:type="pct"/>
            <w:vAlign w:val="center"/>
          </w:tcPr>
          <w:p w14:paraId="7A194A43" w14:textId="4CA4364C" w:rsidR="005254C6" w:rsidRPr="005254C6" w:rsidRDefault="00000000" w:rsidP="00E16888">
            <w:pPr>
              <w:spacing w:line="360" w:lineRule="auto"/>
              <w:jc w:val="center"/>
              <w:rPr>
                <w:rFonts w:ascii="Times New Roman" w:hAnsi="Times New Roman" w:cs="Times New Roman"/>
              </w:rPr>
            </w:pPr>
            <w:sdt>
              <w:sdtPr>
                <w:rPr>
                  <w:rFonts w:ascii="Times New Roman" w:hAnsi="Times New Roman" w:cs="Times New Roman"/>
                  <w:color w:val="000000"/>
                </w:rPr>
                <w:tag w:val="MENDELEY_CITATION_v3_eyJjaXRhdGlvbklEIjoiTUVOREVMRVlfQ0lUQVRJT05fZDczNGVhNDMtYmUwNi00ODg0LWJhY2EtYzliMDI1Mjk1OTM5IiwicHJvcGVydGllcyI6eyJub3RlSW5kZXgiOjB9LCJpc0VkaXRlZCI6ZmFsc2UsIm1hbnVhbE92ZXJyaWRlIjp7ImlzTWFudWFsbHlPdmVycmlkZGVuIjpmYWxzZSwiY2l0ZXByb2NUZXh0IjoiKEFsbG9naGFuaSBldCBhbC4sIDIwMTYpIiwibWFudWFsT3ZlcnJpZGVUZXh0IjoiIn0sImNpdGF0aW9uSXRlbXMiOlt7ImlkIjoiMjJiODUzNTQtMzQ0Yi0zZDI5LWE2OWQtYmI2ZGE3Y2M2ODhiIiwiaXRlbURhdGEiOnsidHlwZSI6InBhcGVyLWNvbmZlcmVuY2UiLCJpZCI6IjIyYjg1MzU0LTM0NGItM2QyOS1hNjlkLWJiNmRhN2NjNjg4YiIsInRpdGxlIjoiVGVjaG5vbG9neSBBY2NlcHRhbmNlIE1vZGVsIGZvciB0aGUgVXNlIG9mIE0tSGVhbHRoIFNlcnZpY2VzIGFtb25nIEhlYWx0aCBSZWxhdGVkIFVzZXJzIGluIFVBRSIsImF1dGhvciI6W3siZmFtaWx5IjoiQWxsb2doYW5pIiwiZ2l2ZW4iOiJNb2hhbWVkIiwicGFyc2UtbmFtZXMiOmZhbHNlLCJkcm9wcGluZy1wYXJ0aWNsZSI6IiIsIm5vbi1kcm9wcGluZy1wYXJ0aWNsZSI6IiJ9LHsiZmFtaWx5IjoiSHVzc2FpbiIsImdpdmVuIjoiQWJpciIsInBhcnNlLW5hbWVzIjpmYWxzZSwiZHJvcHBpbmctcGFydGljbGUiOiIiLCJub24tZHJvcHBpbmctcGFydGljbGUiOiIifSx7ImZhbWlseSI6IkFsLUp1bWVpbHkiLCJnaXZlbiI6IkRoaXlhIiwicGFyc2UtbmFtZXMiOmZhbHNlLCJkcm9wcGluZy1wYXJ0aWNsZSI6IiIsIm5vbi1kcm9wcGluZy1wYXJ0aWNsZSI6IiJ9LHsiZmFtaWx5IjoiQWJ1ZWxtYSdBdHRpIiwiZ2l2ZW4iOiJPbWFyIiwicGFyc2UtbmFtZXMiOmZhbHNlLCJkcm9wcGluZy1wYXJ0aWNsZSI6IiIsIm5vbi1kcm9wcGluZy1wYXJ0aWNsZSI6IiJ9XSwiY29udGFpbmVyLXRpdGxlIjoiUHJvY2VlZGluZ3MgLSAyMDE1IEludGVybmF0aW9uYWwgQ29uZmVyZW5jZSBvbiBEZXZlbG9wbWVudHMgaW4gZVN5c3RlbXMgRW5naW5lZXJpbmcsIERlU0UgMjAxNSIsIkRPSSI6IjEwLjExMDkvRGVTRS4yMDE1LjU4IiwiSVNCTiI6Ijk3ODE1MDkwMTg2MTEiLCJpc3N1ZWQiOnsiZGF0ZS1wYXJ0cyI6W1syMDE2LDksOF1dfSwicGFnZSI6IjIxMy0yMTciLCJhYnN0cmFjdCI6IlRoaXMgcGFwZXIgYWltcyB0byBpZGVudGlmeSB0aGUgbWFpbiBmYWN0b3JzIHRoYXQgaW5mbHVlbmNlIGhlYWx0aCByZWxhdGVkIHVzZXJzJyBhY2NlcHRhbmNlIHRvIG1vYmlsZSBoZWFsdGggc2VydmljZXMgdGVjaG5vbG9neSBhcyBhIG1lYW4gZm9yIHJlY2VpdmluZyBnZW5lcmFsIGhlYWx0aCBzZXJ2aWNlcy4gVGhpcyBzdHVkeSBwcm9wb3NlcyBUZWNobm9sb2d5IEFjY2VwdGFuY2UgTW9kZWwgKFRBTSkgbW9kaWZpZWQgYnkgaW5jb3Jwb3JhdGluZyBleHRlcm5hbCB2YXJpYWJsZXMgaW5jbHVkaW5nIHBlcmNlaXZlZCBzZWN1cml0eSBhbmQgcGVyY2VpdmVkIHRydXN0IGluIG9yZGVyIHRvIGRldGVybWluZSB0aGUgZmFjdG9ycyB0aGF0IG1vc3RseSBpbmZsdWVuY2UgdGhlIGludGVudGlvbiB0byB1c2UgTS1IZWFsdGggc2VydmljZXMuIEluIHRoaXMgc3R1ZHksIHRoZSBwcm9wb3NlZCByZXNlYXJjaCBtb2RlbCBhbmQgaHlwb3RoZXNlcyB0ZXN0ZWQgYW5kIHZhbGlkYXRlZCB3aXRoIGEgZGF0YSBjb2xsZWN0ZWQgZnJvbSB0aGUgc3VydmV5IHF1ZXN0aW9ubmFpcmVzIGRpc3RyaWJ1dGVkIHRvIGEgc2FtcGxlIG9mIDE0NCBFbWlyYXRpcyBhbmQgTm9uLUVtaXJhdGlzIHBhdGllbnRzLCBnZW5lcmFsIGhlYWx0aCB1c2VycyBhbmQgaGVhbHRoIHByb2Zlc3Npb25hbC4gSW4gb3VyIHJlc2VhcmNoLCB3ZSBhcHBseSB0aGUgZnJlcXVlbmN5IGFuYWx5c2lzLCBkZXNjcmlwdGl2ZSBhbmFseXNpcywgY29ycmVsYXRpb24gdGVzdCwgdC10ZXN0LCBSZWxpYWJpbGl0eSAmIGNvbnZlcmdlbmNlIGFuZCBkaXNjcmltaW5hbnQgdmFsaWRpdHkuIFRoZSByZXNlYXJjaCBtYWRlIGFuIGluLWRlcHRoIGV4YW1pbmF0aW9uIG9mIHRoZSB2YXJpYWJsZXMgdGhhdCBpbmZsdWVuY2UgdGhlIGludGVudGlvbiB0byB1c2UgTS1IZWFsdGggc2VydmljZXMgYnkgZm9jdXNpbmcgb24gbWFpbiBzdGFrZWhvbGRlcnMgaW5jbHVkaW5nIHBhdGllbnRzLCB2aXNpdG9ycyBhbmQgaGVhbHRoIHByb2Zlc3Npb25hbHMuIFRoZSBwcm9wb3NlZCByZXNlYXJjaCBtb2RlbCBpcyBhcHBsaWNhYmxlIGFzIHBlciB0aGUgcmVzdWx0cyBhY2hpZXZlZCBmcm9tIHRoZSBzdXJ2ZXkgYW5kIGl0IGNhbiBiZSBhcHBsaWVkIHRvIGV2YWx1YXRlIE0tSGVhbHRoIHVzZXJzJyBhY2NlcHRhbmNlIGFuZCBoZWxwIGdvdmVybm1lbnQgYW5kIG5vbi1nb3Zlcm5tZW50IGVudGl0aWVzIHRvIGRldmVsb3AgbS1oZWFsdGggc2VydmljZXMgdGhhdCBhbGlnbiB3aXRoIHRoZSBuZWVkcyBvZiB0aGUgdXNlcnMuIiwicHVibGlzaGVyIjoiSW5zdGl0dXRlIG9mIEVsZWN0cmljYWwgYW5kIEVsZWN0cm9uaWNzIEVuZ2luZWVycyBJbmMuIiwiY29udGFpbmVyLXRpdGxlLXNob3J0IjoiIn0sImlzVGVtcG9yYXJ5IjpmYWxzZX1dfQ=="/>
                <w:id w:val="749000507"/>
                <w:placeholder>
                  <w:docPart w:val="B940402AABA041809462642DC11CFA64"/>
                </w:placeholder>
              </w:sdtPr>
              <w:sdtContent>
                <w:r w:rsidR="00210928" w:rsidRPr="00210928">
                  <w:rPr>
                    <w:rFonts w:ascii="Times New Roman" w:hAnsi="Times New Roman" w:cs="Times New Roman"/>
                    <w:color w:val="000000"/>
                  </w:rPr>
                  <w:t>(Alloghani et al., 2016)</w:t>
                </w:r>
              </w:sdtContent>
            </w:sdt>
          </w:p>
        </w:tc>
        <w:tc>
          <w:tcPr>
            <w:tcW w:w="961" w:type="pct"/>
            <w:vAlign w:val="center"/>
          </w:tcPr>
          <w:p w14:paraId="3742E9D8" w14:textId="77777777" w:rsidR="005254C6" w:rsidRPr="005254C6" w:rsidRDefault="005254C6" w:rsidP="00E16888">
            <w:pPr>
              <w:spacing w:line="360" w:lineRule="auto"/>
              <w:jc w:val="center"/>
              <w:rPr>
                <w:rFonts w:ascii="Times New Roman" w:hAnsi="Times New Roman" w:cs="Times New Roman"/>
                <w:color w:val="000000"/>
              </w:rPr>
            </w:pPr>
            <w:r w:rsidRPr="005254C6">
              <w:rPr>
                <w:rFonts w:ascii="Times New Roman" w:hAnsi="Times New Roman" w:cs="Times New Roman"/>
              </w:rPr>
              <w:t>0.754</w:t>
            </w:r>
          </w:p>
        </w:tc>
        <w:tc>
          <w:tcPr>
            <w:tcW w:w="865" w:type="pct"/>
            <w:vAlign w:val="center"/>
          </w:tcPr>
          <w:p w14:paraId="1D11E6E7" w14:textId="77777777" w:rsidR="005254C6" w:rsidRPr="005254C6" w:rsidRDefault="005254C6" w:rsidP="00E16888">
            <w:pPr>
              <w:spacing w:line="360" w:lineRule="auto"/>
              <w:jc w:val="center"/>
              <w:rPr>
                <w:rFonts w:ascii="Times New Roman" w:hAnsi="Times New Roman" w:cs="Times New Roman"/>
                <w:color w:val="000000"/>
              </w:rPr>
            </w:pPr>
            <w:r w:rsidRPr="005254C6">
              <w:rPr>
                <w:rFonts w:ascii="Times New Roman" w:hAnsi="Times New Roman" w:cs="Times New Roman"/>
              </w:rPr>
              <w:t>Reliable</w:t>
            </w:r>
          </w:p>
        </w:tc>
      </w:tr>
      <w:tr w:rsidR="004A2594" w:rsidRPr="005254C6" w14:paraId="16092C0C" w14:textId="77777777" w:rsidTr="0053302A">
        <w:trPr>
          <w:trHeight w:val="514"/>
          <w:jc w:val="center"/>
        </w:trPr>
        <w:tc>
          <w:tcPr>
            <w:tcW w:w="1346" w:type="pct"/>
            <w:vAlign w:val="center"/>
          </w:tcPr>
          <w:p w14:paraId="256494E8" w14:textId="77777777" w:rsidR="005254C6" w:rsidRPr="005254C6" w:rsidRDefault="005254C6" w:rsidP="00E16888">
            <w:pPr>
              <w:spacing w:line="360" w:lineRule="auto"/>
              <w:rPr>
                <w:rFonts w:ascii="Times New Roman" w:hAnsi="Times New Roman" w:cs="Times New Roman"/>
              </w:rPr>
            </w:pPr>
            <w:r w:rsidRPr="005254C6">
              <w:rPr>
                <w:rFonts w:ascii="Times New Roman" w:hAnsi="Times New Roman" w:cs="Times New Roman"/>
              </w:rPr>
              <w:t>User Satisfaction</w:t>
            </w:r>
          </w:p>
        </w:tc>
        <w:tc>
          <w:tcPr>
            <w:tcW w:w="770" w:type="pct"/>
            <w:vAlign w:val="center"/>
          </w:tcPr>
          <w:p w14:paraId="1EB16019" w14:textId="77777777" w:rsidR="005254C6" w:rsidRPr="005254C6" w:rsidRDefault="005254C6" w:rsidP="00E16888">
            <w:pPr>
              <w:spacing w:line="360" w:lineRule="auto"/>
              <w:contextualSpacing/>
              <w:jc w:val="center"/>
              <w:rPr>
                <w:rFonts w:ascii="Times New Roman" w:hAnsi="Times New Roman" w:cs="Times New Roman"/>
              </w:rPr>
            </w:pPr>
            <w:r w:rsidRPr="005254C6">
              <w:rPr>
                <w:rFonts w:ascii="Times New Roman" w:hAnsi="Times New Roman" w:cs="Times New Roman"/>
              </w:rPr>
              <w:t>4</w:t>
            </w:r>
          </w:p>
        </w:tc>
        <w:tc>
          <w:tcPr>
            <w:tcW w:w="1057" w:type="pct"/>
            <w:vAlign w:val="center"/>
          </w:tcPr>
          <w:sdt>
            <w:sdtPr>
              <w:rPr>
                <w:rFonts w:ascii="Times New Roman" w:hAnsi="Times New Roman" w:cs="Times New Roman"/>
                <w:color w:val="000000"/>
              </w:rPr>
              <w:tag w:val="MENDELEY_CITATION_v3_eyJjaXRhdGlvbklEIjoiTUVOREVMRVlfQ0lUQVRJT05fOWZmZTY4MWItZDdlZC00YWUyLTllOWMtMDdmYzJhOGYxY2MyIiwicHJvcGVydGllcyI6eyJub3RlSW5kZXgiOjB9LCJpc0VkaXRlZCI6ZmFsc2UsIm1hbnVhbE92ZXJyaWRlIjp7ImlzTWFudWFsbHlPdmVycmlkZGVuIjpmYWxzZSwiY2l0ZXByb2NUZXh0IjoiKFd1IGV0IGFsLiwgMjAyMikiLCJtYW51YWxPdmVycmlkZVRleHQiOiIifSwiY2l0YXRpb25JdGVtcyI6W3siaWQiOiI2OWIzNGE2OC02ZTNiLTNkNzAtODkwZC04ZDNmNGU5YzkzMmUiLCJpdGVtRGF0YSI6eyJ0eXBlIjoiYXJ0aWNsZS1qb3VybmFsIiwiaWQiOiI2OWIzNGE2OC02ZTNiLTNkNzAtODkwZC04ZDNmNGU5YzkzMmUiLCJ0aXRsZSI6IkZhY3RvcnMgSW5mbHVlbmNpbmcgQ29udGludWVkIFVzYWdlIEJlaGF2aW9yIG9uIE1vYmlsZSBIZWFsdGggQXBwbGljYXRpb25zIiwiYXV0aG9yIjpbeyJmYW1pbHkiOiJXdSIsImdpdmVuIjoiUGVpIiwicGFyc2UtbmFtZXMiOmZhbHNlLCJkcm9wcGluZy1wYXJ0aWNsZSI6IiIsIm5vbi1kcm9wcGluZy1wYXJ0aWNsZSI6IiJ9LHsiZmFtaWx5IjoiWmhhbmciLCJnaXZlbiI6IlJ1bnRvbmciLCJwYXJzZS1uYW1lcyI6ZmFsc2UsImRyb3BwaW5nLXBhcnRpY2xlIjoiIiwibm9uLWRyb3BwaW5nLXBhcnRpY2xlIjoiIn0seyJmYW1pbHkiOiJaaHUiLCJnaXZlbiI6IlhpYW9taW4iLCJwYXJzZS1uYW1lcyI6ZmFsc2UsImRyb3BwaW5nLXBhcnRpY2xlIjoiIiwibm9uLWRyb3BwaW5nLXBhcnRpY2xlIjoiIn0seyJmYW1pbHkiOiJMaXUiLCJnaXZlbiI6Ik1hbmx1IiwicGFyc2UtbmFtZXMiOmZhbHNlLCJkcm9wcGluZy1wYXJ0aWNsZSI6IiIsIm5vbi1kcm9wcGluZy1wYXJ0aWNsZSI6IiJ9XSwiY29udGFpbmVyLXRpdGxlIjoiSGVhbHRoY2FyZSAoU3dpdHplcmxhbmQpIiwiRE9JIjoiMTAuMzM5MC9oZWFsdGhjYXJlMTAwMjAyMDgiLCJJU1NOIjoiMjIyNzkwMzIiLCJpc3N1ZWQiOnsiZGF0ZS1wYXJ0cyI6W1syMDIyLDIsMV1dfSwiYWJzdHJhY3QiOiIoMSkgQmFja2dyb3VuZDogQXMgcGVvcGxlIHBheSBtb3JlIGF0dGVudGlvbiB0byBoZWFsdGgsIG1vYmlsZSBoZWFsdGggYXBwbGljYXRpb25zIChtSGVhbHRoIGFwcHMpIGFyZSBiZWNvbWluZyBwb3B1bGFyLiBUaGVzZSBhcHBzIG9mZmVyIGhlYWx0aCBzZXJ2aWNlcyB0aGF0IHJ1biBvbiBtb2JpbGUgZGV2aWNlcyB0byBoZWxwIGltcHJvdmUgdXNlcnPigJkgaGVhbHRoIGJlaGF2aW9ycy4gSG93ZXZlciwgZmV3IHN0dWRpZXMgZXhwbG9yZSB3aGF0IG1vdGl2YXRlcyB1c2VycyB0byBjb250aW51ZSB0byB1c2UgdGhlc2UgYXBwcy4gVGhpcyBzdHVkeSBwcm9wb3NlcyBhbnRlY2VkZW50cyBpbmZsdWVuY2luZyB1c2Vyc+KAmSBlbGVjdHJvbmljIHNhdGlzZmFjdGlvbiAoZS1zYXRpc2ZhY3Rpb24pIGFuZCB0aGVpciBjb250aW51ZWQgYmVoYXZpb3JzIG9mIHVzaW5nIG1IZWFsdGggYXBwcy4gQmFzZWQgb24gdGhlIGV4dGVuZGVkIFVuaWZpZWQgVGhlb3J5IG9mIEFjY2VwdGFuY2UgYW5kIFVzZSBvZiBUZWNobm9sb2d5IChVVEFVVDIpLCB0aGlzIHN0dWR5IGNvbnN0cnVjdHMgYSByZXNlYXJjaCBtb2RlbCBpbmNsdWRpbmcgcGVyY2VpdmVkIHJlbGlhYmlsaXR5IGFuZCBvbmxpbmUgcmV2aWV3IHRvIHByZWRpY3QgdGhlIGNvbnRpbnVlZCB1c2FnZSBiZWhhdmlvciBvbiBtSGVhbHRoIGFwcHMgaW4gQ2hpbmE7ICgyKSBNZXRob2RzOiBXZSBjb25kdWN0IGFuIG9ubGluZSBzdXJ2ZXkgdG8gY29sbGVjdCBkYXRhIGZyb20gcGFydGljaXBhbnRzIHdobyBoYXZlIHVzZWQgbUhlYWx0aCBhcHBzLiBUaGlzIHN0dWR5IHJlY2VpdmVzIDMyNyB2YWxpZCByZXNwb25zZXMgYW5kIHRlc3RzIHRoZSByZXNlYXJjaCBtb2RlbCB1c2luZyB0aGUgcGFydGlhbCBsZWFzdCBzcXVhcmVzIHN0cnVjdHVyYWwgZXF1YXRpb24gbW9kZWwgYXBwcm9hY2g7ICgzKSBSZXN1bHRzOiBPdXIgcmVzdWx0cyBmaW5kIHRoYXQgYW50ZWNlZGVudHMgcG9zaXRpdmVseSBhZmZlY3QgY29udGludWVkIHVzYWdlIGludGVudGlvbiB0aHJvdWdoIHRoZSBtZWRpYXRpb24gcm9sZSBvZiBlLXNhdGlzZmFjdGlvbiB3aXRoIG1IZWFsdGggYXBwcy4gSW50ZXJlc3RpbmdseSwgdGhpcyBzdHVkeSByZXZlYWxzIHRoYXQgaGFiaXQgcG9zaXRpdmVseSBhZmZlY3RzIHRoZSBjb250aW51ZWQgdXNhZ2UgYmVoYXZpb3IgYW5kIG1vZGVyYXRlcyB0aGUgZWZmZWN0IG9mIGUtc2F0aXNmYWN0aW9uIGFuZCBjb250aW51ZWQgaW50ZW50aW9uIG9mIHVzaW5nIG1IZWFsdGggYXBwczsgKDQpIENvbmNsdXNpb25zOiBUaGlzIHN0dWR5IHByZXNlbnRzIHRoZW9yZXRpY2FsIGltcGxpY2F0aW9ucyBvbiB0aGUgZXh0ZW5kZWQgVVRBVVQyIGFuZCBwcm92aWRlcyBwcmFjdGljYWwgaW1wbGljYXRpb25zIHVuZGVyc3RhbmRpbmcgb2YgbWFuYWdpbmcgbUhlYWx0aCBhcHBzIGluIENoaW5hLiIsInB1Ymxpc2hlciI6Ik1EUEkiLCJpc3N1ZSI6IjIiLCJ2b2x1bWUiOiIxMCIsImNvbnRhaW5lci10aXRsZS1zaG9ydCI6IiJ9LCJpc1RlbXBvcmFyeSI6ZmFsc2V9XX0="/>
              <w:id w:val="-1571189662"/>
              <w:placeholder>
                <w:docPart w:val="6D39D43499234785A353DDC9024BF3A3"/>
              </w:placeholder>
            </w:sdtPr>
            <w:sdtContent>
              <w:p w14:paraId="15C0746E" w14:textId="3E50C1C1" w:rsidR="005254C6" w:rsidRPr="005254C6" w:rsidRDefault="00210928" w:rsidP="00E16888">
                <w:pPr>
                  <w:spacing w:line="360" w:lineRule="auto"/>
                  <w:jc w:val="center"/>
                  <w:rPr>
                    <w:rFonts w:ascii="Times New Roman" w:hAnsi="Times New Roman" w:cs="Times New Roman"/>
                  </w:rPr>
                </w:pPr>
                <w:r w:rsidRPr="00210928">
                  <w:rPr>
                    <w:rFonts w:ascii="Times New Roman" w:eastAsia="Times New Roman" w:hAnsi="Times New Roman" w:cs="Times New Roman"/>
                    <w:color w:val="000000"/>
                  </w:rPr>
                  <w:t>(Wu et al., 2022)</w:t>
                </w:r>
              </w:p>
            </w:sdtContent>
          </w:sdt>
        </w:tc>
        <w:tc>
          <w:tcPr>
            <w:tcW w:w="961" w:type="pct"/>
            <w:vAlign w:val="center"/>
          </w:tcPr>
          <w:p w14:paraId="133F4F2B" w14:textId="77777777" w:rsidR="005254C6" w:rsidRPr="005254C6" w:rsidRDefault="005254C6" w:rsidP="00E16888">
            <w:pPr>
              <w:spacing w:line="360" w:lineRule="auto"/>
              <w:jc w:val="center"/>
              <w:rPr>
                <w:rFonts w:ascii="Times New Roman" w:hAnsi="Times New Roman" w:cs="Times New Roman"/>
                <w:color w:val="000000"/>
              </w:rPr>
            </w:pPr>
            <w:r w:rsidRPr="005254C6">
              <w:rPr>
                <w:rFonts w:ascii="Times New Roman" w:hAnsi="Times New Roman" w:cs="Times New Roman"/>
              </w:rPr>
              <w:t>0.737</w:t>
            </w:r>
          </w:p>
        </w:tc>
        <w:tc>
          <w:tcPr>
            <w:tcW w:w="865" w:type="pct"/>
            <w:vAlign w:val="center"/>
          </w:tcPr>
          <w:p w14:paraId="7ECCE8BA" w14:textId="77777777" w:rsidR="005254C6" w:rsidRPr="005254C6" w:rsidRDefault="005254C6" w:rsidP="00E16888">
            <w:pPr>
              <w:spacing w:line="360" w:lineRule="auto"/>
              <w:jc w:val="center"/>
              <w:rPr>
                <w:rFonts w:ascii="Times New Roman" w:hAnsi="Times New Roman" w:cs="Times New Roman"/>
                <w:color w:val="000000"/>
              </w:rPr>
            </w:pPr>
            <w:r w:rsidRPr="005254C6">
              <w:rPr>
                <w:rFonts w:ascii="Times New Roman" w:hAnsi="Times New Roman" w:cs="Times New Roman"/>
              </w:rPr>
              <w:t>Reliable</w:t>
            </w:r>
          </w:p>
        </w:tc>
      </w:tr>
    </w:tbl>
    <w:p w14:paraId="090C603B" w14:textId="18E626EC" w:rsidR="004A2594" w:rsidRPr="005254C6" w:rsidRDefault="004A2594" w:rsidP="00E16888">
      <w:pPr>
        <w:spacing w:before="200" w:after="120" w:line="276" w:lineRule="auto"/>
        <w:jc w:val="center"/>
        <w:rPr>
          <w:rFonts w:ascii="Times New Roman" w:hAnsi="Times New Roman" w:cs="Times New Roman"/>
          <w:i/>
          <w:iCs/>
        </w:rPr>
      </w:pPr>
      <w:bookmarkStart w:id="15" w:name="_Hlk141528730"/>
      <w:bookmarkStart w:id="16" w:name="_Hlk128296628"/>
      <w:bookmarkEnd w:id="14"/>
      <w:r w:rsidRPr="003E2AD4">
        <w:rPr>
          <w:rFonts w:ascii="Times New Roman" w:hAnsi="Times New Roman" w:cs="Times New Roman"/>
          <w:i/>
          <w:iCs/>
        </w:rPr>
        <w:t>Source – Developed by author.</w:t>
      </w:r>
    </w:p>
    <w:bookmarkEnd w:id="15"/>
    <w:p w14:paraId="702E90F1" w14:textId="7081A80B" w:rsidR="00EA2046" w:rsidRPr="00210928" w:rsidRDefault="005254C6" w:rsidP="007F395E">
      <w:pPr>
        <w:tabs>
          <w:tab w:val="left" w:pos="288"/>
        </w:tabs>
        <w:spacing w:before="200" w:after="120" w:line="360" w:lineRule="auto"/>
        <w:ind w:firstLine="288"/>
        <w:jc w:val="both"/>
        <w:rPr>
          <w:rFonts w:ascii="Times New Roman" w:eastAsia="SimSun" w:hAnsi="Times New Roman" w:cs="Times New Roman"/>
          <w:spacing w:val="-1"/>
          <w:kern w:val="0"/>
          <w:sz w:val="24"/>
          <w:szCs w:val="24"/>
          <w:lang w:eastAsia="x-none"/>
          <w14:ligatures w14:val="none"/>
        </w:rPr>
      </w:pPr>
      <w:r w:rsidRPr="005254C6">
        <w:rPr>
          <w:rFonts w:ascii="Times New Roman" w:eastAsia="SimSun" w:hAnsi="Times New Roman" w:cs="Times New Roman"/>
          <w:spacing w:val="-1"/>
          <w:kern w:val="0"/>
          <w:sz w:val="24"/>
          <w:szCs w:val="24"/>
          <w:lang w:val="x-none" w:eastAsia="x-none"/>
          <w14:ligatures w14:val="none"/>
        </w:rPr>
        <w:t xml:space="preserve">According to </w:t>
      </w:r>
      <w:r w:rsidR="00072A7E">
        <w:rPr>
          <w:rFonts w:ascii="Times New Roman" w:eastAsia="SimSun" w:hAnsi="Times New Roman" w:cs="Times New Roman"/>
          <w:spacing w:val="-1"/>
          <w:kern w:val="0"/>
          <w:sz w:val="24"/>
          <w:szCs w:val="24"/>
          <w:lang w:eastAsia="x-none"/>
          <w14:ligatures w14:val="none"/>
        </w:rPr>
        <w:t>Table</w:t>
      </w:r>
      <w:r w:rsidRPr="005254C6">
        <w:rPr>
          <w:rFonts w:ascii="Times New Roman" w:eastAsia="SimSun" w:hAnsi="Times New Roman" w:cs="Times New Roman"/>
          <w:spacing w:val="-1"/>
          <w:kern w:val="0"/>
          <w:sz w:val="24"/>
          <w:szCs w:val="24"/>
          <w:lang w:val="x-none" w:eastAsia="x-none"/>
          <w14:ligatures w14:val="none"/>
        </w:rPr>
        <w:t xml:space="preserve"> 1, all the items used to measure the variables deployed in the study have been extracted from the previous studies and modified to match the study. Cronbach’s alpha value of all the items was above the accepted value of 0.7 which indicates high internal consistency to measure the deployed variables of the study. Also in measuring the items related to each and every variable, the researcher deployed a five-point Likert scale where value 1 stands for Strongly Agree and value 5 stands for Strongly Disagree.</w:t>
      </w:r>
    </w:p>
    <w:bookmarkEnd w:id="16"/>
    <w:p w14:paraId="3BAA6520" w14:textId="5030D86D" w:rsidR="005254C6" w:rsidRDefault="000919A2" w:rsidP="00E16888">
      <w:pPr>
        <w:spacing w:before="200" w:after="120" w:line="360" w:lineRule="auto"/>
        <w:jc w:val="both"/>
        <w:rPr>
          <w:rFonts w:ascii="Times New Roman" w:hAnsi="Times New Roman" w:cs="Times New Roman"/>
          <w:b/>
          <w:bCs/>
          <w:sz w:val="28"/>
          <w:szCs w:val="28"/>
        </w:rPr>
      </w:pPr>
      <w:r w:rsidRPr="000919A2">
        <w:rPr>
          <w:rFonts w:ascii="Times New Roman" w:hAnsi="Times New Roman" w:cs="Times New Roman"/>
          <w:b/>
          <w:bCs/>
          <w:sz w:val="28"/>
          <w:szCs w:val="28"/>
        </w:rPr>
        <w:t>Findings of the Study</w:t>
      </w:r>
    </w:p>
    <w:p w14:paraId="7C698AF9" w14:textId="77777777" w:rsidR="000919A2" w:rsidRDefault="000919A2" w:rsidP="00E16888">
      <w:pPr>
        <w:spacing w:before="20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Correlation Analysis</w:t>
      </w:r>
    </w:p>
    <w:p w14:paraId="05ECC619" w14:textId="349919DB" w:rsidR="00210928" w:rsidRPr="00210928" w:rsidRDefault="00210928" w:rsidP="00210928">
      <w:pPr>
        <w:spacing w:line="360" w:lineRule="auto"/>
        <w:rPr>
          <w:rFonts w:ascii="Times New Roman" w:hAnsi="Times New Roman" w:cs="Times New Roman"/>
          <w:sz w:val="24"/>
          <w:szCs w:val="24"/>
        </w:rPr>
      </w:pPr>
      <w:r w:rsidRPr="00210928">
        <w:rPr>
          <w:rFonts w:ascii="Times New Roman" w:hAnsi="Times New Roman" w:cs="Times New Roman"/>
          <w:sz w:val="24"/>
          <w:szCs w:val="24"/>
        </w:rPr>
        <w:t xml:space="preserve">The researcher employed Spearman's Rank Correlation analysis to investigate the relationships among the variables in their research study. This choice was made due to the skewed distribution of the variables, which necessitated the use of a non-parametric statistical technique. In cases where the assumptions of Pearson's Correlation Analysis are not satisfied, researchers may opt to employ Spearman's Rank Correlation analysis as an alternate statistical methodology where Spearman's Rank Correlation is characterized as a non-parametric method </w:t>
      </w:r>
      <w:sdt>
        <w:sdtPr>
          <w:rPr>
            <w:rFonts w:ascii="Times New Roman" w:hAnsi="Times New Roman" w:cs="Times New Roman"/>
            <w:sz w:val="24"/>
            <w:szCs w:val="24"/>
          </w:rPr>
          <w:tag w:val="MENDELEY_CITATION_v3_eyJjaXRhdGlvbklEIjoiTUVOREVMRVlfQ0lUQVRJT05fOTI5ZDU3YTQtOTI5MS00NjI5LWEyNjQtYzg1YTcxNzU5ZDRhIiwicHJvcGVydGllcyI6eyJub3RlSW5kZXgiOjB9LCJpc0VkaXRlZCI6ZmFsc2UsIm1hbnVhbE92ZXJyaWRlIjp7ImlzTWFudWFsbHlPdmVycmlkZGVuIjpmYWxzZSwiY2l0ZXByb2NUZXh0IjoiKFB1dGVoICYjMzg7IEF6bWFuIE9uZywgMjAxNykiLCJtYW51YWxPdmVycmlkZVRleHQiOiIifSwiY2l0YXRpb25JdGVtcyI6W3siaWQiOiJkNTc3Y2ZmMS1iNmMwLTNiNWYtOGQ4ZS0wMTNlZjcyNDNkZGEiLCJpdGVtRGF0YSI6eyJ0eXBlIjoiYXJ0aWNsZS1qb3VybmFsIiwiaWQiOiJkNTc3Y2ZmMS1iNmMwLTNiNWYtOGQ4ZS0wMTNlZjcyNDNkZGEiLCJ0aXRsZSI6IlF1YW50aXRhdGl2ZSBEYXRhIEFuYWx5c2lzOiBDaG9vc2luZyBCZXR3ZWVuIFNQU1MsIFBMUyBhbmQgQU1PUyBpbiBTb2NpYWwgU2NpZW5jZSBSZXNlYXJjaCIsImF1dGhvciI6W3siZmFtaWx5IjoiUHV0ZWgiLCJnaXZlbiI6IkZhZGlsYWgiLCJwYXJzZS1uYW1lcyI6ZmFsc2UsImRyb3BwaW5nLXBhcnRpY2xlIjoiIiwibm9uLWRyb3BwaW5nLXBhcnRpY2xlIjoiIn0seyJmYW1pbHkiOiJBem1hbiBPbmciLCJnaXZlbiI6Ik1vaGQgSGFuYWZpIiwicGFyc2UtbmFtZXMiOmZhbHNlLCJkcm9wcGluZy1wYXJ0aWNsZSI6IiIsIm5vbi1kcm9wcGluZy1wYXJ0aWNsZSI6IiJ9XSwiY29udGFpbmVyLXRpdGxlIjoiSW50ZXJuYXRpb25hbCBJbnRlcmRpc2NpcGxpbmFyeSBKb3VybmFsIG9mIFNjaWVudGlmaWMgUmVzZWFyY2giLCJVUkwiOiJ3d3cuaWlqc3Iub3JnIiwiaXNzdWVkIjp7ImRhdGUtcGFydHMiOltbMjAxN11dfSwiY29udGFpbmVyLXRpdGxlLXNob3J0IjoiIn0sImlzVGVtcG9yYXJ5IjpmYWxzZX1dfQ=="/>
          <w:id w:val="1556582068"/>
          <w:placeholder>
            <w:docPart w:val="27BD9C2C703D4F5BBC1EC9507CEB2C31"/>
          </w:placeholder>
        </w:sdtPr>
        <w:sdtContent>
          <w:r w:rsidRPr="00210928">
            <w:rPr>
              <w:rFonts w:ascii="Times New Roman" w:eastAsia="Times New Roman" w:hAnsi="Times New Roman" w:cs="Times New Roman"/>
              <w:sz w:val="24"/>
              <w:szCs w:val="24"/>
            </w:rPr>
            <w:t>(Puteh &amp; Azman Ong, 2017)</w:t>
          </w:r>
        </w:sdtContent>
      </w:sdt>
      <w:r>
        <w:rPr>
          <w:rFonts w:ascii="Times New Roman" w:hAnsi="Times New Roman" w:cs="Times New Roman"/>
          <w:sz w:val="24"/>
          <w:szCs w:val="24"/>
        </w:rPr>
        <w:t>.</w:t>
      </w:r>
    </w:p>
    <w:p w14:paraId="226AAD7F" w14:textId="797E46A8" w:rsidR="000919A2" w:rsidRPr="000919A2" w:rsidRDefault="000919A2" w:rsidP="00E16888">
      <w:pPr>
        <w:spacing w:before="200" w:after="12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able 2: </w:t>
      </w:r>
      <w:r>
        <w:rPr>
          <w:rFonts w:ascii="Times New Roman" w:hAnsi="Times New Roman" w:cs="Times New Roman"/>
          <w:b/>
          <w:bCs/>
          <w:sz w:val="24"/>
          <w:szCs w:val="24"/>
        </w:rPr>
        <w:t>Summary of the correlation analysis.</w:t>
      </w:r>
    </w:p>
    <w:tbl>
      <w:tblPr>
        <w:tblStyle w:val="TableGrid1"/>
        <w:tblW w:w="736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1701"/>
        <w:gridCol w:w="1985"/>
        <w:gridCol w:w="1842"/>
      </w:tblGrid>
      <w:tr w:rsidR="00072A7E" w:rsidRPr="000919A2" w14:paraId="1B76AF5A" w14:textId="77777777" w:rsidTr="0053302A">
        <w:trPr>
          <w:trHeight w:val="835"/>
          <w:jc w:val="center"/>
        </w:trPr>
        <w:tc>
          <w:tcPr>
            <w:tcW w:w="1838" w:type="dxa"/>
            <w:tcBorders>
              <w:top w:val="single" w:sz="4" w:space="0" w:color="auto"/>
              <w:bottom w:val="single" w:sz="4" w:space="0" w:color="auto"/>
            </w:tcBorders>
            <w:vAlign w:val="center"/>
          </w:tcPr>
          <w:p w14:paraId="718EB162" w14:textId="77777777" w:rsidR="000919A2" w:rsidRPr="000919A2" w:rsidRDefault="000919A2" w:rsidP="007B27D2">
            <w:pPr>
              <w:spacing w:line="276" w:lineRule="auto"/>
              <w:jc w:val="center"/>
              <w:rPr>
                <w:rFonts w:ascii="Times New Roman" w:eastAsia="SimSun" w:hAnsi="Times New Roman" w:cs="Times New Roman"/>
                <w:b/>
                <w:bCs/>
                <w:color w:val="000000"/>
              </w:rPr>
            </w:pPr>
            <w:bookmarkStart w:id="17" w:name="_Hlk118646979"/>
            <w:r w:rsidRPr="000919A2">
              <w:rPr>
                <w:rFonts w:ascii="Times New Roman" w:eastAsia="SimSun" w:hAnsi="Times New Roman" w:cs="Times New Roman"/>
                <w:b/>
                <w:bCs/>
                <w:color w:val="000000"/>
              </w:rPr>
              <w:lastRenderedPageBreak/>
              <w:t>Independent Variable</w:t>
            </w:r>
          </w:p>
        </w:tc>
        <w:tc>
          <w:tcPr>
            <w:tcW w:w="1701" w:type="dxa"/>
            <w:tcBorders>
              <w:top w:val="single" w:sz="4" w:space="0" w:color="auto"/>
              <w:bottom w:val="single" w:sz="4" w:space="0" w:color="auto"/>
            </w:tcBorders>
            <w:vAlign w:val="center"/>
          </w:tcPr>
          <w:p w14:paraId="0A37EB0D" w14:textId="77777777" w:rsidR="000919A2" w:rsidRPr="000919A2" w:rsidRDefault="000919A2" w:rsidP="007B27D2">
            <w:pPr>
              <w:spacing w:line="276" w:lineRule="auto"/>
              <w:jc w:val="center"/>
              <w:rPr>
                <w:rFonts w:ascii="Times New Roman" w:eastAsia="SimSun" w:hAnsi="Times New Roman" w:cs="Times New Roman"/>
                <w:b/>
                <w:bCs/>
                <w:color w:val="000000"/>
              </w:rPr>
            </w:pPr>
            <w:r w:rsidRPr="000919A2">
              <w:rPr>
                <w:rFonts w:ascii="Times New Roman" w:eastAsia="SimSun" w:hAnsi="Times New Roman" w:cs="Times New Roman"/>
                <w:b/>
                <w:bCs/>
                <w:color w:val="000000"/>
              </w:rPr>
              <w:t>Dependent Variable</w:t>
            </w:r>
          </w:p>
        </w:tc>
        <w:tc>
          <w:tcPr>
            <w:tcW w:w="1985" w:type="dxa"/>
            <w:tcBorders>
              <w:top w:val="single" w:sz="4" w:space="0" w:color="auto"/>
              <w:bottom w:val="single" w:sz="4" w:space="0" w:color="auto"/>
            </w:tcBorders>
            <w:vAlign w:val="center"/>
          </w:tcPr>
          <w:p w14:paraId="1E40FB4F" w14:textId="77777777" w:rsidR="000919A2" w:rsidRPr="000919A2" w:rsidRDefault="000919A2" w:rsidP="007B27D2">
            <w:pPr>
              <w:spacing w:line="276" w:lineRule="auto"/>
              <w:jc w:val="center"/>
              <w:rPr>
                <w:rFonts w:ascii="Times New Roman" w:eastAsia="SimSun" w:hAnsi="Times New Roman" w:cs="Times New Roman"/>
                <w:b/>
                <w:bCs/>
                <w:color w:val="000000"/>
              </w:rPr>
            </w:pPr>
            <w:r w:rsidRPr="000919A2">
              <w:rPr>
                <w:rFonts w:ascii="Times New Roman" w:eastAsia="SimSun" w:hAnsi="Times New Roman" w:cs="Times New Roman"/>
                <w:b/>
                <w:bCs/>
                <w:color w:val="000000"/>
              </w:rPr>
              <w:t>Spearman's Rank Correlation</w:t>
            </w:r>
          </w:p>
        </w:tc>
        <w:tc>
          <w:tcPr>
            <w:tcW w:w="1842" w:type="dxa"/>
            <w:tcBorders>
              <w:top w:val="single" w:sz="4" w:space="0" w:color="auto"/>
              <w:bottom w:val="single" w:sz="4" w:space="0" w:color="auto"/>
            </w:tcBorders>
            <w:vAlign w:val="center"/>
          </w:tcPr>
          <w:p w14:paraId="3DF5D845" w14:textId="77777777" w:rsidR="000919A2" w:rsidRPr="000919A2" w:rsidRDefault="000919A2" w:rsidP="007B27D2">
            <w:pPr>
              <w:spacing w:line="276" w:lineRule="auto"/>
              <w:jc w:val="center"/>
              <w:rPr>
                <w:rFonts w:ascii="Times New Roman" w:eastAsia="SimSun" w:hAnsi="Times New Roman" w:cs="Times New Roman"/>
                <w:b/>
                <w:bCs/>
                <w:color w:val="000000"/>
              </w:rPr>
            </w:pPr>
            <w:r w:rsidRPr="000919A2">
              <w:rPr>
                <w:rFonts w:ascii="Times New Roman" w:eastAsia="SimSun" w:hAnsi="Times New Roman" w:cs="Times New Roman"/>
                <w:b/>
                <w:bCs/>
                <w:color w:val="000000"/>
              </w:rPr>
              <w:t>Significance of the relationship</w:t>
            </w:r>
          </w:p>
        </w:tc>
      </w:tr>
      <w:tr w:rsidR="00072A7E" w:rsidRPr="000919A2" w14:paraId="764B2DBD" w14:textId="77777777" w:rsidTr="0053302A">
        <w:trPr>
          <w:trHeight w:val="475"/>
          <w:jc w:val="center"/>
        </w:trPr>
        <w:tc>
          <w:tcPr>
            <w:tcW w:w="1838" w:type="dxa"/>
            <w:tcBorders>
              <w:top w:val="single" w:sz="4" w:space="0" w:color="auto"/>
            </w:tcBorders>
            <w:vAlign w:val="center"/>
          </w:tcPr>
          <w:p w14:paraId="3331D2D5" w14:textId="77777777" w:rsidR="000919A2" w:rsidRPr="000919A2" w:rsidRDefault="000919A2" w:rsidP="007B27D2">
            <w:pPr>
              <w:spacing w:line="360" w:lineRule="auto"/>
              <w:jc w:val="center"/>
              <w:rPr>
                <w:rFonts w:ascii="Times New Roman" w:eastAsia="SimSun" w:hAnsi="Times New Roman" w:cs="Times New Roman"/>
                <w:color w:val="000000"/>
              </w:rPr>
            </w:pPr>
            <w:r w:rsidRPr="000919A2">
              <w:rPr>
                <w:rFonts w:ascii="Times New Roman" w:eastAsia="SimSun" w:hAnsi="Times New Roman" w:cs="Times New Roman"/>
                <w:color w:val="000000"/>
              </w:rPr>
              <w:t>Perceived Ease of Use</w:t>
            </w:r>
          </w:p>
        </w:tc>
        <w:tc>
          <w:tcPr>
            <w:tcW w:w="1701" w:type="dxa"/>
            <w:tcBorders>
              <w:top w:val="single" w:sz="4" w:space="0" w:color="auto"/>
            </w:tcBorders>
            <w:vAlign w:val="center"/>
          </w:tcPr>
          <w:p w14:paraId="197205A1" w14:textId="77777777" w:rsidR="000919A2" w:rsidRPr="000919A2" w:rsidRDefault="000919A2" w:rsidP="007B27D2">
            <w:pPr>
              <w:spacing w:line="360" w:lineRule="auto"/>
              <w:jc w:val="center"/>
              <w:rPr>
                <w:rFonts w:ascii="Times New Roman" w:eastAsia="SimSun" w:hAnsi="Times New Roman" w:cs="Times New Roman"/>
                <w:color w:val="000000"/>
              </w:rPr>
            </w:pPr>
            <w:r w:rsidRPr="000919A2">
              <w:rPr>
                <w:rFonts w:ascii="Times New Roman" w:eastAsia="SimSun" w:hAnsi="Times New Roman" w:cs="Times New Roman"/>
                <w:color w:val="000000"/>
              </w:rPr>
              <w:t>Use Satisfaction</w:t>
            </w:r>
          </w:p>
        </w:tc>
        <w:tc>
          <w:tcPr>
            <w:tcW w:w="1985" w:type="dxa"/>
            <w:tcBorders>
              <w:top w:val="single" w:sz="4" w:space="0" w:color="auto"/>
            </w:tcBorders>
            <w:vAlign w:val="center"/>
          </w:tcPr>
          <w:p w14:paraId="464EB992" w14:textId="77777777" w:rsidR="000919A2" w:rsidRPr="000919A2" w:rsidRDefault="000919A2" w:rsidP="007B27D2">
            <w:pPr>
              <w:spacing w:line="360" w:lineRule="auto"/>
              <w:jc w:val="center"/>
              <w:rPr>
                <w:rFonts w:ascii="Times New Roman" w:eastAsia="SimSun" w:hAnsi="Times New Roman" w:cs="Times New Roman"/>
                <w:color w:val="000000"/>
              </w:rPr>
            </w:pPr>
            <w:r w:rsidRPr="000919A2">
              <w:rPr>
                <w:rFonts w:ascii="Times New Roman" w:eastAsia="SimSun" w:hAnsi="Times New Roman" w:cs="Times New Roman"/>
                <w:color w:val="000000"/>
              </w:rPr>
              <w:t>0.230</w:t>
            </w:r>
          </w:p>
        </w:tc>
        <w:tc>
          <w:tcPr>
            <w:tcW w:w="1842" w:type="dxa"/>
            <w:tcBorders>
              <w:top w:val="single" w:sz="4" w:space="0" w:color="auto"/>
            </w:tcBorders>
            <w:vAlign w:val="center"/>
          </w:tcPr>
          <w:p w14:paraId="5531E5D6" w14:textId="77777777" w:rsidR="000919A2" w:rsidRPr="000919A2" w:rsidRDefault="000919A2" w:rsidP="007B27D2">
            <w:pPr>
              <w:spacing w:line="360" w:lineRule="auto"/>
              <w:jc w:val="center"/>
              <w:rPr>
                <w:rFonts w:ascii="Times New Roman" w:eastAsia="SimSun" w:hAnsi="Times New Roman" w:cs="Times New Roman"/>
                <w:color w:val="000000"/>
              </w:rPr>
            </w:pPr>
            <w:r w:rsidRPr="000919A2">
              <w:rPr>
                <w:rFonts w:ascii="Times New Roman" w:eastAsia="SimSun" w:hAnsi="Times New Roman" w:cs="Times New Roman"/>
                <w:color w:val="000000"/>
              </w:rPr>
              <w:t>0.000</w:t>
            </w:r>
          </w:p>
        </w:tc>
      </w:tr>
      <w:tr w:rsidR="00072A7E" w:rsidRPr="000919A2" w14:paraId="12EF00BA" w14:textId="77777777" w:rsidTr="0053302A">
        <w:trPr>
          <w:trHeight w:val="477"/>
          <w:jc w:val="center"/>
        </w:trPr>
        <w:tc>
          <w:tcPr>
            <w:tcW w:w="1838" w:type="dxa"/>
            <w:vAlign w:val="center"/>
          </w:tcPr>
          <w:p w14:paraId="3D269430" w14:textId="77777777" w:rsidR="000919A2" w:rsidRPr="000919A2" w:rsidRDefault="000919A2" w:rsidP="007B27D2">
            <w:pPr>
              <w:spacing w:line="360" w:lineRule="auto"/>
              <w:jc w:val="center"/>
              <w:rPr>
                <w:rFonts w:ascii="Times New Roman" w:eastAsia="SimSun" w:hAnsi="Times New Roman" w:cs="Times New Roman"/>
                <w:color w:val="000000"/>
              </w:rPr>
            </w:pPr>
            <w:r w:rsidRPr="000919A2">
              <w:rPr>
                <w:rFonts w:ascii="Times New Roman" w:eastAsia="SimSun" w:hAnsi="Times New Roman" w:cs="Times New Roman"/>
                <w:color w:val="000000"/>
              </w:rPr>
              <w:t>Perceived Usefulness</w:t>
            </w:r>
          </w:p>
        </w:tc>
        <w:tc>
          <w:tcPr>
            <w:tcW w:w="1701" w:type="dxa"/>
            <w:vAlign w:val="center"/>
          </w:tcPr>
          <w:p w14:paraId="0C0FB7E7" w14:textId="77777777" w:rsidR="000919A2" w:rsidRPr="000919A2" w:rsidRDefault="000919A2" w:rsidP="007B27D2">
            <w:pPr>
              <w:spacing w:line="360" w:lineRule="auto"/>
              <w:jc w:val="center"/>
              <w:rPr>
                <w:rFonts w:ascii="Times New Roman" w:eastAsia="SimSun" w:hAnsi="Times New Roman" w:cs="Times New Roman"/>
                <w:color w:val="000000"/>
              </w:rPr>
            </w:pPr>
            <w:r w:rsidRPr="000919A2">
              <w:rPr>
                <w:rFonts w:ascii="Times New Roman" w:eastAsia="SimSun" w:hAnsi="Times New Roman" w:cs="Times New Roman"/>
                <w:color w:val="000000"/>
              </w:rPr>
              <w:t>Use Satisfaction</w:t>
            </w:r>
          </w:p>
        </w:tc>
        <w:tc>
          <w:tcPr>
            <w:tcW w:w="1985" w:type="dxa"/>
            <w:vAlign w:val="center"/>
          </w:tcPr>
          <w:p w14:paraId="520ED0D0" w14:textId="77777777" w:rsidR="000919A2" w:rsidRPr="000919A2" w:rsidRDefault="000919A2" w:rsidP="007B27D2">
            <w:pPr>
              <w:spacing w:line="360" w:lineRule="auto"/>
              <w:jc w:val="center"/>
              <w:rPr>
                <w:rFonts w:ascii="Times New Roman" w:eastAsia="SimSun" w:hAnsi="Times New Roman" w:cs="Times New Roman"/>
                <w:color w:val="000000"/>
              </w:rPr>
            </w:pPr>
            <w:r w:rsidRPr="000919A2">
              <w:rPr>
                <w:rFonts w:ascii="Times New Roman" w:eastAsia="SimSun" w:hAnsi="Times New Roman" w:cs="Times New Roman"/>
                <w:color w:val="000000"/>
              </w:rPr>
              <w:t>0.136</w:t>
            </w:r>
          </w:p>
        </w:tc>
        <w:tc>
          <w:tcPr>
            <w:tcW w:w="1842" w:type="dxa"/>
            <w:vAlign w:val="center"/>
          </w:tcPr>
          <w:p w14:paraId="1D6DA8BC" w14:textId="77777777" w:rsidR="000919A2" w:rsidRPr="000919A2" w:rsidRDefault="000919A2" w:rsidP="007B27D2">
            <w:pPr>
              <w:spacing w:line="360" w:lineRule="auto"/>
              <w:jc w:val="center"/>
              <w:rPr>
                <w:rFonts w:ascii="Times New Roman" w:eastAsia="SimSun" w:hAnsi="Times New Roman" w:cs="Times New Roman"/>
                <w:color w:val="000000"/>
              </w:rPr>
            </w:pPr>
            <w:r w:rsidRPr="000919A2">
              <w:rPr>
                <w:rFonts w:ascii="Times New Roman" w:eastAsia="SimSun" w:hAnsi="Times New Roman" w:cs="Times New Roman"/>
                <w:color w:val="000000"/>
              </w:rPr>
              <w:t>0.015</w:t>
            </w:r>
          </w:p>
        </w:tc>
      </w:tr>
      <w:tr w:rsidR="00072A7E" w:rsidRPr="000919A2" w14:paraId="2EE3CB16" w14:textId="77777777" w:rsidTr="0053302A">
        <w:trPr>
          <w:trHeight w:val="477"/>
          <w:jc w:val="center"/>
        </w:trPr>
        <w:tc>
          <w:tcPr>
            <w:tcW w:w="1838" w:type="dxa"/>
            <w:vAlign w:val="center"/>
          </w:tcPr>
          <w:p w14:paraId="75FB9D88" w14:textId="77777777" w:rsidR="000919A2" w:rsidRPr="000919A2" w:rsidRDefault="000919A2" w:rsidP="007B27D2">
            <w:pPr>
              <w:spacing w:line="360" w:lineRule="auto"/>
              <w:jc w:val="center"/>
              <w:rPr>
                <w:rFonts w:ascii="Times New Roman" w:eastAsia="SimSun" w:hAnsi="Times New Roman" w:cs="Times New Roman"/>
                <w:color w:val="000000"/>
              </w:rPr>
            </w:pPr>
            <w:r w:rsidRPr="000919A2">
              <w:rPr>
                <w:rFonts w:ascii="Times New Roman" w:eastAsia="SimSun" w:hAnsi="Times New Roman" w:cs="Times New Roman"/>
                <w:color w:val="000000"/>
              </w:rPr>
              <w:t>Trust</w:t>
            </w:r>
          </w:p>
        </w:tc>
        <w:tc>
          <w:tcPr>
            <w:tcW w:w="1701" w:type="dxa"/>
            <w:vAlign w:val="center"/>
          </w:tcPr>
          <w:p w14:paraId="50D772ED" w14:textId="77777777" w:rsidR="000919A2" w:rsidRPr="000919A2" w:rsidRDefault="000919A2" w:rsidP="007B27D2">
            <w:pPr>
              <w:spacing w:line="360" w:lineRule="auto"/>
              <w:jc w:val="center"/>
              <w:rPr>
                <w:rFonts w:ascii="Times New Roman" w:eastAsia="SimSun" w:hAnsi="Times New Roman" w:cs="Times New Roman"/>
                <w:color w:val="000000"/>
              </w:rPr>
            </w:pPr>
            <w:r w:rsidRPr="000919A2">
              <w:rPr>
                <w:rFonts w:ascii="Times New Roman" w:eastAsia="SimSun" w:hAnsi="Times New Roman" w:cs="Times New Roman"/>
                <w:color w:val="000000"/>
              </w:rPr>
              <w:t>Use Satisfaction</w:t>
            </w:r>
          </w:p>
        </w:tc>
        <w:tc>
          <w:tcPr>
            <w:tcW w:w="1985" w:type="dxa"/>
            <w:vAlign w:val="center"/>
          </w:tcPr>
          <w:p w14:paraId="7460C623" w14:textId="77777777" w:rsidR="000919A2" w:rsidRPr="000919A2" w:rsidRDefault="000919A2" w:rsidP="007B27D2">
            <w:pPr>
              <w:spacing w:line="360" w:lineRule="auto"/>
              <w:jc w:val="center"/>
              <w:rPr>
                <w:rFonts w:ascii="Times New Roman" w:eastAsia="SimSun" w:hAnsi="Times New Roman" w:cs="Times New Roman"/>
                <w:color w:val="000000"/>
              </w:rPr>
            </w:pPr>
            <w:r w:rsidRPr="000919A2">
              <w:rPr>
                <w:rFonts w:ascii="Times New Roman" w:eastAsia="SimSun" w:hAnsi="Times New Roman" w:cs="Times New Roman"/>
                <w:color w:val="000000"/>
              </w:rPr>
              <w:t>0.333</w:t>
            </w:r>
          </w:p>
        </w:tc>
        <w:tc>
          <w:tcPr>
            <w:tcW w:w="1842" w:type="dxa"/>
            <w:vAlign w:val="center"/>
          </w:tcPr>
          <w:p w14:paraId="3F9E16F7" w14:textId="77777777" w:rsidR="000919A2" w:rsidRPr="000919A2" w:rsidRDefault="000919A2" w:rsidP="007B27D2">
            <w:pPr>
              <w:spacing w:line="360" w:lineRule="auto"/>
              <w:jc w:val="center"/>
              <w:rPr>
                <w:rFonts w:ascii="Times New Roman" w:eastAsia="SimSun" w:hAnsi="Times New Roman" w:cs="Times New Roman"/>
                <w:color w:val="000000"/>
              </w:rPr>
            </w:pPr>
            <w:r w:rsidRPr="000919A2">
              <w:rPr>
                <w:rFonts w:ascii="Times New Roman" w:eastAsia="SimSun" w:hAnsi="Times New Roman" w:cs="Times New Roman"/>
                <w:color w:val="000000"/>
              </w:rPr>
              <w:t>0.000</w:t>
            </w:r>
          </w:p>
        </w:tc>
      </w:tr>
    </w:tbl>
    <w:p w14:paraId="73F2DE29" w14:textId="61D2EE75" w:rsidR="000919A2" w:rsidRPr="000919A2" w:rsidRDefault="00072A7E" w:rsidP="007B27D2">
      <w:pPr>
        <w:spacing w:before="200" w:after="120" w:line="276" w:lineRule="auto"/>
        <w:jc w:val="center"/>
        <w:rPr>
          <w:rFonts w:ascii="Times New Roman" w:hAnsi="Times New Roman" w:cs="Times New Roman"/>
          <w:i/>
          <w:iCs/>
        </w:rPr>
      </w:pPr>
      <w:bookmarkStart w:id="18" w:name="_Hlk141528946"/>
      <w:bookmarkEnd w:id="17"/>
      <w:r w:rsidRPr="003E2AD4">
        <w:rPr>
          <w:rFonts w:ascii="Times New Roman" w:hAnsi="Times New Roman" w:cs="Times New Roman"/>
          <w:i/>
          <w:iCs/>
        </w:rPr>
        <w:t>Source – Developed by author.</w:t>
      </w:r>
    </w:p>
    <w:bookmarkEnd w:id="18"/>
    <w:p w14:paraId="284E3A77" w14:textId="4741BC90" w:rsidR="000919A2" w:rsidRDefault="000919A2" w:rsidP="007B27D2">
      <w:pPr>
        <w:spacing w:before="200" w:after="120" w:line="360" w:lineRule="auto"/>
        <w:jc w:val="both"/>
        <w:rPr>
          <w:rFonts w:ascii="Times New Roman" w:eastAsia="SimSun" w:hAnsi="Times New Roman" w:cs="Times New Roman"/>
          <w:kern w:val="0"/>
          <w:sz w:val="24"/>
          <w:szCs w:val="24"/>
          <w14:ligatures w14:val="none"/>
        </w:rPr>
      </w:pPr>
      <w:r w:rsidRPr="000919A2">
        <w:rPr>
          <w:rFonts w:ascii="Times New Roman" w:eastAsia="SimSun" w:hAnsi="Times New Roman" w:cs="Times New Roman"/>
          <w:kern w:val="0"/>
          <w:sz w:val="24"/>
          <w:szCs w:val="24"/>
          <w14:ligatures w14:val="none"/>
        </w:rPr>
        <w:t>A Spearman's rank correlation of 0.230 between Perceived Ease of Use and User Satisfaction indicates a weak positive relationship between the two variables. Users are more satisfied with m-health apps when they are easier to use, and there is a 23% correlation between perceived ease of use and user satisfaction. As 0.000 is less than 0.05 (the threshold for accepting a significant relationship), this suggests that there is a significant correlation between Perceived Ease of Use and user satisfaction. An aggregate Spearman's rank correlation of 0.136 between Perceived Usefulness and User Satisfaction reveals a weak positive relationship between the two. There is a 13.6% correlation between perceived usefulness and user satisfaction in m-health apps, suggesting that improving the former tends to improve the latter. Given that the significance level of 0.015 is less than 0.05 (the accepted level), this suggests that there is a significant correlation between Perceived Usefulness and end-user happiness. There is a moderately positive relationship between trust and User Satisfaction, as measured by the Spearman rank correlation of 0.333. The correlation between trust and user satisfaction is 33.3%, indicating that increasing trust in m-health applications boosts user satisfaction. While there is a significant level of 0.000 that is less than 0.05 (the acceptable limit), indicates that there is a significant relationship between trust and user satisfaction.</w:t>
      </w:r>
    </w:p>
    <w:p w14:paraId="67E62257" w14:textId="1F059012" w:rsidR="00072A7E" w:rsidRDefault="00072A7E" w:rsidP="007B27D2">
      <w:pPr>
        <w:spacing w:before="200" w:after="120" w:line="360" w:lineRule="auto"/>
        <w:jc w:val="both"/>
        <w:rPr>
          <w:rFonts w:ascii="Times New Roman" w:hAnsi="Times New Roman" w:cs="Times New Roman"/>
          <w:b/>
          <w:bCs/>
          <w:sz w:val="24"/>
          <w:szCs w:val="24"/>
        </w:rPr>
      </w:pPr>
      <w:r w:rsidRPr="00072A7E">
        <w:rPr>
          <w:rFonts w:ascii="Times New Roman" w:hAnsi="Times New Roman" w:cs="Times New Roman"/>
          <w:b/>
          <w:bCs/>
          <w:sz w:val="24"/>
          <w:szCs w:val="24"/>
        </w:rPr>
        <w:lastRenderedPageBreak/>
        <w:t>Regression Analysis and Hypotheses Testing</w:t>
      </w:r>
    </w:p>
    <w:p w14:paraId="301C5359" w14:textId="7263B408" w:rsidR="00072A7E" w:rsidRPr="00072A7E" w:rsidRDefault="00072A7E" w:rsidP="007B27D2">
      <w:pPr>
        <w:spacing w:before="200" w:after="12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able 3: </w:t>
      </w:r>
      <w:r>
        <w:rPr>
          <w:rFonts w:ascii="Times New Roman" w:hAnsi="Times New Roman" w:cs="Times New Roman"/>
          <w:b/>
          <w:bCs/>
          <w:sz w:val="24"/>
          <w:szCs w:val="24"/>
        </w:rPr>
        <w:t>Regression analysis summary and hypothesis testing summary.</w:t>
      </w:r>
    </w:p>
    <w:tbl>
      <w:tblPr>
        <w:tblStyle w:val="TableGrid1"/>
        <w:tblW w:w="488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3"/>
        <w:gridCol w:w="1876"/>
        <w:gridCol w:w="1583"/>
        <w:gridCol w:w="1445"/>
      </w:tblGrid>
      <w:tr w:rsidR="00072A7E" w:rsidRPr="00072A7E" w14:paraId="6FEDEAAD" w14:textId="77777777" w:rsidTr="0053302A">
        <w:trPr>
          <w:trHeight w:val="468"/>
          <w:jc w:val="center"/>
        </w:trPr>
        <w:tc>
          <w:tcPr>
            <w:tcW w:w="5000" w:type="pct"/>
            <w:gridSpan w:val="4"/>
            <w:tcBorders>
              <w:top w:val="single" w:sz="4" w:space="0" w:color="auto"/>
              <w:bottom w:val="single" w:sz="4" w:space="0" w:color="auto"/>
            </w:tcBorders>
            <w:vAlign w:val="center"/>
          </w:tcPr>
          <w:p w14:paraId="49B64124" w14:textId="77777777" w:rsidR="00072A7E" w:rsidRPr="00072A7E" w:rsidRDefault="00072A7E" w:rsidP="007B27D2">
            <w:pPr>
              <w:spacing w:line="276" w:lineRule="auto"/>
              <w:jc w:val="center"/>
              <w:rPr>
                <w:rFonts w:ascii="Times New Roman" w:hAnsi="Times New Roman" w:cs="Times New Roman"/>
                <w:b/>
                <w:bCs/>
              </w:rPr>
            </w:pPr>
            <w:r w:rsidRPr="00072A7E">
              <w:rPr>
                <w:rFonts w:ascii="Times New Roman" w:hAnsi="Times New Roman" w:cs="Times New Roman"/>
                <w:b/>
                <w:bCs/>
              </w:rPr>
              <w:t>Model Summary</w:t>
            </w:r>
          </w:p>
        </w:tc>
      </w:tr>
      <w:tr w:rsidR="00072A7E" w:rsidRPr="00072A7E" w14:paraId="2A0FB702" w14:textId="77777777" w:rsidTr="0053302A">
        <w:trPr>
          <w:trHeight w:val="436"/>
          <w:jc w:val="center"/>
        </w:trPr>
        <w:tc>
          <w:tcPr>
            <w:tcW w:w="1729" w:type="pct"/>
            <w:tcBorders>
              <w:top w:val="single" w:sz="4" w:space="0" w:color="auto"/>
            </w:tcBorders>
            <w:vAlign w:val="center"/>
          </w:tcPr>
          <w:p w14:paraId="1550DE92" w14:textId="77777777" w:rsidR="00072A7E" w:rsidRPr="00072A7E" w:rsidRDefault="00072A7E" w:rsidP="007B27D2">
            <w:pPr>
              <w:spacing w:line="276" w:lineRule="auto"/>
              <w:jc w:val="center"/>
              <w:rPr>
                <w:rFonts w:ascii="Times New Roman" w:hAnsi="Times New Roman" w:cs="Times New Roman"/>
                <w:b/>
                <w:bCs/>
              </w:rPr>
            </w:pPr>
            <w:r w:rsidRPr="00072A7E">
              <w:rPr>
                <w:rFonts w:ascii="Times New Roman" w:hAnsi="Times New Roman" w:cs="Times New Roman"/>
                <w:b/>
                <w:bCs/>
              </w:rPr>
              <w:t>R Square</w:t>
            </w:r>
          </w:p>
        </w:tc>
        <w:tc>
          <w:tcPr>
            <w:tcW w:w="3271" w:type="pct"/>
            <w:gridSpan w:val="3"/>
            <w:tcBorders>
              <w:top w:val="single" w:sz="4" w:space="0" w:color="auto"/>
            </w:tcBorders>
            <w:vAlign w:val="center"/>
          </w:tcPr>
          <w:p w14:paraId="5A7733EB" w14:textId="77777777" w:rsidR="00072A7E" w:rsidRPr="00072A7E" w:rsidRDefault="00072A7E" w:rsidP="007B27D2">
            <w:pPr>
              <w:spacing w:line="276" w:lineRule="auto"/>
              <w:jc w:val="center"/>
              <w:rPr>
                <w:rFonts w:ascii="Times New Roman" w:hAnsi="Times New Roman" w:cs="Times New Roman"/>
              </w:rPr>
            </w:pPr>
            <w:r w:rsidRPr="00072A7E">
              <w:rPr>
                <w:rFonts w:ascii="Times New Roman" w:hAnsi="Times New Roman" w:cs="Times New Roman"/>
              </w:rPr>
              <w:t>0.219</w:t>
            </w:r>
          </w:p>
        </w:tc>
      </w:tr>
      <w:tr w:rsidR="00072A7E" w:rsidRPr="00072A7E" w14:paraId="1F6C27FE" w14:textId="77777777" w:rsidTr="0053302A">
        <w:trPr>
          <w:trHeight w:val="436"/>
          <w:jc w:val="center"/>
        </w:trPr>
        <w:tc>
          <w:tcPr>
            <w:tcW w:w="1729" w:type="pct"/>
            <w:vAlign w:val="center"/>
          </w:tcPr>
          <w:p w14:paraId="37EC8C23" w14:textId="77777777" w:rsidR="00072A7E" w:rsidRPr="00072A7E" w:rsidRDefault="00072A7E" w:rsidP="007B27D2">
            <w:pPr>
              <w:spacing w:line="276" w:lineRule="auto"/>
              <w:jc w:val="center"/>
              <w:rPr>
                <w:rFonts w:ascii="Times New Roman" w:hAnsi="Times New Roman" w:cs="Times New Roman"/>
                <w:b/>
                <w:bCs/>
              </w:rPr>
            </w:pPr>
            <w:r w:rsidRPr="00072A7E">
              <w:rPr>
                <w:rFonts w:ascii="Times New Roman" w:hAnsi="Times New Roman" w:cs="Times New Roman"/>
                <w:b/>
                <w:bCs/>
              </w:rPr>
              <w:t xml:space="preserve">Adjusted R Square </w:t>
            </w:r>
          </w:p>
        </w:tc>
        <w:tc>
          <w:tcPr>
            <w:tcW w:w="3271" w:type="pct"/>
            <w:gridSpan w:val="3"/>
            <w:vAlign w:val="center"/>
          </w:tcPr>
          <w:p w14:paraId="08C8EE57" w14:textId="77777777" w:rsidR="00072A7E" w:rsidRPr="00072A7E" w:rsidRDefault="00072A7E" w:rsidP="007B27D2">
            <w:pPr>
              <w:spacing w:line="276" w:lineRule="auto"/>
              <w:jc w:val="center"/>
              <w:rPr>
                <w:rFonts w:ascii="Times New Roman" w:hAnsi="Times New Roman" w:cs="Times New Roman"/>
              </w:rPr>
            </w:pPr>
            <w:r w:rsidRPr="00072A7E">
              <w:rPr>
                <w:rFonts w:ascii="Times New Roman" w:hAnsi="Times New Roman" w:cs="Times New Roman"/>
              </w:rPr>
              <w:t>0.212</w:t>
            </w:r>
          </w:p>
        </w:tc>
      </w:tr>
      <w:tr w:rsidR="00072A7E" w:rsidRPr="00072A7E" w14:paraId="29634501" w14:textId="77777777" w:rsidTr="0053302A">
        <w:trPr>
          <w:trHeight w:val="436"/>
          <w:jc w:val="center"/>
        </w:trPr>
        <w:tc>
          <w:tcPr>
            <w:tcW w:w="1729" w:type="pct"/>
            <w:tcBorders>
              <w:bottom w:val="single" w:sz="4" w:space="0" w:color="auto"/>
            </w:tcBorders>
            <w:vAlign w:val="center"/>
          </w:tcPr>
          <w:p w14:paraId="13471172" w14:textId="77777777" w:rsidR="00072A7E" w:rsidRPr="00072A7E" w:rsidRDefault="00072A7E" w:rsidP="007B27D2">
            <w:pPr>
              <w:spacing w:line="276" w:lineRule="auto"/>
              <w:jc w:val="center"/>
              <w:rPr>
                <w:rFonts w:ascii="Times New Roman" w:hAnsi="Times New Roman" w:cs="Times New Roman"/>
                <w:b/>
                <w:bCs/>
              </w:rPr>
            </w:pPr>
            <w:r w:rsidRPr="00072A7E">
              <w:rPr>
                <w:rFonts w:ascii="Times New Roman" w:hAnsi="Times New Roman" w:cs="Times New Roman"/>
                <w:b/>
                <w:bCs/>
              </w:rPr>
              <w:t>Model Significance</w:t>
            </w:r>
          </w:p>
        </w:tc>
        <w:tc>
          <w:tcPr>
            <w:tcW w:w="3271" w:type="pct"/>
            <w:gridSpan w:val="3"/>
            <w:tcBorders>
              <w:bottom w:val="single" w:sz="4" w:space="0" w:color="auto"/>
            </w:tcBorders>
            <w:vAlign w:val="center"/>
          </w:tcPr>
          <w:p w14:paraId="2874F18C" w14:textId="77777777" w:rsidR="00072A7E" w:rsidRPr="00072A7E" w:rsidRDefault="00072A7E" w:rsidP="007B27D2">
            <w:pPr>
              <w:spacing w:line="276" w:lineRule="auto"/>
              <w:jc w:val="center"/>
              <w:rPr>
                <w:rFonts w:ascii="Times New Roman" w:hAnsi="Times New Roman" w:cs="Times New Roman"/>
              </w:rPr>
            </w:pPr>
            <w:r w:rsidRPr="00072A7E">
              <w:rPr>
                <w:rFonts w:ascii="Times New Roman" w:hAnsi="Times New Roman" w:cs="Times New Roman"/>
              </w:rPr>
              <w:t>0.000</w:t>
            </w:r>
          </w:p>
        </w:tc>
      </w:tr>
      <w:tr w:rsidR="00E16888" w:rsidRPr="00072A7E" w14:paraId="33C8C28E" w14:textId="77777777" w:rsidTr="0053302A">
        <w:trPr>
          <w:trHeight w:val="468"/>
          <w:jc w:val="center"/>
        </w:trPr>
        <w:tc>
          <w:tcPr>
            <w:tcW w:w="1729" w:type="pct"/>
            <w:tcBorders>
              <w:top w:val="single" w:sz="4" w:space="0" w:color="auto"/>
              <w:bottom w:val="single" w:sz="4" w:space="0" w:color="auto"/>
            </w:tcBorders>
            <w:vAlign w:val="center"/>
          </w:tcPr>
          <w:p w14:paraId="605AF33B" w14:textId="77777777" w:rsidR="00072A7E" w:rsidRPr="00072A7E" w:rsidRDefault="00072A7E" w:rsidP="007B27D2">
            <w:pPr>
              <w:spacing w:line="276" w:lineRule="auto"/>
              <w:jc w:val="center"/>
              <w:rPr>
                <w:rFonts w:ascii="Times New Roman" w:hAnsi="Times New Roman" w:cs="Times New Roman"/>
                <w:b/>
                <w:bCs/>
              </w:rPr>
            </w:pPr>
            <w:r w:rsidRPr="00072A7E">
              <w:rPr>
                <w:rFonts w:ascii="Times New Roman" w:hAnsi="Times New Roman" w:cs="Times New Roman"/>
                <w:b/>
                <w:bCs/>
              </w:rPr>
              <w:t>Hypothesis</w:t>
            </w:r>
          </w:p>
        </w:tc>
        <w:tc>
          <w:tcPr>
            <w:tcW w:w="1251" w:type="pct"/>
            <w:tcBorders>
              <w:top w:val="single" w:sz="4" w:space="0" w:color="auto"/>
              <w:bottom w:val="single" w:sz="4" w:space="0" w:color="auto"/>
            </w:tcBorders>
            <w:vAlign w:val="center"/>
          </w:tcPr>
          <w:p w14:paraId="1C31FD4C" w14:textId="77777777" w:rsidR="00072A7E" w:rsidRPr="00072A7E" w:rsidRDefault="00072A7E" w:rsidP="007B27D2">
            <w:pPr>
              <w:spacing w:line="276" w:lineRule="auto"/>
              <w:jc w:val="center"/>
              <w:rPr>
                <w:rFonts w:ascii="Times New Roman" w:hAnsi="Times New Roman" w:cs="Times New Roman"/>
                <w:b/>
                <w:bCs/>
              </w:rPr>
            </w:pPr>
            <w:r w:rsidRPr="00072A7E">
              <w:rPr>
                <w:rFonts w:ascii="Times New Roman" w:hAnsi="Times New Roman" w:cs="Times New Roman"/>
                <w:b/>
                <w:bCs/>
              </w:rPr>
              <w:t>Beta Coefficient</w:t>
            </w:r>
          </w:p>
        </w:tc>
        <w:tc>
          <w:tcPr>
            <w:tcW w:w="1056" w:type="pct"/>
            <w:tcBorders>
              <w:top w:val="single" w:sz="4" w:space="0" w:color="auto"/>
              <w:bottom w:val="single" w:sz="4" w:space="0" w:color="auto"/>
            </w:tcBorders>
            <w:vAlign w:val="center"/>
          </w:tcPr>
          <w:p w14:paraId="702A2CD7" w14:textId="77777777" w:rsidR="00072A7E" w:rsidRDefault="00072A7E" w:rsidP="007B27D2">
            <w:pPr>
              <w:spacing w:line="276" w:lineRule="auto"/>
              <w:jc w:val="center"/>
              <w:rPr>
                <w:rFonts w:ascii="Times New Roman" w:hAnsi="Times New Roman" w:cs="Times New Roman"/>
                <w:b/>
                <w:bCs/>
              </w:rPr>
            </w:pPr>
            <w:r w:rsidRPr="00072A7E">
              <w:rPr>
                <w:rFonts w:ascii="Times New Roman" w:hAnsi="Times New Roman" w:cs="Times New Roman"/>
                <w:b/>
                <w:bCs/>
              </w:rPr>
              <w:t>Significance</w:t>
            </w:r>
          </w:p>
          <w:p w14:paraId="44CEFE70" w14:textId="18BF297E" w:rsidR="00C16975" w:rsidRPr="00C16975" w:rsidRDefault="00C16975" w:rsidP="007B27D2">
            <w:pPr>
              <w:spacing w:line="276" w:lineRule="auto"/>
              <w:jc w:val="center"/>
              <w:rPr>
                <w:rFonts w:ascii="Times New Roman" w:hAnsi="Times New Roman" w:cs="Times New Roman"/>
                <w:b/>
                <w:bCs/>
              </w:rPr>
            </w:pPr>
            <w:r>
              <w:rPr>
                <w:rFonts w:ascii="Times New Roman" w:hAnsi="Times New Roman" w:cs="Times New Roman"/>
                <w:b/>
                <w:bCs/>
              </w:rPr>
              <w:t>(p-value)</w:t>
            </w:r>
          </w:p>
        </w:tc>
        <w:tc>
          <w:tcPr>
            <w:tcW w:w="963" w:type="pct"/>
            <w:tcBorders>
              <w:top w:val="single" w:sz="4" w:space="0" w:color="auto"/>
              <w:bottom w:val="single" w:sz="4" w:space="0" w:color="auto"/>
            </w:tcBorders>
            <w:vAlign w:val="center"/>
          </w:tcPr>
          <w:p w14:paraId="5403E082" w14:textId="77777777" w:rsidR="00072A7E" w:rsidRPr="00072A7E" w:rsidRDefault="00072A7E" w:rsidP="007B27D2">
            <w:pPr>
              <w:spacing w:line="276" w:lineRule="auto"/>
              <w:jc w:val="center"/>
              <w:rPr>
                <w:rFonts w:ascii="Times New Roman" w:hAnsi="Times New Roman" w:cs="Times New Roman"/>
                <w:b/>
                <w:bCs/>
              </w:rPr>
            </w:pPr>
            <w:r w:rsidRPr="00072A7E">
              <w:rPr>
                <w:rFonts w:ascii="Times New Roman" w:hAnsi="Times New Roman" w:cs="Times New Roman"/>
                <w:b/>
                <w:bCs/>
              </w:rPr>
              <w:t>Decision</w:t>
            </w:r>
          </w:p>
        </w:tc>
      </w:tr>
      <w:tr w:rsidR="00E16888" w:rsidRPr="00072A7E" w14:paraId="7D991CE6" w14:textId="77777777" w:rsidTr="0053302A">
        <w:trPr>
          <w:trHeight w:val="436"/>
          <w:jc w:val="center"/>
        </w:trPr>
        <w:tc>
          <w:tcPr>
            <w:tcW w:w="1729" w:type="pct"/>
            <w:tcBorders>
              <w:top w:val="single" w:sz="4" w:space="0" w:color="auto"/>
            </w:tcBorders>
            <w:vAlign w:val="center"/>
          </w:tcPr>
          <w:p w14:paraId="37DC8792" w14:textId="77777777" w:rsidR="00072A7E" w:rsidRPr="00072A7E" w:rsidRDefault="00072A7E" w:rsidP="007B27D2">
            <w:pPr>
              <w:spacing w:line="276" w:lineRule="auto"/>
              <w:jc w:val="center"/>
              <w:rPr>
                <w:rFonts w:ascii="Times New Roman" w:hAnsi="Times New Roman" w:cs="Times New Roman"/>
              </w:rPr>
            </w:pPr>
            <w:r w:rsidRPr="00072A7E">
              <w:rPr>
                <w:rFonts w:ascii="Times New Roman" w:hAnsi="Times New Roman" w:cs="Times New Roman"/>
                <w:color w:val="000000"/>
              </w:rPr>
              <w:t>H</w:t>
            </w:r>
            <w:r w:rsidRPr="00072A7E">
              <w:rPr>
                <w:rFonts w:ascii="Times New Roman" w:hAnsi="Times New Roman" w:cs="Times New Roman"/>
                <w:color w:val="000000"/>
                <w:vertAlign w:val="subscript"/>
              </w:rPr>
              <w:t>1</w:t>
            </w:r>
          </w:p>
        </w:tc>
        <w:tc>
          <w:tcPr>
            <w:tcW w:w="1251" w:type="pct"/>
            <w:tcBorders>
              <w:top w:val="single" w:sz="4" w:space="0" w:color="auto"/>
            </w:tcBorders>
            <w:vAlign w:val="center"/>
          </w:tcPr>
          <w:p w14:paraId="2249B88B" w14:textId="77777777" w:rsidR="00072A7E" w:rsidRPr="00072A7E" w:rsidRDefault="00072A7E" w:rsidP="007B27D2">
            <w:pPr>
              <w:spacing w:line="276" w:lineRule="auto"/>
              <w:jc w:val="center"/>
              <w:rPr>
                <w:rFonts w:ascii="Times New Roman" w:hAnsi="Times New Roman" w:cs="Times New Roman"/>
              </w:rPr>
            </w:pPr>
            <w:r w:rsidRPr="00072A7E">
              <w:rPr>
                <w:rFonts w:ascii="Times New Roman" w:hAnsi="Times New Roman" w:cs="Times New Roman"/>
              </w:rPr>
              <w:t>0.164</w:t>
            </w:r>
          </w:p>
        </w:tc>
        <w:tc>
          <w:tcPr>
            <w:tcW w:w="1056" w:type="pct"/>
            <w:tcBorders>
              <w:top w:val="single" w:sz="4" w:space="0" w:color="auto"/>
            </w:tcBorders>
            <w:vAlign w:val="center"/>
          </w:tcPr>
          <w:p w14:paraId="0139716F" w14:textId="77777777" w:rsidR="00072A7E" w:rsidRPr="00072A7E" w:rsidRDefault="00072A7E" w:rsidP="007B27D2">
            <w:pPr>
              <w:spacing w:line="276" w:lineRule="auto"/>
              <w:jc w:val="center"/>
              <w:rPr>
                <w:rFonts w:ascii="Times New Roman" w:hAnsi="Times New Roman" w:cs="Times New Roman"/>
              </w:rPr>
            </w:pPr>
            <w:r w:rsidRPr="00072A7E">
              <w:rPr>
                <w:rFonts w:ascii="Times New Roman" w:hAnsi="Times New Roman" w:cs="Times New Roman"/>
              </w:rPr>
              <w:t>0.026</w:t>
            </w:r>
          </w:p>
        </w:tc>
        <w:tc>
          <w:tcPr>
            <w:tcW w:w="963" w:type="pct"/>
            <w:tcBorders>
              <w:top w:val="single" w:sz="4" w:space="0" w:color="auto"/>
            </w:tcBorders>
            <w:vAlign w:val="center"/>
          </w:tcPr>
          <w:p w14:paraId="13C16700" w14:textId="77777777" w:rsidR="00072A7E" w:rsidRPr="00072A7E" w:rsidRDefault="00072A7E" w:rsidP="007B27D2">
            <w:pPr>
              <w:spacing w:line="276" w:lineRule="auto"/>
              <w:jc w:val="center"/>
              <w:rPr>
                <w:rFonts w:ascii="Times New Roman" w:hAnsi="Times New Roman" w:cs="Times New Roman"/>
              </w:rPr>
            </w:pPr>
            <w:r w:rsidRPr="00072A7E">
              <w:rPr>
                <w:rFonts w:ascii="Times New Roman" w:hAnsi="Times New Roman" w:cs="Times New Roman"/>
              </w:rPr>
              <w:t>Accept</w:t>
            </w:r>
          </w:p>
        </w:tc>
      </w:tr>
      <w:tr w:rsidR="00E16888" w:rsidRPr="00072A7E" w14:paraId="03B14C41" w14:textId="77777777" w:rsidTr="0053302A">
        <w:trPr>
          <w:trHeight w:val="436"/>
          <w:jc w:val="center"/>
        </w:trPr>
        <w:tc>
          <w:tcPr>
            <w:tcW w:w="1729" w:type="pct"/>
            <w:vAlign w:val="center"/>
          </w:tcPr>
          <w:p w14:paraId="75F6AE35" w14:textId="77777777" w:rsidR="00072A7E" w:rsidRPr="00072A7E" w:rsidRDefault="00072A7E" w:rsidP="007B27D2">
            <w:pPr>
              <w:spacing w:line="276" w:lineRule="auto"/>
              <w:jc w:val="center"/>
              <w:rPr>
                <w:rFonts w:ascii="Times New Roman" w:hAnsi="Times New Roman" w:cs="Times New Roman"/>
              </w:rPr>
            </w:pPr>
            <w:bookmarkStart w:id="19" w:name="_Hlk118657266"/>
            <w:r w:rsidRPr="00072A7E">
              <w:rPr>
                <w:rFonts w:ascii="Times New Roman" w:hAnsi="Times New Roman" w:cs="Times New Roman"/>
                <w:color w:val="000000"/>
              </w:rPr>
              <w:t>H</w:t>
            </w:r>
            <w:r w:rsidRPr="00072A7E">
              <w:rPr>
                <w:rFonts w:ascii="Times New Roman" w:hAnsi="Times New Roman" w:cs="Times New Roman"/>
                <w:color w:val="000000"/>
                <w:vertAlign w:val="subscript"/>
              </w:rPr>
              <w:t>2</w:t>
            </w:r>
            <w:bookmarkEnd w:id="19"/>
          </w:p>
        </w:tc>
        <w:tc>
          <w:tcPr>
            <w:tcW w:w="1251" w:type="pct"/>
            <w:vAlign w:val="center"/>
          </w:tcPr>
          <w:p w14:paraId="13861939" w14:textId="77777777" w:rsidR="00072A7E" w:rsidRPr="00072A7E" w:rsidRDefault="00072A7E" w:rsidP="007B27D2">
            <w:pPr>
              <w:spacing w:line="276" w:lineRule="auto"/>
              <w:jc w:val="center"/>
              <w:rPr>
                <w:rFonts w:ascii="Times New Roman" w:hAnsi="Times New Roman" w:cs="Times New Roman"/>
              </w:rPr>
            </w:pPr>
            <w:r w:rsidRPr="00072A7E">
              <w:rPr>
                <w:rFonts w:ascii="Times New Roman" w:hAnsi="Times New Roman" w:cs="Times New Roman"/>
              </w:rPr>
              <w:t>0.009</w:t>
            </w:r>
          </w:p>
        </w:tc>
        <w:tc>
          <w:tcPr>
            <w:tcW w:w="1056" w:type="pct"/>
            <w:vAlign w:val="center"/>
          </w:tcPr>
          <w:p w14:paraId="1A825DD3" w14:textId="77777777" w:rsidR="00072A7E" w:rsidRPr="00072A7E" w:rsidRDefault="00072A7E" w:rsidP="007B27D2">
            <w:pPr>
              <w:spacing w:line="276" w:lineRule="auto"/>
              <w:jc w:val="center"/>
              <w:rPr>
                <w:rFonts w:ascii="Times New Roman" w:hAnsi="Times New Roman" w:cs="Times New Roman"/>
              </w:rPr>
            </w:pPr>
            <w:r w:rsidRPr="00072A7E">
              <w:rPr>
                <w:rFonts w:ascii="Times New Roman" w:hAnsi="Times New Roman" w:cs="Times New Roman"/>
              </w:rPr>
              <w:t>0.895</w:t>
            </w:r>
          </w:p>
        </w:tc>
        <w:tc>
          <w:tcPr>
            <w:tcW w:w="963" w:type="pct"/>
            <w:vAlign w:val="center"/>
          </w:tcPr>
          <w:p w14:paraId="16563162" w14:textId="77777777" w:rsidR="00072A7E" w:rsidRPr="00072A7E" w:rsidRDefault="00072A7E" w:rsidP="007B27D2">
            <w:pPr>
              <w:spacing w:line="276" w:lineRule="auto"/>
              <w:jc w:val="center"/>
              <w:rPr>
                <w:rFonts w:ascii="Times New Roman" w:hAnsi="Times New Roman" w:cs="Times New Roman"/>
              </w:rPr>
            </w:pPr>
            <w:r w:rsidRPr="00072A7E">
              <w:rPr>
                <w:rFonts w:ascii="Times New Roman" w:hAnsi="Times New Roman" w:cs="Times New Roman"/>
              </w:rPr>
              <w:t>Reject</w:t>
            </w:r>
          </w:p>
        </w:tc>
      </w:tr>
      <w:tr w:rsidR="00E16888" w:rsidRPr="00072A7E" w14:paraId="7F7E6C57" w14:textId="77777777" w:rsidTr="0053302A">
        <w:trPr>
          <w:trHeight w:val="436"/>
          <w:jc w:val="center"/>
        </w:trPr>
        <w:tc>
          <w:tcPr>
            <w:tcW w:w="1729" w:type="pct"/>
            <w:vAlign w:val="center"/>
          </w:tcPr>
          <w:p w14:paraId="43C71050" w14:textId="77777777" w:rsidR="00072A7E" w:rsidRPr="00072A7E" w:rsidRDefault="00072A7E" w:rsidP="007B27D2">
            <w:pPr>
              <w:spacing w:line="276" w:lineRule="auto"/>
              <w:jc w:val="center"/>
              <w:rPr>
                <w:rFonts w:ascii="Times New Roman" w:hAnsi="Times New Roman" w:cs="Times New Roman"/>
              </w:rPr>
            </w:pPr>
            <w:r w:rsidRPr="00072A7E">
              <w:rPr>
                <w:rFonts w:ascii="Times New Roman" w:hAnsi="Times New Roman" w:cs="Times New Roman"/>
                <w:color w:val="000000"/>
              </w:rPr>
              <w:t>H</w:t>
            </w:r>
            <w:r w:rsidRPr="00072A7E">
              <w:rPr>
                <w:rFonts w:ascii="Times New Roman" w:hAnsi="Times New Roman" w:cs="Times New Roman"/>
                <w:color w:val="000000"/>
                <w:vertAlign w:val="subscript"/>
              </w:rPr>
              <w:t>3</w:t>
            </w:r>
          </w:p>
        </w:tc>
        <w:tc>
          <w:tcPr>
            <w:tcW w:w="1251" w:type="pct"/>
            <w:vAlign w:val="center"/>
          </w:tcPr>
          <w:p w14:paraId="46C99777" w14:textId="77777777" w:rsidR="00072A7E" w:rsidRPr="00072A7E" w:rsidRDefault="00072A7E" w:rsidP="007B27D2">
            <w:pPr>
              <w:spacing w:line="276" w:lineRule="auto"/>
              <w:jc w:val="center"/>
              <w:rPr>
                <w:rFonts w:ascii="Times New Roman" w:hAnsi="Times New Roman" w:cs="Times New Roman"/>
              </w:rPr>
            </w:pPr>
            <w:r w:rsidRPr="00072A7E">
              <w:rPr>
                <w:rFonts w:ascii="Times New Roman" w:hAnsi="Times New Roman" w:cs="Times New Roman"/>
              </w:rPr>
              <w:t>0.334</w:t>
            </w:r>
          </w:p>
        </w:tc>
        <w:tc>
          <w:tcPr>
            <w:tcW w:w="1056" w:type="pct"/>
            <w:vAlign w:val="center"/>
          </w:tcPr>
          <w:p w14:paraId="3EC4983B" w14:textId="77777777" w:rsidR="00072A7E" w:rsidRPr="00072A7E" w:rsidRDefault="00072A7E" w:rsidP="007B27D2">
            <w:pPr>
              <w:spacing w:line="276" w:lineRule="auto"/>
              <w:jc w:val="center"/>
              <w:rPr>
                <w:rFonts w:ascii="Times New Roman" w:hAnsi="Times New Roman" w:cs="Times New Roman"/>
              </w:rPr>
            </w:pPr>
            <w:r w:rsidRPr="00072A7E">
              <w:rPr>
                <w:rFonts w:ascii="Times New Roman" w:hAnsi="Times New Roman" w:cs="Times New Roman"/>
              </w:rPr>
              <w:t>0.000</w:t>
            </w:r>
          </w:p>
        </w:tc>
        <w:tc>
          <w:tcPr>
            <w:tcW w:w="963" w:type="pct"/>
            <w:vAlign w:val="center"/>
          </w:tcPr>
          <w:p w14:paraId="1710EDC5" w14:textId="77777777" w:rsidR="00072A7E" w:rsidRPr="00072A7E" w:rsidRDefault="00072A7E" w:rsidP="007B27D2">
            <w:pPr>
              <w:spacing w:line="276" w:lineRule="auto"/>
              <w:jc w:val="center"/>
              <w:rPr>
                <w:rFonts w:ascii="Times New Roman" w:hAnsi="Times New Roman" w:cs="Times New Roman"/>
              </w:rPr>
            </w:pPr>
            <w:r w:rsidRPr="00072A7E">
              <w:rPr>
                <w:rFonts w:ascii="Times New Roman" w:hAnsi="Times New Roman" w:cs="Times New Roman"/>
              </w:rPr>
              <w:t>Accept</w:t>
            </w:r>
          </w:p>
        </w:tc>
      </w:tr>
    </w:tbl>
    <w:p w14:paraId="300F3447" w14:textId="753DE612" w:rsidR="00072A7E" w:rsidRPr="00072A7E" w:rsidRDefault="00072A7E" w:rsidP="00E16888">
      <w:pPr>
        <w:spacing w:before="200" w:after="200" w:line="276" w:lineRule="auto"/>
        <w:jc w:val="center"/>
        <w:rPr>
          <w:rFonts w:ascii="Times New Roman" w:hAnsi="Times New Roman" w:cs="Times New Roman"/>
          <w:i/>
          <w:iCs/>
        </w:rPr>
      </w:pPr>
      <w:r w:rsidRPr="003E2AD4">
        <w:rPr>
          <w:rFonts w:ascii="Times New Roman" w:hAnsi="Times New Roman" w:cs="Times New Roman"/>
          <w:i/>
          <w:iCs/>
        </w:rPr>
        <w:t>Source – Developed by author.</w:t>
      </w:r>
    </w:p>
    <w:p w14:paraId="52554635" w14:textId="25214096" w:rsidR="00072A7E" w:rsidRPr="00210928" w:rsidRDefault="00072A7E" w:rsidP="007B27D2">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210928">
        <w:rPr>
          <w:rFonts w:ascii="Times New Roman" w:eastAsia="SimSun" w:hAnsi="Times New Roman" w:cs="Times New Roman"/>
          <w:spacing w:val="-1"/>
          <w:kern w:val="0"/>
          <w:sz w:val="24"/>
          <w:szCs w:val="24"/>
          <w:lang w:val="x-none" w:eastAsia="x-none"/>
          <w14:ligatures w14:val="none"/>
        </w:rPr>
        <w:t xml:space="preserve">In data analysis, it generally determines that the higher the coefficient of determination value the higher the model fitness. In general, it accepts that the R square value greater than 0.5 </w:t>
      </w:r>
      <w:r w:rsidR="00753C1A" w:rsidRPr="00210928">
        <w:rPr>
          <w:rFonts w:ascii="Times New Roman" w:eastAsia="SimSun" w:hAnsi="Times New Roman" w:cs="Times New Roman"/>
          <w:spacing w:val="-1"/>
          <w:kern w:val="0"/>
          <w:sz w:val="24"/>
          <w:szCs w:val="24"/>
          <w:lang w:val="x-none" w:eastAsia="x-none"/>
          <w14:ligatures w14:val="none"/>
        </w:rPr>
        <w:t>has</w:t>
      </w:r>
      <w:r w:rsidRPr="00210928">
        <w:rPr>
          <w:rFonts w:ascii="Times New Roman" w:eastAsia="SimSun" w:hAnsi="Times New Roman" w:cs="Times New Roman"/>
          <w:spacing w:val="-1"/>
          <w:kern w:val="0"/>
          <w:sz w:val="24"/>
          <w:szCs w:val="24"/>
          <w:lang w:val="x-none" w:eastAsia="x-none"/>
          <w14:ligatures w14:val="none"/>
        </w:rPr>
        <w:t xml:space="preserve"> higher model fitness. In this study, the R square value is only 0.219, indicating a very low model fit for measuring user satisfaction with the m-health application. It means that the researcher's model has to be refined using other independent variables that better address user satisfaction with m-health applications by referring to related literature. In research studies done b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zQyMDJhMDYtOGIxMi00ODExLWExYjItYzNmMDUxODk3NDYwIiwicHJvcGVydGllcyI6eyJub3RlSW5kZXgiOjB9LCJpc0VkaXRlZCI6ZmFsc2UsIm1hbnVhbE92ZXJyaWRlIjp7ImlzTWFudWFsbHlPdmVycmlkZGVuIjp0cnVlLCJjaXRlcHJvY1RleHQiOiIoUHVyd2FudG8gJiMzODsgQnVkaW1hbiwgMjAyMCkiLCJtYW51YWxPdmVycmlkZVRleHQiOiJQdXJ3YW50byAmIEJ1ZGltYW4sICgyMDIwKSJ9LCJjaXRhdGlvbkl0ZW1zIjpbeyJpZCI6IjE1ODRlM2U5LWM1MGUtMzQyMS1iZjUzLTU1ZjIyMmNiM2FhZCIsIml0ZW1EYXRhIjp7InR5cGUiOiJhcnRpY2xlLWpvdXJuYWwiLCJpZCI6IjE1ODRlM2U5LWM1MGUtMzQyMS1iZjUzLTU1ZjIyMmNiM2FhZCIsInRpdGxlIjoiQXBwbHlpbmcgdGhlIFRlY2hub2xvZ3kgQWNjZXB0YW5jZSBNb2RlbCB0byBJbnZlc3RpZ2F0ZSB0aGUgSW50ZW50aW9uIHRvIFVzZSBFLWhlYWx0aDogQSBDb25jZXB0dWFsIEZyYW1ld29yayIsImF1dGhvciI6W3siZmFtaWx5IjoiUHVyd2FudG8iLCJnaXZlbiI6IkVkaSIsInBhcnNlLW5hbWVzIjpmYWxzZSwiZHJvcHBpbmctcGFydGljbGUiOiIiLCJub24tZHJvcHBpbmctcGFydGljbGUiOiIifSx7ImZhbWlseSI6IkJ1ZGltYW4iLCJnaXZlbiI6IlZpY2t5IiwicGFyc2UtbmFtZXMiOmZhbHNlLCJkcm9wcGluZy1wYXJ0aWNsZSI6IiIsIm5vbi1kcm9wcGluZy1wYXJ0aWNsZSI6IiJ9XSwiY29udGFpbmVyLXRpdGxlIjoiVGVjaG5vbG9neSBSZXBvcnRzIG9mIEthbnNhaSBVbml2ZXJzaXR5IiwiaXNzdWVkIjp7ImRhdGUtcGFydHMiOltbMjAyMF1dfSwicGFnZSI6IjI1NjktMjU4MCIsImFic3RyYWN0IjoiVGhlIHB1cnBvc2Ugb2YgdGhlIHN0dWR5IGlzIHRvIGFwcGx5IHRoZSBUZWNobm9sb2d5IEFjY2VwdGFuY2UgTW9kZWwgdG8gaW52ZXN0aWdhdGUgdGhlIGludGVudGlvbiB0byB1c2UgZS1oZWFsdGggYW1vbmcgSGFsb2RvYy5jb20sIEFsb2Rva3Rlci5jb20sIGFuZCBLbGlrZG9rdGVyLmNvbSB1c2VycyBpbiBJbmRvbmVzaWEuIFRoZSBzdHVkeSBpcyBhIHF1YW50aXRhdGl2ZSBhcHByb2FjaCBhbmQgdXNlIGNvbnZlbmllbmNlIHNhbXBsaW5nLCBhbmQgdXNlIFNFTSBkYXRhIGFuYWx5c2lzIHRlY2huaXF1ZS4gRnV0dXJlIHJlc2VhcmNoIHdpbGwgdGVzdCB0aGUgaHlwb3RoZXNlcyBvZiB0aGUgY29uY2VwdHVhbCBmcmFtZXdvcmsuIFRoaXMgcGFwZXIgaXMgYSB0aGVvcmV0aWNhbCBmcmFtZXdvcmssIGFuZCBmdXR1cmUgcmVzZWFyY2ggd2lsbCBleGFtaW5lIHRoZSBjb25jZXB0dWFsIGZyYW1ld29yay4gS2V5d29yZHMtVEFNLCBwZXJjZWl2ZWQgZWFzZSBvZiB1c2UsIHBlcmNlaXZlZCB1c2VmdWxuZXNzLCBpbnRlbnRpb24gdG8gdXNlLCBlLWhlYWx0aC4gMS4gSW50cm9kdWN0aW9uIFRoZSBkZXZlbG9wbWVudCBvZiBzbWFydHBob25lcywgd2hpY2ggaXMgcmFwaWRseSBleHBhbmRpbmcgaXRzIHVzZSB0aHJvdWdob3V0IHRoZSB3b3JsZCwgbWFrZXMgb3VyIGRhaWx5IGxpdmVzIGVudGlyZWx5IGRlcGVuZGVudCBvbiB0aGUgdmFyaW91cyBmdW5jdGlvbnMgb2YgdGhlc2UgZGV2aWNlcy4gU21hcnRwaG9uZXMgdXN1YWxseSBoYXZlIG11bHRpcGxlIGFwcGxpY2F0aW9ucyB3aXRoIG11bHRpcGxlIHB1cnBvc2VzLCBzdWNoIGFzIGNvbW11bmljYXRpb24gKGNoYXQgYW5kIHZpZGVvIGNhbGxzKSwgc29jaWFsIG1lZGlhLCBlbnRlcnRhaW5tZW50IChtdXNpYyBhbmQgdmlkZW8pLCBidXNpbmVzcyAoZW1haWwsIG9mZmljZSwgYmFua2luZywgZXRjLiksIGFuZCBub3QgYSBmZXcgd2hvIGluc3RhbGwgaGVhbHRoIGFwcGxpY2F0aW9ucy4gSXQgaGFzIHJlY29yZGVkIGJ5IElRVklBIHRoYXQgaW4gMjAxNyBtb3JlIHRoYW4gMTAgbWlsbGlvbiBzbWFydHBob25lcyBoYXZlIGhlYWx0aCBhcHBsaWNhdGlvbnMgaW5zdGFsbGVkLiBIZWFsdGggaXMgb25lIG9mIHRoZSBmaWVsZHMgY2hvc2VuIGJ5IG1hbnkgcGFydGllcyB0byBiZSBkZXZlbG9wZWQgaW4gSW5kb25lc2lhIGJlY2F1c2UgaXQgaGFzIGdvb2QgcG90ZW50aWFsLCBzbyBpdCBpcyBzb3VnaHQgYWZ0ZXIgYnkgbWFueSBzdGFydHVwcyB3aG8gYXJlIGludm9sdmVkIGluIHRoaXMgaGVhbHRoIGZpZWxkLiBJdCBpcyBzZWVuIGZyb20gdGhlIGVtZXJnZW5jZSBvZiBtYW55IGhlYWx0aC1iYXNlZCBzdGFydHVwcyB0aGF0IG9mZmVyIGNvbnZlbmllbmNlLCBib3RoIGluIGZpbmRpbmcgaW5mb3JtYXRpb24gYWJvdXQgaGVhbHRoIGFuZCBhY2Nlc3NpbmcgaGVhbHRoIHNlcnZpY2VzLiBBY2NvcmRpbmcgdG8gSVFWSUEsIGEgam9pbnQgaW5kdXN0cnkgb2YgaW5mb3JtYXRpb24gdGVjaG5vbG9neSBhbmQgaGVhbHRoIHJlcG9ydGVkIHRoZSBudW1iZXIgb2YgaGVhbHRoIGFwcGxpY2F0aW9ucyBjaXJjdWxhdGluZyBpbiB0aGUgd29ybGQgd2FzIG1vcmUgdGhhbiAzMTgsMDAwIGluIDIwMTcsIHdoZXJlIHRoZSB2YWx1ZSBhY2hpZXZlZCBoYXMgY29udGludWVkIHRvIGluY3JlYXNlIHRvIG5lYXJseSBkb3VibGUgdGhlIG51bWJlciBvZiBoZWFsdGggYXBwbGljYXRpb25zIGluIDIwMTUuIEhlYWx0aCBvciBlbGVjdHJvbmljIGhlYWx0aCAoZS1oZWFsdGgpIGFwcGxpY2F0aW9uIGlzIGEgY29sbGVjdGlvbiBvZiBzb2Z0d2FyZSB0aGF0IGhhcyB0aGUgZnVuY3Rpb24gYXMgYSB0b29sIHRvIHByb2Nlc3MgYW5kIGNvbW11bmljYXRlIGFib3V0IGhlYWx0aCBzZXJ2aWNlcyBlbGVjdHJpY2FsbHkgWzddLiBJdCBpcyBhIGNydWNpYWwgaW5zdHJ1bWVudCBmb3IgYm90aCBwdWJsaWMgYW5kIGhlYWx0aCBwcm92aWRlcnMgWzJdLiBUaGUgdXNlIG9mIHRoaXMgaGVhbHRoIGFwcGxpY2F0aW9uIGhhcyBtYW55IGJlbmVmaXRzIHRoYXQgY2FuIG1heGltaXplIHByb2ZpdHMsIHNhdmUgY29zdHMsIGltcHJvdmUgcXVhbGl0eSwgcHJvdmlkZSBiZXR0ZXIgaGVhbHRoIHNlcnZpY2VzLCBhbmQgY2FuIGluY3JlYXNlIHRoZSBwYXJ0aWNpcGF0aW9uIG9mIHBhdGllbnRzIGluIHRoZWlyIGhlYWx0aCBbMTRdLiBIZWFsdGggYXBwbGljYXRpb25zIGNhbiBwcm92aWRlIGluZm9ybWF0aW9uIG9uIGhlYWx0aCByZXBvcnRzLCBoZWFsdGggZWR1Y2F0aW9uLCBhbmQgb3RoZXIgc2VydmljZXMgWzM2XS4gTWVhbndoaWxlLCB0aGUgcHJpbWFyeSBmdW5jdGlvbiBvZiB0aGUgaGVhbHRoIGFwcGxpY2F0aW9uIGNvbnNpc3RzIG9mIGNvbnN1bHRhdGlvbiBvbiBoZWFsdGgsIGhvc3BpdGFsIHJlZ2lzdHJhdGlvbiwgYW5kIG90aGVyIGxvY2F0aW9uLWJhc2VkIHNlcnZpY2VzLiBTZXZlcmFsIHN0dWRpZXMgb24gZS1IZWFsdGggYWRvcHRpb24gaW4gZGV2ZWxvcGluZyBjb3VudHJpZXMgc2hvdyB0aGF0IGUtSGVhbHRoIGNhbiBiZSBvbmUgb2YgdGhlIHNvbHV0aW9ucyB0byBwcm92aWRlIGFjY2VzcyB0byBiZXR0ZXIgaGVhbHRoIGZhY2lsaXRpZXMgZm9yIHBhdGllbnRzLiBJdCBpcyBhbHNvIGEgc29sdXRpb24gZm9yIGRvY3RvcnMsIG51cnNlcywgYW5kIG90aGVyIG1lZGljYWwgcGVyc29ubmVsIHRvIGltcHJvdmUgdGhlIHF1YWxpdHkgb2Ygc2VydmljZXMgYW5kIGluY3JlYXNlIGNvbGxhYm9yYXRpb24gYmV0d2VlbiByZWxhdGVkIHBhcnRpZXMgWzE4XS4gQXMgaXMgZ2VuZXJhbGx5IHRoZSBjYXNlIHdpdGggb3RoZXIgdGVjaG5vbG9naWNhbCBpbm5vdmF0aW9ucywgcGVvcGxlIGhhdmUgZGlmZmVyZW50IHJlc3BvbnNlcywgdGhlIGFiaWxpdHkgdG8gYWRhcHQgb3IgdXNlIGhlYWx0aCBhcHBsaWNhdGlvbnMgYWxzbyB2YXJpZXMgWzVdLiBTb21lIGFyZSBlYXN5IHRvIGFjY2VwdCBhbmQgdXNlLCBidXQgbm90IGEgZmV3IGFyZSBhbHNvIHVuYWJsZSB0byB1c2UgdGhlIHRlY2hub2xvZ3kuIFRoaXMgaGVhbHRoIHN5c3RlbSBpcyBhIGNvbXBsZXggc29jaWFsIHN5c3RlbSBjb25zaXN0aW5nIG9mIHNldmVyYWwgc3Rha2Vob2xkZXJzIHdpdGggZGl2ZXJzZSBiYWNrZ3JvdW5kcywgZXhwZXJpZW5jZXMsIGFuZCB2YWx1ZXMuIEFib3V0IHRoZSBhZG9wdGlvbiBvZiBhIGhlYWx0aCBhcHAsIGl0IGlzIG5lY2Vzc2FyeSB0byB1bmRlcnN0YW5kIHRoZSBwZXJzcGVjdGl2ZSBvZiB0aGUgdXNlciBbMThdLiBUaGVyZWZvcmUsIGl0IGlzIGVzc2VudGlhbCIsImNvbnRhaW5lci10aXRsZS1zaG9ydCI6IiJ9LCJpc1RlbXBvcmFyeSI6ZmFsc2V9XX0="/>
          <w:id w:val="982586073"/>
          <w:placeholder>
            <w:docPart w:val="2224642909184754B027B099873D7EFA"/>
          </w:placeholder>
        </w:sdtPr>
        <w:sdtContent>
          <w:r w:rsidR="00210928" w:rsidRPr="00210928">
            <w:rPr>
              <w:rFonts w:ascii="Times New Roman" w:eastAsia="Times New Roman" w:hAnsi="Times New Roman" w:cs="Times New Roman"/>
              <w:sz w:val="24"/>
              <w:szCs w:val="24"/>
            </w:rPr>
            <w:t>Purwanto &amp; Budiman, (2020)</w:t>
          </w:r>
        </w:sdtContent>
      </w:sdt>
      <w:r w:rsidRPr="00210928">
        <w:rPr>
          <w:rFonts w:ascii="Times New Roman" w:eastAsia="SimSun" w:hAnsi="Times New Roman" w:cs="Times New Roman"/>
          <w:spacing w:val="-1"/>
          <w:kern w:val="0"/>
          <w:sz w:val="24"/>
          <w:szCs w:val="24"/>
          <w:lang w:val="x-none" w:eastAsia="x-none"/>
          <w14:ligatures w14:val="none"/>
        </w:rPr>
        <w:t xml:space="preserve"> and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mE2ZjI4Y2UtNDRiZC00Mzk2LWE0M2EtM2IyNWY0NzRkODQ3IiwicHJvcGVydGllcyI6eyJub3RlSW5kZXgiOjB9LCJpc0VkaXRlZCI6ZmFsc2UsIm1hbnVhbE92ZXJyaWRlIjp7ImlzTWFudWFsbHlPdmVycmlkZGVuIjp0cnVlLCJjaXRlcHJvY1RleHQiOiIoQWxqb2hhbmkgJiMzODsgQ2hhbmRyYW4sIDIwMjEpIiwibWFudWFsT3ZlcnJpZGVUZXh0IjoiQWxqb2hhbmkgJiBDaGFuZHJhbiwgKDIwMjEpIn0sImNpdGF0aW9uSXRlbXMiOlt7ImlkIjoiMWIwNmIwMzYtZTk2Yy0zYThhLWEyYjQtNmJjMzAyMDJjOGYwIiwiaXRlbURhdGEiOnsidHlwZSI6InBhcGVyLWNvbmZlcmVuY2UiLCJpZCI6IjFiMDZiMDM2LWU5NmMtM2E4YS1hMmI0LTZiYzMwMjAyYzhmMCIsInRpdGxlIjoiRmFjdG9ycyBBZmZlY3RpbmcgdGhlIEFkb3B0aW9uIG9mIE0taGVhbHRoIEFwcGxpY2F0aW9ucyBpbiBTYXVkaSBGYWN0b3JzIEFmZmVjdGluZyB0aGUgQWRvcHRpb24gb2YgTS1oZWFsdGggQXBwbGljYXRpb25zIGluIFNhdWRpIEFyYWJpYTogSW1wYWN0IG9mIEhlYWx0aGNhcmUgQXV0aG9yaXR5IEVuZm9yY2VtZW50IEFyYWJpYTogSW1wYWN0IG9mIEhlYWx0aGNhcmUgQXV0aG9yaXR5IEVuZm9yY2VtZW50IiwiYXV0aG9yIjpbeyJmYW1pbHkiOiJBbGpvaGFuaSIsImdpdmVuIjoiTmFzc2VyIiwicGFyc2UtbmFtZXMiOmZhbHNlLCJkcm9wcGluZy1wYXJ0aWNsZSI6IiIsIm5vbi1kcm9wcGluZy1wYXJ0aWNsZSI6IiJ9LHsiZmFtaWx5IjoiQ2hhbmRyYW4iLCJnaXZlbiI6IkRhbmllbCIsInBhcnNlLW5hbWVzIjpmYWxzZSwiZHJvcHBpbmctcGFydGljbGUiOiIiLCJub24tZHJvcHBpbmctcGFydGljbGUiOiIifV0sImNvbnRhaW5lci10aXRsZSI6IlR3ZW50eS1maWZ0aCBQYWNpZmljIEFzaWEgQ29uZmVyZW5jZSBvbiBJbmZvcm1hdGlvbiBTeXN0ZW1zIiwiVVJMIjoiaHR0cHM6Ly9haXNlbC5haXNuZXQub3JnL3BhY2lzMjAyMS81MSIsImlzc3VlZCI6eyJkYXRlLXBhcnRzIjpbWzIwMjFdXX0sImNvbnRhaW5lci10aXRsZS1zaG9ydCI6IiJ9LCJpc1RlbXBvcmFyeSI6ZmFsc2V9XX0="/>
          <w:id w:val="1953274756"/>
          <w:placeholder>
            <w:docPart w:val="2224642909184754B027B099873D7EFA"/>
          </w:placeholder>
        </w:sdtPr>
        <w:sdtContent>
          <w:r w:rsidR="00210928" w:rsidRPr="00210928">
            <w:rPr>
              <w:rFonts w:ascii="Times New Roman" w:eastAsia="Times New Roman" w:hAnsi="Times New Roman" w:cs="Times New Roman"/>
              <w:sz w:val="24"/>
              <w:szCs w:val="24"/>
            </w:rPr>
            <w:t>Aljohani &amp; Chandran, (2021)</w:t>
          </w:r>
        </w:sdtContent>
      </w:sdt>
      <w:r w:rsidRPr="00210928">
        <w:rPr>
          <w:rFonts w:ascii="Times New Roman" w:eastAsia="SimSun" w:hAnsi="Times New Roman" w:cs="Times New Roman"/>
          <w:spacing w:val="-1"/>
          <w:kern w:val="0"/>
          <w:sz w:val="24"/>
          <w:szCs w:val="24"/>
          <w:lang w:val="x-none" w:eastAsia="x-none"/>
          <w14:ligatures w14:val="none"/>
        </w:rPr>
        <w:t xml:space="preserve">they use factors such as privacy and social influence as the predictors of m-health use satisfaction. Not only that the study b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Nzg0MzViMzMtYjMwNy00ZDgyLThjZmUtMDU5ZTkwMGU5ZmU3IiwicHJvcGVydGllcyI6eyJub3RlSW5kZXgiOjB9LCJpc0VkaXRlZCI6ZmFsc2UsIm1hbnVhbE92ZXJyaWRlIjp7ImlzTWFudWFsbHlPdmVycmlkZGVuIjp0cnVlLCJjaXRlcHJvY1RleHQiOiIoSG9zc2FpbiwgMjAxNikiLCJtYW51YWxPdmVycmlkZVRleHQiOiJIb3NzYWluLCAoMjAxNikifSwiY2l0YXRpb25JdGVtcyI6W3siaWQiOiJkMmEzYWRhMC00NjJjLTNmNTMtYjgyMi03MWI2NzMwOWQ2ZGMiLCJpdGVtRGF0YSI6eyJ0eXBlIjoiYXJ0aWNsZS1qb3VybmFsIiwiaWQiOiJkMmEzYWRhMC00NjJjLTNmNTMtYjgyMi03MWI2NzMwOWQ2ZGMiLCJ0aXRsZSI6IkFzc2Vzc2luZyBtLUhlYWx0aCBzdWNjZXNzIGluIEJhbmdsYWRlc2g6IEFuIGVtcGlyaWNhbCBpbnZlc3RpZ2F0aW9uIHVzaW5nIElTIHN1Y2Nlc3MgbW9kZWxzIiwiYXV0aG9yIjpbeyJmYW1pbHkiOiJIb3NzYWluIiwiZ2l2ZW4iOiJNb2hhbW1hZCBBbGFtZ2lyIiwicGFyc2UtbmFtZXMiOmZhbHNlLCJkcm9wcGluZy1wYXJ0aWNsZSI6IiIsIm5vbi1kcm9wcGluZy1wYXJ0aWNsZSI6IiJ9XSwiY29udGFpbmVyLXRpdGxlIjoiSm91cm5hbCBvZiBFbnRlcnByaXNlIEluZm9ybWF0aW9uIE1hbmFnZW1lbnQiLCJET0kiOiIxMC4xMTA4L0pFSU0tMDItMjAxNC0wMDEzIiwiSVNTTiI6IjE3NDEwMzk4IiwiaXNzdWVkIjp7ImRhdGUtcGFydHMiOltbMjAxNiw5LDEyXV19LCJwYWdlIjoiNzc0LTc5NiIsImFic3RyYWN0IjoiUHVycG9zZTogTW9iaWxlIGhlYWx0aCwgaS5lLiBtLUhlYWx0aCBwb3NzZXNzZXMgaHVnZSBwb3RlbnRpYWwsIGVzcGVjaWFsbHkgdG8gdGhlIGRldmVsb3BpbmcgY291bnRyaWVzIGFuZCByZW1vdGUgbG9jYXRpb25zIG9mIGRldmVsb3BlZCBjb3VudHJpZXMuIFRoZSBzdWNjZXNzIG9mIHN1Y2ggc3lzdGVtcyBtYXkgY3JlYXRlIGEgaGVhbHRoaWVyIHNvY2lldHkgdGhyb3VnaCBlcmFkaWNhdGluZyBoZWFsdGggaW5jaWRlbnRzLCB3aGljaCBjYW5ub3Qgb3RoZXJ3aXNlIGJlIGFkZHJlc3NlZCB3aXRoIOKAnGJyaWNrIGFuZCBtb3J0YXLigJ0gdHlwZSBvZiBoZWFsdGggc3lzdGVtcy4gVGhlIHB1cnBvc2Ugb2YgdGhpcyBwYXBlciBpcyB0byBkZXZlbG9wIGFuIG0tSGVhbHRoIHN1Y2Nlc3MgbW9kZWwgZnJvbSB1c2Vyc+KAmSBwZXJzcGVjdGl2ZSBhbmQgdmFsaWRhdGUgaW4gYSBkZXZlbG9waW5nIGNvdW50cnkgY29udGV4dC4gRGVzaWduL21ldGhvZG9sb2d5L2FwcHJvYWNoOiBFcGlzdGVtb2xvZ2ljYWxseSwgcG9zaXRpdmlzdCBhcHByb2FjaCBoYXMgYmVlbiBhZG9wdGVkIGZvciB0aGUgY3VycmVudCByZXNlYXJjaC4gQW4gaW5pdGlhbCByZXNlYXJjaCBtb2RlbCB3YXMgZGV2ZWxvcGVkIGZyb20gZXhpc3RpbmcgaW5mb3JtYXRpb24gc3lzdGVtIChJUykgbGl0ZXJhdHVyZSwgd2hpY2ggd2FzIHRoZW4gdmFsaWRhdGVkIHdpdGggc3VydmV5IGRhdGEgYXBwbHlpbmcgcGFydGlhbCBsZWFzdCBzcXVhcmUgc3RydWN0dXJhbCBlcXVhdGlvbiBtb2RlbGxpbmcgKFBMUy1TRU0pLiBGaW5kaW5nczogVGhlIHJlc3VsdHMgc3VtbWFyaXNlIHRoYXQgY29udGludWFuY2UgaW50ZW50aW9uIChDSSkgb2YgbS1IZWFsdGggc2VydmljZXMgaXMgZGVwZW5kZW50IG9uIHBlcmNlaXZlZCB2YWx1ZSAoUFYpIGFuZCB1c2VyIHNhdGlzZmFjdGlvbiAoU1RGKTsgUFYgcG9zaXRpdmVseSBpbmZsdWVuY2VzIFNURi4gTW9yZW92ZXIsIHBsYXRmb3JtIHF1YWxpdHksIHF1YWxpdHkgb2YgbWVkaWNhbCBhZHZpY2UsIGFuZCBpbnRlcmFjdGlvbiBxdWFsaXR5IGhhdmUgcG9zaXRpdmUgYW5kIGRpcmVjdCBlZmZlY3Qgb24gUFYgYW5kIFNURjsgZmluYWxseSwgQ0kgZHJpdmVzIHRvIGJldHRlciBxdWFsaXR5IG9mIGhlYWx0aCBsaWZlLiBQcmFjdGljYWwgaW1wbGljYXRpb25zOiBUaGUgZmluZGluZ3Mgb2YgdGhpcyBzdHVkeSBwcm92aWRlIHN0cmF0ZWdpYyBpbXBsaWNhdGlvbnMgdG8gaGVhbHRoIG1hbmFnZXJzIGFuZCBwcmFjdGl0aW9uZXJzIHJlY29nbmlzaW5nIHRoZSBkZXRlcm1pbmFudHMgb2YgbS1IZWFsdGggc3VjY2VzcyBhbmQgY29tcHJlaGVuZGluZyB0aGVpciByZWxhdGlvbnNoaXBzLiBJdCBpcyB1bmRlcnNjb3JlZCB0aGF0LCBpbiBvcmRlciB0byBzZWN1cmUgdGhlIHN1Y2Nlc3Mgb2YgYW4gbS1IZWFsdGggc3lzdGVtIGluIGEgZ2l2ZW4gc29jaWV0eSBib3RoIGh1bWFuIGFuZCB0ZWNobm9sb2d5LXJlbGF0ZWQgY29tcG9uZW50cyBhcmUgdml0YWwgYW5kIHRoZXJlZm9yZSBzaG91bGQgYmUgdGFrZW4gY2FyZSBvZi4gT3JpZ2luYWxpdHkvdmFsdWU6IFRoaXMgaXMgdGhlIGZpcnN0IGF0dGVtcHQgdGhhdCBkZXZlbG9wcyBhbmQgdmFsaWRhdGVzIGFuIG0tSGVhbHRoIHN5c3RlbSBzdWNjZXNzIG1vZGVsLCBwYXJ0aWN1bGFybHkgZnJvbSB0aGUgY29udGV4dCBvZiBhIGNvdW50cnkgd2l0aCBsb3ctaGVhbHRoIHByb2ZpbGUuIE1vcmVvdmVyLCB0aGUgY29udGV4dHVhbGlzYXRpb24gb2YgdGhlIHJlbGF0ZWQgdmFyaWFibGVzIGFuZCBleHRlbnNpb24gb2YgZXhpc3RpbmcgSVMgc3VjY2VzcyBtb2RlbHMgaXMgdGhlb3JldGljYWxseSBvcmlnaW5hbC4iLCJwdWJsaXNoZXIiOiJFbWVyYWxkIEdyb3VwIFB1Ymxpc2hpbmcgTHRkLiIsImlzc3VlIjoiNSIsInZvbHVtZSI6IjI5IiwiY29udGFpbmVyLXRpdGxlLXNob3J0IjoiIn0sImlzVGVtcG9yYXJ5IjpmYWxzZX1dfQ=="/>
          <w:id w:val="-1341840172"/>
          <w:placeholder>
            <w:docPart w:val="2224642909184754B027B099873D7EFA"/>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Hossain, (2016)</w:t>
          </w:r>
        </w:sdtContent>
      </w:sdt>
      <w:r w:rsidRPr="00210928">
        <w:rPr>
          <w:rFonts w:ascii="Times New Roman" w:eastAsia="SimSun" w:hAnsi="Times New Roman" w:cs="Times New Roman"/>
          <w:spacing w:val="-1"/>
          <w:kern w:val="0"/>
          <w:sz w:val="24"/>
          <w:szCs w:val="24"/>
          <w:lang w:val="x-none" w:eastAsia="x-none"/>
          <w14:ligatures w14:val="none"/>
        </w:rPr>
        <w:t xml:space="preserve"> used system quality, interaction quality, performance expectancy</w:t>
      </w:r>
      <w:r w:rsidR="00753C1A" w:rsidRPr="00210928">
        <w:rPr>
          <w:rFonts w:ascii="Times New Roman" w:eastAsia="SimSun" w:hAnsi="Times New Roman" w:cs="Times New Roman"/>
          <w:spacing w:val="-1"/>
          <w:kern w:val="0"/>
          <w:sz w:val="24"/>
          <w:szCs w:val="24"/>
          <w:lang w:val="x-none"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and m-health knowledge as determinants of user satisfaction.</w:t>
      </w:r>
    </w:p>
    <w:p w14:paraId="2C7344DC" w14:textId="77777777" w:rsidR="00072A7E" w:rsidRPr="00210928" w:rsidRDefault="00072A7E" w:rsidP="007B27D2">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210928">
        <w:rPr>
          <w:rFonts w:ascii="Times New Roman" w:eastAsia="SimSun" w:hAnsi="Times New Roman" w:cs="Times New Roman"/>
          <w:spacing w:val="-1"/>
          <w:kern w:val="0"/>
          <w:sz w:val="24"/>
          <w:szCs w:val="24"/>
          <w:lang w:val="x-none" w:eastAsia="x-none"/>
          <w14:ligatures w14:val="none"/>
        </w:rPr>
        <w:t xml:space="preserve">The first hypothesis condition's significance value is 0.026, below 0.05. In theory, researchers must reject the null hypothesis and accept the alternative </w:t>
      </w:r>
      <w:r w:rsidRPr="00210928">
        <w:rPr>
          <w:rFonts w:ascii="Times New Roman" w:eastAsia="SimSun" w:hAnsi="Times New Roman" w:cs="Times New Roman"/>
          <w:spacing w:val="-1"/>
          <w:kern w:val="0"/>
          <w:sz w:val="24"/>
          <w:szCs w:val="24"/>
          <w:lang w:val="x-none" w:eastAsia="x-none"/>
          <w14:ligatures w14:val="none"/>
        </w:rPr>
        <w:lastRenderedPageBreak/>
        <w:t>hypothesis if its significance value is less than 0.05. The researcher can reject the null hypothesis and accept his alternative hypothesis here. A beta coefficient of 0.164 suggests that altering Perceived Ease of Use by 0.164 units changes user satisfaction by 1 unit. Perceived Ease of Use affects m-health app user satisfaction by 16.4%.</w:t>
      </w:r>
    </w:p>
    <w:p w14:paraId="5D256B16" w14:textId="01D43E7E" w:rsidR="00072A7E" w:rsidRPr="00210928" w:rsidRDefault="00072A7E" w:rsidP="007B27D2">
      <w:pPr>
        <w:tabs>
          <w:tab w:val="left" w:pos="288"/>
        </w:tabs>
        <w:spacing w:before="200" w:after="120" w:line="360" w:lineRule="auto"/>
        <w:ind w:firstLine="288"/>
        <w:jc w:val="both"/>
        <w:rPr>
          <w:rFonts w:ascii="Times New Roman" w:eastAsia="SimSun" w:hAnsi="Times New Roman" w:cs="Times New Roman"/>
          <w:spacing w:val="-1"/>
          <w:kern w:val="0"/>
          <w:sz w:val="24"/>
          <w:szCs w:val="24"/>
          <w:lang w:eastAsia="x-none"/>
          <w14:ligatures w14:val="none"/>
        </w:rPr>
      </w:pPr>
      <w:r w:rsidRPr="00210928">
        <w:rPr>
          <w:rFonts w:ascii="Times New Roman" w:eastAsia="SimSun" w:hAnsi="Times New Roman" w:cs="Times New Roman"/>
          <w:spacing w:val="-1"/>
          <w:kern w:val="0"/>
          <w:sz w:val="24"/>
          <w:szCs w:val="24"/>
          <w:lang w:val="x-none" w:eastAsia="x-none"/>
          <w14:ligatures w14:val="none"/>
        </w:rPr>
        <w:t xml:space="preserve">The second hypothesis's significance is 0.895, which is much greater than the theory's 0.05. As this hypothesis has a significance level greater than 0.05, the researcher must </w:t>
      </w:r>
      <w:r w:rsidR="007F395E" w:rsidRPr="00210928">
        <w:rPr>
          <w:rFonts w:ascii="Times New Roman" w:eastAsia="SimSun" w:hAnsi="Times New Roman" w:cs="Times New Roman"/>
          <w:spacing w:val="-1"/>
          <w:kern w:val="0"/>
          <w:sz w:val="24"/>
          <w:szCs w:val="24"/>
          <w:lang w:eastAsia="x-none"/>
          <w14:ligatures w14:val="none"/>
        </w:rPr>
        <w:t>reject</w:t>
      </w:r>
      <w:r w:rsidRPr="00210928">
        <w:rPr>
          <w:rFonts w:ascii="Times New Roman" w:eastAsia="SimSun" w:hAnsi="Times New Roman" w:cs="Times New Roman"/>
          <w:spacing w:val="-1"/>
          <w:kern w:val="0"/>
          <w:sz w:val="24"/>
          <w:szCs w:val="24"/>
          <w:lang w:val="x-none" w:eastAsia="x-none"/>
          <w14:ligatures w14:val="none"/>
        </w:rPr>
        <w:t xml:space="preserve"> the </w:t>
      </w:r>
      <w:r w:rsidR="007F395E" w:rsidRPr="00210928">
        <w:rPr>
          <w:rFonts w:ascii="Times New Roman" w:eastAsia="SimSun" w:hAnsi="Times New Roman" w:cs="Times New Roman"/>
          <w:spacing w:val="-1"/>
          <w:kern w:val="0"/>
          <w:sz w:val="24"/>
          <w:szCs w:val="24"/>
          <w:lang w:eastAsia="x-none"/>
          <w14:ligatures w14:val="none"/>
        </w:rPr>
        <w:t>alternative</w:t>
      </w:r>
      <w:r w:rsidRPr="00210928">
        <w:rPr>
          <w:rFonts w:ascii="Times New Roman" w:eastAsia="SimSun" w:hAnsi="Times New Roman" w:cs="Times New Roman"/>
          <w:spacing w:val="-1"/>
          <w:kern w:val="0"/>
          <w:sz w:val="24"/>
          <w:szCs w:val="24"/>
          <w:lang w:val="x-none" w:eastAsia="x-none"/>
          <w14:ligatures w14:val="none"/>
        </w:rPr>
        <w:t xml:space="preserve"> hypothesis for this hypothetical condition. The researcher must imply that his alternative hypothesis is no longer accepted and admit that Perceived Usefulness would not increase m-health application user satisfaction.</w:t>
      </w:r>
      <w:r w:rsidR="007569E5" w:rsidRPr="00210928">
        <w:rPr>
          <w:rFonts w:ascii="Times New Roman" w:eastAsia="SimSun" w:hAnsi="Times New Roman" w:cs="Times New Roman"/>
          <w:spacing w:val="-1"/>
          <w:kern w:val="0"/>
          <w:sz w:val="24"/>
          <w:szCs w:val="24"/>
          <w:lang w:eastAsia="x-none"/>
          <w14:ligatures w14:val="none"/>
        </w:rPr>
        <w:t xml:space="preserve"> While the majority of prior research studies have consistently demonstrated a positive relationship between Perceived Usefulness and User Satisfaction, a limited number of studies within the information system area have presented evidence suggesting that User Satisfaction remains unaffected by Perceived Usefulness. The research study done by </w:t>
      </w:r>
      <w:sdt>
        <w:sdtPr>
          <w:rPr>
            <w:rFonts w:ascii="Times New Roman" w:eastAsia="SimSun" w:hAnsi="Times New Roman" w:cs="Times New Roman"/>
            <w:color w:val="000000"/>
            <w:spacing w:val="-1"/>
            <w:kern w:val="0"/>
            <w:sz w:val="24"/>
            <w:szCs w:val="24"/>
            <w:lang w:eastAsia="x-none"/>
            <w14:ligatures w14:val="none"/>
          </w:rPr>
          <w:tag w:val="MENDELEY_CITATION_v3_eyJjaXRhdGlvbklEIjoiTUVOREVMRVlfQ0lUQVRJT05fZjYxMDQ4ZGItOTBiMS00ZjhiLTlmM2YtNWZlMjFkOWZmMDkyIiwicHJvcGVydGllcyI6eyJub3RlSW5kZXgiOjB9LCJpc0VkaXRlZCI6ZmFsc2UsIm1hbnVhbE92ZXJyaWRlIjp7ImlzTWFudWFsbHlPdmVycmlkZGVuIjp0cnVlLCJjaXRlcHJvY1RleHQiOiIoRGFyeWFudG8sIDIwMjIpIiwibWFudWFsT3ZlcnJpZGVUZXh0IjoiRGFyeWFudG8sICgyMDIyKSJ9LCJjaXRhdGlvbkl0ZW1zIjpbeyJpZCI6IjIzNWU1YzRmLTRiZDktMzE4Yi05Mzk4LWRmNjI5YjU5MGUxOCIsIml0ZW1EYXRhIjp7InR5cGUiOiJyZXBvcnQiLCJpZCI6IjIzNWU1YzRmLTRiZDktMzE4Yi05Mzk4LWRmNjI5YjU5MGUxOCIsInRpdGxlIjoiVGhlIEluZmx1ZW5jZSBvZiBJbmZvcm1hdGlvbiBTeXN0ZW0gUXVhbGl0eSwgSW5mb3JtYXRpb24gUXVhbGl0eSBhbmQgUGVyY2VpdmVkIFVzZWZ1bG5lc3Mgb24gVXNlciBTYXRpc2ZhY3Rpb24gb2YgUGVyc29ubmVsIEluZm9ybWF0aW9uIFN5c3RlbXMgKFN0dWR5IGF0IFRoZSBJbmRvbmVzaWFuIEFybXkgQ3J5cHRvIGFuZCBDeWJlciBDZW50cmUpIiwiYXV0aG9yIjpbeyJmYW1pbHkiOiJEYXJ5YW50byIsImdpdmVuIjoiRWtvIiwicGFyc2UtbmFtZXMiOmZhbHNlLCJkcm9wcGluZy1wYXJ0aWNsZSI6IiIsIm5vbi1kcm9wcGluZy1wYXJ0aWNsZSI6IiJ9XSwiY29udGFpbmVyLXRpdGxlIjoiSm91cm5hbCBvZiBQb3NpdGl2ZSBTY2hvb2wgUHN5Y2hvbG9neSIsIlVSTCI6Imh0dHA6Ly9qb3VybmFscHB3LmNvbSIsImlzc3VlZCI6eyJkYXRlLXBhcnRzIjpbWzIwMjJdXX0sIm51bWJlci1vZi1wYWdlcyI6Ijk4MTQtOTgzMCIsImFic3RyYWN0IjoiVGhlIHB1cnBvc2Ugb2YgdGhpcyBzdHVkeSBpcyB0byBlbXBpcmljYWxseSBpbnZlc3RpZ2F0ZSBhbmQgZGVtb25zdHJhdGUgdGhlIGVmZmVjdCBvZiBpbmZvcm1hdGlvbiBzeXN0ZW0gcXVhbGl0eSwgaW5mb3JtYXRpb24gcXVhbGl0eSwgYW5kIHBlcmNlaXZlZCB1c2VmdWxuZXNzIG9uIHVzZXIgc2F0aXNmYWN0aW9uIG9uIHRoZSBUTkkgQUQgUGVyc29ubmVsIEluZm9ybWF0aW9uIFN5c3RlbSAoU2lzZm9wZXJzKS4gVGhlIHByaW1hcnkgZGF0YSBmb3IgdGhlIHN0dWR5IHdlcmUgY29sbGVjdGVkIHRocm91Z2ggdGhlIGRpc3RyaWJ1dGlvbiBvZiBxdWVzdGlvbm5haXJlcyB0byA3NCByZXNwb25kZW50cyBzZWxlY3RlZCB0aHJvdWdoIHB1cnBvc2l2ZSBzYW1wbGluZyBvZiBUaGUgSW5kb25lc2lhbiBBcm15IENyeXB0byBhbmQgQ3liZXIgQ2VudGVyIChQdXNzYW5zaWFkKSBwZXJzb25uZWwuIFRoZSBzdHVkeSBlbXBsb3llZCBhIGRlc2NyaXB0aXZlIHF1YW50aXRhdGl2ZSBhcHByb2FjaCBhbmQgU0VNLVBMUyBmb3IgZGF0YSBhbmFseXNpcy4gVGhlIHN0dWR5IGNvbmNsdWRlZCB0aGF0IHdoaWxlIHBlcmNlaXZlZCB1c2VmdWxuZXNzIGhhcyBubyBlZmZlY3Qgb24gdXNlciBzYXRpc2ZhY3Rpb24sIGluZm9ybWF0aW9uIHN5c3RlbSBhbmQgaW5mb3JtYXRpb24gcXVhbGl0eSBoYXZlIGEgcG9zaXRpdmUgYW5kIHNpZ25pZmljYW50IGVmZmVjdC4gVGhlb3JldGljYWwgcmVjb21tZW5kYXRpb25zIHdpbGwgY29tcGxlbWVudCB0aGUgZXhpc3RpbmcgbGl0ZXJhdHVyZSBhbmQgZW1waXJpY2FsIHJlZmVyZW5jZXMgb24gdGhlIHJlc2VhcmNoIHN1YmplY3RzLiBUaGV5IGNhbiBiZSB1c2VkIHByYWN0aWNhbGx5IHRvIGJlbmVmaXQgdGhlIFB1c3NhbnNpYWQgb3JnYW5pemF0aW9uLCBwYXJ0aWN1bGFybHkgaW4gdGVybXMgb2YgaW5jcmVhc2luZyB0aGUgY29uZmlkZW5jZSBvZiBpdHMgcGVyc29ubmVsIGFuZCB0aGUgSW5kb25lc2lhbiBBcm15IGluIGRldmVsb3BpbmcgU2lzZm9wZXJzIGFwcGxpY2F0aW9ucy4gVGhlIHJlc2VhcmNoIGhhcyBsaW1pdGF0aW9ucyBpbiB0aGF0IGl0IGV4YW1pbmVzIG9ubHkgb25lIFB1c3NhbnNpYWQgb3JnYW5pemF0aW9uLCB0aGUgdmFyaWFibGVzIGFyZSBvbmx5IHBhcnRpYWxseSB0ZXN0ZWQsIGFuZCBxdWFudGl0YXRpdmUgbWV0aG9kcyBhcmUgdXNlZC4gRnVydGhlciByZXNlYXJjaCBpcyByZWNvbW1lbmRlZCBpbiBtdWx0aXBsZSBvcmdhbml6YXRpb25zIHdpdGhpbiB0aGUgSW5kb25lc2lhbiBBcm15IHVzaW5nIG1peGVkLW1ldGhvZCByZXNlYXJjaCBtZXRob2RzIHRvIHRlc3QgdmFyaWFibGVzIGFuZCBtZWRpYXRpbmcgdmFyaWFibGVzIHN1Y2ggYXMgdGhlIGNvbnZlbmllbmNlIG9mIHVzZSwgaW5kaXZpZHVhbCBpbXBhY3QsIGFuZCBvcmdhbml6YXRpb25hbCBpbXBhY3QuIiwiaXNzdWUiOiIzIiwidm9sdW1lIjoiMjAyMiIsImNvbnRhaW5lci10aXRsZS1zaG9ydCI6IiJ9LCJpc1RlbXBvcmFyeSI6ZmFsc2V9XX0="/>
          <w:id w:val="1802878665"/>
          <w:placeholder>
            <w:docPart w:val="DefaultPlaceholder_-1854013440"/>
          </w:placeholder>
        </w:sdtPr>
        <w:sdtContent>
          <w:r w:rsidR="00210928" w:rsidRPr="00210928">
            <w:rPr>
              <w:rFonts w:ascii="Times New Roman" w:eastAsia="SimSun" w:hAnsi="Times New Roman" w:cs="Times New Roman"/>
              <w:color w:val="000000"/>
              <w:spacing w:val="-1"/>
              <w:kern w:val="0"/>
              <w:sz w:val="24"/>
              <w:szCs w:val="24"/>
              <w:lang w:eastAsia="x-none"/>
              <w14:ligatures w14:val="none"/>
            </w:rPr>
            <w:t>Daryanto, (2022)</w:t>
          </w:r>
        </w:sdtContent>
      </w:sdt>
      <w:r w:rsidR="007569E5" w:rsidRPr="00210928">
        <w:rPr>
          <w:rFonts w:ascii="Times New Roman" w:eastAsia="SimSun" w:hAnsi="Times New Roman" w:cs="Times New Roman"/>
          <w:color w:val="000000"/>
          <w:spacing w:val="-1"/>
          <w:kern w:val="0"/>
          <w:sz w:val="24"/>
          <w:szCs w:val="24"/>
          <w:lang w:eastAsia="x-none"/>
          <w14:ligatures w14:val="none"/>
        </w:rPr>
        <w:t xml:space="preserve"> on “The Influence of Information System Quality, Information Quality and Perceived Usefulness on User Satisfaction of Personnel Information Systems (Study at The Indonesian Army Crypto and Cyber Centre)” proved that User Satisfaction is unaffected by Perceived Usefulness.</w:t>
      </w:r>
    </w:p>
    <w:p w14:paraId="7F8A098C" w14:textId="77777777" w:rsidR="00072A7E" w:rsidRPr="00210928" w:rsidRDefault="00072A7E" w:rsidP="007B27D2">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210928">
        <w:rPr>
          <w:rFonts w:ascii="Times New Roman" w:eastAsia="SimSun" w:hAnsi="Times New Roman" w:cs="Times New Roman"/>
          <w:spacing w:val="-1"/>
          <w:kern w:val="0"/>
          <w:sz w:val="24"/>
          <w:szCs w:val="24"/>
          <w:lang w:val="x-none" w:eastAsia="x-none"/>
          <w14:ligatures w14:val="none"/>
        </w:rPr>
        <w:t>The third hypothesis condition's significance value is 0.000, below 0.05. In theory, researchers must reject the null hypothesis and embrace the alternative hypothesis if its significance value is less than 0.05. The researcher can reject the null hypothesis and accept his alternative hypothesis here. The beta coefficient of 0.334 suggests that changing trust by 0.334 units changes user satisfaction by 1 unit. Trust affects m-health app user satisfaction by 33.4%.</w:t>
      </w:r>
    </w:p>
    <w:p w14:paraId="1EC4ED1A" w14:textId="7161CB32" w:rsidR="00072A7E" w:rsidRPr="00072A7E" w:rsidRDefault="007B27D2" w:rsidP="007B27D2">
      <w:pPr>
        <w:tabs>
          <w:tab w:val="left" w:pos="288"/>
        </w:tabs>
        <w:spacing w:before="200" w:after="120" w:line="360" w:lineRule="auto"/>
        <w:jc w:val="both"/>
        <w:rPr>
          <w:rFonts w:ascii="Times New Roman" w:eastAsia="SimSun" w:hAnsi="Times New Roman" w:cs="Times New Roman"/>
          <w:b/>
          <w:bCs/>
          <w:spacing w:val="-1"/>
          <w:kern w:val="0"/>
          <w:sz w:val="28"/>
          <w:szCs w:val="28"/>
          <w:lang w:val="x-none" w:eastAsia="x-none"/>
          <w14:ligatures w14:val="none"/>
        </w:rPr>
      </w:pPr>
      <w:r w:rsidRPr="007B27D2">
        <w:rPr>
          <w:rFonts w:ascii="Times New Roman" w:eastAsia="SimSun" w:hAnsi="Times New Roman" w:cs="Times New Roman"/>
          <w:b/>
          <w:bCs/>
          <w:spacing w:val="-1"/>
          <w:kern w:val="0"/>
          <w:sz w:val="28"/>
          <w:szCs w:val="28"/>
          <w:lang w:val="x-none" w:eastAsia="x-none"/>
          <w14:ligatures w14:val="none"/>
        </w:rPr>
        <w:t>Discussion and Recommendation</w:t>
      </w:r>
    </w:p>
    <w:p w14:paraId="0011D29F" w14:textId="1BCB1C84" w:rsidR="007B27D2" w:rsidRPr="00210928" w:rsidRDefault="007B27D2" w:rsidP="007B27D2">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bookmarkStart w:id="20" w:name="_Hlk128297904"/>
      <w:r w:rsidRPr="00210928">
        <w:rPr>
          <w:rFonts w:ascii="Times New Roman" w:eastAsia="SimSun" w:hAnsi="Times New Roman" w:cs="Times New Roman"/>
          <w:spacing w:val="-1"/>
          <w:kern w:val="0"/>
          <w:sz w:val="24"/>
          <w:szCs w:val="24"/>
          <w:lang w:val="x-none" w:eastAsia="x-none"/>
          <w14:ligatures w14:val="none"/>
        </w:rPr>
        <w:lastRenderedPageBreak/>
        <w:t xml:space="preserve">With the rapid development of digital healthcare platforms, healthcare-related mobile developments, and the </w:t>
      </w:r>
      <w:r w:rsidRPr="00210928">
        <w:rPr>
          <w:rFonts w:ascii="Times New Roman" w:eastAsia="SimSun" w:hAnsi="Times New Roman" w:cs="Times New Roman"/>
          <w:spacing w:val="-1"/>
          <w:kern w:val="0"/>
          <w:sz w:val="24"/>
          <w:szCs w:val="24"/>
          <w:lang w:eastAsia="x-none"/>
          <w14:ligatures w14:val="none"/>
        </w:rPr>
        <w:t>Internet</w:t>
      </w:r>
      <w:r w:rsidRPr="00210928">
        <w:rPr>
          <w:rFonts w:ascii="Times New Roman" w:eastAsia="SimSun" w:hAnsi="Times New Roman" w:cs="Times New Roman"/>
          <w:spacing w:val="-1"/>
          <w:kern w:val="0"/>
          <w:sz w:val="24"/>
          <w:szCs w:val="24"/>
          <w:lang w:val="x-none" w:eastAsia="x-none"/>
          <w14:ligatures w14:val="none"/>
        </w:rPr>
        <w:t>/</w:t>
      </w:r>
      <w:r w:rsidR="00337F08" w:rsidRPr="00210928">
        <w:rPr>
          <w:rFonts w:ascii="Times New Roman" w:eastAsia="SimSun" w:hAnsi="Times New Roman" w:cs="Times New Roman"/>
          <w:spacing w:val="-1"/>
          <w:kern w:val="0"/>
          <w:sz w:val="24"/>
          <w:szCs w:val="24"/>
          <w:lang w:val="x-none" w:eastAsia="x-none"/>
          <w14:ligatures w14:val="none"/>
        </w:rPr>
        <w:t>World Wide Web</w:t>
      </w:r>
      <w:r w:rsidRPr="00210928">
        <w:rPr>
          <w:rFonts w:ascii="Times New Roman" w:eastAsia="SimSun" w:hAnsi="Times New Roman" w:cs="Times New Roman"/>
          <w:spacing w:val="-1"/>
          <w:kern w:val="0"/>
          <w:sz w:val="24"/>
          <w:szCs w:val="24"/>
          <w:lang w:val="x-none" w:eastAsia="x-none"/>
          <w14:ligatures w14:val="none"/>
        </w:rPr>
        <w:t>, m-health has become a global phenomenon. m-health uses smart mobile technologies to manage most medical practitioners' and patients' medical concerns. Many users of m-health applications in developed nations know what to ask from m-health service providers.  In developing countries, most users use m-health apps solely to channel doctors, order medicine, and perform other basic tasks. So, users' demand for m-health service providers is low, and they largely use what the providers supply rather than what they need and expect from such applications. With the help of literature by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M2IxYWU5ODYtMjYxYy00YWQwLTg4ZWUtMGE0Yjg3MzM0OWU0IiwicHJvcGVydGllcyI6eyJub3RlSW5kZXgiOjB9LCJpc0VkaXRlZCI6ZmFsc2UsIm1hbnVhbE92ZXJyaWRlIjp7ImlzTWFudWFsbHlPdmVycmlkZGVuIjpmYWxzZSwiY2l0ZXByb2NUZXh0IjoiKENoaWIgZXQgYWwuLCAyMDE1KSIsIm1hbnVhbE92ZXJyaWRlVGV4dCI6IiJ9LCJjaXRhdGlvbkl0ZW1zIjpbeyJpZCI6ImVjZDYzYmY0LWZmMGQtMzU2Zi1hZGE4LWE5MWE2YTcyNmE4MSIsIml0ZW1EYXRhIjp7InR5cGUiOiJhcnRpY2xlLWpvdXJuYWwiLCJpZCI6ImVjZDYzYmY0LWZmMGQtMzU2Zi1hZGE4LWE5MWE2YTcyNmE4MSIsInRpdGxlIjoiTUhlYWx0aCBhZG9wdGlvbiBpbiBsb3ctcmVzb3VyY2UgZW52aXJvbm1lbnRzOiBBIHJldmlldyBvZiB0aGUgdXNlIG9mIG1vYmlsZSBoZWFsdGhjYXJlIGluIGRldmVsb3BpbmcgY291bnRyaWVzIiwiYXV0aG9yIjpbeyJmYW1pbHkiOiJDaGliIiwiZ2l2ZW4iOiJBcnVsIiwicGFyc2UtbmFtZXMiOmZhbHNlLCJkcm9wcGluZy1wYXJ0aWNsZSI6IiIsIm5vbi1kcm9wcGluZy1wYXJ0aWNsZSI6IiJ9LHsiZmFtaWx5IjoiVmVsdGhvdmVuIiwiZ2l2ZW4iOiJNaWNoZWxsZSBIZWxlbmEiLCJwYXJzZS1uYW1lcyI6ZmFsc2UsImRyb3BwaW5nLXBhcnRpY2xlIjoiIiwibm9uLWRyb3BwaW5nLXBhcnRpY2xlIjoidmFuIn0seyJmYW1pbHkiOiJDYXIiLCJnaXZlbiI6Ikpvc2lwIiwicGFyc2UtbmFtZXMiOmZhbHNlLCJkcm9wcGluZy1wYXJ0aWNsZSI6IiIsIm5vbi1kcm9wcGluZy1wYXJ0aWNsZSI6IiJ9XSwiY29udGFpbmVyLXRpdGxlIjoiSm91cm5hbCBvZiBIZWFsdGggQ29tbXVuaWNhdGlvbiIsImNvbnRhaW5lci10aXRsZS1zaG9ydCI6IkogSGVhbHRoIENvbW11biIsIkRPSSI6IjEwLjEwODAvMTA4MTA3MzAuMjAxMy44NjQ3MzUiLCJJU1NOIjoiMTA4NzA0MTUiLCJQTUlEIjoiMjQ2NzMxNzEiLCJpc3N1ZWQiOnsiZGF0ZS1wYXJ0cyI6W1syMDE1LDEsMl1dfSwicGFnZSI6IjQtMzQiLCJhYnN0cmFjdCI6IlRoZSBhY2tub3dsZWRnZWQgcG90ZW50aWFsIG9mIHVzaW5nIG1vYmlsZSBwaG9uZXMgZm9yIGltcHJvdmluZyBoZWFsdGhjYXJlIGluIGxvdy1yZXNvdXJjZSBlbnZpcm9ubWVudHMgb2YgZGV2ZWxvcGluZyBjb3VudHJpZXMgaGFzIHlldCB0byB0cmFuc2xhdGUgaW50byBzaWduaWZpY2FudCBtSGVhbHRoIHBvbGljeSBpbnZlc3RtZW50LiBUaGUgbG93IHVwdGFrZSBvZiBtSGVhbHRoIGluIHBvbGljeSBhZ2VuZGFzIG1heSBzdGVtIGZyb20gYSBsYWNrIG9mIGV2aWRlbmNlIG9mIHRoZSBzY2FsYWJsZSwgc3VzdGFpbmFibGUgaW1wYWN0IG9uIGhlYWx0aCBpbmRpY2F0b3JzLiBUaGUgbUhlYWx0aCBsaXRlcmF0dXJlIGluIGxvdy0gYW5kIG1pZGRsZS1pbmNvbWUgY291bnRyaWVzIHJldmVhbHMgYSBidXJnZW9uaW5nIGJvZHkgb2Yga25vd2xlZGdlOyB5ZXQsIGV4aXN0aW5nIHJldmlld3Mgc3VnZ2VzdCB0aGF0IHRoZSBwcm9qZWN0cyB5aWVsZCBtaXhlZCByZXN1bHRzLiBUaGlzIGFydGljbGUgYWRvcHRzIGEgc3RhZ2UtYmFzZWQgYXBwcm9hY2ggdG8gdW5kZXJzdGFuZCB0aGUgdmFyaWVkIGNvbnRyaWJ1dGlvbnMgdG8gbUhlYWx0aCByZXNlYXJjaC4gVGhlIGhldXJpc3RpYyBvZiBpbnB1dHMtbWVjaGFuaXNtLW91dHB1dHMgaXMgcHJvcG9zZWQgYXMgYSB0b29sIHRvIGNhdGVnb3JpemUgbUhlYWx0aCBzdHVkaWVzLiBUaGlzIHJldmlldyAoNjMgYXJ0aWNsZXMgY29tcHJpc2luZyA1MyBzdHVkaWVzKSByZXZlYWxzIHRoYXQgbUhlYWx0aCBzdHVkaWVzIGluIGRldmVsb3BpbmcgY291bnRyaWVzIHRlbmQgdG8gY29uY2VudHJhdGUgb24gc3BlY2lmaWMgc3RhZ2VzLCBwcmluY2lwYWxseSBvbiBwaWxvdCBwcm9qZWN0cyB0aGF0IGFkb3B0IGEgZGV0ZXJtaW5pc3RpYyBhcHByb2FjaCB0byB0ZWNobm9sb2dpY2FsIGlucHV0cyAobiA9IDMyKSwgbmFtZWx5IGludHJvZHVjdGlvbiBhbmQgaW1wbGVtZW50YXRpb24uIFNvbWV3aGF0IGxlc3Mgc3R1ZGllZCB3ZXJlIHJlc2VhcmNoIGRlc2lnbnMgdGhhdCBkZW1vbnN0cmF0ZSBldmlkZW5jZSBvZiBvdXRwdXRzIChuID0gMTUpLCBzdWNoIGFzIGltcHJvdmVtZW50cyBpbiBoZWFsdGhjYXJlIHByb2Nlc3NlcyBhbmQgcHVibGljIGhlYWx0aCBpbmRpY2F0b3JzLiBUaGUgcmV2aWV3IGZpbmRzIGEgbGFjayBvZiBlbXBoYXNpcyBvbiBzdHVkaWVzIHRoYXQgcHJvdmlkZSB0aGVvcmV0aWNhbCB1bmRlcnN0YW5kaW5nIChuID0gNikgb2YgYWRvcHRpb24gYW5kIGFwcHJvcHJpYXRpb24gb2YgdGVjaG5vbG9naWNhbCBpbnRyb2R1Y3Rpb24gdGhhdCBwcm9kdWNlcyBtZWFzdXJhYmxlIGhlYWx0aCBvdXRjb21lcy4gQXMgYSByZXN1bHQsIHRoZXJlIGlzIGEgbGFjayBvZiBkb21pbmFudCB0aGVvcnksIG9yIG1lYXN1cmVzIG9mIG91dHB1dHMgcmVsZXZhbnQgdG8gbWFraW5nIHBvbGljeSBkZWNpc2lvbnMuIEZ1dHVyZSB3b3JrIG5lZWRzIHRvIGFpbSBmb3IgZXN0YWJsaXNoaW5nIHRoZW9yZXRpY2FsIGFuZCBtZWFzdXJlbWVudCBzdGFuZGFyZHMsIHBhcnRpY3VsYXJseSBmcm9tIHNvY2lhbCBzY2llbnRpZmljIHBlcnNwZWN0aXZlcywgaW4gY29sbGFib3JhdGlvbiB3aXRoIHJlc2VhcmNoZXJzIGZyb20gdGhlIGRvbWFpbnMgb2YgaW5mb3JtYXRpb24gdGVjaG5vbG9neSBhbmQgcHVibGljIGhlYWx0aC4gUHJpb3JpdGllcyBzaG91bGQgYmUgc2V0IGZvciBpbnZlc3RtZW50cyBhbmQgZ3VpZGFuY2UgaW4gZXZhbHVhdGlvbiBkaXNzZW1pbmF0ZWQgYnkgdGhlIHNjaWVudGlmaWMgY29tbXVuaXR5IHRvIHByYWN0aXRpb25lcnMgYW5kIHBvbGljeW1ha2Vycy4iLCJwdWJsaXNoZXIiOiJUYXlsb3IgYW5kIEZyYW5jaXMgSW5jLiIsImlzc3VlIjoiMSIsInZvbHVtZSI6IjIwIn0sImlzVGVtcG9yYXJ5IjpmYWxzZX1dfQ=="/>
          <w:id w:val="-1918860475"/>
          <w:placeholder>
            <w:docPart w:val="7F13B906DCA145E5976D0CBA12E8282D"/>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Chib et al., 2015)</w:t>
          </w:r>
        </w:sdtContent>
      </w:sdt>
      <w:r w:rsidRPr="00210928">
        <w:rPr>
          <w:rFonts w:ascii="Times New Roman" w:eastAsia="SimSun" w:hAnsi="Times New Roman" w:cs="Times New Roman"/>
          <w:spacing w:val="-1"/>
          <w:kern w:val="0"/>
          <w:sz w:val="24"/>
          <w:szCs w:val="24"/>
          <w:lang w:val="x-none" w:eastAsia="x-none"/>
          <w14:ligatures w14:val="none"/>
        </w:rPr>
        <w:t xml:space="preserve"> and </w:t>
      </w:r>
      <w:sdt>
        <w:sdtPr>
          <w:rPr>
            <w:rFonts w:ascii="Times New Roman" w:eastAsia="SimSun" w:hAnsi="Times New Roman" w:cs="Times New Roman"/>
            <w:color w:val="000000"/>
            <w:spacing w:val="-1"/>
            <w:kern w:val="0"/>
            <w:sz w:val="24"/>
            <w:szCs w:val="24"/>
            <w:lang w:val="x-none" w:eastAsia="x-none"/>
            <w14:ligatures w14:val="none"/>
          </w:rPr>
          <w:tag w:val="MENDELEY_CITATION_v3_eyJjaXRhdGlvbklEIjoiTUVOREVMRVlfQ0lUQVRJT05fZTMxZmExNDAtNzc1OC00NjNjLTgzZjgtM2I5Mzk2NTJiZThkIiwicHJvcGVydGllcyI6eyJub3RlSW5kZXgiOjB9LCJpc0VkaXRlZCI6ZmFsc2UsIm1hbnVhbE92ZXJyaWRlIjp7ImlzTWFudWFsbHlPdmVycmlkZGVuIjpmYWxzZSwiY2l0ZXByb2NUZXh0IjoiKEhhbiBldCBhbC4sIDIwMTkpIiwibWFudWFsT3ZlcnJpZGVUZXh0IjoiIn0sImNpdGF0aW9uSXRlbXMiOlt7ImlkIjoiZGM3NzM2ZDYtYmJjZS0zMDdkLThjNzgtZGEwMTY2MzZjNzUwIiwiaXRlbURhdGEiOnsidHlwZSI6ImFydGljbGUtam91cm5hbCIsImlkIjoiZGM3NzM2ZDYtYmJjZS0zMDdkLThjNzgtZGEwMTY2MzZjNzUwIiwidGl0bGUiOiJMaXN0ZW4gYmVmb3JlIHlvdSBsZWFwOiBTcmkgTGFua2FuIGhlYWx0aCBwcm9mZXNzaW9uYWxz4oCZIHBlcnNwZWN0aXZlcyBvbiBtLWhlYWx0aCIsImF1dGhvciI6W3siZmFtaWx5IjoiSGFuIiwiZ2l2ZW4iOiJLeXVuZyBKdW5nIiwicGFyc2UtbmFtZXMiOmZhbHNlLCJkcm9wcGluZy1wYXJ0aWNsZSI6IiIsIm5vbi1kcm9wcGluZy1wYXJ0aWNsZSI6IiJ9LHsiZmFtaWx5IjoiU3VicmFtYW5pYW4iLCJnaXZlbiI6IlJvbWEiLCJwYXJzZS1uYW1lcyI6ZmFsc2UsImRyb3BwaW5nLXBhcnRpY2xlIjoiIiwibm9uLWRyb3BwaW5nLXBhcnRpY2xlIjoiIn0seyJmYW1pbHkiOiJDYW1lcm9uIiwiZ2l2ZW4iOiJHbGVuIFQuIiwicGFyc2UtbmFtZXMiOmZhbHNlLCJkcm9wcGluZy1wYXJ0aWNsZSI6IiIsIm5vbi1kcm9wcGluZy1wYXJ0aWNsZSI6IiJ9XSwiY29udGFpbmVyLXRpdGxlIjoiSGVhbHRoIEluZm9ybWF0aWNzIEpvdXJuYWwiLCJjb250YWluZXItdGl0bGUtc2hvcnQiOiJIZWFsdGggSW5mb3JtYXRpY3MgSiIsIkRPSSI6IjEwLjExNzcvMTQ2MDQ1ODIxNzcyNTkwMyIsIklTU04iOiIxNzQxMjgxMSIsIlBNSUQiOiIyODgyNTMyOSIsImlzc3VlZCI6eyJkYXRlLXBhcnRzIjpbWzIwMTksOSwxXV19LCJwYWdlIjoiODU4LTg2NiIsImFic3RyYWN0IjoiR2l2ZW4gdGhlIGluY3JlYXNpbmdseSB3aWRlc3ByZWFkIHVzZSBvZiBtb2JpbGUgcGhvbmVzIGluIHRoZSBkZXZlbG9waW5nIHdvcmxkLCB0aGUgYXBwbGljYXRpb24gb2YgdGhpcyB0ZWNobm9sb2d5IGZvciBoZWFsdGhjYXJlIChhbHNvIHJlZmVycmVkIHRvIGFzIG0taGVhbHRoKSBoYXMgdHJlbWVuZG91cyBwb3RlbnRpYWwuIEhvd2V2ZXIsIHRoZXJlIGlzIGEgbmVlZCBmb3IgbW9yZSByZXNlYXJjaCBvbiBmYWN0b3JzIHRoYXQgaW5mbHVlbmNlIHRoZSBzdXN0YWluYWJsZSBhbmQgc2NhbGFibGUgYWRvcHRpb24gb2YgbS1oZWFsdGggaW4gZGV2ZWxvcGluZyBjb3VudHJpZXMuIFRvIGZpbGwgdGhpcyBnYXAsIGluIHRoaXMgc3R1ZHksIGRyYXdpbmcgb24gdGhlIHRoZW9yeSBvZiBkaWZmdXNpb24gb2YgaW5ub3ZhdGlvbiwgd2UgY29uZHVjdGVkIGluLWRlcHRoIGludGVydmlld3Mgd2l0aCAyOSBoZWFsdGggcHJvZmVzc2lvbmFscyBpbiBTcmkgTGFua2EgdG8gdW5kZXJzdGFuZCB0aGVpciB2aWV3cyBvbiB0aGUgYmVuZWZpdHMgYW5kIGJhcnJpZXJzIHRvIGFkb3B0aW5nIG0taGVhbHRoLiBQYXJ0aWNpcGFudHMgaGFkIG1peGVkIHZpZXdzIG9uIHRoZSBhZG9wdGlvbiBvZiB0aGlzIHRlY2hub2xvZ3kuIFJlYXNvbnMgZm9yIG0taGVhbHRoIGFkb3B0aW9uIGluY2x1ZGVkIGVmZmljaWVuY3kgYW5kIHVzZWZ1bG5lc3MgaW4gZW1lcmdlbmN5IHNpdHVhdGlvbnMuIEJhcnJpZXJzIHRvIGFkb3B0aW9uIGluY2x1ZGVkIHJpc2tzIGZvciBtaXNjb21tdW5pY2F0aW9uL21pc2ludGVycHJldGF0aW9uIGFuZCBsYWNrIG9mIHN5c3RlbXMvcG9saWNpZXMgZm9yIGltcGxlbWVudGluZyBtLWhlYWx0aCB0ZWNobm9sb2d5LiBXaXRoIHJlZ2FyZCB0byB0aGUgaW5ub3ZhdGlvbi1kZWNpc2lvbiBwcm9jZXNzLCBtb3N0IHBhcnRpY2lwYW50cyBhcHBlYXIgdG8gYmUgaW4gdGhlIHN0YWdlcyBvZiDigJxwZXJzdWFzaW9u4oCdIGFuZCDigJxkZWNpc2lvbuKAnTsgd2l0aCByZWdhcmQgdG8gZGVncmVlIG9mIGlubm92YXRpdmVuZXNzLCBpbnRlcnZpZXdlZXMgY29tcHJpc2UgYSBtaXggb2Yg4oCcZWFybHkgYWRvcHRlcnPigJ0gYW5kIOKAnGxhZ2dhcmRzLuKAnSBBc3N1bWluZyBtb2JpbGUgaGVhbHRoIGFwcHMgYWZmb3JkIGltcHJvdmVtZW50cyBpbiBoZWFsdGggb3V0Y29tZXMgZm9yIGRldmVsb3BpbmcgY291bnRyaWVzLCBjb250ZXh0dWFsIGZhY3RvcnMgaW4gZWFjaCBuYXRpb25hbCBzZXR0aW5nIHNob3VsZCBpbmZvcm0gZGVzaWduIGFuZCBpbXBsZW1lbnRhdGlvbiBvZiBtLWhlYWx0aCBpbnRlcnZlbnRpb25zLiIsInB1Ymxpc2hlciI6IlNBR0UgUHVibGljYXRpb25zIEx0ZCIsImlzc3VlIjoiMyIsInZvbHVtZSI6IjI1In0sImlzVGVtcG9yYXJ5IjpmYWxzZX1dfQ=="/>
          <w:id w:val="-55860159"/>
          <w:placeholder>
            <w:docPart w:val="7F13B906DCA145E5976D0CBA12E8282D"/>
          </w:placeholder>
        </w:sdtPr>
        <w:sdtContent>
          <w:r w:rsidR="00210928" w:rsidRPr="00210928">
            <w:rPr>
              <w:rFonts w:ascii="Times New Roman" w:eastAsia="SimSun" w:hAnsi="Times New Roman" w:cs="Times New Roman"/>
              <w:color w:val="000000"/>
              <w:spacing w:val="-1"/>
              <w:kern w:val="0"/>
              <w:sz w:val="24"/>
              <w:szCs w:val="24"/>
              <w:lang w:val="x-none" w:eastAsia="x-none"/>
              <w14:ligatures w14:val="none"/>
            </w:rPr>
            <w:t>(Han et al., 2019)</w:t>
          </w:r>
        </w:sdtContent>
      </w:sdt>
      <w:r w:rsidRPr="00210928">
        <w:rPr>
          <w:rFonts w:ascii="Times New Roman" w:eastAsia="SimSun" w:hAnsi="Times New Roman" w:cs="Times New Roman"/>
          <w:spacing w:val="-1"/>
          <w:kern w:val="0"/>
          <w:sz w:val="24"/>
          <w:szCs w:val="24"/>
          <w:lang w:val="x-none" w:eastAsia="x-none"/>
          <w14:ligatures w14:val="none"/>
        </w:rPr>
        <w:t xml:space="preserve"> on “m-health adoption in low-resource environments and Sri Lankan health professionals' perspectives on m-health,” the researcher tried to identify the factors that affect user satisfaction with m-health applications in Sri Lanka, with a focus on Colombo District.</w:t>
      </w:r>
    </w:p>
    <w:p w14:paraId="46C9CF24" w14:textId="1656A781" w:rsidR="007B27D2" w:rsidRPr="00210928" w:rsidRDefault="007B27D2" w:rsidP="007B27D2">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210928">
        <w:rPr>
          <w:rFonts w:ascii="Times New Roman" w:eastAsia="SimSun" w:hAnsi="Times New Roman" w:cs="Times New Roman"/>
          <w:spacing w:val="-1"/>
          <w:kern w:val="0"/>
          <w:sz w:val="24"/>
          <w:szCs w:val="24"/>
          <w:lang w:val="x-none" w:eastAsia="x-none"/>
          <w14:ligatures w14:val="none"/>
        </w:rPr>
        <w:t xml:space="preserve">As theorized under the literature review and hypotheses development in previous chapters, the researcher identifies the relationship between Perceived Ease of Use, Perceived Usefulness, and trust with the user satisfaction of m-health applications. In various pieces of literature, those relationships have been identified in numerous ways but most of them have identified that there are positive relationships between the identified independent variables and dependent variables. </w:t>
      </w:r>
    </w:p>
    <w:p w14:paraId="471C6674" w14:textId="26F54211" w:rsidR="007B27D2" w:rsidRPr="00210928" w:rsidRDefault="007B27D2" w:rsidP="007B27D2">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210928">
        <w:rPr>
          <w:rFonts w:ascii="Times New Roman" w:eastAsia="SimSun" w:hAnsi="Times New Roman" w:cs="Times New Roman"/>
          <w:spacing w:val="-1"/>
          <w:kern w:val="0"/>
          <w:sz w:val="24"/>
          <w:szCs w:val="24"/>
          <w:lang w:val="x-none" w:eastAsia="x-none"/>
          <w14:ligatures w14:val="none"/>
        </w:rPr>
        <w:t xml:space="preserve">When considering the relationship between Perceived Ease of Use and user satisfaction with m-health applications, it had a Spearman’s rank correlation of 0.230 which indicates a weak positive relationship among those variables. Many pieces of literature </w:t>
      </w:r>
      <w:r w:rsidR="00337F08" w:rsidRPr="00210928">
        <w:rPr>
          <w:rFonts w:ascii="Times New Roman" w:eastAsia="SimSun" w:hAnsi="Times New Roman" w:cs="Times New Roman"/>
          <w:spacing w:val="-1"/>
          <w:kern w:val="0"/>
          <w:sz w:val="24"/>
          <w:szCs w:val="24"/>
          <w:lang w:val="x-none" w:eastAsia="x-none"/>
          <w14:ligatures w14:val="none"/>
        </w:rPr>
        <w:t>have</w:t>
      </w:r>
      <w:r w:rsidRPr="00210928">
        <w:rPr>
          <w:rFonts w:ascii="Times New Roman" w:eastAsia="SimSun" w:hAnsi="Times New Roman" w:cs="Times New Roman"/>
          <w:spacing w:val="-1"/>
          <w:kern w:val="0"/>
          <w:sz w:val="24"/>
          <w:szCs w:val="24"/>
          <w:lang w:val="x-none" w:eastAsia="x-none"/>
          <w14:ligatures w14:val="none"/>
        </w:rPr>
        <w:t xml:space="preserve"> already identified that there is a positive relationship between Perceived Ease of Use and user satisfaction which corroborates with the results of this study. The significance of this research is 0.000 which is below 0.05 </w:t>
      </w:r>
      <w:r w:rsidRPr="00210928">
        <w:rPr>
          <w:rFonts w:ascii="Times New Roman" w:eastAsia="SimSun" w:hAnsi="Times New Roman" w:cs="Times New Roman"/>
          <w:spacing w:val="-1"/>
          <w:kern w:val="0"/>
          <w:sz w:val="24"/>
          <w:szCs w:val="24"/>
          <w:lang w:val="x-none" w:eastAsia="x-none"/>
          <w14:ligatures w14:val="none"/>
        </w:rPr>
        <w:lastRenderedPageBreak/>
        <w:t>(the accepted level) and also implies that the relationship between Perceived Ease of Use and user satisfaction with the m-health application is significant.</w:t>
      </w:r>
    </w:p>
    <w:p w14:paraId="27935778" w14:textId="56D8371A" w:rsidR="007B27D2" w:rsidRPr="00210928" w:rsidRDefault="007B27D2" w:rsidP="007B27D2">
      <w:pPr>
        <w:tabs>
          <w:tab w:val="left" w:pos="288"/>
        </w:tabs>
        <w:spacing w:before="200" w:after="120" w:line="360" w:lineRule="auto"/>
        <w:ind w:firstLine="288"/>
        <w:jc w:val="both"/>
        <w:rPr>
          <w:rFonts w:ascii="Times New Roman" w:eastAsia="SimSun" w:hAnsi="Times New Roman" w:cs="Times New Roman"/>
          <w:spacing w:val="-1"/>
          <w:kern w:val="0"/>
          <w:sz w:val="24"/>
          <w:szCs w:val="24"/>
          <w:lang w:eastAsia="x-none"/>
          <w14:ligatures w14:val="none"/>
        </w:rPr>
      </w:pPr>
      <w:r w:rsidRPr="00210928">
        <w:rPr>
          <w:rFonts w:ascii="Times New Roman" w:eastAsia="SimSun" w:hAnsi="Times New Roman" w:cs="Times New Roman"/>
          <w:spacing w:val="-1"/>
          <w:kern w:val="0"/>
          <w:sz w:val="24"/>
          <w:szCs w:val="24"/>
          <w:lang w:val="x-none" w:eastAsia="x-none"/>
          <w14:ligatures w14:val="none"/>
        </w:rPr>
        <w:t>Then if we consider the relationship between Perceived Usefulness and user satisfaction with m-health applications</w:t>
      </w:r>
      <w:r w:rsidR="00C16975" w:rsidRPr="00210928">
        <w:rPr>
          <w:rFonts w:ascii="Times New Roman" w:eastAsia="SimSun" w:hAnsi="Times New Roman" w:cs="Times New Roman"/>
          <w:spacing w:val="-1"/>
          <w:kern w:val="0"/>
          <w:sz w:val="24"/>
          <w:szCs w:val="24"/>
          <w:lang w:eastAsia="x-none"/>
          <w14:ligatures w14:val="none"/>
        </w:rPr>
        <w:t xml:space="preserve"> alone</w:t>
      </w:r>
      <w:r w:rsidRPr="00210928">
        <w:rPr>
          <w:rFonts w:ascii="Times New Roman" w:eastAsia="SimSun" w:hAnsi="Times New Roman" w:cs="Times New Roman"/>
          <w:spacing w:val="-1"/>
          <w:kern w:val="0"/>
          <w:sz w:val="24"/>
          <w:szCs w:val="24"/>
          <w:lang w:val="x-none" w:eastAsia="x-none"/>
          <w14:ligatures w14:val="none"/>
        </w:rPr>
        <w:t xml:space="preserve">, it had a Spearman’s rank correlation of 0.136 which indicates a weak positive relationship among those variables. Many pieces of literature </w:t>
      </w:r>
      <w:r w:rsidR="00337F08" w:rsidRPr="00210928">
        <w:rPr>
          <w:rFonts w:ascii="Times New Roman" w:eastAsia="SimSun" w:hAnsi="Times New Roman" w:cs="Times New Roman"/>
          <w:spacing w:val="-1"/>
          <w:kern w:val="0"/>
          <w:sz w:val="24"/>
          <w:szCs w:val="24"/>
          <w:lang w:val="x-none" w:eastAsia="x-none"/>
          <w14:ligatures w14:val="none"/>
        </w:rPr>
        <w:t>have</w:t>
      </w:r>
      <w:r w:rsidRPr="00210928">
        <w:rPr>
          <w:rFonts w:ascii="Times New Roman" w:eastAsia="SimSun" w:hAnsi="Times New Roman" w:cs="Times New Roman"/>
          <w:spacing w:val="-1"/>
          <w:kern w:val="0"/>
          <w:sz w:val="24"/>
          <w:szCs w:val="24"/>
          <w:lang w:val="x-none" w:eastAsia="x-none"/>
          <w14:ligatures w14:val="none"/>
        </w:rPr>
        <w:t xml:space="preserve"> already identified that there is a positive relationship between Perceived Usefulness and user satisfaction which corroborates with the results of this study. The significance of this research is 0.015 which is below 0.05 (the accepted level) and also implies that the relationship between Perceived Usefulness and user satisfaction with the m-health application is significant</w:t>
      </w:r>
      <w:r w:rsidR="00C16975" w:rsidRPr="00210928">
        <w:rPr>
          <w:rFonts w:ascii="Times New Roman" w:eastAsia="SimSun" w:hAnsi="Times New Roman" w:cs="Times New Roman"/>
          <w:spacing w:val="-1"/>
          <w:kern w:val="0"/>
          <w:sz w:val="24"/>
          <w:szCs w:val="24"/>
          <w:lang w:eastAsia="x-none"/>
          <w14:ligatures w14:val="none"/>
        </w:rPr>
        <w:t xml:space="preserve"> when considering the relationship alone</w:t>
      </w:r>
      <w:r w:rsidRPr="00210928">
        <w:rPr>
          <w:rFonts w:ascii="Times New Roman" w:eastAsia="SimSun" w:hAnsi="Times New Roman" w:cs="Times New Roman"/>
          <w:spacing w:val="-1"/>
          <w:kern w:val="0"/>
          <w:sz w:val="24"/>
          <w:szCs w:val="24"/>
          <w:lang w:val="x-none" w:eastAsia="x-none"/>
          <w14:ligatures w14:val="none"/>
        </w:rPr>
        <w:t>.</w:t>
      </w:r>
      <w:r w:rsidR="00C16975" w:rsidRPr="00210928">
        <w:rPr>
          <w:rFonts w:ascii="Times New Roman" w:eastAsia="SimSun" w:hAnsi="Times New Roman" w:cs="Times New Roman"/>
          <w:spacing w:val="-1"/>
          <w:kern w:val="0"/>
          <w:sz w:val="24"/>
          <w:szCs w:val="24"/>
          <w:lang w:eastAsia="x-none"/>
          <w14:ligatures w14:val="none"/>
        </w:rPr>
        <w:t xml:space="preserve"> However, according to the hypothesis testing using the entire model given the conclusion that there is no positive relationship between Perceived Usefulness and User Satisfaction of m-health application users.</w:t>
      </w:r>
      <w:r w:rsidR="00A43961" w:rsidRPr="00210928">
        <w:rPr>
          <w:rFonts w:ascii="Times New Roman" w:eastAsia="SimSun" w:hAnsi="Times New Roman" w:cs="Times New Roman"/>
          <w:spacing w:val="-1"/>
          <w:kern w:val="0"/>
          <w:sz w:val="24"/>
          <w:szCs w:val="24"/>
          <w:lang w:eastAsia="x-none"/>
          <w14:ligatures w14:val="none"/>
        </w:rPr>
        <w:t xml:space="preserve"> This hypothesis condition is also proved in the research studies done by </w:t>
      </w:r>
      <w:sdt>
        <w:sdtPr>
          <w:rPr>
            <w:rFonts w:ascii="Times New Roman" w:eastAsia="SimSun" w:hAnsi="Times New Roman" w:cs="Times New Roman"/>
            <w:color w:val="000000"/>
            <w:spacing w:val="-1"/>
            <w:kern w:val="0"/>
            <w:sz w:val="24"/>
            <w:szCs w:val="24"/>
            <w:lang w:eastAsia="x-none"/>
            <w14:ligatures w14:val="none"/>
          </w:rPr>
          <w:tag w:val="MENDELEY_CITATION_v3_eyJjaXRhdGlvbklEIjoiTUVOREVMRVlfQ0lUQVRJT05fZDA1ZDE1MDItM2NkZi00YTdkLWIyMDMtNGY5NTFjNjM0NzkwIiwicHJvcGVydGllcyI6eyJub3RlSW5kZXgiOjB9LCJpc0VkaXRlZCI6ZmFsc2UsIm1hbnVhbE92ZXJyaWRlIjp7ImlzTWFudWFsbHlPdmVycmlkZGVuIjp0cnVlLCJjaXRlcHJvY1RleHQiOiIoU8O4cmViw7ggJiMzODsgRWlrZWJyb2trLCAyMDA4KSIsIm1hbnVhbE92ZXJyaWRlVGV4dCI6IlPDuHJlYsO4ICYgRWlrZWJyb2trLCAoMjAwOCkifSwiY2l0YXRpb25JdGVtcyI6W3siaWQiOiJjZjZlZTQ3Yy1iOTQ0LTM3MmQtODE3Mi03ZTM3ZGJmM2U0NGMiLCJpdGVtRGF0YSI6eyJ0eXBlIjoiYXJ0aWNsZS1qb3VybmFsIiwiaWQiOiJjZjZlZTQ3Yy1iOTQ0LTM3MmQtODE3Mi03ZTM3ZGJmM2U0NGMiLCJ0aXRsZSI6IkV4cGxhaW5pbmcgSVMgY29udGludWFuY2UgaW4gZW52aXJvbm1lbnRzIHdoZXJlIHVzYWdlIGlzIG1hbmRhdG9yeSIsImF1dGhvciI6W3siZmFtaWx5IjoiU8O4cmViw7giLCJnaXZlbiI6IsOYeXN0ZWluIiwicGFyc2UtbmFtZXMiOmZhbHNlLCJkcm9wcGluZy1wYXJ0aWNsZSI6IiIsIm5vbi1kcm9wcGluZy1wYXJ0aWNsZSI6IiJ9LHsiZmFtaWx5IjoiRWlrZWJyb2trIiwiZ2l2ZW4iOiJUb20gUm9hciIsInBhcnNlLW5hbWVzIjpmYWxzZSwiZHJvcHBpbmctcGFydGljbGUiOiIiLCJub24tZHJvcHBpbmctcGFydGljbGUiOiIifV0sImNvbnRhaW5lci10aXRsZSI6IkNvbXB1dGVycyBpbiBIdW1hbiBCZWhhdmlvciIsImNvbnRhaW5lci10aXRsZS1zaG9ydCI6IkNvbXB1dCBIdW1hbiBCZWhhdiIsIkRPSSI6IjEwLjEwMTYvai5jaGIuMjAwOC4wMi4wMTEiLCJJU1NOIjoiMDc0NzU2MzIiLCJpc3N1ZWQiOnsiZGF0ZS1wYXJ0cyI6W1syMDA4LDldXX0sInBhZ2UiOiIyMzU3LTIzNzEiLCJhYnN0cmFjdCI6IlNldmVyYWwgcmVzZWFyY2ggZWZmb3J0cyBvdmVyIHRoZSBsYXN0IGRlY2FkZSBoYXZlIGF0dGVtcHRlZCB0byBleHBsYWluIHVzZXIgYWNjZXB0YW5jZSBpbiBtYW5kYXRlZCBlbnZpcm9ubWVudHMuIFRoaXMgcmVzZWFyY2ggaXMgYW4gYXR0ZW1wdCBpbiB0aGUgc2FtZSBkaXJlY3Rpb24uIEl0IGFkZHJlc3NlcyB1c2Vycycgc2F0aXNmYWN0aW9uIGluIG1hbmRhdGVkIGVudmlyb25tZW50cyB0byBmdXJ0aGVyIGNvbnRyaWJ1dGUgdG8gb3VyIHVuZGVyc3RhbmRpbmcgb2YgaG93IHdlIGNhbiBtYW5hZ2UgbWFuZGF0ZWQgdXNlIG9mIGluZm9ybWF0aW9uIHN5c3RlbXMgKElTKSBlZmZlY3RpdmVseSBiZXlvbmQgaW5pdGlhbCBhZG9wdGlvbi4gVG8gYmV0dGVyIGV4cGxhaW4gdXNlcnMnIElTIGNvbnRpbnVhbmNlIGEgcmV2aXNlZCBwb3N0LWFjY2VwdGFuY2UgbW9kZWwgaXMgcHJvcG9zZWQgYW5kIGVtcGlyaWNhbGx5IHRlc3RlZCB1c2luZyB0aGUgc3RydWN0dXJhbCBlcXVhdGlvbiBtb2RlbGxpbmcgdGVjaG5pcXVlLiBUaGUgcmVzdWx0cyBkZW1vbnN0cmF0ZSB0aGUgcmVsaWFiaWxpdHkgYW5kIHZhbGlkaXR5IG9mIHRoZSBwcm9wb3NlZCBtZWFzdXJlbWVudCBtb2RlbCBhbmQgZnVydGhlciBkZW1vbnN0cmF0ZSB0aGF0IGNvbmZpcm1lZCBleHBlY3RhdGlvbnMgYW5kIGVhc2Ugb2YgdXNlIHBlcmNlcHRpb25zIGV4cGxhaW4gNjElIG9mIHRoZSB1c2Vycycgc2F0aXNmYWN0aW9uIGluIHRoaXMgc2V0dGluZy4gT3VyIGZpbmRpbmdzIGhhdmUgaW1wb3J0YW50IGltcGxpY2F0aW9ucyBmb3IgdGhlIG1hbmFnZW1lbnQgb2YgdXNlcnMgaW4gbWFuZGF0ZWQgZW52aXJvbm1lbnRzIGFzIHdlbGwgYXMgZm9yIGZ1cnRoZXIgcmVzZWFyY2ggaW4gdGhlIGFyZWEgb2YgbWFuZGF0ZWQgdXNlLiBUbyB0aGF0IGVuZCwgd2Ugb2ZmZXIgZGlyZWN0aW9ucyBmb3IgZnV0dXJlIHJlc2VhcmNoLiDCqSAyMDA4IEVsc2V2aWVyIEx0ZC4gQWxsIHJpZ2h0cyByZXNlcnZlZC4iLCJpc3N1ZSI6IjUiLCJ2b2x1bWUiOiIyNCJ9LCJpc1RlbXBvcmFyeSI6ZmFsc2V9XX0="/>
          <w:id w:val="1308276867"/>
          <w:placeholder>
            <w:docPart w:val="DefaultPlaceholder_-1854013440"/>
          </w:placeholder>
        </w:sdtPr>
        <w:sdtContent>
          <w:r w:rsidR="00210928" w:rsidRPr="00210928">
            <w:rPr>
              <w:rFonts w:ascii="Times New Roman" w:eastAsia="Times New Roman" w:hAnsi="Times New Roman" w:cs="Times New Roman"/>
              <w:sz w:val="24"/>
              <w:szCs w:val="24"/>
            </w:rPr>
            <w:t>Sørebø &amp; Eikebrokk, (2008)</w:t>
          </w:r>
        </w:sdtContent>
      </w:sdt>
      <w:r w:rsidR="00A43961" w:rsidRPr="00210928">
        <w:rPr>
          <w:rFonts w:ascii="Times New Roman" w:eastAsia="SimSun" w:hAnsi="Times New Roman" w:cs="Times New Roman"/>
          <w:spacing w:val="-1"/>
          <w:kern w:val="0"/>
          <w:sz w:val="24"/>
          <w:szCs w:val="24"/>
          <w:lang w:eastAsia="x-none"/>
          <w14:ligatures w14:val="none"/>
        </w:rPr>
        <w:t xml:space="preserve"> on “Explaining IS continuance in environments where usage is mandatory” and the research study done by </w:t>
      </w:r>
      <w:sdt>
        <w:sdtPr>
          <w:rPr>
            <w:rFonts w:ascii="Times New Roman" w:eastAsia="SimSun" w:hAnsi="Times New Roman" w:cs="Times New Roman"/>
            <w:color w:val="000000"/>
            <w:spacing w:val="-1"/>
            <w:kern w:val="0"/>
            <w:sz w:val="24"/>
            <w:szCs w:val="24"/>
            <w:lang w:eastAsia="x-none"/>
            <w14:ligatures w14:val="none"/>
          </w:rPr>
          <w:tag w:val="MENDELEY_CITATION_v3_eyJjaXRhdGlvbklEIjoiTUVOREVMRVlfQ0lUQVRJT05fZTdhNDIyN2UtODJjNC00YThiLWIwZTQtMjFmMDJjMmFjMGRlIiwicHJvcGVydGllcyI6eyJub3RlSW5kZXgiOjB9LCJpc0VkaXRlZCI6ZmFsc2UsIm1hbnVhbE92ZXJyaWRlIjp7ImlzTWFudWFsbHlPdmVycmlkZGVuIjp0cnVlLCJjaXRlcHJvY1RleHQiOiIoTGluIGV0IGFsLiwgMjAwNSkiLCJtYW51YWxPdmVycmlkZVRleHQiOiJMaW4gZXQgYWwuLCAoMjAwNSkifSwiY2l0YXRpb25JdGVtcyI6W3siaWQiOiJjNmNkZDA4NS1kOWE3LTM3ODktOTcxNS0wMTg0NTUwZjE5NTEiLCJpdGVtRGF0YSI6eyJ0eXBlIjoiYXJ0aWNsZS1qb3VybmFsIiwiaWQiOiJjNmNkZDA4NS1kOWE3LTM3ODktOTcxNS0wMTg0NTUwZjE5NTEiLCJ0aXRsZSI6IkludGVncmF0aW5nIHBlcmNlaXZlZCBwbGF5ZnVsbmVzcyBpbnRvIGV4cGVjdGF0aW9uLWNvbmZpcm1hdGlvbiBtb2RlbCBmb3Igd2ViIHBvcnRhbCBjb250ZXh0IiwiYXV0aG9yIjpbeyJmYW1pbHkiOiJMaW4iLCJnaXZlbiI6IkNhdGh5IFMuIiwicGFyc2UtbmFtZXMiOmZhbHNlLCJkcm9wcGluZy1wYXJ0aWNsZSI6IiIsIm5vbi1kcm9wcGluZy1wYXJ0aWNsZSI6IiJ9LHsiZmFtaWx5IjoiV3UiLCJnaXZlbiI6IlNoZW5nIiwicGFyc2UtbmFtZXMiOmZhbHNlLCJkcm9wcGluZy1wYXJ0aWNsZSI6IiIsIm5vbi1kcm9wcGluZy1wYXJ0aWNsZSI6IiJ9LHsiZmFtaWx5IjoiVHNhaSIsImdpdmVuIjoiUmF5IEouIiwicGFyc2UtbmFtZXMiOmZhbHNlLCJkcm9wcGluZy1wYXJ0aWNsZSI6IiIsIm5vbi1kcm9wcGluZy1wYXJ0aWNsZSI6IiJ9XSwiY29udGFpbmVyLXRpdGxlIjoiSW5mb3JtYXRpb24gYW5kIE1hbmFnZW1lbnQiLCJET0kiOiIxMC4xMDE2L2ouaW0uMjAwNC4wNC4wMDMiLCJJU1NOIjoiMDM3ODcyMDYiLCJpc3N1ZWQiOnsiZGF0ZS1wYXJ0cyI6W1syMDA1LDddXX0sInBhZ2UiOiI2ODMtNjkzIiwiYWJzdHJhY3QiOiJUaGlzIHBhcGVyIGludmVzdGlnYXRlZCB0aGUgdmFsdWUgb2YgaW5jbHVkaW5nIFwicGxheWZ1bG5lc3NcIiBpbiBleHBlY3RhdGlvbi1jb25maXJtYXRpb24gdGhlb3J5IChFQ1QpIHdoZW4gc3R1ZHlpbmcgY29udGludWVkIHVzZSBvZiBhIHdlYiBzaXRlLiBPcmlnaW5hbCBtb2RlbHMgZXhhbWluZWQgY29nbml0aXZlIGJlbGllZnMgYW5kIGVmZmVjdHMgdGhhdCBpbmZsdWVuY2UgYSBwZXJzb24ncyBpbnRlbnRpb24gdG8gY29udGludWUgdG8gdXNlIGFuIGluZm9ybWF0aW9uIHN5c3RlbS4gSGVyZSwgYW4gZXh0ZW5kZWQgRUNUIG1vZGVsICh3aXRoIGFuIGFkZGl0aW9uYWwgcmVsYXRpb25zaGlwIGJldHdlZW4gcGVyY2VpdmVkIHBsYXlmdWxuZXNzIGFuZCBzYXRpc2ZhY3Rpb24pIHdhcyBzaG93biB0byBwcm92aWRlIGEgYmV0dGVyIGZpdCB0aGFuIGEgc2ltcGxlIHBhdGggZnJvbSBwZXJjZWl2ZWQgdXNlZnVsbmVzcyB0byBzYXRpc2ZhY3Rpb24uIFRoZSByZXN1bHRzIGluZGljYXRlZCB0aGF0IHBlcmNlaXZlZCBwbGF5ZnVsbmVzcywgY29uZmlybWF0aW9uIHRvIHNhdGlzZmFjdGlvbiwgYW5kIHBlcmNlaXZlZCB1c2VmdWxuZXNzIGFsbCBjb250cmlidXRlZCBzaWduaWZpY2FudGx5IHRvIHRoZSB1c2VycycgaW50ZW50IHRvIHJldXNlIGEgd2ViIHNpdGUuIFRodXMsIHdlIGJlbGlldmUgdGhhdCB0aGUgZXh0ZW5kZWQgRUNUIG1vZGVsIGlzIGFuIGFwcHJvcHJpYXRlIHRvb2wgZm9yIHRoZSBzdHVkeSBvZiB3ZWIgc2l0ZSBlZmZlY3RzLiDCqSAyMDA0IFB1Ymxpc2hlZCBieSBFbHNldmllciBCLlYuIiwiaXNzdWUiOiI1Iiwidm9sdW1lIjoiNDIiLCJjb250YWluZXItdGl0bGUtc2hvcnQiOiIifSwiaXNUZW1wb3JhcnkiOmZhbHNlfV19"/>
          <w:id w:val="-1308543349"/>
          <w:placeholder>
            <w:docPart w:val="DefaultPlaceholder_-1854013440"/>
          </w:placeholder>
        </w:sdtPr>
        <w:sdtContent>
          <w:r w:rsidR="00210928" w:rsidRPr="00210928">
            <w:rPr>
              <w:rFonts w:ascii="Times New Roman" w:eastAsia="SimSun" w:hAnsi="Times New Roman" w:cs="Times New Roman"/>
              <w:color w:val="000000"/>
              <w:spacing w:val="-1"/>
              <w:kern w:val="0"/>
              <w:sz w:val="24"/>
              <w:szCs w:val="24"/>
              <w:lang w:eastAsia="x-none"/>
              <w14:ligatures w14:val="none"/>
            </w:rPr>
            <w:t>Lin et al., (2005)</w:t>
          </w:r>
        </w:sdtContent>
      </w:sdt>
      <w:r w:rsidR="00A43961" w:rsidRPr="00210928">
        <w:rPr>
          <w:rFonts w:ascii="Times New Roman" w:eastAsia="SimSun" w:hAnsi="Times New Roman" w:cs="Times New Roman"/>
          <w:color w:val="000000"/>
          <w:spacing w:val="-1"/>
          <w:kern w:val="0"/>
          <w:sz w:val="24"/>
          <w:szCs w:val="24"/>
          <w:lang w:eastAsia="x-none"/>
          <w14:ligatures w14:val="none"/>
        </w:rPr>
        <w:t xml:space="preserve"> on “Integrating perceived playfulness into expectation-confirmation model for web portal context”.</w:t>
      </w:r>
    </w:p>
    <w:p w14:paraId="5A8F5C93" w14:textId="69B3F2C0" w:rsidR="007B27D2" w:rsidRPr="00210928" w:rsidRDefault="007B27D2" w:rsidP="007B27D2">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210928">
        <w:rPr>
          <w:rFonts w:ascii="Times New Roman" w:eastAsia="SimSun" w:hAnsi="Times New Roman" w:cs="Times New Roman"/>
          <w:spacing w:val="-1"/>
          <w:kern w:val="0"/>
          <w:sz w:val="24"/>
          <w:szCs w:val="24"/>
          <w:lang w:val="x-none" w:eastAsia="x-none"/>
          <w14:ligatures w14:val="none"/>
        </w:rPr>
        <w:t xml:space="preserve">Finally, if we consider the relationship between trust and user satisfaction with m-health applications, it had a Spearman’s rank correlation of 0.333 which indicates a moderate positive relationship among those variables. Many pieces of literature </w:t>
      </w:r>
      <w:r w:rsidR="00C16975" w:rsidRPr="00210928">
        <w:rPr>
          <w:rFonts w:ascii="Times New Roman" w:eastAsia="SimSun" w:hAnsi="Times New Roman" w:cs="Times New Roman"/>
          <w:spacing w:val="-1"/>
          <w:kern w:val="0"/>
          <w:sz w:val="24"/>
          <w:szCs w:val="24"/>
          <w:lang w:val="x-none" w:eastAsia="x-none"/>
          <w14:ligatures w14:val="none"/>
        </w:rPr>
        <w:t>have</w:t>
      </w:r>
      <w:r w:rsidRPr="00210928">
        <w:rPr>
          <w:rFonts w:ascii="Times New Roman" w:eastAsia="SimSun" w:hAnsi="Times New Roman" w:cs="Times New Roman"/>
          <w:spacing w:val="-1"/>
          <w:kern w:val="0"/>
          <w:sz w:val="24"/>
          <w:szCs w:val="24"/>
          <w:lang w:val="x-none" w:eastAsia="x-none"/>
          <w14:ligatures w14:val="none"/>
        </w:rPr>
        <w:t xml:space="preserve"> already identified that there is a positive relationship between Perceived trust and user satisfaction which corroborates the results of this study. The significance of this research is 0.000 which is below 0.05 (the accepted level) and also implies that the relationship between trust and user satisfaction with the m-health application is significant.</w:t>
      </w:r>
    </w:p>
    <w:p w14:paraId="48DF6644" w14:textId="13C4551C" w:rsidR="007B27D2" w:rsidRPr="00210928" w:rsidRDefault="007B27D2" w:rsidP="007B27D2">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210928">
        <w:rPr>
          <w:rFonts w:ascii="Times New Roman" w:eastAsia="SimSun" w:hAnsi="Times New Roman" w:cs="Times New Roman"/>
          <w:spacing w:val="-1"/>
          <w:kern w:val="0"/>
          <w:sz w:val="24"/>
          <w:szCs w:val="24"/>
          <w:lang w:val="x-none" w:eastAsia="x-none"/>
          <w14:ligatures w14:val="none"/>
        </w:rPr>
        <w:lastRenderedPageBreak/>
        <w:t xml:space="preserve">Collectively if we consider the coefficient of determination (R2) value of this research which implies the idea of model fitness of the research model is only 0.219. The lower R square value the researcher received implies that the model he developed to assess user satisfaction with m-health applications does not well fit with the requirements of this research. The main reason behind that is the researcher had to overlook some independent variables from his research with the limited time that he permitted to complete his research. </w:t>
      </w:r>
      <w:r w:rsidR="00337F08" w:rsidRPr="00210928">
        <w:rPr>
          <w:rFonts w:ascii="Times New Roman" w:eastAsia="SimSun" w:hAnsi="Times New Roman" w:cs="Times New Roman"/>
          <w:spacing w:val="-1"/>
          <w:kern w:val="0"/>
          <w:sz w:val="24"/>
          <w:szCs w:val="24"/>
          <w:lang w:val="x-none" w:eastAsia="x-none"/>
          <w14:ligatures w14:val="none"/>
        </w:rPr>
        <w:t>However,</w:t>
      </w:r>
      <w:r w:rsidRPr="00210928">
        <w:rPr>
          <w:rFonts w:ascii="Times New Roman" w:eastAsia="SimSun" w:hAnsi="Times New Roman" w:cs="Times New Roman"/>
          <w:spacing w:val="-1"/>
          <w:kern w:val="0"/>
          <w:sz w:val="24"/>
          <w:szCs w:val="24"/>
          <w:lang w:val="x-none" w:eastAsia="x-none"/>
          <w14:ligatures w14:val="none"/>
        </w:rPr>
        <w:t xml:space="preserve"> the overall model significance level of this research is at 0.000 level which is lower than the acceptable level of 0.05 implying that this model is significant in determining user satisfaction with m-health applications.  Then if we look at the hypotheses testing of this research study only the first and third alternative hypotheses are accepted at an acceptable significance level and the second alternative hypothesis is rejected with a higher significance level of 0.895 which leads the researcher to accept the null hypothesis of that particular condition.</w:t>
      </w:r>
    </w:p>
    <w:p w14:paraId="7C762289" w14:textId="59740683" w:rsidR="007B27D2" w:rsidRPr="00210928" w:rsidRDefault="007B27D2" w:rsidP="007B27D2">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210928">
        <w:rPr>
          <w:rFonts w:ascii="Times New Roman" w:eastAsia="SimSun" w:hAnsi="Times New Roman" w:cs="Times New Roman"/>
          <w:spacing w:val="-1"/>
          <w:kern w:val="0"/>
          <w:sz w:val="24"/>
          <w:szCs w:val="24"/>
          <w:lang w:val="x-none" w:eastAsia="x-none"/>
          <w14:ligatures w14:val="none"/>
        </w:rPr>
        <w:t xml:space="preserve">Lack of knowledge of m-health applications is the major discovery that the researcher discovered while conducting his research study. When distributing a questionnaire through the convenience method to the researcher he came up that most of the possible respondents to the questionnaire had very low knowledge of m-health applications. </w:t>
      </w:r>
      <w:r w:rsidR="00337F08" w:rsidRPr="00210928">
        <w:rPr>
          <w:rFonts w:ascii="Times New Roman" w:eastAsia="SimSun" w:hAnsi="Times New Roman" w:cs="Times New Roman"/>
          <w:spacing w:val="-1"/>
          <w:kern w:val="0"/>
          <w:sz w:val="24"/>
          <w:szCs w:val="24"/>
          <w:lang w:val="x-none" w:eastAsia="x-none"/>
          <w14:ligatures w14:val="none"/>
        </w:rPr>
        <w:t>The</w:t>
      </w:r>
      <w:r w:rsidRPr="00210928">
        <w:rPr>
          <w:rFonts w:ascii="Times New Roman" w:eastAsia="SimSun" w:hAnsi="Times New Roman" w:cs="Times New Roman"/>
          <w:spacing w:val="-1"/>
          <w:kern w:val="0"/>
          <w:sz w:val="24"/>
          <w:szCs w:val="24"/>
          <w:lang w:val="x-none" w:eastAsia="x-none"/>
          <w14:ligatures w14:val="none"/>
        </w:rPr>
        <w:t xml:space="preserve"> researcher finds the major reason behind that concern is the low awareness of technology developments in the m-health context by the possible users of m-health and the poor marketing strategies used by m-health service providers to provide potential users with the relevant information about the m-health concept and applications. </w:t>
      </w:r>
    </w:p>
    <w:p w14:paraId="7F076540" w14:textId="69C296A4" w:rsidR="007B27D2" w:rsidRPr="00210928" w:rsidRDefault="007B27D2" w:rsidP="007B27D2">
      <w:pPr>
        <w:tabs>
          <w:tab w:val="left" w:pos="288"/>
        </w:tabs>
        <w:spacing w:before="200" w:after="120" w:line="360" w:lineRule="auto"/>
        <w:ind w:firstLine="288"/>
        <w:jc w:val="both"/>
        <w:rPr>
          <w:rFonts w:ascii="Times New Roman" w:eastAsia="SimSun" w:hAnsi="Times New Roman" w:cs="Times New Roman"/>
          <w:kern w:val="0"/>
          <w:sz w:val="24"/>
          <w:szCs w:val="24"/>
          <w14:ligatures w14:val="none"/>
        </w:rPr>
      </w:pPr>
      <w:r w:rsidRPr="00210928">
        <w:rPr>
          <w:rFonts w:ascii="Times New Roman" w:eastAsia="SimSun" w:hAnsi="Times New Roman" w:cs="Times New Roman"/>
          <w:kern w:val="0"/>
          <w:sz w:val="24"/>
          <w:szCs w:val="24"/>
          <w14:ligatures w14:val="none"/>
        </w:rPr>
        <w:t xml:space="preserve">Then the researcher also witnessed that the bargaining power of m-health applications users within Sri Lanka is at a very low level due to the lower interaction between m-heath users and service providers. As a recommendation, the researcher recommends that m-health users demand more from service </w:t>
      </w:r>
      <w:r w:rsidRPr="00210928">
        <w:rPr>
          <w:rFonts w:ascii="Times New Roman" w:eastAsia="SimSun" w:hAnsi="Times New Roman" w:cs="Times New Roman"/>
          <w:kern w:val="0"/>
          <w:sz w:val="24"/>
          <w:szCs w:val="24"/>
          <w14:ligatures w14:val="none"/>
        </w:rPr>
        <w:lastRenderedPageBreak/>
        <w:t>providers rather than only using the functions that service providers are willing to provide and also recommends the service providers implement more strategies to get customer feedback and work on them more. Also, the responses obtained from the questionnaire suggested that m-health service providers should work more on functions like paying medical-related fees, reminders on next appointment dates, security functions of the applications associated with payments, and personnel information as those measures of the research got more neutral and dissatisfied responses when compared to other measures of the questionnaire.</w:t>
      </w:r>
      <w:bookmarkEnd w:id="20"/>
    </w:p>
    <w:p w14:paraId="1F6AE022" w14:textId="49C6D664" w:rsidR="007B27D2" w:rsidRPr="00210928" w:rsidRDefault="007B27D2" w:rsidP="007B27D2">
      <w:pPr>
        <w:tabs>
          <w:tab w:val="left" w:pos="288"/>
        </w:tabs>
        <w:spacing w:before="200" w:after="120" w:line="360" w:lineRule="auto"/>
        <w:jc w:val="both"/>
        <w:rPr>
          <w:rFonts w:ascii="Times New Roman" w:eastAsia="SimSun" w:hAnsi="Times New Roman" w:cs="Times New Roman"/>
          <w:b/>
          <w:bCs/>
          <w:spacing w:val="-1"/>
          <w:kern w:val="0"/>
          <w:sz w:val="24"/>
          <w:szCs w:val="24"/>
          <w:lang w:val="x-none" w:eastAsia="x-none"/>
          <w14:ligatures w14:val="none"/>
        </w:rPr>
      </w:pPr>
      <w:r w:rsidRPr="00210928">
        <w:rPr>
          <w:rFonts w:ascii="Times New Roman" w:eastAsia="SimSun" w:hAnsi="Times New Roman" w:cs="Times New Roman"/>
          <w:b/>
          <w:bCs/>
          <w:spacing w:val="-1"/>
          <w:kern w:val="0"/>
          <w:sz w:val="24"/>
          <w:szCs w:val="24"/>
          <w:lang w:val="x-none" w:eastAsia="x-none"/>
          <w14:ligatures w14:val="none"/>
        </w:rPr>
        <w:t>Limitations of the Study</w:t>
      </w:r>
    </w:p>
    <w:p w14:paraId="03A10B62" w14:textId="45AC63AB" w:rsidR="007B27D2" w:rsidRPr="00210928" w:rsidRDefault="007B27D2" w:rsidP="007B27D2">
      <w:pPr>
        <w:tabs>
          <w:tab w:val="left" w:pos="288"/>
        </w:tabs>
        <w:spacing w:before="200" w:after="120" w:line="360" w:lineRule="auto"/>
        <w:ind w:firstLine="288"/>
        <w:jc w:val="both"/>
        <w:rPr>
          <w:rFonts w:ascii="Times New Roman" w:eastAsia="SimSun" w:hAnsi="Times New Roman" w:cs="Times New Roman"/>
          <w:kern w:val="0"/>
          <w:sz w:val="24"/>
          <w:szCs w:val="24"/>
          <w14:ligatures w14:val="none"/>
        </w:rPr>
      </w:pPr>
      <w:r w:rsidRPr="00210928">
        <w:rPr>
          <w:rFonts w:ascii="Times New Roman" w:eastAsia="SimSun" w:hAnsi="Times New Roman" w:cs="Times New Roman"/>
          <w:kern w:val="0"/>
          <w:sz w:val="24"/>
          <w:szCs w:val="24"/>
          <w14:ligatures w14:val="none"/>
        </w:rPr>
        <w:t xml:space="preserve">When considering this research study there are a few major limitations. The main limitation of this study is that this study does not consider all the major parameters that can potentially affect user satisfaction with m-health applications. Here the researcher only considered three major variables that exist in most of the literature he reviewed with the time constraint he allowed to complete his study. Not only that with the time constraint the researcher allowed, only considered the m-health users in the Colombo district, and he took out his sample only from that population. </w:t>
      </w:r>
      <w:r w:rsidR="007F395E" w:rsidRPr="00210928">
        <w:rPr>
          <w:rFonts w:ascii="Times New Roman" w:eastAsia="SimSun" w:hAnsi="Times New Roman" w:cs="Times New Roman"/>
          <w:kern w:val="0"/>
          <w:sz w:val="24"/>
          <w:szCs w:val="24"/>
          <w14:ligatures w14:val="none"/>
        </w:rPr>
        <w:t>Another</w:t>
      </w:r>
      <w:r w:rsidRPr="00210928">
        <w:rPr>
          <w:rFonts w:ascii="Times New Roman" w:eastAsia="SimSun" w:hAnsi="Times New Roman" w:cs="Times New Roman"/>
          <w:kern w:val="0"/>
          <w:sz w:val="24"/>
          <w:szCs w:val="24"/>
          <w14:ligatures w14:val="none"/>
        </w:rPr>
        <w:t xml:space="preserve"> major limitation of this study is that the researcher has only been able to collect data through an online questionnaire which sometimes leads to false conclusions due to the law literacy on online questionnaires of the respondents.</w:t>
      </w:r>
    </w:p>
    <w:p w14:paraId="4E4D5629" w14:textId="65B4A383" w:rsidR="007B27D2" w:rsidRPr="00210928" w:rsidRDefault="007B27D2" w:rsidP="007B27D2">
      <w:pPr>
        <w:tabs>
          <w:tab w:val="left" w:pos="288"/>
        </w:tabs>
        <w:spacing w:before="200" w:after="120" w:line="360" w:lineRule="auto"/>
        <w:jc w:val="both"/>
        <w:rPr>
          <w:rFonts w:ascii="Times New Roman" w:eastAsia="SimSun" w:hAnsi="Times New Roman" w:cs="Times New Roman"/>
          <w:b/>
          <w:bCs/>
          <w:kern w:val="0"/>
          <w:sz w:val="24"/>
          <w:szCs w:val="24"/>
          <w14:ligatures w14:val="none"/>
        </w:rPr>
      </w:pPr>
      <w:r w:rsidRPr="00210928">
        <w:rPr>
          <w:rFonts w:ascii="Times New Roman" w:eastAsia="SimSun" w:hAnsi="Times New Roman" w:cs="Times New Roman"/>
          <w:b/>
          <w:bCs/>
          <w:kern w:val="0"/>
          <w:sz w:val="24"/>
          <w:szCs w:val="24"/>
          <w14:ligatures w14:val="none"/>
        </w:rPr>
        <w:t>Suggestions for Future Research Studies</w:t>
      </w:r>
    </w:p>
    <w:p w14:paraId="4C81F647" w14:textId="6F332643" w:rsidR="00367BF1" w:rsidRPr="00210928" w:rsidRDefault="007B27D2" w:rsidP="005C2E53">
      <w:pPr>
        <w:tabs>
          <w:tab w:val="left" w:pos="288"/>
        </w:tabs>
        <w:spacing w:before="200" w:after="120" w:line="360" w:lineRule="auto"/>
        <w:ind w:firstLine="288"/>
        <w:jc w:val="both"/>
        <w:rPr>
          <w:rFonts w:ascii="Times New Roman" w:eastAsia="SimSun" w:hAnsi="Times New Roman" w:cs="Times New Roman"/>
          <w:spacing w:val="-1"/>
          <w:kern w:val="0"/>
          <w:sz w:val="24"/>
          <w:szCs w:val="24"/>
          <w:lang w:val="x-none" w:eastAsia="x-none"/>
          <w14:ligatures w14:val="none"/>
        </w:rPr>
      </w:pPr>
      <w:r w:rsidRPr="00210928">
        <w:rPr>
          <w:rFonts w:ascii="Times New Roman" w:eastAsia="SimSun" w:hAnsi="Times New Roman" w:cs="Times New Roman"/>
          <w:spacing w:val="-1"/>
          <w:kern w:val="0"/>
          <w:sz w:val="24"/>
          <w:szCs w:val="24"/>
          <w:lang w:val="x-none" w:eastAsia="x-none"/>
          <w14:ligatures w14:val="none"/>
        </w:rPr>
        <w:t xml:space="preserve">This research study has a coefficient of determination value of 0.219 which is lower than the accepted level of 0.5 and which implies low model fitness due to the limitations of the study. Therefore, the researcher suggested that future researchers should consider other significant independent variables that he used </w:t>
      </w:r>
      <w:permStart w:id="382339439" w:edGrp="everyone"/>
      <w:permEnd w:id="382339439"/>
      <w:r w:rsidRPr="00210928">
        <w:rPr>
          <w:rFonts w:ascii="Times New Roman" w:eastAsia="SimSun" w:hAnsi="Times New Roman" w:cs="Times New Roman"/>
          <w:spacing w:val="-1"/>
          <w:kern w:val="0"/>
          <w:sz w:val="24"/>
          <w:szCs w:val="24"/>
          <w:lang w:val="x-none" w:eastAsia="x-none"/>
          <w14:ligatures w14:val="none"/>
        </w:rPr>
        <w:lastRenderedPageBreak/>
        <w:t>in his study to describe user satisfaction with m-health applications. Future researchers can use factors like security, social influence, performance expectancy, m-health knowledge system</w:t>
      </w:r>
      <w:r w:rsidRPr="00210928">
        <w:rPr>
          <w:rFonts w:ascii="Times New Roman" w:eastAsia="SimSun" w:hAnsi="Times New Roman" w:cs="Times New Roman"/>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interaction quality</w:t>
      </w:r>
      <w:r w:rsidRPr="00210928">
        <w:rPr>
          <w:rFonts w:ascii="Times New Roman" w:eastAsia="SimSun" w:hAnsi="Times New Roman" w:cs="Times New Roman"/>
          <w:spacing w:val="-1"/>
          <w:kern w:val="0"/>
          <w:sz w:val="24"/>
          <w:szCs w:val="24"/>
          <w:lang w:eastAsia="x-none"/>
          <w14:ligatures w14:val="none"/>
        </w:rPr>
        <w:t>,</w:t>
      </w:r>
      <w:r w:rsidRPr="00210928">
        <w:rPr>
          <w:rFonts w:ascii="Times New Roman" w:eastAsia="SimSun" w:hAnsi="Times New Roman" w:cs="Times New Roman"/>
          <w:spacing w:val="-1"/>
          <w:kern w:val="0"/>
          <w:sz w:val="24"/>
          <w:szCs w:val="24"/>
          <w:lang w:val="x-none" w:eastAsia="x-none"/>
          <w14:ligatures w14:val="none"/>
        </w:rPr>
        <w:t xml:space="preserve"> and facilitating conditions to determine the level of user satisfaction with m-health applications. </w:t>
      </w:r>
      <w:r w:rsidR="00A9377D">
        <w:rPr>
          <w:rFonts w:ascii="Times New Roman" w:eastAsia="SimSun" w:hAnsi="Times New Roman" w:cs="Times New Roman"/>
          <w:spacing w:val="-1"/>
          <w:kern w:val="0"/>
          <w:sz w:val="24"/>
          <w:szCs w:val="24"/>
          <w:lang w:eastAsia="x-none"/>
          <w14:ligatures w14:val="none"/>
        </w:rPr>
        <w:t>More factors can be identified through a proper systematic literature re</w:t>
      </w:r>
      <w:r w:rsidR="00AC7D99">
        <w:rPr>
          <w:rFonts w:ascii="Times New Roman" w:eastAsia="SimSun" w:hAnsi="Times New Roman" w:cs="Times New Roman"/>
          <w:spacing w:val="-1"/>
          <w:kern w:val="0"/>
          <w:sz w:val="24"/>
          <w:szCs w:val="24"/>
          <w:lang w:eastAsia="x-none"/>
          <w14:ligatures w14:val="none"/>
        </w:rPr>
        <w:t xml:space="preserve">view as suggested by </w:t>
      </w:r>
      <w:r w:rsidR="005134CD">
        <w:rPr>
          <w:rFonts w:ascii="Times New Roman" w:eastAsia="SimSun" w:hAnsi="Times New Roman" w:cs="Times New Roman"/>
          <w:spacing w:val="-1"/>
          <w:kern w:val="0"/>
          <w:sz w:val="24"/>
          <w:szCs w:val="24"/>
          <w:lang w:eastAsia="x-none"/>
          <w14:ligatures w14:val="none"/>
        </w:rPr>
        <w:t xml:space="preserve">Chathuranga et al. (2023), Jayasinghe, Johnson, et al. (2022), Jayasinghe et al. (2023), and Jayasinghe, Suraweera, et al. (2022). </w:t>
      </w:r>
      <w:r w:rsidRPr="00210928">
        <w:rPr>
          <w:rFonts w:ascii="Times New Roman" w:eastAsia="SimSun" w:hAnsi="Times New Roman" w:cs="Times New Roman"/>
          <w:spacing w:val="-1"/>
          <w:kern w:val="0"/>
          <w:sz w:val="24"/>
          <w:szCs w:val="24"/>
          <w:lang w:val="x-none" w:eastAsia="x-none"/>
          <w14:ligatures w14:val="none"/>
        </w:rPr>
        <w:t>Then as a suggestion for a future research study, future researchers in this context should take a larger population size rather than considering one geographical area and should take a higher number of samples based on the population. Then future researchers can also address the other conditions stated in the limitations section of this research to generalize the findings of the research more.</w:t>
      </w:r>
    </w:p>
    <w:p w14:paraId="790487CF" w14:textId="580AE980" w:rsidR="007B27D2" w:rsidRDefault="007B27D2" w:rsidP="007B27D2">
      <w:pPr>
        <w:tabs>
          <w:tab w:val="left" w:pos="288"/>
        </w:tabs>
        <w:spacing w:after="120" w:line="360" w:lineRule="auto"/>
        <w:jc w:val="both"/>
        <w:rPr>
          <w:rFonts w:ascii="Times New Roman" w:eastAsia="SimSun" w:hAnsi="Times New Roman" w:cs="Times New Roman"/>
          <w:b/>
          <w:bCs/>
          <w:kern w:val="0"/>
          <w:sz w:val="28"/>
          <w:szCs w:val="28"/>
          <w14:ligatures w14:val="none"/>
        </w:rPr>
      </w:pPr>
      <w:r w:rsidRPr="007B27D2">
        <w:rPr>
          <w:rFonts w:ascii="Times New Roman" w:eastAsia="SimSun" w:hAnsi="Times New Roman" w:cs="Times New Roman"/>
          <w:b/>
          <w:bCs/>
          <w:kern w:val="0"/>
          <w:sz w:val="28"/>
          <w:szCs w:val="28"/>
          <w14:ligatures w14:val="none"/>
        </w:rPr>
        <w:t>References</w:t>
      </w:r>
    </w:p>
    <w:sdt>
      <w:sdtPr>
        <w:rPr>
          <w:rFonts w:ascii="Times New Roman" w:eastAsia="SimSun" w:hAnsi="Times New Roman" w:cs="Times New Roman"/>
          <w:kern w:val="0"/>
          <w:sz w:val="24"/>
          <w:szCs w:val="24"/>
          <w14:ligatures w14:val="none"/>
        </w:rPr>
        <w:tag w:val="MENDELEY_BIBLIOGRAPHY"/>
        <w:id w:val="-214512350"/>
        <w:placeholder>
          <w:docPart w:val="DefaultPlaceholder_-1854013440"/>
        </w:placeholder>
      </w:sdtPr>
      <w:sdtContent>
        <w:p w14:paraId="2EF45E95" w14:textId="77777777" w:rsidR="00367BF1" w:rsidRPr="008F48BD" w:rsidRDefault="00367BF1" w:rsidP="008F48BD">
          <w:pPr>
            <w:autoSpaceDE w:val="0"/>
            <w:autoSpaceDN w:val="0"/>
            <w:spacing w:line="360" w:lineRule="auto"/>
            <w:ind w:hanging="480"/>
            <w:jc w:val="both"/>
            <w:divId w:val="1625381789"/>
            <w:rPr>
              <w:rFonts w:ascii="Times New Roman" w:eastAsia="Times New Roman" w:hAnsi="Times New Roman" w:cs="Times New Roman"/>
              <w:kern w:val="0"/>
              <w:sz w:val="24"/>
              <w:szCs w:val="24"/>
              <w14:ligatures w14:val="none"/>
            </w:rPr>
          </w:pPr>
          <w:r w:rsidRPr="008F48BD">
            <w:rPr>
              <w:rFonts w:ascii="Times New Roman" w:eastAsia="Times New Roman" w:hAnsi="Times New Roman" w:cs="Times New Roman"/>
              <w:sz w:val="24"/>
              <w:szCs w:val="24"/>
            </w:rPr>
            <w:t xml:space="preserve">Alaiad, A., Alsharo, M., &amp; Alnsour, Y. (2019). The Determinants of M-Health Adoption in Developing Countries: An Empirical Investigation. </w:t>
          </w:r>
          <w:r w:rsidRPr="008F48BD">
            <w:rPr>
              <w:rFonts w:ascii="Times New Roman" w:eastAsia="Times New Roman" w:hAnsi="Times New Roman" w:cs="Times New Roman"/>
              <w:i/>
              <w:iCs/>
              <w:sz w:val="24"/>
              <w:szCs w:val="24"/>
            </w:rPr>
            <w:t>Applied Clinical Informatics</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10</w:t>
          </w:r>
          <w:r w:rsidRPr="008F48BD">
            <w:rPr>
              <w:rFonts w:ascii="Times New Roman" w:eastAsia="Times New Roman" w:hAnsi="Times New Roman" w:cs="Times New Roman"/>
              <w:sz w:val="24"/>
              <w:szCs w:val="24"/>
            </w:rPr>
            <w:t>(5), 820–840. https://doi.org/10.1055/s-0039-1697906</w:t>
          </w:r>
        </w:p>
        <w:p w14:paraId="6FDD4847" w14:textId="77777777" w:rsidR="00367BF1" w:rsidRPr="008F48BD" w:rsidRDefault="00367BF1" w:rsidP="008F48BD">
          <w:pPr>
            <w:autoSpaceDE w:val="0"/>
            <w:autoSpaceDN w:val="0"/>
            <w:spacing w:line="360" w:lineRule="auto"/>
            <w:ind w:hanging="480"/>
            <w:jc w:val="both"/>
            <w:divId w:val="1169441906"/>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Al-Jabri, I. M. (2015). Antecedents of user satisfaction with ERP systems: mediation analyses. </w:t>
          </w:r>
          <w:r w:rsidRPr="008F48BD">
            <w:rPr>
              <w:rFonts w:ascii="Times New Roman" w:eastAsia="Times New Roman" w:hAnsi="Times New Roman" w:cs="Times New Roman"/>
              <w:i/>
              <w:iCs/>
              <w:sz w:val="24"/>
              <w:szCs w:val="24"/>
            </w:rPr>
            <w:t>Kybernetes</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44</w:t>
          </w:r>
          <w:r w:rsidRPr="008F48BD">
            <w:rPr>
              <w:rFonts w:ascii="Times New Roman" w:eastAsia="Times New Roman" w:hAnsi="Times New Roman" w:cs="Times New Roman"/>
              <w:sz w:val="24"/>
              <w:szCs w:val="24"/>
            </w:rPr>
            <w:t>(1), 107–123. https://doi.org/10.1108/K-05-2014-0101</w:t>
          </w:r>
        </w:p>
        <w:p w14:paraId="172AB6F1" w14:textId="77777777" w:rsidR="00367BF1" w:rsidRPr="008F48BD" w:rsidRDefault="00367BF1" w:rsidP="008F48BD">
          <w:pPr>
            <w:autoSpaceDE w:val="0"/>
            <w:autoSpaceDN w:val="0"/>
            <w:spacing w:line="360" w:lineRule="auto"/>
            <w:ind w:hanging="480"/>
            <w:jc w:val="both"/>
            <w:divId w:val="1389263574"/>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Aljohani, N., &amp; Chandran, D. (2021). Factors Affecting the Adoption of M-health Applications in Saudi Factors Affecting the Adoption of M-health Applications in Saudi Arabia: Impact of Healthcare Authority Enforcement Arabia: Impact of Healthcare Authority Enforcement. </w:t>
          </w:r>
          <w:r w:rsidRPr="008F48BD">
            <w:rPr>
              <w:rFonts w:ascii="Times New Roman" w:eastAsia="Times New Roman" w:hAnsi="Times New Roman" w:cs="Times New Roman"/>
              <w:i/>
              <w:iCs/>
              <w:sz w:val="24"/>
              <w:szCs w:val="24"/>
            </w:rPr>
            <w:t>Twenty-Fifth Pacific Asia Conference on Information Systems</w:t>
          </w:r>
          <w:r w:rsidRPr="008F48BD">
            <w:rPr>
              <w:rFonts w:ascii="Times New Roman" w:eastAsia="Times New Roman" w:hAnsi="Times New Roman" w:cs="Times New Roman"/>
              <w:sz w:val="24"/>
              <w:szCs w:val="24"/>
            </w:rPr>
            <w:t>. https://aisel.aisnet.org/pacis2021/51</w:t>
          </w:r>
        </w:p>
        <w:p w14:paraId="5CB90BCC" w14:textId="77777777" w:rsidR="00367BF1" w:rsidRPr="008F48BD" w:rsidRDefault="00367BF1" w:rsidP="008F48BD">
          <w:pPr>
            <w:autoSpaceDE w:val="0"/>
            <w:autoSpaceDN w:val="0"/>
            <w:spacing w:line="360" w:lineRule="auto"/>
            <w:ind w:hanging="480"/>
            <w:jc w:val="both"/>
            <w:divId w:val="134493275"/>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lastRenderedPageBreak/>
            <w:t xml:space="preserve">Allam, A. A., AbuAli, A. N., Ghabban, F. M., Ameerbakhsh, O., Alfadli, I. M., &amp; Alraddadi, A. S. (2021). Citizens Satisfaction with E-Government Mobile Services and M-Health Application during the COVID-19 Pandemic in Al-Madinah Region. </w:t>
          </w:r>
          <w:r w:rsidRPr="008F48BD">
            <w:rPr>
              <w:rFonts w:ascii="Times New Roman" w:eastAsia="Times New Roman" w:hAnsi="Times New Roman" w:cs="Times New Roman"/>
              <w:i/>
              <w:iCs/>
              <w:sz w:val="24"/>
              <w:szCs w:val="24"/>
            </w:rPr>
            <w:t>Journal of Service Science and Management</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14</w:t>
          </w:r>
          <w:r w:rsidRPr="008F48BD">
            <w:rPr>
              <w:rFonts w:ascii="Times New Roman" w:eastAsia="Times New Roman" w:hAnsi="Times New Roman" w:cs="Times New Roman"/>
              <w:sz w:val="24"/>
              <w:szCs w:val="24"/>
            </w:rPr>
            <w:t>(06), 636–650. https://doi.org/10.4236/jssm.2021.146040</w:t>
          </w:r>
        </w:p>
        <w:p w14:paraId="42067F8E" w14:textId="77777777" w:rsidR="00367BF1" w:rsidRPr="008F48BD" w:rsidRDefault="00367BF1" w:rsidP="008F48BD">
          <w:pPr>
            <w:autoSpaceDE w:val="0"/>
            <w:autoSpaceDN w:val="0"/>
            <w:spacing w:line="360" w:lineRule="auto"/>
            <w:ind w:hanging="480"/>
            <w:jc w:val="both"/>
            <w:divId w:val="630405874"/>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Alloghani, M., Hussain, A., Al-Jumeily, D., &amp; Abuelma’Atti, O. (2016). Technology Acceptance Model for the Use of M-Health Services among Health Related Users in UAE. </w:t>
          </w:r>
          <w:r w:rsidRPr="008F48BD">
            <w:rPr>
              <w:rFonts w:ascii="Times New Roman" w:eastAsia="Times New Roman" w:hAnsi="Times New Roman" w:cs="Times New Roman"/>
              <w:i/>
              <w:iCs/>
              <w:sz w:val="24"/>
              <w:szCs w:val="24"/>
            </w:rPr>
            <w:t>Proceedings - 2015 International Conference on Developments in ESystems Engineering, DeSE 2015</w:t>
          </w:r>
          <w:r w:rsidRPr="008F48BD">
            <w:rPr>
              <w:rFonts w:ascii="Times New Roman" w:eastAsia="Times New Roman" w:hAnsi="Times New Roman" w:cs="Times New Roman"/>
              <w:sz w:val="24"/>
              <w:szCs w:val="24"/>
            </w:rPr>
            <w:t>, 213–217. https://doi.org/10.1109/DeSE.2015.58</w:t>
          </w:r>
        </w:p>
        <w:p w14:paraId="0E583A63" w14:textId="77777777" w:rsidR="00367BF1" w:rsidRPr="008F48BD" w:rsidRDefault="00367BF1" w:rsidP="008F48BD">
          <w:pPr>
            <w:autoSpaceDE w:val="0"/>
            <w:autoSpaceDN w:val="0"/>
            <w:spacing w:line="360" w:lineRule="auto"/>
            <w:ind w:hanging="480"/>
            <w:jc w:val="both"/>
            <w:divId w:val="1897274398"/>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Al-Sharafi, M. A., Arshah, R. A., Alajmi, Q., Herzallah, F. A., &amp; Qasem, Y. A. M. (2018). The Influence of Trust in Consumer Perception to Accept Internet Banking Services: An Empirical Evidence. </w:t>
          </w:r>
          <w:r w:rsidRPr="008F48BD">
            <w:rPr>
              <w:rFonts w:ascii="Times New Roman" w:eastAsia="Times New Roman" w:hAnsi="Times New Roman" w:cs="Times New Roman"/>
              <w:i/>
              <w:iCs/>
              <w:sz w:val="24"/>
              <w:szCs w:val="24"/>
            </w:rPr>
            <w:t>Indian Journal of Science and Technology</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11</w:t>
          </w:r>
          <w:r w:rsidRPr="008F48BD">
            <w:rPr>
              <w:rFonts w:ascii="Times New Roman" w:eastAsia="Times New Roman" w:hAnsi="Times New Roman" w:cs="Times New Roman"/>
              <w:sz w:val="24"/>
              <w:szCs w:val="24"/>
            </w:rPr>
            <w:t>(20), 1–9. https://doi.org/10.17485/ijst/2018/v11i20/91928</w:t>
          </w:r>
        </w:p>
        <w:p w14:paraId="69C4AC99" w14:textId="77777777" w:rsidR="00367BF1" w:rsidRPr="008F48BD" w:rsidRDefault="00367BF1" w:rsidP="008F48BD">
          <w:pPr>
            <w:autoSpaceDE w:val="0"/>
            <w:autoSpaceDN w:val="0"/>
            <w:spacing w:line="360" w:lineRule="auto"/>
            <w:ind w:hanging="480"/>
            <w:jc w:val="both"/>
            <w:divId w:val="1288705328"/>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Amin, M., Rezaei, S., &amp; Abolghasemi, M. (2014). User satisfaction with mobile websites: the impact of perceived usefulness (PU), perceived ease of use (PEOU) and trust. </w:t>
          </w:r>
          <w:r w:rsidRPr="008F48BD">
            <w:rPr>
              <w:rFonts w:ascii="Times New Roman" w:eastAsia="Times New Roman" w:hAnsi="Times New Roman" w:cs="Times New Roman"/>
              <w:i/>
              <w:iCs/>
              <w:sz w:val="24"/>
              <w:szCs w:val="24"/>
            </w:rPr>
            <w:t>Nankai Business Review International</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5</w:t>
          </w:r>
          <w:r w:rsidRPr="008F48BD">
            <w:rPr>
              <w:rFonts w:ascii="Times New Roman" w:eastAsia="Times New Roman" w:hAnsi="Times New Roman" w:cs="Times New Roman"/>
              <w:sz w:val="24"/>
              <w:szCs w:val="24"/>
            </w:rPr>
            <w:t>(3), 258–274. https://doi.org/10.1108/NBRI-01-2014-0005</w:t>
          </w:r>
        </w:p>
        <w:p w14:paraId="391E521C" w14:textId="77777777" w:rsidR="00367BF1" w:rsidRPr="008F48BD" w:rsidRDefault="00367BF1" w:rsidP="008F48BD">
          <w:pPr>
            <w:autoSpaceDE w:val="0"/>
            <w:autoSpaceDN w:val="0"/>
            <w:spacing w:line="360" w:lineRule="auto"/>
            <w:ind w:hanging="480"/>
            <w:jc w:val="both"/>
            <w:divId w:val="1363021293"/>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Bae, J., Chandralatha, S. P. R., Weerasekara, W. S. M. S. S., Sandyani De Silva, K. H. R., Asurakkody, T. A., Senadipathi, S. M. S. R., Kodithuwakku, K. A. D. S., &amp; Deepika, G. D. R. (2016). Future Direction of Health Informatics in Sri Lanka. </w:t>
          </w:r>
          <w:r w:rsidRPr="008F48BD">
            <w:rPr>
              <w:rFonts w:ascii="Times New Roman" w:eastAsia="Times New Roman" w:hAnsi="Times New Roman" w:cs="Times New Roman"/>
              <w:i/>
              <w:iCs/>
              <w:sz w:val="24"/>
              <w:szCs w:val="24"/>
            </w:rPr>
            <w:t>Journal of Safety and Crisis Management</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6</w:t>
          </w:r>
          <w:r w:rsidRPr="008F48BD">
            <w:rPr>
              <w:rFonts w:ascii="Times New Roman" w:eastAsia="Times New Roman" w:hAnsi="Times New Roman" w:cs="Times New Roman"/>
              <w:sz w:val="24"/>
              <w:szCs w:val="24"/>
            </w:rPr>
            <w:t>(2), 43–48. http://doi.org/10.14251.jscm.2016.2.43</w:t>
          </w:r>
        </w:p>
        <w:p w14:paraId="5B40BE8F" w14:textId="77777777" w:rsidR="00367BF1" w:rsidRPr="008F48BD" w:rsidRDefault="00367BF1" w:rsidP="008F48BD">
          <w:pPr>
            <w:autoSpaceDE w:val="0"/>
            <w:autoSpaceDN w:val="0"/>
            <w:spacing w:line="360" w:lineRule="auto"/>
            <w:ind w:hanging="480"/>
            <w:jc w:val="both"/>
            <w:divId w:val="1391804529"/>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Baki, R., Birgoren, B., &amp; Aktepe, A. (2018). A META ANALYSIS OF FACTORS AFFECTING PERCEIVED USEFULNESS AND </w:t>
          </w:r>
          <w:r w:rsidRPr="008F48BD">
            <w:rPr>
              <w:rFonts w:ascii="Times New Roman" w:eastAsia="Times New Roman" w:hAnsi="Times New Roman" w:cs="Times New Roman"/>
              <w:sz w:val="24"/>
              <w:szCs w:val="24"/>
            </w:rPr>
            <w:lastRenderedPageBreak/>
            <w:t xml:space="preserve">PERCEIVED EASE OF USE IN THE ADOPTION OF E-LEARNING SYSTEMS. In </w:t>
          </w:r>
          <w:r w:rsidRPr="008F48BD">
            <w:rPr>
              <w:rFonts w:ascii="Times New Roman" w:eastAsia="Times New Roman" w:hAnsi="Times New Roman" w:cs="Times New Roman"/>
              <w:i/>
              <w:iCs/>
              <w:sz w:val="24"/>
              <w:szCs w:val="24"/>
            </w:rPr>
            <w:t>Turkish Online Journal of Distance Education</w:t>
          </w:r>
          <w:r w:rsidRPr="008F48BD">
            <w:rPr>
              <w:rFonts w:ascii="Times New Roman" w:eastAsia="Times New Roman" w:hAnsi="Times New Roman" w:cs="Times New Roman"/>
              <w:sz w:val="24"/>
              <w:szCs w:val="24"/>
            </w:rPr>
            <w:t>.</w:t>
          </w:r>
        </w:p>
        <w:p w14:paraId="5DDB4B3D" w14:textId="77777777" w:rsidR="00367BF1" w:rsidRPr="008F48BD" w:rsidRDefault="00367BF1" w:rsidP="008F48BD">
          <w:pPr>
            <w:autoSpaceDE w:val="0"/>
            <w:autoSpaceDN w:val="0"/>
            <w:spacing w:line="360" w:lineRule="auto"/>
            <w:ind w:hanging="480"/>
            <w:jc w:val="both"/>
            <w:divId w:val="1129664845"/>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Barua, Z., Aimin, W., &amp; Hongyi, X. (2018). A perceived reliability-based customer satisfaction model in self-service technology. </w:t>
          </w:r>
          <w:r w:rsidRPr="008F48BD">
            <w:rPr>
              <w:rFonts w:ascii="Times New Roman" w:eastAsia="Times New Roman" w:hAnsi="Times New Roman" w:cs="Times New Roman"/>
              <w:i/>
              <w:iCs/>
              <w:sz w:val="24"/>
              <w:szCs w:val="24"/>
            </w:rPr>
            <w:t>Service Industries Journal</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38</w:t>
          </w:r>
          <w:r w:rsidRPr="008F48BD">
            <w:rPr>
              <w:rFonts w:ascii="Times New Roman" w:eastAsia="Times New Roman" w:hAnsi="Times New Roman" w:cs="Times New Roman"/>
              <w:sz w:val="24"/>
              <w:szCs w:val="24"/>
            </w:rPr>
            <w:t>(7–8), 446–466. https://doi.org/10.1080/02642069.2017.1400533</w:t>
          </w:r>
        </w:p>
        <w:p w14:paraId="40E25474" w14:textId="77777777" w:rsidR="00367BF1" w:rsidRDefault="00367BF1" w:rsidP="008F48BD">
          <w:pPr>
            <w:autoSpaceDE w:val="0"/>
            <w:autoSpaceDN w:val="0"/>
            <w:spacing w:line="360" w:lineRule="auto"/>
            <w:ind w:hanging="480"/>
            <w:jc w:val="both"/>
            <w:divId w:val="280696794"/>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Capistrano, E. P. (2020). Determining e-Government Trust: An Information Systems Success Model Approach to the Philippines’ Government Service Insurance System (GSIS), the Social Security System (SSS), and the Bureau of Internal Revenue (BIR) 1. In </w:t>
          </w:r>
          <w:r w:rsidRPr="008F48BD">
            <w:rPr>
              <w:rFonts w:ascii="Times New Roman" w:eastAsia="Times New Roman" w:hAnsi="Times New Roman" w:cs="Times New Roman"/>
              <w:i/>
              <w:iCs/>
              <w:sz w:val="24"/>
              <w:szCs w:val="24"/>
            </w:rPr>
            <w:t>Philippine Management Review</w:t>
          </w:r>
          <w:r w:rsidRPr="008F48BD">
            <w:rPr>
              <w:rFonts w:ascii="Times New Roman" w:eastAsia="Times New Roman" w:hAnsi="Times New Roman" w:cs="Times New Roman"/>
              <w:sz w:val="24"/>
              <w:szCs w:val="24"/>
            </w:rPr>
            <w:t xml:space="preserve"> (Vol. 27).</w:t>
          </w:r>
        </w:p>
        <w:p w14:paraId="28718213" w14:textId="1949D263" w:rsidR="000C1836" w:rsidRPr="000C1836" w:rsidRDefault="000C1836" w:rsidP="008F48BD">
          <w:pPr>
            <w:autoSpaceDE w:val="0"/>
            <w:autoSpaceDN w:val="0"/>
            <w:spacing w:line="360" w:lineRule="auto"/>
            <w:ind w:hanging="480"/>
            <w:jc w:val="both"/>
            <w:divId w:val="280696794"/>
            <w:rPr>
              <w:rFonts w:ascii="Times New Roman" w:eastAsia="Times New Roman" w:hAnsi="Times New Roman" w:cs="Times New Roman"/>
              <w:sz w:val="24"/>
              <w:szCs w:val="24"/>
            </w:rPr>
          </w:pPr>
          <w:r w:rsidRPr="000C1836">
            <w:rPr>
              <w:rFonts w:ascii="Times New Roman" w:hAnsi="Times New Roman" w:cs="Times New Roman"/>
              <w:noProof/>
              <w:sz w:val="24"/>
              <w:szCs w:val="24"/>
            </w:rPr>
            <w:t xml:space="preserve">Chathuranga, S., Jayasinghe, S., Antucheviciene, J., Wickramarachchi, R., Udayanga, N., &amp; Weerakkody, W. A. S. (2023). Practices driving the adoption of agile project management methodologies in the design stage of building construction projects. </w:t>
          </w:r>
          <w:r w:rsidRPr="000C1836">
            <w:rPr>
              <w:rFonts w:ascii="Times New Roman" w:hAnsi="Times New Roman" w:cs="Times New Roman"/>
              <w:i/>
              <w:noProof/>
              <w:sz w:val="24"/>
              <w:szCs w:val="24"/>
            </w:rPr>
            <w:t>Buildings</w:t>
          </w:r>
          <w:r w:rsidRPr="000C1836">
            <w:rPr>
              <w:rFonts w:ascii="Times New Roman" w:hAnsi="Times New Roman" w:cs="Times New Roman"/>
              <w:noProof/>
              <w:sz w:val="24"/>
              <w:szCs w:val="24"/>
            </w:rPr>
            <w:t>,</w:t>
          </w:r>
          <w:r w:rsidRPr="000C1836">
            <w:rPr>
              <w:rFonts w:ascii="Times New Roman" w:hAnsi="Times New Roman" w:cs="Times New Roman"/>
              <w:i/>
              <w:noProof/>
              <w:sz w:val="24"/>
              <w:szCs w:val="24"/>
            </w:rPr>
            <w:t xml:space="preserve"> 13</w:t>
          </w:r>
          <w:r w:rsidRPr="000C1836">
            <w:rPr>
              <w:rFonts w:ascii="Times New Roman" w:hAnsi="Times New Roman" w:cs="Times New Roman"/>
              <w:noProof/>
              <w:sz w:val="24"/>
              <w:szCs w:val="24"/>
            </w:rPr>
            <w:t>(4).</w:t>
          </w:r>
        </w:p>
        <w:p w14:paraId="45CEB231" w14:textId="77777777" w:rsidR="00367BF1" w:rsidRPr="008F48BD" w:rsidRDefault="00367BF1" w:rsidP="008F48BD">
          <w:pPr>
            <w:autoSpaceDE w:val="0"/>
            <w:autoSpaceDN w:val="0"/>
            <w:spacing w:line="360" w:lineRule="auto"/>
            <w:ind w:hanging="480"/>
            <w:jc w:val="both"/>
            <w:divId w:val="344555519"/>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Chib, A., van Velthoven, M. H., &amp; Car, J. (2015). MHealth adoption in low-resource environments: A review of the use of mobile healthcare in developing countries. </w:t>
          </w:r>
          <w:r w:rsidRPr="008F48BD">
            <w:rPr>
              <w:rFonts w:ascii="Times New Roman" w:eastAsia="Times New Roman" w:hAnsi="Times New Roman" w:cs="Times New Roman"/>
              <w:i/>
              <w:iCs/>
              <w:sz w:val="24"/>
              <w:szCs w:val="24"/>
            </w:rPr>
            <w:t>Journal of Health Communication</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20</w:t>
          </w:r>
          <w:r w:rsidRPr="008F48BD">
            <w:rPr>
              <w:rFonts w:ascii="Times New Roman" w:eastAsia="Times New Roman" w:hAnsi="Times New Roman" w:cs="Times New Roman"/>
              <w:sz w:val="24"/>
              <w:szCs w:val="24"/>
            </w:rPr>
            <w:t>(1), 4–34. https://doi.org/10.1080/10810730.2013.864735</w:t>
          </w:r>
        </w:p>
        <w:p w14:paraId="2596E9A7" w14:textId="77777777" w:rsidR="00367BF1" w:rsidRPr="008F48BD" w:rsidRDefault="00367BF1" w:rsidP="008F48BD">
          <w:pPr>
            <w:autoSpaceDE w:val="0"/>
            <w:autoSpaceDN w:val="0"/>
            <w:spacing w:line="360" w:lineRule="auto"/>
            <w:ind w:hanging="480"/>
            <w:jc w:val="both"/>
            <w:divId w:val="2034184349"/>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Daryanto, E. (2022). The Influence of Information System Quality, Information Quality and Perceived Usefulness on User Satisfaction of Personnel Information Systems (Study at The Indonesian Army Crypto and Cyber Centre). In </w:t>
          </w:r>
          <w:r w:rsidRPr="008F48BD">
            <w:rPr>
              <w:rFonts w:ascii="Times New Roman" w:eastAsia="Times New Roman" w:hAnsi="Times New Roman" w:cs="Times New Roman"/>
              <w:i/>
              <w:iCs/>
              <w:sz w:val="24"/>
              <w:szCs w:val="24"/>
            </w:rPr>
            <w:t>Journal of Positive School Psychology</w:t>
          </w:r>
          <w:r w:rsidRPr="008F48BD">
            <w:rPr>
              <w:rFonts w:ascii="Times New Roman" w:eastAsia="Times New Roman" w:hAnsi="Times New Roman" w:cs="Times New Roman"/>
              <w:sz w:val="24"/>
              <w:szCs w:val="24"/>
            </w:rPr>
            <w:t xml:space="preserve"> (Vol. 2022, Issue 3). http://journalppw.com</w:t>
          </w:r>
        </w:p>
        <w:p w14:paraId="298E7C11" w14:textId="77777777" w:rsidR="00367BF1" w:rsidRPr="008F48BD" w:rsidRDefault="00367BF1" w:rsidP="008F48BD">
          <w:pPr>
            <w:autoSpaceDE w:val="0"/>
            <w:autoSpaceDN w:val="0"/>
            <w:spacing w:line="360" w:lineRule="auto"/>
            <w:ind w:hanging="480"/>
            <w:jc w:val="both"/>
            <w:divId w:val="452483898"/>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Dlodlo, N. (2014). The relationships among service quality, Trust, User satisfaction and post-adoption intentions in M-payment services. </w:t>
          </w:r>
          <w:r w:rsidRPr="008F48BD">
            <w:rPr>
              <w:rFonts w:ascii="Times New Roman" w:eastAsia="Times New Roman" w:hAnsi="Times New Roman" w:cs="Times New Roman"/>
              <w:i/>
              <w:iCs/>
              <w:sz w:val="24"/>
              <w:szCs w:val="24"/>
            </w:rPr>
            <w:lastRenderedPageBreak/>
            <w:t>Mediterranean Journal of Social Sciences</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5</w:t>
          </w:r>
          <w:r w:rsidRPr="008F48BD">
            <w:rPr>
              <w:rFonts w:ascii="Times New Roman" w:eastAsia="Times New Roman" w:hAnsi="Times New Roman" w:cs="Times New Roman"/>
              <w:sz w:val="24"/>
              <w:szCs w:val="24"/>
            </w:rPr>
            <w:t>(23), 165–175. https://doi.org/10.5901/mjss.2014.v5n23p165</w:t>
          </w:r>
        </w:p>
        <w:p w14:paraId="5A3A6E31" w14:textId="77777777" w:rsidR="00367BF1" w:rsidRPr="008F48BD" w:rsidRDefault="00367BF1" w:rsidP="008F48BD">
          <w:pPr>
            <w:autoSpaceDE w:val="0"/>
            <w:autoSpaceDN w:val="0"/>
            <w:spacing w:line="360" w:lineRule="auto"/>
            <w:ind w:hanging="480"/>
            <w:jc w:val="both"/>
            <w:divId w:val="1577740905"/>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El-Wajeeh, M., Galal-Edeen, G. H., &amp; Mokhtar, H. (2014). Technology Acceptance Model for Mobile Health Systems. </w:t>
          </w:r>
          <w:r w:rsidRPr="008F48BD">
            <w:rPr>
              <w:rFonts w:ascii="Times New Roman" w:eastAsia="Times New Roman" w:hAnsi="Times New Roman" w:cs="Times New Roman"/>
              <w:i/>
              <w:iCs/>
              <w:sz w:val="24"/>
              <w:szCs w:val="24"/>
            </w:rPr>
            <w:t>IOSR Journal of Mobile Computing &amp; Application</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1</w:t>
          </w:r>
          <w:r w:rsidRPr="008F48BD">
            <w:rPr>
              <w:rFonts w:ascii="Times New Roman" w:eastAsia="Times New Roman" w:hAnsi="Times New Roman" w:cs="Times New Roman"/>
              <w:sz w:val="24"/>
              <w:szCs w:val="24"/>
            </w:rPr>
            <w:t>(1), 21–33. www.iosrjournals.orgwww.iosrjournals.org</w:t>
          </w:r>
        </w:p>
        <w:p w14:paraId="0EA23BB9" w14:textId="77777777" w:rsidR="00367BF1" w:rsidRPr="008F48BD" w:rsidRDefault="00367BF1" w:rsidP="008F48BD">
          <w:pPr>
            <w:autoSpaceDE w:val="0"/>
            <w:autoSpaceDN w:val="0"/>
            <w:spacing w:line="360" w:lineRule="auto"/>
            <w:ind w:hanging="480"/>
            <w:jc w:val="both"/>
            <w:divId w:val="1603881392"/>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Fayad, R., &amp; Paper, D. (2015). The Technology Acceptance Model E-Commerce Extension: A Conceptual Framework. </w:t>
          </w:r>
          <w:r w:rsidRPr="008F48BD">
            <w:rPr>
              <w:rFonts w:ascii="Times New Roman" w:eastAsia="Times New Roman" w:hAnsi="Times New Roman" w:cs="Times New Roman"/>
              <w:i/>
              <w:iCs/>
              <w:sz w:val="24"/>
              <w:szCs w:val="24"/>
            </w:rPr>
            <w:t>Procedia Economics and Finance</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26</w:t>
          </w:r>
          <w:r w:rsidRPr="008F48BD">
            <w:rPr>
              <w:rFonts w:ascii="Times New Roman" w:eastAsia="Times New Roman" w:hAnsi="Times New Roman" w:cs="Times New Roman"/>
              <w:sz w:val="24"/>
              <w:szCs w:val="24"/>
            </w:rPr>
            <w:t>, 1000–1006. https://doi.org/10.1016/s2212-5671(15)00922-3</w:t>
          </w:r>
        </w:p>
        <w:p w14:paraId="00D9ED98" w14:textId="77777777" w:rsidR="00367BF1" w:rsidRPr="008F48BD" w:rsidRDefault="00367BF1" w:rsidP="008F48BD">
          <w:pPr>
            <w:autoSpaceDE w:val="0"/>
            <w:autoSpaceDN w:val="0"/>
            <w:spacing w:line="360" w:lineRule="auto"/>
            <w:ind w:hanging="480"/>
            <w:jc w:val="both"/>
            <w:divId w:val="266623462"/>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Gao, L., &amp; Waechter, K. A. (2017). Examining the role of initial trust in user adoption of mobile payment services: an empirical investigation. </w:t>
          </w:r>
          <w:r w:rsidRPr="008F48BD">
            <w:rPr>
              <w:rFonts w:ascii="Times New Roman" w:eastAsia="Times New Roman" w:hAnsi="Times New Roman" w:cs="Times New Roman"/>
              <w:i/>
              <w:iCs/>
              <w:sz w:val="24"/>
              <w:szCs w:val="24"/>
            </w:rPr>
            <w:t>Information Systems Frontiers</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19</w:t>
          </w:r>
          <w:r w:rsidRPr="008F48BD">
            <w:rPr>
              <w:rFonts w:ascii="Times New Roman" w:eastAsia="Times New Roman" w:hAnsi="Times New Roman" w:cs="Times New Roman"/>
              <w:sz w:val="24"/>
              <w:szCs w:val="24"/>
            </w:rPr>
            <w:t>(3), 525–548. https://doi.org/10.1007/s10796-015-9611-0</w:t>
          </w:r>
        </w:p>
        <w:p w14:paraId="437C9B56" w14:textId="77777777" w:rsidR="00367BF1" w:rsidRPr="008F48BD" w:rsidRDefault="00367BF1" w:rsidP="008F48BD">
          <w:pPr>
            <w:autoSpaceDE w:val="0"/>
            <w:autoSpaceDN w:val="0"/>
            <w:spacing w:line="360" w:lineRule="auto"/>
            <w:ind w:hanging="480"/>
            <w:jc w:val="both"/>
            <w:divId w:val="1641879849"/>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Hammouri, Q., &amp; Abu-Shanab, E. (2018). Exploring factors afecting users’ satisfaction toward e-learning systems. </w:t>
          </w:r>
          <w:r w:rsidRPr="008F48BD">
            <w:rPr>
              <w:rFonts w:ascii="Times New Roman" w:eastAsia="Times New Roman" w:hAnsi="Times New Roman" w:cs="Times New Roman"/>
              <w:i/>
              <w:iCs/>
              <w:sz w:val="24"/>
              <w:szCs w:val="24"/>
            </w:rPr>
            <w:t>International Journal of Information and Communication Technology Education</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14</w:t>
          </w:r>
          <w:r w:rsidRPr="008F48BD">
            <w:rPr>
              <w:rFonts w:ascii="Times New Roman" w:eastAsia="Times New Roman" w:hAnsi="Times New Roman" w:cs="Times New Roman"/>
              <w:sz w:val="24"/>
              <w:szCs w:val="24"/>
            </w:rPr>
            <w:t>(1), 44–57. https://doi.org/10.4018/IJICTE.2018010104</w:t>
          </w:r>
        </w:p>
        <w:p w14:paraId="1E601826" w14:textId="77777777" w:rsidR="00367BF1" w:rsidRPr="008F48BD" w:rsidRDefault="00367BF1" w:rsidP="008F48BD">
          <w:pPr>
            <w:autoSpaceDE w:val="0"/>
            <w:autoSpaceDN w:val="0"/>
            <w:spacing w:line="360" w:lineRule="auto"/>
            <w:ind w:hanging="480"/>
            <w:jc w:val="both"/>
            <w:divId w:val="948395709"/>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Han, K. J., Subramanian, R., &amp; Cameron, G. T. (2019). Listen before you leap: Sri Lankan health professionals’ perspectives on m-health. </w:t>
          </w:r>
          <w:r w:rsidRPr="008F48BD">
            <w:rPr>
              <w:rFonts w:ascii="Times New Roman" w:eastAsia="Times New Roman" w:hAnsi="Times New Roman" w:cs="Times New Roman"/>
              <w:i/>
              <w:iCs/>
              <w:sz w:val="24"/>
              <w:szCs w:val="24"/>
            </w:rPr>
            <w:t>Health Informatics Journal</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25</w:t>
          </w:r>
          <w:r w:rsidRPr="008F48BD">
            <w:rPr>
              <w:rFonts w:ascii="Times New Roman" w:eastAsia="Times New Roman" w:hAnsi="Times New Roman" w:cs="Times New Roman"/>
              <w:sz w:val="24"/>
              <w:szCs w:val="24"/>
            </w:rPr>
            <w:t>(3), 858–866. https://doi.org/10.1177/1460458217725903</w:t>
          </w:r>
        </w:p>
        <w:p w14:paraId="678B29F1" w14:textId="77777777" w:rsidR="00367BF1" w:rsidRPr="008F48BD" w:rsidRDefault="00367BF1" w:rsidP="008F48BD">
          <w:pPr>
            <w:autoSpaceDE w:val="0"/>
            <w:autoSpaceDN w:val="0"/>
            <w:spacing w:line="360" w:lineRule="auto"/>
            <w:ind w:hanging="480"/>
            <w:jc w:val="both"/>
            <w:divId w:val="195700774"/>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Hossain, M. A. (2016). Assessing m-Health success in Bangladesh: An empirical investigation using IS success models. </w:t>
          </w:r>
          <w:r w:rsidRPr="008F48BD">
            <w:rPr>
              <w:rFonts w:ascii="Times New Roman" w:eastAsia="Times New Roman" w:hAnsi="Times New Roman" w:cs="Times New Roman"/>
              <w:i/>
              <w:iCs/>
              <w:sz w:val="24"/>
              <w:szCs w:val="24"/>
            </w:rPr>
            <w:t>Journal of Enterprise Information Management</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29</w:t>
          </w:r>
          <w:r w:rsidRPr="008F48BD">
            <w:rPr>
              <w:rFonts w:ascii="Times New Roman" w:eastAsia="Times New Roman" w:hAnsi="Times New Roman" w:cs="Times New Roman"/>
              <w:sz w:val="24"/>
              <w:szCs w:val="24"/>
            </w:rPr>
            <w:t>(5), 774–796. https://doi.org/10.1108/JEIM-02-2014-0013</w:t>
          </w:r>
        </w:p>
        <w:p w14:paraId="385FD8A4" w14:textId="6476F5F2" w:rsidR="00E45621" w:rsidRDefault="00367BF1" w:rsidP="00E45621">
          <w:pPr>
            <w:autoSpaceDE w:val="0"/>
            <w:autoSpaceDN w:val="0"/>
            <w:spacing w:line="360" w:lineRule="auto"/>
            <w:ind w:hanging="480"/>
            <w:jc w:val="both"/>
            <w:divId w:val="1261524211"/>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Isaac, O., Mutahar, A. M., &amp; Alrajawy, I. (2018). Integrating User Satisfaction and Performance Impact with Technology Acceptance Model (TAM) to </w:t>
          </w:r>
          <w:r w:rsidRPr="008F48BD">
            <w:rPr>
              <w:rFonts w:ascii="Times New Roman" w:eastAsia="Times New Roman" w:hAnsi="Times New Roman" w:cs="Times New Roman"/>
              <w:sz w:val="24"/>
              <w:szCs w:val="24"/>
            </w:rPr>
            <w:lastRenderedPageBreak/>
            <w:t xml:space="preserve">Examine the Internet Usage Within Organizations in Yemen Understanding Attitude towards Green IT among Professionals in IT Service SMEs in Bangladesh View project Big Data in Social Sciences View project. </w:t>
          </w:r>
          <w:r w:rsidRPr="008F48BD">
            <w:rPr>
              <w:rFonts w:ascii="Times New Roman" w:eastAsia="Times New Roman" w:hAnsi="Times New Roman" w:cs="Times New Roman"/>
              <w:i/>
              <w:iCs/>
              <w:sz w:val="24"/>
              <w:szCs w:val="24"/>
            </w:rPr>
            <w:t>Article in Asian Journal of Information Technology</w:t>
          </w:r>
          <w:r w:rsidRPr="008F48BD">
            <w:rPr>
              <w:rFonts w:ascii="Times New Roman" w:eastAsia="Times New Roman" w:hAnsi="Times New Roman" w:cs="Times New Roman"/>
              <w:sz w:val="24"/>
              <w:szCs w:val="24"/>
            </w:rPr>
            <w:t xml:space="preserve">. </w:t>
          </w:r>
          <w:r w:rsidR="00E45621" w:rsidRPr="00E45621">
            <w:rPr>
              <w:rFonts w:ascii="Times New Roman" w:eastAsia="Times New Roman" w:hAnsi="Times New Roman" w:cs="Times New Roman"/>
              <w:sz w:val="24"/>
              <w:szCs w:val="24"/>
            </w:rPr>
            <w:t>https://doi.org/10.3923/ajit.2018.60.78</w:t>
          </w:r>
        </w:p>
        <w:p w14:paraId="6F11905F" w14:textId="3D854882" w:rsidR="00E45621" w:rsidRPr="00E45621" w:rsidRDefault="00E45621" w:rsidP="00E45621">
          <w:pPr>
            <w:autoSpaceDE w:val="0"/>
            <w:autoSpaceDN w:val="0"/>
            <w:spacing w:line="360" w:lineRule="auto"/>
            <w:ind w:hanging="480"/>
            <w:jc w:val="both"/>
            <w:divId w:val="1261524211"/>
            <w:rPr>
              <w:rFonts w:ascii="Times New Roman" w:hAnsi="Times New Roman" w:cs="Times New Roman"/>
              <w:noProof/>
              <w:sz w:val="24"/>
              <w:szCs w:val="24"/>
            </w:rPr>
          </w:pPr>
          <w:r w:rsidRPr="00E45621">
            <w:rPr>
              <w:rFonts w:ascii="Times New Roman" w:hAnsi="Times New Roman" w:cs="Times New Roman"/>
              <w:noProof/>
              <w:sz w:val="24"/>
              <w:szCs w:val="24"/>
            </w:rPr>
            <w:t xml:space="preserve">Jayasinghe, S., Johnson, L., Hewege, C., &amp; Perera, C. (2022). Defining firm-level resource integration effectiveness from the perspective of service-dominant logic: A critical factor contributing to the sustainability of a firm's competitive advantage and the ecosystem it operates. </w:t>
          </w:r>
          <w:r w:rsidRPr="00E45621">
            <w:rPr>
              <w:rFonts w:ascii="Times New Roman" w:hAnsi="Times New Roman" w:cs="Times New Roman"/>
              <w:i/>
              <w:noProof/>
              <w:sz w:val="24"/>
              <w:szCs w:val="24"/>
            </w:rPr>
            <w:t>Sustainability</w:t>
          </w:r>
          <w:r w:rsidRPr="00E45621">
            <w:rPr>
              <w:rFonts w:ascii="Times New Roman" w:hAnsi="Times New Roman" w:cs="Times New Roman"/>
              <w:noProof/>
              <w:sz w:val="24"/>
              <w:szCs w:val="24"/>
            </w:rPr>
            <w:t>,</w:t>
          </w:r>
          <w:r w:rsidRPr="00E45621">
            <w:rPr>
              <w:rFonts w:ascii="Times New Roman" w:hAnsi="Times New Roman" w:cs="Times New Roman"/>
              <w:i/>
              <w:noProof/>
              <w:sz w:val="24"/>
              <w:szCs w:val="24"/>
            </w:rPr>
            <w:t xml:space="preserve"> 14</w:t>
          </w:r>
          <w:r w:rsidRPr="00E45621">
            <w:rPr>
              <w:rFonts w:ascii="Times New Roman" w:hAnsi="Times New Roman" w:cs="Times New Roman"/>
              <w:noProof/>
              <w:sz w:val="24"/>
              <w:szCs w:val="24"/>
            </w:rPr>
            <w:t xml:space="preserve">(5). https://doi.org/10.3390/su14052717 </w:t>
          </w:r>
        </w:p>
        <w:p w14:paraId="53064DEC" w14:textId="77777777" w:rsidR="00E45621" w:rsidRPr="00E45621" w:rsidRDefault="00E45621" w:rsidP="00E45621">
          <w:pPr>
            <w:autoSpaceDE w:val="0"/>
            <w:autoSpaceDN w:val="0"/>
            <w:spacing w:line="360" w:lineRule="auto"/>
            <w:ind w:hanging="480"/>
            <w:jc w:val="both"/>
            <w:divId w:val="1261524211"/>
            <w:rPr>
              <w:rFonts w:ascii="Times New Roman" w:hAnsi="Times New Roman" w:cs="Times New Roman"/>
              <w:noProof/>
              <w:sz w:val="24"/>
              <w:szCs w:val="24"/>
            </w:rPr>
          </w:pPr>
          <w:r w:rsidRPr="00E45621">
            <w:rPr>
              <w:rFonts w:ascii="Times New Roman" w:hAnsi="Times New Roman" w:cs="Times New Roman"/>
              <w:noProof/>
              <w:sz w:val="24"/>
              <w:szCs w:val="24"/>
            </w:rPr>
            <w:t xml:space="preserve">Jayasinghe, S., Johnson, L. W., Udayanga, N., Kumarapperuma, L., &amp; Ranjitha, S. (2023). Drivers enabling developing countries to enter high-tech production networks through global production sharing: Evidence from Malaysia, Taiwan, and Vietnam. </w:t>
          </w:r>
          <w:r w:rsidRPr="00E45621">
            <w:rPr>
              <w:rFonts w:ascii="Times New Roman" w:hAnsi="Times New Roman" w:cs="Times New Roman"/>
              <w:i/>
              <w:noProof/>
              <w:sz w:val="24"/>
              <w:szCs w:val="24"/>
            </w:rPr>
            <w:t>Sustainability</w:t>
          </w:r>
          <w:r w:rsidRPr="00E45621">
            <w:rPr>
              <w:rFonts w:ascii="Times New Roman" w:hAnsi="Times New Roman" w:cs="Times New Roman"/>
              <w:noProof/>
              <w:sz w:val="24"/>
              <w:szCs w:val="24"/>
            </w:rPr>
            <w:t>,</w:t>
          </w:r>
          <w:r w:rsidRPr="00E45621">
            <w:rPr>
              <w:rFonts w:ascii="Times New Roman" w:hAnsi="Times New Roman" w:cs="Times New Roman"/>
              <w:i/>
              <w:noProof/>
              <w:sz w:val="24"/>
              <w:szCs w:val="24"/>
            </w:rPr>
            <w:t xml:space="preserve"> 15</w:t>
          </w:r>
          <w:r w:rsidRPr="00E45621">
            <w:rPr>
              <w:rFonts w:ascii="Times New Roman" w:hAnsi="Times New Roman" w:cs="Times New Roman"/>
              <w:noProof/>
              <w:sz w:val="24"/>
              <w:szCs w:val="24"/>
            </w:rPr>
            <w:t xml:space="preserve">(3). </w:t>
          </w:r>
        </w:p>
        <w:p w14:paraId="32E11AEB" w14:textId="78427E6F" w:rsidR="00E45621" w:rsidRPr="008F48BD" w:rsidRDefault="00E45621" w:rsidP="00AB6817">
          <w:pPr>
            <w:autoSpaceDE w:val="0"/>
            <w:autoSpaceDN w:val="0"/>
            <w:spacing w:line="360" w:lineRule="auto"/>
            <w:ind w:hanging="480"/>
            <w:jc w:val="both"/>
            <w:divId w:val="1261524211"/>
            <w:rPr>
              <w:rFonts w:ascii="Times New Roman" w:eastAsia="Times New Roman" w:hAnsi="Times New Roman" w:cs="Times New Roman"/>
              <w:sz w:val="24"/>
              <w:szCs w:val="24"/>
            </w:rPr>
          </w:pPr>
          <w:r w:rsidRPr="00E45621">
            <w:rPr>
              <w:rFonts w:ascii="Times New Roman" w:hAnsi="Times New Roman" w:cs="Times New Roman"/>
              <w:noProof/>
              <w:sz w:val="24"/>
              <w:szCs w:val="24"/>
            </w:rPr>
            <w:t xml:space="preserve">Jayasinghe, S., Suraweera, T., &amp; Samarasinghe, D. (2022). Job seeker value proposition conceptualised from the perspective of the job choice theory. </w:t>
          </w:r>
          <w:r w:rsidRPr="00E45621">
            <w:rPr>
              <w:rFonts w:ascii="Times New Roman" w:hAnsi="Times New Roman" w:cs="Times New Roman"/>
              <w:i/>
              <w:noProof/>
              <w:sz w:val="24"/>
              <w:szCs w:val="24"/>
            </w:rPr>
            <w:t>Sri Lanka Journal of Social Sciences</w:t>
          </w:r>
          <w:r w:rsidRPr="00E45621">
            <w:rPr>
              <w:rFonts w:ascii="Times New Roman" w:hAnsi="Times New Roman" w:cs="Times New Roman"/>
              <w:noProof/>
              <w:sz w:val="24"/>
              <w:szCs w:val="24"/>
            </w:rPr>
            <w:t>,</w:t>
          </w:r>
          <w:r w:rsidRPr="00E45621">
            <w:rPr>
              <w:rFonts w:ascii="Times New Roman" w:hAnsi="Times New Roman" w:cs="Times New Roman"/>
              <w:i/>
              <w:noProof/>
              <w:sz w:val="24"/>
              <w:szCs w:val="24"/>
            </w:rPr>
            <w:t xml:space="preserve"> 45</w:t>
          </w:r>
          <w:r w:rsidRPr="00E45621">
            <w:rPr>
              <w:rFonts w:ascii="Times New Roman" w:hAnsi="Times New Roman" w:cs="Times New Roman"/>
              <w:noProof/>
              <w:sz w:val="24"/>
              <w:szCs w:val="24"/>
            </w:rPr>
            <w:t>(2). http://doi.org/10.4038/sljss.v45i2.8341</w:t>
          </w:r>
          <w:r w:rsidRPr="00337B85">
            <w:rPr>
              <w:noProof/>
            </w:rPr>
            <w:t xml:space="preserve"> </w:t>
          </w:r>
        </w:p>
        <w:p w14:paraId="63E099ED" w14:textId="77777777" w:rsidR="00367BF1" w:rsidRPr="008F48BD" w:rsidRDefault="00367BF1" w:rsidP="008F48BD">
          <w:pPr>
            <w:autoSpaceDE w:val="0"/>
            <w:autoSpaceDN w:val="0"/>
            <w:spacing w:line="360" w:lineRule="auto"/>
            <w:ind w:hanging="480"/>
            <w:jc w:val="both"/>
            <w:divId w:val="411436026"/>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Junnonyang, E. (2021). Integrating TAM, Perceived Risk, Trust, Relative Advantage, Government Support, Social Influence and User Satisfaction as Predictors of Mobile Government Adoption Behavior in Thailand. </w:t>
          </w:r>
          <w:r w:rsidRPr="008F48BD">
            <w:rPr>
              <w:rFonts w:ascii="Times New Roman" w:eastAsia="Times New Roman" w:hAnsi="Times New Roman" w:cs="Times New Roman"/>
              <w:i/>
              <w:iCs/>
              <w:sz w:val="24"/>
              <w:szCs w:val="24"/>
            </w:rPr>
            <w:t>INTERNATIONAL JOURNAL OF EBUSINESS and EGOVERNMENT STUDIES</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13</w:t>
          </w:r>
          <w:r w:rsidRPr="008F48BD">
            <w:rPr>
              <w:rFonts w:ascii="Times New Roman" w:eastAsia="Times New Roman" w:hAnsi="Times New Roman" w:cs="Times New Roman"/>
              <w:sz w:val="24"/>
              <w:szCs w:val="24"/>
            </w:rPr>
            <w:t>(1), 159–178. https://doi.org/10.34109/ijebeg.202113108</w:t>
          </w:r>
        </w:p>
        <w:p w14:paraId="3A7E0046" w14:textId="77777777" w:rsidR="00367BF1" w:rsidRPr="008F48BD" w:rsidRDefault="00367BF1" w:rsidP="008F48BD">
          <w:pPr>
            <w:autoSpaceDE w:val="0"/>
            <w:autoSpaceDN w:val="0"/>
            <w:spacing w:line="360" w:lineRule="auto"/>
            <w:ind w:hanging="480"/>
            <w:jc w:val="both"/>
            <w:divId w:val="183909729"/>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Kalayou, M. H., Endehabtu, B. F., &amp; Tilahun, B. (2020). The applicability of the modified technology acceptance model (Tam) on the sustainable adoption </w:t>
          </w:r>
          <w:r w:rsidRPr="008F48BD">
            <w:rPr>
              <w:rFonts w:ascii="Times New Roman" w:eastAsia="Times New Roman" w:hAnsi="Times New Roman" w:cs="Times New Roman"/>
              <w:sz w:val="24"/>
              <w:szCs w:val="24"/>
            </w:rPr>
            <w:lastRenderedPageBreak/>
            <w:t xml:space="preserve">of ehealth systems in resource-limited settings. </w:t>
          </w:r>
          <w:r w:rsidRPr="008F48BD">
            <w:rPr>
              <w:rFonts w:ascii="Times New Roman" w:eastAsia="Times New Roman" w:hAnsi="Times New Roman" w:cs="Times New Roman"/>
              <w:i/>
              <w:iCs/>
              <w:sz w:val="24"/>
              <w:szCs w:val="24"/>
            </w:rPr>
            <w:t>Journal of Multidisciplinary Healthcare</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13</w:t>
          </w:r>
          <w:r w:rsidRPr="008F48BD">
            <w:rPr>
              <w:rFonts w:ascii="Times New Roman" w:eastAsia="Times New Roman" w:hAnsi="Times New Roman" w:cs="Times New Roman"/>
              <w:sz w:val="24"/>
              <w:szCs w:val="24"/>
            </w:rPr>
            <w:t>, 1827–1837. https://doi.org/10.2147/JMDH.S284973</w:t>
          </w:r>
        </w:p>
        <w:p w14:paraId="0EDD5BD8" w14:textId="77777777" w:rsidR="00367BF1" w:rsidRPr="008F48BD" w:rsidRDefault="00367BF1" w:rsidP="008F48BD">
          <w:pPr>
            <w:autoSpaceDE w:val="0"/>
            <w:autoSpaceDN w:val="0"/>
            <w:spacing w:line="360" w:lineRule="auto"/>
            <w:ind w:hanging="480"/>
            <w:jc w:val="both"/>
            <w:divId w:val="1126849390"/>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Kariuki, E. G., &amp; Okanda, P. (2017). Adoption of m-health and usability challenges in m-health applications in Kenya: Case of Uzazi Poa m-health prototype application. </w:t>
          </w:r>
          <w:r w:rsidRPr="008F48BD">
            <w:rPr>
              <w:rFonts w:ascii="Times New Roman" w:eastAsia="Times New Roman" w:hAnsi="Times New Roman" w:cs="Times New Roman"/>
              <w:i/>
              <w:iCs/>
              <w:sz w:val="24"/>
              <w:szCs w:val="24"/>
            </w:rPr>
            <w:t>IEEE Africon 2017 Proceedings</w:t>
          </w:r>
          <w:r w:rsidRPr="008F48BD">
            <w:rPr>
              <w:rFonts w:ascii="Times New Roman" w:eastAsia="Times New Roman" w:hAnsi="Times New Roman" w:cs="Times New Roman"/>
              <w:sz w:val="24"/>
              <w:szCs w:val="24"/>
            </w:rPr>
            <w:t>, 530–535.</w:t>
          </w:r>
        </w:p>
        <w:p w14:paraId="5D191BD9" w14:textId="77777777" w:rsidR="00367BF1" w:rsidRPr="008F48BD" w:rsidRDefault="00367BF1" w:rsidP="008F48BD">
          <w:pPr>
            <w:autoSpaceDE w:val="0"/>
            <w:autoSpaceDN w:val="0"/>
            <w:spacing w:line="360" w:lineRule="auto"/>
            <w:ind w:hanging="480"/>
            <w:jc w:val="both"/>
            <w:divId w:val="983656159"/>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Lankton, N. K., Harrison Mcknight, D., &amp; Tripp, J. (2015). Technology, humanness, and trust: Rethinking trust in technology. </w:t>
          </w:r>
          <w:r w:rsidRPr="008F48BD">
            <w:rPr>
              <w:rFonts w:ascii="Times New Roman" w:eastAsia="Times New Roman" w:hAnsi="Times New Roman" w:cs="Times New Roman"/>
              <w:i/>
              <w:iCs/>
              <w:sz w:val="24"/>
              <w:szCs w:val="24"/>
            </w:rPr>
            <w:t>Journal of the Association for Information Systems</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16</w:t>
          </w:r>
          <w:r w:rsidRPr="008F48BD">
            <w:rPr>
              <w:rFonts w:ascii="Times New Roman" w:eastAsia="Times New Roman" w:hAnsi="Times New Roman" w:cs="Times New Roman"/>
              <w:sz w:val="24"/>
              <w:szCs w:val="24"/>
            </w:rPr>
            <w:t>(10), 880–918. https://doi.org/10.17705/1jais.00411</w:t>
          </w:r>
        </w:p>
        <w:p w14:paraId="274E3E62" w14:textId="77777777" w:rsidR="00367BF1" w:rsidRPr="008F48BD" w:rsidRDefault="00367BF1" w:rsidP="008F48BD">
          <w:pPr>
            <w:autoSpaceDE w:val="0"/>
            <w:autoSpaceDN w:val="0"/>
            <w:spacing w:line="360" w:lineRule="auto"/>
            <w:ind w:hanging="480"/>
            <w:jc w:val="both"/>
            <w:divId w:val="285043181"/>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Lee, C. Y., Tsao, C. H., &amp; Chang, W. C. (2015). The relationship between attitude toward using and customer satisfaction with mobile application services: An empirical study from the life insurance industry. </w:t>
          </w:r>
          <w:r w:rsidRPr="008F48BD">
            <w:rPr>
              <w:rFonts w:ascii="Times New Roman" w:eastAsia="Times New Roman" w:hAnsi="Times New Roman" w:cs="Times New Roman"/>
              <w:i/>
              <w:iCs/>
              <w:sz w:val="24"/>
              <w:szCs w:val="24"/>
            </w:rPr>
            <w:t>Journal of Enterprise Information Management</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28</w:t>
          </w:r>
          <w:r w:rsidRPr="008F48BD">
            <w:rPr>
              <w:rFonts w:ascii="Times New Roman" w:eastAsia="Times New Roman" w:hAnsi="Times New Roman" w:cs="Times New Roman"/>
              <w:sz w:val="24"/>
              <w:szCs w:val="24"/>
            </w:rPr>
            <w:t>(5), 680–697. https://doi.org/10.1108/JEIM-07-2014-0077</w:t>
          </w:r>
        </w:p>
        <w:p w14:paraId="7FBBF450" w14:textId="77777777" w:rsidR="00367BF1" w:rsidRPr="008F48BD" w:rsidRDefault="00367BF1" w:rsidP="008F48BD">
          <w:pPr>
            <w:autoSpaceDE w:val="0"/>
            <w:autoSpaceDN w:val="0"/>
            <w:spacing w:line="360" w:lineRule="auto"/>
            <w:ind w:hanging="480"/>
            <w:jc w:val="both"/>
            <w:divId w:val="1161309706"/>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Lee, W. I., Fu, H. P., Mendoza, N., &amp; Liu, T. Y. (2021). Determinants impacting user behavior towards emergency use intentions of m-health services in taiwan. </w:t>
          </w:r>
          <w:r w:rsidRPr="008F48BD">
            <w:rPr>
              <w:rFonts w:ascii="Times New Roman" w:eastAsia="Times New Roman" w:hAnsi="Times New Roman" w:cs="Times New Roman"/>
              <w:i/>
              <w:iCs/>
              <w:sz w:val="24"/>
              <w:szCs w:val="24"/>
            </w:rPr>
            <w:t>Healthcare (Switzerland)</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9</w:t>
          </w:r>
          <w:r w:rsidRPr="008F48BD">
            <w:rPr>
              <w:rFonts w:ascii="Times New Roman" w:eastAsia="Times New Roman" w:hAnsi="Times New Roman" w:cs="Times New Roman"/>
              <w:sz w:val="24"/>
              <w:szCs w:val="24"/>
            </w:rPr>
            <w:t>(5). https://doi.org/10.3390/healthcare9050535</w:t>
          </w:r>
        </w:p>
        <w:p w14:paraId="6898A289" w14:textId="77777777" w:rsidR="00367BF1" w:rsidRPr="008F48BD" w:rsidRDefault="00367BF1" w:rsidP="008F48BD">
          <w:pPr>
            <w:autoSpaceDE w:val="0"/>
            <w:autoSpaceDN w:val="0"/>
            <w:spacing w:line="360" w:lineRule="auto"/>
            <w:ind w:hanging="480"/>
            <w:jc w:val="both"/>
            <w:divId w:val="1422067435"/>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Lin, C. S., Wu, S., &amp; Tsai, R. J. (2005). Integrating perceived playfulness into expectation-confirmation model for web portal context. </w:t>
          </w:r>
          <w:r w:rsidRPr="008F48BD">
            <w:rPr>
              <w:rFonts w:ascii="Times New Roman" w:eastAsia="Times New Roman" w:hAnsi="Times New Roman" w:cs="Times New Roman"/>
              <w:i/>
              <w:iCs/>
              <w:sz w:val="24"/>
              <w:szCs w:val="24"/>
            </w:rPr>
            <w:t>Information and Management</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42</w:t>
          </w:r>
          <w:r w:rsidRPr="008F48BD">
            <w:rPr>
              <w:rFonts w:ascii="Times New Roman" w:eastAsia="Times New Roman" w:hAnsi="Times New Roman" w:cs="Times New Roman"/>
              <w:sz w:val="24"/>
              <w:szCs w:val="24"/>
            </w:rPr>
            <w:t>(5), 683–693. https://doi.org/10.1016/j.im.2004.04.003</w:t>
          </w:r>
        </w:p>
        <w:p w14:paraId="42A05D2D" w14:textId="77777777" w:rsidR="00367BF1" w:rsidRPr="008F48BD" w:rsidRDefault="00367BF1" w:rsidP="008F48BD">
          <w:pPr>
            <w:autoSpaceDE w:val="0"/>
            <w:autoSpaceDN w:val="0"/>
            <w:spacing w:line="360" w:lineRule="auto"/>
            <w:ind w:hanging="480"/>
            <w:jc w:val="both"/>
            <w:divId w:val="1548296703"/>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Marikyan, D., &amp; Papagiannidis, S. (2022). Technology Acceptance Model. In </w:t>
          </w:r>
          <w:r w:rsidRPr="008F48BD">
            <w:rPr>
              <w:rFonts w:ascii="Times New Roman" w:eastAsia="Times New Roman" w:hAnsi="Times New Roman" w:cs="Times New Roman"/>
              <w:i/>
              <w:iCs/>
              <w:sz w:val="24"/>
              <w:szCs w:val="24"/>
            </w:rPr>
            <w:t>Theory Hub Book</w:t>
          </w:r>
          <w:r w:rsidRPr="008F48BD">
            <w:rPr>
              <w:rFonts w:ascii="Times New Roman" w:eastAsia="Times New Roman" w:hAnsi="Times New Roman" w:cs="Times New Roman"/>
              <w:sz w:val="24"/>
              <w:szCs w:val="24"/>
            </w:rPr>
            <w:t>. http://open.ncl.ac.uk</w:t>
          </w:r>
        </w:p>
        <w:p w14:paraId="1D236768" w14:textId="77777777" w:rsidR="00367BF1" w:rsidRPr="008F48BD" w:rsidRDefault="00367BF1" w:rsidP="008F48BD">
          <w:pPr>
            <w:autoSpaceDE w:val="0"/>
            <w:autoSpaceDN w:val="0"/>
            <w:spacing w:line="360" w:lineRule="auto"/>
            <w:ind w:hanging="480"/>
            <w:jc w:val="both"/>
            <w:divId w:val="1408113457"/>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Masrek, M. N., &amp; Gaskin, J. E. (2016). Assessing users satisfaction with web digital library: the case of Universiti Teknologi MARA. </w:t>
          </w:r>
          <w:r w:rsidRPr="008F48BD">
            <w:rPr>
              <w:rFonts w:ascii="Times New Roman" w:eastAsia="Times New Roman" w:hAnsi="Times New Roman" w:cs="Times New Roman"/>
              <w:i/>
              <w:iCs/>
              <w:sz w:val="24"/>
              <w:szCs w:val="24"/>
            </w:rPr>
            <w:t xml:space="preserve">International </w:t>
          </w:r>
          <w:r w:rsidRPr="008F48BD">
            <w:rPr>
              <w:rFonts w:ascii="Times New Roman" w:eastAsia="Times New Roman" w:hAnsi="Times New Roman" w:cs="Times New Roman"/>
              <w:i/>
              <w:iCs/>
              <w:sz w:val="24"/>
              <w:szCs w:val="24"/>
            </w:rPr>
            <w:lastRenderedPageBreak/>
            <w:t>Journal of Information and Learning Technology</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33</w:t>
          </w:r>
          <w:r w:rsidRPr="008F48BD">
            <w:rPr>
              <w:rFonts w:ascii="Times New Roman" w:eastAsia="Times New Roman" w:hAnsi="Times New Roman" w:cs="Times New Roman"/>
              <w:sz w:val="24"/>
              <w:szCs w:val="24"/>
            </w:rPr>
            <w:t>(1), 36–56. https://doi.org/10.1108/IJILT-06-2015-0019</w:t>
          </w:r>
        </w:p>
        <w:p w14:paraId="7242D55F" w14:textId="77777777" w:rsidR="00367BF1" w:rsidRPr="008F48BD" w:rsidRDefault="00367BF1" w:rsidP="008F48BD">
          <w:pPr>
            <w:autoSpaceDE w:val="0"/>
            <w:autoSpaceDN w:val="0"/>
            <w:spacing w:line="360" w:lineRule="auto"/>
            <w:ind w:hanging="480"/>
            <w:jc w:val="both"/>
            <w:divId w:val="607352619"/>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Montesdioca, G. P. Z., &amp; Maçada, A. C. G. (2015). Measuring user satisfaction with information security practices. </w:t>
          </w:r>
          <w:r w:rsidRPr="008F48BD">
            <w:rPr>
              <w:rFonts w:ascii="Times New Roman" w:eastAsia="Times New Roman" w:hAnsi="Times New Roman" w:cs="Times New Roman"/>
              <w:i/>
              <w:iCs/>
              <w:sz w:val="24"/>
              <w:szCs w:val="24"/>
            </w:rPr>
            <w:t>Computers and Security</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48</w:t>
          </w:r>
          <w:r w:rsidRPr="008F48BD">
            <w:rPr>
              <w:rFonts w:ascii="Times New Roman" w:eastAsia="Times New Roman" w:hAnsi="Times New Roman" w:cs="Times New Roman"/>
              <w:sz w:val="24"/>
              <w:szCs w:val="24"/>
            </w:rPr>
            <w:t>, 267–280. https://doi.org/10.1016/j.cose.2014.10.015</w:t>
          </w:r>
        </w:p>
        <w:p w14:paraId="0900A07D" w14:textId="77777777" w:rsidR="00367BF1" w:rsidRPr="008F48BD" w:rsidRDefault="00367BF1" w:rsidP="008F48BD">
          <w:pPr>
            <w:autoSpaceDE w:val="0"/>
            <w:autoSpaceDN w:val="0"/>
            <w:spacing w:line="360" w:lineRule="auto"/>
            <w:ind w:hanging="480"/>
            <w:jc w:val="both"/>
            <w:divId w:val="1712145693"/>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Mou, J., Shin, D. H., &amp; Cohen, J. (2017). Understanding trust and perceived usefulness in the consumer acceptance of an e-service: a longitudinal investigation. </w:t>
          </w:r>
          <w:r w:rsidRPr="008F48BD">
            <w:rPr>
              <w:rFonts w:ascii="Times New Roman" w:eastAsia="Times New Roman" w:hAnsi="Times New Roman" w:cs="Times New Roman"/>
              <w:i/>
              <w:iCs/>
              <w:sz w:val="24"/>
              <w:szCs w:val="24"/>
            </w:rPr>
            <w:t>Behaviour and Information Technology</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36</w:t>
          </w:r>
          <w:r w:rsidRPr="008F48BD">
            <w:rPr>
              <w:rFonts w:ascii="Times New Roman" w:eastAsia="Times New Roman" w:hAnsi="Times New Roman" w:cs="Times New Roman"/>
              <w:sz w:val="24"/>
              <w:szCs w:val="24"/>
            </w:rPr>
            <w:t>(2), 125–139. https://doi.org/10.1080/0144929X.2016.1203024</w:t>
          </w:r>
        </w:p>
        <w:p w14:paraId="7819A25D" w14:textId="77777777" w:rsidR="00367BF1" w:rsidRPr="008F48BD" w:rsidRDefault="00367BF1" w:rsidP="008F48BD">
          <w:pPr>
            <w:autoSpaceDE w:val="0"/>
            <w:autoSpaceDN w:val="0"/>
            <w:spacing w:line="360" w:lineRule="auto"/>
            <w:ind w:hanging="480"/>
            <w:jc w:val="both"/>
            <w:divId w:val="197671977"/>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Ohk, K., Park, S.-B., &amp; Hong, J.-W. (2015). The Influence of Perceived Usefulness, Perceived Ease of Use, Interactivity, and Ease of Navigation on Satisfaction in Mobile Application. </w:t>
          </w:r>
          <w:r w:rsidRPr="008F48BD">
            <w:rPr>
              <w:rFonts w:ascii="Times New Roman" w:eastAsia="Times New Roman" w:hAnsi="Times New Roman" w:cs="Times New Roman"/>
              <w:i/>
              <w:iCs/>
              <w:sz w:val="24"/>
              <w:szCs w:val="24"/>
            </w:rPr>
            <w:t>Advanced Science and Technology Letters</w:t>
          </w:r>
          <w:r w:rsidRPr="008F48BD">
            <w:rPr>
              <w:rFonts w:ascii="Times New Roman" w:eastAsia="Times New Roman" w:hAnsi="Times New Roman" w:cs="Times New Roman"/>
              <w:sz w:val="24"/>
              <w:szCs w:val="24"/>
            </w:rPr>
            <w:t>, 88–92. https://doi.org/10.14257/astl.2015.84.18</w:t>
          </w:r>
        </w:p>
        <w:p w14:paraId="0A76CA84" w14:textId="77777777" w:rsidR="00367BF1" w:rsidRPr="008F48BD" w:rsidRDefault="00367BF1" w:rsidP="008F48BD">
          <w:pPr>
            <w:autoSpaceDE w:val="0"/>
            <w:autoSpaceDN w:val="0"/>
            <w:spacing w:line="360" w:lineRule="auto"/>
            <w:ind w:hanging="480"/>
            <w:jc w:val="both"/>
            <w:divId w:val="257955129"/>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Öksüz, A., Walter, N., Distel, B., Räckers, M., &amp; Becker, J. (2016). Trust in the Information Systems Discipline. In </w:t>
          </w:r>
          <w:r w:rsidRPr="008F48BD">
            <w:rPr>
              <w:rFonts w:ascii="Times New Roman" w:eastAsia="Times New Roman" w:hAnsi="Times New Roman" w:cs="Times New Roman"/>
              <w:i/>
              <w:iCs/>
              <w:sz w:val="24"/>
              <w:szCs w:val="24"/>
            </w:rPr>
            <w:t>Trust and Communication in a Digitized World</w:t>
          </w:r>
          <w:r w:rsidRPr="008F48BD">
            <w:rPr>
              <w:rFonts w:ascii="Times New Roman" w:eastAsia="Times New Roman" w:hAnsi="Times New Roman" w:cs="Times New Roman"/>
              <w:sz w:val="24"/>
              <w:szCs w:val="24"/>
            </w:rPr>
            <w:t xml:space="preserve"> (pp. 205–223). https://doi.org/10.1007/978-3-319-28059-2_12</w:t>
          </w:r>
        </w:p>
        <w:p w14:paraId="0A43DFD5" w14:textId="77777777" w:rsidR="00367BF1" w:rsidRPr="008F48BD" w:rsidRDefault="00367BF1" w:rsidP="008F48BD">
          <w:pPr>
            <w:autoSpaceDE w:val="0"/>
            <w:autoSpaceDN w:val="0"/>
            <w:spacing w:line="360" w:lineRule="auto"/>
            <w:ind w:hanging="480"/>
            <w:jc w:val="both"/>
            <w:divId w:val="1142623258"/>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Oppong, E., Hinson, R. E., Adeola, O., Muritala, O., &amp; Kosiba, J. P. (2021). The effect of mobile health service quality on user satisfaction and continual usage. In </w:t>
          </w:r>
          <w:r w:rsidRPr="008F48BD">
            <w:rPr>
              <w:rFonts w:ascii="Times New Roman" w:eastAsia="Times New Roman" w:hAnsi="Times New Roman" w:cs="Times New Roman"/>
              <w:i/>
              <w:iCs/>
              <w:sz w:val="24"/>
              <w:szCs w:val="24"/>
            </w:rPr>
            <w:t>Total Quality Management and Business Excellence</w:t>
          </w:r>
          <w:r w:rsidRPr="008F48BD">
            <w:rPr>
              <w:rFonts w:ascii="Times New Roman" w:eastAsia="Times New Roman" w:hAnsi="Times New Roman" w:cs="Times New Roman"/>
              <w:sz w:val="24"/>
              <w:szCs w:val="24"/>
            </w:rPr>
            <w:t xml:space="preserve"> (Vol. 32, Issues 1–2, pp. 177–198). Routledge. https://doi.org/10.1080/14783363.2018.1541734</w:t>
          </w:r>
        </w:p>
        <w:p w14:paraId="68EE927E" w14:textId="77777777" w:rsidR="00367BF1" w:rsidRPr="008F48BD" w:rsidRDefault="00367BF1" w:rsidP="008F48BD">
          <w:pPr>
            <w:autoSpaceDE w:val="0"/>
            <w:autoSpaceDN w:val="0"/>
            <w:spacing w:line="360" w:lineRule="auto"/>
            <w:ind w:hanging="480"/>
            <w:jc w:val="both"/>
            <w:divId w:val="1212840831"/>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Pratiwi, W. (2021). Effect of Accounting Information Systems, System Quality and Service Quality on User Satisfaction of Mobile Banking-Based Applications. </w:t>
          </w:r>
          <w:r w:rsidRPr="008F48BD">
            <w:rPr>
              <w:rFonts w:ascii="Times New Roman" w:eastAsia="Times New Roman" w:hAnsi="Times New Roman" w:cs="Times New Roman"/>
              <w:i/>
              <w:iCs/>
              <w:sz w:val="24"/>
              <w:szCs w:val="24"/>
            </w:rPr>
            <w:t>Journal of Economics, Finance and Management Studies</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04</w:t>
          </w:r>
          <w:r w:rsidRPr="008F48BD">
            <w:rPr>
              <w:rFonts w:ascii="Times New Roman" w:eastAsia="Times New Roman" w:hAnsi="Times New Roman" w:cs="Times New Roman"/>
              <w:sz w:val="24"/>
              <w:szCs w:val="24"/>
            </w:rPr>
            <w:t>(05). https://doi.org/10.47191/jefms/v4-i5-05</w:t>
          </w:r>
        </w:p>
        <w:p w14:paraId="2376DABF" w14:textId="77777777" w:rsidR="00367BF1" w:rsidRPr="008F48BD" w:rsidRDefault="00367BF1" w:rsidP="008F48BD">
          <w:pPr>
            <w:autoSpaceDE w:val="0"/>
            <w:autoSpaceDN w:val="0"/>
            <w:spacing w:line="360" w:lineRule="auto"/>
            <w:ind w:hanging="480"/>
            <w:jc w:val="both"/>
            <w:divId w:val="1733843173"/>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lastRenderedPageBreak/>
            <w:t xml:space="preserve">Purwanto, E., &amp; Budiman, V. (2020). Applying the Technology Acceptance Model to Investigate the Intention to Use E-health: A Conceptual Framework. </w:t>
          </w:r>
          <w:r w:rsidRPr="008F48BD">
            <w:rPr>
              <w:rFonts w:ascii="Times New Roman" w:eastAsia="Times New Roman" w:hAnsi="Times New Roman" w:cs="Times New Roman"/>
              <w:i/>
              <w:iCs/>
              <w:sz w:val="24"/>
              <w:szCs w:val="24"/>
            </w:rPr>
            <w:t>Technology Reports of Kansai University</w:t>
          </w:r>
          <w:r w:rsidRPr="008F48BD">
            <w:rPr>
              <w:rFonts w:ascii="Times New Roman" w:eastAsia="Times New Roman" w:hAnsi="Times New Roman" w:cs="Times New Roman"/>
              <w:sz w:val="24"/>
              <w:szCs w:val="24"/>
            </w:rPr>
            <w:t>, 2569–2580.</w:t>
          </w:r>
        </w:p>
        <w:p w14:paraId="21B2853D" w14:textId="77777777" w:rsidR="00367BF1" w:rsidRPr="008F48BD" w:rsidRDefault="00367BF1" w:rsidP="008F48BD">
          <w:pPr>
            <w:autoSpaceDE w:val="0"/>
            <w:autoSpaceDN w:val="0"/>
            <w:spacing w:line="360" w:lineRule="auto"/>
            <w:ind w:hanging="480"/>
            <w:jc w:val="both"/>
            <w:divId w:val="2118520484"/>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Puteh, F., &amp; Azman Ong, M. H. (2017). Quantitative Data Analysis: Choosing Between SPSS, PLS and AMOS in Social Science Research. </w:t>
          </w:r>
          <w:r w:rsidRPr="008F48BD">
            <w:rPr>
              <w:rFonts w:ascii="Times New Roman" w:eastAsia="Times New Roman" w:hAnsi="Times New Roman" w:cs="Times New Roman"/>
              <w:i/>
              <w:iCs/>
              <w:sz w:val="24"/>
              <w:szCs w:val="24"/>
            </w:rPr>
            <w:t>International Interdisciplinary Journal of Scientific Research</w:t>
          </w:r>
          <w:r w:rsidRPr="008F48BD">
            <w:rPr>
              <w:rFonts w:ascii="Times New Roman" w:eastAsia="Times New Roman" w:hAnsi="Times New Roman" w:cs="Times New Roman"/>
              <w:sz w:val="24"/>
              <w:szCs w:val="24"/>
            </w:rPr>
            <w:t>. www.iijsr.org</w:t>
          </w:r>
        </w:p>
        <w:p w14:paraId="58AE434F" w14:textId="77777777" w:rsidR="00367BF1" w:rsidRPr="008F48BD" w:rsidRDefault="00367BF1" w:rsidP="008F48BD">
          <w:pPr>
            <w:autoSpaceDE w:val="0"/>
            <w:autoSpaceDN w:val="0"/>
            <w:spacing w:line="360" w:lineRule="auto"/>
            <w:ind w:hanging="480"/>
            <w:jc w:val="both"/>
            <w:divId w:val="854269326"/>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Ramadiani, Azainil, Haryaka, U., Agus, F., &amp; Kridalaksana, A. H. (2017). User Satisfaction Model for e-Learning Using Smartphone. </w:t>
          </w:r>
          <w:r w:rsidRPr="008F48BD">
            <w:rPr>
              <w:rFonts w:ascii="Times New Roman" w:eastAsia="Times New Roman" w:hAnsi="Times New Roman" w:cs="Times New Roman"/>
              <w:i/>
              <w:iCs/>
              <w:sz w:val="24"/>
              <w:szCs w:val="24"/>
            </w:rPr>
            <w:t>Procedia Computer Science</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116</w:t>
          </w:r>
          <w:r w:rsidRPr="008F48BD">
            <w:rPr>
              <w:rFonts w:ascii="Times New Roman" w:eastAsia="Times New Roman" w:hAnsi="Times New Roman" w:cs="Times New Roman"/>
              <w:sz w:val="24"/>
              <w:szCs w:val="24"/>
            </w:rPr>
            <w:t>, 373–380. https://doi.org/10.1016/j.procs.2017.10.070</w:t>
          </w:r>
        </w:p>
        <w:p w14:paraId="305918D9" w14:textId="77777777" w:rsidR="00367BF1" w:rsidRPr="008F48BD" w:rsidRDefault="00367BF1" w:rsidP="008F48BD">
          <w:pPr>
            <w:autoSpaceDE w:val="0"/>
            <w:autoSpaceDN w:val="0"/>
            <w:spacing w:line="360" w:lineRule="auto"/>
            <w:ind w:hanging="480"/>
            <w:jc w:val="both"/>
            <w:divId w:val="1506550941"/>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Samsuri, A. S., Suhaili Mohd, B., Mohd Nizam A., A., Tengku Rahimah Tengku, Z., Siti Subaryani, M., &amp; Zam Zuriyati. (2022). Antecedents of User Satisfaction and Continuance Usage of Mobile Health Applications: A Study on MySejahtera Apps in Malaysia. </w:t>
          </w:r>
          <w:r w:rsidRPr="008F48BD">
            <w:rPr>
              <w:rFonts w:ascii="Times New Roman" w:eastAsia="Times New Roman" w:hAnsi="Times New Roman" w:cs="Times New Roman"/>
              <w:i/>
              <w:iCs/>
              <w:sz w:val="24"/>
              <w:szCs w:val="24"/>
            </w:rPr>
            <w:t>Asian Journal of Behavioural Sciences</w:t>
          </w:r>
          <w:r w:rsidRPr="008F48BD">
            <w:rPr>
              <w:rFonts w:ascii="Times New Roman" w:eastAsia="Times New Roman" w:hAnsi="Times New Roman" w:cs="Times New Roman"/>
              <w:sz w:val="24"/>
              <w:szCs w:val="24"/>
            </w:rPr>
            <w:t>. https://doi.org/10.55057/ajbs.2022.4.2.6</w:t>
          </w:r>
        </w:p>
        <w:p w14:paraId="651B0CEE" w14:textId="77777777" w:rsidR="00367BF1" w:rsidRPr="008F48BD" w:rsidRDefault="00367BF1" w:rsidP="008F48BD">
          <w:pPr>
            <w:autoSpaceDE w:val="0"/>
            <w:autoSpaceDN w:val="0"/>
            <w:spacing w:line="360" w:lineRule="auto"/>
            <w:ind w:hanging="480"/>
            <w:jc w:val="both"/>
            <w:divId w:val="1025404617"/>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Sannino, G., de Pietro, G., &amp; Verde, L. (2019). Healthcare systems: An overview of the most important aspects of current and future M-health applications. In </w:t>
          </w:r>
          <w:r w:rsidRPr="008F48BD">
            <w:rPr>
              <w:rFonts w:ascii="Times New Roman" w:eastAsia="Times New Roman" w:hAnsi="Times New Roman" w:cs="Times New Roman"/>
              <w:i/>
              <w:iCs/>
              <w:sz w:val="24"/>
              <w:szCs w:val="24"/>
            </w:rPr>
            <w:t>Connected Health in Smart Cities</w:t>
          </w:r>
          <w:r w:rsidRPr="008F48BD">
            <w:rPr>
              <w:rFonts w:ascii="Times New Roman" w:eastAsia="Times New Roman" w:hAnsi="Times New Roman" w:cs="Times New Roman"/>
              <w:sz w:val="24"/>
              <w:szCs w:val="24"/>
            </w:rPr>
            <w:t xml:space="preserve"> (pp. 213–231). Springer International Publishing. https://doi.org/10.1007/978-3-030-27844-1_11</w:t>
          </w:r>
        </w:p>
        <w:p w14:paraId="59CBE6F8" w14:textId="77777777" w:rsidR="00367BF1" w:rsidRPr="008F48BD" w:rsidRDefault="00367BF1" w:rsidP="008F48BD">
          <w:pPr>
            <w:autoSpaceDE w:val="0"/>
            <w:autoSpaceDN w:val="0"/>
            <w:spacing w:line="360" w:lineRule="auto"/>
            <w:ind w:hanging="480"/>
            <w:jc w:val="both"/>
            <w:divId w:val="870192291"/>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Sarkar, S., Chauhan, S., &amp; Khare, A. (2020). A meta-analysis of antecedents and consequences of trust in mobile commerce. In </w:t>
          </w:r>
          <w:r w:rsidRPr="008F48BD">
            <w:rPr>
              <w:rFonts w:ascii="Times New Roman" w:eastAsia="Times New Roman" w:hAnsi="Times New Roman" w:cs="Times New Roman"/>
              <w:i/>
              <w:iCs/>
              <w:sz w:val="24"/>
              <w:szCs w:val="24"/>
            </w:rPr>
            <w:t>International Journal of Information Management</w:t>
          </w:r>
          <w:r w:rsidRPr="008F48BD">
            <w:rPr>
              <w:rFonts w:ascii="Times New Roman" w:eastAsia="Times New Roman" w:hAnsi="Times New Roman" w:cs="Times New Roman"/>
              <w:sz w:val="24"/>
              <w:szCs w:val="24"/>
            </w:rPr>
            <w:t xml:space="preserve"> (Vol. 50, pp. 286–301). Elsevier Ltd. https://doi.org/10.1016/j.ijinfomgt.2019.08.008</w:t>
          </w:r>
        </w:p>
        <w:p w14:paraId="7E689022" w14:textId="77777777" w:rsidR="00367BF1" w:rsidRPr="008F48BD" w:rsidRDefault="00367BF1" w:rsidP="008F48BD">
          <w:pPr>
            <w:autoSpaceDE w:val="0"/>
            <w:autoSpaceDN w:val="0"/>
            <w:spacing w:line="360" w:lineRule="auto"/>
            <w:ind w:hanging="480"/>
            <w:jc w:val="both"/>
            <w:divId w:val="1201623418"/>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Saunders, M., Lewis, P., &amp; Thornhill, A. (2012). </w:t>
          </w:r>
          <w:r w:rsidRPr="008F48BD">
            <w:rPr>
              <w:rFonts w:ascii="Times New Roman" w:eastAsia="Times New Roman" w:hAnsi="Times New Roman" w:cs="Times New Roman"/>
              <w:i/>
              <w:iCs/>
              <w:sz w:val="24"/>
              <w:szCs w:val="24"/>
            </w:rPr>
            <w:t>Research Methods for Business Students</w:t>
          </w:r>
          <w:r w:rsidRPr="008F48BD">
            <w:rPr>
              <w:rFonts w:ascii="Times New Roman" w:eastAsia="Times New Roman" w:hAnsi="Times New Roman" w:cs="Times New Roman"/>
              <w:sz w:val="24"/>
              <w:szCs w:val="24"/>
            </w:rPr>
            <w:t xml:space="preserve"> (Sixth Edition). Pearson Education Limited. www.pearsoned.co.uk/saunders</w:t>
          </w:r>
        </w:p>
        <w:p w14:paraId="0C6E529A" w14:textId="77777777" w:rsidR="00367BF1" w:rsidRPr="008F48BD" w:rsidRDefault="00367BF1" w:rsidP="008F48BD">
          <w:pPr>
            <w:autoSpaceDE w:val="0"/>
            <w:autoSpaceDN w:val="0"/>
            <w:spacing w:line="360" w:lineRule="auto"/>
            <w:ind w:hanging="480"/>
            <w:jc w:val="both"/>
            <w:divId w:val="1272202483"/>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lastRenderedPageBreak/>
            <w:t xml:space="preserve">Sharabati, M. M. N., Sulaiman, A., &amp; Mohd Salleh, N. A. (2015). End User Satisfaction and Individual Performance Assessments in e-Procurement Systems. </w:t>
          </w:r>
          <w:r w:rsidRPr="008F48BD">
            <w:rPr>
              <w:rFonts w:ascii="Times New Roman" w:eastAsia="Times New Roman" w:hAnsi="Times New Roman" w:cs="Times New Roman"/>
              <w:i/>
              <w:iCs/>
              <w:sz w:val="24"/>
              <w:szCs w:val="24"/>
            </w:rPr>
            <w:t>International Journal of Computer Theory and Engineering</w:t>
          </w:r>
          <w:r w:rsidRPr="008F48BD">
            <w:rPr>
              <w:rFonts w:ascii="Times New Roman" w:eastAsia="Times New Roman" w:hAnsi="Times New Roman" w:cs="Times New Roman"/>
              <w:sz w:val="24"/>
              <w:szCs w:val="24"/>
            </w:rPr>
            <w:t>.</w:t>
          </w:r>
        </w:p>
        <w:p w14:paraId="7F63A74C" w14:textId="77777777" w:rsidR="00367BF1" w:rsidRPr="008F48BD" w:rsidRDefault="00367BF1" w:rsidP="008F48BD">
          <w:pPr>
            <w:autoSpaceDE w:val="0"/>
            <w:autoSpaceDN w:val="0"/>
            <w:spacing w:line="360" w:lineRule="auto"/>
            <w:ind w:hanging="480"/>
            <w:jc w:val="both"/>
            <w:divId w:val="1036464533"/>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Sharma, G., &amp; Lijuan, W. (2015). The effects of online service quality of e-commerce Websites on user satisfaction. </w:t>
          </w:r>
          <w:r w:rsidRPr="008F48BD">
            <w:rPr>
              <w:rFonts w:ascii="Times New Roman" w:eastAsia="Times New Roman" w:hAnsi="Times New Roman" w:cs="Times New Roman"/>
              <w:i/>
              <w:iCs/>
              <w:sz w:val="24"/>
              <w:szCs w:val="24"/>
            </w:rPr>
            <w:t>Electronic Library</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33</w:t>
          </w:r>
          <w:r w:rsidRPr="008F48BD">
            <w:rPr>
              <w:rFonts w:ascii="Times New Roman" w:eastAsia="Times New Roman" w:hAnsi="Times New Roman" w:cs="Times New Roman"/>
              <w:sz w:val="24"/>
              <w:szCs w:val="24"/>
            </w:rPr>
            <w:t>(3), 468–485. https://doi.org/10.1108/EL-10-2013-0193</w:t>
          </w:r>
        </w:p>
        <w:p w14:paraId="2D160825" w14:textId="77777777" w:rsidR="00367BF1" w:rsidRPr="008F48BD" w:rsidRDefault="00367BF1" w:rsidP="008F48BD">
          <w:pPr>
            <w:autoSpaceDE w:val="0"/>
            <w:autoSpaceDN w:val="0"/>
            <w:spacing w:line="360" w:lineRule="auto"/>
            <w:ind w:hanging="480"/>
            <w:jc w:val="both"/>
            <w:divId w:val="1076394235"/>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Shemesh, T., &amp; Barnoy, S. (2020). Assessment of the intention to use mobile health applications using a technology acceptance model in an israeli adult population. </w:t>
          </w:r>
          <w:r w:rsidRPr="008F48BD">
            <w:rPr>
              <w:rFonts w:ascii="Times New Roman" w:eastAsia="Times New Roman" w:hAnsi="Times New Roman" w:cs="Times New Roman"/>
              <w:i/>
              <w:iCs/>
              <w:sz w:val="24"/>
              <w:szCs w:val="24"/>
            </w:rPr>
            <w:t>Telemedicine and E-Health</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26</w:t>
          </w:r>
          <w:r w:rsidRPr="008F48BD">
            <w:rPr>
              <w:rFonts w:ascii="Times New Roman" w:eastAsia="Times New Roman" w:hAnsi="Times New Roman" w:cs="Times New Roman"/>
              <w:sz w:val="24"/>
              <w:szCs w:val="24"/>
            </w:rPr>
            <w:t>(9), 1141–1149. https://doi.org/10.1089/tmj.2019.0144</w:t>
          </w:r>
        </w:p>
        <w:p w14:paraId="41433EE5" w14:textId="77777777" w:rsidR="00367BF1" w:rsidRPr="008F48BD" w:rsidRDefault="00367BF1" w:rsidP="008F48BD">
          <w:pPr>
            <w:autoSpaceDE w:val="0"/>
            <w:autoSpaceDN w:val="0"/>
            <w:spacing w:line="360" w:lineRule="auto"/>
            <w:ind w:hanging="480"/>
            <w:jc w:val="both"/>
            <w:divId w:val="1675499292"/>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Söllner, M., Hoffmann, A., &amp; Leimeister, J. M. (2016). Why different trust relationships matter for information systems users. </w:t>
          </w:r>
          <w:r w:rsidRPr="008F48BD">
            <w:rPr>
              <w:rFonts w:ascii="Times New Roman" w:eastAsia="Times New Roman" w:hAnsi="Times New Roman" w:cs="Times New Roman"/>
              <w:i/>
              <w:iCs/>
              <w:sz w:val="24"/>
              <w:szCs w:val="24"/>
            </w:rPr>
            <w:t>European Journal of Information Systems</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25</w:t>
          </w:r>
          <w:r w:rsidRPr="008F48BD">
            <w:rPr>
              <w:rFonts w:ascii="Times New Roman" w:eastAsia="Times New Roman" w:hAnsi="Times New Roman" w:cs="Times New Roman"/>
              <w:sz w:val="24"/>
              <w:szCs w:val="24"/>
            </w:rPr>
            <w:t>(3), 274–287. https://doi.org/10.1057/ejis.2015.17</w:t>
          </w:r>
        </w:p>
        <w:p w14:paraId="4BD0ADA9" w14:textId="77777777" w:rsidR="00367BF1" w:rsidRPr="008F48BD" w:rsidRDefault="00367BF1" w:rsidP="008F48BD">
          <w:pPr>
            <w:autoSpaceDE w:val="0"/>
            <w:autoSpaceDN w:val="0"/>
            <w:spacing w:line="360" w:lineRule="auto"/>
            <w:ind w:hanging="480"/>
            <w:jc w:val="both"/>
            <w:divId w:val="667172858"/>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Sørebø, Ø., &amp; Eikebrokk, T. R. (2008). Explaining IS continuance in environments where usage is mandatory. </w:t>
          </w:r>
          <w:r w:rsidRPr="008F48BD">
            <w:rPr>
              <w:rFonts w:ascii="Times New Roman" w:eastAsia="Times New Roman" w:hAnsi="Times New Roman" w:cs="Times New Roman"/>
              <w:i/>
              <w:iCs/>
              <w:sz w:val="24"/>
              <w:szCs w:val="24"/>
            </w:rPr>
            <w:t>Computers in Human Behavior</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24</w:t>
          </w:r>
          <w:r w:rsidRPr="008F48BD">
            <w:rPr>
              <w:rFonts w:ascii="Times New Roman" w:eastAsia="Times New Roman" w:hAnsi="Times New Roman" w:cs="Times New Roman"/>
              <w:sz w:val="24"/>
              <w:szCs w:val="24"/>
            </w:rPr>
            <w:t>(5), 2357–2371. https://doi.org/10.1016/j.chb.2008.02.011</w:t>
          </w:r>
        </w:p>
        <w:p w14:paraId="1FA2F766" w14:textId="77777777" w:rsidR="00367BF1" w:rsidRPr="008F48BD" w:rsidRDefault="00367BF1" w:rsidP="008F48BD">
          <w:pPr>
            <w:autoSpaceDE w:val="0"/>
            <w:autoSpaceDN w:val="0"/>
            <w:spacing w:line="360" w:lineRule="auto"/>
            <w:ind w:hanging="480"/>
            <w:jc w:val="both"/>
            <w:divId w:val="1945922887"/>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Subiyakto, A., Ahlan, A. R., Kartiwi, M., Putra, S. J., &amp; Durachman, Y. (2016). The user satisfaction perspectives of the information system projects. </w:t>
          </w:r>
          <w:r w:rsidRPr="008F48BD">
            <w:rPr>
              <w:rFonts w:ascii="Times New Roman" w:eastAsia="Times New Roman" w:hAnsi="Times New Roman" w:cs="Times New Roman"/>
              <w:i/>
              <w:iCs/>
              <w:sz w:val="24"/>
              <w:szCs w:val="24"/>
            </w:rPr>
            <w:t>Indonesian Journal of Electrical Engineering and Computer Science</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4</w:t>
          </w:r>
          <w:r w:rsidRPr="008F48BD">
            <w:rPr>
              <w:rFonts w:ascii="Times New Roman" w:eastAsia="Times New Roman" w:hAnsi="Times New Roman" w:cs="Times New Roman"/>
              <w:sz w:val="24"/>
              <w:szCs w:val="24"/>
            </w:rPr>
            <w:t>(1), 215–223. https://doi.org/10.11591/ijeecs.v4.i1.pp215-223</w:t>
          </w:r>
        </w:p>
        <w:p w14:paraId="49F9D713" w14:textId="77777777" w:rsidR="00367BF1" w:rsidRPr="008F48BD" w:rsidRDefault="00367BF1" w:rsidP="008F48BD">
          <w:pPr>
            <w:autoSpaceDE w:val="0"/>
            <w:autoSpaceDN w:val="0"/>
            <w:spacing w:line="360" w:lineRule="auto"/>
            <w:ind w:hanging="480"/>
            <w:jc w:val="both"/>
            <w:divId w:val="1836604119"/>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WHO. (2011). MHealth : new horizons for health through mobile technologies. In </w:t>
          </w:r>
          <w:r w:rsidRPr="008F48BD">
            <w:rPr>
              <w:rFonts w:ascii="Times New Roman" w:eastAsia="Times New Roman" w:hAnsi="Times New Roman" w:cs="Times New Roman"/>
              <w:i/>
              <w:iCs/>
              <w:sz w:val="24"/>
              <w:szCs w:val="24"/>
            </w:rPr>
            <w:t>Global Observatory for eHealth series - Volume 3</w:t>
          </w:r>
          <w:r w:rsidRPr="008F48BD">
            <w:rPr>
              <w:rFonts w:ascii="Times New Roman" w:eastAsia="Times New Roman" w:hAnsi="Times New Roman" w:cs="Times New Roman"/>
              <w:sz w:val="24"/>
              <w:szCs w:val="24"/>
            </w:rPr>
            <w:t xml:space="preserve"> (p. 102). World Health Organization.</w:t>
          </w:r>
        </w:p>
        <w:p w14:paraId="10BCD7A3" w14:textId="77777777" w:rsidR="00367BF1" w:rsidRPr="008F48BD" w:rsidRDefault="00367BF1" w:rsidP="008F48BD">
          <w:pPr>
            <w:autoSpaceDE w:val="0"/>
            <w:autoSpaceDN w:val="0"/>
            <w:spacing w:line="360" w:lineRule="auto"/>
            <w:ind w:hanging="480"/>
            <w:jc w:val="both"/>
            <w:divId w:val="446630572"/>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Wu, P., Zhang, R., Zhu, X., &amp; Liu, M. (2022). Factors Influencing Continued Usage Behavior on Mobile Health Applications. </w:t>
          </w:r>
          <w:r w:rsidRPr="008F48BD">
            <w:rPr>
              <w:rFonts w:ascii="Times New Roman" w:eastAsia="Times New Roman" w:hAnsi="Times New Roman" w:cs="Times New Roman"/>
              <w:i/>
              <w:iCs/>
              <w:sz w:val="24"/>
              <w:szCs w:val="24"/>
            </w:rPr>
            <w:t>Healthcare (Switzerland)</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10</w:t>
          </w:r>
          <w:r w:rsidRPr="008F48BD">
            <w:rPr>
              <w:rFonts w:ascii="Times New Roman" w:eastAsia="Times New Roman" w:hAnsi="Times New Roman" w:cs="Times New Roman"/>
              <w:sz w:val="24"/>
              <w:szCs w:val="24"/>
            </w:rPr>
            <w:t>(2). https://doi.org/10.3390/healthcare10020208</w:t>
          </w:r>
        </w:p>
        <w:p w14:paraId="37A932A0" w14:textId="77777777" w:rsidR="00367BF1" w:rsidRPr="008F48BD" w:rsidRDefault="00367BF1" w:rsidP="008F48BD">
          <w:pPr>
            <w:autoSpaceDE w:val="0"/>
            <w:autoSpaceDN w:val="0"/>
            <w:spacing w:line="360" w:lineRule="auto"/>
            <w:ind w:hanging="480"/>
            <w:jc w:val="both"/>
            <w:divId w:val="1811170687"/>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lastRenderedPageBreak/>
            <w:t xml:space="preserve">Zhang, X., Han, X., Dang, Y., Meng, F., Guo, X., &amp; Lin, J. (2017). User acceptance of mobile health services from users’ perspectives: The role of self-efficacy and response-efficacy in technology acceptance. </w:t>
          </w:r>
          <w:r w:rsidRPr="008F48BD">
            <w:rPr>
              <w:rFonts w:ascii="Times New Roman" w:eastAsia="Times New Roman" w:hAnsi="Times New Roman" w:cs="Times New Roman"/>
              <w:i/>
              <w:iCs/>
              <w:sz w:val="24"/>
              <w:szCs w:val="24"/>
            </w:rPr>
            <w:t>Informatics for Health and Social Care</w:t>
          </w:r>
          <w:r w:rsidRPr="008F48BD">
            <w:rPr>
              <w:rFonts w:ascii="Times New Roman" w:eastAsia="Times New Roman" w:hAnsi="Times New Roman" w:cs="Times New Roman"/>
              <w:sz w:val="24"/>
              <w:szCs w:val="24"/>
            </w:rPr>
            <w:t xml:space="preserve">, </w:t>
          </w:r>
          <w:r w:rsidRPr="008F48BD">
            <w:rPr>
              <w:rFonts w:ascii="Times New Roman" w:eastAsia="Times New Roman" w:hAnsi="Times New Roman" w:cs="Times New Roman"/>
              <w:i/>
              <w:iCs/>
              <w:sz w:val="24"/>
              <w:szCs w:val="24"/>
            </w:rPr>
            <w:t>42</w:t>
          </w:r>
          <w:r w:rsidRPr="008F48BD">
            <w:rPr>
              <w:rFonts w:ascii="Times New Roman" w:eastAsia="Times New Roman" w:hAnsi="Times New Roman" w:cs="Times New Roman"/>
              <w:sz w:val="24"/>
              <w:szCs w:val="24"/>
            </w:rPr>
            <w:t>(2), 194–206. https://doi.org/10.1080/17538157.2016.1200053</w:t>
          </w:r>
        </w:p>
        <w:p w14:paraId="7107F69E" w14:textId="77777777" w:rsidR="00367BF1" w:rsidRPr="008F48BD" w:rsidRDefault="00367BF1" w:rsidP="008F48BD">
          <w:pPr>
            <w:autoSpaceDE w:val="0"/>
            <w:autoSpaceDN w:val="0"/>
            <w:spacing w:line="360" w:lineRule="auto"/>
            <w:ind w:hanging="480"/>
            <w:jc w:val="both"/>
            <w:divId w:val="586574479"/>
            <w:rPr>
              <w:rFonts w:ascii="Times New Roman" w:eastAsia="Times New Roman" w:hAnsi="Times New Roman" w:cs="Times New Roman"/>
              <w:sz w:val="24"/>
              <w:szCs w:val="24"/>
            </w:rPr>
          </w:pPr>
          <w:r w:rsidRPr="008F48BD">
            <w:rPr>
              <w:rFonts w:ascii="Times New Roman" w:eastAsia="Times New Roman" w:hAnsi="Times New Roman" w:cs="Times New Roman"/>
              <w:sz w:val="24"/>
              <w:szCs w:val="24"/>
            </w:rPr>
            <w:t xml:space="preserve">Zierau, N., Engel, C., Söllner, M., &amp; Leimeister, J. M. (2020). Trust in Smart Personal Assistants: A Systematic Literature Review and Development of a Research Agenda. </w:t>
          </w:r>
          <w:r w:rsidRPr="008F48BD">
            <w:rPr>
              <w:rFonts w:ascii="Times New Roman" w:eastAsia="Times New Roman" w:hAnsi="Times New Roman" w:cs="Times New Roman"/>
              <w:i/>
              <w:iCs/>
              <w:sz w:val="24"/>
              <w:szCs w:val="24"/>
            </w:rPr>
            <w:t>International Conference on Wirtschaftsinformatik (WI)</w:t>
          </w:r>
          <w:r w:rsidRPr="008F48BD">
            <w:rPr>
              <w:rFonts w:ascii="Times New Roman" w:eastAsia="Times New Roman" w:hAnsi="Times New Roman" w:cs="Times New Roman"/>
              <w:sz w:val="24"/>
              <w:szCs w:val="24"/>
            </w:rPr>
            <w:t>, 99–114. https://ssrn.com/abstract=3920577</w:t>
          </w:r>
        </w:p>
        <w:p w14:paraId="41C37D0C" w14:textId="18BBED9F" w:rsidR="007B27D2" w:rsidRDefault="00000000" w:rsidP="008F48BD">
          <w:pPr>
            <w:tabs>
              <w:tab w:val="left" w:pos="288"/>
            </w:tabs>
            <w:spacing w:after="120" w:line="360" w:lineRule="auto"/>
            <w:jc w:val="both"/>
            <w:rPr>
              <w:rFonts w:ascii="Times New Roman" w:eastAsia="SimSun" w:hAnsi="Times New Roman" w:cs="Times New Roman"/>
              <w:kern w:val="0"/>
              <w:sz w:val="24"/>
              <w:szCs w:val="24"/>
              <w14:ligatures w14:val="none"/>
            </w:rPr>
          </w:pPr>
        </w:p>
      </w:sdtContent>
    </w:sdt>
    <w:sectPr w:rsidR="007B27D2" w:rsidSect="00E46E30">
      <w:footerReference w:type="default" r:id="rId9"/>
      <w:pgSz w:w="9978" w:h="14173" w:code="34"/>
      <w:pgMar w:top="1152" w:right="1152" w:bottom="1152" w:left="1152"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D8E73" w14:textId="77777777" w:rsidR="00A56EEF" w:rsidRDefault="00A56EEF" w:rsidP="00311A4B">
      <w:pPr>
        <w:spacing w:after="0" w:line="240" w:lineRule="auto"/>
      </w:pPr>
      <w:r>
        <w:separator/>
      </w:r>
    </w:p>
  </w:endnote>
  <w:endnote w:type="continuationSeparator" w:id="0">
    <w:p w14:paraId="3430C563" w14:textId="77777777" w:rsidR="00A56EEF" w:rsidRDefault="00A56EEF" w:rsidP="00311A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658754"/>
      <w:docPartObj>
        <w:docPartGallery w:val="Page Numbers (Bottom of Page)"/>
        <w:docPartUnique/>
      </w:docPartObj>
    </w:sdtPr>
    <w:sdtEndPr>
      <w:rPr>
        <w:noProof/>
      </w:rPr>
    </w:sdtEndPr>
    <w:sdtContent>
      <w:p w14:paraId="5324C2FA" w14:textId="5F5ADC2E" w:rsidR="00E46E30" w:rsidRDefault="00E46E30" w:rsidP="00E46E30">
        <w:pPr>
          <w:pStyle w:val="Footer"/>
        </w:pPr>
        <w:r>
          <w:rPr>
            <w:noProof/>
          </w:rPr>
          <mc:AlternateContent>
            <mc:Choice Requires="wps">
              <w:drawing>
                <wp:anchor distT="0" distB="0" distL="0" distR="0" simplePos="0" relativeHeight="251661312" behindDoc="1" locked="0" layoutInCell="1" allowOverlap="1" wp14:anchorId="2F0CD00F" wp14:editId="139BB620">
                  <wp:simplePos x="0" y="0"/>
                  <wp:positionH relativeFrom="margin">
                    <wp:align>center</wp:align>
                  </wp:positionH>
                  <wp:positionV relativeFrom="paragraph">
                    <wp:posOffset>116324</wp:posOffset>
                  </wp:positionV>
                  <wp:extent cx="4671695" cy="6350"/>
                  <wp:effectExtent l="0" t="0" r="14605" b="31750"/>
                  <wp:wrapNone/>
                  <wp:docPr id="77898375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71695" cy="6350"/>
                          </a:xfrm>
                          <a:prstGeom prst="rect">
                            <a:avLst/>
                          </a:prstGeom>
                          <a:solidFill>
                            <a:schemeClr val="tx1"/>
                          </a:solidFill>
                          <a:ln>
                            <a:solidFill>
                              <a:schemeClr val="tx1"/>
                            </a:solid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090C50" id="Rectangle 2" o:spid="_x0000_s1026" style="position:absolute;margin-left:0;margin-top:9.15pt;width:367.85pt;height:.5pt;z-index:-25165516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aQ1QEAAMMDAAAOAAAAZHJzL2Uyb0RvYy54bWysU8Fu2zAMvQ/YPwi6L46zJF2NOMXQosOA&#10;bh3Q7QMUWY6FyaJGKrGzrx+lpGmw3YpdBNEkn/gen1c3Y+/E3iBZ8LUsJ1MpjNfQWL+t5Y/v9+8+&#10;SEFR+UY58KaWB0PyZv32zWoIlZlBB64xKBjEUzWEWnYxhqooSHemVzSBYDwnW8BeRQ5xWzSoBkbv&#10;XTGbTpfFANgEBG2I+OvdMSnXGb9tjY6PbUsmCldLni3mE/O5SWexXqlqiyp0Vp/GUK+YolfW86Nn&#10;qDsVldih/QeqtxqBoI0TDX0BbWu1yRyYTTn9i81Tp4LJXFgcCmeZ6P/B6q/7p/AN0+gUHkD/JFak&#10;GAJV50wKiGvEZvgCDe9Q7SJksmOLfepkGmLMmh7OmpoxCs0f58urcnm9kEJzbvl+kSUvVPXcG5Di&#10;JwO9SJdaIm8sY6v9A8U0i6qeS/KQ4Gxzb53LQXKJuXUo9or3G8cy7ZM76LLK+Vc1MkzqzFok+slS&#10;VG2gObAUCEcnsfP50gH+lmJgF9WSfu0UGincZ89rui7n82S7HMwXVzMO8DKzucworxmKiUhxvN7G&#10;o1V3Ae2245fKrI2Hj7yC1mZ9XqY6DctOySKcXJ2seBnnqpd/b/0HAAD//wMAUEsDBBQABgAIAAAA&#10;IQBEjRru2wAAAAYBAAAPAAAAZHJzL2Rvd25yZXYueG1sTI/NTsMwEITvSLyDtUjcqANRSZvGqfgR&#10;F4qESHkAN15iq/E6it0mvD3LCY4zs5r5ttrOvhdnHKMLpOB2kYFAaoNx1Cn43L/crEDEpMnoPhAq&#10;+MYI2/ryotKlCRN94LlJneASiqVWYFMaSilja9HruAgDEmdfYfQ6sRw7aUY9cbnv5V2W3UuvHfGC&#10;1QM+WWyPzckrkK/y8fn9rdjTckdT01rndsdGqeur+WEDIuGc/o7hF5/RoWamQziRiaJXwI8kdlc5&#10;CE6LfFmAOLCxzkHWlfyPX/8AAAD//wMAUEsBAi0AFAAGAAgAAAAhALaDOJL+AAAA4QEAABMAAAAA&#10;AAAAAAAAAAAAAAAAAFtDb250ZW50X1R5cGVzXS54bWxQSwECLQAUAAYACAAAACEAOP0h/9YAAACU&#10;AQAACwAAAAAAAAAAAAAAAAAvAQAAX3JlbHMvLnJlbHNQSwECLQAUAAYACAAAACEAU9lmkNUBAADD&#10;AwAADgAAAAAAAAAAAAAAAAAuAgAAZHJzL2Uyb0RvYy54bWxQSwECLQAUAAYACAAAACEARI0a7tsA&#10;AAAGAQAADwAAAAAAAAAAAAAAAAAvBAAAZHJzL2Rvd25yZXYueG1sUEsFBgAAAAAEAAQA8wAAADcF&#10;AAAAAA==&#10;" fillcolor="black [3213]" strokecolor="black [3213]">
                  <v:path arrowok="t"/>
                  <w10:wrap anchorx="margin"/>
                </v:rect>
              </w:pict>
            </mc:Fallback>
          </mc:AlternateContent>
        </w:r>
      </w:p>
      <w:p w14:paraId="443C88DA" w14:textId="0308C338" w:rsidR="00B33B4D" w:rsidRPr="00EA2046" w:rsidRDefault="00E46E30" w:rsidP="00EA2046">
        <w:pPr>
          <w:pStyle w:val="Footer"/>
          <w:jc w:val="center"/>
        </w:pPr>
        <w:r>
          <w:fldChar w:fldCharType="begin"/>
        </w:r>
        <w:r>
          <w:instrText xml:space="preserve"> PAGE   \* MERGEFORMAT </w:instrText>
        </w:r>
        <w:r>
          <w:fldChar w:fldCharType="separate"/>
        </w:r>
        <w:r w:rsidR="00F72EC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4AE62" w14:textId="77777777" w:rsidR="00A56EEF" w:rsidRDefault="00A56EEF" w:rsidP="00311A4B">
      <w:pPr>
        <w:spacing w:after="0" w:line="240" w:lineRule="auto"/>
      </w:pPr>
      <w:r>
        <w:separator/>
      </w:r>
    </w:p>
  </w:footnote>
  <w:footnote w:type="continuationSeparator" w:id="0">
    <w:p w14:paraId="6851ECA9" w14:textId="77777777" w:rsidR="00A56EEF" w:rsidRDefault="00A56EEF" w:rsidP="00311A4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wNzcxtTQyMLM0NTRR0lEKTi0uzszPAykwqgUAGKBAQiwAAAA="/>
  </w:docVars>
  <w:rsids>
    <w:rsidRoot w:val="00311A4B"/>
    <w:rsid w:val="00072A7E"/>
    <w:rsid w:val="000919A2"/>
    <w:rsid w:val="000A7B6C"/>
    <w:rsid w:val="000C1836"/>
    <w:rsid w:val="00110F70"/>
    <w:rsid w:val="00210928"/>
    <w:rsid w:val="002268CD"/>
    <w:rsid w:val="002721C0"/>
    <w:rsid w:val="00282D71"/>
    <w:rsid w:val="0029668F"/>
    <w:rsid w:val="00311A4B"/>
    <w:rsid w:val="00337F08"/>
    <w:rsid w:val="00354561"/>
    <w:rsid w:val="00367BF1"/>
    <w:rsid w:val="003A22F0"/>
    <w:rsid w:val="003E2AD4"/>
    <w:rsid w:val="00406376"/>
    <w:rsid w:val="00446699"/>
    <w:rsid w:val="004531E5"/>
    <w:rsid w:val="004A2594"/>
    <w:rsid w:val="004A6097"/>
    <w:rsid w:val="004A734D"/>
    <w:rsid w:val="005134CD"/>
    <w:rsid w:val="00516058"/>
    <w:rsid w:val="005254C6"/>
    <w:rsid w:val="005264F0"/>
    <w:rsid w:val="0053302A"/>
    <w:rsid w:val="005455FA"/>
    <w:rsid w:val="005C2E53"/>
    <w:rsid w:val="006651E3"/>
    <w:rsid w:val="00713BB9"/>
    <w:rsid w:val="00753C1A"/>
    <w:rsid w:val="007569E5"/>
    <w:rsid w:val="00781E8B"/>
    <w:rsid w:val="007B27D2"/>
    <w:rsid w:val="007F395E"/>
    <w:rsid w:val="007F4AF2"/>
    <w:rsid w:val="0080105F"/>
    <w:rsid w:val="00844840"/>
    <w:rsid w:val="00856E6B"/>
    <w:rsid w:val="008F48BD"/>
    <w:rsid w:val="00962F65"/>
    <w:rsid w:val="009E71E4"/>
    <w:rsid w:val="00A24C7F"/>
    <w:rsid w:val="00A43961"/>
    <w:rsid w:val="00A56EEF"/>
    <w:rsid w:val="00A9377D"/>
    <w:rsid w:val="00AB6817"/>
    <w:rsid w:val="00AC7D99"/>
    <w:rsid w:val="00B33B4D"/>
    <w:rsid w:val="00BD1510"/>
    <w:rsid w:val="00BE6BD9"/>
    <w:rsid w:val="00C16975"/>
    <w:rsid w:val="00C40315"/>
    <w:rsid w:val="00C71300"/>
    <w:rsid w:val="00D16179"/>
    <w:rsid w:val="00DC12F0"/>
    <w:rsid w:val="00E0064A"/>
    <w:rsid w:val="00E16888"/>
    <w:rsid w:val="00E24ECE"/>
    <w:rsid w:val="00E45621"/>
    <w:rsid w:val="00E46E30"/>
    <w:rsid w:val="00EA2046"/>
    <w:rsid w:val="00EA6537"/>
    <w:rsid w:val="00F72EC5"/>
    <w:rsid w:val="00F9628C"/>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5C2D22"/>
  <w15:chartTrackingRefBased/>
  <w15:docId w15:val="{7F14010A-98C8-45B1-BE39-23D05019C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1A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1A4B"/>
  </w:style>
  <w:style w:type="paragraph" w:styleId="Footer">
    <w:name w:val="footer"/>
    <w:basedOn w:val="Normal"/>
    <w:link w:val="FooterChar"/>
    <w:uiPriority w:val="99"/>
    <w:unhideWhenUsed/>
    <w:rsid w:val="00311A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1A4B"/>
  </w:style>
  <w:style w:type="character" w:styleId="Hyperlink">
    <w:name w:val="Hyperlink"/>
    <w:basedOn w:val="DefaultParagraphFont"/>
    <w:uiPriority w:val="99"/>
    <w:unhideWhenUsed/>
    <w:rsid w:val="00B33B4D"/>
    <w:rPr>
      <w:color w:val="0563C1" w:themeColor="hyperlink"/>
      <w:u w:val="single"/>
    </w:rPr>
  </w:style>
  <w:style w:type="character" w:customStyle="1" w:styleId="UnresolvedMention1">
    <w:name w:val="Unresolved Mention1"/>
    <w:basedOn w:val="DefaultParagraphFont"/>
    <w:uiPriority w:val="99"/>
    <w:semiHidden/>
    <w:unhideWhenUsed/>
    <w:rsid w:val="00B33B4D"/>
    <w:rPr>
      <w:color w:val="605E5C"/>
      <w:shd w:val="clear" w:color="auto" w:fill="E1DFDD"/>
    </w:rPr>
  </w:style>
  <w:style w:type="table" w:styleId="TableGrid">
    <w:name w:val="Table Grid"/>
    <w:basedOn w:val="TableNormal"/>
    <w:uiPriority w:val="39"/>
    <w:rsid w:val="005254C6"/>
    <w:pPr>
      <w:spacing w:after="0" w:line="240" w:lineRule="auto"/>
    </w:pPr>
    <w:rPr>
      <w:rFonts w:ascii="Calibri" w:eastAsia="Calibri" w:hAnsi="Calibri" w:cs="Iskoola Pota"/>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919A2"/>
    <w:pPr>
      <w:spacing w:after="0" w:line="240" w:lineRule="auto"/>
    </w:pPr>
    <w:rPr>
      <w:rFonts w:ascii="Calibri" w:eastAsia="Calibri" w:hAnsi="Calibri" w:cs="Iskoola Pota"/>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27D2"/>
    <w:rPr>
      <w:color w:val="808080"/>
    </w:rPr>
  </w:style>
  <w:style w:type="paragraph" w:customStyle="1" w:styleId="EndNoteBibliography">
    <w:name w:val="EndNote Bibliography"/>
    <w:basedOn w:val="Normal"/>
    <w:link w:val="EndNoteBibliographyChar"/>
    <w:rsid w:val="00E4562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45621"/>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785">
      <w:bodyDiv w:val="1"/>
      <w:marLeft w:val="0"/>
      <w:marRight w:val="0"/>
      <w:marTop w:val="0"/>
      <w:marBottom w:val="0"/>
      <w:divBdr>
        <w:top w:val="none" w:sz="0" w:space="0" w:color="auto"/>
        <w:left w:val="none" w:sz="0" w:space="0" w:color="auto"/>
        <w:bottom w:val="none" w:sz="0" w:space="0" w:color="auto"/>
        <w:right w:val="none" w:sz="0" w:space="0" w:color="auto"/>
      </w:divBdr>
    </w:div>
    <w:div w:id="21977234">
      <w:bodyDiv w:val="1"/>
      <w:marLeft w:val="0"/>
      <w:marRight w:val="0"/>
      <w:marTop w:val="0"/>
      <w:marBottom w:val="0"/>
      <w:divBdr>
        <w:top w:val="none" w:sz="0" w:space="0" w:color="auto"/>
        <w:left w:val="none" w:sz="0" w:space="0" w:color="auto"/>
        <w:bottom w:val="none" w:sz="0" w:space="0" w:color="auto"/>
        <w:right w:val="none" w:sz="0" w:space="0" w:color="auto"/>
      </w:divBdr>
    </w:div>
    <w:div w:id="22174939">
      <w:bodyDiv w:val="1"/>
      <w:marLeft w:val="0"/>
      <w:marRight w:val="0"/>
      <w:marTop w:val="0"/>
      <w:marBottom w:val="0"/>
      <w:divBdr>
        <w:top w:val="none" w:sz="0" w:space="0" w:color="auto"/>
        <w:left w:val="none" w:sz="0" w:space="0" w:color="auto"/>
        <w:bottom w:val="none" w:sz="0" w:space="0" w:color="auto"/>
        <w:right w:val="none" w:sz="0" w:space="0" w:color="auto"/>
      </w:divBdr>
    </w:div>
    <w:div w:id="23602171">
      <w:bodyDiv w:val="1"/>
      <w:marLeft w:val="0"/>
      <w:marRight w:val="0"/>
      <w:marTop w:val="0"/>
      <w:marBottom w:val="0"/>
      <w:divBdr>
        <w:top w:val="none" w:sz="0" w:space="0" w:color="auto"/>
        <w:left w:val="none" w:sz="0" w:space="0" w:color="auto"/>
        <w:bottom w:val="none" w:sz="0" w:space="0" w:color="auto"/>
        <w:right w:val="none" w:sz="0" w:space="0" w:color="auto"/>
      </w:divBdr>
    </w:div>
    <w:div w:id="23867006">
      <w:bodyDiv w:val="1"/>
      <w:marLeft w:val="0"/>
      <w:marRight w:val="0"/>
      <w:marTop w:val="0"/>
      <w:marBottom w:val="0"/>
      <w:divBdr>
        <w:top w:val="none" w:sz="0" w:space="0" w:color="auto"/>
        <w:left w:val="none" w:sz="0" w:space="0" w:color="auto"/>
        <w:bottom w:val="none" w:sz="0" w:space="0" w:color="auto"/>
        <w:right w:val="none" w:sz="0" w:space="0" w:color="auto"/>
      </w:divBdr>
    </w:div>
    <w:div w:id="25447105">
      <w:bodyDiv w:val="1"/>
      <w:marLeft w:val="0"/>
      <w:marRight w:val="0"/>
      <w:marTop w:val="0"/>
      <w:marBottom w:val="0"/>
      <w:divBdr>
        <w:top w:val="none" w:sz="0" w:space="0" w:color="auto"/>
        <w:left w:val="none" w:sz="0" w:space="0" w:color="auto"/>
        <w:bottom w:val="none" w:sz="0" w:space="0" w:color="auto"/>
        <w:right w:val="none" w:sz="0" w:space="0" w:color="auto"/>
      </w:divBdr>
    </w:div>
    <w:div w:id="26612438">
      <w:bodyDiv w:val="1"/>
      <w:marLeft w:val="0"/>
      <w:marRight w:val="0"/>
      <w:marTop w:val="0"/>
      <w:marBottom w:val="0"/>
      <w:divBdr>
        <w:top w:val="none" w:sz="0" w:space="0" w:color="auto"/>
        <w:left w:val="none" w:sz="0" w:space="0" w:color="auto"/>
        <w:bottom w:val="none" w:sz="0" w:space="0" w:color="auto"/>
        <w:right w:val="none" w:sz="0" w:space="0" w:color="auto"/>
      </w:divBdr>
    </w:div>
    <w:div w:id="28115168">
      <w:bodyDiv w:val="1"/>
      <w:marLeft w:val="0"/>
      <w:marRight w:val="0"/>
      <w:marTop w:val="0"/>
      <w:marBottom w:val="0"/>
      <w:divBdr>
        <w:top w:val="none" w:sz="0" w:space="0" w:color="auto"/>
        <w:left w:val="none" w:sz="0" w:space="0" w:color="auto"/>
        <w:bottom w:val="none" w:sz="0" w:space="0" w:color="auto"/>
        <w:right w:val="none" w:sz="0" w:space="0" w:color="auto"/>
      </w:divBdr>
    </w:div>
    <w:div w:id="29652230">
      <w:bodyDiv w:val="1"/>
      <w:marLeft w:val="0"/>
      <w:marRight w:val="0"/>
      <w:marTop w:val="0"/>
      <w:marBottom w:val="0"/>
      <w:divBdr>
        <w:top w:val="none" w:sz="0" w:space="0" w:color="auto"/>
        <w:left w:val="none" w:sz="0" w:space="0" w:color="auto"/>
        <w:bottom w:val="none" w:sz="0" w:space="0" w:color="auto"/>
        <w:right w:val="none" w:sz="0" w:space="0" w:color="auto"/>
      </w:divBdr>
    </w:div>
    <w:div w:id="35399290">
      <w:bodyDiv w:val="1"/>
      <w:marLeft w:val="0"/>
      <w:marRight w:val="0"/>
      <w:marTop w:val="0"/>
      <w:marBottom w:val="0"/>
      <w:divBdr>
        <w:top w:val="none" w:sz="0" w:space="0" w:color="auto"/>
        <w:left w:val="none" w:sz="0" w:space="0" w:color="auto"/>
        <w:bottom w:val="none" w:sz="0" w:space="0" w:color="auto"/>
        <w:right w:val="none" w:sz="0" w:space="0" w:color="auto"/>
      </w:divBdr>
    </w:div>
    <w:div w:id="36248044">
      <w:bodyDiv w:val="1"/>
      <w:marLeft w:val="0"/>
      <w:marRight w:val="0"/>
      <w:marTop w:val="0"/>
      <w:marBottom w:val="0"/>
      <w:divBdr>
        <w:top w:val="none" w:sz="0" w:space="0" w:color="auto"/>
        <w:left w:val="none" w:sz="0" w:space="0" w:color="auto"/>
        <w:bottom w:val="none" w:sz="0" w:space="0" w:color="auto"/>
        <w:right w:val="none" w:sz="0" w:space="0" w:color="auto"/>
      </w:divBdr>
    </w:div>
    <w:div w:id="37558333">
      <w:bodyDiv w:val="1"/>
      <w:marLeft w:val="0"/>
      <w:marRight w:val="0"/>
      <w:marTop w:val="0"/>
      <w:marBottom w:val="0"/>
      <w:divBdr>
        <w:top w:val="none" w:sz="0" w:space="0" w:color="auto"/>
        <w:left w:val="none" w:sz="0" w:space="0" w:color="auto"/>
        <w:bottom w:val="none" w:sz="0" w:space="0" w:color="auto"/>
        <w:right w:val="none" w:sz="0" w:space="0" w:color="auto"/>
      </w:divBdr>
    </w:div>
    <w:div w:id="37820396">
      <w:bodyDiv w:val="1"/>
      <w:marLeft w:val="0"/>
      <w:marRight w:val="0"/>
      <w:marTop w:val="0"/>
      <w:marBottom w:val="0"/>
      <w:divBdr>
        <w:top w:val="none" w:sz="0" w:space="0" w:color="auto"/>
        <w:left w:val="none" w:sz="0" w:space="0" w:color="auto"/>
        <w:bottom w:val="none" w:sz="0" w:space="0" w:color="auto"/>
        <w:right w:val="none" w:sz="0" w:space="0" w:color="auto"/>
      </w:divBdr>
    </w:div>
    <w:div w:id="39399748">
      <w:bodyDiv w:val="1"/>
      <w:marLeft w:val="0"/>
      <w:marRight w:val="0"/>
      <w:marTop w:val="0"/>
      <w:marBottom w:val="0"/>
      <w:divBdr>
        <w:top w:val="none" w:sz="0" w:space="0" w:color="auto"/>
        <w:left w:val="none" w:sz="0" w:space="0" w:color="auto"/>
        <w:bottom w:val="none" w:sz="0" w:space="0" w:color="auto"/>
        <w:right w:val="none" w:sz="0" w:space="0" w:color="auto"/>
      </w:divBdr>
    </w:div>
    <w:div w:id="46613556">
      <w:bodyDiv w:val="1"/>
      <w:marLeft w:val="0"/>
      <w:marRight w:val="0"/>
      <w:marTop w:val="0"/>
      <w:marBottom w:val="0"/>
      <w:divBdr>
        <w:top w:val="none" w:sz="0" w:space="0" w:color="auto"/>
        <w:left w:val="none" w:sz="0" w:space="0" w:color="auto"/>
        <w:bottom w:val="none" w:sz="0" w:space="0" w:color="auto"/>
        <w:right w:val="none" w:sz="0" w:space="0" w:color="auto"/>
      </w:divBdr>
    </w:div>
    <w:div w:id="50229412">
      <w:bodyDiv w:val="1"/>
      <w:marLeft w:val="0"/>
      <w:marRight w:val="0"/>
      <w:marTop w:val="0"/>
      <w:marBottom w:val="0"/>
      <w:divBdr>
        <w:top w:val="none" w:sz="0" w:space="0" w:color="auto"/>
        <w:left w:val="none" w:sz="0" w:space="0" w:color="auto"/>
        <w:bottom w:val="none" w:sz="0" w:space="0" w:color="auto"/>
        <w:right w:val="none" w:sz="0" w:space="0" w:color="auto"/>
      </w:divBdr>
    </w:div>
    <w:div w:id="57016819">
      <w:bodyDiv w:val="1"/>
      <w:marLeft w:val="0"/>
      <w:marRight w:val="0"/>
      <w:marTop w:val="0"/>
      <w:marBottom w:val="0"/>
      <w:divBdr>
        <w:top w:val="none" w:sz="0" w:space="0" w:color="auto"/>
        <w:left w:val="none" w:sz="0" w:space="0" w:color="auto"/>
        <w:bottom w:val="none" w:sz="0" w:space="0" w:color="auto"/>
        <w:right w:val="none" w:sz="0" w:space="0" w:color="auto"/>
      </w:divBdr>
    </w:div>
    <w:div w:id="62878755">
      <w:bodyDiv w:val="1"/>
      <w:marLeft w:val="0"/>
      <w:marRight w:val="0"/>
      <w:marTop w:val="0"/>
      <w:marBottom w:val="0"/>
      <w:divBdr>
        <w:top w:val="none" w:sz="0" w:space="0" w:color="auto"/>
        <w:left w:val="none" w:sz="0" w:space="0" w:color="auto"/>
        <w:bottom w:val="none" w:sz="0" w:space="0" w:color="auto"/>
        <w:right w:val="none" w:sz="0" w:space="0" w:color="auto"/>
      </w:divBdr>
    </w:div>
    <w:div w:id="66656225">
      <w:bodyDiv w:val="1"/>
      <w:marLeft w:val="0"/>
      <w:marRight w:val="0"/>
      <w:marTop w:val="0"/>
      <w:marBottom w:val="0"/>
      <w:divBdr>
        <w:top w:val="none" w:sz="0" w:space="0" w:color="auto"/>
        <w:left w:val="none" w:sz="0" w:space="0" w:color="auto"/>
        <w:bottom w:val="none" w:sz="0" w:space="0" w:color="auto"/>
        <w:right w:val="none" w:sz="0" w:space="0" w:color="auto"/>
      </w:divBdr>
    </w:div>
    <w:div w:id="67506623">
      <w:bodyDiv w:val="1"/>
      <w:marLeft w:val="0"/>
      <w:marRight w:val="0"/>
      <w:marTop w:val="0"/>
      <w:marBottom w:val="0"/>
      <w:divBdr>
        <w:top w:val="none" w:sz="0" w:space="0" w:color="auto"/>
        <w:left w:val="none" w:sz="0" w:space="0" w:color="auto"/>
        <w:bottom w:val="none" w:sz="0" w:space="0" w:color="auto"/>
        <w:right w:val="none" w:sz="0" w:space="0" w:color="auto"/>
      </w:divBdr>
    </w:div>
    <w:div w:id="75439760">
      <w:bodyDiv w:val="1"/>
      <w:marLeft w:val="0"/>
      <w:marRight w:val="0"/>
      <w:marTop w:val="0"/>
      <w:marBottom w:val="0"/>
      <w:divBdr>
        <w:top w:val="none" w:sz="0" w:space="0" w:color="auto"/>
        <w:left w:val="none" w:sz="0" w:space="0" w:color="auto"/>
        <w:bottom w:val="none" w:sz="0" w:space="0" w:color="auto"/>
        <w:right w:val="none" w:sz="0" w:space="0" w:color="auto"/>
      </w:divBdr>
    </w:div>
    <w:div w:id="81992454">
      <w:bodyDiv w:val="1"/>
      <w:marLeft w:val="0"/>
      <w:marRight w:val="0"/>
      <w:marTop w:val="0"/>
      <w:marBottom w:val="0"/>
      <w:divBdr>
        <w:top w:val="none" w:sz="0" w:space="0" w:color="auto"/>
        <w:left w:val="none" w:sz="0" w:space="0" w:color="auto"/>
        <w:bottom w:val="none" w:sz="0" w:space="0" w:color="auto"/>
        <w:right w:val="none" w:sz="0" w:space="0" w:color="auto"/>
      </w:divBdr>
    </w:div>
    <w:div w:id="85618487">
      <w:bodyDiv w:val="1"/>
      <w:marLeft w:val="0"/>
      <w:marRight w:val="0"/>
      <w:marTop w:val="0"/>
      <w:marBottom w:val="0"/>
      <w:divBdr>
        <w:top w:val="none" w:sz="0" w:space="0" w:color="auto"/>
        <w:left w:val="none" w:sz="0" w:space="0" w:color="auto"/>
        <w:bottom w:val="none" w:sz="0" w:space="0" w:color="auto"/>
        <w:right w:val="none" w:sz="0" w:space="0" w:color="auto"/>
      </w:divBdr>
    </w:div>
    <w:div w:id="87191134">
      <w:bodyDiv w:val="1"/>
      <w:marLeft w:val="0"/>
      <w:marRight w:val="0"/>
      <w:marTop w:val="0"/>
      <w:marBottom w:val="0"/>
      <w:divBdr>
        <w:top w:val="none" w:sz="0" w:space="0" w:color="auto"/>
        <w:left w:val="none" w:sz="0" w:space="0" w:color="auto"/>
        <w:bottom w:val="none" w:sz="0" w:space="0" w:color="auto"/>
        <w:right w:val="none" w:sz="0" w:space="0" w:color="auto"/>
      </w:divBdr>
    </w:div>
    <w:div w:id="93600202">
      <w:bodyDiv w:val="1"/>
      <w:marLeft w:val="0"/>
      <w:marRight w:val="0"/>
      <w:marTop w:val="0"/>
      <w:marBottom w:val="0"/>
      <w:divBdr>
        <w:top w:val="none" w:sz="0" w:space="0" w:color="auto"/>
        <w:left w:val="none" w:sz="0" w:space="0" w:color="auto"/>
        <w:bottom w:val="none" w:sz="0" w:space="0" w:color="auto"/>
        <w:right w:val="none" w:sz="0" w:space="0" w:color="auto"/>
      </w:divBdr>
    </w:div>
    <w:div w:id="94979370">
      <w:bodyDiv w:val="1"/>
      <w:marLeft w:val="0"/>
      <w:marRight w:val="0"/>
      <w:marTop w:val="0"/>
      <w:marBottom w:val="0"/>
      <w:divBdr>
        <w:top w:val="none" w:sz="0" w:space="0" w:color="auto"/>
        <w:left w:val="none" w:sz="0" w:space="0" w:color="auto"/>
        <w:bottom w:val="none" w:sz="0" w:space="0" w:color="auto"/>
        <w:right w:val="none" w:sz="0" w:space="0" w:color="auto"/>
      </w:divBdr>
    </w:div>
    <w:div w:id="102696037">
      <w:bodyDiv w:val="1"/>
      <w:marLeft w:val="0"/>
      <w:marRight w:val="0"/>
      <w:marTop w:val="0"/>
      <w:marBottom w:val="0"/>
      <w:divBdr>
        <w:top w:val="none" w:sz="0" w:space="0" w:color="auto"/>
        <w:left w:val="none" w:sz="0" w:space="0" w:color="auto"/>
        <w:bottom w:val="none" w:sz="0" w:space="0" w:color="auto"/>
        <w:right w:val="none" w:sz="0" w:space="0" w:color="auto"/>
      </w:divBdr>
    </w:div>
    <w:div w:id="107552763">
      <w:bodyDiv w:val="1"/>
      <w:marLeft w:val="0"/>
      <w:marRight w:val="0"/>
      <w:marTop w:val="0"/>
      <w:marBottom w:val="0"/>
      <w:divBdr>
        <w:top w:val="none" w:sz="0" w:space="0" w:color="auto"/>
        <w:left w:val="none" w:sz="0" w:space="0" w:color="auto"/>
        <w:bottom w:val="none" w:sz="0" w:space="0" w:color="auto"/>
        <w:right w:val="none" w:sz="0" w:space="0" w:color="auto"/>
      </w:divBdr>
    </w:div>
    <w:div w:id="108936863">
      <w:bodyDiv w:val="1"/>
      <w:marLeft w:val="0"/>
      <w:marRight w:val="0"/>
      <w:marTop w:val="0"/>
      <w:marBottom w:val="0"/>
      <w:divBdr>
        <w:top w:val="none" w:sz="0" w:space="0" w:color="auto"/>
        <w:left w:val="none" w:sz="0" w:space="0" w:color="auto"/>
        <w:bottom w:val="none" w:sz="0" w:space="0" w:color="auto"/>
        <w:right w:val="none" w:sz="0" w:space="0" w:color="auto"/>
      </w:divBdr>
    </w:div>
    <w:div w:id="109277322">
      <w:bodyDiv w:val="1"/>
      <w:marLeft w:val="0"/>
      <w:marRight w:val="0"/>
      <w:marTop w:val="0"/>
      <w:marBottom w:val="0"/>
      <w:divBdr>
        <w:top w:val="none" w:sz="0" w:space="0" w:color="auto"/>
        <w:left w:val="none" w:sz="0" w:space="0" w:color="auto"/>
        <w:bottom w:val="none" w:sz="0" w:space="0" w:color="auto"/>
        <w:right w:val="none" w:sz="0" w:space="0" w:color="auto"/>
      </w:divBdr>
    </w:div>
    <w:div w:id="112988948">
      <w:bodyDiv w:val="1"/>
      <w:marLeft w:val="0"/>
      <w:marRight w:val="0"/>
      <w:marTop w:val="0"/>
      <w:marBottom w:val="0"/>
      <w:divBdr>
        <w:top w:val="none" w:sz="0" w:space="0" w:color="auto"/>
        <w:left w:val="none" w:sz="0" w:space="0" w:color="auto"/>
        <w:bottom w:val="none" w:sz="0" w:space="0" w:color="auto"/>
        <w:right w:val="none" w:sz="0" w:space="0" w:color="auto"/>
      </w:divBdr>
    </w:div>
    <w:div w:id="113137696">
      <w:bodyDiv w:val="1"/>
      <w:marLeft w:val="0"/>
      <w:marRight w:val="0"/>
      <w:marTop w:val="0"/>
      <w:marBottom w:val="0"/>
      <w:divBdr>
        <w:top w:val="none" w:sz="0" w:space="0" w:color="auto"/>
        <w:left w:val="none" w:sz="0" w:space="0" w:color="auto"/>
        <w:bottom w:val="none" w:sz="0" w:space="0" w:color="auto"/>
        <w:right w:val="none" w:sz="0" w:space="0" w:color="auto"/>
      </w:divBdr>
    </w:div>
    <w:div w:id="121844621">
      <w:bodyDiv w:val="1"/>
      <w:marLeft w:val="0"/>
      <w:marRight w:val="0"/>
      <w:marTop w:val="0"/>
      <w:marBottom w:val="0"/>
      <w:divBdr>
        <w:top w:val="none" w:sz="0" w:space="0" w:color="auto"/>
        <w:left w:val="none" w:sz="0" w:space="0" w:color="auto"/>
        <w:bottom w:val="none" w:sz="0" w:space="0" w:color="auto"/>
        <w:right w:val="none" w:sz="0" w:space="0" w:color="auto"/>
      </w:divBdr>
    </w:div>
    <w:div w:id="122768370">
      <w:bodyDiv w:val="1"/>
      <w:marLeft w:val="0"/>
      <w:marRight w:val="0"/>
      <w:marTop w:val="0"/>
      <w:marBottom w:val="0"/>
      <w:divBdr>
        <w:top w:val="none" w:sz="0" w:space="0" w:color="auto"/>
        <w:left w:val="none" w:sz="0" w:space="0" w:color="auto"/>
        <w:bottom w:val="none" w:sz="0" w:space="0" w:color="auto"/>
        <w:right w:val="none" w:sz="0" w:space="0" w:color="auto"/>
      </w:divBdr>
    </w:div>
    <w:div w:id="123156793">
      <w:bodyDiv w:val="1"/>
      <w:marLeft w:val="0"/>
      <w:marRight w:val="0"/>
      <w:marTop w:val="0"/>
      <w:marBottom w:val="0"/>
      <w:divBdr>
        <w:top w:val="none" w:sz="0" w:space="0" w:color="auto"/>
        <w:left w:val="none" w:sz="0" w:space="0" w:color="auto"/>
        <w:bottom w:val="none" w:sz="0" w:space="0" w:color="auto"/>
        <w:right w:val="none" w:sz="0" w:space="0" w:color="auto"/>
      </w:divBdr>
    </w:div>
    <w:div w:id="127433598">
      <w:bodyDiv w:val="1"/>
      <w:marLeft w:val="0"/>
      <w:marRight w:val="0"/>
      <w:marTop w:val="0"/>
      <w:marBottom w:val="0"/>
      <w:divBdr>
        <w:top w:val="none" w:sz="0" w:space="0" w:color="auto"/>
        <w:left w:val="none" w:sz="0" w:space="0" w:color="auto"/>
        <w:bottom w:val="none" w:sz="0" w:space="0" w:color="auto"/>
        <w:right w:val="none" w:sz="0" w:space="0" w:color="auto"/>
      </w:divBdr>
    </w:div>
    <w:div w:id="129398300">
      <w:bodyDiv w:val="1"/>
      <w:marLeft w:val="0"/>
      <w:marRight w:val="0"/>
      <w:marTop w:val="0"/>
      <w:marBottom w:val="0"/>
      <w:divBdr>
        <w:top w:val="none" w:sz="0" w:space="0" w:color="auto"/>
        <w:left w:val="none" w:sz="0" w:space="0" w:color="auto"/>
        <w:bottom w:val="none" w:sz="0" w:space="0" w:color="auto"/>
        <w:right w:val="none" w:sz="0" w:space="0" w:color="auto"/>
      </w:divBdr>
    </w:div>
    <w:div w:id="135606146">
      <w:bodyDiv w:val="1"/>
      <w:marLeft w:val="0"/>
      <w:marRight w:val="0"/>
      <w:marTop w:val="0"/>
      <w:marBottom w:val="0"/>
      <w:divBdr>
        <w:top w:val="none" w:sz="0" w:space="0" w:color="auto"/>
        <w:left w:val="none" w:sz="0" w:space="0" w:color="auto"/>
        <w:bottom w:val="none" w:sz="0" w:space="0" w:color="auto"/>
        <w:right w:val="none" w:sz="0" w:space="0" w:color="auto"/>
      </w:divBdr>
    </w:div>
    <w:div w:id="138496116">
      <w:bodyDiv w:val="1"/>
      <w:marLeft w:val="0"/>
      <w:marRight w:val="0"/>
      <w:marTop w:val="0"/>
      <w:marBottom w:val="0"/>
      <w:divBdr>
        <w:top w:val="none" w:sz="0" w:space="0" w:color="auto"/>
        <w:left w:val="none" w:sz="0" w:space="0" w:color="auto"/>
        <w:bottom w:val="none" w:sz="0" w:space="0" w:color="auto"/>
        <w:right w:val="none" w:sz="0" w:space="0" w:color="auto"/>
      </w:divBdr>
    </w:div>
    <w:div w:id="138695916">
      <w:bodyDiv w:val="1"/>
      <w:marLeft w:val="0"/>
      <w:marRight w:val="0"/>
      <w:marTop w:val="0"/>
      <w:marBottom w:val="0"/>
      <w:divBdr>
        <w:top w:val="none" w:sz="0" w:space="0" w:color="auto"/>
        <w:left w:val="none" w:sz="0" w:space="0" w:color="auto"/>
        <w:bottom w:val="none" w:sz="0" w:space="0" w:color="auto"/>
        <w:right w:val="none" w:sz="0" w:space="0" w:color="auto"/>
      </w:divBdr>
    </w:div>
    <w:div w:id="140655160">
      <w:bodyDiv w:val="1"/>
      <w:marLeft w:val="0"/>
      <w:marRight w:val="0"/>
      <w:marTop w:val="0"/>
      <w:marBottom w:val="0"/>
      <w:divBdr>
        <w:top w:val="none" w:sz="0" w:space="0" w:color="auto"/>
        <w:left w:val="none" w:sz="0" w:space="0" w:color="auto"/>
        <w:bottom w:val="none" w:sz="0" w:space="0" w:color="auto"/>
        <w:right w:val="none" w:sz="0" w:space="0" w:color="auto"/>
      </w:divBdr>
    </w:div>
    <w:div w:id="145828750">
      <w:bodyDiv w:val="1"/>
      <w:marLeft w:val="0"/>
      <w:marRight w:val="0"/>
      <w:marTop w:val="0"/>
      <w:marBottom w:val="0"/>
      <w:divBdr>
        <w:top w:val="none" w:sz="0" w:space="0" w:color="auto"/>
        <w:left w:val="none" w:sz="0" w:space="0" w:color="auto"/>
        <w:bottom w:val="none" w:sz="0" w:space="0" w:color="auto"/>
        <w:right w:val="none" w:sz="0" w:space="0" w:color="auto"/>
      </w:divBdr>
    </w:div>
    <w:div w:id="146557306">
      <w:bodyDiv w:val="1"/>
      <w:marLeft w:val="0"/>
      <w:marRight w:val="0"/>
      <w:marTop w:val="0"/>
      <w:marBottom w:val="0"/>
      <w:divBdr>
        <w:top w:val="none" w:sz="0" w:space="0" w:color="auto"/>
        <w:left w:val="none" w:sz="0" w:space="0" w:color="auto"/>
        <w:bottom w:val="none" w:sz="0" w:space="0" w:color="auto"/>
        <w:right w:val="none" w:sz="0" w:space="0" w:color="auto"/>
      </w:divBdr>
    </w:div>
    <w:div w:id="147018229">
      <w:bodyDiv w:val="1"/>
      <w:marLeft w:val="0"/>
      <w:marRight w:val="0"/>
      <w:marTop w:val="0"/>
      <w:marBottom w:val="0"/>
      <w:divBdr>
        <w:top w:val="none" w:sz="0" w:space="0" w:color="auto"/>
        <w:left w:val="none" w:sz="0" w:space="0" w:color="auto"/>
        <w:bottom w:val="none" w:sz="0" w:space="0" w:color="auto"/>
        <w:right w:val="none" w:sz="0" w:space="0" w:color="auto"/>
      </w:divBdr>
    </w:div>
    <w:div w:id="148984793">
      <w:bodyDiv w:val="1"/>
      <w:marLeft w:val="0"/>
      <w:marRight w:val="0"/>
      <w:marTop w:val="0"/>
      <w:marBottom w:val="0"/>
      <w:divBdr>
        <w:top w:val="none" w:sz="0" w:space="0" w:color="auto"/>
        <w:left w:val="none" w:sz="0" w:space="0" w:color="auto"/>
        <w:bottom w:val="none" w:sz="0" w:space="0" w:color="auto"/>
        <w:right w:val="none" w:sz="0" w:space="0" w:color="auto"/>
      </w:divBdr>
    </w:div>
    <w:div w:id="150676387">
      <w:bodyDiv w:val="1"/>
      <w:marLeft w:val="0"/>
      <w:marRight w:val="0"/>
      <w:marTop w:val="0"/>
      <w:marBottom w:val="0"/>
      <w:divBdr>
        <w:top w:val="none" w:sz="0" w:space="0" w:color="auto"/>
        <w:left w:val="none" w:sz="0" w:space="0" w:color="auto"/>
        <w:bottom w:val="none" w:sz="0" w:space="0" w:color="auto"/>
        <w:right w:val="none" w:sz="0" w:space="0" w:color="auto"/>
      </w:divBdr>
    </w:div>
    <w:div w:id="156003338">
      <w:bodyDiv w:val="1"/>
      <w:marLeft w:val="0"/>
      <w:marRight w:val="0"/>
      <w:marTop w:val="0"/>
      <w:marBottom w:val="0"/>
      <w:divBdr>
        <w:top w:val="none" w:sz="0" w:space="0" w:color="auto"/>
        <w:left w:val="none" w:sz="0" w:space="0" w:color="auto"/>
        <w:bottom w:val="none" w:sz="0" w:space="0" w:color="auto"/>
        <w:right w:val="none" w:sz="0" w:space="0" w:color="auto"/>
      </w:divBdr>
    </w:div>
    <w:div w:id="160700063">
      <w:bodyDiv w:val="1"/>
      <w:marLeft w:val="0"/>
      <w:marRight w:val="0"/>
      <w:marTop w:val="0"/>
      <w:marBottom w:val="0"/>
      <w:divBdr>
        <w:top w:val="none" w:sz="0" w:space="0" w:color="auto"/>
        <w:left w:val="none" w:sz="0" w:space="0" w:color="auto"/>
        <w:bottom w:val="none" w:sz="0" w:space="0" w:color="auto"/>
        <w:right w:val="none" w:sz="0" w:space="0" w:color="auto"/>
      </w:divBdr>
    </w:div>
    <w:div w:id="170031471">
      <w:bodyDiv w:val="1"/>
      <w:marLeft w:val="0"/>
      <w:marRight w:val="0"/>
      <w:marTop w:val="0"/>
      <w:marBottom w:val="0"/>
      <w:divBdr>
        <w:top w:val="none" w:sz="0" w:space="0" w:color="auto"/>
        <w:left w:val="none" w:sz="0" w:space="0" w:color="auto"/>
        <w:bottom w:val="none" w:sz="0" w:space="0" w:color="auto"/>
        <w:right w:val="none" w:sz="0" w:space="0" w:color="auto"/>
      </w:divBdr>
    </w:div>
    <w:div w:id="171188777">
      <w:bodyDiv w:val="1"/>
      <w:marLeft w:val="0"/>
      <w:marRight w:val="0"/>
      <w:marTop w:val="0"/>
      <w:marBottom w:val="0"/>
      <w:divBdr>
        <w:top w:val="none" w:sz="0" w:space="0" w:color="auto"/>
        <w:left w:val="none" w:sz="0" w:space="0" w:color="auto"/>
        <w:bottom w:val="none" w:sz="0" w:space="0" w:color="auto"/>
        <w:right w:val="none" w:sz="0" w:space="0" w:color="auto"/>
      </w:divBdr>
    </w:div>
    <w:div w:id="176619752">
      <w:bodyDiv w:val="1"/>
      <w:marLeft w:val="0"/>
      <w:marRight w:val="0"/>
      <w:marTop w:val="0"/>
      <w:marBottom w:val="0"/>
      <w:divBdr>
        <w:top w:val="none" w:sz="0" w:space="0" w:color="auto"/>
        <w:left w:val="none" w:sz="0" w:space="0" w:color="auto"/>
        <w:bottom w:val="none" w:sz="0" w:space="0" w:color="auto"/>
        <w:right w:val="none" w:sz="0" w:space="0" w:color="auto"/>
      </w:divBdr>
    </w:div>
    <w:div w:id="178741575">
      <w:bodyDiv w:val="1"/>
      <w:marLeft w:val="0"/>
      <w:marRight w:val="0"/>
      <w:marTop w:val="0"/>
      <w:marBottom w:val="0"/>
      <w:divBdr>
        <w:top w:val="none" w:sz="0" w:space="0" w:color="auto"/>
        <w:left w:val="none" w:sz="0" w:space="0" w:color="auto"/>
        <w:bottom w:val="none" w:sz="0" w:space="0" w:color="auto"/>
        <w:right w:val="none" w:sz="0" w:space="0" w:color="auto"/>
      </w:divBdr>
    </w:div>
    <w:div w:id="181364018">
      <w:bodyDiv w:val="1"/>
      <w:marLeft w:val="0"/>
      <w:marRight w:val="0"/>
      <w:marTop w:val="0"/>
      <w:marBottom w:val="0"/>
      <w:divBdr>
        <w:top w:val="none" w:sz="0" w:space="0" w:color="auto"/>
        <w:left w:val="none" w:sz="0" w:space="0" w:color="auto"/>
        <w:bottom w:val="none" w:sz="0" w:space="0" w:color="auto"/>
        <w:right w:val="none" w:sz="0" w:space="0" w:color="auto"/>
      </w:divBdr>
    </w:div>
    <w:div w:id="186524099">
      <w:bodyDiv w:val="1"/>
      <w:marLeft w:val="0"/>
      <w:marRight w:val="0"/>
      <w:marTop w:val="0"/>
      <w:marBottom w:val="0"/>
      <w:divBdr>
        <w:top w:val="none" w:sz="0" w:space="0" w:color="auto"/>
        <w:left w:val="none" w:sz="0" w:space="0" w:color="auto"/>
        <w:bottom w:val="none" w:sz="0" w:space="0" w:color="auto"/>
        <w:right w:val="none" w:sz="0" w:space="0" w:color="auto"/>
      </w:divBdr>
    </w:div>
    <w:div w:id="192429651">
      <w:bodyDiv w:val="1"/>
      <w:marLeft w:val="0"/>
      <w:marRight w:val="0"/>
      <w:marTop w:val="0"/>
      <w:marBottom w:val="0"/>
      <w:divBdr>
        <w:top w:val="none" w:sz="0" w:space="0" w:color="auto"/>
        <w:left w:val="none" w:sz="0" w:space="0" w:color="auto"/>
        <w:bottom w:val="none" w:sz="0" w:space="0" w:color="auto"/>
        <w:right w:val="none" w:sz="0" w:space="0" w:color="auto"/>
      </w:divBdr>
    </w:div>
    <w:div w:id="193158258">
      <w:bodyDiv w:val="1"/>
      <w:marLeft w:val="0"/>
      <w:marRight w:val="0"/>
      <w:marTop w:val="0"/>
      <w:marBottom w:val="0"/>
      <w:divBdr>
        <w:top w:val="none" w:sz="0" w:space="0" w:color="auto"/>
        <w:left w:val="none" w:sz="0" w:space="0" w:color="auto"/>
        <w:bottom w:val="none" w:sz="0" w:space="0" w:color="auto"/>
        <w:right w:val="none" w:sz="0" w:space="0" w:color="auto"/>
      </w:divBdr>
    </w:div>
    <w:div w:id="196041074">
      <w:bodyDiv w:val="1"/>
      <w:marLeft w:val="0"/>
      <w:marRight w:val="0"/>
      <w:marTop w:val="0"/>
      <w:marBottom w:val="0"/>
      <w:divBdr>
        <w:top w:val="none" w:sz="0" w:space="0" w:color="auto"/>
        <w:left w:val="none" w:sz="0" w:space="0" w:color="auto"/>
        <w:bottom w:val="none" w:sz="0" w:space="0" w:color="auto"/>
        <w:right w:val="none" w:sz="0" w:space="0" w:color="auto"/>
      </w:divBdr>
    </w:div>
    <w:div w:id="203521469">
      <w:bodyDiv w:val="1"/>
      <w:marLeft w:val="0"/>
      <w:marRight w:val="0"/>
      <w:marTop w:val="0"/>
      <w:marBottom w:val="0"/>
      <w:divBdr>
        <w:top w:val="none" w:sz="0" w:space="0" w:color="auto"/>
        <w:left w:val="none" w:sz="0" w:space="0" w:color="auto"/>
        <w:bottom w:val="none" w:sz="0" w:space="0" w:color="auto"/>
        <w:right w:val="none" w:sz="0" w:space="0" w:color="auto"/>
      </w:divBdr>
    </w:div>
    <w:div w:id="204608686">
      <w:bodyDiv w:val="1"/>
      <w:marLeft w:val="0"/>
      <w:marRight w:val="0"/>
      <w:marTop w:val="0"/>
      <w:marBottom w:val="0"/>
      <w:divBdr>
        <w:top w:val="none" w:sz="0" w:space="0" w:color="auto"/>
        <w:left w:val="none" w:sz="0" w:space="0" w:color="auto"/>
        <w:bottom w:val="none" w:sz="0" w:space="0" w:color="auto"/>
        <w:right w:val="none" w:sz="0" w:space="0" w:color="auto"/>
      </w:divBdr>
    </w:div>
    <w:div w:id="209389477">
      <w:bodyDiv w:val="1"/>
      <w:marLeft w:val="0"/>
      <w:marRight w:val="0"/>
      <w:marTop w:val="0"/>
      <w:marBottom w:val="0"/>
      <w:divBdr>
        <w:top w:val="none" w:sz="0" w:space="0" w:color="auto"/>
        <w:left w:val="none" w:sz="0" w:space="0" w:color="auto"/>
        <w:bottom w:val="none" w:sz="0" w:space="0" w:color="auto"/>
        <w:right w:val="none" w:sz="0" w:space="0" w:color="auto"/>
      </w:divBdr>
    </w:div>
    <w:div w:id="209417448">
      <w:bodyDiv w:val="1"/>
      <w:marLeft w:val="0"/>
      <w:marRight w:val="0"/>
      <w:marTop w:val="0"/>
      <w:marBottom w:val="0"/>
      <w:divBdr>
        <w:top w:val="none" w:sz="0" w:space="0" w:color="auto"/>
        <w:left w:val="none" w:sz="0" w:space="0" w:color="auto"/>
        <w:bottom w:val="none" w:sz="0" w:space="0" w:color="auto"/>
        <w:right w:val="none" w:sz="0" w:space="0" w:color="auto"/>
      </w:divBdr>
    </w:div>
    <w:div w:id="211581596">
      <w:bodyDiv w:val="1"/>
      <w:marLeft w:val="0"/>
      <w:marRight w:val="0"/>
      <w:marTop w:val="0"/>
      <w:marBottom w:val="0"/>
      <w:divBdr>
        <w:top w:val="none" w:sz="0" w:space="0" w:color="auto"/>
        <w:left w:val="none" w:sz="0" w:space="0" w:color="auto"/>
        <w:bottom w:val="none" w:sz="0" w:space="0" w:color="auto"/>
        <w:right w:val="none" w:sz="0" w:space="0" w:color="auto"/>
      </w:divBdr>
      <w:divsChild>
        <w:div w:id="1335766035">
          <w:marLeft w:val="480"/>
          <w:marRight w:val="0"/>
          <w:marTop w:val="0"/>
          <w:marBottom w:val="0"/>
          <w:divBdr>
            <w:top w:val="none" w:sz="0" w:space="0" w:color="auto"/>
            <w:left w:val="none" w:sz="0" w:space="0" w:color="auto"/>
            <w:bottom w:val="none" w:sz="0" w:space="0" w:color="auto"/>
            <w:right w:val="none" w:sz="0" w:space="0" w:color="auto"/>
          </w:divBdr>
        </w:div>
        <w:div w:id="1557088028">
          <w:marLeft w:val="480"/>
          <w:marRight w:val="0"/>
          <w:marTop w:val="0"/>
          <w:marBottom w:val="0"/>
          <w:divBdr>
            <w:top w:val="none" w:sz="0" w:space="0" w:color="auto"/>
            <w:left w:val="none" w:sz="0" w:space="0" w:color="auto"/>
            <w:bottom w:val="none" w:sz="0" w:space="0" w:color="auto"/>
            <w:right w:val="none" w:sz="0" w:space="0" w:color="auto"/>
          </w:divBdr>
        </w:div>
        <w:div w:id="369571196">
          <w:marLeft w:val="480"/>
          <w:marRight w:val="0"/>
          <w:marTop w:val="0"/>
          <w:marBottom w:val="0"/>
          <w:divBdr>
            <w:top w:val="none" w:sz="0" w:space="0" w:color="auto"/>
            <w:left w:val="none" w:sz="0" w:space="0" w:color="auto"/>
            <w:bottom w:val="none" w:sz="0" w:space="0" w:color="auto"/>
            <w:right w:val="none" w:sz="0" w:space="0" w:color="auto"/>
          </w:divBdr>
        </w:div>
        <w:div w:id="1596472340">
          <w:marLeft w:val="480"/>
          <w:marRight w:val="0"/>
          <w:marTop w:val="0"/>
          <w:marBottom w:val="0"/>
          <w:divBdr>
            <w:top w:val="none" w:sz="0" w:space="0" w:color="auto"/>
            <w:left w:val="none" w:sz="0" w:space="0" w:color="auto"/>
            <w:bottom w:val="none" w:sz="0" w:space="0" w:color="auto"/>
            <w:right w:val="none" w:sz="0" w:space="0" w:color="auto"/>
          </w:divBdr>
        </w:div>
        <w:div w:id="1759864314">
          <w:marLeft w:val="480"/>
          <w:marRight w:val="0"/>
          <w:marTop w:val="0"/>
          <w:marBottom w:val="0"/>
          <w:divBdr>
            <w:top w:val="none" w:sz="0" w:space="0" w:color="auto"/>
            <w:left w:val="none" w:sz="0" w:space="0" w:color="auto"/>
            <w:bottom w:val="none" w:sz="0" w:space="0" w:color="auto"/>
            <w:right w:val="none" w:sz="0" w:space="0" w:color="auto"/>
          </w:divBdr>
        </w:div>
        <w:div w:id="1342852386">
          <w:marLeft w:val="480"/>
          <w:marRight w:val="0"/>
          <w:marTop w:val="0"/>
          <w:marBottom w:val="0"/>
          <w:divBdr>
            <w:top w:val="none" w:sz="0" w:space="0" w:color="auto"/>
            <w:left w:val="none" w:sz="0" w:space="0" w:color="auto"/>
            <w:bottom w:val="none" w:sz="0" w:space="0" w:color="auto"/>
            <w:right w:val="none" w:sz="0" w:space="0" w:color="auto"/>
          </w:divBdr>
        </w:div>
        <w:div w:id="492528482">
          <w:marLeft w:val="480"/>
          <w:marRight w:val="0"/>
          <w:marTop w:val="0"/>
          <w:marBottom w:val="0"/>
          <w:divBdr>
            <w:top w:val="none" w:sz="0" w:space="0" w:color="auto"/>
            <w:left w:val="none" w:sz="0" w:space="0" w:color="auto"/>
            <w:bottom w:val="none" w:sz="0" w:space="0" w:color="auto"/>
            <w:right w:val="none" w:sz="0" w:space="0" w:color="auto"/>
          </w:divBdr>
        </w:div>
        <w:div w:id="1423062008">
          <w:marLeft w:val="480"/>
          <w:marRight w:val="0"/>
          <w:marTop w:val="0"/>
          <w:marBottom w:val="0"/>
          <w:divBdr>
            <w:top w:val="none" w:sz="0" w:space="0" w:color="auto"/>
            <w:left w:val="none" w:sz="0" w:space="0" w:color="auto"/>
            <w:bottom w:val="none" w:sz="0" w:space="0" w:color="auto"/>
            <w:right w:val="none" w:sz="0" w:space="0" w:color="auto"/>
          </w:divBdr>
        </w:div>
        <w:div w:id="1432430325">
          <w:marLeft w:val="480"/>
          <w:marRight w:val="0"/>
          <w:marTop w:val="0"/>
          <w:marBottom w:val="0"/>
          <w:divBdr>
            <w:top w:val="none" w:sz="0" w:space="0" w:color="auto"/>
            <w:left w:val="none" w:sz="0" w:space="0" w:color="auto"/>
            <w:bottom w:val="none" w:sz="0" w:space="0" w:color="auto"/>
            <w:right w:val="none" w:sz="0" w:space="0" w:color="auto"/>
          </w:divBdr>
        </w:div>
        <w:div w:id="518586677">
          <w:marLeft w:val="480"/>
          <w:marRight w:val="0"/>
          <w:marTop w:val="0"/>
          <w:marBottom w:val="0"/>
          <w:divBdr>
            <w:top w:val="none" w:sz="0" w:space="0" w:color="auto"/>
            <w:left w:val="none" w:sz="0" w:space="0" w:color="auto"/>
            <w:bottom w:val="none" w:sz="0" w:space="0" w:color="auto"/>
            <w:right w:val="none" w:sz="0" w:space="0" w:color="auto"/>
          </w:divBdr>
        </w:div>
        <w:div w:id="1275477698">
          <w:marLeft w:val="480"/>
          <w:marRight w:val="0"/>
          <w:marTop w:val="0"/>
          <w:marBottom w:val="0"/>
          <w:divBdr>
            <w:top w:val="none" w:sz="0" w:space="0" w:color="auto"/>
            <w:left w:val="none" w:sz="0" w:space="0" w:color="auto"/>
            <w:bottom w:val="none" w:sz="0" w:space="0" w:color="auto"/>
            <w:right w:val="none" w:sz="0" w:space="0" w:color="auto"/>
          </w:divBdr>
        </w:div>
        <w:div w:id="729572418">
          <w:marLeft w:val="480"/>
          <w:marRight w:val="0"/>
          <w:marTop w:val="0"/>
          <w:marBottom w:val="0"/>
          <w:divBdr>
            <w:top w:val="none" w:sz="0" w:space="0" w:color="auto"/>
            <w:left w:val="none" w:sz="0" w:space="0" w:color="auto"/>
            <w:bottom w:val="none" w:sz="0" w:space="0" w:color="auto"/>
            <w:right w:val="none" w:sz="0" w:space="0" w:color="auto"/>
          </w:divBdr>
        </w:div>
        <w:div w:id="1866019430">
          <w:marLeft w:val="480"/>
          <w:marRight w:val="0"/>
          <w:marTop w:val="0"/>
          <w:marBottom w:val="0"/>
          <w:divBdr>
            <w:top w:val="none" w:sz="0" w:space="0" w:color="auto"/>
            <w:left w:val="none" w:sz="0" w:space="0" w:color="auto"/>
            <w:bottom w:val="none" w:sz="0" w:space="0" w:color="auto"/>
            <w:right w:val="none" w:sz="0" w:space="0" w:color="auto"/>
          </w:divBdr>
        </w:div>
        <w:div w:id="98530968">
          <w:marLeft w:val="480"/>
          <w:marRight w:val="0"/>
          <w:marTop w:val="0"/>
          <w:marBottom w:val="0"/>
          <w:divBdr>
            <w:top w:val="none" w:sz="0" w:space="0" w:color="auto"/>
            <w:left w:val="none" w:sz="0" w:space="0" w:color="auto"/>
            <w:bottom w:val="none" w:sz="0" w:space="0" w:color="auto"/>
            <w:right w:val="none" w:sz="0" w:space="0" w:color="auto"/>
          </w:divBdr>
        </w:div>
        <w:div w:id="1137650386">
          <w:marLeft w:val="480"/>
          <w:marRight w:val="0"/>
          <w:marTop w:val="0"/>
          <w:marBottom w:val="0"/>
          <w:divBdr>
            <w:top w:val="none" w:sz="0" w:space="0" w:color="auto"/>
            <w:left w:val="none" w:sz="0" w:space="0" w:color="auto"/>
            <w:bottom w:val="none" w:sz="0" w:space="0" w:color="auto"/>
            <w:right w:val="none" w:sz="0" w:space="0" w:color="auto"/>
          </w:divBdr>
        </w:div>
        <w:div w:id="1297372680">
          <w:marLeft w:val="480"/>
          <w:marRight w:val="0"/>
          <w:marTop w:val="0"/>
          <w:marBottom w:val="0"/>
          <w:divBdr>
            <w:top w:val="none" w:sz="0" w:space="0" w:color="auto"/>
            <w:left w:val="none" w:sz="0" w:space="0" w:color="auto"/>
            <w:bottom w:val="none" w:sz="0" w:space="0" w:color="auto"/>
            <w:right w:val="none" w:sz="0" w:space="0" w:color="auto"/>
          </w:divBdr>
        </w:div>
        <w:div w:id="231937132">
          <w:marLeft w:val="480"/>
          <w:marRight w:val="0"/>
          <w:marTop w:val="0"/>
          <w:marBottom w:val="0"/>
          <w:divBdr>
            <w:top w:val="none" w:sz="0" w:space="0" w:color="auto"/>
            <w:left w:val="none" w:sz="0" w:space="0" w:color="auto"/>
            <w:bottom w:val="none" w:sz="0" w:space="0" w:color="auto"/>
            <w:right w:val="none" w:sz="0" w:space="0" w:color="auto"/>
          </w:divBdr>
        </w:div>
        <w:div w:id="1869102043">
          <w:marLeft w:val="480"/>
          <w:marRight w:val="0"/>
          <w:marTop w:val="0"/>
          <w:marBottom w:val="0"/>
          <w:divBdr>
            <w:top w:val="none" w:sz="0" w:space="0" w:color="auto"/>
            <w:left w:val="none" w:sz="0" w:space="0" w:color="auto"/>
            <w:bottom w:val="none" w:sz="0" w:space="0" w:color="auto"/>
            <w:right w:val="none" w:sz="0" w:space="0" w:color="auto"/>
          </w:divBdr>
        </w:div>
        <w:div w:id="1511336594">
          <w:marLeft w:val="480"/>
          <w:marRight w:val="0"/>
          <w:marTop w:val="0"/>
          <w:marBottom w:val="0"/>
          <w:divBdr>
            <w:top w:val="none" w:sz="0" w:space="0" w:color="auto"/>
            <w:left w:val="none" w:sz="0" w:space="0" w:color="auto"/>
            <w:bottom w:val="none" w:sz="0" w:space="0" w:color="auto"/>
            <w:right w:val="none" w:sz="0" w:space="0" w:color="auto"/>
          </w:divBdr>
        </w:div>
        <w:div w:id="695740105">
          <w:marLeft w:val="480"/>
          <w:marRight w:val="0"/>
          <w:marTop w:val="0"/>
          <w:marBottom w:val="0"/>
          <w:divBdr>
            <w:top w:val="none" w:sz="0" w:space="0" w:color="auto"/>
            <w:left w:val="none" w:sz="0" w:space="0" w:color="auto"/>
            <w:bottom w:val="none" w:sz="0" w:space="0" w:color="auto"/>
            <w:right w:val="none" w:sz="0" w:space="0" w:color="auto"/>
          </w:divBdr>
        </w:div>
        <w:div w:id="1929655983">
          <w:marLeft w:val="480"/>
          <w:marRight w:val="0"/>
          <w:marTop w:val="0"/>
          <w:marBottom w:val="0"/>
          <w:divBdr>
            <w:top w:val="none" w:sz="0" w:space="0" w:color="auto"/>
            <w:left w:val="none" w:sz="0" w:space="0" w:color="auto"/>
            <w:bottom w:val="none" w:sz="0" w:space="0" w:color="auto"/>
            <w:right w:val="none" w:sz="0" w:space="0" w:color="auto"/>
          </w:divBdr>
        </w:div>
        <w:div w:id="1964919990">
          <w:marLeft w:val="480"/>
          <w:marRight w:val="0"/>
          <w:marTop w:val="0"/>
          <w:marBottom w:val="0"/>
          <w:divBdr>
            <w:top w:val="none" w:sz="0" w:space="0" w:color="auto"/>
            <w:left w:val="none" w:sz="0" w:space="0" w:color="auto"/>
            <w:bottom w:val="none" w:sz="0" w:space="0" w:color="auto"/>
            <w:right w:val="none" w:sz="0" w:space="0" w:color="auto"/>
          </w:divBdr>
        </w:div>
        <w:div w:id="1899785138">
          <w:marLeft w:val="480"/>
          <w:marRight w:val="0"/>
          <w:marTop w:val="0"/>
          <w:marBottom w:val="0"/>
          <w:divBdr>
            <w:top w:val="none" w:sz="0" w:space="0" w:color="auto"/>
            <w:left w:val="none" w:sz="0" w:space="0" w:color="auto"/>
            <w:bottom w:val="none" w:sz="0" w:space="0" w:color="auto"/>
            <w:right w:val="none" w:sz="0" w:space="0" w:color="auto"/>
          </w:divBdr>
        </w:div>
        <w:div w:id="897938085">
          <w:marLeft w:val="480"/>
          <w:marRight w:val="0"/>
          <w:marTop w:val="0"/>
          <w:marBottom w:val="0"/>
          <w:divBdr>
            <w:top w:val="none" w:sz="0" w:space="0" w:color="auto"/>
            <w:left w:val="none" w:sz="0" w:space="0" w:color="auto"/>
            <w:bottom w:val="none" w:sz="0" w:space="0" w:color="auto"/>
            <w:right w:val="none" w:sz="0" w:space="0" w:color="auto"/>
          </w:divBdr>
        </w:div>
        <w:div w:id="1557936567">
          <w:marLeft w:val="480"/>
          <w:marRight w:val="0"/>
          <w:marTop w:val="0"/>
          <w:marBottom w:val="0"/>
          <w:divBdr>
            <w:top w:val="none" w:sz="0" w:space="0" w:color="auto"/>
            <w:left w:val="none" w:sz="0" w:space="0" w:color="auto"/>
            <w:bottom w:val="none" w:sz="0" w:space="0" w:color="auto"/>
            <w:right w:val="none" w:sz="0" w:space="0" w:color="auto"/>
          </w:divBdr>
        </w:div>
        <w:div w:id="780883077">
          <w:marLeft w:val="480"/>
          <w:marRight w:val="0"/>
          <w:marTop w:val="0"/>
          <w:marBottom w:val="0"/>
          <w:divBdr>
            <w:top w:val="none" w:sz="0" w:space="0" w:color="auto"/>
            <w:left w:val="none" w:sz="0" w:space="0" w:color="auto"/>
            <w:bottom w:val="none" w:sz="0" w:space="0" w:color="auto"/>
            <w:right w:val="none" w:sz="0" w:space="0" w:color="auto"/>
          </w:divBdr>
        </w:div>
        <w:div w:id="490490452">
          <w:marLeft w:val="480"/>
          <w:marRight w:val="0"/>
          <w:marTop w:val="0"/>
          <w:marBottom w:val="0"/>
          <w:divBdr>
            <w:top w:val="none" w:sz="0" w:space="0" w:color="auto"/>
            <w:left w:val="none" w:sz="0" w:space="0" w:color="auto"/>
            <w:bottom w:val="none" w:sz="0" w:space="0" w:color="auto"/>
            <w:right w:val="none" w:sz="0" w:space="0" w:color="auto"/>
          </w:divBdr>
        </w:div>
        <w:div w:id="118230208">
          <w:marLeft w:val="480"/>
          <w:marRight w:val="0"/>
          <w:marTop w:val="0"/>
          <w:marBottom w:val="0"/>
          <w:divBdr>
            <w:top w:val="none" w:sz="0" w:space="0" w:color="auto"/>
            <w:left w:val="none" w:sz="0" w:space="0" w:color="auto"/>
            <w:bottom w:val="none" w:sz="0" w:space="0" w:color="auto"/>
            <w:right w:val="none" w:sz="0" w:space="0" w:color="auto"/>
          </w:divBdr>
        </w:div>
        <w:div w:id="934945749">
          <w:marLeft w:val="480"/>
          <w:marRight w:val="0"/>
          <w:marTop w:val="0"/>
          <w:marBottom w:val="0"/>
          <w:divBdr>
            <w:top w:val="none" w:sz="0" w:space="0" w:color="auto"/>
            <w:left w:val="none" w:sz="0" w:space="0" w:color="auto"/>
            <w:bottom w:val="none" w:sz="0" w:space="0" w:color="auto"/>
            <w:right w:val="none" w:sz="0" w:space="0" w:color="auto"/>
          </w:divBdr>
        </w:div>
        <w:div w:id="1015613166">
          <w:marLeft w:val="480"/>
          <w:marRight w:val="0"/>
          <w:marTop w:val="0"/>
          <w:marBottom w:val="0"/>
          <w:divBdr>
            <w:top w:val="none" w:sz="0" w:space="0" w:color="auto"/>
            <w:left w:val="none" w:sz="0" w:space="0" w:color="auto"/>
            <w:bottom w:val="none" w:sz="0" w:space="0" w:color="auto"/>
            <w:right w:val="none" w:sz="0" w:space="0" w:color="auto"/>
          </w:divBdr>
        </w:div>
        <w:div w:id="1877499819">
          <w:marLeft w:val="480"/>
          <w:marRight w:val="0"/>
          <w:marTop w:val="0"/>
          <w:marBottom w:val="0"/>
          <w:divBdr>
            <w:top w:val="none" w:sz="0" w:space="0" w:color="auto"/>
            <w:left w:val="none" w:sz="0" w:space="0" w:color="auto"/>
            <w:bottom w:val="none" w:sz="0" w:space="0" w:color="auto"/>
            <w:right w:val="none" w:sz="0" w:space="0" w:color="auto"/>
          </w:divBdr>
        </w:div>
        <w:div w:id="1391727483">
          <w:marLeft w:val="480"/>
          <w:marRight w:val="0"/>
          <w:marTop w:val="0"/>
          <w:marBottom w:val="0"/>
          <w:divBdr>
            <w:top w:val="none" w:sz="0" w:space="0" w:color="auto"/>
            <w:left w:val="none" w:sz="0" w:space="0" w:color="auto"/>
            <w:bottom w:val="none" w:sz="0" w:space="0" w:color="auto"/>
            <w:right w:val="none" w:sz="0" w:space="0" w:color="auto"/>
          </w:divBdr>
        </w:div>
        <w:div w:id="1555118939">
          <w:marLeft w:val="480"/>
          <w:marRight w:val="0"/>
          <w:marTop w:val="0"/>
          <w:marBottom w:val="0"/>
          <w:divBdr>
            <w:top w:val="none" w:sz="0" w:space="0" w:color="auto"/>
            <w:left w:val="none" w:sz="0" w:space="0" w:color="auto"/>
            <w:bottom w:val="none" w:sz="0" w:space="0" w:color="auto"/>
            <w:right w:val="none" w:sz="0" w:space="0" w:color="auto"/>
          </w:divBdr>
        </w:div>
        <w:div w:id="676421546">
          <w:marLeft w:val="480"/>
          <w:marRight w:val="0"/>
          <w:marTop w:val="0"/>
          <w:marBottom w:val="0"/>
          <w:divBdr>
            <w:top w:val="none" w:sz="0" w:space="0" w:color="auto"/>
            <w:left w:val="none" w:sz="0" w:space="0" w:color="auto"/>
            <w:bottom w:val="none" w:sz="0" w:space="0" w:color="auto"/>
            <w:right w:val="none" w:sz="0" w:space="0" w:color="auto"/>
          </w:divBdr>
        </w:div>
        <w:div w:id="576980543">
          <w:marLeft w:val="480"/>
          <w:marRight w:val="0"/>
          <w:marTop w:val="0"/>
          <w:marBottom w:val="0"/>
          <w:divBdr>
            <w:top w:val="none" w:sz="0" w:space="0" w:color="auto"/>
            <w:left w:val="none" w:sz="0" w:space="0" w:color="auto"/>
            <w:bottom w:val="none" w:sz="0" w:space="0" w:color="auto"/>
            <w:right w:val="none" w:sz="0" w:space="0" w:color="auto"/>
          </w:divBdr>
        </w:div>
        <w:div w:id="780689867">
          <w:marLeft w:val="480"/>
          <w:marRight w:val="0"/>
          <w:marTop w:val="0"/>
          <w:marBottom w:val="0"/>
          <w:divBdr>
            <w:top w:val="none" w:sz="0" w:space="0" w:color="auto"/>
            <w:left w:val="none" w:sz="0" w:space="0" w:color="auto"/>
            <w:bottom w:val="none" w:sz="0" w:space="0" w:color="auto"/>
            <w:right w:val="none" w:sz="0" w:space="0" w:color="auto"/>
          </w:divBdr>
        </w:div>
        <w:div w:id="1066301484">
          <w:marLeft w:val="480"/>
          <w:marRight w:val="0"/>
          <w:marTop w:val="0"/>
          <w:marBottom w:val="0"/>
          <w:divBdr>
            <w:top w:val="none" w:sz="0" w:space="0" w:color="auto"/>
            <w:left w:val="none" w:sz="0" w:space="0" w:color="auto"/>
            <w:bottom w:val="none" w:sz="0" w:space="0" w:color="auto"/>
            <w:right w:val="none" w:sz="0" w:space="0" w:color="auto"/>
          </w:divBdr>
        </w:div>
        <w:div w:id="1271818471">
          <w:marLeft w:val="480"/>
          <w:marRight w:val="0"/>
          <w:marTop w:val="0"/>
          <w:marBottom w:val="0"/>
          <w:divBdr>
            <w:top w:val="none" w:sz="0" w:space="0" w:color="auto"/>
            <w:left w:val="none" w:sz="0" w:space="0" w:color="auto"/>
            <w:bottom w:val="none" w:sz="0" w:space="0" w:color="auto"/>
            <w:right w:val="none" w:sz="0" w:space="0" w:color="auto"/>
          </w:divBdr>
        </w:div>
        <w:div w:id="294140436">
          <w:marLeft w:val="480"/>
          <w:marRight w:val="0"/>
          <w:marTop w:val="0"/>
          <w:marBottom w:val="0"/>
          <w:divBdr>
            <w:top w:val="none" w:sz="0" w:space="0" w:color="auto"/>
            <w:left w:val="none" w:sz="0" w:space="0" w:color="auto"/>
            <w:bottom w:val="none" w:sz="0" w:space="0" w:color="auto"/>
            <w:right w:val="none" w:sz="0" w:space="0" w:color="auto"/>
          </w:divBdr>
        </w:div>
        <w:div w:id="595409298">
          <w:marLeft w:val="480"/>
          <w:marRight w:val="0"/>
          <w:marTop w:val="0"/>
          <w:marBottom w:val="0"/>
          <w:divBdr>
            <w:top w:val="none" w:sz="0" w:space="0" w:color="auto"/>
            <w:left w:val="none" w:sz="0" w:space="0" w:color="auto"/>
            <w:bottom w:val="none" w:sz="0" w:space="0" w:color="auto"/>
            <w:right w:val="none" w:sz="0" w:space="0" w:color="auto"/>
          </w:divBdr>
        </w:div>
        <w:div w:id="986207535">
          <w:marLeft w:val="480"/>
          <w:marRight w:val="0"/>
          <w:marTop w:val="0"/>
          <w:marBottom w:val="0"/>
          <w:divBdr>
            <w:top w:val="none" w:sz="0" w:space="0" w:color="auto"/>
            <w:left w:val="none" w:sz="0" w:space="0" w:color="auto"/>
            <w:bottom w:val="none" w:sz="0" w:space="0" w:color="auto"/>
            <w:right w:val="none" w:sz="0" w:space="0" w:color="auto"/>
          </w:divBdr>
        </w:div>
        <w:div w:id="59987763">
          <w:marLeft w:val="480"/>
          <w:marRight w:val="0"/>
          <w:marTop w:val="0"/>
          <w:marBottom w:val="0"/>
          <w:divBdr>
            <w:top w:val="none" w:sz="0" w:space="0" w:color="auto"/>
            <w:left w:val="none" w:sz="0" w:space="0" w:color="auto"/>
            <w:bottom w:val="none" w:sz="0" w:space="0" w:color="auto"/>
            <w:right w:val="none" w:sz="0" w:space="0" w:color="auto"/>
          </w:divBdr>
        </w:div>
        <w:div w:id="1892382319">
          <w:marLeft w:val="480"/>
          <w:marRight w:val="0"/>
          <w:marTop w:val="0"/>
          <w:marBottom w:val="0"/>
          <w:divBdr>
            <w:top w:val="none" w:sz="0" w:space="0" w:color="auto"/>
            <w:left w:val="none" w:sz="0" w:space="0" w:color="auto"/>
            <w:bottom w:val="none" w:sz="0" w:space="0" w:color="auto"/>
            <w:right w:val="none" w:sz="0" w:space="0" w:color="auto"/>
          </w:divBdr>
        </w:div>
        <w:div w:id="548996317">
          <w:marLeft w:val="480"/>
          <w:marRight w:val="0"/>
          <w:marTop w:val="0"/>
          <w:marBottom w:val="0"/>
          <w:divBdr>
            <w:top w:val="none" w:sz="0" w:space="0" w:color="auto"/>
            <w:left w:val="none" w:sz="0" w:space="0" w:color="auto"/>
            <w:bottom w:val="none" w:sz="0" w:space="0" w:color="auto"/>
            <w:right w:val="none" w:sz="0" w:space="0" w:color="auto"/>
          </w:divBdr>
        </w:div>
        <w:div w:id="585848728">
          <w:marLeft w:val="480"/>
          <w:marRight w:val="0"/>
          <w:marTop w:val="0"/>
          <w:marBottom w:val="0"/>
          <w:divBdr>
            <w:top w:val="none" w:sz="0" w:space="0" w:color="auto"/>
            <w:left w:val="none" w:sz="0" w:space="0" w:color="auto"/>
            <w:bottom w:val="none" w:sz="0" w:space="0" w:color="auto"/>
            <w:right w:val="none" w:sz="0" w:space="0" w:color="auto"/>
          </w:divBdr>
        </w:div>
        <w:div w:id="1956863531">
          <w:marLeft w:val="480"/>
          <w:marRight w:val="0"/>
          <w:marTop w:val="0"/>
          <w:marBottom w:val="0"/>
          <w:divBdr>
            <w:top w:val="none" w:sz="0" w:space="0" w:color="auto"/>
            <w:left w:val="none" w:sz="0" w:space="0" w:color="auto"/>
            <w:bottom w:val="none" w:sz="0" w:space="0" w:color="auto"/>
            <w:right w:val="none" w:sz="0" w:space="0" w:color="auto"/>
          </w:divBdr>
        </w:div>
        <w:div w:id="1134757376">
          <w:marLeft w:val="480"/>
          <w:marRight w:val="0"/>
          <w:marTop w:val="0"/>
          <w:marBottom w:val="0"/>
          <w:divBdr>
            <w:top w:val="none" w:sz="0" w:space="0" w:color="auto"/>
            <w:left w:val="none" w:sz="0" w:space="0" w:color="auto"/>
            <w:bottom w:val="none" w:sz="0" w:space="0" w:color="auto"/>
            <w:right w:val="none" w:sz="0" w:space="0" w:color="auto"/>
          </w:divBdr>
        </w:div>
        <w:div w:id="660892157">
          <w:marLeft w:val="480"/>
          <w:marRight w:val="0"/>
          <w:marTop w:val="0"/>
          <w:marBottom w:val="0"/>
          <w:divBdr>
            <w:top w:val="none" w:sz="0" w:space="0" w:color="auto"/>
            <w:left w:val="none" w:sz="0" w:space="0" w:color="auto"/>
            <w:bottom w:val="none" w:sz="0" w:space="0" w:color="auto"/>
            <w:right w:val="none" w:sz="0" w:space="0" w:color="auto"/>
          </w:divBdr>
        </w:div>
        <w:div w:id="1175269572">
          <w:marLeft w:val="480"/>
          <w:marRight w:val="0"/>
          <w:marTop w:val="0"/>
          <w:marBottom w:val="0"/>
          <w:divBdr>
            <w:top w:val="none" w:sz="0" w:space="0" w:color="auto"/>
            <w:left w:val="none" w:sz="0" w:space="0" w:color="auto"/>
            <w:bottom w:val="none" w:sz="0" w:space="0" w:color="auto"/>
            <w:right w:val="none" w:sz="0" w:space="0" w:color="auto"/>
          </w:divBdr>
        </w:div>
        <w:div w:id="2005473487">
          <w:marLeft w:val="480"/>
          <w:marRight w:val="0"/>
          <w:marTop w:val="0"/>
          <w:marBottom w:val="0"/>
          <w:divBdr>
            <w:top w:val="none" w:sz="0" w:space="0" w:color="auto"/>
            <w:left w:val="none" w:sz="0" w:space="0" w:color="auto"/>
            <w:bottom w:val="none" w:sz="0" w:space="0" w:color="auto"/>
            <w:right w:val="none" w:sz="0" w:space="0" w:color="auto"/>
          </w:divBdr>
        </w:div>
        <w:div w:id="1528716516">
          <w:marLeft w:val="480"/>
          <w:marRight w:val="0"/>
          <w:marTop w:val="0"/>
          <w:marBottom w:val="0"/>
          <w:divBdr>
            <w:top w:val="none" w:sz="0" w:space="0" w:color="auto"/>
            <w:left w:val="none" w:sz="0" w:space="0" w:color="auto"/>
            <w:bottom w:val="none" w:sz="0" w:space="0" w:color="auto"/>
            <w:right w:val="none" w:sz="0" w:space="0" w:color="auto"/>
          </w:divBdr>
        </w:div>
        <w:div w:id="1091241024">
          <w:marLeft w:val="480"/>
          <w:marRight w:val="0"/>
          <w:marTop w:val="0"/>
          <w:marBottom w:val="0"/>
          <w:divBdr>
            <w:top w:val="none" w:sz="0" w:space="0" w:color="auto"/>
            <w:left w:val="none" w:sz="0" w:space="0" w:color="auto"/>
            <w:bottom w:val="none" w:sz="0" w:space="0" w:color="auto"/>
            <w:right w:val="none" w:sz="0" w:space="0" w:color="auto"/>
          </w:divBdr>
        </w:div>
      </w:divsChild>
    </w:div>
    <w:div w:id="213083072">
      <w:bodyDiv w:val="1"/>
      <w:marLeft w:val="0"/>
      <w:marRight w:val="0"/>
      <w:marTop w:val="0"/>
      <w:marBottom w:val="0"/>
      <w:divBdr>
        <w:top w:val="none" w:sz="0" w:space="0" w:color="auto"/>
        <w:left w:val="none" w:sz="0" w:space="0" w:color="auto"/>
        <w:bottom w:val="none" w:sz="0" w:space="0" w:color="auto"/>
        <w:right w:val="none" w:sz="0" w:space="0" w:color="auto"/>
      </w:divBdr>
    </w:div>
    <w:div w:id="214509092">
      <w:bodyDiv w:val="1"/>
      <w:marLeft w:val="0"/>
      <w:marRight w:val="0"/>
      <w:marTop w:val="0"/>
      <w:marBottom w:val="0"/>
      <w:divBdr>
        <w:top w:val="none" w:sz="0" w:space="0" w:color="auto"/>
        <w:left w:val="none" w:sz="0" w:space="0" w:color="auto"/>
        <w:bottom w:val="none" w:sz="0" w:space="0" w:color="auto"/>
        <w:right w:val="none" w:sz="0" w:space="0" w:color="auto"/>
      </w:divBdr>
    </w:div>
    <w:div w:id="214892612">
      <w:bodyDiv w:val="1"/>
      <w:marLeft w:val="0"/>
      <w:marRight w:val="0"/>
      <w:marTop w:val="0"/>
      <w:marBottom w:val="0"/>
      <w:divBdr>
        <w:top w:val="none" w:sz="0" w:space="0" w:color="auto"/>
        <w:left w:val="none" w:sz="0" w:space="0" w:color="auto"/>
        <w:bottom w:val="none" w:sz="0" w:space="0" w:color="auto"/>
        <w:right w:val="none" w:sz="0" w:space="0" w:color="auto"/>
      </w:divBdr>
    </w:div>
    <w:div w:id="229074724">
      <w:bodyDiv w:val="1"/>
      <w:marLeft w:val="0"/>
      <w:marRight w:val="0"/>
      <w:marTop w:val="0"/>
      <w:marBottom w:val="0"/>
      <w:divBdr>
        <w:top w:val="none" w:sz="0" w:space="0" w:color="auto"/>
        <w:left w:val="none" w:sz="0" w:space="0" w:color="auto"/>
        <w:bottom w:val="none" w:sz="0" w:space="0" w:color="auto"/>
        <w:right w:val="none" w:sz="0" w:space="0" w:color="auto"/>
      </w:divBdr>
    </w:div>
    <w:div w:id="242684480">
      <w:bodyDiv w:val="1"/>
      <w:marLeft w:val="0"/>
      <w:marRight w:val="0"/>
      <w:marTop w:val="0"/>
      <w:marBottom w:val="0"/>
      <w:divBdr>
        <w:top w:val="none" w:sz="0" w:space="0" w:color="auto"/>
        <w:left w:val="none" w:sz="0" w:space="0" w:color="auto"/>
        <w:bottom w:val="none" w:sz="0" w:space="0" w:color="auto"/>
        <w:right w:val="none" w:sz="0" w:space="0" w:color="auto"/>
      </w:divBdr>
    </w:div>
    <w:div w:id="244415628">
      <w:bodyDiv w:val="1"/>
      <w:marLeft w:val="0"/>
      <w:marRight w:val="0"/>
      <w:marTop w:val="0"/>
      <w:marBottom w:val="0"/>
      <w:divBdr>
        <w:top w:val="none" w:sz="0" w:space="0" w:color="auto"/>
        <w:left w:val="none" w:sz="0" w:space="0" w:color="auto"/>
        <w:bottom w:val="none" w:sz="0" w:space="0" w:color="auto"/>
        <w:right w:val="none" w:sz="0" w:space="0" w:color="auto"/>
      </w:divBdr>
    </w:div>
    <w:div w:id="245385878">
      <w:bodyDiv w:val="1"/>
      <w:marLeft w:val="0"/>
      <w:marRight w:val="0"/>
      <w:marTop w:val="0"/>
      <w:marBottom w:val="0"/>
      <w:divBdr>
        <w:top w:val="none" w:sz="0" w:space="0" w:color="auto"/>
        <w:left w:val="none" w:sz="0" w:space="0" w:color="auto"/>
        <w:bottom w:val="none" w:sz="0" w:space="0" w:color="auto"/>
        <w:right w:val="none" w:sz="0" w:space="0" w:color="auto"/>
      </w:divBdr>
    </w:div>
    <w:div w:id="245766290">
      <w:bodyDiv w:val="1"/>
      <w:marLeft w:val="0"/>
      <w:marRight w:val="0"/>
      <w:marTop w:val="0"/>
      <w:marBottom w:val="0"/>
      <w:divBdr>
        <w:top w:val="none" w:sz="0" w:space="0" w:color="auto"/>
        <w:left w:val="none" w:sz="0" w:space="0" w:color="auto"/>
        <w:bottom w:val="none" w:sz="0" w:space="0" w:color="auto"/>
        <w:right w:val="none" w:sz="0" w:space="0" w:color="auto"/>
      </w:divBdr>
    </w:div>
    <w:div w:id="246575171">
      <w:bodyDiv w:val="1"/>
      <w:marLeft w:val="0"/>
      <w:marRight w:val="0"/>
      <w:marTop w:val="0"/>
      <w:marBottom w:val="0"/>
      <w:divBdr>
        <w:top w:val="none" w:sz="0" w:space="0" w:color="auto"/>
        <w:left w:val="none" w:sz="0" w:space="0" w:color="auto"/>
        <w:bottom w:val="none" w:sz="0" w:space="0" w:color="auto"/>
        <w:right w:val="none" w:sz="0" w:space="0" w:color="auto"/>
      </w:divBdr>
    </w:div>
    <w:div w:id="246767484">
      <w:bodyDiv w:val="1"/>
      <w:marLeft w:val="0"/>
      <w:marRight w:val="0"/>
      <w:marTop w:val="0"/>
      <w:marBottom w:val="0"/>
      <w:divBdr>
        <w:top w:val="none" w:sz="0" w:space="0" w:color="auto"/>
        <w:left w:val="none" w:sz="0" w:space="0" w:color="auto"/>
        <w:bottom w:val="none" w:sz="0" w:space="0" w:color="auto"/>
        <w:right w:val="none" w:sz="0" w:space="0" w:color="auto"/>
      </w:divBdr>
    </w:div>
    <w:div w:id="250622121">
      <w:bodyDiv w:val="1"/>
      <w:marLeft w:val="0"/>
      <w:marRight w:val="0"/>
      <w:marTop w:val="0"/>
      <w:marBottom w:val="0"/>
      <w:divBdr>
        <w:top w:val="none" w:sz="0" w:space="0" w:color="auto"/>
        <w:left w:val="none" w:sz="0" w:space="0" w:color="auto"/>
        <w:bottom w:val="none" w:sz="0" w:space="0" w:color="auto"/>
        <w:right w:val="none" w:sz="0" w:space="0" w:color="auto"/>
      </w:divBdr>
    </w:div>
    <w:div w:id="252250044">
      <w:bodyDiv w:val="1"/>
      <w:marLeft w:val="0"/>
      <w:marRight w:val="0"/>
      <w:marTop w:val="0"/>
      <w:marBottom w:val="0"/>
      <w:divBdr>
        <w:top w:val="none" w:sz="0" w:space="0" w:color="auto"/>
        <w:left w:val="none" w:sz="0" w:space="0" w:color="auto"/>
        <w:bottom w:val="none" w:sz="0" w:space="0" w:color="auto"/>
        <w:right w:val="none" w:sz="0" w:space="0" w:color="auto"/>
      </w:divBdr>
    </w:div>
    <w:div w:id="254755355">
      <w:bodyDiv w:val="1"/>
      <w:marLeft w:val="0"/>
      <w:marRight w:val="0"/>
      <w:marTop w:val="0"/>
      <w:marBottom w:val="0"/>
      <w:divBdr>
        <w:top w:val="none" w:sz="0" w:space="0" w:color="auto"/>
        <w:left w:val="none" w:sz="0" w:space="0" w:color="auto"/>
        <w:bottom w:val="none" w:sz="0" w:space="0" w:color="auto"/>
        <w:right w:val="none" w:sz="0" w:space="0" w:color="auto"/>
      </w:divBdr>
    </w:div>
    <w:div w:id="260383112">
      <w:bodyDiv w:val="1"/>
      <w:marLeft w:val="0"/>
      <w:marRight w:val="0"/>
      <w:marTop w:val="0"/>
      <w:marBottom w:val="0"/>
      <w:divBdr>
        <w:top w:val="none" w:sz="0" w:space="0" w:color="auto"/>
        <w:left w:val="none" w:sz="0" w:space="0" w:color="auto"/>
        <w:bottom w:val="none" w:sz="0" w:space="0" w:color="auto"/>
        <w:right w:val="none" w:sz="0" w:space="0" w:color="auto"/>
      </w:divBdr>
    </w:div>
    <w:div w:id="276959365">
      <w:bodyDiv w:val="1"/>
      <w:marLeft w:val="0"/>
      <w:marRight w:val="0"/>
      <w:marTop w:val="0"/>
      <w:marBottom w:val="0"/>
      <w:divBdr>
        <w:top w:val="none" w:sz="0" w:space="0" w:color="auto"/>
        <w:left w:val="none" w:sz="0" w:space="0" w:color="auto"/>
        <w:bottom w:val="none" w:sz="0" w:space="0" w:color="auto"/>
        <w:right w:val="none" w:sz="0" w:space="0" w:color="auto"/>
      </w:divBdr>
    </w:div>
    <w:div w:id="283116403">
      <w:bodyDiv w:val="1"/>
      <w:marLeft w:val="0"/>
      <w:marRight w:val="0"/>
      <w:marTop w:val="0"/>
      <w:marBottom w:val="0"/>
      <w:divBdr>
        <w:top w:val="none" w:sz="0" w:space="0" w:color="auto"/>
        <w:left w:val="none" w:sz="0" w:space="0" w:color="auto"/>
        <w:bottom w:val="none" w:sz="0" w:space="0" w:color="auto"/>
        <w:right w:val="none" w:sz="0" w:space="0" w:color="auto"/>
      </w:divBdr>
    </w:div>
    <w:div w:id="287051346">
      <w:bodyDiv w:val="1"/>
      <w:marLeft w:val="0"/>
      <w:marRight w:val="0"/>
      <w:marTop w:val="0"/>
      <w:marBottom w:val="0"/>
      <w:divBdr>
        <w:top w:val="none" w:sz="0" w:space="0" w:color="auto"/>
        <w:left w:val="none" w:sz="0" w:space="0" w:color="auto"/>
        <w:bottom w:val="none" w:sz="0" w:space="0" w:color="auto"/>
        <w:right w:val="none" w:sz="0" w:space="0" w:color="auto"/>
      </w:divBdr>
    </w:div>
    <w:div w:id="287126160">
      <w:bodyDiv w:val="1"/>
      <w:marLeft w:val="0"/>
      <w:marRight w:val="0"/>
      <w:marTop w:val="0"/>
      <w:marBottom w:val="0"/>
      <w:divBdr>
        <w:top w:val="none" w:sz="0" w:space="0" w:color="auto"/>
        <w:left w:val="none" w:sz="0" w:space="0" w:color="auto"/>
        <w:bottom w:val="none" w:sz="0" w:space="0" w:color="auto"/>
        <w:right w:val="none" w:sz="0" w:space="0" w:color="auto"/>
      </w:divBdr>
    </w:div>
    <w:div w:id="291447370">
      <w:bodyDiv w:val="1"/>
      <w:marLeft w:val="0"/>
      <w:marRight w:val="0"/>
      <w:marTop w:val="0"/>
      <w:marBottom w:val="0"/>
      <w:divBdr>
        <w:top w:val="none" w:sz="0" w:space="0" w:color="auto"/>
        <w:left w:val="none" w:sz="0" w:space="0" w:color="auto"/>
        <w:bottom w:val="none" w:sz="0" w:space="0" w:color="auto"/>
        <w:right w:val="none" w:sz="0" w:space="0" w:color="auto"/>
      </w:divBdr>
    </w:div>
    <w:div w:id="292487931">
      <w:bodyDiv w:val="1"/>
      <w:marLeft w:val="0"/>
      <w:marRight w:val="0"/>
      <w:marTop w:val="0"/>
      <w:marBottom w:val="0"/>
      <w:divBdr>
        <w:top w:val="none" w:sz="0" w:space="0" w:color="auto"/>
        <w:left w:val="none" w:sz="0" w:space="0" w:color="auto"/>
        <w:bottom w:val="none" w:sz="0" w:space="0" w:color="auto"/>
        <w:right w:val="none" w:sz="0" w:space="0" w:color="auto"/>
      </w:divBdr>
    </w:div>
    <w:div w:id="294532929">
      <w:bodyDiv w:val="1"/>
      <w:marLeft w:val="0"/>
      <w:marRight w:val="0"/>
      <w:marTop w:val="0"/>
      <w:marBottom w:val="0"/>
      <w:divBdr>
        <w:top w:val="none" w:sz="0" w:space="0" w:color="auto"/>
        <w:left w:val="none" w:sz="0" w:space="0" w:color="auto"/>
        <w:bottom w:val="none" w:sz="0" w:space="0" w:color="auto"/>
        <w:right w:val="none" w:sz="0" w:space="0" w:color="auto"/>
      </w:divBdr>
    </w:div>
    <w:div w:id="295378078">
      <w:bodyDiv w:val="1"/>
      <w:marLeft w:val="0"/>
      <w:marRight w:val="0"/>
      <w:marTop w:val="0"/>
      <w:marBottom w:val="0"/>
      <w:divBdr>
        <w:top w:val="none" w:sz="0" w:space="0" w:color="auto"/>
        <w:left w:val="none" w:sz="0" w:space="0" w:color="auto"/>
        <w:bottom w:val="none" w:sz="0" w:space="0" w:color="auto"/>
        <w:right w:val="none" w:sz="0" w:space="0" w:color="auto"/>
      </w:divBdr>
    </w:div>
    <w:div w:id="296226724">
      <w:bodyDiv w:val="1"/>
      <w:marLeft w:val="0"/>
      <w:marRight w:val="0"/>
      <w:marTop w:val="0"/>
      <w:marBottom w:val="0"/>
      <w:divBdr>
        <w:top w:val="none" w:sz="0" w:space="0" w:color="auto"/>
        <w:left w:val="none" w:sz="0" w:space="0" w:color="auto"/>
        <w:bottom w:val="none" w:sz="0" w:space="0" w:color="auto"/>
        <w:right w:val="none" w:sz="0" w:space="0" w:color="auto"/>
      </w:divBdr>
    </w:div>
    <w:div w:id="297415042">
      <w:bodyDiv w:val="1"/>
      <w:marLeft w:val="0"/>
      <w:marRight w:val="0"/>
      <w:marTop w:val="0"/>
      <w:marBottom w:val="0"/>
      <w:divBdr>
        <w:top w:val="none" w:sz="0" w:space="0" w:color="auto"/>
        <w:left w:val="none" w:sz="0" w:space="0" w:color="auto"/>
        <w:bottom w:val="none" w:sz="0" w:space="0" w:color="auto"/>
        <w:right w:val="none" w:sz="0" w:space="0" w:color="auto"/>
      </w:divBdr>
    </w:div>
    <w:div w:id="300506294">
      <w:bodyDiv w:val="1"/>
      <w:marLeft w:val="0"/>
      <w:marRight w:val="0"/>
      <w:marTop w:val="0"/>
      <w:marBottom w:val="0"/>
      <w:divBdr>
        <w:top w:val="none" w:sz="0" w:space="0" w:color="auto"/>
        <w:left w:val="none" w:sz="0" w:space="0" w:color="auto"/>
        <w:bottom w:val="none" w:sz="0" w:space="0" w:color="auto"/>
        <w:right w:val="none" w:sz="0" w:space="0" w:color="auto"/>
      </w:divBdr>
    </w:div>
    <w:div w:id="316304432">
      <w:bodyDiv w:val="1"/>
      <w:marLeft w:val="0"/>
      <w:marRight w:val="0"/>
      <w:marTop w:val="0"/>
      <w:marBottom w:val="0"/>
      <w:divBdr>
        <w:top w:val="none" w:sz="0" w:space="0" w:color="auto"/>
        <w:left w:val="none" w:sz="0" w:space="0" w:color="auto"/>
        <w:bottom w:val="none" w:sz="0" w:space="0" w:color="auto"/>
        <w:right w:val="none" w:sz="0" w:space="0" w:color="auto"/>
      </w:divBdr>
    </w:div>
    <w:div w:id="321786562">
      <w:bodyDiv w:val="1"/>
      <w:marLeft w:val="0"/>
      <w:marRight w:val="0"/>
      <w:marTop w:val="0"/>
      <w:marBottom w:val="0"/>
      <w:divBdr>
        <w:top w:val="none" w:sz="0" w:space="0" w:color="auto"/>
        <w:left w:val="none" w:sz="0" w:space="0" w:color="auto"/>
        <w:bottom w:val="none" w:sz="0" w:space="0" w:color="auto"/>
        <w:right w:val="none" w:sz="0" w:space="0" w:color="auto"/>
      </w:divBdr>
    </w:div>
    <w:div w:id="322272708">
      <w:bodyDiv w:val="1"/>
      <w:marLeft w:val="0"/>
      <w:marRight w:val="0"/>
      <w:marTop w:val="0"/>
      <w:marBottom w:val="0"/>
      <w:divBdr>
        <w:top w:val="none" w:sz="0" w:space="0" w:color="auto"/>
        <w:left w:val="none" w:sz="0" w:space="0" w:color="auto"/>
        <w:bottom w:val="none" w:sz="0" w:space="0" w:color="auto"/>
        <w:right w:val="none" w:sz="0" w:space="0" w:color="auto"/>
      </w:divBdr>
      <w:divsChild>
        <w:div w:id="1801453950">
          <w:marLeft w:val="480"/>
          <w:marRight w:val="0"/>
          <w:marTop w:val="0"/>
          <w:marBottom w:val="0"/>
          <w:divBdr>
            <w:top w:val="none" w:sz="0" w:space="0" w:color="auto"/>
            <w:left w:val="none" w:sz="0" w:space="0" w:color="auto"/>
            <w:bottom w:val="none" w:sz="0" w:space="0" w:color="auto"/>
            <w:right w:val="none" w:sz="0" w:space="0" w:color="auto"/>
          </w:divBdr>
        </w:div>
        <w:div w:id="1061754241">
          <w:marLeft w:val="480"/>
          <w:marRight w:val="0"/>
          <w:marTop w:val="0"/>
          <w:marBottom w:val="0"/>
          <w:divBdr>
            <w:top w:val="none" w:sz="0" w:space="0" w:color="auto"/>
            <w:left w:val="none" w:sz="0" w:space="0" w:color="auto"/>
            <w:bottom w:val="none" w:sz="0" w:space="0" w:color="auto"/>
            <w:right w:val="none" w:sz="0" w:space="0" w:color="auto"/>
          </w:divBdr>
        </w:div>
        <w:div w:id="298808191">
          <w:marLeft w:val="480"/>
          <w:marRight w:val="0"/>
          <w:marTop w:val="0"/>
          <w:marBottom w:val="0"/>
          <w:divBdr>
            <w:top w:val="none" w:sz="0" w:space="0" w:color="auto"/>
            <w:left w:val="none" w:sz="0" w:space="0" w:color="auto"/>
            <w:bottom w:val="none" w:sz="0" w:space="0" w:color="auto"/>
            <w:right w:val="none" w:sz="0" w:space="0" w:color="auto"/>
          </w:divBdr>
        </w:div>
        <w:div w:id="1790657610">
          <w:marLeft w:val="480"/>
          <w:marRight w:val="0"/>
          <w:marTop w:val="0"/>
          <w:marBottom w:val="0"/>
          <w:divBdr>
            <w:top w:val="none" w:sz="0" w:space="0" w:color="auto"/>
            <w:left w:val="none" w:sz="0" w:space="0" w:color="auto"/>
            <w:bottom w:val="none" w:sz="0" w:space="0" w:color="auto"/>
            <w:right w:val="none" w:sz="0" w:space="0" w:color="auto"/>
          </w:divBdr>
        </w:div>
        <w:div w:id="1920361076">
          <w:marLeft w:val="480"/>
          <w:marRight w:val="0"/>
          <w:marTop w:val="0"/>
          <w:marBottom w:val="0"/>
          <w:divBdr>
            <w:top w:val="none" w:sz="0" w:space="0" w:color="auto"/>
            <w:left w:val="none" w:sz="0" w:space="0" w:color="auto"/>
            <w:bottom w:val="none" w:sz="0" w:space="0" w:color="auto"/>
            <w:right w:val="none" w:sz="0" w:space="0" w:color="auto"/>
          </w:divBdr>
        </w:div>
        <w:div w:id="310063654">
          <w:marLeft w:val="480"/>
          <w:marRight w:val="0"/>
          <w:marTop w:val="0"/>
          <w:marBottom w:val="0"/>
          <w:divBdr>
            <w:top w:val="none" w:sz="0" w:space="0" w:color="auto"/>
            <w:left w:val="none" w:sz="0" w:space="0" w:color="auto"/>
            <w:bottom w:val="none" w:sz="0" w:space="0" w:color="auto"/>
            <w:right w:val="none" w:sz="0" w:space="0" w:color="auto"/>
          </w:divBdr>
        </w:div>
        <w:div w:id="2022857104">
          <w:marLeft w:val="480"/>
          <w:marRight w:val="0"/>
          <w:marTop w:val="0"/>
          <w:marBottom w:val="0"/>
          <w:divBdr>
            <w:top w:val="none" w:sz="0" w:space="0" w:color="auto"/>
            <w:left w:val="none" w:sz="0" w:space="0" w:color="auto"/>
            <w:bottom w:val="none" w:sz="0" w:space="0" w:color="auto"/>
            <w:right w:val="none" w:sz="0" w:space="0" w:color="auto"/>
          </w:divBdr>
        </w:div>
        <w:div w:id="2076008895">
          <w:marLeft w:val="480"/>
          <w:marRight w:val="0"/>
          <w:marTop w:val="0"/>
          <w:marBottom w:val="0"/>
          <w:divBdr>
            <w:top w:val="none" w:sz="0" w:space="0" w:color="auto"/>
            <w:left w:val="none" w:sz="0" w:space="0" w:color="auto"/>
            <w:bottom w:val="none" w:sz="0" w:space="0" w:color="auto"/>
            <w:right w:val="none" w:sz="0" w:space="0" w:color="auto"/>
          </w:divBdr>
        </w:div>
        <w:div w:id="2006738264">
          <w:marLeft w:val="480"/>
          <w:marRight w:val="0"/>
          <w:marTop w:val="0"/>
          <w:marBottom w:val="0"/>
          <w:divBdr>
            <w:top w:val="none" w:sz="0" w:space="0" w:color="auto"/>
            <w:left w:val="none" w:sz="0" w:space="0" w:color="auto"/>
            <w:bottom w:val="none" w:sz="0" w:space="0" w:color="auto"/>
            <w:right w:val="none" w:sz="0" w:space="0" w:color="auto"/>
          </w:divBdr>
        </w:div>
        <w:div w:id="301037749">
          <w:marLeft w:val="480"/>
          <w:marRight w:val="0"/>
          <w:marTop w:val="0"/>
          <w:marBottom w:val="0"/>
          <w:divBdr>
            <w:top w:val="none" w:sz="0" w:space="0" w:color="auto"/>
            <w:left w:val="none" w:sz="0" w:space="0" w:color="auto"/>
            <w:bottom w:val="none" w:sz="0" w:space="0" w:color="auto"/>
            <w:right w:val="none" w:sz="0" w:space="0" w:color="auto"/>
          </w:divBdr>
        </w:div>
        <w:div w:id="1368332921">
          <w:marLeft w:val="480"/>
          <w:marRight w:val="0"/>
          <w:marTop w:val="0"/>
          <w:marBottom w:val="0"/>
          <w:divBdr>
            <w:top w:val="none" w:sz="0" w:space="0" w:color="auto"/>
            <w:left w:val="none" w:sz="0" w:space="0" w:color="auto"/>
            <w:bottom w:val="none" w:sz="0" w:space="0" w:color="auto"/>
            <w:right w:val="none" w:sz="0" w:space="0" w:color="auto"/>
          </w:divBdr>
        </w:div>
        <w:div w:id="669410927">
          <w:marLeft w:val="480"/>
          <w:marRight w:val="0"/>
          <w:marTop w:val="0"/>
          <w:marBottom w:val="0"/>
          <w:divBdr>
            <w:top w:val="none" w:sz="0" w:space="0" w:color="auto"/>
            <w:left w:val="none" w:sz="0" w:space="0" w:color="auto"/>
            <w:bottom w:val="none" w:sz="0" w:space="0" w:color="auto"/>
            <w:right w:val="none" w:sz="0" w:space="0" w:color="auto"/>
          </w:divBdr>
        </w:div>
        <w:div w:id="1562133686">
          <w:marLeft w:val="480"/>
          <w:marRight w:val="0"/>
          <w:marTop w:val="0"/>
          <w:marBottom w:val="0"/>
          <w:divBdr>
            <w:top w:val="none" w:sz="0" w:space="0" w:color="auto"/>
            <w:left w:val="none" w:sz="0" w:space="0" w:color="auto"/>
            <w:bottom w:val="none" w:sz="0" w:space="0" w:color="auto"/>
            <w:right w:val="none" w:sz="0" w:space="0" w:color="auto"/>
          </w:divBdr>
        </w:div>
        <w:div w:id="115488730">
          <w:marLeft w:val="480"/>
          <w:marRight w:val="0"/>
          <w:marTop w:val="0"/>
          <w:marBottom w:val="0"/>
          <w:divBdr>
            <w:top w:val="none" w:sz="0" w:space="0" w:color="auto"/>
            <w:left w:val="none" w:sz="0" w:space="0" w:color="auto"/>
            <w:bottom w:val="none" w:sz="0" w:space="0" w:color="auto"/>
            <w:right w:val="none" w:sz="0" w:space="0" w:color="auto"/>
          </w:divBdr>
        </w:div>
        <w:div w:id="902519528">
          <w:marLeft w:val="480"/>
          <w:marRight w:val="0"/>
          <w:marTop w:val="0"/>
          <w:marBottom w:val="0"/>
          <w:divBdr>
            <w:top w:val="none" w:sz="0" w:space="0" w:color="auto"/>
            <w:left w:val="none" w:sz="0" w:space="0" w:color="auto"/>
            <w:bottom w:val="none" w:sz="0" w:space="0" w:color="auto"/>
            <w:right w:val="none" w:sz="0" w:space="0" w:color="auto"/>
          </w:divBdr>
        </w:div>
        <w:div w:id="288439947">
          <w:marLeft w:val="480"/>
          <w:marRight w:val="0"/>
          <w:marTop w:val="0"/>
          <w:marBottom w:val="0"/>
          <w:divBdr>
            <w:top w:val="none" w:sz="0" w:space="0" w:color="auto"/>
            <w:left w:val="none" w:sz="0" w:space="0" w:color="auto"/>
            <w:bottom w:val="none" w:sz="0" w:space="0" w:color="auto"/>
            <w:right w:val="none" w:sz="0" w:space="0" w:color="auto"/>
          </w:divBdr>
        </w:div>
        <w:div w:id="1806582632">
          <w:marLeft w:val="480"/>
          <w:marRight w:val="0"/>
          <w:marTop w:val="0"/>
          <w:marBottom w:val="0"/>
          <w:divBdr>
            <w:top w:val="none" w:sz="0" w:space="0" w:color="auto"/>
            <w:left w:val="none" w:sz="0" w:space="0" w:color="auto"/>
            <w:bottom w:val="none" w:sz="0" w:space="0" w:color="auto"/>
            <w:right w:val="none" w:sz="0" w:space="0" w:color="auto"/>
          </w:divBdr>
        </w:div>
        <w:div w:id="238250724">
          <w:marLeft w:val="480"/>
          <w:marRight w:val="0"/>
          <w:marTop w:val="0"/>
          <w:marBottom w:val="0"/>
          <w:divBdr>
            <w:top w:val="none" w:sz="0" w:space="0" w:color="auto"/>
            <w:left w:val="none" w:sz="0" w:space="0" w:color="auto"/>
            <w:bottom w:val="none" w:sz="0" w:space="0" w:color="auto"/>
            <w:right w:val="none" w:sz="0" w:space="0" w:color="auto"/>
          </w:divBdr>
        </w:div>
        <w:div w:id="1226257675">
          <w:marLeft w:val="480"/>
          <w:marRight w:val="0"/>
          <w:marTop w:val="0"/>
          <w:marBottom w:val="0"/>
          <w:divBdr>
            <w:top w:val="none" w:sz="0" w:space="0" w:color="auto"/>
            <w:left w:val="none" w:sz="0" w:space="0" w:color="auto"/>
            <w:bottom w:val="none" w:sz="0" w:space="0" w:color="auto"/>
            <w:right w:val="none" w:sz="0" w:space="0" w:color="auto"/>
          </w:divBdr>
        </w:div>
        <w:div w:id="1857647552">
          <w:marLeft w:val="480"/>
          <w:marRight w:val="0"/>
          <w:marTop w:val="0"/>
          <w:marBottom w:val="0"/>
          <w:divBdr>
            <w:top w:val="none" w:sz="0" w:space="0" w:color="auto"/>
            <w:left w:val="none" w:sz="0" w:space="0" w:color="auto"/>
            <w:bottom w:val="none" w:sz="0" w:space="0" w:color="auto"/>
            <w:right w:val="none" w:sz="0" w:space="0" w:color="auto"/>
          </w:divBdr>
        </w:div>
        <w:div w:id="1227497140">
          <w:marLeft w:val="480"/>
          <w:marRight w:val="0"/>
          <w:marTop w:val="0"/>
          <w:marBottom w:val="0"/>
          <w:divBdr>
            <w:top w:val="none" w:sz="0" w:space="0" w:color="auto"/>
            <w:left w:val="none" w:sz="0" w:space="0" w:color="auto"/>
            <w:bottom w:val="none" w:sz="0" w:space="0" w:color="auto"/>
            <w:right w:val="none" w:sz="0" w:space="0" w:color="auto"/>
          </w:divBdr>
        </w:div>
        <w:div w:id="1941452755">
          <w:marLeft w:val="480"/>
          <w:marRight w:val="0"/>
          <w:marTop w:val="0"/>
          <w:marBottom w:val="0"/>
          <w:divBdr>
            <w:top w:val="none" w:sz="0" w:space="0" w:color="auto"/>
            <w:left w:val="none" w:sz="0" w:space="0" w:color="auto"/>
            <w:bottom w:val="none" w:sz="0" w:space="0" w:color="auto"/>
            <w:right w:val="none" w:sz="0" w:space="0" w:color="auto"/>
          </w:divBdr>
        </w:div>
        <w:div w:id="1150947533">
          <w:marLeft w:val="480"/>
          <w:marRight w:val="0"/>
          <w:marTop w:val="0"/>
          <w:marBottom w:val="0"/>
          <w:divBdr>
            <w:top w:val="none" w:sz="0" w:space="0" w:color="auto"/>
            <w:left w:val="none" w:sz="0" w:space="0" w:color="auto"/>
            <w:bottom w:val="none" w:sz="0" w:space="0" w:color="auto"/>
            <w:right w:val="none" w:sz="0" w:space="0" w:color="auto"/>
          </w:divBdr>
        </w:div>
        <w:div w:id="435830698">
          <w:marLeft w:val="480"/>
          <w:marRight w:val="0"/>
          <w:marTop w:val="0"/>
          <w:marBottom w:val="0"/>
          <w:divBdr>
            <w:top w:val="none" w:sz="0" w:space="0" w:color="auto"/>
            <w:left w:val="none" w:sz="0" w:space="0" w:color="auto"/>
            <w:bottom w:val="none" w:sz="0" w:space="0" w:color="auto"/>
            <w:right w:val="none" w:sz="0" w:space="0" w:color="auto"/>
          </w:divBdr>
        </w:div>
        <w:div w:id="1739739696">
          <w:marLeft w:val="480"/>
          <w:marRight w:val="0"/>
          <w:marTop w:val="0"/>
          <w:marBottom w:val="0"/>
          <w:divBdr>
            <w:top w:val="none" w:sz="0" w:space="0" w:color="auto"/>
            <w:left w:val="none" w:sz="0" w:space="0" w:color="auto"/>
            <w:bottom w:val="none" w:sz="0" w:space="0" w:color="auto"/>
            <w:right w:val="none" w:sz="0" w:space="0" w:color="auto"/>
          </w:divBdr>
        </w:div>
        <w:div w:id="652412588">
          <w:marLeft w:val="480"/>
          <w:marRight w:val="0"/>
          <w:marTop w:val="0"/>
          <w:marBottom w:val="0"/>
          <w:divBdr>
            <w:top w:val="none" w:sz="0" w:space="0" w:color="auto"/>
            <w:left w:val="none" w:sz="0" w:space="0" w:color="auto"/>
            <w:bottom w:val="none" w:sz="0" w:space="0" w:color="auto"/>
            <w:right w:val="none" w:sz="0" w:space="0" w:color="auto"/>
          </w:divBdr>
        </w:div>
        <w:div w:id="262349937">
          <w:marLeft w:val="480"/>
          <w:marRight w:val="0"/>
          <w:marTop w:val="0"/>
          <w:marBottom w:val="0"/>
          <w:divBdr>
            <w:top w:val="none" w:sz="0" w:space="0" w:color="auto"/>
            <w:left w:val="none" w:sz="0" w:space="0" w:color="auto"/>
            <w:bottom w:val="none" w:sz="0" w:space="0" w:color="auto"/>
            <w:right w:val="none" w:sz="0" w:space="0" w:color="auto"/>
          </w:divBdr>
        </w:div>
        <w:div w:id="430664657">
          <w:marLeft w:val="480"/>
          <w:marRight w:val="0"/>
          <w:marTop w:val="0"/>
          <w:marBottom w:val="0"/>
          <w:divBdr>
            <w:top w:val="none" w:sz="0" w:space="0" w:color="auto"/>
            <w:left w:val="none" w:sz="0" w:space="0" w:color="auto"/>
            <w:bottom w:val="none" w:sz="0" w:space="0" w:color="auto"/>
            <w:right w:val="none" w:sz="0" w:space="0" w:color="auto"/>
          </w:divBdr>
        </w:div>
        <w:div w:id="1354303230">
          <w:marLeft w:val="480"/>
          <w:marRight w:val="0"/>
          <w:marTop w:val="0"/>
          <w:marBottom w:val="0"/>
          <w:divBdr>
            <w:top w:val="none" w:sz="0" w:space="0" w:color="auto"/>
            <w:left w:val="none" w:sz="0" w:space="0" w:color="auto"/>
            <w:bottom w:val="none" w:sz="0" w:space="0" w:color="auto"/>
            <w:right w:val="none" w:sz="0" w:space="0" w:color="auto"/>
          </w:divBdr>
        </w:div>
        <w:div w:id="1155027779">
          <w:marLeft w:val="480"/>
          <w:marRight w:val="0"/>
          <w:marTop w:val="0"/>
          <w:marBottom w:val="0"/>
          <w:divBdr>
            <w:top w:val="none" w:sz="0" w:space="0" w:color="auto"/>
            <w:left w:val="none" w:sz="0" w:space="0" w:color="auto"/>
            <w:bottom w:val="none" w:sz="0" w:space="0" w:color="auto"/>
            <w:right w:val="none" w:sz="0" w:space="0" w:color="auto"/>
          </w:divBdr>
        </w:div>
        <w:div w:id="1238632455">
          <w:marLeft w:val="480"/>
          <w:marRight w:val="0"/>
          <w:marTop w:val="0"/>
          <w:marBottom w:val="0"/>
          <w:divBdr>
            <w:top w:val="none" w:sz="0" w:space="0" w:color="auto"/>
            <w:left w:val="none" w:sz="0" w:space="0" w:color="auto"/>
            <w:bottom w:val="none" w:sz="0" w:space="0" w:color="auto"/>
            <w:right w:val="none" w:sz="0" w:space="0" w:color="auto"/>
          </w:divBdr>
        </w:div>
        <w:div w:id="47916974">
          <w:marLeft w:val="480"/>
          <w:marRight w:val="0"/>
          <w:marTop w:val="0"/>
          <w:marBottom w:val="0"/>
          <w:divBdr>
            <w:top w:val="none" w:sz="0" w:space="0" w:color="auto"/>
            <w:left w:val="none" w:sz="0" w:space="0" w:color="auto"/>
            <w:bottom w:val="none" w:sz="0" w:space="0" w:color="auto"/>
            <w:right w:val="none" w:sz="0" w:space="0" w:color="auto"/>
          </w:divBdr>
        </w:div>
        <w:div w:id="1600723457">
          <w:marLeft w:val="480"/>
          <w:marRight w:val="0"/>
          <w:marTop w:val="0"/>
          <w:marBottom w:val="0"/>
          <w:divBdr>
            <w:top w:val="none" w:sz="0" w:space="0" w:color="auto"/>
            <w:left w:val="none" w:sz="0" w:space="0" w:color="auto"/>
            <w:bottom w:val="none" w:sz="0" w:space="0" w:color="auto"/>
            <w:right w:val="none" w:sz="0" w:space="0" w:color="auto"/>
          </w:divBdr>
        </w:div>
        <w:div w:id="856313009">
          <w:marLeft w:val="480"/>
          <w:marRight w:val="0"/>
          <w:marTop w:val="0"/>
          <w:marBottom w:val="0"/>
          <w:divBdr>
            <w:top w:val="none" w:sz="0" w:space="0" w:color="auto"/>
            <w:left w:val="none" w:sz="0" w:space="0" w:color="auto"/>
            <w:bottom w:val="none" w:sz="0" w:space="0" w:color="auto"/>
            <w:right w:val="none" w:sz="0" w:space="0" w:color="auto"/>
          </w:divBdr>
        </w:div>
        <w:div w:id="1108768453">
          <w:marLeft w:val="480"/>
          <w:marRight w:val="0"/>
          <w:marTop w:val="0"/>
          <w:marBottom w:val="0"/>
          <w:divBdr>
            <w:top w:val="none" w:sz="0" w:space="0" w:color="auto"/>
            <w:left w:val="none" w:sz="0" w:space="0" w:color="auto"/>
            <w:bottom w:val="none" w:sz="0" w:space="0" w:color="auto"/>
            <w:right w:val="none" w:sz="0" w:space="0" w:color="auto"/>
          </w:divBdr>
        </w:div>
        <w:div w:id="124199719">
          <w:marLeft w:val="480"/>
          <w:marRight w:val="0"/>
          <w:marTop w:val="0"/>
          <w:marBottom w:val="0"/>
          <w:divBdr>
            <w:top w:val="none" w:sz="0" w:space="0" w:color="auto"/>
            <w:left w:val="none" w:sz="0" w:space="0" w:color="auto"/>
            <w:bottom w:val="none" w:sz="0" w:space="0" w:color="auto"/>
            <w:right w:val="none" w:sz="0" w:space="0" w:color="auto"/>
          </w:divBdr>
        </w:div>
        <w:div w:id="376248455">
          <w:marLeft w:val="480"/>
          <w:marRight w:val="0"/>
          <w:marTop w:val="0"/>
          <w:marBottom w:val="0"/>
          <w:divBdr>
            <w:top w:val="none" w:sz="0" w:space="0" w:color="auto"/>
            <w:left w:val="none" w:sz="0" w:space="0" w:color="auto"/>
            <w:bottom w:val="none" w:sz="0" w:space="0" w:color="auto"/>
            <w:right w:val="none" w:sz="0" w:space="0" w:color="auto"/>
          </w:divBdr>
        </w:div>
        <w:div w:id="57554320">
          <w:marLeft w:val="480"/>
          <w:marRight w:val="0"/>
          <w:marTop w:val="0"/>
          <w:marBottom w:val="0"/>
          <w:divBdr>
            <w:top w:val="none" w:sz="0" w:space="0" w:color="auto"/>
            <w:left w:val="none" w:sz="0" w:space="0" w:color="auto"/>
            <w:bottom w:val="none" w:sz="0" w:space="0" w:color="auto"/>
            <w:right w:val="none" w:sz="0" w:space="0" w:color="auto"/>
          </w:divBdr>
        </w:div>
        <w:div w:id="2120181201">
          <w:marLeft w:val="480"/>
          <w:marRight w:val="0"/>
          <w:marTop w:val="0"/>
          <w:marBottom w:val="0"/>
          <w:divBdr>
            <w:top w:val="none" w:sz="0" w:space="0" w:color="auto"/>
            <w:left w:val="none" w:sz="0" w:space="0" w:color="auto"/>
            <w:bottom w:val="none" w:sz="0" w:space="0" w:color="auto"/>
            <w:right w:val="none" w:sz="0" w:space="0" w:color="auto"/>
          </w:divBdr>
        </w:div>
        <w:div w:id="385757361">
          <w:marLeft w:val="480"/>
          <w:marRight w:val="0"/>
          <w:marTop w:val="0"/>
          <w:marBottom w:val="0"/>
          <w:divBdr>
            <w:top w:val="none" w:sz="0" w:space="0" w:color="auto"/>
            <w:left w:val="none" w:sz="0" w:space="0" w:color="auto"/>
            <w:bottom w:val="none" w:sz="0" w:space="0" w:color="auto"/>
            <w:right w:val="none" w:sz="0" w:space="0" w:color="auto"/>
          </w:divBdr>
        </w:div>
        <w:div w:id="201675688">
          <w:marLeft w:val="480"/>
          <w:marRight w:val="0"/>
          <w:marTop w:val="0"/>
          <w:marBottom w:val="0"/>
          <w:divBdr>
            <w:top w:val="none" w:sz="0" w:space="0" w:color="auto"/>
            <w:left w:val="none" w:sz="0" w:space="0" w:color="auto"/>
            <w:bottom w:val="none" w:sz="0" w:space="0" w:color="auto"/>
            <w:right w:val="none" w:sz="0" w:space="0" w:color="auto"/>
          </w:divBdr>
        </w:div>
        <w:div w:id="70860351">
          <w:marLeft w:val="480"/>
          <w:marRight w:val="0"/>
          <w:marTop w:val="0"/>
          <w:marBottom w:val="0"/>
          <w:divBdr>
            <w:top w:val="none" w:sz="0" w:space="0" w:color="auto"/>
            <w:left w:val="none" w:sz="0" w:space="0" w:color="auto"/>
            <w:bottom w:val="none" w:sz="0" w:space="0" w:color="auto"/>
            <w:right w:val="none" w:sz="0" w:space="0" w:color="auto"/>
          </w:divBdr>
        </w:div>
        <w:div w:id="226652767">
          <w:marLeft w:val="480"/>
          <w:marRight w:val="0"/>
          <w:marTop w:val="0"/>
          <w:marBottom w:val="0"/>
          <w:divBdr>
            <w:top w:val="none" w:sz="0" w:space="0" w:color="auto"/>
            <w:left w:val="none" w:sz="0" w:space="0" w:color="auto"/>
            <w:bottom w:val="none" w:sz="0" w:space="0" w:color="auto"/>
            <w:right w:val="none" w:sz="0" w:space="0" w:color="auto"/>
          </w:divBdr>
        </w:div>
        <w:div w:id="1140263530">
          <w:marLeft w:val="480"/>
          <w:marRight w:val="0"/>
          <w:marTop w:val="0"/>
          <w:marBottom w:val="0"/>
          <w:divBdr>
            <w:top w:val="none" w:sz="0" w:space="0" w:color="auto"/>
            <w:left w:val="none" w:sz="0" w:space="0" w:color="auto"/>
            <w:bottom w:val="none" w:sz="0" w:space="0" w:color="auto"/>
            <w:right w:val="none" w:sz="0" w:space="0" w:color="auto"/>
          </w:divBdr>
        </w:div>
        <w:div w:id="334960172">
          <w:marLeft w:val="480"/>
          <w:marRight w:val="0"/>
          <w:marTop w:val="0"/>
          <w:marBottom w:val="0"/>
          <w:divBdr>
            <w:top w:val="none" w:sz="0" w:space="0" w:color="auto"/>
            <w:left w:val="none" w:sz="0" w:space="0" w:color="auto"/>
            <w:bottom w:val="none" w:sz="0" w:space="0" w:color="auto"/>
            <w:right w:val="none" w:sz="0" w:space="0" w:color="auto"/>
          </w:divBdr>
        </w:div>
        <w:div w:id="342973544">
          <w:marLeft w:val="480"/>
          <w:marRight w:val="0"/>
          <w:marTop w:val="0"/>
          <w:marBottom w:val="0"/>
          <w:divBdr>
            <w:top w:val="none" w:sz="0" w:space="0" w:color="auto"/>
            <w:left w:val="none" w:sz="0" w:space="0" w:color="auto"/>
            <w:bottom w:val="none" w:sz="0" w:space="0" w:color="auto"/>
            <w:right w:val="none" w:sz="0" w:space="0" w:color="auto"/>
          </w:divBdr>
        </w:div>
        <w:div w:id="889144887">
          <w:marLeft w:val="480"/>
          <w:marRight w:val="0"/>
          <w:marTop w:val="0"/>
          <w:marBottom w:val="0"/>
          <w:divBdr>
            <w:top w:val="none" w:sz="0" w:space="0" w:color="auto"/>
            <w:left w:val="none" w:sz="0" w:space="0" w:color="auto"/>
            <w:bottom w:val="none" w:sz="0" w:space="0" w:color="auto"/>
            <w:right w:val="none" w:sz="0" w:space="0" w:color="auto"/>
          </w:divBdr>
        </w:div>
        <w:div w:id="1183474987">
          <w:marLeft w:val="480"/>
          <w:marRight w:val="0"/>
          <w:marTop w:val="0"/>
          <w:marBottom w:val="0"/>
          <w:divBdr>
            <w:top w:val="none" w:sz="0" w:space="0" w:color="auto"/>
            <w:left w:val="none" w:sz="0" w:space="0" w:color="auto"/>
            <w:bottom w:val="none" w:sz="0" w:space="0" w:color="auto"/>
            <w:right w:val="none" w:sz="0" w:space="0" w:color="auto"/>
          </w:divBdr>
        </w:div>
        <w:div w:id="966668883">
          <w:marLeft w:val="480"/>
          <w:marRight w:val="0"/>
          <w:marTop w:val="0"/>
          <w:marBottom w:val="0"/>
          <w:divBdr>
            <w:top w:val="none" w:sz="0" w:space="0" w:color="auto"/>
            <w:left w:val="none" w:sz="0" w:space="0" w:color="auto"/>
            <w:bottom w:val="none" w:sz="0" w:space="0" w:color="auto"/>
            <w:right w:val="none" w:sz="0" w:space="0" w:color="auto"/>
          </w:divBdr>
        </w:div>
        <w:div w:id="533612184">
          <w:marLeft w:val="480"/>
          <w:marRight w:val="0"/>
          <w:marTop w:val="0"/>
          <w:marBottom w:val="0"/>
          <w:divBdr>
            <w:top w:val="none" w:sz="0" w:space="0" w:color="auto"/>
            <w:left w:val="none" w:sz="0" w:space="0" w:color="auto"/>
            <w:bottom w:val="none" w:sz="0" w:space="0" w:color="auto"/>
            <w:right w:val="none" w:sz="0" w:space="0" w:color="auto"/>
          </w:divBdr>
        </w:div>
        <w:div w:id="1059324223">
          <w:marLeft w:val="480"/>
          <w:marRight w:val="0"/>
          <w:marTop w:val="0"/>
          <w:marBottom w:val="0"/>
          <w:divBdr>
            <w:top w:val="none" w:sz="0" w:space="0" w:color="auto"/>
            <w:left w:val="none" w:sz="0" w:space="0" w:color="auto"/>
            <w:bottom w:val="none" w:sz="0" w:space="0" w:color="auto"/>
            <w:right w:val="none" w:sz="0" w:space="0" w:color="auto"/>
          </w:divBdr>
        </w:div>
        <w:div w:id="1678313466">
          <w:marLeft w:val="480"/>
          <w:marRight w:val="0"/>
          <w:marTop w:val="0"/>
          <w:marBottom w:val="0"/>
          <w:divBdr>
            <w:top w:val="none" w:sz="0" w:space="0" w:color="auto"/>
            <w:left w:val="none" w:sz="0" w:space="0" w:color="auto"/>
            <w:bottom w:val="none" w:sz="0" w:space="0" w:color="auto"/>
            <w:right w:val="none" w:sz="0" w:space="0" w:color="auto"/>
          </w:divBdr>
        </w:div>
      </w:divsChild>
    </w:div>
    <w:div w:id="322439720">
      <w:bodyDiv w:val="1"/>
      <w:marLeft w:val="0"/>
      <w:marRight w:val="0"/>
      <w:marTop w:val="0"/>
      <w:marBottom w:val="0"/>
      <w:divBdr>
        <w:top w:val="none" w:sz="0" w:space="0" w:color="auto"/>
        <w:left w:val="none" w:sz="0" w:space="0" w:color="auto"/>
        <w:bottom w:val="none" w:sz="0" w:space="0" w:color="auto"/>
        <w:right w:val="none" w:sz="0" w:space="0" w:color="auto"/>
      </w:divBdr>
    </w:div>
    <w:div w:id="323361721">
      <w:bodyDiv w:val="1"/>
      <w:marLeft w:val="0"/>
      <w:marRight w:val="0"/>
      <w:marTop w:val="0"/>
      <w:marBottom w:val="0"/>
      <w:divBdr>
        <w:top w:val="none" w:sz="0" w:space="0" w:color="auto"/>
        <w:left w:val="none" w:sz="0" w:space="0" w:color="auto"/>
        <w:bottom w:val="none" w:sz="0" w:space="0" w:color="auto"/>
        <w:right w:val="none" w:sz="0" w:space="0" w:color="auto"/>
      </w:divBdr>
    </w:div>
    <w:div w:id="328562959">
      <w:bodyDiv w:val="1"/>
      <w:marLeft w:val="0"/>
      <w:marRight w:val="0"/>
      <w:marTop w:val="0"/>
      <w:marBottom w:val="0"/>
      <w:divBdr>
        <w:top w:val="none" w:sz="0" w:space="0" w:color="auto"/>
        <w:left w:val="none" w:sz="0" w:space="0" w:color="auto"/>
        <w:bottom w:val="none" w:sz="0" w:space="0" w:color="auto"/>
        <w:right w:val="none" w:sz="0" w:space="0" w:color="auto"/>
      </w:divBdr>
    </w:div>
    <w:div w:id="331180015">
      <w:bodyDiv w:val="1"/>
      <w:marLeft w:val="0"/>
      <w:marRight w:val="0"/>
      <w:marTop w:val="0"/>
      <w:marBottom w:val="0"/>
      <w:divBdr>
        <w:top w:val="none" w:sz="0" w:space="0" w:color="auto"/>
        <w:left w:val="none" w:sz="0" w:space="0" w:color="auto"/>
        <w:bottom w:val="none" w:sz="0" w:space="0" w:color="auto"/>
        <w:right w:val="none" w:sz="0" w:space="0" w:color="auto"/>
      </w:divBdr>
    </w:div>
    <w:div w:id="338192392">
      <w:bodyDiv w:val="1"/>
      <w:marLeft w:val="0"/>
      <w:marRight w:val="0"/>
      <w:marTop w:val="0"/>
      <w:marBottom w:val="0"/>
      <w:divBdr>
        <w:top w:val="none" w:sz="0" w:space="0" w:color="auto"/>
        <w:left w:val="none" w:sz="0" w:space="0" w:color="auto"/>
        <w:bottom w:val="none" w:sz="0" w:space="0" w:color="auto"/>
        <w:right w:val="none" w:sz="0" w:space="0" w:color="auto"/>
      </w:divBdr>
    </w:div>
    <w:div w:id="339890588">
      <w:bodyDiv w:val="1"/>
      <w:marLeft w:val="0"/>
      <w:marRight w:val="0"/>
      <w:marTop w:val="0"/>
      <w:marBottom w:val="0"/>
      <w:divBdr>
        <w:top w:val="none" w:sz="0" w:space="0" w:color="auto"/>
        <w:left w:val="none" w:sz="0" w:space="0" w:color="auto"/>
        <w:bottom w:val="none" w:sz="0" w:space="0" w:color="auto"/>
        <w:right w:val="none" w:sz="0" w:space="0" w:color="auto"/>
      </w:divBdr>
    </w:div>
    <w:div w:id="340592692">
      <w:bodyDiv w:val="1"/>
      <w:marLeft w:val="0"/>
      <w:marRight w:val="0"/>
      <w:marTop w:val="0"/>
      <w:marBottom w:val="0"/>
      <w:divBdr>
        <w:top w:val="none" w:sz="0" w:space="0" w:color="auto"/>
        <w:left w:val="none" w:sz="0" w:space="0" w:color="auto"/>
        <w:bottom w:val="none" w:sz="0" w:space="0" w:color="auto"/>
        <w:right w:val="none" w:sz="0" w:space="0" w:color="auto"/>
      </w:divBdr>
    </w:div>
    <w:div w:id="342900100">
      <w:bodyDiv w:val="1"/>
      <w:marLeft w:val="0"/>
      <w:marRight w:val="0"/>
      <w:marTop w:val="0"/>
      <w:marBottom w:val="0"/>
      <w:divBdr>
        <w:top w:val="none" w:sz="0" w:space="0" w:color="auto"/>
        <w:left w:val="none" w:sz="0" w:space="0" w:color="auto"/>
        <w:bottom w:val="none" w:sz="0" w:space="0" w:color="auto"/>
        <w:right w:val="none" w:sz="0" w:space="0" w:color="auto"/>
      </w:divBdr>
    </w:div>
    <w:div w:id="348412613">
      <w:bodyDiv w:val="1"/>
      <w:marLeft w:val="0"/>
      <w:marRight w:val="0"/>
      <w:marTop w:val="0"/>
      <w:marBottom w:val="0"/>
      <w:divBdr>
        <w:top w:val="none" w:sz="0" w:space="0" w:color="auto"/>
        <w:left w:val="none" w:sz="0" w:space="0" w:color="auto"/>
        <w:bottom w:val="none" w:sz="0" w:space="0" w:color="auto"/>
        <w:right w:val="none" w:sz="0" w:space="0" w:color="auto"/>
      </w:divBdr>
    </w:div>
    <w:div w:id="348725224">
      <w:bodyDiv w:val="1"/>
      <w:marLeft w:val="0"/>
      <w:marRight w:val="0"/>
      <w:marTop w:val="0"/>
      <w:marBottom w:val="0"/>
      <w:divBdr>
        <w:top w:val="none" w:sz="0" w:space="0" w:color="auto"/>
        <w:left w:val="none" w:sz="0" w:space="0" w:color="auto"/>
        <w:bottom w:val="none" w:sz="0" w:space="0" w:color="auto"/>
        <w:right w:val="none" w:sz="0" w:space="0" w:color="auto"/>
      </w:divBdr>
    </w:div>
    <w:div w:id="352652996">
      <w:bodyDiv w:val="1"/>
      <w:marLeft w:val="0"/>
      <w:marRight w:val="0"/>
      <w:marTop w:val="0"/>
      <w:marBottom w:val="0"/>
      <w:divBdr>
        <w:top w:val="none" w:sz="0" w:space="0" w:color="auto"/>
        <w:left w:val="none" w:sz="0" w:space="0" w:color="auto"/>
        <w:bottom w:val="none" w:sz="0" w:space="0" w:color="auto"/>
        <w:right w:val="none" w:sz="0" w:space="0" w:color="auto"/>
      </w:divBdr>
    </w:div>
    <w:div w:id="355427685">
      <w:bodyDiv w:val="1"/>
      <w:marLeft w:val="0"/>
      <w:marRight w:val="0"/>
      <w:marTop w:val="0"/>
      <w:marBottom w:val="0"/>
      <w:divBdr>
        <w:top w:val="none" w:sz="0" w:space="0" w:color="auto"/>
        <w:left w:val="none" w:sz="0" w:space="0" w:color="auto"/>
        <w:bottom w:val="none" w:sz="0" w:space="0" w:color="auto"/>
        <w:right w:val="none" w:sz="0" w:space="0" w:color="auto"/>
      </w:divBdr>
    </w:div>
    <w:div w:id="356077919">
      <w:bodyDiv w:val="1"/>
      <w:marLeft w:val="0"/>
      <w:marRight w:val="0"/>
      <w:marTop w:val="0"/>
      <w:marBottom w:val="0"/>
      <w:divBdr>
        <w:top w:val="none" w:sz="0" w:space="0" w:color="auto"/>
        <w:left w:val="none" w:sz="0" w:space="0" w:color="auto"/>
        <w:bottom w:val="none" w:sz="0" w:space="0" w:color="auto"/>
        <w:right w:val="none" w:sz="0" w:space="0" w:color="auto"/>
      </w:divBdr>
    </w:div>
    <w:div w:id="356198320">
      <w:bodyDiv w:val="1"/>
      <w:marLeft w:val="0"/>
      <w:marRight w:val="0"/>
      <w:marTop w:val="0"/>
      <w:marBottom w:val="0"/>
      <w:divBdr>
        <w:top w:val="none" w:sz="0" w:space="0" w:color="auto"/>
        <w:left w:val="none" w:sz="0" w:space="0" w:color="auto"/>
        <w:bottom w:val="none" w:sz="0" w:space="0" w:color="auto"/>
        <w:right w:val="none" w:sz="0" w:space="0" w:color="auto"/>
      </w:divBdr>
    </w:div>
    <w:div w:id="360866179">
      <w:bodyDiv w:val="1"/>
      <w:marLeft w:val="0"/>
      <w:marRight w:val="0"/>
      <w:marTop w:val="0"/>
      <w:marBottom w:val="0"/>
      <w:divBdr>
        <w:top w:val="none" w:sz="0" w:space="0" w:color="auto"/>
        <w:left w:val="none" w:sz="0" w:space="0" w:color="auto"/>
        <w:bottom w:val="none" w:sz="0" w:space="0" w:color="auto"/>
        <w:right w:val="none" w:sz="0" w:space="0" w:color="auto"/>
      </w:divBdr>
    </w:div>
    <w:div w:id="361246752">
      <w:bodyDiv w:val="1"/>
      <w:marLeft w:val="0"/>
      <w:marRight w:val="0"/>
      <w:marTop w:val="0"/>
      <w:marBottom w:val="0"/>
      <w:divBdr>
        <w:top w:val="none" w:sz="0" w:space="0" w:color="auto"/>
        <w:left w:val="none" w:sz="0" w:space="0" w:color="auto"/>
        <w:bottom w:val="none" w:sz="0" w:space="0" w:color="auto"/>
        <w:right w:val="none" w:sz="0" w:space="0" w:color="auto"/>
      </w:divBdr>
    </w:div>
    <w:div w:id="372652874">
      <w:bodyDiv w:val="1"/>
      <w:marLeft w:val="0"/>
      <w:marRight w:val="0"/>
      <w:marTop w:val="0"/>
      <w:marBottom w:val="0"/>
      <w:divBdr>
        <w:top w:val="none" w:sz="0" w:space="0" w:color="auto"/>
        <w:left w:val="none" w:sz="0" w:space="0" w:color="auto"/>
        <w:bottom w:val="none" w:sz="0" w:space="0" w:color="auto"/>
        <w:right w:val="none" w:sz="0" w:space="0" w:color="auto"/>
      </w:divBdr>
    </w:div>
    <w:div w:id="373310390">
      <w:bodyDiv w:val="1"/>
      <w:marLeft w:val="0"/>
      <w:marRight w:val="0"/>
      <w:marTop w:val="0"/>
      <w:marBottom w:val="0"/>
      <w:divBdr>
        <w:top w:val="none" w:sz="0" w:space="0" w:color="auto"/>
        <w:left w:val="none" w:sz="0" w:space="0" w:color="auto"/>
        <w:bottom w:val="none" w:sz="0" w:space="0" w:color="auto"/>
        <w:right w:val="none" w:sz="0" w:space="0" w:color="auto"/>
      </w:divBdr>
    </w:div>
    <w:div w:id="375592324">
      <w:bodyDiv w:val="1"/>
      <w:marLeft w:val="0"/>
      <w:marRight w:val="0"/>
      <w:marTop w:val="0"/>
      <w:marBottom w:val="0"/>
      <w:divBdr>
        <w:top w:val="none" w:sz="0" w:space="0" w:color="auto"/>
        <w:left w:val="none" w:sz="0" w:space="0" w:color="auto"/>
        <w:bottom w:val="none" w:sz="0" w:space="0" w:color="auto"/>
        <w:right w:val="none" w:sz="0" w:space="0" w:color="auto"/>
      </w:divBdr>
    </w:div>
    <w:div w:id="386102300">
      <w:bodyDiv w:val="1"/>
      <w:marLeft w:val="0"/>
      <w:marRight w:val="0"/>
      <w:marTop w:val="0"/>
      <w:marBottom w:val="0"/>
      <w:divBdr>
        <w:top w:val="none" w:sz="0" w:space="0" w:color="auto"/>
        <w:left w:val="none" w:sz="0" w:space="0" w:color="auto"/>
        <w:bottom w:val="none" w:sz="0" w:space="0" w:color="auto"/>
        <w:right w:val="none" w:sz="0" w:space="0" w:color="auto"/>
      </w:divBdr>
    </w:div>
    <w:div w:id="403188168">
      <w:bodyDiv w:val="1"/>
      <w:marLeft w:val="0"/>
      <w:marRight w:val="0"/>
      <w:marTop w:val="0"/>
      <w:marBottom w:val="0"/>
      <w:divBdr>
        <w:top w:val="none" w:sz="0" w:space="0" w:color="auto"/>
        <w:left w:val="none" w:sz="0" w:space="0" w:color="auto"/>
        <w:bottom w:val="none" w:sz="0" w:space="0" w:color="auto"/>
        <w:right w:val="none" w:sz="0" w:space="0" w:color="auto"/>
      </w:divBdr>
    </w:div>
    <w:div w:id="407120462">
      <w:bodyDiv w:val="1"/>
      <w:marLeft w:val="0"/>
      <w:marRight w:val="0"/>
      <w:marTop w:val="0"/>
      <w:marBottom w:val="0"/>
      <w:divBdr>
        <w:top w:val="none" w:sz="0" w:space="0" w:color="auto"/>
        <w:left w:val="none" w:sz="0" w:space="0" w:color="auto"/>
        <w:bottom w:val="none" w:sz="0" w:space="0" w:color="auto"/>
        <w:right w:val="none" w:sz="0" w:space="0" w:color="auto"/>
      </w:divBdr>
    </w:div>
    <w:div w:id="407844150">
      <w:bodyDiv w:val="1"/>
      <w:marLeft w:val="0"/>
      <w:marRight w:val="0"/>
      <w:marTop w:val="0"/>
      <w:marBottom w:val="0"/>
      <w:divBdr>
        <w:top w:val="none" w:sz="0" w:space="0" w:color="auto"/>
        <w:left w:val="none" w:sz="0" w:space="0" w:color="auto"/>
        <w:bottom w:val="none" w:sz="0" w:space="0" w:color="auto"/>
        <w:right w:val="none" w:sz="0" w:space="0" w:color="auto"/>
      </w:divBdr>
    </w:div>
    <w:div w:id="408237603">
      <w:bodyDiv w:val="1"/>
      <w:marLeft w:val="0"/>
      <w:marRight w:val="0"/>
      <w:marTop w:val="0"/>
      <w:marBottom w:val="0"/>
      <w:divBdr>
        <w:top w:val="none" w:sz="0" w:space="0" w:color="auto"/>
        <w:left w:val="none" w:sz="0" w:space="0" w:color="auto"/>
        <w:bottom w:val="none" w:sz="0" w:space="0" w:color="auto"/>
        <w:right w:val="none" w:sz="0" w:space="0" w:color="auto"/>
      </w:divBdr>
    </w:div>
    <w:div w:id="414017527">
      <w:bodyDiv w:val="1"/>
      <w:marLeft w:val="0"/>
      <w:marRight w:val="0"/>
      <w:marTop w:val="0"/>
      <w:marBottom w:val="0"/>
      <w:divBdr>
        <w:top w:val="none" w:sz="0" w:space="0" w:color="auto"/>
        <w:left w:val="none" w:sz="0" w:space="0" w:color="auto"/>
        <w:bottom w:val="none" w:sz="0" w:space="0" w:color="auto"/>
        <w:right w:val="none" w:sz="0" w:space="0" w:color="auto"/>
      </w:divBdr>
    </w:div>
    <w:div w:id="415709842">
      <w:bodyDiv w:val="1"/>
      <w:marLeft w:val="0"/>
      <w:marRight w:val="0"/>
      <w:marTop w:val="0"/>
      <w:marBottom w:val="0"/>
      <w:divBdr>
        <w:top w:val="none" w:sz="0" w:space="0" w:color="auto"/>
        <w:left w:val="none" w:sz="0" w:space="0" w:color="auto"/>
        <w:bottom w:val="none" w:sz="0" w:space="0" w:color="auto"/>
        <w:right w:val="none" w:sz="0" w:space="0" w:color="auto"/>
      </w:divBdr>
      <w:divsChild>
        <w:div w:id="1313680465">
          <w:marLeft w:val="480"/>
          <w:marRight w:val="0"/>
          <w:marTop w:val="0"/>
          <w:marBottom w:val="0"/>
          <w:divBdr>
            <w:top w:val="none" w:sz="0" w:space="0" w:color="auto"/>
            <w:left w:val="none" w:sz="0" w:space="0" w:color="auto"/>
            <w:bottom w:val="none" w:sz="0" w:space="0" w:color="auto"/>
            <w:right w:val="none" w:sz="0" w:space="0" w:color="auto"/>
          </w:divBdr>
        </w:div>
        <w:div w:id="1091392830">
          <w:marLeft w:val="480"/>
          <w:marRight w:val="0"/>
          <w:marTop w:val="0"/>
          <w:marBottom w:val="0"/>
          <w:divBdr>
            <w:top w:val="none" w:sz="0" w:space="0" w:color="auto"/>
            <w:left w:val="none" w:sz="0" w:space="0" w:color="auto"/>
            <w:bottom w:val="none" w:sz="0" w:space="0" w:color="auto"/>
            <w:right w:val="none" w:sz="0" w:space="0" w:color="auto"/>
          </w:divBdr>
        </w:div>
        <w:div w:id="1249657757">
          <w:marLeft w:val="480"/>
          <w:marRight w:val="0"/>
          <w:marTop w:val="0"/>
          <w:marBottom w:val="0"/>
          <w:divBdr>
            <w:top w:val="none" w:sz="0" w:space="0" w:color="auto"/>
            <w:left w:val="none" w:sz="0" w:space="0" w:color="auto"/>
            <w:bottom w:val="none" w:sz="0" w:space="0" w:color="auto"/>
            <w:right w:val="none" w:sz="0" w:space="0" w:color="auto"/>
          </w:divBdr>
        </w:div>
        <w:div w:id="1815098046">
          <w:marLeft w:val="480"/>
          <w:marRight w:val="0"/>
          <w:marTop w:val="0"/>
          <w:marBottom w:val="0"/>
          <w:divBdr>
            <w:top w:val="none" w:sz="0" w:space="0" w:color="auto"/>
            <w:left w:val="none" w:sz="0" w:space="0" w:color="auto"/>
            <w:bottom w:val="none" w:sz="0" w:space="0" w:color="auto"/>
            <w:right w:val="none" w:sz="0" w:space="0" w:color="auto"/>
          </w:divBdr>
        </w:div>
        <w:div w:id="847325674">
          <w:marLeft w:val="480"/>
          <w:marRight w:val="0"/>
          <w:marTop w:val="0"/>
          <w:marBottom w:val="0"/>
          <w:divBdr>
            <w:top w:val="none" w:sz="0" w:space="0" w:color="auto"/>
            <w:left w:val="none" w:sz="0" w:space="0" w:color="auto"/>
            <w:bottom w:val="none" w:sz="0" w:space="0" w:color="auto"/>
            <w:right w:val="none" w:sz="0" w:space="0" w:color="auto"/>
          </w:divBdr>
        </w:div>
        <w:div w:id="151796884">
          <w:marLeft w:val="480"/>
          <w:marRight w:val="0"/>
          <w:marTop w:val="0"/>
          <w:marBottom w:val="0"/>
          <w:divBdr>
            <w:top w:val="none" w:sz="0" w:space="0" w:color="auto"/>
            <w:left w:val="none" w:sz="0" w:space="0" w:color="auto"/>
            <w:bottom w:val="none" w:sz="0" w:space="0" w:color="auto"/>
            <w:right w:val="none" w:sz="0" w:space="0" w:color="auto"/>
          </w:divBdr>
        </w:div>
        <w:div w:id="446967126">
          <w:marLeft w:val="480"/>
          <w:marRight w:val="0"/>
          <w:marTop w:val="0"/>
          <w:marBottom w:val="0"/>
          <w:divBdr>
            <w:top w:val="none" w:sz="0" w:space="0" w:color="auto"/>
            <w:left w:val="none" w:sz="0" w:space="0" w:color="auto"/>
            <w:bottom w:val="none" w:sz="0" w:space="0" w:color="auto"/>
            <w:right w:val="none" w:sz="0" w:space="0" w:color="auto"/>
          </w:divBdr>
        </w:div>
        <w:div w:id="1195581982">
          <w:marLeft w:val="480"/>
          <w:marRight w:val="0"/>
          <w:marTop w:val="0"/>
          <w:marBottom w:val="0"/>
          <w:divBdr>
            <w:top w:val="none" w:sz="0" w:space="0" w:color="auto"/>
            <w:left w:val="none" w:sz="0" w:space="0" w:color="auto"/>
            <w:bottom w:val="none" w:sz="0" w:space="0" w:color="auto"/>
            <w:right w:val="none" w:sz="0" w:space="0" w:color="auto"/>
          </w:divBdr>
        </w:div>
        <w:div w:id="1694502604">
          <w:marLeft w:val="480"/>
          <w:marRight w:val="0"/>
          <w:marTop w:val="0"/>
          <w:marBottom w:val="0"/>
          <w:divBdr>
            <w:top w:val="none" w:sz="0" w:space="0" w:color="auto"/>
            <w:left w:val="none" w:sz="0" w:space="0" w:color="auto"/>
            <w:bottom w:val="none" w:sz="0" w:space="0" w:color="auto"/>
            <w:right w:val="none" w:sz="0" w:space="0" w:color="auto"/>
          </w:divBdr>
        </w:div>
        <w:div w:id="801114138">
          <w:marLeft w:val="480"/>
          <w:marRight w:val="0"/>
          <w:marTop w:val="0"/>
          <w:marBottom w:val="0"/>
          <w:divBdr>
            <w:top w:val="none" w:sz="0" w:space="0" w:color="auto"/>
            <w:left w:val="none" w:sz="0" w:space="0" w:color="auto"/>
            <w:bottom w:val="none" w:sz="0" w:space="0" w:color="auto"/>
            <w:right w:val="none" w:sz="0" w:space="0" w:color="auto"/>
          </w:divBdr>
        </w:div>
        <w:div w:id="1380015066">
          <w:marLeft w:val="480"/>
          <w:marRight w:val="0"/>
          <w:marTop w:val="0"/>
          <w:marBottom w:val="0"/>
          <w:divBdr>
            <w:top w:val="none" w:sz="0" w:space="0" w:color="auto"/>
            <w:left w:val="none" w:sz="0" w:space="0" w:color="auto"/>
            <w:bottom w:val="none" w:sz="0" w:space="0" w:color="auto"/>
            <w:right w:val="none" w:sz="0" w:space="0" w:color="auto"/>
          </w:divBdr>
        </w:div>
        <w:div w:id="1338341025">
          <w:marLeft w:val="480"/>
          <w:marRight w:val="0"/>
          <w:marTop w:val="0"/>
          <w:marBottom w:val="0"/>
          <w:divBdr>
            <w:top w:val="none" w:sz="0" w:space="0" w:color="auto"/>
            <w:left w:val="none" w:sz="0" w:space="0" w:color="auto"/>
            <w:bottom w:val="none" w:sz="0" w:space="0" w:color="auto"/>
            <w:right w:val="none" w:sz="0" w:space="0" w:color="auto"/>
          </w:divBdr>
        </w:div>
        <w:div w:id="835878656">
          <w:marLeft w:val="480"/>
          <w:marRight w:val="0"/>
          <w:marTop w:val="0"/>
          <w:marBottom w:val="0"/>
          <w:divBdr>
            <w:top w:val="none" w:sz="0" w:space="0" w:color="auto"/>
            <w:left w:val="none" w:sz="0" w:space="0" w:color="auto"/>
            <w:bottom w:val="none" w:sz="0" w:space="0" w:color="auto"/>
            <w:right w:val="none" w:sz="0" w:space="0" w:color="auto"/>
          </w:divBdr>
        </w:div>
        <w:div w:id="1650287568">
          <w:marLeft w:val="480"/>
          <w:marRight w:val="0"/>
          <w:marTop w:val="0"/>
          <w:marBottom w:val="0"/>
          <w:divBdr>
            <w:top w:val="none" w:sz="0" w:space="0" w:color="auto"/>
            <w:left w:val="none" w:sz="0" w:space="0" w:color="auto"/>
            <w:bottom w:val="none" w:sz="0" w:space="0" w:color="auto"/>
            <w:right w:val="none" w:sz="0" w:space="0" w:color="auto"/>
          </w:divBdr>
        </w:div>
        <w:div w:id="1389298605">
          <w:marLeft w:val="480"/>
          <w:marRight w:val="0"/>
          <w:marTop w:val="0"/>
          <w:marBottom w:val="0"/>
          <w:divBdr>
            <w:top w:val="none" w:sz="0" w:space="0" w:color="auto"/>
            <w:left w:val="none" w:sz="0" w:space="0" w:color="auto"/>
            <w:bottom w:val="none" w:sz="0" w:space="0" w:color="auto"/>
            <w:right w:val="none" w:sz="0" w:space="0" w:color="auto"/>
          </w:divBdr>
        </w:div>
        <w:div w:id="95831312">
          <w:marLeft w:val="480"/>
          <w:marRight w:val="0"/>
          <w:marTop w:val="0"/>
          <w:marBottom w:val="0"/>
          <w:divBdr>
            <w:top w:val="none" w:sz="0" w:space="0" w:color="auto"/>
            <w:left w:val="none" w:sz="0" w:space="0" w:color="auto"/>
            <w:bottom w:val="none" w:sz="0" w:space="0" w:color="auto"/>
            <w:right w:val="none" w:sz="0" w:space="0" w:color="auto"/>
          </w:divBdr>
        </w:div>
        <w:div w:id="206794687">
          <w:marLeft w:val="480"/>
          <w:marRight w:val="0"/>
          <w:marTop w:val="0"/>
          <w:marBottom w:val="0"/>
          <w:divBdr>
            <w:top w:val="none" w:sz="0" w:space="0" w:color="auto"/>
            <w:left w:val="none" w:sz="0" w:space="0" w:color="auto"/>
            <w:bottom w:val="none" w:sz="0" w:space="0" w:color="auto"/>
            <w:right w:val="none" w:sz="0" w:space="0" w:color="auto"/>
          </w:divBdr>
        </w:div>
        <w:div w:id="428047002">
          <w:marLeft w:val="480"/>
          <w:marRight w:val="0"/>
          <w:marTop w:val="0"/>
          <w:marBottom w:val="0"/>
          <w:divBdr>
            <w:top w:val="none" w:sz="0" w:space="0" w:color="auto"/>
            <w:left w:val="none" w:sz="0" w:space="0" w:color="auto"/>
            <w:bottom w:val="none" w:sz="0" w:space="0" w:color="auto"/>
            <w:right w:val="none" w:sz="0" w:space="0" w:color="auto"/>
          </w:divBdr>
        </w:div>
        <w:div w:id="76900735">
          <w:marLeft w:val="480"/>
          <w:marRight w:val="0"/>
          <w:marTop w:val="0"/>
          <w:marBottom w:val="0"/>
          <w:divBdr>
            <w:top w:val="none" w:sz="0" w:space="0" w:color="auto"/>
            <w:left w:val="none" w:sz="0" w:space="0" w:color="auto"/>
            <w:bottom w:val="none" w:sz="0" w:space="0" w:color="auto"/>
            <w:right w:val="none" w:sz="0" w:space="0" w:color="auto"/>
          </w:divBdr>
        </w:div>
        <w:div w:id="1205018459">
          <w:marLeft w:val="480"/>
          <w:marRight w:val="0"/>
          <w:marTop w:val="0"/>
          <w:marBottom w:val="0"/>
          <w:divBdr>
            <w:top w:val="none" w:sz="0" w:space="0" w:color="auto"/>
            <w:left w:val="none" w:sz="0" w:space="0" w:color="auto"/>
            <w:bottom w:val="none" w:sz="0" w:space="0" w:color="auto"/>
            <w:right w:val="none" w:sz="0" w:space="0" w:color="auto"/>
          </w:divBdr>
        </w:div>
        <w:div w:id="1880512210">
          <w:marLeft w:val="480"/>
          <w:marRight w:val="0"/>
          <w:marTop w:val="0"/>
          <w:marBottom w:val="0"/>
          <w:divBdr>
            <w:top w:val="none" w:sz="0" w:space="0" w:color="auto"/>
            <w:left w:val="none" w:sz="0" w:space="0" w:color="auto"/>
            <w:bottom w:val="none" w:sz="0" w:space="0" w:color="auto"/>
            <w:right w:val="none" w:sz="0" w:space="0" w:color="auto"/>
          </w:divBdr>
        </w:div>
        <w:div w:id="1368524520">
          <w:marLeft w:val="480"/>
          <w:marRight w:val="0"/>
          <w:marTop w:val="0"/>
          <w:marBottom w:val="0"/>
          <w:divBdr>
            <w:top w:val="none" w:sz="0" w:space="0" w:color="auto"/>
            <w:left w:val="none" w:sz="0" w:space="0" w:color="auto"/>
            <w:bottom w:val="none" w:sz="0" w:space="0" w:color="auto"/>
            <w:right w:val="none" w:sz="0" w:space="0" w:color="auto"/>
          </w:divBdr>
        </w:div>
        <w:div w:id="2009213237">
          <w:marLeft w:val="480"/>
          <w:marRight w:val="0"/>
          <w:marTop w:val="0"/>
          <w:marBottom w:val="0"/>
          <w:divBdr>
            <w:top w:val="none" w:sz="0" w:space="0" w:color="auto"/>
            <w:left w:val="none" w:sz="0" w:space="0" w:color="auto"/>
            <w:bottom w:val="none" w:sz="0" w:space="0" w:color="auto"/>
            <w:right w:val="none" w:sz="0" w:space="0" w:color="auto"/>
          </w:divBdr>
        </w:div>
        <w:div w:id="1981306006">
          <w:marLeft w:val="480"/>
          <w:marRight w:val="0"/>
          <w:marTop w:val="0"/>
          <w:marBottom w:val="0"/>
          <w:divBdr>
            <w:top w:val="none" w:sz="0" w:space="0" w:color="auto"/>
            <w:left w:val="none" w:sz="0" w:space="0" w:color="auto"/>
            <w:bottom w:val="none" w:sz="0" w:space="0" w:color="auto"/>
            <w:right w:val="none" w:sz="0" w:space="0" w:color="auto"/>
          </w:divBdr>
        </w:div>
        <w:div w:id="452017860">
          <w:marLeft w:val="480"/>
          <w:marRight w:val="0"/>
          <w:marTop w:val="0"/>
          <w:marBottom w:val="0"/>
          <w:divBdr>
            <w:top w:val="none" w:sz="0" w:space="0" w:color="auto"/>
            <w:left w:val="none" w:sz="0" w:space="0" w:color="auto"/>
            <w:bottom w:val="none" w:sz="0" w:space="0" w:color="auto"/>
            <w:right w:val="none" w:sz="0" w:space="0" w:color="auto"/>
          </w:divBdr>
        </w:div>
        <w:div w:id="2022580444">
          <w:marLeft w:val="480"/>
          <w:marRight w:val="0"/>
          <w:marTop w:val="0"/>
          <w:marBottom w:val="0"/>
          <w:divBdr>
            <w:top w:val="none" w:sz="0" w:space="0" w:color="auto"/>
            <w:left w:val="none" w:sz="0" w:space="0" w:color="auto"/>
            <w:bottom w:val="none" w:sz="0" w:space="0" w:color="auto"/>
            <w:right w:val="none" w:sz="0" w:space="0" w:color="auto"/>
          </w:divBdr>
        </w:div>
        <w:div w:id="584846727">
          <w:marLeft w:val="480"/>
          <w:marRight w:val="0"/>
          <w:marTop w:val="0"/>
          <w:marBottom w:val="0"/>
          <w:divBdr>
            <w:top w:val="none" w:sz="0" w:space="0" w:color="auto"/>
            <w:left w:val="none" w:sz="0" w:space="0" w:color="auto"/>
            <w:bottom w:val="none" w:sz="0" w:space="0" w:color="auto"/>
            <w:right w:val="none" w:sz="0" w:space="0" w:color="auto"/>
          </w:divBdr>
        </w:div>
        <w:div w:id="2000960284">
          <w:marLeft w:val="480"/>
          <w:marRight w:val="0"/>
          <w:marTop w:val="0"/>
          <w:marBottom w:val="0"/>
          <w:divBdr>
            <w:top w:val="none" w:sz="0" w:space="0" w:color="auto"/>
            <w:left w:val="none" w:sz="0" w:space="0" w:color="auto"/>
            <w:bottom w:val="none" w:sz="0" w:space="0" w:color="auto"/>
            <w:right w:val="none" w:sz="0" w:space="0" w:color="auto"/>
          </w:divBdr>
        </w:div>
        <w:div w:id="1061054636">
          <w:marLeft w:val="480"/>
          <w:marRight w:val="0"/>
          <w:marTop w:val="0"/>
          <w:marBottom w:val="0"/>
          <w:divBdr>
            <w:top w:val="none" w:sz="0" w:space="0" w:color="auto"/>
            <w:left w:val="none" w:sz="0" w:space="0" w:color="auto"/>
            <w:bottom w:val="none" w:sz="0" w:space="0" w:color="auto"/>
            <w:right w:val="none" w:sz="0" w:space="0" w:color="auto"/>
          </w:divBdr>
        </w:div>
        <w:div w:id="680354340">
          <w:marLeft w:val="480"/>
          <w:marRight w:val="0"/>
          <w:marTop w:val="0"/>
          <w:marBottom w:val="0"/>
          <w:divBdr>
            <w:top w:val="none" w:sz="0" w:space="0" w:color="auto"/>
            <w:left w:val="none" w:sz="0" w:space="0" w:color="auto"/>
            <w:bottom w:val="none" w:sz="0" w:space="0" w:color="auto"/>
            <w:right w:val="none" w:sz="0" w:space="0" w:color="auto"/>
          </w:divBdr>
        </w:div>
        <w:div w:id="418991340">
          <w:marLeft w:val="480"/>
          <w:marRight w:val="0"/>
          <w:marTop w:val="0"/>
          <w:marBottom w:val="0"/>
          <w:divBdr>
            <w:top w:val="none" w:sz="0" w:space="0" w:color="auto"/>
            <w:left w:val="none" w:sz="0" w:space="0" w:color="auto"/>
            <w:bottom w:val="none" w:sz="0" w:space="0" w:color="auto"/>
            <w:right w:val="none" w:sz="0" w:space="0" w:color="auto"/>
          </w:divBdr>
        </w:div>
        <w:div w:id="441533221">
          <w:marLeft w:val="480"/>
          <w:marRight w:val="0"/>
          <w:marTop w:val="0"/>
          <w:marBottom w:val="0"/>
          <w:divBdr>
            <w:top w:val="none" w:sz="0" w:space="0" w:color="auto"/>
            <w:left w:val="none" w:sz="0" w:space="0" w:color="auto"/>
            <w:bottom w:val="none" w:sz="0" w:space="0" w:color="auto"/>
            <w:right w:val="none" w:sz="0" w:space="0" w:color="auto"/>
          </w:divBdr>
        </w:div>
        <w:div w:id="2114090988">
          <w:marLeft w:val="480"/>
          <w:marRight w:val="0"/>
          <w:marTop w:val="0"/>
          <w:marBottom w:val="0"/>
          <w:divBdr>
            <w:top w:val="none" w:sz="0" w:space="0" w:color="auto"/>
            <w:left w:val="none" w:sz="0" w:space="0" w:color="auto"/>
            <w:bottom w:val="none" w:sz="0" w:space="0" w:color="auto"/>
            <w:right w:val="none" w:sz="0" w:space="0" w:color="auto"/>
          </w:divBdr>
        </w:div>
        <w:div w:id="1155535950">
          <w:marLeft w:val="480"/>
          <w:marRight w:val="0"/>
          <w:marTop w:val="0"/>
          <w:marBottom w:val="0"/>
          <w:divBdr>
            <w:top w:val="none" w:sz="0" w:space="0" w:color="auto"/>
            <w:left w:val="none" w:sz="0" w:space="0" w:color="auto"/>
            <w:bottom w:val="none" w:sz="0" w:space="0" w:color="auto"/>
            <w:right w:val="none" w:sz="0" w:space="0" w:color="auto"/>
          </w:divBdr>
        </w:div>
        <w:div w:id="2115707993">
          <w:marLeft w:val="480"/>
          <w:marRight w:val="0"/>
          <w:marTop w:val="0"/>
          <w:marBottom w:val="0"/>
          <w:divBdr>
            <w:top w:val="none" w:sz="0" w:space="0" w:color="auto"/>
            <w:left w:val="none" w:sz="0" w:space="0" w:color="auto"/>
            <w:bottom w:val="none" w:sz="0" w:space="0" w:color="auto"/>
            <w:right w:val="none" w:sz="0" w:space="0" w:color="auto"/>
          </w:divBdr>
        </w:div>
        <w:div w:id="1944725557">
          <w:marLeft w:val="480"/>
          <w:marRight w:val="0"/>
          <w:marTop w:val="0"/>
          <w:marBottom w:val="0"/>
          <w:divBdr>
            <w:top w:val="none" w:sz="0" w:space="0" w:color="auto"/>
            <w:left w:val="none" w:sz="0" w:space="0" w:color="auto"/>
            <w:bottom w:val="none" w:sz="0" w:space="0" w:color="auto"/>
            <w:right w:val="none" w:sz="0" w:space="0" w:color="auto"/>
          </w:divBdr>
        </w:div>
        <w:div w:id="419639773">
          <w:marLeft w:val="480"/>
          <w:marRight w:val="0"/>
          <w:marTop w:val="0"/>
          <w:marBottom w:val="0"/>
          <w:divBdr>
            <w:top w:val="none" w:sz="0" w:space="0" w:color="auto"/>
            <w:left w:val="none" w:sz="0" w:space="0" w:color="auto"/>
            <w:bottom w:val="none" w:sz="0" w:space="0" w:color="auto"/>
            <w:right w:val="none" w:sz="0" w:space="0" w:color="auto"/>
          </w:divBdr>
        </w:div>
        <w:div w:id="187453074">
          <w:marLeft w:val="480"/>
          <w:marRight w:val="0"/>
          <w:marTop w:val="0"/>
          <w:marBottom w:val="0"/>
          <w:divBdr>
            <w:top w:val="none" w:sz="0" w:space="0" w:color="auto"/>
            <w:left w:val="none" w:sz="0" w:space="0" w:color="auto"/>
            <w:bottom w:val="none" w:sz="0" w:space="0" w:color="auto"/>
            <w:right w:val="none" w:sz="0" w:space="0" w:color="auto"/>
          </w:divBdr>
        </w:div>
        <w:div w:id="1568223087">
          <w:marLeft w:val="480"/>
          <w:marRight w:val="0"/>
          <w:marTop w:val="0"/>
          <w:marBottom w:val="0"/>
          <w:divBdr>
            <w:top w:val="none" w:sz="0" w:space="0" w:color="auto"/>
            <w:left w:val="none" w:sz="0" w:space="0" w:color="auto"/>
            <w:bottom w:val="none" w:sz="0" w:space="0" w:color="auto"/>
            <w:right w:val="none" w:sz="0" w:space="0" w:color="auto"/>
          </w:divBdr>
        </w:div>
        <w:div w:id="1154566735">
          <w:marLeft w:val="480"/>
          <w:marRight w:val="0"/>
          <w:marTop w:val="0"/>
          <w:marBottom w:val="0"/>
          <w:divBdr>
            <w:top w:val="none" w:sz="0" w:space="0" w:color="auto"/>
            <w:left w:val="none" w:sz="0" w:space="0" w:color="auto"/>
            <w:bottom w:val="none" w:sz="0" w:space="0" w:color="auto"/>
            <w:right w:val="none" w:sz="0" w:space="0" w:color="auto"/>
          </w:divBdr>
        </w:div>
        <w:div w:id="1548836379">
          <w:marLeft w:val="480"/>
          <w:marRight w:val="0"/>
          <w:marTop w:val="0"/>
          <w:marBottom w:val="0"/>
          <w:divBdr>
            <w:top w:val="none" w:sz="0" w:space="0" w:color="auto"/>
            <w:left w:val="none" w:sz="0" w:space="0" w:color="auto"/>
            <w:bottom w:val="none" w:sz="0" w:space="0" w:color="auto"/>
            <w:right w:val="none" w:sz="0" w:space="0" w:color="auto"/>
          </w:divBdr>
        </w:div>
        <w:div w:id="1406762559">
          <w:marLeft w:val="480"/>
          <w:marRight w:val="0"/>
          <w:marTop w:val="0"/>
          <w:marBottom w:val="0"/>
          <w:divBdr>
            <w:top w:val="none" w:sz="0" w:space="0" w:color="auto"/>
            <w:left w:val="none" w:sz="0" w:space="0" w:color="auto"/>
            <w:bottom w:val="none" w:sz="0" w:space="0" w:color="auto"/>
            <w:right w:val="none" w:sz="0" w:space="0" w:color="auto"/>
          </w:divBdr>
        </w:div>
        <w:div w:id="1417363764">
          <w:marLeft w:val="480"/>
          <w:marRight w:val="0"/>
          <w:marTop w:val="0"/>
          <w:marBottom w:val="0"/>
          <w:divBdr>
            <w:top w:val="none" w:sz="0" w:space="0" w:color="auto"/>
            <w:left w:val="none" w:sz="0" w:space="0" w:color="auto"/>
            <w:bottom w:val="none" w:sz="0" w:space="0" w:color="auto"/>
            <w:right w:val="none" w:sz="0" w:space="0" w:color="auto"/>
          </w:divBdr>
        </w:div>
        <w:div w:id="161702958">
          <w:marLeft w:val="480"/>
          <w:marRight w:val="0"/>
          <w:marTop w:val="0"/>
          <w:marBottom w:val="0"/>
          <w:divBdr>
            <w:top w:val="none" w:sz="0" w:space="0" w:color="auto"/>
            <w:left w:val="none" w:sz="0" w:space="0" w:color="auto"/>
            <w:bottom w:val="none" w:sz="0" w:space="0" w:color="auto"/>
            <w:right w:val="none" w:sz="0" w:space="0" w:color="auto"/>
          </w:divBdr>
        </w:div>
        <w:div w:id="1309358792">
          <w:marLeft w:val="480"/>
          <w:marRight w:val="0"/>
          <w:marTop w:val="0"/>
          <w:marBottom w:val="0"/>
          <w:divBdr>
            <w:top w:val="none" w:sz="0" w:space="0" w:color="auto"/>
            <w:left w:val="none" w:sz="0" w:space="0" w:color="auto"/>
            <w:bottom w:val="none" w:sz="0" w:space="0" w:color="auto"/>
            <w:right w:val="none" w:sz="0" w:space="0" w:color="auto"/>
          </w:divBdr>
        </w:div>
        <w:div w:id="785277360">
          <w:marLeft w:val="480"/>
          <w:marRight w:val="0"/>
          <w:marTop w:val="0"/>
          <w:marBottom w:val="0"/>
          <w:divBdr>
            <w:top w:val="none" w:sz="0" w:space="0" w:color="auto"/>
            <w:left w:val="none" w:sz="0" w:space="0" w:color="auto"/>
            <w:bottom w:val="none" w:sz="0" w:space="0" w:color="auto"/>
            <w:right w:val="none" w:sz="0" w:space="0" w:color="auto"/>
          </w:divBdr>
        </w:div>
        <w:div w:id="1360277103">
          <w:marLeft w:val="480"/>
          <w:marRight w:val="0"/>
          <w:marTop w:val="0"/>
          <w:marBottom w:val="0"/>
          <w:divBdr>
            <w:top w:val="none" w:sz="0" w:space="0" w:color="auto"/>
            <w:left w:val="none" w:sz="0" w:space="0" w:color="auto"/>
            <w:bottom w:val="none" w:sz="0" w:space="0" w:color="auto"/>
            <w:right w:val="none" w:sz="0" w:space="0" w:color="auto"/>
          </w:divBdr>
        </w:div>
        <w:div w:id="1716850549">
          <w:marLeft w:val="480"/>
          <w:marRight w:val="0"/>
          <w:marTop w:val="0"/>
          <w:marBottom w:val="0"/>
          <w:divBdr>
            <w:top w:val="none" w:sz="0" w:space="0" w:color="auto"/>
            <w:left w:val="none" w:sz="0" w:space="0" w:color="auto"/>
            <w:bottom w:val="none" w:sz="0" w:space="0" w:color="auto"/>
            <w:right w:val="none" w:sz="0" w:space="0" w:color="auto"/>
          </w:divBdr>
        </w:div>
        <w:div w:id="36006175">
          <w:marLeft w:val="480"/>
          <w:marRight w:val="0"/>
          <w:marTop w:val="0"/>
          <w:marBottom w:val="0"/>
          <w:divBdr>
            <w:top w:val="none" w:sz="0" w:space="0" w:color="auto"/>
            <w:left w:val="none" w:sz="0" w:space="0" w:color="auto"/>
            <w:bottom w:val="none" w:sz="0" w:space="0" w:color="auto"/>
            <w:right w:val="none" w:sz="0" w:space="0" w:color="auto"/>
          </w:divBdr>
        </w:div>
        <w:div w:id="1651521533">
          <w:marLeft w:val="480"/>
          <w:marRight w:val="0"/>
          <w:marTop w:val="0"/>
          <w:marBottom w:val="0"/>
          <w:divBdr>
            <w:top w:val="none" w:sz="0" w:space="0" w:color="auto"/>
            <w:left w:val="none" w:sz="0" w:space="0" w:color="auto"/>
            <w:bottom w:val="none" w:sz="0" w:space="0" w:color="auto"/>
            <w:right w:val="none" w:sz="0" w:space="0" w:color="auto"/>
          </w:divBdr>
        </w:div>
        <w:div w:id="1850483774">
          <w:marLeft w:val="480"/>
          <w:marRight w:val="0"/>
          <w:marTop w:val="0"/>
          <w:marBottom w:val="0"/>
          <w:divBdr>
            <w:top w:val="none" w:sz="0" w:space="0" w:color="auto"/>
            <w:left w:val="none" w:sz="0" w:space="0" w:color="auto"/>
            <w:bottom w:val="none" w:sz="0" w:space="0" w:color="auto"/>
            <w:right w:val="none" w:sz="0" w:space="0" w:color="auto"/>
          </w:divBdr>
        </w:div>
        <w:div w:id="1668316339">
          <w:marLeft w:val="480"/>
          <w:marRight w:val="0"/>
          <w:marTop w:val="0"/>
          <w:marBottom w:val="0"/>
          <w:divBdr>
            <w:top w:val="none" w:sz="0" w:space="0" w:color="auto"/>
            <w:left w:val="none" w:sz="0" w:space="0" w:color="auto"/>
            <w:bottom w:val="none" w:sz="0" w:space="0" w:color="auto"/>
            <w:right w:val="none" w:sz="0" w:space="0" w:color="auto"/>
          </w:divBdr>
        </w:div>
      </w:divsChild>
    </w:div>
    <w:div w:id="416900572">
      <w:bodyDiv w:val="1"/>
      <w:marLeft w:val="0"/>
      <w:marRight w:val="0"/>
      <w:marTop w:val="0"/>
      <w:marBottom w:val="0"/>
      <w:divBdr>
        <w:top w:val="none" w:sz="0" w:space="0" w:color="auto"/>
        <w:left w:val="none" w:sz="0" w:space="0" w:color="auto"/>
        <w:bottom w:val="none" w:sz="0" w:space="0" w:color="auto"/>
        <w:right w:val="none" w:sz="0" w:space="0" w:color="auto"/>
      </w:divBdr>
    </w:div>
    <w:div w:id="420106620">
      <w:bodyDiv w:val="1"/>
      <w:marLeft w:val="0"/>
      <w:marRight w:val="0"/>
      <w:marTop w:val="0"/>
      <w:marBottom w:val="0"/>
      <w:divBdr>
        <w:top w:val="none" w:sz="0" w:space="0" w:color="auto"/>
        <w:left w:val="none" w:sz="0" w:space="0" w:color="auto"/>
        <w:bottom w:val="none" w:sz="0" w:space="0" w:color="auto"/>
        <w:right w:val="none" w:sz="0" w:space="0" w:color="auto"/>
      </w:divBdr>
    </w:div>
    <w:div w:id="421921244">
      <w:bodyDiv w:val="1"/>
      <w:marLeft w:val="0"/>
      <w:marRight w:val="0"/>
      <w:marTop w:val="0"/>
      <w:marBottom w:val="0"/>
      <w:divBdr>
        <w:top w:val="none" w:sz="0" w:space="0" w:color="auto"/>
        <w:left w:val="none" w:sz="0" w:space="0" w:color="auto"/>
        <w:bottom w:val="none" w:sz="0" w:space="0" w:color="auto"/>
        <w:right w:val="none" w:sz="0" w:space="0" w:color="auto"/>
      </w:divBdr>
    </w:div>
    <w:div w:id="425879745">
      <w:bodyDiv w:val="1"/>
      <w:marLeft w:val="0"/>
      <w:marRight w:val="0"/>
      <w:marTop w:val="0"/>
      <w:marBottom w:val="0"/>
      <w:divBdr>
        <w:top w:val="none" w:sz="0" w:space="0" w:color="auto"/>
        <w:left w:val="none" w:sz="0" w:space="0" w:color="auto"/>
        <w:bottom w:val="none" w:sz="0" w:space="0" w:color="auto"/>
        <w:right w:val="none" w:sz="0" w:space="0" w:color="auto"/>
      </w:divBdr>
    </w:div>
    <w:div w:id="426462028">
      <w:bodyDiv w:val="1"/>
      <w:marLeft w:val="0"/>
      <w:marRight w:val="0"/>
      <w:marTop w:val="0"/>
      <w:marBottom w:val="0"/>
      <w:divBdr>
        <w:top w:val="none" w:sz="0" w:space="0" w:color="auto"/>
        <w:left w:val="none" w:sz="0" w:space="0" w:color="auto"/>
        <w:bottom w:val="none" w:sz="0" w:space="0" w:color="auto"/>
        <w:right w:val="none" w:sz="0" w:space="0" w:color="auto"/>
      </w:divBdr>
    </w:div>
    <w:div w:id="428043799">
      <w:bodyDiv w:val="1"/>
      <w:marLeft w:val="0"/>
      <w:marRight w:val="0"/>
      <w:marTop w:val="0"/>
      <w:marBottom w:val="0"/>
      <w:divBdr>
        <w:top w:val="none" w:sz="0" w:space="0" w:color="auto"/>
        <w:left w:val="none" w:sz="0" w:space="0" w:color="auto"/>
        <w:bottom w:val="none" w:sz="0" w:space="0" w:color="auto"/>
        <w:right w:val="none" w:sz="0" w:space="0" w:color="auto"/>
      </w:divBdr>
    </w:div>
    <w:div w:id="431173284">
      <w:bodyDiv w:val="1"/>
      <w:marLeft w:val="0"/>
      <w:marRight w:val="0"/>
      <w:marTop w:val="0"/>
      <w:marBottom w:val="0"/>
      <w:divBdr>
        <w:top w:val="none" w:sz="0" w:space="0" w:color="auto"/>
        <w:left w:val="none" w:sz="0" w:space="0" w:color="auto"/>
        <w:bottom w:val="none" w:sz="0" w:space="0" w:color="auto"/>
        <w:right w:val="none" w:sz="0" w:space="0" w:color="auto"/>
      </w:divBdr>
    </w:div>
    <w:div w:id="432674704">
      <w:bodyDiv w:val="1"/>
      <w:marLeft w:val="0"/>
      <w:marRight w:val="0"/>
      <w:marTop w:val="0"/>
      <w:marBottom w:val="0"/>
      <w:divBdr>
        <w:top w:val="none" w:sz="0" w:space="0" w:color="auto"/>
        <w:left w:val="none" w:sz="0" w:space="0" w:color="auto"/>
        <w:bottom w:val="none" w:sz="0" w:space="0" w:color="auto"/>
        <w:right w:val="none" w:sz="0" w:space="0" w:color="auto"/>
      </w:divBdr>
    </w:div>
    <w:div w:id="435371491">
      <w:bodyDiv w:val="1"/>
      <w:marLeft w:val="0"/>
      <w:marRight w:val="0"/>
      <w:marTop w:val="0"/>
      <w:marBottom w:val="0"/>
      <w:divBdr>
        <w:top w:val="none" w:sz="0" w:space="0" w:color="auto"/>
        <w:left w:val="none" w:sz="0" w:space="0" w:color="auto"/>
        <w:bottom w:val="none" w:sz="0" w:space="0" w:color="auto"/>
        <w:right w:val="none" w:sz="0" w:space="0" w:color="auto"/>
      </w:divBdr>
    </w:div>
    <w:div w:id="438843327">
      <w:bodyDiv w:val="1"/>
      <w:marLeft w:val="0"/>
      <w:marRight w:val="0"/>
      <w:marTop w:val="0"/>
      <w:marBottom w:val="0"/>
      <w:divBdr>
        <w:top w:val="none" w:sz="0" w:space="0" w:color="auto"/>
        <w:left w:val="none" w:sz="0" w:space="0" w:color="auto"/>
        <w:bottom w:val="none" w:sz="0" w:space="0" w:color="auto"/>
        <w:right w:val="none" w:sz="0" w:space="0" w:color="auto"/>
      </w:divBdr>
    </w:div>
    <w:div w:id="440074733">
      <w:bodyDiv w:val="1"/>
      <w:marLeft w:val="0"/>
      <w:marRight w:val="0"/>
      <w:marTop w:val="0"/>
      <w:marBottom w:val="0"/>
      <w:divBdr>
        <w:top w:val="none" w:sz="0" w:space="0" w:color="auto"/>
        <w:left w:val="none" w:sz="0" w:space="0" w:color="auto"/>
        <w:bottom w:val="none" w:sz="0" w:space="0" w:color="auto"/>
        <w:right w:val="none" w:sz="0" w:space="0" w:color="auto"/>
      </w:divBdr>
    </w:div>
    <w:div w:id="442506408">
      <w:bodyDiv w:val="1"/>
      <w:marLeft w:val="0"/>
      <w:marRight w:val="0"/>
      <w:marTop w:val="0"/>
      <w:marBottom w:val="0"/>
      <w:divBdr>
        <w:top w:val="none" w:sz="0" w:space="0" w:color="auto"/>
        <w:left w:val="none" w:sz="0" w:space="0" w:color="auto"/>
        <w:bottom w:val="none" w:sz="0" w:space="0" w:color="auto"/>
        <w:right w:val="none" w:sz="0" w:space="0" w:color="auto"/>
      </w:divBdr>
    </w:div>
    <w:div w:id="443307631">
      <w:bodyDiv w:val="1"/>
      <w:marLeft w:val="0"/>
      <w:marRight w:val="0"/>
      <w:marTop w:val="0"/>
      <w:marBottom w:val="0"/>
      <w:divBdr>
        <w:top w:val="none" w:sz="0" w:space="0" w:color="auto"/>
        <w:left w:val="none" w:sz="0" w:space="0" w:color="auto"/>
        <w:bottom w:val="none" w:sz="0" w:space="0" w:color="auto"/>
        <w:right w:val="none" w:sz="0" w:space="0" w:color="auto"/>
      </w:divBdr>
    </w:div>
    <w:div w:id="444156904">
      <w:bodyDiv w:val="1"/>
      <w:marLeft w:val="0"/>
      <w:marRight w:val="0"/>
      <w:marTop w:val="0"/>
      <w:marBottom w:val="0"/>
      <w:divBdr>
        <w:top w:val="none" w:sz="0" w:space="0" w:color="auto"/>
        <w:left w:val="none" w:sz="0" w:space="0" w:color="auto"/>
        <w:bottom w:val="none" w:sz="0" w:space="0" w:color="auto"/>
        <w:right w:val="none" w:sz="0" w:space="0" w:color="auto"/>
      </w:divBdr>
    </w:div>
    <w:div w:id="447897754">
      <w:bodyDiv w:val="1"/>
      <w:marLeft w:val="0"/>
      <w:marRight w:val="0"/>
      <w:marTop w:val="0"/>
      <w:marBottom w:val="0"/>
      <w:divBdr>
        <w:top w:val="none" w:sz="0" w:space="0" w:color="auto"/>
        <w:left w:val="none" w:sz="0" w:space="0" w:color="auto"/>
        <w:bottom w:val="none" w:sz="0" w:space="0" w:color="auto"/>
        <w:right w:val="none" w:sz="0" w:space="0" w:color="auto"/>
      </w:divBdr>
    </w:div>
    <w:div w:id="451634518">
      <w:bodyDiv w:val="1"/>
      <w:marLeft w:val="0"/>
      <w:marRight w:val="0"/>
      <w:marTop w:val="0"/>
      <w:marBottom w:val="0"/>
      <w:divBdr>
        <w:top w:val="none" w:sz="0" w:space="0" w:color="auto"/>
        <w:left w:val="none" w:sz="0" w:space="0" w:color="auto"/>
        <w:bottom w:val="none" w:sz="0" w:space="0" w:color="auto"/>
        <w:right w:val="none" w:sz="0" w:space="0" w:color="auto"/>
      </w:divBdr>
    </w:div>
    <w:div w:id="451675772">
      <w:bodyDiv w:val="1"/>
      <w:marLeft w:val="0"/>
      <w:marRight w:val="0"/>
      <w:marTop w:val="0"/>
      <w:marBottom w:val="0"/>
      <w:divBdr>
        <w:top w:val="none" w:sz="0" w:space="0" w:color="auto"/>
        <w:left w:val="none" w:sz="0" w:space="0" w:color="auto"/>
        <w:bottom w:val="none" w:sz="0" w:space="0" w:color="auto"/>
        <w:right w:val="none" w:sz="0" w:space="0" w:color="auto"/>
      </w:divBdr>
    </w:div>
    <w:div w:id="455494185">
      <w:bodyDiv w:val="1"/>
      <w:marLeft w:val="0"/>
      <w:marRight w:val="0"/>
      <w:marTop w:val="0"/>
      <w:marBottom w:val="0"/>
      <w:divBdr>
        <w:top w:val="none" w:sz="0" w:space="0" w:color="auto"/>
        <w:left w:val="none" w:sz="0" w:space="0" w:color="auto"/>
        <w:bottom w:val="none" w:sz="0" w:space="0" w:color="auto"/>
        <w:right w:val="none" w:sz="0" w:space="0" w:color="auto"/>
      </w:divBdr>
    </w:div>
    <w:div w:id="456484940">
      <w:bodyDiv w:val="1"/>
      <w:marLeft w:val="0"/>
      <w:marRight w:val="0"/>
      <w:marTop w:val="0"/>
      <w:marBottom w:val="0"/>
      <w:divBdr>
        <w:top w:val="none" w:sz="0" w:space="0" w:color="auto"/>
        <w:left w:val="none" w:sz="0" w:space="0" w:color="auto"/>
        <w:bottom w:val="none" w:sz="0" w:space="0" w:color="auto"/>
        <w:right w:val="none" w:sz="0" w:space="0" w:color="auto"/>
      </w:divBdr>
      <w:divsChild>
        <w:div w:id="617761946">
          <w:marLeft w:val="480"/>
          <w:marRight w:val="0"/>
          <w:marTop w:val="0"/>
          <w:marBottom w:val="0"/>
          <w:divBdr>
            <w:top w:val="none" w:sz="0" w:space="0" w:color="auto"/>
            <w:left w:val="none" w:sz="0" w:space="0" w:color="auto"/>
            <w:bottom w:val="none" w:sz="0" w:space="0" w:color="auto"/>
            <w:right w:val="none" w:sz="0" w:space="0" w:color="auto"/>
          </w:divBdr>
        </w:div>
        <w:div w:id="1368721701">
          <w:marLeft w:val="480"/>
          <w:marRight w:val="0"/>
          <w:marTop w:val="0"/>
          <w:marBottom w:val="0"/>
          <w:divBdr>
            <w:top w:val="none" w:sz="0" w:space="0" w:color="auto"/>
            <w:left w:val="none" w:sz="0" w:space="0" w:color="auto"/>
            <w:bottom w:val="none" w:sz="0" w:space="0" w:color="auto"/>
            <w:right w:val="none" w:sz="0" w:space="0" w:color="auto"/>
          </w:divBdr>
        </w:div>
        <w:div w:id="1682270182">
          <w:marLeft w:val="480"/>
          <w:marRight w:val="0"/>
          <w:marTop w:val="0"/>
          <w:marBottom w:val="0"/>
          <w:divBdr>
            <w:top w:val="none" w:sz="0" w:space="0" w:color="auto"/>
            <w:left w:val="none" w:sz="0" w:space="0" w:color="auto"/>
            <w:bottom w:val="none" w:sz="0" w:space="0" w:color="auto"/>
            <w:right w:val="none" w:sz="0" w:space="0" w:color="auto"/>
          </w:divBdr>
        </w:div>
        <w:div w:id="254755072">
          <w:marLeft w:val="480"/>
          <w:marRight w:val="0"/>
          <w:marTop w:val="0"/>
          <w:marBottom w:val="0"/>
          <w:divBdr>
            <w:top w:val="none" w:sz="0" w:space="0" w:color="auto"/>
            <w:left w:val="none" w:sz="0" w:space="0" w:color="auto"/>
            <w:bottom w:val="none" w:sz="0" w:space="0" w:color="auto"/>
            <w:right w:val="none" w:sz="0" w:space="0" w:color="auto"/>
          </w:divBdr>
        </w:div>
        <w:div w:id="676464909">
          <w:marLeft w:val="480"/>
          <w:marRight w:val="0"/>
          <w:marTop w:val="0"/>
          <w:marBottom w:val="0"/>
          <w:divBdr>
            <w:top w:val="none" w:sz="0" w:space="0" w:color="auto"/>
            <w:left w:val="none" w:sz="0" w:space="0" w:color="auto"/>
            <w:bottom w:val="none" w:sz="0" w:space="0" w:color="auto"/>
            <w:right w:val="none" w:sz="0" w:space="0" w:color="auto"/>
          </w:divBdr>
        </w:div>
        <w:div w:id="1019813034">
          <w:marLeft w:val="480"/>
          <w:marRight w:val="0"/>
          <w:marTop w:val="0"/>
          <w:marBottom w:val="0"/>
          <w:divBdr>
            <w:top w:val="none" w:sz="0" w:space="0" w:color="auto"/>
            <w:left w:val="none" w:sz="0" w:space="0" w:color="auto"/>
            <w:bottom w:val="none" w:sz="0" w:space="0" w:color="auto"/>
            <w:right w:val="none" w:sz="0" w:space="0" w:color="auto"/>
          </w:divBdr>
        </w:div>
        <w:div w:id="748775183">
          <w:marLeft w:val="480"/>
          <w:marRight w:val="0"/>
          <w:marTop w:val="0"/>
          <w:marBottom w:val="0"/>
          <w:divBdr>
            <w:top w:val="none" w:sz="0" w:space="0" w:color="auto"/>
            <w:left w:val="none" w:sz="0" w:space="0" w:color="auto"/>
            <w:bottom w:val="none" w:sz="0" w:space="0" w:color="auto"/>
            <w:right w:val="none" w:sz="0" w:space="0" w:color="auto"/>
          </w:divBdr>
        </w:div>
        <w:div w:id="1144614739">
          <w:marLeft w:val="480"/>
          <w:marRight w:val="0"/>
          <w:marTop w:val="0"/>
          <w:marBottom w:val="0"/>
          <w:divBdr>
            <w:top w:val="none" w:sz="0" w:space="0" w:color="auto"/>
            <w:left w:val="none" w:sz="0" w:space="0" w:color="auto"/>
            <w:bottom w:val="none" w:sz="0" w:space="0" w:color="auto"/>
            <w:right w:val="none" w:sz="0" w:space="0" w:color="auto"/>
          </w:divBdr>
        </w:div>
        <w:div w:id="2090732065">
          <w:marLeft w:val="480"/>
          <w:marRight w:val="0"/>
          <w:marTop w:val="0"/>
          <w:marBottom w:val="0"/>
          <w:divBdr>
            <w:top w:val="none" w:sz="0" w:space="0" w:color="auto"/>
            <w:left w:val="none" w:sz="0" w:space="0" w:color="auto"/>
            <w:bottom w:val="none" w:sz="0" w:space="0" w:color="auto"/>
            <w:right w:val="none" w:sz="0" w:space="0" w:color="auto"/>
          </w:divBdr>
        </w:div>
        <w:div w:id="209074862">
          <w:marLeft w:val="480"/>
          <w:marRight w:val="0"/>
          <w:marTop w:val="0"/>
          <w:marBottom w:val="0"/>
          <w:divBdr>
            <w:top w:val="none" w:sz="0" w:space="0" w:color="auto"/>
            <w:left w:val="none" w:sz="0" w:space="0" w:color="auto"/>
            <w:bottom w:val="none" w:sz="0" w:space="0" w:color="auto"/>
            <w:right w:val="none" w:sz="0" w:space="0" w:color="auto"/>
          </w:divBdr>
        </w:div>
        <w:div w:id="878200417">
          <w:marLeft w:val="480"/>
          <w:marRight w:val="0"/>
          <w:marTop w:val="0"/>
          <w:marBottom w:val="0"/>
          <w:divBdr>
            <w:top w:val="none" w:sz="0" w:space="0" w:color="auto"/>
            <w:left w:val="none" w:sz="0" w:space="0" w:color="auto"/>
            <w:bottom w:val="none" w:sz="0" w:space="0" w:color="auto"/>
            <w:right w:val="none" w:sz="0" w:space="0" w:color="auto"/>
          </w:divBdr>
        </w:div>
        <w:div w:id="193346504">
          <w:marLeft w:val="480"/>
          <w:marRight w:val="0"/>
          <w:marTop w:val="0"/>
          <w:marBottom w:val="0"/>
          <w:divBdr>
            <w:top w:val="none" w:sz="0" w:space="0" w:color="auto"/>
            <w:left w:val="none" w:sz="0" w:space="0" w:color="auto"/>
            <w:bottom w:val="none" w:sz="0" w:space="0" w:color="auto"/>
            <w:right w:val="none" w:sz="0" w:space="0" w:color="auto"/>
          </w:divBdr>
        </w:div>
        <w:div w:id="334696270">
          <w:marLeft w:val="480"/>
          <w:marRight w:val="0"/>
          <w:marTop w:val="0"/>
          <w:marBottom w:val="0"/>
          <w:divBdr>
            <w:top w:val="none" w:sz="0" w:space="0" w:color="auto"/>
            <w:left w:val="none" w:sz="0" w:space="0" w:color="auto"/>
            <w:bottom w:val="none" w:sz="0" w:space="0" w:color="auto"/>
            <w:right w:val="none" w:sz="0" w:space="0" w:color="auto"/>
          </w:divBdr>
        </w:div>
        <w:div w:id="561406672">
          <w:marLeft w:val="480"/>
          <w:marRight w:val="0"/>
          <w:marTop w:val="0"/>
          <w:marBottom w:val="0"/>
          <w:divBdr>
            <w:top w:val="none" w:sz="0" w:space="0" w:color="auto"/>
            <w:left w:val="none" w:sz="0" w:space="0" w:color="auto"/>
            <w:bottom w:val="none" w:sz="0" w:space="0" w:color="auto"/>
            <w:right w:val="none" w:sz="0" w:space="0" w:color="auto"/>
          </w:divBdr>
        </w:div>
        <w:div w:id="1526334337">
          <w:marLeft w:val="480"/>
          <w:marRight w:val="0"/>
          <w:marTop w:val="0"/>
          <w:marBottom w:val="0"/>
          <w:divBdr>
            <w:top w:val="none" w:sz="0" w:space="0" w:color="auto"/>
            <w:left w:val="none" w:sz="0" w:space="0" w:color="auto"/>
            <w:bottom w:val="none" w:sz="0" w:space="0" w:color="auto"/>
            <w:right w:val="none" w:sz="0" w:space="0" w:color="auto"/>
          </w:divBdr>
        </w:div>
        <w:div w:id="2013220279">
          <w:marLeft w:val="480"/>
          <w:marRight w:val="0"/>
          <w:marTop w:val="0"/>
          <w:marBottom w:val="0"/>
          <w:divBdr>
            <w:top w:val="none" w:sz="0" w:space="0" w:color="auto"/>
            <w:left w:val="none" w:sz="0" w:space="0" w:color="auto"/>
            <w:bottom w:val="none" w:sz="0" w:space="0" w:color="auto"/>
            <w:right w:val="none" w:sz="0" w:space="0" w:color="auto"/>
          </w:divBdr>
        </w:div>
        <w:div w:id="178391366">
          <w:marLeft w:val="480"/>
          <w:marRight w:val="0"/>
          <w:marTop w:val="0"/>
          <w:marBottom w:val="0"/>
          <w:divBdr>
            <w:top w:val="none" w:sz="0" w:space="0" w:color="auto"/>
            <w:left w:val="none" w:sz="0" w:space="0" w:color="auto"/>
            <w:bottom w:val="none" w:sz="0" w:space="0" w:color="auto"/>
            <w:right w:val="none" w:sz="0" w:space="0" w:color="auto"/>
          </w:divBdr>
        </w:div>
        <w:div w:id="1212620389">
          <w:marLeft w:val="480"/>
          <w:marRight w:val="0"/>
          <w:marTop w:val="0"/>
          <w:marBottom w:val="0"/>
          <w:divBdr>
            <w:top w:val="none" w:sz="0" w:space="0" w:color="auto"/>
            <w:left w:val="none" w:sz="0" w:space="0" w:color="auto"/>
            <w:bottom w:val="none" w:sz="0" w:space="0" w:color="auto"/>
            <w:right w:val="none" w:sz="0" w:space="0" w:color="auto"/>
          </w:divBdr>
        </w:div>
        <w:div w:id="642200317">
          <w:marLeft w:val="480"/>
          <w:marRight w:val="0"/>
          <w:marTop w:val="0"/>
          <w:marBottom w:val="0"/>
          <w:divBdr>
            <w:top w:val="none" w:sz="0" w:space="0" w:color="auto"/>
            <w:left w:val="none" w:sz="0" w:space="0" w:color="auto"/>
            <w:bottom w:val="none" w:sz="0" w:space="0" w:color="auto"/>
            <w:right w:val="none" w:sz="0" w:space="0" w:color="auto"/>
          </w:divBdr>
        </w:div>
        <w:div w:id="611396653">
          <w:marLeft w:val="480"/>
          <w:marRight w:val="0"/>
          <w:marTop w:val="0"/>
          <w:marBottom w:val="0"/>
          <w:divBdr>
            <w:top w:val="none" w:sz="0" w:space="0" w:color="auto"/>
            <w:left w:val="none" w:sz="0" w:space="0" w:color="auto"/>
            <w:bottom w:val="none" w:sz="0" w:space="0" w:color="auto"/>
            <w:right w:val="none" w:sz="0" w:space="0" w:color="auto"/>
          </w:divBdr>
        </w:div>
        <w:div w:id="1326519350">
          <w:marLeft w:val="480"/>
          <w:marRight w:val="0"/>
          <w:marTop w:val="0"/>
          <w:marBottom w:val="0"/>
          <w:divBdr>
            <w:top w:val="none" w:sz="0" w:space="0" w:color="auto"/>
            <w:left w:val="none" w:sz="0" w:space="0" w:color="auto"/>
            <w:bottom w:val="none" w:sz="0" w:space="0" w:color="auto"/>
            <w:right w:val="none" w:sz="0" w:space="0" w:color="auto"/>
          </w:divBdr>
        </w:div>
        <w:div w:id="1567762285">
          <w:marLeft w:val="480"/>
          <w:marRight w:val="0"/>
          <w:marTop w:val="0"/>
          <w:marBottom w:val="0"/>
          <w:divBdr>
            <w:top w:val="none" w:sz="0" w:space="0" w:color="auto"/>
            <w:left w:val="none" w:sz="0" w:space="0" w:color="auto"/>
            <w:bottom w:val="none" w:sz="0" w:space="0" w:color="auto"/>
            <w:right w:val="none" w:sz="0" w:space="0" w:color="auto"/>
          </w:divBdr>
        </w:div>
        <w:div w:id="172258758">
          <w:marLeft w:val="480"/>
          <w:marRight w:val="0"/>
          <w:marTop w:val="0"/>
          <w:marBottom w:val="0"/>
          <w:divBdr>
            <w:top w:val="none" w:sz="0" w:space="0" w:color="auto"/>
            <w:left w:val="none" w:sz="0" w:space="0" w:color="auto"/>
            <w:bottom w:val="none" w:sz="0" w:space="0" w:color="auto"/>
            <w:right w:val="none" w:sz="0" w:space="0" w:color="auto"/>
          </w:divBdr>
        </w:div>
        <w:div w:id="1163351994">
          <w:marLeft w:val="480"/>
          <w:marRight w:val="0"/>
          <w:marTop w:val="0"/>
          <w:marBottom w:val="0"/>
          <w:divBdr>
            <w:top w:val="none" w:sz="0" w:space="0" w:color="auto"/>
            <w:left w:val="none" w:sz="0" w:space="0" w:color="auto"/>
            <w:bottom w:val="none" w:sz="0" w:space="0" w:color="auto"/>
            <w:right w:val="none" w:sz="0" w:space="0" w:color="auto"/>
          </w:divBdr>
        </w:div>
        <w:div w:id="750853547">
          <w:marLeft w:val="480"/>
          <w:marRight w:val="0"/>
          <w:marTop w:val="0"/>
          <w:marBottom w:val="0"/>
          <w:divBdr>
            <w:top w:val="none" w:sz="0" w:space="0" w:color="auto"/>
            <w:left w:val="none" w:sz="0" w:space="0" w:color="auto"/>
            <w:bottom w:val="none" w:sz="0" w:space="0" w:color="auto"/>
            <w:right w:val="none" w:sz="0" w:space="0" w:color="auto"/>
          </w:divBdr>
        </w:div>
        <w:div w:id="1112283156">
          <w:marLeft w:val="480"/>
          <w:marRight w:val="0"/>
          <w:marTop w:val="0"/>
          <w:marBottom w:val="0"/>
          <w:divBdr>
            <w:top w:val="none" w:sz="0" w:space="0" w:color="auto"/>
            <w:left w:val="none" w:sz="0" w:space="0" w:color="auto"/>
            <w:bottom w:val="none" w:sz="0" w:space="0" w:color="auto"/>
            <w:right w:val="none" w:sz="0" w:space="0" w:color="auto"/>
          </w:divBdr>
        </w:div>
        <w:div w:id="931864513">
          <w:marLeft w:val="480"/>
          <w:marRight w:val="0"/>
          <w:marTop w:val="0"/>
          <w:marBottom w:val="0"/>
          <w:divBdr>
            <w:top w:val="none" w:sz="0" w:space="0" w:color="auto"/>
            <w:left w:val="none" w:sz="0" w:space="0" w:color="auto"/>
            <w:bottom w:val="none" w:sz="0" w:space="0" w:color="auto"/>
            <w:right w:val="none" w:sz="0" w:space="0" w:color="auto"/>
          </w:divBdr>
        </w:div>
        <w:div w:id="964893456">
          <w:marLeft w:val="480"/>
          <w:marRight w:val="0"/>
          <w:marTop w:val="0"/>
          <w:marBottom w:val="0"/>
          <w:divBdr>
            <w:top w:val="none" w:sz="0" w:space="0" w:color="auto"/>
            <w:left w:val="none" w:sz="0" w:space="0" w:color="auto"/>
            <w:bottom w:val="none" w:sz="0" w:space="0" w:color="auto"/>
            <w:right w:val="none" w:sz="0" w:space="0" w:color="auto"/>
          </w:divBdr>
        </w:div>
        <w:div w:id="1206211754">
          <w:marLeft w:val="480"/>
          <w:marRight w:val="0"/>
          <w:marTop w:val="0"/>
          <w:marBottom w:val="0"/>
          <w:divBdr>
            <w:top w:val="none" w:sz="0" w:space="0" w:color="auto"/>
            <w:left w:val="none" w:sz="0" w:space="0" w:color="auto"/>
            <w:bottom w:val="none" w:sz="0" w:space="0" w:color="auto"/>
            <w:right w:val="none" w:sz="0" w:space="0" w:color="auto"/>
          </w:divBdr>
        </w:div>
        <w:div w:id="541408144">
          <w:marLeft w:val="480"/>
          <w:marRight w:val="0"/>
          <w:marTop w:val="0"/>
          <w:marBottom w:val="0"/>
          <w:divBdr>
            <w:top w:val="none" w:sz="0" w:space="0" w:color="auto"/>
            <w:left w:val="none" w:sz="0" w:space="0" w:color="auto"/>
            <w:bottom w:val="none" w:sz="0" w:space="0" w:color="auto"/>
            <w:right w:val="none" w:sz="0" w:space="0" w:color="auto"/>
          </w:divBdr>
        </w:div>
        <w:div w:id="330572553">
          <w:marLeft w:val="480"/>
          <w:marRight w:val="0"/>
          <w:marTop w:val="0"/>
          <w:marBottom w:val="0"/>
          <w:divBdr>
            <w:top w:val="none" w:sz="0" w:space="0" w:color="auto"/>
            <w:left w:val="none" w:sz="0" w:space="0" w:color="auto"/>
            <w:bottom w:val="none" w:sz="0" w:space="0" w:color="auto"/>
            <w:right w:val="none" w:sz="0" w:space="0" w:color="auto"/>
          </w:divBdr>
        </w:div>
        <w:div w:id="371418686">
          <w:marLeft w:val="480"/>
          <w:marRight w:val="0"/>
          <w:marTop w:val="0"/>
          <w:marBottom w:val="0"/>
          <w:divBdr>
            <w:top w:val="none" w:sz="0" w:space="0" w:color="auto"/>
            <w:left w:val="none" w:sz="0" w:space="0" w:color="auto"/>
            <w:bottom w:val="none" w:sz="0" w:space="0" w:color="auto"/>
            <w:right w:val="none" w:sz="0" w:space="0" w:color="auto"/>
          </w:divBdr>
        </w:div>
        <w:div w:id="2041390378">
          <w:marLeft w:val="480"/>
          <w:marRight w:val="0"/>
          <w:marTop w:val="0"/>
          <w:marBottom w:val="0"/>
          <w:divBdr>
            <w:top w:val="none" w:sz="0" w:space="0" w:color="auto"/>
            <w:left w:val="none" w:sz="0" w:space="0" w:color="auto"/>
            <w:bottom w:val="none" w:sz="0" w:space="0" w:color="auto"/>
            <w:right w:val="none" w:sz="0" w:space="0" w:color="auto"/>
          </w:divBdr>
        </w:div>
        <w:div w:id="1253464821">
          <w:marLeft w:val="480"/>
          <w:marRight w:val="0"/>
          <w:marTop w:val="0"/>
          <w:marBottom w:val="0"/>
          <w:divBdr>
            <w:top w:val="none" w:sz="0" w:space="0" w:color="auto"/>
            <w:left w:val="none" w:sz="0" w:space="0" w:color="auto"/>
            <w:bottom w:val="none" w:sz="0" w:space="0" w:color="auto"/>
            <w:right w:val="none" w:sz="0" w:space="0" w:color="auto"/>
          </w:divBdr>
        </w:div>
        <w:div w:id="310912048">
          <w:marLeft w:val="480"/>
          <w:marRight w:val="0"/>
          <w:marTop w:val="0"/>
          <w:marBottom w:val="0"/>
          <w:divBdr>
            <w:top w:val="none" w:sz="0" w:space="0" w:color="auto"/>
            <w:left w:val="none" w:sz="0" w:space="0" w:color="auto"/>
            <w:bottom w:val="none" w:sz="0" w:space="0" w:color="auto"/>
            <w:right w:val="none" w:sz="0" w:space="0" w:color="auto"/>
          </w:divBdr>
        </w:div>
        <w:div w:id="1610158940">
          <w:marLeft w:val="480"/>
          <w:marRight w:val="0"/>
          <w:marTop w:val="0"/>
          <w:marBottom w:val="0"/>
          <w:divBdr>
            <w:top w:val="none" w:sz="0" w:space="0" w:color="auto"/>
            <w:left w:val="none" w:sz="0" w:space="0" w:color="auto"/>
            <w:bottom w:val="none" w:sz="0" w:space="0" w:color="auto"/>
            <w:right w:val="none" w:sz="0" w:space="0" w:color="auto"/>
          </w:divBdr>
        </w:div>
        <w:div w:id="1128662331">
          <w:marLeft w:val="480"/>
          <w:marRight w:val="0"/>
          <w:marTop w:val="0"/>
          <w:marBottom w:val="0"/>
          <w:divBdr>
            <w:top w:val="none" w:sz="0" w:space="0" w:color="auto"/>
            <w:left w:val="none" w:sz="0" w:space="0" w:color="auto"/>
            <w:bottom w:val="none" w:sz="0" w:space="0" w:color="auto"/>
            <w:right w:val="none" w:sz="0" w:space="0" w:color="auto"/>
          </w:divBdr>
        </w:div>
        <w:div w:id="648559168">
          <w:marLeft w:val="480"/>
          <w:marRight w:val="0"/>
          <w:marTop w:val="0"/>
          <w:marBottom w:val="0"/>
          <w:divBdr>
            <w:top w:val="none" w:sz="0" w:space="0" w:color="auto"/>
            <w:left w:val="none" w:sz="0" w:space="0" w:color="auto"/>
            <w:bottom w:val="none" w:sz="0" w:space="0" w:color="auto"/>
            <w:right w:val="none" w:sz="0" w:space="0" w:color="auto"/>
          </w:divBdr>
        </w:div>
        <w:div w:id="1358892749">
          <w:marLeft w:val="480"/>
          <w:marRight w:val="0"/>
          <w:marTop w:val="0"/>
          <w:marBottom w:val="0"/>
          <w:divBdr>
            <w:top w:val="none" w:sz="0" w:space="0" w:color="auto"/>
            <w:left w:val="none" w:sz="0" w:space="0" w:color="auto"/>
            <w:bottom w:val="none" w:sz="0" w:space="0" w:color="auto"/>
            <w:right w:val="none" w:sz="0" w:space="0" w:color="auto"/>
          </w:divBdr>
        </w:div>
        <w:div w:id="1351028737">
          <w:marLeft w:val="480"/>
          <w:marRight w:val="0"/>
          <w:marTop w:val="0"/>
          <w:marBottom w:val="0"/>
          <w:divBdr>
            <w:top w:val="none" w:sz="0" w:space="0" w:color="auto"/>
            <w:left w:val="none" w:sz="0" w:space="0" w:color="auto"/>
            <w:bottom w:val="none" w:sz="0" w:space="0" w:color="auto"/>
            <w:right w:val="none" w:sz="0" w:space="0" w:color="auto"/>
          </w:divBdr>
        </w:div>
        <w:div w:id="2035031703">
          <w:marLeft w:val="480"/>
          <w:marRight w:val="0"/>
          <w:marTop w:val="0"/>
          <w:marBottom w:val="0"/>
          <w:divBdr>
            <w:top w:val="none" w:sz="0" w:space="0" w:color="auto"/>
            <w:left w:val="none" w:sz="0" w:space="0" w:color="auto"/>
            <w:bottom w:val="none" w:sz="0" w:space="0" w:color="auto"/>
            <w:right w:val="none" w:sz="0" w:space="0" w:color="auto"/>
          </w:divBdr>
        </w:div>
        <w:div w:id="392853029">
          <w:marLeft w:val="480"/>
          <w:marRight w:val="0"/>
          <w:marTop w:val="0"/>
          <w:marBottom w:val="0"/>
          <w:divBdr>
            <w:top w:val="none" w:sz="0" w:space="0" w:color="auto"/>
            <w:left w:val="none" w:sz="0" w:space="0" w:color="auto"/>
            <w:bottom w:val="none" w:sz="0" w:space="0" w:color="auto"/>
            <w:right w:val="none" w:sz="0" w:space="0" w:color="auto"/>
          </w:divBdr>
        </w:div>
        <w:div w:id="593514045">
          <w:marLeft w:val="480"/>
          <w:marRight w:val="0"/>
          <w:marTop w:val="0"/>
          <w:marBottom w:val="0"/>
          <w:divBdr>
            <w:top w:val="none" w:sz="0" w:space="0" w:color="auto"/>
            <w:left w:val="none" w:sz="0" w:space="0" w:color="auto"/>
            <w:bottom w:val="none" w:sz="0" w:space="0" w:color="auto"/>
            <w:right w:val="none" w:sz="0" w:space="0" w:color="auto"/>
          </w:divBdr>
        </w:div>
        <w:div w:id="359285053">
          <w:marLeft w:val="480"/>
          <w:marRight w:val="0"/>
          <w:marTop w:val="0"/>
          <w:marBottom w:val="0"/>
          <w:divBdr>
            <w:top w:val="none" w:sz="0" w:space="0" w:color="auto"/>
            <w:left w:val="none" w:sz="0" w:space="0" w:color="auto"/>
            <w:bottom w:val="none" w:sz="0" w:space="0" w:color="auto"/>
            <w:right w:val="none" w:sz="0" w:space="0" w:color="auto"/>
          </w:divBdr>
        </w:div>
        <w:div w:id="1338387279">
          <w:marLeft w:val="480"/>
          <w:marRight w:val="0"/>
          <w:marTop w:val="0"/>
          <w:marBottom w:val="0"/>
          <w:divBdr>
            <w:top w:val="none" w:sz="0" w:space="0" w:color="auto"/>
            <w:left w:val="none" w:sz="0" w:space="0" w:color="auto"/>
            <w:bottom w:val="none" w:sz="0" w:space="0" w:color="auto"/>
            <w:right w:val="none" w:sz="0" w:space="0" w:color="auto"/>
          </w:divBdr>
        </w:div>
        <w:div w:id="337392014">
          <w:marLeft w:val="480"/>
          <w:marRight w:val="0"/>
          <w:marTop w:val="0"/>
          <w:marBottom w:val="0"/>
          <w:divBdr>
            <w:top w:val="none" w:sz="0" w:space="0" w:color="auto"/>
            <w:left w:val="none" w:sz="0" w:space="0" w:color="auto"/>
            <w:bottom w:val="none" w:sz="0" w:space="0" w:color="auto"/>
            <w:right w:val="none" w:sz="0" w:space="0" w:color="auto"/>
          </w:divBdr>
        </w:div>
        <w:div w:id="591477278">
          <w:marLeft w:val="480"/>
          <w:marRight w:val="0"/>
          <w:marTop w:val="0"/>
          <w:marBottom w:val="0"/>
          <w:divBdr>
            <w:top w:val="none" w:sz="0" w:space="0" w:color="auto"/>
            <w:left w:val="none" w:sz="0" w:space="0" w:color="auto"/>
            <w:bottom w:val="none" w:sz="0" w:space="0" w:color="auto"/>
            <w:right w:val="none" w:sz="0" w:space="0" w:color="auto"/>
          </w:divBdr>
        </w:div>
        <w:div w:id="565531368">
          <w:marLeft w:val="480"/>
          <w:marRight w:val="0"/>
          <w:marTop w:val="0"/>
          <w:marBottom w:val="0"/>
          <w:divBdr>
            <w:top w:val="none" w:sz="0" w:space="0" w:color="auto"/>
            <w:left w:val="none" w:sz="0" w:space="0" w:color="auto"/>
            <w:bottom w:val="none" w:sz="0" w:space="0" w:color="auto"/>
            <w:right w:val="none" w:sz="0" w:space="0" w:color="auto"/>
          </w:divBdr>
        </w:div>
        <w:div w:id="904679540">
          <w:marLeft w:val="480"/>
          <w:marRight w:val="0"/>
          <w:marTop w:val="0"/>
          <w:marBottom w:val="0"/>
          <w:divBdr>
            <w:top w:val="none" w:sz="0" w:space="0" w:color="auto"/>
            <w:left w:val="none" w:sz="0" w:space="0" w:color="auto"/>
            <w:bottom w:val="none" w:sz="0" w:space="0" w:color="auto"/>
            <w:right w:val="none" w:sz="0" w:space="0" w:color="auto"/>
          </w:divBdr>
        </w:div>
        <w:div w:id="115217726">
          <w:marLeft w:val="480"/>
          <w:marRight w:val="0"/>
          <w:marTop w:val="0"/>
          <w:marBottom w:val="0"/>
          <w:divBdr>
            <w:top w:val="none" w:sz="0" w:space="0" w:color="auto"/>
            <w:left w:val="none" w:sz="0" w:space="0" w:color="auto"/>
            <w:bottom w:val="none" w:sz="0" w:space="0" w:color="auto"/>
            <w:right w:val="none" w:sz="0" w:space="0" w:color="auto"/>
          </w:divBdr>
        </w:div>
        <w:div w:id="1958444860">
          <w:marLeft w:val="480"/>
          <w:marRight w:val="0"/>
          <w:marTop w:val="0"/>
          <w:marBottom w:val="0"/>
          <w:divBdr>
            <w:top w:val="none" w:sz="0" w:space="0" w:color="auto"/>
            <w:left w:val="none" w:sz="0" w:space="0" w:color="auto"/>
            <w:bottom w:val="none" w:sz="0" w:space="0" w:color="auto"/>
            <w:right w:val="none" w:sz="0" w:space="0" w:color="auto"/>
          </w:divBdr>
        </w:div>
        <w:div w:id="1624195034">
          <w:marLeft w:val="480"/>
          <w:marRight w:val="0"/>
          <w:marTop w:val="0"/>
          <w:marBottom w:val="0"/>
          <w:divBdr>
            <w:top w:val="none" w:sz="0" w:space="0" w:color="auto"/>
            <w:left w:val="none" w:sz="0" w:space="0" w:color="auto"/>
            <w:bottom w:val="none" w:sz="0" w:space="0" w:color="auto"/>
            <w:right w:val="none" w:sz="0" w:space="0" w:color="auto"/>
          </w:divBdr>
        </w:div>
      </w:divsChild>
    </w:div>
    <w:div w:id="456728080">
      <w:bodyDiv w:val="1"/>
      <w:marLeft w:val="0"/>
      <w:marRight w:val="0"/>
      <w:marTop w:val="0"/>
      <w:marBottom w:val="0"/>
      <w:divBdr>
        <w:top w:val="none" w:sz="0" w:space="0" w:color="auto"/>
        <w:left w:val="none" w:sz="0" w:space="0" w:color="auto"/>
        <w:bottom w:val="none" w:sz="0" w:space="0" w:color="auto"/>
        <w:right w:val="none" w:sz="0" w:space="0" w:color="auto"/>
      </w:divBdr>
    </w:div>
    <w:div w:id="458376371">
      <w:bodyDiv w:val="1"/>
      <w:marLeft w:val="0"/>
      <w:marRight w:val="0"/>
      <w:marTop w:val="0"/>
      <w:marBottom w:val="0"/>
      <w:divBdr>
        <w:top w:val="none" w:sz="0" w:space="0" w:color="auto"/>
        <w:left w:val="none" w:sz="0" w:space="0" w:color="auto"/>
        <w:bottom w:val="none" w:sz="0" w:space="0" w:color="auto"/>
        <w:right w:val="none" w:sz="0" w:space="0" w:color="auto"/>
      </w:divBdr>
    </w:div>
    <w:div w:id="466239279">
      <w:bodyDiv w:val="1"/>
      <w:marLeft w:val="0"/>
      <w:marRight w:val="0"/>
      <w:marTop w:val="0"/>
      <w:marBottom w:val="0"/>
      <w:divBdr>
        <w:top w:val="none" w:sz="0" w:space="0" w:color="auto"/>
        <w:left w:val="none" w:sz="0" w:space="0" w:color="auto"/>
        <w:bottom w:val="none" w:sz="0" w:space="0" w:color="auto"/>
        <w:right w:val="none" w:sz="0" w:space="0" w:color="auto"/>
      </w:divBdr>
    </w:div>
    <w:div w:id="467090844">
      <w:bodyDiv w:val="1"/>
      <w:marLeft w:val="0"/>
      <w:marRight w:val="0"/>
      <w:marTop w:val="0"/>
      <w:marBottom w:val="0"/>
      <w:divBdr>
        <w:top w:val="none" w:sz="0" w:space="0" w:color="auto"/>
        <w:left w:val="none" w:sz="0" w:space="0" w:color="auto"/>
        <w:bottom w:val="none" w:sz="0" w:space="0" w:color="auto"/>
        <w:right w:val="none" w:sz="0" w:space="0" w:color="auto"/>
      </w:divBdr>
    </w:div>
    <w:div w:id="480582844">
      <w:bodyDiv w:val="1"/>
      <w:marLeft w:val="0"/>
      <w:marRight w:val="0"/>
      <w:marTop w:val="0"/>
      <w:marBottom w:val="0"/>
      <w:divBdr>
        <w:top w:val="none" w:sz="0" w:space="0" w:color="auto"/>
        <w:left w:val="none" w:sz="0" w:space="0" w:color="auto"/>
        <w:bottom w:val="none" w:sz="0" w:space="0" w:color="auto"/>
        <w:right w:val="none" w:sz="0" w:space="0" w:color="auto"/>
      </w:divBdr>
    </w:div>
    <w:div w:id="481316676">
      <w:bodyDiv w:val="1"/>
      <w:marLeft w:val="0"/>
      <w:marRight w:val="0"/>
      <w:marTop w:val="0"/>
      <w:marBottom w:val="0"/>
      <w:divBdr>
        <w:top w:val="none" w:sz="0" w:space="0" w:color="auto"/>
        <w:left w:val="none" w:sz="0" w:space="0" w:color="auto"/>
        <w:bottom w:val="none" w:sz="0" w:space="0" w:color="auto"/>
        <w:right w:val="none" w:sz="0" w:space="0" w:color="auto"/>
      </w:divBdr>
    </w:div>
    <w:div w:id="481777096">
      <w:bodyDiv w:val="1"/>
      <w:marLeft w:val="0"/>
      <w:marRight w:val="0"/>
      <w:marTop w:val="0"/>
      <w:marBottom w:val="0"/>
      <w:divBdr>
        <w:top w:val="none" w:sz="0" w:space="0" w:color="auto"/>
        <w:left w:val="none" w:sz="0" w:space="0" w:color="auto"/>
        <w:bottom w:val="none" w:sz="0" w:space="0" w:color="auto"/>
        <w:right w:val="none" w:sz="0" w:space="0" w:color="auto"/>
      </w:divBdr>
    </w:div>
    <w:div w:id="484469536">
      <w:bodyDiv w:val="1"/>
      <w:marLeft w:val="0"/>
      <w:marRight w:val="0"/>
      <w:marTop w:val="0"/>
      <w:marBottom w:val="0"/>
      <w:divBdr>
        <w:top w:val="none" w:sz="0" w:space="0" w:color="auto"/>
        <w:left w:val="none" w:sz="0" w:space="0" w:color="auto"/>
        <w:bottom w:val="none" w:sz="0" w:space="0" w:color="auto"/>
        <w:right w:val="none" w:sz="0" w:space="0" w:color="auto"/>
      </w:divBdr>
    </w:div>
    <w:div w:id="487406310">
      <w:bodyDiv w:val="1"/>
      <w:marLeft w:val="0"/>
      <w:marRight w:val="0"/>
      <w:marTop w:val="0"/>
      <w:marBottom w:val="0"/>
      <w:divBdr>
        <w:top w:val="none" w:sz="0" w:space="0" w:color="auto"/>
        <w:left w:val="none" w:sz="0" w:space="0" w:color="auto"/>
        <w:bottom w:val="none" w:sz="0" w:space="0" w:color="auto"/>
        <w:right w:val="none" w:sz="0" w:space="0" w:color="auto"/>
      </w:divBdr>
    </w:div>
    <w:div w:id="487477537">
      <w:bodyDiv w:val="1"/>
      <w:marLeft w:val="0"/>
      <w:marRight w:val="0"/>
      <w:marTop w:val="0"/>
      <w:marBottom w:val="0"/>
      <w:divBdr>
        <w:top w:val="none" w:sz="0" w:space="0" w:color="auto"/>
        <w:left w:val="none" w:sz="0" w:space="0" w:color="auto"/>
        <w:bottom w:val="none" w:sz="0" w:space="0" w:color="auto"/>
        <w:right w:val="none" w:sz="0" w:space="0" w:color="auto"/>
      </w:divBdr>
    </w:div>
    <w:div w:id="490369400">
      <w:bodyDiv w:val="1"/>
      <w:marLeft w:val="0"/>
      <w:marRight w:val="0"/>
      <w:marTop w:val="0"/>
      <w:marBottom w:val="0"/>
      <w:divBdr>
        <w:top w:val="none" w:sz="0" w:space="0" w:color="auto"/>
        <w:left w:val="none" w:sz="0" w:space="0" w:color="auto"/>
        <w:bottom w:val="none" w:sz="0" w:space="0" w:color="auto"/>
        <w:right w:val="none" w:sz="0" w:space="0" w:color="auto"/>
      </w:divBdr>
    </w:div>
    <w:div w:id="491724657">
      <w:bodyDiv w:val="1"/>
      <w:marLeft w:val="0"/>
      <w:marRight w:val="0"/>
      <w:marTop w:val="0"/>
      <w:marBottom w:val="0"/>
      <w:divBdr>
        <w:top w:val="none" w:sz="0" w:space="0" w:color="auto"/>
        <w:left w:val="none" w:sz="0" w:space="0" w:color="auto"/>
        <w:bottom w:val="none" w:sz="0" w:space="0" w:color="auto"/>
        <w:right w:val="none" w:sz="0" w:space="0" w:color="auto"/>
      </w:divBdr>
    </w:div>
    <w:div w:id="494339017">
      <w:bodyDiv w:val="1"/>
      <w:marLeft w:val="0"/>
      <w:marRight w:val="0"/>
      <w:marTop w:val="0"/>
      <w:marBottom w:val="0"/>
      <w:divBdr>
        <w:top w:val="none" w:sz="0" w:space="0" w:color="auto"/>
        <w:left w:val="none" w:sz="0" w:space="0" w:color="auto"/>
        <w:bottom w:val="none" w:sz="0" w:space="0" w:color="auto"/>
        <w:right w:val="none" w:sz="0" w:space="0" w:color="auto"/>
      </w:divBdr>
    </w:div>
    <w:div w:id="496461753">
      <w:bodyDiv w:val="1"/>
      <w:marLeft w:val="0"/>
      <w:marRight w:val="0"/>
      <w:marTop w:val="0"/>
      <w:marBottom w:val="0"/>
      <w:divBdr>
        <w:top w:val="none" w:sz="0" w:space="0" w:color="auto"/>
        <w:left w:val="none" w:sz="0" w:space="0" w:color="auto"/>
        <w:bottom w:val="none" w:sz="0" w:space="0" w:color="auto"/>
        <w:right w:val="none" w:sz="0" w:space="0" w:color="auto"/>
      </w:divBdr>
    </w:div>
    <w:div w:id="497576306">
      <w:bodyDiv w:val="1"/>
      <w:marLeft w:val="0"/>
      <w:marRight w:val="0"/>
      <w:marTop w:val="0"/>
      <w:marBottom w:val="0"/>
      <w:divBdr>
        <w:top w:val="none" w:sz="0" w:space="0" w:color="auto"/>
        <w:left w:val="none" w:sz="0" w:space="0" w:color="auto"/>
        <w:bottom w:val="none" w:sz="0" w:space="0" w:color="auto"/>
        <w:right w:val="none" w:sz="0" w:space="0" w:color="auto"/>
      </w:divBdr>
    </w:div>
    <w:div w:id="497961681">
      <w:bodyDiv w:val="1"/>
      <w:marLeft w:val="0"/>
      <w:marRight w:val="0"/>
      <w:marTop w:val="0"/>
      <w:marBottom w:val="0"/>
      <w:divBdr>
        <w:top w:val="none" w:sz="0" w:space="0" w:color="auto"/>
        <w:left w:val="none" w:sz="0" w:space="0" w:color="auto"/>
        <w:bottom w:val="none" w:sz="0" w:space="0" w:color="auto"/>
        <w:right w:val="none" w:sz="0" w:space="0" w:color="auto"/>
      </w:divBdr>
    </w:div>
    <w:div w:id="505287263">
      <w:bodyDiv w:val="1"/>
      <w:marLeft w:val="0"/>
      <w:marRight w:val="0"/>
      <w:marTop w:val="0"/>
      <w:marBottom w:val="0"/>
      <w:divBdr>
        <w:top w:val="none" w:sz="0" w:space="0" w:color="auto"/>
        <w:left w:val="none" w:sz="0" w:space="0" w:color="auto"/>
        <w:bottom w:val="none" w:sz="0" w:space="0" w:color="auto"/>
        <w:right w:val="none" w:sz="0" w:space="0" w:color="auto"/>
      </w:divBdr>
    </w:div>
    <w:div w:id="515316317">
      <w:bodyDiv w:val="1"/>
      <w:marLeft w:val="0"/>
      <w:marRight w:val="0"/>
      <w:marTop w:val="0"/>
      <w:marBottom w:val="0"/>
      <w:divBdr>
        <w:top w:val="none" w:sz="0" w:space="0" w:color="auto"/>
        <w:left w:val="none" w:sz="0" w:space="0" w:color="auto"/>
        <w:bottom w:val="none" w:sz="0" w:space="0" w:color="auto"/>
        <w:right w:val="none" w:sz="0" w:space="0" w:color="auto"/>
      </w:divBdr>
    </w:div>
    <w:div w:id="519319998">
      <w:bodyDiv w:val="1"/>
      <w:marLeft w:val="0"/>
      <w:marRight w:val="0"/>
      <w:marTop w:val="0"/>
      <w:marBottom w:val="0"/>
      <w:divBdr>
        <w:top w:val="none" w:sz="0" w:space="0" w:color="auto"/>
        <w:left w:val="none" w:sz="0" w:space="0" w:color="auto"/>
        <w:bottom w:val="none" w:sz="0" w:space="0" w:color="auto"/>
        <w:right w:val="none" w:sz="0" w:space="0" w:color="auto"/>
      </w:divBdr>
    </w:div>
    <w:div w:id="524903668">
      <w:bodyDiv w:val="1"/>
      <w:marLeft w:val="0"/>
      <w:marRight w:val="0"/>
      <w:marTop w:val="0"/>
      <w:marBottom w:val="0"/>
      <w:divBdr>
        <w:top w:val="none" w:sz="0" w:space="0" w:color="auto"/>
        <w:left w:val="none" w:sz="0" w:space="0" w:color="auto"/>
        <w:bottom w:val="none" w:sz="0" w:space="0" w:color="auto"/>
        <w:right w:val="none" w:sz="0" w:space="0" w:color="auto"/>
      </w:divBdr>
    </w:div>
    <w:div w:id="525170875">
      <w:bodyDiv w:val="1"/>
      <w:marLeft w:val="0"/>
      <w:marRight w:val="0"/>
      <w:marTop w:val="0"/>
      <w:marBottom w:val="0"/>
      <w:divBdr>
        <w:top w:val="none" w:sz="0" w:space="0" w:color="auto"/>
        <w:left w:val="none" w:sz="0" w:space="0" w:color="auto"/>
        <w:bottom w:val="none" w:sz="0" w:space="0" w:color="auto"/>
        <w:right w:val="none" w:sz="0" w:space="0" w:color="auto"/>
      </w:divBdr>
    </w:div>
    <w:div w:id="528567483">
      <w:bodyDiv w:val="1"/>
      <w:marLeft w:val="0"/>
      <w:marRight w:val="0"/>
      <w:marTop w:val="0"/>
      <w:marBottom w:val="0"/>
      <w:divBdr>
        <w:top w:val="none" w:sz="0" w:space="0" w:color="auto"/>
        <w:left w:val="none" w:sz="0" w:space="0" w:color="auto"/>
        <w:bottom w:val="none" w:sz="0" w:space="0" w:color="auto"/>
        <w:right w:val="none" w:sz="0" w:space="0" w:color="auto"/>
      </w:divBdr>
    </w:div>
    <w:div w:id="532574497">
      <w:bodyDiv w:val="1"/>
      <w:marLeft w:val="0"/>
      <w:marRight w:val="0"/>
      <w:marTop w:val="0"/>
      <w:marBottom w:val="0"/>
      <w:divBdr>
        <w:top w:val="none" w:sz="0" w:space="0" w:color="auto"/>
        <w:left w:val="none" w:sz="0" w:space="0" w:color="auto"/>
        <w:bottom w:val="none" w:sz="0" w:space="0" w:color="auto"/>
        <w:right w:val="none" w:sz="0" w:space="0" w:color="auto"/>
      </w:divBdr>
    </w:div>
    <w:div w:id="533494973">
      <w:bodyDiv w:val="1"/>
      <w:marLeft w:val="0"/>
      <w:marRight w:val="0"/>
      <w:marTop w:val="0"/>
      <w:marBottom w:val="0"/>
      <w:divBdr>
        <w:top w:val="none" w:sz="0" w:space="0" w:color="auto"/>
        <w:left w:val="none" w:sz="0" w:space="0" w:color="auto"/>
        <w:bottom w:val="none" w:sz="0" w:space="0" w:color="auto"/>
        <w:right w:val="none" w:sz="0" w:space="0" w:color="auto"/>
      </w:divBdr>
    </w:div>
    <w:div w:id="536938484">
      <w:bodyDiv w:val="1"/>
      <w:marLeft w:val="0"/>
      <w:marRight w:val="0"/>
      <w:marTop w:val="0"/>
      <w:marBottom w:val="0"/>
      <w:divBdr>
        <w:top w:val="none" w:sz="0" w:space="0" w:color="auto"/>
        <w:left w:val="none" w:sz="0" w:space="0" w:color="auto"/>
        <w:bottom w:val="none" w:sz="0" w:space="0" w:color="auto"/>
        <w:right w:val="none" w:sz="0" w:space="0" w:color="auto"/>
      </w:divBdr>
    </w:div>
    <w:div w:id="537281828">
      <w:bodyDiv w:val="1"/>
      <w:marLeft w:val="0"/>
      <w:marRight w:val="0"/>
      <w:marTop w:val="0"/>
      <w:marBottom w:val="0"/>
      <w:divBdr>
        <w:top w:val="none" w:sz="0" w:space="0" w:color="auto"/>
        <w:left w:val="none" w:sz="0" w:space="0" w:color="auto"/>
        <w:bottom w:val="none" w:sz="0" w:space="0" w:color="auto"/>
        <w:right w:val="none" w:sz="0" w:space="0" w:color="auto"/>
      </w:divBdr>
    </w:div>
    <w:div w:id="540017162">
      <w:bodyDiv w:val="1"/>
      <w:marLeft w:val="0"/>
      <w:marRight w:val="0"/>
      <w:marTop w:val="0"/>
      <w:marBottom w:val="0"/>
      <w:divBdr>
        <w:top w:val="none" w:sz="0" w:space="0" w:color="auto"/>
        <w:left w:val="none" w:sz="0" w:space="0" w:color="auto"/>
        <w:bottom w:val="none" w:sz="0" w:space="0" w:color="auto"/>
        <w:right w:val="none" w:sz="0" w:space="0" w:color="auto"/>
      </w:divBdr>
    </w:div>
    <w:div w:id="543762042">
      <w:bodyDiv w:val="1"/>
      <w:marLeft w:val="0"/>
      <w:marRight w:val="0"/>
      <w:marTop w:val="0"/>
      <w:marBottom w:val="0"/>
      <w:divBdr>
        <w:top w:val="none" w:sz="0" w:space="0" w:color="auto"/>
        <w:left w:val="none" w:sz="0" w:space="0" w:color="auto"/>
        <w:bottom w:val="none" w:sz="0" w:space="0" w:color="auto"/>
        <w:right w:val="none" w:sz="0" w:space="0" w:color="auto"/>
      </w:divBdr>
    </w:div>
    <w:div w:id="545484387">
      <w:bodyDiv w:val="1"/>
      <w:marLeft w:val="0"/>
      <w:marRight w:val="0"/>
      <w:marTop w:val="0"/>
      <w:marBottom w:val="0"/>
      <w:divBdr>
        <w:top w:val="none" w:sz="0" w:space="0" w:color="auto"/>
        <w:left w:val="none" w:sz="0" w:space="0" w:color="auto"/>
        <w:bottom w:val="none" w:sz="0" w:space="0" w:color="auto"/>
        <w:right w:val="none" w:sz="0" w:space="0" w:color="auto"/>
      </w:divBdr>
    </w:div>
    <w:div w:id="547910269">
      <w:bodyDiv w:val="1"/>
      <w:marLeft w:val="0"/>
      <w:marRight w:val="0"/>
      <w:marTop w:val="0"/>
      <w:marBottom w:val="0"/>
      <w:divBdr>
        <w:top w:val="none" w:sz="0" w:space="0" w:color="auto"/>
        <w:left w:val="none" w:sz="0" w:space="0" w:color="auto"/>
        <w:bottom w:val="none" w:sz="0" w:space="0" w:color="auto"/>
        <w:right w:val="none" w:sz="0" w:space="0" w:color="auto"/>
      </w:divBdr>
    </w:div>
    <w:div w:id="550385264">
      <w:bodyDiv w:val="1"/>
      <w:marLeft w:val="0"/>
      <w:marRight w:val="0"/>
      <w:marTop w:val="0"/>
      <w:marBottom w:val="0"/>
      <w:divBdr>
        <w:top w:val="none" w:sz="0" w:space="0" w:color="auto"/>
        <w:left w:val="none" w:sz="0" w:space="0" w:color="auto"/>
        <w:bottom w:val="none" w:sz="0" w:space="0" w:color="auto"/>
        <w:right w:val="none" w:sz="0" w:space="0" w:color="auto"/>
      </w:divBdr>
    </w:div>
    <w:div w:id="550846425">
      <w:bodyDiv w:val="1"/>
      <w:marLeft w:val="0"/>
      <w:marRight w:val="0"/>
      <w:marTop w:val="0"/>
      <w:marBottom w:val="0"/>
      <w:divBdr>
        <w:top w:val="none" w:sz="0" w:space="0" w:color="auto"/>
        <w:left w:val="none" w:sz="0" w:space="0" w:color="auto"/>
        <w:bottom w:val="none" w:sz="0" w:space="0" w:color="auto"/>
        <w:right w:val="none" w:sz="0" w:space="0" w:color="auto"/>
      </w:divBdr>
    </w:div>
    <w:div w:id="551310141">
      <w:bodyDiv w:val="1"/>
      <w:marLeft w:val="0"/>
      <w:marRight w:val="0"/>
      <w:marTop w:val="0"/>
      <w:marBottom w:val="0"/>
      <w:divBdr>
        <w:top w:val="none" w:sz="0" w:space="0" w:color="auto"/>
        <w:left w:val="none" w:sz="0" w:space="0" w:color="auto"/>
        <w:bottom w:val="none" w:sz="0" w:space="0" w:color="auto"/>
        <w:right w:val="none" w:sz="0" w:space="0" w:color="auto"/>
      </w:divBdr>
    </w:div>
    <w:div w:id="554974849">
      <w:bodyDiv w:val="1"/>
      <w:marLeft w:val="0"/>
      <w:marRight w:val="0"/>
      <w:marTop w:val="0"/>
      <w:marBottom w:val="0"/>
      <w:divBdr>
        <w:top w:val="none" w:sz="0" w:space="0" w:color="auto"/>
        <w:left w:val="none" w:sz="0" w:space="0" w:color="auto"/>
        <w:bottom w:val="none" w:sz="0" w:space="0" w:color="auto"/>
        <w:right w:val="none" w:sz="0" w:space="0" w:color="auto"/>
      </w:divBdr>
    </w:div>
    <w:div w:id="555506545">
      <w:bodyDiv w:val="1"/>
      <w:marLeft w:val="0"/>
      <w:marRight w:val="0"/>
      <w:marTop w:val="0"/>
      <w:marBottom w:val="0"/>
      <w:divBdr>
        <w:top w:val="none" w:sz="0" w:space="0" w:color="auto"/>
        <w:left w:val="none" w:sz="0" w:space="0" w:color="auto"/>
        <w:bottom w:val="none" w:sz="0" w:space="0" w:color="auto"/>
        <w:right w:val="none" w:sz="0" w:space="0" w:color="auto"/>
      </w:divBdr>
    </w:div>
    <w:div w:id="556402156">
      <w:bodyDiv w:val="1"/>
      <w:marLeft w:val="0"/>
      <w:marRight w:val="0"/>
      <w:marTop w:val="0"/>
      <w:marBottom w:val="0"/>
      <w:divBdr>
        <w:top w:val="none" w:sz="0" w:space="0" w:color="auto"/>
        <w:left w:val="none" w:sz="0" w:space="0" w:color="auto"/>
        <w:bottom w:val="none" w:sz="0" w:space="0" w:color="auto"/>
        <w:right w:val="none" w:sz="0" w:space="0" w:color="auto"/>
      </w:divBdr>
    </w:div>
    <w:div w:id="557009025">
      <w:bodyDiv w:val="1"/>
      <w:marLeft w:val="0"/>
      <w:marRight w:val="0"/>
      <w:marTop w:val="0"/>
      <w:marBottom w:val="0"/>
      <w:divBdr>
        <w:top w:val="none" w:sz="0" w:space="0" w:color="auto"/>
        <w:left w:val="none" w:sz="0" w:space="0" w:color="auto"/>
        <w:bottom w:val="none" w:sz="0" w:space="0" w:color="auto"/>
        <w:right w:val="none" w:sz="0" w:space="0" w:color="auto"/>
      </w:divBdr>
    </w:div>
    <w:div w:id="559443398">
      <w:bodyDiv w:val="1"/>
      <w:marLeft w:val="0"/>
      <w:marRight w:val="0"/>
      <w:marTop w:val="0"/>
      <w:marBottom w:val="0"/>
      <w:divBdr>
        <w:top w:val="none" w:sz="0" w:space="0" w:color="auto"/>
        <w:left w:val="none" w:sz="0" w:space="0" w:color="auto"/>
        <w:bottom w:val="none" w:sz="0" w:space="0" w:color="auto"/>
        <w:right w:val="none" w:sz="0" w:space="0" w:color="auto"/>
      </w:divBdr>
    </w:div>
    <w:div w:id="561334934">
      <w:bodyDiv w:val="1"/>
      <w:marLeft w:val="0"/>
      <w:marRight w:val="0"/>
      <w:marTop w:val="0"/>
      <w:marBottom w:val="0"/>
      <w:divBdr>
        <w:top w:val="none" w:sz="0" w:space="0" w:color="auto"/>
        <w:left w:val="none" w:sz="0" w:space="0" w:color="auto"/>
        <w:bottom w:val="none" w:sz="0" w:space="0" w:color="auto"/>
        <w:right w:val="none" w:sz="0" w:space="0" w:color="auto"/>
      </w:divBdr>
    </w:div>
    <w:div w:id="563756280">
      <w:bodyDiv w:val="1"/>
      <w:marLeft w:val="0"/>
      <w:marRight w:val="0"/>
      <w:marTop w:val="0"/>
      <w:marBottom w:val="0"/>
      <w:divBdr>
        <w:top w:val="none" w:sz="0" w:space="0" w:color="auto"/>
        <w:left w:val="none" w:sz="0" w:space="0" w:color="auto"/>
        <w:bottom w:val="none" w:sz="0" w:space="0" w:color="auto"/>
        <w:right w:val="none" w:sz="0" w:space="0" w:color="auto"/>
      </w:divBdr>
    </w:div>
    <w:div w:id="563954314">
      <w:bodyDiv w:val="1"/>
      <w:marLeft w:val="0"/>
      <w:marRight w:val="0"/>
      <w:marTop w:val="0"/>
      <w:marBottom w:val="0"/>
      <w:divBdr>
        <w:top w:val="none" w:sz="0" w:space="0" w:color="auto"/>
        <w:left w:val="none" w:sz="0" w:space="0" w:color="auto"/>
        <w:bottom w:val="none" w:sz="0" w:space="0" w:color="auto"/>
        <w:right w:val="none" w:sz="0" w:space="0" w:color="auto"/>
      </w:divBdr>
    </w:div>
    <w:div w:id="566765358">
      <w:bodyDiv w:val="1"/>
      <w:marLeft w:val="0"/>
      <w:marRight w:val="0"/>
      <w:marTop w:val="0"/>
      <w:marBottom w:val="0"/>
      <w:divBdr>
        <w:top w:val="none" w:sz="0" w:space="0" w:color="auto"/>
        <w:left w:val="none" w:sz="0" w:space="0" w:color="auto"/>
        <w:bottom w:val="none" w:sz="0" w:space="0" w:color="auto"/>
        <w:right w:val="none" w:sz="0" w:space="0" w:color="auto"/>
      </w:divBdr>
    </w:div>
    <w:div w:id="572853381">
      <w:bodyDiv w:val="1"/>
      <w:marLeft w:val="0"/>
      <w:marRight w:val="0"/>
      <w:marTop w:val="0"/>
      <w:marBottom w:val="0"/>
      <w:divBdr>
        <w:top w:val="none" w:sz="0" w:space="0" w:color="auto"/>
        <w:left w:val="none" w:sz="0" w:space="0" w:color="auto"/>
        <w:bottom w:val="none" w:sz="0" w:space="0" w:color="auto"/>
        <w:right w:val="none" w:sz="0" w:space="0" w:color="auto"/>
      </w:divBdr>
    </w:div>
    <w:div w:id="574243739">
      <w:bodyDiv w:val="1"/>
      <w:marLeft w:val="0"/>
      <w:marRight w:val="0"/>
      <w:marTop w:val="0"/>
      <w:marBottom w:val="0"/>
      <w:divBdr>
        <w:top w:val="none" w:sz="0" w:space="0" w:color="auto"/>
        <w:left w:val="none" w:sz="0" w:space="0" w:color="auto"/>
        <w:bottom w:val="none" w:sz="0" w:space="0" w:color="auto"/>
        <w:right w:val="none" w:sz="0" w:space="0" w:color="auto"/>
      </w:divBdr>
    </w:div>
    <w:div w:id="577180357">
      <w:bodyDiv w:val="1"/>
      <w:marLeft w:val="0"/>
      <w:marRight w:val="0"/>
      <w:marTop w:val="0"/>
      <w:marBottom w:val="0"/>
      <w:divBdr>
        <w:top w:val="none" w:sz="0" w:space="0" w:color="auto"/>
        <w:left w:val="none" w:sz="0" w:space="0" w:color="auto"/>
        <w:bottom w:val="none" w:sz="0" w:space="0" w:color="auto"/>
        <w:right w:val="none" w:sz="0" w:space="0" w:color="auto"/>
      </w:divBdr>
    </w:div>
    <w:div w:id="578827114">
      <w:bodyDiv w:val="1"/>
      <w:marLeft w:val="0"/>
      <w:marRight w:val="0"/>
      <w:marTop w:val="0"/>
      <w:marBottom w:val="0"/>
      <w:divBdr>
        <w:top w:val="none" w:sz="0" w:space="0" w:color="auto"/>
        <w:left w:val="none" w:sz="0" w:space="0" w:color="auto"/>
        <w:bottom w:val="none" w:sz="0" w:space="0" w:color="auto"/>
        <w:right w:val="none" w:sz="0" w:space="0" w:color="auto"/>
      </w:divBdr>
    </w:div>
    <w:div w:id="581571101">
      <w:bodyDiv w:val="1"/>
      <w:marLeft w:val="0"/>
      <w:marRight w:val="0"/>
      <w:marTop w:val="0"/>
      <w:marBottom w:val="0"/>
      <w:divBdr>
        <w:top w:val="none" w:sz="0" w:space="0" w:color="auto"/>
        <w:left w:val="none" w:sz="0" w:space="0" w:color="auto"/>
        <w:bottom w:val="none" w:sz="0" w:space="0" w:color="auto"/>
        <w:right w:val="none" w:sz="0" w:space="0" w:color="auto"/>
      </w:divBdr>
    </w:div>
    <w:div w:id="585386710">
      <w:bodyDiv w:val="1"/>
      <w:marLeft w:val="0"/>
      <w:marRight w:val="0"/>
      <w:marTop w:val="0"/>
      <w:marBottom w:val="0"/>
      <w:divBdr>
        <w:top w:val="none" w:sz="0" w:space="0" w:color="auto"/>
        <w:left w:val="none" w:sz="0" w:space="0" w:color="auto"/>
        <w:bottom w:val="none" w:sz="0" w:space="0" w:color="auto"/>
        <w:right w:val="none" w:sz="0" w:space="0" w:color="auto"/>
      </w:divBdr>
    </w:div>
    <w:div w:id="587159949">
      <w:bodyDiv w:val="1"/>
      <w:marLeft w:val="0"/>
      <w:marRight w:val="0"/>
      <w:marTop w:val="0"/>
      <w:marBottom w:val="0"/>
      <w:divBdr>
        <w:top w:val="none" w:sz="0" w:space="0" w:color="auto"/>
        <w:left w:val="none" w:sz="0" w:space="0" w:color="auto"/>
        <w:bottom w:val="none" w:sz="0" w:space="0" w:color="auto"/>
        <w:right w:val="none" w:sz="0" w:space="0" w:color="auto"/>
      </w:divBdr>
    </w:div>
    <w:div w:id="587277262">
      <w:bodyDiv w:val="1"/>
      <w:marLeft w:val="0"/>
      <w:marRight w:val="0"/>
      <w:marTop w:val="0"/>
      <w:marBottom w:val="0"/>
      <w:divBdr>
        <w:top w:val="none" w:sz="0" w:space="0" w:color="auto"/>
        <w:left w:val="none" w:sz="0" w:space="0" w:color="auto"/>
        <w:bottom w:val="none" w:sz="0" w:space="0" w:color="auto"/>
        <w:right w:val="none" w:sz="0" w:space="0" w:color="auto"/>
      </w:divBdr>
    </w:div>
    <w:div w:id="588777157">
      <w:bodyDiv w:val="1"/>
      <w:marLeft w:val="0"/>
      <w:marRight w:val="0"/>
      <w:marTop w:val="0"/>
      <w:marBottom w:val="0"/>
      <w:divBdr>
        <w:top w:val="none" w:sz="0" w:space="0" w:color="auto"/>
        <w:left w:val="none" w:sz="0" w:space="0" w:color="auto"/>
        <w:bottom w:val="none" w:sz="0" w:space="0" w:color="auto"/>
        <w:right w:val="none" w:sz="0" w:space="0" w:color="auto"/>
      </w:divBdr>
    </w:div>
    <w:div w:id="591939799">
      <w:bodyDiv w:val="1"/>
      <w:marLeft w:val="0"/>
      <w:marRight w:val="0"/>
      <w:marTop w:val="0"/>
      <w:marBottom w:val="0"/>
      <w:divBdr>
        <w:top w:val="none" w:sz="0" w:space="0" w:color="auto"/>
        <w:left w:val="none" w:sz="0" w:space="0" w:color="auto"/>
        <w:bottom w:val="none" w:sz="0" w:space="0" w:color="auto"/>
        <w:right w:val="none" w:sz="0" w:space="0" w:color="auto"/>
      </w:divBdr>
    </w:div>
    <w:div w:id="603269647">
      <w:bodyDiv w:val="1"/>
      <w:marLeft w:val="0"/>
      <w:marRight w:val="0"/>
      <w:marTop w:val="0"/>
      <w:marBottom w:val="0"/>
      <w:divBdr>
        <w:top w:val="none" w:sz="0" w:space="0" w:color="auto"/>
        <w:left w:val="none" w:sz="0" w:space="0" w:color="auto"/>
        <w:bottom w:val="none" w:sz="0" w:space="0" w:color="auto"/>
        <w:right w:val="none" w:sz="0" w:space="0" w:color="auto"/>
      </w:divBdr>
    </w:div>
    <w:div w:id="607736117">
      <w:bodyDiv w:val="1"/>
      <w:marLeft w:val="0"/>
      <w:marRight w:val="0"/>
      <w:marTop w:val="0"/>
      <w:marBottom w:val="0"/>
      <w:divBdr>
        <w:top w:val="none" w:sz="0" w:space="0" w:color="auto"/>
        <w:left w:val="none" w:sz="0" w:space="0" w:color="auto"/>
        <w:bottom w:val="none" w:sz="0" w:space="0" w:color="auto"/>
        <w:right w:val="none" w:sz="0" w:space="0" w:color="auto"/>
      </w:divBdr>
    </w:div>
    <w:div w:id="609895185">
      <w:bodyDiv w:val="1"/>
      <w:marLeft w:val="0"/>
      <w:marRight w:val="0"/>
      <w:marTop w:val="0"/>
      <w:marBottom w:val="0"/>
      <w:divBdr>
        <w:top w:val="none" w:sz="0" w:space="0" w:color="auto"/>
        <w:left w:val="none" w:sz="0" w:space="0" w:color="auto"/>
        <w:bottom w:val="none" w:sz="0" w:space="0" w:color="auto"/>
        <w:right w:val="none" w:sz="0" w:space="0" w:color="auto"/>
      </w:divBdr>
    </w:div>
    <w:div w:id="612782585">
      <w:bodyDiv w:val="1"/>
      <w:marLeft w:val="0"/>
      <w:marRight w:val="0"/>
      <w:marTop w:val="0"/>
      <w:marBottom w:val="0"/>
      <w:divBdr>
        <w:top w:val="none" w:sz="0" w:space="0" w:color="auto"/>
        <w:left w:val="none" w:sz="0" w:space="0" w:color="auto"/>
        <w:bottom w:val="none" w:sz="0" w:space="0" w:color="auto"/>
        <w:right w:val="none" w:sz="0" w:space="0" w:color="auto"/>
      </w:divBdr>
    </w:div>
    <w:div w:id="613174750">
      <w:bodyDiv w:val="1"/>
      <w:marLeft w:val="0"/>
      <w:marRight w:val="0"/>
      <w:marTop w:val="0"/>
      <w:marBottom w:val="0"/>
      <w:divBdr>
        <w:top w:val="none" w:sz="0" w:space="0" w:color="auto"/>
        <w:left w:val="none" w:sz="0" w:space="0" w:color="auto"/>
        <w:bottom w:val="none" w:sz="0" w:space="0" w:color="auto"/>
        <w:right w:val="none" w:sz="0" w:space="0" w:color="auto"/>
      </w:divBdr>
      <w:divsChild>
        <w:div w:id="1625381789">
          <w:marLeft w:val="480"/>
          <w:marRight w:val="0"/>
          <w:marTop w:val="0"/>
          <w:marBottom w:val="0"/>
          <w:divBdr>
            <w:top w:val="none" w:sz="0" w:space="0" w:color="auto"/>
            <w:left w:val="none" w:sz="0" w:space="0" w:color="auto"/>
            <w:bottom w:val="none" w:sz="0" w:space="0" w:color="auto"/>
            <w:right w:val="none" w:sz="0" w:space="0" w:color="auto"/>
          </w:divBdr>
        </w:div>
        <w:div w:id="1169441906">
          <w:marLeft w:val="480"/>
          <w:marRight w:val="0"/>
          <w:marTop w:val="0"/>
          <w:marBottom w:val="0"/>
          <w:divBdr>
            <w:top w:val="none" w:sz="0" w:space="0" w:color="auto"/>
            <w:left w:val="none" w:sz="0" w:space="0" w:color="auto"/>
            <w:bottom w:val="none" w:sz="0" w:space="0" w:color="auto"/>
            <w:right w:val="none" w:sz="0" w:space="0" w:color="auto"/>
          </w:divBdr>
        </w:div>
        <w:div w:id="1389263574">
          <w:marLeft w:val="480"/>
          <w:marRight w:val="0"/>
          <w:marTop w:val="0"/>
          <w:marBottom w:val="0"/>
          <w:divBdr>
            <w:top w:val="none" w:sz="0" w:space="0" w:color="auto"/>
            <w:left w:val="none" w:sz="0" w:space="0" w:color="auto"/>
            <w:bottom w:val="none" w:sz="0" w:space="0" w:color="auto"/>
            <w:right w:val="none" w:sz="0" w:space="0" w:color="auto"/>
          </w:divBdr>
        </w:div>
        <w:div w:id="134493275">
          <w:marLeft w:val="480"/>
          <w:marRight w:val="0"/>
          <w:marTop w:val="0"/>
          <w:marBottom w:val="0"/>
          <w:divBdr>
            <w:top w:val="none" w:sz="0" w:space="0" w:color="auto"/>
            <w:left w:val="none" w:sz="0" w:space="0" w:color="auto"/>
            <w:bottom w:val="none" w:sz="0" w:space="0" w:color="auto"/>
            <w:right w:val="none" w:sz="0" w:space="0" w:color="auto"/>
          </w:divBdr>
        </w:div>
        <w:div w:id="630405874">
          <w:marLeft w:val="480"/>
          <w:marRight w:val="0"/>
          <w:marTop w:val="0"/>
          <w:marBottom w:val="0"/>
          <w:divBdr>
            <w:top w:val="none" w:sz="0" w:space="0" w:color="auto"/>
            <w:left w:val="none" w:sz="0" w:space="0" w:color="auto"/>
            <w:bottom w:val="none" w:sz="0" w:space="0" w:color="auto"/>
            <w:right w:val="none" w:sz="0" w:space="0" w:color="auto"/>
          </w:divBdr>
        </w:div>
        <w:div w:id="1897274398">
          <w:marLeft w:val="480"/>
          <w:marRight w:val="0"/>
          <w:marTop w:val="0"/>
          <w:marBottom w:val="0"/>
          <w:divBdr>
            <w:top w:val="none" w:sz="0" w:space="0" w:color="auto"/>
            <w:left w:val="none" w:sz="0" w:space="0" w:color="auto"/>
            <w:bottom w:val="none" w:sz="0" w:space="0" w:color="auto"/>
            <w:right w:val="none" w:sz="0" w:space="0" w:color="auto"/>
          </w:divBdr>
        </w:div>
        <w:div w:id="1288705328">
          <w:marLeft w:val="480"/>
          <w:marRight w:val="0"/>
          <w:marTop w:val="0"/>
          <w:marBottom w:val="0"/>
          <w:divBdr>
            <w:top w:val="none" w:sz="0" w:space="0" w:color="auto"/>
            <w:left w:val="none" w:sz="0" w:space="0" w:color="auto"/>
            <w:bottom w:val="none" w:sz="0" w:space="0" w:color="auto"/>
            <w:right w:val="none" w:sz="0" w:space="0" w:color="auto"/>
          </w:divBdr>
        </w:div>
        <w:div w:id="1363021293">
          <w:marLeft w:val="480"/>
          <w:marRight w:val="0"/>
          <w:marTop w:val="0"/>
          <w:marBottom w:val="0"/>
          <w:divBdr>
            <w:top w:val="none" w:sz="0" w:space="0" w:color="auto"/>
            <w:left w:val="none" w:sz="0" w:space="0" w:color="auto"/>
            <w:bottom w:val="none" w:sz="0" w:space="0" w:color="auto"/>
            <w:right w:val="none" w:sz="0" w:space="0" w:color="auto"/>
          </w:divBdr>
        </w:div>
        <w:div w:id="1391804529">
          <w:marLeft w:val="480"/>
          <w:marRight w:val="0"/>
          <w:marTop w:val="0"/>
          <w:marBottom w:val="0"/>
          <w:divBdr>
            <w:top w:val="none" w:sz="0" w:space="0" w:color="auto"/>
            <w:left w:val="none" w:sz="0" w:space="0" w:color="auto"/>
            <w:bottom w:val="none" w:sz="0" w:space="0" w:color="auto"/>
            <w:right w:val="none" w:sz="0" w:space="0" w:color="auto"/>
          </w:divBdr>
        </w:div>
        <w:div w:id="1129664845">
          <w:marLeft w:val="480"/>
          <w:marRight w:val="0"/>
          <w:marTop w:val="0"/>
          <w:marBottom w:val="0"/>
          <w:divBdr>
            <w:top w:val="none" w:sz="0" w:space="0" w:color="auto"/>
            <w:left w:val="none" w:sz="0" w:space="0" w:color="auto"/>
            <w:bottom w:val="none" w:sz="0" w:space="0" w:color="auto"/>
            <w:right w:val="none" w:sz="0" w:space="0" w:color="auto"/>
          </w:divBdr>
        </w:div>
        <w:div w:id="280696794">
          <w:marLeft w:val="480"/>
          <w:marRight w:val="0"/>
          <w:marTop w:val="0"/>
          <w:marBottom w:val="0"/>
          <w:divBdr>
            <w:top w:val="none" w:sz="0" w:space="0" w:color="auto"/>
            <w:left w:val="none" w:sz="0" w:space="0" w:color="auto"/>
            <w:bottom w:val="none" w:sz="0" w:space="0" w:color="auto"/>
            <w:right w:val="none" w:sz="0" w:space="0" w:color="auto"/>
          </w:divBdr>
        </w:div>
        <w:div w:id="344555519">
          <w:marLeft w:val="480"/>
          <w:marRight w:val="0"/>
          <w:marTop w:val="0"/>
          <w:marBottom w:val="0"/>
          <w:divBdr>
            <w:top w:val="none" w:sz="0" w:space="0" w:color="auto"/>
            <w:left w:val="none" w:sz="0" w:space="0" w:color="auto"/>
            <w:bottom w:val="none" w:sz="0" w:space="0" w:color="auto"/>
            <w:right w:val="none" w:sz="0" w:space="0" w:color="auto"/>
          </w:divBdr>
        </w:div>
        <w:div w:id="2034184349">
          <w:marLeft w:val="480"/>
          <w:marRight w:val="0"/>
          <w:marTop w:val="0"/>
          <w:marBottom w:val="0"/>
          <w:divBdr>
            <w:top w:val="none" w:sz="0" w:space="0" w:color="auto"/>
            <w:left w:val="none" w:sz="0" w:space="0" w:color="auto"/>
            <w:bottom w:val="none" w:sz="0" w:space="0" w:color="auto"/>
            <w:right w:val="none" w:sz="0" w:space="0" w:color="auto"/>
          </w:divBdr>
        </w:div>
        <w:div w:id="452483898">
          <w:marLeft w:val="480"/>
          <w:marRight w:val="0"/>
          <w:marTop w:val="0"/>
          <w:marBottom w:val="0"/>
          <w:divBdr>
            <w:top w:val="none" w:sz="0" w:space="0" w:color="auto"/>
            <w:left w:val="none" w:sz="0" w:space="0" w:color="auto"/>
            <w:bottom w:val="none" w:sz="0" w:space="0" w:color="auto"/>
            <w:right w:val="none" w:sz="0" w:space="0" w:color="auto"/>
          </w:divBdr>
        </w:div>
        <w:div w:id="1577740905">
          <w:marLeft w:val="480"/>
          <w:marRight w:val="0"/>
          <w:marTop w:val="0"/>
          <w:marBottom w:val="0"/>
          <w:divBdr>
            <w:top w:val="none" w:sz="0" w:space="0" w:color="auto"/>
            <w:left w:val="none" w:sz="0" w:space="0" w:color="auto"/>
            <w:bottom w:val="none" w:sz="0" w:space="0" w:color="auto"/>
            <w:right w:val="none" w:sz="0" w:space="0" w:color="auto"/>
          </w:divBdr>
        </w:div>
        <w:div w:id="1603881392">
          <w:marLeft w:val="480"/>
          <w:marRight w:val="0"/>
          <w:marTop w:val="0"/>
          <w:marBottom w:val="0"/>
          <w:divBdr>
            <w:top w:val="none" w:sz="0" w:space="0" w:color="auto"/>
            <w:left w:val="none" w:sz="0" w:space="0" w:color="auto"/>
            <w:bottom w:val="none" w:sz="0" w:space="0" w:color="auto"/>
            <w:right w:val="none" w:sz="0" w:space="0" w:color="auto"/>
          </w:divBdr>
        </w:div>
        <w:div w:id="266623462">
          <w:marLeft w:val="480"/>
          <w:marRight w:val="0"/>
          <w:marTop w:val="0"/>
          <w:marBottom w:val="0"/>
          <w:divBdr>
            <w:top w:val="none" w:sz="0" w:space="0" w:color="auto"/>
            <w:left w:val="none" w:sz="0" w:space="0" w:color="auto"/>
            <w:bottom w:val="none" w:sz="0" w:space="0" w:color="auto"/>
            <w:right w:val="none" w:sz="0" w:space="0" w:color="auto"/>
          </w:divBdr>
        </w:div>
        <w:div w:id="1641879849">
          <w:marLeft w:val="480"/>
          <w:marRight w:val="0"/>
          <w:marTop w:val="0"/>
          <w:marBottom w:val="0"/>
          <w:divBdr>
            <w:top w:val="none" w:sz="0" w:space="0" w:color="auto"/>
            <w:left w:val="none" w:sz="0" w:space="0" w:color="auto"/>
            <w:bottom w:val="none" w:sz="0" w:space="0" w:color="auto"/>
            <w:right w:val="none" w:sz="0" w:space="0" w:color="auto"/>
          </w:divBdr>
        </w:div>
        <w:div w:id="948395709">
          <w:marLeft w:val="480"/>
          <w:marRight w:val="0"/>
          <w:marTop w:val="0"/>
          <w:marBottom w:val="0"/>
          <w:divBdr>
            <w:top w:val="none" w:sz="0" w:space="0" w:color="auto"/>
            <w:left w:val="none" w:sz="0" w:space="0" w:color="auto"/>
            <w:bottom w:val="none" w:sz="0" w:space="0" w:color="auto"/>
            <w:right w:val="none" w:sz="0" w:space="0" w:color="auto"/>
          </w:divBdr>
        </w:div>
        <w:div w:id="195700774">
          <w:marLeft w:val="480"/>
          <w:marRight w:val="0"/>
          <w:marTop w:val="0"/>
          <w:marBottom w:val="0"/>
          <w:divBdr>
            <w:top w:val="none" w:sz="0" w:space="0" w:color="auto"/>
            <w:left w:val="none" w:sz="0" w:space="0" w:color="auto"/>
            <w:bottom w:val="none" w:sz="0" w:space="0" w:color="auto"/>
            <w:right w:val="none" w:sz="0" w:space="0" w:color="auto"/>
          </w:divBdr>
        </w:div>
        <w:div w:id="1261524211">
          <w:marLeft w:val="480"/>
          <w:marRight w:val="0"/>
          <w:marTop w:val="0"/>
          <w:marBottom w:val="0"/>
          <w:divBdr>
            <w:top w:val="none" w:sz="0" w:space="0" w:color="auto"/>
            <w:left w:val="none" w:sz="0" w:space="0" w:color="auto"/>
            <w:bottom w:val="none" w:sz="0" w:space="0" w:color="auto"/>
            <w:right w:val="none" w:sz="0" w:space="0" w:color="auto"/>
          </w:divBdr>
        </w:div>
        <w:div w:id="411436026">
          <w:marLeft w:val="480"/>
          <w:marRight w:val="0"/>
          <w:marTop w:val="0"/>
          <w:marBottom w:val="0"/>
          <w:divBdr>
            <w:top w:val="none" w:sz="0" w:space="0" w:color="auto"/>
            <w:left w:val="none" w:sz="0" w:space="0" w:color="auto"/>
            <w:bottom w:val="none" w:sz="0" w:space="0" w:color="auto"/>
            <w:right w:val="none" w:sz="0" w:space="0" w:color="auto"/>
          </w:divBdr>
        </w:div>
        <w:div w:id="183909729">
          <w:marLeft w:val="480"/>
          <w:marRight w:val="0"/>
          <w:marTop w:val="0"/>
          <w:marBottom w:val="0"/>
          <w:divBdr>
            <w:top w:val="none" w:sz="0" w:space="0" w:color="auto"/>
            <w:left w:val="none" w:sz="0" w:space="0" w:color="auto"/>
            <w:bottom w:val="none" w:sz="0" w:space="0" w:color="auto"/>
            <w:right w:val="none" w:sz="0" w:space="0" w:color="auto"/>
          </w:divBdr>
        </w:div>
        <w:div w:id="1126849390">
          <w:marLeft w:val="480"/>
          <w:marRight w:val="0"/>
          <w:marTop w:val="0"/>
          <w:marBottom w:val="0"/>
          <w:divBdr>
            <w:top w:val="none" w:sz="0" w:space="0" w:color="auto"/>
            <w:left w:val="none" w:sz="0" w:space="0" w:color="auto"/>
            <w:bottom w:val="none" w:sz="0" w:space="0" w:color="auto"/>
            <w:right w:val="none" w:sz="0" w:space="0" w:color="auto"/>
          </w:divBdr>
        </w:div>
        <w:div w:id="983656159">
          <w:marLeft w:val="480"/>
          <w:marRight w:val="0"/>
          <w:marTop w:val="0"/>
          <w:marBottom w:val="0"/>
          <w:divBdr>
            <w:top w:val="none" w:sz="0" w:space="0" w:color="auto"/>
            <w:left w:val="none" w:sz="0" w:space="0" w:color="auto"/>
            <w:bottom w:val="none" w:sz="0" w:space="0" w:color="auto"/>
            <w:right w:val="none" w:sz="0" w:space="0" w:color="auto"/>
          </w:divBdr>
        </w:div>
        <w:div w:id="285043181">
          <w:marLeft w:val="480"/>
          <w:marRight w:val="0"/>
          <w:marTop w:val="0"/>
          <w:marBottom w:val="0"/>
          <w:divBdr>
            <w:top w:val="none" w:sz="0" w:space="0" w:color="auto"/>
            <w:left w:val="none" w:sz="0" w:space="0" w:color="auto"/>
            <w:bottom w:val="none" w:sz="0" w:space="0" w:color="auto"/>
            <w:right w:val="none" w:sz="0" w:space="0" w:color="auto"/>
          </w:divBdr>
        </w:div>
        <w:div w:id="1161309706">
          <w:marLeft w:val="480"/>
          <w:marRight w:val="0"/>
          <w:marTop w:val="0"/>
          <w:marBottom w:val="0"/>
          <w:divBdr>
            <w:top w:val="none" w:sz="0" w:space="0" w:color="auto"/>
            <w:left w:val="none" w:sz="0" w:space="0" w:color="auto"/>
            <w:bottom w:val="none" w:sz="0" w:space="0" w:color="auto"/>
            <w:right w:val="none" w:sz="0" w:space="0" w:color="auto"/>
          </w:divBdr>
        </w:div>
        <w:div w:id="1422067435">
          <w:marLeft w:val="480"/>
          <w:marRight w:val="0"/>
          <w:marTop w:val="0"/>
          <w:marBottom w:val="0"/>
          <w:divBdr>
            <w:top w:val="none" w:sz="0" w:space="0" w:color="auto"/>
            <w:left w:val="none" w:sz="0" w:space="0" w:color="auto"/>
            <w:bottom w:val="none" w:sz="0" w:space="0" w:color="auto"/>
            <w:right w:val="none" w:sz="0" w:space="0" w:color="auto"/>
          </w:divBdr>
        </w:div>
        <w:div w:id="1548296703">
          <w:marLeft w:val="480"/>
          <w:marRight w:val="0"/>
          <w:marTop w:val="0"/>
          <w:marBottom w:val="0"/>
          <w:divBdr>
            <w:top w:val="none" w:sz="0" w:space="0" w:color="auto"/>
            <w:left w:val="none" w:sz="0" w:space="0" w:color="auto"/>
            <w:bottom w:val="none" w:sz="0" w:space="0" w:color="auto"/>
            <w:right w:val="none" w:sz="0" w:space="0" w:color="auto"/>
          </w:divBdr>
        </w:div>
        <w:div w:id="1408113457">
          <w:marLeft w:val="480"/>
          <w:marRight w:val="0"/>
          <w:marTop w:val="0"/>
          <w:marBottom w:val="0"/>
          <w:divBdr>
            <w:top w:val="none" w:sz="0" w:space="0" w:color="auto"/>
            <w:left w:val="none" w:sz="0" w:space="0" w:color="auto"/>
            <w:bottom w:val="none" w:sz="0" w:space="0" w:color="auto"/>
            <w:right w:val="none" w:sz="0" w:space="0" w:color="auto"/>
          </w:divBdr>
        </w:div>
        <w:div w:id="607352619">
          <w:marLeft w:val="480"/>
          <w:marRight w:val="0"/>
          <w:marTop w:val="0"/>
          <w:marBottom w:val="0"/>
          <w:divBdr>
            <w:top w:val="none" w:sz="0" w:space="0" w:color="auto"/>
            <w:left w:val="none" w:sz="0" w:space="0" w:color="auto"/>
            <w:bottom w:val="none" w:sz="0" w:space="0" w:color="auto"/>
            <w:right w:val="none" w:sz="0" w:space="0" w:color="auto"/>
          </w:divBdr>
        </w:div>
        <w:div w:id="1712145693">
          <w:marLeft w:val="480"/>
          <w:marRight w:val="0"/>
          <w:marTop w:val="0"/>
          <w:marBottom w:val="0"/>
          <w:divBdr>
            <w:top w:val="none" w:sz="0" w:space="0" w:color="auto"/>
            <w:left w:val="none" w:sz="0" w:space="0" w:color="auto"/>
            <w:bottom w:val="none" w:sz="0" w:space="0" w:color="auto"/>
            <w:right w:val="none" w:sz="0" w:space="0" w:color="auto"/>
          </w:divBdr>
        </w:div>
        <w:div w:id="197671977">
          <w:marLeft w:val="480"/>
          <w:marRight w:val="0"/>
          <w:marTop w:val="0"/>
          <w:marBottom w:val="0"/>
          <w:divBdr>
            <w:top w:val="none" w:sz="0" w:space="0" w:color="auto"/>
            <w:left w:val="none" w:sz="0" w:space="0" w:color="auto"/>
            <w:bottom w:val="none" w:sz="0" w:space="0" w:color="auto"/>
            <w:right w:val="none" w:sz="0" w:space="0" w:color="auto"/>
          </w:divBdr>
        </w:div>
        <w:div w:id="257955129">
          <w:marLeft w:val="480"/>
          <w:marRight w:val="0"/>
          <w:marTop w:val="0"/>
          <w:marBottom w:val="0"/>
          <w:divBdr>
            <w:top w:val="none" w:sz="0" w:space="0" w:color="auto"/>
            <w:left w:val="none" w:sz="0" w:space="0" w:color="auto"/>
            <w:bottom w:val="none" w:sz="0" w:space="0" w:color="auto"/>
            <w:right w:val="none" w:sz="0" w:space="0" w:color="auto"/>
          </w:divBdr>
        </w:div>
        <w:div w:id="1142623258">
          <w:marLeft w:val="480"/>
          <w:marRight w:val="0"/>
          <w:marTop w:val="0"/>
          <w:marBottom w:val="0"/>
          <w:divBdr>
            <w:top w:val="none" w:sz="0" w:space="0" w:color="auto"/>
            <w:left w:val="none" w:sz="0" w:space="0" w:color="auto"/>
            <w:bottom w:val="none" w:sz="0" w:space="0" w:color="auto"/>
            <w:right w:val="none" w:sz="0" w:space="0" w:color="auto"/>
          </w:divBdr>
        </w:div>
        <w:div w:id="1212840831">
          <w:marLeft w:val="480"/>
          <w:marRight w:val="0"/>
          <w:marTop w:val="0"/>
          <w:marBottom w:val="0"/>
          <w:divBdr>
            <w:top w:val="none" w:sz="0" w:space="0" w:color="auto"/>
            <w:left w:val="none" w:sz="0" w:space="0" w:color="auto"/>
            <w:bottom w:val="none" w:sz="0" w:space="0" w:color="auto"/>
            <w:right w:val="none" w:sz="0" w:space="0" w:color="auto"/>
          </w:divBdr>
        </w:div>
        <w:div w:id="1733843173">
          <w:marLeft w:val="480"/>
          <w:marRight w:val="0"/>
          <w:marTop w:val="0"/>
          <w:marBottom w:val="0"/>
          <w:divBdr>
            <w:top w:val="none" w:sz="0" w:space="0" w:color="auto"/>
            <w:left w:val="none" w:sz="0" w:space="0" w:color="auto"/>
            <w:bottom w:val="none" w:sz="0" w:space="0" w:color="auto"/>
            <w:right w:val="none" w:sz="0" w:space="0" w:color="auto"/>
          </w:divBdr>
        </w:div>
        <w:div w:id="2118520484">
          <w:marLeft w:val="480"/>
          <w:marRight w:val="0"/>
          <w:marTop w:val="0"/>
          <w:marBottom w:val="0"/>
          <w:divBdr>
            <w:top w:val="none" w:sz="0" w:space="0" w:color="auto"/>
            <w:left w:val="none" w:sz="0" w:space="0" w:color="auto"/>
            <w:bottom w:val="none" w:sz="0" w:space="0" w:color="auto"/>
            <w:right w:val="none" w:sz="0" w:space="0" w:color="auto"/>
          </w:divBdr>
        </w:div>
        <w:div w:id="854269326">
          <w:marLeft w:val="480"/>
          <w:marRight w:val="0"/>
          <w:marTop w:val="0"/>
          <w:marBottom w:val="0"/>
          <w:divBdr>
            <w:top w:val="none" w:sz="0" w:space="0" w:color="auto"/>
            <w:left w:val="none" w:sz="0" w:space="0" w:color="auto"/>
            <w:bottom w:val="none" w:sz="0" w:space="0" w:color="auto"/>
            <w:right w:val="none" w:sz="0" w:space="0" w:color="auto"/>
          </w:divBdr>
        </w:div>
        <w:div w:id="1506550941">
          <w:marLeft w:val="480"/>
          <w:marRight w:val="0"/>
          <w:marTop w:val="0"/>
          <w:marBottom w:val="0"/>
          <w:divBdr>
            <w:top w:val="none" w:sz="0" w:space="0" w:color="auto"/>
            <w:left w:val="none" w:sz="0" w:space="0" w:color="auto"/>
            <w:bottom w:val="none" w:sz="0" w:space="0" w:color="auto"/>
            <w:right w:val="none" w:sz="0" w:space="0" w:color="auto"/>
          </w:divBdr>
        </w:div>
        <w:div w:id="1025404617">
          <w:marLeft w:val="480"/>
          <w:marRight w:val="0"/>
          <w:marTop w:val="0"/>
          <w:marBottom w:val="0"/>
          <w:divBdr>
            <w:top w:val="none" w:sz="0" w:space="0" w:color="auto"/>
            <w:left w:val="none" w:sz="0" w:space="0" w:color="auto"/>
            <w:bottom w:val="none" w:sz="0" w:space="0" w:color="auto"/>
            <w:right w:val="none" w:sz="0" w:space="0" w:color="auto"/>
          </w:divBdr>
        </w:div>
        <w:div w:id="870192291">
          <w:marLeft w:val="480"/>
          <w:marRight w:val="0"/>
          <w:marTop w:val="0"/>
          <w:marBottom w:val="0"/>
          <w:divBdr>
            <w:top w:val="none" w:sz="0" w:space="0" w:color="auto"/>
            <w:left w:val="none" w:sz="0" w:space="0" w:color="auto"/>
            <w:bottom w:val="none" w:sz="0" w:space="0" w:color="auto"/>
            <w:right w:val="none" w:sz="0" w:space="0" w:color="auto"/>
          </w:divBdr>
        </w:div>
        <w:div w:id="1201623418">
          <w:marLeft w:val="480"/>
          <w:marRight w:val="0"/>
          <w:marTop w:val="0"/>
          <w:marBottom w:val="0"/>
          <w:divBdr>
            <w:top w:val="none" w:sz="0" w:space="0" w:color="auto"/>
            <w:left w:val="none" w:sz="0" w:space="0" w:color="auto"/>
            <w:bottom w:val="none" w:sz="0" w:space="0" w:color="auto"/>
            <w:right w:val="none" w:sz="0" w:space="0" w:color="auto"/>
          </w:divBdr>
        </w:div>
        <w:div w:id="1272202483">
          <w:marLeft w:val="480"/>
          <w:marRight w:val="0"/>
          <w:marTop w:val="0"/>
          <w:marBottom w:val="0"/>
          <w:divBdr>
            <w:top w:val="none" w:sz="0" w:space="0" w:color="auto"/>
            <w:left w:val="none" w:sz="0" w:space="0" w:color="auto"/>
            <w:bottom w:val="none" w:sz="0" w:space="0" w:color="auto"/>
            <w:right w:val="none" w:sz="0" w:space="0" w:color="auto"/>
          </w:divBdr>
        </w:div>
        <w:div w:id="1036464533">
          <w:marLeft w:val="480"/>
          <w:marRight w:val="0"/>
          <w:marTop w:val="0"/>
          <w:marBottom w:val="0"/>
          <w:divBdr>
            <w:top w:val="none" w:sz="0" w:space="0" w:color="auto"/>
            <w:left w:val="none" w:sz="0" w:space="0" w:color="auto"/>
            <w:bottom w:val="none" w:sz="0" w:space="0" w:color="auto"/>
            <w:right w:val="none" w:sz="0" w:space="0" w:color="auto"/>
          </w:divBdr>
        </w:div>
        <w:div w:id="1076394235">
          <w:marLeft w:val="480"/>
          <w:marRight w:val="0"/>
          <w:marTop w:val="0"/>
          <w:marBottom w:val="0"/>
          <w:divBdr>
            <w:top w:val="none" w:sz="0" w:space="0" w:color="auto"/>
            <w:left w:val="none" w:sz="0" w:space="0" w:color="auto"/>
            <w:bottom w:val="none" w:sz="0" w:space="0" w:color="auto"/>
            <w:right w:val="none" w:sz="0" w:space="0" w:color="auto"/>
          </w:divBdr>
        </w:div>
        <w:div w:id="1675499292">
          <w:marLeft w:val="480"/>
          <w:marRight w:val="0"/>
          <w:marTop w:val="0"/>
          <w:marBottom w:val="0"/>
          <w:divBdr>
            <w:top w:val="none" w:sz="0" w:space="0" w:color="auto"/>
            <w:left w:val="none" w:sz="0" w:space="0" w:color="auto"/>
            <w:bottom w:val="none" w:sz="0" w:space="0" w:color="auto"/>
            <w:right w:val="none" w:sz="0" w:space="0" w:color="auto"/>
          </w:divBdr>
        </w:div>
        <w:div w:id="667172858">
          <w:marLeft w:val="480"/>
          <w:marRight w:val="0"/>
          <w:marTop w:val="0"/>
          <w:marBottom w:val="0"/>
          <w:divBdr>
            <w:top w:val="none" w:sz="0" w:space="0" w:color="auto"/>
            <w:left w:val="none" w:sz="0" w:space="0" w:color="auto"/>
            <w:bottom w:val="none" w:sz="0" w:space="0" w:color="auto"/>
            <w:right w:val="none" w:sz="0" w:space="0" w:color="auto"/>
          </w:divBdr>
        </w:div>
        <w:div w:id="1945922887">
          <w:marLeft w:val="480"/>
          <w:marRight w:val="0"/>
          <w:marTop w:val="0"/>
          <w:marBottom w:val="0"/>
          <w:divBdr>
            <w:top w:val="none" w:sz="0" w:space="0" w:color="auto"/>
            <w:left w:val="none" w:sz="0" w:space="0" w:color="auto"/>
            <w:bottom w:val="none" w:sz="0" w:space="0" w:color="auto"/>
            <w:right w:val="none" w:sz="0" w:space="0" w:color="auto"/>
          </w:divBdr>
        </w:div>
        <w:div w:id="1836604119">
          <w:marLeft w:val="480"/>
          <w:marRight w:val="0"/>
          <w:marTop w:val="0"/>
          <w:marBottom w:val="0"/>
          <w:divBdr>
            <w:top w:val="none" w:sz="0" w:space="0" w:color="auto"/>
            <w:left w:val="none" w:sz="0" w:space="0" w:color="auto"/>
            <w:bottom w:val="none" w:sz="0" w:space="0" w:color="auto"/>
            <w:right w:val="none" w:sz="0" w:space="0" w:color="auto"/>
          </w:divBdr>
        </w:div>
        <w:div w:id="446630572">
          <w:marLeft w:val="480"/>
          <w:marRight w:val="0"/>
          <w:marTop w:val="0"/>
          <w:marBottom w:val="0"/>
          <w:divBdr>
            <w:top w:val="none" w:sz="0" w:space="0" w:color="auto"/>
            <w:left w:val="none" w:sz="0" w:space="0" w:color="auto"/>
            <w:bottom w:val="none" w:sz="0" w:space="0" w:color="auto"/>
            <w:right w:val="none" w:sz="0" w:space="0" w:color="auto"/>
          </w:divBdr>
        </w:div>
        <w:div w:id="1811170687">
          <w:marLeft w:val="480"/>
          <w:marRight w:val="0"/>
          <w:marTop w:val="0"/>
          <w:marBottom w:val="0"/>
          <w:divBdr>
            <w:top w:val="none" w:sz="0" w:space="0" w:color="auto"/>
            <w:left w:val="none" w:sz="0" w:space="0" w:color="auto"/>
            <w:bottom w:val="none" w:sz="0" w:space="0" w:color="auto"/>
            <w:right w:val="none" w:sz="0" w:space="0" w:color="auto"/>
          </w:divBdr>
        </w:div>
        <w:div w:id="586574479">
          <w:marLeft w:val="480"/>
          <w:marRight w:val="0"/>
          <w:marTop w:val="0"/>
          <w:marBottom w:val="0"/>
          <w:divBdr>
            <w:top w:val="none" w:sz="0" w:space="0" w:color="auto"/>
            <w:left w:val="none" w:sz="0" w:space="0" w:color="auto"/>
            <w:bottom w:val="none" w:sz="0" w:space="0" w:color="auto"/>
            <w:right w:val="none" w:sz="0" w:space="0" w:color="auto"/>
          </w:divBdr>
        </w:div>
      </w:divsChild>
    </w:div>
    <w:div w:id="613636065">
      <w:bodyDiv w:val="1"/>
      <w:marLeft w:val="0"/>
      <w:marRight w:val="0"/>
      <w:marTop w:val="0"/>
      <w:marBottom w:val="0"/>
      <w:divBdr>
        <w:top w:val="none" w:sz="0" w:space="0" w:color="auto"/>
        <w:left w:val="none" w:sz="0" w:space="0" w:color="auto"/>
        <w:bottom w:val="none" w:sz="0" w:space="0" w:color="auto"/>
        <w:right w:val="none" w:sz="0" w:space="0" w:color="auto"/>
      </w:divBdr>
    </w:div>
    <w:div w:id="613680858">
      <w:bodyDiv w:val="1"/>
      <w:marLeft w:val="0"/>
      <w:marRight w:val="0"/>
      <w:marTop w:val="0"/>
      <w:marBottom w:val="0"/>
      <w:divBdr>
        <w:top w:val="none" w:sz="0" w:space="0" w:color="auto"/>
        <w:left w:val="none" w:sz="0" w:space="0" w:color="auto"/>
        <w:bottom w:val="none" w:sz="0" w:space="0" w:color="auto"/>
        <w:right w:val="none" w:sz="0" w:space="0" w:color="auto"/>
      </w:divBdr>
    </w:div>
    <w:div w:id="613826693">
      <w:bodyDiv w:val="1"/>
      <w:marLeft w:val="0"/>
      <w:marRight w:val="0"/>
      <w:marTop w:val="0"/>
      <w:marBottom w:val="0"/>
      <w:divBdr>
        <w:top w:val="none" w:sz="0" w:space="0" w:color="auto"/>
        <w:left w:val="none" w:sz="0" w:space="0" w:color="auto"/>
        <w:bottom w:val="none" w:sz="0" w:space="0" w:color="auto"/>
        <w:right w:val="none" w:sz="0" w:space="0" w:color="auto"/>
      </w:divBdr>
    </w:div>
    <w:div w:id="616638579">
      <w:bodyDiv w:val="1"/>
      <w:marLeft w:val="0"/>
      <w:marRight w:val="0"/>
      <w:marTop w:val="0"/>
      <w:marBottom w:val="0"/>
      <w:divBdr>
        <w:top w:val="none" w:sz="0" w:space="0" w:color="auto"/>
        <w:left w:val="none" w:sz="0" w:space="0" w:color="auto"/>
        <w:bottom w:val="none" w:sz="0" w:space="0" w:color="auto"/>
        <w:right w:val="none" w:sz="0" w:space="0" w:color="auto"/>
      </w:divBdr>
    </w:div>
    <w:div w:id="616957203">
      <w:bodyDiv w:val="1"/>
      <w:marLeft w:val="0"/>
      <w:marRight w:val="0"/>
      <w:marTop w:val="0"/>
      <w:marBottom w:val="0"/>
      <w:divBdr>
        <w:top w:val="none" w:sz="0" w:space="0" w:color="auto"/>
        <w:left w:val="none" w:sz="0" w:space="0" w:color="auto"/>
        <w:bottom w:val="none" w:sz="0" w:space="0" w:color="auto"/>
        <w:right w:val="none" w:sz="0" w:space="0" w:color="auto"/>
      </w:divBdr>
    </w:div>
    <w:div w:id="617570994">
      <w:bodyDiv w:val="1"/>
      <w:marLeft w:val="0"/>
      <w:marRight w:val="0"/>
      <w:marTop w:val="0"/>
      <w:marBottom w:val="0"/>
      <w:divBdr>
        <w:top w:val="none" w:sz="0" w:space="0" w:color="auto"/>
        <w:left w:val="none" w:sz="0" w:space="0" w:color="auto"/>
        <w:bottom w:val="none" w:sz="0" w:space="0" w:color="auto"/>
        <w:right w:val="none" w:sz="0" w:space="0" w:color="auto"/>
      </w:divBdr>
    </w:div>
    <w:div w:id="627470822">
      <w:bodyDiv w:val="1"/>
      <w:marLeft w:val="0"/>
      <w:marRight w:val="0"/>
      <w:marTop w:val="0"/>
      <w:marBottom w:val="0"/>
      <w:divBdr>
        <w:top w:val="none" w:sz="0" w:space="0" w:color="auto"/>
        <w:left w:val="none" w:sz="0" w:space="0" w:color="auto"/>
        <w:bottom w:val="none" w:sz="0" w:space="0" w:color="auto"/>
        <w:right w:val="none" w:sz="0" w:space="0" w:color="auto"/>
      </w:divBdr>
    </w:div>
    <w:div w:id="638458645">
      <w:bodyDiv w:val="1"/>
      <w:marLeft w:val="0"/>
      <w:marRight w:val="0"/>
      <w:marTop w:val="0"/>
      <w:marBottom w:val="0"/>
      <w:divBdr>
        <w:top w:val="none" w:sz="0" w:space="0" w:color="auto"/>
        <w:left w:val="none" w:sz="0" w:space="0" w:color="auto"/>
        <w:bottom w:val="none" w:sz="0" w:space="0" w:color="auto"/>
        <w:right w:val="none" w:sz="0" w:space="0" w:color="auto"/>
      </w:divBdr>
    </w:div>
    <w:div w:id="642542733">
      <w:bodyDiv w:val="1"/>
      <w:marLeft w:val="0"/>
      <w:marRight w:val="0"/>
      <w:marTop w:val="0"/>
      <w:marBottom w:val="0"/>
      <w:divBdr>
        <w:top w:val="none" w:sz="0" w:space="0" w:color="auto"/>
        <w:left w:val="none" w:sz="0" w:space="0" w:color="auto"/>
        <w:bottom w:val="none" w:sz="0" w:space="0" w:color="auto"/>
        <w:right w:val="none" w:sz="0" w:space="0" w:color="auto"/>
      </w:divBdr>
    </w:div>
    <w:div w:id="642778883">
      <w:bodyDiv w:val="1"/>
      <w:marLeft w:val="0"/>
      <w:marRight w:val="0"/>
      <w:marTop w:val="0"/>
      <w:marBottom w:val="0"/>
      <w:divBdr>
        <w:top w:val="none" w:sz="0" w:space="0" w:color="auto"/>
        <w:left w:val="none" w:sz="0" w:space="0" w:color="auto"/>
        <w:bottom w:val="none" w:sz="0" w:space="0" w:color="auto"/>
        <w:right w:val="none" w:sz="0" w:space="0" w:color="auto"/>
      </w:divBdr>
    </w:div>
    <w:div w:id="646084612">
      <w:bodyDiv w:val="1"/>
      <w:marLeft w:val="0"/>
      <w:marRight w:val="0"/>
      <w:marTop w:val="0"/>
      <w:marBottom w:val="0"/>
      <w:divBdr>
        <w:top w:val="none" w:sz="0" w:space="0" w:color="auto"/>
        <w:left w:val="none" w:sz="0" w:space="0" w:color="auto"/>
        <w:bottom w:val="none" w:sz="0" w:space="0" w:color="auto"/>
        <w:right w:val="none" w:sz="0" w:space="0" w:color="auto"/>
      </w:divBdr>
    </w:div>
    <w:div w:id="647518632">
      <w:bodyDiv w:val="1"/>
      <w:marLeft w:val="0"/>
      <w:marRight w:val="0"/>
      <w:marTop w:val="0"/>
      <w:marBottom w:val="0"/>
      <w:divBdr>
        <w:top w:val="none" w:sz="0" w:space="0" w:color="auto"/>
        <w:left w:val="none" w:sz="0" w:space="0" w:color="auto"/>
        <w:bottom w:val="none" w:sz="0" w:space="0" w:color="auto"/>
        <w:right w:val="none" w:sz="0" w:space="0" w:color="auto"/>
      </w:divBdr>
      <w:divsChild>
        <w:div w:id="1507789295">
          <w:marLeft w:val="480"/>
          <w:marRight w:val="0"/>
          <w:marTop w:val="0"/>
          <w:marBottom w:val="0"/>
          <w:divBdr>
            <w:top w:val="none" w:sz="0" w:space="0" w:color="auto"/>
            <w:left w:val="none" w:sz="0" w:space="0" w:color="auto"/>
            <w:bottom w:val="none" w:sz="0" w:space="0" w:color="auto"/>
            <w:right w:val="none" w:sz="0" w:space="0" w:color="auto"/>
          </w:divBdr>
        </w:div>
        <w:div w:id="440028673">
          <w:marLeft w:val="480"/>
          <w:marRight w:val="0"/>
          <w:marTop w:val="0"/>
          <w:marBottom w:val="0"/>
          <w:divBdr>
            <w:top w:val="none" w:sz="0" w:space="0" w:color="auto"/>
            <w:left w:val="none" w:sz="0" w:space="0" w:color="auto"/>
            <w:bottom w:val="none" w:sz="0" w:space="0" w:color="auto"/>
            <w:right w:val="none" w:sz="0" w:space="0" w:color="auto"/>
          </w:divBdr>
        </w:div>
        <w:div w:id="292488850">
          <w:marLeft w:val="480"/>
          <w:marRight w:val="0"/>
          <w:marTop w:val="0"/>
          <w:marBottom w:val="0"/>
          <w:divBdr>
            <w:top w:val="none" w:sz="0" w:space="0" w:color="auto"/>
            <w:left w:val="none" w:sz="0" w:space="0" w:color="auto"/>
            <w:bottom w:val="none" w:sz="0" w:space="0" w:color="auto"/>
            <w:right w:val="none" w:sz="0" w:space="0" w:color="auto"/>
          </w:divBdr>
        </w:div>
        <w:div w:id="203056445">
          <w:marLeft w:val="480"/>
          <w:marRight w:val="0"/>
          <w:marTop w:val="0"/>
          <w:marBottom w:val="0"/>
          <w:divBdr>
            <w:top w:val="none" w:sz="0" w:space="0" w:color="auto"/>
            <w:left w:val="none" w:sz="0" w:space="0" w:color="auto"/>
            <w:bottom w:val="none" w:sz="0" w:space="0" w:color="auto"/>
            <w:right w:val="none" w:sz="0" w:space="0" w:color="auto"/>
          </w:divBdr>
        </w:div>
        <w:div w:id="1760638663">
          <w:marLeft w:val="480"/>
          <w:marRight w:val="0"/>
          <w:marTop w:val="0"/>
          <w:marBottom w:val="0"/>
          <w:divBdr>
            <w:top w:val="none" w:sz="0" w:space="0" w:color="auto"/>
            <w:left w:val="none" w:sz="0" w:space="0" w:color="auto"/>
            <w:bottom w:val="none" w:sz="0" w:space="0" w:color="auto"/>
            <w:right w:val="none" w:sz="0" w:space="0" w:color="auto"/>
          </w:divBdr>
        </w:div>
        <w:div w:id="272517936">
          <w:marLeft w:val="480"/>
          <w:marRight w:val="0"/>
          <w:marTop w:val="0"/>
          <w:marBottom w:val="0"/>
          <w:divBdr>
            <w:top w:val="none" w:sz="0" w:space="0" w:color="auto"/>
            <w:left w:val="none" w:sz="0" w:space="0" w:color="auto"/>
            <w:bottom w:val="none" w:sz="0" w:space="0" w:color="auto"/>
            <w:right w:val="none" w:sz="0" w:space="0" w:color="auto"/>
          </w:divBdr>
        </w:div>
        <w:div w:id="107359082">
          <w:marLeft w:val="480"/>
          <w:marRight w:val="0"/>
          <w:marTop w:val="0"/>
          <w:marBottom w:val="0"/>
          <w:divBdr>
            <w:top w:val="none" w:sz="0" w:space="0" w:color="auto"/>
            <w:left w:val="none" w:sz="0" w:space="0" w:color="auto"/>
            <w:bottom w:val="none" w:sz="0" w:space="0" w:color="auto"/>
            <w:right w:val="none" w:sz="0" w:space="0" w:color="auto"/>
          </w:divBdr>
        </w:div>
        <w:div w:id="363987838">
          <w:marLeft w:val="480"/>
          <w:marRight w:val="0"/>
          <w:marTop w:val="0"/>
          <w:marBottom w:val="0"/>
          <w:divBdr>
            <w:top w:val="none" w:sz="0" w:space="0" w:color="auto"/>
            <w:left w:val="none" w:sz="0" w:space="0" w:color="auto"/>
            <w:bottom w:val="none" w:sz="0" w:space="0" w:color="auto"/>
            <w:right w:val="none" w:sz="0" w:space="0" w:color="auto"/>
          </w:divBdr>
        </w:div>
        <w:div w:id="1905294801">
          <w:marLeft w:val="480"/>
          <w:marRight w:val="0"/>
          <w:marTop w:val="0"/>
          <w:marBottom w:val="0"/>
          <w:divBdr>
            <w:top w:val="none" w:sz="0" w:space="0" w:color="auto"/>
            <w:left w:val="none" w:sz="0" w:space="0" w:color="auto"/>
            <w:bottom w:val="none" w:sz="0" w:space="0" w:color="auto"/>
            <w:right w:val="none" w:sz="0" w:space="0" w:color="auto"/>
          </w:divBdr>
        </w:div>
        <w:div w:id="1601988889">
          <w:marLeft w:val="480"/>
          <w:marRight w:val="0"/>
          <w:marTop w:val="0"/>
          <w:marBottom w:val="0"/>
          <w:divBdr>
            <w:top w:val="none" w:sz="0" w:space="0" w:color="auto"/>
            <w:left w:val="none" w:sz="0" w:space="0" w:color="auto"/>
            <w:bottom w:val="none" w:sz="0" w:space="0" w:color="auto"/>
            <w:right w:val="none" w:sz="0" w:space="0" w:color="auto"/>
          </w:divBdr>
        </w:div>
        <w:div w:id="378669415">
          <w:marLeft w:val="480"/>
          <w:marRight w:val="0"/>
          <w:marTop w:val="0"/>
          <w:marBottom w:val="0"/>
          <w:divBdr>
            <w:top w:val="none" w:sz="0" w:space="0" w:color="auto"/>
            <w:left w:val="none" w:sz="0" w:space="0" w:color="auto"/>
            <w:bottom w:val="none" w:sz="0" w:space="0" w:color="auto"/>
            <w:right w:val="none" w:sz="0" w:space="0" w:color="auto"/>
          </w:divBdr>
        </w:div>
        <w:div w:id="1061058116">
          <w:marLeft w:val="480"/>
          <w:marRight w:val="0"/>
          <w:marTop w:val="0"/>
          <w:marBottom w:val="0"/>
          <w:divBdr>
            <w:top w:val="none" w:sz="0" w:space="0" w:color="auto"/>
            <w:left w:val="none" w:sz="0" w:space="0" w:color="auto"/>
            <w:bottom w:val="none" w:sz="0" w:space="0" w:color="auto"/>
            <w:right w:val="none" w:sz="0" w:space="0" w:color="auto"/>
          </w:divBdr>
        </w:div>
        <w:div w:id="1161697649">
          <w:marLeft w:val="480"/>
          <w:marRight w:val="0"/>
          <w:marTop w:val="0"/>
          <w:marBottom w:val="0"/>
          <w:divBdr>
            <w:top w:val="none" w:sz="0" w:space="0" w:color="auto"/>
            <w:left w:val="none" w:sz="0" w:space="0" w:color="auto"/>
            <w:bottom w:val="none" w:sz="0" w:space="0" w:color="auto"/>
            <w:right w:val="none" w:sz="0" w:space="0" w:color="auto"/>
          </w:divBdr>
        </w:div>
        <w:div w:id="97528685">
          <w:marLeft w:val="480"/>
          <w:marRight w:val="0"/>
          <w:marTop w:val="0"/>
          <w:marBottom w:val="0"/>
          <w:divBdr>
            <w:top w:val="none" w:sz="0" w:space="0" w:color="auto"/>
            <w:left w:val="none" w:sz="0" w:space="0" w:color="auto"/>
            <w:bottom w:val="none" w:sz="0" w:space="0" w:color="auto"/>
            <w:right w:val="none" w:sz="0" w:space="0" w:color="auto"/>
          </w:divBdr>
        </w:div>
        <w:div w:id="2049715839">
          <w:marLeft w:val="480"/>
          <w:marRight w:val="0"/>
          <w:marTop w:val="0"/>
          <w:marBottom w:val="0"/>
          <w:divBdr>
            <w:top w:val="none" w:sz="0" w:space="0" w:color="auto"/>
            <w:left w:val="none" w:sz="0" w:space="0" w:color="auto"/>
            <w:bottom w:val="none" w:sz="0" w:space="0" w:color="auto"/>
            <w:right w:val="none" w:sz="0" w:space="0" w:color="auto"/>
          </w:divBdr>
        </w:div>
        <w:div w:id="1267691217">
          <w:marLeft w:val="480"/>
          <w:marRight w:val="0"/>
          <w:marTop w:val="0"/>
          <w:marBottom w:val="0"/>
          <w:divBdr>
            <w:top w:val="none" w:sz="0" w:space="0" w:color="auto"/>
            <w:left w:val="none" w:sz="0" w:space="0" w:color="auto"/>
            <w:bottom w:val="none" w:sz="0" w:space="0" w:color="auto"/>
            <w:right w:val="none" w:sz="0" w:space="0" w:color="auto"/>
          </w:divBdr>
        </w:div>
        <w:div w:id="69159088">
          <w:marLeft w:val="480"/>
          <w:marRight w:val="0"/>
          <w:marTop w:val="0"/>
          <w:marBottom w:val="0"/>
          <w:divBdr>
            <w:top w:val="none" w:sz="0" w:space="0" w:color="auto"/>
            <w:left w:val="none" w:sz="0" w:space="0" w:color="auto"/>
            <w:bottom w:val="none" w:sz="0" w:space="0" w:color="auto"/>
            <w:right w:val="none" w:sz="0" w:space="0" w:color="auto"/>
          </w:divBdr>
        </w:div>
        <w:div w:id="829096221">
          <w:marLeft w:val="480"/>
          <w:marRight w:val="0"/>
          <w:marTop w:val="0"/>
          <w:marBottom w:val="0"/>
          <w:divBdr>
            <w:top w:val="none" w:sz="0" w:space="0" w:color="auto"/>
            <w:left w:val="none" w:sz="0" w:space="0" w:color="auto"/>
            <w:bottom w:val="none" w:sz="0" w:space="0" w:color="auto"/>
            <w:right w:val="none" w:sz="0" w:space="0" w:color="auto"/>
          </w:divBdr>
        </w:div>
        <w:div w:id="1308633540">
          <w:marLeft w:val="480"/>
          <w:marRight w:val="0"/>
          <w:marTop w:val="0"/>
          <w:marBottom w:val="0"/>
          <w:divBdr>
            <w:top w:val="none" w:sz="0" w:space="0" w:color="auto"/>
            <w:left w:val="none" w:sz="0" w:space="0" w:color="auto"/>
            <w:bottom w:val="none" w:sz="0" w:space="0" w:color="auto"/>
            <w:right w:val="none" w:sz="0" w:space="0" w:color="auto"/>
          </w:divBdr>
        </w:div>
        <w:div w:id="1787964177">
          <w:marLeft w:val="480"/>
          <w:marRight w:val="0"/>
          <w:marTop w:val="0"/>
          <w:marBottom w:val="0"/>
          <w:divBdr>
            <w:top w:val="none" w:sz="0" w:space="0" w:color="auto"/>
            <w:left w:val="none" w:sz="0" w:space="0" w:color="auto"/>
            <w:bottom w:val="none" w:sz="0" w:space="0" w:color="auto"/>
            <w:right w:val="none" w:sz="0" w:space="0" w:color="auto"/>
          </w:divBdr>
        </w:div>
        <w:div w:id="940647976">
          <w:marLeft w:val="480"/>
          <w:marRight w:val="0"/>
          <w:marTop w:val="0"/>
          <w:marBottom w:val="0"/>
          <w:divBdr>
            <w:top w:val="none" w:sz="0" w:space="0" w:color="auto"/>
            <w:left w:val="none" w:sz="0" w:space="0" w:color="auto"/>
            <w:bottom w:val="none" w:sz="0" w:space="0" w:color="auto"/>
            <w:right w:val="none" w:sz="0" w:space="0" w:color="auto"/>
          </w:divBdr>
        </w:div>
        <w:div w:id="1476727520">
          <w:marLeft w:val="480"/>
          <w:marRight w:val="0"/>
          <w:marTop w:val="0"/>
          <w:marBottom w:val="0"/>
          <w:divBdr>
            <w:top w:val="none" w:sz="0" w:space="0" w:color="auto"/>
            <w:left w:val="none" w:sz="0" w:space="0" w:color="auto"/>
            <w:bottom w:val="none" w:sz="0" w:space="0" w:color="auto"/>
            <w:right w:val="none" w:sz="0" w:space="0" w:color="auto"/>
          </w:divBdr>
        </w:div>
        <w:div w:id="815535500">
          <w:marLeft w:val="480"/>
          <w:marRight w:val="0"/>
          <w:marTop w:val="0"/>
          <w:marBottom w:val="0"/>
          <w:divBdr>
            <w:top w:val="none" w:sz="0" w:space="0" w:color="auto"/>
            <w:left w:val="none" w:sz="0" w:space="0" w:color="auto"/>
            <w:bottom w:val="none" w:sz="0" w:space="0" w:color="auto"/>
            <w:right w:val="none" w:sz="0" w:space="0" w:color="auto"/>
          </w:divBdr>
        </w:div>
        <w:div w:id="430976889">
          <w:marLeft w:val="480"/>
          <w:marRight w:val="0"/>
          <w:marTop w:val="0"/>
          <w:marBottom w:val="0"/>
          <w:divBdr>
            <w:top w:val="none" w:sz="0" w:space="0" w:color="auto"/>
            <w:left w:val="none" w:sz="0" w:space="0" w:color="auto"/>
            <w:bottom w:val="none" w:sz="0" w:space="0" w:color="auto"/>
            <w:right w:val="none" w:sz="0" w:space="0" w:color="auto"/>
          </w:divBdr>
        </w:div>
        <w:div w:id="1096050325">
          <w:marLeft w:val="480"/>
          <w:marRight w:val="0"/>
          <w:marTop w:val="0"/>
          <w:marBottom w:val="0"/>
          <w:divBdr>
            <w:top w:val="none" w:sz="0" w:space="0" w:color="auto"/>
            <w:left w:val="none" w:sz="0" w:space="0" w:color="auto"/>
            <w:bottom w:val="none" w:sz="0" w:space="0" w:color="auto"/>
            <w:right w:val="none" w:sz="0" w:space="0" w:color="auto"/>
          </w:divBdr>
        </w:div>
        <w:div w:id="1986080110">
          <w:marLeft w:val="480"/>
          <w:marRight w:val="0"/>
          <w:marTop w:val="0"/>
          <w:marBottom w:val="0"/>
          <w:divBdr>
            <w:top w:val="none" w:sz="0" w:space="0" w:color="auto"/>
            <w:left w:val="none" w:sz="0" w:space="0" w:color="auto"/>
            <w:bottom w:val="none" w:sz="0" w:space="0" w:color="auto"/>
            <w:right w:val="none" w:sz="0" w:space="0" w:color="auto"/>
          </w:divBdr>
        </w:div>
        <w:div w:id="1480074271">
          <w:marLeft w:val="480"/>
          <w:marRight w:val="0"/>
          <w:marTop w:val="0"/>
          <w:marBottom w:val="0"/>
          <w:divBdr>
            <w:top w:val="none" w:sz="0" w:space="0" w:color="auto"/>
            <w:left w:val="none" w:sz="0" w:space="0" w:color="auto"/>
            <w:bottom w:val="none" w:sz="0" w:space="0" w:color="auto"/>
            <w:right w:val="none" w:sz="0" w:space="0" w:color="auto"/>
          </w:divBdr>
        </w:div>
        <w:div w:id="1503349528">
          <w:marLeft w:val="480"/>
          <w:marRight w:val="0"/>
          <w:marTop w:val="0"/>
          <w:marBottom w:val="0"/>
          <w:divBdr>
            <w:top w:val="none" w:sz="0" w:space="0" w:color="auto"/>
            <w:left w:val="none" w:sz="0" w:space="0" w:color="auto"/>
            <w:bottom w:val="none" w:sz="0" w:space="0" w:color="auto"/>
            <w:right w:val="none" w:sz="0" w:space="0" w:color="auto"/>
          </w:divBdr>
        </w:div>
        <w:div w:id="1710836586">
          <w:marLeft w:val="480"/>
          <w:marRight w:val="0"/>
          <w:marTop w:val="0"/>
          <w:marBottom w:val="0"/>
          <w:divBdr>
            <w:top w:val="none" w:sz="0" w:space="0" w:color="auto"/>
            <w:left w:val="none" w:sz="0" w:space="0" w:color="auto"/>
            <w:bottom w:val="none" w:sz="0" w:space="0" w:color="auto"/>
            <w:right w:val="none" w:sz="0" w:space="0" w:color="auto"/>
          </w:divBdr>
        </w:div>
        <w:div w:id="927926389">
          <w:marLeft w:val="480"/>
          <w:marRight w:val="0"/>
          <w:marTop w:val="0"/>
          <w:marBottom w:val="0"/>
          <w:divBdr>
            <w:top w:val="none" w:sz="0" w:space="0" w:color="auto"/>
            <w:left w:val="none" w:sz="0" w:space="0" w:color="auto"/>
            <w:bottom w:val="none" w:sz="0" w:space="0" w:color="auto"/>
            <w:right w:val="none" w:sz="0" w:space="0" w:color="auto"/>
          </w:divBdr>
        </w:div>
        <w:div w:id="99883432">
          <w:marLeft w:val="480"/>
          <w:marRight w:val="0"/>
          <w:marTop w:val="0"/>
          <w:marBottom w:val="0"/>
          <w:divBdr>
            <w:top w:val="none" w:sz="0" w:space="0" w:color="auto"/>
            <w:left w:val="none" w:sz="0" w:space="0" w:color="auto"/>
            <w:bottom w:val="none" w:sz="0" w:space="0" w:color="auto"/>
            <w:right w:val="none" w:sz="0" w:space="0" w:color="auto"/>
          </w:divBdr>
        </w:div>
        <w:div w:id="1488866414">
          <w:marLeft w:val="480"/>
          <w:marRight w:val="0"/>
          <w:marTop w:val="0"/>
          <w:marBottom w:val="0"/>
          <w:divBdr>
            <w:top w:val="none" w:sz="0" w:space="0" w:color="auto"/>
            <w:left w:val="none" w:sz="0" w:space="0" w:color="auto"/>
            <w:bottom w:val="none" w:sz="0" w:space="0" w:color="auto"/>
            <w:right w:val="none" w:sz="0" w:space="0" w:color="auto"/>
          </w:divBdr>
        </w:div>
        <w:div w:id="1208639534">
          <w:marLeft w:val="480"/>
          <w:marRight w:val="0"/>
          <w:marTop w:val="0"/>
          <w:marBottom w:val="0"/>
          <w:divBdr>
            <w:top w:val="none" w:sz="0" w:space="0" w:color="auto"/>
            <w:left w:val="none" w:sz="0" w:space="0" w:color="auto"/>
            <w:bottom w:val="none" w:sz="0" w:space="0" w:color="auto"/>
            <w:right w:val="none" w:sz="0" w:space="0" w:color="auto"/>
          </w:divBdr>
        </w:div>
        <w:div w:id="1769354337">
          <w:marLeft w:val="480"/>
          <w:marRight w:val="0"/>
          <w:marTop w:val="0"/>
          <w:marBottom w:val="0"/>
          <w:divBdr>
            <w:top w:val="none" w:sz="0" w:space="0" w:color="auto"/>
            <w:left w:val="none" w:sz="0" w:space="0" w:color="auto"/>
            <w:bottom w:val="none" w:sz="0" w:space="0" w:color="auto"/>
            <w:right w:val="none" w:sz="0" w:space="0" w:color="auto"/>
          </w:divBdr>
        </w:div>
        <w:div w:id="2023580197">
          <w:marLeft w:val="480"/>
          <w:marRight w:val="0"/>
          <w:marTop w:val="0"/>
          <w:marBottom w:val="0"/>
          <w:divBdr>
            <w:top w:val="none" w:sz="0" w:space="0" w:color="auto"/>
            <w:left w:val="none" w:sz="0" w:space="0" w:color="auto"/>
            <w:bottom w:val="none" w:sz="0" w:space="0" w:color="auto"/>
            <w:right w:val="none" w:sz="0" w:space="0" w:color="auto"/>
          </w:divBdr>
        </w:div>
        <w:div w:id="1551575893">
          <w:marLeft w:val="480"/>
          <w:marRight w:val="0"/>
          <w:marTop w:val="0"/>
          <w:marBottom w:val="0"/>
          <w:divBdr>
            <w:top w:val="none" w:sz="0" w:space="0" w:color="auto"/>
            <w:left w:val="none" w:sz="0" w:space="0" w:color="auto"/>
            <w:bottom w:val="none" w:sz="0" w:space="0" w:color="auto"/>
            <w:right w:val="none" w:sz="0" w:space="0" w:color="auto"/>
          </w:divBdr>
        </w:div>
        <w:div w:id="1638140634">
          <w:marLeft w:val="480"/>
          <w:marRight w:val="0"/>
          <w:marTop w:val="0"/>
          <w:marBottom w:val="0"/>
          <w:divBdr>
            <w:top w:val="none" w:sz="0" w:space="0" w:color="auto"/>
            <w:left w:val="none" w:sz="0" w:space="0" w:color="auto"/>
            <w:bottom w:val="none" w:sz="0" w:space="0" w:color="auto"/>
            <w:right w:val="none" w:sz="0" w:space="0" w:color="auto"/>
          </w:divBdr>
        </w:div>
        <w:div w:id="1512522152">
          <w:marLeft w:val="480"/>
          <w:marRight w:val="0"/>
          <w:marTop w:val="0"/>
          <w:marBottom w:val="0"/>
          <w:divBdr>
            <w:top w:val="none" w:sz="0" w:space="0" w:color="auto"/>
            <w:left w:val="none" w:sz="0" w:space="0" w:color="auto"/>
            <w:bottom w:val="none" w:sz="0" w:space="0" w:color="auto"/>
            <w:right w:val="none" w:sz="0" w:space="0" w:color="auto"/>
          </w:divBdr>
        </w:div>
        <w:div w:id="1840342201">
          <w:marLeft w:val="480"/>
          <w:marRight w:val="0"/>
          <w:marTop w:val="0"/>
          <w:marBottom w:val="0"/>
          <w:divBdr>
            <w:top w:val="none" w:sz="0" w:space="0" w:color="auto"/>
            <w:left w:val="none" w:sz="0" w:space="0" w:color="auto"/>
            <w:bottom w:val="none" w:sz="0" w:space="0" w:color="auto"/>
            <w:right w:val="none" w:sz="0" w:space="0" w:color="auto"/>
          </w:divBdr>
        </w:div>
        <w:div w:id="587156588">
          <w:marLeft w:val="480"/>
          <w:marRight w:val="0"/>
          <w:marTop w:val="0"/>
          <w:marBottom w:val="0"/>
          <w:divBdr>
            <w:top w:val="none" w:sz="0" w:space="0" w:color="auto"/>
            <w:left w:val="none" w:sz="0" w:space="0" w:color="auto"/>
            <w:bottom w:val="none" w:sz="0" w:space="0" w:color="auto"/>
            <w:right w:val="none" w:sz="0" w:space="0" w:color="auto"/>
          </w:divBdr>
        </w:div>
        <w:div w:id="1751925808">
          <w:marLeft w:val="480"/>
          <w:marRight w:val="0"/>
          <w:marTop w:val="0"/>
          <w:marBottom w:val="0"/>
          <w:divBdr>
            <w:top w:val="none" w:sz="0" w:space="0" w:color="auto"/>
            <w:left w:val="none" w:sz="0" w:space="0" w:color="auto"/>
            <w:bottom w:val="none" w:sz="0" w:space="0" w:color="auto"/>
            <w:right w:val="none" w:sz="0" w:space="0" w:color="auto"/>
          </w:divBdr>
        </w:div>
        <w:div w:id="7100840">
          <w:marLeft w:val="480"/>
          <w:marRight w:val="0"/>
          <w:marTop w:val="0"/>
          <w:marBottom w:val="0"/>
          <w:divBdr>
            <w:top w:val="none" w:sz="0" w:space="0" w:color="auto"/>
            <w:left w:val="none" w:sz="0" w:space="0" w:color="auto"/>
            <w:bottom w:val="none" w:sz="0" w:space="0" w:color="auto"/>
            <w:right w:val="none" w:sz="0" w:space="0" w:color="auto"/>
          </w:divBdr>
        </w:div>
        <w:div w:id="335572138">
          <w:marLeft w:val="480"/>
          <w:marRight w:val="0"/>
          <w:marTop w:val="0"/>
          <w:marBottom w:val="0"/>
          <w:divBdr>
            <w:top w:val="none" w:sz="0" w:space="0" w:color="auto"/>
            <w:left w:val="none" w:sz="0" w:space="0" w:color="auto"/>
            <w:bottom w:val="none" w:sz="0" w:space="0" w:color="auto"/>
            <w:right w:val="none" w:sz="0" w:space="0" w:color="auto"/>
          </w:divBdr>
        </w:div>
        <w:div w:id="1506508025">
          <w:marLeft w:val="480"/>
          <w:marRight w:val="0"/>
          <w:marTop w:val="0"/>
          <w:marBottom w:val="0"/>
          <w:divBdr>
            <w:top w:val="none" w:sz="0" w:space="0" w:color="auto"/>
            <w:left w:val="none" w:sz="0" w:space="0" w:color="auto"/>
            <w:bottom w:val="none" w:sz="0" w:space="0" w:color="auto"/>
            <w:right w:val="none" w:sz="0" w:space="0" w:color="auto"/>
          </w:divBdr>
        </w:div>
        <w:div w:id="311838343">
          <w:marLeft w:val="480"/>
          <w:marRight w:val="0"/>
          <w:marTop w:val="0"/>
          <w:marBottom w:val="0"/>
          <w:divBdr>
            <w:top w:val="none" w:sz="0" w:space="0" w:color="auto"/>
            <w:left w:val="none" w:sz="0" w:space="0" w:color="auto"/>
            <w:bottom w:val="none" w:sz="0" w:space="0" w:color="auto"/>
            <w:right w:val="none" w:sz="0" w:space="0" w:color="auto"/>
          </w:divBdr>
        </w:div>
        <w:div w:id="1390112957">
          <w:marLeft w:val="480"/>
          <w:marRight w:val="0"/>
          <w:marTop w:val="0"/>
          <w:marBottom w:val="0"/>
          <w:divBdr>
            <w:top w:val="none" w:sz="0" w:space="0" w:color="auto"/>
            <w:left w:val="none" w:sz="0" w:space="0" w:color="auto"/>
            <w:bottom w:val="none" w:sz="0" w:space="0" w:color="auto"/>
            <w:right w:val="none" w:sz="0" w:space="0" w:color="auto"/>
          </w:divBdr>
        </w:div>
        <w:div w:id="554004957">
          <w:marLeft w:val="480"/>
          <w:marRight w:val="0"/>
          <w:marTop w:val="0"/>
          <w:marBottom w:val="0"/>
          <w:divBdr>
            <w:top w:val="none" w:sz="0" w:space="0" w:color="auto"/>
            <w:left w:val="none" w:sz="0" w:space="0" w:color="auto"/>
            <w:bottom w:val="none" w:sz="0" w:space="0" w:color="auto"/>
            <w:right w:val="none" w:sz="0" w:space="0" w:color="auto"/>
          </w:divBdr>
        </w:div>
        <w:div w:id="1115827824">
          <w:marLeft w:val="480"/>
          <w:marRight w:val="0"/>
          <w:marTop w:val="0"/>
          <w:marBottom w:val="0"/>
          <w:divBdr>
            <w:top w:val="none" w:sz="0" w:space="0" w:color="auto"/>
            <w:left w:val="none" w:sz="0" w:space="0" w:color="auto"/>
            <w:bottom w:val="none" w:sz="0" w:space="0" w:color="auto"/>
            <w:right w:val="none" w:sz="0" w:space="0" w:color="auto"/>
          </w:divBdr>
        </w:div>
        <w:div w:id="339740560">
          <w:marLeft w:val="480"/>
          <w:marRight w:val="0"/>
          <w:marTop w:val="0"/>
          <w:marBottom w:val="0"/>
          <w:divBdr>
            <w:top w:val="none" w:sz="0" w:space="0" w:color="auto"/>
            <w:left w:val="none" w:sz="0" w:space="0" w:color="auto"/>
            <w:bottom w:val="none" w:sz="0" w:space="0" w:color="auto"/>
            <w:right w:val="none" w:sz="0" w:space="0" w:color="auto"/>
          </w:divBdr>
        </w:div>
      </w:divsChild>
    </w:div>
    <w:div w:id="651984525">
      <w:bodyDiv w:val="1"/>
      <w:marLeft w:val="0"/>
      <w:marRight w:val="0"/>
      <w:marTop w:val="0"/>
      <w:marBottom w:val="0"/>
      <w:divBdr>
        <w:top w:val="none" w:sz="0" w:space="0" w:color="auto"/>
        <w:left w:val="none" w:sz="0" w:space="0" w:color="auto"/>
        <w:bottom w:val="none" w:sz="0" w:space="0" w:color="auto"/>
        <w:right w:val="none" w:sz="0" w:space="0" w:color="auto"/>
      </w:divBdr>
    </w:div>
    <w:div w:id="655064114">
      <w:bodyDiv w:val="1"/>
      <w:marLeft w:val="0"/>
      <w:marRight w:val="0"/>
      <w:marTop w:val="0"/>
      <w:marBottom w:val="0"/>
      <w:divBdr>
        <w:top w:val="none" w:sz="0" w:space="0" w:color="auto"/>
        <w:left w:val="none" w:sz="0" w:space="0" w:color="auto"/>
        <w:bottom w:val="none" w:sz="0" w:space="0" w:color="auto"/>
        <w:right w:val="none" w:sz="0" w:space="0" w:color="auto"/>
      </w:divBdr>
    </w:div>
    <w:div w:id="658460408">
      <w:bodyDiv w:val="1"/>
      <w:marLeft w:val="0"/>
      <w:marRight w:val="0"/>
      <w:marTop w:val="0"/>
      <w:marBottom w:val="0"/>
      <w:divBdr>
        <w:top w:val="none" w:sz="0" w:space="0" w:color="auto"/>
        <w:left w:val="none" w:sz="0" w:space="0" w:color="auto"/>
        <w:bottom w:val="none" w:sz="0" w:space="0" w:color="auto"/>
        <w:right w:val="none" w:sz="0" w:space="0" w:color="auto"/>
      </w:divBdr>
    </w:div>
    <w:div w:id="663162304">
      <w:bodyDiv w:val="1"/>
      <w:marLeft w:val="0"/>
      <w:marRight w:val="0"/>
      <w:marTop w:val="0"/>
      <w:marBottom w:val="0"/>
      <w:divBdr>
        <w:top w:val="none" w:sz="0" w:space="0" w:color="auto"/>
        <w:left w:val="none" w:sz="0" w:space="0" w:color="auto"/>
        <w:bottom w:val="none" w:sz="0" w:space="0" w:color="auto"/>
        <w:right w:val="none" w:sz="0" w:space="0" w:color="auto"/>
      </w:divBdr>
    </w:div>
    <w:div w:id="667176581">
      <w:bodyDiv w:val="1"/>
      <w:marLeft w:val="0"/>
      <w:marRight w:val="0"/>
      <w:marTop w:val="0"/>
      <w:marBottom w:val="0"/>
      <w:divBdr>
        <w:top w:val="none" w:sz="0" w:space="0" w:color="auto"/>
        <w:left w:val="none" w:sz="0" w:space="0" w:color="auto"/>
        <w:bottom w:val="none" w:sz="0" w:space="0" w:color="auto"/>
        <w:right w:val="none" w:sz="0" w:space="0" w:color="auto"/>
      </w:divBdr>
    </w:div>
    <w:div w:id="669600757">
      <w:bodyDiv w:val="1"/>
      <w:marLeft w:val="0"/>
      <w:marRight w:val="0"/>
      <w:marTop w:val="0"/>
      <w:marBottom w:val="0"/>
      <w:divBdr>
        <w:top w:val="none" w:sz="0" w:space="0" w:color="auto"/>
        <w:left w:val="none" w:sz="0" w:space="0" w:color="auto"/>
        <w:bottom w:val="none" w:sz="0" w:space="0" w:color="auto"/>
        <w:right w:val="none" w:sz="0" w:space="0" w:color="auto"/>
      </w:divBdr>
    </w:div>
    <w:div w:id="671027146">
      <w:bodyDiv w:val="1"/>
      <w:marLeft w:val="0"/>
      <w:marRight w:val="0"/>
      <w:marTop w:val="0"/>
      <w:marBottom w:val="0"/>
      <w:divBdr>
        <w:top w:val="none" w:sz="0" w:space="0" w:color="auto"/>
        <w:left w:val="none" w:sz="0" w:space="0" w:color="auto"/>
        <w:bottom w:val="none" w:sz="0" w:space="0" w:color="auto"/>
        <w:right w:val="none" w:sz="0" w:space="0" w:color="auto"/>
      </w:divBdr>
    </w:div>
    <w:div w:id="673459854">
      <w:bodyDiv w:val="1"/>
      <w:marLeft w:val="0"/>
      <w:marRight w:val="0"/>
      <w:marTop w:val="0"/>
      <w:marBottom w:val="0"/>
      <w:divBdr>
        <w:top w:val="none" w:sz="0" w:space="0" w:color="auto"/>
        <w:left w:val="none" w:sz="0" w:space="0" w:color="auto"/>
        <w:bottom w:val="none" w:sz="0" w:space="0" w:color="auto"/>
        <w:right w:val="none" w:sz="0" w:space="0" w:color="auto"/>
      </w:divBdr>
    </w:div>
    <w:div w:id="689140393">
      <w:bodyDiv w:val="1"/>
      <w:marLeft w:val="0"/>
      <w:marRight w:val="0"/>
      <w:marTop w:val="0"/>
      <w:marBottom w:val="0"/>
      <w:divBdr>
        <w:top w:val="none" w:sz="0" w:space="0" w:color="auto"/>
        <w:left w:val="none" w:sz="0" w:space="0" w:color="auto"/>
        <w:bottom w:val="none" w:sz="0" w:space="0" w:color="auto"/>
        <w:right w:val="none" w:sz="0" w:space="0" w:color="auto"/>
      </w:divBdr>
    </w:div>
    <w:div w:id="692191752">
      <w:bodyDiv w:val="1"/>
      <w:marLeft w:val="0"/>
      <w:marRight w:val="0"/>
      <w:marTop w:val="0"/>
      <w:marBottom w:val="0"/>
      <w:divBdr>
        <w:top w:val="none" w:sz="0" w:space="0" w:color="auto"/>
        <w:left w:val="none" w:sz="0" w:space="0" w:color="auto"/>
        <w:bottom w:val="none" w:sz="0" w:space="0" w:color="auto"/>
        <w:right w:val="none" w:sz="0" w:space="0" w:color="auto"/>
      </w:divBdr>
    </w:div>
    <w:div w:id="698970904">
      <w:bodyDiv w:val="1"/>
      <w:marLeft w:val="0"/>
      <w:marRight w:val="0"/>
      <w:marTop w:val="0"/>
      <w:marBottom w:val="0"/>
      <w:divBdr>
        <w:top w:val="none" w:sz="0" w:space="0" w:color="auto"/>
        <w:left w:val="none" w:sz="0" w:space="0" w:color="auto"/>
        <w:bottom w:val="none" w:sz="0" w:space="0" w:color="auto"/>
        <w:right w:val="none" w:sz="0" w:space="0" w:color="auto"/>
      </w:divBdr>
    </w:div>
    <w:div w:id="702557317">
      <w:bodyDiv w:val="1"/>
      <w:marLeft w:val="0"/>
      <w:marRight w:val="0"/>
      <w:marTop w:val="0"/>
      <w:marBottom w:val="0"/>
      <w:divBdr>
        <w:top w:val="none" w:sz="0" w:space="0" w:color="auto"/>
        <w:left w:val="none" w:sz="0" w:space="0" w:color="auto"/>
        <w:bottom w:val="none" w:sz="0" w:space="0" w:color="auto"/>
        <w:right w:val="none" w:sz="0" w:space="0" w:color="auto"/>
      </w:divBdr>
    </w:div>
    <w:div w:id="702679701">
      <w:bodyDiv w:val="1"/>
      <w:marLeft w:val="0"/>
      <w:marRight w:val="0"/>
      <w:marTop w:val="0"/>
      <w:marBottom w:val="0"/>
      <w:divBdr>
        <w:top w:val="none" w:sz="0" w:space="0" w:color="auto"/>
        <w:left w:val="none" w:sz="0" w:space="0" w:color="auto"/>
        <w:bottom w:val="none" w:sz="0" w:space="0" w:color="auto"/>
        <w:right w:val="none" w:sz="0" w:space="0" w:color="auto"/>
      </w:divBdr>
    </w:div>
    <w:div w:id="704138918">
      <w:bodyDiv w:val="1"/>
      <w:marLeft w:val="0"/>
      <w:marRight w:val="0"/>
      <w:marTop w:val="0"/>
      <w:marBottom w:val="0"/>
      <w:divBdr>
        <w:top w:val="none" w:sz="0" w:space="0" w:color="auto"/>
        <w:left w:val="none" w:sz="0" w:space="0" w:color="auto"/>
        <w:bottom w:val="none" w:sz="0" w:space="0" w:color="auto"/>
        <w:right w:val="none" w:sz="0" w:space="0" w:color="auto"/>
      </w:divBdr>
    </w:div>
    <w:div w:id="707022690">
      <w:bodyDiv w:val="1"/>
      <w:marLeft w:val="0"/>
      <w:marRight w:val="0"/>
      <w:marTop w:val="0"/>
      <w:marBottom w:val="0"/>
      <w:divBdr>
        <w:top w:val="none" w:sz="0" w:space="0" w:color="auto"/>
        <w:left w:val="none" w:sz="0" w:space="0" w:color="auto"/>
        <w:bottom w:val="none" w:sz="0" w:space="0" w:color="auto"/>
        <w:right w:val="none" w:sz="0" w:space="0" w:color="auto"/>
      </w:divBdr>
    </w:div>
    <w:div w:id="710417885">
      <w:bodyDiv w:val="1"/>
      <w:marLeft w:val="0"/>
      <w:marRight w:val="0"/>
      <w:marTop w:val="0"/>
      <w:marBottom w:val="0"/>
      <w:divBdr>
        <w:top w:val="none" w:sz="0" w:space="0" w:color="auto"/>
        <w:left w:val="none" w:sz="0" w:space="0" w:color="auto"/>
        <w:bottom w:val="none" w:sz="0" w:space="0" w:color="auto"/>
        <w:right w:val="none" w:sz="0" w:space="0" w:color="auto"/>
      </w:divBdr>
    </w:div>
    <w:div w:id="710882651">
      <w:bodyDiv w:val="1"/>
      <w:marLeft w:val="0"/>
      <w:marRight w:val="0"/>
      <w:marTop w:val="0"/>
      <w:marBottom w:val="0"/>
      <w:divBdr>
        <w:top w:val="none" w:sz="0" w:space="0" w:color="auto"/>
        <w:left w:val="none" w:sz="0" w:space="0" w:color="auto"/>
        <w:bottom w:val="none" w:sz="0" w:space="0" w:color="auto"/>
        <w:right w:val="none" w:sz="0" w:space="0" w:color="auto"/>
      </w:divBdr>
    </w:div>
    <w:div w:id="720708079">
      <w:bodyDiv w:val="1"/>
      <w:marLeft w:val="0"/>
      <w:marRight w:val="0"/>
      <w:marTop w:val="0"/>
      <w:marBottom w:val="0"/>
      <w:divBdr>
        <w:top w:val="none" w:sz="0" w:space="0" w:color="auto"/>
        <w:left w:val="none" w:sz="0" w:space="0" w:color="auto"/>
        <w:bottom w:val="none" w:sz="0" w:space="0" w:color="auto"/>
        <w:right w:val="none" w:sz="0" w:space="0" w:color="auto"/>
      </w:divBdr>
    </w:div>
    <w:div w:id="721829086">
      <w:bodyDiv w:val="1"/>
      <w:marLeft w:val="0"/>
      <w:marRight w:val="0"/>
      <w:marTop w:val="0"/>
      <w:marBottom w:val="0"/>
      <w:divBdr>
        <w:top w:val="none" w:sz="0" w:space="0" w:color="auto"/>
        <w:left w:val="none" w:sz="0" w:space="0" w:color="auto"/>
        <w:bottom w:val="none" w:sz="0" w:space="0" w:color="auto"/>
        <w:right w:val="none" w:sz="0" w:space="0" w:color="auto"/>
      </w:divBdr>
    </w:div>
    <w:div w:id="724375817">
      <w:bodyDiv w:val="1"/>
      <w:marLeft w:val="0"/>
      <w:marRight w:val="0"/>
      <w:marTop w:val="0"/>
      <w:marBottom w:val="0"/>
      <w:divBdr>
        <w:top w:val="none" w:sz="0" w:space="0" w:color="auto"/>
        <w:left w:val="none" w:sz="0" w:space="0" w:color="auto"/>
        <w:bottom w:val="none" w:sz="0" w:space="0" w:color="auto"/>
        <w:right w:val="none" w:sz="0" w:space="0" w:color="auto"/>
      </w:divBdr>
    </w:div>
    <w:div w:id="737636206">
      <w:bodyDiv w:val="1"/>
      <w:marLeft w:val="0"/>
      <w:marRight w:val="0"/>
      <w:marTop w:val="0"/>
      <w:marBottom w:val="0"/>
      <w:divBdr>
        <w:top w:val="none" w:sz="0" w:space="0" w:color="auto"/>
        <w:left w:val="none" w:sz="0" w:space="0" w:color="auto"/>
        <w:bottom w:val="none" w:sz="0" w:space="0" w:color="auto"/>
        <w:right w:val="none" w:sz="0" w:space="0" w:color="auto"/>
      </w:divBdr>
    </w:div>
    <w:div w:id="746264387">
      <w:bodyDiv w:val="1"/>
      <w:marLeft w:val="0"/>
      <w:marRight w:val="0"/>
      <w:marTop w:val="0"/>
      <w:marBottom w:val="0"/>
      <w:divBdr>
        <w:top w:val="none" w:sz="0" w:space="0" w:color="auto"/>
        <w:left w:val="none" w:sz="0" w:space="0" w:color="auto"/>
        <w:bottom w:val="none" w:sz="0" w:space="0" w:color="auto"/>
        <w:right w:val="none" w:sz="0" w:space="0" w:color="auto"/>
      </w:divBdr>
    </w:div>
    <w:div w:id="747459929">
      <w:bodyDiv w:val="1"/>
      <w:marLeft w:val="0"/>
      <w:marRight w:val="0"/>
      <w:marTop w:val="0"/>
      <w:marBottom w:val="0"/>
      <w:divBdr>
        <w:top w:val="none" w:sz="0" w:space="0" w:color="auto"/>
        <w:left w:val="none" w:sz="0" w:space="0" w:color="auto"/>
        <w:bottom w:val="none" w:sz="0" w:space="0" w:color="auto"/>
        <w:right w:val="none" w:sz="0" w:space="0" w:color="auto"/>
      </w:divBdr>
    </w:div>
    <w:div w:id="750153722">
      <w:bodyDiv w:val="1"/>
      <w:marLeft w:val="0"/>
      <w:marRight w:val="0"/>
      <w:marTop w:val="0"/>
      <w:marBottom w:val="0"/>
      <w:divBdr>
        <w:top w:val="none" w:sz="0" w:space="0" w:color="auto"/>
        <w:left w:val="none" w:sz="0" w:space="0" w:color="auto"/>
        <w:bottom w:val="none" w:sz="0" w:space="0" w:color="auto"/>
        <w:right w:val="none" w:sz="0" w:space="0" w:color="auto"/>
      </w:divBdr>
    </w:div>
    <w:div w:id="750392390">
      <w:bodyDiv w:val="1"/>
      <w:marLeft w:val="0"/>
      <w:marRight w:val="0"/>
      <w:marTop w:val="0"/>
      <w:marBottom w:val="0"/>
      <w:divBdr>
        <w:top w:val="none" w:sz="0" w:space="0" w:color="auto"/>
        <w:left w:val="none" w:sz="0" w:space="0" w:color="auto"/>
        <w:bottom w:val="none" w:sz="0" w:space="0" w:color="auto"/>
        <w:right w:val="none" w:sz="0" w:space="0" w:color="auto"/>
      </w:divBdr>
    </w:div>
    <w:div w:id="753622493">
      <w:bodyDiv w:val="1"/>
      <w:marLeft w:val="0"/>
      <w:marRight w:val="0"/>
      <w:marTop w:val="0"/>
      <w:marBottom w:val="0"/>
      <w:divBdr>
        <w:top w:val="none" w:sz="0" w:space="0" w:color="auto"/>
        <w:left w:val="none" w:sz="0" w:space="0" w:color="auto"/>
        <w:bottom w:val="none" w:sz="0" w:space="0" w:color="auto"/>
        <w:right w:val="none" w:sz="0" w:space="0" w:color="auto"/>
      </w:divBdr>
    </w:div>
    <w:div w:id="755442562">
      <w:bodyDiv w:val="1"/>
      <w:marLeft w:val="0"/>
      <w:marRight w:val="0"/>
      <w:marTop w:val="0"/>
      <w:marBottom w:val="0"/>
      <w:divBdr>
        <w:top w:val="none" w:sz="0" w:space="0" w:color="auto"/>
        <w:left w:val="none" w:sz="0" w:space="0" w:color="auto"/>
        <w:bottom w:val="none" w:sz="0" w:space="0" w:color="auto"/>
        <w:right w:val="none" w:sz="0" w:space="0" w:color="auto"/>
      </w:divBdr>
    </w:div>
    <w:div w:id="755975271">
      <w:bodyDiv w:val="1"/>
      <w:marLeft w:val="0"/>
      <w:marRight w:val="0"/>
      <w:marTop w:val="0"/>
      <w:marBottom w:val="0"/>
      <w:divBdr>
        <w:top w:val="none" w:sz="0" w:space="0" w:color="auto"/>
        <w:left w:val="none" w:sz="0" w:space="0" w:color="auto"/>
        <w:bottom w:val="none" w:sz="0" w:space="0" w:color="auto"/>
        <w:right w:val="none" w:sz="0" w:space="0" w:color="auto"/>
      </w:divBdr>
    </w:div>
    <w:div w:id="758795500">
      <w:bodyDiv w:val="1"/>
      <w:marLeft w:val="0"/>
      <w:marRight w:val="0"/>
      <w:marTop w:val="0"/>
      <w:marBottom w:val="0"/>
      <w:divBdr>
        <w:top w:val="none" w:sz="0" w:space="0" w:color="auto"/>
        <w:left w:val="none" w:sz="0" w:space="0" w:color="auto"/>
        <w:bottom w:val="none" w:sz="0" w:space="0" w:color="auto"/>
        <w:right w:val="none" w:sz="0" w:space="0" w:color="auto"/>
      </w:divBdr>
    </w:div>
    <w:div w:id="759956578">
      <w:bodyDiv w:val="1"/>
      <w:marLeft w:val="0"/>
      <w:marRight w:val="0"/>
      <w:marTop w:val="0"/>
      <w:marBottom w:val="0"/>
      <w:divBdr>
        <w:top w:val="none" w:sz="0" w:space="0" w:color="auto"/>
        <w:left w:val="none" w:sz="0" w:space="0" w:color="auto"/>
        <w:bottom w:val="none" w:sz="0" w:space="0" w:color="auto"/>
        <w:right w:val="none" w:sz="0" w:space="0" w:color="auto"/>
      </w:divBdr>
    </w:div>
    <w:div w:id="769207332">
      <w:bodyDiv w:val="1"/>
      <w:marLeft w:val="0"/>
      <w:marRight w:val="0"/>
      <w:marTop w:val="0"/>
      <w:marBottom w:val="0"/>
      <w:divBdr>
        <w:top w:val="none" w:sz="0" w:space="0" w:color="auto"/>
        <w:left w:val="none" w:sz="0" w:space="0" w:color="auto"/>
        <w:bottom w:val="none" w:sz="0" w:space="0" w:color="auto"/>
        <w:right w:val="none" w:sz="0" w:space="0" w:color="auto"/>
      </w:divBdr>
    </w:div>
    <w:div w:id="772283499">
      <w:bodyDiv w:val="1"/>
      <w:marLeft w:val="0"/>
      <w:marRight w:val="0"/>
      <w:marTop w:val="0"/>
      <w:marBottom w:val="0"/>
      <w:divBdr>
        <w:top w:val="none" w:sz="0" w:space="0" w:color="auto"/>
        <w:left w:val="none" w:sz="0" w:space="0" w:color="auto"/>
        <w:bottom w:val="none" w:sz="0" w:space="0" w:color="auto"/>
        <w:right w:val="none" w:sz="0" w:space="0" w:color="auto"/>
      </w:divBdr>
    </w:div>
    <w:div w:id="783303153">
      <w:bodyDiv w:val="1"/>
      <w:marLeft w:val="0"/>
      <w:marRight w:val="0"/>
      <w:marTop w:val="0"/>
      <w:marBottom w:val="0"/>
      <w:divBdr>
        <w:top w:val="none" w:sz="0" w:space="0" w:color="auto"/>
        <w:left w:val="none" w:sz="0" w:space="0" w:color="auto"/>
        <w:bottom w:val="none" w:sz="0" w:space="0" w:color="auto"/>
        <w:right w:val="none" w:sz="0" w:space="0" w:color="auto"/>
      </w:divBdr>
    </w:div>
    <w:div w:id="788088138">
      <w:bodyDiv w:val="1"/>
      <w:marLeft w:val="0"/>
      <w:marRight w:val="0"/>
      <w:marTop w:val="0"/>
      <w:marBottom w:val="0"/>
      <w:divBdr>
        <w:top w:val="none" w:sz="0" w:space="0" w:color="auto"/>
        <w:left w:val="none" w:sz="0" w:space="0" w:color="auto"/>
        <w:bottom w:val="none" w:sz="0" w:space="0" w:color="auto"/>
        <w:right w:val="none" w:sz="0" w:space="0" w:color="auto"/>
      </w:divBdr>
    </w:div>
    <w:div w:id="788359786">
      <w:bodyDiv w:val="1"/>
      <w:marLeft w:val="0"/>
      <w:marRight w:val="0"/>
      <w:marTop w:val="0"/>
      <w:marBottom w:val="0"/>
      <w:divBdr>
        <w:top w:val="none" w:sz="0" w:space="0" w:color="auto"/>
        <w:left w:val="none" w:sz="0" w:space="0" w:color="auto"/>
        <w:bottom w:val="none" w:sz="0" w:space="0" w:color="auto"/>
        <w:right w:val="none" w:sz="0" w:space="0" w:color="auto"/>
      </w:divBdr>
    </w:div>
    <w:div w:id="793642124">
      <w:bodyDiv w:val="1"/>
      <w:marLeft w:val="0"/>
      <w:marRight w:val="0"/>
      <w:marTop w:val="0"/>
      <w:marBottom w:val="0"/>
      <w:divBdr>
        <w:top w:val="none" w:sz="0" w:space="0" w:color="auto"/>
        <w:left w:val="none" w:sz="0" w:space="0" w:color="auto"/>
        <w:bottom w:val="none" w:sz="0" w:space="0" w:color="auto"/>
        <w:right w:val="none" w:sz="0" w:space="0" w:color="auto"/>
      </w:divBdr>
    </w:div>
    <w:div w:id="795491187">
      <w:bodyDiv w:val="1"/>
      <w:marLeft w:val="0"/>
      <w:marRight w:val="0"/>
      <w:marTop w:val="0"/>
      <w:marBottom w:val="0"/>
      <w:divBdr>
        <w:top w:val="none" w:sz="0" w:space="0" w:color="auto"/>
        <w:left w:val="none" w:sz="0" w:space="0" w:color="auto"/>
        <w:bottom w:val="none" w:sz="0" w:space="0" w:color="auto"/>
        <w:right w:val="none" w:sz="0" w:space="0" w:color="auto"/>
      </w:divBdr>
    </w:div>
    <w:div w:id="796525952">
      <w:bodyDiv w:val="1"/>
      <w:marLeft w:val="0"/>
      <w:marRight w:val="0"/>
      <w:marTop w:val="0"/>
      <w:marBottom w:val="0"/>
      <w:divBdr>
        <w:top w:val="none" w:sz="0" w:space="0" w:color="auto"/>
        <w:left w:val="none" w:sz="0" w:space="0" w:color="auto"/>
        <w:bottom w:val="none" w:sz="0" w:space="0" w:color="auto"/>
        <w:right w:val="none" w:sz="0" w:space="0" w:color="auto"/>
      </w:divBdr>
    </w:div>
    <w:div w:id="799105107">
      <w:bodyDiv w:val="1"/>
      <w:marLeft w:val="0"/>
      <w:marRight w:val="0"/>
      <w:marTop w:val="0"/>
      <w:marBottom w:val="0"/>
      <w:divBdr>
        <w:top w:val="none" w:sz="0" w:space="0" w:color="auto"/>
        <w:left w:val="none" w:sz="0" w:space="0" w:color="auto"/>
        <w:bottom w:val="none" w:sz="0" w:space="0" w:color="auto"/>
        <w:right w:val="none" w:sz="0" w:space="0" w:color="auto"/>
      </w:divBdr>
    </w:div>
    <w:div w:id="802622134">
      <w:bodyDiv w:val="1"/>
      <w:marLeft w:val="0"/>
      <w:marRight w:val="0"/>
      <w:marTop w:val="0"/>
      <w:marBottom w:val="0"/>
      <w:divBdr>
        <w:top w:val="none" w:sz="0" w:space="0" w:color="auto"/>
        <w:left w:val="none" w:sz="0" w:space="0" w:color="auto"/>
        <w:bottom w:val="none" w:sz="0" w:space="0" w:color="auto"/>
        <w:right w:val="none" w:sz="0" w:space="0" w:color="auto"/>
      </w:divBdr>
    </w:div>
    <w:div w:id="809129613">
      <w:bodyDiv w:val="1"/>
      <w:marLeft w:val="0"/>
      <w:marRight w:val="0"/>
      <w:marTop w:val="0"/>
      <w:marBottom w:val="0"/>
      <w:divBdr>
        <w:top w:val="none" w:sz="0" w:space="0" w:color="auto"/>
        <w:left w:val="none" w:sz="0" w:space="0" w:color="auto"/>
        <w:bottom w:val="none" w:sz="0" w:space="0" w:color="auto"/>
        <w:right w:val="none" w:sz="0" w:space="0" w:color="auto"/>
      </w:divBdr>
    </w:div>
    <w:div w:id="809204432">
      <w:bodyDiv w:val="1"/>
      <w:marLeft w:val="0"/>
      <w:marRight w:val="0"/>
      <w:marTop w:val="0"/>
      <w:marBottom w:val="0"/>
      <w:divBdr>
        <w:top w:val="none" w:sz="0" w:space="0" w:color="auto"/>
        <w:left w:val="none" w:sz="0" w:space="0" w:color="auto"/>
        <w:bottom w:val="none" w:sz="0" w:space="0" w:color="auto"/>
        <w:right w:val="none" w:sz="0" w:space="0" w:color="auto"/>
      </w:divBdr>
    </w:div>
    <w:div w:id="812985315">
      <w:bodyDiv w:val="1"/>
      <w:marLeft w:val="0"/>
      <w:marRight w:val="0"/>
      <w:marTop w:val="0"/>
      <w:marBottom w:val="0"/>
      <w:divBdr>
        <w:top w:val="none" w:sz="0" w:space="0" w:color="auto"/>
        <w:left w:val="none" w:sz="0" w:space="0" w:color="auto"/>
        <w:bottom w:val="none" w:sz="0" w:space="0" w:color="auto"/>
        <w:right w:val="none" w:sz="0" w:space="0" w:color="auto"/>
      </w:divBdr>
    </w:div>
    <w:div w:id="813454477">
      <w:bodyDiv w:val="1"/>
      <w:marLeft w:val="0"/>
      <w:marRight w:val="0"/>
      <w:marTop w:val="0"/>
      <w:marBottom w:val="0"/>
      <w:divBdr>
        <w:top w:val="none" w:sz="0" w:space="0" w:color="auto"/>
        <w:left w:val="none" w:sz="0" w:space="0" w:color="auto"/>
        <w:bottom w:val="none" w:sz="0" w:space="0" w:color="auto"/>
        <w:right w:val="none" w:sz="0" w:space="0" w:color="auto"/>
      </w:divBdr>
    </w:div>
    <w:div w:id="813910263">
      <w:bodyDiv w:val="1"/>
      <w:marLeft w:val="0"/>
      <w:marRight w:val="0"/>
      <w:marTop w:val="0"/>
      <w:marBottom w:val="0"/>
      <w:divBdr>
        <w:top w:val="none" w:sz="0" w:space="0" w:color="auto"/>
        <w:left w:val="none" w:sz="0" w:space="0" w:color="auto"/>
        <w:bottom w:val="none" w:sz="0" w:space="0" w:color="auto"/>
        <w:right w:val="none" w:sz="0" w:space="0" w:color="auto"/>
      </w:divBdr>
    </w:div>
    <w:div w:id="818960158">
      <w:bodyDiv w:val="1"/>
      <w:marLeft w:val="0"/>
      <w:marRight w:val="0"/>
      <w:marTop w:val="0"/>
      <w:marBottom w:val="0"/>
      <w:divBdr>
        <w:top w:val="none" w:sz="0" w:space="0" w:color="auto"/>
        <w:left w:val="none" w:sz="0" w:space="0" w:color="auto"/>
        <w:bottom w:val="none" w:sz="0" w:space="0" w:color="auto"/>
        <w:right w:val="none" w:sz="0" w:space="0" w:color="auto"/>
      </w:divBdr>
    </w:div>
    <w:div w:id="820653996">
      <w:bodyDiv w:val="1"/>
      <w:marLeft w:val="0"/>
      <w:marRight w:val="0"/>
      <w:marTop w:val="0"/>
      <w:marBottom w:val="0"/>
      <w:divBdr>
        <w:top w:val="none" w:sz="0" w:space="0" w:color="auto"/>
        <w:left w:val="none" w:sz="0" w:space="0" w:color="auto"/>
        <w:bottom w:val="none" w:sz="0" w:space="0" w:color="auto"/>
        <w:right w:val="none" w:sz="0" w:space="0" w:color="auto"/>
      </w:divBdr>
    </w:div>
    <w:div w:id="829561586">
      <w:bodyDiv w:val="1"/>
      <w:marLeft w:val="0"/>
      <w:marRight w:val="0"/>
      <w:marTop w:val="0"/>
      <w:marBottom w:val="0"/>
      <w:divBdr>
        <w:top w:val="none" w:sz="0" w:space="0" w:color="auto"/>
        <w:left w:val="none" w:sz="0" w:space="0" w:color="auto"/>
        <w:bottom w:val="none" w:sz="0" w:space="0" w:color="auto"/>
        <w:right w:val="none" w:sz="0" w:space="0" w:color="auto"/>
      </w:divBdr>
    </w:div>
    <w:div w:id="833691470">
      <w:bodyDiv w:val="1"/>
      <w:marLeft w:val="0"/>
      <w:marRight w:val="0"/>
      <w:marTop w:val="0"/>
      <w:marBottom w:val="0"/>
      <w:divBdr>
        <w:top w:val="none" w:sz="0" w:space="0" w:color="auto"/>
        <w:left w:val="none" w:sz="0" w:space="0" w:color="auto"/>
        <w:bottom w:val="none" w:sz="0" w:space="0" w:color="auto"/>
        <w:right w:val="none" w:sz="0" w:space="0" w:color="auto"/>
      </w:divBdr>
    </w:div>
    <w:div w:id="838544861">
      <w:bodyDiv w:val="1"/>
      <w:marLeft w:val="0"/>
      <w:marRight w:val="0"/>
      <w:marTop w:val="0"/>
      <w:marBottom w:val="0"/>
      <w:divBdr>
        <w:top w:val="none" w:sz="0" w:space="0" w:color="auto"/>
        <w:left w:val="none" w:sz="0" w:space="0" w:color="auto"/>
        <w:bottom w:val="none" w:sz="0" w:space="0" w:color="auto"/>
        <w:right w:val="none" w:sz="0" w:space="0" w:color="auto"/>
      </w:divBdr>
    </w:div>
    <w:div w:id="839201013">
      <w:bodyDiv w:val="1"/>
      <w:marLeft w:val="0"/>
      <w:marRight w:val="0"/>
      <w:marTop w:val="0"/>
      <w:marBottom w:val="0"/>
      <w:divBdr>
        <w:top w:val="none" w:sz="0" w:space="0" w:color="auto"/>
        <w:left w:val="none" w:sz="0" w:space="0" w:color="auto"/>
        <w:bottom w:val="none" w:sz="0" w:space="0" w:color="auto"/>
        <w:right w:val="none" w:sz="0" w:space="0" w:color="auto"/>
      </w:divBdr>
    </w:div>
    <w:div w:id="843591121">
      <w:bodyDiv w:val="1"/>
      <w:marLeft w:val="0"/>
      <w:marRight w:val="0"/>
      <w:marTop w:val="0"/>
      <w:marBottom w:val="0"/>
      <w:divBdr>
        <w:top w:val="none" w:sz="0" w:space="0" w:color="auto"/>
        <w:left w:val="none" w:sz="0" w:space="0" w:color="auto"/>
        <w:bottom w:val="none" w:sz="0" w:space="0" w:color="auto"/>
        <w:right w:val="none" w:sz="0" w:space="0" w:color="auto"/>
      </w:divBdr>
    </w:div>
    <w:div w:id="857618427">
      <w:bodyDiv w:val="1"/>
      <w:marLeft w:val="0"/>
      <w:marRight w:val="0"/>
      <w:marTop w:val="0"/>
      <w:marBottom w:val="0"/>
      <w:divBdr>
        <w:top w:val="none" w:sz="0" w:space="0" w:color="auto"/>
        <w:left w:val="none" w:sz="0" w:space="0" w:color="auto"/>
        <w:bottom w:val="none" w:sz="0" w:space="0" w:color="auto"/>
        <w:right w:val="none" w:sz="0" w:space="0" w:color="auto"/>
      </w:divBdr>
    </w:div>
    <w:div w:id="858859026">
      <w:bodyDiv w:val="1"/>
      <w:marLeft w:val="0"/>
      <w:marRight w:val="0"/>
      <w:marTop w:val="0"/>
      <w:marBottom w:val="0"/>
      <w:divBdr>
        <w:top w:val="none" w:sz="0" w:space="0" w:color="auto"/>
        <w:left w:val="none" w:sz="0" w:space="0" w:color="auto"/>
        <w:bottom w:val="none" w:sz="0" w:space="0" w:color="auto"/>
        <w:right w:val="none" w:sz="0" w:space="0" w:color="auto"/>
      </w:divBdr>
    </w:div>
    <w:div w:id="861165405">
      <w:bodyDiv w:val="1"/>
      <w:marLeft w:val="0"/>
      <w:marRight w:val="0"/>
      <w:marTop w:val="0"/>
      <w:marBottom w:val="0"/>
      <w:divBdr>
        <w:top w:val="none" w:sz="0" w:space="0" w:color="auto"/>
        <w:left w:val="none" w:sz="0" w:space="0" w:color="auto"/>
        <w:bottom w:val="none" w:sz="0" w:space="0" w:color="auto"/>
        <w:right w:val="none" w:sz="0" w:space="0" w:color="auto"/>
      </w:divBdr>
    </w:div>
    <w:div w:id="862212109">
      <w:bodyDiv w:val="1"/>
      <w:marLeft w:val="0"/>
      <w:marRight w:val="0"/>
      <w:marTop w:val="0"/>
      <w:marBottom w:val="0"/>
      <w:divBdr>
        <w:top w:val="none" w:sz="0" w:space="0" w:color="auto"/>
        <w:left w:val="none" w:sz="0" w:space="0" w:color="auto"/>
        <w:bottom w:val="none" w:sz="0" w:space="0" w:color="auto"/>
        <w:right w:val="none" w:sz="0" w:space="0" w:color="auto"/>
      </w:divBdr>
    </w:div>
    <w:div w:id="863322627">
      <w:bodyDiv w:val="1"/>
      <w:marLeft w:val="0"/>
      <w:marRight w:val="0"/>
      <w:marTop w:val="0"/>
      <w:marBottom w:val="0"/>
      <w:divBdr>
        <w:top w:val="none" w:sz="0" w:space="0" w:color="auto"/>
        <w:left w:val="none" w:sz="0" w:space="0" w:color="auto"/>
        <w:bottom w:val="none" w:sz="0" w:space="0" w:color="auto"/>
        <w:right w:val="none" w:sz="0" w:space="0" w:color="auto"/>
      </w:divBdr>
    </w:div>
    <w:div w:id="863901194">
      <w:bodyDiv w:val="1"/>
      <w:marLeft w:val="0"/>
      <w:marRight w:val="0"/>
      <w:marTop w:val="0"/>
      <w:marBottom w:val="0"/>
      <w:divBdr>
        <w:top w:val="none" w:sz="0" w:space="0" w:color="auto"/>
        <w:left w:val="none" w:sz="0" w:space="0" w:color="auto"/>
        <w:bottom w:val="none" w:sz="0" w:space="0" w:color="auto"/>
        <w:right w:val="none" w:sz="0" w:space="0" w:color="auto"/>
      </w:divBdr>
    </w:div>
    <w:div w:id="870267129">
      <w:bodyDiv w:val="1"/>
      <w:marLeft w:val="0"/>
      <w:marRight w:val="0"/>
      <w:marTop w:val="0"/>
      <w:marBottom w:val="0"/>
      <w:divBdr>
        <w:top w:val="none" w:sz="0" w:space="0" w:color="auto"/>
        <w:left w:val="none" w:sz="0" w:space="0" w:color="auto"/>
        <w:bottom w:val="none" w:sz="0" w:space="0" w:color="auto"/>
        <w:right w:val="none" w:sz="0" w:space="0" w:color="auto"/>
      </w:divBdr>
    </w:div>
    <w:div w:id="871918128">
      <w:bodyDiv w:val="1"/>
      <w:marLeft w:val="0"/>
      <w:marRight w:val="0"/>
      <w:marTop w:val="0"/>
      <w:marBottom w:val="0"/>
      <w:divBdr>
        <w:top w:val="none" w:sz="0" w:space="0" w:color="auto"/>
        <w:left w:val="none" w:sz="0" w:space="0" w:color="auto"/>
        <w:bottom w:val="none" w:sz="0" w:space="0" w:color="auto"/>
        <w:right w:val="none" w:sz="0" w:space="0" w:color="auto"/>
      </w:divBdr>
    </w:div>
    <w:div w:id="874584021">
      <w:bodyDiv w:val="1"/>
      <w:marLeft w:val="0"/>
      <w:marRight w:val="0"/>
      <w:marTop w:val="0"/>
      <w:marBottom w:val="0"/>
      <w:divBdr>
        <w:top w:val="none" w:sz="0" w:space="0" w:color="auto"/>
        <w:left w:val="none" w:sz="0" w:space="0" w:color="auto"/>
        <w:bottom w:val="none" w:sz="0" w:space="0" w:color="auto"/>
        <w:right w:val="none" w:sz="0" w:space="0" w:color="auto"/>
      </w:divBdr>
    </w:div>
    <w:div w:id="876088453">
      <w:bodyDiv w:val="1"/>
      <w:marLeft w:val="0"/>
      <w:marRight w:val="0"/>
      <w:marTop w:val="0"/>
      <w:marBottom w:val="0"/>
      <w:divBdr>
        <w:top w:val="none" w:sz="0" w:space="0" w:color="auto"/>
        <w:left w:val="none" w:sz="0" w:space="0" w:color="auto"/>
        <w:bottom w:val="none" w:sz="0" w:space="0" w:color="auto"/>
        <w:right w:val="none" w:sz="0" w:space="0" w:color="auto"/>
      </w:divBdr>
    </w:div>
    <w:div w:id="876505360">
      <w:bodyDiv w:val="1"/>
      <w:marLeft w:val="0"/>
      <w:marRight w:val="0"/>
      <w:marTop w:val="0"/>
      <w:marBottom w:val="0"/>
      <w:divBdr>
        <w:top w:val="none" w:sz="0" w:space="0" w:color="auto"/>
        <w:left w:val="none" w:sz="0" w:space="0" w:color="auto"/>
        <w:bottom w:val="none" w:sz="0" w:space="0" w:color="auto"/>
        <w:right w:val="none" w:sz="0" w:space="0" w:color="auto"/>
      </w:divBdr>
    </w:div>
    <w:div w:id="876506039">
      <w:bodyDiv w:val="1"/>
      <w:marLeft w:val="0"/>
      <w:marRight w:val="0"/>
      <w:marTop w:val="0"/>
      <w:marBottom w:val="0"/>
      <w:divBdr>
        <w:top w:val="none" w:sz="0" w:space="0" w:color="auto"/>
        <w:left w:val="none" w:sz="0" w:space="0" w:color="auto"/>
        <w:bottom w:val="none" w:sz="0" w:space="0" w:color="auto"/>
        <w:right w:val="none" w:sz="0" w:space="0" w:color="auto"/>
      </w:divBdr>
    </w:div>
    <w:div w:id="881482761">
      <w:bodyDiv w:val="1"/>
      <w:marLeft w:val="0"/>
      <w:marRight w:val="0"/>
      <w:marTop w:val="0"/>
      <w:marBottom w:val="0"/>
      <w:divBdr>
        <w:top w:val="none" w:sz="0" w:space="0" w:color="auto"/>
        <w:left w:val="none" w:sz="0" w:space="0" w:color="auto"/>
        <w:bottom w:val="none" w:sz="0" w:space="0" w:color="auto"/>
        <w:right w:val="none" w:sz="0" w:space="0" w:color="auto"/>
      </w:divBdr>
    </w:div>
    <w:div w:id="884678281">
      <w:bodyDiv w:val="1"/>
      <w:marLeft w:val="0"/>
      <w:marRight w:val="0"/>
      <w:marTop w:val="0"/>
      <w:marBottom w:val="0"/>
      <w:divBdr>
        <w:top w:val="none" w:sz="0" w:space="0" w:color="auto"/>
        <w:left w:val="none" w:sz="0" w:space="0" w:color="auto"/>
        <w:bottom w:val="none" w:sz="0" w:space="0" w:color="auto"/>
        <w:right w:val="none" w:sz="0" w:space="0" w:color="auto"/>
      </w:divBdr>
    </w:div>
    <w:div w:id="884753328">
      <w:bodyDiv w:val="1"/>
      <w:marLeft w:val="0"/>
      <w:marRight w:val="0"/>
      <w:marTop w:val="0"/>
      <w:marBottom w:val="0"/>
      <w:divBdr>
        <w:top w:val="none" w:sz="0" w:space="0" w:color="auto"/>
        <w:left w:val="none" w:sz="0" w:space="0" w:color="auto"/>
        <w:bottom w:val="none" w:sz="0" w:space="0" w:color="auto"/>
        <w:right w:val="none" w:sz="0" w:space="0" w:color="auto"/>
      </w:divBdr>
    </w:div>
    <w:div w:id="885029605">
      <w:bodyDiv w:val="1"/>
      <w:marLeft w:val="0"/>
      <w:marRight w:val="0"/>
      <w:marTop w:val="0"/>
      <w:marBottom w:val="0"/>
      <w:divBdr>
        <w:top w:val="none" w:sz="0" w:space="0" w:color="auto"/>
        <w:left w:val="none" w:sz="0" w:space="0" w:color="auto"/>
        <w:bottom w:val="none" w:sz="0" w:space="0" w:color="auto"/>
        <w:right w:val="none" w:sz="0" w:space="0" w:color="auto"/>
      </w:divBdr>
    </w:div>
    <w:div w:id="886258197">
      <w:bodyDiv w:val="1"/>
      <w:marLeft w:val="0"/>
      <w:marRight w:val="0"/>
      <w:marTop w:val="0"/>
      <w:marBottom w:val="0"/>
      <w:divBdr>
        <w:top w:val="none" w:sz="0" w:space="0" w:color="auto"/>
        <w:left w:val="none" w:sz="0" w:space="0" w:color="auto"/>
        <w:bottom w:val="none" w:sz="0" w:space="0" w:color="auto"/>
        <w:right w:val="none" w:sz="0" w:space="0" w:color="auto"/>
      </w:divBdr>
    </w:div>
    <w:div w:id="890967498">
      <w:bodyDiv w:val="1"/>
      <w:marLeft w:val="0"/>
      <w:marRight w:val="0"/>
      <w:marTop w:val="0"/>
      <w:marBottom w:val="0"/>
      <w:divBdr>
        <w:top w:val="none" w:sz="0" w:space="0" w:color="auto"/>
        <w:left w:val="none" w:sz="0" w:space="0" w:color="auto"/>
        <w:bottom w:val="none" w:sz="0" w:space="0" w:color="auto"/>
        <w:right w:val="none" w:sz="0" w:space="0" w:color="auto"/>
      </w:divBdr>
    </w:div>
    <w:div w:id="895629306">
      <w:bodyDiv w:val="1"/>
      <w:marLeft w:val="0"/>
      <w:marRight w:val="0"/>
      <w:marTop w:val="0"/>
      <w:marBottom w:val="0"/>
      <w:divBdr>
        <w:top w:val="none" w:sz="0" w:space="0" w:color="auto"/>
        <w:left w:val="none" w:sz="0" w:space="0" w:color="auto"/>
        <w:bottom w:val="none" w:sz="0" w:space="0" w:color="auto"/>
        <w:right w:val="none" w:sz="0" w:space="0" w:color="auto"/>
      </w:divBdr>
    </w:div>
    <w:div w:id="897086695">
      <w:bodyDiv w:val="1"/>
      <w:marLeft w:val="0"/>
      <w:marRight w:val="0"/>
      <w:marTop w:val="0"/>
      <w:marBottom w:val="0"/>
      <w:divBdr>
        <w:top w:val="none" w:sz="0" w:space="0" w:color="auto"/>
        <w:left w:val="none" w:sz="0" w:space="0" w:color="auto"/>
        <w:bottom w:val="none" w:sz="0" w:space="0" w:color="auto"/>
        <w:right w:val="none" w:sz="0" w:space="0" w:color="auto"/>
      </w:divBdr>
    </w:div>
    <w:div w:id="902906106">
      <w:bodyDiv w:val="1"/>
      <w:marLeft w:val="0"/>
      <w:marRight w:val="0"/>
      <w:marTop w:val="0"/>
      <w:marBottom w:val="0"/>
      <w:divBdr>
        <w:top w:val="none" w:sz="0" w:space="0" w:color="auto"/>
        <w:left w:val="none" w:sz="0" w:space="0" w:color="auto"/>
        <w:bottom w:val="none" w:sz="0" w:space="0" w:color="auto"/>
        <w:right w:val="none" w:sz="0" w:space="0" w:color="auto"/>
      </w:divBdr>
    </w:div>
    <w:div w:id="905992385">
      <w:bodyDiv w:val="1"/>
      <w:marLeft w:val="0"/>
      <w:marRight w:val="0"/>
      <w:marTop w:val="0"/>
      <w:marBottom w:val="0"/>
      <w:divBdr>
        <w:top w:val="none" w:sz="0" w:space="0" w:color="auto"/>
        <w:left w:val="none" w:sz="0" w:space="0" w:color="auto"/>
        <w:bottom w:val="none" w:sz="0" w:space="0" w:color="auto"/>
        <w:right w:val="none" w:sz="0" w:space="0" w:color="auto"/>
      </w:divBdr>
    </w:div>
    <w:div w:id="911816489">
      <w:bodyDiv w:val="1"/>
      <w:marLeft w:val="0"/>
      <w:marRight w:val="0"/>
      <w:marTop w:val="0"/>
      <w:marBottom w:val="0"/>
      <w:divBdr>
        <w:top w:val="none" w:sz="0" w:space="0" w:color="auto"/>
        <w:left w:val="none" w:sz="0" w:space="0" w:color="auto"/>
        <w:bottom w:val="none" w:sz="0" w:space="0" w:color="auto"/>
        <w:right w:val="none" w:sz="0" w:space="0" w:color="auto"/>
      </w:divBdr>
    </w:div>
    <w:div w:id="912355613">
      <w:bodyDiv w:val="1"/>
      <w:marLeft w:val="0"/>
      <w:marRight w:val="0"/>
      <w:marTop w:val="0"/>
      <w:marBottom w:val="0"/>
      <w:divBdr>
        <w:top w:val="none" w:sz="0" w:space="0" w:color="auto"/>
        <w:left w:val="none" w:sz="0" w:space="0" w:color="auto"/>
        <w:bottom w:val="none" w:sz="0" w:space="0" w:color="auto"/>
        <w:right w:val="none" w:sz="0" w:space="0" w:color="auto"/>
      </w:divBdr>
    </w:div>
    <w:div w:id="912736704">
      <w:bodyDiv w:val="1"/>
      <w:marLeft w:val="0"/>
      <w:marRight w:val="0"/>
      <w:marTop w:val="0"/>
      <w:marBottom w:val="0"/>
      <w:divBdr>
        <w:top w:val="none" w:sz="0" w:space="0" w:color="auto"/>
        <w:left w:val="none" w:sz="0" w:space="0" w:color="auto"/>
        <w:bottom w:val="none" w:sz="0" w:space="0" w:color="auto"/>
        <w:right w:val="none" w:sz="0" w:space="0" w:color="auto"/>
      </w:divBdr>
    </w:div>
    <w:div w:id="913050962">
      <w:bodyDiv w:val="1"/>
      <w:marLeft w:val="0"/>
      <w:marRight w:val="0"/>
      <w:marTop w:val="0"/>
      <w:marBottom w:val="0"/>
      <w:divBdr>
        <w:top w:val="none" w:sz="0" w:space="0" w:color="auto"/>
        <w:left w:val="none" w:sz="0" w:space="0" w:color="auto"/>
        <w:bottom w:val="none" w:sz="0" w:space="0" w:color="auto"/>
        <w:right w:val="none" w:sz="0" w:space="0" w:color="auto"/>
      </w:divBdr>
    </w:div>
    <w:div w:id="913857415">
      <w:bodyDiv w:val="1"/>
      <w:marLeft w:val="0"/>
      <w:marRight w:val="0"/>
      <w:marTop w:val="0"/>
      <w:marBottom w:val="0"/>
      <w:divBdr>
        <w:top w:val="none" w:sz="0" w:space="0" w:color="auto"/>
        <w:left w:val="none" w:sz="0" w:space="0" w:color="auto"/>
        <w:bottom w:val="none" w:sz="0" w:space="0" w:color="auto"/>
        <w:right w:val="none" w:sz="0" w:space="0" w:color="auto"/>
      </w:divBdr>
    </w:div>
    <w:div w:id="917176481">
      <w:bodyDiv w:val="1"/>
      <w:marLeft w:val="0"/>
      <w:marRight w:val="0"/>
      <w:marTop w:val="0"/>
      <w:marBottom w:val="0"/>
      <w:divBdr>
        <w:top w:val="none" w:sz="0" w:space="0" w:color="auto"/>
        <w:left w:val="none" w:sz="0" w:space="0" w:color="auto"/>
        <w:bottom w:val="none" w:sz="0" w:space="0" w:color="auto"/>
        <w:right w:val="none" w:sz="0" w:space="0" w:color="auto"/>
      </w:divBdr>
    </w:div>
    <w:div w:id="918948995">
      <w:bodyDiv w:val="1"/>
      <w:marLeft w:val="0"/>
      <w:marRight w:val="0"/>
      <w:marTop w:val="0"/>
      <w:marBottom w:val="0"/>
      <w:divBdr>
        <w:top w:val="none" w:sz="0" w:space="0" w:color="auto"/>
        <w:left w:val="none" w:sz="0" w:space="0" w:color="auto"/>
        <w:bottom w:val="none" w:sz="0" w:space="0" w:color="auto"/>
        <w:right w:val="none" w:sz="0" w:space="0" w:color="auto"/>
      </w:divBdr>
    </w:div>
    <w:div w:id="926841646">
      <w:bodyDiv w:val="1"/>
      <w:marLeft w:val="0"/>
      <w:marRight w:val="0"/>
      <w:marTop w:val="0"/>
      <w:marBottom w:val="0"/>
      <w:divBdr>
        <w:top w:val="none" w:sz="0" w:space="0" w:color="auto"/>
        <w:left w:val="none" w:sz="0" w:space="0" w:color="auto"/>
        <w:bottom w:val="none" w:sz="0" w:space="0" w:color="auto"/>
        <w:right w:val="none" w:sz="0" w:space="0" w:color="auto"/>
      </w:divBdr>
    </w:div>
    <w:div w:id="932014709">
      <w:bodyDiv w:val="1"/>
      <w:marLeft w:val="0"/>
      <w:marRight w:val="0"/>
      <w:marTop w:val="0"/>
      <w:marBottom w:val="0"/>
      <w:divBdr>
        <w:top w:val="none" w:sz="0" w:space="0" w:color="auto"/>
        <w:left w:val="none" w:sz="0" w:space="0" w:color="auto"/>
        <w:bottom w:val="none" w:sz="0" w:space="0" w:color="auto"/>
        <w:right w:val="none" w:sz="0" w:space="0" w:color="auto"/>
      </w:divBdr>
    </w:div>
    <w:div w:id="940724082">
      <w:bodyDiv w:val="1"/>
      <w:marLeft w:val="0"/>
      <w:marRight w:val="0"/>
      <w:marTop w:val="0"/>
      <w:marBottom w:val="0"/>
      <w:divBdr>
        <w:top w:val="none" w:sz="0" w:space="0" w:color="auto"/>
        <w:left w:val="none" w:sz="0" w:space="0" w:color="auto"/>
        <w:bottom w:val="none" w:sz="0" w:space="0" w:color="auto"/>
        <w:right w:val="none" w:sz="0" w:space="0" w:color="auto"/>
      </w:divBdr>
    </w:div>
    <w:div w:id="945888488">
      <w:bodyDiv w:val="1"/>
      <w:marLeft w:val="0"/>
      <w:marRight w:val="0"/>
      <w:marTop w:val="0"/>
      <w:marBottom w:val="0"/>
      <w:divBdr>
        <w:top w:val="none" w:sz="0" w:space="0" w:color="auto"/>
        <w:left w:val="none" w:sz="0" w:space="0" w:color="auto"/>
        <w:bottom w:val="none" w:sz="0" w:space="0" w:color="auto"/>
        <w:right w:val="none" w:sz="0" w:space="0" w:color="auto"/>
      </w:divBdr>
    </w:div>
    <w:div w:id="951744823">
      <w:bodyDiv w:val="1"/>
      <w:marLeft w:val="0"/>
      <w:marRight w:val="0"/>
      <w:marTop w:val="0"/>
      <w:marBottom w:val="0"/>
      <w:divBdr>
        <w:top w:val="none" w:sz="0" w:space="0" w:color="auto"/>
        <w:left w:val="none" w:sz="0" w:space="0" w:color="auto"/>
        <w:bottom w:val="none" w:sz="0" w:space="0" w:color="auto"/>
        <w:right w:val="none" w:sz="0" w:space="0" w:color="auto"/>
      </w:divBdr>
    </w:div>
    <w:div w:id="952827921">
      <w:bodyDiv w:val="1"/>
      <w:marLeft w:val="0"/>
      <w:marRight w:val="0"/>
      <w:marTop w:val="0"/>
      <w:marBottom w:val="0"/>
      <w:divBdr>
        <w:top w:val="none" w:sz="0" w:space="0" w:color="auto"/>
        <w:left w:val="none" w:sz="0" w:space="0" w:color="auto"/>
        <w:bottom w:val="none" w:sz="0" w:space="0" w:color="auto"/>
        <w:right w:val="none" w:sz="0" w:space="0" w:color="auto"/>
      </w:divBdr>
    </w:div>
    <w:div w:id="955214480">
      <w:bodyDiv w:val="1"/>
      <w:marLeft w:val="0"/>
      <w:marRight w:val="0"/>
      <w:marTop w:val="0"/>
      <w:marBottom w:val="0"/>
      <w:divBdr>
        <w:top w:val="none" w:sz="0" w:space="0" w:color="auto"/>
        <w:left w:val="none" w:sz="0" w:space="0" w:color="auto"/>
        <w:bottom w:val="none" w:sz="0" w:space="0" w:color="auto"/>
        <w:right w:val="none" w:sz="0" w:space="0" w:color="auto"/>
      </w:divBdr>
    </w:div>
    <w:div w:id="955406124">
      <w:bodyDiv w:val="1"/>
      <w:marLeft w:val="0"/>
      <w:marRight w:val="0"/>
      <w:marTop w:val="0"/>
      <w:marBottom w:val="0"/>
      <w:divBdr>
        <w:top w:val="none" w:sz="0" w:space="0" w:color="auto"/>
        <w:left w:val="none" w:sz="0" w:space="0" w:color="auto"/>
        <w:bottom w:val="none" w:sz="0" w:space="0" w:color="auto"/>
        <w:right w:val="none" w:sz="0" w:space="0" w:color="auto"/>
      </w:divBdr>
    </w:div>
    <w:div w:id="956835211">
      <w:bodyDiv w:val="1"/>
      <w:marLeft w:val="0"/>
      <w:marRight w:val="0"/>
      <w:marTop w:val="0"/>
      <w:marBottom w:val="0"/>
      <w:divBdr>
        <w:top w:val="none" w:sz="0" w:space="0" w:color="auto"/>
        <w:left w:val="none" w:sz="0" w:space="0" w:color="auto"/>
        <w:bottom w:val="none" w:sz="0" w:space="0" w:color="auto"/>
        <w:right w:val="none" w:sz="0" w:space="0" w:color="auto"/>
      </w:divBdr>
    </w:div>
    <w:div w:id="957374850">
      <w:bodyDiv w:val="1"/>
      <w:marLeft w:val="0"/>
      <w:marRight w:val="0"/>
      <w:marTop w:val="0"/>
      <w:marBottom w:val="0"/>
      <w:divBdr>
        <w:top w:val="none" w:sz="0" w:space="0" w:color="auto"/>
        <w:left w:val="none" w:sz="0" w:space="0" w:color="auto"/>
        <w:bottom w:val="none" w:sz="0" w:space="0" w:color="auto"/>
        <w:right w:val="none" w:sz="0" w:space="0" w:color="auto"/>
      </w:divBdr>
    </w:div>
    <w:div w:id="964045798">
      <w:bodyDiv w:val="1"/>
      <w:marLeft w:val="0"/>
      <w:marRight w:val="0"/>
      <w:marTop w:val="0"/>
      <w:marBottom w:val="0"/>
      <w:divBdr>
        <w:top w:val="none" w:sz="0" w:space="0" w:color="auto"/>
        <w:left w:val="none" w:sz="0" w:space="0" w:color="auto"/>
        <w:bottom w:val="none" w:sz="0" w:space="0" w:color="auto"/>
        <w:right w:val="none" w:sz="0" w:space="0" w:color="auto"/>
      </w:divBdr>
    </w:div>
    <w:div w:id="974792611">
      <w:bodyDiv w:val="1"/>
      <w:marLeft w:val="0"/>
      <w:marRight w:val="0"/>
      <w:marTop w:val="0"/>
      <w:marBottom w:val="0"/>
      <w:divBdr>
        <w:top w:val="none" w:sz="0" w:space="0" w:color="auto"/>
        <w:left w:val="none" w:sz="0" w:space="0" w:color="auto"/>
        <w:bottom w:val="none" w:sz="0" w:space="0" w:color="auto"/>
        <w:right w:val="none" w:sz="0" w:space="0" w:color="auto"/>
      </w:divBdr>
    </w:div>
    <w:div w:id="975450602">
      <w:bodyDiv w:val="1"/>
      <w:marLeft w:val="0"/>
      <w:marRight w:val="0"/>
      <w:marTop w:val="0"/>
      <w:marBottom w:val="0"/>
      <w:divBdr>
        <w:top w:val="none" w:sz="0" w:space="0" w:color="auto"/>
        <w:left w:val="none" w:sz="0" w:space="0" w:color="auto"/>
        <w:bottom w:val="none" w:sz="0" w:space="0" w:color="auto"/>
        <w:right w:val="none" w:sz="0" w:space="0" w:color="auto"/>
      </w:divBdr>
      <w:divsChild>
        <w:div w:id="523324953">
          <w:marLeft w:val="480"/>
          <w:marRight w:val="0"/>
          <w:marTop w:val="0"/>
          <w:marBottom w:val="0"/>
          <w:divBdr>
            <w:top w:val="none" w:sz="0" w:space="0" w:color="auto"/>
            <w:left w:val="none" w:sz="0" w:space="0" w:color="auto"/>
            <w:bottom w:val="none" w:sz="0" w:space="0" w:color="auto"/>
            <w:right w:val="none" w:sz="0" w:space="0" w:color="auto"/>
          </w:divBdr>
        </w:div>
        <w:div w:id="809440036">
          <w:marLeft w:val="480"/>
          <w:marRight w:val="0"/>
          <w:marTop w:val="0"/>
          <w:marBottom w:val="0"/>
          <w:divBdr>
            <w:top w:val="none" w:sz="0" w:space="0" w:color="auto"/>
            <w:left w:val="none" w:sz="0" w:space="0" w:color="auto"/>
            <w:bottom w:val="none" w:sz="0" w:space="0" w:color="auto"/>
            <w:right w:val="none" w:sz="0" w:space="0" w:color="auto"/>
          </w:divBdr>
        </w:div>
        <w:div w:id="1337656336">
          <w:marLeft w:val="480"/>
          <w:marRight w:val="0"/>
          <w:marTop w:val="0"/>
          <w:marBottom w:val="0"/>
          <w:divBdr>
            <w:top w:val="none" w:sz="0" w:space="0" w:color="auto"/>
            <w:left w:val="none" w:sz="0" w:space="0" w:color="auto"/>
            <w:bottom w:val="none" w:sz="0" w:space="0" w:color="auto"/>
            <w:right w:val="none" w:sz="0" w:space="0" w:color="auto"/>
          </w:divBdr>
        </w:div>
        <w:div w:id="1823348621">
          <w:marLeft w:val="480"/>
          <w:marRight w:val="0"/>
          <w:marTop w:val="0"/>
          <w:marBottom w:val="0"/>
          <w:divBdr>
            <w:top w:val="none" w:sz="0" w:space="0" w:color="auto"/>
            <w:left w:val="none" w:sz="0" w:space="0" w:color="auto"/>
            <w:bottom w:val="none" w:sz="0" w:space="0" w:color="auto"/>
            <w:right w:val="none" w:sz="0" w:space="0" w:color="auto"/>
          </w:divBdr>
        </w:div>
        <w:div w:id="332807462">
          <w:marLeft w:val="480"/>
          <w:marRight w:val="0"/>
          <w:marTop w:val="0"/>
          <w:marBottom w:val="0"/>
          <w:divBdr>
            <w:top w:val="none" w:sz="0" w:space="0" w:color="auto"/>
            <w:left w:val="none" w:sz="0" w:space="0" w:color="auto"/>
            <w:bottom w:val="none" w:sz="0" w:space="0" w:color="auto"/>
            <w:right w:val="none" w:sz="0" w:space="0" w:color="auto"/>
          </w:divBdr>
        </w:div>
        <w:div w:id="1737901142">
          <w:marLeft w:val="480"/>
          <w:marRight w:val="0"/>
          <w:marTop w:val="0"/>
          <w:marBottom w:val="0"/>
          <w:divBdr>
            <w:top w:val="none" w:sz="0" w:space="0" w:color="auto"/>
            <w:left w:val="none" w:sz="0" w:space="0" w:color="auto"/>
            <w:bottom w:val="none" w:sz="0" w:space="0" w:color="auto"/>
            <w:right w:val="none" w:sz="0" w:space="0" w:color="auto"/>
          </w:divBdr>
        </w:div>
        <w:div w:id="1084256207">
          <w:marLeft w:val="480"/>
          <w:marRight w:val="0"/>
          <w:marTop w:val="0"/>
          <w:marBottom w:val="0"/>
          <w:divBdr>
            <w:top w:val="none" w:sz="0" w:space="0" w:color="auto"/>
            <w:left w:val="none" w:sz="0" w:space="0" w:color="auto"/>
            <w:bottom w:val="none" w:sz="0" w:space="0" w:color="auto"/>
            <w:right w:val="none" w:sz="0" w:space="0" w:color="auto"/>
          </w:divBdr>
        </w:div>
        <w:div w:id="2086565481">
          <w:marLeft w:val="480"/>
          <w:marRight w:val="0"/>
          <w:marTop w:val="0"/>
          <w:marBottom w:val="0"/>
          <w:divBdr>
            <w:top w:val="none" w:sz="0" w:space="0" w:color="auto"/>
            <w:left w:val="none" w:sz="0" w:space="0" w:color="auto"/>
            <w:bottom w:val="none" w:sz="0" w:space="0" w:color="auto"/>
            <w:right w:val="none" w:sz="0" w:space="0" w:color="auto"/>
          </w:divBdr>
        </w:div>
        <w:div w:id="1417629338">
          <w:marLeft w:val="480"/>
          <w:marRight w:val="0"/>
          <w:marTop w:val="0"/>
          <w:marBottom w:val="0"/>
          <w:divBdr>
            <w:top w:val="none" w:sz="0" w:space="0" w:color="auto"/>
            <w:left w:val="none" w:sz="0" w:space="0" w:color="auto"/>
            <w:bottom w:val="none" w:sz="0" w:space="0" w:color="auto"/>
            <w:right w:val="none" w:sz="0" w:space="0" w:color="auto"/>
          </w:divBdr>
        </w:div>
        <w:div w:id="2031373550">
          <w:marLeft w:val="480"/>
          <w:marRight w:val="0"/>
          <w:marTop w:val="0"/>
          <w:marBottom w:val="0"/>
          <w:divBdr>
            <w:top w:val="none" w:sz="0" w:space="0" w:color="auto"/>
            <w:left w:val="none" w:sz="0" w:space="0" w:color="auto"/>
            <w:bottom w:val="none" w:sz="0" w:space="0" w:color="auto"/>
            <w:right w:val="none" w:sz="0" w:space="0" w:color="auto"/>
          </w:divBdr>
        </w:div>
        <w:div w:id="1782339607">
          <w:marLeft w:val="480"/>
          <w:marRight w:val="0"/>
          <w:marTop w:val="0"/>
          <w:marBottom w:val="0"/>
          <w:divBdr>
            <w:top w:val="none" w:sz="0" w:space="0" w:color="auto"/>
            <w:left w:val="none" w:sz="0" w:space="0" w:color="auto"/>
            <w:bottom w:val="none" w:sz="0" w:space="0" w:color="auto"/>
            <w:right w:val="none" w:sz="0" w:space="0" w:color="auto"/>
          </w:divBdr>
        </w:div>
        <w:div w:id="2051493274">
          <w:marLeft w:val="480"/>
          <w:marRight w:val="0"/>
          <w:marTop w:val="0"/>
          <w:marBottom w:val="0"/>
          <w:divBdr>
            <w:top w:val="none" w:sz="0" w:space="0" w:color="auto"/>
            <w:left w:val="none" w:sz="0" w:space="0" w:color="auto"/>
            <w:bottom w:val="none" w:sz="0" w:space="0" w:color="auto"/>
            <w:right w:val="none" w:sz="0" w:space="0" w:color="auto"/>
          </w:divBdr>
        </w:div>
        <w:div w:id="664553536">
          <w:marLeft w:val="480"/>
          <w:marRight w:val="0"/>
          <w:marTop w:val="0"/>
          <w:marBottom w:val="0"/>
          <w:divBdr>
            <w:top w:val="none" w:sz="0" w:space="0" w:color="auto"/>
            <w:left w:val="none" w:sz="0" w:space="0" w:color="auto"/>
            <w:bottom w:val="none" w:sz="0" w:space="0" w:color="auto"/>
            <w:right w:val="none" w:sz="0" w:space="0" w:color="auto"/>
          </w:divBdr>
        </w:div>
        <w:div w:id="1822505107">
          <w:marLeft w:val="480"/>
          <w:marRight w:val="0"/>
          <w:marTop w:val="0"/>
          <w:marBottom w:val="0"/>
          <w:divBdr>
            <w:top w:val="none" w:sz="0" w:space="0" w:color="auto"/>
            <w:left w:val="none" w:sz="0" w:space="0" w:color="auto"/>
            <w:bottom w:val="none" w:sz="0" w:space="0" w:color="auto"/>
            <w:right w:val="none" w:sz="0" w:space="0" w:color="auto"/>
          </w:divBdr>
        </w:div>
        <w:div w:id="1775664512">
          <w:marLeft w:val="480"/>
          <w:marRight w:val="0"/>
          <w:marTop w:val="0"/>
          <w:marBottom w:val="0"/>
          <w:divBdr>
            <w:top w:val="none" w:sz="0" w:space="0" w:color="auto"/>
            <w:left w:val="none" w:sz="0" w:space="0" w:color="auto"/>
            <w:bottom w:val="none" w:sz="0" w:space="0" w:color="auto"/>
            <w:right w:val="none" w:sz="0" w:space="0" w:color="auto"/>
          </w:divBdr>
        </w:div>
        <w:div w:id="867720233">
          <w:marLeft w:val="480"/>
          <w:marRight w:val="0"/>
          <w:marTop w:val="0"/>
          <w:marBottom w:val="0"/>
          <w:divBdr>
            <w:top w:val="none" w:sz="0" w:space="0" w:color="auto"/>
            <w:left w:val="none" w:sz="0" w:space="0" w:color="auto"/>
            <w:bottom w:val="none" w:sz="0" w:space="0" w:color="auto"/>
            <w:right w:val="none" w:sz="0" w:space="0" w:color="auto"/>
          </w:divBdr>
        </w:div>
        <w:div w:id="1074399944">
          <w:marLeft w:val="480"/>
          <w:marRight w:val="0"/>
          <w:marTop w:val="0"/>
          <w:marBottom w:val="0"/>
          <w:divBdr>
            <w:top w:val="none" w:sz="0" w:space="0" w:color="auto"/>
            <w:left w:val="none" w:sz="0" w:space="0" w:color="auto"/>
            <w:bottom w:val="none" w:sz="0" w:space="0" w:color="auto"/>
            <w:right w:val="none" w:sz="0" w:space="0" w:color="auto"/>
          </w:divBdr>
        </w:div>
        <w:div w:id="774905871">
          <w:marLeft w:val="480"/>
          <w:marRight w:val="0"/>
          <w:marTop w:val="0"/>
          <w:marBottom w:val="0"/>
          <w:divBdr>
            <w:top w:val="none" w:sz="0" w:space="0" w:color="auto"/>
            <w:left w:val="none" w:sz="0" w:space="0" w:color="auto"/>
            <w:bottom w:val="none" w:sz="0" w:space="0" w:color="auto"/>
            <w:right w:val="none" w:sz="0" w:space="0" w:color="auto"/>
          </w:divBdr>
        </w:div>
        <w:div w:id="1700204635">
          <w:marLeft w:val="480"/>
          <w:marRight w:val="0"/>
          <w:marTop w:val="0"/>
          <w:marBottom w:val="0"/>
          <w:divBdr>
            <w:top w:val="none" w:sz="0" w:space="0" w:color="auto"/>
            <w:left w:val="none" w:sz="0" w:space="0" w:color="auto"/>
            <w:bottom w:val="none" w:sz="0" w:space="0" w:color="auto"/>
            <w:right w:val="none" w:sz="0" w:space="0" w:color="auto"/>
          </w:divBdr>
        </w:div>
        <w:div w:id="277641215">
          <w:marLeft w:val="480"/>
          <w:marRight w:val="0"/>
          <w:marTop w:val="0"/>
          <w:marBottom w:val="0"/>
          <w:divBdr>
            <w:top w:val="none" w:sz="0" w:space="0" w:color="auto"/>
            <w:left w:val="none" w:sz="0" w:space="0" w:color="auto"/>
            <w:bottom w:val="none" w:sz="0" w:space="0" w:color="auto"/>
            <w:right w:val="none" w:sz="0" w:space="0" w:color="auto"/>
          </w:divBdr>
        </w:div>
        <w:div w:id="793985663">
          <w:marLeft w:val="480"/>
          <w:marRight w:val="0"/>
          <w:marTop w:val="0"/>
          <w:marBottom w:val="0"/>
          <w:divBdr>
            <w:top w:val="none" w:sz="0" w:space="0" w:color="auto"/>
            <w:left w:val="none" w:sz="0" w:space="0" w:color="auto"/>
            <w:bottom w:val="none" w:sz="0" w:space="0" w:color="auto"/>
            <w:right w:val="none" w:sz="0" w:space="0" w:color="auto"/>
          </w:divBdr>
        </w:div>
        <w:div w:id="782187535">
          <w:marLeft w:val="480"/>
          <w:marRight w:val="0"/>
          <w:marTop w:val="0"/>
          <w:marBottom w:val="0"/>
          <w:divBdr>
            <w:top w:val="none" w:sz="0" w:space="0" w:color="auto"/>
            <w:left w:val="none" w:sz="0" w:space="0" w:color="auto"/>
            <w:bottom w:val="none" w:sz="0" w:space="0" w:color="auto"/>
            <w:right w:val="none" w:sz="0" w:space="0" w:color="auto"/>
          </w:divBdr>
        </w:div>
        <w:div w:id="694115485">
          <w:marLeft w:val="480"/>
          <w:marRight w:val="0"/>
          <w:marTop w:val="0"/>
          <w:marBottom w:val="0"/>
          <w:divBdr>
            <w:top w:val="none" w:sz="0" w:space="0" w:color="auto"/>
            <w:left w:val="none" w:sz="0" w:space="0" w:color="auto"/>
            <w:bottom w:val="none" w:sz="0" w:space="0" w:color="auto"/>
            <w:right w:val="none" w:sz="0" w:space="0" w:color="auto"/>
          </w:divBdr>
        </w:div>
        <w:div w:id="197278943">
          <w:marLeft w:val="480"/>
          <w:marRight w:val="0"/>
          <w:marTop w:val="0"/>
          <w:marBottom w:val="0"/>
          <w:divBdr>
            <w:top w:val="none" w:sz="0" w:space="0" w:color="auto"/>
            <w:left w:val="none" w:sz="0" w:space="0" w:color="auto"/>
            <w:bottom w:val="none" w:sz="0" w:space="0" w:color="auto"/>
            <w:right w:val="none" w:sz="0" w:space="0" w:color="auto"/>
          </w:divBdr>
        </w:div>
        <w:div w:id="1180968185">
          <w:marLeft w:val="480"/>
          <w:marRight w:val="0"/>
          <w:marTop w:val="0"/>
          <w:marBottom w:val="0"/>
          <w:divBdr>
            <w:top w:val="none" w:sz="0" w:space="0" w:color="auto"/>
            <w:left w:val="none" w:sz="0" w:space="0" w:color="auto"/>
            <w:bottom w:val="none" w:sz="0" w:space="0" w:color="auto"/>
            <w:right w:val="none" w:sz="0" w:space="0" w:color="auto"/>
          </w:divBdr>
        </w:div>
        <w:div w:id="1714765022">
          <w:marLeft w:val="480"/>
          <w:marRight w:val="0"/>
          <w:marTop w:val="0"/>
          <w:marBottom w:val="0"/>
          <w:divBdr>
            <w:top w:val="none" w:sz="0" w:space="0" w:color="auto"/>
            <w:left w:val="none" w:sz="0" w:space="0" w:color="auto"/>
            <w:bottom w:val="none" w:sz="0" w:space="0" w:color="auto"/>
            <w:right w:val="none" w:sz="0" w:space="0" w:color="auto"/>
          </w:divBdr>
        </w:div>
        <w:div w:id="703869111">
          <w:marLeft w:val="480"/>
          <w:marRight w:val="0"/>
          <w:marTop w:val="0"/>
          <w:marBottom w:val="0"/>
          <w:divBdr>
            <w:top w:val="none" w:sz="0" w:space="0" w:color="auto"/>
            <w:left w:val="none" w:sz="0" w:space="0" w:color="auto"/>
            <w:bottom w:val="none" w:sz="0" w:space="0" w:color="auto"/>
            <w:right w:val="none" w:sz="0" w:space="0" w:color="auto"/>
          </w:divBdr>
        </w:div>
        <w:div w:id="2048482695">
          <w:marLeft w:val="480"/>
          <w:marRight w:val="0"/>
          <w:marTop w:val="0"/>
          <w:marBottom w:val="0"/>
          <w:divBdr>
            <w:top w:val="none" w:sz="0" w:space="0" w:color="auto"/>
            <w:left w:val="none" w:sz="0" w:space="0" w:color="auto"/>
            <w:bottom w:val="none" w:sz="0" w:space="0" w:color="auto"/>
            <w:right w:val="none" w:sz="0" w:space="0" w:color="auto"/>
          </w:divBdr>
        </w:div>
        <w:div w:id="866986691">
          <w:marLeft w:val="480"/>
          <w:marRight w:val="0"/>
          <w:marTop w:val="0"/>
          <w:marBottom w:val="0"/>
          <w:divBdr>
            <w:top w:val="none" w:sz="0" w:space="0" w:color="auto"/>
            <w:left w:val="none" w:sz="0" w:space="0" w:color="auto"/>
            <w:bottom w:val="none" w:sz="0" w:space="0" w:color="auto"/>
            <w:right w:val="none" w:sz="0" w:space="0" w:color="auto"/>
          </w:divBdr>
        </w:div>
        <w:div w:id="264269867">
          <w:marLeft w:val="480"/>
          <w:marRight w:val="0"/>
          <w:marTop w:val="0"/>
          <w:marBottom w:val="0"/>
          <w:divBdr>
            <w:top w:val="none" w:sz="0" w:space="0" w:color="auto"/>
            <w:left w:val="none" w:sz="0" w:space="0" w:color="auto"/>
            <w:bottom w:val="none" w:sz="0" w:space="0" w:color="auto"/>
            <w:right w:val="none" w:sz="0" w:space="0" w:color="auto"/>
          </w:divBdr>
        </w:div>
        <w:div w:id="1082995050">
          <w:marLeft w:val="480"/>
          <w:marRight w:val="0"/>
          <w:marTop w:val="0"/>
          <w:marBottom w:val="0"/>
          <w:divBdr>
            <w:top w:val="none" w:sz="0" w:space="0" w:color="auto"/>
            <w:left w:val="none" w:sz="0" w:space="0" w:color="auto"/>
            <w:bottom w:val="none" w:sz="0" w:space="0" w:color="auto"/>
            <w:right w:val="none" w:sz="0" w:space="0" w:color="auto"/>
          </w:divBdr>
        </w:div>
        <w:div w:id="967081435">
          <w:marLeft w:val="480"/>
          <w:marRight w:val="0"/>
          <w:marTop w:val="0"/>
          <w:marBottom w:val="0"/>
          <w:divBdr>
            <w:top w:val="none" w:sz="0" w:space="0" w:color="auto"/>
            <w:left w:val="none" w:sz="0" w:space="0" w:color="auto"/>
            <w:bottom w:val="none" w:sz="0" w:space="0" w:color="auto"/>
            <w:right w:val="none" w:sz="0" w:space="0" w:color="auto"/>
          </w:divBdr>
        </w:div>
        <w:div w:id="1496460369">
          <w:marLeft w:val="480"/>
          <w:marRight w:val="0"/>
          <w:marTop w:val="0"/>
          <w:marBottom w:val="0"/>
          <w:divBdr>
            <w:top w:val="none" w:sz="0" w:space="0" w:color="auto"/>
            <w:left w:val="none" w:sz="0" w:space="0" w:color="auto"/>
            <w:bottom w:val="none" w:sz="0" w:space="0" w:color="auto"/>
            <w:right w:val="none" w:sz="0" w:space="0" w:color="auto"/>
          </w:divBdr>
        </w:div>
        <w:div w:id="646934368">
          <w:marLeft w:val="480"/>
          <w:marRight w:val="0"/>
          <w:marTop w:val="0"/>
          <w:marBottom w:val="0"/>
          <w:divBdr>
            <w:top w:val="none" w:sz="0" w:space="0" w:color="auto"/>
            <w:left w:val="none" w:sz="0" w:space="0" w:color="auto"/>
            <w:bottom w:val="none" w:sz="0" w:space="0" w:color="auto"/>
            <w:right w:val="none" w:sz="0" w:space="0" w:color="auto"/>
          </w:divBdr>
        </w:div>
        <w:div w:id="1352104109">
          <w:marLeft w:val="480"/>
          <w:marRight w:val="0"/>
          <w:marTop w:val="0"/>
          <w:marBottom w:val="0"/>
          <w:divBdr>
            <w:top w:val="none" w:sz="0" w:space="0" w:color="auto"/>
            <w:left w:val="none" w:sz="0" w:space="0" w:color="auto"/>
            <w:bottom w:val="none" w:sz="0" w:space="0" w:color="auto"/>
            <w:right w:val="none" w:sz="0" w:space="0" w:color="auto"/>
          </w:divBdr>
        </w:div>
        <w:div w:id="798495482">
          <w:marLeft w:val="480"/>
          <w:marRight w:val="0"/>
          <w:marTop w:val="0"/>
          <w:marBottom w:val="0"/>
          <w:divBdr>
            <w:top w:val="none" w:sz="0" w:space="0" w:color="auto"/>
            <w:left w:val="none" w:sz="0" w:space="0" w:color="auto"/>
            <w:bottom w:val="none" w:sz="0" w:space="0" w:color="auto"/>
            <w:right w:val="none" w:sz="0" w:space="0" w:color="auto"/>
          </w:divBdr>
        </w:div>
        <w:div w:id="51080342">
          <w:marLeft w:val="480"/>
          <w:marRight w:val="0"/>
          <w:marTop w:val="0"/>
          <w:marBottom w:val="0"/>
          <w:divBdr>
            <w:top w:val="none" w:sz="0" w:space="0" w:color="auto"/>
            <w:left w:val="none" w:sz="0" w:space="0" w:color="auto"/>
            <w:bottom w:val="none" w:sz="0" w:space="0" w:color="auto"/>
            <w:right w:val="none" w:sz="0" w:space="0" w:color="auto"/>
          </w:divBdr>
        </w:div>
        <w:div w:id="1844205294">
          <w:marLeft w:val="480"/>
          <w:marRight w:val="0"/>
          <w:marTop w:val="0"/>
          <w:marBottom w:val="0"/>
          <w:divBdr>
            <w:top w:val="none" w:sz="0" w:space="0" w:color="auto"/>
            <w:left w:val="none" w:sz="0" w:space="0" w:color="auto"/>
            <w:bottom w:val="none" w:sz="0" w:space="0" w:color="auto"/>
            <w:right w:val="none" w:sz="0" w:space="0" w:color="auto"/>
          </w:divBdr>
        </w:div>
        <w:div w:id="452213026">
          <w:marLeft w:val="480"/>
          <w:marRight w:val="0"/>
          <w:marTop w:val="0"/>
          <w:marBottom w:val="0"/>
          <w:divBdr>
            <w:top w:val="none" w:sz="0" w:space="0" w:color="auto"/>
            <w:left w:val="none" w:sz="0" w:space="0" w:color="auto"/>
            <w:bottom w:val="none" w:sz="0" w:space="0" w:color="auto"/>
            <w:right w:val="none" w:sz="0" w:space="0" w:color="auto"/>
          </w:divBdr>
        </w:div>
        <w:div w:id="1867596727">
          <w:marLeft w:val="480"/>
          <w:marRight w:val="0"/>
          <w:marTop w:val="0"/>
          <w:marBottom w:val="0"/>
          <w:divBdr>
            <w:top w:val="none" w:sz="0" w:space="0" w:color="auto"/>
            <w:left w:val="none" w:sz="0" w:space="0" w:color="auto"/>
            <w:bottom w:val="none" w:sz="0" w:space="0" w:color="auto"/>
            <w:right w:val="none" w:sz="0" w:space="0" w:color="auto"/>
          </w:divBdr>
        </w:div>
        <w:div w:id="1322659739">
          <w:marLeft w:val="480"/>
          <w:marRight w:val="0"/>
          <w:marTop w:val="0"/>
          <w:marBottom w:val="0"/>
          <w:divBdr>
            <w:top w:val="none" w:sz="0" w:space="0" w:color="auto"/>
            <w:left w:val="none" w:sz="0" w:space="0" w:color="auto"/>
            <w:bottom w:val="none" w:sz="0" w:space="0" w:color="auto"/>
            <w:right w:val="none" w:sz="0" w:space="0" w:color="auto"/>
          </w:divBdr>
        </w:div>
        <w:div w:id="1522935857">
          <w:marLeft w:val="480"/>
          <w:marRight w:val="0"/>
          <w:marTop w:val="0"/>
          <w:marBottom w:val="0"/>
          <w:divBdr>
            <w:top w:val="none" w:sz="0" w:space="0" w:color="auto"/>
            <w:left w:val="none" w:sz="0" w:space="0" w:color="auto"/>
            <w:bottom w:val="none" w:sz="0" w:space="0" w:color="auto"/>
            <w:right w:val="none" w:sz="0" w:space="0" w:color="auto"/>
          </w:divBdr>
        </w:div>
        <w:div w:id="74859693">
          <w:marLeft w:val="480"/>
          <w:marRight w:val="0"/>
          <w:marTop w:val="0"/>
          <w:marBottom w:val="0"/>
          <w:divBdr>
            <w:top w:val="none" w:sz="0" w:space="0" w:color="auto"/>
            <w:left w:val="none" w:sz="0" w:space="0" w:color="auto"/>
            <w:bottom w:val="none" w:sz="0" w:space="0" w:color="auto"/>
            <w:right w:val="none" w:sz="0" w:space="0" w:color="auto"/>
          </w:divBdr>
        </w:div>
        <w:div w:id="915017169">
          <w:marLeft w:val="480"/>
          <w:marRight w:val="0"/>
          <w:marTop w:val="0"/>
          <w:marBottom w:val="0"/>
          <w:divBdr>
            <w:top w:val="none" w:sz="0" w:space="0" w:color="auto"/>
            <w:left w:val="none" w:sz="0" w:space="0" w:color="auto"/>
            <w:bottom w:val="none" w:sz="0" w:space="0" w:color="auto"/>
            <w:right w:val="none" w:sz="0" w:space="0" w:color="auto"/>
          </w:divBdr>
        </w:div>
        <w:div w:id="116072137">
          <w:marLeft w:val="480"/>
          <w:marRight w:val="0"/>
          <w:marTop w:val="0"/>
          <w:marBottom w:val="0"/>
          <w:divBdr>
            <w:top w:val="none" w:sz="0" w:space="0" w:color="auto"/>
            <w:left w:val="none" w:sz="0" w:space="0" w:color="auto"/>
            <w:bottom w:val="none" w:sz="0" w:space="0" w:color="auto"/>
            <w:right w:val="none" w:sz="0" w:space="0" w:color="auto"/>
          </w:divBdr>
        </w:div>
        <w:div w:id="303510134">
          <w:marLeft w:val="480"/>
          <w:marRight w:val="0"/>
          <w:marTop w:val="0"/>
          <w:marBottom w:val="0"/>
          <w:divBdr>
            <w:top w:val="none" w:sz="0" w:space="0" w:color="auto"/>
            <w:left w:val="none" w:sz="0" w:space="0" w:color="auto"/>
            <w:bottom w:val="none" w:sz="0" w:space="0" w:color="auto"/>
            <w:right w:val="none" w:sz="0" w:space="0" w:color="auto"/>
          </w:divBdr>
        </w:div>
        <w:div w:id="1611938075">
          <w:marLeft w:val="480"/>
          <w:marRight w:val="0"/>
          <w:marTop w:val="0"/>
          <w:marBottom w:val="0"/>
          <w:divBdr>
            <w:top w:val="none" w:sz="0" w:space="0" w:color="auto"/>
            <w:left w:val="none" w:sz="0" w:space="0" w:color="auto"/>
            <w:bottom w:val="none" w:sz="0" w:space="0" w:color="auto"/>
            <w:right w:val="none" w:sz="0" w:space="0" w:color="auto"/>
          </w:divBdr>
        </w:div>
        <w:div w:id="1295403102">
          <w:marLeft w:val="480"/>
          <w:marRight w:val="0"/>
          <w:marTop w:val="0"/>
          <w:marBottom w:val="0"/>
          <w:divBdr>
            <w:top w:val="none" w:sz="0" w:space="0" w:color="auto"/>
            <w:left w:val="none" w:sz="0" w:space="0" w:color="auto"/>
            <w:bottom w:val="none" w:sz="0" w:space="0" w:color="auto"/>
            <w:right w:val="none" w:sz="0" w:space="0" w:color="auto"/>
          </w:divBdr>
        </w:div>
        <w:div w:id="1531263725">
          <w:marLeft w:val="480"/>
          <w:marRight w:val="0"/>
          <w:marTop w:val="0"/>
          <w:marBottom w:val="0"/>
          <w:divBdr>
            <w:top w:val="none" w:sz="0" w:space="0" w:color="auto"/>
            <w:left w:val="none" w:sz="0" w:space="0" w:color="auto"/>
            <w:bottom w:val="none" w:sz="0" w:space="0" w:color="auto"/>
            <w:right w:val="none" w:sz="0" w:space="0" w:color="auto"/>
          </w:divBdr>
        </w:div>
      </w:divsChild>
    </w:div>
    <w:div w:id="975647571">
      <w:bodyDiv w:val="1"/>
      <w:marLeft w:val="0"/>
      <w:marRight w:val="0"/>
      <w:marTop w:val="0"/>
      <w:marBottom w:val="0"/>
      <w:divBdr>
        <w:top w:val="none" w:sz="0" w:space="0" w:color="auto"/>
        <w:left w:val="none" w:sz="0" w:space="0" w:color="auto"/>
        <w:bottom w:val="none" w:sz="0" w:space="0" w:color="auto"/>
        <w:right w:val="none" w:sz="0" w:space="0" w:color="auto"/>
      </w:divBdr>
    </w:div>
    <w:div w:id="979461769">
      <w:bodyDiv w:val="1"/>
      <w:marLeft w:val="0"/>
      <w:marRight w:val="0"/>
      <w:marTop w:val="0"/>
      <w:marBottom w:val="0"/>
      <w:divBdr>
        <w:top w:val="none" w:sz="0" w:space="0" w:color="auto"/>
        <w:left w:val="none" w:sz="0" w:space="0" w:color="auto"/>
        <w:bottom w:val="none" w:sz="0" w:space="0" w:color="auto"/>
        <w:right w:val="none" w:sz="0" w:space="0" w:color="auto"/>
      </w:divBdr>
    </w:div>
    <w:div w:id="982544294">
      <w:bodyDiv w:val="1"/>
      <w:marLeft w:val="0"/>
      <w:marRight w:val="0"/>
      <w:marTop w:val="0"/>
      <w:marBottom w:val="0"/>
      <w:divBdr>
        <w:top w:val="none" w:sz="0" w:space="0" w:color="auto"/>
        <w:left w:val="none" w:sz="0" w:space="0" w:color="auto"/>
        <w:bottom w:val="none" w:sz="0" w:space="0" w:color="auto"/>
        <w:right w:val="none" w:sz="0" w:space="0" w:color="auto"/>
      </w:divBdr>
    </w:div>
    <w:div w:id="983121200">
      <w:bodyDiv w:val="1"/>
      <w:marLeft w:val="0"/>
      <w:marRight w:val="0"/>
      <w:marTop w:val="0"/>
      <w:marBottom w:val="0"/>
      <w:divBdr>
        <w:top w:val="none" w:sz="0" w:space="0" w:color="auto"/>
        <w:left w:val="none" w:sz="0" w:space="0" w:color="auto"/>
        <w:bottom w:val="none" w:sz="0" w:space="0" w:color="auto"/>
        <w:right w:val="none" w:sz="0" w:space="0" w:color="auto"/>
      </w:divBdr>
    </w:div>
    <w:div w:id="984312365">
      <w:bodyDiv w:val="1"/>
      <w:marLeft w:val="0"/>
      <w:marRight w:val="0"/>
      <w:marTop w:val="0"/>
      <w:marBottom w:val="0"/>
      <w:divBdr>
        <w:top w:val="none" w:sz="0" w:space="0" w:color="auto"/>
        <w:left w:val="none" w:sz="0" w:space="0" w:color="auto"/>
        <w:bottom w:val="none" w:sz="0" w:space="0" w:color="auto"/>
        <w:right w:val="none" w:sz="0" w:space="0" w:color="auto"/>
      </w:divBdr>
    </w:div>
    <w:div w:id="988168555">
      <w:bodyDiv w:val="1"/>
      <w:marLeft w:val="0"/>
      <w:marRight w:val="0"/>
      <w:marTop w:val="0"/>
      <w:marBottom w:val="0"/>
      <w:divBdr>
        <w:top w:val="none" w:sz="0" w:space="0" w:color="auto"/>
        <w:left w:val="none" w:sz="0" w:space="0" w:color="auto"/>
        <w:bottom w:val="none" w:sz="0" w:space="0" w:color="auto"/>
        <w:right w:val="none" w:sz="0" w:space="0" w:color="auto"/>
      </w:divBdr>
    </w:div>
    <w:div w:id="988483683">
      <w:bodyDiv w:val="1"/>
      <w:marLeft w:val="0"/>
      <w:marRight w:val="0"/>
      <w:marTop w:val="0"/>
      <w:marBottom w:val="0"/>
      <w:divBdr>
        <w:top w:val="none" w:sz="0" w:space="0" w:color="auto"/>
        <w:left w:val="none" w:sz="0" w:space="0" w:color="auto"/>
        <w:bottom w:val="none" w:sz="0" w:space="0" w:color="auto"/>
        <w:right w:val="none" w:sz="0" w:space="0" w:color="auto"/>
      </w:divBdr>
    </w:div>
    <w:div w:id="998465410">
      <w:bodyDiv w:val="1"/>
      <w:marLeft w:val="0"/>
      <w:marRight w:val="0"/>
      <w:marTop w:val="0"/>
      <w:marBottom w:val="0"/>
      <w:divBdr>
        <w:top w:val="none" w:sz="0" w:space="0" w:color="auto"/>
        <w:left w:val="none" w:sz="0" w:space="0" w:color="auto"/>
        <w:bottom w:val="none" w:sz="0" w:space="0" w:color="auto"/>
        <w:right w:val="none" w:sz="0" w:space="0" w:color="auto"/>
      </w:divBdr>
    </w:div>
    <w:div w:id="999037013">
      <w:bodyDiv w:val="1"/>
      <w:marLeft w:val="0"/>
      <w:marRight w:val="0"/>
      <w:marTop w:val="0"/>
      <w:marBottom w:val="0"/>
      <w:divBdr>
        <w:top w:val="none" w:sz="0" w:space="0" w:color="auto"/>
        <w:left w:val="none" w:sz="0" w:space="0" w:color="auto"/>
        <w:bottom w:val="none" w:sz="0" w:space="0" w:color="auto"/>
        <w:right w:val="none" w:sz="0" w:space="0" w:color="auto"/>
      </w:divBdr>
    </w:div>
    <w:div w:id="1002853125">
      <w:bodyDiv w:val="1"/>
      <w:marLeft w:val="0"/>
      <w:marRight w:val="0"/>
      <w:marTop w:val="0"/>
      <w:marBottom w:val="0"/>
      <w:divBdr>
        <w:top w:val="none" w:sz="0" w:space="0" w:color="auto"/>
        <w:left w:val="none" w:sz="0" w:space="0" w:color="auto"/>
        <w:bottom w:val="none" w:sz="0" w:space="0" w:color="auto"/>
        <w:right w:val="none" w:sz="0" w:space="0" w:color="auto"/>
      </w:divBdr>
    </w:div>
    <w:div w:id="1006247425">
      <w:bodyDiv w:val="1"/>
      <w:marLeft w:val="0"/>
      <w:marRight w:val="0"/>
      <w:marTop w:val="0"/>
      <w:marBottom w:val="0"/>
      <w:divBdr>
        <w:top w:val="none" w:sz="0" w:space="0" w:color="auto"/>
        <w:left w:val="none" w:sz="0" w:space="0" w:color="auto"/>
        <w:bottom w:val="none" w:sz="0" w:space="0" w:color="auto"/>
        <w:right w:val="none" w:sz="0" w:space="0" w:color="auto"/>
      </w:divBdr>
    </w:div>
    <w:div w:id="1010790637">
      <w:bodyDiv w:val="1"/>
      <w:marLeft w:val="0"/>
      <w:marRight w:val="0"/>
      <w:marTop w:val="0"/>
      <w:marBottom w:val="0"/>
      <w:divBdr>
        <w:top w:val="none" w:sz="0" w:space="0" w:color="auto"/>
        <w:left w:val="none" w:sz="0" w:space="0" w:color="auto"/>
        <w:bottom w:val="none" w:sz="0" w:space="0" w:color="auto"/>
        <w:right w:val="none" w:sz="0" w:space="0" w:color="auto"/>
      </w:divBdr>
    </w:div>
    <w:div w:id="1011221627">
      <w:bodyDiv w:val="1"/>
      <w:marLeft w:val="0"/>
      <w:marRight w:val="0"/>
      <w:marTop w:val="0"/>
      <w:marBottom w:val="0"/>
      <w:divBdr>
        <w:top w:val="none" w:sz="0" w:space="0" w:color="auto"/>
        <w:left w:val="none" w:sz="0" w:space="0" w:color="auto"/>
        <w:bottom w:val="none" w:sz="0" w:space="0" w:color="auto"/>
        <w:right w:val="none" w:sz="0" w:space="0" w:color="auto"/>
      </w:divBdr>
    </w:div>
    <w:div w:id="1018196137">
      <w:bodyDiv w:val="1"/>
      <w:marLeft w:val="0"/>
      <w:marRight w:val="0"/>
      <w:marTop w:val="0"/>
      <w:marBottom w:val="0"/>
      <w:divBdr>
        <w:top w:val="none" w:sz="0" w:space="0" w:color="auto"/>
        <w:left w:val="none" w:sz="0" w:space="0" w:color="auto"/>
        <w:bottom w:val="none" w:sz="0" w:space="0" w:color="auto"/>
        <w:right w:val="none" w:sz="0" w:space="0" w:color="auto"/>
      </w:divBdr>
    </w:div>
    <w:div w:id="1020619635">
      <w:bodyDiv w:val="1"/>
      <w:marLeft w:val="0"/>
      <w:marRight w:val="0"/>
      <w:marTop w:val="0"/>
      <w:marBottom w:val="0"/>
      <w:divBdr>
        <w:top w:val="none" w:sz="0" w:space="0" w:color="auto"/>
        <w:left w:val="none" w:sz="0" w:space="0" w:color="auto"/>
        <w:bottom w:val="none" w:sz="0" w:space="0" w:color="auto"/>
        <w:right w:val="none" w:sz="0" w:space="0" w:color="auto"/>
      </w:divBdr>
    </w:div>
    <w:div w:id="1021080247">
      <w:bodyDiv w:val="1"/>
      <w:marLeft w:val="0"/>
      <w:marRight w:val="0"/>
      <w:marTop w:val="0"/>
      <w:marBottom w:val="0"/>
      <w:divBdr>
        <w:top w:val="none" w:sz="0" w:space="0" w:color="auto"/>
        <w:left w:val="none" w:sz="0" w:space="0" w:color="auto"/>
        <w:bottom w:val="none" w:sz="0" w:space="0" w:color="auto"/>
        <w:right w:val="none" w:sz="0" w:space="0" w:color="auto"/>
      </w:divBdr>
    </w:div>
    <w:div w:id="1024668437">
      <w:bodyDiv w:val="1"/>
      <w:marLeft w:val="0"/>
      <w:marRight w:val="0"/>
      <w:marTop w:val="0"/>
      <w:marBottom w:val="0"/>
      <w:divBdr>
        <w:top w:val="none" w:sz="0" w:space="0" w:color="auto"/>
        <w:left w:val="none" w:sz="0" w:space="0" w:color="auto"/>
        <w:bottom w:val="none" w:sz="0" w:space="0" w:color="auto"/>
        <w:right w:val="none" w:sz="0" w:space="0" w:color="auto"/>
      </w:divBdr>
    </w:div>
    <w:div w:id="1027483513">
      <w:bodyDiv w:val="1"/>
      <w:marLeft w:val="0"/>
      <w:marRight w:val="0"/>
      <w:marTop w:val="0"/>
      <w:marBottom w:val="0"/>
      <w:divBdr>
        <w:top w:val="none" w:sz="0" w:space="0" w:color="auto"/>
        <w:left w:val="none" w:sz="0" w:space="0" w:color="auto"/>
        <w:bottom w:val="none" w:sz="0" w:space="0" w:color="auto"/>
        <w:right w:val="none" w:sz="0" w:space="0" w:color="auto"/>
      </w:divBdr>
    </w:div>
    <w:div w:id="1032343934">
      <w:bodyDiv w:val="1"/>
      <w:marLeft w:val="0"/>
      <w:marRight w:val="0"/>
      <w:marTop w:val="0"/>
      <w:marBottom w:val="0"/>
      <w:divBdr>
        <w:top w:val="none" w:sz="0" w:space="0" w:color="auto"/>
        <w:left w:val="none" w:sz="0" w:space="0" w:color="auto"/>
        <w:bottom w:val="none" w:sz="0" w:space="0" w:color="auto"/>
        <w:right w:val="none" w:sz="0" w:space="0" w:color="auto"/>
      </w:divBdr>
    </w:div>
    <w:div w:id="1048190735">
      <w:bodyDiv w:val="1"/>
      <w:marLeft w:val="0"/>
      <w:marRight w:val="0"/>
      <w:marTop w:val="0"/>
      <w:marBottom w:val="0"/>
      <w:divBdr>
        <w:top w:val="none" w:sz="0" w:space="0" w:color="auto"/>
        <w:left w:val="none" w:sz="0" w:space="0" w:color="auto"/>
        <w:bottom w:val="none" w:sz="0" w:space="0" w:color="auto"/>
        <w:right w:val="none" w:sz="0" w:space="0" w:color="auto"/>
      </w:divBdr>
    </w:div>
    <w:div w:id="1049188714">
      <w:bodyDiv w:val="1"/>
      <w:marLeft w:val="0"/>
      <w:marRight w:val="0"/>
      <w:marTop w:val="0"/>
      <w:marBottom w:val="0"/>
      <w:divBdr>
        <w:top w:val="none" w:sz="0" w:space="0" w:color="auto"/>
        <w:left w:val="none" w:sz="0" w:space="0" w:color="auto"/>
        <w:bottom w:val="none" w:sz="0" w:space="0" w:color="auto"/>
        <w:right w:val="none" w:sz="0" w:space="0" w:color="auto"/>
      </w:divBdr>
    </w:div>
    <w:div w:id="1051266037">
      <w:bodyDiv w:val="1"/>
      <w:marLeft w:val="0"/>
      <w:marRight w:val="0"/>
      <w:marTop w:val="0"/>
      <w:marBottom w:val="0"/>
      <w:divBdr>
        <w:top w:val="none" w:sz="0" w:space="0" w:color="auto"/>
        <w:left w:val="none" w:sz="0" w:space="0" w:color="auto"/>
        <w:bottom w:val="none" w:sz="0" w:space="0" w:color="auto"/>
        <w:right w:val="none" w:sz="0" w:space="0" w:color="auto"/>
      </w:divBdr>
    </w:div>
    <w:div w:id="1053501415">
      <w:bodyDiv w:val="1"/>
      <w:marLeft w:val="0"/>
      <w:marRight w:val="0"/>
      <w:marTop w:val="0"/>
      <w:marBottom w:val="0"/>
      <w:divBdr>
        <w:top w:val="none" w:sz="0" w:space="0" w:color="auto"/>
        <w:left w:val="none" w:sz="0" w:space="0" w:color="auto"/>
        <w:bottom w:val="none" w:sz="0" w:space="0" w:color="auto"/>
        <w:right w:val="none" w:sz="0" w:space="0" w:color="auto"/>
      </w:divBdr>
    </w:div>
    <w:div w:id="1054157553">
      <w:bodyDiv w:val="1"/>
      <w:marLeft w:val="0"/>
      <w:marRight w:val="0"/>
      <w:marTop w:val="0"/>
      <w:marBottom w:val="0"/>
      <w:divBdr>
        <w:top w:val="none" w:sz="0" w:space="0" w:color="auto"/>
        <w:left w:val="none" w:sz="0" w:space="0" w:color="auto"/>
        <w:bottom w:val="none" w:sz="0" w:space="0" w:color="auto"/>
        <w:right w:val="none" w:sz="0" w:space="0" w:color="auto"/>
      </w:divBdr>
    </w:div>
    <w:div w:id="1057049202">
      <w:bodyDiv w:val="1"/>
      <w:marLeft w:val="0"/>
      <w:marRight w:val="0"/>
      <w:marTop w:val="0"/>
      <w:marBottom w:val="0"/>
      <w:divBdr>
        <w:top w:val="none" w:sz="0" w:space="0" w:color="auto"/>
        <w:left w:val="none" w:sz="0" w:space="0" w:color="auto"/>
        <w:bottom w:val="none" w:sz="0" w:space="0" w:color="auto"/>
        <w:right w:val="none" w:sz="0" w:space="0" w:color="auto"/>
      </w:divBdr>
    </w:div>
    <w:div w:id="1065179000">
      <w:bodyDiv w:val="1"/>
      <w:marLeft w:val="0"/>
      <w:marRight w:val="0"/>
      <w:marTop w:val="0"/>
      <w:marBottom w:val="0"/>
      <w:divBdr>
        <w:top w:val="none" w:sz="0" w:space="0" w:color="auto"/>
        <w:left w:val="none" w:sz="0" w:space="0" w:color="auto"/>
        <w:bottom w:val="none" w:sz="0" w:space="0" w:color="auto"/>
        <w:right w:val="none" w:sz="0" w:space="0" w:color="auto"/>
      </w:divBdr>
    </w:div>
    <w:div w:id="1070345308">
      <w:bodyDiv w:val="1"/>
      <w:marLeft w:val="0"/>
      <w:marRight w:val="0"/>
      <w:marTop w:val="0"/>
      <w:marBottom w:val="0"/>
      <w:divBdr>
        <w:top w:val="none" w:sz="0" w:space="0" w:color="auto"/>
        <w:left w:val="none" w:sz="0" w:space="0" w:color="auto"/>
        <w:bottom w:val="none" w:sz="0" w:space="0" w:color="auto"/>
        <w:right w:val="none" w:sz="0" w:space="0" w:color="auto"/>
      </w:divBdr>
    </w:div>
    <w:div w:id="1074933780">
      <w:bodyDiv w:val="1"/>
      <w:marLeft w:val="0"/>
      <w:marRight w:val="0"/>
      <w:marTop w:val="0"/>
      <w:marBottom w:val="0"/>
      <w:divBdr>
        <w:top w:val="none" w:sz="0" w:space="0" w:color="auto"/>
        <w:left w:val="none" w:sz="0" w:space="0" w:color="auto"/>
        <w:bottom w:val="none" w:sz="0" w:space="0" w:color="auto"/>
        <w:right w:val="none" w:sz="0" w:space="0" w:color="auto"/>
      </w:divBdr>
    </w:div>
    <w:div w:id="1075132935">
      <w:bodyDiv w:val="1"/>
      <w:marLeft w:val="0"/>
      <w:marRight w:val="0"/>
      <w:marTop w:val="0"/>
      <w:marBottom w:val="0"/>
      <w:divBdr>
        <w:top w:val="none" w:sz="0" w:space="0" w:color="auto"/>
        <w:left w:val="none" w:sz="0" w:space="0" w:color="auto"/>
        <w:bottom w:val="none" w:sz="0" w:space="0" w:color="auto"/>
        <w:right w:val="none" w:sz="0" w:space="0" w:color="auto"/>
      </w:divBdr>
    </w:div>
    <w:div w:id="1076784601">
      <w:bodyDiv w:val="1"/>
      <w:marLeft w:val="0"/>
      <w:marRight w:val="0"/>
      <w:marTop w:val="0"/>
      <w:marBottom w:val="0"/>
      <w:divBdr>
        <w:top w:val="none" w:sz="0" w:space="0" w:color="auto"/>
        <w:left w:val="none" w:sz="0" w:space="0" w:color="auto"/>
        <w:bottom w:val="none" w:sz="0" w:space="0" w:color="auto"/>
        <w:right w:val="none" w:sz="0" w:space="0" w:color="auto"/>
      </w:divBdr>
    </w:div>
    <w:div w:id="1077627496">
      <w:bodyDiv w:val="1"/>
      <w:marLeft w:val="0"/>
      <w:marRight w:val="0"/>
      <w:marTop w:val="0"/>
      <w:marBottom w:val="0"/>
      <w:divBdr>
        <w:top w:val="none" w:sz="0" w:space="0" w:color="auto"/>
        <w:left w:val="none" w:sz="0" w:space="0" w:color="auto"/>
        <w:bottom w:val="none" w:sz="0" w:space="0" w:color="auto"/>
        <w:right w:val="none" w:sz="0" w:space="0" w:color="auto"/>
      </w:divBdr>
    </w:div>
    <w:div w:id="1078212264">
      <w:bodyDiv w:val="1"/>
      <w:marLeft w:val="0"/>
      <w:marRight w:val="0"/>
      <w:marTop w:val="0"/>
      <w:marBottom w:val="0"/>
      <w:divBdr>
        <w:top w:val="none" w:sz="0" w:space="0" w:color="auto"/>
        <w:left w:val="none" w:sz="0" w:space="0" w:color="auto"/>
        <w:bottom w:val="none" w:sz="0" w:space="0" w:color="auto"/>
        <w:right w:val="none" w:sz="0" w:space="0" w:color="auto"/>
      </w:divBdr>
    </w:div>
    <w:div w:id="1080061241">
      <w:bodyDiv w:val="1"/>
      <w:marLeft w:val="0"/>
      <w:marRight w:val="0"/>
      <w:marTop w:val="0"/>
      <w:marBottom w:val="0"/>
      <w:divBdr>
        <w:top w:val="none" w:sz="0" w:space="0" w:color="auto"/>
        <w:left w:val="none" w:sz="0" w:space="0" w:color="auto"/>
        <w:bottom w:val="none" w:sz="0" w:space="0" w:color="auto"/>
        <w:right w:val="none" w:sz="0" w:space="0" w:color="auto"/>
      </w:divBdr>
    </w:div>
    <w:div w:id="1085761506">
      <w:bodyDiv w:val="1"/>
      <w:marLeft w:val="0"/>
      <w:marRight w:val="0"/>
      <w:marTop w:val="0"/>
      <w:marBottom w:val="0"/>
      <w:divBdr>
        <w:top w:val="none" w:sz="0" w:space="0" w:color="auto"/>
        <w:left w:val="none" w:sz="0" w:space="0" w:color="auto"/>
        <w:bottom w:val="none" w:sz="0" w:space="0" w:color="auto"/>
        <w:right w:val="none" w:sz="0" w:space="0" w:color="auto"/>
      </w:divBdr>
    </w:div>
    <w:div w:id="1091857089">
      <w:bodyDiv w:val="1"/>
      <w:marLeft w:val="0"/>
      <w:marRight w:val="0"/>
      <w:marTop w:val="0"/>
      <w:marBottom w:val="0"/>
      <w:divBdr>
        <w:top w:val="none" w:sz="0" w:space="0" w:color="auto"/>
        <w:left w:val="none" w:sz="0" w:space="0" w:color="auto"/>
        <w:bottom w:val="none" w:sz="0" w:space="0" w:color="auto"/>
        <w:right w:val="none" w:sz="0" w:space="0" w:color="auto"/>
      </w:divBdr>
    </w:div>
    <w:div w:id="1093165322">
      <w:bodyDiv w:val="1"/>
      <w:marLeft w:val="0"/>
      <w:marRight w:val="0"/>
      <w:marTop w:val="0"/>
      <w:marBottom w:val="0"/>
      <w:divBdr>
        <w:top w:val="none" w:sz="0" w:space="0" w:color="auto"/>
        <w:left w:val="none" w:sz="0" w:space="0" w:color="auto"/>
        <w:bottom w:val="none" w:sz="0" w:space="0" w:color="auto"/>
        <w:right w:val="none" w:sz="0" w:space="0" w:color="auto"/>
      </w:divBdr>
    </w:div>
    <w:div w:id="1096512415">
      <w:bodyDiv w:val="1"/>
      <w:marLeft w:val="0"/>
      <w:marRight w:val="0"/>
      <w:marTop w:val="0"/>
      <w:marBottom w:val="0"/>
      <w:divBdr>
        <w:top w:val="none" w:sz="0" w:space="0" w:color="auto"/>
        <w:left w:val="none" w:sz="0" w:space="0" w:color="auto"/>
        <w:bottom w:val="none" w:sz="0" w:space="0" w:color="auto"/>
        <w:right w:val="none" w:sz="0" w:space="0" w:color="auto"/>
      </w:divBdr>
    </w:div>
    <w:div w:id="1098596166">
      <w:bodyDiv w:val="1"/>
      <w:marLeft w:val="0"/>
      <w:marRight w:val="0"/>
      <w:marTop w:val="0"/>
      <w:marBottom w:val="0"/>
      <w:divBdr>
        <w:top w:val="none" w:sz="0" w:space="0" w:color="auto"/>
        <w:left w:val="none" w:sz="0" w:space="0" w:color="auto"/>
        <w:bottom w:val="none" w:sz="0" w:space="0" w:color="auto"/>
        <w:right w:val="none" w:sz="0" w:space="0" w:color="auto"/>
      </w:divBdr>
    </w:div>
    <w:div w:id="1104425048">
      <w:bodyDiv w:val="1"/>
      <w:marLeft w:val="0"/>
      <w:marRight w:val="0"/>
      <w:marTop w:val="0"/>
      <w:marBottom w:val="0"/>
      <w:divBdr>
        <w:top w:val="none" w:sz="0" w:space="0" w:color="auto"/>
        <w:left w:val="none" w:sz="0" w:space="0" w:color="auto"/>
        <w:bottom w:val="none" w:sz="0" w:space="0" w:color="auto"/>
        <w:right w:val="none" w:sz="0" w:space="0" w:color="auto"/>
      </w:divBdr>
    </w:div>
    <w:div w:id="1104808760">
      <w:bodyDiv w:val="1"/>
      <w:marLeft w:val="0"/>
      <w:marRight w:val="0"/>
      <w:marTop w:val="0"/>
      <w:marBottom w:val="0"/>
      <w:divBdr>
        <w:top w:val="none" w:sz="0" w:space="0" w:color="auto"/>
        <w:left w:val="none" w:sz="0" w:space="0" w:color="auto"/>
        <w:bottom w:val="none" w:sz="0" w:space="0" w:color="auto"/>
        <w:right w:val="none" w:sz="0" w:space="0" w:color="auto"/>
      </w:divBdr>
    </w:div>
    <w:div w:id="1108626146">
      <w:bodyDiv w:val="1"/>
      <w:marLeft w:val="0"/>
      <w:marRight w:val="0"/>
      <w:marTop w:val="0"/>
      <w:marBottom w:val="0"/>
      <w:divBdr>
        <w:top w:val="none" w:sz="0" w:space="0" w:color="auto"/>
        <w:left w:val="none" w:sz="0" w:space="0" w:color="auto"/>
        <w:bottom w:val="none" w:sz="0" w:space="0" w:color="auto"/>
        <w:right w:val="none" w:sz="0" w:space="0" w:color="auto"/>
      </w:divBdr>
    </w:div>
    <w:div w:id="1111819919">
      <w:bodyDiv w:val="1"/>
      <w:marLeft w:val="0"/>
      <w:marRight w:val="0"/>
      <w:marTop w:val="0"/>
      <w:marBottom w:val="0"/>
      <w:divBdr>
        <w:top w:val="none" w:sz="0" w:space="0" w:color="auto"/>
        <w:left w:val="none" w:sz="0" w:space="0" w:color="auto"/>
        <w:bottom w:val="none" w:sz="0" w:space="0" w:color="auto"/>
        <w:right w:val="none" w:sz="0" w:space="0" w:color="auto"/>
      </w:divBdr>
    </w:div>
    <w:div w:id="1115519465">
      <w:bodyDiv w:val="1"/>
      <w:marLeft w:val="0"/>
      <w:marRight w:val="0"/>
      <w:marTop w:val="0"/>
      <w:marBottom w:val="0"/>
      <w:divBdr>
        <w:top w:val="none" w:sz="0" w:space="0" w:color="auto"/>
        <w:left w:val="none" w:sz="0" w:space="0" w:color="auto"/>
        <w:bottom w:val="none" w:sz="0" w:space="0" w:color="auto"/>
        <w:right w:val="none" w:sz="0" w:space="0" w:color="auto"/>
      </w:divBdr>
    </w:div>
    <w:div w:id="1117944823">
      <w:bodyDiv w:val="1"/>
      <w:marLeft w:val="0"/>
      <w:marRight w:val="0"/>
      <w:marTop w:val="0"/>
      <w:marBottom w:val="0"/>
      <w:divBdr>
        <w:top w:val="none" w:sz="0" w:space="0" w:color="auto"/>
        <w:left w:val="none" w:sz="0" w:space="0" w:color="auto"/>
        <w:bottom w:val="none" w:sz="0" w:space="0" w:color="auto"/>
        <w:right w:val="none" w:sz="0" w:space="0" w:color="auto"/>
      </w:divBdr>
    </w:div>
    <w:div w:id="1122840008">
      <w:bodyDiv w:val="1"/>
      <w:marLeft w:val="0"/>
      <w:marRight w:val="0"/>
      <w:marTop w:val="0"/>
      <w:marBottom w:val="0"/>
      <w:divBdr>
        <w:top w:val="none" w:sz="0" w:space="0" w:color="auto"/>
        <w:left w:val="none" w:sz="0" w:space="0" w:color="auto"/>
        <w:bottom w:val="none" w:sz="0" w:space="0" w:color="auto"/>
        <w:right w:val="none" w:sz="0" w:space="0" w:color="auto"/>
      </w:divBdr>
    </w:div>
    <w:div w:id="1125461779">
      <w:bodyDiv w:val="1"/>
      <w:marLeft w:val="0"/>
      <w:marRight w:val="0"/>
      <w:marTop w:val="0"/>
      <w:marBottom w:val="0"/>
      <w:divBdr>
        <w:top w:val="none" w:sz="0" w:space="0" w:color="auto"/>
        <w:left w:val="none" w:sz="0" w:space="0" w:color="auto"/>
        <w:bottom w:val="none" w:sz="0" w:space="0" w:color="auto"/>
        <w:right w:val="none" w:sz="0" w:space="0" w:color="auto"/>
      </w:divBdr>
    </w:div>
    <w:div w:id="1125469994">
      <w:bodyDiv w:val="1"/>
      <w:marLeft w:val="0"/>
      <w:marRight w:val="0"/>
      <w:marTop w:val="0"/>
      <w:marBottom w:val="0"/>
      <w:divBdr>
        <w:top w:val="none" w:sz="0" w:space="0" w:color="auto"/>
        <w:left w:val="none" w:sz="0" w:space="0" w:color="auto"/>
        <w:bottom w:val="none" w:sz="0" w:space="0" w:color="auto"/>
        <w:right w:val="none" w:sz="0" w:space="0" w:color="auto"/>
      </w:divBdr>
    </w:div>
    <w:div w:id="1126587112">
      <w:bodyDiv w:val="1"/>
      <w:marLeft w:val="0"/>
      <w:marRight w:val="0"/>
      <w:marTop w:val="0"/>
      <w:marBottom w:val="0"/>
      <w:divBdr>
        <w:top w:val="none" w:sz="0" w:space="0" w:color="auto"/>
        <w:left w:val="none" w:sz="0" w:space="0" w:color="auto"/>
        <w:bottom w:val="none" w:sz="0" w:space="0" w:color="auto"/>
        <w:right w:val="none" w:sz="0" w:space="0" w:color="auto"/>
      </w:divBdr>
    </w:div>
    <w:div w:id="1129206411">
      <w:bodyDiv w:val="1"/>
      <w:marLeft w:val="0"/>
      <w:marRight w:val="0"/>
      <w:marTop w:val="0"/>
      <w:marBottom w:val="0"/>
      <w:divBdr>
        <w:top w:val="none" w:sz="0" w:space="0" w:color="auto"/>
        <w:left w:val="none" w:sz="0" w:space="0" w:color="auto"/>
        <w:bottom w:val="none" w:sz="0" w:space="0" w:color="auto"/>
        <w:right w:val="none" w:sz="0" w:space="0" w:color="auto"/>
      </w:divBdr>
    </w:div>
    <w:div w:id="1131049020">
      <w:bodyDiv w:val="1"/>
      <w:marLeft w:val="0"/>
      <w:marRight w:val="0"/>
      <w:marTop w:val="0"/>
      <w:marBottom w:val="0"/>
      <w:divBdr>
        <w:top w:val="none" w:sz="0" w:space="0" w:color="auto"/>
        <w:left w:val="none" w:sz="0" w:space="0" w:color="auto"/>
        <w:bottom w:val="none" w:sz="0" w:space="0" w:color="auto"/>
        <w:right w:val="none" w:sz="0" w:space="0" w:color="auto"/>
      </w:divBdr>
    </w:div>
    <w:div w:id="1131554722">
      <w:bodyDiv w:val="1"/>
      <w:marLeft w:val="0"/>
      <w:marRight w:val="0"/>
      <w:marTop w:val="0"/>
      <w:marBottom w:val="0"/>
      <w:divBdr>
        <w:top w:val="none" w:sz="0" w:space="0" w:color="auto"/>
        <w:left w:val="none" w:sz="0" w:space="0" w:color="auto"/>
        <w:bottom w:val="none" w:sz="0" w:space="0" w:color="auto"/>
        <w:right w:val="none" w:sz="0" w:space="0" w:color="auto"/>
      </w:divBdr>
    </w:div>
    <w:div w:id="1132358263">
      <w:bodyDiv w:val="1"/>
      <w:marLeft w:val="0"/>
      <w:marRight w:val="0"/>
      <w:marTop w:val="0"/>
      <w:marBottom w:val="0"/>
      <w:divBdr>
        <w:top w:val="none" w:sz="0" w:space="0" w:color="auto"/>
        <w:left w:val="none" w:sz="0" w:space="0" w:color="auto"/>
        <w:bottom w:val="none" w:sz="0" w:space="0" w:color="auto"/>
        <w:right w:val="none" w:sz="0" w:space="0" w:color="auto"/>
      </w:divBdr>
    </w:div>
    <w:div w:id="1141194093">
      <w:bodyDiv w:val="1"/>
      <w:marLeft w:val="0"/>
      <w:marRight w:val="0"/>
      <w:marTop w:val="0"/>
      <w:marBottom w:val="0"/>
      <w:divBdr>
        <w:top w:val="none" w:sz="0" w:space="0" w:color="auto"/>
        <w:left w:val="none" w:sz="0" w:space="0" w:color="auto"/>
        <w:bottom w:val="none" w:sz="0" w:space="0" w:color="auto"/>
        <w:right w:val="none" w:sz="0" w:space="0" w:color="auto"/>
      </w:divBdr>
    </w:div>
    <w:div w:id="1141733947">
      <w:bodyDiv w:val="1"/>
      <w:marLeft w:val="0"/>
      <w:marRight w:val="0"/>
      <w:marTop w:val="0"/>
      <w:marBottom w:val="0"/>
      <w:divBdr>
        <w:top w:val="none" w:sz="0" w:space="0" w:color="auto"/>
        <w:left w:val="none" w:sz="0" w:space="0" w:color="auto"/>
        <w:bottom w:val="none" w:sz="0" w:space="0" w:color="auto"/>
        <w:right w:val="none" w:sz="0" w:space="0" w:color="auto"/>
      </w:divBdr>
    </w:div>
    <w:div w:id="1154832443">
      <w:bodyDiv w:val="1"/>
      <w:marLeft w:val="0"/>
      <w:marRight w:val="0"/>
      <w:marTop w:val="0"/>
      <w:marBottom w:val="0"/>
      <w:divBdr>
        <w:top w:val="none" w:sz="0" w:space="0" w:color="auto"/>
        <w:left w:val="none" w:sz="0" w:space="0" w:color="auto"/>
        <w:bottom w:val="none" w:sz="0" w:space="0" w:color="auto"/>
        <w:right w:val="none" w:sz="0" w:space="0" w:color="auto"/>
      </w:divBdr>
    </w:div>
    <w:div w:id="1158158479">
      <w:bodyDiv w:val="1"/>
      <w:marLeft w:val="0"/>
      <w:marRight w:val="0"/>
      <w:marTop w:val="0"/>
      <w:marBottom w:val="0"/>
      <w:divBdr>
        <w:top w:val="none" w:sz="0" w:space="0" w:color="auto"/>
        <w:left w:val="none" w:sz="0" w:space="0" w:color="auto"/>
        <w:bottom w:val="none" w:sz="0" w:space="0" w:color="auto"/>
        <w:right w:val="none" w:sz="0" w:space="0" w:color="auto"/>
      </w:divBdr>
    </w:div>
    <w:div w:id="1158688079">
      <w:bodyDiv w:val="1"/>
      <w:marLeft w:val="0"/>
      <w:marRight w:val="0"/>
      <w:marTop w:val="0"/>
      <w:marBottom w:val="0"/>
      <w:divBdr>
        <w:top w:val="none" w:sz="0" w:space="0" w:color="auto"/>
        <w:left w:val="none" w:sz="0" w:space="0" w:color="auto"/>
        <w:bottom w:val="none" w:sz="0" w:space="0" w:color="auto"/>
        <w:right w:val="none" w:sz="0" w:space="0" w:color="auto"/>
      </w:divBdr>
    </w:div>
    <w:div w:id="1161846961">
      <w:bodyDiv w:val="1"/>
      <w:marLeft w:val="0"/>
      <w:marRight w:val="0"/>
      <w:marTop w:val="0"/>
      <w:marBottom w:val="0"/>
      <w:divBdr>
        <w:top w:val="none" w:sz="0" w:space="0" w:color="auto"/>
        <w:left w:val="none" w:sz="0" w:space="0" w:color="auto"/>
        <w:bottom w:val="none" w:sz="0" w:space="0" w:color="auto"/>
        <w:right w:val="none" w:sz="0" w:space="0" w:color="auto"/>
      </w:divBdr>
    </w:div>
    <w:div w:id="1164204221">
      <w:bodyDiv w:val="1"/>
      <w:marLeft w:val="0"/>
      <w:marRight w:val="0"/>
      <w:marTop w:val="0"/>
      <w:marBottom w:val="0"/>
      <w:divBdr>
        <w:top w:val="none" w:sz="0" w:space="0" w:color="auto"/>
        <w:left w:val="none" w:sz="0" w:space="0" w:color="auto"/>
        <w:bottom w:val="none" w:sz="0" w:space="0" w:color="auto"/>
        <w:right w:val="none" w:sz="0" w:space="0" w:color="auto"/>
      </w:divBdr>
    </w:div>
    <w:div w:id="1164589394">
      <w:bodyDiv w:val="1"/>
      <w:marLeft w:val="0"/>
      <w:marRight w:val="0"/>
      <w:marTop w:val="0"/>
      <w:marBottom w:val="0"/>
      <w:divBdr>
        <w:top w:val="none" w:sz="0" w:space="0" w:color="auto"/>
        <w:left w:val="none" w:sz="0" w:space="0" w:color="auto"/>
        <w:bottom w:val="none" w:sz="0" w:space="0" w:color="auto"/>
        <w:right w:val="none" w:sz="0" w:space="0" w:color="auto"/>
      </w:divBdr>
    </w:div>
    <w:div w:id="1165167814">
      <w:bodyDiv w:val="1"/>
      <w:marLeft w:val="0"/>
      <w:marRight w:val="0"/>
      <w:marTop w:val="0"/>
      <w:marBottom w:val="0"/>
      <w:divBdr>
        <w:top w:val="none" w:sz="0" w:space="0" w:color="auto"/>
        <w:left w:val="none" w:sz="0" w:space="0" w:color="auto"/>
        <w:bottom w:val="none" w:sz="0" w:space="0" w:color="auto"/>
        <w:right w:val="none" w:sz="0" w:space="0" w:color="auto"/>
      </w:divBdr>
    </w:div>
    <w:div w:id="1166362172">
      <w:bodyDiv w:val="1"/>
      <w:marLeft w:val="0"/>
      <w:marRight w:val="0"/>
      <w:marTop w:val="0"/>
      <w:marBottom w:val="0"/>
      <w:divBdr>
        <w:top w:val="none" w:sz="0" w:space="0" w:color="auto"/>
        <w:left w:val="none" w:sz="0" w:space="0" w:color="auto"/>
        <w:bottom w:val="none" w:sz="0" w:space="0" w:color="auto"/>
        <w:right w:val="none" w:sz="0" w:space="0" w:color="auto"/>
      </w:divBdr>
    </w:div>
    <w:div w:id="1175269716">
      <w:bodyDiv w:val="1"/>
      <w:marLeft w:val="0"/>
      <w:marRight w:val="0"/>
      <w:marTop w:val="0"/>
      <w:marBottom w:val="0"/>
      <w:divBdr>
        <w:top w:val="none" w:sz="0" w:space="0" w:color="auto"/>
        <w:left w:val="none" w:sz="0" w:space="0" w:color="auto"/>
        <w:bottom w:val="none" w:sz="0" w:space="0" w:color="auto"/>
        <w:right w:val="none" w:sz="0" w:space="0" w:color="auto"/>
      </w:divBdr>
    </w:div>
    <w:div w:id="1176110967">
      <w:bodyDiv w:val="1"/>
      <w:marLeft w:val="0"/>
      <w:marRight w:val="0"/>
      <w:marTop w:val="0"/>
      <w:marBottom w:val="0"/>
      <w:divBdr>
        <w:top w:val="none" w:sz="0" w:space="0" w:color="auto"/>
        <w:left w:val="none" w:sz="0" w:space="0" w:color="auto"/>
        <w:bottom w:val="none" w:sz="0" w:space="0" w:color="auto"/>
        <w:right w:val="none" w:sz="0" w:space="0" w:color="auto"/>
      </w:divBdr>
    </w:div>
    <w:div w:id="1181436787">
      <w:bodyDiv w:val="1"/>
      <w:marLeft w:val="0"/>
      <w:marRight w:val="0"/>
      <w:marTop w:val="0"/>
      <w:marBottom w:val="0"/>
      <w:divBdr>
        <w:top w:val="none" w:sz="0" w:space="0" w:color="auto"/>
        <w:left w:val="none" w:sz="0" w:space="0" w:color="auto"/>
        <w:bottom w:val="none" w:sz="0" w:space="0" w:color="auto"/>
        <w:right w:val="none" w:sz="0" w:space="0" w:color="auto"/>
      </w:divBdr>
    </w:div>
    <w:div w:id="1189217663">
      <w:bodyDiv w:val="1"/>
      <w:marLeft w:val="0"/>
      <w:marRight w:val="0"/>
      <w:marTop w:val="0"/>
      <w:marBottom w:val="0"/>
      <w:divBdr>
        <w:top w:val="none" w:sz="0" w:space="0" w:color="auto"/>
        <w:left w:val="none" w:sz="0" w:space="0" w:color="auto"/>
        <w:bottom w:val="none" w:sz="0" w:space="0" w:color="auto"/>
        <w:right w:val="none" w:sz="0" w:space="0" w:color="auto"/>
      </w:divBdr>
    </w:div>
    <w:div w:id="1190945534">
      <w:bodyDiv w:val="1"/>
      <w:marLeft w:val="0"/>
      <w:marRight w:val="0"/>
      <w:marTop w:val="0"/>
      <w:marBottom w:val="0"/>
      <w:divBdr>
        <w:top w:val="none" w:sz="0" w:space="0" w:color="auto"/>
        <w:left w:val="none" w:sz="0" w:space="0" w:color="auto"/>
        <w:bottom w:val="none" w:sz="0" w:space="0" w:color="auto"/>
        <w:right w:val="none" w:sz="0" w:space="0" w:color="auto"/>
      </w:divBdr>
    </w:div>
    <w:div w:id="1195071841">
      <w:bodyDiv w:val="1"/>
      <w:marLeft w:val="0"/>
      <w:marRight w:val="0"/>
      <w:marTop w:val="0"/>
      <w:marBottom w:val="0"/>
      <w:divBdr>
        <w:top w:val="none" w:sz="0" w:space="0" w:color="auto"/>
        <w:left w:val="none" w:sz="0" w:space="0" w:color="auto"/>
        <w:bottom w:val="none" w:sz="0" w:space="0" w:color="auto"/>
        <w:right w:val="none" w:sz="0" w:space="0" w:color="auto"/>
      </w:divBdr>
    </w:div>
    <w:div w:id="1200119917">
      <w:bodyDiv w:val="1"/>
      <w:marLeft w:val="0"/>
      <w:marRight w:val="0"/>
      <w:marTop w:val="0"/>
      <w:marBottom w:val="0"/>
      <w:divBdr>
        <w:top w:val="none" w:sz="0" w:space="0" w:color="auto"/>
        <w:left w:val="none" w:sz="0" w:space="0" w:color="auto"/>
        <w:bottom w:val="none" w:sz="0" w:space="0" w:color="auto"/>
        <w:right w:val="none" w:sz="0" w:space="0" w:color="auto"/>
      </w:divBdr>
      <w:divsChild>
        <w:div w:id="2014603083">
          <w:marLeft w:val="480"/>
          <w:marRight w:val="0"/>
          <w:marTop w:val="0"/>
          <w:marBottom w:val="0"/>
          <w:divBdr>
            <w:top w:val="none" w:sz="0" w:space="0" w:color="auto"/>
            <w:left w:val="none" w:sz="0" w:space="0" w:color="auto"/>
            <w:bottom w:val="none" w:sz="0" w:space="0" w:color="auto"/>
            <w:right w:val="none" w:sz="0" w:space="0" w:color="auto"/>
          </w:divBdr>
        </w:div>
        <w:div w:id="1173030597">
          <w:marLeft w:val="480"/>
          <w:marRight w:val="0"/>
          <w:marTop w:val="0"/>
          <w:marBottom w:val="0"/>
          <w:divBdr>
            <w:top w:val="none" w:sz="0" w:space="0" w:color="auto"/>
            <w:left w:val="none" w:sz="0" w:space="0" w:color="auto"/>
            <w:bottom w:val="none" w:sz="0" w:space="0" w:color="auto"/>
            <w:right w:val="none" w:sz="0" w:space="0" w:color="auto"/>
          </w:divBdr>
        </w:div>
        <w:div w:id="919757393">
          <w:marLeft w:val="480"/>
          <w:marRight w:val="0"/>
          <w:marTop w:val="0"/>
          <w:marBottom w:val="0"/>
          <w:divBdr>
            <w:top w:val="none" w:sz="0" w:space="0" w:color="auto"/>
            <w:left w:val="none" w:sz="0" w:space="0" w:color="auto"/>
            <w:bottom w:val="none" w:sz="0" w:space="0" w:color="auto"/>
            <w:right w:val="none" w:sz="0" w:space="0" w:color="auto"/>
          </w:divBdr>
        </w:div>
        <w:div w:id="1756436607">
          <w:marLeft w:val="480"/>
          <w:marRight w:val="0"/>
          <w:marTop w:val="0"/>
          <w:marBottom w:val="0"/>
          <w:divBdr>
            <w:top w:val="none" w:sz="0" w:space="0" w:color="auto"/>
            <w:left w:val="none" w:sz="0" w:space="0" w:color="auto"/>
            <w:bottom w:val="none" w:sz="0" w:space="0" w:color="auto"/>
            <w:right w:val="none" w:sz="0" w:space="0" w:color="auto"/>
          </w:divBdr>
        </w:div>
        <w:div w:id="1455949659">
          <w:marLeft w:val="480"/>
          <w:marRight w:val="0"/>
          <w:marTop w:val="0"/>
          <w:marBottom w:val="0"/>
          <w:divBdr>
            <w:top w:val="none" w:sz="0" w:space="0" w:color="auto"/>
            <w:left w:val="none" w:sz="0" w:space="0" w:color="auto"/>
            <w:bottom w:val="none" w:sz="0" w:space="0" w:color="auto"/>
            <w:right w:val="none" w:sz="0" w:space="0" w:color="auto"/>
          </w:divBdr>
        </w:div>
        <w:div w:id="1144085542">
          <w:marLeft w:val="480"/>
          <w:marRight w:val="0"/>
          <w:marTop w:val="0"/>
          <w:marBottom w:val="0"/>
          <w:divBdr>
            <w:top w:val="none" w:sz="0" w:space="0" w:color="auto"/>
            <w:left w:val="none" w:sz="0" w:space="0" w:color="auto"/>
            <w:bottom w:val="none" w:sz="0" w:space="0" w:color="auto"/>
            <w:right w:val="none" w:sz="0" w:space="0" w:color="auto"/>
          </w:divBdr>
        </w:div>
        <w:div w:id="788547826">
          <w:marLeft w:val="480"/>
          <w:marRight w:val="0"/>
          <w:marTop w:val="0"/>
          <w:marBottom w:val="0"/>
          <w:divBdr>
            <w:top w:val="none" w:sz="0" w:space="0" w:color="auto"/>
            <w:left w:val="none" w:sz="0" w:space="0" w:color="auto"/>
            <w:bottom w:val="none" w:sz="0" w:space="0" w:color="auto"/>
            <w:right w:val="none" w:sz="0" w:space="0" w:color="auto"/>
          </w:divBdr>
        </w:div>
        <w:div w:id="335035507">
          <w:marLeft w:val="480"/>
          <w:marRight w:val="0"/>
          <w:marTop w:val="0"/>
          <w:marBottom w:val="0"/>
          <w:divBdr>
            <w:top w:val="none" w:sz="0" w:space="0" w:color="auto"/>
            <w:left w:val="none" w:sz="0" w:space="0" w:color="auto"/>
            <w:bottom w:val="none" w:sz="0" w:space="0" w:color="auto"/>
            <w:right w:val="none" w:sz="0" w:space="0" w:color="auto"/>
          </w:divBdr>
        </w:div>
        <w:div w:id="610628311">
          <w:marLeft w:val="480"/>
          <w:marRight w:val="0"/>
          <w:marTop w:val="0"/>
          <w:marBottom w:val="0"/>
          <w:divBdr>
            <w:top w:val="none" w:sz="0" w:space="0" w:color="auto"/>
            <w:left w:val="none" w:sz="0" w:space="0" w:color="auto"/>
            <w:bottom w:val="none" w:sz="0" w:space="0" w:color="auto"/>
            <w:right w:val="none" w:sz="0" w:space="0" w:color="auto"/>
          </w:divBdr>
        </w:div>
        <w:div w:id="1508403092">
          <w:marLeft w:val="480"/>
          <w:marRight w:val="0"/>
          <w:marTop w:val="0"/>
          <w:marBottom w:val="0"/>
          <w:divBdr>
            <w:top w:val="none" w:sz="0" w:space="0" w:color="auto"/>
            <w:left w:val="none" w:sz="0" w:space="0" w:color="auto"/>
            <w:bottom w:val="none" w:sz="0" w:space="0" w:color="auto"/>
            <w:right w:val="none" w:sz="0" w:space="0" w:color="auto"/>
          </w:divBdr>
        </w:div>
        <w:div w:id="1179470487">
          <w:marLeft w:val="480"/>
          <w:marRight w:val="0"/>
          <w:marTop w:val="0"/>
          <w:marBottom w:val="0"/>
          <w:divBdr>
            <w:top w:val="none" w:sz="0" w:space="0" w:color="auto"/>
            <w:left w:val="none" w:sz="0" w:space="0" w:color="auto"/>
            <w:bottom w:val="none" w:sz="0" w:space="0" w:color="auto"/>
            <w:right w:val="none" w:sz="0" w:space="0" w:color="auto"/>
          </w:divBdr>
        </w:div>
        <w:div w:id="712846376">
          <w:marLeft w:val="480"/>
          <w:marRight w:val="0"/>
          <w:marTop w:val="0"/>
          <w:marBottom w:val="0"/>
          <w:divBdr>
            <w:top w:val="none" w:sz="0" w:space="0" w:color="auto"/>
            <w:left w:val="none" w:sz="0" w:space="0" w:color="auto"/>
            <w:bottom w:val="none" w:sz="0" w:space="0" w:color="auto"/>
            <w:right w:val="none" w:sz="0" w:space="0" w:color="auto"/>
          </w:divBdr>
        </w:div>
        <w:div w:id="150290997">
          <w:marLeft w:val="480"/>
          <w:marRight w:val="0"/>
          <w:marTop w:val="0"/>
          <w:marBottom w:val="0"/>
          <w:divBdr>
            <w:top w:val="none" w:sz="0" w:space="0" w:color="auto"/>
            <w:left w:val="none" w:sz="0" w:space="0" w:color="auto"/>
            <w:bottom w:val="none" w:sz="0" w:space="0" w:color="auto"/>
            <w:right w:val="none" w:sz="0" w:space="0" w:color="auto"/>
          </w:divBdr>
        </w:div>
        <w:div w:id="2116779000">
          <w:marLeft w:val="480"/>
          <w:marRight w:val="0"/>
          <w:marTop w:val="0"/>
          <w:marBottom w:val="0"/>
          <w:divBdr>
            <w:top w:val="none" w:sz="0" w:space="0" w:color="auto"/>
            <w:left w:val="none" w:sz="0" w:space="0" w:color="auto"/>
            <w:bottom w:val="none" w:sz="0" w:space="0" w:color="auto"/>
            <w:right w:val="none" w:sz="0" w:space="0" w:color="auto"/>
          </w:divBdr>
        </w:div>
        <w:div w:id="366181448">
          <w:marLeft w:val="480"/>
          <w:marRight w:val="0"/>
          <w:marTop w:val="0"/>
          <w:marBottom w:val="0"/>
          <w:divBdr>
            <w:top w:val="none" w:sz="0" w:space="0" w:color="auto"/>
            <w:left w:val="none" w:sz="0" w:space="0" w:color="auto"/>
            <w:bottom w:val="none" w:sz="0" w:space="0" w:color="auto"/>
            <w:right w:val="none" w:sz="0" w:space="0" w:color="auto"/>
          </w:divBdr>
        </w:div>
        <w:div w:id="1944805328">
          <w:marLeft w:val="480"/>
          <w:marRight w:val="0"/>
          <w:marTop w:val="0"/>
          <w:marBottom w:val="0"/>
          <w:divBdr>
            <w:top w:val="none" w:sz="0" w:space="0" w:color="auto"/>
            <w:left w:val="none" w:sz="0" w:space="0" w:color="auto"/>
            <w:bottom w:val="none" w:sz="0" w:space="0" w:color="auto"/>
            <w:right w:val="none" w:sz="0" w:space="0" w:color="auto"/>
          </w:divBdr>
        </w:div>
        <w:div w:id="1383482623">
          <w:marLeft w:val="480"/>
          <w:marRight w:val="0"/>
          <w:marTop w:val="0"/>
          <w:marBottom w:val="0"/>
          <w:divBdr>
            <w:top w:val="none" w:sz="0" w:space="0" w:color="auto"/>
            <w:left w:val="none" w:sz="0" w:space="0" w:color="auto"/>
            <w:bottom w:val="none" w:sz="0" w:space="0" w:color="auto"/>
            <w:right w:val="none" w:sz="0" w:space="0" w:color="auto"/>
          </w:divBdr>
        </w:div>
        <w:div w:id="111753909">
          <w:marLeft w:val="480"/>
          <w:marRight w:val="0"/>
          <w:marTop w:val="0"/>
          <w:marBottom w:val="0"/>
          <w:divBdr>
            <w:top w:val="none" w:sz="0" w:space="0" w:color="auto"/>
            <w:left w:val="none" w:sz="0" w:space="0" w:color="auto"/>
            <w:bottom w:val="none" w:sz="0" w:space="0" w:color="auto"/>
            <w:right w:val="none" w:sz="0" w:space="0" w:color="auto"/>
          </w:divBdr>
        </w:div>
        <w:div w:id="1435592933">
          <w:marLeft w:val="480"/>
          <w:marRight w:val="0"/>
          <w:marTop w:val="0"/>
          <w:marBottom w:val="0"/>
          <w:divBdr>
            <w:top w:val="none" w:sz="0" w:space="0" w:color="auto"/>
            <w:left w:val="none" w:sz="0" w:space="0" w:color="auto"/>
            <w:bottom w:val="none" w:sz="0" w:space="0" w:color="auto"/>
            <w:right w:val="none" w:sz="0" w:space="0" w:color="auto"/>
          </w:divBdr>
        </w:div>
        <w:div w:id="1164932348">
          <w:marLeft w:val="480"/>
          <w:marRight w:val="0"/>
          <w:marTop w:val="0"/>
          <w:marBottom w:val="0"/>
          <w:divBdr>
            <w:top w:val="none" w:sz="0" w:space="0" w:color="auto"/>
            <w:left w:val="none" w:sz="0" w:space="0" w:color="auto"/>
            <w:bottom w:val="none" w:sz="0" w:space="0" w:color="auto"/>
            <w:right w:val="none" w:sz="0" w:space="0" w:color="auto"/>
          </w:divBdr>
        </w:div>
        <w:div w:id="56710839">
          <w:marLeft w:val="480"/>
          <w:marRight w:val="0"/>
          <w:marTop w:val="0"/>
          <w:marBottom w:val="0"/>
          <w:divBdr>
            <w:top w:val="none" w:sz="0" w:space="0" w:color="auto"/>
            <w:left w:val="none" w:sz="0" w:space="0" w:color="auto"/>
            <w:bottom w:val="none" w:sz="0" w:space="0" w:color="auto"/>
            <w:right w:val="none" w:sz="0" w:space="0" w:color="auto"/>
          </w:divBdr>
        </w:div>
        <w:div w:id="1282423984">
          <w:marLeft w:val="480"/>
          <w:marRight w:val="0"/>
          <w:marTop w:val="0"/>
          <w:marBottom w:val="0"/>
          <w:divBdr>
            <w:top w:val="none" w:sz="0" w:space="0" w:color="auto"/>
            <w:left w:val="none" w:sz="0" w:space="0" w:color="auto"/>
            <w:bottom w:val="none" w:sz="0" w:space="0" w:color="auto"/>
            <w:right w:val="none" w:sz="0" w:space="0" w:color="auto"/>
          </w:divBdr>
        </w:div>
        <w:div w:id="1471482810">
          <w:marLeft w:val="480"/>
          <w:marRight w:val="0"/>
          <w:marTop w:val="0"/>
          <w:marBottom w:val="0"/>
          <w:divBdr>
            <w:top w:val="none" w:sz="0" w:space="0" w:color="auto"/>
            <w:left w:val="none" w:sz="0" w:space="0" w:color="auto"/>
            <w:bottom w:val="none" w:sz="0" w:space="0" w:color="auto"/>
            <w:right w:val="none" w:sz="0" w:space="0" w:color="auto"/>
          </w:divBdr>
        </w:div>
        <w:div w:id="1912960851">
          <w:marLeft w:val="480"/>
          <w:marRight w:val="0"/>
          <w:marTop w:val="0"/>
          <w:marBottom w:val="0"/>
          <w:divBdr>
            <w:top w:val="none" w:sz="0" w:space="0" w:color="auto"/>
            <w:left w:val="none" w:sz="0" w:space="0" w:color="auto"/>
            <w:bottom w:val="none" w:sz="0" w:space="0" w:color="auto"/>
            <w:right w:val="none" w:sz="0" w:space="0" w:color="auto"/>
          </w:divBdr>
        </w:div>
        <w:div w:id="1663390312">
          <w:marLeft w:val="480"/>
          <w:marRight w:val="0"/>
          <w:marTop w:val="0"/>
          <w:marBottom w:val="0"/>
          <w:divBdr>
            <w:top w:val="none" w:sz="0" w:space="0" w:color="auto"/>
            <w:left w:val="none" w:sz="0" w:space="0" w:color="auto"/>
            <w:bottom w:val="none" w:sz="0" w:space="0" w:color="auto"/>
            <w:right w:val="none" w:sz="0" w:space="0" w:color="auto"/>
          </w:divBdr>
        </w:div>
        <w:div w:id="288560092">
          <w:marLeft w:val="480"/>
          <w:marRight w:val="0"/>
          <w:marTop w:val="0"/>
          <w:marBottom w:val="0"/>
          <w:divBdr>
            <w:top w:val="none" w:sz="0" w:space="0" w:color="auto"/>
            <w:left w:val="none" w:sz="0" w:space="0" w:color="auto"/>
            <w:bottom w:val="none" w:sz="0" w:space="0" w:color="auto"/>
            <w:right w:val="none" w:sz="0" w:space="0" w:color="auto"/>
          </w:divBdr>
        </w:div>
        <w:div w:id="1513103953">
          <w:marLeft w:val="480"/>
          <w:marRight w:val="0"/>
          <w:marTop w:val="0"/>
          <w:marBottom w:val="0"/>
          <w:divBdr>
            <w:top w:val="none" w:sz="0" w:space="0" w:color="auto"/>
            <w:left w:val="none" w:sz="0" w:space="0" w:color="auto"/>
            <w:bottom w:val="none" w:sz="0" w:space="0" w:color="auto"/>
            <w:right w:val="none" w:sz="0" w:space="0" w:color="auto"/>
          </w:divBdr>
        </w:div>
        <w:div w:id="120927848">
          <w:marLeft w:val="480"/>
          <w:marRight w:val="0"/>
          <w:marTop w:val="0"/>
          <w:marBottom w:val="0"/>
          <w:divBdr>
            <w:top w:val="none" w:sz="0" w:space="0" w:color="auto"/>
            <w:left w:val="none" w:sz="0" w:space="0" w:color="auto"/>
            <w:bottom w:val="none" w:sz="0" w:space="0" w:color="auto"/>
            <w:right w:val="none" w:sz="0" w:space="0" w:color="auto"/>
          </w:divBdr>
        </w:div>
        <w:div w:id="1138450352">
          <w:marLeft w:val="480"/>
          <w:marRight w:val="0"/>
          <w:marTop w:val="0"/>
          <w:marBottom w:val="0"/>
          <w:divBdr>
            <w:top w:val="none" w:sz="0" w:space="0" w:color="auto"/>
            <w:left w:val="none" w:sz="0" w:space="0" w:color="auto"/>
            <w:bottom w:val="none" w:sz="0" w:space="0" w:color="auto"/>
            <w:right w:val="none" w:sz="0" w:space="0" w:color="auto"/>
          </w:divBdr>
        </w:div>
        <w:div w:id="2127431599">
          <w:marLeft w:val="480"/>
          <w:marRight w:val="0"/>
          <w:marTop w:val="0"/>
          <w:marBottom w:val="0"/>
          <w:divBdr>
            <w:top w:val="none" w:sz="0" w:space="0" w:color="auto"/>
            <w:left w:val="none" w:sz="0" w:space="0" w:color="auto"/>
            <w:bottom w:val="none" w:sz="0" w:space="0" w:color="auto"/>
            <w:right w:val="none" w:sz="0" w:space="0" w:color="auto"/>
          </w:divBdr>
        </w:div>
        <w:div w:id="1620141748">
          <w:marLeft w:val="480"/>
          <w:marRight w:val="0"/>
          <w:marTop w:val="0"/>
          <w:marBottom w:val="0"/>
          <w:divBdr>
            <w:top w:val="none" w:sz="0" w:space="0" w:color="auto"/>
            <w:left w:val="none" w:sz="0" w:space="0" w:color="auto"/>
            <w:bottom w:val="none" w:sz="0" w:space="0" w:color="auto"/>
            <w:right w:val="none" w:sz="0" w:space="0" w:color="auto"/>
          </w:divBdr>
        </w:div>
        <w:div w:id="863830421">
          <w:marLeft w:val="480"/>
          <w:marRight w:val="0"/>
          <w:marTop w:val="0"/>
          <w:marBottom w:val="0"/>
          <w:divBdr>
            <w:top w:val="none" w:sz="0" w:space="0" w:color="auto"/>
            <w:left w:val="none" w:sz="0" w:space="0" w:color="auto"/>
            <w:bottom w:val="none" w:sz="0" w:space="0" w:color="auto"/>
            <w:right w:val="none" w:sz="0" w:space="0" w:color="auto"/>
          </w:divBdr>
        </w:div>
        <w:div w:id="952589228">
          <w:marLeft w:val="480"/>
          <w:marRight w:val="0"/>
          <w:marTop w:val="0"/>
          <w:marBottom w:val="0"/>
          <w:divBdr>
            <w:top w:val="none" w:sz="0" w:space="0" w:color="auto"/>
            <w:left w:val="none" w:sz="0" w:space="0" w:color="auto"/>
            <w:bottom w:val="none" w:sz="0" w:space="0" w:color="auto"/>
            <w:right w:val="none" w:sz="0" w:space="0" w:color="auto"/>
          </w:divBdr>
        </w:div>
        <w:div w:id="1969704840">
          <w:marLeft w:val="480"/>
          <w:marRight w:val="0"/>
          <w:marTop w:val="0"/>
          <w:marBottom w:val="0"/>
          <w:divBdr>
            <w:top w:val="none" w:sz="0" w:space="0" w:color="auto"/>
            <w:left w:val="none" w:sz="0" w:space="0" w:color="auto"/>
            <w:bottom w:val="none" w:sz="0" w:space="0" w:color="auto"/>
            <w:right w:val="none" w:sz="0" w:space="0" w:color="auto"/>
          </w:divBdr>
        </w:div>
        <w:div w:id="851187375">
          <w:marLeft w:val="480"/>
          <w:marRight w:val="0"/>
          <w:marTop w:val="0"/>
          <w:marBottom w:val="0"/>
          <w:divBdr>
            <w:top w:val="none" w:sz="0" w:space="0" w:color="auto"/>
            <w:left w:val="none" w:sz="0" w:space="0" w:color="auto"/>
            <w:bottom w:val="none" w:sz="0" w:space="0" w:color="auto"/>
            <w:right w:val="none" w:sz="0" w:space="0" w:color="auto"/>
          </w:divBdr>
        </w:div>
        <w:div w:id="1111433040">
          <w:marLeft w:val="480"/>
          <w:marRight w:val="0"/>
          <w:marTop w:val="0"/>
          <w:marBottom w:val="0"/>
          <w:divBdr>
            <w:top w:val="none" w:sz="0" w:space="0" w:color="auto"/>
            <w:left w:val="none" w:sz="0" w:space="0" w:color="auto"/>
            <w:bottom w:val="none" w:sz="0" w:space="0" w:color="auto"/>
            <w:right w:val="none" w:sz="0" w:space="0" w:color="auto"/>
          </w:divBdr>
        </w:div>
        <w:div w:id="1573351908">
          <w:marLeft w:val="480"/>
          <w:marRight w:val="0"/>
          <w:marTop w:val="0"/>
          <w:marBottom w:val="0"/>
          <w:divBdr>
            <w:top w:val="none" w:sz="0" w:space="0" w:color="auto"/>
            <w:left w:val="none" w:sz="0" w:space="0" w:color="auto"/>
            <w:bottom w:val="none" w:sz="0" w:space="0" w:color="auto"/>
            <w:right w:val="none" w:sz="0" w:space="0" w:color="auto"/>
          </w:divBdr>
        </w:div>
        <w:div w:id="1425806656">
          <w:marLeft w:val="480"/>
          <w:marRight w:val="0"/>
          <w:marTop w:val="0"/>
          <w:marBottom w:val="0"/>
          <w:divBdr>
            <w:top w:val="none" w:sz="0" w:space="0" w:color="auto"/>
            <w:left w:val="none" w:sz="0" w:space="0" w:color="auto"/>
            <w:bottom w:val="none" w:sz="0" w:space="0" w:color="auto"/>
            <w:right w:val="none" w:sz="0" w:space="0" w:color="auto"/>
          </w:divBdr>
        </w:div>
        <w:div w:id="1412194544">
          <w:marLeft w:val="480"/>
          <w:marRight w:val="0"/>
          <w:marTop w:val="0"/>
          <w:marBottom w:val="0"/>
          <w:divBdr>
            <w:top w:val="none" w:sz="0" w:space="0" w:color="auto"/>
            <w:left w:val="none" w:sz="0" w:space="0" w:color="auto"/>
            <w:bottom w:val="none" w:sz="0" w:space="0" w:color="auto"/>
            <w:right w:val="none" w:sz="0" w:space="0" w:color="auto"/>
          </w:divBdr>
        </w:div>
        <w:div w:id="1888026721">
          <w:marLeft w:val="480"/>
          <w:marRight w:val="0"/>
          <w:marTop w:val="0"/>
          <w:marBottom w:val="0"/>
          <w:divBdr>
            <w:top w:val="none" w:sz="0" w:space="0" w:color="auto"/>
            <w:left w:val="none" w:sz="0" w:space="0" w:color="auto"/>
            <w:bottom w:val="none" w:sz="0" w:space="0" w:color="auto"/>
            <w:right w:val="none" w:sz="0" w:space="0" w:color="auto"/>
          </w:divBdr>
        </w:div>
        <w:div w:id="590890212">
          <w:marLeft w:val="480"/>
          <w:marRight w:val="0"/>
          <w:marTop w:val="0"/>
          <w:marBottom w:val="0"/>
          <w:divBdr>
            <w:top w:val="none" w:sz="0" w:space="0" w:color="auto"/>
            <w:left w:val="none" w:sz="0" w:space="0" w:color="auto"/>
            <w:bottom w:val="none" w:sz="0" w:space="0" w:color="auto"/>
            <w:right w:val="none" w:sz="0" w:space="0" w:color="auto"/>
          </w:divBdr>
        </w:div>
        <w:div w:id="144014375">
          <w:marLeft w:val="480"/>
          <w:marRight w:val="0"/>
          <w:marTop w:val="0"/>
          <w:marBottom w:val="0"/>
          <w:divBdr>
            <w:top w:val="none" w:sz="0" w:space="0" w:color="auto"/>
            <w:left w:val="none" w:sz="0" w:space="0" w:color="auto"/>
            <w:bottom w:val="none" w:sz="0" w:space="0" w:color="auto"/>
            <w:right w:val="none" w:sz="0" w:space="0" w:color="auto"/>
          </w:divBdr>
        </w:div>
        <w:div w:id="342753512">
          <w:marLeft w:val="480"/>
          <w:marRight w:val="0"/>
          <w:marTop w:val="0"/>
          <w:marBottom w:val="0"/>
          <w:divBdr>
            <w:top w:val="none" w:sz="0" w:space="0" w:color="auto"/>
            <w:left w:val="none" w:sz="0" w:space="0" w:color="auto"/>
            <w:bottom w:val="none" w:sz="0" w:space="0" w:color="auto"/>
            <w:right w:val="none" w:sz="0" w:space="0" w:color="auto"/>
          </w:divBdr>
        </w:div>
        <w:div w:id="1440838494">
          <w:marLeft w:val="480"/>
          <w:marRight w:val="0"/>
          <w:marTop w:val="0"/>
          <w:marBottom w:val="0"/>
          <w:divBdr>
            <w:top w:val="none" w:sz="0" w:space="0" w:color="auto"/>
            <w:left w:val="none" w:sz="0" w:space="0" w:color="auto"/>
            <w:bottom w:val="none" w:sz="0" w:space="0" w:color="auto"/>
            <w:right w:val="none" w:sz="0" w:space="0" w:color="auto"/>
          </w:divBdr>
        </w:div>
        <w:div w:id="375005027">
          <w:marLeft w:val="480"/>
          <w:marRight w:val="0"/>
          <w:marTop w:val="0"/>
          <w:marBottom w:val="0"/>
          <w:divBdr>
            <w:top w:val="none" w:sz="0" w:space="0" w:color="auto"/>
            <w:left w:val="none" w:sz="0" w:space="0" w:color="auto"/>
            <w:bottom w:val="none" w:sz="0" w:space="0" w:color="auto"/>
            <w:right w:val="none" w:sz="0" w:space="0" w:color="auto"/>
          </w:divBdr>
        </w:div>
        <w:div w:id="854347549">
          <w:marLeft w:val="480"/>
          <w:marRight w:val="0"/>
          <w:marTop w:val="0"/>
          <w:marBottom w:val="0"/>
          <w:divBdr>
            <w:top w:val="none" w:sz="0" w:space="0" w:color="auto"/>
            <w:left w:val="none" w:sz="0" w:space="0" w:color="auto"/>
            <w:bottom w:val="none" w:sz="0" w:space="0" w:color="auto"/>
            <w:right w:val="none" w:sz="0" w:space="0" w:color="auto"/>
          </w:divBdr>
        </w:div>
        <w:div w:id="500775080">
          <w:marLeft w:val="480"/>
          <w:marRight w:val="0"/>
          <w:marTop w:val="0"/>
          <w:marBottom w:val="0"/>
          <w:divBdr>
            <w:top w:val="none" w:sz="0" w:space="0" w:color="auto"/>
            <w:left w:val="none" w:sz="0" w:space="0" w:color="auto"/>
            <w:bottom w:val="none" w:sz="0" w:space="0" w:color="auto"/>
            <w:right w:val="none" w:sz="0" w:space="0" w:color="auto"/>
          </w:divBdr>
        </w:div>
        <w:div w:id="267812692">
          <w:marLeft w:val="480"/>
          <w:marRight w:val="0"/>
          <w:marTop w:val="0"/>
          <w:marBottom w:val="0"/>
          <w:divBdr>
            <w:top w:val="none" w:sz="0" w:space="0" w:color="auto"/>
            <w:left w:val="none" w:sz="0" w:space="0" w:color="auto"/>
            <w:bottom w:val="none" w:sz="0" w:space="0" w:color="auto"/>
            <w:right w:val="none" w:sz="0" w:space="0" w:color="auto"/>
          </w:divBdr>
        </w:div>
        <w:div w:id="1595552535">
          <w:marLeft w:val="480"/>
          <w:marRight w:val="0"/>
          <w:marTop w:val="0"/>
          <w:marBottom w:val="0"/>
          <w:divBdr>
            <w:top w:val="none" w:sz="0" w:space="0" w:color="auto"/>
            <w:left w:val="none" w:sz="0" w:space="0" w:color="auto"/>
            <w:bottom w:val="none" w:sz="0" w:space="0" w:color="auto"/>
            <w:right w:val="none" w:sz="0" w:space="0" w:color="auto"/>
          </w:divBdr>
        </w:div>
        <w:div w:id="77100250">
          <w:marLeft w:val="480"/>
          <w:marRight w:val="0"/>
          <w:marTop w:val="0"/>
          <w:marBottom w:val="0"/>
          <w:divBdr>
            <w:top w:val="none" w:sz="0" w:space="0" w:color="auto"/>
            <w:left w:val="none" w:sz="0" w:space="0" w:color="auto"/>
            <w:bottom w:val="none" w:sz="0" w:space="0" w:color="auto"/>
            <w:right w:val="none" w:sz="0" w:space="0" w:color="auto"/>
          </w:divBdr>
        </w:div>
        <w:div w:id="79716952">
          <w:marLeft w:val="480"/>
          <w:marRight w:val="0"/>
          <w:marTop w:val="0"/>
          <w:marBottom w:val="0"/>
          <w:divBdr>
            <w:top w:val="none" w:sz="0" w:space="0" w:color="auto"/>
            <w:left w:val="none" w:sz="0" w:space="0" w:color="auto"/>
            <w:bottom w:val="none" w:sz="0" w:space="0" w:color="auto"/>
            <w:right w:val="none" w:sz="0" w:space="0" w:color="auto"/>
          </w:divBdr>
        </w:div>
        <w:div w:id="2016760639">
          <w:marLeft w:val="480"/>
          <w:marRight w:val="0"/>
          <w:marTop w:val="0"/>
          <w:marBottom w:val="0"/>
          <w:divBdr>
            <w:top w:val="none" w:sz="0" w:space="0" w:color="auto"/>
            <w:left w:val="none" w:sz="0" w:space="0" w:color="auto"/>
            <w:bottom w:val="none" w:sz="0" w:space="0" w:color="auto"/>
            <w:right w:val="none" w:sz="0" w:space="0" w:color="auto"/>
          </w:divBdr>
        </w:div>
      </w:divsChild>
    </w:div>
    <w:div w:id="1202865812">
      <w:bodyDiv w:val="1"/>
      <w:marLeft w:val="0"/>
      <w:marRight w:val="0"/>
      <w:marTop w:val="0"/>
      <w:marBottom w:val="0"/>
      <w:divBdr>
        <w:top w:val="none" w:sz="0" w:space="0" w:color="auto"/>
        <w:left w:val="none" w:sz="0" w:space="0" w:color="auto"/>
        <w:bottom w:val="none" w:sz="0" w:space="0" w:color="auto"/>
        <w:right w:val="none" w:sz="0" w:space="0" w:color="auto"/>
      </w:divBdr>
    </w:div>
    <w:div w:id="1208184956">
      <w:bodyDiv w:val="1"/>
      <w:marLeft w:val="0"/>
      <w:marRight w:val="0"/>
      <w:marTop w:val="0"/>
      <w:marBottom w:val="0"/>
      <w:divBdr>
        <w:top w:val="none" w:sz="0" w:space="0" w:color="auto"/>
        <w:left w:val="none" w:sz="0" w:space="0" w:color="auto"/>
        <w:bottom w:val="none" w:sz="0" w:space="0" w:color="auto"/>
        <w:right w:val="none" w:sz="0" w:space="0" w:color="auto"/>
      </w:divBdr>
    </w:div>
    <w:div w:id="1210453146">
      <w:bodyDiv w:val="1"/>
      <w:marLeft w:val="0"/>
      <w:marRight w:val="0"/>
      <w:marTop w:val="0"/>
      <w:marBottom w:val="0"/>
      <w:divBdr>
        <w:top w:val="none" w:sz="0" w:space="0" w:color="auto"/>
        <w:left w:val="none" w:sz="0" w:space="0" w:color="auto"/>
        <w:bottom w:val="none" w:sz="0" w:space="0" w:color="auto"/>
        <w:right w:val="none" w:sz="0" w:space="0" w:color="auto"/>
      </w:divBdr>
    </w:div>
    <w:div w:id="1213612808">
      <w:bodyDiv w:val="1"/>
      <w:marLeft w:val="0"/>
      <w:marRight w:val="0"/>
      <w:marTop w:val="0"/>
      <w:marBottom w:val="0"/>
      <w:divBdr>
        <w:top w:val="none" w:sz="0" w:space="0" w:color="auto"/>
        <w:left w:val="none" w:sz="0" w:space="0" w:color="auto"/>
        <w:bottom w:val="none" w:sz="0" w:space="0" w:color="auto"/>
        <w:right w:val="none" w:sz="0" w:space="0" w:color="auto"/>
      </w:divBdr>
    </w:div>
    <w:div w:id="1217474332">
      <w:bodyDiv w:val="1"/>
      <w:marLeft w:val="0"/>
      <w:marRight w:val="0"/>
      <w:marTop w:val="0"/>
      <w:marBottom w:val="0"/>
      <w:divBdr>
        <w:top w:val="none" w:sz="0" w:space="0" w:color="auto"/>
        <w:left w:val="none" w:sz="0" w:space="0" w:color="auto"/>
        <w:bottom w:val="none" w:sz="0" w:space="0" w:color="auto"/>
        <w:right w:val="none" w:sz="0" w:space="0" w:color="auto"/>
      </w:divBdr>
    </w:div>
    <w:div w:id="1220090451">
      <w:bodyDiv w:val="1"/>
      <w:marLeft w:val="0"/>
      <w:marRight w:val="0"/>
      <w:marTop w:val="0"/>
      <w:marBottom w:val="0"/>
      <w:divBdr>
        <w:top w:val="none" w:sz="0" w:space="0" w:color="auto"/>
        <w:left w:val="none" w:sz="0" w:space="0" w:color="auto"/>
        <w:bottom w:val="none" w:sz="0" w:space="0" w:color="auto"/>
        <w:right w:val="none" w:sz="0" w:space="0" w:color="auto"/>
      </w:divBdr>
    </w:div>
    <w:div w:id="1221985916">
      <w:bodyDiv w:val="1"/>
      <w:marLeft w:val="0"/>
      <w:marRight w:val="0"/>
      <w:marTop w:val="0"/>
      <w:marBottom w:val="0"/>
      <w:divBdr>
        <w:top w:val="none" w:sz="0" w:space="0" w:color="auto"/>
        <w:left w:val="none" w:sz="0" w:space="0" w:color="auto"/>
        <w:bottom w:val="none" w:sz="0" w:space="0" w:color="auto"/>
        <w:right w:val="none" w:sz="0" w:space="0" w:color="auto"/>
      </w:divBdr>
    </w:div>
    <w:div w:id="1224179548">
      <w:bodyDiv w:val="1"/>
      <w:marLeft w:val="0"/>
      <w:marRight w:val="0"/>
      <w:marTop w:val="0"/>
      <w:marBottom w:val="0"/>
      <w:divBdr>
        <w:top w:val="none" w:sz="0" w:space="0" w:color="auto"/>
        <w:left w:val="none" w:sz="0" w:space="0" w:color="auto"/>
        <w:bottom w:val="none" w:sz="0" w:space="0" w:color="auto"/>
        <w:right w:val="none" w:sz="0" w:space="0" w:color="auto"/>
      </w:divBdr>
    </w:div>
    <w:div w:id="1235701553">
      <w:bodyDiv w:val="1"/>
      <w:marLeft w:val="0"/>
      <w:marRight w:val="0"/>
      <w:marTop w:val="0"/>
      <w:marBottom w:val="0"/>
      <w:divBdr>
        <w:top w:val="none" w:sz="0" w:space="0" w:color="auto"/>
        <w:left w:val="none" w:sz="0" w:space="0" w:color="auto"/>
        <w:bottom w:val="none" w:sz="0" w:space="0" w:color="auto"/>
        <w:right w:val="none" w:sz="0" w:space="0" w:color="auto"/>
      </w:divBdr>
    </w:div>
    <w:div w:id="1237591171">
      <w:bodyDiv w:val="1"/>
      <w:marLeft w:val="0"/>
      <w:marRight w:val="0"/>
      <w:marTop w:val="0"/>
      <w:marBottom w:val="0"/>
      <w:divBdr>
        <w:top w:val="none" w:sz="0" w:space="0" w:color="auto"/>
        <w:left w:val="none" w:sz="0" w:space="0" w:color="auto"/>
        <w:bottom w:val="none" w:sz="0" w:space="0" w:color="auto"/>
        <w:right w:val="none" w:sz="0" w:space="0" w:color="auto"/>
      </w:divBdr>
    </w:div>
    <w:div w:id="1238443504">
      <w:bodyDiv w:val="1"/>
      <w:marLeft w:val="0"/>
      <w:marRight w:val="0"/>
      <w:marTop w:val="0"/>
      <w:marBottom w:val="0"/>
      <w:divBdr>
        <w:top w:val="none" w:sz="0" w:space="0" w:color="auto"/>
        <w:left w:val="none" w:sz="0" w:space="0" w:color="auto"/>
        <w:bottom w:val="none" w:sz="0" w:space="0" w:color="auto"/>
        <w:right w:val="none" w:sz="0" w:space="0" w:color="auto"/>
      </w:divBdr>
    </w:div>
    <w:div w:id="1243104933">
      <w:bodyDiv w:val="1"/>
      <w:marLeft w:val="0"/>
      <w:marRight w:val="0"/>
      <w:marTop w:val="0"/>
      <w:marBottom w:val="0"/>
      <w:divBdr>
        <w:top w:val="none" w:sz="0" w:space="0" w:color="auto"/>
        <w:left w:val="none" w:sz="0" w:space="0" w:color="auto"/>
        <w:bottom w:val="none" w:sz="0" w:space="0" w:color="auto"/>
        <w:right w:val="none" w:sz="0" w:space="0" w:color="auto"/>
      </w:divBdr>
    </w:div>
    <w:div w:id="1246374732">
      <w:bodyDiv w:val="1"/>
      <w:marLeft w:val="0"/>
      <w:marRight w:val="0"/>
      <w:marTop w:val="0"/>
      <w:marBottom w:val="0"/>
      <w:divBdr>
        <w:top w:val="none" w:sz="0" w:space="0" w:color="auto"/>
        <w:left w:val="none" w:sz="0" w:space="0" w:color="auto"/>
        <w:bottom w:val="none" w:sz="0" w:space="0" w:color="auto"/>
        <w:right w:val="none" w:sz="0" w:space="0" w:color="auto"/>
      </w:divBdr>
    </w:div>
    <w:div w:id="1252665329">
      <w:bodyDiv w:val="1"/>
      <w:marLeft w:val="0"/>
      <w:marRight w:val="0"/>
      <w:marTop w:val="0"/>
      <w:marBottom w:val="0"/>
      <w:divBdr>
        <w:top w:val="none" w:sz="0" w:space="0" w:color="auto"/>
        <w:left w:val="none" w:sz="0" w:space="0" w:color="auto"/>
        <w:bottom w:val="none" w:sz="0" w:space="0" w:color="auto"/>
        <w:right w:val="none" w:sz="0" w:space="0" w:color="auto"/>
      </w:divBdr>
    </w:div>
    <w:div w:id="1255478701">
      <w:bodyDiv w:val="1"/>
      <w:marLeft w:val="0"/>
      <w:marRight w:val="0"/>
      <w:marTop w:val="0"/>
      <w:marBottom w:val="0"/>
      <w:divBdr>
        <w:top w:val="none" w:sz="0" w:space="0" w:color="auto"/>
        <w:left w:val="none" w:sz="0" w:space="0" w:color="auto"/>
        <w:bottom w:val="none" w:sz="0" w:space="0" w:color="auto"/>
        <w:right w:val="none" w:sz="0" w:space="0" w:color="auto"/>
      </w:divBdr>
    </w:div>
    <w:div w:id="1262910593">
      <w:bodyDiv w:val="1"/>
      <w:marLeft w:val="0"/>
      <w:marRight w:val="0"/>
      <w:marTop w:val="0"/>
      <w:marBottom w:val="0"/>
      <w:divBdr>
        <w:top w:val="none" w:sz="0" w:space="0" w:color="auto"/>
        <w:left w:val="none" w:sz="0" w:space="0" w:color="auto"/>
        <w:bottom w:val="none" w:sz="0" w:space="0" w:color="auto"/>
        <w:right w:val="none" w:sz="0" w:space="0" w:color="auto"/>
      </w:divBdr>
    </w:div>
    <w:div w:id="1265960968">
      <w:bodyDiv w:val="1"/>
      <w:marLeft w:val="0"/>
      <w:marRight w:val="0"/>
      <w:marTop w:val="0"/>
      <w:marBottom w:val="0"/>
      <w:divBdr>
        <w:top w:val="none" w:sz="0" w:space="0" w:color="auto"/>
        <w:left w:val="none" w:sz="0" w:space="0" w:color="auto"/>
        <w:bottom w:val="none" w:sz="0" w:space="0" w:color="auto"/>
        <w:right w:val="none" w:sz="0" w:space="0" w:color="auto"/>
      </w:divBdr>
    </w:div>
    <w:div w:id="1267270191">
      <w:bodyDiv w:val="1"/>
      <w:marLeft w:val="0"/>
      <w:marRight w:val="0"/>
      <w:marTop w:val="0"/>
      <w:marBottom w:val="0"/>
      <w:divBdr>
        <w:top w:val="none" w:sz="0" w:space="0" w:color="auto"/>
        <w:left w:val="none" w:sz="0" w:space="0" w:color="auto"/>
        <w:bottom w:val="none" w:sz="0" w:space="0" w:color="auto"/>
        <w:right w:val="none" w:sz="0" w:space="0" w:color="auto"/>
      </w:divBdr>
    </w:div>
    <w:div w:id="1271084356">
      <w:bodyDiv w:val="1"/>
      <w:marLeft w:val="0"/>
      <w:marRight w:val="0"/>
      <w:marTop w:val="0"/>
      <w:marBottom w:val="0"/>
      <w:divBdr>
        <w:top w:val="none" w:sz="0" w:space="0" w:color="auto"/>
        <w:left w:val="none" w:sz="0" w:space="0" w:color="auto"/>
        <w:bottom w:val="none" w:sz="0" w:space="0" w:color="auto"/>
        <w:right w:val="none" w:sz="0" w:space="0" w:color="auto"/>
      </w:divBdr>
    </w:div>
    <w:div w:id="1274287388">
      <w:bodyDiv w:val="1"/>
      <w:marLeft w:val="0"/>
      <w:marRight w:val="0"/>
      <w:marTop w:val="0"/>
      <w:marBottom w:val="0"/>
      <w:divBdr>
        <w:top w:val="none" w:sz="0" w:space="0" w:color="auto"/>
        <w:left w:val="none" w:sz="0" w:space="0" w:color="auto"/>
        <w:bottom w:val="none" w:sz="0" w:space="0" w:color="auto"/>
        <w:right w:val="none" w:sz="0" w:space="0" w:color="auto"/>
      </w:divBdr>
    </w:div>
    <w:div w:id="1281573135">
      <w:bodyDiv w:val="1"/>
      <w:marLeft w:val="0"/>
      <w:marRight w:val="0"/>
      <w:marTop w:val="0"/>
      <w:marBottom w:val="0"/>
      <w:divBdr>
        <w:top w:val="none" w:sz="0" w:space="0" w:color="auto"/>
        <w:left w:val="none" w:sz="0" w:space="0" w:color="auto"/>
        <w:bottom w:val="none" w:sz="0" w:space="0" w:color="auto"/>
        <w:right w:val="none" w:sz="0" w:space="0" w:color="auto"/>
      </w:divBdr>
    </w:div>
    <w:div w:id="1282420645">
      <w:bodyDiv w:val="1"/>
      <w:marLeft w:val="0"/>
      <w:marRight w:val="0"/>
      <w:marTop w:val="0"/>
      <w:marBottom w:val="0"/>
      <w:divBdr>
        <w:top w:val="none" w:sz="0" w:space="0" w:color="auto"/>
        <w:left w:val="none" w:sz="0" w:space="0" w:color="auto"/>
        <w:bottom w:val="none" w:sz="0" w:space="0" w:color="auto"/>
        <w:right w:val="none" w:sz="0" w:space="0" w:color="auto"/>
      </w:divBdr>
    </w:div>
    <w:div w:id="1283415644">
      <w:bodyDiv w:val="1"/>
      <w:marLeft w:val="0"/>
      <w:marRight w:val="0"/>
      <w:marTop w:val="0"/>
      <w:marBottom w:val="0"/>
      <w:divBdr>
        <w:top w:val="none" w:sz="0" w:space="0" w:color="auto"/>
        <w:left w:val="none" w:sz="0" w:space="0" w:color="auto"/>
        <w:bottom w:val="none" w:sz="0" w:space="0" w:color="auto"/>
        <w:right w:val="none" w:sz="0" w:space="0" w:color="auto"/>
      </w:divBdr>
    </w:div>
    <w:div w:id="1293755466">
      <w:bodyDiv w:val="1"/>
      <w:marLeft w:val="0"/>
      <w:marRight w:val="0"/>
      <w:marTop w:val="0"/>
      <w:marBottom w:val="0"/>
      <w:divBdr>
        <w:top w:val="none" w:sz="0" w:space="0" w:color="auto"/>
        <w:left w:val="none" w:sz="0" w:space="0" w:color="auto"/>
        <w:bottom w:val="none" w:sz="0" w:space="0" w:color="auto"/>
        <w:right w:val="none" w:sz="0" w:space="0" w:color="auto"/>
      </w:divBdr>
    </w:div>
    <w:div w:id="1295867887">
      <w:bodyDiv w:val="1"/>
      <w:marLeft w:val="0"/>
      <w:marRight w:val="0"/>
      <w:marTop w:val="0"/>
      <w:marBottom w:val="0"/>
      <w:divBdr>
        <w:top w:val="none" w:sz="0" w:space="0" w:color="auto"/>
        <w:left w:val="none" w:sz="0" w:space="0" w:color="auto"/>
        <w:bottom w:val="none" w:sz="0" w:space="0" w:color="auto"/>
        <w:right w:val="none" w:sz="0" w:space="0" w:color="auto"/>
      </w:divBdr>
    </w:div>
    <w:div w:id="1297031747">
      <w:bodyDiv w:val="1"/>
      <w:marLeft w:val="0"/>
      <w:marRight w:val="0"/>
      <w:marTop w:val="0"/>
      <w:marBottom w:val="0"/>
      <w:divBdr>
        <w:top w:val="none" w:sz="0" w:space="0" w:color="auto"/>
        <w:left w:val="none" w:sz="0" w:space="0" w:color="auto"/>
        <w:bottom w:val="none" w:sz="0" w:space="0" w:color="auto"/>
        <w:right w:val="none" w:sz="0" w:space="0" w:color="auto"/>
      </w:divBdr>
    </w:div>
    <w:div w:id="1303080299">
      <w:bodyDiv w:val="1"/>
      <w:marLeft w:val="0"/>
      <w:marRight w:val="0"/>
      <w:marTop w:val="0"/>
      <w:marBottom w:val="0"/>
      <w:divBdr>
        <w:top w:val="none" w:sz="0" w:space="0" w:color="auto"/>
        <w:left w:val="none" w:sz="0" w:space="0" w:color="auto"/>
        <w:bottom w:val="none" w:sz="0" w:space="0" w:color="auto"/>
        <w:right w:val="none" w:sz="0" w:space="0" w:color="auto"/>
      </w:divBdr>
    </w:div>
    <w:div w:id="1303266131">
      <w:bodyDiv w:val="1"/>
      <w:marLeft w:val="0"/>
      <w:marRight w:val="0"/>
      <w:marTop w:val="0"/>
      <w:marBottom w:val="0"/>
      <w:divBdr>
        <w:top w:val="none" w:sz="0" w:space="0" w:color="auto"/>
        <w:left w:val="none" w:sz="0" w:space="0" w:color="auto"/>
        <w:bottom w:val="none" w:sz="0" w:space="0" w:color="auto"/>
        <w:right w:val="none" w:sz="0" w:space="0" w:color="auto"/>
      </w:divBdr>
    </w:div>
    <w:div w:id="1306738506">
      <w:bodyDiv w:val="1"/>
      <w:marLeft w:val="0"/>
      <w:marRight w:val="0"/>
      <w:marTop w:val="0"/>
      <w:marBottom w:val="0"/>
      <w:divBdr>
        <w:top w:val="none" w:sz="0" w:space="0" w:color="auto"/>
        <w:left w:val="none" w:sz="0" w:space="0" w:color="auto"/>
        <w:bottom w:val="none" w:sz="0" w:space="0" w:color="auto"/>
        <w:right w:val="none" w:sz="0" w:space="0" w:color="auto"/>
      </w:divBdr>
    </w:div>
    <w:div w:id="1310743133">
      <w:bodyDiv w:val="1"/>
      <w:marLeft w:val="0"/>
      <w:marRight w:val="0"/>
      <w:marTop w:val="0"/>
      <w:marBottom w:val="0"/>
      <w:divBdr>
        <w:top w:val="none" w:sz="0" w:space="0" w:color="auto"/>
        <w:left w:val="none" w:sz="0" w:space="0" w:color="auto"/>
        <w:bottom w:val="none" w:sz="0" w:space="0" w:color="auto"/>
        <w:right w:val="none" w:sz="0" w:space="0" w:color="auto"/>
      </w:divBdr>
    </w:div>
    <w:div w:id="1312443084">
      <w:bodyDiv w:val="1"/>
      <w:marLeft w:val="0"/>
      <w:marRight w:val="0"/>
      <w:marTop w:val="0"/>
      <w:marBottom w:val="0"/>
      <w:divBdr>
        <w:top w:val="none" w:sz="0" w:space="0" w:color="auto"/>
        <w:left w:val="none" w:sz="0" w:space="0" w:color="auto"/>
        <w:bottom w:val="none" w:sz="0" w:space="0" w:color="auto"/>
        <w:right w:val="none" w:sz="0" w:space="0" w:color="auto"/>
      </w:divBdr>
    </w:div>
    <w:div w:id="1312826685">
      <w:bodyDiv w:val="1"/>
      <w:marLeft w:val="0"/>
      <w:marRight w:val="0"/>
      <w:marTop w:val="0"/>
      <w:marBottom w:val="0"/>
      <w:divBdr>
        <w:top w:val="none" w:sz="0" w:space="0" w:color="auto"/>
        <w:left w:val="none" w:sz="0" w:space="0" w:color="auto"/>
        <w:bottom w:val="none" w:sz="0" w:space="0" w:color="auto"/>
        <w:right w:val="none" w:sz="0" w:space="0" w:color="auto"/>
      </w:divBdr>
    </w:div>
    <w:div w:id="1314869565">
      <w:bodyDiv w:val="1"/>
      <w:marLeft w:val="0"/>
      <w:marRight w:val="0"/>
      <w:marTop w:val="0"/>
      <w:marBottom w:val="0"/>
      <w:divBdr>
        <w:top w:val="none" w:sz="0" w:space="0" w:color="auto"/>
        <w:left w:val="none" w:sz="0" w:space="0" w:color="auto"/>
        <w:bottom w:val="none" w:sz="0" w:space="0" w:color="auto"/>
        <w:right w:val="none" w:sz="0" w:space="0" w:color="auto"/>
      </w:divBdr>
    </w:div>
    <w:div w:id="1319383611">
      <w:bodyDiv w:val="1"/>
      <w:marLeft w:val="0"/>
      <w:marRight w:val="0"/>
      <w:marTop w:val="0"/>
      <w:marBottom w:val="0"/>
      <w:divBdr>
        <w:top w:val="none" w:sz="0" w:space="0" w:color="auto"/>
        <w:left w:val="none" w:sz="0" w:space="0" w:color="auto"/>
        <w:bottom w:val="none" w:sz="0" w:space="0" w:color="auto"/>
        <w:right w:val="none" w:sz="0" w:space="0" w:color="auto"/>
      </w:divBdr>
    </w:div>
    <w:div w:id="1319578758">
      <w:bodyDiv w:val="1"/>
      <w:marLeft w:val="0"/>
      <w:marRight w:val="0"/>
      <w:marTop w:val="0"/>
      <w:marBottom w:val="0"/>
      <w:divBdr>
        <w:top w:val="none" w:sz="0" w:space="0" w:color="auto"/>
        <w:left w:val="none" w:sz="0" w:space="0" w:color="auto"/>
        <w:bottom w:val="none" w:sz="0" w:space="0" w:color="auto"/>
        <w:right w:val="none" w:sz="0" w:space="0" w:color="auto"/>
      </w:divBdr>
    </w:div>
    <w:div w:id="1322998932">
      <w:bodyDiv w:val="1"/>
      <w:marLeft w:val="0"/>
      <w:marRight w:val="0"/>
      <w:marTop w:val="0"/>
      <w:marBottom w:val="0"/>
      <w:divBdr>
        <w:top w:val="none" w:sz="0" w:space="0" w:color="auto"/>
        <w:left w:val="none" w:sz="0" w:space="0" w:color="auto"/>
        <w:bottom w:val="none" w:sz="0" w:space="0" w:color="auto"/>
        <w:right w:val="none" w:sz="0" w:space="0" w:color="auto"/>
      </w:divBdr>
    </w:div>
    <w:div w:id="1324238787">
      <w:bodyDiv w:val="1"/>
      <w:marLeft w:val="0"/>
      <w:marRight w:val="0"/>
      <w:marTop w:val="0"/>
      <w:marBottom w:val="0"/>
      <w:divBdr>
        <w:top w:val="none" w:sz="0" w:space="0" w:color="auto"/>
        <w:left w:val="none" w:sz="0" w:space="0" w:color="auto"/>
        <w:bottom w:val="none" w:sz="0" w:space="0" w:color="auto"/>
        <w:right w:val="none" w:sz="0" w:space="0" w:color="auto"/>
      </w:divBdr>
    </w:div>
    <w:div w:id="1329405710">
      <w:bodyDiv w:val="1"/>
      <w:marLeft w:val="0"/>
      <w:marRight w:val="0"/>
      <w:marTop w:val="0"/>
      <w:marBottom w:val="0"/>
      <w:divBdr>
        <w:top w:val="none" w:sz="0" w:space="0" w:color="auto"/>
        <w:left w:val="none" w:sz="0" w:space="0" w:color="auto"/>
        <w:bottom w:val="none" w:sz="0" w:space="0" w:color="auto"/>
        <w:right w:val="none" w:sz="0" w:space="0" w:color="auto"/>
      </w:divBdr>
    </w:div>
    <w:div w:id="1334456685">
      <w:bodyDiv w:val="1"/>
      <w:marLeft w:val="0"/>
      <w:marRight w:val="0"/>
      <w:marTop w:val="0"/>
      <w:marBottom w:val="0"/>
      <w:divBdr>
        <w:top w:val="none" w:sz="0" w:space="0" w:color="auto"/>
        <w:left w:val="none" w:sz="0" w:space="0" w:color="auto"/>
        <w:bottom w:val="none" w:sz="0" w:space="0" w:color="auto"/>
        <w:right w:val="none" w:sz="0" w:space="0" w:color="auto"/>
      </w:divBdr>
    </w:div>
    <w:div w:id="1335575185">
      <w:bodyDiv w:val="1"/>
      <w:marLeft w:val="0"/>
      <w:marRight w:val="0"/>
      <w:marTop w:val="0"/>
      <w:marBottom w:val="0"/>
      <w:divBdr>
        <w:top w:val="none" w:sz="0" w:space="0" w:color="auto"/>
        <w:left w:val="none" w:sz="0" w:space="0" w:color="auto"/>
        <w:bottom w:val="none" w:sz="0" w:space="0" w:color="auto"/>
        <w:right w:val="none" w:sz="0" w:space="0" w:color="auto"/>
      </w:divBdr>
    </w:div>
    <w:div w:id="1342076678">
      <w:bodyDiv w:val="1"/>
      <w:marLeft w:val="0"/>
      <w:marRight w:val="0"/>
      <w:marTop w:val="0"/>
      <w:marBottom w:val="0"/>
      <w:divBdr>
        <w:top w:val="none" w:sz="0" w:space="0" w:color="auto"/>
        <w:left w:val="none" w:sz="0" w:space="0" w:color="auto"/>
        <w:bottom w:val="none" w:sz="0" w:space="0" w:color="auto"/>
        <w:right w:val="none" w:sz="0" w:space="0" w:color="auto"/>
      </w:divBdr>
    </w:div>
    <w:div w:id="1353142554">
      <w:bodyDiv w:val="1"/>
      <w:marLeft w:val="0"/>
      <w:marRight w:val="0"/>
      <w:marTop w:val="0"/>
      <w:marBottom w:val="0"/>
      <w:divBdr>
        <w:top w:val="none" w:sz="0" w:space="0" w:color="auto"/>
        <w:left w:val="none" w:sz="0" w:space="0" w:color="auto"/>
        <w:bottom w:val="none" w:sz="0" w:space="0" w:color="auto"/>
        <w:right w:val="none" w:sz="0" w:space="0" w:color="auto"/>
      </w:divBdr>
    </w:div>
    <w:div w:id="1355183457">
      <w:bodyDiv w:val="1"/>
      <w:marLeft w:val="0"/>
      <w:marRight w:val="0"/>
      <w:marTop w:val="0"/>
      <w:marBottom w:val="0"/>
      <w:divBdr>
        <w:top w:val="none" w:sz="0" w:space="0" w:color="auto"/>
        <w:left w:val="none" w:sz="0" w:space="0" w:color="auto"/>
        <w:bottom w:val="none" w:sz="0" w:space="0" w:color="auto"/>
        <w:right w:val="none" w:sz="0" w:space="0" w:color="auto"/>
      </w:divBdr>
    </w:div>
    <w:div w:id="1362172422">
      <w:bodyDiv w:val="1"/>
      <w:marLeft w:val="0"/>
      <w:marRight w:val="0"/>
      <w:marTop w:val="0"/>
      <w:marBottom w:val="0"/>
      <w:divBdr>
        <w:top w:val="none" w:sz="0" w:space="0" w:color="auto"/>
        <w:left w:val="none" w:sz="0" w:space="0" w:color="auto"/>
        <w:bottom w:val="none" w:sz="0" w:space="0" w:color="auto"/>
        <w:right w:val="none" w:sz="0" w:space="0" w:color="auto"/>
      </w:divBdr>
    </w:div>
    <w:div w:id="1369797393">
      <w:bodyDiv w:val="1"/>
      <w:marLeft w:val="0"/>
      <w:marRight w:val="0"/>
      <w:marTop w:val="0"/>
      <w:marBottom w:val="0"/>
      <w:divBdr>
        <w:top w:val="none" w:sz="0" w:space="0" w:color="auto"/>
        <w:left w:val="none" w:sz="0" w:space="0" w:color="auto"/>
        <w:bottom w:val="none" w:sz="0" w:space="0" w:color="auto"/>
        <w:right w:val="none" w:sz="0" w:space="0" w:color="auto"/>
      </w:divBdr>
    </w:div>
    <w:div w:id="1370186834">
      <w:bodyDiv w:val="1"/>
      <w:marLeft w:val="0"/>
      <w:marRight w:val="0"/>
      <w:marTop w:val="0"/>
      <w:marBottom w:val="0"/>
      <w:divBdr>
        <w:top w:val="none" w:sz="0" w:space="0" w:color="auto"/>
        <w:left w:val="none" w:sz="0" w:space="0" w:color="auto"/>
        <w:bottom w:val="none" w:sz="0" w:space="0" w:color="auto"/>
        <w:right w:val="none" w:sz="0" w:space="0" w:color="auto"/>
      </w:divBdr>
    </w:div>
    <w:div w:id="1370258931">
      <w:bodyDiv w:val="1"/>
      <w:marLeft w:val="0"/>
      <w:marRight w:val="0"/>
      <w:marTop w:val="0"/>
      <w:marBottom w:val="0"/>
      <w:divBdr>
        <w:top w:val="none" w:sz="0" w:space="0" w:color="auto"/>
        <w:left w:val="none" w:sz="0" w:space="0" w:color="auto"/>
        <w:bottom w:val="none" w:sz="0" w:space="0" w:color="auto"/>
        <w:right w:val="none" w:sz="0" w:space="0" w:color="auto"/>
      </w:divBdr>
      <w:divsChild>
        <w:div w:id="234364388">
          <w:marLeft w:val="480"/>
          <w:marRight w:val="0"/>
          <w:marTop w:val="0"/>
          <w:marBottom w:val="0"/>
          <w:divBdr>
            <w:top w:val="none" w:sz="0" w:space="0" w:color="auto"/>
            <w:left w:val="none" w:sz="0" w:space="0" w:color="auto"/>
            <w:bottom w:val="none" w:sz="0" w:space="0" w:color="auto"/>
            <w:right w:val="none" w:sz="0" w:space="0" w:color="auto"/>
          </w:divBdr>
        </w:div>
        <w:div w:id="1447579138">
          <w:marLeft w:val="480"/>
          <w:marRight w:val="0"/>
          <w:marTop w:val="0"/>
          <w:marBottom w:val="0"/>
          <w:divBdr>
            <w:top w:val="none" w:sz="0" w:space="0" w:color="auto"/>
            <w:left w:val="none" w:sz="0" w:space="0" w:color="auto"/>
            <w:bottom w:val="none" w:sz="0" w:space="0" w:color="auto"/>
            <w:right w:val="none" w:sz="0" w:space="0" w:color="auto"/>
          </w:divBdr>
        </w:div>
        <w:div w:id="1391071281">
          <w:marLeft w:val="480"/>
          <w:marRight w:val="0"/>
          <w:marTop w:val="0"/>
          <w:marBottom w:val="0"/>
          <w:divBdr>
            <w:top w:val="none" w:sz="0" w:space="0" w:color="auto"/>
            <w:left w:val="none" w:sz="0" w:space="0" w:color="auto"/>
            <w:bottom w:val="none" w:sz="0" w:space="0" w:color="auto"/>
            <w:right w:val="none" w:sz="0" w:space="0" w:color="auto"/>
          </w:divBdr>
        </w:div>
        <w:div w:id="768550246">
          <w:marLeft w:val="480"/>
          <w:marRight w:val="0"/>
          <w:marTop w:val="0"/>
          <w:marBottom w:val="0"/>
          <w:divBdr>
            <w:top w:val="none" w:sz="0" w:space="0" w:color="auto"/>
            <w:left w:val="none" w:sz="0" w:space="0" w:color="auto"/>
            <w:bottom w:val="none" w:sz="0" w:space="0" w:color="auto"/>
            <w:right w:val="none" w:sz="0" w:space="0" w:color="auto"/>
          </w:divBdr>
        </w:div>
        <w:div w:id="1227259891">
          <w:marLeft w:val="480"/>
          <w:marRight w:val="0"/>
          <w:marTop w:val="0"/>
          <w:marBottom w:val="0"/>
          <w:divBdr>
            <w:top w:val="none" w:sz="0" w:space="0" w:color="auto"/>
            <w:left w:val="none" w:sz="0" w:space="0" w:color="auto"/>
            <w:bottom w:val="none" w:sz="0" w:space="0" w:color="auto"/>
            <w:right w:val="none" w:sz="0" w:space="0" w:color="auto"/>
          </w:divBdr>
        </w:div>
        <w:div w:id="1117867983">
          <w:marLeft w:val="480"/>
          <w:marRight w:val="0"/>
          <w:marTop w:val="0"/>
          <w:marBottom w:val="0"/>
          <w:divBdr>
            <w:top w:val="none" w:sz="0" w:space="0" w:color="auto"/>
            <w:left w:val="none" w:sz="0" w:space="0" w:color="auto"/>
            <w:bottom w:val="none" w:sz="0" w:space="0" w:color="auto"/>
            <w:right w:val="none" w:sz="0" w:space="0" w:color="auto"/>
          </w:divBdr>
        </w:div>
        <w:div w:id="1351682260">
          <w:marLeft w:val="480"/>
          <w:marRight w:val="0"/>
          <w:marTop w:val="0"/>
          <w:marBottom w:val="0"/>
          <w:divBdr>
            <w:top w:val="none" w:sz="0" w:space="0" w:color="auto"/>
            <w:left w:val="none" w:sz="0" w:space="0" w:color="auto"/>
            <w:bottom w:val="none" w:sz="0" w:space="0" w:color="auto"/>
            <w:right w:val="none" w:sz="0" w:space="0" w:color="auto"/>
          </w:divBdr>
        </w:div>
        <w:div w:id="1155878584">
          <w:marLeft w:val="480"/>
          <w:marRight w:val="0"/>
          <w:marTop w:val="0"/>
          <w:marBottom w:val="0"/>
          <w:divBdr>
            <w:top w:val="none" w:sz="0" w:space="0" w:color="auto"/>
            <w:left w:val="none" w:sz="0" w:space="0" w:color="auto"/>
            <w:bottom w:val="none" w:sz="0" w:space="0" w:color="auto"/>
            <w:right w:val="none" w:sz="0" w:space="0" w:color="auto"/>
          </w:divBdr>
        </w:div>
        <w:div w:id="4215867">
          <w:marLeft w:val="480"/>
          <w:marRight w:val="0"/>
          <w:marTop w:val="0"/>
          <w:marBottom w:val="0"/>
          <w:divBdr>
            <w:top w:val="none" w:sz="0" w:space="0" w:color="auto"/>
            <w:left w:val="none" w:sz="0" w:space="0" w:color="auto"/>
            <w:bottom w:val="none" w:sz="0" w:space="0" w:color="auto"/>
            <w:right w:val="none" w:sz="0" w:space="0" w:color="auto"/>
          </w:divBdr>
        </w:div>
        <w:div w:id="2029597612">
          <w:marLeft w:val="480"/>
          <w:marRight w:val="0"/>
          <w:marTop w:val="0"/>
          <w:marBottom w:val="0"/>
          <w:divBdr>
            <w:top w:val="none" w:sz="0" w:space="0" w:color="auto"/>
            <w:left w:val="none" w:sz="0" w:space="0" w:color="auto"/>
            <w:bottom w:val="none" w:sz="0" w:space="0" w:color="auto"/>
            <w:right w:val="none" w:sz="0" w:space="0" w:color="auto"/>
          </w:divBdr>
        </w:div>
        <w:div w:id="1379285468">
          <w:marLeft w:val="480"/>
          <w:marRight w:val="0"/>
          <w:marTop w:val="0"/>
          <w:marBottom w:val="0"/>
          <w:divBdr>
            <w:top w:val="none" w:sz="0" w:space="0" w:color="auto"/>
            <w:left w:val="none" w:sz="0" w:space="0" w:color="auto"/>
            <w:bottom w:val="none" w:sz="0" w:space="0" w:color="auto"/>
            <w:right w:val="none" w:sz="0" w:space="0" w:color="auto"/>
          </w:divBdr>
        </w:div>
        <w:div w:id="1157956854">
          <w:marLeft w:val="480"/>
          <w:marRight w:val="0"/>
          <w:marTop w:val="0"/>
          <w:marBottom w:val="0"/>
          <w:divBdr>
            <w:top w:val="none" w:sz="0" w:space="0" w:color="auto"/>
            <w:left w:val="none" w:sz="0" w:space="0" w:color="auto"/>
            <w:bottom w:val="none" w:sz="0" w:space="0" w:color="auto"/>
            <w:right w:val="none" w:sz="0" w:space="0" w:color="auto"/>
          </w:divBdr>
        </w:div>
        <w:div w:id="1230993952">
          <w:marLeft w:val="480"/>
          <w:marRight w:val="0"/>
          <w:marTop w:val="0"/>
          <w:marBottom w:val="0"/>
          <w:divBdr>
            <w:top w:val="none" w:sz="0" w:space="0" w:color="auto"/>
            <w:left w:val="none" w:sz="0" w:space="0" w:color="auto"/>
            <w:bottom w:val="none" w:sz="0" w:space="0" w:color="auto"/>
            <w:right w:val="none" w:sz="0" w:space="0" w:color="auto"/>
          </w:divBdr>
        </w:div>
        <w:div w:id="1216501980">
          <w:marLeft w:val="480"/>
          <w:marRight w:val="0"/>
          <w:marTop w:val="0"/>
          <w:marBottom w:val="0"/>
          <w:divBdr>
            <w:top w:val="none" w:sz="0" w:space="0" w:color="auto"/>
            <w:left w:val="none" w:sz="0" w:space="0" w:color="auto"/>
            <w:bottom w:val="none" w:sz="0" w:space="0" w:color="auto"/>
            <w:right w:val="none" w:sz="0" w:space="0" w:color="auto"/>
          </w:divBdr>
        </w:div>
        <w:div w:id="318075720">
          <w:marLeft w:val="480"/>
          <w:marRight w:val="0"/>
          <w:marTop w:val="0"/>
          <w:marBottom w:val="0"/>
          <w:divBdr>
            <w:top w:val="none" w:sz="0" w:space="0" w:color="auto"/>
            <w:left w:val="none" w:sz="0" w:space="0" w:color="auto"/>
            <w:bottom w:val="none" w:sz="0" w:space="0" w:color="auto"/>
            <w:right w:val="none" w:sz="0" w:space="0" w:color="auto"/>
          </w:divBdr>
        </w:div>
        <w:div w:id="747046175">
          <w:marLeft w:val="480"/>
          <w:marRight w:val="0"/>
          <w:marTop w:val="0"/>
          <w:marBottom w:val="0"/>
          <w:divBdr>
            <w:top w:val="none" w:sz="0" w:space="0" w:color="auto"/>
            <w:left w:val="none" w:sz="0" w:space="0" w:color="auto"/>
            <w:bottom w:val="none" w:sz="0" w:space="0" w:color="auto"/>
            <w:right w:val="none" w:sz="0" w:space="0" w:color="auto"/>
          </w:divBdr>
        </w:div>
        <w:div w:id="233207142">
          <w:marLeft w:val="480"/>
          <w:marRight w:val="0"/>
          <w:marTop w:val="0"/>
          <w:marBottom w:val="0"/>
          <w:divBdr>
            <w:top w:val="none" w:sz="0" w:space="0" w:color="auto"/>
            <w:left w:val="none" w:sz="0" w:space="0" w:color="auto"/>
            <w:bottom w:val="none" w:sz="0" w:space="0" w:color="auto"/>
            <w:right w:val="none" w:sz="0" w:space="0" w:color="auto"/>
          </w:divBdr>
        </w:div>
        <w:div w:id="113447471">
          <w:marLeft w:val="480"/>
          <w:marRight w:val="0"/>
          <w:marTop w:val="0"/>
          <w:marBottom w:val="0"/>
          <w:divBdr>
            <w:top w:val="none" w:sz="0" w:space="0" w:color="auto"/>
            <w:left w:val="none" w:sz="0" w:space="0" w:color="auto"/>
            <w:bottom w:val="none" w:sz="0" w:space="0" w:color="auto"/>
            <w:right w:val="none" w:sz="0" w:space="0" w:color="auto"/>
          </w:divBdr>
        </w:div>
        <w:div w:id="858351499">
          <w:marLeft w:val="480"/>
          <w:marRight w:val="0"/>
          <w:marTop w:val="0"/>
          <w:marBottom w:val="0"/>
          <w:divBdr>
            <w:top w:val="none" w:sz="0" w:space="0" w:color="auto"/>
            <w:left w:val="none" w:sz="0" w:space="0" w:color="auto"/>
            <w:bottom w:val="none" w:sz="0" w:space="0" w:color="auto"/>
            <w:right w:val="none" w:sz="0" w:space="0" w:color="auto"/>
          </w:divBdr>
        </w:div>
        <w:div w:id="1630355939">
          <w:marLeft w:val="480"/>
          <w:marRight w:val="0"/>
          <w:marTop w:val="0"/>
          <w:marBottom w:val="0"/>
          <w:divBdr>
            <w:top w:val="none" w:sz="0" w:space="0" w:color="auto"/>
            <w:left w:val="none" w:sz="0" w:space="0" w:color="auto"/>
            <w:bottom w:val="none" w:sz="0" w:space="0" w:color="auto"/>
            <w:right w:val="none" w:sz="0" w:space="0" w:color="auto"/>
          </w:divBdr>
        </w:div>
        <w:div w:id="704600768">
          <w:marLeft w:val="480"/>
          <w:marRight w:val="0"/>
          <w:marTop w:val="0"/>
          <w:marBottom w:val="0"/>
          <w:divBdr>
            <w:top w:val="none" w:sz="0" w:space="0" w:color="auto"/>
            <w:left w:val="none" w:sz="0" w:space="0" w:color="auto"/>
            <w:bottom w:val="none" w:sz="0" w:space="0" w:color="auto"/>
            <w:right w:val="none" w:sz="0" w:space="0" w:color="auto"/>
          </w:divBdr>
        </w:div>
        <w:div w:id="675232423">
          <w:marLeft w:val="480"/>
          <w:marRight w:val="0"/>
          <w:marTop w:val="0"/>
          <w:marBottom w:val="0"/>
          <w:divBdr>
            <w:top w:val="none" w:sz="0" w:space="0" w:color="auto"/>
            <w:left w:val="none" w:sz="0" w:space="0" w:color="auto"/>
            <w:bottom w:val="none" w:sz="0" w:space="0" w:color="auto"/>
            <w:right w:val="none" w:sz="0" w:space="0" w:color="auto"/>
          </w:divBdr>
        </w:div>
        <w:div w:id="566378708">
          <w:marLeft w:val="480"/>
          <w:marRight w:val="0"/>
          <w:marTop w:val="0"/>
          <w:marBottom w:val="0"/>
          <w:divBdr>
            <w:top w:val="none" w:sz="0" w:space="0" w:color="auto"/>
            <w:left w:val="none" w:sz="0" w:space="0" w:color="auto"/>
            <w:bottom w:val="none" w:sz="0" w:space="0" w:color="auto"/>
            <w:right w:val="none" w:sz="0" w:space="0" w:color="auto"/>
          </w:divBdr>
        </w:div>
        <w:div w:id="448546949">
          <w:marLeft w:val="480"/>
          <w:marRight w:val="0"/>
          <w:marTop w:val="0"/>
          <w:marBottom w:val="0"/>
          <w:divBdr>
            <w:top w:val="none" w:sz="0" w:space="0" w:color="auto"/>
            <w:left w:val="none" w:sz="0" w:space="0" w:color="auto"/>
            <w:bottom w:val="none" w:sz="0" w:space="0" w:color="auto"/>
            <w:right w:val="none" w:sz="0" w:space="0" w:color="auto"/>
          </w:divBdr>
        </w:div>
        <w:div w:id="692346682">
          <w:marLeft w:val="480"/>
          <w:marRight w:val="0"/>
          <w:marTop w:val="0"/>
          <w:marBottom w:val="0"/>
          <w:divBdr>
            <w:top w:val="none" w:sz="0" w:space="0" w:color="auto"/>
            <w:left w:val="none" w:sz="0" w:space="0" w:color="auto"/>
            <w:bottom w:val="none" w:sz="0" w:space="0" w:color="auto"/>
            <w:right w:val="none" w:sz="0" w:space="0" w:color="auto"/>
          </w:divBdr>
        </w:div>
        <w:div w:id="1238133055">
          <w:marLeft w:val="480"/>
          <w:marRight w:val="0"/>
          <w:marTop w:val="0"/>
          <w:marBottom w:val="0"/>
          <w:divBdr>
            <w:top w:val="none" w:sz="0" w:space="0" w:color="auto"/>
            <w:left w:val="none" w:sz="0" w:space="0" w:color="auto"/>
            <w:bottom w:val="none" w:sz="0" w:space="0" w:color="auto"/>
            <w:right w:val="none" w:sz="0" w:space="0" w:color="auto"/>
          </w:divBdr>
        </w:div>
        <w:div w:id="847449895">
          <w:marLeft w:val="480"/>
          <w:marRight w:val="0"/>
          <w:marTop w:val="0"/>
          <w:marBottom w:val="0"/>
          <w:divBdr>
            <w:top w:val="none" w:sz="0" w:space="0" w:color="auto"/>
            <w:left w:val="none" w:sz="0" w:space="0" w:color="auto"/>
            <w:bottom w:val="none" w:sz="0" w:space="0" w:color="auto"/>
            <w:right w:val="none" w:sz="0" w:space="0" w:color="auto"/>
          </w:divBdr>
        </w:div>
        <w:div w:id="1289623240">
          <w:marLeft w:val="480"/>
          <w:marRight w:val="0"/>
          <w:marTop w:val="0"/>
          <w:marBottom w:val="0"/>
          <w:divBdr>
            <w:top w:val="none" w:sz="0" w:space="0" w:color="auto"/>
            <w:left w:val="none" w:sz="0" w:space="0" w:color="auto"/>
            <w:bottom w:val="none" w:sz="0" w:space="0" w:color="auto"/>
            <w:right w:val="none" w:sz="0" w:space="0" w:color="auto"/>
          </w:divBdr>
        </w:div>
        <w:div w:id="283579746">
          <w:marLeft w:val="480"/>
          <w:marRight w:val="0"/>
          <w:marTop w:val="0"/>
          <w:marBottom w:val="0"/>
          <w:divBdr>
            <w:top w:val="none" w:sz="0" w:space="0" w:color="auto"/>
            <w:left w:val="none" w:sz="0" w:space="0" w:color="auto"/>
            <w:bottom w:val="none" w:sz="0" w:space="0" w:color="auto"/>
            <w:right w:val="none" w:sz="0" w:space="0" w:color="auto"/>
          </w:divBdr>
        </w:div>
        <w:div w:id="1313371043">
          <w:marLeft w:val="480"/>
          <w:marRight w:val="0"/>
          <w:marTop w:val="0"/>
          <w:marBottom w:val="0"/>
          <w:divBdr>
            <w:top w:val="none" w:sz="0" w:space="0" w:color="auto"/>
            <w:left w:val="none" w:sz="0" w:space="0" w:color="auto"/>
            <w:bottom w:val="none" w:sz="0" w:space="0" w:color="auto"/>
            <w:right w:val="none" w:sz="0" w:space="0" w:color="auto"/>
          </w:divBdr>
        </w:div>
        <w:div w:id="1463573300">
          <w:marLeft w:val="480"/>
          <w:marRight w:val="0"/>
          <w:marTop w:val="0"/>
          <w:marBottom w:val="0"/>
          <w:divBdr>
            <w:top w:val="none" w:sz="0" w:space="0" w:color="auto"/>
            <w:left w:val="none" w:sz="0" w:space="0" w:color="auto"/>
            <w:bottom w:val="none" w:sz="0" w:space="0" w:color="auto"/>
            <w:right w:val="none" w:sz="0" w:space="0" w:color="auto"/>
          </w:divBdr>
        </w:div>
        <w:div w:id="1921597283">
          <w:marLeft w:val="480"/>
          <w:marRight w:val="0"/>
          <w:marTop w:val="0"/>
          <w:marBottom w:val="0"/>
          <w:divBdr>
            <w:top w:val="none" w:sz="0" w:space="0" w:color="auto"/>
            <w:left w:val="none" w:sz="0" w:space="0" w:color="auto"/>
            <w:bottom w:val="none" w:sz="0" w:space="0" w:color="auto"/>
            <w:right w:val="none" w:sz="0" w:space="0" w:color="auto"/>
          </w:divBdr>
        </w:div>
        <w:div w:id="1522740781">
          <w:marLeft w:val="480"/>
          <w:marRight w:val="0"/>
          <w:marTop w:val="0"/>
          <w:marBottom w:val="0"/>
          <w:divBdr>
            <w:top w:val="none" w:sz="0" w:space="0" w:color="auto"/>
            <w:left w:val="none" w:sz="0" w:space="0" w:color="auto"/>
            <w:bottom w:val="none" w:sz="0" w:space="0" w:color="auto"/>
            <w:right w:val="none" w:sz="0" w:space="0" w:color="auto"/>
          </w:divBdr>
        </w:div>
        <w:div w:id="423382699">
          <w:marLeft w:val="480"/>
          <w:marRight w:val="0"/>
          <w:marTop w:val="0"/>
          <w:marBottom w:val="0"/>
          <w:divBdr>
            <w:top w:val="none" w:sz="0" w:space="0" w:color="auto"/>
            <w:left w:val="none" w:sz="0" w:space="0" w:color="auto"/>
            <w:bottom w:val="none" w:sz="0" w:space="0" w:color="auto"/>
            <w:right w:val="none" w:sz="0" w:space="0" w:color="auto"/>
          </w:divBdr>
        </w:div>
        <w:div w:id="339621014">
          <w:marLeft w:val="480"/>
          <w:marRight w:val="0"/>
          <w:marTop w:val="0"/>
          <w:marBottom w:val="0"/>
          <w:divBdr>
            <w:top w:val="none" w:sz="0" w:space="0" w:color="auto"/>
            <w:left w:val="none" w:sz="0" w:space="0" w:color="auto"/>
            <w:bottom w:val="none" w:sz="0" w:space="0" w:color="auto"/>
            <w:right w:val="none" w:sz="0" w:space="0" w:color="auto"/>
          </w:divBdr>
        </w:div>
        <w:div w:id="42953065">
          <w:marLeft w:val="480"/>
          <w:marRight w:val="0"/>
          <w:marTop w:val="0"/>
          <w:marBottom w:val="0"/>
          <w:divBdr>
            <w:top w:val="none" w:sz="0" w:space="0" w:color="auto"/>
            <w:left w:val="none" w:sz="0" w:space="0" w:color="auto"/>
            <w:bottom w:val="none" w:sz="0" w:space="0" w:color="auto"/>
            <w:right w:val="none" w:sz="0" w:space="0" w:color="auto"/>
          </w:divBdr>
        </w:div>
        <w:div w:id="442963469">
          <w:marLeft w:val="480"/>
          <w:marRight w:val="0"/>
          <w:marTop w:val="0"/>
          <w:marBottom w:val="0"/>
          <w:divBdr>
            <w:top w:val="none" w:sz="0" w:space="0" w:color="auto"/>
            <w:left w:val="none" w:sz="0" w:space="0" w:color="auto"/>
            <w:bottom w:val="none" w:sz="0" w:space="0" w:color="auto"/>
            <w:right w:val="none" w:sz="0" w:space="0" w:color="auto"/>
          </w:divBdr>
        </w:div>
        <w:div w:id="2139058488">
          <w:marLeft w:val="480"/>
          <w:marRight w:val="0"/>
          <w:marTop w:val="0"/>
          <w:marBottom w:val="0"/>
          <w:divBdr>
            <w:top w:val="none" w:sz="0" w:space="0" w:color="auto"/>
            <w:left w:val="none" w:sz="0" w:space="0" w:color="auto"/>
            <w:bottom w:val="none" w:sz="0" w:space="0" w:color="auto"/>
            <w:right w:val="none" w:sz="0" w:space="0" w:color="auto"/>
          </w:divBdr>
        </w:div>
        <w:div w:id="597300767">
          <w:marLeft w:val="480"/>
          <w:marRight w:val="0"/>
          <w:marTop w:val="0"/>
          <w:marBottom w:val="0"/>
          <w:divBdr>
            <w:top w:val="none" w:sz="0" w:space="0" w:color="auto"/>
            <w:left w:val="none" w:sz="0" w:space="0" w:color="auto"/>
            <w:bottom w:val="none" w:sz="0" w:space="0" w:color="auto"/>
            <w:right w:val="none" w:sz="0" w:space="0" w:color="auto"/>
          </w:divBdr>
        </w:div>
        <w:div w:id="1083844721">
          <w:marLeft w:val="480"/>
          <w:marRight w:val="0"/>
          <w:marTop w:val="0"/>
          <w:marBottom w:val="0"/>
          <w:divBdr>
            <w:top w:val="none" w:sz="0" w:space="0" w:color="auto"/>
            <w:left w:val="none" w:sz="0" w:space="0" w:color="auto"/>
            <w:bottom w:val="none" w:sz="0" w:space="0" w:color="auto"/>
            <w:right w:val="none" w:sz="0" w:space="0" w:color="auto"/>
          </w:divBdr>
        </w:div>
        <w:div w:id="2110150626">
          <w:marLeft w:val="480"/>
          <w:marRight w:val="0"/>
          <w:marTop w:val="0"/>
          <w:marBottom w:val="0"/>
          <w:divBdr>
            <w:top w:val="none" w:sz="0" w:space="0" w:color="auto"/>
            <w:left w:val="none" w:sz="0" w:space="0" w:color="auto"/>
            <w:bottom w:val="none" w:sz="0" w:space="0" w:color="auto"/>
            <w:right w:val="none" w:sz="0" w:space="0" w:color="auto"/>
          </w:divBdr>
        </w:div>
        <w:div w:id="674184762">
          <w:marLeft w:val="480"/>
          <w:marRight w:val="0"/>
          <w:marTop w:val="0"/>
          <w:marBottom w:val="0"/>
          <w:divBdr>
            <w:top w:val="none" w:sz="0" w:space="0" w:color="auto"/>
            <w:left w:val="none" w:sz="0" w:space="0" w:color="auto"/>
            <w:bottom w:val="none" w:sz="0" w:space="0" w:color="auto"/>
            <w:right w:val="none" w:sz="0" w:space="0" w:color="auto"/>
          </w:divBdr>
        </w:div>
        <w:div w:id="1528567537">
          <w:marLeft w:val="480"/>
          <w:marRight w:val="0"/>
          <w:marTop w:val="0"/>
          <w:marBottom w:val="0"/>
          <w:divBdr>
            <w:top w:val="none" w:sz="0" w:space="0" w:color="auto"/>
            <w:left w:val="none" w:sz="0" w:space="0" w:color="auto"/>
            <w:bottom w:val="none" w:sz="0" w:space="0" w:color="auto"/>
            <w:right w:val="none" w:sz="0" w:space="0" w:color="auto"/>
          </w:divBdr>
        </w:div>
        <w:div w:id="565845651">
          <w:marLeft w:val="480"/>
          <w:marRight w:val="0"/>
          <w:marTop w:val="0"/>
          <w:marBottom w:val="0"/>
          <w:divBdr>
            <w:top w:val="none" w:sz="0" w:space="0" w:color="auto"/>
            <w:left w:val="none" w:sz="0" w:space="0" w:color="auto"/>
            <w:bottom w:val="none" w:sz="0" w:space="0" w:color="auto"/>
            <w:right w:val="none" w:sz="0" w:space="0" w:color="auto"/>
          </w:divBdr>
        </w:div>
        <w:div w:id="1857619090">
          <w:marLeft w:val="480"/>
          <w:marRight w:val="0"/>
          <w:marTop w:val="0"/>
          <w:marBottom w:val="0"/>
          <w:divBdr>
            <w:top w:val="none" w:sz="0" w:space="0" w:color="auto"/>
            <w:left w:val="none" w:sz="0" w:space="0" w:color="auto"/>
            <w:bottom w:val="none" w:sz="0" w:space="0" w:color="auto"/>
            <w:right w:val="none" w:sz="0" w:space="0" w:color="auto"/>
          </w:divBdr>
        </w:div>
        <w:div w:id="1636259242">
          <w:marLeft w:val="480"/>
          <w:marRight w:val="0"/>
          <w:marTop w:val="0"/>
          <w:marBottom w:val="0"/>
          <w:divBdr>
            <w:top w:val="none" w:sz="0" w:space="0" w:color="auto"/>
            <w:left w:val="none" w:sz="0" w:space="0" w:color="auto"/>
            <w:bottom w:val="none" w:sz="0" w:space="0" w:color="auto"/>
            <w:right w:val="none" w:sz="0" w:space="0" w:color="auto"/>
          </w:divBdr>
        </w:div>
        <w:div w:id="2059012650">
          <w:marLeft w:val="480"/>
          <w:marRight w:val="0"/>
          <w:marTop w:val="0"/>
          <w:marBottom w:val="0"/>
          <w:divBdr>
            <w:top w:val="none" w:sz="0" w:space="0" w:color="auto"/>
            <w:left w:val="none" w:sz="0" w:space="0" w:color="auto"/>
            <w:bottom w:val="none" w:sz="0" w:space="0" w:color="auto"/>
            <w:right w:val="none" w:sz="0" w:space="0" w:color="auto"/>
          </w:divBdr>
        </w:div>
        <w:div w:id="2007440691">
          <w:marLeft w:val="480"/>
          <w:marRight w:val="0"/>
          <w:marTop w:val="0"/>
          <w:marBottom w:val="0"/>
          <w:divBdr>
            <w:top w:val="none" w:sz="0" w:space="0" w:color="auto"/>
            <w:left w:val="none" w:sz="0" w:space="0" w:color="auto"/>
            <w:bottom w:val="none" w:sz="0" w:space="0" w:color="auto"/>
            <w:right w:val="none" w:sz="0" w:space="0" w:color="auto"/>
          </w:divBdr>
        </w:div>
        <w:div w:id="1124885530">
          <w:marLeft w:val="480"/>
          <w:marRight w:val="0"/>
          <w:marTop w:val="0"/>
          <w:marBottom w:val="0"/>
          <w:divBdr>
            <w:top w:val="none" w:sz="0" w:space="0" w:color="auto"/>
            <w:left w:val="none" w:sz="0" w:space="0" w:color="auto"/>
            <w:bottom w:val="none" w:sz="0" w:space="0" w:color="auto"/>
            <w:right w:val="none" w:sz="0" w:space="0" w:color="auto"/>
          </w:divBdr>
        </w:div>
      </w:divsChild>
    </w:div>
    <w:div w:id="1371539426">
      <w:bodyDiv w:val="1"/>
      <w:marLeft w:val="0"/>
      <w:marRight w:val="0"/>
      <w:marTop w:val="0"/>
      <w:marBottom w:val="0"/>
      <w:divBdr>
        <w:top w:val="none" w:sz="0" w:space="0" w:color="auto"/>
        <w:left w:val="none" w:sz="0" w:space="0" w:color="auto"/>
        <w:bottom w:val="none" w:sz="0" w:space="0" w:color="auto"/>
        <w:right w:val="none" w:sz="0" w:space="0" w:color="auto"/>
      </w:divBdr>
    </w:div>
    <w:div w:id="1380742544">
      <w:bodyDiv w:val="1"/>
      <w:marLeft w:val="0"/>
      <w:marRight w:val="0"/>
      <w:marTop w:val="0"/>
      <w:marBottom w:val="0"/>
      <w:divBdr>
        <w:top w:val="none" w:sz="0" w:space="0" w:color="auto"/>
        <w:left w:val="none" w:sz="0" w:space="0" w:color="auto"/>
        <w:bottom w:val="none" w:sz="0" w:space="0" w:color="auto"/>
        <w:right w:val="none" w:sz="0" w:space="0" w:color="auto"/>
      </w:divBdr>
    </w:div>
    <w:div w:id="1380937908">
      <w:bodyDiv w:val="1"/>
      <w:marLeft w:val="0"/>
      <w:marRight w:val="0"/>
      <w:marTop w:val="0"/>
      <w:marBottom w:val="0"/>
      <w:divBdr>
        <w:top w:val="none" w:sz="0" w:space="0" w:color="auto"/>
        <w:left w:val="none" w:sz="0" w:space="0" w:color="auto"/>
        <w:bottom w:val="none" w:sz="0" w:space="0" w:color="auto"/>
        <w:right w:val="none" w:sz="0" w:space="0" w:color="auto"/>
      </w:divBdr>
    </w:div>
    <w:div w:id="1386564048">
      <w:bodyDiv w:val="1"/>
      <w:marLeft w:val="0"/>
      <w:marRight w:val="0"/>
      <w:marTop w:val="0"/>
      <w:marBottom w:val="0"/>
      <w:divBdr>
        <w:top w:val="none" w:sz="0" w:space="0" w:color="auto"/>
        <w:left w:val="none" w:sz="0" w:space="0" w:color="auto"/>
        <w:bottom w:val="none" w:sz="0" w:space="0" w:color="auto"/>
        <w:right w:val="none" w:sz="0" w:space="0" w:color="auto"/>
      </w:divBdr>
    </w:div>
    <w:div w:id="1387754110">
      <w:bodyDiv w:val="1"/>
      <w:marLeft w:val="0"/>
      <w:marRight w:val="0"/>
      <w:marTop w:val="0"/>
      <w:marBottom w:val="0"/>
      <w:divBdr>
        <w:top w:val="none" w:sz="0" w:space="0" w:color="auto"/>
        <w:left w:val="none" w:sz="0" w:space="0" w:color="auto"/>
        <w:bottom w:val="none" w:sz="0" w:space="0" w:color="auto"/>
        <w:right w:val="none" w:sz="0" w:space="0" w:color="auto"/>
      </w:divBdr>
    </w:div>
    <w:div w:id="1389953732">
      <w:bodyDiv w:val="1"/>
      <w:marLeft w:val="0"/>
      <w:marRight w:val="0"/>
      <w:marTop w:val="0"/>
      <w:marBottom w:val="0"/>
      <w:divBdr>
        <w:top w:val="none" w:sz="0" w:space="0" w:color="auto"/>
        <w:left w:val="none" w:sz="0" w:space="0" w:color="auto"/>
        <w:bottom w:val="none" w:sz="0" w:space="0" w:color="auto"/>
        <w:right w:val="none" w:sz="0" w:space="0" w:color="auto"/>
      </w:divBdr>
    </w:div>
    <w:div w:id="1392578816">
      <w:bodyDiv w:val="1"/>
      <w:marLeft w:val="0"/>
      <w:marRight w:val="0"/>
      <w:marTop w:val="0"/>
      <w:marBottom w:val="0"/>
      <w:divBdr>
        <w:top w:val="none" w:sz="0" w:space="0" w:color="auto"/>
        <w:left w:val="none" w:sz="0" w:space="0" w:color="auto"/>
        <w:bottom w:val="none" w:sz="0" w:space="0" w:color="auto"/>
        <w:right w:val="none" w:sz="0" w:space="0" w:color="auto"/>
      </w:divBdr>
    </w:div>
    <w:div w:id="1393579044">
      <w:bodyDiv w:val="1"/>
      <w:marLeft w:val="0"/>
      <w:marRight w:val="0"/>
      <w:marTop w:val="0"/>
      <w:marBottom w:val="0"/>
      <w:divBdr>
        <w:top w:val="none" w:sz="0" w:space="0" w:color="auto"/>
        <w:left w:val="none" w:sz="0" w:space="0" w:color="auto"/>
        <w:bottom w:val="none" w:sz="0" w:space="0" w:color="auto"/>
        <w:right w:val="none" w:sz="0" w:space="0" w:color="auto"/>
      </w:divBdr>
    </w:div>
    <w:div w:id="1401369156">
      <w:bodyDiv w:val="1"/>
      <w:marLeft w:val="0"/>
      <w:marRight w:val="0"/>
      <w:marTop w:val="0"/>
      <w:marBottom w:val="0"/>
      <w:divBdr>
        <w:top w:val="none" w:sz="0" w:space="0" w:color="auto"/>
        <w:left w:val="none" w:sz="0" w:space="0" w:color="auto"/>
        <w:bottom w:val="none" w:sz="0" w:space="0" w:color="auto"/>
        <w:right w:val="none" w:sz="0" w:space="0" w:color="auto"/>
      </w:divBdr>
    </w:div>
    <w:div w:id="1410468271">
      <w:bodyDiv w:val="1"/>
      <w:marLeft w:val="0"/>
      <w:marRight w:val="0"/>
      <w:marTop w:val="0"/>
      <w:marBottom w:val="0"/>
      <w:divBdr>
        <w:top w:val="none" w:sz="0" w:space="0" w:color="auto"/>
        <w:left w:val="none" w:sz="0" w:space="0" w:color="auto"/>
        <w:bottom w:val="none" w:sz="0" w:space="0" w:color="auto"/>
        <w:right w:val="none" w:sz="0" w:space="0" w:color="auto"/>
      </w:divBdr>
    </w:div>
    <w:div w:id="1412117455">
      <w:bodyDiv w:val="1"/>
      <w:marLeft w:val="0"/>
      <w:marRight w:val="0"/>
      <w:marTop w:val="0"/>
      <w:marBottom w:val="0"/>
      <w:divBdr>
        <w:top w:val="none" w:sz="0" w:space="0" w:color="auto"/>
        <w:left w:val="none" w:sz="0" w:space="0" w:color="auto"/>
        <w:bottom w:val="none" w:sz="0" w:space="0" w:color="auto"/>
        <w:right w:val="none" w:sz="0" w:space="0" w:color="auto"/>
      </w:divBdr>
    </w:div>
    <w:div w:id="1412970662">
      <w:bodyDiv w:val="1"/>
      <w:marLeft w:val="0"/>
      <w:marRight w:val="0"/>
      <w:marTop w:val="0"/>
      <w:marBottom w:val="0"/>
      <w:divBdr>
        <w:top w:val="none" w:sz="0" w:space="0" w:color="auto"/>
        <w:left w:val="none" w:sz="0" w:space="0" w:color="auto"/>
        <w:bottom w:val="none" w:sz="0" w:space="0" w:color="auto"/>
        <w:right w:val="none" w:sz="0" w:space="0" w:color="auto"/>
      </w:divBdr>
    </w:div>
    <w:div w:id="1413818598">
      <w:bodyDiv w:val="1"/>
      <w:marLeft w:val="0"/>
      <w:marRight w:val="0"/>
      <w:marTop w:val="0"/>
      <w:marBottom w:val="0"/>
      <w:divBdr>
        <w:top w:val="none" w:sz="0" w:space="0" w:color="auto"/>
        <w:left w:val="none" w:sz="0" w:space="0" w:color="auto"/>
        <w:bottom w:val="none" w:sz="0" w:space="0" w:color="auto"/>
        <w:right w:val="none" w:sz="0" w:space="0" w:color="auto"/>
      </w:divBdr>
    </w:div>
    <w:div w:id="1419519164">
      <w:bodyDiv w:val="1"/>
      <w:marLeft w:val="0"/>
      <w:marRight w:val="0"/>
      <w:marTop w:val="0"/>
      <w:marBottom w:val="0"/>
      <w:divBdr>
        <w:top w:val="none" w:sz="0" w:space="0" w:color="auto"/>
        <w:left w:val="none" w:sz="0" w:space="0" w:color="auto"/>
        <w:bottom w:val="none" w:sz="0" w:space="0" w:color="auto"/>
        <w:right w:val="none" w:sz="0" w:space="0" w:color="auto"/>
      </w:divBdr>
    </w:div>
    <w:div w:id="1424033287">
      <w:bodyDiv w:val="1"/>
      <w:marLeft w:val="0"/>
      <w:marRight w:val="0"/>
      <w:marTop w:val="0"/>
      <w:marBottom w:val="0"/>
      <w:divBdr>
        <w:top w:val="none" w:sz="0" w:space="0" w:color="auto"/>
        <w:left w:val="none" w:sz="0" w:space="0" w:color="auto"/>
        <w:bottom w:val="none" w:sz="0" w:space="0" w:color="auto"/>
        <w:right w:val="none" w:sz="0" w:space="0" w:color="auto"/>
      </w:divBdr>
    </w:div>
    <w:div w:id="1425687582">
      <w:bodyDiv w:val="1"/>
      <w:marLeft w:val="0"/>
      <w:marRight w:val="0"/>
      <w:marTop w:val="0"/>
      <w:marBottom w:val="0"/>
      <w:divBdr>
        <w:top w:val="none" w:sz="0" w:space="0" w:color="auto"/>
        <w:left w:val="none" w:sz="0" w:space="0" w:color="auto"/>
        <w:bottom w:val="none" w:sz="0" w:space="0" w:color="auto"/>
        <w:right w:val="none" w:sz="0" w:space="0" w:color="auto"/>
      </w:divBdr>
    </w:div>
    <w:div w:id="1430395777">
      <w:bodyDiv w:val="1"/>
      <w:marLeft w:val="0"/>
      <w:marRight w:val="0"/>
      <w:marTop w:val="0"/>
      <w:marBottom w:val="0"/>
      <w:divBdr>
        <w:top w:val="none" w:sz="0" w:space="0" w:color="auto"/>
        <w:left w:val="none" w:sz="0" w:space="0" w:color="auto"/>
        <w:bottom w:val="none" w:sz="0" w:space="0" w:color="auto"/>
        <w:right w:val="none" w:sz="0" w:space="0" w:color="auto"/>
      </w:divBdr>
    </w:div>
    <w:div w:id="1437285998">
      <w:bodyDiv w:val="1"/>
      <w:marLeft w:val="0"/>
      <w:marRight w:val="0"/>
      <w:marTop w:val="0"/>
      <w:marBottom w:val="0"/>
      <w:divBdr>
        <w:top w:val="none" w:sz="0" w:space="0" w:color="auto"/>
        <w:left w:val="none" w:sz="0" w:space="0" w:color="auto"/>
        <w:bottom w:val="none" w:sz="0" w:space="0" w:color="auto"/>
        <w:right w:val="none" w:sz="0" w:space="0" w:color="auto"/>
      </w:divBdr>
    </w:div>
    <w:div w:id="1439761755">
      <w:bodyDiv w:val="1"/>
      <w:marLeft w:val="0"/>
      <w:marRight w:val="0"/>
      <w:marTop w:val="0"/>
      <w:marBottom w:val="0"/>
      <w:divBdr>
        <w:top w:val="none" w:sz="0" w:space="0" w:color="auto"/>
        <w:left w:val="none" w:sz="0" w:space="0" w:color="auto"/>
        <w:bottom w:val="none" w:sz="0" w:space="0" w:color="auto"/>
        <w:right w:val="none" w:sz="0" w:space="0" w:color="auto"/>
      </w:divBdr>
    </w:div>
    <w:div w:id="1442872920">
      <w:bodyDiv w:val="1"/>
      <w:marLeft w:val="0"/>
      <w:marRight w:val="0"/>
      <w:marTop w:val="0"/>
      <w:marBottom w:val="0"/>
      <w:divBdr>
        <w:top w:val="none" w:sz="0" w:space="0" w:color="auto"/>
        <w:left w:val="none" w:sz="0" w:space="0" w:color="auto"/>
        <w:bottom w:val="none" w:sz="0" w:space="0" w:color="auto"/>
        <w:right w:val="none" w:sz="0" w:space="0" w:color="auto"/>
      </w:divBdr>
    </w:div>
    <w:div w:id="1445079423">
      <w:bodyDiv w:val="1"/>
      <w:marLeft w:val="0"/>
      <w:marRight w:val="0"/>
      <w:marTop w:val="0"/>
      <w:marBottom w:val="0"/>
      <w:divBdr>
        <w:top w:val="none" w:sz="0" w:space="0" w:color="auto"/>
        <w:left w:val="none" w:sz="0" w:space="0" w:color="auto"/>
        <w:bottom w:val="none" w:sz="0" w:space="0" w:color="auto"/>
        <w:right w:val="none" w:sz="0" w:space="0" w:color="auto"/>
      </w:divBdr>
    </w:div>
    <w:div w:id="1445923875">
      <w:bodyDiv w:val="1"/>
      <w:marLeft w:val="0"/>
      <w:marRight w:val="0"/>
      <w:marTop w:val="0"/>
      <w:marBottom w:val="0"/>
      <w:divBdr>
        <w:top w:val="none" w:sz="0" w:space="0" w:color="auto"/>
        <w:left w:val="none" w:sz="0" w:space="0" w:color="auto"/>
        <w:bottom w:val="none" w:sz="0" w:space="0" w:color="auto"/>
        <w:right w:val="none" w:sz="0" w:space="0" w:color="auto"/>
      </w:divBdr>
    </w:div>
    <w:div w:id="1451969786">
      <w:bodyDiv w:val="1"/>
      <w:marLeft w:val="0"/>
      <w:marRight w:val="0"/>
      <w:marTop w:val="0"/>
      <w:marBottom w:val="0"/>
      <w:divBdr>
        <w:top w:val="none" w:sz="0" w:space="0" w:color="auto"/>
        <w:left w:val="none" w:sz="0" w:space="0" w:color="auto"/>
        <w:bottom w:val="none" w:sz="0" w:space="0" w:color="auto"/>
        <w:right w:val="none" w:sz="0" w:space="0" w:color="auto"/>
      </w:divBdr>
    </w:div>
    <w:div w:id="1453016980">
      <w:bodyDiv w:val="1"/>
      <w:marLeft w:val="0"/>
      <w:marRight w:val="0"/>
      <w:marTop w:val="0"/>
      <w:marBottom w:val="0"/>
      <w:divBdr>
        <w:top w:val="none" w:sz="0" w:space="0" w:color="auto"/>
        <w:left w:val="none" w:sz="0" w:space="0" w:color="auto"/>
        <w:bottom w:val="none" w:sz="0" w:space="0" w:color="auto"/>
        <w:right w:val="none" w:sz="0" w:space="0" w:color="auto"/>
      </w:divBdr>
    </w:div>
    <w:div w:id="1453284594">
      <w:bodyDiv w:val="1"/>
      <w:marLeft w:val="0"/>
      <w:marRight w:val="0"/>
      <w:marTop w:val="0"/>
      <w:marBottom w:val="0"/>
      <w:divBdr>
        <w:top w:val="none" w:sz="0" w:space="0" w:color="auto"/>
        <w:left w:val="none" w:sz="0" w:space="0" w:color="auto"/>
        <w:bottom w:val="none" w:sz="0" w:space="0" w:color="auto"/>
        <w:right w:val="none" w:sz="0" w:space="0" w:color="auto"/>
      </w:divBdr>
    </w:div>
    <w:div w:id="1456213918">
      <w:bodyDiv w:val="1"/>
      <w:marLeft w:val="0"/>
      <w:marRight w:val="0"/>
      <w:marTop w:val="0"/>
      <w:marBottom w:val="0"/>
      <w:divBdr>
        <w:top w:val="none" w:sz="0" w:space="0" w:color="auto"/>
        <w:left w:val="none" w:sz="0" w:space="0" w:color="auto"/>
        <w:bottom w:val="none" w:sz="0" w:space="0" w:color="auto"/>
        <w:right w:val="none" w:sz="0" w:space="0" w:color="auto"/>
      </w:divBdr>
    </w:div>
    <w:div w:id="1459836047">
      <w:bodyDiv w:val="1"/>
      <w:marLeft w:val="0"/>
      <w:marRight w:val="0"/>
      <w:marTop w:val="0"/>
      <w:marBottom w:val="0"/>
      <w:divBdr>
        <w:top w:val="none" w:sz="0" w:space="0" w:color="auto"/>
        <w:left w:val="none" w:sz="0" w:space="0" w:color="auto"/>
        <w:bottom w:val="none" w:sz="0" w:space="0" w:color="auto"/>
        <w:right w:val="none" w:sz="0" w:space="0" w:color="auto"/>
      </w:divBdr>
    </w:div>
    <w:div w:id="1460415827">
      <w:bodyDiv w:val="1"/>
      <w:marLeft w:val="0"/>
      <w:marRight w:val="0"/>
      <w:marTop w:val="0"/>
      <w:marBottom w:val="0"/>
      <w:divBdr>
        <w:top w:val="none" w:sz="0" w:space="0" w:color="auto"/>
        <w:left w:val="none" w:sz="0" w:space="0" w:color="auto"/>
        <w:bottom w:val="none" w:sz="0" w:space="0" w:color="auto"/>
        <w:right w:val="none" w:sz="0" w:space="0" w:color="auto"/>
      </w:divBdr>
    </w:div>
    <w:div w:id="1464234409">
      <w:bodyDiv w:val="1"/>
      <w:marLeft w:val="0"/>
      <w:marRight w:val="0"/>
      <w:marTop w:val="0"/>
      <w:marBottom w:val="0"/>
      <w:divBdr>
        <w:top w:val="none" w:sz="0" w:space="0" w:color="auto"/>
        <w:left w:val="none" w:sz="0" w:space="0" w:color="auto"/>
        <w:bottom w:val="none" w:sz="0" w:space="0" w:color="auto"/>
        <w:right w:val="none" w:sz="0" w:space="0" w:color="auto"/>
      </w:divBdr>
    </w:div>
    <w:div w:id="1466779445">
      <w:bodyDiv w:val="1"/>
      <w:marLeft w:val="0"/>
      <w:marRight w:val="0"/>
      <w:marTop w:val="0"/>
      <w:marBottom w:val="0"/>
      <w:divBdr>
        <w:top w:val="none" w:sz="0" w:space="0" w:color="auto"/>
        <w:left w:val="none" w:sz="0" w:space="0" w:color="auto"/>
        <w:bottom w:val="none" w:sz="0" w:space="0" w:color="auto"/>
        <w:right w:val="none" w:sz="0" w:space="0" w:color="auto"/>
      </w:divBdr>
    </w:div>
    <w:div w:id="1468549595">
      <w:bodyDiv w:val="1"/>
      <w:marLeft w:val="0"/>
      <w:marRight w:val="0"/>
      <w:marTop w:val="0"/>
      <w:marBottom w:val="0"/>
      <w:divBdr>
        <w:top w:val="none" w:sz="0" w:space="0" w:color="auto"/>
        <w:left w:val="none" w:sz="0" w:space="0" w:color="auto"/>
        <w:bottom w:val="none" w:sz="0" w:space="0" w:color="auto"/>
        <w:right w:val="none" w:sz="0" w:space="0" w:color="auto"/>
      </w:divBdr>
      <w:divsChild>
        <w:div w:id="1802334515">
          <w:marLeft w:val="480"/>
          <w:marRight w:val="0"/>
          <w:marTop w:val="0"/>
          <w:marBottom w:val="0"/>
          <w:divBdr>
            <w:top w:val="none" w:sz="0" w:space="0" w:color="auto"/>
            <w:left w:val="none" w:sz="0" w:space="0" w:color="auto"/>
            <w:bottom w:val="none" w:sz="0" w:space="0" w:color="auto"/>
            <w:right w:val="none" w:sz="0" w:space="0" w:color="auto"/>
          </w:divBdr>
        </w:div>
        <w:div w:id="1478064460">
          <w:marLeft w:val="480"/>
          <w:marRight w:val="0"/>
          <w:marTop w:val="0"/>
          <w:marBottom w:val="0"/>
          <w:divBdr>
            <w:top w:val="none" w:sz="0" w:space="0" w:color="auto"/>
            <w:left w:val="none" w:sz="0" w:space="0" w:color="auto"/>
            <w:bottom w:val="none" w:sz="0" w:space="0" w:color="auto"/>
            <w:right w:val="none" w:sz="0" w:space="0" w:color="auto"/>
          </w:divBdr>
        </w:div>
        <w:div w:id="366298127">
          <w:marLeft w:val="480"/>
          <w:marRight w:val="0"/>
          <w:marTop w:val="0"/>
          <w:marBottom w:val="0"/>
          <w:divBdr>
            <w:top w:val="none" w:sz="0" w:space="0" w:color="auto"/>
            <w:left w:val="none" w:sz="0" w:space="0" w:color="auto"/>
            <w:bottom w:val="none" w:sz="0" w:space="0" w:color="auto"/>
            <w:right w:val="none" w:sz="0" w:space="0" w:color="auto"/>
          </w:divBdr>
        </w:div>
        <w:div w:id="528570970">
          <w:marLeft w:val="480"/>
          <w:marRight w:val="0"/>
          <w:marTop w:val="0"/>
          <w:marBottom w:val="0"/>
          <w:divBdr>
            <w:top w:val="none" w:sz="0" w:space="0" w:color="auto"/>
            <w:left w:val="none" w:sz="0" w:space="0" w:color="auto"/>
            <w:bottom w:val="none" w:sz="0" w:space="0" w:color="auto"/>
            <w:right w:val="none" w:sz="0" w:space="0" w:color="auto"/>
          </w:divBdr>
        </w:div>
        <w:div w:id="1369722817">
          <w:marLeft w:val="480"/>
          <w:marRight w:val="0"/>
          <w:marTop w:val="0"/>
          <w:marBottom w:val="0"/>
          <w:divBdr>
            <w:top w:val="none" w:sz="0" w:space="0" w:color="auto"/>
            <w:left w:val="none" w:sz="0" w:space="0" w:color="auto"/>
            <w:bottom w:val="none" w:sz="0" w:space="0" w:color="auto"/>
            <w:right w:val="none" w:sz="0" w:space="0" w:color="auto"/>
          </w:divBdr>
        </w:div>
        <w:div w:id="1237202200">
          <w:marLeft w:val="480"/>
          <w:marRight w:val="0"/>
          <w:marTop w:val="0"/>
          <w:marBottom w:val="0"/>
          <w:divBdr>
            <w:top w:val="none" w:sz="0" w:space="0" w:color="auto"/>
            <w:left w:val="none" w:sz="0" w:space="0" w:color="auto"/>
            <w:bottom w:val="none" w:sz="0" w:space="0" w:color="auto"/>
            <w:right w:val="none" w:sz="0" w:space="0" w:color="auto"/>
          </w:divBdr>
        </w:div>
        <w:div w:id="2092778527">
          <w:marLeft w:val="480"/>
          <w:marRight w:val="0"/>
          <w:marTop w:val="0"/>
          <w:marBottom w:val="0"/>
          <w:divBdr>
            <w:top w:val="none" w:sz="0" w:space="0" w:color="auto"/>
            <w:left w:val="none" w:sz="0" w:space="0" w:color="auto"/>
            <w:bottom w:val="none" w:sz="0" w:space="0" w:color="auto"/>
            <w:right w:val="none" w:sz="0" w:space="0" w:color="auto"/>
          </w:divBdr>
        </w:div>
        <w:div w:id="2021859081">
          <w:marLeft w:val="480"/>
          <w:marRight w:val="0"/>
          <w:marTop w:val="0"/>
          <w:marBottom w:val="0"/>
          <w:divBdr>
            <w:top w:val="none" w:sz="0" w:space="0" w:color="auto"/>
            <w:left w:val="none" w:sz="0" w:space="0" w:color="auto"/>
            <w:bottom w:val="none" w:sz="0" w:space="0" w:color="auto"/>
            <w:right w:val="none" w:sz="0" w:space="0" w:color="auto"/>
          </w:divBdr>
        </w:div>
        <w:div w:id="491063236">
          <w:marLeft w:val="480"/>
          <w:marRight w:val="0"/>
          <w:marTop w:val="0"/>
          <w:marBottom w:val="0"/>
          <w:divBdr>
            <w:top w:val="none" w:sz="0" w:space="0" w:color="auto"/>
            <w:left w:val="none" w:sz="0" w:space="0" w:color="auto"/>
            <w:bottom w:val="none" w:sz="0" w:space="0" w:color="auto"/>
            <w:right w:val="none" w:sz="0" w:space="0" w:color="auto"/>
          </w:divBdr>
        </w:div>
        <w:div w:id="2046782452">
          <w:marLeft w:val="480"/>
          <w:marRight w:val="0"/>
          <w:marTop w:val="0"/>
          <w:marBottom w:val="0"/>
          <w:divBdr>
            <w:top w:val="none" w:sz="0" w:space="0" w:color="auto"/>
            <w:left w:val="none" w:sz="0" w:space="0" w:color="auto"/>
            <w:bottom w:val="none" w:sz="0" w:space="0" w:color="auto"/>
            <w:right w:val="none" w:sz="0" w:space="0" w:color="auto"/>
          </w:divBdr>
        </w:div>
        <w:div w:id="182406611">
          <w:marLeft w:val="480"/>
          <w:marRight w:val="0"/>
          <w:marTop w:val="0"/>
          <w:marBottom w:val="0"/>
          <w:divBdr>
            <w:top w:val="none" w:sz="0" w:space="0" w:color="auto"/>
            <w:left w:val="none" w:sz="0" w:space="0" w:color="auto"/>
            <w:bottom w:val="none" w:sz="0" w:space="0" w:color="auto"/>
            <w:right w:val="none" w:sz="0" w:space="0" w:color="auto"/>
          </w:divBdr>
        </w:div>
        <w:div w:id="862481648">
          <w:marLeft w:val="480"/>
          <w:marRight w:val="0"/>
          <w:marTop w:val="0"/>
          <w:marBottom w:val="0"/>
          <w:divBdr>
            <w:top w:val="none" w:sz="0" w:space="0" w:color="auto"/>
            <w:left w:val="none" w:sz="0" w:space="0" w:color="auto"/>
            <w:bottom w:val="none" w:sz="0" w:space="0" w:color="auto"/>
            <w:right w:val="none" w:sz="0" w:space="0" w:color="auto"/>
          </w:divBdr>
        </w:div>
        <w:div w:id="1421637633">
          <w:marLeft w:val="480"/>
          <w:marRight w:val="0"/>
          <w:marTop w:val="0"/>
          <w:marBottom w:val="0"/>
          <w:divBdr>
            <w:top w:val="none" w:sz="0" w:space="0" w:color="auto"/>
            <w:left w:val="none" w:sz="0" w:space="0" w:color="auto"/>
            <w:bottom w:val="none" w:sz="0" w:space="0" w:color="auto"/>
            <w:right w:val="none" w:sz="0" w:space="0" w:color="auto"/>
          </w:divBdr>
        </w:div>
        <w:div w:id="1917397981">
          <w:marLeft w:val="480"/>
          <w:marRight w:val="0"/>
          <w:marTop w:val="0"/>
          <w:marBottom w:val="0"/>
          <w:divBdr>
            <w:top w:val="none" w:sz="0" w:space="0" w:color="auto"/>
            <w:left w:val="none" w:sz="0" w:space="0" w:color="auto"/>
            <w:bottom w:val="none" w:sz="0" w:space="0" w:color="auto"/>
            <w:right w:val="none" w:sz="0" w:space="0" w:color="auto"/>
          </w:divBdr>
        </w:div>
        <w:div w:id="1407071471">
          <w:marLeft w:val="480"/>
          <w:marRight w:val="0"/>
          <w:marTop w:val="0"/>
          <w:marBottom w:val="0"/>
          <w:divBdr>
            <w:top w:val="none" w:sz="0" w:space="0" w:color="auto"/>
            <w:left w:val="none" w:sz="0" w:space="0" w:color="auto"/>
            <w:bottom w:val="none" w:sz="0" w:space="0" w:color="auto"/>
            <w:right w:val="none" w:sz="0" w:space="0" w:color="auto"/>
          </w:divBdr>
        </w:div>
        <w:div w:id="1064253255">
          <w:marLeft w:val="480"/>
          <w:marRight w:val="0"/>
          <w:marTop w:val="0"/>
          <w:marBottom w:val="0"/>
          <w:divBdr>
            <w:top w:val="none" w:sz="0" w:space="0" w:color="auto"/>
            <w:left w:val="none" w:sz="0" w:space="0" w:color="auto"/>
            <w:bottom w:val="none" w:sz="0" w:space="0" w:color="auto"/>
            <w:right w:val="none" w:sz="0" w:space="0" w:color="auto"/>
          </w:divBdr>
        </w:div>
        <w:div w:id="678774961">
          <w:marLeft w:val="480"/>
          <w:marRight w:val="0"/>
          <w:marTop w:val="0"/>
          <w:marBottom w:val="0"/>
          <w:divBdr>
            <w:top w:val="none" w:sz="0" w:space="0" w:color="auto"/>
            <w:left w:val="none" w:sz="0" w:space="0" w:color="auto"/>
            <w:bottom w:val="none" w:sz="0" w:space="0" w:color="auto"/>
            <w:right w:val="none" w:sz="0" w:space="0" w:color="auto"/>
          </w:divBdr>
        </w:div>
        <w:div w:id="1042166995">
          <w:marLeft w:val="480"/>
          <w:marRight w:val="0"/>
          <w:marTop w:val="0"/>
          <w:marBottom w:val="0"/>
          <w:divBdr>
            <w:top w:val="none" w:sz="0" w:space="0" w:color="auto"/>
            <w:left w:val="none" w:sz="0" w:space="0" w:color="auto"/>
            <w:bottom w:val="none" w:sz="0" w:space="0" w:color="auto"/>
            <w:right w:val="none" w:sz="0" w:space="0" w:color="auto"/>
          </w:divBdr>
        </w:div>
        <w:div w:id="746878493">
          <w:marLeft w:val="480"/>
          <w:marRight w:val="0"/>
          <w:marTop w:val="0"/>
          <w:marBottom w:val="0"/>
          <w:divBdr>
            <w:top w:val="none" w:sz="0" w:space="0" w:color="auto"/>
            <w:left w:val="none" w:sz="0" w:space="0" w:color="auto"/>
            <w:bottom w:val="none" w:sz="0" w:space="0" w:color="auto"/>
            <w:right w:val="none" w:sz="0" w:space="0" w:color="auto"/>
          </w:divBdr>
        </w:div>
        <w:div w:id="1432361855">
          <w:marLeft w:val="480"/>
          <w:marRight w:val="0"/>
          <w:marTop w:val="0"/>
          <w:marBottom w:val="0"/>
          <w:divBdr>
            <w:top w:val="none" w:sz="0" w:space="0" w:color="auto"/>
            <w:left w:val="none" w:sz="0" w:space="0" w:color="auto"/>
            <w:bottom w:val="none" w:sz="0" w:space="0" w:color="auto"/>
            <w:right w:val="none" w:sz="0" w:space="0" w:color="auto"/>
          </w:divBdr>
        </w:div>
        <w:div w:id="1865898641">
          <w:marLeft w:val="480"/>
          <w:marRight w:val="0"/>
          <w:marTop w:val="0"/>
          <w:marBottom w:val="0"/>
          <w:divBdr>
            <w:top w:val="none" w:sz="0" w:space="0" w:color="auto"/>
            <w:left w:val="none" w:sz="0" w:space="0" w:color="auto"/>
            <w:bottom w:val="none" w:sz="0" w:space="0" w:color="auto"/>
            <w:right w:val="none" w:sz="0" w:space="0" w:color="auto"/>
          </w:divBdr>
        </w:div>
        <w:div w:id="372001577">
          <w:marLeft w:val="480"/>
          <w:marRight w:val="0"/>
          <w:marTop w:val="0"/>
          <w:marBottom w:val="0"/>
          <w:divBdr>
            <w:top w:val="none" w:sz="0" w:space="0" w:color="auto"/>
            <w:left w:val="none" w:sz="0" w:space="0" w:color="auto"/>
            <w:bottom w:val="none" w:sz="0" w:space="0" w:color="auto"/>
            <w:right w:val="none" w:sz="0" w:space="0" w:color="auto"/>
          </w:divBdr>
        </w:div>
        <w:div w:id="1941061656">
          <w:marLeft w:val="480"/>
          <w:marRight w:val="0"/>
          <w:marTop w:val="0"/>
          <w:marBottom w:val="0"/>
          <w:divBdr>
            <w:top w:val="none" w:sz="0" w:space="0" w:color="auto"/>
            <w:left w:val="none" w:sz="0" w:space="0" w:color="auto"/>
            <w:bottom w:val="none" w:sz="0" w:space="0" w:color="auto"/>
            <w:right w:val="none" w:sz="0" w:space="0" w:color="auto"/>
          </w:divBdr>
        </w:div>
        <w:div w:id="1947231446">
          <w:marLeft w:val="480"/>
          <w:marRight w:val="0"/>
          <w:marTop w:val="0"/>
          <w:marBottom w:val="0"/>
          <w:divBdr>
            <w:top w:val="none" w:sz="0" w:space="0" w:color="auto"/>
            <w:left w:val="none" w:sz="0" w:space="0" w:color="auto"/>
            <w:bottom w:val="none" w:sz="0" w:space="0" w:color="auto"/>
            <w:right w:val="none" w:sz="0" w:space="0" w:color="auto"/>
          </w:divBdr>
        </w:div>
        <w:div w:id="518470672">
          <w:marLeft w:val="480"/>
          <w:marRight w:val="0"/>
          <w:marTop w:val="0"/>
          <w:marBottom w:val="0"/>
          <w:divBdr>
            <w:top w:val="none" w:sz="0" w:space="0" w:color="auto"/>
            <w:left w:val="none" w:sz="0" w:space="0" w:color="auto"/>
            <w:bottom w:val="none" w:sz="0" w:space="0" w:color="auto"/>
            <w:right w:val="none" w:sz="0" w:space="0" w:color="auto"/>
          </w:divBdr>
        </w:div>
        <w:div w:id="1503162102">
          <w:marLeft w:val="480"/>
          <w:marRight w:val="0"/>
          <w:marTop w:val="0"/>
          <w:marBottom w:val="0"/>
          <w:divBdr>
            <w:top w:val="none" w:sz="0" w:space="0" w:color="auto"/>
            <w:left w:val="none" w:sz="0" w:space="0" w:color="auto"/>
            <w:bottom w:val="none" w:sz="0" w:space="0" w:color="auto"/>
            <w:right w:val="none" w:sz="0" w:space="0" w:color="auto"/>
          </w:divBdr>
        </w:div>
        <w:div w:id="244581930">
          <w:marLeft w:val="480"/>
          <w:marRight w:val="0"/>
          <w:marTop w:val="0"/>
          <w:marBottom w:val="0"/>
          <w:divBdr>
            <w:top w:val="none" w:sz="0" w:space="0" w:color="auto"/>
            <w:left w:val="none" w:sz="0" w:space="0" w:color="auto"/>
            <w:bottom w:val="none" w:sz="0" w:space="0" w:color="auto"/>
            <w:right w:val="none" w:sz="0" w:space="0" w:color="auto"/>
          </w:divBdr>
        </w:div>
        <w:div w:id="1988431312">
          <w:marLeft w:val="480"/>
          <w:marRight w:val="0"/>
          <w:marTop w:val="0"/>
          <w:marBottom w:val="0"/>
          <w:divBdr>
            <w:top w:val="none" w:sz="0" w:space="0" w:color="auto"/>
            <w:left w:val="none" w:sz="0" w:space="0" w:color="auto"/>
            <w:bottom w:val="none" w:sz="0" w:space="0" w:color="auto"/>
            <w:right w:val="none" w:sz="0" w:space="0" w:color="auto"/>
          </w:divBdr>
        </w:div>
        <w:div w:id="2107799852">
          <w:marLeft w:val="480"/>
          <w:marRight w:val="0"/>
          <w:marTop w:val="0"/>
          <w:marBottom w:val="0"/>
          <w:divBdr>
            <w:top w:val="none" w:sz="0" w:space="0" w:color="auto"/>
            <w:left w:val="none" w:sz="0" w:space="0" w:color="auto"/>
            <w:bottom w:val="none" w:sz="0" w:space="0" w:color="auto"/>
            <w:right w:val="none" w:sz="0" w:space="0" w:color="auto"/>
          </w:divBdr>
        </w:div>
        <w:div w:id="1225599316">
          <w:marLeft w:val="480"/>
          <w:marRight w:val="0"/>
          <w:marTop w:val="0"/>
          <w:marBottom w:val="0"/>
          <w:divBdr>
            <w:top w:val="none" w:sz="0" w:space="0" w:color="auto"/>
            <w:left w:val="none" w:sz="0" w:space="0" w:color="auto"/>
            <w:bottom w:val="none" w:sz="0" w:space="0" w:color="auto"/>
            <w:right w:val="none" w:sz="0" w:space="0" w:color="auto"/>
          </w:divBdr>
        </w:div>
        <w:div w:id="47842354">
          <w:marLeft w:val="480"/>
          <w:marRight w:val="0"/>
          <w:marTop w:val="0"/>
          <w:marBottom w:val="0"/>
          <w:divBdr>
            <w:top w:val="none" w:sz="0" w:space="0" w:color="auto"/>
            <w:left w:val="none" w:sz="0" w:space="0" w:color="auto"/>
            <w:bottom w:val="none" w:sz="0" w:space="0" w:color="auto"/>
            <w:right w:val="none" w:sz="0" w:space="0" w:color="auto"/>
          </w:divBdr>
        </w:div>
        <w:div w:id="1977347">
          <w:marLeft w:val="480"/>
          <w:marRight w:val="0"/>
          <w:marTop w:val="0"/>
          <w:marBottom w:val="0"/>
          <w:divBdr>
            <w:top w:val="none" w:sz="0" w:space="0" w:color="auto"/>
            <w:left w:val="none" w:sz="0" w:space="0" w:color="auto"/>
            <w:bottom w:val="none" w:sz="0" w:space="0" w:color="auto"/>
            <w:right w:val="none" w:sz="0" w:space="0" w:color="auto"/>
          </w:divBdr>
        </w:div>
        <w:div w:id="187722570">
          <w:marLeft w:val="480"/>
          <w:marRight w:val="0"/>
          <w:marTop w:val="0"/>
          <w:marBottom w:val="0"/>
          <w:divBdr>
            <w:top w:val="none" w:sz="0" w:space="0" w:color="auto"/>
            <w:left w:val="none" w:sz="0" w:space="0" w:color="auto"/>
            <w:bottom w:val="none" w:sz="0" w:space="0" w:color="auto"/>
            <w:right w:val="none" w:sz="0" w:space="0" w:color="auto"/>
          </w:divBdr>
        </w:div>
        <w:div w:id="283848647">
          <w:marLeft w:val="480"/>
          <w:marRight w:val="0"/>
          <w:marTop w:val="0"/>
          <w:marBottom w:val="0"/>
          <w:divBdr>
            <w:top w:val="none" w:sz="0" w:space="0" w:color="auto"/>
            <w:left w:val="none" w:sz="0" w:space="0" w:color="auto"/>
            <w:bottom w:val="none" w:sz="0" w:space="0" w:color="auto"/>
            <w:right w:val="none" w:sz="0" w:space="0" w:color="auto"/>
          </w:divBdr>
        </w:div>
        <w:div w:id="233320032">
          <w:marLeft w:val="480"/>
          <w:marRight w:val="0"/>
          <w:marTop w:val="0"/>
          <w:marBottom w:val="0"/>
          <w:divBdr>
            <w:top w:val="none" w:sz="0" w:space="0" w:color="auto"/>
            <w:left w:val="none" w:sz="0" w:space="0" w:color="auto"/>
            <w:bottom w:val="none" w:sz="0" w:space="0" w:color="auto"/>
            <w:right w:val="none" w:sz="0" w:space="0" w:color="auto"/>
          </w:divBdr>
        </w:div>
        <w:div w:id="1090196580">
          <w:marLeft w:val="480"/>
          <w:marRight w:val="0"/>
          <w:marTop w:val="0"/>
          <w:marBottom w:val="0"/>
          <w:divBdr>
            <w:top w:val="none" w:sz="0" w:space="0" w:color="auto"/>
            <w:left w:val="none" w:sz="0" w:space="0" w:color="auto"/>
            <w:bottom w:val="none" w:sz="0" w:space="0" w:color="auto"/>
            <w:right w:val="none" w:sz="0" w:space="0" w:color="auto"/>
          </w:divBdr>
        </w:div>
        <w:div w:id="1014846335">
          <w:marLeft w:val="480"/>
          <w:marRight w:val="0"/>
          <w:marTop w:val="0"/>
          <w:marBottom w:val="0"/>
          <w:divBdr>
            <w:top w:val="none" w:sz="0" w:space="0" w:color="auto"/>
            <w:left w:val="none" w:sz="0" w:space="0" w:color="auto"/>
            <w:bottom w:val="none" w:sz="0" w:space="0" w:color="auto"/>
            <w:right w:val="none" w:sz="0" w:space="0" w:color="auto"/>
          </w:divBdr>
        </w:div>
        <w:div w:id="1535925016">
          <w:marLeft w:val="480"/>
          <w:marRight w:val="0"/>
          <w:marTop w:val="0"/>
          <w:marBottom w:val="0"/>
          <w:divBdr>
            <w:top w:val="none" w:sz="0" w:space="0" w:color="auto"/>
            <w:left w:val="none" w:sz="0" w:space="0" w:color="auto"/>
            <w:bottom w:val="none" w:sz="0" w:space="0" w:color="auto"/>
            <w:right w:val="none" w:sz="0" w:space="0" w:color="auto"/>
          </w:divBdr>
        </w:div>
        <w:div w:id="1427073994">
          <w:marLeft w:val="480"/>
          <w:marRight w:val="0"/>
          <w:marTop w:val="0"/>
          <w:marBottom w:val="0"/>
          <w:divBdr>
            <w:top w:val="none" w:sz="0" w:space="0" w:color="auto"/>
            <w:left w:val="none" w:sz="0" w:space="0" w:color="auto"/>
            <w:bottom w:val="none" w:sz="0" w:space="0" w:color="auto"/>
            <w:right w:val="none" w:sz="0" w:space="0" w:color="auto"/>
          </w:divBdr>
        </w:div>
        <w:div w:id="1518036873">
          <w:marLeft w:val="480"/>
          <w:marRight w:val="0"/>
          <w:marTop w:val="0"/>
          <w:marBottom w:val="0"/>
          <w:divBdr>
            <w:top w:val="none" w:sz="0" w:space="0" w:color="auto"/>
            <w:left w:val="none" w:sz="0" w:space="0" w:color="auto"/>
            <w:bottom w:val="none" w:sz="0" w:space="0" w:color="auto"/>
            <w:right w:val="none" w:sz="0" w:space="0" w:color="auto"/>
          </w:divBdr>
        </w:div>
        <w:div w:id="216556625">
          <w:marLeft w:val="480"/>
          <w:marRight w:val="0"/>
          <w:marTop w:val="0"/>
          <w:marBottom w:val="0"/>
          <w:divBdr>
            <w:top w:val="none" w:sz="0" w:space="0" w:color="auto"/>
            <w:left w:val="none" w:sz="0" w:space="0" w:color="auto"/>
            <w:bottom w:val="none" w:sz="0" w:space="0" w:color="auto"/>
            <w:right w:val="none" w:sz="0" w:space="0" w:color="auto"/>
          </w:divBdr>
        </w:div>
        <w:div w:id="488134974">
          <w:marLeft w:val="480"/>
          <w:marRight w:val="0"/>
          <w:marTop w:val="0"/>
          <w:marBottom w:val="0"/>
          <w:divBdr>
            <w:top w:val="none" w:sz="0" w:space="0" w:color="auto"/>
            <w:left w:val="none" w:sz="0" w:space="0" w:color="auto"/>
            <w:bottom w:val="none" w:sz="0" w:space="0" w:color="auto"/>
            <w:right w:val="none" w:sz="0" w:space="0" w:color="auto"/>
          </w:divBdr>
        </w:div>
        <w:div w:id="1273249916">
          <w:marLeft w:val="480"/>
          <w:marRight w:val="0"/>
          <w:marTop w:val="0"/>
          <w:marBottom w:val="0"/>
          <w:divBdr>
            <w:top w:val="none" w:sz="0" w:space="0" w:color="auto"/>
            <w:left w:val="none" w:sz="0" w:space="0" w:color="auto"/>
            <w:bottom w:val="none" w:sz="0" w:space="0" w:color="auto"/>
            <w:right w:val="none" w:sz="0" w:space="0" w:color="auto"/>
          </w:divBdr>
        </w:div>
        <w:div w:id="1699774018">
          <w:marLeft w:val="480"/>
          <w:marRight w:val="0"/>
          <w:marTop w:val="0"/>
          <w:marBottom w:val="0"/>
          <w:divBdr>
            <w:top w:val="none" w:sz="0" w:space="0" w:color="auto"/>
            <w:left w:val="none" w:sz="0" w:space="0" w:color="auto"/>
            <w:bottom w:val="none" w:sz="0" w:space="0" w:color="auto"/>
            <w:right w:val="none" w:sz="0" w:space="0" w:color="auto"/>
          </w:divBdr>
        </w:div>
        <w:div w:id="1524785991">
          <w:marLeft w:val="480"/>
          <w:marRight w:val="0"/>
          <w:marTop w:val="0"/>
          <w:marBottom w:val="0"/>
          <w:divBdr>
            <w:top w:val="none" w:sz="0" w:space="0" w:color="auto"/>
            <w:left w:val="none" w:sz="0" w:space="0" w:color="auto"/>
            <w:bottom w:val="none" w:sz="0" w:space="0" w:color="auto"/>
            <w:right w:val="none" w:sz="0" w:space="0" w:color="auto"/>
          </w:divBdr>
        </w:div>
        <w:div w:id="1398547896">
          <w:marLeft w:val="480"/>
          <w:marRight w:val="0"/>
          <w:marTop w:val="0"/>
          <w:marBottom w:val="0"/>
          <w:divBdr>
            <w:top w:val="none" w:sz="0" w:space="0" w:color="auto"/>
            <w:left w:val="none" w:sz="0" w:space="0" w:color="auto"/>
            <w:bottom w:val="none" w:sz="0" w:space="0" w:color="auto"/>
            <w:right w:val="none" w:sz="0" w:space="0" w:color="auto"/>
          </w:divBdr>
        </w:div>
        <w:div w:id="477384688">
          <w:marLeft w:val="480"/>
          <w:marRight w:val="0"/>
          <w:marTop w:val="0"/>
          <w:marBottom w:val="0"/>
          <w:divBdr>
            <w:top w:val="none" w:sz="0" w:space="0" w:color="auto"/>
            <w:left w:val="none" w:sz="0" w:space="0" w:color="auto"/>
            <w:bottom w:val="none" w:sz="0" w:space="0" w:color="auto"/>
            <w:right w:val="none" w:sz="0" w:space="0" w:color="auto"/>
          </w:divBdr>
        </w:div>
        <w:div w:id="1477994955">
          <w:marLeft w:val="480"/>
          <w:marRight w:val="0"/>
          <w:marTop w:val="0"/>
          <w:marBottom w:val="0"/>
          <w:divBdr>
            <w:top w:val="none" w:sz="0" w:space="0" w:color="auto"/>
            <w:left w:val="none" w:sz="0" w:space="0" w:color="auto"/>
            <w:bottom w:val="none" w:sz="0" w:space="0" w:color="auto"/>
            <w:right w:val="none" w:sz="0" w:space="0" w:color="auto"/>
          </w:divBdr>
        </w:div>
        <w:div w:id="778527407">
          <w:marLeft w:val="480"/>
          <w:marRight w:val="0"/>
          <w:marTop w:val="0"/>
          <w:marBottom w:val="0"/>
          <w:divBdr>
            <w:top w:val="none" w:sz="0" w:space="0" w:color="auto"/>
            <w:left w:val="none" w:sz="0" w:space="0" w:color="auto"/>
            <w:bottom w:val="none" w:sz="0" w:space="0" w:color="auto"/>
            <w:right w:val="none" w:sz="0" w:space="0" w:color="auto"/>
          </w:divBdr>
        </w:div>
        <w:div w:id="1990791141">
          <w:marLeft w:val="480"/>
          <w:marRight w:val="0"/>
          <w:marTop w:val="0"/>
          <w:marBottom w:val="0"/>
          <w:divBdr>
            <w:top w:val="none" w:sz="0" w:space="0" w:color="auto"/>
            <w:left w:val="none" w:sz="0" w:space="0" w:color="auto"/>
            <w:bottom w:val="none" w:sz="0" w:space="0" w:color="auto"/>
            <w:right w:val="none" w:sz="0" w:space="0" w:color="auto"/>
          </w:divBdr>
        </w:div>
        <w:div w:id="1167287209">
          <w:marLeft w:val="480"/>
          <w:marRight w:val="0"/>
          <w:marTop w:val="0"/>
          <w:marBottom w:val="0"/>
          <w:divBdr>
            <w:top w:val="none" w:sz="0" w:space="0" w:color="auto"/>
            <w:left w:val="none" w:sz="0" w:space="0" w:color="auto"/>
            <w:bottom w:val="none" w:sz="0" w:space="0" w:color="auto"/>
            <w:right w:val="none" w:sz="0" w:space="0" w:color="auto"/>
          </w:divBdr>
        </w:div>
        <w:div w:id="10880299">
          <w:marLeft w:val="480"/>
          <w:marRight w:val="0"/>
          <w:marTop w:val="0"/>
          <w:marBottom w:val="0"/>
          <w:divBdr>
            <w:top w:val="none" w:sz="0" w:space="0" w:color="auto"/>
            <w:left w:val="none" w:sz="0" w:space="0" w:color="auto"/>
            <w:bottom w:val="none" w:sz="0" w:space="0" w:color="auto"/>
            <w:right w:val="none" w:sz="0" w:space="0" w:color="auto"/>
          </w:divBdr>
        </w:div>
      </w:divsChild>
    </w:div>
    <w:div w:id="1469012887">
      <w:bodyDiv w:val="1"/>
      <w:marLeft w:val="0"/>
      <w:marRight w:val="0"/>
      <w:marTop w:val="0"/>
      <w:marBottom w:val="0"/>
      <w:divBdr>
        <w:top w:val="none" w:sz="0" w:space="0" w:color="auto"/>
        <w:left w:val="none" w:sz="0" w:space="0" w:color="auto"/>
        <w:bottom w:val="none" w:sz="0" w:space="0" w:color="auto"/>
        <w:right w:val="none" w:sz="0" w:space="0" w:color="auto"/>
      </w:divBdr>
    </w:div>
    <w:div w:id="1469281063">
      <w:bodyDiv w:val="1"/>
      <w:marLeft w:val="0"/>
      <w:marRight w:val="0"/>
      <w:marTop w:val="0"/>
      <w:marBottom w:val="0"/>
      <w:divBdr>
        <w:top w:val="none" w:sz="0" w:space="0" w:color="auto"/>
        <w:left w:val="none" w:sz="0" w:space="0" w:color="auto"/>
        <w:bottom w:val="none" w:sz="0" w:space="0" w:color="auto"/>
        <w:right w:val="none" w:sz="0" w:space="0" w:color="auto"/>
      </w:divBdr>
    </w:div>
    <w:div w:id="1471560850">
      <w:bodyDiv w:val="1"/>
      <w:marLeft w:val="0"/>
      <w:marRight w:val="0"/>
      <w:marTop w:val="0"/>
      <w:marBottom w:val="0"/>
      <w:divBdr>
        <w:top w:val="none" w:sz="0" w:space="0" w:color="auto"/>
        <w:left w:val="none" w:sz="0" w:space="0" w:color="auto"/>
        <w:bottom w:val="none" w:sz="0" w:space="0" w:color="auto"/>
        <w:right w:val="none" w:sz="0" w:space="0" w:color="auto"/>
      </w:divBdr>
    </w:div>
    <w:div w:id="1474325553">
      <w:bodyDiv w:val="1"/>
      <w:marLeft w:val="0"/>
      <w:marRight w:val="0"/>
      <w:marTop w:val="0"/>
      <w:marBottom w:val="0"/>
      <w:divBdr>
        <w:top w:val="none" w:sz="0" w:space="0" w:color="auto"/>
        <w:left w:val="none" w:sz="0" w:space="0" w:color="auto"/>
        <w:bottom w:val="none" w:sz="0" w:space="0" w:color="auto"/>
        <w:right w:val="none" w:sz="0" w:space="0" w:color="auto"/>
      </w:divBdr>
    </w:div>
    <w:div w:id="1478763869">
      <w:bodyDiv w:val="1"/>
      <w:marLeft w:val="0"/>
      <w:marRight w:val="0"/>
      <w:marTop w:val="0"/>
      <w:marBottom w:val="0"/>
      <w:divBdr>
        <w:top w:val="none" w:sz="0" w:space="0" w:color="auto"/>
        <w:left w:val="none" w:sz="0" w:space="0" w:color="auto"/>
        <w:bottom w:val="none" w:sz="0" w:space="0" w:color="auto"/>
        <w:right w:val="none" w:sz="0" w:space="0" w:color="auto"/>
      </w:divBdr>
    </w:div>
    <w:div w:id="1485464844">
      <w:bodyDiv w:val="1"/>
      <w:marLeft w:val="0"/>
      <w:marRight w:val="0"/>
      <w:marTop w:val="0"/>
      <w:marBottom w:val="0"/>
      <w:divBdr>
        <w:top w:val="none" w:sz="0" w:space="0" w:color="auto"/>
        <w:left w:val="none" w:sz="0" w:space="0" w:color="auto"/>
        <w:bottom w:val="none" w:sz="0" w:space="0" w:color="auto"/>
        <w:right w:val="none" w:sz="0" w:space="0" w:color="auto"/>
      </w:divBdr>
    </w:div>
    <w:div w:id="1494449688">
      <w:bodyDiv w:val="1"/>
      <w:marLeft w:val="0"/>
      <w:marRight w:val="0"/>
      <w:marTop w:val="0"/>
      <w:marBottom w:val="0"/>
      <w:divBdr>
        <w:top w:val="none" w:sz="0" w:space="0" w:color="auto"/>
        <w:left w:val="none" w:sz="0" w:space="0" w:color="auto"/>
        <w:bottom w:val="none" w:sz="0" w:space="0" w:color="auto"/>
        <w:right w:val="none" w:sz="0" w:space="0" w:color="auto"/>
      </w:divBdr>
    </w:div>
    <w:div w:id="1494491437">
      <w:bodyDiv w:val="1"/>
      <w:marLeft w:val="0"/>
      <w:marRight w:val="0"/>
      <w:marTop w:val="0"/>
      <w:marBottom w:val="0"/>
      <w:divBdr>
        <w:top w:val="none" w:sz="0" w:space="0" w:color="auto"/>
        <w:left w:val="none" w:sz="0" w:space="0" w:color="auto"/>
        <w:bottom w:val="none" w:sz="0" w:space="0" w:color="auto"/>
        <w:right w:val="none" w:sz="0" w:space="0" w:color="auto"/>
      </w:divBdr>
    </w:div>
    <w:div w:id="1503737580">
      <w:bodyDiv w:val="1"/>
      <w:marLeft w:val="0"/>
      <w:marRight w:val="0"/>
      <w:marTop w:val="0"/>
      <w:marBottom w:val="0"/>
      <w:divBdr>
        <w:top w:val="none" w:sz="0" w:space="0" w:color="auto"/>
        <w:left w:val="none" w:sz="0" w:space="0" w:color="auto"/>
        <w:bottom w:val="none" w:sz="0" w:space="0" w:color="auto"/>
        <w:right w:val="none" w:sz="0" w:space="0" w:color="auto"/>
      </w:divBdr>
    </w:div>
    <w:div w:id="1507478902">
      <w:bodyDiv w:val="1"/>
      <w:marLeft w:val="0"/>
      <w:marRight w:val="0"/>
      <w:marTop w:val="0"/>
      <w:marBottom w:val="0"/>
      <w:divBdr>
        <w:top w:val="none" w:sz="0" w:space="0" w:color="auto"/>
        <w:left w:val="none" w:sz="0" w:space="0" w:color="auto"/>
        <w:bottom w:val="none" w:sz="0" w:space="0" w:color="auto"/>
        <w:right w:val="none" w:sz="0" w:space="0" w:color="auto"/>
      </w:divBdr>
    </w:div>
    <w:div w:id="1510367833">
      <w:bodyDiv w:val="1"/>
      <w:marLeft w:val="0"/>
      <w:marRight w:val="0"/>
      <w:marTop w:val="0"/>
      <w:marBottom w:val="0"/>
      <w:divBdr>
        <w:top w:val="none" w:sz="0" w:space="0" w:color="auto"/>
        <w:left w:val="none" w:sz="0" w:space="0" w:color="auto"/>
        <w:bottom w:val="none" w:sz="0" w:space="0" w:color="auto"/>
        <w:right w:val="none" w:sz="0" w:space="0" w:color="auto"/>
      </w:divBdr>
      <w:divsChild>
        <w:div w:id="1168903965">
          <w:marLeft w:val="480"/>
          <w:marRight w:val="0"/>
          <w:marTop w:val="0"/>
          <w:marBottom w:val="0"/>
          <w:divBdr>
            <w:top w:val="none" w:sz="0" w:space="0" w:color="auto"/>
            <w:left w:val="none" w:sz="0" w:space="0" w:color="auto"/>
            <w:bottom w:val="none" w:sz="0" w:space="0" w:color="auto"/>
            <w:right w:val="none" w:sz="0" w:space="0" w:color="auto"/>
          </w:divBdr>
        </w:div>
        <w:div w:id="1500540996">
          <w:marLeft w:val="480"/>
          <w:marRight w:val="0"/>
          <w:marTop w:val="0"/>
          <w:marBottom w:val="0"/>
          <w:divBdr>
            <w:top w:val="none" w:sz="0" w:space="0" w:color="auto"/>
            <w:left w:val="none" w:sz="0" w:space="0" w:color="auto"/>
            <w:bottom w:val="none" w:sz="0" w:space="0" w:color="auto"/>
            <w:right w:val="none" w:sz="0" w:space="0" w:color="auto"/>
          </w:divBdr>
        </w:div>
        <w:div w:id="292255459">
          <w:marLeft w:val="480"/>
          <w:marRight w:val="0"/>
          <w:marTop w:val="0"/>
          <w:marBottom w:val="0"/>
          <w:divBdr>
            <w:top w:val="none" w:sz="0" w:space="0" w:color="auto"/>
            <w:left w:val="none" w:sz="0" w:space="0" w:color="auto"/>
            <w:bottom w:val="none" w:sz="0" w:space="0" w:color="auto"/>
            <w:right w:val="none" w:sz="0" w:space="0" w:color="auto"/>
          </w:divBdr>
        </w:div>
        <w:div w:id="2128310307">
          <w:marLeft w:val="480"/>
          <w:marRight w:val="0"/>
          <w:marTop w:val="0"/>
          <w:marBottom w:val="0"/>
          <w:divBdr>
            <w:top w:val="none" w:sz="0" w:space="0" w:color="auto"/>
            <w:left w:val="none" w:sz="0" w:space="0" w:color="auto"/>
            <w:bottom w:val="none" w:sz="0" w:space="0" w:color="auto"/>
            <w:right w:val="none" w:sz="0" w:space="0" w:color="auto"/>
          </w:divBdr>
        </w:div>
        <w:div w:id="455880503">
          <w:marLeft w:val="480"/>
          <w:marRight w:val="0"/>
          <w:marTop w:val="0"/>
          <w:marBottom w:val="0"/>
          <w:divBdr>
            <w:top w:val="none" w:sz="0" w:space="0" w:color="auto"/>
            <w:left w:val="none" w:sz="0" w:space="0" w:color="auto"/>
            <w:bottom w:val="none" w:sz="0" w:space="0" w:color="auto"/>
            <w:right w:val="none" w:sz="0" w:space="0" w:color="auto"/>
          </w:divBdr>
        </w:div>
        <w:div w:id="1519850915">
          <w:marLeft w:val="480"/>
          <w:marRight w:val="0"/>
          <w:marTop w:val="0"/>
          <w:marBottom w:val="0"/>
          <w:divBdr>
            <w:top w:val="none" w:sz="0" w:space="0" w:color="auto"/>
            <w:left w:val="none" w:sz="0" w:space="0" w:color="auto"/>
            <w:bottom w:val="none" w:sz="0" w:space="0" w:color="auto"/>
            <w:right w:val="none" w:sz="0" w:space="0" w:color="auto"/>
          </w:divBdr>
        </w:div>
        <w:div w:id="383064886">
          <w:marLeft w:val="480"/>
          <w:marRight w:val="0"/>
          <w:marTop w:val="0"/>
          <w:marBottom w:val="0"/>
          <w:divBdr>
            <w:top w:val="none" w:sz="0" w:space="0" w:color="auto"/>
            <w:left w:val="none" w:sz="0" w:space="0" w:color="auto"/>
            <w:bottom w:val="none" w:sz="0" w:space="0" w:color="auto"/>
            <w:right w:val="none" w:sz="0" w:space="0" w:color="auto"/>
          </w:divBdr>
        </w:div>
        <w:div w:id="1811708504">
          <w:marLeft w:val="480"/>
          <w:marRight w:val="0"/>
          <w:marTop w:val="0"/>
          <w:marBottom w:val="0"/>
          <w:divBdr>
            <w:top w:val="none" w:sz="0" w:space="0" w:color="auto"/>
            <w:left w:val="none" w:sz="0" w:space="0" w:color="auto"/>
            <w:bottom w:val="none" w:sz="0" w:space="0" w:color="auto"/>
            <w:right w:val="none" w:sz="0" w:space="0" w:color="auto"/>
          </w:divBdr>
        </w:div>
        <w:div w:id="811749202">
          <w:marLeft w:val="480"/>
          <w:marRight w:val="0"/>
          <w:marTop w:val="0"/>
          <w:marBottom w:val="0"/>
          <w:divBdr>
            <w:top w:val="none" w:sz="0" w:space="0" w:color="auto"/>
            <w:left w:val="none" w:sz="0" w:space="0" w:color="auto"/>
            <w:bottom w:val="none" w:sz="0" w:space="0" w:color="auto"/>
            <w:right w:val="none" w:sz="0" w:space="0" w:color="auto"/>
          </w:divBdr>
        </w:div>
        <w:div w:id="512229871">
          <w:marLeft w:val="480"/>
          <w:marRight w:val="0"/>
          <w:marTop w:val="0"/>
          <w:marBottom w:val="0"/>
          <w:divBdr>
            <w:top w:val="none" w:sz="0" w:space="0" w:color="auto"/>
            <w:left w:val="none" w:sz="0" w:space="0" w:color="auto"/>
            <w:bottom w:val="none" w:sz="0" w:space="0" w:color="auto"/>
            <w:right w:val="none" w:sz="0" w:space="0" w:color="auto"/>
          </w:divBdr>
        </w:div>
        <w:div w:id="1185096223">
          <w:marLeft w:val="480"/>
          <w:marRight w:val="0"/>
          <w:marTop w:val="0"/>
          <w:marBottom w:val="0"/>
          <w:divBdr>
            <w:top w:val="none" w:sz="0" w:space="0" w:color="auto"/>
            <w:left w:val="none" w:sz="0" w:space="0" w:color="auto"/>
            <w:bottom w:val="none" w:sz="0" w:space="0" w:color="auto"/>
            <w:right w:val="none" w:sz="0" w:space="0" w:color="auto"/>
          </w:divBdr>
        </w:div>
        <w:div w:id="287052264">
          <w:marLeft w:val="480"/>
          <w:marRight w:val="0"/>
          <w:marTop w:val="0"/>
          <w:marBottom w:val="0"/>
          <w:divBdr>
            <w:top w:val="none" w:sz="0" w:space="0" w:color="auto"/>
            <w:left w:val="none" w:sz="0" w:space="0" w:color="auto"/>
            <w:bottom w:val="none" w:sz="0" w:space="0" w:color="auto"/>
            <w:right w:val="none" w:sz="0" w:space="0" w:color="auto"/>
          </w:divBdr>
        </w:div>
        <w:div w:id="2027562830">
          <w:marLeft w:val="480"/>
          <w:marRight w:val="0"/>
          <w:marTop w:val="0"/>
          <w:marBottom w:val="0"/>
          <w:divBdr>
            <w:top w:val="none" w:sz="0" w:space="0" w:color="auto"/>
            <w:left w:val="none" w:sz="0" w:space="0" w:color="auto"/>
            <w:bottom w:val="none" w:sz="0" w:space="0" w:color="auto"/>
            <w:right w:val="none" w:sz="0" w:space="0" w:color="auto"/>
          </w:divBdr>
        </w:div>
        <w:div w:id="2059888051">
          <w:marLeft w:val="480"/>
          <w:marRight w:val="0"/>
          <w:marTop w:val="0"/>
          <w:marBottom w:val="0"/>
          <w:divBdr>
            <w:top w:val="none" w:sz="0" w:space="0" w:color="auto"/>
            <w:left w:val="none" w:sz="0" w:space="0" w:color="auto"/>
            <w:bottom w:val="none" w:sz="0" w:space="0" w:color="auto"/>
            <w:right w:val="none" w:sz="0" w:space="0" w:color="auto"/>
          </w:divBdr>
        </w:div>
        <w:div w:id="436757286">
          <w:marLeft w:val="480"/>
          <w:marRight w:val="0"/>
          <w:marTop w:val="0"/>
          <w:marBottom w:val="0"/>
          <w:divBdr>
            <w:top w:val="none" w:sz="0" w:space="0" w:color="auto"/>
            <w:left w:val="none" w:sz="0" w:space="0" w:color="auto"/>
            <w:bottom w:val="none" w:sz="0" w:space="0" w:color="auto"/>
            <w:right w:val="none" w:sz="0" w:space="0" w:color="auto"/>
          </w:divBdr>
        </w:div>
        <w:div w:id="1470129206">
          <w:marLeft w:val="480"/>
          <w:marRight w:val="0"/>
          <w:marTop w:val="0"/>
          <w:marBottom w:val="0"/>
          <w:divBdr>
            <w:top w:val="none" w:sz="0" w:space="0" w:color="auto"/>
            <w:left w:val="none" w:sz="0" w:space="0" w:color="auto"/>
            <w:bottom w:val="none" w:sz="0" w:space="0" w:color="auto"/>
            <w:right w:val="none" w:sz="0" w:space="0" w:color="auto"/>
          </w:divBdr>
        </w:div>
        <w:div w:id="278806779">
          <w:marLeft w:val="480"/>
          <w:marRight w:val="0"/>
          <w:marTop w:val="0"/>
          <w:marBottom w:val="0"/>
          <w:divBdr>
            <w:top w:val="none" w:sz="0" w:space="0" w:color="auto"/>
            <w:left w:val="none" w:sz="0" w:space="0" w:color="auto"/>
            <w:bottom w:val="none" w:sz="0" w:space="0" w:color="auto"/>
            <w:right w:val="none" w:sz="0" w:space="0" w:color="auto"/>
          </w:divBdr>
        </w:div>
        <w:div w:id="1810777512">
          <w:marLeft w:val="480"/>
          <w:marRight w:val="0"/>
          <w:marTop w:val="0"/>
          <w:marBottom w:val="0"/>
          <w:divBdr>
            <w:top w:val="none" w:sz="0" w:space="0" w:color="auto"/>
            <w:left w:val="none" w:sz="0" w:space="0" w:color="auto"/>
            <w:bottom w:val="none" w:sz="0" w:space="0" w:color="auto"/>
            <w:right w:val="none" w:sz="0" w:space="0" w:color="auto"/>
          </w:divBdr>
        </w:div>
        <w:div w:id="1338076533">
          <w:marLeft w:val="480"/>
          <w:marRight w:val="0"/>
          <w:marTop w:val="0"/>
          <w:marBottom w:val="0"/>
          <w:divBdr>
            <w:top w:val="none" w:sz="0" w:space="0" w:color="auto"/>
            <w:left w:val="none" w:sz="0" w:space="0" w:color="auto"/>
            <w:bottom w:val="none" w:sz="0" w:space="0" w:color="auto"/>
            <w:right w:val="none" w:sz="0" w:space="0" w:color="auto"/>
          </w:divBdr>
        </w:div>
        <w:div w:id="1326083773">
          <w:marLeft w:val="480"/>
          <w:marRight w:val="0"/>
          <w:marTop w:val="0"/>
          <w:marBottom w:val="0"/>
          <w:divBdr>
            <w:top w:val="none" w:sz="0" w:space="0" w:color="auto"/>
            <w:left w:val="none" w:sz="0" w:space="0" w:color="auto"/>
            <w:bottom w:val="none" w:sz="0" w:space="0" w:color="auto"/>
            <w:right w:val="none" w:sz="0" w:space="0" w:color="auto"/>
          </w:divBdr>
        </w:div>
        <w:div w:id="1651054959">
          <w:marLeft w:val="480"/>
          <w:marRight w:val="0"/>
          <w:marTop w:val="0"/>
          <w:marBottom w:val="0"/>
          <w:divBdr>
            <w:top w:val="none" w:sz="0" w:space="0" w:color="auto"/>
            <w:left w:val="none" w:sz="0" w:space="0" w:color="auto"/>
            <w:bottom w:val="none" w:sz="0" w:space="0" w:color="auto"/>
            <w:right w:val="none" w:sz="0" w:space="0" w:color="auto"/>
          </w:divBdr>
        </w:div>
        <w:div w:id="1339499237">
          <w:marLeft w:val="480"/>
          <w:marRight w:val="0"/>
          <w:marTop w:val="0"/>
          <w:marBottom w:val="0"/>
          <w:divBdr>
            <w:top w:val="none" w:sz="0" w:space="0" w:color="auto"/>
            <w:left w:val="none" w:sz="0" w:space="0" w:color="auto"/>
            <w:bottom w:val="none" w:sz="0" w:space="0" w:color="auto"/>
            <w:right w:val="none" w:sz="0" w:space="0" w:color="auto"/>
          </w:divBdr>
        </w:div>
        <w:div w:id="931209162">
          <w:marLeft w:val="480"/>
          <w:marRight w:val="0"/>
          <w:marTop w:val="0"/>
          <w:marBottom w:val="0"/>
          <w:divBdr>
            <w:top w:val="none" w:sz="0" w:space="0" w:color="auto"/>
            <w:left w:val="none" w:sz="0" w:space="0" w:color="auto"/>
            <w:bottom w:val="none" w:sz="0" w:space="0" w:color="auto"/>
            <w:right w:val="none" w:sz="0" w:space="0" w:color="auto"/>
          </w:divBdr>
        </w:div>
        <w:div w:id="137115763">
          <w:marLeft w:val="480"/>
          <w:marRight w:val="0"/>
          <w:marTop w:val="0"/>
          <w:marBottom w:val="0"/>
          <w:divBdr>
            <w:top w:val="none" w:sz="0" w:space="0" w:color="auto"/>
            <w:left w:val="none" w:sz="0" w:space="0" w:color="auto"/>
            <w:bottom w:val="none" w:sz="0" w:space="0" w:color="auto"/>
            <w:right w:val="none" w:sz="0" w:space="0" w:color="auto"/>
          </w:divBdr>
        </w:div>
        <w:div w:id="551238767">
          <w:marLeft w:val="480"/>
          <w:marRight w:val="0"/>
          <w:marTop w:val="0"/>
          <w:marBottom w:val="0"/>
          <w:divBdr>
            <w:top w:val="none" w:sz="0" w:space="0" w:color="auto"/>
            <w:left w:val="none" w:sz="0" w:space="0" w:color="auto"/>
            <w:bottom w:val="none" w:sz="0" w:space="0" w:color="auto"/>
            <w:right w:val="none" w:sz="0" w:space="0" w:color="auto"/>
          </w:divBdr>
        </w:div>
        <w:div w:id="2125492297">
          <w:marLeft w:val="480"/>
          <w:marRight w:val="0"/>
          <w:marTop w:val="0"/>
          <w:marBottom w:val="0"/>
          <w:divBdr>
            <w:top w:val="none" w:sz="0" w:space="0" w:color="auto"/>
            <w:left w:val="none" w:sz="0" w:space="0" w:color="auto"/>
            <w:bottom w:val="none" w:sz="0" w:space="0" w:color="auto"/>
            <w:right w:val="none" w:sz="0" w:space="0" w:color="auto"/>
          </w:divBdr>
        </w:div>
        <w:div w:id="956370555">
          <w:marLeft w:val="480"/>
          <w:marRight w:val="0"/>
          <w:marTop w:val="0"/>
          <w:marBottom w:val="0"/>
          <w:divBdr>
            <w:top w:val="none" w:sz="0" w:space="0" w:color="auto"/>
            <w:left w:val="none" w:sz="0" w:space="0" w:color="auto"/>
            <w:bottom w:val="none" w:sz="0" w:space="0" w:color="auto"/>
            <w:right w:val="none" w:sz="0" w:space="0" w:color="auto"/>
          </w:divBdr>
        </w:div>
        <w:div w:id="55782680">
          <w:marLeft w:val="480"/>
          <w:marRight w:val="0"/>
          <w:marTop w:val="0"/>
          <w:marBottom w:val="0"/>
          <w:divBdr>
            <w:top w:val="none" w:sz="0" w:space="0" w:color="auto"/>
            <w:left w:val="none" w:sz="0" w:space="0" w:color="auto"/>
            <w:bottom w:val="none" w:sz="0" w:space="0" w:color="auto"/>
            <w:right w:val="none" w:sz="0" w:space="0" w:color="auto"/>
          </w:divBdr>
        </w:div>
        <w:div w:id="318383563">
          <w:marLeft w:val="480"/>
          <w:marRight w:val="0"/>
          <w:marTop w:val="0"/>
          <w:marBottom w:val="0"/>
          <w:divBdr>
            <w:top w:val="none" w:sz="0" w:space="0" w:color="auto"/>
            <w:left w:val="none" w:sz="0" w:space="0" w:color="auto"/>
            <w:bottom w:val="none" w:sz="0" w:space="0" w:color="auto"/>
            <w:right w:val="none" w:sz="0" w:space="0" w:color="auto"/>
          </w:divBdr>
        </w:div>
        <w:div w:id="39209707">
          <w:marLeft w:val="480"/>
          <w:marRight w:val="0"/>
          <w:marTop w:val="0"/>
          <w:marBottom w:val="0"/>
          <w:divBdr>
            <w:top w:val="none" w:sz="0" w:space="0" w:color="auto"/>
            <w:left w:val="none" w:sz="0" w:space="0" w:color="auto"/>
            <w:bottom w:val="none" w:sz="0" w:space="0" w:color="auto"/>
            <w:right w:val="none" w:sz="0" w:space="0" w:color="auto"/>
          </w:divBdr>
        </w:div>
        <w:div w:id="1226647799">
          <w:marLeft w:val="480"/>
          <w:marRight w:val="0"/>
          <w:marTop w:val="0"/>
          <w:marBottom w:val="0"/>
          <w:divBdr>
            <w:top w:val="none" w:sz="0" w:space="0" w:color="auto"/>
            <w:left w:val="none" w:sz="0" w:space="0" w:color="auto"/>
            <w:bottom w:val="none" w:sz="0" w:space="0" w:color="auto"/>
            <w:right w:val="none" w:sz="0" w:space="0" w:color="auto"/>
          </w:divBdr>
        </w:div>
        <w:div w:id="765737856">
          <w:marLeft w:val="480"/>
          <w:marRight w:val="0"/>
          <w:marTop w:val="0"/>
          <w:marBottom w:val="0"/>
          <w:divBdr>
            <w:top w:val="none" w:sz="0" w:space="0" w:color="auto"/>
            <w:left w:val="none" w:sz="0" w:space="0" w:color="auto"/>
            <w:bottom w:val="none" w:sz="0" w:space="0" w:color="auto"/>
            <w:right w:val="none" w:sz="0" w:space="0" w:color="auto"/>
          </w:divBdr>
        </w:div>
        <w:div w:id="663245584">
          <w:marLeft w:val="480"/>
          <w:marRight w:val="0"/>
          <w:marTop w:val="0"/>
          <w:marBottom w:val="0"/>
          <w:divBdr>
            <w:top w:val="none" w:sz="0" w:space="0" w:color="auto"/>
            <w:left w:val="none" w:sz="0" w:space="0" w:color="auto"/>
            <w:bottom w:val="none" w:sz="0" w:space="0" w:color="auto"/>
            <w:right w:val="none" w:sz="0" w:space="0" w:color="auto"/>
          </w:divBdr>
        </w:div>
        <w:div w:id="467747589">
          <w:marLeft w:val="480"/>
          <w:marRight w:val="0"/>
          <w:marTop w:val="0"/>
          <w:marBottom w:val="0"/>
          <w:divBdr>
            <w:top w:val="none" w:sz="0" w:space="0" w:color="auto"/>
            <w:left w:val="none" w:sz="0" w:space="0" w:color="auto"/>
            <w:bottom w:val="none" w:sz="0" w:space="0" w:color="auto"/>
            <w:right w:val="none" w:sz="0" w:space="0" w:color="auto"/>
          </w:divBdr>
        </w:div>
        <w:div w:id="898636965">
          <w:marLeft w:val="480"/>
          <w:marRight w:val="0"/>
          <w:marTop w:val="0"/>
          <w:marBottom w:val="0"/>
          <w:divBdr>
            <w:top w:val="none" w:sz="0" w:space="0" w:color="auto"/>
            <w:left w:val="none" w:sz="0" w:space="0" w:color="auto"/>
            <w:bottom w:val="none" w:sz="0" w:space="0" w:color="auto"/>
            <w:right w:val="none" w:sz="0" w:space="0" w:color="auto"/>
          </w:divBdr>
        </w:div>
        <w:div w:id="147945127">
          <w:marLeft w:val="480"/>
          <w:marRight w:val="0"/>
          <w:marTop w:val="0"/>
          <w:marBottom w:val="0"/>
          <w:divBdr>
            <w:top w:val="none" w:sz="0" w:space="0" w:color="auto"/>
            <w:left w:val="none" w:sz="0" w:space="0" w:color="auto"/>
            <w:bottom w:val="none" w:sz="0" w:space="0" w:color="auto"/>
            <w:right w:val="none" w:sz="0" w:space="0" w:color="auto"/>
          </w:divBdr>
        </w:div>
        <w:div w:id="30083270">
          <w:marLeft w:val="480"/>
          <w:marRight w:val="0"/>
          <w:marTop w:val="0"/>
          <w:marBottom w:val="0"/>
          <w:divBdr>
            <w:top w:val="none" w:sz="0" w:space="0" w:color="auto"/>
            <w:left w:val="none" w:sz="0" w:space="0" w:color="auto"/>
            <w:bottom w:val="none" w:sz="0" w:space="0" w:color="auto"/>
            <w:right w:val="none" w:sz="0" w:space="0" w:color="auto"/>
          </w:divBdr>
        </w:div>
        <w:div w:id="351106775">
          <w:marLeft w:val="480"/>
          <w:marRight w:val="0"/>
          <w:marTop w:val="0"/>
          <w:marBottom w:val="0"/>
          <w:divBdr>
            <w:top w:val="none" w:sz="0" w:space="0" w:color="auto"/>
            <w:left w:val="none" w:sz="0" w:space="0" w:color="auto"/>
            <w:bottom w:val="none" w:sz="0" w:space="0" w:color="auto"/>
            <w:right w:val="none" w:sz="0" w:space="0" w:color="auto"/>
          </w:divBdr>
        </w:div>
        <w:div w:id="1359088772">
          <w:marLeft w:val="480"/>
          <w:marRight w:val="0"/>
          <w:marTop w:val="0"/>
          <w:marBottom w:val="0"/>
          <w:divBdr>
            <w:top w:val="none" w:sz="0" w:space="0" w:color="auto"/>
            <w:left w:val="none" w:sz="0" w:space="0" w:color="auto"/>
            <w:bottom w:val="none" w:sz="0" w:space="0" w:color="auto"/>
            <w:right w:val="none" w:sz="0" w:space="0" w:color="auto"/>
          </w:divBdr>
        </w:div>
        <w:div w:id="913508556">
          <w:marLeft w:val="480"/>
          <w:marRight w:val="0"/>
          <w:marTop w:val="0"/>
          <w:marBottom w:val="0"/>
          <w:divBdr>
            <w:top w:val="none" w:sz="0" w:space="0" w:color="auto"/>
            <w:left w:val="none" w:sz="0" w:space="0" w:color="auto"/>
            <w:bottom w:val="none" w:sz="0" w:space="0" w:color="auto"/>
            <w:right w:val="none" w:sz="0" w:space="0" w:color="auto"/>
          </w:divBdr>
        </w:div>
        <w:div w:id="367340445">
          <w:marLeft w:val="480"/>
          <w:marRight w:val="0"/>
          <w:marTop w:val="0"/>
          <w:marBottom w:val="0"/>
          <w:divBdr>
            <w:top w:val="none" w:sz="0" w:space="0" w:color="auto"/>
            <w:left w:val="none" w:sz="0" w:space="0" w:color="auto"/>
            <w:bottom w:val="none" w:sz="0" w:space="0" w:color="auto"/>
            <w:right w:val="none" w:sz="0" w:space="0" w:color="auto"/>
          </w:divBdr>
        </w:div>
        <w:div w:id="1017469075">
          <w:marLeft w:val="480"/>
          <w:marRight w:val="0"/>
          <w:marTop w:val="0"/>
          <w:marBottom w:val="0"/>
          <w:divBdr>
            <w:top w:val="none" w:sz="0" w:space="0" w:color="auto"/>
            <w:left w:val="none" w:sz="0" w:space="0" w:color="auto"/>
            <w:bottom w:val="none" w:sz="0" w:space="0" w:color="auto"/>
            <w:right w:val="none" w:sz="0" w:space="0" w:color="auto"/>
          </w:divBdr>
        </w:div>
        <w:div w:id="729422764">
          <w:marLeft w:val="480"/>
          <w:marRight w:val="0"/>
          <w:marTop w:val="0"/>
          <w:marBottom w:val="0"/>
          <w:divBdr>
            <w:top w:val="none" w:sz="0" w:space="0" w:color="auto"/>
            <w:left w:val="none" w:sz="0" w:space="0" w:color="auto"/>
            <w:bottom w:val="none" w:sz="0" w:space="0" w:color="auto"/>
            <w:right w:val="none" w:sz="0" w:space="0" w:color="auto"/>
          </w:divBdr>
        </w:div>
        <w:div w:id="950667427">
          <w:marLeft w:val="480"/>
          <w:marRight w:val="0"/>
          <w:marTop w:val="0"/>
          <w:marBottom w:val="0"/>
          <w:divBdr>
            <w:top w:val="none" w:sz="0" w:space="0" w:color="auto"/>
            <w:left w:val="none" w:sz="0" w:space="0" w:color="auto"/>
            <w:bottom w:val="none" w:sz="0" w:space="0" w:color="auto"/>
            <w:right w:val="none" w:sz="0" w:space="0" w:color="auto"/>
          </w:divBdr>
        </w:div>
        <w:div w:id="1844586244">
          <w:marLeft w:val="480"/>
          <w:marRight w:val="0"/>
          <w:marTop w:val="0"/>
          <w:marBottom w:val="0"/>
          <w:divBdr>
            <w:top w:val="none" w:sz="0" w:space="0" w:color="auto"/>
            <w:left w:val="none" w:sz="0" w:space="0" w:color="auto"/>
            <w:bottom w:val="none" w:sz="0" w:space="0" w:color="auto"/>
            <w:right w:val="none" w:sz="0" w:space="0" w:color="auto"/>
          </w:divBdr>
        </w:div>
        <w:div w:id="1513571351">
          <w:marLeft w:val="480"/>
          <w:marRight w:val="0"/>
          <w:marTop w:val="0"/>
          <w:marBottom w:val="0"/>
          <w:divBdr>
            <w:top w:val="none" w:sz="0" w:space="0" w:color="auto"/>
            <w:left w:val="none" w:sz="0" w:space="0" w:color="auto"/>
            <w:bottom w:val="none" w:sz="0" w:space="0" w:color="auto"/>
            <w:right w:val="none" w:sz="0" w:space="0" w:color="auto"/>
          </w:divBdr>
        </w:div>
        <w:div w:id="964385477">
          <w:marLeft w:val="480"/>
          <w:marRight w:val="0"/>
          <w:marTop w:val="0"/>
          <w:marBottom w:val="0"/>
          <w:divBdr>
            <w:top w:val="none" w:sz="0" w:space="0" w:color="auto"/>
            <w:left w:val="none" w:sz="0" w:space="0" w:color="auto"/>
            <w:bottom w:val="none" w:sz="0" w:space="0" w:color="auto"/>
            <w:right w:val="none" w:sz="0" w:space="0" w:color="auto"/>
          </w:divBdr>
        </w:div>
        <w:div w:id="1319117507">
          <w:marLeft w:val="480"/>
          <w:marRight w:val="0"/>
          <w:marTop w:val="0"/>
          <w:marBottom w:val="0"/>
          <w:divBdr>
            <w:top w:val="none" w:sz="0" w:space="0" w:color="auto"/>
            <w:left w:val="none" w:sz="0" w:space="0" w:color="auto"/>
            <w:bottom w:val="none" w:sz="0" w:space="0" w:color="auto"/>
            <w:right w:val="none" w:sz="0" w:space="0" w:color="auto"/>
          </w:divBdr>
        </w:div>
        <w:div w:id="338239496">
          <w:marLeft w:val="480"/>
          <w:marRight w:val="0"/>
          <w:marTop w:val="0"/>
          <w:marBottom w:val="0"/>
          <w:divBdr>
            <w:top w:val="none" w:sz="0" w:space="0" w:color="auto"/>
            <w:left w:val="none" w:sz="0" w:space="0" w:color="auto"/>
            <w:bottom w:val="none" w:sz="0" w:space="0" w:color="auto"/>
            <w:right w:val="none" w:sz="0" w:space="0" w:color="auto"/>
          </w:divBdr>
        </w:div>
      </w:divsChild>
    </w:div>
    <w:div w:id="1511094015">
      <w:bodyDiv w:val="1"/>
      <w:marLeft w:val="0"/>
      <w:marRight w:val="0"/>
      <w:marTop w:val="0"/>
      <w:marBottom w:val="0"/>
      <w:divBdr>
        <w:top w:val="none" w:sz="0" w:space="0" w:color="auto"/>
        <w:left w:val="none" w:sz="0" w:space="0" w:color="auto"/>
        <w:bottom w:val="none" w:sz="0" w:space="0" w:color="auto"/>
        <w:right w:val="none" w:sz="0" w:space="0" w:color="auto"/>
      </w:divBdr>
    </w:div>
    <w:div w:id="1511335176">
      <w:bodyDiv w:val="1"/>
      <w:marLeft w:val="0"/>
      <w:marRight w:val="0"/>
      <w:marTop w:val="0"/>
      <w:marBottom w:val="0"/>
      <w:divBdr>
        <w:top w:val="none" w:sz="0" w:space="0" w:color="auto"/>
        <w:left w:val="none" w:sz="0" w:space="0" w:color="auto"/>
        <w:bottom w:val="none" w:sz="0" w:space="0" w:color="auto"/>
        <w:right w:val="none" w:sz="0" w:space="0" w:color="auto"/>
      </w:divBdr>
    </w:div>
    <w:div w:id="1520778948">
      <w:bodyDiv w:val="1"/>
      <w:marLeft w:val="0"/>
      <w:marRight w:val="0"/>
      <w:marTop w:val="0"/>
      <w:marBottom w:val="0"/>
      <w:divBdr>
        <w:top w:val="none" w:sz="0" w:space="0" w:color="auto"/>
        <w:left w:val="none" w:sz="0" w:space="0" w:color="auto"/>
        <w:bottom w:val="none" w:sz="0" w:space="0" w:color="auto"/>
        <w:right w:val="none" w:sz="0" w:space="0" w:color="auto"/>
      </w:divBdr>
    </w:div>
    <w:div w:id="1523085099">
      <w:bodyDiv w:val="1"/>
      <w:marLeft w:val="0"/>
      <w:marRight w:val="0"/>
      <w:marTop w:val="0"/>
      <w:marBottom w:val="0"/>
      <w:divBdr>
        <w:top w:val="none" w:sz="0" w:space="0" w:color="auto"/>
        <w:left w:val="none" w:sz="0" w:space="0" w:color="auto"/>
        <w:bottom w:val="none" w:sz="0" w:space="0" w:color="auto"/>
        <w:right w:val="none" w:sz="0" w:space="0" w:color="auto"/>
      </w:divBdr>
    </w:div>
    <w:div w:id="1525751662">
      <w:bodyDiv w:val="1"/>
      <w:marLeft w:val="0"/>
      <w:marRight w:val="0"/>
      <w:marTop w:val="0"/>
      <w:marBottom w:val="0"/>
      <w:divBdr>
        <w:top w:val="none" w:sz="0" w:space="0" w:color="auto"/>
        <w:left w:val="none" w:sz="0" w:space="0" w:color="auto"/>
        <w:bottom w:val="none" w:sz="0" w:space="0" w:color="auto"/>
        <w:right w:val="none" w:sz="0" w:space="0" w:color="auto"/>
      </w:divBdr>
    </w:div>
    <w:div w:id="1527795673">
      <w:bodyDiv w:val="1"/>
      <w:marLeft w:val="0"/>
      <w:marRight w:val="0"/>
      <w:marTop w:val="0"/>
      <w:marBottom w:val="0"/>
      <w:divBdr>
        <w:top w:val="none" w:sz="0" w:space="0" w:color="auto"/>
        <w:left w:val="none" w:sz="0" w:space="0" w:color="auto"/>
        <w:bottom w:val="none" w:sz="0" w:space="0" w:color="auto"/>
        <w:right w:val="none" w:sz="0" w:space="0" w:color="auto"/>
      </w:divBdr>
    </w:div>
    <w:div w:id="1528711270">
      <w:bodyDiv w:val="1"/>
      <w:marLeft w:val="0"/>
      <w:marRight w:val="0"/>
      <w:marTop w:val="0"/>
      <w:marBottom w:val="0"/>
      <w:divBdr>
        <w:top w:val="none" w:sz="0" w:space="0" w:color="auto"/>
        <w:left w:val="none" w:sz="0" w:space="0" w:color="auto"/>
        <w:bottom w:val="none" w:sz="0" w:space="0" w:color="auto"/>
        <w:right w:val="none" w:sz="0" w:space="0" w:color="auto"/>
      </w:divBdr>
    </w:div>
    <w:div w:id="1531410943">
      <w:bodyDiv w:val="1"/>
      <w:marLeft w:val="0"/>
      <w:marRight w:val="0"/>
      <w:marTop w:val="0"/>
      <w:marBottom w:val="0"/>
      <w:divBdr>
        <w:top w:val="none" w:sz="0" w:space="0" w:color="auto"/>
        <w:left w:val="none" w:sz="0" w:space="0" w:color="auto"/>
        <w:bottom w:val="none" w:sz="0" w:space="0" w:color="auto"/>
        <w:right w:val="none" w:sz="0" w:space="0" w:color="auto"/>
      </w:divBdr>
    </w:div>
    <w:div w:id="1533225837">
      <w:bodyDiv w:val="1"/>
      <w:marLeft w:val="0"/>
      <w:marRight w:val="0"/>
      <w:marTop w:val="0"/>
      <w:marBottom w:val="0"/>
      <w:divBdr>
        <w:top w:val="none" w:sz="0" w:space="0" w:color="auto"/>
        <w:left w:val="none" w:sz="0" w:space="0" w:color="auto"/>
        <w:bottom w:val="none" w:sz="0" w:space="0" w:color="auto"/>
        <w:right w:val="none" w:sz="0" w:space="0" w:color="auto"/>
      </w:divBdr>
    </w:div>
    <w:div w:id="1536624274">
      <w:bodyDiv w:val="1"/>
      <w:marLeft w:val="0"/>
      <w:marRight w:val="0"/>
      <w:marTop w:val="0"/>
      <w:marBottom w:val="0"/>
      <w:divBdr>
        <w:top w:val="none" w:sz="0" w:space="0" w:color="auto"/>
        <w:left w:val="none" w:sz="0" w:space="0" w:color="auto"/>
        <w:bottom w:val="none" w:sz="0" w:space="0" w:color="auto"/>
        <w:right w:val="none" w:sz="0" w:space="0" w:color="auto"/>
      </w:divBdr>
    </w:div>
    <w:div w:id="1538665511">
      <w:bodyDiv w:val="1"/>
      <w:marLeft w:val="0"/>
      <w:marRight w:val="0"/>
      <w:marTop w:val="0"/>
      <w:marBottom w:val="0"/>
      <w:divBdr>
        <w:top w:val="none" w:sz="0" w:space="0" w:color="auto"/>
        <w:left w:val="none" w:sz="0" w:space="0" w:color="auto"/>
        <w:bottom w:val="none" w:sz="0" w:space="0" w:color="auto"/>
        <w:right w:val="none" w:sz="0" w:space="0" w:color="auto"/>
      </w:divBdr>
    </w:div>
    <w:div w:id="1546795481">
      <w:bodyDiv w:val="1"/>
      <w:marLeft w:val="0"/>
      <w:marRight w:val="0"/>
      <w:marTop w:val="0"/>
      <w:marBottom w:val="0"/>
      <w:divBdr>
        <w:top w:val="none" w:sz="0" w:space="0" w:color="auto"/>
        <w:left w:val="none" w:sz="0" w:space="0" w:color="auto"/>
        <w:bottom w:val="none" w:sz="0" w:space="0" w:color="auto"/>
        <w:right w:val="none" w:sz="0" w:space="0" w:color="auto"/>
      </w:divBdr>
    </w:div>
    <w:div w:id="1547833845">
      <w:bodyDiv w:val="1"/>
      <w:marLeft w:val="0"/>
      <w:marRight w:val="0"/>
      <w:marTop w:val="0"/>
      <w:marBottom w:val="0"/>
      <w:divBdr>
        <w:top w:val="none" w:sz="0" w:space="0" w:color="auto"/>
        <w:left w:val="none" w:sz="0" w:space="0" w:color="auto"/>
        <w:bottom w:val="none" w:sz="0" w:space="0" w:color="auto"/>
        <w:right w:val="none" w:sz="0" w:space="0" w:color="auto"/>
      </w:divBdr>
    </w:div>
    <w:div w:id="1547985848">
      <w:bodyDiv w:val="1"/>
      <w:marLeft w:val="0"/>
      <w:marRight w:val="0"/>
      <w:marTop w:val="0"/>
      <w:marBottom w:val="0"/>
      <w:divBdr>
        <w:top w:val="none" w:sz="0" w:space="0" w:color="auto"/>
        <w:left w:val="none" w:sz="0" w:space="0" w:color="auto"/>
        <w:bottom w:val="none" w:sz="0" w:space="0" w:color="auto"/>
        <w:right w:val="none" w:sz="0" w:space="0" w:color="auto"/>
      </w:divBdr>
    </w:div>
    <w:div w:id="1553082216">
      <w:bodyDiv w:val="1"/>
      <w:marLeft w:val="0"/>
      <w:marRight w:val="0"/>
      <w:marTop w:val="0"/>
      <w:marBottom w:val="0"/>
      <w:divBdr>
        <w:top w:val="none" w:sz="0" w:space="0" w:color="auto"/>
        <w:left w:val="none" w:sz="0" w:space="0" w:color="auto"/>
        <w:bottom w:val="none" w:sz="0" w:space="0" w:color="auto"/>
        <w:right w:val="none" w:sz="0" w:space="0" w:color="auto"/>
      </w:divBdr>
    </w:div>
    <w:div w:id="1555195582">
      <w:bodyDiv w:val="1"/>
      <w:marLeft w:val="0"/>
      <w:marRight w:val="0"/>
      <w:marTop w:val="0"/>
      <w:marBottom w:val="0"/>
      <w:divBdr>
        <w:top w:val="none" w:sz="0" w:space="0" w:color="auto"/>
        <w:left w:val="none" w:sz="0" w:space="0" w:color="auto"/>
        <w:bottom w:val="none" w:sz="0" w:space="0" w:color="auto"/>
        <w:right w:val="none" w:sz="0" w:space="0" w:color="auto"/>
      </w:divBdr>
    </w:div>
    <w:div w:id="1563523376">
      <w:bodyDiv w:val="1"/>
      <w:marLeft w:val="0"/>
      <w:marRight w:val="0"/>
      <w:marTop w:val="0"/>
      <w:marBottom w:val="0"/>
      <w:divBdr>
        <w:top w:val="none" w:sz="0" w:space="0" w:color="auto"/>
        <w:left w:val="none" w:sz="0" w:space="0" w:color="auto"/>
        <w:bottom w:val="none" w:sz="0" w:space="0" w:color="auto"/>
        <w:right w:val="none" w:sz="0" w:space="0" w:color="auto"/>
      </w:divBdr>
    </w:div>
    <w:div w:id="1576475017">
      <w:bodyDiv w:val="1"/>
      <w:marLeft w:val="0"/>
      <w:marRight w:val="0"/>
      <w:marTop w:val="0"/>
      <w:marBottom w:val="0"/>
      <w:divBdr>
        <w:top w:val="none" w:sz="0" w:space="0" w:color="auto"/>
        <w:left w:val="none" w:sz="0" w:space="0" w:color="auto"/>
        <w:bottom w:val="none" w:sz="0" w:space="0" w:color="auto"/>
        <w:right w:val="none" w:sz="0" w:space="0" w:color="auto"/>
      </w:divBdr>
    </w:div>
    <w:div w:id="1577393526">
      <w:bodyDiv w:val="1"/>
      <w:marLeft w:val="0"/>
      <w:marRight w:val="0"/>
      <w:marTop w:val="0"/>
      <w:marBottom w:val="0"/>
      <w:divBdr>
        <w:top w:val="none" w:sz="0" w:space="0" w:color="auto"/>
        <w:left w:val="none" w:sz="0" w:space="0" w:color="auto"/>
        <w:bottom w:val="none" w:sz="0" w:space="0" w:color="auto"/>
        <w:right w:val="none" w:sz="0" w:space="0" w:color="auto"/>
      </w:divBdr>
    </w:div>
    <w:div w:id="1577592069">
      <w:bodyDiv w:val="1"/>
      <w:marLeft w:val="0"/>
      <w:marRight w:val="0"/>
      <w:marTop w:val="0"/>
      <w:marBottom w:val="0"/>
      <w:divBdr>
        <w:top w:val="none" w:sz="0" w:space="0" w:color="auto"/>
        <w:left w:val="none" w:sz="0" w:space="0" w:color="auto"/>
        <w:bottom w:val="none" w:sz="0" w:space="0" w:color="auto"/>
        <w:right w:val="none" w:sz="0" w:space="0" w:color="auto"/>
      </w:divBdr>
    </w:div>
    <w:div w:id="1577781340">
      <w:bodyDiv w:val="1"/>
      <w:marLeft w:val="0"/>
      <w:marRight w:val="0"/>
      <w:marTop w:val="0"/>
      <w:marBottom w:val="0"/>
      <w:divBdr>
        <w:top w:val="none" w:sz="0" w:space="0" w:color="auto"/>
        <w:left w:val="none" w:sz="0" w:space="0" w:color="auto"/>
        <w:bottom w:val="none" w:sz="0" w:space="0" w:color="auto"/>
        <w:right w:val="none" w:sz="0" w:space="0" w:color="auto"/>
      </w:divBdr>
    </w:div>
    <w:div w:id="1586766318">
      <w:bodyDiv w:val="1"/>
      <w:marLeft w:val="0"/>
      <w:marRight w:val="0"/>
      <w:marTop w:val="0"/>
      <w:marBottom w:val="0"/>
      <w:divBdr>
        <w:top w:val="none" w:sz="0" w:space="0" w:color="auto"/>
        <w:left w:val="none" w:sz="0" w:space="0" w:color="auto"/>
        <w:bottom w:val="none" w:sz="0" w:space="0" w:color="auto"/>
        <w:right w:val="none" w:sz="0" w:space="0" w:color="auto"/>
      </w:divBdr>
    </w:div>
    <w:div w:id="1588225872">
      <w:bodyDiv w:val="1"/>
      <w:marLeft w:val="0"/>
      <w:marRight w:val="0"/>
      <w:marTop w:val="0"/>
      <w:marBottom w:val="0"/>
      <w:divBdr>
        <w:top w:val="none" w:sz="0" w:space="0" w:color="auto"/>
        <w:left w:val="none" w:sz="0" w:space="0" w:color="auto"/>
        <w:bottom w:val="none" w:sz="0" w:space="0" w:color="auto"/>
        <w:right w:val="none" w:sz="0" w:space="0" w:color="auto"/>
      </w:divBdr>
    </w:div>
    <w:div w:id="1588734831">
      <w:bodyDiv w:val="1"/>
      <w:marLeft w:val="0"/>
      <w:marRight w:val="0"/>
      <w:marTop w:val="0"/>
      <w:marBottom w:val="0"/>
      <w:divBdr>
        <w:top w:val="none" w:sz="0" w:space="0" w:color="auto"/>
        <w:left w:val="none" w:sz="0" w:space="0" w:color="auto"/>
        <w:bottom w:val="none" w:sz="0" w:space="0" w:color="auto"/>
        <w:right w:val="none" w:sz="0" w:space="0" w:color="auto"/>
      </w:divBdr>
    </w:div>
    <w:div w:id="1589803065">
      <w:bodyDiv w:val="1"/>
      <w:marLeft w:val="0"/>
      <w:marRight w:val="0"/>
      <w:marTop w:val="0"/>
      <w:marBottom w:val="0"/>
      <w:divBdr>
        <w:top w:val="none" w:sz="0" w:space="0" w:color="auto"/>
        <w:left w:val="none" w:sz="0" w:space="0" w:color="auto"/>
        <w:bottom w:val="none" w:sz="0" w:space="0" w:color="auto"/>
        <w:right w:val="none" w:sz="0" w:space="0" w:color="auto"/>
      </w:divBdr>
    </w:div>
    <w:div w:id="1591237537">
      <w:bodyDiv w:val="1"/>
      <w:marLeft w:val="0"/>
      <w:marRight w:val="0"/>
      <w:marTop w:val="0"/>
      <w:marBottom w:val="0"/>
      <w:divBdr>
        <w:top w:val="none" w:sz="0" w:space="0" w:color="auto"/>
        <w:left w:val="none" w:sz="0" w:space="0" w:color="auto"/>
        <w:bottom w:val="none" w:sz="0" w:space="0" w:color="auto"/>
        <w:right w:val="none" w:sz="0" w:space="0" w:color="auto"/>
      </w:divBdr>
    </w:div>
    <w:div w:id="1594315365">
      <w:bodyDiv w:val="1"/>
      <w:marLeft w:val="0"/>
      <w:marRight w:val="0"/>
      <w:marTop w:val="0"/>
      <w:marBottom w:val="0"/>
      <w:divBdr>
        <w:top w:val="none" w:sz="0" w:space="0" w:color="auto"/>
        <w:left w:val="none" w:sz="0" w:space="0" w:color="auto"/>
        <w:bottom w:val="none" w:sz="0" w:space="0" w:color="auto"/>
        <w:right w:val="none" w:sz="0" w:space="0" w:color="auto"/>
      </w:divBdr>
    </w:div>
    <w:div w:id="1594321468">
      <w:bodyDiv w:val="1"/>
      <w:marLeft w:val="0"/>
      <w:marRight w:val="0"/>
      <w:marTop w:val="0"/>
      <w:marBottom w:val="0"/>
      <w:divBdr>
        <w:top w:val="none" w:sz="0" w:space="0" w:color="auto"/>
        <w:left w:val="none" w:sz="0" w:space="0" w:color="auto"/>
        <w:bottom w:val="none" w:sz="0" w:space="0" w:color="auto"/>
        <w:right w:val="none" w:sz="0" w:space="0" w:color="auto"/>
      </w:divBdr>
    </w:div>
    <w:div w:id="1595360373">
      <w:bodyDiv w:val="1"/>
      <w:marLeft w:val="0"/>
      <w:marRight w:val="0"/>
      <w:marTop w:val="0"/>
      <w:marBottom w:val="0"/>
      <w:divBdr>
        <w:top w:val="none" w:sz="0" w:space="0" w:color="auto"/>
        <w:left w:val="none" w:sz="0" w:space="0" w:color="auto"/>
        <w:bottom w:val="none" w:sz="0" w:space="0" w:color="auto"/>
        <w:right w:val="none" w:sz="0" w:space="0" w:color="auto"/>
      </w:divBdr>
    </w:div>
    <w:div w:id="1598292850">
      <w:bodyDiv w:val="1"/>
      <w:marLeft w:val="0"/>
      <w:marRight w:val="0"/>
      <w:marTop w:val="0"/>
      <w:marBottom w:val="0"/>
      <w:divBdr>
        <w:top w:val="none" w:sz="0" w:space="0" w:color="auto"/>
        <w:left w:val="none" w:sz="0" w:space="0" w:color="auto"/>
        <w:bottom w:val="none" w:sz="0" w:space="0" w:color="auto"/>
        <w:right w:val="none" w:sz="0" w:space="0" w:color="auto"/>
      </w:divBdr>
    </w:div>
    <w:div w:id="1601258031">
      <w:bodyDiv w:val="1"/>
      <w:marLeft w:val="0"/>
      <w:marRight w:val="0"/>
      <w:marTop w:val="0"/>
      <w:marBottom w:val="0"/>
      <w:divBdr>
        <w:top w:val="none" w:sz="0" w:space="0" w:color="auto"/>
        <w:left w:val="none" w:sz="0" w:space="0" w:color="auto"/>
        <w:bottom w:val="none" w:sz="0" w:space="0" w:color="auto"/>
        <w:right w:val="none" w:sz="0" w:space="0" w:color="auto"/>
      </w:divBdr>
    </w:div>
    <w:div w:id="1604649775">
      <w:bodyDiv w:val="1"/>
      <w:marLeft w:val="0"/>
      <w:marRight w:val="0"/>
      <w:marTop w:val="0"/>
      <w:marBottom w:val="0"/>
      <w:divBdr>
        <w:top w:val="none" w:sz="0" w:space="0" w:color="auto"/>
        <w:left w:val="none" w:sz="0" w:space="0" w:color="auto"/>
        <w:bottom w:val="none" w:sz="0" w:space="0" w:color="auto"/>
        <w:right w:val="none" w:sz="0" w:space="0" w:color="auto"/>
      </w:divBdr>
    </w:div>
    <w:div w:id="1605456320">
      <w:bodyDiv w:val="1"/>
      <w:marLeft w:val="0"/>
      <w:marRight w:val="0"/>
      <w:marTop w:val="0"/>
      <w:marBottom w:val="0"/>
      <w:divBdr>
        <w:top w:val="none" w:sz="0" w:space="0" w:color="auto"/>
        <w:left w:val="none" w:sz="0" w:space="0" w:color="auto"/>
        <w:bottom w:val="none" w:sz="0" w:space="0" w:color="auto"/>
        <w:right w:val="none" w:sz="0" w:space="0" w:color="auto"/>
      </w:divBdr>
    </w:div>
    <w:div w:id="1606646436">
      <w:bodyDiv w:val="1"/>
      <w:marLeft w:val="0"/>
      <w:marRight w:val="0"/>
      <w:marTop w:val="0"/>
      <w:marBottom w:val="0"/>
      <w:divBdr>
        <w:top w:val="none" w:sz="0" w:space="0" w:color="auto"/>
        <w:left w:val="none" w:sz="0" w:space="0" w:color="auto"/>
        <w:bottom w:val="none" w:sz="0" w:space="0" w:color="auto"/>
        <w:right w:val="none" w:sz="0" w:space="0" w:color="auto"/>
      </w:divBdr>
    </w:div>
    <w:div w:id="1608150958">
      <w:bodyDiv w:val="1"/>
      <w:marLeft w:val="0"/>
      <w:marRight w:val="0"/>
      <w:marTop w:val="0"/>
      <w:marBottom w:val="0"/>
      <w:divBdr>
        <w:top w:val="none" w:sz="0" w:space="0" w:color="auto"/>
        <w:left w:val="none" w:sz="0" w:space="0" w:color="auto"/>
        <w:bottom w:val="none" w:sz="0" w:space="0" w:color="auto"/>
        <w:right w:val="none" w:sz="0" w:space="0" w:color="auto"/>
      </w:divBdr>
    </w:div>
    <w:div w:id="1613433309">
      <w:bodyDiv w:val="1"/>
      <w:marLeft w:val="0"/>
      <w:marRight w:val="0"/>
      <w:marTop w:val="0"/>
      <w:marBottom w:val="0"/>
      <w:divBdr>
        <w:top w:val="none" w:sz="0" w:space="0" w:color="auto"/>
        <w:left w:val="none" w:sz="0" w:space="0" w:color="auto"/>
        <w:bottom w:val="none" w:sz="0" w:space="0" w:color="auto"/>
        <w:right w:val="none" w:sz="0" w:space="0" w:color="auto"/>
      </w:divBdr>
    </w:div>
    <w:div w:id="1618366430">
      <w:bodyDiv w:val="1"/>
      <w:marLeft w:val="0"/>
      <w:marRight w:val="0"/>
      <w:marTop w:val="0"/>
      <w:marBottom w:val="0"/>
      <w:divBdr>
        <w:top w:val="none" w:sz="0" w:space="0" w:color="auto"/>
        <w:left w:val="none" w:sz="0" w:space="0" w:color="auto"/>
        <w:bottom w:val="none" w:sz="0" w:space="0" w:color="auto"/>
        <w:right w:val="none" w:sz="0" w:space="0" w:color="auto"/>
      </w:divBdr>
    </w:div>
    <w:div w:id="1625767473">
      <w:bodyDiv w:val="1"/>
      <w:marLeft w:val="0"/>
      <w:marRight w:val="0"/>
      <w:marTop w:val="0"/>
      <w:marBottom w:val="0"/>
      <w:divBdr>
        <w:top w:val="none" w:sz="0" w:space="0" w:color="auto"/>
        <w:left w:val="none" w:sz="0" w:space="0" w:color="auto"/>
        <w:bottom w:val="none" w:sz="0" w:space="0" w:color="auto"/>
        <w:right w:val="none" w:sz="0" w:space="0" w:color="auto"/>
      </w:divBdr>
    </w:div>
    <w:div w:id="1631519391">
      <w:bodyDiv w:val="1"/>
      <w:marLeft w:val="0"/>
      <w:marRight w:val="0"/>
      <w:marTop w:val="0"/>
      <w:marBottom w:val="0"/>
      <w:divBdr>
        <w:top w:val="none" w:sz="0" w:space="0" w:color="auto"/>
        <w:left w:val="none" w:sz="0" w:space="0" w:color="auto"/>
        <w:bottom w:val="none" w:sz="0" w:space="0" w:color="auto"/>
        <w:right w:val="none" w:sz="0" w:space="0" w:color="auto"/>
      </w:divBdr>
    </w:div>
    <w:div w:id="1636175888">
      <w:bodyDiv w:val="1"/>
      <w:marLeft w:val="0"/>
      <w:marRight w:val="0"/>
      <w:marTop w:val="0"/>
      <w:marBottom w:val="0"/>
      <w:divBdr>
        <w:top w:val="none" w:sz="0" w:space="0" w:color="auto"/>
        <w:left w:val="none" w:sz="0" w:space="0" w:color="auto"/>
        <w:bottom w:val="none" w:sz="0" w:space="0" w:color="auto"/>
        <w:right w:val="none" w:sz="0" w:space="0" w:color="auto"/>
      </w:divBdr>
    </w:div>
    <w:div w:id="1643653620">
      <w:bodyDiv w:val="1"/>
      <w:marLeft w:val="0"/>
      <w:marRight w:val="0"/>
      <w:marTop w:val="0"/>
      <w:marBottom w:val="0"/>
      <w:divBdr>
        <w:top w:val="none" w:sz="0" w:space="0" w:color="auto"/>
        <w:left w:val="none" w:sz="0" w:space="0" w:color="auto"/>
        <w:bottom w:val="none" w:sz="0" w:space="0" w:color="auto"/>
        <w:right w:val="none" w:sz="0" w:space="0" w:color="auto"/>
      </w:divBdr>
    </w:div>
    <w:div w:id="1644198015">
      <w:bodyDiv w:val="1"/>
      <w:marLeft w:val="0"/>
      <w:marRight w:val="0"/>
      <w:marTop w:val="0"/>
      <w:marBottom w:val="0"/>
      <w:divBdr>
        <w:top w:val="none" w:sz="0" w:space="0" w:color="auto"/>
        <w:left w:val="none" w:sz="0" w:space="0" w:color="auto"/>
        <w:bottom w:val="none" w:sz="0" w:space="0" w:color="auto"/>
        <w:right w:val="none" w:sz="0" w:space="0" w:color="auto"/>
      </w:divBdr>
    </w:div>
    <w:div w:id="1651204585">
      <w:bodyDiv w:val="1"/>
      <w:marLeft w:val="0"/>
      <w:marRight w:val="0"/>
      <w:marTop w:val="0"/>
      <w:marBottom w:val="0"/>
      <w:divBdr>
        <w:top w:val="none" w:sz="0" w:space="0" w:color="auto"/>
        <w:left w:val="none" w:sz="0" w:space="0" w:color="auto"/>
        <w:bottom w:val="none" w:sz="0" w:space="0" w:color="auto"/>
        <w:right w:val="none" w:sz="0" w:space="0" w:color="auto"/>
      </w:divBdr>
    </w:div>
    <w:div w:id="1653564887">
      <w:bodyDiv w:val="1"/>
      <w:marLeft w:val="0"/>
      <w:marRight w:val="0"/>
      <w:marTop w:val="0"/>
      <w:marBottom w:val="0"/>
      <w:divBdr>
        <w:top w:val="none" w:sz="0" w:space="0" w:color="auto"/>
        <w:left w:val="none" w:sz="0" w:space="0" w:color="auto"/>
        <w:bottom w:val="none" w:sz="0" w:space="0" w:color="auto"/>
        <w:right w:val="none" w:sz="0" w:space="0" w:color="auto"/>
      </w:divBdr>
    </w:div>
    <w:div w:id="1654991018">
      <w:bodyDiv w:val="1"/>
      <w:marLeft w:val="0"/>
      <w:marRight w:val="0"/>
      <w:marTop w:val="0"/>
      <w:marBottom w:val="0"/>
      <w:divBdr>
        <w:top w:val="none" w:sz="0" w:space="0" w:color="auto"/>
        <w:left w:val="none" w:sz="0" w:space="0" w:color="auto"/>
        <w:bottom w:val="none" w:sz="0" w:space="0" w:color="auto"/>
        <w:right w:val="none" w:sz="0" w:space="0" w:color="auto"/>
      </w:divBdr>
    </w:div>
    <w:div w:id="1655793057">
      <w:bodyDiv w:val="1"/>
      <w:marLeft w:val="0"/>
      <w:marRight w:val="0"/>
      <w:marTop w:val="0"/>
      <w:marBottom w:val="0"/>
      <w:divBdr>
        <w:top w:val="none" w:sz="0" w:space="0" w:color="auto"/>
        <w:left w:val="none" w:sz="0" w:space="0" w:color="auto"/>
        <w:bottom w:val="none" w:sz="0" w:space="0" w:color="auto"/>
        <w:right w:val="none" w:sz="0" w:space="0" w:color="auto"/>
      </w:divBdr>
    </w:div>
    <w:div w:id="1656883238">
      <w:bodyDiv w:val="1"/>
      <w:marLeft w:val="0"/>
      <w:marRight w:val="0"/>
      <w:marTop w:val="0"/>
      <w:marBottom w:val="0"/>
      <w:divBdr>
        <w:top w:val="none" w:sz="0" w:space="0" w:color="auto"/>
        <w:left w:val="none" w:sz="0" w:space="0" w:color="auto"/>
        <w:bottom w:val="none" w:sz="0" w:space="0" w:color="auto"/>
        <w:right w:val="none" w:sz="0" w:space="0" w:color="auto"/>
      </w:divBdr>
    </w:div>
    <w:div w:id="1659920165">
      <w:bodyDiv w:val="1"/>
      <w:marLeft w:val="0"/>
      <w:marRight w:val="0"/>
      <w:marTop w:val="0"/>
      <w:marBottom w:val="0"/>
      <w:divBdr>
        <w:top w:val="none" w:sz="0" w:space="0" w:color="auto"/>
        <w:left w:val="none" w:sz="0" w:space="0" w:color="auto"/>
        <w:bottom w:val="none" w:sz="0" w:space="0" w:color="auto"/>
        <w:right w:val="none" w:sz="0" w:space="0" w:color="auto"/>
      </w:divBdr>
    </w:div>
    <w:div w:id="1661032196">
      <w:bodyDiv w:val="1"/>
      <w:marLeft w:val="0"/>
      <w:marRight w:val="0"/>
      <w:marTop w:val="0"/>
      <w:marBottom w:val="0"/>
      <w:divBdr>
        <w:top w:val="none" w:sz="0" w:space="0" w:color="auto"/>
        <w:left w:val="none" w:sz="0" w:space="0" w:color="auto"/>
        <w:bottom w:val="none" w:sz="0" w:space="0" w:color="auto"/>
        <w:right w:val="none" w:sz="0" w:space="0" w:color="auto"/>
      </w:divBdr>
    </w:div>
    <w:div w:id="1667786090">
      <w:bodyDiv w:val="1"/>
      <w:marLeft w:val="0"/>
      <w:marRight w:val="0"/>
      <w:marTop w:val="0"/>
      <w:marBottom w:val="0"/>
      <w:divBdr>
        <w:top w:val="none" w:sz="0" w:space="0" w:color="auto"/>
        <w:left w:val="none" w:sz="0" w:space="0" w:color="auto"/>
        <w:bottom w:val="none" w:sz="0" w:space="0" w:color="auto"/>
        <w:right w:val="none" w:sz="0" w:space="0" w:color="auto"/>
      </w:divBdr>
    </w:div>
    <w:div w:id="1676375339">
      <w:bodyDiv w:val="1"/>
      <w:marLeft w:val="0"/>
      <w:marRight w:val="0"/>
      <w:marTop w:val="0"/>
      <w:marBottom w:val="0"/>
      <w:divBdr>
        <w:top w:val="none" w:sz="0" w:space="0" w:color="auto"/>
        <w:left w:val="none" w:sz="0" w:space="0" w:color="auto"/>
        <w:bottom w:val="none" w:sz="0" w:space="0" w:color="auto"/>
        <w:right w:val="none" w:sz="0" w:space="0" w:color="auto"/>
      </w:divBdr>
    </w:div>
    <w:div w:id="1676761113">
      <w:bodyDiv w:val="1"/>
      <w:marLeft w:val="0"/>
      <w:marRight w:val="0"/>
      <w:marTop w:val="0"/>
      <w:marBottom w:val="0"/>
      <w:divBdr>
        <w:top w:val="none" w:sz="0" w:space="0" w:color="auto"/>
        <w:left w:val="none" w:sz="0" w:space="0" w:color="auto"/>
        <w:bottom w:val="none" w:sz="0" w:space="0" w:color="auto"/>
        <w:right w:val="none" w:sz="0" w:space="0" w:color="auto"/>
      </w:divBdr>
    </w:div>
    <w:div w:id="1681741224">
      <w:bodyDiv w:val="1"/>
      <w:marLeft w:val="0"/>
      <w:marRight w:val="0"/>
      <w:marTop w:val="0"/>
      <w:marBottom w:val="0"/>
      <w:divBdr>
        <w:top w:val="none" w:sz="0" w:space="0" w:color="auto"/>
        <w:left w:val="none" w:sz="0" w:space="0" w:color="auto"/>
        <w:bottom w:val="none" w:sz="0" w:space="0" w:color="auto"/>
        <w:right w:val="none" w:sz="0" w:space="0" w:color="auto"/>
      </w:divBdr>
    </w:div>
    <w:div w:id="1682118693">
      <w:bodyDiv w:val="1"/>
      <w:marLeft w:val="0"/>
      <w:marRight w:val="0"/>
      <w:marTop w:val="0"/>
      <w:marBottom w:val="0"/>
      <w:divBdr>
        <w:top w:val="none" w:sz="0" w:space="0" w:color="auto"/>
        <w:left w:val="none" w:sz="0" w:space="0" w:color="auto"/>
        <w:bottom w:val="none" w:sz="0" w:space="0" w:color="auto"/>
        <w:right w:val="none" w:sz="0" w:space="0" w:color="auto"/>
      </w:divBdr>
    </w:div>
    <w:div w:id="1682273669">
      <w:bodyDiv w:val="1"/>
      <w:marLeft w:val="0"/>
      <w:marRight w:val="0"/>
      <w:marTop w:val="0"/>
      <w:marBottom w:val="0"/>
      <w:divBdr>
        <w:top w:val="none" w:sz="0" w:space="0" w:color="auto"/>
        <w:left w:val="none" w:sz="0" w:space="0" w:color="auto"/>
        <w:bottom w:val="none" w:sz="0" w:space="0" w:color="auto"/>
        <w:right w:val="none" w:sz="0" w:space="0" w:color="auto"/>
      </w:divBdr>
    </w:div>
    <w:div w:id="1687167536">
      <w:bodyDiv w:val="1"/>
      <w:marLeft w:val="0"/>
      <w:marRight w:val="0"/>
      <w:marTop w:val="0"/>
      <w:marBottom w:val="0"/>
      <w:divBdr>
        <w:top w:val="none" w:sz="0" w:space="0" w:color="auto"/>
        <w:left w:val="none" w:sz="0" w:space="0" w:color="auto"/>
        <w:bottom w:val="none" w:sz="0" w:space="0" w:color="auto"/>
        <w:right w:val="none" w:sz="0" w:space="0" w:color="auto"/>
      </w:divBdr>
    </w:div>
    <w:div w:id="1689864661">
      <w:bodyDiv w:val="1"/>
      <w:marLeft w:val="0"/>
      <w:marRight w:val="0"/>
      <w:marTop w:val="0"/>
      <w:marBottom w:val="0"/>
      <w:divBdr>
        <w:top w:val="none" w:sz="0" w:space="0" w:color="auto"/>
        <w:left w:val="none" w:sz="0" w:space="0" w:color="auto"/>
        <w:bottom w:val="none" w:sz="0" w:space="0" w:color="auto"/>
        <w:right w:val="none" w:sz="0" w:space="0" w:color="auto"/>
      </w:divBdr>
    </w:div>
    <w:div w:id="1694528017">
      <w:bodyDiv w:val="1"/>
      <w:marLeft w:val="0"/>
      <w:marRight w:val="0"/>
      <w:marTop w:val="0"/>
      <w:marBottom w:val="0"/>
      <w:divBdr>
        <w:top w:val="none" w:sz="0" w:space="0" w:color="auto"/>
        <w:left w:val="none" w:sz="0" w:space="0" w:color="auto"/>
        <w:bottom w:val="none" w:sz="0" w:space="0" w:color="auto"/>
        <w:right w:val="none" w:sz="0" w:space="0" w:color="auto"/>
      </w:divBdr>
    </w:div>
    <w:div w:id="1697265613">
      <w:bodyDiv w:val="1"/>
      <w:marLeft w:val="0"/>
      <w:marRight w:val="0"/>
      <w:marTop w:val="0"/>
      <w:marBottom w:val="0"/>
      <w:divBdr>
        <w:top w:val="none" w:sz="0" w:space="0" w:color="auto"/>
        <w:left w:val="none" w:sz="0" w:space="0" w:color="auto"/>
        <w:bottom w:val="none" w:sz="0" w:space="0" w:color="auto"/>
        <w:right w:val="none" w:sz="0" w:space="0" w:color="auto"/>
      </w:divBdr>
      <w:divsChild>
        <w:div w:id="260602173">
          <w:marLeft w:val="480"/>
          <w:marRight w:val="0"/>
          <w:marTop w:val="0"/>
          <w:marBottom w:val="0"/>
          <w:divBdr>
            <w:top w:val="none" w:sz="0" w:space="0" w:color="auto"/>
            <w:left w:val="none" w:sz="0" w:space="0" w:color="auto"/>
            <w:bottom w:val="none" w:sz="0" w:space="0" w:color="auto"/>
            <w:right w:val="none" w:sz="0" w:space="0" w:color="auto"/>
          </w:divBdr>
        </w:div>
        <w:div w:id="1360281051">
          <w:marLeft w:val="480"/>
          <w:marRight w:val="0"/>
          <w:marTop w:val="0"/>
          <w:marBottom w:val="0"/>
          <w:divBdr>
            <w:top w:val="none" w:sz="0" w:space="0" w:color="auto"/>
            <w:left w:val="none" w:sz="0" w:space="0" w:color="auto"/>
            <w:bottom w:val="none" w:sz="0" w:space="0" w:color="auto"/>
            <w:right w:val="none" w:sz="0" w:space="0" w:color="auto"/>
          </w:divBdr>
        </w:div>
        <w:div w:id="156189443">
          <w:marLeft w:val="480"/>
          <w:marRight w:val="0"/>
          <w:marTop w:val="0"/>
          <w:marBottom w:val="0"/>
          <w:divBdr>
            <w:top w:val="none" w:sz="0" w:space="0" w:color="auto"/>
            <w:left w:val="none" w:sz="0" w:space="0" w:color="auto"/>
            <w:bottom w:val="none" w:sz="0" w:space="0" w:color="auto"/>
            <w:right w:val="none" w:sz="0" w:space="0" w:color="auto"/>
          </w:divBdr>
        </w:div>
        <w:div w:id="1919094650">
          <w:marLeft w:val="480"/>
          <w:marRight w:val="0"/>
          <w:marTop w:val="0"/>
          <w:marBottom w:val="0"/>
          <w:divBdr>
            <w:top w:val="none" w:sz="0" w:space="0" w:color="auto"/>
            <w:left w:val="none" w:sz="0" w:space="0" w:color="auto"/>
            <w:bottom w:val="none" w:sz="0" w:space="0" w:color="auto"/>
            <w:right w:val="none" w:sz="0" w:space="0" w:color="auto"/>
          </w:divBdr>
        </w:div>
        <w:div w:id="984118932">
          <w:marLeft w:val="480"/>
          <w:marRight w:val="0"/>
          <w:marTop w:val="0"/>
          <w:marBottom w:val="0"/>
          <w:divBdr>
            <w:top w:val="none" w:sz="0" w:space="0" w:color="auto"/>
            <w:left w:val="none" w:sz="0" w:space="0" w:color="auto"/>
            <w:bottom w:val="none" w:sz="0" w:space="0" w:color="auto"/>
            <w:right w:val="none" w:sz="0" w:space="0" w:color="auto"/>
          </w:divBdr>
        </w:div>
        <w:div w:id="1145126316">
          <w:marLeft w:val="480"/>
          <w:marRight w:val="0"/>
          <w:marTop w:val="0"/>
          <w:marBottom w:val="0"/>
          <w:divBdr>
            <w:top w:val="none" w:sz="0" w:space="0" w:color="auto"/>
            <w:left w:val="none" w:sz="0" w:space="0" w:color="auto"/>
            <w:bottom w:val="none" w:sz="0" w:space="0" w:color="auto"/>
            <w:right w:val="none" w:sz="0" w:space="0" w:color="auto"/>
          </w:divBdr>
        </w:div>
        <w:div w:id="2039431843">
          <w:marLeft w:val="480"/>
          <w:marRight w:val="0"/>
          <w:marTop w:val="0"/>
          <w:marBottom w:val="0"/>
          <w:divBdr>
            <w:top w:val="none" w:sz="0" w:space="0" w:color="auto"/>
            <w:left w:val="none" w:sz="0" w:space="0" w:color="auto"/>
            <w:bottom w:val="none" w:sz="0" w:space="0" w:color="auto"/>
            <w:right w:val="none" w:sz="0" w:space="0" w:color="auto"/>
          </w:divBdr>
        </w:div>
        <w:div w:id="86582493">
          <w:marLeft w:val="480"/>
          <w:marRight w:val="0"/>
          <w:marTop w:val="0"/>
          <w:marBottom w:val="0"/>
          <w:divBdr>
            <w:top w:val="none" w:sz="0" w:space="0" w:color="auto"/>
            <w:left w:val="none" w:sz="0" w:space="0" w:color="auto"/>
            <w:bottom w:val="none" w:sz="0" w:space="0" w:color="auto"/>
            <w:right w:val="none" w:sz="0" w:space="0" w:color="auto"/>
          </w:divBdr>
        </w:div>
        <w:div w:id="1139299706">
          <w:marLeft w:val="480"/>
          <w:marRight w:val="0"/>
          <w:marTop w:val="0"/>
          <w:marBottom w:val="0"/>
          <w:divBdr>
            <w:top w:val="none" w:sz="0" w:space="0" w:color="auto"/>
            <w:left w:val="none" w:sz="0" w:space="0" w:color="auto"/>
            <w:bottom w:val="none" w:sz="0" w:space="0" w:color="auto"/>
            <w:right w:val="none" w:sz="0" w:space="0" w:color="auto"/>
          </w:divBdr>
        </w:div>
        <w:div w:id="1478061697">
          <w:marLeft w:val="480"/>
          <w:marRight w:val="0"/>
          <w:marTop w:val="0"/>
          <w:marBottom w:val="0"/>
          <w:divBdr>
            <w:top w:val="none" w:sz="0" w:space="0" w:color="auto"/>
            <w:left w:val="none" w:sz="0" w:space="0" w:color="auto"/>
            <w:bottom w:val="none" w:sz="0" w:space="0" w:color="auto"/>
            <w:right w:val="none" w:sz="0" w:space="0" w:color="auto"/>
          </w:divBdr>
        </w:div>
        <w:div w:id="2070154757">
          <w:marLeft w:val="480"/>
          <w:marRight w:val="0"/>
          <w:marTop w:val="0"/>
          <w:marBottom w:val="0"/>
          <w:divBdr>
            <w:top w:val="none" w:sz="0" w:space="0" w:color="auto"/>
            <w:left w:val="none" w:sz="0" w:space="0" w:color="auto"/>
            <w:bottom w:val="none" w:sz="0" w:space="0" w:color="auto"/>
            <w:right w:val="none" w:sz="0" w:space="0" w:color="auto"/>
          </w:divBdr>
        </w:div>
        <w:div w:id="1325817764">
          <w:marLeft w:val="480"/>
          <w:marRight w:val="0"/>
          <w:marTop w:val="0"/>
          <w:marBottom w:val="0"/>
          <w:divBdr>
            <w:top w:val="none" w:sz="0" w:space="0" w:color="auto"/>
            <w:left w:val="none" w:sz="0" w:space="0" w:color="auto"/>
            <w:bottom w:val="none" w:sz="0" w:space="0" w:color="auto"/>
            <w:right w:val="none" w:sz="0" w:space="0" w:color="auto"/>
          </w:divBdr>
        </w:div>
        <w:div w:id="789664231">
          <w:marLeft w:val="480"/>
          <w:marRight w:val="0"/>
          <w:marTop w:val="0"/>
          <w:marBottom w:val="0"/>
          <w:divBdr>
            <w:top w:val="none" w:sz="0" w:space="0" w:color="auto"/>
            <w:left w:val="none" w:sz="0" w:space="0" w:color="auto"/>
            <w:bottom w:val="none" w:sz="0" w:space="0" w:color="auto"/>
            <w:right w:val="none" w:sz="0" w:space="0" w:color="auto"/>
          </w:divBdr>
        </w:div>
        <w:div w:id="508712776">
          <w:marLeft w:val="480"/>
          <w:marRight w:val="0"/>
          <w:marTop w:val="0"/>
          <w:marBottom w:val="0"/>
          <w:divBdr>
            <w:top w:val="none" w:sz="0" w:space="0" w:color="auto"/>
            <w:left w:val="none" w:sz="0" w:space="0" w:color="auto"/>
            <w:bottom w:val="none" w:sz="0" w:space="0" w:color="auto"/>
            <w:right w:val="none" w:sz="0" w:space="0" w:color="auto"/>
          </w:divBdr>
        </w:div>
        <w:div w:id="197813765">
          <w:marLeft w:val="480"/>
          <w:marRight w:val="0"/>
          <w:marTop w:val="0"/>
          <w:marBottom w:val="0"/>
          <w:divBdr>
            <w:top w:val="none" w:sz="0" w:space="0" w:color="auto"/>
            <w:left w:val="none" w:sz="0" w:space="0" w:color="auto"/>
            <w:bottom w:val="none" w:sz="0" w:space="0" w:color="auto"/>
            <w:right w:val="none" w:sz="0" w:space="0" w:color="auto"/>
          </w:divBdr>
        </w:div>
        <w:div w:id="1914045112">
          <w:marLeft w:val="480"/>
          <w:marRight w:val="0"/>
          <w:marTop w:val="0"/>
          <w:marBottom w:val="0"/>
          <w:divBdr>
            <w:top w:val="none" w:sz="0" w:space="0" w:color="auto"/>
            <w:left w:val="none" w:sz="0" w:space="0" w:color="auto"/>
            <w:bottom w:val="none" w:sz="0" w:space="0" w:color="auto"/>
            <w:right w:val="none" w:sz="0" w:space="0" w:color="auto"/>
          </w:divBdr>
        </w:div>
        <w:div w:id="1279026378">
          <w:marLeft w:val="480"/>
          <w:marRight w:val="0"/>
          <w:marTop w:val="0"/>
          <w:marBottom w:val="0"/>
          <w:divBdr>
            <w:top w:val="none" w:sz="0" w:space="0" w:color="auto"/>
            <w:left w:val="none" w:sz="0" w:space="0" w:color="auto"/>
            <w:bottom w:val="none" w:sz="0" w:space="0" w:color="auto"/>
            <w:right w:val="none" w:sz="0" w:space="0" w:color="auto"/>
          </w:divBdr>
        </w:div>
        <w:div w:id="1026905012">
          <w:marLeft w:val="480"/>
          <w:marRight w:val="0"/>
          <w:marTop w:val="0"/>
          <w:marBottom w:val="0"/>
          <w:divBdr>
            <w:top w:val="none" w:sz="0" w:space="0" w:color="auto"/>
            <w:left w:val="none" w:sz="0" w:space="0" w:color="auto"/>
            <w:bottom w:val="none" w:sz="0" w:space="0" w:color="auto"/>
            <w:right w:val="none" w:sz="0" w:space="0" w:color="auto"/>
          </w:divBdr>
        </w:div>
        <w:div w:id="1019551921">
          <w:marLeft w:val="480"/>
          <w:marRight w:val="0"/>
          <w:marTop w:val="0"/>
          <w:marBottom w:val="0"/>
          <w:divBdr>
            <w:top w:val="none" w:sz="0" w:space="0" w:color="auto"/>
            <w:left w:val="none" w:sz="0" w:space="0" w:color="auto"/>
            <w:bottom w:val="none" w:sz="0" w:space="0" w:color="auto"/>
            <w:right w:val="none" w:sz="0" w:space="0" w:color="auto"/>
          </w:divBdr>
        </w:div>
        <w:div w:id="811092421">
          <w:marLeft w:val="480"/>
          <w:marRight w:val="0"/>
          <w:marTop w:val="0"/>
          <w:marBottom w:val="0"/>
          <w:divBdr>
            <w:top w:val="none" w:sz="0" w:space="0" w:color="auto"/>
            <w:left w:val="none" w:sz="0" w:space="0" w:color="auto"/>
            <w:bottom w:val="none" w:sz="0" w:space="0" w:color="auto"/>
            <w:right w:val="none" w:sz="0" w:space="0" w:color="auto"/>
          </w:divBdr>
        </w:div>
        <w:div w:id="507447405">
          <w:marLeft w:val="480"/>
          <w:marRight w:val="0"/>
          <w:marTop w:val="0"/>
          <w:marBottom w:val="0"/>
          <w:divBdr>
            <w:top w:val="none" w:sz="0" w:space="0" w:color="auto"/>
            <w:left w:val="none" w:sz="0" w:space="0" w:color="auto"/>
            <w:bottom w:val="none" w:sz="0" w:space="0" w:color="auto"/>
            <w:right w:val="none" w:sz="0" w:space="0" w:color="auto"/>
          </w:divBdr>
        </w:div>
        <w:div w:id="959072837">
          <w:marLeft w:val="480"/>
          <w:marRight w:val="0"/>
          <w:marTop w:val="0"/>
          <w:marBottom w:val="0"/>
          <w:divBdr>
            <w:top w:val="none" w:sz="0" w:space="0" w:color="auto"/>
            <w:left w:val="none" w:sz="0" w:space="0" w:color="auto"/>
            <w:bottom w:val="none" w:sz="0" w:space="0" w:color="auto"/>
            <w:right w:val="none" w:sz="0" w:space="0" w:color="auto"/>
          </w:divBdr>
        </w:div>
        <w:div w:id="1666861244">
          <w:marLeft w:val="480"/>
          <w:marRight w:val="0"/>
          <w:marTop w:val="0"/>
          <w:marBottom w:val="0"/>
          <w:divBdr>
            <w:top w:val="none" w:sz="0" w:space="0" w:color="auto"/>
            <w:left w:val="none" w:sz="0" w:space="0" w:color="auto"/>
            <w:bottom w:val="none" w:sz="0" w:space="0" w:color="auto"/>
            <w:right w:val="none" w:sz="0" w:space="0" w:color="auto"/>
          </w:divBdr>
        </w:div>
        <w:div w:id="1705397972">
          <w:marLeft w:val="480"/>
          <w:marRight w:val="0"/>
          <w:marTop w:val="0"/>
          <w:marBottom w:val="0"/>
          <w:divBdr>
            <w:top w:val="none" w:sz="0" w:space="0" w:color="auto"/>
            <w:left w:val="none" w:sz="0" w:space="0" w:color="auto"/>
            <w:bottom w:val="none" w:sz="0" w:space="0" w:color="auto"/>
            <w:right w:val="none" w:sz="0" w:space="0" w:color="auto"/>
          </w:divBdr>
        </w:div>
        <w:div w:id="1282415233">
          <w:marLeft w:val="480"/>
          <w:marRight w:val="0"/>
          <w:marTop w:val="0"/>
          <w:marBottom w:val="0"/>
          <w:divBdr>
            <w:top w:val="none" w:sz="0" w:space="0" w:color="auto"/>
            <w:left w:val="none" w:sz="0" w:space="0" w:color="auto"/>
            <w:bottom w:val="none" w:sz="0" w:space="0" w:color="auto"/>
            <w:right w:val="none" w:sz="0" w:space="0" w:color="auto"/>
          </w:divBdr>
        </w:div>
        <w:div w:id="1165513398">
          <w:marLeft w:val="480"/>
          <w:marRight w:val="0"/>
          <w:marTop w:val="0"/>
          <w:marBottom w:val="0"/>
          <w:divBdr>
            <w:top w:val="none" w:sz="0" w:space="0" w:color="auto"/>
            <w:left w:val="none" w:sz="0" w:space="0" w:color="auto"/>
            <w:bottom w:val="none" w:sz="0" w:space="0" w:color="auto"/>
            <w:right w:val="none" w:sz="0" w:space="0" w:color="auto"/>
          </w:divBdr>
        </w:div>
        <w:div w:id="562177154">
          <w:marLeft w:val="480"/>
          <w:marRight w:val="0"/>
          <w:marTop w:val="0"/>
          <w:marBottom w:val="0"/>
          <w:divBdr>
            <w:top w:val="none" w:sz="0" w:space="0" w:color="auto"/>
            <w:left w:val="none" w:sz="0" w:space="0" w:color="auto"/>
            <w:bottom w:val="none" w:sz="0" w:space="0" w:color="auto"/>
            <w:right w:val="none" w:sz="0" w:space="0" w:color="auto"/>
          </w:divBdr>
        </w:div>
        <w:div w:id="290403985">
          <w:marLeft w:val="480"/>
          <w:marRight w:val="0"/>
          <w:marTop w:val="0"/>
          <w:marBottom w:val="0"/>
          <w:divBdr>
            <w:top w:val="none" w:sz="0" w:space="0" w:color="auto"/>
            <w:left w:val="none" w:sz="0" w:space="0" w:color="auto"/>
            <w:bottom w:val="none" w:sz="0" w:space="0" w:color="auto"/>
            <w:right w:val="none" w:sz="0" w:space="0" w:color="auto"/>
          </w:divBdr>
        </w:div>
        <w:div w:id="1927612020">
          <w:marLeft w:val="480"/>
          <w:marRight w:val="0"/>
          <w:marTop w:val="0"/>
          <w:marBottom w:val="0"/>
          <w:divBdr>
            <w:top w:val="none" w:sz="0" w:space="0" w:color="auto"/>
            <w:left w:val="none" w:sz="0" w:space="0" w:color="auto"/>
            <w:bottom w:val="none" w:sz="0" w:space="0" w:color="auto"/>
            <w:right w:val="none" w:sz="0" w:space="0" w:color="auto"/>
          </w:divBdr>
        </w:div>
        <w:div w:id="535313089">
          <w:marLeft w:val="480"/>
          <w:marRight w:val="0"/>
          <w:marTop w:val="0"/>
          <w:marBottom w:val="0"/>
          <w:divBdr>
            <w:top w:val="none" w:sz="0" w:space="0" w:color="auto"/>
            <w:left w:val="none" w:sz="0" w:space="0" w:color="auto"/>
            <w:bottom w:val="none" w:sz="0" w:space="0" w:color="auto"/>
            <w:right w:val="none" w:sz="0" w:space="0" w:color="auto"/>
          </w:divBdr>
        </w:div>
        <w:div w:id="528101672">
          <w:marLeft w:val="480"/>
          <w:marRight w:val="0"/>
          <w:marTop w:val="0"/>
          <w:marBottom w:val="0"/>
          <w:divBdr>
            <w:top w:val="none" w:sz="0" w:space="0" w:color="auto"/>
            <w:left w:val="none" w:sz="0" w:space="0" w:color="auto"/>
            <w:bottom w:val="none" w:sz="0" w:space="0" w:color="auto"/>
            <w:right w:val="none" w:sz="0" w:space="0" w:color="auto"/>
          </w:divBdr>
        </w:div>
        <w:div w:id="1669014380">
          <w:marLeft w:val="480"/>
          <w:marRight w:val="0"/>
          <w:marTop w:val="0"/>
          <w:marBottom w:val="0"/>
          <w:divBdr>
            <w:top w:val="none" w:sz="0" w:space="0" w:color="auto"/>
            <w:left w:val="none" w:sz="0" w:space="0" w:color="auto"/>
            <w:bottom w:val="none" w:sz="0" w:space="0" w:color="auto"/>
            <w:right w:val="none" w:sz="0" w:space="0" w:color="auto"/>
          </w:divBdr>
        </w:div>
        <w:div w:id="177623957">
          <w:marLeft w:val="480"/>
          <w:marRight w:val="0"/>
          <w:marTop w:val="0"/>
          <w:marBottom w:val="0"/>
          <w:divBdr>
            <w:top w:val="none" w:sz="0" w:space="0" w:color="auto"/>
            <w:left w:val="none" w:sz="0" w:space="0" w:color="auto"/>
            <w:bottom w:val="none" w:sz="0" w:space="0" w:color="auto"/>
            <w:right w:val="none" w:sz="0" w:space="0" w:color="auto"/>
          </w:divBdr>
        </w:div>
        <w:div w:id="537165499">
          <w:marLeft w:val="480"/>
          <w:marRight w:val="0"/>
          <w:marTop w:val="0"/>
          <w:marBottom w:val="0"/>
          <w:divBdr>
            <w:top w:val="none" w:sz="0" w:space="0" w:color="auto"/>
            <w:left w:val="none" w:sz="0" w:space="0" w:color="auto"/>
            <w:bottom w:val="none" w:sz="0" w:space="0" w:color="auto"/>
            <w:right w:val="none" w:sz="0" w:space="0" w:color="auto"/>
          </w:divBdr>
        </w:div>
        <w:div w:id="163865165">
          <w:marLeft w:val="480"/>
          <w:marRight w:val="0"/>
          <w:marTop w:val="0"/>
          <w:marBottom w:val="0"/>
          <w:divBdr>
            <w:top w:val="none" w:sz="0" w:space="0" w:color="auto"/>
            <w:left w:val="none" w:sz="0" w:space="0" w:color="auto"/>
            <w:bottom w:val="none" w:sz="0" w:space="0" w:color="auto"/>
            <w:right w:val="none" w:sz="0" w:space="0" w:color="auto"/>
          </w:divBdr>
        </w:div>
        <w:div w:id="911965591">
          <w:marLeft w:val="480"/>
          <w:marRight w:val="0"/>
          <w:marTop w:val="0"/>
          <w:marBottom w:val="0"/>
          <w:divBdr>
            <w:top w:val="none" w:sz="0" w:space="0" w:color="auto"/>
            <w:left w:val="none" w:sz="0" w:space="0" w:color="auto"/>
            <w:bottom w:val="none" w:sz="0" w:space="0" w:color="auto"/>
            <w:right w:val="none" w:sz="0" w:space="0" w:color="auto"/>
          </w:divBdr>
        </w:div>
        <w:div w:id="757602406">
          <w:marLeft w:val="480"/>
          <w:marRight w:val="0"/>
          <w:marTop w:val="0"/>
          <w:marBottom w:val="0"/>
          <w:divBdr>
            <w:top w:val="none" w:sz="0" w:space="0" w:color="auto"/>
            <w:left w:val="none" w:sz="0" w:space="0" w:color="auto"/>
            <w:bottom w:val="none" w:sz="0" w:space="0" w:color="auto"/>
            <w:right w:val="none" w:sz="0" w:space="0" w:color="auto"/>
          </w:divBdr>
        </w:div>
        <w:div w:id="139730692">
          <w:marLeft w:val="480"/>
          <w:marRight w:val="0"/>
          <w:marTop w:val="0"/>
          <w:marBottom w:val="0"/>
          <w:divBdr>
            <w:top w:val="none" w:sz="0" w:space="0" w:color="auto"/>
            <w:left w:val="none" w:sz="0" w:space="0" w:color="auto"/>
            <w:bottom w:val="none" w:sz="0" w:space="0" w:color="auto"/>
            <w:right w:val="none" w:sz="0" w:space="0" w:color="auto"/>
          </w:divBdr>
        </w:div>
        <w:div w:id="1816333257">
          <w:marLeft w:val="480"/>
          <w:marRight w:val="0"/>
          <w:marTop w:val="0"/>
          <w:marBottom w:val="0"/>
          <w:divBdr>
            <w:top w:val="none" w:sz="0" w:space="0" w:color="auto"/>
            <w:left w:val="none" w:sz="0" w:space="0" w:color="auto"/>
            <w:bottom w:val="none" w:sz="0" w:space="0" w:color="auto"/>
            <w:right w:val="none" w:sz="0" w:space="0" w:color="auto"/>
          </w:divBdr>
        </w:div>
        <w:div w:id="632519714">
          <w:marLeft w:val="480"/>
          <w:marRight w:val="0"/>
          <w:marTop w:val="0"/>
          <w:marBottom w:val="0"/>
          <w:divBdr>
            <w:top w:val="none" w:sz="0" w:space="0" w:color="auto"/>
            <w:left w:val="none" w:sz="0" w:space="0" w:color="auto"/>
            <w:bottom w:val="none" w:sz="0" w:space="0" w:color="auto"/>
            <w:right w:val="none" w:sz="0" w:space="0" w:color="auto"/>
          </w:divBdr>
        </w:div>
        <w:div w:id="1396009155">
          <w:marLeft w:val="480"/>
          <w:marRight w:val="0"/>
          <w:marTop w:val="0"/>
          <w:marBottom w:val="0"/>
          <w:divBdr>
            <w:top w:val="none" w:sz="0" w:space="0" w:color="auto"/>
            <w:left w:val="none" w:sz="0" w:space="0" w:color="auto"/>
            <w:bottom w:val="none" w:sz="0" w:space="0" w:color="auto"/>
            <w:right w:val="none" w:sz="0" w:space="0" w:color="auto"/>
          </w:divBdr>
        </w:div>
        <w:div w:id="572080406">
          <w:marLeft w:val="480"/>
          <w:marRight w:val="0"/>
          <w:marTop w:val="0"/>
          <w:marBottom w:val="0"/>
          <w:divBdr>
            <w:top w:val="none" w:sz="0" w:space="0" w:color="auto"/>
            <w:left w:val="none" w:sz="0" w:space="0" w:color="auto"/>
            <w:bottom w:val="none" w:sz="0" w:space="0" w:color="auto"/>
            <w:right w:val="none" w:sz="0" w:space="0" w:color="auto"/>
          </w:divBdr>
        </w:div>
        <w:div w:id="259918483">
          <w:marLeft w:val="480"/>
          <w:marRight w:val="0"/>
          <w:marTop w:val="0"/>
          <w:marBottom w:val="0"/>
          <w:divBdr>
            <w:top w:val="none" w:sz="0" w:space="0" w:color="auto"/>
            <w:left w:val="none" w:sz="0" w:space="0" w:color="auto"/>
            <w:bottom w:val="none" w:sz="0" w:space="0" w:color="auto"/>
            <w:right w:val="none" w:sz="0" w:space="0" w:color="auto"/>
          </w:divBdr>
        </w:div>
        <w:div w:id="596333986">
          <w:marLeft w:val="480"/>
          <w:marRight w:val="0"/>
          <w:marTop w:val="0"/>
          <w:marBottom w:val="0"/>
          <w:divBdr>
            <w:top w:val="none" w:sz="0" w:space="0" w:color="auto"/>
            <w:left w:val="none" w:sz="0" w:space="0" w:color="auto"/>
            <w:bottom w:val="none" w:sz="0" w:space="0" w:color="auto"/>
            <w:right w:val="none" w:sz="0" w:space="0" w:color="auto"/>
          </w:divBdr>
        </w:div>
        <w:div w:id="1366907967">
          <w:marLeft w:val="480"/>
          <w:marRight w:val="0"/>
          <w:marTop w:val="0"/>
          <w:marBottom w:val="0"/>
          <w:divBdr>
            <w:top w:val="none" w:sz="0" w:space="0" w:color="auto"/>
            <w:left w:val="none" w:sz="0" w:space="0" w:color="auto"/>
            <w:bottom w:val="none" w:sz="0" w:space="0" w:color="auto"/>
            <w:right w:val="none" w:sz="0" w:space="0" w:color="auto"/>
          </w:divBdr>
        </w:div>
        <w:div w:id="196166842">
          <w:marLeft w:val="480"/>
          <w:marRight w:val="0"/>
          <w:marTop w:val="0"/>
          <w:marBottom w:val="0"/>
          <w:divBdr>
            <w:top w:val="none" w:sz="0" w:space="0" w:color="auto"/>
            <w:left w:val="none" w:sz="0" w:space="0" w:color="auto"/>
            <w:bottom w:val="none" w:sz="0" w:space="0" w:color="auto"/>
            <w:right w:val="none" w:sz="0" w:space="0" w:color="auto"/>
          </w:divBdr>
        </w:div>
        <w:div w:id="1099375801">
          <w:marLeft w:val="480"/>
          <w:marRight w:val="0"/>
          <w:marTop w:val="0"/>
          <w:marBottom w:val="0"/>
          <w:divBdr>
            <w:top w:val="none" w:sz="0" w:space="0" w:color="auto"/>
            <w:left w:val="none" w:sz="0" w:space="0" w:color="auto"/>
            <w:bottom w:val="none" w:sz="0" w:space="0" w:color="auto"/>
            <w:right w:val="none" w:sz="0" w:space="0" w:color="auto"/>
          </w:divBdr>
        </w:div>
        <w:div w:id="1869873371">
          <w:marLeft w:val="480"/>
          <w:marRight w:val="0"/>
          <w:marTop w:val="0"/>
          <w:marBottom w:val="0"/>
          <w:divBdr>
            <w:top w:val="none" w:sz="0" w:space="0" w:color="auto"/>
            <w:left w:val="none" w:sz="0" w:space="0" w:color="auto"/>
            <w:bottom w:val="none" w:sz="0" w:space="0" w:color="auto"/>
            <w:right w:val="none" w:sz="0" w:space="0" w:color="auto"/>
          </w:divBdr>
        </w:div>
        <w:div w:id="1510026489">
          <w:marLeft w:val="480"/>
          <w:marRight w:val="0"/>
          <w:marTop w:val="0"/>
          <w:marBottom w:val="0"/>
          <w:divBdr>
            <w:top w:val="none" w:sz="0" w:space="0" w:color="auto"/>
            <w:left w:val="none" w:sz="0" w:space="0" w:color="auto"/>
            <w:bottom w:val="none" w:sz="0" w:space="0" w:color="auto"/>
            <w:right w:val="none" w:sz="0" w:space="0" w:color="auto"/>
          </w:divBdr>
        </w:div>
      </w:divsChild>
    </w:div>
    <w:div w:id="1700475814">
      <w:bodyDiv w:val="1"/>
      <w:marLeft w:val="0"/>
      <w:marRight w:val="0"/>
      <w:marTop w:val="0"/>
      <w:marBottom w:val="0"/>
      <w:divBdr>
        <w:top w:val="none" w:sz="0" w:space="0" w:color="auto"/>
        <w:left w:val="none" w:sz="0" w:space="0" w:color="auto"/>
        <w:bottom w:val="none" w:sz="0" w:space="0" w:color="auto"/>
        <w:right w:val="none" w:sz="0" w:space="0" w:color="auto"/>
      </w:divBdr>
    </w:div>
    <w:div w:id="1702630629">
      <w:bodyDiv w:val="1"/>
      <w:marLeft w:val="0"/>
      <w:marRight w:val="0"/>
      <w:marTop w:val="0"/>
      <w:marBottom w:val="0"/>
      <w:divBdr>
        <w:top w:val="none" w:sz="0" w:space="0" w:color="auto"/>
        <w:left w:val="none" w:sz="0" w:space="0" w:color="auto"/>
        <w:bottom w:val="none" w:sz="0" w:space="0" w:color="auto"/>
        <w:right w:val="none" w:sz="0" w:space="0" w:color="auto"/>
      </w:divBdr>
    </w:div>
    <w:div w:id="1706759256">
      <w:bodyDiv w:val="1"/>
      <w:marLeft w:val="0"/>
      <w:marRight w:val="0"/>
      <w:marTop w:val="0"/>
      <w:marBottom w:val="0"/>
      <w:divBdr>
        <w:top w:val="none" w:sz="0" w:space="0" w:color="auto"/>
        <w:left w:val="none" w:sz="0" w:space="0" w:color="auto"/>
        <w:bottom w:val="none" w:sz="0" w:space="0" w:color="auto"/>
        <w:right w:val="none" w:sz="0" w:space="0" w:color="auto"/>
      </w:divBdr>
    </w:div>
    <w:div w:id="1707676621">
      <w:bodyDiv w:val="1"/>
      <w:marLeft w:val="0"/>
      <w:marRight w:val="0"/>
      <w:marTop w:val="0"/>
      <w:marBottom w:val="0"/>
      <w:divBdr>
        <w:top w:val="none" w:sz="0" w:space="0" w:color="auto"/>
        <w:left w:val="none" w:sz="0" w:space="0" w:color="auto"/>
        <w:bottom w:val="none" w:sz="0" w:space="0" w:color="auto"/>
        <w:right w:val="none" w:sz="0" w:space="0" w:color="auto"/>
      </w:divBdr>
    </w:div>
    <w:div w:id="1708948876">
      <w:bodyDiv w:val="1"/>
      <w:marLeft w:val="0"/>
      <w:marRight w:val="0"/>
      <w:marTop w:val="0"/>
      <w:marBottom w:val="0"/>
      <w:divBdr>
        <w:top w:val="none" w:sz="0" w:space="0" w:color="auto"/>
        <w:left w:val="none" w:sz="0" w:space="0" w:color="auto"/>
        <w:bottom w:val="none" w:sz="0" w:space="0" w:color="auto"/>
        <w:right w:val="none" w:sz="0" w:space="0" w:color="auto"/>
      </w:divBdr>
    </w:div>
    <w:div w:id="1716007260">
      <w:bodyDiv w:val="1"/>
      <w:marLeft w:val="0"/>
      <w:marRight w:val="0"/>
      <w:marTop w:val="0"/>
      <w:marBottom w:val="0"/>
      <w:divBdr>
        <w:top w:val="none" w:sz="0" w:space="0" w:color="auto"/>
        <w:left w:val="none" w:sz="0" w:space="0" w:color="auto"/>
        <w:bottom w:val="none" w:sz="0" w:space="0" w:color="auto"/>
        <w:right w:val="none" w:sz="0" w:space="0" w:color="auto"/>
      </w:divBdr>
    </w:div>
    <w:div w:id="1716269531">
      <w:bodyDiv w:val="1"/>
      <w:marLeft w:val="0"/>
      <w:marRight w:val="0"/>
      <w:marTop w:val="0"/>
      <w:marBottom w:val="0"/>
      <w:divBdr>
        <w:top w:val="none" w:sz="0" w:space="0" w:color="auto"/>
        <w:left w:val="none" w:sz="0" w:space="0" w:color="auto"/>
        <w:bottom w:val="none" w:sz="0" w:space="0" w:color="auto"/>
        <w:right w:val="none" w:sz="0" w:space="0" w:color="auto"/>
      </w:divBdr>
    </w:div>
    <w:div w:id="1721441367">
      <w:bodyDiv w:val="1"/>
      <w:marLeft w:val="0"/>
      <w:marRight w:val="0"/>
      <w:marTop w:val="0"/>
      <w:marBottom w:val="0"/>
      <w:divBdr>
        <w:top w:val="none" w:sz="0" w:space="0" w:color="auto"/>
        <w:left w:val="none" w:sz="0" w:space="0" w:color="auto"/>
        <w:bottom w:val="none" w:sz="0" w:space="0" w:color="auto"/>
        <w:right w:val="none" w:sz="0" w:space="0" w:color="auto"/>
      </w:divBdr>
    </w:div>
    <w:div w:id="1726637082">
      <w:bodyDiv w:val="1"/>
      <w:marLeft w:val="0"/>
      <w:marRight w:val="0"/>
      <w:marTop w:val="0"/>
      <w:marBottom w:val="0"/>
      <w:divBdr>
        <w:top w:val="none" w:sz="0" w:space="0" w:color="auto"/>
        <w:left w:val="none" w:sz="0" w:space="0" w:color="auto"/>
        <w:bottom w:val="none" w:sz="0" w:space="0" w:color="auto"/>
        <w:right w:val="none" w:sz="0" w:space="0" w:color="auto"/>
      </w:divBdr>
    </w:div>
    <w:div w:id="1730348545">
      <w:bodyDiv w:val="1"/>
      <w:marLeft w:val="0"/>
      <w:marRight w:val="0"/>
      <w:marTop w:val="0"/>
      <w:marBottom w:val="0"/>
      <w:divBdr>
        <w:top w:val="none" w:sz="0" w:space="0" w:color="auto"/>
        <w:left w:val="none" w:sz="0" w:space="0" w:color="auto"/>
        <w:bottom w:val="none" w:sz="0" w:space="0" w:color="auto"/>
        <w:right w:val="none" w:sz="0" w:space="0" w:color="auto"/>
      </w:divBdr>
    </w:div>
    <w:div w:id="1731420306">
      <w:bodyDiv w:val="1"/>
      <w:marLeft w:val="0"/>
      <w:marRight w:val="0"/>
      <w:marTop w:val="0"/>
      <w:marBottom w:val="0"/>
      <w:divBdr>
        <w:top w:val="none" w:sz="0" w:space="0" w:color="auto"/>
        <w:left w:val="none" w:sz="0" w:space="0" w:color="auto"/>
        <w:bottom w:val="none" w:sz="0" w:space="0" w:color="auto"/>
        <w:right w:val="none" w:sz="0" w:space="0" w:color="auto"/>
      </w:divBdr>
    </w:div>
    <w:div w:id="1732852633">
      <w:bodyDiv w:val="1"/>
      <w:marLeft w:val="0"/>
      <w:marRight w:val="0"/>
      <w:marTop w:val="0"/>
      <w:marBottom w:val="0"/>
      <w:divBdr>
        <w:top w:val="none" w:sz="0" w:space="0" w:color="auto"/>
        <w:left w:val="none" w:sz="0" w:space="0" w:color="auto"/>
        <w:bottom w:val="none" w:sz="0" w:space="0" w:color="auto"/>
        <w:right w:val="none" w:sz="0" w:space="0" w:color="auto"/>
      </w:divBdr>
    </w:div>
    <w:div w:id="1734308713">
      <w:bodyDiv w:val="1"/>
      <w:marLeft w:val="0"/>
      <w:marRight w:val="0"/>
      <w:marTop w:val="0"/>
      <w:marBottom w:val="0"/>
      <w:divBdr>
        <w:top w:val="none" w:sz="0" w:space="0" w:color="auto"/>
        <w:left w:val="none" w:sz="0" w:space="0" w:color="auto"/>
        <w:bottom w:val="none" w:sz="0" w:space="0" w:color="auto"/>
        <w:right w:val="none" w:sz="0" w:space="0" w:color="auto"/>
      </w:divBdr>
    </w:div>
    <w:div w:id="1737511106">
      <w:bodyDiv w:val="1"/>
      <w:marLeft w:val="0"/>
      <w:marRight w:val="0"/>
      <w:marTop w:val="0"/>
      <w:marBottom w:val="0"/>
      <w:divBdr>
        <w:top w:val="none" w:sz="0" w:space="0" w:color="auto"/>
        <w:left w:val="none" w:sz="0" w:space="0" w:color="auto"/>
        <w:bottom w:val="none" w:sz="0" w:space="0" w:color="auto"/>
        <w:right w:val="none" w:sz="0" w:space="0" w:color="auto"/>
      </w:divBdr>
    </w:div>
    <w:div w:id="1739009936">
      <w:bodyDiv w:val="1"/>
      <w:marLeft w:val="0"/>
      <w:marRight w:val="0"/>
      <w:marTop w:val="0"/>
      <w:marBottom w:val="0"/>
      <w:divBdr>
        <w:top w:val="none" w:sz="0" w:space="0" w:color="auto"/>
        <w:left w:val="none" w:sz="0" w:space="0" w:color="auto"/>
        <w:bottom w:val="none" w:sz="0" w:space="0" w:color="auto"/>
        <w:right w:val="none" w:sz="0" w:space="0" w:color="auto"/>
      </w:divBdr>
    </w:div>
    <w:div w:id="1741516905">
      <w:bodyDiv w:val="1"/>
      <w:marLeft w:val="0"/>
      <w:marRight w:val="0"/>
      <w:marTop w:val="0"/>
      <w:marBottom w:val="0"/>
      <w:divBdr>
        <w:top w:val="none" w:sz="0" w:space="0" w:color="auto"/>
        <w:left w:val="none" w:sz="0" w:space="0" w:color="auto"/>
        <w:bottom w:val="none" w:sz="0" w:space="0" w:color="auto"/>
        <w:right w:val="none" w:sz="0" w:space="0" w:color="auto"/>
      </w:divBdr>
    </w:div>
    <w:div w:id="1743407010">
      <w:bodyDiv w:val="1"/>
      <w:marLeft w:val="0"/>
      <w:marRight w:val="0"/>
      <w:marTop w:val="0"/>
      <w:marBottom w:val="0"/>
      <w:divBdr>
        <w:top w:val="none" w:sz="0" w:space="0" w:color="auto"/>
        <w:left w:val="none" w:sz="0" w:space="0" w:color="auto"/>
        <w:bottom w:val="none" w:sz="0" w:space="0" w:color="auto"/>
        <w:right w:val="none" w:sz="0" w:space="0" w:color="auto"/>
      </w:divBdr>
    </w:div>
    <w:div w:id="1743986307">
      <w:bodyDiv w:val="1"/>
      <w:marLeft w:val="0"/>
      <w:marRight w:val="0"/>
      <w:marTop w:val="0"/>
      <w:marBottom w:val="0"/>
      <w:divBdr>
        <w:top w:val="none" w:sz="0" w:space="0" w:color="auto"/>
        <w:left w:val="none" w:sz="0" w:space="0" w:color="auto"/>
        <w:bottom w:val="none" w:sz="0" w:space="0" w:color="auto"/>
        <w:right w:val="none" w:sz="0" w:space="0" w:color="auto"/>
      </w:divBdr>
      <w:divsChild>
        <w:div w:id="76172004">
          <w:marLeft w:val="480"/>
          <w:marRight w:val="0"/>
          <w:marTop w:val="0"/>
          <w:marBottom w:val="0"/>
          <w:divBdr>
            <w:top w:val="none" w:sz="0" w:space="0" w:color="auto"/>
            <w:left w:val="none" w:sz="0" w:space="0" w:color="auto"/>
            <w:bottom w:val="none" w:sz="0" w:space="0" w:color="auto"/>
            <w:right w:val="none" w:sz="0" w:space="0" w:color="auto"/>
          </w:divBdr>
        </w:div>
        <w:div w:id="667904971">
          <w:marLeft w:val="480"/>
          <w:marRight w:val="0"/>
          <w:marTop w:val="0"/>
          <w:marBottom w:val="0"/>
          <w:divBdr>
            <w:top w:val="none" w:sz="0" w:space="0" w:color="auto"/>
            <w:left w:val="none" w:sz="0" w:space="0" w:color="auto"/>
            <w:bottom w:val="none" w:sz="0" w:space="0" w:color="auto"/>
            <w:right w:val="none" w:sz="0" w:space="0" w:color="auto"/>
          </w:divBdr>
        </w:div>
        <w:div w:id="2088501787">
          <w:marLeft w:val="480"/>
          <w:marRight w:val="0"/>
          <w:marTop w:val="0"/>
          <w:marBottom w:val="0"/>
          <w:divBdr>
            <w:top w:val="none" w:sz="0" w:space="0" w:color="auto"/>
            <w:left w:val="none" w:sz="0" w:space="0" w:color="auto"/>
            <w:bottom w:val="none" w:sz="0" w:space="0" w:color="auto"/>
            <w:right w:val="none" w:sz="0" w:space="0" w:color="auto"/>
          </w:divBdr>
        </w:div>
        <w:div w:id="1630089025">
          <w:marLeft w:val="480"/>
          <w:marRight w:val="0"/>
          <w:marTop w:val="0"/>
          <w:marBottom w:val="0"/>
          <w:divBdr>
            <w:top w:val="none" w:sz="0" w:space="0" w:color="auto"/>
            <w:left w:val="none" w:sz="0" w:space="0" w:color="auto"/>
            <w:bottom w:val="none" w:sz="0" w:space="0" w:color="auto"/>
            <w:right w:val="none" w:sz="0" w:space="0" w:color="auto"/>
          </w:divBdr>
        </w:div>
        <w:div w:id="1772630800">
          <w:marLeft w:val="480"/>
          <w:marRight w:val="0"/>
          <w:marTop w:val="0"/>
          <w:marBottom w:val="0"/>
          <w:divBdr>
            <w:top w:val="none" w:sz="0" w:space="0" w:color="auto"/>
            <w:left w:val="none" w:sz="0" w:space="0" w:color="auto"/>
            <w:bottom w:val="none" w:sz="0" w:space="0" w:color="auto"/>
            <w:right w:val="none" w:sz="0" w:space="0" w:color="auto"/>
          </w:divBdr>
        </w:div>
        <w:div w:id="1958216330">
          <w:marLeft w:val="480"/>
          <w:marRight w:val="0"/>
          <w:marTop w:val="0"/>
          <w:marBottom w:val="0"/>
          <w:divBdr>
            <w:top w:val="none" w:sz="0" w:space="0" w:color="auto"/>
            <w:left w:val="none" w:sz="0" w:space="0" w:color="auto"/>
            <w:bottom w:val="none" w:sz="0" w:space="0" w:color="auto"/>
            <w:right w:val="none" w:sz="0" w:space="0" w:color="auto"/>
          </w:divBdr>
        </w:div>
        <w:div w:id="1655405510">
          <w:marLeft w:val="480"/>
          <w:marRight w:val="0"/>
          <w:marTop w:val="0"/>
          <w:marBottom w:val="0"/>
          <w:divBdr>
            <w:top w:val="none" w:sz="0" w:space="0" w:color="auto"/>
            <w:left w:val="none" w:sz="0" w:space="0" w:color="auto"/>
            <w:bottom w:val="none" w:sz="0" w:space="0" w:color="auto"/>
            <w:right w:val="none" w:sz="0" w:space="0" w:color="auto"/>
          </w:divBdr>
        </w:div>
        <w:div w:id="32122374">
          <w:marLeft w:val="480"/>
          <w:marRight w:val="0"/>
          <w:marTop w:val="0"/>
          <w:marBottom w:val="0"/>
          <w:divBdr>
            <w:top w:val="none" w:sz="0" w:space="0" w:color="auto"/>
            <w:left w:val="none" w:sz="0" w:space="0" w:color="auto"/>
            <w:bottom w:val="none" w:sz="0" w:space="0" w:color="auto"/>
            <w:right w:val="none" w:sz="0" w:space="0" w:color="auto"/>
          </w:divBdr>
        </w:div>
        <w:div w:id="1341852374">
          <w:marLeft w:val="480"/>
          <w:marRight w:val="0"/>
          <w:marTop w:val="0"/>
          <w:marBottom w:val="0"/>
          <w:divBdr>
            <w:top w:val="none" w:sz="0" w:space="0" w:color="auto"/>
            <w:left w:val="none" w:sz="0" w:space="0" w:color="auto"/>
            <w:bottom w:val="none" w:sz="0" w:space="0" w:color="auto"/>
            <w:right w:val="none" w:sz="0" w:space="0" w:color="auto"/>
          </w:divBdr>
        </w:div>
        <w:div w:id="1331446778">
          <w:marLeft w:val="480"/>
          <w:marRight w:val="0"/>
          <w:marTop w:val="0"/>
          <w:marBottom w:val="0"/>
          <w:divBdr>
            <w:top w:val="none" w:sz="0" w:space="0" w:color="auto"/>
            <w:left w:val="none" w:sz="0" w:space="0" w:color="auto"/>
            <w:bottom w:val="none" w:sz="0" w:space="0" w:color="auto"/>
            <w:right w:val="none" w:sz="0" w:space="0" w:color="auto"/>
          </w:divBdr>
        </w:div>
        <w:div w:id="1978992681">
          <w:marLeft w:val="480"/>
          <w:marRight w:val="0"/>
          <w:marTop w:val="0"/>
          <w:marBottom w:val="0"/>
          <w:divBdr>
            <w:top w:val="none" w:sz="0" w:space="0" w:color="auto"/>
            <w:left w:val="none" w:sz="0" w:space="0" w:color="auto"/>
            <w:bottom w:val="none" w:sz="0" w:space="0" w:color="auto"/>
            <w:right w:val="none" w:sz="0" w:space="0" w:color="auto"/>
          </w:divBdr>
        </w:div>
        <w:div w:id="598880137">
          <w:marLeft w:val="480"/>
          <w:marRight w:val="0"/>
          <w:marTop w:val="0"/>
          <w:marBottom w:val="0"/>
          <w:divBdr>
            <w:top w:val="none" w:sz="0" w:space="0" w:color="auto"/>
            <w:left w:val="none" w:sz="0" w:space="0" w:color="auto"/>
            <w:bottom w:val="none" w:sz="0" w:space="0" w:color="auto"/>
            <w:right w:val="none" w:sz="0" w:space="0" w:color="auto"/>
          </w:divBdr>
        </w:div>
        <w:div w:id="773786913">
          <w:marLeft w:val="480"/>
          <w:marRight w:val="0"/>
          <w:marTop w:val="0"/>
          <w:marBottom w:val="0"/>
          <w:divBdr>
            <w:top w:val="none" w:sz="0" w:space="0" w:color="auto"/>
            <w:left w:val="none" w:sz="0" w:space="0" w:color="auto"/>
            <w:bottom w:val="none" w:sz="0" w:space="0" w:color="auto"/>
            <w:right w:val="none" w:sz="0" w:space="0" w:color="auto"/>
          </w:divBdr>
        </w:div>
        <w:div w:id="1028994142">
          <w:marLeft w:val="480"/>
          <w:marRight w:val="0"/>
          <w:marTop w:val="0"/>
          <w:marBottom w:val="0"/>
          <w:divBdr>
            <w:top w:val="none" w:sz="0" w:space="0" w:color="auto"/>
            <w:left w:val="none" w:sz="0" w:space="0" w:color="auto"/>
            <w:bottom w:val="none" w:sz="0" w:space="0" w:color="auto"/>
            <w:right w:val="none" w:sz="0" w:space="0" w:color="auto"/>
          </w:divBdr>
        </w:div>
        <w:div w:id="61098570">
          <w:marLeft w:val="480"/>
          <w:marRight w:val="0"/>
          <w:marTop w:val="0"/>
          <w:marBottom w:val="0"/>
          <w:divBdr>
            <w:top w:val="none" w:sz="0" w:space="0" w:color="auto"/>
            <w:left w:val="none" w:sz="0" w:space="0" w:color="auto"/>
            <w:bottom w:val="none" w:sz="0" w:space="0" w:color="auto"/>
            <w:right w:val="none" w:sz="0" w:space="0" w:color="auto"/>
          </w:divBdr>
        </w:div>
        <w:div w:id="657540238">
          <w:marLeft w:val="480"/>
          <w:marRight w:val="0"/>
          <w:marTop w:val="0"/>
          <w:marBottom w:val="0"/>
          <w:divBdr>
            <w:top w:val="none" w:sz="0" w:space="0" w:color="auto"/>
            <w:left w:val="none" w:sz="0" w:space="0" w:color="auto"/>
            <w:bottom w:val="none" w:sz="0" w:space="0" w:color="auto"/>
            <w:right w:val="none" w:sz="0" w:space="0" w:color="auto"/>
          </w:divBdr>
        </w:div>
        <w:div w:id="517895157">
          <w:marLeft w:val="480"/>
          <w:marRight w:val="0"/>
          <w:marTop w:val="0"/>
          <w:marBottom w:val="0"/>
          <w:divBdr>
            <w:top w:val="none" w:sz="0" w:space="0" w:color="auto"/>
            <w:left w:val="none" w:sz="0" w:space="0" w:color="auto"/>
            <w:bottom w:val="none" w:sz="0" w:space="0" w:color="auto"/>
            <w:right w:val="none" w:sz="0" w:space="0" w:color="auto"/>
          </w:divBdr>
        </w:div>
        <w:div w:id="490801771">
          <w:marLeft w:val="480"/>
          <w:marRight w:val="0"/>
          <w:marTop w:val="0"/>
          <w:marBottom w:val="0"/>
          <w:divBdr>
            <w:top w:val="none" w:sz="0" w:space="0" w:color="auto"/>
            <w:left w:val="none" w:sz="0" w:space="0" w:color="auto"/>
            <w:bottom w:val="none" w:sz="0" w:space="0" w:color="auto"/>
            <w:right w:val="none" w:sz="0" w:space="0" w:color="auto"/>
          </w:divBdr>
        </w:div>
        <w:div w:id="744883360">
          <w:marLeft w:val="480"/>
          <w:marRight w:val="0"/>
          <w:marTop w:val="0"/>
          <w:marBottom w:val="0"/>
          <w:divBdr>
            <w:top w:val="none" w:sz="0" w:space="0" w:color="auto"/>
            <w:left w:val="none" w:sz="0" w:space="0" w:color="auto"/>
            <w:bottom w:val="none" w:sz="0" w:space="0" w:color="auto"/>
            <w:right w:val="none" w:sz="0" w:space="0" w:color="auto"/>
          </w:divBdr>
        </w:div>
        <w:div w:id="2139302683">
          <w:marLeft w:val="480"/>
          <w:marRight w:val="0"/>
          <w:marTop w:val="0"/>
          <w:marBottom w:val="0"/>
          <w:divBdr>
            <w:top w:val="none" w:sz="0" w:space="0" w:color="auto"/>
            <w:left w:val="none" w:sz="0" w:space="0" w:color="auto"/>
            <w:bottom w:val="none" w:sz="0" w:space="0" w:color="auto"/>
            <w:right w:val="none" w:sz="0" w:space="0" w:color="auto"/>
          </w:divBdr>
        </w:div>
        <w:div w:id="1303996992">
          <w:marLeft w:val="480"/>
          <w:marRight w:val="0"/>
          <w:marTop w:val="0"/>
          <w:marBottom w:val="0"/>
          <w:divBdr>
            <w:top w:val="none" w:sz="0" w:space="0" w:color="auto"/>
            <w:left w:val="none" w:sz="0" w:space="0" w:color="auto"/>
            <w:bottom w:val="none" w:sz="0" w:space="0" w:color="auto"/>
            <w:right w:val="none" w:sz="0" w:space="0" w:color="auto"/>
          </w:divBdr>
        </w:div>
        <w:div w:id="1121918117">
          <w:marLeft w:val="480"/>
          <w:marRight w:val="0"/>
          <w:marTop w:val="0"/>
          <w:marBottom w:val="0"/>
          <w:divBdr>
            <w:top w:val="none" w:sz="0" w:space="0" w:color="auto"/>
            <w:left w:val="none" w:sz="0" w:space="0" w:color="auto"/>
            <w:bottom w:val="none" w:sz="0" w:space="0" w:color="auto"/>
            <w:right w:val="none" w:sz="0" w:space="0" w:color="auto"/>
          </w:divBdr>
        </w:div>
        <w:div w:id="1915965872">
          <w:marLeft w:val="480"/>
          <w:marRight w:val="0"/>
          <w:marTop w:val="0"/>
          <w:marBottom w:val="0"/>
          <w:divBdr>
            <w:top w:val="none" w:sz="0" w:space="0" w:color="auto"/>
            <w:left w:val="none" w:sz="0" w:space="0" w:color="auto"/>
            <w:bottom w:val="none" w:sz="0" w:space="0" w:color="auto"/>
            <w:right w:val="none" w:sz="0" w:space="0" w:color="auto"/>
          </w:divBdr>
        </w:div>
        <w:div w:id="1842773406">
          <w:marLeft w:val="480"/>
          <w:marRight w:val="0"/>
          <w:marTop w:val="0"/>
          <w:marBottom w:val="0"/>
          <w:divBdr>
            <w:top w:val="none" w:sz="0" w:space="0" w:color="auto"/>
            <w:left w:val="none" w:sz="0" w:space="0" w:color="auto"/>
            <w:bottom w:val="none" w:sz="0" w:space="0" w:color="auto"/>
            <w:right w:val="none" w:sz="0" w:space="0" w:color="auto"/>
          </w:divBdr>
        </w:div>
        <w:div w:id="1335571897">
          <w:marLeft w:val="480"/>
          <w:marRight w:val="0"/>
          <w:marTop w:val="0"/>
          <w:marBottom w:val="0"/>
          <w:divBdr>
            <w:top w:val="none" w:sz="0" w:space="0" w:color="auto"/>
            <w:left w:val="none" w:sz="0" w:space="0" w:color="auto"/>
            <w:bottom w:val="none" w:sz="0" w:space="0" w:color="auto"/>
            <w:right w:val="none" w:sz="0" w:space="0" w:color="auto"/>
          </w:divBdr>
        </w:div>
        <w:div w:id="284847672">
          <w:marLeft w:val="480"/>
          <w:marRight w:val="0"/>
          <w:marTop w:val="0"/>
          <w:marBottom w:val="0"/>
          <w:divBdr>
            <w:top w:val="none" w:sz="0" w:space="0" w:color="auto"/>
            <w:left w:val="none" w:sz="0" w:space="0" w:color="auto"/>
            <w:bottom w:val="none" w:sz="0" w:space="0" w:color="auto"/>
            <w:right w:val="none" w:sz="0" w:space="0" w:color="auto"/>
          </w:divBdr>
        </w:div>
        <w:div w:id="1887909000">
          <w:marLeft w:val="480"/>
          <w:marRight w:val="0"/>
          <w:marTop w:val="0"/>
          <w:marBottom w:val="0"/>
          <w:divBdr>
            <w:top w:val="none" w:sz="0" w:space="0" w:color="auto"/>
            <w:left w:val="none" w:sz="0" w:space="0" w:color="auto"/>
            <w:bottom w:val="none" w:sz="0" w:space="0" w:color="auto"/>
            <w:right w:val="none" w:sz="0" w:space="0" w:color="auto"/>
          </w:divBdr>
        </w:div>
        <w:div w:id="1611007898">
          <w:marLeft w:val="480"/>
          <w:marRight w:val="0"/>
          <w:marTop w:val="0"/>
          <w:marBottom w:val="0"/>
          <w:divBdr>
            <w:top w:val="none" w:sz="0" w:space="0" w:color="auto"/>
            <w:left w:val="none" w:sz="0" w:space="0" w:color="auto"/>
            <w:bottom w:val="none" w:sz="0" w:space="0" w:color="auto"/>
            <w:right w:val="none" w:sz="0" w:space="0" w:color="auto"/>
          </w:divBdr>
        </w:div>
        <w:div w:id="954949019">
          <w:marLeft w:val="480"/>
          <w:marRight w:val="0"/>
          <w:marTop w:val="0"/>
          <w:marBottom w:val="0"/>
          <w:divBdr>
            <w:top w:val="none" w:sz="0" w:space="0" w:color="auto"/>
            <w:left w:val="none" w:sz="0" w:space="0" w:color="auto"/>
            <w:bottom w:val="none" w:sz="0" w:space="0" w:color="auto"/>
            <w:right w:val="none" w:sz="0" w:space="0" w:color="auto"/>
          </w:divBdr>
        </w:div>
        <w:div w:id="467361155">
          <w:marLeft w:val="480"/>
          <w:marRight w:val="0"/>
          <w:marTop w:val="0"/>
          <w:marBottom w:val="0"/>
          <w:divBdr>
            <w:top w:val="none" w:sz="0" w:space="0" w:color="auto"/>
            <w:left w:val="none" w:sz="0" w:space="0" w:color="auto"/>
            <w:bottom w:val="none" w:sz="0" w:space="0" w:color="auto"/>
            <w:right w:val="none" w:sz="0" w:space="0" w:color="auto"/>
          </w:divBdr>
        </w:div>
        <w:div w:id="384568261">
          <w:marLeft w:val="480"/>
          <w:marRight w:val="0"/>
          <w:marTop w:val="0"/>
          <w:marBottom w:val="0"/>
          <w:divBdr>
            <w:top w:val="none" w:sz="0" w:space="0" w:color="auto"/>
            <w:left w:val="none" w:sz="0" w:space="0" w:color="auto"/>
            <w:bottom w:val="none" w:sz="0" w:space="0" w:color="auto"/>
            <w:right w:val="none" w:sz="0" w:space="0" w:color="auto"/>
          </w:divBdr>
        </w:div>
        <w:div w:id="283002596">
          <w:marLeft w:val="480"/>
          <w:marRight w:val="0"/>
          <w:marTop w:val="0"/>
          <w:marBottom w:val="0"/>
          <w:divBdr>
            <w:top w:val="none" w:sz="0" w:space="0" w:color="auto"/>
            <w:left w:val="none" w:sz="0" w:space="0" w:color="auto"/>
            <w:bottom w:val="none" w:sz="0" w:space="0" w:color="auto"/>
            <w:right w:val="none" w:sz="0" w:space="0" w:color="auto"/>
          </w:divBdr>
        </w:div>
        <w:div w:id="1145658607">
          <w:marLeft w:val="480"/>
          <w:marRight w:val="0"/>
          <w:marTop w:val="0"/>
          <w:marBottom w:val="0"/>
          <w:divBdr>
            <w:top w:val="none" w:sz="0" w:space="0" w:color="auto"/>
            <w:left w:val="none" w:sz="0" w:space="0" w:color="auto"/>
            <w:bottom w:val="none" w:sz="0" w:space="0" w:color="auto"/>
            <w:right w:val="none" w:sz="0" w:space="0" w:color="auto"/>
          </w:divBdr>
        </w:div>
        <w:div w:id="1706832919">
          <w:marLeft w:val="480"/>
          <w:marRight w:val="0"/>
          <w:marTop w:val="0"/>
          <w:marBottom w:val="0"/>
          <w:divBdr>
            <w:top w:val="none" w:sz="0" w:space="0" w:color="auto"/>
            <w:left w:val="none" w:sz="0" w:space="0" w:color="auto"/>
            <w:bottom w:val="none" w:sz="0" w:space="0" w:color="auto"/>
            <w:right w:val="none" w:sz="0" w:space="0" w:color="auto"/>
          </w:divBdr>
        </w:div>
        <w:div w:id="1962807473">
          <w:marLeft w:val="480"/>
          <w:marRight w:val="0"/>
          <w:marTop w:val="0"/>
          <w:marBottom w:val="0"/>
          <w:divBdr>
            <w:top w:val="none" w:sz="0" w:space="0" w:color="auto"/>
            <w:left w:val="none" w:sz="0" w:space="0" w:color="auto"/>
            <w:bottom w:val="none" w:sz="0" w:space="0" w:color="auto"/>
            <w:right w:val="none" w:sz="0" w:space="0" w:color="auto"/>
          </w:divBdr>
        </w:div>
        <w:div w:id="1874804110">
          <w:marLeft w:val="480"/>
          <w:marRight w:val="0"/>
          <w:marTop w:val="0"/>
          <w:marBottom w:val="0"/>
          <w:divBdr>
            <w:top w:val="none" w:sz="0" w:space="0" w:color="auto"/>
            <w:left w:val="none" w:sz="0" w:space="0" w:color="auto"/>
            <w:bottom w:val="none" w:sz="0" w:space="0" w:color="auto"/>
            <w:right w:val="none" w:sz="0" w:space="0" w:color="auto"/>
          </w:divBdr>
        </w:div>
        <w:div w:id="408961932">
          <w:marLeft w:val="480"/>
          <w:marRight w:val="0"/>
          <w:marTop w:val="0"/>
          <w:marBottom w:val="0"/>
          <w:divBdr>
            <w:top w:val="none" w:sz="0" w:space="0" w:color="auto"/>
            <w:left w:val="none" w:sz="0" w:space="0" w:color="auto"/>
            <w:bottom w:val="none" w:sz="0" w:space="0" w:color="auto"/>
            <w:right w:val="none" w:sz="0" w:space="0" w:color="auto"/>
          </w:divBdr>
        </w:div>
        <w:div w:id="1524249078">
          <w:marLeft w:val="480"/>
          <w:marRight w:val="0"/>
          <w:marTop w:val="0"/>
          <w:marBottom w:val="0"/>
          <w:divBdr>
            <w:top w:val="none" w:sz="0" w:space="0" w:color="auto"/>
            <w:left w:val="none" w:sz="0" w:space="0" w:color="auto"/>
            <w:bottom w:val="none" w:sz="0" w:space="0" w:color="auto"/>
            <w:right w:val="none" w:sz="0" w:space="0" w:color="auto"/>
          </w:divBdr>
        </w:div>
        <w:div w:id="1191994770">
          <w:marLeft w:val="480"/>
          <w:marRight w:val="0"/>
          <w:marTop w:val="0"/>
          <w:marBottom w:val="0"/>
          <w:divBdr>
            <w:top w:val="none" w:sz="0" w:space="0" w:color="auto"/>
            <w:left w:val="none" w:sz="0" w:space="0" w:color="auto"/>
            <w:bottom w:val="none" w:sz="0" w:space="0" w:color="auto"/>
            <w:right w:val="none" w:sz="0" w:space="0" w:color="auto"/>
          </w:divBdr>
        </w:div>
        <w:div w:id="802163134">
          <w:marLeft w:val="480"/>
          <w:marRight w:val="0"/>
          <w:marTop w:val="0"/>
          <w:marBottom w:val="0"/>
          <w:divBdr>
            <w:top w:val="none" w:sz="0" w:space="0" w:color="auto"/>
            <w:left w:val="none" w:sz="0" w:space="0" w:color="auto"/>
            <w:bottom w:val="none" w:sz="0" w:space="0" w:color="auto"/>
            <w:right w:val="none" w:sz="0" w:space="0" w:color="auto"/>
          </w:divBdr>
        </w:div>
        <w:div w:id="1287660860">
          <w:marLeft w:val="480"/>
          <w:marRight w:val="0"/>
          <w:marTop w:val="0"/>
          <w:marBottom w:val="0"/>
          <w:divBdr>
            <w:top w:val="none" w:sz="0" w:space="0" w:color="auto"/>
            <w:left w:val="none" w:sz="0" w:space="0" w:color="auto"/>
            <w:bottom w:val="none" w:sz="0" w:space="0" w:color="auto"/>
            <w:right w:val="none" w:sz="0" w:space="0" w:color="auto"/>
          </w:divBdr>
        </w:div>
        <w:div w:id="1867911348">
          <w:marLeft w:val="480"/>
          <w:marRight w:val="0"/>
          <w:marTop w:val="0"/>
          <w:marBottom w:val="0"/>
          <w:divBdr>
            <w:top w:val="none" w:sz="0" w:space="0" w:color="auto"/>
            <w:left w:val="none" w:sz="0" w:space="0" w:color="auto"/>
            <w:bottom w:val="none" w:sz="0" w:space="0" w:color="auto"/>
            <w:right w:val="none" w:sz="0" w:space="0" w:color="auto"/>
          </w:divBdr>
        </w:div>
        <w:div w:id="1582253333">
          <w:marLeft w:val="480"/>
          <w:marRight w:val="0"/>
          <w:marTop w:val="0"/>
          <w:marBottom w:val="0"/>
          <w:divBdr>
            <w:top w:val="none" w:sz="0" w:space="0" w:color="auto"/>
            <w:left w:val="none" w:sz="0" w:space="0" w:color="auto"/>
            <w:bottom w:val="none" w:sz="0" w:space="0" w:color="auto"/>
            <w:right w:val="none" w:sz="0" w:space="0" w:color="auto"/>
          </w:divBdr>
        </w:div>
        <w:div w:id="1296982400">
          <w:marLeft w:val="480"/>
          <w:marRight w:val="0"/>
          <w:marTop w:val="0"/>
          <w:marBottom w:val="0"/>
          <w:divBdr>
            <w:top w:val="none" w:sz="0" w:space="0" w:color="auto"/>
            <w:left w:val="none" w:sz="0" w:space="0" w:color="auto"/>
            <w:bottom w:val="none" w:sz="0" w:space="0" w:color="auto"/>
            <w:right w:val="none" w:sz="0" w:space="0" w:color="auto"/>
          </w:divBdr>
        </w:div>
        <w:div w:id="539629875">
          <w:marLeft w:val="480"/>
          <w:marRight w:val="0"/>
          <w:marTop w:val="0"/>
          <w:marBottom w:val="0"/>
          <w:divBdr>
            <w:top w:val="none" w:sz="0" w:space="0" w:color="auto"/>
            <w:left w:val="none" w:sz="0" w:space="0" w:color="auto"/>
            <w:bottom w:val="none" w:sz="0" w:space="0" w:color="auto"/>
            <w:right w:val="none" w:sz="0" w:space="0" w:color="auto"/>
          </w:divBdr>
        </w:div>
        <w:div w:id="1040326957">
          <w:marLeft w:val="480"/>
          <w:marRight w:val="0"/>
          <w:marTop w:val="0"/>
          <w:marBottom w:val="0"/>
          <w:divBdr>
            <w:top w:val="none" w:sz="0" w:space="0" w:color="auto"/>
            <w:left w:val="none" w:sz="0" w:space="0" w:color="auto"/>
            <w:bottom w:val="none" w:sz="0" w:space="0" w:color="auto"/>
            <w:right w:val="none" w:sz="0" w:space="0" w:color="auto"/>
          </w:divBdr>
        </w:div>
        <w:div w:id="1353805480">
          <w:marLeft w:val="480"/>
          <w:marRight w:val="0"/>
          <w:marTop w:val="0"/>
          <w:marBottom w:val="0"/>
          <w:divBdr>
            <w:top w:val="none" w:sz="0" w:space="0" w:color="auto"/>
            <w:left w:val="none" w:sz="0" w:space="0" w:color="auto"/>
            <w:bottom w:val="none" w:sz="0" w:space="0" w:color="auto"/>
            <w:right w:val="none" w:sz="0" w:space="0" w:color="auto"/>
          </w:divBdr>
        </w:div>
        <w:div w:id="1063332392">
          <w:marLeft w:val="480"/>
          <w:marRight w:val="0"/>
          <w:marTop w:val="0"/>
          <w:marBottom w:val="0"/>
          <w:divBdr>
            <w:top w:val="none" w:sz="0" w:space="0" w:color="auto"/>
            <w:left w:val="none" w:sz="0" w:space="0" w:color="auto"/>
            <w:bottom w:val="none" w:sz="0" w:space="0" w:color="auto"/>
            <w:right w:val="none" w:sz="0" w:space="0" w:color="auto"/>
          </w:divBdr>
        </w:div>
        <w:div w:id="1706296737">
          <w:marLeft w:val="480"/>
          <w:marRight w:val="0"/>
          <w:marTop w:val="0"/>
          <w:marBottom w:val="0"/>
          <w:divBdr>
            <w:top w:val="none" w:sz="0" w:space="0" w:color="auto"/>
            <w:left w:val="none" w:sz="0" w:space="0" w:color="auto"/>
            <w:bottom w:val="none" w:sz="0" w:space="0" w:color="auto"/>
            <w:right w:val="none" w:sz="0" w:space="0" w:color="auto"/>
          </w:divBdr>
        </w:div>
      </w:divsChild>
    </w:div>
    <w:div w:id="1744720625">
      <w:bodyDiv w:val="1"/>
      <w:marLeft w:val="0"/>
      <w:marRight w:val="0"/>
      <w:marTop w:val="0"/>
      <w:marBottom w:val="0"/>
      <w:divBdr>
        <w:top w:val="none" w:sz="0" w:space="0" w:color="auto"/>
        <w:left w:val="none" w:sz="0" w:space="0" w:color="auto"/>
        <w:bottom w:val="none" w:sz="0" w:space="0" w:color="auto"/>
        <w:right w:val="none" w:sz="0" w:space="0" w:color="auto"/>
      </w:divBdr>
    </w:div>
    <w:div w:id="1747260948">
      <w:bodyDiv w:val="1"/>
      <w:marLeft w:val="0"/>
      <w:marRight w:val="0"/>
      <w:marTop w:val="0"/>
      <w:marBottom w:val="0"/>
      <w:divBdr>
        <w:top w:val="none" w:sz="0" w:space="0" w:color="auto"/>
        <w:left w:val="none" w:sz="0" w:space="0" w:color="auto"/>
        <w:bottom w:val="none" w:sz="0" w:space="0" w:color="auto"/>
        <w:right w:val="none" w:sz="0" w:space="0" w:color="auto"/>
      </w:divBdr>
    </w:div>
    <w:div w:id="1748843030">
      <w:bodyDiv w:val="1"/>
      <w:marLeft w:val="0"/>
      <w:marRight w:val="0"/>
      <w:marTop w:val="0"/>
      <w:marBottom w:val="0"/>
      <w:divBdr>
        <w:top w:val="none" w:sz="0" w:space="0" w:color="auto"/>
        <w:left w:val="none" w:sz="0" w:space="0" w:color="auto"/>
        <w:bottom w:val="none" w:sz="0" w:space="0" w:color="auto"/>
        <w:right w:val="none" w:sz="0" w:space="0" w:color="auto"/>
      </w:divBdr>
    </w:div>
    <w:div w:id="1749113701">
      <w:bodyDiv w:val="1"/>
      <w:marLeft w:val="0"/>
      <w:marRight w:val="0"/>
      <w:marTop w:val="0"/>
      <w:marBottom w:val="0"/>
      <w:divBdr>
        <w:top w:val="none" w:sz="0" w:space="0" w:color="auto"/>
        <w:left w:val="none" w:sz="0" w:space="0" w:color="auto"/>
        <w:bottom w:val="none" w:sz="0" w:space="0" w:color="auto"/>
        <w:right w:val="none" w:sz="0" w:space="0" w:color="auto"/>
      </w:divBdr>
    </w:div>
    <w:div w:id="1751266441">
      <w:bodyDiv w:val="1"/>
      <w:marLeft w:val="0"/>
      <w:marRight w:val="0"/>
      <w:marTop w:val="0"/>
      <w:marBottom w:val="0"/>
      <w:divBdr>
        <w:top w:val="none" w:sz="0" w:space="0" w:color="auto"/>
        <w:left w:val="none" w:sz="0" w:space="0" w:color="auto"/>
        <w:bottom w:val="none" w:sz="0" w:space="0" w:color="auto"/>
        <w:right w:val="none" w:sz="0" w:space="0" w:color="auto"/>
      </w:divBdr>
    </w:div>
    <w:div w:id="1752196429">
      <w:bodyDiv w:val="1"/>
      <w:marLeft w:val="0"/>
      <w:marRight w:val="0"/>
      <w:marTop w:val="0"/>
      <w:marBottom w:val="0"/>
      <w:divBdr>
        <w:top w:val="none" w:sz="0" w:space="0" w:color="auto"/>
        <w:left w:val="none" w:sz="0" w:space="0" w:color="auto"/>
        <w:bottom w:val="none" w:sz="0" w:space="0" w:color="auto"/>
        <w:right w:val="none" w:sz="0" w:space="0" w:color="auto"/>
      </w:divBdr>
    </w:div>
    <w:div w:id="1752773046">
      <w:bodyDiv w:val="1"/>
      <w:marLeft w:val="0"/>
      <w:marRight w:val="0"/>
      <w:marTop w:val="0"/>
      <w:marBottom w:val="0"/>
      <w:divBdr>
        <w:top w:val="none" w:sz="0" w:space="0" w:color="auto"/>
        <w:left w:val="none" w:sz="0" w:space="0" w:color="auto"/>
        <w:bottom w:val="none" w:sz="0" w:space="0" w:color="auto"/>
        <w:right w:val="none" w:sz="0" w:space="0" w:color="auto"/>
      </w:divBdr>
    </w:div>
    <w:div w:id="1755128036">
      <w:bodyDiv w:val="1"/>
      <w:marLeft w:val="0"/>
      <w:marRight w:val="0"/>
      <w:marTop w:val="0"/>
      <w:marBottom w:val="0"/>
      <w:divBdr>
        <w:top w:val="none" w:sz="0" w:space="0" w:color="auto"/>
        <w:left w:val="none" w:sz="0" w:space="0" w:color="auto"/>
        <w:bottom w:val="none" w:sz="0" w:space="0" w:color="auto"/>
        <w:right w:val="none" w:sz="0" w:space="0" w:color="auto"/>
      </w:divBdr>
    </w:div>
    <w:div w:id="1757361847">
      <w:bodyDiv w:val="1"/>
      <w:marLeft w:val="0"/>
      <w:marRight w:val="0"/>
      <w:marTop w:val="0"/>
      <w:marBottom w:val="0"/>
      <w:divBdr>
        <w:top w:val="none" w:sz="0" w:space="0" w:color="auto"/>
        <w:left w:val="none" w:sz="0" w:space="0" w:color="auto"/>
        <w:bottom w:val="none" w:sz="0" w:space="0" w:color="auto"/>
        <w:right w:val="none" w:sz="0" w:space="0" w:color="auto"/>
      </w:divBdr>
    </w:div>
    <w:div w:id="1757439008">
      <w:bodyDiv w:val="1"/>
      <w:marLeft w:val="0"/>
      <w:marRight w:val="0"/>
      <w:marTop w:val="0"/>
      <w:marBottom w:val="0"/>
      <w:divBdr>
        <w:top w:val="none" w:sz="0" w:space="0" w:color="auto"/>
        <w:left w:val="none" w:sz="0" w:space="0" w:color="auto"/>
        <w:bottom w:val="none" w:sz="0" w:space="0" w:color="auto"/>
        <w:right w:val="none" w:sz="0" w:space="0" w:color="auto"/>
      </w:divBdr>
    </w:div>
    <w:div w:id="1760131209">
      <w:bodyDiv w:val="1"/>
      <w:marLeft w:val="0"/>
      <w:marRight w:val="0"/>
      <w:marTop w:val="0"/>
      <w:marBottom w:val="0"/>
      <w:divBdr>
        <w:top w:val="none" w:sz="0" w:space="0" w:color="auto"/>
        <w:left w:val="none" w:sz="0" w:space="0" w:color="auto"/>
        <w:bottom w:val="none" w:sz="0" w:space="0" w:color="auto"/>
        <w:right w:val="none" w:sz="0" w:space="0" w:color="auto"/>
      </w:divBdr>
    </w:div>
    <w:div w:id="1763720545">
      <w:bodyDiv w:val="1"/>
      <w:marLeft w:val="0"/>
      <w:marRight w:val="0"/>
      <w:marTop w:val="0"/>
      <w:marBottom w:val="0"/>
      <w:divBdr>
        <w:top w:val="none" w:sz="0" w:space="0" w:color="auto"/>
        <w:left w:val="none" w:sz="0" w:space="0" w:color="auto"/>
        <w:bottom w:val="none" w:sz="0" w:space="0" w:color="auto"/>
        <w:right w:val="none" w:sz="0" w:space="0" w:color="auto"/>
      </w:divBdr>
    </w:div>
    <w:div w:id="1766918039">
      <w:bodyDiv w:val="1"/>
      <w:marLeft w:val="0"/>
      <w:marRight w:val="0"/>
      <w:marTop w:val="0"/>
      <w:marBottom w:val="0"/>
      <w:divBdr>
        <w:top w:val="none" w:sz="0" w:space="0" w:color="auto"/>
        <w:left w:val="none" w:sz="0" w:space="0" w:color="auto"/>
        <w:bottom w:val="none" w:sz="0" w:space="0" w:color="auto"/>
        <w:right w:val="none" w:sz="0" w:space="0" w:color="auto"/>
      </w:divBdr>
    </w:div>
    <w:div w:id="1768571830">
      <w:bodyDiv w:val="1"/>
      <w:marLeft w:val="0"/>
      <w:marRight w:val="0"/>
      <w:marTop w:val="0"/>
      <w:marBottom w:val="0"/>
      <w:divBdr>
        <w:top w:val="none" w:sz="0" w:space="0" w:color="auto"/>
        <w:left w:val="none" w:sz="0" w:space="0" w:color="auto"/>
        <w:bottom w:val="none" w:sz="0" w:space="0" w:color="auto"/>
        <w:right w:val="none" w:sz="0" w:space="0" w:color="auto"/>
      </w:divBdr>
    </w:div>
    <w:div w:id="1778212753">
      <w:bodyDiv w:val="1"/>
      <w:marLeft w:val="0"/>
      <w:marRight w:val="0"/>
      <w:marTop w:val="0"/>
      <w:marBottom w:val="0"/>
      <w:divBdr>
        <w:top w:val="none" w:sz="0" w:space="0" w:color="auto"/>
        <w:left w:val="none" w:sz="0" w:space="0" w:color="auto"/>
        <w:bottom w:val="none" w:sz="0" w:space="0" w:color="auto"/>
        <w:right w:val="none" w:sz="0" w:space="0" w:color="auto"/>
      </w:divBdr>
    </w:div>
    <w:div w:id="1779567117">
      <w:bodyDiv w:val="1"/>
      <w:marLeft w:val="0"/>
      <w:marRight w:val="0"/>
      <w:marTop w:val="0"/>
      <w:marBottom w:val="0"/>
      <w:divBdr>
        <w:top w:val="none" w:sz="0" w:space="0" w:color="auto"/>
        <w:left w:val="none" w:sz="0" w:space="0" w:color="auto"/>
        <w:bottom w:val="none" w:sz="0" w:space="0" w:color="auto"/>
        <w:right w:val="none" w:sz="0" w:space="0" w:color="auto"/>
      </w:divBdr>
    </w:div>
    <w:div w:id="1785271958">
      <w:bodyDiv w:val="1"/>
      <w:marLeft w:val="0"/>
      <w:marRight w:val="0"/>
      <w:marTop w:val="0"/>
      <w:marBottom w:val="0"/>
      <w:divBdr>
        <w:top w:val="none" w:sz="0" w:space="0" w:color="auto"/>
        <w:left w:val="none" w:sz="0" w:space="0" w:color="auto"/>
        <w:bottom w:val="none" w:sz="0" w:space="0" w:color="auto"/>
        <w:right w:val="none" w:sz="0" w:space="0" w:color="auto"/>
      </w:divBdr>
    </w:div>
    <w:div w:id="1786928654">
      <w:bodyDiv w:val="1"/>
      <w:marLeft w:val="0"/>
      <w:marRight w:val="0"/>
      <w:marTop w:val="0"/>
      <w:marBottom w:val="0"/>
      <w:divBdr>
        <w:top w:val="none" w:sz="0" w:space="0" w:color="auto"/>
        <w:left w:val="none" w:sz="0" w:space="0" w:color="auto"/>
        <w:bottom w:val="none" w:sz="0" w:space="0" w:color="auto"/>
        <w:right w:val="none" w:sz="0" w:space="0" w:color="auto"/>
      </w:divBdr>
    </w:div>
    <w:div w:id="1789155847">
      <w:bodyDiv w:val="1"/>
      <w:marLeft w:val="0"/>
      <w:marRight w:val="0"/>
      <w:marTop w:val="0"/>
      <w:marBottom w:val="0"/>
      <w:divBdr>
        <w:top w:val="none" w:sz="0" w:space="0" w:color="auto"/>
        <w:left w:val="none" w:sz="0" w:space="0" w:color="auto"/>
        <w:bottom w:val="none" w:sz="0" w:space="0" w:color="auto"/>
        <w:right w:val="none" w:sz="0" w:space="0" w:color="auto"/>
      </w:divBdr>
    </w:div>
    <w:div w:id="1789425035">
      <w:bodyDiv w:val="1"/>
      <w:marLeft w:val="0"/>
      <w:marRight w:val="0"/>
      <w:marTop w:val="0"/>
      <w:marBottom w:val="0"/>
      <w:divBdr>
        <w:top w:val="none" w:sz="0" w:space="0" w:color="auto"/>
        <w:left w:val="none" w:sz="0" w:space="0" w:color="auto"/>
        <w:bottom w:val="none" w:sz="0" w:space="0" w:color="auto"/>
        <w:right w:val="none" w:sz="0" w:space="0" w:color="auto"/>
      </w:divBdr>
    </w:div>
    <w:div w:id="1792892273">
      <w:bodyDiv w:val="1"/>
      <w:marLeft w:val="0"/>
      <w:marRight w:val="0"/>
      <w:marTop w:val="0"/>
      <w:marBottom w:val="0"/>
      <w:divBdr>
        <w:top w:val="none" w:sz="0" w:space="0" w:color="auto"/>
        <w:left w:val="none" w:sz="0" w:space="0" w:color="auto"/>
        <w:bottom w:val="none" w:sz="0" w:space="0" w:color="auto"/>
        <w:right w:val="none" w:sz="0" w:space="0" w:color="auto"/>
      </w:divBdr>
      <w:divsChild>
        <w:div w:id="715275880">
          <w:marLeft w:val="480"/>
          <w:marRight w:val="0"/>
          <w:marTop w:val="0"/>
          <w:marBottom w:val="0"/>
          <w:divBdr>
            <w:top w:val="none" w:sz="0" w:space="0" w:color="auto"/>
            <w:left w:val="none" w:sz="0" w:space="0" w:color="auto"/>
            <w:bottom w:val="none" w:sz="0" w:space="0" w:color="auto"/>
            <w:right w:val="none" w:sz="0" w:space="0" w:color="auto"/>
          </w:divBdr>
        </w:div>
        <w:div w:id="747994183">
          <w:marLeft w:val="480"/>
          <w:marRight w:val="0"/>
          <w:marTop w:val="0"/>
          <w:marBottom w:val="0"/>
          <w:divBdr>
            <w:top w:val="none" w:sz="0" w:space="0" w:color="auto"/>
            <w:left w:val="none" w:sz="0" w:space="0" w:color="auto"/>
            <w:bottom w:val="none" w:sz="0" w:space="0" w:color="auto"/>
            <w:right w:val="none" w:sz="0" w:space="0" w:color="auto"/>
          </w:divBdr>
        </w:div>
        <w:div w:id="1725568090">
          <w:marLeft w:val="480"/>
          <w:marRight w:val="0"/>
          <w:marTop w:val="0"/>
          <w:marBottom w:val="0"/>
          <w:divBdr>
            <w:top w:val="none" w:sz="0" w:space="0" w:color="auto"/>
            <w:left w:val="none" w:sz="0" w:space="0" w:color="auto"/>
            <w:bottom w:val="none" w:sz="0" w:space="0" w:color="auto"/>
            <w:right w:val="none" w:sz="0" w:space="0" w:color="auto"/>
          </w:divBdr>
        </w:div>
        <w:div w:id="1518538650">
          <w:marLeft w:val="480"/>
          <w:marRight w:val="0"/>
          <w:marTop w:val="0"/>
          <w:marBottom w:val="0"/>
          <w:divBdr>
            <w:top w:val="none" w:sz="0" w:space="0" w:color="auto"/>
            <w:left w:val="none" w:sz="0" w:space="0" w:color="auto"/>
            <w:bottom w:val="none" w:sz="0" w:space="0" w:color="auto"/>
            <w:right w:val="none" w:sz="0" w:space="0" w:color="auto"/>
          </w:divBdr>
        </w:div>
        <w:div w:id="357659155">
          <w:marLeft w:val="480"/>
          <w:marRight w:val="0"/>
          <w:marTop w:val="0"/>
          <w:marBottom w:val="0"/>
          <w:divBdr>
            <w:top w:val="none" w:sz="0" w:space="0" w:color="auto"/>
            <w:left w:val="none" w:sz="0" w:space="0" w:color="auto"/>
            <w:bottom w:val="none" w:sz="0" w:space="0" w:color="auto"/>
            <w:right w:val="none" w:sz="0" w:space="0" w:color="auto"/>
          </w:divBdr>
        </w:div>
        <w:div w:id="1725450909">
          <w:marLeft w:val="480"/>
          <w:marRight w:val="0"/>
          <w:marTop w:val="0"/>
          <w:marBottom w:val="0"/>
          <w:divBdr>
            <w:top w:val="none" w:sz="0" w:space="0" w:color="auto"/>
            <w:left w:val="none" w:sz="0" w:space="0" w:color="auto"/>
            <w:bottom w:val="none" w:sz="0" w:space="0" w:color="auto"/>
            <w:right w:val="none" w:sz="0" w:space="0" w:color="auto"/>
          </w:divBdr>
        </w:div>
        <w:div w:id="2122338190">
          <w:marLeft w:val="480"/>
          <w:marRight w:val="0"/>
          <w:marTop w:val="0"/>
          <w:marBottom w:val="0"/>
          <w:divBdr>
            <w:top w:val="none" w:sz="0" w:space="0" w:color="auto"/>
            <w:left w:val="none" w:sz="0" w:space="0" w:color="auto"/>
            <w:bottom w:val="none" w:sz="0" w:space="0" w:color="auto"/>
            <w:right w:val="none" w:sz="0" w:space="0" w:color="auto"/>
          </w:divBdr>
        </w:div>
        <w:div w:id="383331401">
          <w:marLeft w:val="480"/>
          <w:marRight w:val="0"/>
          <w:marTop w:val="0"/>
          <w:marBottom w:val="0"/>
          <w:divBdr>
            <w:top w:val="none" w:sz="0" w:space="0" w:color="auto"/>
            <w:left w:val="none" w:sz="0" w:space="0" w:color="auto"/>
            <w:bottom w:val="none" w:sz="0" w:space="0" w:color="auto"/>
            <w:right w:val="none" w:sz="0" w:space="0" w:color="auto"/>
          </w:divBdr>
        </w:div>
        <w:div w:id="2053268248">
          <w:marLeft w:val="480"/>
          <w:marRight w:val="0"/>
          <w:marTop w:val="0"/>
          <w:marBottom w:val="0"/>
          <w:divBdr>
            <w:top w:val="none" w:sz="0" w:space="0" w:color="auto"/>
            <w:left w:val="none" w:sz="0" w:space="0" w:color="auto"/>
            <w:bottom w:val="none" w:sz="0" w:space="0" w:color="auto"/>
            <w:right w:val="none" w:sz="0" w:space="0" w:color="auto"/>
          </w:divBdr>
        </w:div>
        <w:div w:id="655650013">
          <w:marLeft w:val="480"/>
          <w:marRight w:val="0"/>
          <w:marTop w:val="0"/>
          <w:marBottom w:val="0"/>
          <w:divBdr>
            <w:top w:val="none" w:sz="0" w:space="0" w:color="auto"/>
            <w:left w:val="none" w:sz="0" w:space="0" w:color="auto"/>
            <w:bottom w:val="none" w:sz="0" w:space="0" w:color="auto"/>
            <w:right w:val="none" w:sz="0" w:space="0" w:color="auto"/>
          </w:divBdr>
        </w:div>
        <w:div w:id="1903637591">
          <w:marLeft w:val="480"/>
          <w:marRight w:val="0"/>
          <w:marTop w:val="0"/>
          <w:marBottom w:val="0"/>
          <w:divBdr>
            <w:top w:val="none" w:sz="0" w:space="0" w:color="auto"/>
            <w:left w:val="none" w:sz="0" w:space="0" w:color="auto"/>
            <w:bottom w:val="none" w:sz="0" w:space="0" w:color="auto"/>
            <w:right w:val="none" w:sz="0" w:space="0" w:color="auto"/>
          </w:divBdr>
        </w:div>
        <w:div w:id="368797448">
          <w:marLeft w:val="480"/>
          <w:marRight w:val="0"/>
          <w:marTop w:val="0"/>
          <w:marBottom w:val="0"/>
          <w:divBdr>
            <w:top w:val="none" w:sz="0" w:space="0" w:color="auto"/>
            <w:left w:val="none" w:sz="0" w:space="0" w:color="auto"/>
            <w:bottom w:val="none" w:sz="0" w:space="0" w:color="auto"/>
            <w:right w:val="none" w:sz="0" w:space="0" w:color="auto"/>
          </w:divBdr>
        </w:div>
        <w:div w:id="1195000443">
          <w:marLeft w:val="480"/>
          <w:marRight w:val="0"/>
          <w:marTop w:val="0"/>
          <w:marBottom w:val="0"/>
          <w:divBdr>
            <w:top w:val="none" w:sz="0" w:space="0" w:color="auto"/>
            <w:left w:val="none" w:sz="0" w:space="0" w:color="auto"/>
            <w:bottom w:val="none" w:sz="0" w:space="0" w:color="auto"/>
            <w:right w:val="none" w:sz="0" w:space="0" w:color="auto"/>
          </w:divBdr>
        </w:div>
        <w:div w:id="127751176">
          <w:marLeft w:val="480"/>
          <w:marRight w:val="0"/>
          <w:marTop w:val="0"/>
          <w:marBottom w:val="0"/>
          <w:divBdr>
            <w:top w:val="none" w:sz="0" w:space="0" w:color="auto"/>
            <w:left w:val="none" w:sz="0" w:space="0" w:color="auto"/>
            <w:bottom w:val="none" w:sz="0" w:space="0" w:color="auto"/>
            <w:right w:val="none" w:sz="0" w:space="0" w:color="auto"/>
          </w:divBdr>
        </w:div>
        <w:div w:id="1501964825">
          <w:marLeft w:val="480"/>
          <w:marRight w:val="0"/>
          <w:marTop w:val="0"/>
          <w:marBottom w:val="0"/>
          <w:divBdr>
            <w:top w:val="none" w:sz="0" w:space="0" w:color="auto"/>
            <w:left w:val="none" w:sz="0" w:space="0" w:color="auto"/>
            <w:bottom w:val="none" w:sz="0" w:space="0" w:color="auto"/>
            <w:right w:val="none" w:sz="0" w:space="0" w:color="auto"/>
          </w:divBdr>
        </w:div>
        <w:div w:id="265238165">
          <w:marLeft w:val="480"/>
          <w:marRight w:val="0"/>
          <w:marTop w:val="0"/>
          <w:marBottom w:val="0"/>
          <w:divBdr>
            <w:top w:val="none" w:sz="0" w:space="0" w:color="auto"/>
            <w:left w:val="none" w:sz="0" w:space="0" w:color="auto"/>
            <w:bottom w:val="none" w:sz="0" w:space="0" w:color="auto"/>
            <w:right w:val="none" w:sz="0" w:space="0" w:color="auto"/>
          </w:divBdr>
        </w:div>
        <w:div w:id="406732457">
          <w:marLeft w:val="480"/>
          <w:marRight w:val="0"/>
          <w:marTop w:val="0"/>
          <w:marBottom w:val="0"/>
          <w:divBdr>
            <w:top w:val="none" w:sz="0" w:space="0" w:color="auto"/>
            <w:left w:val="none" w:sz="0" w:space="0" w:color="auto"/>
            <w:bottom w:val="none" w:sz="0" w:space="0" w:color="auto"/>
            <w:right w:val="none" w:sz="0" w:space="0" w:color="auto"/>
          </w:divBdr>
        </w:div>
        <w:div w:id="1699772573">
          <w:marLeft w:val="480"/>
          <w:marRight w:val="0"/>
          <w:marTop w:val="0"/>
          <w:marBottom w:val="0"/>
          <w:divBdr>
            <w:top w:val="none" w:sz="0" w:space="0" w:color="auto"/>
            <w:left w:val="none" w:sz="0" w:space="0" w:color="auto"/>
            <w:bottom w:val="none" w:sz="0" w:space="0" w:color="auto"/>
            <w:right w:val="none" w:sz="0" w:space="0" w:color="auto"/>
          </w:divBdr>
        </w:div>
        <w:div w:id="1123575023">
          <w:marLeft w:val="480"/>
          <w:marRight w:val="0"/>
          <w:marTop w:val="0"/>
          <w:marBottom w:val="0"/>
          <w:divBdr>
            <w:top w:val="none" w:sz="0" w:space="0" w:color="auto"/>
            <w:left w:val="none" w:sz="0" w:space="0" w:color="auto"/>
            <w:bottom w:val="none" w:sz="0" w:space="0" w:color="auto"/>
            <w:right w:val="none" w:sz="0" w:space="0" w:color="auto"/>
          </w:divBdr>
        </w:div>
        <w:div w:id="1071388160">
          <w:marLeft w:val="480"/>
          <w:marRight w:val="0"/>
          <w:marTop w:val="0"/>
          <w:marBottom w:val="0"/>
          <w:divBdr>
            <w:top w:val="none" w:sz="0" w:space="0" w:color="auto"/>
            <w:left w:val="none" w:sz="0" w:space="0" w:color="auto"/>
            <w:bottom w:val="none" w:sz="0" w:space="0" w:color="auto"/>
            <w:right w:val="none" w:sz="0" w:space="0" w:color="auto"/>
          </w:divBdr>
        </w:div>
        <w:div w:id="2053461257">
          <w:marLeft w:val="480"/>
          <w:marRight w:val="0"/>
          <w:marTop w:val="0"/>
          <w:marBottom w:val="0"/>
          <w:divBdr>
            <w:top w:val="none" w:sz="0" w:space="0" w:color="auto"/>
            <w:left w:val="none" w:sz="0" w:space="0" w:color="auto"/>
            <w:bottom w:val="none" w:sz="0" w:space="0" w:color="auto"/>
            <w:right w:val="none" w:sz="0" w:space="0" w:color="auto"/>
          </w:divBdr>
        </w:div>
        <w:div w:id="1419521612">
          <w:marLeft w:val="480"/>
          <w:marRight w:val="0"/>
          <w:marTop w:val="0"/>
          <w:marBottom w:val="0"/>
          <w:divBdr>
            <w:top w:val="none" w:sz="0" w:space="0" w:color="auto"/>
            <w:left w:val="none" w:sz="0" w:space="0" w:color="auto"/>
            <w:bottom w:val="none" w:sz="0" w:space="0" w:color="auto"/>
            <w:right w:val="none" w:sz="0" w:space="0" w:color="auto"/>
          </w:divBdr>
        </w:div>
        <w:div w:id="979044179">
          <w:marLeft w:val="480"/>
          <w:marRight w:val="0"/>
          <w:marTop w:val="0"/>
          <w:marBottom w:val="0"/>
          <w:divBdr>
            <w:top w:val="none" w:sz="0" w:space="0" w:color="auto"/>
            <w:left w:val="none" w:sz="0" w:space="0" w:color="auto"/>
            <w:bottom w:val="none" w:sz="0" w:space="0" w:color="auto"/>
            <w:right w:val="none" w:sz="0" w:space="0" w:color="auto"/>
          </w:divBdr>
        </w:div>
        <w:div w:id="293681637">
          <w:marLeft w:val="480"/>
          <w:marRight w:val="0"/>
          <w:marTop w:val="0"/>
          <w:marBottom w:val="0"/>
          <w:divBdr>
            <w:top w:val="none" w:sz="0" w:space="0" w:color="auto"/>
            <w:left w:val="none" w:sz="0" w:space="0" w:color="auto"/>
            <w:bottom w:val="none" w:sz="0" w:space="0" w:color="auto"/>
            <w:right w:val="none" w:sz="0" w:space="0" w:color="auto"/>
          </w:divBdr>
        </w:div>
        <w:div w:id="352654330">
          <w:marLeft w:val="480"/>
          <w:marRight w:val="0"/>
          <w:marTop w:val="0"/>
          <w:marBottom w:val="0"/>
          <w:divBdr>
            <w:top w:val="none" w:sz="0" w:space="0" w:color="auto"/>
            <w:left w:val="none" w:sz="0" w:space="0" w:color="auto"/>
            <w:bottom w:val="none" w:sz="0" w:space="0" w:color="auto"/>
            <w:right w:val="none" w:sz="0" w:space="0" w:color="auto"/>
          </w:divBdr>
        </w:div>
        <w:div w:id="1974748882">
          <w:marLeft w:val="480"/>
          <w:marRight w:val="0"/>
          <w:marTop w:val="0"/>
          <w:marBottom w:val="0"/>
          <w:divBdr>
            <w:top w:val="none" w:sz="0" w:space="0" w:color="auto"/>
            <w:left w:val="none" w:sz="0" w:space="0" w:color="auto"/>
            <w:bottom w:val="none" w:sz="0" w:space="0" w:color="auto"/>
            <w:right w:val="none" w:sz="0" w:space="0" w:color="auto"/>
          </w:divBdr>
        </w:div>
        <w:div w:id="1959792843">
          <w:marLeft w:val="480"/>
          <w:marRight w:val="0"/>
          <w:marTop w:val="0"/>
          <w:marBottom w:val="0"/>
          <w:divBdr>
            <w:top w:val="none" w:sz="0" w:space="0" w:color="auto"/>
            <w:left w:val="none" w:sz="0" w:space="0" w:color="auto"/>
            <w:bottom w:val="none" w:sz="0" w:space="0" w:color="auto"/>
            <w:right w:val="none" w:sz="0" w:space="0" w:color="auto"/>
          </w:divBdr>
        </w:div>
        <w:div w:id="916980995">
          <w:marLeft w:val="480"/>
          <w:marRight w:val="0"/>
          <w:marTop w:val="0"/>
          <w:marBottom w:val="0"/>
          <w:divBdr>
            <w:top w:val="none" w:sz="0" w:space="0" w:color="auto"/>
            <w:left w:val="none" w:sz="0" w:space="0" w:color="auto"/>
            <w:bottom w:val="none" w:sz="0" w:space="0" w:color="auto"/>
            <w:right w:val="none" w:sz="0" w:space="0" w:color="auto"/>
          </w:divBdr>
        </w:div>
        <w:div w:id="1088305500">
          <w:marLeft w:val="480"/>
          <w:marRight w:val="0"/>
          <w:marTop w:val="0"/>
          <w:marBottom w:val="0"/>
          <w:divBdr>
            <w:top w:val="none" w:sz="0" w:space="0" w:color="auto"/>
            <w:left w:val="none" w:sz="0" w:space="0" w:color="auto"/>
            <w:bottom w:val="none" w:sz="0" w:space="0" w:color="auto"/>
            <w:right w:val="none" w:sz="0" w:space="0" w:color="auto"/>
          </w:divBdr>
        </w:div>
        <w:div w:id="538056922">
          <w:marLeft w:val="480"/>
          <w:marRight w:val="0"/>
          <w:marTop w:val="0"/>
          <w:marBottom w:val="0"/>
          <w:divBdr>
            <w:top w:val="none" w:sz="0" w:space="0" w:color="auto"/>
            <w:left w:val="none" w:sz="0" w:space="0" w:color="auto"/>
            <w:bottom w:val="none" w:sz="0" w:space="0" w:color="auto"/>
            <w:right w:val="none" w:sz="0" w:space="0" w:color="auto"/>
          </w:divBdr>
        </w:div>
        <w:div w:id="1770739836">
          <w:marLeft w:val="480"/>
          <w:marRight w:val="0"/>
          <w:marTop w:val="0"/>
          <w:marBottom w:val="0"/>
          <w:divBdr>
            <w:top w:val="none" w:sz="0" w:space="0" w:color="auto"/>
            <w:left w:val="none" w:sz="0" w:space="0" w:color="auto"/>
            <w:bottom w:val="none" w:sz="0" w:space="0" w:color="auto"/>
            <w:right w:val="none" w:sz="0" w:space="0" w:color="auto"/>
          </w:divBdr>
        </w:div>
        <w:div w:id="725111213">
          <w:marLeft w:val="480"/>
          <w:marRight w:val="0"/>
          <w:marTop w:val="0"/>
          <w:marBottom w:val="0"/>
          <w:divBdr>
            <w:top w:val="none" w:sz="0" w:space="0" w:color="auto"/>
            <w:left w:val="none" w:sz="0" w:space="0" w:color="auto"/>
            <w:bottom w:val="none" w:sz="0" w:space="0" w:color="auto"/>
            <w:right w:val="none" w:sz="0" w:space="0" w:color="auto"/>
          </w:divBdr>
        </w:div>
        <w:div w:id="1790930785">
          <w:marLeft w:val="480"/>
          <w:marRight w:val="0"/>
          <w:marTop w:val="0"/>
          <w:marBottom w:val="0"/>
          <w:divBdr>
            <w:top w:val="none" w:sz="0" w:space="0" w:color="auto"/>
            <w:left w:val="none" w:sz="0" w:space="0" w:color="auto"/>
            <w:bottom w:val="none" w:sz="0" w:space="0" w:color="auto"/>
            <w:right w:val="none" w:sz="0" w:space="0" w:color="auto"/>
          </w:divBdr>
        </w:div>
        <w:div w:id="132338243">
          <w:marLeft w:val="480"/>
          <w:marRight w:val="0"/>
          <w:marTop w:val="0"/>
          <w:marBottom w:val="0"/>
          <w:divBdr>
            <w:top w:val="none" w:sz="0" w:space="0" w:color="auto"/>
            <w:left w:val="none" w:sz="0" w:space="0" w:color="auto"/>
            <w:bottom w:val="none" w:sz="0" w:space="0" w:color="auto"/>
            <w:right w:val="none" w:sz="0" w:space="0" w:color="auto"/>
          </w:divBdr>
        </w:div>
        <w:div w:id="1914386118">
          <w:marLeft w:val="480"/>
          <w:marRight w:val="0"/>
          <w:marTop w:val="0"/>
          <w:marBottom w:val="0"/>
          <w:divBdr>
            <w:top w:val="none" w:sz="0" w:space="0" w:color="auto"/>
            <w:left w:val="none" w:sz="0" w:space="0" w:color="auto"/>
            <w:bottom w:val="none" w:sz="0" w:space="0" w:color="auto"/>
            <w:right w:val="none" w:sz="0" w:space="0" w:color="auto"/>
          </w:divBdr>
        </w:div>
        <w:div w:id="1350064017">
          <w:marLeft w:val="480"/>
          <w:marRight w:val="0"/>
          <w:marTop w:val="0"/>
          <w:marBottom w:val="0"/>
          <w:divBdr>
            <w:top w:val="none" w:sz="0" w:space="0" w:color="auto"/>
            <w:left w:val="none" w:sz="0" w:space="0" w:color="auto"/>
            <w:bottom w:val="none" w:sz="0" w:space="0" w:color="auto"/>
            <w:right w:val="none" w:sz="0" w:space="0" w:color="auto"/>
          </w:divBdr>
        </w:div>
        <w:div w:id="2124952648">
          <w:marLeft w:val="480"/>
          <w:marRight w:val="0"/>
          <w:marTop w:val="0"/>
          <w:marBottom w:val="0"/>
          <w:divBdr>
            <w:top w:val="none" w:sz="0" w:space="0" w:color="auto"/>
            <w:left w:val="none" w:sz="0" w:space="0" w:color="auto"/>
            <w:bottom w:val="none" w:sz="0" w:space="0" w:color="auto"/>
            <w:right w:val="none" w:sz="0" w:space="0" w:color="auto"/>
          </w:divBdr>
        </w:div>
        <w:div w:id="903180722">
          <w:marLeft w:val="480"/>
          <w:marRight w:val="0"/>
          <w:marTop w:val="0"/>
          <w:marBottom w:val="0"/>
          <w:divBdr>
            <w:top w:val="none" w:sz="0" w:space="0" w:color="auto"/>
            <w:left w:val="none" w:sz="0" w:space="0" w:color="auto"/>
            <w:bottom w:val="none" w:sz="0" w:space="0" w:color="auto"/>
            <w:right w:val="none" w:sz="0" w:space="0" w:color="auto"/>
          </w:divBdr>
        </w:div>
        <w:div w:id="1838233012">
          <w:marLeft w:val="480"/>
          <w:marRight w:val="0"/>
          <w:marTop w:val="0"/>
          <w:marBottom w:val="0"/>
          <w:divBdr>
            <w:top w:val="none" w:sz="0" w:space="0" w:color="auto"/>
            <w:left w:val="none" w:sz="0" w:space="0" w:color="auto"/>
            <w:bottom w:val="none" w:sz="0" w:space="0" w:color="auto"/>
            <w:right w:val="none" w:sz="0" w:space="0" w:color="auto"/>
          </w:divBdr>
        </w:div>
        <w:div w:id="1682925238">
          <w:marLeft w:val="480"/>
          <w:marRight w:val="0"/>
          <w:marTop w:val="0"/>
          <w:marBottom w:val="0"/>
          <w:divBdr>
            <w:top w:val="none" w:sz="0" w:space="0" w:color="auto"/>
            <w:left w:val="none" w:sz="0" w:space="0" w:color="auto"/>
            <w:bottom w:val="none" w:sz="0" w:space="0" w:color="auto"/>
            <w:right w:val="none" w:sz="0" w:space="0" w:color="auto"/>
          </w:divBdr>
        </w:div>
        <w:div w:id="194929812">
          <w:marLeft w:val="480"/>
          <w:marRight w:val="0"/>
          <w:marTop w:val="0"/>
          <w:marBottom w:val="0"/>
          <w:divBdr>
            <w:top w:val="none" w:sz="0" w:space="0" w:color="auto"/>
            <w:left w:val="none" w:sz="0" w:space="0" w:color="auto"/>
            <w:bottom w:val="none" w:sz="0" w:space="0" w:color="auto"/>
            <w:right w:val="none" w:sz="0" w:space="0" w:color="auto"/>
          </w:divBdr>
        </w:div>
        <w:div w:id="726926307">
          <w:marLeft w:val="480"/>
          <w:marRight w:val="0"/>
          <w:marTop w:val="0"/>
          <w:marBottom w:val="0"/>
          <w:divBdr>
            <w:top w:val="none" w:sz="0" w:space="0" w:color="auto"/>
            <w:left w:val="none" w:sz="0" w:space="0" w:color="auto"/>
            <w:bottom w:val="none" w:sz="0" w:space="0" w:color="auto"/>
            <w:right w:val="none" w:sz="0" w:space="0" w:color="auto"/>
          </w:divBdr>
        </w:div>
        <w:div w:id="580801191">
          <w:marLeft w:val="480"/>
          <w:marRight w:val="0"/>
          <w:marTop w:val="0"/>
          <w:marBottom w:val="0"/>
          <w:divBdr>
            <w:top w:val="none" w:sz="0" w:space="0" w:color="auto"/>
            <w:left w:val="none" w:sz="0" w:space="0" w:color="auto"/>
            <w:bottom w:val="none" w:sz="0" w:space="0" w:color="auto"/>
            <w:right w:val="none" w:sz="0" w:space="0" w:color="auto"/>
          </w:divBdr>
        </w:div>
        <w:div w:id="1591156956">
          <w:marLeft w:val="480"/>
          <w:marRight w:val="0"/>
          <w:marTop w:val="0"/>
          <w:marBottom w:val="0"/>
          <w:divBdr>
            <w:top w:val="none" w:sz="0" w:space="0" w:color="auto"/>
            <w:left w:val="none" w:sz="0" w:space="0" w:color="auto"/>
            <w:bottom w:val="none" w:sz="0" w:space="0" w:color="auto"/>
            <w:right w:val="none" w:sz="0" w:space="0" w:color="auto"/>
          </w:divBdr>
        </w:div>
        <w:div w:id="973021141">
          <w:marLeft w:val="480"/>
          <w:marRight w:val="0"/>
          <w:marTop w:val="0"/>
          <w:marBottom w:val="0"/>
          <w:divBdr>
            <w:top w:val="none" w:sz="0" w:space="0" w:color="auto"/>
            <w:left w:val="none" w:sz="0" w:space="0" w:color="auto"/>
            <w:bottom w:val="none" w:sz="0" w:space="0" w:color="auto"/>
            <w:right w:val="none" w:sz="0" w:space="0" w:color="auto"/>
          </w:divBdr>
        </w:div>
        <w:div w:id="1001546195">
          <w:marLeft w:val="480"/>
          <w:marRight w:val="0"/>
          <w:marTop w:val="0"/>
          <w:marBottom w:val="0"/>
          <w:divBdr>
            <w:top w:val="none" w:sz="0" w:space="0" w:color="auto"/>
            <w:left w:val="none" w:sz="0" w:space="0" w:color="auto"/>
            <w:bottom w:val="none" w:sz="0" w:space="0" w:color="auto"/>
            <w:right w:val="none" w:sz="0" w:space="0" w:color="auto"/>
          </w:divBdr>
        </w:div>
        <w:div w:id="180511425">
          <w:marLeft w:val="480"/>
          <w:marRight w:val="0"/>
          <w:marTop w:val="0"/>
          <w:marBottom w:val="0"/>
          <w:divBdr>
            <w:top w:val="none" w:sz="0" w:space="0" w:color="auto"/>
            <w:left w:val="none" w:sz="0" w:space="0" w:color="auto"/>
            <w:bottom w:val="none" w:sz="0" w:space="0" w:color="auto"/>
            <w:right w:val="none" w:sz="0" w:space="0" w:color="auto"/>
          </w:divBdr>
        </w:div>
        <w:div w:id="870341527">
          <w:marLeft w:val="480"/>
          <w:marRight w:val="0"/>
          <w:marTop w:val="0"/>
          <w:marBottom w:val="0"/>
          <w:divBdr>
            <w:top w:val="none" w:sz="0" w:space="0" w:color="auto"/>
            <w:left w:val="none" w:sz="0" w:space="0" w:color="auto"/>
            <w:bottom w:val="none" w:sz="0" w:space="0" w:color="auto"/>
            <w:right w:val="none" w:sz="0" w:space="0" w:color="auto"/>
          </w:divBdr>
        </w:div>
        <w:div w:id="1281303310">
          <w:marLeft w:val="480"/>
          <w:marRight w:val="0"/>
          <w:marTop w:val="0"/>
          <w:marBottom w:val="0"/>
          <w:divBdr>
            <w:top w:val="none" w:sz="0" w:space="0" w:color="auto"/>
            <w:left w:val="none" w:sz="0" w:space="0" w:color="auto"/>
            <w:bottom w:val="none" w:sz="0" w:space="0" w:color="auto"/>
            <w:right w:val="none" w:sz="0" w:space="0" w:color="auto"/>
          </w:divBdr>
        </w:div>
        <w:div w:id="1622303595">
          <w:marLeft w:val="480"/>
          <w:marRight w:val="0"/>
          <w:marTop w:val="0"/>
          <w:marBottom w:val="0"/>
          <w:divBdr>
            <w:top w:val="none" w:sz="0" w:space="0" w:color="auto"/>
            <w:left w:val="none" w:sz="0" w:space="0" w:color="auto"/>
            <w:bottom w:val="none" w:sz="0" w:space="0" w:color="auto"/>
            <w:right w:val="none" w:sz="0" w:space="0" w:color="auto"/>
          </w:divBdr>
        </w:div>
        <w:div w:id="942152256">
          <w:marLeft w:val="480"/>
          <w:marRight w:val="0"/>
          <w:marTop w:val="0"/>
          <w:marBottom w:val="0"/>
          <w:divBdr>
            <w:top w:val="none" w:sz="0" w:space="0" w:color="auto"/>
            <w:left w:val="none" w:sz="0" w:space="0" w:color="auto"/>
            <w:bottom w:val="none" w:sz="0" w:space="0" w:color="auto"/>
            <w:right w:val="none" w:sz="0" w:space="0" w:color="auto"/>
          </w:divBdr>
        </w:div>
        <w:div w:id="244924486">
          <w:marLeft w:val="480"/>
          <w:marRight w:val="0"/>
          <w:marTop w:val="0"/>
          <w:marBottom w:val="0"/>
          <w:divBdr>
            <w:top w:val="none" w:sz="0" w:space="0" w:color="auto"/>
            <w:left w:val="none" w:sz="0" w:space="0" w:color="auto"/>
            <w:bottom w:val="none" w:sz="0" w:space="0" w:color="auto"/>
            <w:right w:val="none" w:sz="0" w:space="0" w:color="auto"/>
          </w:divBdr>
        </w:div>
      </w:divsChild>
    </w:div>
    <w:div w:id="1794862914">
      <w:bodyDiv w:val="1"/>
      <w:marLeft w:val="0"/>
      <w:marRight w:val="0"/>
      <w:marTop w:val="0"/>
      <w:marBottom w:val="0"/>
      <w:divBdr>
        <w:top w:val="none" w:sz="0" w:space="0" w:color="auto"/>
        <w:left w:val="none" w:sz="0" w:space="0" w:color="auto"/>
        <w:bottom w:val="none" w:sz="0" w:space="0" w:color="auto"/>
        <w:right w:val="none" w:sz="0" w:space="0" w:color="auto"/>
      </w:divBdr>
    </w:div>
    <w:div w:id="1795976183">
      <w:bodyDiv w:val="1"/>
      <w:marLeft w:val="0"/>
      <w:marRight w:val="0"/>
      <w:marTop w:val="0"/>
      <w:marBottom w:val="0"/>
      <w:divBdr>
        <w:top w:val="none" w:sz="0" w:space="0" w:color="auto"/>
        <w:left w:val="none" w:sz="0" w:space="0" w:color="auto"/>
        <w:bottom w:val="none" w:sz="0" w:space="0" w:color="auto"/>
        <w:right w:val="none" w:sz="0" w:space="0" w:color="auto"/>
      </w:divBdr>
    </w:div>
    <w:div w:id="1808274725">
      <w:bodyDiv w:val="1"/>
      <w:marLeft w:val="0"/>
      <w:marRight w:val="0"/>
      <w:marTop w:val="0"/>
      <w:marBottom w:val="0"/>
      <w:divBdr>
        <w:top w:val="none" w:sz="0" w:space="0" w:color="auto"/>
        <w:left w:val="none" w:sz="0" w:space="0" w:color="auto"/>
        <w:bottom w:val="none" w:sz="0" w:space="0" w:color="auto"/>
        <w:right w:val="none" w:sz="0" w:space="0" w:color="auto"/>
      </w:divBdr>
      <w:divsChild>
        <w:div w:id="759180313">
          <w:marLeft w:val="480"/>
          <w:marRight w:val="0"/>
          <w:marTop w:val="0"/>
          <w:marBottom w:val="0"/>
          <w:divBdr>
            <w:top w:val="none" w:sz="0" w:space="0" w:color="auto"/>
            <w:left w:val="none" w:sz="0" w:space="0" w:color="auto"/>
            <w:bottom w:val="none" w:sz="0" w:space="0" w:color="auto"/>
            <w:right w:val="none" w:sz="0" w:space="0" w:color="auto"/>
          </w:divBdr>
        </w:div>
        <w:div w:id="1663896729">
          <w:marLeft w:val="480"/>
          <w:marRight w:val="0"/>
          <w:marTop w:val="0"/>
          <w:marBottom w:val="0"/>
          <w:divBdr>
            <w:top w:val="none" w:sz="0" w:space="0" w:color="auto"/>
            <w:left w:val="none" w:sz="0" w:space="0" w:color="auto"/>
            <w:bottom w:val="none" w:sz="0" w:space="0" w:color="auto"/>
            <w:right w:val="none" w:sz="0" w:space="0" w:color="auto"/>
          </w:divBdr>
        </w:div>
        <w:div w:id="1322196428">
          <w:marLeft w:val="480"/>
          <w:marRight w:val="0"/>
          <w:marTop w:val="0"/>
          <w:marBottom w:val="0"/>
          <w:divBdr>
            <w:top w:val="none" w:sz="0" w:space="0" w:color="auto"/>
            <w:left w:val="none" w:sz="0" w:space="0" w:color="auto"/>
            <w:bottom w:val="none" w:sz="0" w:space="0" w:color="auto"/>
            <w:right w:val="none" w:sz="0" w:space="0" w:color="auto"/>
          </w:divBdr>
        </w:div>
        <w:div w:id="486819780">
          <w:marLeft w:val="480"/>
          <w:marRight w:val="0"/>
          <w:marTop w:val="0"/>
          <w:marBottom w:val="0"/>
          <w:divBdr>
            <w:top w:val="none" w:sz="0" w:space="0" w:color="auto"/>
            <w:left w:val="none" w:sz="0" w:space="0" w:color="auto"/>
            <w:bottom w:val="none" w:sz="0" w:space="0" w:color="auto"/>
            <w:right w:val="none" w:sz="0" w:space="0" w:color="auto"/>
          </w:divBdr>
        </w:div>
        <w:div w:id="1488782404">
          <w:marLeft w:val="480"/>
          <w:marRight w:val="0"/>
          <w:marTop w:val="0"/>
          <w:marBottom w:val="0"/>
          <w:divBdr>
            <w:top w:val="none" w:sz="0" w:space="0" w:color="auto"/>
            <w:left w:val="none" w:sz="0" w:space="0" w:color="auto"/>
            <w:bottom w:val="none" w:sz="0" w:space="0" w:color="auto"/>
            <w:right w:val="none" w:sz="0" w:space="0" w:color="auto"/>
          </w:divBdr>
        </w:div>
        <w:div w:id="972101963">
          <w:marLeft w:val="480"/>
          <w:marRight w:val="0"/>
          <w:marTop w:val="0"/>
          <w:marBottom w:val="0"/>
          <w:divBdr>
            <w:top w:val="none" w:sz="0" w:space="0" w:color="auto"/>
            <w:left w:val="none" w:sz="0" w:space="0" w:color="auto"/>
            <w:bottom w:val="none" w:sz="0" w:space="0" w:color="auto"/>
            <w:right w:val="none" w:sz="0" w:space="0" w:color="auto"/>
          </w:divBdr>
        </w:div>
        <w:div w:id="1546135347">
          <w:marLeft w:val="480"/>
          <w:marRight w:val="0"/>
          <w:marTop w:val="0"/>
          <w:marBottom w:val="0"/>
          <w:divBdr>
            <w:top w:val="none" w:sz="0" w:space="0" w:color="auto"/>
            <w:left w:val="none" w:sz="0" w:space="0" w:color="auto"/>
            <w:bottom w:val="none" w:sz="0" w:space="0" w:color="auto"/>
            <w:right w:val="none" w:sz="0" w:space="0" w:color="auto"/>
          </w:divBdr>
        </w:div>
        <w:div w:id="1879967900">
          <w:marLeft w:val="480"/>
          <w:marRight w:val="0"/>
          <w:marTop w:val="0"/>
          <w:marBottom w:val="0"/>
          <w:divBdr>
            <w:top w:val="none" w:sz="0" w:space="0" w:color="auto"/>
            <w:left w:val="none" w:sz="0" w:space="0" w:color="auto"/>
            <w:bottom w:val="none" w:sz="0" w:space="0" w:color="auto"/>
            <w:right w:val="none" w:sz="0" w:space="0" w:color="auto"/>
          </w:divBdr>
        </w:div>
        <w:div w:id="1191341497">
          <w:marLeft w:val="480"/>
          <w:marRight w:val="0"/>
          <w:marTop w:val="0"/>
          <w:marBottom w:val="0"/>
          <w:divBdr>
            <w:top w:val="none" w:sz="0" w:space="0" w:color="auto"/>
            <w:left w:val="none" w:sz="0" w:space="0" w:color="auto"/>
            <w:bottom w:val="none" w:sz="0" w:space="0" w:color="auto"/>
            <w:right w:val="none" w:sz="0" w:space="0" w:color="auto"/>
          </w:divBdr>
        </w:div>
        <w:div w:id="8877762">
          <w:marLeft w:val="480"/>
          <w:marRight w:val="0"/>
          <w:marTop w:val="0"/>
          <w:marBottom w:val="0"/>
          <w:divBdr>
            <w:top w:val="none" w:sz="0" w:space="0" w:color="auto"/>
            <w:left w:val="none" w:sz="0" w:space="0" w:color="auto"/>
            <w:bottom w:val="none" w:sz="0" w:space="0" w:color="auto"/>
            <w:right w:val="none" w:sz="0" w:space="0" w:color="auto"/>
          </w:divBdr>
        </w:div>
        <w:div w:id="392042494">
          <w:marLeft w:val="480"/>
          <w:marRight w:val="0"/>
          <w:marTop w:val="0"/>
          <w:marBottom w:val="0"/>
          <w:divBdr>
            <w:top w:val="none" w:sz="0" w:space="0" w:color="auto"/>
            <w:left w:val="none" w:sz="0" w:space="0" w:color="auto"/>
            <w:bottom w:val="none" w:sz="0" w:space="0" w:color="auto"/>
            <w:right w:val="none" w:sz="0" w:space="0" w:color="auto"/>
          </w:divBdr>
        </w:div>
        <w:div w:id="1777677512">
          <w:marLeft w:val="480"/>
          <w:marRight w:val="0"/>
          <w:marTop w:val="0"/>
          <w:marBottom w:val="0"/>
          <w:divBdr>
            <w:top w:val="none" w:sz="0" w:space="0" w:color="auto"/>
            <w:left w:val="none" w:sz="0" w:space="0" w:color="auto"/>
            <w:bottom w:val="none" w:sz="0" w:space="0" w:color="auto"/>
            <w:right w:val="none" w:sz="0" w:space="0" w:color="auto"/>
          </w:divBdr>
        </w:div>
        <w:div w:id="2097553839">
          <w:marLeft w:val="480"/>
          <w:marRight w:val="0"/>
          <w:marTop w:val="0"/>
          <w:marBottom w:val="0"/>
          <w:divBdr>
            <w:top w:val="none" w:sz="0" w:space="0" w:color="auto"/>
            <w:left w:val="none" w:sz="0" w:space="0" w:color="auto"/>
            <w:bottom w:val="none" w:sz="0" w:space="0" w:color="auto"/>
            <w:right w:val="none" w:sz="0" w:space="0" w:color="auto"/>
          </w:divBdr>
        </w:div>
        <w:div w:id="1313607546">
          <w:marLeft w:val="480"/>
          <w:marRight w:val="0"/>
          <w:marTop w:val="0"/>
          <w:marBottom w:val="0"/>
          <w:divBdr>
            <w:top w:val="none" w:sz="0" w:space="0" w:color="auto"/>
            <w:left w:val="none" w:sz="0" w:space="0" w:color="auto"/>
            <w:bottom w:val="none" w:sz="0" w:space="0" w:color="auto"/>
            <w:right w:val="none" w:sz="0" w:space="0" w:color="auto"/>
          </w:divBdr>
        </w:div>
        <w:div w:id="1458452803">
          <w:marLeft w:val="480"/>
          <w:marRight w:val="0"/>
          <w:marTop w:val="0"/>
          <w:marBottom w:val="0"/>
          <w:divBdr>
            <w:top w:val="none" w:sz="0" w:space="0" w:color="auto"/>
            <w:left w:val="none" w:sz="0" w:space="0" w:color="auto"/>
            <w:bottom w:val="none" w:sz="0" w:space="0" w:color="auto"/>
            <w:right w:val="none" w:sz="0" w:space="0" w:color="auto"/>
          </w:divBdr>
        </w:div>
        <w:div w:id="1276600442">
          <w:marLeft w:val="480"/>
          <w:marRight w:val="0"/>
          <w:marTop w:val="0"/>
          <w:marBottom w:val="0"/>
          <w:divBdr>
            <w:top w:val="none" w:sz="0" w:space="0" w:color="auto"/>
            <w:left w:val="none" w:sz="0" w:space="0" w:color="auto"/>
            <w:bottom w:val="none" w:sz="0" w:space="0" w:color="auto"/>
            <w:right w:val="none" w:sz="0" w:space="0" w:color="auto"/>
          </w:divBdr>
        </w:div>
        <w:div w:id="1132868302">
          <w:marLeft w:val="480"/>
          <w:marRight w:val="0"/>
          <w:marTop w:val="0"/>
          <w:marBottom w:val="0"/>
          <w:divBdr>
            <w:top w:val="none" w:sz="0" w:space="0" w:color="auto"/>
            <w:left w:val="none" w:sz="0" w:space="0" w:color="auto"/>
            <w:bottom w:val="none" w:sz="0" w:space="0" w:color="auto"/>
            <w:right w:val="none" w:sz="0" w:space="0" w:color="auto"/>
          </w:divBdr>
        </w:div>
        <w:div w:id="644622915">
          <w:marLeft w:val="480"/>
          <w:marRight w:val="0"/>
          <w:marTop w:val="0"/>
          <w:marBottom w:val="0"/>
          <w:divBdr>
            <w:top w:val="none" w:sz="0" w:space="0" w:color="auto"/>
            <w:left w:val="none" w:sz="0" w:space="0" w:color="auto"/>
            <w:bottom w:val="none" w:sz="0" w:space="0" w:color="auto"/>
            <w:right w:val="none" w:sz="0" w:space="0" w:color="auto"/>
          </w:divBdr>
        </w:div>
        <w:div w:id="1820225923">
          <w:marLeft w:val="480"/>
          <w:marRight w:val="0"/>
          <w:marTop w:val="0"/>
          <w:marBottom w:val="0"/>
          <w:divBdr>
            <w:top w:val="none" w:sz="0" w:space="0" w:color="auto"/>
            <w:left w:val="none" w:sz="0" w:space="0" w:color="auto"/>
            <w:bottom w:val="none" w:sz="0" w:space="0" w:color="auto"/>
            <w:right w:val="none" w:sz="0" w:space="0" w:color="auto"/>
          </w:divBdr>
        </w:div>
        <w:div w:id="1340044553">
          <w:marLeft w:val="480"/>
          <w:marRight w:val="0"/>
          <w:marTop w:val="0"/>
          <w:marBottom w:val="0"/>
          <w:divBdr>
            <w:top w:val="none" w:sz="0" w:space="0" w:color="auto"/>
            <w:left w:val="none" w:sz="0" w:space="0" w:color="auto"/>
            <w:bottom w:val="none" w:sz="0" w:space="0" w:color="auto"/>
            <w:right w:val="none" w:sz="0" w:space="0" w:color="auto"/>
          </w:divBdr>
        </w:div>
        <w:div w:id="1937664450">
          <w:marLeft w:val="480"/>
          <w:marRight w:val="0"/>
          <w:marTop w:val="0"/>
          <w:marBottom w:val="0"/>
          <w:divBdr>
            <w:top w:val="none" w:sz="0" w:space="0" w:color="auto"/>
            <w:left w:val="none" w:sz="0" w:space="0" w:color="auto"/>
            <w:bottom w:val="none" w:sz="0" w:space="0" w:color="auto"/>
            <w:right w:val="none" w:sz="0" w:space="0" w:color="auto"/>
          </w:divBdr>
        </w:div>
        <w:div w:id="1897812225">
          <w:marLeft w:val="480"/>
          <w:marRight w:val="0"/>
          <w:marTop w:val="0"/>
          <w:marBottom w:val="0"/>
          <w:divBdr>
            <w:top w:val="none" w:sz="0" w:space="0" w:color="auto"/>
            <w:left w:val="none" w:sz="0" w:space="0" w:color="auto"/>
            <w:bottom w:val="none" w:sz="0" w:space="0" w:color="auto"/>
            <w:right w:val="none" w:sz="0" w:space="0" w:color="auto"/>
          </w:divBdr>
        </w:div>
        <w:div w:id="747459916">
          <w:marLeft w:val="480"/>
          <w:marRight w:val="0"/>
          <w:marTop w:val="0"/>
          <w:marBottom w:val="0"/>
          <w:divBdr>
            <w:top w:val="none" w:sz="0" w:space="0" w:color="auto"/>
            <w:left w:val="none" w:sz="0" w:space="0" w:color="auto"/>
            <w:bottom w:val="none" w:sz="0" w:space="0" w:color="auto"/>
            <w:right w:val="none" w:sz="0" w:space="0" w:color="auto"/>
          </w:divBdr>
        </w:div>
        <w:div w:id="1995403771">
          <w:marLeft w:val="480"/>
          <w:marRight w:val="0"/>
          <w:marTop w:val="0"/>
          <w:marBottom w:val="0"/>
          <w:divBdr>
            <w:top w:val="none" w:sz="0" w:space="0" w:color="auto"/>
            <w:left w:val="none" w:sz="0" w:space="0" w:color="auto"/>
            <w:bottom w:val="none" w:sz="0" w:space="0" w:color="auto"/>
            <w:right w:val="none" w:sz="0" w:space="0" w:color="auto"/>
          </w:divBdr>
        </w:div>
        <w:div w:id="1211961299">
          <w:marLeft w:val="480"/>
          <w:marRight w:val="0"/>
          <w:marTop w:val="0"/>
          <w:marBottom w:val="0"/>
          <w:divBdr>
            <w:top w:val="none" w:sz="0" w:space="0" w:color="auto"/>
            <w:left w:val="none" w:sz="0" w:space="0" w:color="auto"/>
            <w:bottom w:val="none" w:sz="0" w:space="0" w:color="auto"/>
            <w:right w:val="none" w:sz="0" w:space="0" w:color="auto"/>
          </w:divBdr>
        </w:div>
        <w:div w:id="747112862">
          <w:marLeft w:val="480"/>
          <w:marRight w:val="0"/>
          <w:marTop w:val="0"/>
          <w:marBottom w:val="0"/>
          <w:divBdr>
            <w:top w:val="none" w:sz="0" w:space="0" w:color="auto"/>
            <w:left w:val="none" w:sz="0" w:space="0" w:color="auto"/>
            <w:bottom w:val="none" w:sz="0" w:space="0" w:color="auto"/>
            <w:right w:val="none" w:sz="0" w:space="0" w:color="auto"/>
          </w:divBdr>
        </w:div>
        <w:div w:id="1993169694">
          <w:marLeft w:val="480"/>
          <w:marRight w:val="0"/>
          <w:marTop w:val="0"/>
          <w:marBottom w:val="0"/>
          <w:divBdr>
            <w:top w:val="none" w:sz="0" w:space="0" w:color="auto"/>
            <w:left w:val="none" w:sz="0" w:space="0" w:color="auto"/>
            <w:bottom w:val="none" w:sz="0" w:space="0" w:color="auto"/>
            <w:right w:val="none" w:sz="0" w:space="0" w:color="auto"/>
          </w:divBdr>
        </w:div>
        <w:div w:id="968437273">
          <w:marLeft w:val="480"/>
          <w:marRight w:val="0"/>
          <w:marTop w:val="0"/>
          <w:marBottom w:val="0"/>
          <w:divBdr>
            <w:top w:val="none" w:sz="0" w:space="0" w:color="auto"/>
            <w:left w:val="none" w:sz="0" w:space="0" w:color="auto"/>
            <w:bottom w:val="none" w:sz="0" w:space="0" w:color="auto"/>
            <w:right w:val="none" w:sz="0" w:space="0" w:color="auto"/>
          </w:divBdr>
        </w:div>
        <w:div w:id="2116629347">
          <w:marLeft w:val="480"/>
          <w:marRight w:val="0"/>
          <w:marTop w:val="0"/>
          <w:marBottom w:val="0"/>
          <w:divBdr>
            <w:top w:val="none" w:sz="0" w:space="0" w:color="auto"/>
            <w:left w:val="none" w:sz="0" w:space="0" w:color="auto"/>
            <w:bottom w:val="none" w:sz="0" w:space="0" w:color="auto"/>
            <w:right w:val="none" w:sz="0" w:space="0" w:color="auto"/>
          </w:divBdr>
        </w:div>
        <w:div w:id="1770808949">
          <w:marLeft w:val="480"/>
          <w:marRight w:val="0"/>
          <w:marTop w:val="0"/>
          <w:marBottom w:val="0"/>
          <w:divBdr>
            <w:top w:val="none" w:sz="0" w:space="0" w:color="auto"/>
            <w:left w:val="none" w:sz="0" w:space="0" w:color="auto"/>
            <w:bottom w:val="none" w:sz="0" w:space="0" w:color="auto"/>
            <w:right w:val="none" w:sz="0" w:space="0" w:color="auto"/>
          </w:divBdr>
        </w:div>
        <w:div w:id="986011185">
          <w:marLeft w:val="480"/>
          <w:marRight w:val="0"/>
          <w:marTop w:val="0"/>
          <w:marBottom w:val="0"/>
          <w:divBdr>
            <w:top w:val="none" w:sz="0" w:space="0" w:color="auto"/>
            <w:left w:val="none" w:sz="0" w:space="0" w:color="auto"/>
            <w:bottom w:val="none" w:sz="0" w:space="0" w:color="auto"/>
            <w:right w:val="none" w:sz="0" w:space="0" w:color="auto"/>
          </w:divBdr>
        </w:div>
        <w:div w:id="1231036291">
          <w:marLeft w:val="480"/>
          <w:marRight w:val="0"/>
          <w:marTop w:val="0"/>
          <w:marBottom w:val="0"/>
          <w:divBdr>
            <w:top w:val="none" w:sz="0" w:space="0" w:color="auto"/>
            <w:left w:val="none" w:sz="0" w:space="0" w:color="auto"/>
            <w:bottom w:val="none" w:sz="0" w:space="0" w:color="auto"/>
            <w:right w:val="none" w:sz="0" w:space="0" w:color="auto"/>
          </w:divBdr>
        </w:div>
        <w:div w:id="1837764845">
          <w:marLeft w:val="480"/>
          <w:marRight w:val="0"/>
          <w:marTop w:val="0"/>
          <w:marBottom w:val="0"/>
          <w:divBdr>
            <w:top w:val="none" w:sz="0" w:space="0" w:color="auto"/>
            <w:left w:val="none" w:sz="0" w:space="0" w:color="auto"/>
            <w:bottom w:val="none" w:sz="0" w:space="0" w:color="auto"/>
            <w:right w:val="none" w:sz="0" w:space="0" w:color="auto"/>
          </w:divBdr>
        </w:div>
        <w:div w:id="1557206153">
          <w:marLeft w:val="480"/>
          <w:marRight w:val="0"/>
          <w:marTop w:val="0"/>
          <w:marBottom w:val="0"/>
          <w:divBdr>
            <w:top w:val="none" w:sz="0" w:space="0" w:color="auto"/>
            <w:left w:val="none" w:sz="0" w:space="0" w:color="auto"/>
            <w:bottom w:val="none" w:sz="0" w:space="0" w:color="auto"/>
            <w:right w:val="none" w:sz="0" w:space="0" w:color="auto"/>
          </w:divBdr>
        </w:div>
        <w:div w:id="1422068159">
          <w:marLeft w:val="480"/>
          <w:marRight w:val="0"/>
          <w:marTop w:val="0"/>
          <w:marBottom w:val="0"/>
          <w:divBdr>
            <w:top w:val="none" w:sz="0" w:space="0" w:color="auto"/>
            <w:left w:val="none" w:sz="0" w:space="0" w:color="auto"/>
            <w:bottom w:val="none" w:sz="0" w:space="0" w:color="auto"/>
            <w:right w:val="none" w:sz="0" w:space="0" w:color="auto"/>
          </w:divBdr>
        </w:div>
        <w:div w:id="2071153268">
          <w:marLeft w:val="480"/>
          <w:marRight w:val="0"/>
          <w:marTop w:val="0"/>
          <w:marBottom w:val="0"/>
          <w:divBdr>
            <w:top w:val="none" w:sz="0" w:space="0" w:color="auto"/>
            <w:left w:val="none" w:sz="0" w:space="0" w:color="auto"/>
            <w:bottom w:val="none" w:sz="0" w:space="0" w:color="auto"/>
            <w:right w:val="none" w:sz="0" w:space="0" w:color="auto"/>
          </w:divBdr>
        </w:div>
        <w:div w:id="1446775514">
          <w:marLeft w:val="480"/>
          <w:marRight w:val="0"/>
          <w:marTop w:val="0"/>
          <w:marBottom w:val="0"/>
          <w:divBdr>
            <w:top w:val="none" w:sz="0" w:space="0" w:color="auto"/>
            <w:left w:val="none" w:sz="0" w:space="0" w:color="auto"/>
            <w:bottom w:val="none" w:sz="0" w:space="0" w:color="auto"/>
            <w:right w:val="none" w:sz="0" w:space="0" w:color="auto"/>
          </w:divBdr>
        </w:div>
        <w:div w:id="1414550548">
          <w:marLeft w:val="480"/>
          <w:marRight w:val="0"/>
          <w:marTop w:val="0"/>
          <w:marBottom w:val="0"/>
          <w:divBdr>
            <w:top w:val="none" w:sz="0" w:space="0" w:color="auto"/>
            <w:left w:val="none" w:sz="0" w:space="0" w:color="auto"/>
            <w:bottom w:val="none" w:sz="0" w:space="0" w:color="auto"/>
            <w:right w:val="none" w:sz="0" w:space="0" w:color="auto"/>
          </w:divBdr>
        </w:div>
        <w:div w:id="572355394">
          <w:marLeft w:val="480"/>
          <w:marRight w:val="0"/>
          <w:marTop w:val="0"/>
          <w:marBottom w:val="0"/>
          <w:divBdr>
            <w:top w:val="none" w:sz="0" w:space="0" w:color="auto"/>
            <w:left w:val="none" w:sz="0" w:space="0" w:color="auto"/>
            <w:bottom w:val="none" w:sz="0" w:space="0" w:color="auto"/>
            <w:right w:val="none" w:sz="0" w:space="0" w:color="auto"/>
          </w:divBdr>
        </w:div>
        <w:div w:id="1336035080">
          <w:marLeft w:val="480"/>
          <w:marRight w:val="0"/>
          <w:marTop w:val="0"/>
          <w:marBottom w:val="0"/>
          <w:divBdr>
            <w:top w:val="none" w:sz="0" w:space="0" w:color="auto"/>
            <w:left w:val="none" w:sz="0" w:space="0" w:color="auto"/>
            <w:bottom w:val="none" w:sz="0" w:space="0" w:color="auto"/>
            <w:right w:val="none" w:sz="0" w:space="0" w:color="auto"/>
          </w:divBdr>
        </w:div>
        <w:div w:id="344939243">
          <w:marLeft w:val="480"/>
          <w:marRight w:val="0"/>
          <w:marTop w:val="0"/>
          <w:marBottom w:val="0"/>
          <w:divBdr>
            <w:top w:val="none" w:sz="0" w:space="0" w:color="auto"/>
            <w:left w:val="none" w:sz="0" w:space="0" w:color="auto"/>
            <w:bottom w:val="none" w:sz="0" w:space="0" w:color="auto"/>
            <w:right w:val="none" w:sz="0" w:space="0" w:color="auto"/>
          </w:divBdr>
        </w:div>
        <w:div w:id="288123963">
          <w:marLeft w:val="480"/>
          <w:marRight w:val="0"/>
          <w:marTop w:val="0"/>
          <w:marBottom w:val="0"/>
          <w:divBdr>
            <w:top w:val="none" w:sz="0" w:space="0" w:color="auto"/>
            <w:left w:val="none" w:sz="0" w:space="0" w:color="auto"/>
            <w:bottom w:val="none" w:sz="0" w:space="0" w:color="auto"/>
            <w:right w:val="none" w:sz="0" w:space="0" w:color="auto"/>
          </w:divBdr>
        </w:div>
        <w:div w:id="805896331">
          <w:marLeft w:val="480"/>
          <w:marRight w:val="0"/>
          <w:marTop w:val="0"/>
          <w:marBottom w:val="0"/>
          <w:divBdr>
            <w:top w:val="none" w:sz="0" w:space="0" w:color="auto"/>
            <w:left w:val="none" w:sz="0" w:space="0" w:color="auto"/>
            <w:bottom w:val="none" w:sz="0" w:space="0" w:color="auto"/>
            <w:right w:val="none" w:sz="0" w:space="0" w:color="auto"/>
          </w:divBdr>
        </w:div>
        <w:div w:id="1548302175">
          <w:marLeft w:val="480"/>
          <w:marRight w:val="0"/>
          <w:marTop w:val="0"/>
          <w:marBottom w:val="0"/>
          <w:divBdr>
            <w:top w:val="none" w:sz="0" w:space="0" w:color="auto"/>
            <w:left w:val="none" w:sz="0" w:space="0" w:color="auto"/>
            <w:bottom w:val="none" w:sz="0" w:space="0" w:color="auto"/>
            <w:right w:val="none" w:sz="0" w:space="0" w:color="auto"/>
          </w:divBdr>
        </w:div>
        <w:div w:id="1224482766">
          <w:marLeft w:val="480"/>
          <w:marRight w:val="0"/>
          <w:marTop w:val="0"/>
          <w:marBottom w:val="0"/>
          <w:divBdr>
            <w:top w:val="none" w:sz="0" w:space="0" w:color="auto"/>
            <w:left w:val="none" w:sz="0" w:space="0" w:color="auto"/>
            <w:bottom w:val="none" w:sz="0" w:space="0" w:color="auto"/>
            <w:right w:val="none" w:sz="0" w:space="0" w:color="auto"/>
          </w:divBdr>
        </w:div>
        <w:div w:id="615605371">
          <w:marLeft w:val="480"/>
          <w:marRight w:val="0"/>
          <w:marTop w:val="0"/>
          <w:marBottom w:val="0"/>
          <w:divBdr>
            <w:top w:val="none" w:sz="0" w:space="0" w:color="auto"/>
            <w:left w:val="none" w:sz="0" w:space="0" w:color="auto"/>
            <w:bottom w:val="none" w:sz="0" w:space="0" w:color="auto"/>
            <w:right w:val="none" w:sz="0" w:space="0" w:color="auto"/>
          </w:divBdr>
        </w:div>
        <w:div w:id="1448694608">
          <w:marLeft w:val="480"/>
          <w:marRight w:val="0"/>
          <w:marTop w:val="0"/>
          <w:marBottom w:val="0"/>
          <w:divBdr>
            <w:top w:val="none" w:sz="0" w:space="0" w:color="auto"/>
            <w:left w:val="none" w:sz="0" w:space="0" w:color="auto"/>
            <w:bottom w:val="none" w:sz="0" w:space="0" w:color="auto"/>
            <w:right w:val="none" w:sz="0" w:space="0" w:color="auto"/>
          </w:divBdr>
        </w:div>
        <w:div w:id="1125461725">
          <w:marLeft w:val="480"/>
          <w:marRight w:val="0"/>
          <w:marTop w:val="0"/>
          <w:marBottom w:val="0"/>
          <w:divBdr>
            <w:top w:val="none" w:sz="0" w:space="0" w:color="auto"/>
            <w:left w:val="none" w:sz="0" w:space="0" w:color="auto"/>
            <w:bottom w:val="none" w:sz="0" w:space="0" w:color="auto"/>
            <w:right w:val="none" w:sz="0" w:space="0" w:color="auto"/>
          </w:divBdr>
        </w:div>
        <w:div w:id="1841194921">
          <w:marLeft w:val="480"/>
          <w:marRight w:val="0"/>
          <w:marTop w:val="0"/>
          <w:marBottom w:val="0"/>
          <w:divBdr>
            <w:top w:val="none" w:sz="0" w:space="0" w:color="auto"/>
            <w:left w:val="none" w:sz="0" w:space="0" w:color="auto"/>
            <w:bottom w:val="none" w:sz="0" w:space="0" w:color="auto"/>
            <w:right w:val="none" w:sz="0" w:space="0" w:color="auto"/>
          </w:divBdr>
        </w:div>
        <w:div w:id="1457531081">
          <w:marLeft w:val="480"/>
          <w:marRight w:val="0"/>
          <w:marTop w:val="0"/>
          <w:marBottom w:val="0"/>
          <w:divBdr>
            <w:top w:val="none" w:sz="0" w:space="0" w:color="auto"/>
            <w:left w:val="none" w:sz="0" w:space="0" w:color="auto"/>
            <w:bottom w:val="none" w:sz="0" w:space="0" w:color="auto"/>
            <w:right w:val="none" w:sz="0" w:space="0" w:color="auto"/>
          </w:divBdr>
        </w:div>
        <w:div w:id="1116291176">
          <w:marLeft w:val="480"/>
          <w:marRight w:val="0"/>
          <w:marTop w:val="0"/>
          <w:marBottom w:val="0"/>
          <w:divBdr>
            <w:top w:val="none" w:sz="0" w:space="0" w:color="auto"/>
            <w:left w:val="none" w:sz="0" w:space="0" w:color="auto"/>
            <w:bottom w:val="none" w:sz="0" w:space="0" w:color="auto"/>
            <w:right w:val="none" w:sz="0" w:space="0" w:color="auto"/>
          </w:divBdr>
        </w:div>
      </w:divsChild>
    </w:div>
    <w:div w:id="1808545572">
      <w:bodyDiv w:val="1"/>
      <w:marLeft w:val="0"/>
      <w:marRight w:val="0"/>
      <w:marTop w:val="0"/>
      <w:marBottom w:val="0"/>
      <w:divBdr>
        <w:top w:val="none" w:sz="0" w:space="0" w:color="auto"/>
        <w:left w:val="none" w:sz="0" w:space="0" w:color="auto"/>
        <w:bottom w:val="none" w:sz="0" w:space="0" w:color="auto"/>
        <w:right w:val="none" w:sz="0" w:space="0" w:color="auto"/>
      </w:divBdr>
    </w:div>
    <w:div w:id="1830167140">
      <w:bodyDiv w:val="1"/>
      <w:marLeft w:val="0"/>
      <w:marRight w:val="0"/>
      <w:marTop w:val="0"/>
      <w:marBottom w:val="0"/>
      <w:divBdr>
        <w:top w:val="none" w:sz="0" w:space="0" w:color="auto"/>
        <w:left w:val="none" w:sz="0" w:space="0" w:color="auto"/>
        <w:bottom w:val="none" w:sz="0" w:space="0" w:color="auto"/>
        <w:right w:val="none" w:sz="0" w:space="0" w:color="auto"/>
      </w:divBdr>
    </w:div>
    <w:div w:id="1830948984">
      <w:bodyDiv w:val="1"/>
      <w:marLeft w:val="0"/>
      <w:marRight w:val="0"/>
      <w:marTop w:val="0"/>
      <w:marBottom w:val="0"/>
      <w:divBdr>
        <w:top w:val="none" w:sz="0" w:space="0" w:color="auto"/>
        <w:left w:val="none" w:sz="0" w:space="0" w:color="auto"/>
        <w:bottom w:val="none" w:sz="0" w:space="0" w:color="auto"/>
        <w:right w:val="none" w:sz="0" w:space="0" w:color="auto"/>
      </w:divBdr>
    </w:div>
    <w:div w:id="1831212416">
      <w:bodyDiv w:val="1"/>
      <w:marLeft w:val="0"/>
      <w:marRight w:val="0"/>
      <w:marTop w:val="0"/>
      <w:marBottom w:val="0"/>
      <w:divBdr>
        <w:top w:val="none" w:sz="0" w:space="0" w:color="auto"/>
        <w:left w:val="none" w:sz="0" w:space="0" w:color="auto"/>
        <w:bottom w:val="none" w:sz="0" w:space="0" w:color="auto"/>
        <w:right w:val="none" w:sz="0" w:space="0" w:color="auto"/>
      </w:divBdr>
    </w:div>
    <w:div w:id="1831214551">
      <w:bodyDiv w:val="1"/>
      <w:marLeft w:val="0"/>
      <w:marRight w:val="0"/>
      <w:marTop w:val="0"/>
      <w:marBottom w:val="0"/>
      <w:divBdr>
        <w:top w:val="none" w:sz="0" w:space="0" w:color="auto"/>
        <w:left w:val="none" w:sz="0" w:space="0" w:color="auto"/>
        <w:bottom w:val="none" w:sz="0" w:space="0" w:color="auto"/>
        <w:right w:val="none" w:sz="0" w:space="0" w:color="auto"/>
      </w:divBdr>
    </w:div>
    <w:div w:id="1835142720">
      <w:bodyDiv w:val="1"/>
      <w:marLeft w:val="0"/>
      <w:marRight w:val="0"/>
      <w:marTop w:val="0"/>
      <w:marBottom w:val="0"/>
      <w:divBdr>
        <w:top w:val="none" w:sz="0" w:space="0" w:color="auto"/>
        <w:left w:val="none" w:sz="0" w:space="0" w:color="auto"/>
        <w:bottom w:val="none" w:sz="0" w:space="0" w:color="auto"/>
        <w:right w:val="none" w:sz="0" w:space="0" w:color="auto"/>
      </w:divBdr>
    </w:div>
    <w:div w:id="1837957923">
      <w:bodyDiv w:val="1"/>
      <w:marLeft w:val="0"/>
      <w:marRight w:val="0"/>
      <w:marTop w:val="0"/>
      <w:marBottom w:val="0"/>
      <w:divBdr>
        <w:top w:val="none" w:sz="0" w:space="0" w:color="auto"/>
        <w:left w:val="none" w:sz="0" w:space="0" w:color="auto"/>
        <w:bottom w:val="none" w:sz="0" w:space="0" w:color="auto"/>
        <w:right w:val="none" w:sz="0" w:space="0" w:color="auto"/>
      </w:divBdr>
    </w:div>
    <w:div w:id="1843467513">
      <w:bodyDiv w:val="1"/>
      <w:marLeft w:val="0"/>
      <w:marRight w:val="0"/>
      <w:marTop w:val="0"/>
      <w:marBottom w:val="0"/>
      <w:divBdr>
        <w:top w:val="none" w:sz="0" w:space="0" w:color="auto"/>
        <w:left w:val="none" w:sz="0" w:space="0" w:color="auto"/>
        <w:bottom w:val="none" w:sz="0" w:space="0" w:color="auto"/>
        <w:right w:val="none" w:sz="0" w:space="0" w:color="auto"/>
      </w:divBdr>
    </w:div>
    <w:div w:id="1848060774">
      <w:bodyDiv w:val="1"/>
      <w:marLeft w:val="0"/>
      <w:marRight w:val="0"/>
      <w:marTop w:val="0"/>
      <w:marBottom w:val="0"/>
      <w:divBdr>
        <w:top w:val="none" w:sz="0" w:space="0" w:color="auto"/>
        <w:left w:val="none" w:sz="0" w:space="0" w:color="auto"/>
        <w:bottom w:val="none" w:sz="0" w:space="0" w:color="auto"/>
        <w:right w:val="none" w:sz="0" w:space="0" w:color="auto"/>
      </w:divBdr>
    </w:div>
    <w:div w:id="1848401949">
      <w:bodyDiv w:val="1"/>
      <w:marLeft w:val="0"/>
      <w:marRight w:val="0"/>
      <w:marTop w:val="0"/>
      <w:marBottom w:val="0"/>
      <w:divBdr>
        <w:top w:val="none" w:sz="0" w:space="0" w:color="auto"/>
        <w:left w:val="none" w:sz="0" w:space="0" w:color="auto"/>
        <w:bottom w:val="none" w:sz="0" w:space="0" w:color="auto"/>
        <w:right w:val="none" w:sz="0" w:space="0" w:color="auto"/>
      </w:divBdr>
    </w:div>
    <w:div w:id="1854412280">
      <w:bodyDiv w:val="1"/>
      <w:marLeft w:val="0"/>
      <w:marRight w:val="0"/>
      <w:marTop w:val="0"/>
      <w:marBottom w:val="0"/>
      <w:divBdr>
        <w:top w:val="none" w:sz="0" w:space="0" w:color="auto"/>
        <w:left w:val="none" w:sz="0" w:space="0" w:color="auto"/>
        <w:bottom w:val="none" w:sz="0" w:space="0" w:color="auto"/>
        <w:right w:val="none" w:sz="0" w:space="0" w:color="auto"/>
      </w:divBdr>
    </w:div>
    <w:div w:id="1854569896">
      <w:bodyDiv w:val="1"/>
      <w:marLeft w:val="0"/>
      <w:marRight w:val="0"/>
      <w:marTop w:val="0"/>
      <w:marBottom w:val="0"/>
      <w:divBdr>
        <w:top w:val="none" w:sz="0" w:space="0" w:color="auto"/>
        <w:left w:val="none" w:sz="0" w:space="0" w:color="auto"/>
        <w:bottom w:val="none" w:sz="0" w:space="0" w:color="auto"/>
        <w:right w:val="none" w:sz="0" w:space="0" w:color="auto"/>
      </w:divBdr>
    </w:div>
    <w:div w:id="1856652063">
      <w:bodyDiv w:val="1"/>
      <w:marLeft w:val="0"/>
      <w:marRight w:val="0"/>
      <w:marTop w:val="0"/>
      <w:marBottom w:val="0"/>
      <w:divBdr>
        <w:top w:val="none" w:sz="0" w:space="0" w:color="auto"/>
        <w:left w:val="none" w:sz="0" w:space="0" w:color="auto"/>
        <w:bottom w:val="none" w:sz="0" w:space="0" w:color="auto"/>
        <w:right w:val="none" w:sz="0" w:space="0" w:color="auto"/>
      </w:divBdr>
    </w:div>
    <w:div w:id="1856916439">
      <w:bodyDiv w:val="1"/>
      <w:marLeft w:val="0"/>
      <w:marRight w:val="0"/>
      <w:marTop w:val="0"/>
      <w:marBottom w:val="0"/>
      <w:divBdr>
        <w:top w:val="none" w:sz="0" w:space="0" w:color="auto"/>
        <w:left w:val="none" w:sz="0" w:space="0" w:color="auto"/>
        <w:bottom w:val="none" w:sz="0" w:space="0" w:color="auto"/>
        <w:right w:val="none" w:sz="0" w:space="0" w:color="auto"/>
      </w:divBdr>
    </w:div>
    <w:div w:id="1859731558">
      <w:bodyDiv w:val="1"/>
      <w:marLeft w:val="0"/>
      <w:marRight w:val="0"/>
      <w:marTop w:val="0"/>
      <w:marBottom w:val="0"/>
      <w:divBdr>
        <w:top w:val="none" w:sz="0" w:space="0" w:color="auto"/>
        <w:left w:val="none" w:sz="0" w:space="0" w:color="auto"/>
        <w:bottom w:val="none" w:sz="0" w:space="0" w:color="auto"/>
        <w:right w:val="none" w:sz="0" w:space="0" w:color="auto"/>
      </w:divBdr>
    </w:div>
    <w:div w:id="1860002820">
      <w:bodyDiv w:val="1"/>
      <w:marLeft w:val="0"/>
      <w:marRight w:val="0"/>
      <w:marTop w:val="0"/>
      <w:marBottom w:val="0"/>
      <w:divBdr>
        <w:top w:val="none" w:sz="0" w:space="0" w:color="auto"/>
        <w:left w:val="none" w:sz="0" w:space="0" w:color="auto"/>
        <w:bottom w:val="none" w:sz="0" w:space="0" w:color="auto"/>
        <w:right w:val="none" w:sz="0" w:space="0" w:color="auto"/>
      </w:divBdr>
    </w:div>
    <w:div w:id="1861235809">
      <w:bodyDiv w:val="1"/>
      <w:marLeft w:val="0"/>
      <w:marRight w:val="0"/>
      <w:marTop w:val="0"/>
      <w:marBottom w:val="0"/>
      <w:divBdr>
        <w:top w:val="none" w:sz="0" w:space="0" w:color="auto"/>
        <w:left w:val="none" w:sz="0" w:space="0" w:color="auto"/>
        <w:bottom w:val="none" w:sz="0" w:space="0" w:color="auto"/>
        <w:right w:val="none" w:sz="0" w:space="0" w:color="auto"/>
      </w:divBdr>
      <w:divsChild>
        <w:div w:id="1069958549">
          <w:marLeft w:val="480"/>
          <w:marRight w:val="0"/>
          <w:marTop w:val="0"/>
          <w:marBottom w:val="0"/>
          <w:divBdr>
            <w:top w:val="none" w:sz="0" w:space="0" w:color="auto"/>
            <w:left w:val="none" w:sz="0" w:space="0" w:color="auto"/>
            <w:bottom w:val="none" w:sz="0" w:space="0" w:color="auto"/>
            <w:right w:val="none" w:sz="0" w:space="0" w:color="auto"/>
          </w:divBdr>
        </w:div>
        <w:div w:id="2049405034">
          <w:marLeft w:val="480"/>
          <w:marRight w:val="0"/>
          <w:marTop w:val="0"/>
          <w:marBottom w:val="0"/>
          <w:divBdr>
            <w:top w:val="none" w:sz="0" w:space="0" w:color="auto"/>
            <w:left w:val="none" w:sz="0" w:space="0" w:color="auto"/>
            <w:bottom w:val="none" w:sz="0" w:space="0" w:color="auto"/>
            <w:right w:val="none" w:sz="0" w:space="0" w:color="auto"/>
          </w:divBdr>
        </w:div>
        <w:div w:id="848106643">
          <w:marLeft w:val="480"/>
          <w:marRight w:val="0"/>
          <w:marTop w:val="0"/>
          <w:marBottom w:val="0"/>
          <w:divBdr>
            <w:top w:val="none" w:sz="0" w:space="0" w:color="auto"/>
            <w:left w:val="none" w:sz="0" w:space="0" w:color="auto"/>
            <w:bottom w:val="none" w:sz="0" w:space="0" w:color="auto"/>
            <w:right w:val="none" w:sz="0" w:space="0" w:color="auto"/>
          </w:divBdr>
        </w:div>
        <w:div w:id="1530951369">
          <w:marLeft w:val="480"/>
          <w:marRight w:val="0"/>
          <w:marTop w:val="0"/>
          <w:marBottom w:val="0"/>
          <w:divBdr>
            <w:top w:val="none" w:sz="0" w:space="0" w:color="auto"/>
            <w:left w:val="none" w:sz="0" w:space="0" w:color="auto"/>
            <w:bottom w:val="none" w:sz="0" w:space="0" w:color="auto"/>
            <w:right w:val="none" w:sz="0" w:space="0" w:color="auto"/>
          </w:divBdr>
        </w:div>
        <w:div w:id="716661820">
          <w:marLeft w:val="480"/>
          <w:marRight w:val="0"/>
          <w:marTop w:val="0"/>
          <w:marBottom w:val="0"/>
          <w:divBdr>
            <w:top w:val="none" w:sz="0" w:space="0" w:color="auto"/>
            <w:left w:val="none" w:sz="0" w:space="0" w:color="auto"/>
            <w:bottom w:val="none" w:sz="0" w:space="0" w:color="auto"/>
            <w:right w:val="none" w:sz="0" w:space="0" w:color="auto"/>
          </w:divBdr>
        </w:div>
        <w:div w:id="1897429757">
          <w:marLeft w:val="480"/>
          <w:marRight w:val="0"/>
          <w:marTop w:val="0"/>
          <w:marBottom w:val="0"/>
          <w:divBdr>
            <w:top w:val="none" w:sz="0" w:space="0" w:color="auto"/>
            <w:left w:val="none" w:sz="0" w:space="0" w:color="auto"/>
            <w:bottom w:val="none" w:sz="0" w:space="0" w:color="auto"/>
            <w:right w:val="none" w:sz="0" w:space="0" w:color="auto"/>
          </w:divBdr>
        </w:div>
        <w:div w:id="1755975660">
          <w:marLeft w:val="480"/>
          <w:marRight w:val="0"/>
          <w:marTop w:val="0"/>
          <w:marBottom w:val="0"/>
          <w:divBdr>
            <w:top w:val="none" w:sz="0" w:space="0" w:color="auto"/>
            <w:left w:val="none" w:sz="0" w:space="0" w:color="auto"/>
            <w:bottom w:val="none" w:sz="0" w:space="0" w:color="auto"/>
            <w:right w:val="none" w:sz="0" w:space="0" w:color="auto"/>
          </w:divBdr>
        </w:div>
        <w:div w:id="1391803376">
          <w:marLeft w:val="480"/>
          <w:marRight w:val="0"/>
          <w:marTop w:val="0"/>
          <w:marBottom w:val="0"/>
          <w:divBdr>
            <w:top w:val="none" w:sz="0" w:space="0" w:color="auto"/>
            <w:left w:val="none" w:sz="0" w:space="0" w:color="auto"/>
            <w:bottom w:val="none" w:sz="0" w:space="0" w:color="auto"/>
            <w:right w:val="none" w:sz="0" w:space="0" w:color="auto"/>
          </w:divBdr>
        </w:div>
        <w:div w:id="7682453">
          <w:marLeft w:val="480"/>
          <w:marRight w:val="0"/>
          <w:marTop w:val="0"/>
          <w:marBottom w:val="0"/>
          <w:divBdr>
            <w:top w:val="none" w:sz="0" w:space="0" w:color="auto"/>
            <w:left w:val="none" w:sz="0" w:space="0" w:color="auto"/>
            <w:bottom w:val="none" w:sz="0" w:space="0" w:color="auto"/>
            <w:right w:val="none" w:sz="0" w:space="0" w:color="auto"/>
          </w:divBdr>
        </w:div>
        <w:div w:id="572130174">
          <w:marLeft w:val="480"/>
          <w:marRight w:val="0"/>
          <w:marTop w:val="0"/>
          <w:marBottom w:val="0"/>
          <w:divBdr>
            <w:top w:val="none" w:sz="0" w:space="0" w:color="auto"/>
            <w:left w:val="none" w:sz="0" w:space="0" w:color="auto"/>
            <w:bottom w:val="none" w:sz="0" w:space="0" w:color="auto"/>
            <w:right w:val="none" w:sz="0" w:space="0" w:color="auto"/>
          </w:divBdr>
        </w:div>
        <w:div w:id="279648007">
          <w:marLeft w:val="480"/>
          <w:marRight w:val="0"/>
          <w:marTop w:val="0"/>
          <w:marBottom w:val="0"/>
          <w:divBdr>
            <w:top w:val="none" w:sz="0" w:space="0" w:color="auto"/>
            <w:left w:val="none" w:sz="0" w:space="0" w:color="auto"/>
            <w:bottom w:val="none" w:sz="0" w:space="0" w:color="auto"/>
            <w:right w:val="none" w:sz="0" w:space="0" w:color="auto"/>
          </w:divBdr>
        </w:div>
        <w:div w:id="1987393229">
          <w:marLeft w:val="480"/>
          <w:marRight w:val="0"/>
          <w:marTop w:val="0"/>
          <w:marBottom w:val="0"/>
          <w:divBdr>
            <w:top w:val="none" w:sz="0" w:space="0" w:color="auto"/>
            <w:left w:val="none" w:sz="0" w:space="0" w:color="auto"/>
            <w:bottom w:val="none" w:sz="0" w:space="0" w:color="auto"/>
            <w:right w:val="none" w:sz="0" w:space="0" w:color="auto"/>
          </w:divBdr>
        </w:div>
        <w:div w:id="1669482941">
          <w:marLeft w:val="480"/>
          <w:marRight w:val="0"/>
          <w:marTop w:val="0"/>
          <w:marBottom w:val="0"/>
          <w:divBdr>
            <w:top w:val="none" w:sz="0" w:space="0" w:color="auto"/>
            <w:left w:val="none" w:sz="0" w:space="0" w:color="auto"/>
            <w:bottom w:val="none" w:sz="0" w:space="0" w:color="auto"/>
            <w:right w:val="none" w:sz="0" w:space="0" w:color="auto"/>
          </w:divBdr>
        </w:div>
        <w:div w:id="2094276346">
          <w:marLeft w:val="480"/>
          <w:marRight w:val="0"/>
          <w:marTop w:val="0"/>
          <w:marBottom w:val="0"/>
          <w:divBdr>
            <w:top w:val="none" w:sz="0" w:space="0" w:color="auto"/>
            <w:left w:val="none" w:sz="0" w:space="0" w:color="auto"/>
            <w:bottom w:val="none" w:sz="0" w:space="0" w:color="auto"/>
            <w:right w:val="none" w:sz="0" w:space="0" w:color="auto"/>
          </w:divBdr>
        </w:div>
        <w:div w:id="1524898356">
          <w:marLeft w:val="480"/>
          <w:marRight w:val="0"/>
          <w:marTop w:val="0"/>
          <w:marBottom w:val="0"/>
          <w:divBdr>
            <w:top w:val="none" w:sz="0" w:space="0" w:color="auto"/>
            <w:left w:val="none" w:sz="0" w:space="0" w:color="auto"/>
            <w:bottom w:val="none" w:sz="0" w:space="0" w:color="auto"/>
            <w:right w:val="none" w:sz="0" w:space="0" w:color="auto"/>
          </w:divBdr>
        </w:div>
        <w:div w:id="978462407">
          <w:marLeft w:val="480"/>
          <w:marRight w:val="0"/>
          <w:marTop w:val="0"/>
          <w:marBottom w:val="0"/>
          <w:divBdr>
            <w:top w:val="none" w:sz="0" w:space="0" w:color="auto"/>
            <w:left w:val="none" w:sz="0" w:space="0" w:color="auto"/>
            <w:bottom w:val="none" w:sz="0" w:space="0" w:color="auto"/>
            <w:right w:val="none" w:sz="0" w:space="0" w:color="auto"/>
          </w:divBdr>
        </w:div>
        <w:div w:id="627930907">
          <w:marLeft w:val="480"/>
          <w:marRight w:val="0"/>
          <w:marTop w:val="0"/>
          <w:marBottom w:val="0"/>
          <w:divBdr>
            <w:top w:val="none" w:sz="0" w:space="0" w:color="auto"/>
            <w:left w:val="none" w:sz="0" w:space="0" w:color="auto"/>
            <w:bottom w:val="none" w:sz="0" w:space="0" w:color="auto"/>
            <w:right w:val="none" w:sz="0" w:space="0" w:color="auto"/>
          </w:divBdr>
        </w:div>
        <w:div w:id="2096824981">
          <w:marLeft w:val="480"/>
          <w:marRight w:val="0"/>
          <w:marTop w:val="0"/>
          <w:marBottom w:val="0"/>
          <w:divBdr>
            <w:top w:val="none" w:sz="0" w:space="0" w:color="auto"/>
            <w:left w:val="none" w:sz="0" w:space="0" w:color="auto"/>
            <w:bottom w:val="none" w:sz="0" w:space="0" w:color="auto"/>
            <w:right w:val="none" w:sz="0" w:space="0" w:color="auto"/>
          </w:divBdr>
        </w:div>
        <w:div w:id="351494841">
          <w:marLeft w:val="480"/>
          <w:marRight w:val="0"/>
          <w:marTop w:val="0"/>
          <w:marBottom w:val="0"/>
          <w:divBdr>
            <w:top w:val="none" w:sz="0" w:space="0" w:color="auto"/>
            <w:left w:val="none" w:sz="0" w:space="0" w:color="auto"/>
            <w:bottom w:val="none" w:sz="0" w:space="0" w:color="auto"/>
            <w:right w:val="none" w:sz="0" w:space="0" w:color="auto"/>
          </w:divBdr>
        </w:div>
        <w:div w:id="120658693">
          <w:marLeft w:val="480"/>
          <w:marRight w:val="0"/>
          <w:marTop w:val="0"/>
          <w:marBottom w:val="0"/>
          <w:divBdr>
            <w:top w:val="none" w:sz="0" w:space="0" w:color="auto"/>
            <w:left w:val="none" w:sz="0" w:space="0" w:color="auto"/>
            <w:bottom w:val="none" w:sz="0" w:space="0" w:color="auto"/>
            <w:right w:val="none" w:sz="0" w:space="0" w:color="auto"/>
          </w:divBdr>
        </w:div>
        <w:div w:id="636449104">
          <w:marLeft w:val="480"/>
          <w:marRight w:val="0"/>
          <w:marTop w:val="0"/>
          <w:marBottom w:val="0"/>
          <w:divBdr>
            <w:top w:val="none" w:sz="0" w:space="0" w:color="auto"/>
            <w:left w:val="none" w:sz="0" w:space="0" w:color="auto"/>
            <w:bottom w:val="none" w:sz="0" w:space="0" w:color="auto"/>
            <w:right w:val="none" w:sz="0" w:space="0" w:color="auto"/>
          </w:divBdr>
        </w:div>
        <w:div w:id="716390783">
          <w:marLeft w:val="480"/>
          <w:marRight w:val="0"/>
          <w:marTop w:val="0"/>
          <w:marBottom w:val="0"/>
          <w:divBdr>
            <w:top w:val="none" w:sz="0" w:space="0" w:color="auto"/>
            <w:left w:val="none" w:sz="0" w:space="0" w:color="auto"/>
            <w:bottom w:val="none" w:sz="0" w:space="0" w:color="auto"/>
            <w:right w:val="none" w:sz="0" w:space="0" w:color="auto"/>
          </w:divBdr>
        </w:div>
        <w:div w:id="936252080">
          <w:marLeft w:val="480"/>
          <w:marRight w:val="0"/>
          <w:marTop w:val="0"/>
          <w:marBottom w:val="0"/>
          <w:divBdr>
            <w:top w:val="none" w:sz="0" w:space="0" w:color="auto"/>
            <w:left w:val="none" w:sz="0" w:space="0" w:color="auto"/>
            <w:bottom w:val="none" w:sz="0" w:space="0" w:color="auto"/>
            <w:right w:val="none" w:sz="0" w:space="0" w:color="auto"/>
          </w:divBdr>
        </w:div>
        <w:div w:id="8416731">
          <w:marLeft w:val="480"/>
          <w:marRight w:val="0"/>
          <w:marTop w:val="0"/>
          <w:marBottom w:val="0"/>
          <w:divBdr>
            <w:top w:val="none" w:sz="0" w:space="0" w:color="auto"/>
            <w:left w:val="none" w:sz="0" w:space="0" w:color="auto"/>
            <w:bottom w:val="none" w:sz="0" w:space="0" w:color="auto"/>
            <w:right w:val="none" w:sz="0" w:space="0" w:color="auto"/>
          </w:divBdr>
        </w:div>
        <w:div w:id="430708121">
          <w:marLeft w:val="480"/>
          <w:marRight w:val="0"/>
          <w:marTop w:val="0"/>
          <w:marBottom w:val="0"/>
          <w:divBdr>
            <w:top w:val="none" w:sz="0" w:space="0" w:color="auto"/>
            <w:left w:val="none" w:sz="0" w:space="0" w:color="auto"/>
            <w:bottom w:val="none" w:sz="0" w:space="0" w:color="auto"/>
            <w:right w:val="none" w:sz="0" w:space="0" w:color="auto"/>
          </w:divBdr>
        </w:div>
        <w:div w:id="488331413">
          <w:marLeft w:val="480"/>
          <w:marRight w:val="0"/>
          <w:marTop w:val="0"/>
          <w:marBottom w:val="0"/>
          <w:divBdr>
            <w:top w:val="none" w:sz="0" w:space="0" w:color="auto"/>
            <w:left w:val="none" w:sz="0" w:space="0" w:color="auto"/>
            <w:bottom w:val="none" w:sz="0" w:space="0" w:color="auto"/>
            <w:right w:val="none" w:sz="0" w:space="0" w:color="auto"/>
          </w:divBdr>
        </w:div>
        <w:div w:id="16470814">
          <w:marLeft w:val="480"/>
          <w:marRight w:val="0"/>
          <w:marTop w:val="0"/>
          <w:marBottom w:val="0"/>
          <w:divBdr>
            <w:top w:val="none" w:sz="0" w:space="0" w:color="auto"/>
            <w:left w:val="none" w:sz="0" w:space="0" w:color="auto"/>
            <w:bottom w:val="none" w:sz="0" w:space="0" w:color="auto"/>
            <w:right w:val="none" w:sz="0" w:space="0" w:color="auto"/>
          </w:divBdr>
        </w:div>
        <w:div w:id="1462453984">
          <w:marLeft w:val="480"/>
          <w:marRight w:val="0"/>
          <w:marTop w:val="0"/>
          <w:marBottom w:val="0"/>
          <w:divBdr>
            <w:top w:val="none" w:sz="0" w:space="0" w:color="auto"/>
            <w:left w:val="none" w:sz="0" w:space="0" w:color="auto"/>
            <w:bottom w:val="none" w:sz="0" w:space="0" w:color="auto"/>
            <w:right w:val="none" w:sz="0" w:space="0" w:color="auto"/>
          </w:divBdr>
        </w:div>
        <w:div w:id="390230575">
          <w:marLeft w:val="480"/>
          <w:marRight w:val="0"/>
          <w:marTop w:val="0"/>
          <w:marBottom w:val="0"/>
          <w:divBdr>
            <w:top w:val="none" w:sz="0" w:space="0" w:color="auto"/>
            <w:left w:val="none" w:sz="0" w:space="0" w:color="auto"/>
            <w:bottom w:val="none" w:sz="0" w:space="0" w:color="auto"/>
            <w:right w:val="none" w:sz="0" w:space="0" w:color="auto"/>
          </w:divBdr>
        </w:div>
        <w:div w:id="629750019">
          <w:marLeft w:val="480"/>
          <w:marRight w:val="0"/>
          <w:marTop w:val="0"/>
          <w:marBottom w:val="0"/>
          <w:divBdr>
            <w:top w:val="none" w:sz="0" w:space="0" w:color="auto"/>
            <w:left w:val="none" w:sz="0" w:space="0" w:color="auto"/>
            <w:bottom w:val="none" w:sz="0" w:space="0" w:color="auto"/>
            <w:right w:val="none" w:sz="0" w:space="0" w:color="auto"/>
          </w:divBdr>
        </w:div>
        <w:div w:id="971641842">
          <w:marLeft w:val="480"/>
          <w:marRight w:val="0"/>
          <w:marTop w:val="0"/>
          <w:marBottom w:val="0"/>
          <w:divBdr>
            <w:top w:val="none" w:sz="0" w:space="0" w:color="auto"/>
            <w:left w:val="none" w:sz="0" w:space="0" w:color="auto"/>
            <w:bottom w:val="none" w:sz="0" w:space="0" w:color="auto"/>
            <w:right w:val="none" w:sz="0" w:space="0" w:color="auto"/>
          </w:divBdr>
        </w:div>
        <w:div w:id="690761655">
          <w:marLeft w:val="480"/>
          <w:marRight w:val="0"/>
          <w:marTop w:val="0"/>
          <w:marBottom w:val="0"/>
          <w:divBdr>
            <w:top w:val="none" w:sz="0" w:space="0" w:color="auto"/>
            <w:left w:val="none" w:sz="0" w:space="0" w:color="auto"/>
            <w:bottom w:val="none" w:sz="0" w:space="0" w:color="auto"/>
            <w:right w:val="none" w:sz="0" w:space="0" w:color="auto"/>
          </w:divBdr>
        </w:div>
        <w:div w:id="273876213">
          <w:marLeft w:val="480"/>
          <w:marRight w:val="0"/>
          <w:marTop w:val="0"/>
          <w:marBottom w:val="0"/>
          <w:divBdr>
            <w:top w:val="none" w:sz="0" w:space="0" w:color="auto"/>
            <w:left w:val="none" w:sz="0" w:space="0" w:color="auto"/>
            <w:bottom w:val="none" w:sz="0" w:space="0" w:color="auto"/>
            <w:right w:val="none" w:sz="0" w:space="0" w:color="auto"/>
          </w:divBdr>
        </w:div>
        <w:div w:id="779572895">
          <w:marLeft w:val="480"/>
          <w:marRight w:val="0"/>
          <w:marTop w:val="0"/>
          <w:marBottom w:val="0"/>
          <w:divBdr>
            <w:top w:val="none" w:sz="0" w:space="0" w:color="auto"/>
            <w:left w:val="none" w:sz="0" w:space="0" w:color="auto"/>
            <w:bottom w:val="none" w:sz="0" w:space="0" w:color="auto"/>
            <w:right w:val="none" w:sz="0" w:space="0" w:color="auto"/>
          </w:divBdr>
        </w:div>
        <w:div w:id="815338860">
          <w:marLeft w:val="480"/>
          <w:marRight w:val="0"/>
          <w:marTop w:val="0"/>
          <w:marBottom w:val="0"/>
          <w:divBdr>
            <w:top w:val="none" w:sz="0" w:space="0" w:color="auto"/>
            <w:left w:val="none" w:sz="0" w:space="0" w:color="auto"/>
            <w:bottom w:val="none" w:sz="0" w:space="0" w:color="auto"/>
            <w:right w:val="none" w:sz="0" w:space="0" w:color="auto"/>
          </w:divBdr>
        </w:div>
        <w:div w:id="1769736500">
          <w:marLeft w:val="480"/>
          <w:marRight w:val="0"/>
          <w:marTop w:val="0"/>
          <w:marBottom w:val="0"/>
          <w:divBdr>
            <w:top w:val="none" w:sz="0" w:space="0" w:color="auto"/>
            <w:left w:val="none" w:sz="0" w:space="0" w:color="auto"/>
            <w:bottom w:val="none" w:sz="0" w:space="0" w:color="auto"/>
            <w:right w:val="none" w:sz="0" w:space="0" w:color="auto"/>
          </w:divBdr>
        </w:div>
        <w:div w:id="609360333">
          <w:marLeft w:val="480"/>
          <w:marRight w:val="0"/>
          <w:marTop w:val="0"/>
          <w:marBottom w:val="0"/>
          <w:divBdr>
            <w:top w:val="none" w:sz="0" w:space="0" w:color="auto"/>
            <w:left w:val="none" w:sz="0" w:space="0" w:color="auto"/>
            <w:bottom w:val="none" w:sz="0" w:space="0" w:color="auto"/>
            <w:right w:val="none" w:sz="0" w:space="0" w:color="auto"/>
          </w:divBdr>
        </w:div>
        <w:div w:id="1314027508">
          <w:marLeft w:val="480"/>
          <w:marRight w:val="0"/>
          <w:marTop w:val="0"/>
          <w:marBottom w:val="0"/>
          <w:divBdr>
            <w:top w:val="none" w:sz="0" w:space="0" w:color="auto"/>
            <w:left w:val="none" w:sz="0" w:space="0" w:color="auto"/>
            <w:bottom w:val="none" w:sz="0" w:space="0" w:color="auto"/>
            <w:right w:val="none" w:sz="0" w:space="0" w:color="auto"/>
          </w:divBdr>
        </w:div>
        <w:div w:id="1861121739">
          <w:marLeft w:val="480"/>
          <w:marRight w:val="0"/>
          <w:marTop w:val="0"/>
          <w:marBottom w:val="0"/>
          <w:divBdr>
            <w:top w:val="none" w:sz="0" w:space="0" w:color="auto"/>
            <w:left w:val="none" w:sz="0" w:space="0" w:color="auto"/>
            <w:bottom w:val="none" w:sz="0" w:space="0" w:color="auto"/>
            <w:right w:val="none" w:sz="0" w:space="0" w:color="auto"/>
          </w:divBdr>
        </w:div>
        <w:div w:id="1657102580">
          <w:marLeft w:val="480"/>
          <w:marRight w:val="0"/>
          <w:marTop w:val="0"/>
          <w:marBottom w:val="0"/>
          <w:divBdr>
            <w:top w:val="none" w:sz="0" w:space="0" w:color="auto"/>
            <w:left w:val="none" w:sz="0" w:space="0" w:color="auto"/>
            <w:bottom w:val="none" w:sz="0" w:space="0" w:color="auto"/>
            <w:right w:val="none" w:sz="0" w:space="0" w:color="auto"/>
          </w:divBdr>
        </w:div>
        <w:div w:id="311982850">
          <w:marLeft w:val="480"/>
          <w:marRight w:val="0"/>
          <w:marTop w:val="0"/>
          <w:marBottom w:val="0"/>
          <w:divBdr>
            <w:top w:val="none" w:sz="0" w:space="0" w:color="auto"/>
            <w:left w:val="none" w:sz="0" w:space="0" w:color="auto"/>
            <w:bottom w:val="none" w:sz="0" w:space="0" w:color="auto"/>
            <w:right w:val="none" w:sz="0" w:space="0" w:color="auto"/>
          </w:divBdr>
        </w:div>
        <w:div w:id="859007295">
          <w:marLeft w:val="480"/>
          <w:marRight w:val="0"/>
          <w:marTop w:val="0"/>
          <w:marBottom w:val="0"/>
          <w:divBdr>
            <w:top w:val="none" w:sz="0" w:space="0" w:color="auto"/>
            <w:left w:val="none" w:sz="0" w:space="0" w:color="auto"/>
            <w:bottom w:val="none" w:sz="0" w:space="0" w:color="auto"/>
            <w:right w:val="none" w:sz="0" w:space="0" w:color="auto"/>
          </w:divBdr>
        </w:div>
        <w:div w:id="876504720">
          <w:marLeft w:val="480"/>
          <w:marRight w:val="0"/>
          <w:marTop w:val="0"/>
          <w:marBottom w:val="0"/>
          <w:divBdr>
            <w:top w:val="none" w:sz="0" w:space="0" w:color="auto"/>
            <w:left w:val="none" w:sz="0" w:space="0" w:color="auto"/>
            <w:bottom w:val="none" w:sz="0" w:space="0" w:color="auto"/>
            <w:right w:val="none" w:sz="0" w:space="0" w:color="auto"/>
          </w:divBdr>
        </w:div>
        <w:div w:id="1184975247">
          <w:marLeft w:val="480"/>
          <w:marRight w:val="0"/>
          <w:marTop w:val="0"/>
          <w:marBottom w:val="0"/>
          <w:divBdr>
            <w:top w:val="none" w:sz="0" w:space="0" w:color="auto"/>
            <w:left w:val="none" w:sz="0" w:space="0" w:color="auto"/>
            <w:bottom w:val="none" w:sz="0" w:space="0" w:color="auto"/>
            <w:right w:val="none" w:sz="0" w:space="0" w:color="auto"/>
          </w:divBdr>
        </w:div>
        <w:div w:id="226112873">
          <w:marLeft w:val="480"/>
          <w:marRight w:val="0"/>
          <w:marTop w:val="0"/>
          <w:marBottom w:val="0"/>
          <w:divBdr>
            <w:top w:val="none" w:sz="0" w:space="0" w:color="auto"/>
            <w:left w:val="none" w:sz="0" w:space="0" w:color="auto"/>
            <w:bottom w:val="none" w:sz="0" w:space="0" w:color="auto"/>
            <w:right w:val="none" w:sz="0" w:space="0" w:color="auto"/>
          </w:divBdr>
        </w:div>
        <w:div w:id="659893063">
          <w:marLeft w:val="480"/>
          <w:marRight w:val="0"/>
          <w:marTop w:val="0"/>
          <w:marBottom w:val="0"/>
          <w:divBdr>
            <w:top w:val="none" w:sz="0" w:space="0" w:color="auto"/>
            <w:left w:val="none" w:sz="0" w:space="0" w:color="auto"/>
            <w:bottom w:val="none" w:sz="0" w:space="0" w:color="auto"/>
            <w:right w:val="none" w:sz="0" w:space="0" w:color="auto"/>
          </w:divBdr>
        </w:div>
        <w:div w:id="1536236237">
          <w:marLeft w:val="480"/>
          <w:marRight w:val="0"/>
          <w:marTop w:val="0"/>
          <w:marBottom w:val="0"/>
          <w:divBdr>
            <w:top w:val="none" w:sz="0" w:space="0" w:color="auto"/>
            <w:left w:val="none" w:sz="0" w:space="0" w:color="auto"/>
            <w:bottom w:val="none" w:sz="0" w:space="0" w:color="auto"/>
            <w:right w:val="none" w:sz="0" w:space="0" w:color="auto"/>
          </w:divBdr>
        </w:div>
        <w:div w:id="883443130">
          <w:marLeft w:val="480"/>
          <w:marRight w:val="0"/>
          <w:marTop w:val="0"/>
          <w:marBottom w:val="0"/>
          <w:divBdr>
            <w:top w:val="none" w:sz="0" w:space="0" w:color="auto"/>
            <w:left w:val="none" w:sz="0" w:space="0" w:color="auto"/>
            <w:bottom w:val="none" w:sz="0" w:space="0" w:color="auto"/>
            <w:right w:val="none" w:sz="0" w:space="0" w:color="auto"/>
          </w:divBdr>
        </w:div>
        <w:div w:id="311957503">
          <w:marLeft w:val="480"/>
          <w:marRight w:val="0"/>
          <w:marTop w:val="0"/>
          <w:marBottom w:val="0"/>
          <w:divBdr>
            <w:top w:val="none" w:sz="0" w:space="0" w:color="auto"/>
            <w:left w:val="none" w:sz="0" w:space="0" w:color="auto"/>
            <w:bottom w:val="none" w:sz="0" w:space="0" w:color="auto"/>
            <w:right w:val="none" w:sz="0" w:space="0" w:color="auto"/>
          </w:divBdr>
        </w:div>
        <w:div w:id="343631633">
          <w:marLeft w:val="480"/>
          <w:marRight w:val="0"/>
          <w:marTop w:val="0"/>
          <w:marBottom w:val="0"/>
          <w:divBdr>
            <w:top w:val="none" w:sz="0" w:space="0" w:color="auto"/>
            <w:left w:val="none" w:sz="0" w:space="0" w:color="auto"/>
            <w:bottom w:val="none" w:sz="0" w:space="0" w:color="auto"/>
            <w:right w:val="none" w:sz="0" w:space="0" w:color="auto"/>
          </w:divBdr>
        </w:div>
        <w:div w:id="203561778">
          <w:marLeft w:val="480"/>
          <w:marRight w:val="0"/>
          <w:marTop w:val="0"/>
          <w:marBottom w:val="0"/>
          <w:divBdr>
            <w:top w:val="none" w:sz="0" w:space="0" w:color="auto"/>
            <w:left w:val="none" w:sz="0" w:space="0" w:color="auto"/>
            <w:bottom w:val="none" w:sz="0" w:space="0" w:color="auto"/>
            <w:right w:val="none" w:sz="0" w:space="0" w:color="auto"/>
          </w:divBdr>
        </w:div>
        <w:div w:id="1593933273">
          <w:marLeft w:val="480"/>
          <w:marRight w:val="0"/>
          <w:marTop w:val="0"/>
          <w:marBottom w:val="0"/>
          <w:divBdr>
            <w:top w:val="none" w:sz="0" w:space="0" w:color="auto"/>
            <w:left w:val="none" w:sz="0" w:space="0" w:color="auto"/>
            <w:bottom w:val="none" w:sz="0" w:space="0" w:color="auto"/>
            <w:right w:val="none" w:sz="0" w:space="0" w:color="auto"/>
          </w:divBdr>
        </w:div>
        <w:div w:id="664360702">
          <w:marLeft w:val="480"/>
          <w:marRight w:val="0"/>
          <w:marTop w:val="0"/>
          <w:marBottom w:val="0"/>
          <w:divBdr>
            <w:top w:val="none" w:sz="0" w:space="0" w:color="auto"/>
            <w:left w:val="none" w:sz="0" w:space="0" w:color="auto"/>
            <w:bottom w:val="none" w:sz="0" w:space="0" w:color="auto"/>
            <w:right w:val="none" w:sz="0" w:space="0" w:color="auto"/>
          </w:divBdr>
        </w:div>
      </w:divsChild>
    </w:div>
    <w:div w:id="1862861992">
      <w:bodyDiv w:val="1"/>
      <w:marLeft w:val="0"/>
      <w:marRight w:val="0"/>
      <w:marTop w:val="0"/>
      <w:marBottom w:val="0"/>
      <w:divBdr>
        <w:top w:val="none" w:sz="0" w:space="0" w:color="auto"/>
        <w:left w:val="none" w:sz="0" w:space="0" w:color="auto"/>
        <w:bottom w:val="none" w:sz="0" w:space="0" w:color="auto"/>
        <w:right w:val="none" w:sz="0" w:space="0" w:color="auto"/>
      </w:divBdr>
    </w:div>
    <w:div w:id="1863206239">
      <w:bodyDiv w:val="1"/>
      <w:marLeft w:val="0"/>
      <w:marRight w:val="0"/>
      <w:marTop w:val="0"/>
      <w:marBottom w:val="0"/>
      <w:divBdr>
        <w:top w:val="none" w:sz="0" w:space="0" w:color="auto"/>
        <w:left w:val="none" w:sz="0" w:space="0" w:color="auto"/>
        <w:bottom w:val="none" w:sz="0" w:space="0" w:color="auto"/>
        <w:right w:val="none" w:sz="0" w:space="0" w:color="auto"/>
      </w:divBdr>
    </w:div>
    <w:div w:id="1863394193">
      <w:bodyDiv w:val="1"/>
      <w:marLeft w:val="0"/>
      <w:marRight w:val="0"/>
      <w:marTop w:val="0"/>
      <w:marBottom w:val="0"/>
      <w:divBdr>
        <w:top w:val="none" w:sz="0" w:space="0" w:color="auto"/>
        <w:left w:val="none" w:sz="0" w:space="0" w:color="auto"/>
        <w:bottom w:val="none" w:sz="0" w:space="0" w:color="auto"/>
        <w:right w:val="none" w:sz="0" w:space="0" w:color="auto"/>
      </w:divBdr>
    </w:div>
    <w:div w:id="1863738074">
      <w:bodyDiv w:val="1"/>
      <w:marLeft w:val="0"/>
      <w:marRight w:val="0"/>
      <w:marTop w:val="0"/>
      <w:marBottom w:val="0"/>
      <w:divBdr>
        <w:top w:val="none" w:sz="0" w:space="0" w:color="auto"/>
        <w:left w:val="none" w:sz="0" w:space="0" w:color="auto"/>
        <w:bottom w:val="none" w:sz="0" w:space="0" w:color="auto"/>
        <w:right w:val="none" w:sz="0" w:space="0" w:color="auto"/>
      </w:divBdr>
    </w:div>
    <w:div w:id="1867788180">
      <w:bodyDiv w:val="1"/>
      <w:marLeft w:val="0"/>
      <w:marRight w:val="0"/>
      <w:marTop w:val="0"/>
      <w:marBottom w:val="0"/>
      <w:divBdr>
        <w:top w:val="none" w:sz="0" w:space="0" w:color="auto"/>
        <w:left w:val="none" w:sz="0" w:space="0" w:color="auto"/>
        <w:bottom w:val="none" w:sz="0" w:space="0" w:color="auto"/>
        <w:right w:val="none" w:sz="0" w:space="0" w:color="auto"/>
      </w:divBdr>
    </w:div>
    <w:div w:id="1869949889">
      <w:bodyDiv w:val="1"/>
      <w:marLeft w:val="0"/>
      <w:marRight w:val="0"/>
      <w:marTop w:val="0"/>
      <w:marBottom w:val="0"/>
      <w:divBdr>
        <w:top w:val="none" w:sz="0" w:space="0" w:color="auto"/>
        <w:left w:val="none" w:sz="0" w:space="0" w:color="auto"/>
        <w:bottom w:val="none" w:sz="0" w:space="0" w:color="auto"/>
        <w:right w:val="none" w:sz="0" w:space="0" w:color="auto"/>
      </w:divBdr>
    </w:div>
    <w:div w:id="1877038651">
      <w:bodyDiv w:val="1"/>
      <w:marLeft w:val="0"/>
      <w:marRight w:val="0"/>
      <w:marTop w:val="0"/>
      <w:marBottom w:val="0"/>
      <w:divBdr>
        <w:top w:val="none" w:sz="0" w:space="0" w:color="auto"/>
        <w:left w:val="none" w:sz="0" w:space="0" w:color="auto"/>
        <w:bottom w:val="none" w:sz="0" w:space="0" w:color="auto"/>
        <w:right w:val="none" w:sz="0" w:space="0" w:color="auto"/>
      </w:divBdr>
    </w:div>
    <w:div w:id="1878277560">
      <w:bodyDiv w:val="1"/>
      <w:marLeft w:val="0"/>
      <w:marRight w:val="0"/>
      <w:marTop w:val="0"/>
      <w:marBottom w:val="0"/>
      <w:divBdr>
        <w:top w:val="none" w:sz="0" w:space="0" w:color="auto"/>
        <w:left w:val="none" w:sz="0" w:space="0" w:color="auto"/>
        <w:bottom w:val="none" w:sz="0" w:space="0" w:color="auto"/>
        <w:right w:val="none" w:sz="0" w:space="0" w:color="auto"/>
      </w:divBdr>
    </w:div>
    <w:div w:id="1881701727">
      <w:bodyDiv w:val="1"/>
      <w:marLeft w:val="0"/>
      <w:marRight w:val="0"/>
      <w:marTop w:val="0"/>
      <w:marBottom w:val="0"/>
      <w:divBdr>
        <w:top w:val="none" w:sz="0" w:space="0" w:color="auto"/>
        <w:left w:val="none" w:sz="0" w:space="0" w:color="auto"/>
        <w:bottom w:val="none" w:sz="0" w:space="0" w:color="auto"/>
        <w:right w:val="none" w:sz="0" w:space="0" w:color="auto"/>
      </w:divBdr>
    </w:div>
    <w:div w:id="1882089283">
      <w:bodyDiv w:val="1"/>
      <w:marLeft w:val="0"/>
      <w:marRight w:val="0"/>
      <w:marTop w:val="0"/>
      <w:marBottom w:val="0"/>
      <w:divBdr>
        <w:top w:val="none" w:sz="0" w:space="0" w:color="auto"/>
        <w:left w:val="none" w:sz="0" w:space="0" w:color="auto"/>
        <w:bottom w:val="none" w:sz="0" w:space="0" w:color="auto"/>
        <w:right w:val="none" w:sz="0" w:space="0" w:color="auto"/>
      </w:divBdr>
    </w:div>
    <w:div w:id="1888829753">
      <w:bodyDiv w:val="1"/>
      <w:marLeft w:val="0"/>
      <w:marRight w:val="0"/>
      <w:marTop w:val="0"/>
      <w:marBottom w:val="0"/>
      <w:divBdr>
        <w:top w:val="none" w:sz="0" w:space="0" w:color="auto"/>
        <w:left w:val="none" w:sz="0" w:space="0" w:color="auto"/>
        <w:bottom w:val="none" w:sz="0" w:space="0" w:color="auto"/>
        <w:right w:val="none" w:sz="0" w:space="0" w:color="auto"/>
      </w:divBdr>
    </w:div>
    <w:div w:id="1893075443">
      <w:bodyDiv w:val="1"/>
      <w:marLeft w:val="0"/>
      <w:marRight w:val="0"/>
      <w:marTop w:val="0"/>
      <w:marBottom w:val="0"/>
      <w:divBdr>
        <w:top w:val="none" w:sz="0" w:space="0" w:color="auto"/>
        <w:left w:val="none" w:sz="0" w:space="0" w:color="auto"/>
        <w:bottom w:val="none" w:sz="0" w:space="0" w:color="auto"/>
        <w:right w:val="none" w:sz="0" w:space="0" w:color="auto"/>
      </w:divBdr>
    </w:div>
    <w:div w:id="1894387088">
      <w:bodyDiv w:val="1"/>
      <w:marLeft w:val="0"/>
      <w:marRight w:val="0"/>
      <w:marTop w:val="0"/>
      <w:marBottom w:val="0"/>
      <w:divBdr>
        <w:top w:val="none" w:sz="0" w:space="0" w:color="auto"/>
        <w:left w:val="none" w:sz="0" w:space="0" w:color="auto"/>
        <w:bottom w:val="none" w:sz="0" w:space="0" w:color="auto"/>
        <w:right w:val="none" w:sz="0" w:space="0" w:color="auto"/>
      </w:divBdr>
    </w:div>
    <w:div w:id="1898274012">
      <w:bodyDiv w:val="1"/>
      <w:marLeft w:val="0"/>
      <w:marRight w:val="0"/>
      <w:marTop w:val="0"/>
      <w:marBottom w:val="0"/>
      <w:divBdr>
        <w:top w:val="none" w:sz="0" w:space="0" w:color="auto"/>
        <w:left w:val="none" w:sz="0" w:space="0" w:color="auto"/>
        <w:bottom w:val="none" w:sz="0" w:space="0" w:color="auto"/>
        <w:right w:val="none" w:sz="0" w:space="0" w:color="auto"/>
      </w:divBdr>
    </w:div>
    <w:div w:id="1904489364">
      <w:bodyDiv w:val="1"/>
      <w:marLeft w:val="0"/>
      <w:marRight w:val="0"/>
      <w:marTop w:val="0"/>
      <w:marBottom w:val="0"/>
      <w:divBdr>
        <w:top w:val="none" w:sz="0" w:space="0" w:color="auto"/>
        <w:left w:val="none" w:sz="0" w:space="0" w:color="auto"/>
        <w:bottom w:val="none" w:sz="0" w:space="0" w:color="auto"/>
        <w:right w:val="none" w:sz="0" w:space="0" w:color="auto"/>
      </w:divBdr>
    </w:div>
    <w:div w:id="1905215701">
      <w:bodyDiv w:val="1"/>
      <w:marLeft w:val="0"/>
      <w:marRight w:val="0"/>
      <w:marTop w:val="0"/>
      <w:marBottom w:val="0"/>
      <w:divBdr>
        <w:top w:val="none" w:sz="0" w:space="0" w:color="auto"/>
        <w:left w:val="none" w:sz="0" w:space="0" w:color="auto"/>
        <w:bottom w:val="none" w:sz="0" w:space="0" w:color="auto"/>
        <w:right w:val="none" w:sz="0" w:space="0" w:color="auto"/>
      </w:divBdr>
    </w:div>
    <w:div w:id="1909222395">
      <w:bodyDiv w:val="1"/>
      <w:marLeft w:val="0"/>
      <w:marRight w:val="0"/>
      <w:marTop w:val="0"/>
      <w:marBottom w:val="0"/>
      <w:divBdr>
        <w:top w:val="none" w:sz="0" w:space="0" w:color="auto"/>
        <w:left w:val="none" w:sz="0" w:space="0" w:color="auto"/>
        <w:bottom w:val="none" w:sz="0" w:space="0" w:color="auto"/>
        <w:right w:val="none" w:sz="0" w:space="0" w:color="auto"/>
      </w:divBdr>
    </w:div>
    <w:div w:id="1910187572">
      <w:bodyDiv w:val="1"/>
      <w:marLeft w:val="0"/>
      <w:marRight w:val="0"/>
      <w:marTop w:val="0"/>
      <w:marBottom w:val="0"/>
      <w:divBdr>
        <w:top w:val="none" w:sz="0" w:space="0" w:color="auto"/>
        <w:left w:val="none" w:sz="0" w:space="0" w:color="auto"/>
        <w:bottom w:val="none" w:sz="0" w:space="0" w:color="auto"/>
        <w:right w:val="none" w:sz="0" w:space="0" w:color="auto"/>
      </w:divBdr>
    </w:div>
    <w:div w:id="1911038335">
      <w:bodyDiv w:val="1"/>
      <w:marLeft w:val="0"/>
      <w:marRight w:val="0"/>
      <w:marTop w:val="0"/>
      <w:marBottom w:val="0"/>
      <w:divBdr>
        <w:top w:val="none" w:sz="0" w:space="0" w:color="auto"/>
        <w:left w:val="none" w:sz="0" w:space="0" w:color="auto"/>
        <w:bottom w:val="none" w:sz="0" w:space="0" w:color="auto"/>
        <w:right w:val="none" w:sz="0" w:space="0" w:color="auto"/>
      </w:divBdr>
    </w:div>
    <w:div w:id="1915436711">
      <w:bodyDiv w:val="1"/>
      <w:marLeft w:val="0"/>
      <w:marRight w:val="0"/>
      <w:marTop w:val="0"/>
      <w:marBottom w:val="0"/>
      <w:divBdr>
        <w:top w:val="none" w:sz="0" w:space="0" w:color="auto"/>
        <w:left w:val="none" w:sz="0" w:space="0" w:color="auto"/>
        <w:bottom w:val="none" w:sz="0" w:space="0" w:color="auto"/>
        <w:right w:val="none" w:sz="0" w:space="0" w:color="auto"/>
      </w:divBdr>
    </w:div>
    <w:div w:id="1921871413">
      <w:bodyDiv w:val="1"/>
      <w:marLeft w:val="0"/>
      <w:marRight w:val="0"/>
      <w:marTop w:val="0"/>
      <w:marBottom w:val="0"/>
      <w:divBdr>
        <w:top w:val="none" w:sz="0" w:space="0" w:color="auto"/>
        <w:left w:val="none" w:sz="0" w:space="0" w:color="auto"/>
        <w:bottom w:val="none" w:sz="0" w:space="0" w:color="auto"/>
        <w:right w:val="none" w:sz="0" w:space="0" w:color="auto"/>
      </w:divBdr>
    </w:div>
    <w:div w:id="1923831033">
      <w:bodyDiv w:val="1"/>
      <w:marLeft w:val="0"/>
      <w:marRight w:val="0"/>
      <w:marTop w:val="0"/>
      <w:marBottom w:val="0"/>
      <w:divBdr>
        <w:top w:val="none" w:sz="0" w:space="0" w:color="auto"/>
        <w:left w:val="none" w:sz="0" w:space="0" w:color="auto"/>
        <w:bottom w:val="none" w:sz="0" w:space="0" w:color="auto"/>
        <w:right w:val="none" w:sz="0" w:space="0" w:color="auto"/>
      </w:divBdr>
    </w:div>
    <w:div w:id="1929072491">
      <w:bodyDiv w:val="1"/>
      <w:marLeft w:val="0"/>
      <w:marRight w:val="0"/>
      <w:marTop w:val="0"/>
      <w:marBottom w:val="0"/>
      <w:divBdr>
        <w:top w:val="none" w:sz="0" w:space="0" w:color="auto"/>
        <w:left w:val="none" w:sz="0" w:space="0" w:color="auto"/>
        <w:bottom w:val="none" w:sz="0" w:space="0" w:color="auto"/>
        <w:right w:val="none" w:sz="0" w:space="0" w:color="auto"/>
      </w:divBdr>
    </w:div>
    <w:div w:id="1940678903">
      <w:bodyDiv w:val="1"/>
      <w:marLeft w:val="0"/>
      <w:marRight w:val="0"/>
      <w:marTop w:val="0"/>
      <w:marBottom w:val="0"/>
      <w:divBdr>
        <w:top w:val="none" w:sz="0" w:space="0" w:color="auto"/>
        <w:left w:val="none" w:sz="0" w:space="0" w:color="auto"/>
        <w:bottom w:val="none" w:sz="0" w:space="0" w:color="auto"/>
        <w:right w:val="none" w:sz="0" w:space="0" w:color="auto"/>
      </w:divBdr>
    </w:div>
    <w:div w:id="1945767657">
      <w:bodyDiv w:val="1"/>
      <w:marLeft w:val="0"/>
      <w:marRight w:val="0"/>
      <w:marTop w:val="0"/>
      <w:marBottom w:val="0"/>
      <w:divBdr>
        <w:top w:val="none" w:sz="0" w:space="0" w:color="auto"/>
        <w:left w:val="none" w:sz="0" w:space="0" w:color="auto"/>
        <w:bottom w:val="none" w:sz="0" w:space="0" w:color="auto"/>
        <w:right w:val="none" w:sz="0" w:space="0" w:color="auto"/>
      </w:divBdr>
      <w:divsChild>
        <w:div w:id="1382511232">
          <w:marLeft w:val="480"/>
          <w:marRight w:val="0"/>
          <w:marTop w:val="0"/>
          <w:marBottom w:val="0"/>
          <w:divBdr>
            <w:top w:val="none" w:sz="0" w:space="0" w:color="auto"/>
            <w:left w:val="none" w:sz="0" w:space="0" w:color="auto"/>
            <w:bottom w:val="none" w:sz="0" w:space="0" w:color="auto"/>
            <w:right w:val="none" w:sz="0" w:space="0" w:color="auto"/>
          </w:divBdr>
        </w:div>
        <w:div w:id="838278340">
          <w:marLeft w:val="480"/>
          <w:marRight w:val="0"/>
          <w:marTop w:val="0"/>
          <w:marBottom w:val="0"/>
          <w:divBdr>
            <w:top w:val="none" w:sz="0" w:space="0" w:color="auto"/>
            <w:left w:val="none" w:sz="0" w:space="0" w:color="auto"/>
            <w:bottom w:val="none" w:sz="0" w:space="0" w:color="auto"/>
            <w:right w:val="none" w:sz="0" w:space="0" w:color="auto"/>
          </w:divBdr>
        </w:div>
        <w:div w:id="425224235">
          <w:marLeft w:val="480"/>
          <w:marRight w:val="0"/>
          <w:marTop w:val="0"/>
          <w:marBottom w:val="0"/>
          <w:divBdr>
            <w:top w:val="none" w:sz="0" w:space="0" w:color="auto"/>
            <w:left w:val="none" w:sz="0" w:space="0" w:color="auto"/>
            <w:bottom w:val="none" w:sz="0" w:space="0" w:color="auto"/>
            <w:right w:val="none" w:sz="0" w:space="0" w:color="auto"/>
          </w:divBdr>
        </w:div>
        <w:div w:id="1604417002">
          <w:marLeft w:val="480"/>
          <w:marRight w:val="0"/>
          <w:marTop w:val="0"/>
          <w:marBottom w:val="0"/>
          <w:divBdr>
            <w:top w:val="none" w:sz="0" w:space="0" w:color="auto"/>
            <w:left w:val="none" w:sz="0" w:space="0" w:color="auto"/>
            <w:bottom w:val="none" w:sz="0" w:space="0" w:color="auto"/>
            <w:right w:val="none" w:sz="0" w:space="0" w:color="auto"/>
          </w:divBdr>
        </w:div>
        <w:div w:id="807169480">
          <w:marLeft w:val="480"/>
          <w:marRight w:val="0"/>
          <w:marTop w:val="0"/>
          <w:marBottom w:val="0"/>
          <w:divBdr>
            <w:top w:val="none" w:sz="0" w:space="0" w:color="auto"/>
            <w:left w:val="none" w:sz="0" w:space="0" w:color="auto"/>
            <w:bottom w:val="none" w:sz="0" w:space="0" w:color="auto"/>
            <w:right w:val="none" w:sz="0" w:space="0" w:color="auto"/>
          </w:divBdr>
        </w:div>
        <w:div w:id="1104881873">
          <w:marLeft w:val="480"/>
          <w:marRight w:val="0"/>
          <w:marTop w:val="0"/>
          <w:marBottom w:val="0"/>
          <w:divBdr>
            <w:top w:val="none" w:sz="0" w:space="0" w:color="auto"/>
            <w:left w:val="none" w:sz="0" w:space="0" w:color="auto"/>
            <w:bottom w:val="none" w:sz="0" w:space="0" w:color="auto"/>
            <w:right w:val="none" w:sz="0" w:space="0" w:color="auto"/>
          </w:divBdr>
        </w:div>
        <w:div w:id="5405913">
          <w:marLeft w:val="480"/>
          <w:marRight w:val="0"/>
          <w:marTop w:val="0"/>
          <w:marBottom w:val="0"/>
          <w:divBdr>
            <w:top w:val="none" w:sz="0" w:space="0" w:color="auto"/>
            <w:left w:val="none" w:sz="0" w:space="0" w:color="auto"/>
            <w:bottom w:val="none" w:sz="0" w:space="0" w:color="auto"/>
            <w:right w:val="none" w:sz="0" w:space="0" w:color="auto"/>
          </w:divBdr>
        </w:div>
        <w:div w:id="972565133">
          <w:marLeft w:val="480"/>
          <w:marRight w:val="0"/>
          <w:marTop w:val="0"/>
          <w:marBottom w:val="0"/>
          <w:divBdr>
            <w:top w:val="none" w:sz="0" w:space="0" w:color="auto"/>
            <w:left w:val="none" w:sz="0" w:space="0" w:color="auto"/>
            <w:bottom w:val="none" w:sz="0" w:space="0" w:color="auto"/>
            <w:right w:val="none" w:sz="0" w:space="0" w:color="auto"/>
          </w:divBdr>
        </w:div>
        <w:div w:id="1749839772">
          <w:marLeft w:val="480"/>
          <w:marRight w:val="0"/>
          <w:marTop w:val="0"/>
          <w:marBottom w:val="0"/>
          <w:divBdr>
            <w:top w:val="none" w:sz="0" w:space="0" w:color="auto"/>
            <w:left w:val="none" w:sz="0" w:space="0" w:color="auto"/>
            <w:bottom w:val="none" w:sz="0" w:space="0" w:color="auto"/>
            <w:right w:val="none" w:sz="0" w:space="0" w:color="auto"/>
          </w:divBdr>
        </w:div>
        <w:div w:id="1864588918">
          <w:marLeft w:val="480"/>
          <w:marRight w:val="0"/>
          <w:marTop w:val="0"/>
          <w:marBottom w:val="0"/>
          <w:divBdr>
            <w:top w:val="none" w:sz="0" w:space="0" w:color="auto"/>
            <w:left w:val="none" w:sz="0" w:space="0" w:color="auto"/>
            <w:bottom w:val="none" w:sz="0" w:space="0" w:color="auto"/>
            <w:right w:val="none" w:sz="0" w:space="0" w:color="auto"/>
          </w:divBdr>
        </w:div>
        <w:div w:id="15231079">
          <w:marLeft w:val="480"/>
          <w:marRight w:val="0"/>
          <w:marTop w:val="0"/>
          <w:marBottom w:val="0"/>
          <w:divBdr>
            <w:top w:val="none" w:sz="0" w:space="0" w:color="auto"/>
            <w:left w:val="none" w:sz="0" w:space="0" w:color="auto"/>
            <w:bottom w:val="none" w:sz="0" w:space="0" w:color="auto"/>
            <w:right w:val="none" w:sz="0" w:space="0" w:color="auto"/>
          </w:divBdr>
        </w:div>
        <w:div w:id="1287808427">
          <w:marLeft w:val="480"/>
          <w:marRight w:val="0"/>
          <w:marTop w:val="0"/>
          <w:marBottom w:val="0"/>
          <w:divBdr>
            <w:top w:val="none" w:sz="0" w:space="0" w:color="auto"/>
            <w:left w:val="none" w:sz="0" w:space="0" w:color="auto"/>
            <w:bottom w:val="none" w:sz="0" w:space="0" w:color="auto"/>
            <w:right w:val="none" w:sz="0" w:space="0" w:color="auto"/>
          </w:divBdr>
        </w:div>
        <w:div w:id="19168691">
          <w:marLeft w:val="480"/>
          <w:marRight w:val="0"/>
          <w:marTop w:val="0"/>
          <w:marBottom w:val="0"/>
          <w:divBdr>
            <w:top w:val="none" w:sz="0" w:space="0" w:color="auto"/>
            <w:left w:val="none" w:sz="0" w:space="0" w:color="auto"/>
            <w:bottom w:val="none" w:sz="0" w:space="0" w:color="auto"/>
            <w:right w:val="none" w:sz="0" w:space="0" w:color="auto"/>
          </w:divBdr>
        </w:div>
        <w:div w:id="2026906008">
          <w:marLeft w:val="480"/>
          <w:marRight w:val="0"/>
          <w:marTop w:val="0"/>
          <w:marBottom w:val="0"/>
          <w:divBdr>
            <w:top w:val="none" w:sz="0" w:space="0" w:color="auto"/>
            <w:left w:val="none" w:sz="0" w:space="0" w:color="auto"/>
            <w:bottom w:val="none" w:sz="0" w:space="0" w:color="auto"/>
            <w:right w:val="none" w:sz="0" w:space="0" w:color="auto"/>
          </w:divBdr>
        </w:div>
        <w:div w:id="1324121364">
          <w:marLeft w:val="480"/>
          <w:marRight w:val="0"/>
          <w:marTop w:val="0"/>
          <w:marBottom w:val="0"/>
          <w:divBdr>
            <w:top w:val="none" w:sz="0" w:space="0" w:color="auto"/>
            <w:left w:val="none" w:sz="0" w:space="0" w:color="auto"/>
            <w:bottom w:val="none" w:sz="0" w:space="0" w:color="auto"/>
            <w:right w:val="none" w:sz="0" w:space="0" w:color="auto"/>
          </w:divBdr>
        </w:div>
        <w:div w:id="583613544">
          <w:marLeft w:val="480"/>
          <w:marRight w:val="0"/>
          <w:marTop w:val="0"/>
          <w:marBottom w:val="0"/>
          <w:divBdr>
            <w:top w:val="none" w:sz="0" w:space="0" w:color="auto"/>
            <w:left w:val="none" w:sz="0" w:space="0" w:color="auto"/>
            <w:bottom w:val="none" w:sz="0" w:space="0" w:color="auto"/>
            <w:right w:val="none" w:sz="0" w:space="0" w:color="auto"/>
          </w:divBdr>
        </w:div>
        <w:div w:id="2049331934">
          <w:marLeft w:val="480"/>
          <w:marRight w:val="0"/>
          <w:marTop w:val="0"/>
          <w:marBottom w:val="0"/>
          <w:divBdr>
            <w:top w:val="none" w:sz="0" w:space="0" w:color="auto"/>
            <w:left w:val="none" w:sz="0" w:space="0" w:color="auto"/>
            <w:bottom w:val="none" w:sz="0" w:space="0" w:color="auto"/>
            <w:right w:val="none" w:sz="0" w:space="0" w:color="auto"/>
          </w:divBdr>
        </w:div>
        <w:div w:id="639462803">
          <w:marLeft w:val="480"/>
          <w:marRight w:val="0"/>
          <w:marTop w:val="0"/>
          <w:marBottom w:val="0"/>
          <w:divBdr>
            <w:top w:val="none" w:sz="0" w:space="0" w:color="auto"/>
            <w:left w:val="none" w:sz="0" w:space="0" w:color="auto"/>
            <w:bottom w:val="none" w:sz="0" w:space="0" w:color="auto"/>
            <w:right w:val="none" w:sz="0" w:space="0" w:color="auto"/>
          </w:divBdr>
        </w:div>
        <w:div w:id="1381903374">
          <w:marLeft w:val="480"/>
          <w:marRight w:val="0"/>
          <w:marTop w:val="0"/>
          <w:marBottom w:val="0"/>
          <w:divBdr>
            <w:top w:val="none" w:sz="0" w:space="0" w:color="auto"/>
            <w:left w:val="none" w:sz="0" w:space="0" w:color="auto"/>
            <w:bottom w:val="none" w:sz="0" w:space="0" w:color="auto"/>
            <w:right w:val="none" w:sz="0" w:space="0" w:color="auto"/>
          </w:divBdr>
        </w:div>
        <w:div w:id="792551624">
          <w:marLeft w:val="480"/>
          <w:marRight w:val="0"/>
          <w:marTop w:val="0"/>
          <w:marBottom w:val="0"/>
          <w:divBdr>
            <w:top w:val="none" w:sz="0" w:space="0" w:color="auto"/>
            <w:left w:val="none" w:sz="0" w:space="0" w:color="auto"/>
            <w:bottom w:val="none" w:sz="0" w:space="0" w:color="auto"/>
            <w:right w:val="none" w:sz="0" w:space="0" w:color="auto"/>
          </w:divBdr>
        </w:div>
        <w:div w:id="2141458308">
          <w:marLeft w:val="480"/>
          <w:marRight w:val="0"/>
          <w:marTop w:val="0"/>
          <w:marBottom w:val="0"/>
          <w:divBdr>
            <w:top w:val="none" w:sz="0" w:space="0" w:color="auto"/>
            <w:left w:val="none" w:sz="0" w:space="0" w:color="auto"/>
            <w:bottom w:val="none" w:sz="0" w:space="0" w:color="auto"/>
            <w:right w:val="none" w:sz="0" w:space="0" w:color="auto"/>
          </w:divBdr>
        </w:div>
        <w:div w:id="1467234549">
          <w:marLeft w:val="480"/>
          <w:marRight w:val="0"/>
          <w:marTop w:val="0"/>
          <w:marBottom w:val="0"/>
          <w:divBdr>
            <w:top w:val="none" w:sz="0" w:space="0" w:color="auto"/>
            <w:left w:val="none" w:sz="0" w:space="0" w:color="auto"/>
            <w:bottom w:val="none" w:sz="0" w:space="0" w:color="auto"/>
            <w:right w:val="none" w:sz="0" w:space="0" w:color="auto"/>
          </w:divBdr>
        </w:div>
        <w:div w:id="412363772">
          <w:marLeft w:val="480"/>
          <w:marRight w:val="0"/>
          <w:marTop w:val="0"/>
          <w:marBottom w:val="0"/>
          <w:divBdr>
            <w:top w:val="none" w:sz="0" w:space="0" w:color="auto"/>
            <w:left w:val="none" w:sz="0" w:space="0" w:color="auto"/>
            <w:bottom w:val="none" w:sz="0" w:space="0" w:color="auto"/>
            <w:right w:val="none" w:sz="0" w:space="0" w:color="auto"/>
          </w:divBdr>
        </w:div>
        <w:div w:id="135875918">
          <w:marLeft w:val="480"/>
          <w:marRight w:val="0"/>
          <w:marTop w:val="0"/>
          <w:marBottom w:val="0"/>
          <w:divBdr>
            <w:top w:val="none" w:sz="0" w:space="0" w:color="auto"/>
            <w:left w:val="none" w:sz="0" w:space="0" w:color="auto"/>
            <w:bottom w:val="none" w:sz="0" w:space="0" w:color="auto"/>
            <w:right w:val="none" w:sz="0" w:space="0" w:color="auto"/>
          </w:divBdr>
        </w:div>
        <w:div w:id="1073165616">
          <w:marLeft w:val="480"/>
          <w:marRight w:val="0"/>
          <w:marTop w:val="0"/>
          <w:marBottom w:val="0"/>
          <w:divBdr>
            <w:top w:val="none" w:sz="0" w:space="0" w:color="auto"/>
            <w:left w:val="none" w:sz="0" w:space="0" w:color="auto"/>
            <w:bottom w:val="none" w:sz="0" w:space="0" w:color="auto"/>
            <w:right w:val="none" w:sz="0" w:space="0" w:color="auto"/>
          </w:divBdr>
        </w:div>
        <w:div w:id="307830453">
          <w:marLeft w:val="480"/>
          <w:marRight w:val="0"/>
          <w:marTop w:val="0"/>
          <w:marBottom w:val="0"/>
          <w:divBdr>
            <w:top w:val="none" w:sz="0" w:space="0" w:color="auto"/>
            <w:left w:val="none" w:sz="0" w:space="0" w:color="auto"/>
            <w:bottom w:val="none" w:sz="0" w:space="0" w:color="auto"/>
            <w:right w:val="none" w:sz="0" w:space="0" w:color="auto"/>
          </w:divBdr>
        </w:div>
        <w:div w:id="315764294">
          <w:marLeft w:val="480"/>
          <w:marRight w:val="0"/>
          <w:marTop w:val="0"/>
          <w:marBottom w:val="0"/>
          <w:divBdr>
            <w:top w:val="none" w:sz="0" w:space="0" w:color="auto"/>
            <w:left w:val="none" w:sz="0" w:space="0" w:color="auto"/>
            <w:bottom w:val="none" w:sz="0" w:space="0" w:color="auto"/>
            <w:right w:val="none" w:sz="0" w:space="0" w:color="auto"/>
          </w:divBdr>
        </w:div>
        <w:div w:id="939752341">
          <w:marLeft w:val="480"/>
          <w:marRight w:val="0"/>
          <w:marTop w:val="0"/>
          <w:marBottom w:val="0"/>
          <w:divBdr>
            <w:top w:val="none" w:sz="0" w:space="0" w:color="auto"/>
            <w:left w:val="none" w:sz="0" w:space="0" w:color="auto"/>
            <w:bottom w:val="none" w:sz="0" w:space="0" w:color="auto"/>
            <w:right w:val="none" w:sz="0" w:space="0" w:color="auto"/>
          </w:divBdr>
        </w:div>
        <w:div w:id="1036081549">
          <w:marLeft w:val="480"/>
          <w:marRight w:val="0"/>
          <w:marTop w:val="0"/>
          <w:marBottom w:val="0"/>
          <w:divBdr>
            <w:top w:val="none" w:sz="0" w:space="0" w:color="auto"/>
            <w:left w:val="none" w:sz="0" w:space="0" w:color="auto"/>
            <w:bottom w:val="none" w:sz="0" w:space="0" w:color="auto"/>
            <w:right w:val="none" w:sz="0" w:space="0" w:color="auto"/>
          </w:divBdr>
        </w:div>
        <w:div w:id="631450169">
          <w:marLeft w:val="480"/>
          <w:marRight w:val="0"/>
          <w:marTop w:val="0"/>
          <w:marBottom w:val="0"/>
          <w:divBdr>
            <w:top w:val="none" w:sz="0" w:space="0" w:color="auto"/>
            <w:left w:val="none" w:sz="0" w:space="0" w:color="auto"/>
            <w:bottom w:val="none" w:sz="0" w:space="0" w:color="auto"/>
            <w:right w:val="none" w:sz="0" w:space="0" w:color="auto"/>
          </w:divBdr>
        </w:div>
        <w:div w:id="1690328819">
          <w:marLeft w:val="480"/>
          <w:marRight w:val="0"/>
          <w:marTop w:val="0"/>
          <w:marBottom w:val="0"/>
          <w:divBdr>
            <w:top w:val="none" w:sz="0" w:space="0" w:color="auto"/>
            <w:left w:val="none" w:sz="0" w:space="0" w:color="auto"/>
            <w:bottom w:val="none" w:sz="0" w:space="0" w:color="auto"/>
            <w:right w:val="none" w:sz="0" w:space="0" w:color="auto"/>
          </w:divBdr>
        </w:div>
        <w:div w:id="1118140467">
          <w:marLeft w:val="480"/>
          <w:marRight w:val="0"/>
          <w:marTop w:val="0"/>
          <w:marBottom w:val="0"/>
          <w:divBdr>
            <w:top w:val="none" w:sz="0" w:space="0" w:color="auto"/>
            <w:left w:val="none" w:sz="0" w:space="0" w:color="auto"/>
            <w:bottom w:val="none" w:sz="0" w:space="0" w:color="auto"/>
            <w:right w:val="none" w:sz="0" w:space="0" w:color="auto"/>
          </w:divBdr>
        </w:div>
        <w:div w:id="2059933139">
          <w:marLeft w:val="480"/>
          <w:marRight w:val="0"/>
          <w:marTop w:val="0"/>
          <w:marBottom w:val="0"/>
          <w:divBdr>
            <w:top w:val="none" w:sz="0" w:space="0" w:color="auto"/>
            <w:left w:val="none" w:sz="0" w:space="0" w:color="auto"/>
            <w:bottom w:val="none" w:sz="0" w:space="0" w:color="auto"/>
            <w:right w:val="none" w:sz="0" w:space="0" w:color="auto"/>
          </w:divBdr>
        </w:div>
        <w:div w:id="1620332711">
          <w:marLeft w:val="480"/>
          <w:marRight w:val="0"/>
          <w:marTop w:val="0"/>
          <w:marBottom w:val="0"/>
          <w:divBdr>
            <w:top w:val="none" w:sz="0" w:space="0" w:color="auto"/>
            <w:left w:val="none" w:sz="0" w:space="0" w:color="auto"/>
            <w:bottom w:val="none" w:sz="0" w:space="0" w:color="auto"/>
            <w:right w:val="none" w:sz="0" w:space="0" w:color="auto"/>
          </w:divBdr>
        </w:div>
        <w:div w:id="785002525">
          <w:marLeft w:val="480"/>
          <w:marRight w:val="0"/>
          <w:marTop w:val="0"/>
          <w:marBottom w:val="0"/>
          <w:divBdr>
            <w:top w:val="none" w:sz="0" w:space="0" w:color="auto"/>
            <w:left w:val="none" w:sz="0" w:space="0" w:color="auto"/>
            <w:bottom w:val="none" w:sz="0" w:space="0" w:color="auto"/>
            <w:right w:val="none" w:sz="0" w:space="0" w:color="auto"/>
          </w:divBdr>
        </w:div>
        <w:div w:id="1480264035">
          <w:marLeft w:val="480"/>
          <w:marRight w:val="0"/>
          <w:marTop w:val="0"/>
          <w:marBottom w:val="0"/>
          <w:divBdr>
            <w:top w:val="none" w:sz="0" w:space="0" w:color="auto"/>
            <w:left w:val="none" w:sz="0" w:space="0" w:color="auto"/>
            <w:bottom w:val="none" w:sz="0" w:space="0" w:color="auto"/>
            <w:right w:val="none" w:sz="0" w:space="0" w:color="auto"/>
          </w:divBdr>
        </w:div>
        <w:div w:id="385569882">
          <w:marLeft w:val="480"/>
          <w:marRight w:val="0"/>
          <w:marTop w:val="0"/>
          <w:marBottom w:val="0"/>
          <w:divBdr>
            <w:top w:val="none" w:sz="0" w:space="0" w:color="auto"/>
            <w:left w:val="none" w:sz="0" w:space="0" w:color="auto"/>
            <w:bottom w:val="none" w:sz="0" w:space="0" w:color="auto"/>
            <w:right w:val="none" w:sz="0" w:space="0" w:color="auto"/>
          </w:divBdr>
        </w:div>
        <w:div w:id="813376799">
          <w:marLeft w:val="480"/>
          <w:marRight w:val="0"/>
          <w:marTop w:val="0"/>
          <w:marBottom w:val="0"/>
          <w:divBdr>
            <w:top w:val="none" w:sz="0" w:space="0" w:color="auto"/>
            <w:left w:val="none" w:sz="0" w:space="0" w:color="auto"/>
            <w:bottom w:val="none" w:sz="0" w:space="0" w:color="auto"/>
            <w:right w:val="none" w:sz="0" w:space="0" w:color="auto"/>
          </w:divBdr>
        </w:div>
        <w:div w:id="877350520">
          <w:marLeft w:val="480"/>
          <w:marRight w:val="0"/>
          <w:marTop w:val="0"/>
          <w:marBottom w:val="0"/>
          <w:divBdr>
            <w:top w:val="none" w:sz="0" w:space="0" w:color="auto"/>
            <w:left w:val="none" w:sz="0" w:space="0" w:color="auto"/>
            <w:bottom w:val="none" w:sz="0" w:space="0" w:color="auto"/>
            <w:right w:val="none" w:sz="0" w:space="0" w:color="auto"/>
          </w:divBdr>
        </w:div>
        <w:div w:id="68386586">
          <w:marLeft w:val="480"/>
          <w:marRight w:val="0"/>
          <w:marTop w:val="0"/>
          <w:marBottom w:val="0"/>
          <w:divBdr>
            <w:top w:val="none" w:sz="0" w:space="0" w:color="auto"/>
            <w:left w:val="none" w:sz="0" w:space="0" w:color="auto"/>
            <w:bottom w:val="none" w:sz="0" w:space="0" w:color="auto"/>
            <w:right w:val="none" w:sz="0" w:space="0" w:color="auto"/>
          </w:divBdr>
        </w:div>
        <w:div w:id="950429693">
          <w:marLeft w:val="480"/>
          <w:marRight w:val="0"/>
          <w:marTop w:val="0"/>
          <w:marBottom w:val="0"/>
          <w:divBdr>
            <w:top w:val="none" w:sz="0" w:space="0" w:color="auto"/>
            <w:left w:val="none" w:sz="0" w:space="0" w:color="auto"/>
            <w:bottom w:val="none" w:sz="0" w:space="0" w:color="auto"/>
            <w:right w:val="none" w:sz="0" w:space="0" w:color="auto"/>
          </w:divBdr>
        </w:div>
        <w:div w:id="162206545">
          <w:marLeft w:val="480"/>
          <w:marRight w:val="0"/>
          <w:marTop w:val="0"/>
          <w:marBottom w:val="0"/>
          <w:divBdr>
            <w:top w:val="none" w:sz="0" w:space="0" w:color="auto"/>
            <w:left w:val="none" w:sz="0" w:space="0" w:color="auto"/>
            <w:bottom w:val="none" w:sz="0" w:space="0" w:color="auto"/>
            <w:right w:val="none" w:sz="0" w:space="0" w:color="auto"/>
          </w:divBdr>
        </w:div>
        <w:div w:id="211380630">
          <w:marLeft w:val="480"/>
          <w:marRight w:val="0"/>
          <w:marTop w:val="0"/>
          <w:marBottom w:val="0"/>
          <w:divBdr>
            <w:top w:val="none" w:sz="0" w:space="0" w:color="auto"/>
            <w:left w:val="none" w:sz="0" w:space="0" w:color="auto"/>
            <w:bottom w:val="none" w:sz="0" w:space="0" w:color="auto"/>
            <w:right w:val="none" w:sz="0" w:space="0" w:color="auto"/>
          </w:divBdr>
        </w:div>
        <w:div w:id="1226179800">
          <w:marLeft w:val="480"/>
          <w:marRight w:val="0"/>
          <w:marTop w:val="0"/>
          <w:marBottom w:val="0"/>
          <w:divBdr>
            <w:top w:val="none" w:sz="0" w:space="0" w:color="auto"/>
            <w:left w:val="none" w:sz="0" w:space="0" w:color="auto"/>
            <w:bottom w:val="none" w:sz="0" w:space="0" w:color="auto"/>
            <w:right w:val="none" w:sz="0" w:space="0" w:color="auto"/>
          </w:divBdr>
        </w:div>
        <w:div w:id="1510173724">
          <w:marLeft w:val="480"/>
          <w:marRight w:val="0"/>
          <w:marTop w:val="0"/>
          <w:marBottom w:val="0"/>
          <w:divBdr>
            <w:top w:val="none" w:sz="0" w:space="0" w:color="auto"/>
            <w:left w:val="none" w:sz="0" w:space="0" w:color="auto"/>
            <w:bottom w:val="none" w:sz="0" w:space="0" w:color="auto"/>
            <w:right w:val="none" w:sz="0" w:space="0" w:color="auto"/>
          </w:divBdr>
        </w:div>
        <w:div w:id="77679854">
          <w:marLeft w:val="480"/>
          <w:marRight w:val="0"/>
          <w:marTop w:val="0"/>
          <w:marBottom w:val="0"/>
          <w:divBdr>
            <w:top w:val="none" w:sz="0" w:space="0" w:color="auto"/>
            <w:left w:val="none" w:sz="0" w:space="0" w:color="auto"/>
            <w:bottom w:val="none" w:sz="0" w:space="0" w:color="auto"/>
            <w:right w:val="none" w:sz="0" w:space="0" w:color="auto"/>
          </w:divBdr>
        </w:div>
        <w:div w:id="1916545055">
          <w:marLeft w:val="480"/>
          <w:marRight w:val="0"/>
          <w:marTop w:val="0"/>
          <w:marBottom w:val="0"/>
          <w:divBdr>
            <w:top w:val="none" w:sz="0" w:space="0" w:color="auto"/>
            <w:left w:val="none" w:sz="0" w:space="0" w:color="auto"/>
            <w:bottom w:val="none" w:sz="0" w:space="0" w:color="auto"/>
            <w:right w:val="none" w:sz="0" w:space="0" w:color="auto"/>
          </w:divBdr>
        </w:div>
        <w:div w:id="1261377147">
          <w:marLeft w:val="480"/>
          <w:marRight w:val="0"/>
          <w:marTop w:val="0"/>
          <w:marBottom w:val="0"/>
          <w:divBdr>
            <w:top w:val="none" w:sz="0" w:space="0" w:color="auto"/>
            <w:left w:val="none" w:sz="0" w:space="0" w:color="auto"/>
            <w:bottom w:val="none" w:sz="0" w:space="0" w:color="auto"/>
            <w:right w:val="none" w:sz="0" w:space="0" w:color="auto"/>
          </w:divBdr>
        </w:div>
        <w:div w:id="1978417229">
          <w:marLeft w:val="480"/>
          <w:marRight w:val="0"/>
          <w:marTop w:val="0"/>
          <w:marBottom w:val="0"/>
          <w:divBdr>
            <w:top w:val="none" w:sz="0" w:space="0" w:color="auto"/>
            <w:left w:val="none" w:sz="0" w:space="0" w:color="auto"/>
            <w:bottom w:val="none" w:sz="0" w:space="0" w:color="auto"/>
            <w:right w:val="none" w:sz="0" w:space="0" w:color="auto"/>
          </w:divBdr>
        </w:div>
        <w:div w:id="2003042847">
          <w:marLeft w:val="480"/>
          <w:marRight w:val="0"/>
          <w:marTop w:val="0"/>
          <w:marBottom w:val="0"/>
          <w:divBdr>
            <w:top w:val="none" w:sz="0" w:space="0" w:color="auto"/>
            <w:left w:val="none" w:sz="0" w:space="0" w:color="auto"/>
            <w:bottom w:val="none" w:sz="0" w:space="0" w:color="auto"/>
            <w:right w:val="none" w:sz="0" w:space="0" w:color="auto"/>
          </w:divBdr>
        </w:div>
      </w:divsChild>
    </w:div>
    <w:div w:id="1948074516">
      <w:bodyDiv w:val="1"/>
      <w:marLeft w:val="0"/>
      <w:marRight w:val="0"/>
      <w:marTop w:val="0"/>
      <w:marBottom w:val="0"/>
      <w:divBdr>
        <w:top w:val="none" w:sz="0" w:space="0" w:color="auto"/>
        <w:left w:val="none" w:sz="0" w:space="0" w:color="auto"/>
        <w:bottom w:val="none" w:sz="0" w:space="0" w:color="auto"/>
        <w:right w:val="none" w:sz="0" w:space="0" w:color="auto"/>
      </w:divBdr>
    </w:div>
    <w:div w:id="1960867896">
      <w:bodyDiv w:val="1"/>
      <w:marLeft w:val="0"/>
      <w:marRight w:val="0"/>
      <w:marTop w:val="0"/>
      <w:marBottom w:val="0"/>
      <w:divBdr>
        <w:top w:val="none" w:sz="0" w:space="0" w:color="auto"/>
        <w:left w:val="none" w:sz="0" w:space="0" w:color="auto"/>
        <w:bottom w:val="none" w:sz="0" w:space="0" w:color="auto"/>
        <w:right w:val="none" w:sz="0" w:space="0" w:color="auto"/>
      </w:divBdr>
    </w:div>
    <w:div w:id="1964076779">
      <w:bodyDiv w:val="1"/>
      <w:marLeft w:val="0"/>
      <w:marRight w:val="0"/>
      <w:marTop w:val="0"/>
      <w:marBottom w:val="0"/>
      <w:divBdr>
        <w:top w:val="none" w:sz="0" w:space="0" w:color="auto"/>
        <w:left w:val="none" w:sz="0" w:space="0" w:color="auto"/>
        <w:bottom w:val="none" w:sz="0" w:space="0" w:color="auto"/>
        <w:right w:val="none" w:sz="0" w:space="0" w:color="auto"/>
      </w:divBdr>
    </w:div>
    <w:div w:id="1965111014">
      <w:bodyDiv w:val="1"/>
      <w:marLeft w:val="0"/>
      <w:marRight w:val="0"/>
      <w:marTop w:val="0"/>
      <w:marBottom w:val="0"/>
      <w:divBdr>
        <w:top w:val="none" w:sz="0" w:space="0" w:color="auto"/>
        <w:left w:val="none" w:sz="0" w:space="0" w:color="auto"/>
        <w:bottom w:val="none" w:sz="0" w:space="0" w:color="auto"/>
        <w:right w:val="none" w:sz="0" w:space="0" w:color="auto"/>
      </w:divBdr>
    </w:div>
    <w:div w:id="1973360161">
      <w:bodyDiv w:val="1"/>
      <w:marLeft w:val="0"/>
      <w:marRight w:val="0"/>
      <w:marTop w:val="0"/>
      <w:marBottom w:val="0"/>
      <w:divBdr>
        <w:top w:val="none" w:sz="0" w:space="0" w:color="auto"/>
        <w:left w:val="none" w:sz="0" w:space="0" w:color="auto"/>
        <w:bottom w:val="none" w:sz="0" w:space="0" w:color="auto"/>
        <w:right w:val="none" w:sz="0" w:space="0" w:color="auto"/>
      </w:divBdr>
    </w:div>
    <w:div w:id="1974947590">
      <w:bodyDiv w:val="1"/>
      <w:marLeft w:val="0"/>
      <w:marRight w:val="0"/>
      <w:marTop w:val="0"/>
      <w:marBottom w:val="0"/>
      <w:divBdr>
        <w:top w:val="none" w:sz="0" w:space="0" w:color="auto"/>
        <w:left w:val="none" w:sz="0" w:space="0" w:color="auto"/>
        <w:bottom w:val="none" w:sz="0" w:space="0" w:color="auto"/>
        <w:right w:val="none" w:sz="0" w:space="0" w:color="auto"/>
      </w:divBdr>
    </w:div>
    <w:div w:id="1978756982">
      <w:bodyDiv w:val="1"/>
      <w:marLeft w:val="0"/>
      <w:marRight w:val="0"/>
      <w:marTop w:val="0"/>
      <w:marBottom w:val="0"/>
      <w:divBdr>
        <w:top w:val="none" w:sz="0" w:space="0" w:color="auto"/>
        <w:left w:val="none" w:sz="0" w:space="0" w:color="auto"/>
        <w:bottom w:val="none" w:sz="0" w:space="0" w:color="auto"/>
        <w:right w:val="none" w:sz="0" w:space="0" w:color="auto"/>
      </w:divBdr>
      <w:divsChild>
        <w:div w:id="931663574">
          <w:marLeft w:val="480"/>
          <w:marRight w:val="0"/>
          <w:marTop w:val="0"/>
          <w:marBottom w:val="0"/>
          <w:divBdr>
            <w:top w:val="none" w:sz="0" w:space="0" w:color="auto"/>
            <w:left w:val="none" w:sz="0" w:space="0" w:color="auto"/>
            <w:bottom w:val="none" w:sz="0" w:space="0" w:color="auto"/>
            <w:right w:val="none" w:sz="0" w:space="0" w:color="auto"/>
          </w:divBdr>
        </w:div>
        <w:div w:id="1077901280">
          <w:marLeft w:val="480"/>
          <w:marRight w:val="0"/>
          <w:marTop w:val="0"/>
          <w:marBottom w:val="0"/>
          <w:divBdr>
            <w:top w:val="none" w:sz="0" w:space="0" w:color="auto"/>
            <w:left w:val="none" w:sz="0" w:space="0" w:color="auto"/>
            <w:bottom w:val="none" w:sz="0" w:space="0" w:color="auto"/>
            <w:right w:val="none" w:sz="0" w:space="0" w:color="auto"/>
          </w:divBdr>
        </w:div>
        <w:div w:id="1805929981">
          <w:marLeft w:val="480"/>
          <w:marRight w:val="0"/>
          <w:marTop w:val="0"/>
          <w:marBottom w:val="0"/>
          <w:divBdr>
            <w:top w:val="none" w:sz="0" w:space="0" w:color="auto"/>
            <w:left w:val="none" w:sz="0" w:space="0" w:color="auto"/>
            <w:bottom w:val="none" w:sz="0" w:space="0" w:color="auto"/>
            <w:right w:val="none" w:sz="0" w:space="0" w:color="auto"/>
          </w:divBdr>
        </w:div>
        <w:div w:id="122387951">
          <w:marLeft w:val="480"/>
          <w:marRight w:val="0"/>
          <w:marTop w:val="0"/>
          <w:marBottom w:val="0"/>
          <w:divBdr>
            <w:top w:val="none" w:sz="0" w:space="0" w:color="auto"/>
            <w:left w:val="none" w:sz="0" w:space="0" w:color="auto"/>
            <w:bottom w:val="none" w:sz="0" w:space="0" w:color="auto"/>
            <w:right w:val="none" w:sz="0" w:space="0" w:color="auto"/>
          </w:divBdr>
        </w:div>
        <w:div w:id="1753160905">
          <w:marLeft w:val="480"/>
          <w:marRight w:val="0"/>
          <w:marTop w:val="0"/>
          <w:marBottom w:val="0"/>
          <w:divBdr>
            <w:top w:val="none" w:sz="0" w:space="0" w:color="auto"/>
            <w:left w:val="none" w:sz="0" w:space="0" w:color="auto"/>
            <w:bottom w:val="none" w:sz="0" w:space="0" w:color="auto"/>
            <w:right w:val="none" w:sz="0" w:space="0" w:color="auto"/>
          </w:divBdr>
        </w:div>
        <w:div w:id="1684897075">
          <w:marLeft w:val="480"/>
          <w:marRight w:val="0"/>
          <w:marTop w:val="0"/>
          <w:marBottom w:val="0"/>
          <w:divBdr>
            <w:top w:val="none" w:sz="0" w:space="0" w:color="auto"/>
            <w:left w:val="none" w:sz="0" w:space="0" w:color="auto"/>
            <w:bottom w:val="none" w:sz="0" w:space="0" w:color="auto"/>
            <w:right w:val="none" w:sz="0" w:space="0" w:color="auto"/>
          </w:divBdr>
        </w:div>
        <w:div w:id="737168677">
          <w:marLeft w:val="480"/>
          <w:marRight w:val="0"/>
          <w:marTop w:val="0"/>
          <w:marBottom w:val="0"/>
          <w:divBdr>
            <w:top w:val="none" w:sz="0" w:space="0" w:color="auto"/>
            <w:left w:val="none" w:sz="0" w:space="0" w:color="auto"/>
            <w:bottom w:val="none" w:sz="0" w:space="0" w:color="auto"/>
            <w:right w:val="none" w:sz="0" w:space="0" w:color="auto"/>
          </w:divBdr>
        </w:div>
        <w:div w:id="610015835">
          <w:marLeft w:val="480"/>
          <w:marRight w:val="0"/>
          <w:marTop w:val="0"/>
          <w:marBottom w:val="0"/>
          <w:divBdr>
            <w:top w:val="none" w:sz="0" w:space="0" w:color="auto"/>
            <w:left w:val="none" w:sz="0" w:space="0" w:color="auto"/>
            <w:bottom w:val="none" w:sz="0" w:space="0" w:color="auto"/>
            <w:right w:val="none" w:sz="0" w:space="0" w:color="auto"/>
          </w:divBdr>
        </w:div>
        <w:div w:id="886452747">
          <w:marLeft w:val="480"/>
          <w:marRight w:val="0"/>
          <w:marTop w:val="0"/>
          <w:marBottom w:val="0"/>
          <w:divBdr>
            <w:top w:val="none" w:sz="0" w:space="0" w:color="auto"/>
            <w:left w:val="none" w:sz="0" w:space="0" w:color="auto"/>
            <w:bottom w:val="none" w:sz="0" w:space="0" w:color="auto"/>
            <w:right w:val="none" w:sz="0" w:space="0" w:color="auto"/>
          </w:divBdr>
        </w:div>
        <w:div w:id="1820074209">
          <w:marLeft w:val="480"/>
          <w:marRight w:val="0"/>
          <w:marTop w:val="0"/>
          <w:marBottom w:val="0"/>
          <w:divBdr>
            <w:top w:val="none" w:sz="0" w:space="0" w:color="auto"/>
            <w:left w:val="none" w:sz="0" w:space="0" w:color="auto"/>
            <w:bottom w:val="none" w:sz="0" w:space="0" w:color="auto"/>
            <w:right w:val="none" w:sz="0" w:space="0" w:color="auto"/>
          </w:divBdr>
        </w:div>
        <w:div w:id="2052462646">
          <w:marLeft w:val="480"/>
          <w:marRight w:val="0"/>
          <w:marTop w:val="0"/>
          <w:marBottom w:val="0"/>
          <w:divBdr>
            <w:top w:val="none" w:sz="0" w:space="0" w:color="auto"/>
            <w:left w:val="none" w:sz="0" w:space="0" w:color="auto"/>
            <w:bottom w:val="none" w:sz="0" w:space="0" w:color="auto"/>
            <w:right w:val="none" w:sz="0" w:space="0" w:color="auto"/>
          </w:divBdr>
        </w:div>
        <w:div w:id="1470517650">
          <w:marLeft w:val="480"/>
          <w:marRight w:val="0"/>
          <w:marTop w:val="0"/>
          <w:marBottom w:val="0"/>
          <w:divBdr>
            <w:top w:val="none" w:sz="0" w:space="0" w:color="auto"/>
            <w:left w:val="none" w:sz="0" w:space="0" w:color="auto"/>
            <w:bottom w:val="none" w:sz="0" w:space="0" w:color="auto"/>
            <w:right w:val="none" w:sz="0" w:space="0" w:color="auto"/>
          </w:divBdr>
        </w:div>
        <w:div w:id="1968899338">
          <w:marLeft w:val="480"/>
          <w:marRight w:val="0"/>
          <w:marTop w:val="0"/>
          <w:marBottom w:val="0"/>
          <w:divBdr>
            <w:top w:val="none" w:sz="0" w:space="0" w:color="auto"/>
            <w:left w:val="none" w:sz="0" w:space="0" w:color="auto"/>
            <w:bottom w:val="none" w:sz="0" w:space="0" w:color="auto"/>
            <w:right w:val="none" w:sz="0" w:space="0" w:color="auto"/>
          </w:divBdr>
        </w:div>
        <w:div w:id="1221867895">
          <w:marLeft w:val="480"/>
          <w:marRight w:val="0"/>
          <w:marTop w:val="0"/>
          <w:marBottom w:val="0"/>
          <w:divBdr>
            <w:top w:val="none" w:sz="0" w:space="0" w:color="auto"/>
            <w:left w:val="none" w:sz="0" w:space="0" w:color="auto"/>
            <w:bottom w:val="none" w:sz="0" w:space="0" w:color="auto"/>
            <w:right w:val="none" w:sz="0" w:space="0" w:color="auto"/>
          </w:divBdr>
        </w:div>
        <w:div w:id="912853387">
          <w:marLeft w:val="480"/>
          <w:marRight w:val="0"/>
          <w:marTop w:val="0"/>
          <w:marBottom w:val="0"/>
          <w:divBdr>
            <w:top w:val="none" w:sz="0" w:space="0" w:color="auto"/>
            <w:left w:val="none" w:sz="0" w:space="0" w:color="auto"/>
            <w:bottom w:val="none" w:sz="0" w:space="0" w:color="auto"/>
            <w:right w:val="none" w:sz="0" w:space="0" w:color="auto"/>
          </w:divBdr>
        </w:div>
        <w:div w:id="854467414">
          <w:marLeft w:val="480"/>
          <w:marRight w:val="0"/>
          <w:marTop w:val="0"/>
          <w:marBottom w:val="0"/>
          <w:divBdr>
            <w:top w:val="none" w:sz="0" w:space="0" w:color="auto"/>
            <w:left w:val="none" w:sz="0" w:space="0" w:color="auto"/>
            <w:bottom w:val="none" w:sz="0" w:space="0" w:color="auto"/>
            <w:right w:val="none" w:sz="0" w:space="0" w:color="auto"/>
          </w:divBdr>
        </w:div>
        <w:div w:id="471488092">
          <w:marLeft w:val="480"/>
          <w:marRight w:val="0"/>
          <w:marTop w:val="0"/>
          <w:marBottom w:val="0"/>
          <w:divBdr>
            <w:top w:val="none" w:sz="0" w:space="0" w:color="auto"/>
            <w:left w:val="none" w:sz="0" w:space="0" w:color="auto"/>
            <w:bottom w:val="none" w:sz="0" w:space="0" w:color="auto"/>
            <w:right w:val="none" w:sz="0" w:space="0" w:color="auto"/>
          </w:divBdr>
        </w:div>
        <w:div w:id="528883207">
          <w:marLeft w:val="480"/>
          <w:marRight w:val="0"/>
          <w:marTop w:val="0"/>
          <w:marBottom w:val="0"/>
          <w:divBdr>
            <w:top w:val="none" w:sz="0" w:space="0" w:color="auto"/>
            <w:left w:val="none" w:sz="0" w:space="0" w:color="auto"/>
            <w:bottom w:val="none" w:sz="0" w:space="0" w:color="auto"/>
            <w:right w:val="none" w:sz="0" w:space="0" w:color="auto"/>
          </w:divBdr>
        </w:div>
        <w:div w:id="93791859">
          <w:marLeft w:val="480"/>
          <w:marRight w:val="0"/>
          <w:marTop w:val="0"/>
          <w:marBottom w:val="0"/>
          <w:divBdr>
            <w:top w:val="none" w:sz="0" w:space="0" w:color="auto"/>
            <w:left w:val="none" w:sz="0" w:space="0" w:color="auto"/>
            <w:bottom w:val="none" w:sz="0" w:space="0" w:color="auto"/>
            <w:right w:val="none" w:sz="0" w:space="0" w:color="auto"/>
          </w:divBdr>
        </w:div>
        <w:div w:id="475033045">
          <w:marLeft w:val="480"/>
          <w:marRight w:val="0"/>
          <w:marTop w:val="0"/>
          <w:marBottom w:val="0"/>
          <w:divBdr>
            <w:top w:val="none" w:sz="0" w:space="0" w:color="auto"/>
            <w:left w:val="none" w:sz="0" w:space="0" w:color="auto"/>
            <w:bottom w:val="none" w:sz="0" w:space="0" w:color="auto"/>
            <w:right w:val="none" w:sz="0" w:space="0" w:color="auto"/>
          </w:divBdr>
        </w:div>
        <w:div w:id="466624511">
          <w:marLeft w:val="480"/>
          <w:marRight w:val="0"/>
          <w:marTop w:val="0"/>
          <w:marBottom w:val="0"/>
          <w:divBdr>
            <w:top w:val="none" w:sz="0" w:space="0" w:color="auto"/>
            <w:left w:val="none" w:sz="0" w:space="0" w:color="auto"/>
            <w:bottom w:val="none" w:sz="0" w:space="0" w:color="auto"/>
            <w:right w:val="none" w:sz="0" w:space="0" w:color="auto"/>
          </w:divBdr>
        </w:div>
        <w:div w:id="133254358">
          <w:marLeft w:val="480"/>
          <w:marRight w:val="0"/>
          <w:marTop w:val="0"/>
          <w:marBottom w:val="0"/>
          <w:divBdr>
            <w:top w:val="none" w:sz="0" w:space="0" w:color="auto"/>
            <w:left w:val="none" w:sz="0" w:space="0" w:color="auto"/>
            <w:bottom w:val="none" w:sz="0" w:space="0" w:color="auto"/>
            <w:right w:val="none" w:sz="0" w:space="0" w:color="auto"/>
          </w:divBdr>
        </w:div>
        <w:div w:id="1539852616">
          <w:marLeft w:val="480"/>
          <w:marRight w:val="0"/>
          <w:marTop w:val="0"/>
          <w:marBottom w:val="0"/>
          <w:divBdr>
            <w:top w:val="none" w:sz="0" w:space="0" w:color="auto"/>
            <w:left w:val="none" w:sz="0" w:space="0" w:color="auto"/>
            <w:bottom w:val="none" w:sz="0" w:space="0" w:color="auto"/>
            <w:right w:val="none" w:sz="0" w:space="0" w:color="auto"/>
          </w:divBdr>
        </w:div>
        <w:div w:id="1742605921">
          <w:marLeft w:val="480"/>
          <w:marRight w:val="0"/>
          <w:marTop w:val="0"/>
          <w:marBottom w:val="0"/>
          <w:divBdr>
            <w:top w:val="none" w:sz="0" w:space="0" w:color="auto"/>
            <w:left w:val="none" w:sz="0" w:space="0" w:color="auto"/>
            <w:bottom w:val="none" w:sz="0" w:space="0" w:color="auto"/>
            <w:right w:val="none" w:sz="0" w:space="0" w:color="auto"/>
          </w:divBdr>
        </w:div>
        <w:div w:id="536478457">
          <w:marLeft w:val="480"/>
          <w:marRight w:val="0"/>
          <w:marTop w:val="0"/>
          <w:marBottom w:val="0"/>
          <w:divBdr>
            <w:top w:val="none" w:sz="0" w:space="0" w:color="auto"/>
            <w:left w:val="none" w:sz="0" w:space="0" w:color="auto"/>
            <w:bottom w:val="none" w:sz="0" w:space="0" w:color="auto"/>
            <w:right w:val="none" w:sz="0" w:space="0" w:color="auto"/>
          </w:divBdr>
        </w:div>
        <w:div w:id="287014257">
          <w:marLeft w:val="480"/>
          <w:marRight w:val="0"/>
          <w:marTop w:val="0"/>
          <w:marBottom w:val="0"/>
          <w:divBdr>
            <w:top w:val="none" w:sz="0" w:space="0" w:color="auto"/>
            <w:left w:val="none" w:sz="0" w:space="0" w:color="auto"/>
            <w:bottom w:val="none" w:sz="0" w:space="0" w:color="auto"/>
            <w:right w:val="none" w:sz="0" w:space="0" w:color="auto"/>
          </w:divBdr>
        </w:div>
        <w:div w:id="1925021191">
          <w:marLeft w:val="480"/>
          <w:marRight w:val="0"/>
          <w:marTop w:val="0"/>
          <w:marBottom w:val="0"/>
          <w:divBdr>
            <w:top w:val="none" w:sz="0" w:space="0" w:color="auto"/>
            <w:left w:val="none" w:sz="0" w:space="0" w:color="auto"/>
            <w:bottom w:val="none" w:sz="0" w:space="0" w:color="auto"/>
            <w:right w:val="none" w:sz="0" w:space="0" w:color="auto"/>
          </w:divBdr>
        </w:div>
        <w:div w:id="1939557991">
          <w:marLeft w:val="480"/>
          <w:marRight w:val="0"/>
          <w:marTop w:val="0"/>
          <w:marBottom w:val="0"/>
          <w:divBdr>
            <w:top w:val="none" w:sz="0" w:space="0" w:color="auto"/>
            <w:left w:val="none" w:sz="0" w:space="0" w:color="auto"/>
            <w:bottom w:val="none" w:sz="0" w:space="0" w:color="auto"/>
            <w:right w:val="none" w:sz="0" w:space="0" w:color="auto"/>
          </w:divBdr>
        </w:div>
        <w:div w:id="1492871366">
          <w:marLeft w:val="480"/>
          <w:marRight w:val="0"/>
          <w:marTop w:val="0"/>
          <w:marBottom w:val="0"/>
          <w:divBdr>
            <w:top w:val="none" w:sz="0" w:space="0" w:color="auto"/>
            <w:left w:val="none" w:sz="0" w:space="0" w:color="auto"/>
            <w:bottom w:val="none" w:sz="0" w:space="0" w:color="auto"/>
            <w:right w:val="none" w:sz="0" w:space="0" w:color="auto"/>
          </w:divBdr>
        </w:div>
        <w:div w:id="606622498">
          <w:marLeft w:val="480"/>
          <w:marRight w:val="0"/>
          <w:marTop w:val="0"/>
          <w:marBottom w:val="0"/>
          <w:divBdr>
            <w:top w:val="none" w:sz="0" w:space="0" w:color="auto"/>
            <w:left w:val="none" w:sz="0" w:space="0" w:color="auto"/>
            <w:bottom w:val="none" w:sz="0" w:space="0" w:color="auto"/>
            <w:right w:val="none" w:sz="0" w:space="0" w:color="auto"/>
          </w:divBdr>
        </w:div>
        <w:div w:id="1389764716">
          <w:marLeft w:val="480"/>
          <w:marRight w:val="0"/>
          <w:marTop w:val="0"/>
          <w:marBottom w:val="0"/>
          <w:divBdr>
            <w:top w:val="none" w:sz="0" w:space="0" w:color="auto"/>
            <w:left w:val="none" w:sz="0" w:space="0" w:color="auto"/>
            <w:bottom w:val="none" w:sz="0" w:space="0" w:color="auto"/>
            <w:right w:val="none" w:sz="0" w:space="0" w:color="auto"/>
          </w:divBdr>
        </w:div>
        <w:div w:id="1939438396">
          <w:marLeft w:val="480"/>
          <w:marRight w:val="0"/>
          <w:marTop w:val="0"/>
          <w:marBottom w:val="0"/>
          <w:divBdr>
            <w:top w:val="none" w:sz="0" w:space="0" w:color="auto"/>
            <w:left w:val="none" w:sz="0" w:space="0" w:color="auto"/>
            <w:bottom w:val="none" w:sz="0" w:space="0" w:color="auto"/>
            <w:right w:val="none" w:sz="0" w:space="0" w:color="auto"/>
          </w:divBdr>
        </w:div>
        <w:div w:id="1770615919">
          <w:marLeft w:val="480"/>
          <w:marRight w:val="0"/>
          <w:marTop w:val="0"/>
          <w:marBottom w:val="0"/>
          <w:divBdr>
            <w:top w:val="none" w:sz="0" w:space="0" w:color="auto"/>
            <w:left w:val="none" w:sz="0" w:space="0" w:color="auto"/>
            <w:bottom w:val="none" w:sz="0" w:space="0" w:color="auto"/>
            <w:right w:val="none" w:sz="0" w:space="0" w:color="auto"/>
          </w:divBdr>
        </w:div>
        <w:div w:id="1712411717">
          <w:marLeft w:val="480"/>
          <w:marRight w:val="0"/>
          <w:marTop w:val="0"/>
          <w:marBottom w:val="0"/>
          <w:divBdr>
            <w:top w:val="none" w:sz="0" w:space="0" w:color="auto"/>
            <w:left w:val="none" w:sz="0" w:space="0" w:color="auto"/>
            <w:bottom w:val="none" w:sz="0" w:space="0" w:color="auto"/>
            <w:right w:val="none" w:sz="0" w:space="0" w:color="auto"/>
          </w:divBdr>
        </w:div>
        <w:div w:id="1931044043">
          <w:marLeft w:val="480"/>
          <w:marRight w:val="0"/>
          <w:marTop w:val="0"/>
          <w:marBottom w:val="0"/>
          <w:divBdr>
            <w:top w:val="none" w:sz="0" w:space="0" w:color="auto"/>
            <w:left w:val="none" w:sz="0" w:space="0" w:color="auto"/>
            <w:bottom w:val="none" w:sz="0" w:space="0" w:color="auto"/>
            <w:right w:val="none" w:sz="0" w:space="0" w:color="auto"/>
          </w:divBdr>
        </w:div>
        <w:div w:id="1451317191">
          <w:marLeft w:val="480"/>
          <w:marRight w:val="0"/>
          <w:marTop w:val="0"/>
          <w:marBottom w:val="0"/>
          <w:divBdr>
            <w:top w:val="none" w:sz="0" w:space="0" w:color="auto"/>
            <w:left w:val="none" w:sz="0" w:space="0" w:color="auto"/>
            <w:bottom w:val="none" w:sz="0" w:space="0" w:color="auto"/>
            <w:right w:val="none" w:sz="0" w:space="0" w:color="auto"/>
          </w:divBdr>
        </w:div>
        <w:div w:id="364065131">
          <w:marLeft w:val="480"/>
          <w:marRight w:val="0"/>
          <w:marTop w:val="0"/>
          <w:marBottom w:val="0"/>
          <w:divBdr>
            <w:top w:val="none" w:sz="0" w:space="0" w:color="auto"/>
            <w:left w:val="none" w:sz="0" w:space="0" w:color="auto"/>
            <w:bottom w:val="none" w:sz="0" w:space="0" w:color="auto"/>
            <w:right w:val="none" w:sz="0" w:space="0" w:color="auto"/>
          </w:divBdr>
        </w:div>
        <w:div w:id="1501852691">
          <w:marLeft w:val="480"/>
          <w:marRight w:val="0"/>
          <w:marTop w:val="0"/>
          <w:marBottom w:val="0"/>
          <w:divBdr>
            <w:top w:val="none" w:sz="0" w:space="0" w:color="auto"/>
            <w:left w:val="none" w:sz="0" w:space="0" w:color="auto"/>
            <w:bottom w:val="none" w:sz="0" w:space="0" w:color="auto"/>
            <w:right w:val="none" w:sz="0" w:space="0" w:color="auto"/>
          </w:divBdr>
        </w:div>
        <w:div w:id="610474746">
          <w:marLeft w:val="480"/>
          <w:marRight w:val="0"/>
          <w:marTop w:val="0"/>
          <w:marBottom w:val="0"/>
          <w:divBdr>
            <w:top w:val="none" w:sz="0" w:space="0" w:color="auto"/>
            <w:left w:val="none" w:sz="0" w:space="0" w:color="auto"/>
            <w:bottom w:val="none" w:sz="0" w:space="0" w:color="auto"/>
            <w:right w:val="none" w:sz="0" w:space="0" w:color="auto"/>
          </w:divBdr>
        </w:div>
        <w:div w:id="2072078711">
          <w:marLeft w:val="480"/>
          <w:marRight w:val="0"/>
          <w:marTop w:val="0"/>
          <w:marBottom w:val="0"/>
          <w:divBdr>
            <w:top w:val="none" w:sz="0" w:space="0" w:color="auto"/>
            <w:left w:val="none" w:sz="0" w:space="0" w:color="auto"/>
            <w:bottom w:val="none" w:sz="0" w:space="0" w:color="auto"/>
            <w:right w:val="none" w:sz="0" w:space="0" w:color="auto"/>
          </w:divBdr>
        </w:div>
        <w:div w:id="656761427">
          <w:marLeft w:val="480"/>
          <w:marRight w:val="0"/>
          <w:marTop w:val="0"/>
          <w:marBottom w:val="0"/>
          <w:divBdr>
            <w:top w:val="none" w:sz="0" w:space="0" w:color="auto"/>
            <w:left w:val="none" w:sz="0" w:space="0" w:color="auto"/>
            <w:bottom w:val="none" w:sz="0" w:space="0" w:color="auto"/>
            <w:right w:val="none" w:sz="0" w:space="0" w:color="auto"/>
          </w:divBdr>
        </w:div>
        <w:div w:id="1028944165">
          <w:marLeft w:val="480"/>
          <w:marRight w:val="0"/>
          <w:marTop w:val="0"/>
          <w:marBottom w:val="0"/>
          <w:divBdr>
            <w:top w:val="none" w:sz="0" w:space="0" w:color="auto"/>
            <w:left w:val="none" w:sz="0" w:space="0" w:color="auto"/>
            <w:bottom w:val="none" w:sz="0" w:space="0" w:color="auto"/>
            <w:right w:val="none" w:sz="0" w:space="0" w:color="auto"/>
          </w:divBdr>
        </w:div>
        <w:div w:id="1089080795">
          <w:marLeft w:val="480"/>
          <w:marRight w:val="0"/>
          <w:marTop w:val="0"/>
          <w:marBottom w:val="0"/>
          <w:divBdr>
            <w:top w:val="none" w:sz="0" w:space="0" w:color="auto"/>
            <w:left w:val="none" w:sz="0" w:space="0" w:color="auto"/>
            <w:bottom w:val="none" w:sz="0" w:space="0" w:color="auto"/>
            <w:right w:val="none" w:sz="0" w:space="0" w:color="auto"/>
          </w:divBdr>
        </w:div>
        <w:div w:id="516887542">
          <w:marLeft w:val="480"/>
          <w:marRight w:val="0"/>
          <w:marTop w:val="0"/>
          <w:marBottom w:val="0"/>
          <w:divBdr>
            <w:top w:val="none" w:sz="0" w:space="0" w:color="auto"/>
            <w:left w:val="none" w:sz="0" w:space="0" w:color="auto"/>
            <w:bottom w:val="none" w:sz="0" w:space="0" w:color="auto"/>
            <w:right w:val="none" w:sz="0" w:space="0" w:color="auto"/>
          </w:divBdr>
        </w:div>
        <w:div w:id="1168906740">
          <w:marLeft w:val="480"/>
          <w:marRight w:val="0"/>
          <w:marTop w:val="0"/>
          <w:marBottom w:val="0"/>
          <w:divBdr>
            <w:top w:val="none" w:sz="0" w:space="0" w:color="auto"/>
            <w:left w:val="none" w:sz="0" w:space="0" w:color="auto"/>
            <w:bottom w:val="none" w:sz="0" w:space="0" w:color="auto"/>
            <w:right w:val="none" w:sz="0" w:space="0" w:color="auto"/>
          </w:divBdr>
        </w:div>
        <w:div w:id="1085030899">
          <w:marLeft w:val="480"/>
          <w:marRight w:val="0"/>
          <w:marTop w:val="0"/>
          <w:marBottom w:val="0"/>
          <w:divBdr>
            <w:top w:val="none" w:sz="0" w:space="0" w:color="auto"/>
            <w:left w:val="none" w:sz="0" w:space="0" w:color="auto"/>
            <w:bottom w:val="none" w:sz="0" w:space="0" w:color="auto"/>
            <w:right w:val="none" w:sz="0" w:space="0" w:color="auto"/>
          </w:divBdr>
        </w:div>
        <w:div w:id="356781811">
          <w:marLeft w:val="480"/>
          <w:marRight w:val="0"/>
          <w:marTop w:val="0"/>
          <w:marBottom w:val="0"/>
          <w:divBdr>
            <w:top w:val="none" w:sz="0" w:space="0" w:color="auto"/>
            <w:left w:val="none" w:sz="0" w:space="0" w:color="auto"/>
            <w:bottom w:val="none" w:sz="0" w:space="0" w:color="auto"/>
            <w:right w:val="none" w:sz="0" w:space="0" w:color="auto"/>
          </w:divBdr>
        </w:div>
        <w:div w:id="90207438">
          <w:marLeft w:val="480"/>
          <w:marRight w:val="0"/>
          <w:marTop w:val="0"/>
          <w:marBottom w:val="0"/>
          <w:divBdr>
            <w:top w:val="none" w:sz="0" w:space="0" w:color="auto"/>
            <w:left w:val="none" w:sz="0" w:space="0" w:color="auto"/>
            <w:bottom w:val="none" w:sz="0" w:space="0" w:color="auto"/>
            <w:right w:val="none" w:sz="0" w:space="0" w:color="auto"/>
          </w:divBdr>
        </w:div>
        <w:div w:id="744256277">
          <w:marLeft w:val="480"/>
          <w:marRight w:val="0"/>
          <w:marTop w:val="0"/>
          <w:marBottom w:val="0"/>
          <w:divBdr>
            <w:top w:val="none" w:sz="0" w:space="0" w:color="auto"/>
            <w:left w:val="none" w:sz="0" w:space="0" w:color="auto"/>
            <w:bottom w:val="none" w:sz="0" w:space="0" w:color="auto"/>
            <w:right w:val="none" w:sz="0" w:space="0" w:color="auto"/>
          </w:divBdr>
        </w:div>
        <w:div w:id="185799257">
          <w:marLeft w:val="480"/>
          <w:marRight w:val="0"/>
          <w:marTop w:val="0"/>
          <w:marBottom w:val="0"/>
          <w:divBdr>
            <w:top w:val="none" w:sz="0" w:space="0" w:color="auto"/>
            <w:left w:val="none" w:sz="0" w:space="0" w:color="auto"/>
            <w:bottom w:val="none" w:sz="0" w:space="0" w:color="auto"/>
            <w:right w:val="none" w:sz="0" w:space="0" w:color="auto"/>
          </w:divBdr>
        </w:div>
        <w:div w:id="2028825808">
          <w:marLeft w:val="480"/>
          <w:marRight w:val="0"/>
          <w:marTop w:val="0"/>
          <w:marBottom w:val="0"/>
          <w:divBdr>
            <w:top w:val="none" w:sz="0" w:space="0" w:color="auto"/>
            <w:left w:val="none" w:sz="0" w:space="0" w:color="auto"/>
            <w:bottom w:val="none" w:sz="0" w:space="0" w:color="auto"/>
            <w:right w:val="none" w:sz="0" w:space="0" w:color="auto"/>
          </w:divBdr>
        </w:div>
        <w:div w:id="27487309">
          <w:marLeft w:val="480"/>
          <w:marRight w:val="0"/>
          <w:marTop w:val="0"/>
          <w:marBottom w:val="0"/>
          <w:divBdr>
            <w:top w:val="none" w:sz="0" w:space="0" w:color="auto"/>
            <w:left w:val="none" w:sz="0" w:space="0" w:color="auto"/>
            <w:bottom w:val="none" w:sz="0" w:space="0" w:color="auto"/>
            <w:right w:val="none" w:sz="0" w:space="0" w:color="auto"/>
          </w:divBdr>
        </w:div>
      </w:divsChild>
    </w:div>
    <w:div w:id="1978757838">
      <w:bodyDiv w:val="1"/>
      <w:marLeft w:val="0"/>
      <w:marRight w:val="0"/>
      <w:marTop w:val="0"/>
      <w:marBottom w:val="0"/>
      <w:divBdr>
        <w:top w:val="none" w:sz="0" w:space="0" w:color="auto"/>
        <w:left w:val="none" w:sz="0" w:space="0" w:color="auto"/>
        <w:bottom w:val="none" w:sz="0" w:space="0" w:color="auto"/>
        <w:right w:val="none" w:sz="0" w:space="0" w:color="auto"/>
      </w:divBdr>
    </w:div>
    <w:div w:id="1980570841">
      <w:bodyDiv w:val="1"/>
      <w:marLeft w:val="0"/>
      <w:marRight w:val="0"/>
      <w:marTop w:val="0"/>
      <w:marBottom w:val="0"/>
      <w:divBdr>
        <w:top w:val="none" w:sz="0" w:space="0" w:color="auto"/>
        <w:left w:val="none" w:sz="0" w:space="0" w:color="auto"/>
        <w:bottom w:val="none" w:sz="0" w:space="0" w:color="auto"/>
        <w:right w:val="none" w:sz="0" w:space="0" w:color="auto"/>
      </w:divBdr>
    </w:div>
    <w:div w:id="1983728440">
      <w:bodyDiv w:val="1"/>
      <w:marLeft w:val="0"/>
      <w:marRight w:val="0"/>
      <w:marTop w:val="0"/>
      <w:marBottom w:val="0"/>
      <w:divBdr>
        <w:top w:val="none" w:sz="0" w:space="0" w:color="auto"/>
        <w:left w:val="none" w:sz="0" w:space="0" w:color="auto"/>
        <w:bottom w:val="none" w:sz="0" w:space="0" w:color="auto"/>
        <w:right w:val="none" w:sz="0" w:space="0" w:color="auto"/>
      </w:divBdr>
    </w:div>
    <w:div w:id="1984701312">
      <w:bodyDiv w:val="1"/>
      <w:marLeft w:val="0"/>
      <w:marRight w:val="0"/>
      <w:marTop w:val="0"/>
      <w:marBottom w:val="0"/>
      <w:divBdr>
        <w:top w:val="none" w:sz="0" w:space="0" w:color="auto"/>
        <w:left w:val="none" w:sz="0" w:space="0" w:color="auto"/>
        <w:bottom w:val="none" w:sz="0" w:space="0" w:color="auto"/>
        <w:right w:val="none" w:sz="0" w:space="0" w:color="auto"/>
      </w:divBdr>
    </w:div>
    <w:div w:id="1987317193">
      <w:bodyDiv w:val="1"/>
      <w:marLeft w:val="0"/>
      <w:marRight w:val="0"/>
      <w:marTop w:val="0"/>
      <w:marBottom w:val="0"/>
      <w:divBdr>
        <w:top w:val="none" w:sz="0" w:space="0" w:color="auto"/>
        <w:left w:val="none" w:sz="0" w:space="0" w:color="auto"/>
        <w:bottom w:val="none" w:sz="0" w:space="0" w:color="auto"/>
        <w:right w:val="none" w:sz="0" w:space="0" w:color="auto"/>
      </w:divBdr>
    </w:div>
    <w:div w:id="1989477609">
      <w:bodyDiv w:val="1"/>
      <w:marLeft w:val="0"/>
      <w:marRight w:val="0"/>
      <w:marTop w:val="0"/>
      <w:marBottom w:val="0"/>
      <w:divBdr>
        <w:top w:val="none" w:sz="0" w:space="0" w:color="auto"/>
        <w:left w:val="none" w:sz="0" w:space="0" w:color="auto"/>
        <w:bottom w:val="none" w:sz="0" w:space="0" w:color="auto"/>
        <w:right w:val="none" w:sz="0" w:space="0" w:color="auto"/>
      </w:divBdr>
    </w:div>
    <w:div w:id="1990590515">
      <w:bodyDiv w:val="1"/>
      <w:marLeft w:val="0"/>
      <w:marRight w:val="0"/>
      <w:marTop w:val="0"/>
      <w:marBottom w:val="0"/>
      <w:divBdr>
        <w:top w:val="none" w:sz="0" w:space="0" w:color="auto"/>
        <w:left w:val="none" w:sz="0" w:space="0" w:color="auto"/>
        <w:bottom w:val="none" w:sz="0" w:space="0" w:color="auto"/>
        <w:right w:val="none" w:sz="0" w:space="0" w:color="auto"/>
      </w:divBdr>
    </w:div>
    <w:div w:id="1994411184">
      <w:bodyDiv w:val="1"/>
      <w:marLeft w:val="0"/>
      <w:marRight w:val="0"/>
      <w:marTop w:val="0"/>
      <w:marBottom w:val="0"/>
      <w:divBdr>
        <w:top w:val="none" w:sz="0" w:space="0" w:color="auto"/>
        <w:left w:val="none" w:sz="0" w:space="0" w:color="auto"/>
        <w:bottom w:val="none" w:sz="0" w:space="0" w:color="auto"/>
        <w:right w:val="none" w:sz="0" w:space="0" w:color="auto"/>
      </w:divBdr>
    </w:div>
    <w:div w:id="2000771842">
      <w:bodyDiv w:val="1"/>
      <w:marLeft w:val="0"/>
      <w:marRight w:val="0"/>
      <w:marTop w:val="0"/>
      <w:marBottom w:val="0"/>
      <w:divBdr>
        <w:top w:val="none" w:sz="0" w:space="0" w:color="auto"/>
        <w:left w:val="none" w:sz="0" w:space="0" w:color="auto"/>
        <w:bottom w:val="none" w:sz="0" w:space="0" w:color="auto"/>
        <w:right w:val="none" w:sz="0" w:space="0" w:color="auto"/>
      </w:divBdr>
    </w:div>
    <w:div w:id="2001420818">
      <w:bodyDiv w:val="1"/>
      <w:marLeft w:val="0"/>
      <w:marRight w:val="0"/>
      <w:marTop w:val="0"/>
      <w:marBottom w:val="0"/>
      <w:divBdr>
        <w:top w:val="none" w:sz="0" w:space="0" w:color="auto"/>
        <w:left w:val="none" w:sz="0" w:space="0" w:color="auto"/>
        <w:bottom w:val="none" w:sz="0" w:space="0" w:color="auto"/>
        <w:right w:val="none" w:sz="0" w:space="0" w:color="auto"/>
      </w:divBdr>
    </w:div>
    <w:div w:id="2005038645">
      <w:bodyDiv w:val="1"/>
      <w:marLeft w:val="0"/>
      <w:marRight w:val="0"/>
      <w:marTop w:val="0"/>
      <w:marBottom w:val="0"/>
      <w:divBdr>
        <w:top w:val="none" w:sz="0" w:space="0" w:color="auto"/>
        <w:left w:val="none" w:sz="0" w:space="0" w:color="auto"/>
        <w:bottom w:val="none" w:sz="0" w:space="0" w:color="auto"/>
        <w:right w:val="none" w:sz="0" w:space="0" w:color="auto"/>
      </w:divBdr>
    </w:div>
    <w:div w:id="2009596010">
      <w:bodyDiv w:val="1"/>
      <w:marLeft w:val="0"/>
      <w:marRight w:val="0"/>
      <w:marTop w:val="0"/>
      <w:marBottom w:val="0"/>
      <w:divBdr>
        <w:top w:val="none" w:sz="0" w:space="0" w:color="auto"/>
        <w:left w:val="none" w:sz="0" w:space="0" w:color="auto"/>
        <w:bottom w:val="none" w:sz="0" w:space="0" w:color="auto"/>
        <w:right w:val="none" w:sz="0" w:space="0" w:color="auto"/>
      </w:divBdr>
    </w:div>
    <w:div w:id="2012369040">
      <w:bodyDiv w:val="1"/>
      <w:marLeft w:val="0"/>
      <w:marRight w:val="0"/>
      <w:marTop w:val="0"/>
      <w:marBottom w:val="0"/>
      <w:divBdr>
        <w:top w:val="none" w:sz="0" w:space="0" w:color="auto"/>
        <w:left w:val="none" w:sz="0" w:space="0" w:color="auto"/>
        <w:bottom w:val="none" w:sz="0" w:space="0" w:color="auto"/>
        <w:right w:val="none" w:sz="0" w:space="0" w:color="auto"/>
      </w:divBdr>
    </w:div>
    <w:div w:id="2015566955">
      <w:bodyDiv w:val="1"/>
      <w:marLeft w:val="0"/>
      <w:marRight w:val="0"/>
      <w:marTop w:val="0"/>
      <w:marBottom w:val="0"/>
      <w:divBdr>
        <w:top w:val="none" w:sz="0" w:space="0" w:color="auto"/>
        <w:left w:val="none" w:sz="0" w:space="0" w:color="auto"/>
        <w:bottom w:val="none" w:sz="0" w:space="0" w:color="auto"/>
        <w:right w:val="none" w:sz="0" w:space="0" w:color="auto"/>
      </w:divBdr>
    </w:div>
    <w:div w:id="2018189209">
      <w:bodyDiv w:val="1"/>
      <w:marLeft w:val="0"/>
      <w:marRight w:val="0"/>
      <w:marTop w:val="0"/>
      <w:marBottom w:val="0"/>
      <w:divBdr>
        <w:top w:val="none" w:sz="0" w:space="0" w:color="auto"/>
        <w:left w:val="none" w:sz="0" w:space="0" w:color="auto"/>
        <w:bottom w:val="none" w:sz="0" w:space="0" w:color="auto"/>
        <w:right w:val="none" w:sz="0" w:space="0" w:color="auto"/>
      </w:divBdr>
    </w:div>
    <w:div w:id="2019230905">
      <w:bodyDiv w:val="1"/>
      <w:marLeft w:val="0"/>
      <w:marRight w:val="0"/>
      <w:marTop w:val="0"/>
      <w:marBottom w:val="0"/>
      <w:divBdr>
        <w:top w:val="none" w:sz="0" w:space="0" w:color="auto"/>
        <w:left w:val="none" w:sz="0" w:space="0" w:color="auto"/>
        <w:bottom w:val="none" w:sz="0" w:space="0" w:color="auto"/>
        <w:right w:val="none" w:sz="0" w:space="0" w:color="auto"/>
      </w:divBdr>
    </w:div>
    <w:div w:id="2026325828">
      <w:bodyDiv w:val="1"/>
      <w:marLeft w:val="0"/>
      <w:marRight w:val="0"/>
      <w:marTop w:val="0"/>
      <w:marBottom w:val="0"/>
      <w:divBdr>
        <w:top w:val="none" w:sz="0" w:space="0" w:color="auto"/>
        <w:left w:val="none" w:sz="0" w:space="0" w:color="auto"/>
        <w:bottom w:val="none" w:sz="0" w:space="0" w:color="auto"/>
        <w:right w:val="none" w:sz="0" w:space="0" w:color="auto"/>
      </w:divBdr>
      <w:divsChild>
        <w:div w:id="868028710">
          <w:marLeft w:val="480"/>
          <w:marRight w:val="0"/>
          <w:marTop w:val="0"/>
          <w:marBottom w:val="0"/>
          <w:divBdr>
            <w:top w:val="none" w:sz="0" w:space="0" w:color="auto"/>
            <w:left w:val="none" w:sz="0" w:space="0" w:color="auto"/>
            <w:bottom w:val="none" w:sz="0" w:space="0" w:color="auto"/>
            <w:right w:val="none" w:sz="0" w:space="0" w:color="auto"/>
          </w:divBdr>
        </w:div>
        <w:div w:id="1780637340">
          <w:marLeft w:val="480"/>
          <w:marRight w:val="0"/>
          <w:marTop w:val="0"/>
          <w:marBottom w:val="0"/>
          <w:divBdr>
            <w:top w:val="none" w:sz="0" w:space="0" w:color="auto"/>
            <w:left w:val="none" w:sz="0" w:space="0" w:color="auto"/>
            <w:bottom w:val="none" w:sz="0" w:space="0" w:color="auto"/>
            <w:right w:val="none" w:sz="0" w:space="0" w:color="auto"/>
          </w:divBdr>
        </w:div>
        <w:div w:id="897206475">
          <w:marLeft w:val="480"/>
          <w:marRight w:val="0"/>
          <w:marTop w:val="0"/>
          <w:marBottom w:val="0"/>
          <w:divBdr>
            <w:top w:val="none" w:sz="0" w:space="0" w:color="auto"/>
            <w:left w:val="none" w:sz="0" w:space="0" w:color="auto"/>
            <w:bottom w:val="none" w:sz="0" w:space="0" w:color="auto"/>
            <w:right w:val="none" w:sz="0" w:space="0" w:color="auto"/>
          </w:divBdr>
        </w:div>
        <w:div w:id="779225816">
          <w:marLeft w:val="480"/>
          <w:marRight w:val="0"/>
          <w:marTop w:val="0"/>
          <w:marBottom w:val="0"/>
          <w:divBdr>
            <w:top w:val="none" w:sz="0" w:space="0" w:color="auto"/>
            <w:left w:val="none" w:sz="0" w:space="0" w:color="auto"/>
            <w:bottom w:val="none" w:sz="0" w:space="0" w:color="auto"/>
            <w:right w:val="none" w:sz="0" w:space="0" w:color="auto"/>
          </w:divBdr>
        </w:div>
        <w:div w:id="101805448">
          <w:marLeft w:val="480"/>
          <w:marRight w:val="0"/>
          <w:marTop w:val="0"/>
          <w:marBottom w:val="0"/>
          <w:divBdr>
            <w:top w:val="none" w:sz="0" w:space="0" w:color="auto"/>
            <w:left w:val="none" w:sz="0" w:space="0" w:color="auto"/>
            <w:bottom w:val="none" w:sz="0" w:space="0" w:color="auto"/>
            <w:right w:val="none" w:sz="0" w:space="0" w:color="auto"/>
          </w:divBdr>
        </w:div>
        <w:div w:id="720784818">
          <w:marLeft w:val="480"/>
          <w:marRight w:val="0"/>
          <w:marTop w:val="0"/>
          <w:marBottom w:val="0"/>
          <w:divBdr>
            <w:top w:val="none" w:sz="0" w:space="0" w:color="auto"/>
            <w:left w:val="none" w:sz="0" w:space="0" w:color="auto"/>
            <w:bottom w:val="none" w:sz="0" w:space="0" w:color="auto"/>
            <w:right w:val="none" w:sz="0" w:space="0" w:color="auto"/>
          </w:divBdr>
        </w:div>
        <w:div w:id="935747050">
          <w:marLeft w:val="480"/>
          <w:marRight w:val="0"/>
          <w:marTop w:val="0"/>
          <w:marBottom w:val="0"/>
          <w:divBdr>
            <w:top w:val="none" w:sz="0" w:space="0" w:color="auto"/>
            <w:left w:val="none" w:sz="0" w:space="0" w:color="auto"/>
            <w:bottom w:val="none" w:sz="0" w:space="0" w:color="auto"/>
            <w:right w:val="none" w:sz="0" w:space="0" w:color="auto"/>
          </w:divBdr>
        </w:div>
        <w:div w:id="2146852784">
          <w:marLeft w:val="480"/>
          <w:marRight w:val="0"/>
          <w:marTop w:val="0"/>
          <w:marBottom w:val="0"/>
          <w:divBdr>
            <w:top w:val="none" w:sz="0" w:space="0" w:color="auto"/>
            <w:left w:val="none" w:sz="0" w:space="0" w:color="auto"/>
            <w:bottom w:val="none" w:sz="0" w:space="0" w:color="auto"/>
            <w:right w:val="none" w:sz="0" w:space="0" w:color="auto"/>
          </w:divBdr>
        </w:div>
        <w:div w:id="71464776">
          <w:marLeft w:val="480"/>
          <w:marRight w:val="0"/>
          <w:marTop w:val="0"/>
          <w:marBottom w:val="0"/>
          <w:divBdr>
            <w:top w:val="none" w:sz="0" w:space="0" w:color="auto"/>
            <w:left w:val="none" w:sz="0" w:space="0" w:color="auto"/>
            <w:bottom w:val="none" w:sz="0" w:space="0" w:color="auto"/>
            <w:right w:val="none" w:sz="0" w:space="0" w:color="auto"/>
          </w:divBdr>
        </w:div>
        <w:div w:id="990136039">
          <w:marLeft w:val="480"/>
          <w:marRight w:val="0"/>
          <w:marTop w:val="0"/>
          <w:marBottom w:val="0"/>
          <w:divBdr>
            <w:top w:val="none" w:sz="0" w:space="0" w:color="auto"/>
            <w:left w:val="none" w:sz="0" w:space="0" w:color="auto"/>
            <w:bottom w:val="none" w:sz="0" w:space="0" w:color="auto"/>
            <w:right w:val="none" w:sz="0" w:space="0" w:color="auto"/>
          </w:divBdr>
        </w:div>
        <w:div w:id="502358084">
          <w:marLeft w:val="480"/>
          <w:marRight w:val="0"/>
          <w:marTop w:val="0"/>
          <w:marBottom w:val="0"/>
          <w:divBdr>
            <w:top w:val="none" w:sz="0" w:space="0" w:color="auto"/>
            <w:left w:val="none" w:sz="0" w:space="0" w:color="auto"/>
            <w:bottom w:val="none" w:sz="0" w:space="0" w:color="auto"/>
            <w:right w:val="none" w:sz="0" w:space="0" w:color="auto"/>
          </w:divBdr>
        </w:div>
        <w:div w:id="980773580">
          <w:marLeft w:val="480"/>
          <w:marRight w:val="0"/>
          <w:marTop w:val="0"/>
          <w:marBottom w:val="0"/>
          <w:divBdr>
            <w:top w:val="none" w:sz="0" w:space="0" w:color="auto"/>
            <w:left w:val="none" w:sz="0" w:space="0" w:color="auto"/>
            <w:bottom w:val="none" w:sz="0" w:space="0" w:color="auto"/>
            <w:right w:val="none" w:sz="0" w:space="0" w:color="auto"/>
          </w:divBdr>
        </w:div>
        <w:div w:id="1239098682">
          <w:marLeft w:val="480"/>
          <w:marRight w:val="0"/>
          <w:marTop w:val="0"/>
          <w:marBottom w:val="0"/>
          <w:divBdr>
            <w:top w:val="none" w:sz="0" w:space="0" w:color="auto"/>
            <w:left w:val="none" w:sz="0" w:space="0" w:color="auto"/>
            <w:bottom w:val="none" w:sz="0" w:space="0" w:color="auto"/>
            <w:right w:val="none" w:sz="0" w:space="0" w:color="auto"/>
          </w:divBdr>
        </w:div>
        <w:div w:id="841120841">
          <w:marLeft w:val="480"/>
          <w:marRight w:val="0"/>
          <w:marTop w:val="0"/>
          <w:marBottom w:val="0"/>
          <w:divBdr>
            <w:top w:val="none" w:sz="0" w:space="0" w:color="auto"/>
            <w:left w:val="none" w:sz="0" w:space="0" w:color="auto"/>
            <w:bottom w:val="none" w:sz="0" w:space="0" w:color="auto"/>
            <w:right w:val="none" w:sz="0" w:space="0" w:color="auto"/>
          </w:divBdr>
        </w:div>
        <w:div w:id="442575396">
          <w:marLeft w:val="480"/>
          <w:marRight w:val="0"/>
          <w:marTop w:val="0"/>
          <w:marBottom w:val="0"/>
          <w:divBdr>
            <w:top w:val="none" w:sz="0" w:space="0" w:color="auto"/>
            <w:left w:val="none" w:sz="0" w:space="0" w:color="auto"/>
            <w:bottom w:val="none" w:sz="0" w:space="0" w:color="auto"/>
            <w:right w:val="none" w:sz="0" w:space="0" w:color="auto"/>
          </w:divBdr>
        </w:div>
        <w:div w:id="1176387230">
          <w:marLeft w:val="480"/>
          <w:marRight w:val="0"/>
          <w:marTop w:val="0"/>
          <w:marBottom w:val="0"/>
          <w:divBdr>
            <w:top w:val="none" w:sz="0" w:space="0" w:color="auto"/>
            <w:left w:val="none" w:sz="0" w:space="0" w:color="auto"/>
            <w:bottom w:val="none" w:sz="0" w:space="0" w:color="auto"/>
            <w:right w:val="none" w:sz="0" w:space="0" w:color="auto"/>
          </w:divBdr>
        </w:div>
        <w:div w:id="1339968519">
          <w:marLeft w:val="480"/>
          <w:marRight w:val="0"/>
          <w:marTop w:val="0"/>
          <w:marBottom w:val="0"/>
          <w:divBdr>
            <w:top w:val="none" w:sz="0" w:space="0" w:color="auto"/>
            <w:left w:val="none" w:sz="0" w:space="0" w:color="auto"/>
            <w:bottom w:val="none" w:sz="0" w:space="0" w:color="auto"/>
            <w:right w:val="none" w:sz="0" w:space="0" w:color="auto"/>
          </w:divBdr>
        </w:div>
        <w:div w:id="1373578117">
          <w:marLeft w:val="480"/>
          <w:marRight w:val="0"/>
          <w:marTop w:val="0"/>
          <w:marBottom w:val="0"/>
          <w:divBdr>
            <w:top w:val="none" w:sz="0" w:space="0" w:color="auto"/>
            <w:left w:val="none" w:sz="0" w:space="0" w:color="auto"/>
            <w:bottom w:val="none" w:sz="0" w:space="0" w:color="auto"/>
            <w:right w:val="none" w:sz="0" w:space="0" w:color="auto"/>
          </w:divBdr>
        </w:div>
        <w:div w:id="786973302">
          <w:marLeft w:val="480"/>
          <w:marRight w:val="0"/>
          <w:marTop w:val="0"/>
          <w:marBottom w:val="0"/>
          <w:divBdr>
            <w:top w:val="none" w:sz="0" w:space="0" w:color="auto"/>
            <w:left w:val="none" w:sz="0" w:space="0" w:color="auto"/>
            <w:bottom w:val="none" w:sz="0" w:space="0" w:color="auto"/>
            <w:right w:val="none" w:sz="0" w:space="0" w:color="auto"/>
          </w:divBdr>
        </w:div>
        <w:div w:id="1240141275">
          <w:marLeft w:val="480"/>
          <w:marRight w:val="0"/>
          <w:marTop w:val="0"/>
          <w:marBottom w:val="0"/>
          <w:divBdr>
            <w:top w:val="none" w:sz="0" w:space="0" w:color="auto"/>
            <w:left w:val="none" w:sz="0" w:space="0" w:color="auto"/>
            <w:bottom w:val="none" w:sz="0" w:space="0" w:color="auto"/>
            <w:right w:val="none" w:sz="0" w:space="0" w:color="auto"/>
          </w:divBdr>
        </w:div>
        <w:div w:id="90471975">
          <w:marLeft w:val="480"/>
          <w:marRight w:val="0"/>
          <w:marTop w:val="0"/>
          <w:marBottom w:val="0"/>
          <w:divBdr>
            <w:top w:val="none" w:sz="0" w:space="0" w:color="auto"/>
            <w:left w:val="none" w:sz="0" w:space="0" w:color="auto"/>
            <w:bottom w:val="none" w:sz="0" w:space="0" w:color="auto"/>
            <w:right w:val="none" w:sz="0" w:space="0" w:color="auto"/>
          </w:divBdr>
        </w:div>
        <w:div w:id="1293053385">
          <w:marLeft w:val="480"/>
          <w:marRight w:val="0"/>
          <w:marTop w:val="0"/>
          <w:marBottom w:val="0"/>
          <w:divBdr>
            <w:top w:val="none" w:sz="0" w:space="0" w:color="auto"/>
            <w:left w:val="none" w:sz="0" w:space="0" w:color="auto"/>
            <w:bottom w:val="none" w:sz="0" w:space="0" w:color="auto"/>
            <w:right w:val="none" w:sz="0" w:space="0" w:color="auto"/>
          </w:divBdr>
        </w:div>
        <w:div w:id="1372270237">
          <w:marLeft w:val="480"/>
          <w:marRight w:val="0"/>
          <w:marTop w:val="0"/>
          <w:marBottom w:val="0"/>
          <w:divBdr>
            <w:top w:val="none" w:sz="0" w:space="0" w:color="auto"/>
            <w:left w:val="none" w:sz="0" w:space="0" w:color="auto"/>
            <w:bottom w:val="none" w:sz="0" w:space="0" w:color="auto"/>
            <w:right w:val="none" w:sz="0" w:space="0" w:color="auto"/>
          </w:divBdr>
        </w:div>
        <w:div w:id="1151366738">
          <w:marLeft w:val="480"/>
          <w:marRight w:val="0"/>
          <w:marTop w:val="0"/>
          <w:marBottom w:val="0"/>
          <w:divBdr>
            <w:top w:val="none" w:sz="0" w:space="0" w:color="auto"/>
            <w:left w:val="none" w:sz="0" w:space="0" w:color="auto"/>
            <w:bottom w:val="none" w:sz="0" w:space="0" w:color="auto"/>
            <w:right w:val="none" w:sz="0" w:space="0" w:color="auto"/>
          </w:divBdr>
        </w:div>
        <w:div w:id="1195652817">
          <w:marLeft w:val="480"/>
          <w:marRight w:val="0"/>
          <w:marTop w:val="0"/>
          <w:marBottom w:val="0"/>
          <w:divBdr>
            <w:top w:val="none" w:sz="0" w:space="0" w:color="auto"/>
            <w:left w:val="none" w:sz="0" w:space="0" w:color="auto"/>
            <w:bottom w:val="none" w:sz="0" w:space="0" w:color="auto"/>
            <w:right w:val="none" w:sz="0" w:space="0" w:color="auto"/>
          </w:divBdr>
        </w:div>
        <w:div w:id="179466162">
          <w:marLeft w:val="480"/>
          <w:marRight w:val="0"/>
          <w:marTop w:val="0"/>
          <w:marBottom w:val="0"/>
          <w:divBdr>
            <w:top w:val="none" w:sz="0" w:space="0" w:color="auto"/>
            <w:left w:val="none" w:sz="0" w:space="0" w:color="auto"/>
            <w:bottom w:val="none" w:sz="0" w:space="0" w:color="auto"/>
            <w:right w:val="none" w:sz="0" w:space="0" w:color="auto"/>
          </w:divBdr>
        </w:div>
        <w:div w:id="924653634">
          <w:marLeft w:val="480"/>
          <w:marRight w:val="0"/>
          <w:marTop w:val="0"/>
          <w:marBottom w:val="0"/>
          <w:divBdr>
            <w:top w:val="none" w:sz="0" w:space="0" w:color="auto"/>
            <w:left w:val="none" w:sz="0" w:space="0" w:color="auto"/>
            <w:bottom w:val="none" w:sz="0" w:space="0" w:color="auto"/>
            <w:right w:val="none" w:sz="0" w:space="0" w:color="auto"/>
          </w:divBdr>
        </w:div>
        <w:div w:id="683239741">
          <w:marLeft w:val="480"/>
          <w:marRight w:val="0"/>
          <w:marTop w:val="0"/>
          <w:marBottom w:val="0"/>
          <w:divBdr>
            <w:top w:val="none" w:sz="0" w:space="0" w:color="auto"/>
            <w:left w:val="none" w:sz="0" w:space="0" w:color="auto"/>
            <w:bottom w:val="none" w:sz="0" w:space="0" w:color="auto"/>
            <w:right w:val="none" w:sz="0" w:space="0" w:color="auto"/>
          </w:divBdr>
        </w:div>
        <w:div w:id="1841236765">
          <w:marLeft w:val="480"/>
          <w:marRight w:val="0"/>
          <w:marTop w:val="0"/>
          <w:marBottom w:val="0"/>
          <w:divBdr>
            <w:top w:val="none" w:sz="0" w:space="0" w:color="auto"/>
            <w:left w:val="none" w:sz="0" w:space="0" w:color="auto"/>
            <w:bottom w:val="none" w:sz="0" w:space="0" w:color="auto"/>
            <w:right w:val="none" w:sz="0" w:space="0" w:color="auto"/>
          </w:divBdr>
        </w:div>
        <w:div w:id="1490176782">
          <w:marLeft w:val="480"/>
          <w:marRight w:val="0"/>
          <w:marTop w:val="0"/>
          <w:marBottom w:val="0"/>
          <w:divBdr>
            <w:top w:val="none" w:sz="0" w:space="0" w:color="auto"/>
            <w:left w:val="none" w:sz="0" w:space="0" w:color="auto"/>
            <w:bottom w:val="none" w:sz="0" w:space="0" w:color="auto"/>
            <w:right w:val="none" w:sz="0" w:space="0" w:color="auto"/>
          </w:divBdr>
        </w:div>
        <w:div w:id="48891252">
          <w:marLeft w:val="480"/>
          <w:marRight w:val="0"/>
          <w:marTop w:val="0"/>
          <w:marBottom w:val="0"/>
          <w:divBdr>
            <w:top w:val="none" w:sz="0" w:space="0" w:color="auto"/>
            <w:left w:val="none" w:sz="0" w:space="0" w:color="auto"/>
            <w:bottom w:val="none" w:sz="0" w:space="0" w:color="auto"/>
            <w:right w:val="none" w:sz="0" w:space="0" w:color="auto"/>
          </w:divBdr>
        </w:div>
        <w:div w:id="1090003517">
          <w:marLeft w:val="480"/>
          <w:marRight w:val="0"/>
          <w:marTop w:val="0"/>
          <w:marBottom w:val="0"/>
          <w:divBdr>
            <w:top w:val="none" w:sz="0" w:space="0" w:color="auto"/>
            <w:left w:val="none" w:sz="0" w:space="0" w:color="auto"/>
            <w:bottom w:val="none" w:sz="0" w:space="0" w:color="auto"/>
            <w:right w:val="none" w:sz="0" w:space="0" w:color="auto"/>
          </w:divBdr>
        </w:div>
        <w:div w:id="29040246">
          <w:marLeft w:val="480"/>
          <w:marRight w:val="0"/>
          <w:marTop w:val="0"/>
          <w:marBottom w:val="0"/>
          <w:divBdr>
            <w:top w:val="none" w:sz="0" w:space="0" w:color="auto"/>
            <w:left w:val="none" w:sz="0" w:space="0" w:color="auto"/>
            <w:bottom w:val="none" w:sz="0" w:space="0" w:color="auto"/>
            <w:right w:val="none" w:sz="0" w:space="0" w:color="auto"/>
          </w:divBdr>
        </w:div>
        <w:div w:id="793983388">
          <w:marLeft w:val="480"/>
          <w:marRight w:val="0"/>
          <w:marTop w:val="0"/>
          <w:marBottom w:val="0"/>
          <w:divBdr>
            <w:top w:val="none" w:sz="0" w:space="0" w:color="auto"/>
            <w:left w:val="none" w:sz="0" w:space="0" w:color="auto"/>
            <w:bottom w:val="none" w:sz="0" w:space="0" w:color="auto"/>
            <w:right w:val="none" w:sz="0" w:space="0" w:color="auto"/>
          </w:divBdr>
        </w:div>
        <w:div w:id="1104418158">
          <w:marLeft w:val="480"/>
          <w:marRight w:val="0"/>
          <w:marTop w:val="0"/>
          <w:marBottom w:val="0"/>
          <w:divBdr>
            <w:top w:val="none" w:sz="0" w:space="0" w:color="auto"/>
            <w:left w:val="none" w:sz="0" w:space="0" w:color="auto"/>
            <w:bottom w:val="none" w:sz="0" w:space="0" w:color="auto"/>
            <w:right w:val="none" w:sz="0" w:space="0" w:color="auto"/>
          </w:divBdr>
        </w:div>
        <w:div w:id="864560700">
          <w:marLeft w:val="480"/>
          <w:marRight w:val="0"/>
          <w:marTop w:val="0"/>
          <w:marBottom w:val="0"/>
          <w:divBdr>
            <w:top w:val="none" w:sz="0" w:space="0" w:color="auto"/>
            <w:left w:val="none" w:sz="0" w:space="0" w:color="auto"/>
            <w:bottom w:val="none" w:sz="0" w:space="0" w:color="auto"/>
            <w:right w:val="none" w:sz="0" w:space="0" w:color="auto"/>
          </w:divBdr>
        </w:div>
        <w:div w:id="1735003157">
          <w:marLeft w:val="480"/>
          <w:marRight w:val="0"/>
          <w:marTop w:val="0"/>
          <w:marBottom w:val="0"/>
          <w:divBdr>
            <w:top w:val="none" w:sz="0" w:space="0" w:color="auto"/>
            <w:left w:val="none" w:sz="0" w:space="0" w:color="auto"/>
            <w:bottom w:val="none" w:sz="0" w:space="0" w:color="auto"/>
            <w:right w:val="none" w:sz="0" w:space="0" w:color="auto"/>
          </w:divBdr>
        </w:div>
        <w:div w:id="317268468">
          <w:marLeft w:val="480"/>
          <w:marRight w:val="0"/>
          <w:marTop w:val="0"/>
          <w:marBottom w:val="0"/>
          <w:divBdr>
            <w:top w:val="none" w:sz="0" w:space="0" w:color="auto"/>
            <w:left w:val="none" w:sz="0" w:space="0" w:color="auto"/>
            <w:bottom w:val="none" w:sz="0" w:space="0" w:color="auto"/>
            <w:right w:val="none" w:sz="0" w:space="0" w:color="auto"/>
          </w:divBdr>
        </w:div>
        <w:div w:id="847215853">
          <w:marLeft w:val="480"/>
          <w:marRight w:val="0"/>
          <w:marTop w:val="0"/>
          <w:marBottom w:val="0"/>
          <w:divBdr>
            <w:top w:val="none" w:sz="0" w:space="0" w:color="auto"/>
            <w:left w:val="none" w:sz="0" w:space="0" w:color="auto"/>
            <w:bottom w:val="none" w:sz="0" w:space="0" w:color="auto"/>
            <w:right w:val="none" w:sz="0" w:space="0" w:color="auto"/>
          </w:divBdr>
        </w:div>
        <w:div w:id="1185171274">
          <w:marLeft w:val="480"/>
          <w:marRight w:val="0"/>
          <w:marTop w:val="0"/>
          <w:marBottom w:val="0"/>
          <w:divBdr>
            <w:top w:val="none" w:sz="0" w:space="0" w:color="auto"/>
            <w:left w:val="none" w:sz="0" w:space="0" w:color="auto"/>
            <w:bottom w:val="none" w:sz="0" w:space="0" w:color="auto"/>
            <w:right w:val="none" w:sz="0" w:space="0" w:color="auto"/>
          </w:divBdr>
        </w:div>
        <w:div w:id="198779547">
          <w:marLeft w:val="480"/>
          <w:marRight w:val="0"/>
          <w:marTop w:val="0"/>
          <w:marBottom w:val="0"/>
          <w:divBdr>
            <w:top w:val="none" w:sz="0" w:space="0" w:color="auto"/>
            <w:left w:val="none" w:sz="0" w:space="0" w:color="auto"/>
            <w:bottom w:val="none" w:sz="0" w:space="0" w:color="auto"/>
            <w:right w:val="none" w:sz="0" w:space="0" w:color="auto"/>
          </w:divBdr>
        </w:div>
        <w:div w:id="775372939">
          <w:marLeft w:val="480"/>
          <w:marRight w:val="0"/>
          <w:marTop w:val="0"/>
          <w:marBottom w:val="0"/>
          <w:divBdr>
            <w:top w:val="none" w:sz="0" w:space="0" w:color="auto"/>
            <w:left w:val="none" w:sz="0" w:space="0" w:color="auto"/>
            <w:bottom w:val="none" w:sz="0" w:space="0" w:color="auto"/>
            <w:right w:val="none" w:sz="0" w:space="0" w:color="auto"/>
          </w:divBdr>
        </w:div>
        <w:div w:id="943725757">
          <w:marLeft w:val="480"/>
          <w:marRight w:val="0"/>
          <w:marTop w:val="0"/>
          <w:marBottom w:val="0"/>
          <w:divBdr>
            <w:top w:val="none" w:sz="0" w:space="0" w:color="auto"/>
            <w:left w:val="none" w:sz="0" w:space="0" w:color="auto"/>
            <w:bottom w:val="none" w:sz="0" w:space="0" w:color="auto"/>
            <w:right w:val="none" w:sz="0" w:space="0" w:color="auto"/>
          </w:divBdr>
        </w:div>
        <w:div w:id="521939457">
          <w:marLeft w:val="480"/>
          <w:marRight w:val="0"/>
          <w:marTop w:val="0"/>
          <w:marBottom w:val="0"/>
          <w:divBdr>
            <w:top w:val="none" w:sz="0" w:space="0" w:color="auto"/>
            <w:left w:val="none" w:sz="0" w:space="0" w:color="auto"/>
            <w:bottom w:val="none" w:sz="0" w:space="0" w:color="auto"/>
            <w:right w:val="none" w:sz="0" w:space="0" w:color="auto"/>
          </w:divBdr>
        </w:div>
        <w:div w:id="2045399014">
          <w:marLeft w:val="480"/>
          <w:marRight w:val="0"/>
          <w:marTop w:val="0"/>
          <w:marBottom w:val="0"/>
          <w:divBdr>
            <w:top w:val="none" w:sz="0" w:space="0" w:color="auto"/>
            <w:left w:val="none" w:sz="0" w:space="0" w:color="auto"/>
            <w:bottom w:val="none" w:sz="0" w:space="0" w:color="auto"/>
            <w:right w:val="none" w:sz="0" w:space="0" w:color="auto"/>
          </w:divBdr>
        </w:div>
        <w:div w:id="1490244063">
          <w:marLeft w:val="480"/>
          <w:marRight w:val="0"/>
          <w:marTop w:val="0"/>
          <w:marBottom w:val="0"/>
          <w:divBdr>
            <w:top w:val="none" w:sz="0" w:space="0" w:color="auto"/>
            <w:left w:val="none" w:sz="0" w:space="0" w:color="auto"/>
            <w:bottom w:val="none" w:sz="0" w:space="0" w:color="auto"/>
            <w:right w:val="none" w:sz="0" w:space="0" w:color="auto"/>
          </w:divBdr>
        </w:div>
        <w:div w:id="2103255547">
          <w:marLeft w:val="480"/>
          <w:marRight w:val="0"/>
          <w:marTop w:val="0"/>
          <w:marBottom w:val="0"/>
          <w:divBdr>
            <w:top w:val="none" w:sz="0" w:space="0" w:color="auto"/>
            <w:left w:val="none" w:sz="0" w:space="0" w:color="auto"/>
            <w:bottom w:val="none" w:sz="0" w:space="0" w:color="auto"/>
            <w:right w:val="none" w:sz="0" w:space="0" w:color="auto"/>
          </w:divBdr>
        </w:div>
        <w:div w:id="788282949">
          <w:marLeft w:val="480"/>
          <w:marRight w:val="0"/>
          <w:marTop w:val="0"/>
          <w:marBottom w:val="0"/>
          <w:divBdr>
            <w:top w:val="none" w:sz="0" w:space="0" w:color="auto"/>
            <w:left w:val="none" w:sz="0" w:space="0" w:color="auto"/>
            <w:bottom w:val="none" w:sz="0" w:space="0" w:color="auto"/>
            <w:right w:val="none" w:sz="0" w:space="0" w:color="auto"/>
          </w:divBdr>
        </w:div>
        <w:div w:id="1906137538">
          <w:marLeft w:val="480"/>
          <w:marRight w:val="0"/>
          <w:marTop w:val="0"/>
          <w:marBottom w:val="0"/>
          <w:divBdr>
            <w:top w:val="none" w:sz="0" w:space="0" w:color="auto"/>
            <w:left w:val="none" w:sz="0" w:space="0" w:color="auto"/>
            <w:bottom w:val="none" w:sz="0" w:space="0" w:color="auto"/>
            <w:right w:val="none" w:sz="0" w:space="0" w:color="auto"/>
          </w:divBdr>
        </w:div>
        <w:div w:id="2013022008">
          <w:marLeft w:val="480"/>
          <w:marRight w:val="0"/>
          <w:marTop w:val="0"/>
          <w:marBottom w:val="0"/>
          <w:divBdr>
            <w:top w:val="none" w:sz="0" w:space="0" w:color="auto"/>
            <w:left w:val="none" w:sz="0" w:space="0" w:color="auto"/>
            <w:bottom w:val="none" w:sz="0" w:space="0" w:color="auto"/>
            <w:right w:val="none" w:sz="0" w:space="0" w:color="auto"/>
          </w:divBdr>
        </w:div>
        <w:div w:id="1262032562">
          <w:marLeft w:val="480"/>
          <w:marRight w:val="0"/>
          <w:marTop w:val="0"/>
          <w:marBottom w:val="0"/>
          <w:divBdr>
            <w:top w:val="none" w:sz="0" w:space="0" w:color="auto"/>
            <w:left w:val="none" w:sz="0" w:space="0" w:color="auto"/>
            <w:bottom w:val="none" w:sz="0" w:space="0" w:color="auto"/>
            <w:right w:val="none" w:sz="0" w:space="0" w:color="auto"/>
          </w:divBdr>
        </w:div>
        <w:div w:id="1140726999">
          <w:marLeft w:val="480"/>
          <w:marRight w:val="0"/>
          <w:marTop w:val="0"/>
          <w:marBottom w:val="0"/>
          <w:divBdr>
            <w:top w:val="none" w:sz="0" w:space="0" w:color="auto"/>
            <w:left w:val="none" w:sz="0" w:space="0" w:color="auto"/>
            <w:bottom w:val="none" w:sz="0" w:space="0" w:color="auto"/>
            <w:right w:val="none" w:sz="0" w:space="0" w:color="auto"/>
          </w:divBdr>
        </w:div>
      </w:divsChild>
    </w:div>
    <w:div w:id="2029022076">
      <w:bodyDiv w:val="1"/>
      <w:marLeft w:val="0"/>
      <w:marRight w:val="0"/>
      <w:marTop w:val="0"/>
      <w:marBottom w:val="0"/>
      <w:divBdr>
        <w:top w:val="none" w:sz="0" w:space="0" w:color="auto"/>
        <w:left w:val="none" w:sz="0" w:space="0" w:color="auto"/>
        <w:bottom w:val="none" w:sz="0" w:space="0" w:color="auto"/>
        <w:right w:val="none" w:sz="0" w:space="0" w:color="auto"/>
      </w:divBdr>
      <w:divsChild>
        <w:div w:id="1538851246">
          <w:marLeft w:val="480"/>
          <w:marRight w:val="0"/>
          <w:marTop w:val="0"/>
          <w:marBottom w:val="0"/>
          <w:divBdr>
            <w:top w:val="none" w:sz="0" w:space="0" w:color="auto"/>
            <w:left w:val="none" w:sz="0" w:space="0" w:color="auto"/>
            <w:bottom w:val="none" w:sz="0" w:space="0" w:color="auto"/>
            <w:right w:val="none" w:sz="0" w:space="0" w:color="auto"/>
          </w:divBdr>
        </w:div>
        <w:div w:id="1846749252">
          <w:marLeft w:val="480"/>
          <w:marRight w:val="0"/>
          <w:marTop w:val="0"/>
          <w:marBottom w:val="0"/>
          <w:divBdr>
            <w:top w:val="none" w:sz="0" w:space="0" w:color="auto"/>
            <w:left w:val="none" w:sz="0" w:space="0" w:color="auto"/>
            <w:bottom w:val="none" w:sz="0" w:space="0" w:color="auto"/>
            <w:right w:val="none" w:sz="0" w:space="0" w:color="auto"/>
          </w:divBdr>
        </w:div>
        <w:div w:id="1290167707">
          <w:marLeft w:val="480"/>
          <w:marRight w:val="0"/>
          <w:marTop w:val="0"/>
          <w:marBottom w:val="0"/>
          <w:divBdr>
            <w:top w:val="none" w:sz="0" w:space="0" w:color="auto"/>
            <w:left w:val="none" w:sz="0" w:space="0" w:color="auto"/>
            <w:bottom w:val="none" w:sz="0" w:space="0" w:color="auto"/>
            <w:right w:val="none" w:sz="0" w:space="0" w:color="auto"/>
          </w:divBdr>
        </w:div>
        <w:div w:id="113184032">
          <w:marLeft w:val="480"/>
          <w:marRight w:val="0"/>
          <w:marTop w:val="0"/>
          <w:marBottom w:val="0"/>
          <w:divBdr>
            <w:top w:val="none" w:sz="0" w:space="0" w:color="auto"/>
            <w:left w:val="none" w:sz="0" w:space="0" w:color="auto"/>
            <w:bottom w:val="none" w:sz="0" w:space="0" w:color="auto"/>
            <w:right w:val="none" w:sz="0" w:space="0" w:color="auto"/>
          </w:divBdr>
        </w:div>
        <w:div w:id="266741790">
          <w:marLeft w:val="480"/>
          <w:marRight w:val="0"/>
          <w:marTop w:val="0"/>
          <w:marBottom w:val="0"/>
          <w:divBdr>
            <w:top w:val="none" w:sz="0" w:space="0" w:color="auto"/>
            <w:left w:val="none" w:sz="0" w:space="0" w:color="auto"/>
            <w:bottom w:val="none" w:sz="0" w:space="0" w:color="auto"/>
            <w:right w:val="none" w:sz="0" w:space="0" w:color="auto"/>
          </w:divBdr>
        </w:div>
        <w:div w:id="315501125">
          <w:marLeft w:val="480"/>
          <w:marRight w:val="0"/>
          <w:marTop w:val="0"/>
          <w:marBottom w:val="0"/>
          <w:divBdr>
            <w:top w:val="none" w:sz="0" w:space="0" w:color="auto"/>
            <w:left w:val="none" w:sz="0" w:space="0" w:color="auto"/>
            <w:bottom w:val="none" w:sz="0" w:space="0" w:color="auto"/>
            <w:right w:val="none" w:sz="0" w:space="0" w:color="auto"/>
          </w:divBdr>
        </w:div>
        <w:div w:id="597560547">
          <w:marLeft w:val="480"/>
          <w:marRight w:val="0"/>
          <w:marTop w:val="0"/>
          <w:marBottom w:val="0"/>
          <w:divBdr>
            <w:top w:val="none" w:sz="0" w:space="0" w:color="auto"/>
            <w:left w:val="none" w:sz="0" w:space="0" w:color="auto"/>
            <w:bottom w:val="none" w:sz="0" w:space="0" w:color="auto"/>
            <w:right w:val="none" w:sz="0" w:space="0" w:color="auto"/>
          </w:divBdr>
        </w:div>
        <w:div w:id="1661931863">
          <w:marLeft w:val="480"/>
          <w:marRight w:val="0"/>
          <w:marTop w:val="0"/>
          <w:marBottom w:val="0"/>
          <w:divBdr>
            <w:top w:val="none" w:sz="0" w:space="0" w:color="auto"/>
            <w:left w:val="none" w:sz="0" w:space="0" w:color="auto"/>
            <w:bottom w:val="none" w:sz="0" w:space="0" w:color="auto"/>
            <w:right w:val="none" w:sz="0" w:space="0" w:color="auto"/>
          </w:divBdr>
        </w:div>
        <w:div w:id="1175151011">
          <w:marLeft w:val="480"/>
          <w:marRight w:val="0"/>
          <w:marTop w:val="0"/>
          <w:marBottom w:val="0"/>
          <w:divBdr>
            <w:top w:val="none" w:sz="0" w:space="0" w:color="auto"/>
            <w:left w:val="none" w:sz="0" w:space="0" w:color="auto"/>
            <w:bottom w:val="none" w:sz="0" w:space="0" w:color="auto"/>
            <w:right w:val="none" w:sz="0" w:space="0" w:color="auto"/>
          </w:divBdr>
        </w:div>
        <w:div w:id="1143277436">
          <w:marLeft w:val="480"/>
          <w:marRight w:val="0"/>
          <w:marTop w:val="0"/>
          <w:marBottom w:val="0"/>
          <w:divBdr>
            <w:top w:val="none" w:sz="0" w:space="0" w:color="auto"/>
            <w:left w:val="none" w:sz="0" w:space="0" w:color="auto"/>
            <w:bottom w:val="none" w:sz="0" w:space="0" w:color="auto"/>
            <w:right w:val="none" w:sz="0" w:space="0" w:color="auto"/>
          </w:divBdr>
        </w:div>
        <w:div w:id="958805033">
          <w:marLeft w:val="480"/>
          <w:marRight w:val="0"/>
          <w:marTop w:val="0"/>
          <w:marBottom w:val="0"/>
          <w:divBdr>
            <w:top w:val="none" w:sz="0" w:space="0" w:color="auto"/>
            <w:left w:val="none" w:sz="0" w:space="0" w:color="auto"/>
            <w:bottom w:val="none" w:sz="0" w:space="0" w:color="auto"/>
            <w:right w:val="none" w:sz="0" w:space="0" w:color="auto"/>
          </w:divBdr>
        </w:div>
        <w:div w:id="841971123">
          <w:marLeft w:val="480"/>
          <w:marRight w:val="0"/>
          <w:marTop w:val="0"/>
          <w:marBottom w:val="0"/>
          <w:divBdr>
            <w:top w:val="none" w:sz="0" w:space="0" w:color="auto"/>
            <w:left w:val="none" w:sz="0" w:space="0" w:color="auto"/>
            <w:bottom w:val="none" w:sz="0" w:space="0" w:color="auto"/>
            <w:right w:val="none" w:sz="0" w:space="0" w:color="auto"/>
          </w:divBdr>
        </w:div>
        <w:div w:id="1972587909">
          <w:marLeft w:val="480"/>
          <w:marRight w:val="0"/>
          <w:marTop w:val="0"/>
          <w:marBottom w:val="0"/>
          <w:divBdr>
            <w:top w:val="none" w:sz="0" w:space="0" w:color="auto"/>
            <w:left w:val="none" w:sz="0" w:space="0" w:color="auto"/>
            <w:bottom w:val="none" w:sz="0" w:space="0" w:color="auto"/>
            <w:right w:val="none" w:sz="0" w:space="0" w:color="auto"/>
          </w:divBdr>
        </w:div>
        <w:div w:id="1955675261">
          <w:marLeft w:val="480"/>
          <w:marRight w:val="0"/>
          <w:marTop w:val="0"/>
          <w:marBottom w:val="0"/>
          <w:divBdr>
            <w:top w:val="none" w:sz="0" w:space="0" w:color="auto"/>
            <w:left w:val="none" w:sz="0" w:space="0" w:color="auto"/>
            <w:bottom w:val="none" w:sz="0" w:space="0" w:color="auto"/>
            <w:right w:val="none" w:sz="0" w:space="0" w:color="auto"/>
          </w:divBdr>
        </w:div>
        <w:div w:id="449861904">
          <w:marLeft w:val="480"/>
          <w:marRight w:val="0"/>
          <w:marTop w:val="0"/>
          <w:marBottom w:val="0"/>
          <w:divBdr>
            <w:top w:val="none" w:sz="0" w:space="0" w:color="auto"/>
            <w:left w:val="none" w:sz="0" w:space="0" w:color="auto"/>
            <w:bottom w:val="none" w:sz="0" w:space="0" w:color="auto"/>
            <w:right w:val="none" w:sz="0" w:space="0" w:color="auto"/>
          </w:divBdr>
        </w:div>
        <w:div w:id="1859926450">
          <w:marLeft w:val="480"/>
          <w:marRight w:val="0"/>
          <w:marTop w:val="0"/>
          <w:marBottom w:val="0"/>
          <w:divBdr>
            <w:top w:val="none" w:sz="0" w:space="0" w:color="auto"/>
            <w:left w:val="none" w:sz="0" w:space="0" w:color="auto"/>
            <w:bottom w:val="none" w:sz="0" w:space="0" w:color="auto"/>
            <w:right w:val="none" w:sz="0" w:space="0" w:color="auto"/>
          </w:divBdr>
        </w:div>
        <w:div w:id="1787773747">
          <w:marLeft w:val="480"/>
          <w:marRight w:val="0"/>
          <w:marTop w:val="0"/>
          <w:marBottom w:val="0"/>
          <w:divBdr>
            <w:top w:val="none" w:sz="0" w:space="0" w:color="auto"/>
            <w:left w:val="none" w:sz="0" w:space="0" w:color="auto"/>
            <w:bottom w:val="none" w:sz="0" w:space="0" w:color="auto"/>
            <w:right w:val="none" w:sz="0" w:space="0" w:color="auto"/>
          </w:divBdr>
        </w:div>
        <w:div w:id="385645629">
          <w:marLeft w:val="480"/>
          <w:marRight w:val="0"/>
          <w:marTop w:val="0"/>
          <w:marBottom w:val="0"/>
          <w:divBdr>
            <w:top w:val="none" w:sz="0" w:space="0" w:color="auto"/>
            <w:left w:val="none" w:sz="0" w:space="0" w:color="auto"/>
            <w:bottom w:val="none" w:sz="0" w:space="0" w:color="auto"/>
            <w:right w:val="none" w:sz="0" w:space="0" w:color="auto"/>
          </w:divBdr>
        </w:div>
        <w:div w:id="1863976393">
          <w:marLeft w:val="480"/>
          <w:marRight w:val="0"/>
          <w:marTop w:val="0"/>
          <w:marBottom w:val="0"/>
          <w:divBdr>
            <w:top w:val="none" w:sz="0" w:space="0" w:color="auto"/>
            <w:left w:val="none" w:sz="0" w:space="0" w:color="auto"/>
            <w:bottom w:val="none" w:sz="0" w:space="0" w:color="auto"/>
            <w:right w:val="none" w:sz="0" w:space="0" w:color="auto"/>
          </w:divBdr>
        </w:div>
        <w:div w:id="124977406">
          <w:marLeft w:val="480"/>
          <w:marRight w:val="0"/>
          <w:marTop w:val="0"/>
          <w:marBottom w:val="0"/>
          <w:divBdr>
            <w:top w:val="none" w:sz="0" w:space="0" w:color="auto"/>
            <w:left w:val="none" w:sz="0" w:space="0" w:color="auto"/>
            <w:bottom w:val="none" w:sz="0" w:space="0" w:color="auto"/>
            <w:right w:val="none" w:sz="0" w:space="0" w:color="auto"/>
          </w:divBdr>
        </w:div>
        <w:div w:id="217476081">
          <w:marLeft w:val="480"/>
          <w:marRight w:val="0"/>
          <w:marTop w:val="0"/>
          <w:marBottom w:val="0"/>
          <w:divBdr>
            <w:top w:val="none" w:sz="0" w:space="0" w:color="auto"/>
            <w:left w:val="none" w:sz="0" w:space="0" w:color="auto"/>
            <w:bottom w:val="none" w:sz="0" w:space="0" w:color="auto"/>
            <w:right w:val="none" w:sz="0" w:space="0" w:color="auto"/>
          </w:divBdr>
        </w:div>
        <w:div w:id="695892391">
          <w:marLeft w:val="480"/>
          <w:marRight w:val="0"/>
          <w:marTop w:val="0"/>
          <w:marBottom w:val="0"/>
          <w:divBdr>
            <w:top w:val="none" w:sz="0" w:space="0" w:color="auto"/>
            <w:left w:val="none" w:sz="0" w:space="0" w:color="auto"/>
            <w:bottom w:val="none" w:sz="0" w:space="0" w:color="auto"/>
            <w:right w:val="none" w:sz="0" w:space="0" w:color="auto"/>
          </w:divBdr>
        </w:div>
        <w:div w:id="415906184">
          <w:marLeft w:val="480"/>
          <w:marRight w:val="0"/>
          <w:marTop w:val="0"/>
          <w:marBottom w:val="0"/>
          <w:divBdr>
            <w:top w:val="none" w:sz="0" w:space="0" w:color="auto"/>
            <w:left w:val="none" w:sz="0" w:space="0" w:color="auto"/>
            <w:bottom w:val="none" w:sz="0" w:space="0" w:color="auto"/>
            <w:right w:val="none" w:sz="0" w:space="0" w:color="auto"/>
          </w:divBdr>
        </w:div>
        <w:div w:id="489836274">
          <w:marLeft w:val="480"/>
          <w:marRight w:val="0"/>
          <w:marTop w:val="0"/>
          <w:marBottom w:val="0"/>
          <w:divBdr>
            <w:top w:val="none" w:sz="0" w:space="0" w:color="auto"/>
            <w:left w:val="none" w:sz="0" w:space="0" w:color="auto"/>
            <w:bottom w:val="none" w:sz="0" w:space="0" w:color="auto"/>
            <w:right w:val="none" w:sz="0" w:space="0" w:color="auto"/>
          </w:divBdr>
        </w:div>
        <w:div w:id="864830810">
          <w:marLeft w:val="480"/>
          <w:marRight w:val="0"/>
          <w:marTop w:val="0"/>
          <w:marBottom w:val="0"/>
          <w:divBdr>
            <w:top w:val="none" w:sz="0" w:space="0" w:color="auto"/>
            <w:left w:val="none" w:sz="0" w:space="0" w:color="auto"/>
            <w:bottom w:val="none" w:sz="0" w:space="0" w:color="auto"/>
            <w:right w:val="none" w:sz="0" w:space="0" w:color="auto"/>
          </w:divBdr>
        </w:div>
        <w:div w:id="493566975">
          <w:marLeft w:val="480"/>
          <w:marRight w:val="0"/>
          <w:marTop w:val="0"/>
          <w:marBottom w:val="0"/>
          <w:divBdr>
            <w:top w:val="none" w:sz="0" w:space="0" w:color="auto"/>
            <w:left w:val="none" w:sz="0" w:space="0" w:color="auto"/>
            <w:bottom w:val="none" w:sz="0" w:space="0" w:color="auto"/>
            <w:right w:val="none" w:sz="0" w:space="0" w:color="auto"/>
          </w:divBdr>
        </w:div>
        <w:div w:id="1372269687">
          <w:marLeft w:val="480"/>
          <w:marRight w:val="0"/>
          <w:marTop w:val="0"/>
          <w:marBottom w:val="0"/>
          <w:divBdr>
            <w:top w:val="none" w:sz="0" w:space="0" w:color="auto"/>
            <w:left w:val="none" w:sz="0" w:space="0" w:color="auto"/>
            <w:bottom w:val="none" w:sz="0" w:space="0" w:color="auto"/>
            <w:right w:val="none" w:sz="0" w:space="0" w:color="auto"/>
          </w:divBdr>
        </w:div>
        <w:div w:id="1691057840">
          <w:marLeft w:val="480"/>
          <w:marRight w:val="0"/>
          <w:marTop w:val="0"/>
          <w:marBottom w:val="0"/>
          <w:divBdr>
            <w:top w:val="none" w:sz="0" w:space="0" w:color="auto"/>
            <w:left w:val="none" w:sz="0" w:space="0" w:color="auto"/>
            <w:bottom w:val="none" w:sz="0" w:space="0" w:color="auto"/>
            <w:right w:val="none" w:sz="0" w:space="0" w:color="auto"/>
          </w:divBdr>
        </w:div>
        <w:div w:id="1319460093">
          <w:marLeft w:val="480"/>
          <w:marRight w:val="0"/>
          <w:marTop w:val="0"/>
          <w:marBottom w:val="0"/>
          <w:divBdr>
            <w:top w:val="none" w:sz="0" w:space="0" w:color="auto"/>
            <w:left w:val="none" w:sz="0" w:space="0" w:color="auto"/>
            <w:bottom w:val="none" w:sz="0" w:space="0" w:color="auto"/>
            <w:right w:val="none" w:sz="0" w:space="0" w:color="auto"/>
          </w:divBdr>
        </w:div>
        <w:div w:id="171653474">
          <w:marLeft w:val="480"/>
          <w:marRight w:val="0"/>
          <w:marTop w:val="0"/>
          <w:marBottom w:val="0"/>
          <w:divBdr>
            <w:top w:val="none" w:sz="0" w:space="0" w:color="auto"/>
            <w:left w:val="none" w:sz="0" w:space="0" w:color="auto"/>
            <w:bottom w:val="none" w:sz="0" w:space="0" w:color="auto"/>
            <w:right w:val="none" w:sz="0" w:space="0" w:color="auto"/>
          </w:divBdr>
        </w:div>
        <w:div w:id="1893232049">
          <w:marLeft w:val="480"/>
          <w:marRight w:val="0"/>
          <w:marTop w:val="0"/>
          <w:marBottom w:val="0"/>
          <w:divBdr>
            <w:top w:val="none" w:sz="0" w:space="0" w:color="auto"/>
            <w:left w:val="none" w:sz="0" w:space="0" w:color="auto"/>
            <w:bottom w:val="none" w:sz="0" w:space="0" w:color="auto"/>
            <w:right w:val="none" w:sz="0" w:space="0" w:color="auto"/>
          </w:divBdr>
        </w:div>
        <w:div w:id="1409425675">
          <w:marLeft w:val="480"/>
          <w:marRight w:val="0"/>
          <w:marTop w:val="0"/>
          <w:marBottom w:val="0"/>
          <w:divBdr>
            <w:top w:val="none" w:sz="0" w:space="0" w:color="auto"/>
            <w:left w:val="none" w:sz="0" w:space="0" w:color="auto"/>
            <w:bottom w:val="none" w:sz="0" w:space="0" w:color="auto"/>
            <w:right w:val="none" w:sz="0" w:space="0" w:color="auto"/>
          </w:divBdr>
        </w:div>
        <w:div w:id="641620578">
          <w:marLeft w:val="480"/>
          <w:marRight w:val="0"/>
          <w:marTop w:val="0"/>
          <w:marBottom w:val="0"/>
          <w:divBdr>
            <w:top w:val="none" w:sz="0" w:space="0" w:color="auto"/>
            <w:left w:val="none" w:sz="0" w:space="0" w:color="auto"/>
            <w:bottom w:val="none" w:sz="0" w:space="0" w:color="auto"/>
            <w:right w:val="none" w:sz="0" w:space="0" w:color="auto"/>
          </w:divBdr>
        </w:div>
        <w:div w:id="1902903721">
          <w:marLeft w:val="480"/>
          <w:marRight w:val="0"/>
          <w:marTop w:val="0"/>
          <w:marBottom w:val="0"/>
          <w:divBdr>
            <w:top w:val="none" w:sz="0" w:space="0" w:color="auto"/>
            <w:left w:val="none" w:sz="0" w:space="0" w:color="auto"/>
            <w:bottom w:val="none" w:sz="0" w:space="0" w:color="auto"/>
            <w:right w:val="none" w:sz="0" w:space="0" w:color="auto"/>
          </w:divBdr>
        </w:div>
        <w:div w:id="826821835">
          <w:marLeft w:val="480"/>
          <w:marRight w:val="0"/>
          <w:marTop w:val="0"/>
          <w:marBottom w:val="0"/>
          <w:divBdr>
            <w:top w:val="none" w:sz="0" w:space="0" w:color="auto"/>
            <w:left w:val="none" w:sz="0" w:space="0" w:color="auto"/>
            <w:bottom w:val="none" w:sz="0" w:space="0" w:color="auto"/>
            <w:right w:val="none" w:sz="0" w:space="0" w:color="auto"/>
          </w:divBdr>
        </w:div>
        <w:div w:id="669602897">
          <w:marLeft w:val="480"/>
          <w:marRight w:val="0"/>
          <w:marTop w:val="0"/>
          <w:marBottom w:val="0"/>
          <w:divBdr>
            <w:top w:val="none" w:sz="0" w:space="0" w:color="auto"/>
            <w:left w:val="none" w:sz="0" w:space="0" w:color="auto"/>
            <w:bottom w:val="none" w:sz="0" w:space="0" w:color="auto"/>
            <w:right w:val="none" w:sz="0" w:space="0" w:color="auto"/>
          </w:divBdr>
        </w:div>
        <w:div w:id="951203286">
          <w:marLeft w:val="480"/>
          <w:marRight w:val="0"/>
          <w:marTop w:val="0"/>
          <w:marBottom w:val="0"/>
          <w:divBdr>
            <w:top w:val="none" w:sz="0" w:space="0" w:color="auto"/>
            <w:left w:val="none" w:sz="0" w:space="0" w:color="auto"/>
            <w:bottom w:val="none" w:sz="0" w:space="0" w:color="auto"/>
            <w:right w:val="none" w:sz="0" w:space="0" w:color="auto"/>
          </w:divBdr>
        </w:div>
        <w:div w:id="1526627058">
          <w:marLeft w:val="480"/>
          <w:marRight w:val="0"/>
          <w:marTop w:val="0"/>
          <w:marBottom w:val="0"/>
          <w:divBdr>
            <w:top w:val="none" w:sz="0" w:space="0" w:color="auto"/>
            <w:left w:val="none" w:sz="0" w:space="0" w:color="auto"/>
            <w:bottom w:val="none" w:sz="0" w:space="0" w:color="auto"/>
            <w:right w:val="none" w:sz="0" w:space="0" w:color="auto"/>
          </w:divBdr>
        </w:div>
        <w:div w:id="979505182">
          <w:marLeft w:val="480"/>
          <w:marRight w:val="0"/>
          <w:marTop w:val="0"/>
          <w:marBottom w:val="0"/>
          <w:divBdr>
            <w:top w:val="none" w:sz="0" w:space="0" w:color="auto"/>
            <w:left w:val="none" w:sz="0" w:space="0" w:color="auto"/>
            <w:bottom w:val="none" w:sz="0" w:space="0" w:color="auto"/>
            <w:right w:val="none" w:sz="0" w:space="0" w:color="auto"/>
          </w:divBdr>
        </w:div>
        <w:div w:id="1406151622">
          <w:marLeft w:val="480"/>
          <w:marRight w:val="0"/>
          <w:marTop w:val="0"/>
          <w:marBottom w:val="0"/>
          <w:divBdr>
            <w:top w:val="none" w:sz="0" w:space="0" w:color="auto"/>
            <w:left w:val="none" w:sz="0" w:space="0" w:color="auto"/>
            <w:bottom w:val="none" w:sz="0" w:space="0" w:color="auto"/>
            <w:right w:val="none" w:sz="0" w:space="0" w:color="auto"/>
          </w:divBdr>
        </w:div>
        <w:div w:id="1489978873">
          <w:marLeft w:val="480"/>
          <w:marRight w:val="0"/>
          <w:marTop w:val="0"/>
          <w:marBottom w:val="0"/>
          <w:divBdr>
            <w:top w:val="none" w:sz="0" w:space="0" w:color="auto"/>
            <w:left w:val="none" w:sz="0" w:space="0" w:color="auto"/>
            <w:bottom w:val="none" w:sz="0" w:space="0" w:color="auto"/>
            <w:right w:val="none" w:sz="0" w:space="0" w:color="auto"/>
          </w:divBdr>
        </w:div>
        <w:div w:id="2080440729">
          <w:marLeft w:val="480"/>
          <w:marRight w:val="0"/>
          <w:marTop w:val="0"/>
          <w:marBottom w:val="0"/>
          <w:divBdr>
            <w:top w:val="none" w:sz="0" w:space="0" w:color="auto"/>
            <w:left w:val="none" w:sz="0" w:space="0" w:color="auto"/>
            <w:bottom w:val="none" w:sz="0" w:space="0" w:color="auto"/>
            <w:right w:val="none" w:sz="0" w:space="0" w:color="auto"/>
          </w:divBdr>
        </w:div>
        <w:div w:id="1089543361">
          <w:marLeft w:val="480"/>
          <w:marRight w:val="0"/>
          <w:marTop w:val="0"/>
          <w:marBottom w:val="0"/>
          <w:divBdr>
            <w:top w:val="none" w:sz="0" w:space="0" w:color="auto"/>
            <w:left w:val="none" w:sz="0" w:space="0" w:color="auto"/>
            <w:bottom w:val="none" w:sz="0" w:space="0" w:color="auto"/>
            <w:right w:val="none" w:sz="0" w:space="0" w:color="auto"/>
          </w:divBdr>
        </w:div>
        <w:div w:id="865022875">
          <w:marLeft w:val="480"/>
          <w:marRight w:val="0"/>
          <w:marTop w:val="0"/>
          <w:marBottom w:val="0"/>
          <w:divBdr>
            <w:top w:val="none" w:sz="0" w:space="0" w:color="auto"/>
            <w:left w:val="none" w:sz="0" w:space="0" w:color="auto"/>
            <w:bottom w:val="none" w:sz="0" w:space="0" w:color="auto"/>
            <w:right w:val="none" w:sz="0" w:space="0" w:color="auto"/>
          </w:divBdr>
        </w:div>
        <w:div w:id="1588347758">
          <w:marLeft w:val="480"/>
          <w:marRight w:val="0"/>
          <w:marTop w:val="0"/>
          <w:marBottom w:val="0"/>
          <w:divBdr>
            <w:top w:val="none" w:sz="0" w:space="0" w:color="auto"/>
            <w:left w:val="none" w:sz="0" w:space="0" w:color="auto"/>
            <w:bottom w:val="none" w:sz="0" w:space="0" w:color="auto"/>
            <w:right w:val="none" w:sz="0" w:space="0" w:color="auto"/>
          </w:divBdr>
        </w:div>
        <w:div w:id="2009020449">
          <w:marLeft w:val="480"/>
          <w:marRight w:val="0"/>
          <w:marTop w:val="0"/>
          <w:marBottom w:val="0"/>
          <w:divBdr>
            <w:top w:val="none" w:sz="0" w:space="0" w:color="auto"/>
            <w:left w:val="none" w:sz="0" w:space="0" w:color="auto"/>
            <w:bottom w:val="none" w:sz="0" w:space="0" w:color="auto"/>
            <w:right w:val="none" w:sz="0" w:space="0" w:color="auto"/>
          </w:divBdr>
        </w:div>
        <w:div w:id="1892688721">
          <w:marLeft w:val="480"/>
          <w:marRight w:val="0"/>
          <w:marTop w:val="0"/>
          <w:marBottom w:val="0"/>
          <w:divBdr>
            <w:top w:val="none" w:sz="0" w:space="0" w:color="auto"/>
            <w:left w:val="none" w:sz="0" w:space="0" w:color="auto"/>
            <w:bottom w:val="none" w:sz="0" w:space="0" w:color="auto"/>
            <w:right w:val="none" w:sz="0" w:space="0" w:color="auto"/>
          </w:divBdr>
        </w:div>
        <w:div w:id="1939828878">
          <w:marLeft w:val="480"/>
          <w:marRight w:val="0"/>
          <w:marTop w:val="0"/>
          <w:marBottom w:val="0"/>
          <w:divBdr>
            <w:top w:val="none" w:sz="0" w:space="0" w:color="auto"/>
            <w:left w:val="none" w:sz="0" w:space="0" w:color="auto"/>
            <w:bottom w:val="none" w:sz="0" w:space="0" w:color="auto"/>
            <w:right w:val="none" w:sz="0" w:space="0" w:color="auto"/>
          </w:divBdr>
        </w:div>
        <w:div w:id="838891338">
          <w:marLeft w:val="480"/>
          <w:marRight w:val="0"/>
          <w:marTop w:val="0"/>
          <w:marBottom w:val="0"/>
          <w:divBdr>
            <w:top w:val="none" w:sz="0" w:space="0" w:color="auto"/>
            <w:left w:val="none" w:sz="0" w:space="0" w:color="auto"/>
            <w:bottom w:val="none" w:sz="0" w:space="0" w:color="auto"/>
            <w:right w:val="none" w:sz="0" w:space="0" w:color="auto"/>
          </w:divBdr>
        </w:div>
        <w:div w:id="218437984">
          <w:marLeft w:val="480"/>
          <w:marRight w:val="0"/>
          <w:marTop w:val="0"/>
          <w:marBottom w:val="0"/>
          <w:divBdr>
            <w:top w:val="none" w:sz="0" w:space="0" w:color="auto"/>
            <w:left w:val="none" w:sz="0" w:space="0" w:color="auto"/>
            <w:bottom w:val="none" w:sz="0" w:space="0" w:color="auto"/>
            <w:right w:val="none" w:sz="0" w:space="0" w:color="auto"/>
          </w:divBdr>
        </w:div>
        <w:div w:id="102002716">
          <w:marLeft w:val="480"/>
          <w:marRight w:val="0"/>
          <w:marTop w:val="0"/>
          <w:marBottom w:val="0"/>
          <w:divBdr>
            <w:top w:val="none" w:sz="0" w:space="0" w:color="auto"/>
            <w:left w:val="none" w:sz="0" w:space="0" w:color="auto"/>
            <w:bottom w:val="none" w:sz="0" w:space="0" w:color="auto"/>
            <w:right w:val="none" w:sz="0" w:space="0" w:color="auto"/>
          </w:divBdr>
        </w:div>
        <w:div w:id="433522992">
          <w:marLeft w:val="480"/>
          <w:marRight w:val="0"/>
          <w:marTop w:val="0"/>
          <w:marBottom w:val="0"/>
          <w:divBdr>
            <w:top w:val="none" w:sz="0" w:space="0" w:color="auto"/>
            <w:left w:val="none" w:sz="0" w:space="0" w:color="auto"/>
            <w:bottom w:val="none" w:sz="0" w:space="0" w:color="auto"/>
            <w:right w:val="none" w:sz="0" w:space="0" w:color="auto"/>
          </w:divBdr>
        </w:div>
      </w:divsChild>
    </w:div>
    <w:div w:id="2029721695">
      <w:bodyDiv w:val="1"/>
      <w:marLeft w:val="0"/>
      <w:marRight w:val="0"/>
      <w:marTop w:val="0"/>
      <w:marBottom w:val="0"/>
      <w:divBdr>
        <w:top w:val="none" w:sz="0" w:space="0" w:color="auto"/>
        <w:left w:val="none" w:sz="0" w:space="0" w:color="auto"/>
        <w:bottom w:val="none" w:sz="0" w:space="0" w:color="auto"/>
        <w:right w:val="none" w:sz="0" w:space="0" w:color="auto"/>
      </w:divBdr>
    </w:div>
    <w:div w:id="2031301380">
      <w:bodyDiv w:val="1"/>
      <w:marLeft w:val="0"/>
      <w:marRight w:val="0"/>
      <w:marTop w:val="0"/>
      <w:marBottom w:val="0"/>
      <w:divBdr>
        <w:top w:val="none" w:sz="0" w:space="0" w:color="auto"/>
        <w:left w:val="none" w:sz="0" w:space="0" w:color="auto"/>
        <w:bottom w:val="none" w:sz="0" w:space="0" w:color="auto"/>
        <w:right w:val="none" w:sz="0" w:space="0" w:color="auto"/>
      </w:divBdr>
    </w:div>
    <w:div w:id="2037458404">
      <w:bodyDiv w:val="1"/>
      <w:marLeft w:val="0"/>
      <w:marRight w:val="0"/>
      <w:marTop w:val="0"/>
      <w:marBottom w:val="0"/>
      <w:divBdr>
        <w:top w:val="none" w:sz="0" w:space="0" w:color="auto"/>
        <w:left w:val="none" w:sz="0" w:space="0" w:color="auto"/>
        <w:bottom w:val="none" w:sz="0" w:space="0" w:color="auto"/>
        <w:right w:val="none" w:sz="0" w:space="0" w:color="auto"/>
      </w:divBdr>
    </w:div>
    <w:div w:id="2037997970">
      <w:bodyDiv w:val="1"/>
      <w:marLeft w:val="0"/>
      <w:marRight w:val="0"/>
      <w:marTop w:val="0"/>
      <w:marBottom w:val="0"/>
      <w:divBdr>
        <w:top w:val="none" w:sz="0" w:space="0" w:color="auto"/>
        <w:left w:val="none" w:sz="0" w:space="0" w:color="auto"/>
        <w:bottom w:val="none" w:sz="0" w:space="0" w:color="auto"/>
        <w:right w:val="none" w:sz="0" w:space="0" w:color="auto"/>
      </w:divBdr>
    </w:div>
    <w:div w:id="2038696207">
      <w:bodyDiv w:val="1"/>
      <w:marLeft w:val="0"/>
      <w:marRight w:val="0"/>
      <w:marTop w:val="0"/>
      <w:marBottom w:val="0"/>
      <w:divBdr>
        <w:top w:val="none" w:sz="0" w:space="0" w:color="auto"/>
        <w:left w:val="none" w:sz="0" w:space="0" w:color="auto"/>
        <w:bottom w:val="none" w:sz="0" w:space="0" w:color="auto"/>
        <w:right w:val="none" w:sz="0" w:space="0" w:color="auto"/>
      </w:divBdr>
    </w:div>
    <w:div w:id="2043701730">
      <w:bodyDiv w:val="1"/>
      <w:marLeft w:val="0"/>
      <w:marRight w:val="0"/>
      <w:marTop w:val="0"/>
      <w:marBottom w:val="0"/>
      <w:divBdr>
        <w:top w:val="none" w:sz="0" w:space="0" w:color="auto"/>
        <w:left w:val="none" w:sz="0" w:space="0" w:color="auto"/>
        <w:bottom w:val="none" w:sz="0" w:space="0" w:color="auto"/>
        <w:right w:val="none" w:sz="0" w:space="0" w:color="auto"/>
      </w:divBdr>
      <w:divsChild>
        <w:div w:id="1185554250">
          <w:marLeft w:val="480"/>
          <w:marRight w:val="0"/>
          <w:marTop w:val="0"/>
          <w:marBottom w:val="0"/>
          <w:divBdr>
            <w:top w:val="none" w:sz="0" w:space="0" w:color="auto"/>
            <w:left w:val="none" w:sz="0" w:space="0" w:color="auto"/>
            <w:bottom w:val="none" w:sz="0" w:space="0" w:color="auto"/>
            <w:right w:val="none" w:sz="0" w:space="0" w:color="auto"/>
          </w:divBdr>
        </w:div>
        <w:div w:id="1852985001">
          <w:marLeft w:val="480"/>
          <w:marRight w:val="0"/>
          <w:marTop w:val="0"/>
          <w:marBottom w:val="0"/>
          <w:divBdr>
            <w:top w:val="none" w:sz="0" w:space="0" w:color="auto"/>
            <w:left w:val="none" w:sz="0" w:space="0" w:color="auto"/>
            <w:bottom w:val="none" w:sz="0" w:space="0" w:color="auto"/>
            <w:right w:val="none" w:sz="0" w:space="0" w:color="auto"/>
          </w:divBdr>
        </w:div>
        <w:div w:id="1265842575">
          <w:marLeft w:val="480"/>
          <w:marRight w:val="0"/>
          <w:marTop w:val="0"/>
          <w:marBottom w:val="0"/>
          <w:divBdr>
            <w:top w:val="none" w:sz="0" w:space="0" w:color="auto"/>
            <w:left w:val="none" w:sz="0" w:space="0" w:color="auto"/>
            <w:bottom w:val="none" w:sz="0" w:space="0" w:color="auto"/>
            <w:right w:val="none" w:sz="0" w:space="0" w:color="auto"/>
          </w:divBdr>
        </w:div>
        <w:div w:id="1230459360">
          <w:marLeft w:val="480"/>
          <w:marRight w:val="0"/>
          <w:marTop w:val="0"/>
          <w:marBottom w:val="0"/>
          <w:divBdr>
            <w:top w:val="none" w:sz="0" w:space="0" w:color="auto"/>
            <w:left w:val="none" w:sz="0" w:space="0" w:color="auto"/>
            <w:bottom w:val="none" w:sz="0" w:space="0" w:color="auto"/>
            <w:right w:val="none" w:sz="0" w:space="0" w:color="auto"/>
          </w:divBdr>
        </w:div>
        <w:div w:id="419454084">
          <w:marLeft w:val="480"/>
          <w:marRight w:val="0"/>
          <w:marTop w:val="0"/>
          <w:marBottom w:val="0"/>
          <w:divBdr>
            <w:top w:val="none" w:sz="0" w:space="0" w:color="auto"/>
            <w:left w:val="none" w:sz="0" w:space="0" w:color="auto"/>
            <w:bottom w:val="none" w:sz="0" w:space="0" w:color="auto"/>
            <w:right w:val="none" w:sz="0" w:space="0" w:color="auto"/>
          </w:divBdr>
        </w:div>
        <w:div w:id="1483620666">
          <w:marLeft w:val="480"/>
          <w:marRight w:val="0"/>
          <w:marTop w:val="0"/>
          <w:marBottom w:val="0"/>
          <w:divBdr>
            <w:top w:val="none" w:sz="0" w:space="0" w:color="auto"/>
            <w:left w:val="none" w:sz="0" w:space="0" w:color="auto"/>
            <w:bottom w:val="none" w:sz="0" w:space="0" w:color="auto"/>
            <w:right w:val="none" w:sz="0" w:space="0" w:color="auto"/>
          </w:divBdr>
        </w:div>
        <w:div w:id="1620065667">
          <w:marLeft w:val="480"/>
          <w:marRight w:val="0"/>
          <w:marTop w:val="0"/>
          <w:marBottom w:val="0"/>
          <w:divBdr>
            <w:top w:val="none" w:sz="0" w:space="0" w:color="auto"/>
            <w:left w:val="none" w:sz="0" w:space="0" w:color="auto"/>
            <w:bottom w:val="none" w:sz="0" w:space="0" w:color="auto"/>
            <w:right w:val="none" w:sz="0" w:space="0" w:color="auto"/>
          </w:divBdr>
        </w:div>
        <w:div w:id="1829008323">
          <w:marLeft w:val="480"/>
          <w:marRight w:val="0"/>
          <w:marTop w:val="0"/>
          <w:marBottom w:val="0"/>
          <w:divBdr>
            <w:top w:val="none" w:sz="0" w:space="0" w:color="auto"/>
            <w:left w:val="none" w:sz="0" w:space="0" w:color="auto"/>
            <w:bottom w:val="none" w:sz="0" w:space="0" w:color="auto"/>
            <w:right w:val="none" w:sz="0" w:space="0" w:color="auto"/>
          </w:divBdr>
        </w:div>
        <w:div w:id="426968304">
          <w:marLeft w:val="480"/>
          <w:marRight w:val="0"/>
          <w:marTop w:val="0"/>
          <w:marBottom w:val="0"/>
          <w:divBdr>
            <w:top w:val="none" w:sz="0" w:space="0" w:color="auto"/>
            <w:left w:val="none" w:sz="0" w:space="0" w:color="auto"/>
            <w:bottom w:val="none" w:sz="0" w:space="0" w:color="auto"/>
            <w:right w:val="none" w:sz="0" w:space="0" w:color="auto"/>
          </w:divBdr>
        </w:div>
        <w:div w:id="24715001">
          <w:marLeft w:val="480"/>
          <w:marRight w:val="0"/>
          <w:marTop w:val="0"/>
          <w:marBottom w:val="0"/>
          <w:divBdr>
            <w:top w:val="none" w:sz="0" w:space="0" w:color="auto"/>
            <w:left w:val="none" w:sz="0" w:space="0" w:color="auto"/>
            <w:bottom w:val="none" w:sz="0" w:space="0" w:color="auto"/>
            <w:right w:val="none" w:sz="0" w:space="0" w:color="auto"/>
          </w:divBdr>
        </w:div>
        <w:div w:id="1192916312">
          <w:marLeft w:val="480"/>
          <w:marRight w:val="0"/>
          <w:marTop w:val="0"/>
          <w:marBottom w:val="0"/>
          <w:divBdr>
            <w:top w:val="none" w:sz="0" w:space="0" w:color="auto"/>
            <w:left w:val="none" w:sz="0" w:space="0" w:color="auto"/>
            <w:bottom w:val="none" w:sz="0" w:space="0" w:color="auto"/>
            <w:right w:val="none" w:sz="0" w:space="0" w:color="auto"/>
          </w:divBdr>
        </w:div>
        <w:div w:id="1405033112">
          <w:marLeft w:val="480"/>
          <w:marRight w:val="0"/>
          <w:marTop w:val="0"/>
          <w:marBottom w:val="0"/>
          <w:divBdr>
            <w:top w:val="none" w:sz="0" w:space="0" w:color="auto"/>
            <w:left w:val="none" w:sz="0" w:space="0" w:color="auto"/>
            <w:bottom w:val="none" w:sz="0" w:space="0" w:color="auto"/>
            <w:right w:val="none" w:sz="0" w:space="0" w:color="auto"/>
          </w:divBdr>
        </w:div>
        <w:div w:id="1187404204">
          <w:marLeft w:val="480"/>
          <w:marRight w:val="0"/>
          <w:marTop w:val="0"/>
          <w:marBottom w:val="0"/>
          <w:divBdr>
            <w:top w:val="none" w:sz="0" w:space="0" w:color="auto"/>
            <w:left w:val="none" w:sz="0" w:space="0" w:color="auto"/>
            <w:bottom w:val="none" w:sz="0" w:space="0" w:color="auto"/>
            <w:right w:val="none" w:sz="0" w:space="0" w:color="auto"/>
          </w:divBdr>
        </w:div>
        <w:div w:id="1172912411">
          <w:marLeft w:val="480"/>
          <w:marRight w:val="0"/>
          <w:marTop w:val="0"/>
          <w:marBottom w:val="0"/>
          <w:divBdr>
            <w:top w:val="none" w:sz="0" w:space="0" w:color="auto"/>
            <w:left w:val="none" w:sz="0" w:space="0" w:color="auto"/>
            <w:bottom w:val="none" w:sz="0" w:space="0" w:color="auto"/>
            <w:right w:val="none" w:sz="0" w:space="0" w:color="auto"/>
          </w:divBdr>
        </w:div>
        <w:div w:id="1812750456">
          <w:marLeft w:val="480"/>
          <w:marRight w:val="0"/>
          <w:marTop w:val="0"/>
          <w:marBottom w:val="0"/>
          <w:divBdr>
            <w:top w:val="none" w:sz="0" w:space="0" w:color="auto"/>
            <w:left w:val="none" w:sz="0" w:space="0" w:color="auto"/>
            <w:bottom w:val="none" w:sz="0" w:space="0" w:color="auto"/>
            <w:right w:val="none" w:sz="0" w:space="0" w:color="auto"/>
          </w:divBdr>
        </w:div>
        <w:div w:id="1968701772">
          <w:marLeft w:val="480"/>
          <w:marRight w:val="0"/>
          <w:marTop w:val="0"/>
          <w:marBottom w:val="0"/>
          <w:divBdr>
            <w:top w:val="none" w:sz="0" w:space="0" w:color="auto"/>
            <w:left w:val="none" w:sz="0" w:space="0" w:color="auto"/>
            <w:bottom w:val="none" w:sz="0" w:space="0" w:color="auto"/>
            <w:right w:val="none" w:sz="0" w:space="0" w:color="auto"/>
          </w:divBdr>
        </w:div>
        <w:div w:id="1037315751">
          <w:marLeft w:val="480"/>
          <w:marRight w:val="0"/>
          <w:marTop w:val="0"/>
          <w:marBottom w:val="0"/>
          <w:divBdr>
            <w:top w:val="none" w:sz="0" w:space="0" w:color="auto"/>
            <w:left w:val="none" w:sz="0" w:space="0" w:color="auto"/>
            <w:bottom w:val="none" w:sz="0" w:space="0" w:color="auto"/>
            <w:right w:val="none" w:sz="0" w:space="0" w:color="auto"/>
          </w:divBdr>
        </w:div>
        <w:div w:id="1695614090">
          <w:marLeft w:val="480"/>
          <w:marRight w:val="0"/>
          <w:marTop w:val="0"/>
          <w:marBottom w:val="0"/>
          <w:divBdr>
            <w:top w:val="none" w:sz="0" w:space="0" w:color="auto"/>
            <w:left w:val="none" w:sz="0" w:space="0" w:color="auto"/>
            <w:bottom w:val="none" w:sz="0" w:space="0" w:color="auto"/>
            <w:right w:val="none" w:sz="0" w:space="0" w:color="auto"/>
          </w:divBdr>
        </w:div>
        <w:div w:id="716466624">
          <w:marLeft w:val="480"/>
          <w:marRight w:val="0"/>
          <w:marTop w:val="0"/>
          <w:marBottom w:val="0"/>
          <w:divBdr>
            <w:top w:val="none" w:sz="0" w:space="0" w:color="auto"/>
            <w:left w:val="none" w:sz="0" w:space="0" w:color="auto"/>
            <w:bottom w:val="none" w:sz="0" w:space="0" w:color="auto"/>
            <w:right w:val="none" w:sz="0" w:space="0" w:color="auto"/>
          </w:divBdr>
        </w:div>
        <w:div w:id="614025234">
          <w:marLeft w:val="480"/>
          <w:marRight w:val="0"/>
          <w:marTop w:val="0"/>
          <w:marBottom w:val="0"/>
          <w:divBdr>
            <w:top w:val="none" w:sz="0" w:space="0" w:color="auto"/>
            <w:left w:val="none" w:sz="0" w:space="0" w:color="auto"/>
            <w:bottom w:val="none" w:sz="0" w:space="0" w:color="auto"/>
            <w:right w:val="none" w:sz="0" w:space="0" w:color="auto"/>
          </w:divBdr>
        </w:div>
        <w:div w:id="1996259082">
          <w:marLeft w:val="480"/>
          <w:marRight w:val="0"/>
          <w:marTop w:val="0"/>
          <w:marBottom w:val="0"/>
          <w:divBdr>
            <w:top w:val="none" w:sz="0" w:space="0" w:color="auto"/>
            <w:left w:val="none" w:sz="0" w:space="0" w:color="auto"/>
            <w:bottom w:val="none" w:sz="0" w:space="0" w:color="auto"/>
            <w:right w:val="none" w:sz="0" w:space="0" w:color="auto"/>
          </w:divBdr>
        </w:div>
        <w:div w:id="1239704131">
          <w:marLeft w:val="480"/>
          <w:marRight w:val="0"/>
          <w:marTop w:val="0"/>
          <w:marBottom w:val="0"/>
          <w:divBdr>
            <w:top w:val="none" w:sz="0" w:space="0" w:color="auto"/>
            <w:left w:val="none" w:sz="0" w:space="0" w:color="auto"/>
            <w:bottom w:val="none" w:sz="0" w:space="0" w:color="auto"/>
            <w:right w:val="none" w:sz="0" w:space="0" w:color="auto"/>
          </w:divBdr>
        </w:div>
        <w:div w:id="1273128915">
          <w:marLeft w:val="480"/>
          <w:marRight w:val="0"/>
          <w:marTop w:val="0"/>
          <w:marBottom w:val="0"/>
          <w:divBdr>
            <w:top w:val="none" w:sz="0" w:space="0" w:color="auto"/>
            <w:left w:val="none" w:sz="0" w:space="0" w:color="auto"/>
            <w:bottom w:val="none" w:sz="0" w:space="0" w:color="auto"/>
            <w:right w:val="none" w:sz="0" w:space="0" w:color="auto"/>
          </w:divBdr>
        </w:div>
        <w:div w:id="847446347">
          <w:marLeft w:val="480"/>
          <w:marRight w:val="0"/>
          <w:marTop w:val="0"/>
          <w:marBottom w:val="0"/>
          <w:divBdr>
            <w:top w:val="none" w:sz="0" w:space="0" w:color="auto"/>
            <w:left w:val="none" w:sz="0" w:space="0" w:color="auto"/>
            <w:bottom w:val="none" w:sz="0" w:space="0" w:color="auto"/>
            <w:right w:val="none" w:sz="0" w:space="0" w:color="auto"/>
          </w:divBdr>
        </w:div>
        <w:div w:id="505020667">
          <w:marLeft w:val="480"/>
          <w:marRight w:val="0"/>
          <w:marTop w:val="0"/>
          <w:marBottom w:val="0"/>
          <w:divBdr>
            <w:top w:val="none" w:sz="0" w:space="0" w:color="auto"/>
            <w:left w:val="none" w:sz="0" w:space="0" w:color="auto"/>
            <w:bottom w:val="none" w:sz="0" w:space="0" w:color="auto"/>
            <w:right w:val="none" w:sz="0" w:space="0" w:color="auto"/>
          </w:divBdr>
        </w:div>
        <w:div w:id="625889279">
          <w:marLeft w:val="480"/>
          <w:marRight w:val="0"/>
          <w:marTop w:val="0"/>
          <w:marBottom w:val="0"/>
          <w:divBdr>
            <w:top w:val="none" w:sz="0" w:space="0" w:color="auto"/>
            <w:left w:val="none" w:sz="0" w:space="0" w:color="auto"/>
            <w:bottom w:val="none" w:sz="0" w:space="0" w:color="auto"/>
            <w:right w:val="none" w:sz="0" w:space="0" w:color="auto"/>
          </w:divBdr>
        </w:div>
        <w:div w:id="137495488">
          <w:marLeft w:val="480"/>
          <w:marRight w:val="0"/>
          <w:marTop w:val="0"/>
          <w:marBottom w:val="0"/>
          <w:divBdr>
            <w:top w:val="none" w:sz="0" w:space="0" w:color="auto"/>
            <w:left w:val="none" w:sz="0" w:space="0" w:color="auto"/>
            <w:bottom w:val="none" w:sz="0" w:space="0" w:color="auto"/>
            <w:right w:val="none" w:sz="0" w:space="0" w:color="auto"/>
          </w:divBdr>
        </w:div>
        <w:div w:id="1562669085">
          <w:marLeft w:val="480"/>
          <w:marRight w:val="0"/>
          <w:marTop w:val="0"/>
          <w:marBottom w:val="0"/>
          <w:divBdr>
            <w:top w:val="none" w:sz="0" w:space="0" w:color="auto"/>
            <w:left w:val="none" w:sz="0" w:space="0" w:color="auto"/>
            <w:bottom w:val="none" w:sz="0" w:space="0" w:color="auto"/>
            <w:right w:val="none" w:sz="0" w:space="0" w:color="auto"/>
          </w:divBdr>
        </w:div>
        <w:div w:id="775250436">
          <w:marLeft w:val="480"/>
          <w:marRight w:val="0"/>
          <w:marTop w:val="0"/>
          <w:marBottom w:val="0"/>
          <w:divBdr>
            <w:top w:val="none" w:sz="0" w:space="0" w:color="auto"/>
            <w:left w:val="none" w:sz="0" w:space="0" w:color="auto"/>
            <w:bottom w:val="none" w:sz="0" w:space="0" w:color="auto"/>
            <w:right w:val="none" w:sz="0" w:space="0" w:color="auto"/>
          </w:divBdr>
        </w:div>
        <w:div w:id="1609965507">
          <w:marLeft w:val="480"/>
          <w:marRight w:val="0"/>
          <w:marTop w:val="0"/>
          <w:marBottom w:val="0"/>
          <w:divBdr>
            <w:top w:val="none" w:sz="0" w:space="0" w:color="auto"/>
            <w:left w:val="none" w:sz="0" w:space="0" w:color="auto"/>
            <w:bottom w:val="none" w:sz="0" w:space="0" w:color="auto"/>
            <w:right w:val="none" w:sz="0" w:space="0" w:color="auto"/>
          </w:divBdr>
        </w:div>
        <w:div w:id="306592718">
          <w:marLeft w:val="480"/>
          <w:marRight w:val="0"/>
          <w:marTop w:val="0"/>
          <w:marBottom w:val="0"/>
          <w:divBdr>
            <w:top w:val="none" w:sz="0" w:space="0" w:color="auto"/>
            <w:left w:val="none" w:sz="0" w:space="0" w:color="auto"/>
            <w:bottom w:val="none" w:sz="0" w:space="0" w:color="auto"/>
            <w:right w:val="none" w:sz="0" w:space="0" w:color="auto"/>
          </w:divBdr>
        </w:div>
        <w:div w:id="1582645126">
          <w:marLeft w:val="480"/>
          <w:marRight w:val="0"/>
          <w:marTop w:val="0"/>
          <w:marBottom w:val="0"/>
          <w:divBdr>
            <w:top w:val="none" w:sz="0" w:space="0" w:color="auto"/>
            <w:left w:val="none" w:sz="0" w:space="0" w:color="auto"/>
            <w:bottom w:val="none" w:sz="0" w:space="0" w:color="auto"/>
            <w:right w:val="none" w:sz="0" w:space="0" w:color="auto"/>
          </w:divBdr>
        </w:div>
        <w:div w:id="427578438">
          <w:marLeft w:val="480"/>
          <w:marRight w:val="0"/>
          <w:marTop w:val="0"/>
          <w:marBottom w:val="0"/>
          <w:divBdr>
            <w:top w:val="none" w:sz="0" w:space="0" w:color="auto"/>
            <w:left w:val="none" w:sz="0" w:space="0" w:color="auto"/>
            <w:bottom w:val="none" w:sz="0" w:space="0" w:color="auto"/>
            <w:right w:val="none" w:sz="0" w:space="0" w:color="auto"/>
          </w:divBdr>
        </w:div>
        <w:div w:id="676805018">
          <w:marLeft w:val="480"/>
          <w:marRight w:val="0"/>
          <w:marTop w:val="0"/>
          <w:marBottom w:val="0"/>
          <w:divBdr>
            <w:top w:val="none" w:sz="0" w:space="0" w:color="auto"/>
            <w:left w:val="none" w:sz="0" w:space="0" w:color="auto"/>
            <w:bottom w:val="none" w:sz="0" w:space="0" w:color="auto"/>
            <w:right w:val="none" w:sz="0" w:space="0" w:color="auto"/>
          </w:divBdr>
        </w:div>
        <w:div w:id="1860123729">
          <w:marLeft w:val="480"/>
          <w:marRight w:val="0"/>
          <w:marTop w:val="0"/>
          <w:marBottom w:val="0"/>
          <w:divBdr>
            <w:top w:val="none" w:sz="0" w:space="0" w:color="auto"/>
            <w:left w:val="none" w:sz="0" w:space="0" w:color="auto"/>
            <w:bottom w:val="none" w:sz="0" w:space="0" w:color="auto"/>
            <w:right w:val="none" w:sz="0" w:space="0" w:color="auto"/>
          </w:divBdr>
        </w:div>
        <w:div w:id="2114742252">
          <w:marLeft w:val="480"/>
          <w:marRight w:val="0"/>
          <w:marTop w:val="0"/>
          <w:marBottom w:val="0"/>
          <w:divBdr>
            <w:top w:val="none" w:sz="0" w:space="0" w:color="auto"/>
            <w:left w:val="none" w:sz="0" w:space="0" w:color="auto"/>
            <w:bottom w:val="none" w:sz="0" w:space="0" w:color="auto"/>
            <w:right w:val="none" w:sz="0" w:space="0" w:color="auto"/>
          </w:divBdr>
        </w:div>
        <w:div w:id="1575897763">
          <w:marLeft w:val="480"/>
          <w:marRight w:val="0"/>
          <w:marTop w:val="0"/>
          <w:marBottom w:val="0"/>
          <w:divBdr>
            <w:top w:val="none" w:sz="0" w:space="0" w:color="auto"/>
            <w:left w:val="none" w:sz="0" w:space="0" w:color="auto"/>
            <w:bottom w:val="none" w:sz="0" w:space="0" w:color="auto"/>
            <w:right w:val="none" w:sz="0" w:space="0" w:color="auto"/>
          </w:divBdr>
        </w:div>
        <w:div w:id="1573537619">
          <w:marLeft w:val="480"/>
          <w:marRight w:val="0"/>
          <w:marTop w:val="0"/>
          <w:marBottom w:val="0"/>
          <w:divBdr>
            <w:top w:val="none" w:sz="0" w:space="0" w:color="auto"/>
            <w:left w:val="none" w:sz="0" w:space="0" w:color="auto"/>
            <w:bottom w:val="none" w:sz="0" w:space="0" w:color="auto"/>
            <w:right w:val="none" w:sz="0" w:space="0" w:color="auto"/>
          </w:divBdr>
        </w:div>
        <w:div w:id="1669558265">
          <w:marLeft w:val="480"/>
          <w:marRight w:val="0"/>
          <w:marTop w:val="0"/>
          <w:marBottom w:val="0"/>
          <w:divBdr>
            <w:top w:val="none" w:sz="0" w:space="0" w:color="auto"/>
            <w:left w:val="none" w:sz="0" w:space="0" w:color="auto"/>
            <w:bottom w:val="none" w:sz="0" w:space="0" w:color="auto"/>
            <w:right w:val="none" w:sz="0" w:space="0" w:color="auto"/>
          </w:divBdr>
        </w:div>
        <w:div w:id="1326938551">
          <w:marLeft w:val="480"/>
          <w:marRight w:val="0"/>
          <w:marTop w:val="0"/>
          <w:marBottom w:val="0"/>
          <w:divBdr>
            <w:top w:val="none" w:sz="0" w:space="0" w:color="auto"/>
            <w:left w:val="none" w:sz="0" w:space="0" w:color="auto"/>
            <w:bottom w:val="none" w:sz="0" w:space="0" w:color="auto"/>
            <w:right w:val="none" w:sz="0" w:space="0" w:color="auto"/>
          </w:divBdr>
        </w:div>
        <w:div w:id="543256902">
          <w:marLeft w:val="480"/>
          <w:marRight w:val="0"/>
          <w:marTop w:val="0"/>
          <w:marBottom w:val="0"/>
          <w:divBdr>
            <w:top w:val="none" w:sz="0" w:space="0" w:color="auto"/>
            <w:left w:val="none" w:sz="0" w:space="0" w:color="auto"/>
            <w:bottom w:val="none" w:sz="0" w:space="0" w:color="auto"/>
            <w:right w:val="none" w:sz="0" w:space="0" w:color="auto"/>
          </w:divBdr>
        </w:div>
        <w:div w:id="631985191">
          <w:marLeft w:val="480"/>
          <w:marRight w:val="0"/>
          <w:marTop w:val="0"/>
          <w:marBottom w:val="0"/>
          <w:divBdr>
            <w:top w:val="none" w:sz="0" w:space="0" w:color="auto"/>
            <w:left w:val="none" w:sz="0" w:space="0" w:color="auto"/>
            <w:bottom w:val="none" w:sz="0" w:space="0" w:color="auto"/>
            <w:right w:val="none" w:sz="0" w:space="0" w:color="auto"/>
          </w:divBdr>
        </w:div>
        <w:div w:id="233588247">
          <w:marLeft w:val="480"/>
          <w:marRight w:val="0"/>
          <w:marTop w:val="0"/>
          <w:marBottom w:val="0"/>
          <w:divBdr>
            <w:top w:val="none" w:sz="0" w:space="0" w:color="auto"/>
            <w:left w:val="none" w:sz="0" w:space="0" w:color="auto"/>
            <w:bottom w:val="none" w:sz="0" w:space="0" w:color="auto"/>
            <w:right w:val="none" w:sz="0" w:space="0" w:color="auto"/>
          </w:divBdr>
        </w:div>
        <w:div w:id="141431868">
          <w:marLeft w:val="480"/>
          <w:marRight w:val="0"/>
          <w:marTop w:val="0"/>
          <w:marBottom w:val="0"/>
          <w:divBdr>
            <w:top w:val="none" w:sz="0" w:space="0" w:color="auto"/>
            <w:left w:val="none" w:sz="0" w:space="0" w:color="auto"/>
            <w:bottom w:val="none" w:sz="0" w:space="0" w:color="auto"/>
            <w:right w:val="none" w:sz="0" w:space="0" w:color="auto"/>
          </w:divBdr>
        </w:div>
        <w:div w:id="1599290122">
          <w:marLeft w:val="480"/>
          <w:marRight w:val="0"/>
          <w:marTop w:val="0"/>
          <w:marBottom w:val="0"/>
          <w:divBdr>
            <w:top w:val="none" w:sz="0" w:space="0" w:color="auto"/>
            <w:left w:val="none" w:sz="0" w:space="0" w:color="auto"/>
            <w:bottom w:val="none" w:sz="0" w:space="0" w:color="auto"/>
            <w:right w:val="none" w:sz="0" w:space="0" w:color="auto"/>
          </w:divBdr>
        </w:div>
        <w:div w:id="123621147">
          <w:marLeft w:val="480"/>
          <w:marRight w:val="0"/>
          <w:marTop w:val="0"/>
          <w:marBottom w:val="0"/>
          <w:divBdr>
            <w:top w:val="none" w:sz="0" w:space="0" w:color="auto"/>
            <w:left w:val="none" w:sz="0" w:space="0" w:color="auto"/>
            <w:bottom w:val="none" w:sz="0" w:space="0" w:color="auto"/>
            <w:right w:val="none" w:sz="0" w:space="0" w:color="auto"/>
          </w:divBdr>
        </w:div>
        <w:div w:id="1283921008">
          <w:marLeft w:val="480"/>
          <w:marRight w:val="0"/>
          <w:marTop w:val="0"/>
          <w:marBottom w:val="0"/>
          <w:divBdr>
            <w:top w:val="none" w:sz="0" w:space="0" w:color="auto"/>
            <w:left w:val="none" w:sz="0" w:space="0" w:color="auto"/>
            <w:bottom w:val="none" w:sz="0" w:space="0" w:color="auto"/>
            <w:right w:val="none" w:sz="0" w:space="0" w:color="auto"/>
          </w:divBdr>
        </w:div>
        <w:div w:id="676155145">
          <w:marLeft w:val="480"/>
          <w:marRight w:val="0"/>
          <w:marTop w:val="0"/>
          <w:marBottom w:val="0"/>
          <w:divBdr>
            <w:top w:val="none" w:sz="0" w:space="0" w:color="auto"/>
            <w:left w:val="none" w:sz="0" w:space="0" w:color="auto"/>
            <w:bottom w:val="none" w:sz="0" w:space="0" w:color="auto"/>
            <w:right w:val="none" w:sz="0" w:space="0" w:color="auto"/>
          </w:divBdr>
        </w:div>
        <w:div w:id="926303964">
          <w:marLeft w:val="480"/>
          <w:marRight w:val="0"/>
          <w:marTop w:val="0"/>
          <w:marBottom w:val="0"/>
          <w:divBdr>
            <w:top w:val="none" w:sz="0" w:space="0" w:color="auto"/>
            <w:left w:val="none" w:sz="0" w:space="0" w:color="auto"/>
            <w:bottom w:val="none" w:sz="0" w:space="0" w:color="auto"/>
            <w:right w:val="none" w:sz="0" w:space="0" w:color="auto"/>
          </w:divBdr>
        </w:div>
        <w:div w:id="2006400392">
          <w:marLeft w:val="480"/>
          <w:marRight w:val="0"/>
          <w:marTop w:val="0"/>
          <w:marBottom w:val="0"/>
          <w:divBdr>
            <w:top w:val="none" w:sz="0" w:space="0" w:color="auto"/>
            <w:left w:val="none" w:sz="0" w:space="0" w:color="auto"/>
            <w:bottom w:val="none" w:sz="0" w:space="0" w:color="auto"/>
            <w:right w:val="none" w:sz="0" w:space="0" w:color="auto"/>
          </w:divBdr>
        </w:div>
        <w:div w:id="403916690">
          <w:marLeft w:val="480"/>
          <w:marRight w:val="0"/>
          <w:marTop w:val="0"/>
          <w:marBottom w:val="0"/>
          <w:divBdr>
            <w:top w:val="none" w:sz="0" w:space="0" w:color="auto"/>
            <w:left w:val="none" w:sz="0" w:space="0" w:color="auto"/>
            <w:bottom w:val="none" w:sz="0" w:space="0" w:color="auto"/>
            <w:right w:val="none" w:sz="0" w:space="0" w:color="auto"/>
          </w:divBdr>
        </w:div>
        <w:div w:id="954753307">
          <w:marLeft w:val="480"/>
          <w:marRight w:val="0"/>
          <w:marTop w:val="0"/>
          <w:marBottom w:val="0"/>
          <w:divBdr>
            <w:top w:val="none" w:sz="0" w:space="0" w:color="auto"/>
            <w:left w:val="none" w:sz="0" w:space="0" w:color="auto"/>
            <w:bottom w:val="none" w:sz="0" w:space="0" w:color="auto"/>
            <w:right w:val="none" w:sz="0" w:space="0" w:color="auto"/>
          </w:divBdr>
        </w:div>
      </w:divsChild>
    </w:div>
    <w:div w:id="2046832922">
      <w:bodyDiv w:val="1"/>
      <w:marLeft w:val="0"/>
      <w:marRight w:val="0"/>
      <w:marTop w:val="0"/>
      <w:marBottom w:val="0"/>
      <w:divBdr>
        <w:top w:val="none" w:sz="0" w:space="0" w:color="auto"/>
        <w:left w:val="none" w:sz="0" w:space="0" w:color="auto"/>
        <w:bottom w:val="none" w:sz="0" w:space="0" w:color="auto"/>
        <w:right w:val="none" w:sz="0" w:space="0" w:color="auto"/>
      </w:divBdr>
    </w:div>
    <w:div w:id="2047027307">
      <w:bodyDiv w:val="1"/>
      <w:marLeft w:val="0"/>
      <w:marRight w:val="0"/>
      <w:marTop w:val="0"/>
      <w:marBottom w:val="0"/>
      <w:divBdr>
        <w:top w:val="none" w:sz="0" w:space="0" w:color="auto"/>
        <w:left w:val="none" w:sz="0" w:space="0" w:color="auto"/>
        <w:bottom w:val="none" w:sz="0" w:space="0" w:color="auto"/>
        <w:right w:val="none" w:sz="0" w:space="0" w:color="auto"/>
      </w:divBdr>
    </w:div>
    <w:div w:id="2048606729">
      <w:bodyDiv w:val="1"/>
      <w:marLeft w:val="0"/>
      <w:marRight w:val="0"/>
      <w:marTop w:val="0"/>
      <w:marBottom w:val="0"/>
      <w:divBdr>
        <w:top w:val="none" w:sz="0" w:space="0" w:color="auto"/>
        <w:left w:val="none" w:sz="0" w:space="0" w:color="auto"/>
        <w:bottom w:val="none" w:sz="0" w:space="0" w:color="auto"/>
        <w:right w:val="none" w:sz="0" w:space="0" w:color="auto"/>
      </w:divBdr>
    </w:div>
    <w:div w:id="2057271749">
      <w:bodyDiv w:val="1"/>
      <w:marLeft w:val="0"/>
      <w:marRight w:val="0"/>
      <w:marTop w:val="0"/>
      <w:marBottom w:val="0"/>
      <w:divBdr>
        <w:top w:val="none" w:sz="0" w:space="0" w:color="auto"/>
        <w:left w:val="none" w:sz="0" w:space="0" w:color="auto"/>
        <w:bottom w:val="none" w:sz="0" w:space="0" w:color="auto"/>
        <w:right w:val="none" w:sz="0" w:space="0" w:color="auto"/>
      </w:divBdr>
    </w:div>
    <w:div w:id="2060398564">
      <w:bodyDiv w:val="1"/>
      <w:marLeft w:val="0"/>
      <w:marRight w:val="0"/>
      <w:marTop w:val="0"/>
      <w:marBottom w:val="0"/>
      <w:divBdr>
        <w:top w:val="none" w:sz="0" w:space="0" w:color="auto"/>
        <w:left w:val="none" w:sz="0" w:space="0" w:color="auto"/>
        <w:bottom w:val="none" w:sz="0" w:space="0" w:color="auto"/>
        <w:right w:val="none" w:sz="0" w:space="0" w:color="auto"/>
      </w:divBdr>
    </w:div>
    <w:div w:id="2061124505">
      <w:bodyDiv w:val="1"/>
      <w:marLeft w:val="0"/>
      <w:marRight w:val="0"/>
      <w:marTop w:val="0"/>
      <w:marBottom w:val="0"/>
      <w:divBdr>
        <w:top w:val="none" w:sz="0" w:space="0" w:color="auto"/>
        <w:left w:val="none" w:sz="0" w:space="0" w:color="auto"/>
        <w:bottom w:val="none" w:sz="0" w:space="0" w:color="auto"/>
        <w:right w:val="none" w:sz="0" w:space="0" w:color="auto"/>
      </w:divBdr>
    </w:div>
    <w:div w:id="2064326488">
      <w:bodyDiv w:val="1"/>
      <w:marLeft w:val="0"/>
      <w:marRight w:val="0"/>
      <w:marTop w:val="0"/>
      <w:marBottom w:val="0"/>
      <w:divBdr>
        <w:top w:val="none" w:sz="0" w:space="0" w:color="auto"/>
        <w:left w:val="none" w:sz="0" w:space="0" w:color="auto"/>
        <w:bottom w:val="none" w:sz="0" w:space="0" w:color="auto"/>
        <w:right w:val="none" w:sz="0" w:space="0" w:color="auto"/>
      </w:divBdr>
    </w:div>
    <w:div w:id="2070837507">
      <w:bodyDiv w:val="1"/>
      <w:marLeft w:val="0"/>
      <w:marRight w:val="0"/>
      <w:marTop w:val="0"/>
      <w:marBottom w:val="0"/>
      <w:divBdr>
        <w:top w:val="none" w:sz="0" w:space="0" w:color="auto"/>
        <w:left w:val="none" w:sz="0" w:space="0" w:color="auto"/>
        <w:bottom w:val="none" w:sz="0" w:space="0" w:color="auto"/>
        <w:right w:val="none" w:sz="0" w:space="0" w:color="auto"/>
      </w:divBdr>
    </w:div>
    <w:div w:id="2072121200">
      <w:bodyDiv w:val="1"/>
      <w:marLeft w:val="0"/>
      <w:marRight w:val="0"/>
      <w:marTop w:val="0"/>
      <w:marBottom w:val="0"/>
      <w:divBdr>
        <w:top w:val="none" w:sz="0" w:space="0" w:color="auto"/>
        <w:left w:val="none" w:sz="0" w:space="0" w:color="auto"/>
        <w:bottom w:val="none" w:sz="0" w:space="0" w:color="auto"/>
        <w:right w:val="none" w:sz="0" w:space="0" w:color="auto"/>
      </w:divBdr>
    </w:div>
    <w:div w:id="2075855024">
      <w:bodyDiv w:val="1"/>
      <w:marLeft w:val="0"/>
      <w:marRight w:val="0"/>
      <w:marTop w:val="0"/>
      <w:marBottom w:val="0"/>
      <w:divBdr>
        <w:top w:val="none" w:sz="0" w:space="0" w:color="auto"/>
        <w:left w:val="none" w:sz="0" w:space="0" w:color="auto"/>
        <w:bottom w:val="none" w:sz="0" w:space="0" w:color="auto"/>
        <w:right w:val="none" w:sz="0" w:space="0" w:color="auto"/>
      </w:divBdr>
      <w:divsChild>
        <w:div w:id="1202746095">
          <w:marLeft w:val="480"/>
          <w:marRight w:val="0"/>
          <w:marTop w:val="0"/>
          <w:marBottom w:val="0"/>
          <w:divBdr>
            <w:top w:val="none" w:sz="0" w:space="0" w:color="auto"/>
            <w:left w:val="none" w:sz="0" w:space="0" w:color="auto"/>
            <w:bottom w:val="none" w:sz="0" w:space="0" w:color="auto"/>
            <w:right w:val="none" w:sz="0" w:space="0" w:color="auto"/>
          </w:divBdr>
        </w:div>
        <w:div w:id="1552961660">
          <w:marLeft w:val="480"/>
          <w:marRight w:val="0"/>
          <w:marTop w:val="0"/>
          <w:marBottom w:val="0"/>
          <w:divBdr>
            <w:top w:val="none" w:sz="0" w:space="0" w:color="auto"/>
            <w:left w:val="none" w:sz="0" w:space="0" w:color="auto"/>
            <w:bottom w:val="none" w:sz="0" w:space="0" w:color="auto"/>
            <w:right w:val="none" w:sz="0" w:space="0" w:color="auto"/>
          </w:divBdr>
        </w:div>
        <w:div w:id="958996404">
          <w:marLeft w:val="480"/>
          <w:marRight w:val="0"/>
          <w:marTop w:val="0"/>
          <w:marBottom w:val="0"/>
          <w:divBdr>
            <w:top w:val="none" w:sz="0" w:space="0" w:color="auto"/>
            <w:left w:val="none" w:sz="0" w:space="0" w:color="auto"/>
            <w:bottom w:val="none" w:sz="0" w:space="0" w:color="auto"/>
            <w:right w:val="none" w:sz="0" w:space="0" w:color="auto"/>
          </w:divBdr>
        </w:div>
        <w:div w:id="1262224544">
          <w:marLeft w:val="480"/>
          <w:marRight w:val="0"/>
          <w:marTop w:val="0"/>
          <w:marBottom w:val="0"/>
          <w:divBdr>
            <w:top w:val="none" w:sz="0" w:space="0" w:color="auto"/>
            <w:left w:val="none" w:sz="0" w:space="0" w:color="auto"/>
            <w:bottom w:val="none" w:sz="0" w:space="0" w:color="auto"/>
            <w:right w:val="none" w:sz="0" w:space="0" w:color="auto"/>
          </w:divBdr>
        </w:div>
        <w:div w:id="2113893742">
          <w:marLeft w:val="480"/>
          <w:marRight w:val="0"/>
          <w:marTop w:val="0"/>
          <w:marBottom w:val="0"/>
          <w:divBdr>
            <w:top w:val="none" w:sz="0" w:space="0" w:color="auto"/>
            <w:left w:val="none" w:sz="0" w:space="0" w:color="auto"/>
            <w:bottom w:val="none" w:sz="0" w:space="0" w:color="auto"/>
            <w:right w:val="none" w:sz="0" w:space="0" w:color="auto"/>
          </w:divBdr>
        </w:div>
        <w:div w:id="977878117">
          <w:marLeft w:val="480"/>
          <w:marRight w:val="0"/>
          <w:marTop w:val="0"/>
          <w:marBottom w:val="0"/>
          <w:divBdr>
            <w:top w:val="none" w:sz="0" w:space="0" w:color="auto"/>
            <w:left w:val="none" w:sz="0" w:space="0" w:color="auto"/>
            <w:bottom w:val="none" w:sz="0" w:space="0" w:color="auto"/>
            <w:right w:val="none" w:sz="0" w:space="0" w:color="auto"/>
          </w:divBdr>
        </w:div>
        <w:div w:id="223569325">
          <w:marLeft w:val="480"/>
          <w:marRight w:val="0"/>
          <w:marTop w:val="0"/>
          <w:marBottom w:val="0"/>
          <w:divBdr>
            <w:top w:val="none" w:sz="0" w:space="0" w:color="auto"/>
            <w:left w:val="none" w:sz="0" w:space="0" w:color="auto"/>
            <w:bottom w:val="none" w:sz="0" w:space="0" w:color="auto"/>
            <w:right w:val="none" w:sz="0" w:space="0" w:color="auto"/>
          </w:divBdr>
        </w:div>
        <w:div w:id="1111706376">
          <w:marLeft w:val="480"/>
          <w:marRight w:val="0"/>
          <w:marTop w:val="0"/>
          <w:marBottom w:val="0"/>
          <w:divBdr>
            <w:top w:val="none" w:sz="0" w:space="0" w:color="auto"/>
            <w:left w:val="none" w:sz="0" w:space="0" w:color="auto"/>
            <w:bottom w:val="none" w:sz="0" w:space="0" w:color="auto"/>
            <w:right w:val="none" w:sz="0" w:space="0" w:color="auto"/>
          </w:divBdr>
        </w:div>
        <w:div w:id="258369466">
          <w:marLeft w:val="480"/>
          <w:marRight w:val="0"/>
          <w:marTop w:val="0"/>
          <w:marBottom w:val="0"/>
          <w:divBdr>
            <w:top w:val="none" w:sz="0" w:space="0" w:color="auto"/>
            <w:left w:val="none" w:sz="0" w:space="0" w:color="auto"/>
            <w:bottom w:val="none" w:sz="0" w:space="0" w:color="auto"/>
            <w:right w:val="none" w:sz="0" w:space="0" w:color="auto"/>
          </w:divBdr>
        </w:div>
        <w:div w:id="2022120010">
          <w:marLeft w:val="480"/>
          <w:marRight w:val="0"/>
          <w:marTop w:val="0"/>
          <w:marBottom w:val="0"/>
          <w:divBdr>
            <w:top w:val="none" w:sz="0" w:space="0" w:color="auto"/>
            <w:left w:val="none" w:sz="0" w:space="0" w:color="auto"/>
            <w:bottom w:val="none" w:sz="0" w:space="0" w:color="auto"/>
            <w:right w:val="none" w:sz="0" w:space="0" w:color="auto"/>
          </w:divBdr>
        </w:div>
        <w:div w:id="559175574">
          <w:marLeft w:val="480"/>
          <w:marRight w:val="0"/>
          <w:marTop w:val="0"/>
          <w:marBottom w:val="0"/>
          <w:divBdr>
            <w:top w:val="none" w:sz="0" w:space="0" w:color="auto"/>
            <w:left w:val="none" w:sz="0" w:space="0" w:color="auto"/>
            <w:bottom w:val="none" w:sz="0" w:space="0" w:color="auto"/>
            <w:right w:val="none" w:sz="0" w:space="0" w:color="auto"/>
          </w:divBdr>
        </w:div>
        <w:div w:id="657537516">
          <w:marLeft w:val="480"/>
          <w:marRight w:val="0"/>
          <w:marTop w:val="0"/>
          <w:marBottom w:val="0"/>
          <w:divBdr>
            <w:top w:val="none" w:sz="0" w:space="0" w:color="auto"/>
            <w:left w:val="none" w:sz="0" w:space="0" w:color="auto"/>
            <w:bottom w:val="none" w:sz="0" w:space="0" w:color="auto"/>
            <w:right w:val="none" w:sz="0" w:space="0" w:color="auto"/>
          </w:divBdr>
        </w:div>
        <w:div w:id="692655245">
          <w:marLeft w:val="480"/>
          <w:marRight w:val="0"/>
          <w:marTop w:val="0"/>
          <w:marBottom w:val="0"/>
          <w:divBdr>
            <w:top w:val="none" w:sz="0" w:space="0" w:color="auto"/>
            <w:left w:val="none" w:sz="0" w:space="0" w:color="auto"/>
            <w:bottom w:val="none" w:sz="0" w:space="0" w:color="auto"/>
            <w:right w:val="none" w:sz="0" w:space="0" w:color="auto"/>
          </w:divBdr>
        </w:div>
        <w:div w:id="1888638060">
          <w:marLeft w:val="480"/>
          <w:marRight w:val="0"/>
          <w:marTop w:val="0"/>
          <w:marBottom w:val="0"/>
          <w:divBdr>
            <w:top w:val="none" w:sz="0" w:space="0" w:color="auto"/>
            <w:left w:val="none" w:sz="0" w:space="0" w:color="auto"/>
            <w:bottom w:val="none" w:sz="0" w:space="0" w:color="auto"/>
            <w:right w:val="none" w:sz="0" w:space="0" w:color="auto"/>
          </w:divBdr>
        </w:div>
        <w:div w:id="1506088212">
          <w:marLeft w:val="480"/>
          <w:marRight w:val="0"/>
          <w:marTop w:val="0"/>
          <w:marBottom w:val="0"/>
          <w:divBdr>
            <w:top w:val="none" w:sz="0" w:space="0" w:color="auto"/>
            <w:left w:val="none" w:sz="0" w:space="0" w:color="auto"/>
            <w:bottom w:val="none" w:sz="0" w:space="0" w:color="auto"/>
            <w:right w:val="none" w:sz="0" w:space="0" w:color="auto"/>
          </w:divBdr>
        </w:div>
        <w:div w:id="526141257">
          <w:marLeft w:val="480"/>
          <w:marRight w:val="0"/>
          <w:marTop w:val="0"/>
          <w:marBottom w:val="0"/>
          <w:divBdr>
            <w:top w:val="none" w:sz="0" w:space="0" w:color="auto"/>
            <w:left w:val="none" w:sz="0" w:space="0" w:color="auto"/>
            <w:bottom w:val="none" w:sz="0" w:space="0" w:color="auto"/>
            <w:right w:val="none" w:sz="0" w:space="0" w:color="auto"/>
          </w:divBdr>
        </w:div>
        <w:div w:id="1696926302">
          <w:marLeft w:val="480"/>
          <w:marRight w:val="0"/>
          <w:marTop w:val="0"/>
          <w:marBottom w:val="0"/>
          <w:divBdr>
            <w:top w:val="none" w:sz="0" w:space="0" w:color="auto"/>
            <w:left w:val="none" w:sz="0" w:space="0" w:color="auto"/>
            <w:bottom w:val="none" w:sz="0" w:space="0" w:color="auto"/>
            <w:right w:val="none" w:sz="0" w:space="0" w:color="auto"/>
          </w:divBdr>
        </w:div>
        <w:div w:id="1161198941">
          <w:marLeft w:val="480"/>
          <w:marRight w:val="0"/>
          <w:marTop w:val="0"/>
          <w:marBottom w:val="0"/>
          <w:divBdr>
            <w:top w:val="none" w:sz="0" w:space="0" w:color="auto"/>
            <w:left w:val="none" w:sz="0" w:space="0" w:color="auto"/>
            <w:bottom w:val="none" w:sz="0" w:space="0" w:color="auto"/>
            <w:right w:val="none" w:sz="0" w:space="0" w:color="auto"/>
          </w:divBdr>
        </w:div>
        <w:div w:id="153952602">
          <w:marLeft w:val="480"/>
          <w:marRight w:val="0"/>
          <w:marTop w:val="0"/>
          <w:marBottom w:val="0"/>
          <w:divBdr>
            <w:top w:val="none" w:sz="0" w:space="0" w:color="auto"/>
            <w:left w:val="none" w:sz="0" w:space="0" w:color="auto"/>
            <w:bottom w:val="none" w:sz="0" w:space="0" w:color="auto"/>
            <w:right w:val="none" w:sz="0" w:space="0" w:color="auto"/>
          </w:divBdr>
        </w:div>
        <w:div w:id="263004369">
          <w:marLeft w:val="480"/>
          <w:marRight w:val="0"/>
          <w:marTop w:val="0"/>
          <w:marBottom w:val="0"/>
          <w:divBdr>
            <w:top w:val="none" w:sz="0" w:space="0" w:color="auto"/>
            <w:left w:val="none" w:sz="0" w:space="0" w:color="auto"/>
            <w:bottom w:val="none" w:sz="0" w:space="0" w:color="auto"/>
            <w:right w:val="none" w:sz="0" w:space="0" w:color="auto"/>
          </w:divBdr>
        </w:div>
        <w:div w:id="136531703">
          <w:marLeft w:val="480"/>
          <w:marRight w:val="0"/>
          <w:marTop w:val="0"/>
          <w:marBottom w:val="0"/>
          <w:divBdr>
            <w:top w:val="none" w:sz="0" w:space="0" w:color="auto"/>
            <w:left w:val="none" w:sz="0" w:space="0" w:color="auto"/>
            <w:bottom w:val="none" w:sz="0" w:space="0" w:color="auto"/>
            <w:right w:val="none" w:sz="0" w:space="0" w:color="auto"/>
          </w:divBdr>
        </w:div>
        <w:div w:id="1896308853">
          <w:marLeft w:val="480"/>
          <w:marRight w:val="0"/>
          <w:marTop w:val="0"/>
          <w:marBottom w:val="0"/>
          <w:divBdr>
            <w:top w:val="none" w:sz="0" w:space="0" w:color="auto"/>
            <w:left w:val="none" w:sz="0" w:space="0" w:color="auto"/>
            <w:bottom w:val="none" w:sz="0" w:space="0" w:color="auto"/>
            <w:right w:val="none" w:sz="0" w:space="0" w:color="auto"/>
          </w:divBdr>
        </w:div>
        <w:div w:id="346566224">
          <w:marLeft w:val="480"/>
          <w:marRight w:val="0"/>
          <w:marTop w:val="0"/>
          <w:marBottom w:val="0"/>
          <w:divBdr>
            <w:top w:val="none" w:sz="0" w:space="0" w:color="auto"/>
            <w:left w:val="none" w:sz="0" w:space="0" w:color="auto"/>
            <w:bottom w:val="none" w:sz="0" w:space="0" w:color="auto"/>
            <w:right w:val="none" w:sz="0" w:space="0" w:color="auto"/>
          </w:divBdr>
        </w:div>
        <w:div w:id="934246865">
          <w:marLeft w:val="480"/>
          <w:marRight w:val="0"/>
          <w:marTop w:val="0"/>
          <w:marBottom w:val="0"/>
          <w:divBdr>
            <w:top w:val="none" w:sz="0" w:space="0" w:color="auto"/>
            <w:left w:val="none" w:sz="0" w:space="0" w:color="auto"/>
            <w:bottom w:val="none" w:sz="0" w:space="0" w:color="auto"/>
            <w:right w:val="none" w:sz="0" w:space="0" w:color="auto"/>
          </w:divBdr>
        </w:div>
        <w:div w:id="62415218">
          <w:marLeft w:val="480"/>
          <w:marRight w:val="0"/>
          <w:marTop w:val="0"/>
          <w:marBottom w:val="0"/>
          <w:divBdr>
            <w:top w:val="none" w:sz="0" w:space="0" w:color="auto"/>
            <w:left w:val="none" w:sz="0" w:space="0" w:color="auto"/>
            <w:bottom w:val="none" w:sz="0" w:space="0" w:color="auto"/>
            <w:right w:val="none" w:sz="0" w:space="0" w:color="auto"/>
          </w:divBdr>
        </w:div>
        <w:div w:id="2113891659">
          <w:marLeft w:val="480"/>
          <w:marRight w:val="0"/>
          <w:marTop w:val="0"/>
          <w:marBottom w:val="0"/>
          <w:divBdr>
            <w:top w:val="none" w:sz="0" w:space="0" w:color="auto"/>
            <w:left w:val="none" w:sz="0" w:space="0" w:color="auto"/>
            <w:bottom w:val="none" w:sz="0" w:space="0" w:color="auto"/>
            <w:right w:val="none" w:sz="0" w:space="0" w:color="auto"/>
          </w:divBdr>
        </w:div>
        <w:div w:id="2093116537">
          <w:marLeft w:val="480"/>
          <w:marRight w:val="0"/>
          <w:marTop w:val="0"/>
          <w:marBottom w:val="0"/>
          <w:divBdr>
            <w:top w:val="none" w:sz="0" w:space="0" w:color="auto"/>
            <w:left w:val="none" w:sz="0" w:space="0" w:color="auto"/>
            <w:bottom w:val="none" w:sz="0" w:space="0" w:color="auto"/>
            <w:right w:val="none" w:sz="0" w:space="0" w:color="auto"/>
          </w:divBdr>
        </w:div>
        <w:div w:id="44138267">
          <w:marLeft w:val="480"/>
          <w:marRight w:val="0"/>
          <w:marTop w:val="0"/>
          <w:marBottom w:val="0"/>
          <w:divBdr>
            <w:top w:val="none" w:sz="0" w:space="0" w:color="auto"/>
            <w:left w:val="none" w:sz="0" w:space="0" w:color="auto"/>
            <w:bottom w:val="none" w:sz="0" w:space="0" w:color="auto"/>
            <w:right w:val="none" w:sz="0" w:space="0" w:color="auto"/>
          </w:divBdr>
        </w:div>
        <w:div w:id="1275361512">
          <w:marLeft w:val="480"/>
          <w:marRight w:val="0"/>
          <w:marTop w:val="0"/>
          <w:marBottom w:val="0"/>
          <w:divBdr>
            <w:top w:val="none" w:sz="0" w:space="0" w:color="auto"/>
            <w:left w:val="none" w:sz="0" w:space="0" w:color="auto"/>
            <w:bottom w:val="none" w:sz="0" w:space="0" w:color="auto"/>
            <w:right w:val="none" w:sz="0" w:space="0" w:color="auto"/>
          </w:divBdr>
        </w:div>
        <w:div w:id="22445945">
          <w:marLeft w:val="480"/>
          <w:marRight w:val="0"/>
          <w:marTop w:val="0"/>
          <w:marBottom w:val="0"/>
          <w:divBdr>
            <w:top w:val="none" w:sz="0" w:space="0" w:color="auto"/>
            <w:left w:val="none" w:sz="0" w:space="0" w:color="auto"/>
            <w:bottom w:val="none" w:sz="0" w:space="0" w:color="auto"/>
            <w:right w:val="none" w:sz="0" w:space="0" w:color="auto"/>
          </w:divBdr>
        </w:div>
        <w:div w:id="1666123590">
          <w:marLeft w:val="480"/>
          <w:marRight w:val="0"/>
          <w:marTop w:val="0"/>
          <w:marBottom w:val="0"/>
          <w:divBdr>
            <w:top w:val="none" w:sz="0" w:space="0" w:color="auto"/>
            <w:left w:val="none" w:sz="0" w:space="0" w:color="auto"/>
            <w:bottom w:val="none" w:sz="0" w:space="0" w:color="auto"/>
            <w:right w:val="none" w:sz="0" w:space="0" w:color="auto"/>
          </w:divBdr>
        </w:div>
        <w:div w:id="558979457">
          <w:marLeft w:val="480"/>
          <w:marRight w:val="0"/>
          <w:marTop w:val="0"/>
          <w:marBottom w:val="0"/>
          <w:divBdr>
            <w:top w:val="none" w:sz="0" w:space="0" w:color="auto"/>
            <w:left w:val="none" w:sz="0" w:space="0" w:color="auto"/>
            <w:bottom w:val="none" w:sz="0" w:space="0" w:color="auto"/>
            <w:right w:val="none" w:sz="0" w:space="0" w:color="auto"/>
          </w:divBdr>
        </w:div>
        <w:div w:id="1212964763">
          <w:marLeft w:val="480"/>
          <w:marRight w:val="0"/>
          <w:marTop w:val="0"/>
          <w:marBottom w:val="0"/>
          <w:divBdr>
            <w:top w:val="none" w:sz="0" w:space="0" w:color="auto"/>
            <w:left w:val="none" w:sz="0" w:space="0" w:color="auto"/>
            <w:bottom w:val="none" w:sz="0" w:space="0" w:color="auto"/>
            <w:right w:val="none" w:sz="0" w:space="0" w:color="auto"/>
          </w:divBdr>
        </w:div>
        <w:div w:id="1941792613">
          <w:marLeft w:val="480"/>
          <w:marRight w:val="0"/>
          <w:marTop w:val="0"/>
          <w:marBottom w:val="0"/>
          <w:divBdr>
            <w:top w:val="none" w:sz="0" w:space="0" w:color="auto"/>
            <w:left w:val="none" w:sz="0" w:space="0" w:color="auto"/>
            <w:bottom w:val="none" w:sz="0" w:space="0" w:color="auto"/>
            <w:right w:val="none" w:sz="0" w:space="0" w:color="auto"/>
          </w:divBdr>
        </w:div>
        <w:div w:id="655457871">
          <w:marLeft w:val="480"/>
          <w:marRight w:val="0"/>
          <w:marTop w:val="0"/>
          <w:marBottom w:val="0"/>
          <w:divBdr>
            <w:top w:val="none" w:sz="0" w:space="0" w:color="auto"/>
            <w:left w:val="none" w:sz="0" w:space="0" w:color="auto"/>
            <w:bottom w:val="none" w:sz="0" w:space="0" w:color="auto"/>
            <w:right w:val="none" w:sz="0" w:space="0" w:color="auto"/>
          </w:divBdr>
        </w:div>
        <w:div w:id="1470433967">
          <w:marLeft w:val="480"/>
          <w:marRight w:val="0"/>
          <w:marTop w:val="0"/>
          <w:marBottom w:val="0"/>
          <w:divBdr>
            <w:top w:val="none" w:sz="0" w:space="0" w:color="auto"/>
            <w:left w:val="none" w:sz="0" w:space="0" w:color="auto"/>
            <w:bottom w:val="none" w:sz="0" w:space="0" w:color="auto"/>
            <w:right w:val="none" w:sz="0" w:space="0" w:color="auto"/>
          </w:divBdr>
        </w:div>
        <w:div w:id="1449933701">
          <w:marLeft w:val="480"/>
          <w:marRight w:val="0"/>
          <w:marTop w:val="0"/>
          <w:marBottom w:val="0"/>
          <w:divBdr>
            <w:top w:val="none" w:sz="0" w:space="0" w:color="auto"/>
            <w:left w:val="none" w:sz="0" w:space="0" w:color="auto"/>
            <w:bottom w:val="none" w:sz="0" w:space="0" w:color="auto"/>
            <w:right w:val="none" w:sz="0" w:space="0" w:color="auto"/>
          </w:divBdr>
        </w:div>
        <w:div w:id="2043936997">
          <w:marLeft w:val="480"/>
          <w:marRight w:val="0"/>
          <w:marTop w:val="0"/>
          <w:marBottom w:val="0"/>
          <w:divBdr>
            <w:top w:val="none" w:sz="0" w:space="0" w:color="auto"/>
            <w:left w:val="none" w:sz="0" w:space="0" w:color="auto"/>
            <w:bottom w:val="none" w:sz="0" w:space="0" w:color="auto"/>
            <w:right w:val="none" w:sz="0" w:space="0" w:color="auto"/>
          </w:divBdr>
        </w:div>
        <w:div w:id="1490173428">
          <w:marLeft w:val="480"/>
          <w:marRight w:val="0"/>
          <w:marTop w:val="0"/>
          <w:marBottom w:val="0"/>
          <w:divBdr>
            <w:top w:val="none" w:sz="0" w:space="0" w:color="auto"/>
            <w:left w:val="none" w:sz="0" w:space="0" w:color="auto"/>
            <w:bottom w:val="none" w:sz="0" w:space="0" w:color="auto"/>
            <w:right w:val="none" w:sz="0" w:space="0" w:color="auto"/>
          </w:divBdr>
        </w:div>
        <w:div w:id="1410813525">
          <w:marLeft w:val="480"/>
          <w:marRight w:val="0"/>
          <w:marTop w:val="0"/>
          <w:marBottom w:val="0"/>
          <w:divBdr>
            <w:top w:val="none" w:sz="0" w:space="0" w:color="auto"/>
            <w:left w:val="none" w:sz="0" w:space="0" w:color="auto"/>
            <w:bottom w:val="none" w:sz="0" w:space="0" w:color="auto"/>
            <w:right w:val="none" w:sz="0" w:space="0" w:color="auto"/>
          </w:divBdr>
        </w:div>
        <w:div w:id="963652550">
          <w:marLeft w:val="480"/>
          <w:marRight w:val="0"/>
          <w:marTop w:val="0"/>
          <w:marBottom w:val="0"/>
          <w:divBdr>
            <w:top w:val="none" w:sz="0" w:space="0" w:color="auto"/>
            <w:left w:val="none" w:sz="0" w:space="0" w:color="auto"/>
            <w:bottom w:val="none" w:sz="0" w:space="0" w:color="auto"/>
            <w:right w:val="none" w:sz="0" w:space="0" w:color="auto"/>
          </w:divBdr>
        </w:div>
        <w:div w:id="1292133770">
          <w:marLeft w:val="480"/>
          <w:marRight w:val="0"/>
          <w:marTop w:val="0"/>
          <w:marBottom w:val="0"/>
          <w:divBdr>
            <w:top w:val="none" w:sz="0" w:space="0" w:color="auto"/>
            <w:left w:val="none" w:sz="0" w:space="0" w:color="auto"/>
            <w:bottom w:val="none" w:sz="0" w:space="0" w:color="auto"/>
            <w:right w:val="none" w:sz="0" w:space="0" w:color="auto"/>
          </w:divBdr>
        </w:div>
        <w:div w:id="2083867857">
          <w:marLeft w:val="480"/>
          <w:marRight w:val="0"/>
          <w:marTop w:val="0"/>
          <w:marBottom w:val="0"/>
          <w:divBdr>
            <w:top w:val="none" w:sz="0" w:space="0" w:color="auto"/>
            <w:left w:val="none" w:sz="0" w:space="0" w:color="auto"/>
            <w:bottom w:val="none" w:sz="0" w:space="0" w:color="auto"/>
            <w:right w:val="none" w:sz="0" w:space="0" w:color="auto"/>
          </w:divBdr>
        </w:div>
        <w:div w:id="189034340">
          <w:marLeft w:val="480"/>
          <w:marRight w:val="0"/>
          <w:marTop w:val="0"/>
          <w:marBottom w:val="0"/>
          <w:divBdr>
            <w:top w:val="none" w:sz="0" w:space="0" w:color="auto"/>
            <w:left w:val="none" w:sz="0" w:space="0" w:color="auto"/>
            <w:bottom w:val="none" w:sz="0" w:space="0" w:color="auto"/>
            <w:right w:val="none" w:sz="0" w:space="0" w:color="auto"/>
          </w:divBdr>
        </w:div>
        <w:div w:id="1804811732">
          <w:marLeft w:val="480"/>
          <w:marRight w:val="0"/>
          <w:marTop w:val="0"/>
          <w:marBottom w:val="0"/>
          <w:divBdr>
            <w:top w:val="none" w:sz="0" w:space="0" w:color="auto"/>
            <w:left w:val="none" w:sz="0" w:space="0" w:color="auto"/>
            <w:bottom w:val="none" w:sz="0" w:space="0" w:color="auto"/>
            <w:right w:val="none" w:sz="0" w:space="0" w:color="auto"/>
          </w:divBdr>
        </w:div>
        <w:div w:id="147134385">
          <w:marLeft w:val="480"/>
          <w:marRight w:val="0"/>
          <w:marTop w:val="0"/>
          <w:marBottom w:val="0"/>
          <w:divBdr>
            <w:top w:val="none" w:sz="0" w:space="0" w:color="auto"/>
            <w:left w:val="none" w:sz="0" w:space="0" w:color="auto"/>
            <w:bottom w:val="none" w:sz="0" w:space="0" w:color="auto"/>
            <w:right w:val="none" w:sz="0" w:space="0" w:color="auto"/>
          </w:divBdr>
        </w:div>
        <w:div w:id="1674601228">
          <w:marLeft w:val="480"/>
          <w:marRight w:val="0"/>
          <w:marTop w:val="0"/>
          <w:marBottom w:val="0"/>
          <w:divBdr>
            <w:top w:val="none" w:sz="0" w:space="0" w:color="auto"/>
            <w:left w:val="none" w:sz="0" w:space="0" w:color="auto"/>
            <w:bottom w:val="none" w:sz="0" w:space="0" w:color="auto"/>
            <w:right w:val="none" w:sz="0" w:space="0" w:color="auto"/>
          </w:divBdr>
        </w:div>
        <w:div w:id="1990160562">
          <w:marLeft w:val="480"/>
          <w:marRight w:val="0"/>
          <w:marTop w:val="0"/>
          <w:marBottom w:val="0"/>
          <w:divBdr>
            <w:top w:val="none" w:sz="0" w:space="0" w:color="auto"/>
            <w:left w:val="none" w:sz="0" w:space="0" w:color="auto"/>
            <w:bottom w:val="none" w:sz="0" w:space="0" w:color="auto"/>
            <w:right w:val="none" w:sz="0" w:space="0" w:color="auto"/>
          </w:divBdr>
        </w:div>
        <w:div w:id="2027369916">
          <w:marLeft w:val="480"/>
          <w:marRight w:val="0"/>
          <w:marTop w:val="0"/>
          <w:marBottom w:val="0"/>
          <w:divBdr>
            <w:top w:val="none" w:sz="0" w:space="0" w:color="auto"/>
            <w:left w:val="none" w:sz="0" w:space="0" w:color="auto"/>
            <w:bottom w:val="none" w:sz="0" w:space="0" w:color="auto"/>
            <w:right w:val="none" w:sz="0" w:space="0" w:color="auto"/>
          </w:divBdr>
        </w:div>
      </w:divsChild>
    </w:div>
    <w:div w:id="2078936470">
      <w:bodyDiv w:val="1"/>
      <w:marLeft w:val="0"/>
      <w:marRight w:val="0"/>
      <w:marTop w:val="0"/>
      <w:marBottom w:val="0"/>
      <w:divBdr>
        <w:top w:val="none" w:sz="0" w:space="0" w:color="auto"/>
        <w:left w:val="none" w:sz="0" w:space="0" w:color="auto"/>
        <w:bottom w:val="none" w:sz="0" w:space="0" w:color="auto"/>
        <w:right w:val="none" w:sz="0" w:space="0" w:color="auto"/>
      </w:divBdr>
    </w:div>
    <w:div w:id="2084600657">
      <w:bodyDiv w:val="1"/>
      <w:marLeft w:val="0"/>
      <w:marRight w:val="0"/>
      <w:marTop w:val="0"/>
      <w:marBottom w:val="0"/>
      <w:divBdr>
        <w:top w:val="none" w:sz="0" w:space="0" w:color="auto"/>
        <w:left w:val="none" w:sz="0" w:space="0" w:color="auto"/>
        <w:bottom w:val="none" w:sz="0" w:space="0" w:color="auto"/>
        <w:right w:val="none" w:sz="0" w:space="0" w:color="auto"/>
      </w:divBdr>
    </w:div>
    <w:div w:id="2091778864">
      <w:bodyDiv w:val="1"/>
      <w:marLeft w:val="0"/>
      <w:marRight w:val="0"/>
      <w:marTop w:val="0"/>
      <w:marBottom w:val="0"/>
      <w:divBdr>
        <w:top w:val="none" w:sz="0" w:space="0" w:color="auto"/>
        <w:left w:val="none" w:sz="0" w:space="0" w:color="auto"/>
        <w:bottom w:val="none" w:sz="0" w:space="0" w:color="auto"/>
        <w:right w:val="none" w:sz="0" w:space="0" w:color="auto"/>
      </w:divBdr>
    </w:div>
    <w:div w:id="2094349542">
      <w:bodyDiv w:val="1"/>
      <w:marLeft w:val="0"/>
      <w:marRight w:val="0"/>
      <w:marTop w:val="0"/>
      <w:marBottom w:val="0"/>
      <w:divBdr>
        <w:top w:val="none" w:sz="0" w:space="0" w:color="auto"/>
        <w:left w:val="none" w:sz="0" w:space="0" w:color="auto"/>
        <w:bottom w:val="none" w:sz="0" w:space="0" w:color="auto"/>
        <w:right w:val="none" w:sz="0" w:space="0" w:color="auto"/>
      </w:divBdr>
    </w:div>
    <w:div w:id="2094625881">
      <w:bodyDiv w:val="1"/>
      <w:marLeft w:val="0"/>
      <w:marRight w:val="0"/>
      <w:marTop w:val="0"/>
      <w:marBottom w:val="0"/>
      <w:divBdr>
        <w:top w:val="none" w:sz="0" w:space="0" w:color="auto"/>
        <w:left w:val="none" w:sz="0" w:space="0" w:color="auto"/>
        <w:bottom w:val="none" w:sz="0" w:space="0" w:color="auto"/>
        <w:right w:val="none" w:sz="0" w:space="0" w:color="auto"/>
      </w:divBdr>
    </w:div>
    <w:div w:id="2095005699">
      <w:bodyDiv w:val="1"/>
      <w:marLeft w:val="0"/>
      <w:marRight w:val="0"/>
      <w:marTop w:val="0"/>
      <w:marBottom w:val="0"/>
      <w:divBdr>
        <w:top w:val="none" w:sz="0" w:space="0" w:color="auto"/>
        <w:left w:val="none" w:sz="0" w:space="0" w:color="auto"/>
        <w:bottom w:val="none" w:sz="0" w:space="0" w:color="auto"/>
        <w:right w:val="none" w:sz="0" w:space="0" w:color="auto"/>
      </w:divBdr>
    </w:div>
    <w:div w:id="2096901486">
      <w:bodyDiv w:val="1"/>
      <w:marLeft w:val="0"/>
      <w:marRight w:val="0"/>
      <w:marTop w:val="0"/>
      <w:marBottom w:val="0"/>
      <w:divBdr>
        <w:top w:val="none" w:sz="0" w:space="0" w:color="auto"/>
        <w:left w:val="none" w:sz="0" w:space="0" w:color="auto"/>
        <w:bottom w:val="none" w:sz="0" w:space="0" w:color="auto"/>
        <w:right w:val="none" w:sz="0" w:space="0" w:color="auto"/>
      </w:divBdr>
    </w:div>
    <w:div w:id="2097358233">
      <w:bodyDiv w:val="1"/>
      <w:marLeft w:val="0"/>
      <w:marRight w:val="0"/>
      <w:marTop w:val="0"/>
      <w:marBottom w:val="0"/>
      <w:divBdr>
        <w:top w:val="none" w:sz="0" w:space="0" w:color="auto"/>
        <w:left w:val="none" w:sz="0" w:space="0" w:color="auto"/>
        <w:bottom w:val="none" w:sz="0" w:space="0" w:color="auto"/>
        <w:right w:val="none" w:sz="0" w:space="0" w:color="auto"/>
      </w:divBdr>
    </w:div>
    <w:div w:id="2098212746">
      <w:bodyDiv w:val="1"/>
      <w:marLeft w:val="0"/>
      <w:marRight w:val="0"/>
      <w:marTop w:val="0"/>
      <w:marBottom w:val="0"/>
      <w:divBdr>
        <w:top w:val="none" w:sz="0" w:space="0" w:color="auto"/>
        <w:left w:val="none" w:sz="0" w:space="0" w:color="auto"/>
        <w:bottom w:val="none" w:sz="0" w:space="0" w:color="auto"/>
        <w:right w:val="none" w:sz="0" w:space="0" w:color="auto"/>
      </w:divBdr>
    </w:div>
    <w:div w:id="2100758945">
      <w:bodyDiv w:val="1"/>
      <w:marLeft w:val="0"/>
      <w:marRight w:val="0"/>
      <w:marTop w:val="0"/>
      <w:marBottom w:val="0"/>
      <w:divBdr>
        <w:top w:val="none" w:sz="0" w:space="0" w:color="auto"/>
        <w:left w:val="none" w:sz="0" w:space="0" w:color="auto"/>
        <w:bottom w:val="none" w:sz="0" w:space="0" w:color="auto"/>
        <w:right w:val="none" w:sz="0" w:space="0" w:color="auto"/>
      </w:divBdr>
    </w:div>
    <w:div w:id="2112161089">
      <w:bodyDiv w:val="1"/>
      <w:marLeft w:val="0"/>
      <w:marRight w:val="0"/>
      <w:marTop w:val="0"/>
      <w:marBottom w:val="0"/>
      <w:divBdr>
        <w:top w:val="none" w:sz="0" w:space="0" w:color="auto"/>
        <w:left w:val="none" w:sz="0" w:space="0" w:color="auto"/>
        <w:bottom w:val="none" w:sz="0" w:space="0" w:color="auto"/>
        <w:right w:val="none" w:sz="0" w:space="0" w:color="auto"/>
      </w:divBdr>
    </w:div>
    <w:div w:id="2115440948">
      <w:bodyDiv w:val="1"/>
      <w:marLeft w:val="0"/>
      <w:marRight w:val="0"/>
      <w:marTop w:val="0"/>
      <w:marBottom w:val="0"/>
      <w:divBdr>
        <w:top w:val="none" w:sz="0" w:space="0" w:color="auto"/>
        <w:left w:val="none" w:sz="0" w:space="0" w:color="auto"/>
        <w:bottom w:val="none" w:sz="0" w:space="0" w:color="auto"/>
        <w:right w:val="none" w:sz="0" w:space="0" w:color="auto"/>
      </w:divBdr>
    </w:div>
    <w:div w:id="2121220168">
      <w:bodyDiv w:val="1"/>
      <w:marLeft w:val="0"/>
      <w:marRight w:val="0"/>
      <w:marTop w:val="0"/>
      <w:marBottom w:val="0"/>
      <w:divBdr>
        <w:top w:val="none" w:sz="0" w:space="0" w:color="auto"/>
        <w:left w:val="none" w:sz="0" w:space="0" w:color="auto"/>
        <w:bottom w:val="none" w:sz="0" w:space="0" w:color="auto"/>
        <w:right w:val="none" w:sz="0" w:space="0" w:color="auto"/>
      </w:divBdr>
    </w:div>
    <w:div w:id="2121561876">
      <w:bodyDiv w:val="1"/>
      <w:marLeft w:val="0"/>
      <w:marRight w:val="0"/>
      <w:marTop w:val="0"/>
      <w:marBottom w:val="0"/>
      <w:divBdr>
        <w:top w:val="none" w:sz="0" w:space="0" w:color="auto"/>
        <w:left w:val="none" w:sz="0" w:space="0" w:color="auto"/>
        <w:bottom w:val="none" w:sz="0" w:space="0" w:color="auto"/>
        <w:right w:val="none" w:sz="0" w:space="0" w:color="auto"/>
      </w:divBdr>
    </w:div>
    <w:div w:id="2124500208">
      <w:bodyDiv w:val="1"/>
      <w:marLeft w:val="0"/>
      <w:marRight w:val="0"/>
      <w:marTop w:val="0"/>
      <w:marBottom w:val="0"/>
      <w:divBdr>
        <w:top w:val="none" w:sz="0" w:space="0" w:color="auto"/>
        <w:left w:val="none" w:sz="0" w:space="0" w:color="auto"/>
        <w:bottom w:val="none" w:sz="0" w:space="0" w:color="auto"/>
        <w:right w:val="none" w:sz="0" w:space="0" w:color="auto"/>
      </w:divBdr>
    </w:div>
    <w:div w:id="2126267575">
      <w:bodyDiv w:val="1"/>
      <w:marLeft w:val="0"/>
      <w:marRight w:val="0"/>
      <w:marTop w:val="0"/>
      <w:marBottom w:val="0"/>
      <w:divBdr>
        <w:top w:val="none" w:sz="0" w:space="0" w:color="auto"/>
        <w:left w:val="none" w:sz="0" w:space="0" w:color="auto"/>
        <w:bottom w:val="none" w:sz="0" w:space="0" w:color="auto"/>
        <w:right w:val="none" w:sz="0" w:space="0" w:color="auto"/>
      </w:divBdr>
    </w:div>
    <w:div w:id="2127701082">
      <w:bodyDiv w:val="1"/>
      <w:marLeft w:val="0"/>
      <w:marRight w:val="0"/>
      <w:marTop w:val="0"/>
      <w:marBottom w:val="0"/>
      <w:divBdr>
        <w:top w:val="none" w:sz="0" w:space="0" w:color="auto"/>
        <w:left w:val="none" w:sz="0" w:space="0" w:color="auto"/>
        <w:bottom w:val="none" w:sz="0" w:space="0" w:color="auto"/>
        <w:right w:val="none" w:sz="0" w:space="0" w:color="auto"/>
      </w:divBdr>
    </w:div>
    <w:div w:id="2129008104">
      <w:bodyDiv w:val="1"/>
      <w:marLeft w:val="0"/>
      <w:marRight w:val="0"/>
      <w:marTop w:val="0"/>
      <w:marBottom w:val="0"/>
      <w:divBdr>
        <w:top w:val="none" w:sz="0" w:space="0" w:color="auto"/>
        <w:left w:val="none" w:sz="0" w:space="0" w:color="auto"/>
        <w:bottom w:val="none" w:sz="0" w:space="0" w:color="auto"/>
        <w:right w:val="none" w:sz="0" w:space="0" w:color="auto"/>
      </w:divBdr>
    </w:div>
    <w:div w:id="2130201999">
      <w:bodyDiv w:val="1"/>
      <w:marLeft w:val="0"/>
      <w:marRight w:val="0"/>
      <w:marTop w:val="0"/>
      <w:marBottom w:val="0"/>
      <w:divBdr>
        <w:top w:val="none" w:sz="0" w:space="0" w:color="auto"/>
        <w:left w:val="none" w:sz="0" w:space="0" w:color="auto"/>
        <w:bottom w:val="none" w:sz="0" w:space="0" w:color="auto"/>
        <w:right w:val="none" w:sz="0" w:space="0" w:color="auto"/>
      </w:divBdr>
    </w:div>
    <w:div w:id="2139106530">
      <w:bodyDiv w:val="1"/>
      <w:marLeft w:val="0"/>
      <w:marRight w:val="0"/>
      <w:marTop w:val="0"/>
      <w:marBottom w:val="0"/>
      <w:divBdr>
        <w:top w:val="none" w:sz="0" w:space="0" w:color="auto"/>
        <w:left w:val="none" w:sz="0" w:space="0" w:color="auto"/>
        <w:bottom w:val="none" w:sz="0" w:space="0" w:color="auto"/>
        <w:right w:val="none" w:sz="0" w:space="0" w:color="auto"/>
      </w:divBdr>
    </w:div>
    <w:div w:id="2144493382">
      <w:bodyDiv w:val="1"/>
      <w:marLeft w:val="0"/>
      <w:marRight w:val="0"/>
      <w:marTop w:val="0"/>
      <w:marBottom w:val="0"/>
      <w:divBdr>
        <w:top w:val="none" w:sz="0" w:space="0" w:color="auto"/>
        <w:left w:val="none" w:sz="0" w:space="0" w:color="auto"/>
        <w:bottom w:val="none" w:sz="0" w:space="0" w:color="auto"/>
        <w:right w:val="none" w:sz="0" w:space="0" w:color="auto"/>
      </w:divBdr>
    </w:div>
    <w:div w:id="2145610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rekha.k@nsbm.ac.l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8AB6980D28452E8185FF2A8275958D"/>
        <w:category>
          <w:name w:val="General"/>
          <w:gallery w:val="placeholder"/>
        </w:category>
        <w:types>
          <w:type w:val="bbPlcHdr"/>
        </w:types>
        <w:behaviors>
          <w:behavior w:val="content"/>
        </w:behaviors>
        <w:guid w:val="{74F82638-DC43-4ED5-A8AD-BCA35BD5D5DC}"/>
      </w:docPartPr>
      <w:docPartBody>
        <w:p w:rsidR="00EF6616" w:rsidRDefault="00CB3EE4" w:rsidP="00CB3EE4">
          <w:pPr>
            <w:pStyle w:val="C98AB6980D28452E8185FF2A8275958D"/>
          </w:pPr>
          <w:r w:rsidRPr="00320D44">
            <w:rPr>
              <w:rStyle w:val="PlaceholderText"/>
            </w:rPr>
            <w:t>Click or tap here to enter text.</w:t>
          </w:r>
        </w:p>
      </w:docPartBody>
    </w:docPart>
    <w:docPart>
      <w:docPartPr>
        <w:name w:val="7E7A31FADD0B4ECE8802DE57DF9024CA"/>
        <w:category>
          <w:name w:val="General"/>
          <w:gallery w:val="placeholder"/>
        </w:category>
        <w:types>
          <w:type w:val="bbPlcHdr"/>
        </w:types>
        <w:behaviors>
          <w:behavior w:val="content"/>
        </w:behaviors>
        <w:guid w:val="{ED583B07-72C0-4AA1-8853-2F47FA4BAAC7}"/>
      </w:docPartPr>
      <w:docPartBody>
        <w:p w:rsidR="00EF6616" w:rsidRDefault="00CB3EE4" w:rsidP="00CB3EE4">
          <w:pPr>
            <w:pStyle w:val="7E7A31FADD0B4ECE8802DE57DF9024CA"/>
          </w:pPr>
          <w:r w:rsidRPr="001119CA">
            <w:rPr>
              <w:rStyle w:val="PlaceholderText"/>
            </w:rPr>
            <w:t>Click or tap here to enter text.</w:t>
          </w:r>
        </w:p>
      </w:docPartBody>
    </w:docPart>
    <w:docPart>
      <w:docPartPr>
        <w:name w:val="292288DFE153488B8031F6148B1EDEAD"/>
        <w:category>
          <w:name w:val="General"/>
          <w:gallery w:val="placeholder"/>
        </w:category>
        <w:types>
          <w:type w:val="bbPlcHdr"/>
        </w:types>
        <w:behaviors>
          <w:behavior w:val="content"/>
        </w:behaviors>
        <w:guid w:val="{58D19A4A-5D8F-496C-BF86-E45F61BEB30D}"/>
      </w:docPartPr>
      <w:docPartBody>
        <w:p w:rsidR="00EF6616" w:rsidRDefault="00CB3EE4" w:rsidP="00CB3EE4">
          <w:pPr>
            <w:pStyle w:val="292288DFE153488B8031F6148B1EDEAD"/>
          </w:pPr>
          <w:r w:rsidRPr="00320D44">
            <w:rPr>
              <w:rStyle w:val="PlaceholderText"/>
            </w:rPr>
            <w:t>Click or tap here to enter text.</w:t>
          </w:r>
        </w:p>
      </w:docPartBody>
    </w:docPart>
    <w:docPart>
      <w:docPartPr>
        <w:name w:val="B2918FBB9B7E4EA8883780B10C1ED4F2"/>
        <w:category>
          <w:name w:val="General"/>
          <w:gallery w:val="placeholder"/>
        </w:category>
        <w:types>
          <w:type w:val="bbPlcHdr"/>
        </w:types>
        <w:behaviors>
          <w:behavior w:val="content"/>
        </w:behaviors>
        <w:guid w:val="{6EC8CEBA-ACCD-4150-9B05-247C42E06CF0}"/>
      </w:docPartPr>
      <w:docPartBody>
        <w:p w:rsidR="00EF6616" w:rsidRDefault="00CB3EE4" w:rsidP="00CB3EE4">
          <w:pPr>
            <w:pStyle w:val="B2918FBB9B7E4EA8883780B10C1ED4F2"/>
          </w:pPr>
          <w:r w:rsidRPr="001119CA">
            <w:rPr>
              <w:rStyle w:val="PlaceholderText"/>
            </w:rPr>
            <w:t>Click or tap here to enter text.</w:t>
          </w:r>
        </w:p>
      </w:docPartBody>
    </w:docPart>
    <w:docPart>
      <w:docPartPr>
        <w:name w:val="2AF47A51DC094DBB89360E757F7D7ABC"/>
        <w:category>
          <w:name w:val="General"/>
          <w:gallery w:val="placeholder"/>
        </w:category>
        <w:types>
          <w:type w:val="bbPlcHdr"/>
        </w:types>
        <w:behaviors>
          <w:behavior w:val="content"/>
        </w:behaviors>
        <w:guid w:val="{AC984DB7-B5BC-4F8B-8A6D-20B49FA11D84}"/>
      </w:docPartPr>
      <w:docPartBody>
        <w:p w:rsidR="00EF6616" w:rsidRDefault="00CB3EE4" w:rsidP="00CB3EE4">
          <w:pPr>
            <w:pStyle w:val="2AF47A51DC094DBB89360E757F7D7ABC"/>
          </w:pPr>
          <w:r w:rsidRPr="001119CA">
            <w:rPr>
              <w:rStyle w:val="PlaceholderText"/>
            </w:rPr>
            <w:t>Click or tap here to enter text.</w:t>
          </w:r>
        </w:p>
      </w:docPartBody>
    </w:docPart>
    <w:docPart>
      <w:docPartPr>
        <w:name w:val="5EB71A7680E94A579A434BA3D7F47EAB"/>
        <w:category>
          <w:name w:val="General"/>
          <w:gallery w:val="placeholder"/>
        </w:category>
        <w:types>
          <w:type w:val="bbPlcHdr"/>
        </w:types>
        <w:behaviors>
          <w:behavior w:val="content"/>
        </w:behaviors>
        <w:guid w:val="{2F55A8C0-DD28-4980-A616-1E51C61F5D4E}"/>
      </w:docPartPr>
      <w:docPartBody>
        <w:p w:rsidR="00EF6616" w:rsidRDefault="00CB3EE4" w:rsidP="00CB3EE4">
          <w:pPr>
            <w:pStyle w:val="5EB71A7680E94A579A434BA3D7F47EAB"/>
          </w:pPr>
          <w:r w:rsidRPr="00320D44">
            <w:rPr>
              <w:rStyle w:val="PlaceholderText"/>
            </w:rPr>
            <w:t>Click or tap here to enter text.</w:t>
          </w:r>
        </w:p>
      </w:docPartBody>
    </w:docPart>
    <w:docPart>
      <w:docPartPr>
        <w:name w:val="3D005E24A154467FADA77973EEDF79C2"/>
        <w:category>
          <w:name w:val="General"/>
          <w:gallery w:val="placeholder"/>
        </w:category>
        <w:types>
          <w:type w:val="bbPlcHdr"/>
        </w:types>
        <w:behaviors>
          <w:behavior w:val="content"/>
        </w:behaviors>
        <w:guid w:val="{44D59615-D9C5-4FD5-92B6-8FBD69A4BDF4}"/>
      </w:docPartPr>
      <w:docPartBody>
        <w:p w:rsidR="00EF6616" w:rsidRDefault="00CB3EE4" w:rsidP="00CB3EE4">
          <w:pPr>
            <w:pStyle w:val="3D005E24A154467FADA77973EEDF79C2"/>
          </w:pPr>
          <w:r w:rsidRPr="00320D44">
            <w:rPr>
              <w:rStyle w:val="PlaceholderText"/>
            </w:rPr>
            <w:t>Click or tap here to enter text.</w:t>
          </w:r>
        </w:p>
      </w:docPartBody>
    </w:docPart>
    <w:docPart>
      <w:docPartPr>
        <w:name w:val="43CF85C5072D460B98A68AA481D5B8C1"/>
        <w:category>
          <w:name w:val="General"/>
          <w:gallery w:val="placeholder"/>
        </w:category>
        <w:types>
          <w:type w:val="bbPlcHdr"/>
        </w:types>
        <w:behaviors>
          <w:behavior w:val="content"/>
        </w:behaviors>
        <w:guid w:val="{8138E84A-D373-4384-AF36-23820AB24E2A}"/>
      </w:docPartPr>
      <w:docPartBody>
        <w:p w:rsidR="00EF6616" w:rsidRDefault="00CB3EE4" w:rsidP="00CB3EE4">
          <w:pPr>
            <w:pStyle w:val="43CF85C5072D460B98A68AA481D5B8C1"/>
          </w:pPr>
          <w:r w:rsidRPr="00320D44">
            <w:rPr>
              <w:rStyle w:val="PlaceholderText"/>
            </w:rPr>
            <w:t>Click or tap here to enter text.</w:t>
          </w:r>
        </w:p>
      </w:docPartBody>
    </w:docPart>
    <w:docPart>
      <w:docPartPr>
        <w:name w:val="524EA89BE8A74D6E92426E17E26F6685"/>
        <w:category>
          <w:name w:val="General"/>
          <w:gallery w:val="placeholder"/>
        </w:category>
        <w:types>
          <w:type w:val="bbPlcHdr"/>
        </w:types>
        <w:behaviors>
          <w:behavior w:val="content"/>
        </w:behaviors>
        <w:guid w:val="{99213CB3-3F7E-4B81-901A-79277871113F}"/>
      </w:docPartPr>
      <w:docPartBody>
        <w:p w:rsidR="00EF6616" w:rsidRDefault="00CB3EE4" w:rsidP="00CB3EE4">
          <w:pPr>
            <w:pStyle w:val="524EA89BE8A74D6E92426E17E26F6685"/>
          </w:pPr>
          <w:r w:rsidRPr="00320D44">
            <w:rPr>
              <w:rStyle w:val="PlaceholderText"/>
            </w:rPr>
            <w:t>Click or tap here to enter text.</w:t>
          </w:r>
        </w:p>
      </w:docPartBody>
    </w:docPart>
    <w:docPart>
      <w:docPartPr>
        <w:name w:val="A65EC5A5EE8C446D8027CE5B09D5DCA2"/>
        <w:category>
          <w:name w:val="General"/>
          <w:gallery w:val="placeholder"/>
        </w:category>
        <w:types>
          <w:type w:val="bbPlcHdr"/>
        </w:types>
        <w:behaviors>
          <w:behavior w:val="content"/>
        </w:behaviors>
        <w:guid w:val="{A554B13A-9176-4842-B342-C8E5B1D39419}"/>
      </w:docPartPr>
      <w:docPartBody>
        <w:p w:rsidR="00EF6616" w:rsidRDefault="00CB3EE4" w:rsidP="00CB3EE4">
          <w:pPr>
            <w:pStyle w:val="A65EC5A5EE8C446D8027CE5B09D5DCA2"/>
          </w:pPr>
          <w:r w:rsidRPr="007E78E4">
            <w:rPr>
              <w:rStyle w:val="PlaceholderText"/>
            </w:rPr>
            <w:t>Click or tap here to enter text.</w:t>
          </w:r>
        </w:p>
      </w:docPartBody>
    </w:docPart>
    <w:docPart>
      <w:docPartPr>
        <w:name w:val="50CC6E85A08F41A68DD88268CFDBA0C7"/>
        <w:category>
          <w:name w:val="General"/>
          <w:gallery w:val="placeholder"/>
        </w:category>
        <w:types>
          <w:type w:val="bbPlcHdr"/>
        </w:types>
        <w:behaviors>
          <w:behavior w:val="content"/>
        </w:behaviors>
        <w:guid w:val="{45E46941-DF15-484C-B5AD-CD26DF314E4C}"/>
      </w:docPartPr>
      <w:docPartBody>
        <w:p w:rsidR="00EF6616" w:rsidRDefault="00CB3EE4" w:rsidP="00CB3EE4">
          <w:pPr>
            <w:pStyle w:val="50CC6E85A08F41A68DD88268CFDBA0C7"/>
          </w:pPr>
          <w:r w:rsidRPr="007E78E4">
            <w:rPr>
              <w:rStyle w:val="PlaceholderText"/>
            </w:rPr>
            <w:t>Click or tap here to enter text.</w:t>
          </w:r>
        </w:p>
      </w:docPartBody>
    </w:docPart>
    <w:docPart>
      <w:docPartPr>
        <w:name w:val="BB1C0BC7794D4C259CCBE6055C15B6B8"/>
        <w:category>
          <w:name w:val="General"/>
          <w:gallery w:val="placeholder"/>
        </w:category>
        <w:types>
          <w:type w:val="bbPlcHdr"/>
        </w:types>
        <w:behaviors>
          <w:behavior w:val="content"/>
        </w:behaviors>
        <w:guid w:val="{FE0E271F-1430-4674-876A-C6BD50CEEA09}"/>
      </w:docPartPr>
      <w:docPartBody>
        <w:p w:rsidR="00EF6616" w:rsidRDefault="00CB3EE4" w:rsidP="00CB3EE4">
          <w:pPr>
            <w:pStyle w:val="BB1C0BC7794D4C259CCBE6055C15B6B8"/>
          </w:pPr>
          <w:r w:rsidRPr="007E78E4">
            <w:rPr>
              <w:rStyle w:val="PlaceholderText"/>
            </w:rPr>
            <w:t>Click or tap here to enter text.</w:t>
          </w:r>
        </w:p>
      </w:docPartBody>
    </w:docPart>
    <w:docPart>
      <w:docPartPr>
        <w:name w:val="0CEF0B70FCD7402E95613652CD066607"/>
        <w:category>
          <w:name w:val="General"/>
          <w:gallery w:val="placeholder"/>
        </w:category>
        <w:types>
          <w:type w:val="bbPlcHdr"/>
        </w:types>
        <w:behaviors>
          <w:behavior w:val="content"/>
        </w:behaviors>
        <w:guid w:val="{76997993-3747-4E46-A884-55AC296D2CBF}"/>
      </w:docPartPr>
      <w:docPartBody>
        <w:p w:rsidR="00EF6616" w:rsidRDefault="00CB3EE4" w:rsidP="00CB3EE4">
          <w:pPr>
            <w:pStyle w:val="0CEF0B70FCD7402E95613652CD066607"/>
          </w:pPr>
          <w:r w:rsidRPr="007E78E4">
            <w:rPr>
              <w:rStyle w:val="PlaceholderText"/>
            </w:rPr>
            <w:t>Click or tap here to enter text.</w:t>
          </w:r>
        </w:p>
      </w:docPartBody>
    </w:docPart>
    <w:docPart>
      <w:docPartPr>
        <w:name w:val="97CB1101B1EF45E7AC855D4E8F4308EE"/>
        <w:category>
          <w:name w:val="General"/>
          <w:gallery w:val="placeholder"/>
        </w:category>
        <w:types>
          <w:type w:val="bbPlcHdr"/>
        </w:types>
        <w:behaviors>
          <w:behavior w:val="content"/>
        </w:behaviors>
        <w:guid w:val="{1297B85E-1422-4221-8342-7BCA37338E75}"/>
      </w:docPartPr>
      <w:docPartBody>
        <w:p w:rsidR="00EF6616" w:rsidRDefault="00CB3EE4" w:rsidP="00CB3EE4">
          <w:pPr>
            <w:pStyle w:val="97CB1101B1EF45E7AC855D4E8F4308EE"/>
          </w:pPr>
          <w:r w:rsidRPr="004C00AA">
            <w:rPr>
              <w:rStyle w:val="PlaceholderText"/>
            </w:rPr>
            <w:t>Click or tap here to enter text.</w:t>
          </w:r>
        </w:p>
      </w:docPartBody>
    </w:docPart>
    <w:docPart>
      <w:docPartPr>
        <w:name w:val="A6546310E9854FDB9EE9914FC77D9418"/>
        <w:category>
          <w:name w:val="General"/>
          <w:gallery w:val="placeholder"/>
        </w:category>
        <w:types>
          <w:type w:val="bbPlcHdr"/>
        </w:types>
        <w:behaviors>
          <w:behavior w:val="content"/>
        </w:behaviors>
        <w:guid w:val="{CD0159DF-F556-43C7-B921-1BCC6D1A81F2}"/>
      </w:docPartPr>
      <w:docPartBody>
        <w:p w:rsidR="00EF6616" w:rsidRDefault="00CB3EE4" w:rsidP="00CB3EE4">
          <w:pPr>
            <w:pStyle w:val="A6546310E9854FDB9EE9914FC77D9418"/>
          </w:pPr>
          <w:r w:rsidRPr="004C00AA">
            <w:rPr>
              <w:rStyle w:val="PlaceholderText"/>
            </w:rPr>
            <w:t>Click or tap here to enter text.</w:t>
          </w:r>
        </w:p>
      </w:docPartBody>
    </w:docPart>
    <w:docPart>
      <w:docPartPr>
        <w:name w:val="B940402AABA041809462642DC11CFA64"/>
        <w:category>
          <w:name w:val="General"/>
          <w:gallery w:val="placeholder"/>
        </w:category>
        <w:types>
          <w:type w:val="bbPlcHdr"/>
        </w:types>
        <w:behaviors>
          <w:behavior w:val="content"/>
        </w:behaviors>
        <w:guid w:val="{ADBBF817-11B8-460E-B159-C95957F7C798}"/>
      </w:docPartPr>
      <w:docPartBody>
        <w:p w:rsidR="00EF6616" w:rsidRDefault="00CB3EE4" w:rsidP="00CB3EE4">
          <w:pPr>
            <w:pStyle w:val="B940402AABA041809462642DC11CFA64"/>
          </w:pPr>
          <w:r w:rsidRPr="004C00AA">
            <w:rPr>
              <w:rStyle w:val="PlaceholderText"/>
            </w:rPr>
            <w:t>Click or tap here to enter text.</w:t>
          </w:r>
        </w:p>
      </w:docPartBody>
    </w:docPart>
    <w:docPart>
      <w:docPartPr>
        <w:name w:val="6D39D43499234785A353DDC9024BF3A3"/>
        <w:category>
          <w:name w:val="General"/>
          <w:gallery w:val="placeholder"/>
        </w:category>
        <w:types>
          <w:type w:val="bbPlcHdr"/>
        </w:types>
        <w:behaviors>
          <w:behavior w:val="content"/>
        </w:behaviors>
        <w:guid w:val="{41C4308B-A5AC-45BF-BFBD-B5574F00DDCB}"/>
      </w:docPartPr>
      <w:docPartBody>
        <w:p w:rsidR="00EF6616" w:rsidRDefault="00CB3EE4" w:rsidP="00CB3EE4">
          <w:pPr>
            <w:pStyle w:val="6D39D43499234785A353DDC9024BF3A3"/>
          </w:pPr>
          <w:r w:rsidRPr="00DF0AE8">
            <w:rPr>
              <w:rStyle w:val="PlaceholderText"/>
            </w:rPr>
            <w:t>Click or tap here to enter text.</w:t>
          </w:r>
        </w:p>
      </w:docPartBody>
    </w:docPart>
    <w:docPart>
      <w:docPartPr>
        <w:name w:val="2224642909184754B027B099873D7EFA"/>
        <w:category>
          <w:name w:val="General"/>
          <w:gallery w:val="placeholder"/>
        </w:category>
        <w:types>
          <w:type w:val="bbPlcHdr"/>
        </w:types>
        <w:behaviors>
          <w:behavior w:val="content"/>
        </w:behaviors>
        <w:guid w:val="{9A75DC75-C821-4493-BBE6-4015F3367951}"/>
      </w:docPartPr>
      <w:docPartBody>
        <w:p w:rsidR="00EF6616" w:rsidRDefault="00CB3EE4" w:rsidP="00CB3EE4">
          <w:pPr>
            <w:pStyle w:val="2224642909184754B027B099873D7EFA"/>
          </w:pPr>
          <w:r w:rsidRPr="00D47829">
            <w:rPr>
              <w:rStyle w:val="PlaceholderText"/>
            </w:rPr>
            <w:t>Click or tap here to enter text.</w:t>
          </w:r>
        </w:p>
      </w:docPartBody>
    </w:docPart>
    <w:docPart>
      <w:docPartPr>
        <w:name w:val="7F13B906DCA145E5976D0CBA12E8282D"/>
        <w:category>
          <w:name w:val="General"/>
          <w:gallery w:val="placeholder"/>
        </w:category>
        <w:types>
          <w:type w:val="bbPlcHdr"/>
        </w:types>
        <w:behaviors>
          <w:behavior w:val="content"/>
        </w:behaviors>
        <w:guid w:val="{15BFD8C7-7269-4248-A341-44E3C97D19C6}"/>
      </w:docPartPr>
      <w:docPartBody>
        <w:p w:rsidR="00EF6616" w:rsidRDefault="00CB3EE4" w:rsidP="00CB3EE4">
          <w:pPr>
            <w:pStyle w:val="7F13B906DCA145E5976D0CBA12E8282D"/>
          </w:pPr>
          <w:r w:rsidRPr="00320D44">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0EA0E7DF-7CB3-483C-8C2B-86CB70DB122F}"/>
      </w:docPartPr>
      <w:docPartBody>
        <w:p w:rsidR="00EF6616" w:rsidRDefault="00CB3EE4">
          <w:r w:rsidRPr="005A3A29">
            <w:rPr>
              <w:rStyle w:val="PlaceholderText"/>
            </w:rPr>
            <w:t>Click or tap here to enter text.</w:t>
          </w:r>
        </w:p>
      </w:docPartBody>
    </w:docPart>
    <w:docPart>
      <w:docPartPr>
        <w:name w:val="D7B62E1A82AD4C2EA59BF9F9494D3E78"/>
        <w:category>
          <w:name w:val="General"/>
          <w:gallery w:val="placeholder"/>
        </w:category>
        <w:types>
          <w:type w:val="bbPlcHdr"/>
        </w:types>
        <w:behaviors>
          <w:behavior w:val="content"/>
        </w:behaviors>
        <w:guid w:val="{160C14E3-427A-4331-8FD2-DD3D8F095CCB}"/>
      </w:docPartPr>
      <w:docPartBody>
        <w:p w:rsidR="0073631E" w:rsidRDefault="00165820" w:rsidP="00165820">
          <w:pPr>
            <w:pStyle w:val="D7B62E1A82AD4C2EA59BF9F9494D3E78"/>
          </w:pPr>
          <w:r w:rsidRPr="005A3A29">
            <w:rPr>
              <w:rStyle w:val="PlaceholderText"/>
            </w:rPr>
            <w:t>Click or tap here to enter text.</w:t>
          </w:r>
        </w:p>
      </w:docPartBody>
    </w:docPart>
    <w:docPart>
      <w:docPartPr>
        <w:name w:val="27BD9C2C703D4F5BBC1EC9507CEB2C31"/>
        <w:category>
          <w:name w:val="General"/>
          <w:gallery w:val="placeholder"/>
        </w:category>
        <w:types>
          <w:type w:val="bbPlcHdr"/>
        </w:types>
        <w:behaviors>
          <w:behavior w:val="content"/>
        </w:behaviors>
        <w:guid w:val="{1F0C4D03-0571-45BF-9381-1A5AA359AD48}"/>
      </w:docPartPr>
      <w:docPartBody>
        <w:p w:rsidR="0073631E" w:rsidRDefault="00165820" w:rsidP="00165820">
          <w:pPr>
            <w:pStyle w:val="27BD9C2C703D4F5BBC1EC9507CEB2C31"/>
          </w:pPr>
          <w:r w:rsidRPr="009305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3EE4"/>
    <w:rsid w:val="001004EA"/>
    <w:rsid w:val="00165820"/>
    <w:rsid w:val="004F7922"/>
    <w:rsid w:val="0073631E"/>
    <w:rsid w:val="00CB3EE4"/>
    <w:rsid w:val="00CC7FC5"/>
    <w:rsid w:val="00D7229F"/>
    <w:rsid w:val="00DD7D34"/>
    <w:rsid w:val="00E51151"/>
    <w:rsid w:val="00EF6616"/>
    <w:rsid w:val="00FE37A8"/>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5820"/>
    <w:rPr>
      <w:color w:val="808080"/>
    </w:rPr>
  </w:style>
  <w:style w:type="paragraph" w:customStyle="1" w:styleId="C98AB6980D28452E8185FF2A8275958D">
    <w:name w:val="C98AB6980D28452E8185FF2A8275958D"/>
    <w:rsid w:val="00CB3EE4"/>
  </w:style>
  <w:style w:type="paragraph" w:customStyle="1" w:styleId="7E7A31FADD0B4ECE8802DE57DF9024CA">
    <w:name w:val="7E7A31FADD0B4ECE8802DE57DF9024CA"/>
    <w:rsid w:val="00CB3EE4"/>
  </w:style>
  <w:style w:type="paragraph" w:customStyle="1" w:styleId="292288DFE153488B8031F6148B1EDEAD">
    <w:name w:val="292288DFE153488B8031F6148B1EDEAD"/>
    <w:rsid w:val="00CB3EE4"/>
  </w:style>
  <w:style w:type="paragraph" w:customStyle="1" w:styleId="B2918FBB9B7E4EA8883780B10C1ED4F2">
    <w:name w:val="B2918FBB9B7E4EA8883780B10C1ED4F2"/>
    <w:rsid w:val="00CB3EE4"/>
  </w:style>
  <w:style w:type="paragraph" w:customStyle="1" w:styleId="2AF47A51DC094DBB89360E757F7D7ABC">
    <w:name w:val="2AF47A51DC094DBB89360E757F7D7ABC"/>
    <w:rsid w:val="00CB3EE4"/>
  </w:style>
  <w:style w:type="paragraph" w:customStyle="1" w:styleId="5EB71A7680E94A579A434BA3D7F47EAB">
    <w:name w:val="5EB71A7680E94A579A434BA3D7F47EAB"/>
    <w:rsid w:val="00CB3EE4"/>
  </w:style>
  <w:style w:type="paragraph" w:customStyle="1" w:styleId="3D005E24A154467FADA77973EEDF79C2">
    <w:name w:val="3D005E24A154467FADA77973EEDF79C2"/>
    <w:rsid w:val="00CB3EE4"/>
  </w:style>
  <w:style w:type="paragraph" w:customStyle="1" w:styleId="43CF85C5072D460B98A68AA481D5B8C1">
    <w:name w:val="43CF85C5072D460B98A68AA481D5B8C1"/>
    <w:rsid w:val="00CB3EE4"/>
  </w:style>
  <w:style w:type="paragraph" w:customStyle="1" w:styleId="524EA89BE8A74D6E92426E17E26F6685">
    <w:name w:val="524EA89BE8A74D6E92426E17E26F6685"/>
    <w:rsid w:val="00CB3EE4"/>
  </w:style>
  <w:style w:type="paragraph" w:customStyle="1" w:styleId="A65EC5A5EE8C446D8027CE5B09D5DCA2">
    <w:name w:val="A65EC5A5EE8C446D8027CE5B09D5DCA2"/>
    <w:rsid w:val="00CB3EE4"/>
  </w:style>
  <w:style w:type="paragraph" w:customStyle="1" w:styleId="50CC6E85A08F41A68DD88268CFDBA0C7">
    <w:name w:val="50CC6E85A08F41A68DD88268CFDBA0C7"/>
    <w:rsid w:val="00CB3EE4"/>
  </w:style>
  <w:style w:type="paragraph" w:customStyle="1" w:styleId="BB1C0BC7794D4C259CCBE6055C15B6B8">
    <w:name w:val="BB1C0BC7794D4C259CCBE6055C15B6B8"/>
    <w:rsid w:val="00CB3EE4"/>
  </w:style>
  <w:style w:type="paragraph" w:customStyle="1" w:styleId="0CEF0B70FCD7402E95613652CD066607">
    <w:name w:val="0CEF0B70FCD7402E95613652CD066607"/>
    <w:rsid w:val="00CB3EE4"/>
  </w:style>
  <w:style w:type="paragraph" w:customStyle="1" w:styleId="97CB1101B1EF45E7AC855D4E8F4308EE">
    <w:name w:val="97CB1101B1EF45E7AC855D4E8F4308EE"/>
    <w:rsid w:val="00CB3EE4"/>
  </w:style>
  <w:style w:type="paragraph" w:customStyle="1" w:styleId="A6546310E9854FDB9EE9914FC77D9418">
    <w:name w:val="A6546310E9854FDB9EE9914FC77D9418"/>
    <w:rsid w:val="00CB3EE4"/>
  </w:style>
  <w:style w:type="paragraph" w:customStyle="1" w:styleId="B940402AABA041809462642DC11CFA64">
    <w:name w:val="B940402AABA041809462642DC11CFA64"/>
    <w:rsid w:val="00CB3EE4"/>
  </w:style>
  <w:style w:type="paragraph" w:customStyle="1" w:styleId="6D39D43499234785A353DDC9024BF3A3">
    <w:name w:val="6D39D43499234785A353DDC9024BF3A3"/>
    <w:rsid w:val="00CB3EE4"/>
  </w:style>
  <w:style w:type="paragraph" w:customStyle="1" w:styleId="2224642909184754B027B099873D7EFA">
    <w:name w:val="2224642909184754B027B099873D7EFA"/>
    <w:rsid w:val="00CB3EE4"/>
  </w:style>
  <w:style w:type="paragraph" w:customStyle="1" w:styleId="7F13B906DCA145E5976D0CBA12E8282D">
    <w:name w:val="7F13B906DCA145E5976D0CBA12E8282D"/>
    <w:rsid w:val="00CB3EE4"/>
  </w:style>
  <w:style w:type="paragraph" w:customStyle="1" w:styleId="D7B62E1A82AD4C2EA59BF9F9494D3E78">
    <w:name w:val="D7B62E1A82AD4C2EA59BF9F9494D3E78"/>
    <w:rsid w:val="00165820"/>
  </w:style>
  <w:style w:type="paragraph" w:customStyle="1" w:styleId="27BD9C2C703D4F5BBC1EC9507CEB2C31">
    <w:name w:val="27BD9C2C703D4F5BBC1EC9507CEB2C31"/>
    <w:rsid w:val="001658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86"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52E4595-3EDA-4788-A0B8-2B3D2DDCD689}">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7daede88-52b1-49be-a357-93328d402cca&quot;,&quot;properties&quot;:{&quot;noteIndex&quot;:0},&quot;isEdited&quot;:false,&quot;manualOverride&quot;:{&quot;isManuallyOverridden&quot;:true,&quot;citeprocText&quot;:&quot;(Han et al., 2019)&quot;,&quot;manualOverrideText&quot;:&quot;Han et al., (2019)&quot;},&quot;citationTag&quot;:&quot;MENDELEY_CITATION_v3_eyJjaXRhdGlvbklEIjoiTUVOREVMRVlfQ0lUQVRJT05fN2RhZWRlODgtNTJiMS00OWJlLWEzNTctOTMzMjhkNDAyY2NhIiwicHJvcGVydGllcyI6eyJub3RlSW5kZXgiOjB9LCJpc0VkaXRlZCI6ZmFsc2UsIm1hbnVhbE92ZXJyaWRlIjp7ImlzTWFudWFsbHlPdmVycmlkZGVuIjp0cnVlLCJjaXRlcHJvY1RleHQiOiIoSGFuIGV0IGFsLiwgMjAxOSkiLCJtYW51YWxPdmVycmlkZVRleHQiOiJIYW4gZXQgYWwuLCAoMjAxOSkifSwiY2l0YXRpb25JdGVtcyI6W3siaWQiOiJkYzc3MzZkNi1iYmNlLTMwN2QtOGM3OC1kYTAxNjYzNmM3NTAiLCJpdGVtRGF0YSI6eyJ0eXBlIjoiYXJ0aWNsZS1qb3VybmFsIiwiaWQiOiJkYzc3MzZkNi1iYmNlLTMwN2QtOGM3OC1kYTAxNjYzNmM3NTAiLCJ0aXRsZSI6Ikxpc3RlbiBiZWZvcmUgeW91IGxlYXA6IFNyaSBMYW5rYW4gaGVhbHRoIHByb2Zlc3Npb25hbHPigJkgcGVyc3BlY3RpdmVzIG9uIG0taGVhbHRoIiwiYXV0aG9yIjpbeyJmYW1pbHkiOiJIYW4iLCJnaXZlbiI6Ikt5dW5nIEp1bmciLCJwYXJzZS1uYW1lcyI6ZmFsc2UsImRyb3BwaW5nLXBhcnRpY2xlIjoiIiwibm9uLWRyb3BwaW5nLXBhcnRpY2xlIjoiIn0seyJmYW1pbHkiOiJTdWJyYW1hbmlhbiIsImdpdmVuIjoiUm9tYSIsInBhcnNlLW5hbWVzIjpmYWxzZSwiZHJvcHBpbmctcGFydGljbGUiOiIiLCJub24tZHJvcHBpbmctcGFydGljbGUiOiIifSx7ImZhbWlseSI6IkNhbWVyb24iLCJnaXZlbiI6IkdsZW4gVC4iLCJwYXJzZS1uYW1lcyI6ZmFsc2UsImRyb3BwaW5nLXBhcnRpY2xlIjoiIiwibm9uLWRyb3BwaW5nLXBhcnRpY2xlIjoiIn1dLCJjb250YWluZXItdGl0bGUiOiJIZWFsdGggSW5mb3JtYXRpY3MgSm91cm5hbCIsImNvbnRhaW5lci10aXRsZS1zaG9ydCI6IkhlYWx0aCBJbmZvcm1hdGljcyBKIiwiRE9JIjoiMTAuMTE3Ny8xNDYwNDU4MjE3NzI1OTAzIiwiSVNTTiI6IjE3NDEyODExIiwiUE1JRCI6IjI4ODI1MzI5IiwiaXNzdWVkIjp7ImRhdGUtcGFydHMiOltbMjAxOSw5LDFdXX0sInBhZ2UiOiI4NTgtODY2IiwiYWJzdHJhY3QiOiJHaXZlbiB0aGUgaW5jcmVhc2luZ2x5IHdpZGVzcHJlYWQgdXNlIG9mIG1vYmlsZSBwaG9uZXMgaW4gdGhlIGRldmVsb3Bpbmcgd29ybGQsIHRoZSBhcHBsaWNhdGlvbiBvZiB0aGlzIHRlY2hub2xvZ3kgZm9yIGhlYWx0aGNhcmUgKGFsc28gcmVmZXJyZWQgdG8gYXMgbS1oZWFsdGgpIGhhcyB0cmVtZW5kb3VzIHBvdGVudGlhbC4gSG93ZXZlciwgdGhlcmUgaXMgYSBuZWVkIGZvciBtb3JlIHJlc2VhcmNoIG9uIGZhY3RvcnMgdGhhdCBpbmZsdWVuY2UgdGhlIHN1c3RhaW5hYmxlIGFuZCBzY2FsYWJsZSBhZG9wdGlvbiBvZiBtLWhlYWx0aCBpbiBkZXZlbG9waW5nIGNvdW50cmllcy4gVG8gZmlsbCB0aGlzIGdhcCwgaW4gdGhpcyBzdHVkeSwgZHJhd2luZyBvbiB0aGUgdGhlb3J5IG9mIGRpZmZ1c2lvbiBvZiBpbm5vdmF0aW9uLCB3ZSBjb25kdWN0ZWQgaW4tZGVwdGggaW50ZXJ2aWV3cyB3aXRoIDI5IGhlYWx0aCBwcm9mZXNzaW9uYWxzIGluIFNyaSBMYW5rYSB0byB1bmRlcnN0YW5kIHRoZWlyIHZpZXdzIG9uIHRoZSBiZW5lZml0cyBhbmQgYmFycmllcnMgdG8gYWRvcHRpbmcgbS1oZWFsdGguIFBhcnRpY2lwYW50cyBoYWQgbWl4ZWQgdmlld3Mgb24gdGhlIGFkb3B0aW9uIG9mIHRoaXMgdGVjaG5vbG9neS4gUmVhc29ucyBmb3IgbS1oZWFsdGggYWRvcHRpb24gaW5jbHVkZWQgZWZmaWNpZW5jeSBhbmQgdXNlZnVsbmVzcyBpbiBlbWVyZ2VuY3kgc2l0dWF0aW9ucy4gQmFycmllcnMgdG8gYWRvcHRpb24gaW5jbHVkZWQgcmlza3MgZm9yIG1pc2NvbW11bmljYXRpb24vbWlzaW50ZXJwcmV0YXRpb24gYW5kIGxhY2sgb2Ygc3lzdGVtcy9wb2xpY2llcyBmb3IgaW1wbGVtZW50aW5nIG0taGVhbHRoIHRlY2hub2xvZ3kuIFdpdGggcmVnYXJkIHRvIHRoZSBpbm5vdmF0aW9uLWRlY2lzaW9uIHByb2Nlc3MsIG1vc3QgcGFydGljaXBhbnRzIGFwcGVhciB0byBiZSBpbiB0aGUgc3RhZ2VzIG9mIOKAnHBlcnN1YXNpb27igJ0gYW5kIOKAnGRlY2lzaW9u4oCdOyB3aXRoIHJlZ2FyZCB0byBkZWdyZWUgb2YgaW5ub3ZhdGl2ZW5lc3MsIGludGVydmlld2VlcyBjb21wcmlzZSBhIG1peCBvZiDigJxlYXJseSBhZG9wdGVyc+KAnSBhbmQg4oCcbGFnZ2FyZHMu4oCdIEFzc3VtaW5nIG1vYmlsZSBoZWFsdGggYXBwcyBhZmZvcmQgaW1wcm92ZW1lbnRzIGluIGhlYWx0aCBvdXRjb21lcyBmb3IgZGV2ZWxvcGluZyBjb3VudHJpZXMsIGNvbnRleHR1YWwgZmFjdG9ycyBpbiBlYWNoIG5hdGlvbmFsIHNldHRpbmcgc2hvdWxkIGluZm9ybSBkZXNpZ24gYW5kIGltcGxlbWVudGF0aW9uIG9mIG0taGVhbHRoIGludGVydmVudGlvbnMuIiwicHVibGlzaGVyIjoiU0FHRSBQdWJsaWNhdGlvbnMgTHRkIiwiaXNzdWUiOiIzIiwidm9sdW1lIjoiMjUifSwiaXNUZW1wb3JhcnkiOmZhbHNlfV19&quot;,&quot;citationItems&quot;:[{&quot;id&quot;:&quot;dc7736d6-bbce-307d-8c78-da016636c750&quot;,&quot;itemData&quot;:{&quot;type&quot;:&quot;article-journal&quot;,&quot;id&quot;:&quot;dc7736d6-bbce-307d-8c78-da016636c750&quot;,&quot;title&quot;:&quot;Listen before you leap: Sri Lankan health professionals’ perspectives on m-health&quot;,&quot;author&quot;:[{&quot;family&quot;:&quot;Han&quot;,&quot;given&quot;:&quot;Kyung Jung&quot;,&quot;parse-names&quot;:false,&quot;dropping-particle&quot;:&quot;&quot;,&quot;non-dropping-particle&quot;:&quot;&quot;},{&quot;family&quot;:&quot;Subramanian&quot;,&quot;given&quot;:&quot;Roma&quot;,&quot;parse-names&quot;:false,&quot;dropping-particle&quot;:&quot;&quot;,&quot;non-dropping-particle&quot;:&quot;&quot;},{&quot;family&quot;:&quot;Cameron&quot;,&quot;given&quot;:&quot;Glen T.&quot;,&quot;parse-names&quot;:false,&quot;dropping-particle&quot;:&quot;&quot;,&quot;non-dropping-particle&quot;:&quot;&quot;}],&quot;container-title&quot;:&quot;Health Informatics Journal&quot;,&quot;container-title-short&quot;:&quot;Health Informatics J&quot;,&quot;DOI&quot;:&quot;10.1177/1460458217725903&quot;,&quot;ISSN&quot;:&quot;17412811&quot;,&quot;PMID&quot;:&quot;28825329&quot;,&quot;issued&quot;:{&quot;date-parts&quot;:[[2019,9,1]]},&quot;page&quot;:&quot;858-866&quot;,&quot;abstract&quot;:&quot;Given the increasingly widespread use of mobile phones in the developing world, the application of this technology for healthcare (also referred to as m-health) has tremendous potential. However, there is a need for more research on factors that influence the sustainable and scalable adoption of m-health in developing countries. To fill this gap, in this study, drawing on the theory of diffusion of innovation, we conducted in-depth interviews with 29 health professionals in Sri Lanka to understand their views on the benefits and barriers to adopting m-health. Participants had mixed views on the adoption of this technology. Reasons for m-health adoption included efficiency and usefulness in emergency situations. Barriers to adoption included risks for miscommunication/misinterpretation and lack of systems/policies for implementing m-health technology. With regard to the innovation-decision process, most participants appear to be in the stages of “persuasion” and “decision”; with regard to degree of innovativeness, interviewees comprise a mix of “early adopters” and “laggards.” Assuming mobile health apps afford improvements in health outcomes for developing countries, contextual factors in each national setting should inform design and implementation of m-health interventions.&quot;,&quot;publisher&quot;:&quot;SAGE Publications Ltd&quot;,&quot;issue&quot;:&quot;3&quot;,&quot;volume&quot;:&quot;25&quot;},&quot;isTemporary&quot;:false}]},{&quot;citationID&quot;:&quot;MENDELEY_CITATION_8b4073fd-6436-4842-97e7-b7da338d9c33&quot;,&quot;properties&quot;:{&quot;noteIndex&quot;:0},&quot;isEdited&quot;:false,&quot;manualOverride&quot;:{&quot;isManuallyOverridden&quot;:false,&quot;citeprocText&quot;:&quot;(Han et al., 2019)&quot;,&quot;manualOverrideText&quot;:&quot;&quot;},&quot;citationTag&quot;:&quot;MENDELEY_CITATION_v3_eyJjaXRhdGlvbklEIjoiTUVOREVMRVlfQ0lUQVRJT05fOGI0MDczZmQtNjQzNi00ODQyLTk3ZTctYjdkYTMzOGQ5YzMzIiwicHJvcGVydGllcyI6eyJub3RlSW5kZXgiOjB9LCJpc0VkaXRlZCI6ZmFsc2UsIm1hbnVhbE92ZXJyaWRlIjp7ImlzTWFudWFsbHlPdmVycmlkZGVuIjpmYWxzZSwiY2l0ZXByb2NUZXh0IjoiKEhhbiBldCBhbC4sIDIwMTkpIiwibWFudWFsT3ZlcnJpZGVUZXh0IjoiIn0sImNpdGF0aW9uSXRlbXMiOlt7ImxhYmVsIjoicGFnZSIsImlkIjoiZGM3NzM2ZDYtYmJjZS0zMDdkLThjNzgtZGEwMTY2MzZjNzUwIiwiaXRlbURhdGEiOnsidHlwZSI6ImFydGljbGUtam91cm5hbCIsImlkIjoiZGM3NzM2ZDYtYmJjZS0zMDdkLThjNzgtZGEwMTY2MzZjNzUwIiwidGl0bGUiOiJMaXN0ZW4gYmVmb3JlIHlvdSBsZWFwOiBTcmkgTGFua2FuIGhlYWx0aCBwcm9mZXNzaW9uYWxz4oCZIHBlcnNwZWN0aXZlcyBvbiBtLWhlYWx0aCIsImF1dGhvciI6W3siZmFtaWx5IjoiSGFuIiwiZ2l2ZW4iOiJLeXVuZyBKdW5nIiwicGFyc2UtbmFtZXMiOmZhbHNlLCJkcm9wcGluZy1wYXJ0aWNsZSI6IiIsIm5vbi1kcm9wcGluZy1wYXJ0aWNsZSI6IiJ9LHsiZmFtaWx5IjoiU3VicmFtYW5pYW4iLCJnaXZlbiI6IlJvbWEiLCJwYXJzZS1uYW1lcyI6ZmFsc2UsImRyb3BwaW5nLXBhcnRpY2xlIjoiIiwibm9uLWRyb3BwaW5nLXBhcnRpY2xlIjoiIn0seyJmYW1pbHkiOiJDYW1lcm9uIiwiZ2l2ZW4iOiJHbGVuIFQuIiwicGFyc2UtbmFtZXMiOmZhbHNlLCJkcm9wcGluZy1wYXJ0aWNsZSI6IiIsIm5vbi1kcm9wcGluZy1wYXJ0aWNsZSI6IiJ9XSwiY29udGFpbmVyLXRpdGxlIjoiSGVhbHRoIEluZm9ybWF0aWNzIEpvdXJuYWwiLCJjb250YWluZXItdGl0bGUtc2hvcnQiOiJIZWFsdGggSW5mb3JtYXRpY3MgSiIsIkRPSSI6IjEwLjExNzcvMTQ2MDQ1ODIxNzcyNTkwMyIsIklTU04iOiIxNzQxMjgxMSIsIlBNSUQiOiIyODgyNTMyOSIsImlzc3VlZCI6eyJkYXRlLXBhcnRzIjpbWzIwMTksOSwxXV19LCJwYWdlIjoiODU4LTg2NiIsImFic3RyYWN0IjoiR2l2ZW4gdGhlIGluY3JlYXNpbmdseSB3aWRlc3ByZWFkIHVzZSBvZiBtb2JpbGUgcGhvbmVzIGluIHRoZSBkZXZlbG9waW5nIHdvcmxkLCB0aGUgYXBwbGljYXRpb24gb2YgdGhpcyB0ZWNobm9sb2d5IGZvciBoZWFsdGhjYXJlIChhbHNvIHJlZmVycmVkIHRvIGFzIG0taGVhbHRoKSBoYXMgdHJlbWVuZG91cyBwb3RlbnRpYWwuIEhvd2V2ZXIsIHRoZXJlIGlzIGEgbmVlZCBmb3IgbW9yZSByZXNlYXJjaCBvbiBmYWN0b3JzIHRoYXQgaW5mbHVlbmNlIHRoZSBzdXN0YWluYWJsZSBhbmQgc2NhbGFibGUgYWRvcHRpb24gb2YgbS1oZWFsdGggaW4gZGV2ZWxvcGluZyBjb3VudHJpZXMuIFRvIGZpbGwgdGhpcyBnYXAsIGluIHRoaXMgc3R1ZHksIGRyYXdpbmcgb24gdGhlIHRoZW9yeSBvZiBkaWZmdXNpb24gb2YgaW5ub3ZhdGlvbiwgd2UgY29uZHVjdGVkIGluLWRlcHRoIGludGVydmlld3Mgd2l0aCAyOSBoZWFsdGggcHJvZmVzc2lvbmFscyBpbiBTcmkgTGFua2EgdG8gdW5kZXJzdGFuZCB0aGVpciB2aWV3cyBvbiB0aGUgYmVuZWZpdHMgYW5kIGJhcnJpZXJzIHRvIGFkb3B0aW5nIG0taGVhbHRoLiBQYXJ0aWNpcGFudHMgaGFkIG1peGVkIHZpZXdzIG9uIHRoZSBhZG9wdGlvbiBvZiB0aGlzIHRlY2hub2xvZ3kuIFJlYXNvbnMgZm9yIG0taGVhbHRoIGFkb3B0aW9uIGluY2x1ZGVkIGVmZmljaWVuY3kgYW5kIHVzZWZ1bG5lc3MgaW4gZW1lcmdlbmN5IHNpdHVhdGlvbnMuIEJhcnJpZXJzIHRvIGFkb3B0aW9uIGluY2x1ZGVkIHJpc2tzIGZvciBtaXNjb21tdW5pY2F0aW9uL21pc2ludGVycHJldGF0aW9uIGFuZCBsYWNrIG9mIHN5c3RlbXMvcG9saWNpZXMgZm9yIGltcGxlbWVudGluZyBtLWhlYWx0aCB0ZWNobm9sb2d5LiBXaXRoIHJlZ2FyZCB0byB0aGUgaW5ub3ZhdGlvbi1kZWNpc2lvbiBwcm9jZXNzLCBtb3N0IHBhcnRpY2lwYW50cyBhcHBlYXIgdG8gYmUgaW4gdGhlIHN0YWdlcyBvZiDigJxwZXJzdWFzaW9u4oCdIGFuZCDigJxkZWNpc2lvbuKAnTsgd2l0aCByZWdhcmQgdG8gZGVncmVlIG9mIGlubm92YXRpdmVuZXNzLCBpbnRlcnZpZXdlZXMgY29tcHJpc2UgYSBtaXggb2Yg4oCcZWFybHkgYWRvcHRlcnPigJ0gYW5kIOKAnGxhZ2dhcmRzLuKAnSBBc3N1bWluZyBtb2JpbGUgaGVhbHRoIGFwcHMgYWZmb3JkIGltcHJvdmVtZW50cyBpbiBoZWFsdGggb3V0Y29tZXMgZm9yIGRldmVsb3BpbmcgY291bnRyaWVzLCBjb250ZXh0dWFsIGZhY3RvcnMgaW4gZWFjaCBuYXRpb25hbCBzZXR0aW5nIHNob3VsZCBpbmZvcm0gZGVzaWduIGFuZCBpbXBsZW1lbnRhdGlvbiBvZiBtLWhlYWx0aCBpbnRlcnZlbnRpb25zLiIsInB1Ymxpc2hlciI6IlNBR0UgUHVibGljYXRpb25zIEx0ZCIsImlzc3VlIjoiMyIsInZvbHVtZSI6IjI1In0sImlzVGVtcG9yYXJ5IjpmYWxzZSwic3VwcHJlc3MtYXV0aG9yIjpmYWxzZX1dfQ==&quot;,&quot;citationItems&quot;:[{&quot;label&quot;:&quot;page&quot;,&quot;id&quot;:&quot;dc7736d6-bbce-307d-8c78-da016636c750&quot;,&quot;itemData&quot;:{&quot;type&quot;:&quot;article-journal&quot;,&quot;id&quot;:&quot;dc7736d6-bbce-307d-8c78-da016636c750&quot;,&quot;title&quot;:&quot;Listen before you leap: Sri Lankan health professionals’ perspectives on m-health&quot;,&quot;author&quot;:[{&quot;family&quot;:&quot;Han&quot;,&quot;given&quot;:&quot;Kyung Jung&quot;,&quot;parse-names&quot;:false,&quot;dropping-particle&quot;:&quot;&quot;,&quot;non-dropping-particle&quot;:&quot;&quot;},{&quot;family&quot;:&quot;Subramanian&quot;,&quot;given&quot;:&quot;Roma&quot;,&quot;parse-names&quot;:false,&quot;dropping-particle&quot;:&quot;&quot;,&quot;non-dropping-particle&quot;:&quot;&quot;},{&quot;family&quot;:&quot;Cameron&quot;,&quot;given&quot;:&quot;Glen T.&quot;,&quot;parse-names&quot;:false,&quot;dropping-particle&quot;:&quot;&quot;,&quot;non-dropping-particle&quot;:&quot;&quot;}],&quot;container-title&quot;:&quot;Health Informatics Journal&quot;,&quot;container-title-short&quot;:&quot;Health Informatics J&quot;,&quot;DOI&quot;:&quot;10.1177/1460458217725903&quot;,&quot;ISSN&quot;:&quot;17412811&quot;,&quot;PMID&quot;:&quot;28825329&quot;,&quot;issued&quot;:{&quot;date-parts&quot;:[[2019,9,1]]},&quot;page&quot;:&quot;858-866&quot;,&quot;abstract&quot;:&quot;Given the increasingly widespread use of mobile phones in the developing world, the application of this technology for healthcare (also referred to as m-health) has tremendous potential. However, there is a need for more research on factors that influence the sustainable and scalable adoption of m-health in developing countries. To fill this gap, in this study, drawing on the theory of diffusion of innovation, we conducted in-depth interviews with 29 health professionals in Sri Lanka to understand their views on the benefits and barriers to adopting m-health. Participants had mixed views on the adoption of this technology. Reasons for m-health adoption included efficiency and usefulness in emergency situations. Barriers to adoption included risks for miscommunication/misinterpretation and lack of systems/policies for implementing m-health technology. With regard to the innovation-decision process, most participants appear to be in the stages of “persuasion” and “decision”; with regard to degree of innovativeness, interviewees comprise a mix of “early adopters” and “laggards.” Assuming mobile health apps afford improvements in health outcomes for developing countries, contextual factors in each national setting should inform design and implementation of m-health interventions.&quot;,&quot;publisher&quot;:&quot;SAGE Publications Ltd&quot;,&quot;issue&quot;:&quot;3&quot;,&quot;volume&quot;:&quot;25&quot;},&quot;isTemporary&quot;:false,&quot;suppress-author&quot;:false}]},{&quot;citationID&quot;:&quot;MENDELEY_CITATION_fb228567-4730-4146-a6fb-01ed4d2fc166&quot;,&quot;properties&quot;:{&quot;noteIndex&quot;:0},&quot;isEdited&quot;:false,&quot;manualOverride&quot;:{&quot;isManuallyOverridden&quot;:false,&quot;citeprocText&quot;:&quot;(Chib et al., 2015)&quot;,&quot;manualOverrideText&quot;:&quot;&quot;},&quot;citationTag&quot;:&quot;MENDELEY_CITATION_v3_eyJjaXRhdGlvbklEIjoiTUVOREVMRVlfQ0lUQVRJT05fZmIyMjg1NjctNDczMC00MTQ2LWE2ZmItMDFlZDRkMmZjMTY2IiwicHJvcGVydGllcyI6eyJub3RlSW5kZXgiOjB9LCJpc0VkaXRlZCI6ZmFsc2UsIm1hbnVhbE92ZXJyaWRlIjp7ImlzTWFudWFsbHlPdmVycmlkZGVuIjpmYWxzZSwiY2l0ZXByb2NUZXh0IjoiKENoaWIgZXQgYWwuLCAyMDE1KSIsIm1hbnVhbE92ZXJyaWRlVGV4dCI6IiJ9LCJjaXRhdGlvbkl0ZW1zIjpbeyJpZCI6ImVjZDYzYmY0LWZmMGQtMzU2Zi1hZGE4LWE5MWE2YTcyNmE4MSIsIml0ZW1EYXRhIjp7InR5cGUiOiJhcnRpY2xlLWpvdXJuYWwiLCJpZCI6ImVjZDYzYmY0LWZmMGQtMzU2Zi1hZGE4LWE5MWE2YTcyNmE4MSIsInRpdGxlIjoiTUhlYWx0aCBhZG9wdGlvbiBpbiBsb3ctcmVzb3VyY2UgZW52aXJvbm1lbnRzOiBBIHJldmlldyBvZiB0aGUgdXNlIG9mIG1vYmlsZSBoZWFsdGhjYXJlIGluIGRldmVsb3BpbmcgY291bnRyaWVzIiwiYXV0aG9yIjpbeyJmYW1pbHkiOiJDaGliIiwiZ2l2ZW4iOiJBcnVsIiwicGFyc2UtbmFtZXMiOmZhbHNlLCJkcm9wcGluZy1wYXJ0aWNsZSI6IiIsIm5vbi1kcm9wcGluZy1wYXJ0aWNsZSI6IiJ9LHsiZmFtaWx5IjoiVmVsdGhvdmVuIiwiZ2l2ZW4iOiJNaWNoZWxsZSBIZWxlbmEiLCJwYXJzZS1uYW1lcyI6ZmFsc2UsImRyb3BwaW5nLXBhcnRpY2xlIjoiIiwibm9uLWRyb3BwaW5nLXBhcnRpY2xlIjoidmFuIn0seyJmYW1pbHkiOiJDYXIiLCJnaXZlbiI6Ikpvc2lwIiwicGFyc2UtbmFtZXMiOmZhbHNlLCJkcm9wcGluZy1wYXJ0aWNsZSI6IiIsIm5vbi1kcm9wcGluZy1wYXJ0aWNsZSI6IiJ9XSwiY29udGFpbmVyLXRpdGxlIjoiSm91cm5hbCBvZiBIZWFsdGggQ29tbXVuaWNhdGlvbiIsImNvbnRhaW5lci10aXRsZS1zaG9ydCI6IkogSGVhbHRoIENvbW11biIsIkRPSSI6IjEwLjEwODAvMTA4MTA3MzAuMjAxMy44NjQ3MzUiLCJJU1NOIjoiMTA4NzA0MTUiLCJQTUlEIjoiMjQ2NzMxNzEiLCJpc3N1ZWQiOnsiZGF0ZS1wYXJ0cyI6W1syMDE1LDEsMl1dfSwicGFnZSI6IjQtMzQiLCJhYnN0cmFjdCI6IlRoZSBhY2tub3dsZWRnZWQgcG90ZW50aWFsIG9mIHVzaW5nIG1vYmlsZSBwaG9uZXMgZm9yIGltcHJvdmluZyBoZWFsdGhjYXJlIGluIGxvdy1yZXNvdXJjZSBlbnZpcm9ubWVudHMgb2YgZGV2ZWxvcGluZyBjb3VudHJpZXMgaGFzIHlldCB0byB0cmFuc2xhdGUgaW50byBzaWduaWZpY2FudCBtSGVhbHRoIHBvbGljeSBpbnZlc3RtZW50LiBUaGUgbG93IHVwdGFrZSBvZiBtSGVhbHRoIGluIHBvbGljeSBhZ2VuZGFzIG1heSBzdGVtIGZyb20gYSBsYWNrIG9mIGV2aWRlbmNlIG9mIHRoZSBzY2FsYWJsZSwgc3VzdGFpbmFibGUgaW1wYWN0IG9uIGhlYWx0aCBpbmRpY2F0b3JzLiBUaGUgbUhlYWx0aCBsaXRlcmF0dXJlIGluIGxvdy0gYW5kIG1pZGRsZS1pbmNvbWUgY291bnRyaWVzIHJldmVhbHMgYSBidXJnZW9uaW5nIGJvZHkgb2Yga25vd2xlZGdlOyB5ZXQsIGV4aXN0aW5nIHJldmlld3Mgc3VnZ2VzdCB0aGF0IHRoZSBwcm9qZWN0cyB5aWVsZCBtaXhlZCByZXN1bHRzLiBUaGlzIGFydGljbGUgYWRvcHRzIGEgc3RhZ2UtYmFzZWQgYXBwcm9hY2ggdG8gdW5kZXJzdGFuZCB0aGUgdmFyaWVkIGNvbnRyaWJ1dGlvbnMgdG8gbUhlYWx0aCByZXNlYXJjaC4gVGhlIGhldXJpc3RpYyBvZiBpbnB1dHMtbWVjaGFuaXNtLW91dHB1dHMgaXMgcHJvcG9zZWQgYXMgYSB0b29sIHRvIGNhdGVnb3JpemUgbUhlYWx0aCBzdHVkaWVzLiBUaGlzIHJldmlldyAoNjMgYXJ0aWNsZXMgY29tcHJpc2luZyA1MyBzdHVkaWVzKSByZXZlYWxzIHRoYXQgbUhlYWx0aCBzdHVkaWVzIGluIGRldmVsb3BpbmcgY291bnRyaWVzIHRlbmQgdG8gY29uY2VudHJhdGUgb24gc3BlY2lmaWMgc3RhZ2VzLCBwcmluY2lwYWxseSBvbiBwaWxvdCBwcm9qZWN0cyB0aGF0IGFkb3B0IGEgZGV0ZXJtaW5pc3RpYyBhcHByb2FjaCB0byB0ZWNobm9sb2dpY2FsIGlucHV0cyAobiA9IDMyKSwgbmFtZWx5IGludHJvZHVjdGlvbiBhbmQgaW1wbGVtZW50YXRpb24uIFNvbWV3aGF0IGxlc3Mgc3R1ZGllZCB3ZXJlIHJlc2VhcmNoIGRlc2lnbnMgdGhhdCBkZW1vbnN0cmF0ZSBldmlkZW5jZSBvZiBvdXRwdXRzIChuID0gMTUpLCBzdWNoIGFzIGltcHJvdmVtZW50cyBpbiBoZWFsdGhjYXJlIHByb2Nlc3NlcyBhbmQgcHVibGljIGhlYWx0aCBpbmRpY2F0b3JzLiBUaGUgcmV2aWV3IGZpbmRzIGEgbGFjayBvZiBlbXBoYXNpcyBvbiBzdHVkaWVzIHRoYXQgcHJvdmlkZSB0aGVvcmV0aWNhbCB1bmRlcnN0YW5kaW5nIChuID0gNikgb2YgYWRvcHRpb24gYW5kIGFwcHJvcHJpYXRpb24gb2YgdGVjaG5vbG9naWNhbCBpbnRyb2R1Y3Rpb24gdGhhdCBwcm9kdWNlcyBtZWFzdXJhYmxlIGhlYWx0aCBvdXRjb21lcy4gQXMgYSByZXN1bHQsIHRoZXJlIGlzIGEgbGFjayBvZiBkb21pbmFudCB0aGVvcnksIG9yIG1lYXN1cmVzIG9mIG91dHB1dHMgcmVsZXZhbnQgdG8gbWFraW5nIHBvbGljeSBkZWNpc2lvbnMuIEZ1dHVyZSB3b3JrIG5lZWRzIHRvIGFpbSBmb3IgZXN0YWJsaXNoaW5nIHRoZW9yZXRpY2FsIGFuZCBtZWFzdXJlbWVudCBzdGFuZGFyZHMsIHBhcnRpY3VsYXJseSBmcm9tIHNvY2lhbCBzY2llbnRpZmljIHBlcnNwZWN0aXZlcywgaW4gY29sbGFib3JhdGlvbiB3aXRoIHJlc2VhcmNoZXJzIGZyb20gdGhlIGRvbWFpbnMgb2YgaW5mb3JtYXRpb24gdGVjaG5vbG9neSBhbmQgcHVibGljIGhlYWx0aC4gUHJpb3JpdGllcyBzaG91bGQgYmUgc2V0IGZvciBpbnZlc3RtZW50cyBhbmQgZ3VpZGFuY2UgaW4gZXZhbHVhdGlvbiBkaXNzZW1pbmF0ZWQgYnkgdGhlIHNjaWVudGlmaWMgY29tbXVuaXR5IHRvIHByYWN0aXRpb25lcnMgYW5kIHBvbGljeW1ha2Vycy4iLCJwdWJsaXNoZXIiOiJUYXlsb3IgYW5kIEZyYW5jaXMgSW5jLiIsImlzc3VlIjoiMSIsInZvbHVtZSI6IjIwIn0sImlzVGVtcG9yYXJ5IjpmYWxzZX1dfQ==&quot;,&quot;citationItems&quot;:[{&quot;id&quot;:&quot;ecd63bf4-ff0d-356f-ada8-a91a6a726a81&quot;,&quot;itemData&quot;:{&quot;type&quot;:&quot;article-journal&quot;,&quot;id&quot;:&quot;ecd63bf4-ff0d-356f-ada8-a91a6a726a81&quot;,&quot;title&quot;:&quot;MHealth adoption in low-resource environments: A review of the use of mobile healthcare in developing countries&quot;,&quot;author&quot;:[{&quot;family&quot;:&quot;Chib&quot;,&quot;given&quot;:&quot;Arul&quot;,&quot;parse-names&quot;:false,&quot;dropping-particle&quot;:&quot;&quot;,&quot;non-dropping-particle&quot;:&quot;&quot;},{&quot;family&quot;:&quot;Velthoven&quot;,&quot;given&quot;:&quot;Michelle Helena&quot;,&quot;parse-names&quot;:false,&quot;dropping-particle&quot;:&quot;&quot;,&quot;non-dropping-particle&quot;:&quot;van&quot;},{&quot;family&quot;:&quot;Car&quot;,&quot;given&quot;:&quot;Josip&quot;,&quot;parse-names&quot;:false,&quot;dropping-particle&quot;:&quot;&quot;,&quot;non-dropping-particle&quot;:&quot;&quot;}],&quot;container-title&quot;:&quot;Journal of Health Communication&quot;,&quot;container-title-short&quot;:&quot;J Health Commun&quot;,&quot;DOI&quot;:&quot;10.1080/10810730.2013.864735&quot;,&quot;ISSN&quot;:&quot;10870415&quot;,&quot;PMID&quot;:&quot;24673171&quot;,&quot;issued&quot;:{&quot;date-parts&quot;:[[2015,1,2]]},&quot;page&quot;:&quot;4-34&quot;,&quot;abstract&quot;:&quot;The acknowledged potential of using mobile phones for improving healthcare in low-resource environments of developing countries has yet to translate into significant mHealth policy investment. The low uptake of mHealth in policy agendas may stem from a lack of evidence of the scalable, sustainable impact on health indicators. The mHealth literature in low- and middle-income countries reveals a burgeoning body of knowledge; yet, existing reviews suggest that the projects yield mixed results. This article adopts a stage-based approach to understand the varied contributions to mHealth research. The heuristic of inputs-mechanism-outputs is proposed as a tool to categorize mHealth studies. This review (63 articles comprising 53 studies) reveals that mHealth studies in developing countries tend to concentrate on specific stages, principally on pilot projects that adopt a deterministic approach to technological inputs (n = 32), namely introduction and implementation. Somewhat less studied were research designs that demonstrate evidence of outputs (n = 15), such as improvements in healthcare processes and public health indicators. The review finds a lack of emphasis on studies that provide theoretical understanding (n = 6) of adoption and appropriation of technological introduction that produces measurable health outcomes. As a result, there is a lack of dominant theory, or measures of outputs relevant to making policy decisions. Future work needs to aim for establishing theoretical and measurement standards, particularly from social scientific perspectives, in collaboration with researchers from the domains of information technology and public health. Priorities should be set for investments and guidance in evaluation disseminated by the scientific community to practitioners and policymakers.&quot;,&quot;publisher&quot;:&quot;Taylor and Francis Inc.&quot;,&quot;issue&quot;:&quot;1&quot;,&quot;volume&quot;:&quot;20&quot;},&quot;isTemporary&quot;:false}]},{&quot;citationID&quot;:&quot;MENDELEY_CITATION_f4eecf5d-3eb8-4d8b-bdb8-2b95f174dd5a&quot;,&quot;properties&quot;:{&quot;noteIndex&quot;:0},&quot;isEdited&quot;:false,&quot;manualOverride&quot;:{&quot;isManuallyOverridden&quot;:false,&quot;citeprocText&quot;:&quot;(Han et al., 2019)&quot;,&quot;manualOverrideText&quot;:&quot;&quot;},&quot;citationTag&quot;:&quot;MENDELEY_CITATION_v3_eyJjaXRhdGlvbklEIjoiTUVOREVMRVlfQ0lUQVRJT05fZjRlZWNmNWQtM2ViOC00ZDhiLWJkYjgtMmI5NWYxNzRkZDVhIiwicHJvcGVydGllcyI6eyJub3RlSW5kZXgiOjB9LCJpc0VkaXRlZCI6ZmFsc2UsIm1hbnVhbE92ZXJyaWRlIjp7ImlzTWFudWFsbHlPdmVycmlkZGVuIjpmYWxzZSwiY2l0ZXByb2NUZXh0IjoiKEhhbiBldCBhbC4sIDIwMTkpIiwibWFudWFsT3ZlcnJpZGVUZXh0IjoiIn0sImNpdGF0aW9uSXRlbXMiOlt7ImlkIjoiZGM3NzM2ZDYtYmJjZS0zMDdkLThjNzgtZGEwMTY2MzZjNzUwIiwiaXRlbURhdGEiOnsidHlwZSI6ImFydGljbGUtam91cm5hbCIsImlkIjoiZGM3NzM2ZDYtYmJjZS0zMDdkLThjNzgtZGEwMTY2MzZjNzUwIiwidGl0bGUiOiJMaXN0ZW4gYmVmb3JlIHlvdSBsZWFwOiBTcmkgTGFua2FuIGhlYWx0aCBwcm9mZXNzaW9uYWxz4oCZIHBlcnNwZWN0aXZlcyBvbiBtLWhlYWx0aCIsImF1dGhvciI6W3siZmFtaWx5IjoiSGFuIiwiZ2l2ZW4iOiJLeXVuZyBKdW5nIiwicGFyc2UtbmFtZXMiOmZhbHNlLCJkcm9wcGluZy1wYXJ0aWNsZSI6IiIsIm5vbi1kcm9wcGluZy1wYXJ0aWNsZSI6IiJ9LHsiZmFtaWx5IjoiU3VicmFtYW5pYW4iLCJnaXZlbiI6IlJvbWEiLCJwYXJzZS1uYW1lcyI6ZmFsc2UsImRyb3BwaW5nLXBhcnRpY2xlIjoiIiwibm9uLWRyb3BwaW5nLXBhcnRpY2xlIjoiIn0seyJmYW1pbHkiOiJDYW1lcm9uIiwiZ2l2ZW4iOiJHbGVuIFQuIiwicGFyc2UtbmFtZXMiOmZhbHNlLCJkcm9wcGluZy1wYXJ0aWNsZSI6IiIsIm5vbi1kcm9wcGluZy1wYXJ0aWNsZSI6IiJ9XSwiY29udGFpbmVyLXRpdGxlIjoiSGVhbHRoIEluZm9ybWF0aWNzIEpvdXJuYWwiLCJjb250YWluZXItdGl0bGUtc2hvcnQiOiJIZWFsdGggSW5mb3JtYXRpY3MgSiIsIkRPSSI6IjEwLjExNzcvMTQ2MDQ1ODIxNzcyNTkwMyIsIklTU04iOiIxNzQxMjgxMSIsIlBNSUQiOiIyODgyNTMyOSIsImlzc3VlZCI6eyJkYXRlLXBhcnRzIjpbWzIwMTksOSwxXV19LCJwYWdlIjoiODU4LTg2NiIsImFic3RyYWN0IjoiR2l2ZW4gdGhlIGluY3JlYXNpbmdseSB3aWRlc3ByZWFkIHVzZSBvZiBtb2JpbGUgcGhvbmVzIGluIHRoZSBkZXZlbG9waW5nIHdvcmxkLCB0aGUgYXBwbGljYXRpb24gb2YgdGhpcyB0ZWNobm9sb2d5IGZvciBoZWFsdGhjYXJlIChhbHNvIHJlZmVycmVkIHRvIGFzIG0taGVhbHRoKSBoYXMgdHJlbWVuZG91cyBwb3RlbnRpYWwuIEhvd2V2ZXIsIHRoZXJlIGlzIGEgbmVlZCBmb3IgbW9yZSByZXNlYXJjaCBvbiBmYWN0b3JzIHRoYXQgaW5mbHVlbmNlIHRoZSBzdXN0YWluYWJsZSBhbmQgc2NhbGFibGUgYWRvcHRpb24gb2YgbS1oZWFsdGggaW4gZGV2ZWxvcGluZyBjb3VudHJpZXMuIFRvIGZpbGwgdGhpcyBnYXAsIGluIHRoaXMgc3R1ZHksIGRyYXdpbmcgb24gdGhlIHRoZW9yeSBvZiBkaWZmdXNpb24gb2YgaW5ub3ZhdGlvbiwgd2UgY29uZHVjdGVkIGluLWRlcHRoIGludGVydmlld3Mgd2l0aCAyOSBoZWFsdGggcHJvZmVzc2lvbmFscyBpbiBTcmkgTGFua2EgdG8gdW5kZXJzdGFuZCB0aGVpciB2aWV3cyBvbiB0aGUgYmVuZWZpdHMgYW5kIGJhcnJpZXJzIHRvIGFkb3B0aW5nIG0taGVhbHRoLiBQYXJ0aWNpcGFudHMgaGFkIG1peGVkIHZpZXdzIG9uIHRoZSBhZG9wdGlvbiBvZiB0aGlzIHRlY2hub2xvZ3kuIFJlYXNvbnMgZm9yIG0taGVhbHRoIGFkb3B0aW9uIGluY2x1ZGVkIGVmZmljaWVuY3kgYW5kIHVzZWZ1bG5lc3MgaW4gZW1lcmdlbmN5IHNpdHVhdGlvbnMuIEJhcnJpZXJzIHRvIGFkb3B0aW9uIGluY2x1ZGVkIHJpc2tzIGZvciBtaXNjb21tdW5pY2F0aW9uL21pc2ludGVycHJldGF0aW9uIGFuZCBsYWNrIG9mIHN5c3RlbXMvcG9saWNpZXMgZm9yIGltcGxlbWVudGluZyBtLWhlYWx0aCB0ZWNobm9sb2d5LiBXaXRoIHJlZ2FyZCB0byB0aGUgaW5ub3ZhdGlvbi1kZWNpc2lvbiBwcm9jZXNzLCBtb3N0IHBhcnRpY2lwYW50cyBhcHBlYXIgdG8gYmUgaW4gdGhlIHN0YWdlcyBvZiDigJxwZXJzdWFzaW9u4oCdIGFuZCDigJxkZWNpc2lvbuKAnTsgd2l0aCByZWdhcmQgdG8gZGVncmVlIG9mIGlubm92YXRpdmVuZXNzLCBpbnRlcnZpZXdlZXMgY29tcHJpc2UgYSBtaXggb2Yg4oCcZWFybHkgYWRvcHRlcnPigJ0gYW5kIOKAnGxhZ2dhcmRzLuKAnSBBc3N1bWluZyBtb2JpbGUgaGVhbHRoIGFwcHMgYWZmb3JkIGltcHJvdmVtZW50cyBpbiBoZWFsdGggb3V0Y29tZXMgZm9yIGRldmVsb3BpbmcgY291bnRyaWVzLCBjb250ZXh0dWFsIGZhY3RvcnMgaW4gZWFjaCBuYXRpb25hbCBzZXR0aW5nIHNob3VsZCBpbmZvcm0gZGVzaWduIGFuZCBpbXBsZW1lbnRhdGlvbiBvZiBtLWhlYWx0aCBpbnRlcnZlbnRpb25zLiIsInB1Ymxpc2hlciI6IlNBR0UgUHVibGljYXRpb25zIEx0ZCIsImlzc3VlIjoiMyIsInZvbHVtZSI6IjI1In0sImlzVGVtcG9yYXJ5IjpmYWxzZX1dfQ==&quot;,&quot;citationItems&quot;:[{&quot;id&quot;:&quot;dc7736d6-bbce-307d-8c78-da016636c750&quot;,&quot;itemData&quot;:{&quot;type&quot;:&quot;article-journal&quot;,&quot;id&quot;:&quot;dc7736d6-bbce-307d-8c78-da016636c750&quot;,&quot;title&quot;:&quot;Listen before you leap: Sri Lankan health professionals’ perspectives on m-health&quot;,&quot;author&quot;:[{&quot;family&quot;:&quot;Han&quot;,&quot;given&quot;:&quot;Kyung Jung&quot;,&quot;parse-names&quot;:false,&quot;dropping-particle&quot;:&quot;&quot;,&quot;non-dropping-particle&quot;:&quot;&quot;},{&quot;family&quot;:&quot;Subramanian&quot;,&quot;given&quot;:&quot;Roma&quot;,&quot;parse-names&quot;:false,&quot;dropping-particle&quot;:&quot;&quot;,&quot;non-dropping-particle&quot;:&quot;&quot;},{&quot;family&quot;:&quot;Cameron&quot;,&quot;given&quot;:&quot;Glen T.&quot;,&quot;parse-names&quot;:false,&quot;dropping-particle&quot;:&quot;&quot;,&quot;non-dropping-particle&quot;:&quot;&quot;}],&quot;container-title&quot;:&quot;Health Informatics Journal&quot;,&quot;container-title-short&quot;:&quot;Health Informatics J&quot;,&quot;DOI&quot;:&quot;10.1177/1460458217725903&quot;,&quot;ISSN&quot;:&quot;17412811&quot;,&quot;PMID&quot;:&quot;28825329&quot;,&quot;issued&quot;:{&quot;date-parts&quot;:[[2019,9,1]]},&quot;page&quot;:&quot;858-866&quot;,&quot;abstract&quot;:&quot;Given the increasingly widespread use of mobile phones in the developing world, the application of this technology for healthcare (also referred to as m-health) has tremendous potential. However, there is a need for more research on factors that influence the sustainable and scalable adoption of m-health in developing countries. To fill this gap, in this study, drawing on the theory of diffusion of innovation, we conducted in-depth interviews with 29 health professionals in Sri Lanka to understand their views on the benefits and barriers to adopting m-health. Participants had mixed views on the adoption of this technology. Reasons for m-health adoption included efficiency and usefulness in emergency situations. Barriers to adoption included risks for miscommunication/misinterpretation and lack of systems/policies for implementing m-health technology. With regard to the innovation-decision process, most participants appear to be in the stages of “persuasion” and “decision”; with regard to degree of innovativeness, interviewees comprise a mix of “early adopters” and “laggards.” Assuming mobile health apps afford improvements in health outcomes for developing countries, contextual factors in each national setting should inform design and implementation of m-health interventions.&quot;,&quot;publisher&quot;:&quot;SAGE Publications Ltd&quot;,&quot;issue&quot;:&quot;3&quot;,&quot;volume&quot;:&quot;25&quot;},&quot;isTemporary&quot;:false}]},{&quot;citationID&quot;:&quot;MENDELEY_CITATION_e6baba50-92c6-4998-a7a8-df9148d95b8a&quot;,&quot;properties&quot;:{&quot;noteIndex&quot;:0},&quot;isEdited&quot;:false,&quot;manualOverride&quot;:{&quot;isManuallyOverridden&quot;:false,&quot;citeprocText&quot;:&quot;(Han et al., 2019)&quot;,&quot;manualOverrideText&quot;:&quot;&quot;},&quot;citationTag&quot;:&quot;MENDELEY_CITATION_v3_eyJjaXRhdGlvbklEIjoiTUVOREVMRVlfQ0lUQVRJT05fZTZiYWJhNTAtOTJjNi00OTk4LWE3YTgtZGY5MTQ4ZDk1YjhhIiwicHJvcGVydGllcyI6eyJub3RlSW5kZXgiOjB9LCJpc0VkaXRlZCI6ZmFsc2UsIm1hbnVhbE92ZXJyaWRlIjp7ImlzTWFudWFsbHlPdmVycmlkZGVuIjpmYWxzZSwiY2l0ZXByb2NUZXh0IjoiKEhhbiBldCBhbC4sIDIwMTkpIiwibWFudWFsT3ZlcnJpZGVUZXh0IjoiIn0sImNpdGF0aW9uSXRlbXMiOlt7ImlkIjoiZGM3NzM2ZDYtYmJjZS0zMDdkLThjNzgtZGEwMTY2MzZjNzUwIiwiaXRlbURhdGEiOnsidHlwZSI6ImFydGljbGUtam91cm5hbCIsImlkIjoiZGM3NzM2ZDYtYmJjZS0zMDdkLThjNzgtZGEwMTY2MzZjNzUwIiwidGl0bGUiOiJMaXN0ZW4gYmVmb3JlIHlvdSBsZWFwOiBTcmkgTGFua2FuIGhlYWx0aCBwcm9mZXNzaW9uYWxz4oCZIHBlcnNwZWN0aXZlcyBvbiBtLWhlYWx0aCIsImF1dGhvciI6W3siZmFtaWx5IjoiSGFuIiwiZ2l2ZW4iOiJLeXVuZyBKdW5nIiwicGFyc2UtbmFtZXMiOmZhbHNlLCJkcm9wcGluZy1wYXJ0aWNsZSI6IiIsIm5vbi1kcm9wcGluZy1wYXJ0aWNsZSI6IiJ9LHsiZmFtaWx5IjoiU3VicmFtYW5pYW4iLCJnaXZlbiI6IlJvbWEiLCJwYXJzZS1uYW1lcyI6ZmFsc2UsImRyb3BwaW5nLXBhcnRpY2xlIjoiIiwibm9uLWRyb3BwaW5nLXBhcnRpY2xlIjoiIn0seyJmYW1pbHkiOiJDYW1lcm9uIiwiZ2l2ZW4iOiJHbGVuIFQuIiwicGFyc2UtbmFtZXMiOmZhbHNlLCJkcm9wcGluZy1wYXJ0aWNsZSI6IiIsIm5vbi1kcm9wcGluZy1wYXJ0aWNsZSI6IiJ9XSwiY29udGFpbmVyLXRpdGxlIjoiSGVhbHRoIEluZm9ybWF0aWNzIEpvdXJuYWwiLCJjb250YWluZXItdGl0bGUtc2hvcnQiOiJIZWFsdGggSW5mb3JtYXRpY3MgSiIsIkRPSSI6IjEwLjExNzcvMTQ2MDQ1ODIxNzcyNTkwMyIsIklTU04iOiIxNzQxMjgxMSIsIlBNSUQiOiIyODgyNTMyOSIsImlzc3VlZCI6eyJkYXRlLXBhcnRzIjpbWzIwMTksOSwxXV19LCJwYWdlIjoiODU4LTg2NiIsImFic3RyYWN0IjoiR2l2ZW4gdGhlIGluY3JlYXNpbmdseSB3aWRlc3ByZWFkIHVzZSBvZiBtb2JpbGUgcGhvbmVzIGluIHRoZSBkZXZlbG9waW5nIHdvcmxkLCB0aGUgYXBwbGljYXRpb24gb2YgdGhpcyB0ZWNobm9sb2d5IGZvciBoZWFsdGhjYXJlIChhbHNvIHJlZmVycmVkIHRvIGFzIG0taGVhbHRoKSBoYXMgdHJlbWVuZG91cyBwb3RlbnRpYWwuIEhvd2V2ZXIsIHRoZXJlIGlzIGEgbmVlZCBmb3IgbW9yZSByZXNlYXJjaCBvbiBmYWN0b3JzIHRoYXQgaW5mbHVlbmNlIHRoZSBzdXN0YWluYWJsZSBhbmQgc2NhbGFibGUgYWRvcHRpb24gb2YgbS1oZWFsdGggaW4gZGV2ZWxvcGluZyBjb3VudHJpZXMuIFRvIGZpbGwgdGhpcyBnYXAsIGluIHRoaXMgc3R1ZHksIGRyYXdpbmcgb24gdGhlIHRoZW9yeSBvZiBkaWZmdXNpb24gb2YgaW5ub3ZhdGlvbiwgd2UgY29uZHVjdGVkIGluLWRlcHRoIGludGVydmlld3Mgd2l0aCAyOSBoZWFsdGggcHJvZmVzc2lvbmFscyBpbiBTcmkgTGFua2EgdG8gdW5kZXJzdGFuZCB0aGVpciB2aWV3cyBvbiB0aGUgYmVuZWZpdHMgYW5kIGJhcnJpZXJzIHRvIGFkb3B0aW5nIG0taGVhbHRoLiBQYXJ0aWNpcGFudHMgaGFkIG1peGVkIHZpZXdzIG9uIHRoZSBhZG9wdGlvbiBvZiB0aGlzIHRlY2hub2xvZ3kuIFJlYXNvbnMgZm9yIG0taGVhbHRoIGFkb3B0aW9uIGluY2x1ZGVkIGVmZmljaWVuY3kgYW5kIHVzZWZ1bG5lc3MgaW4gZW1lcmdlbmN5IHNpdHVhdGlvbnMuIEJhcnJpZXJzIHRvIGFkb3B0aW9uIGluY2x1ZGVkIHJpc2tzIGZvciBtaXNjb21tdW5pY2F0aW9uL21pc2ludGVycHJldGF0aW9uIGFuZCBsYWNrIG9mIHN5c3RlbXMvcG9saWNpZXMgZm9yIGltcGxlbWVudGluZyBtLWhlYWx0aCB0ZWNobm9sb2d5LiBXaXRoIHJlZ2FyZCB0byB0aGUgaW5ub3ZhdGlvbi1kZWNpc2lvbiBwcm9jZXNzLCBtb3N0IHBhcnRpY2lwYW50cyBhcHBlYXIgdG8gYmUgaW4gdGhlIHN0YWdlcyBvZiDigJxwZXJzdWFzaW9u4oCdIGFuZCDigJxkZWNpc2lvbuKAnTsgd2l0aCByZWdhcmQgdG8gZGVncmVlIG9mIGlubm92YXRpdmVuZXNzLCBpbnRlcnZpZXdlZXMgY29tcHJpc2UgYSBtaXggb2Yg4oCcZWFybHkgYWRvcHRlcnPigJ0gYW5kIOKAnGxhZ2dhcmRzLuKAnSBBc3N1bWluZyBtb2JpbGUgaGVhbHRoIGFwcHMgYWZmb3JkIGltcHJvdmVtZW50cyBpbiBoZWFsdGggb3V0Y29tZXMgZm9yIGRldmVsb3BpbmcgY291bnRyaWVzLCBjb250ZXh0dWFsIGZhY3RvcnMgaW4gZWFjaCBuYXRpb25hbCBzZXR0aW5nIHNob3VsZCBpbmZvcm0gZGVzaWduIGFuZCBpbXBsZW1lbnRhdGlvbiBvZiBtLWhlYWx0aCBpbnRlcnZlbnRpb25zLiIsInB1Ymxpc2hlciI6IlNBR0UgUHVibGljYXRpb25zIEx0ZCIsImlzc3VlIjoiMyIsInZvbHVtZSI6IjI1In0sImlzVGVtcG9yYXJ5IjpmYWxzZX1dfQ==&quot;,&quot;citationItems&quot;:[{&quot;id&quot;:&quot;dc7736d6-bbce-307d-8c78-da016636c750&quot;,&quot;itemData&quot;:{&quot;type&quot;:&quot;article-journal&quot;,&quot;id&quot;:&quot;dc7736d6-bbce-307d-8c78-da016636c750&quot;,&quot;title&quot;:&quot;Listen before you leap: Sri Lankan health professionals’ perspectives on m-health&quot;,&quot;author&quot;:[{&quot;family&quot;:&quot;Han&quot;,&quot;given&quot;:&quot;Kyung Jung&quot;,&quot;parse-names&quot;:false,&quot;dropping-particle&quot;:&quot;&quot;,&quot;non-dropping-particle&quot;:&quot;&quot;},{&quot;family&quot;:&quot;Subramanian&quot;,&quot;given&quot;:&quot;Roma&quot;,&quot;parse-names&quot;:false,&quot;dropping-particle&quot;:&quot;&quot;,&quot;non-dropping-particle&quot;:&quot;&quot;},{&quot;family&quot;:&quot;Cameron&quot;,&quot;given&quot;:&quot;Glen T.&quot;,&quot;parse-names&quot;:false,&quot;dropping-particle&quot;:&quot;&quot;,&quot;non-dropping-particle&quot;:&quot;&quot;}],&quot;container-title&quot;:&quot;Health Informatics Journal&quot;,&quot;container-title-short&quot;:&quot;Health Informatics J&quot;,&quot;DOI&quot;:&quot;10.1177/1460458217725903&quot;,&quot;ISSN&quot;:&quot;17412811&quot;,&quot;PMID&quot;:&quot;28825329&quot;,&quot;issued&quot;:{&quot;date-parts&quot;:[[2019,9,1]]},&quot;page&quot;:&quot;858-866&quot;,&quot;abstract&quot;:&quot;Given the increasingly widespread use of mobile phones in the developing world, the application of this technology for healthcare (also referred to as m-health) has tremendous potential. However, there is a need for more research on factors that influence the sustainable and scalable adoption of m-health in developing countries. To fill this gap, in this study, drawing on the theory of diffusion of innovation, we conducted in-depth interviews with 29 health professionals in Sri Lanka to understand their views on the benefits and barriers to adopting m-health. Participants had mixed views on the adoption of this technology. Reasons for m-health adoption included efficiency and usefulness in emergency situations. Barriers to adoption included risks for miscommunication/misinterpretation and lack of systems/policies for implementing m-health technology. With regard to the innovation-decision process, most participants appear to be in the stages of “persuasion” and “decision”; with regard to degree of innovativeness, interviewees comprise a mix of “early adopters” and “laggards.” Assuming mobile health apps afford improvements in health outcomes for developing countries, contextual factors in each national setting should inform design and implementation of m-health interventions.&quot;,&quot;publisher&quot;:&quot;SAGE Publications Ltd&quot;,&quot;issue&quot;:&quot;3&quot;,&quot;volume&quot;:&quot;25&quot;},&quot;isTemporary&quot;:false}]},{&quot;citationID&quot;:&quot;MENDELEY_CITATION_3269df92-294b-4372-a3a5-2102a77460ae&quot;,&quot;properties&quot;:{&quot;noteIndex&quot;:0},&quot;isEdited&quot;:false,&quot;manualOverride&quot;:{&quot;isManuallyOverridden&quot;:false,&quot;citeprocText&quot;:&quot;(Bae et al., 2016)&quot;,&quot;manualOverrideText&quot;:&quot;&quot;},&quot;citationTag&quot;:&quot;MENDELEY_CITATION_v3_eyJjaXRhdGlvbklEIjoiTUVOREVMRVlfQ0lUQVRJT05fMzI2OWRmOTItMjk0Yi00MzcyLWEzYTUtMjEwMmE3NzQ2MGFlIiwicHJvcGVydGllcyI6eyJub3RlSW5kZXgiOjB9LCJpc0VkaXRlZCI6ZmFsc2UsIm1hbnVhbE92ZXJyaWRlIjp7ImlzTWFudWFsbHlPdmVycmlkZGVuIjpmYWxzZSwiY2l0ZXByb2NUZXh0IjoiKEJhZSBldCBhbC4sIDIwMTYpIiwibWFudWFsT3ZlcnJpZGVUZXh0IjoiIn0sImNpdGF0aW9uSXRlbXMiOlt7ImlkIjoiZjU5Y2IwY2YtMWEyOC0zNjE4LWJiNjUtNDhkM2Q0MDUyYzkxIiwiaXRlbURhdGEiOnsidHlwZSI6ImFydGljbGUtam91cm5hbCIsImlkIjoiZjU5Y2IwY2YtMWEyOC0zNjE4LWJiNjUtNDhkM2Q0MDUyYzkxIiwidGl0bGUiOiJGdXR1cmUgRGlyZWN0aW9uIG9mIEhlYWx0aCBJbmZvcm1hdGljcyBpbiBTcmkgTGFua2EiLCJhdXRob3IiOlt7ImZhbWlseSI6IkJhZSIsImdpdmVuIjoiSmVvbmd5ZWUiLCJwYXJzZS1uYW1lcyI6ZmFsc2UsImRyb3BwaW5nLXBhcnRpY2xlIjoiIiwibm9uLWRyb3BwaW5nLXBhcnRpY2xlIjoiIn0seyJmYW1pbHkiOiJDaGFuZHJhbGF0aGEiLCJnaXZlbiI6IlMgUCBSIiwicGFyc2UtbmFtZXMiOmZhbHNlLCJkcm9wcGluZy1wYXJ0aWNsZSI6IiIsIm5vbi1kcm9wcGluZy1wYXJ0aWNsZSI6IiJ9LHsiZmFtaWx5IjoiV2VlcmFzZWthcmEiLCJnaXZlbiI6IlcgUyBNIFMgUyIsInBhcnNlLW5hbWVzIjpmYWxzZSwiZHJvcHBpbmctcGFydGljbGUiOiIiLCJub24tZHJvcHBpbmctcGFydGljbGUiOiIifSx7ImZhbWlseSI6IlNhbmR5YW5pIERlIFNpbHZhIiwiZ2l2ZW4iOiJLIEggUiIsInBhcnNlLW5hbWVzIjpmYWxzZSwiZHJvcHBpbmctcGFydGljbGUiOiIiLCJub24tZHJvcHBpbmctcGFydGljbGUiOiIifSx7ImZhbWlseSI6IkFzdXJha2tvZHkiLCJnaXZlbiI6IlQgQSIsInBhcnNlLW5hbWVzIjpmYWxzZSwiZHJvcHBpbmctcGFydGljbGUiOiIiLCJub24tZHJvcHBpbmctcGFydGljbGUiOiIifSx7ImZhbWlseSI6IlNlbmFkaXBhdGhpIiwiZ2l2ZW4iOiJTIE0gUyBSIiwicGFyc2UtbmFtZXMiOmZhbHNlLCJkcm9wcGluZy1wYXJ0aWNsZSI6IiIsIm5vbi1kcm9wcGluZy1wYXJ0aWNsZSI6IiJ9LHsiZmFtaWx5IjoiS29kaXRodXdha2t1IiwiZ2l2ZW4iOiJLIEEgRCBTIiwicGFyc2UtbmFtZXMiOmZhbHNlLCJkcm9wcGluZy1wYXJ0aWNsZSI6IiIsIm5vbi1kcm9wcGluZy1wYXJ0aWNsZSI6IiJ9LHsiZmFtaWx5IjoiRGVlcGlrYSIsImdpdmVuIjoiRyBEIFIiLCJwYXJzZS1uYW1lcyI6ZmFsc2UsImRyb3BwaW5nLXBhcnRpY2xlIjoiIiwibm9uLWRyb3BwaW5nLXBhcnRpY2xlIjoiIn1dLCJjb250YWluZXItdGl0bGUiOiJKb3VybmFsIG9mIFNhZmV0eSBhbmQgQ3Jpc2lzIE1hbmFnZW1lbnQiLCJJU1NOIjoiMjIzNC0yMjE0IiwiVVJMIjoiaHR0cDovL2RvaS5vcmcvMTAuMTQyNTEuanNjbS4yMDE2LjIuNDMiLCJpc3N1ZWQiOnsiZGF0ZS1wYXJ0cyI6W1syMDE2XV19LCJwYWdlIjoiNDMtNDgiLCJhYnN0cmFjdCI6IlB1cnBvc2U6IFRvIHByb3Bvc2Ugc3VnZ2VzdGlvbnMgZm9yIGZ1dHVyZSBkaXJlY3Rpb24gb2YgaGVhbHRoIGluZm9ybWF0aWNzIGluIFNyaSBMYW5rYSB3aXRoIHRoZSB1bmRlcnN0YW5kaW5nIG9mIGV4aXN0aW5nIHNpdHVhdGlvbiBpbiBTcmkgTGFua2EgYW5kIHdvcmxkLiBNZXRob2RvbG9neTogT25saW5lIGxpdGVyYXR1cmUgc2VhcmNoIGZyb20gam91cm5hbCBhcnRpY2xlcyBhbmQgb3RoZXIgZG9jdW1lbnRzIEZpbmRpbmdzOiBBcHBsaWNhdGlvbiBvZiBIZWFsdGggSW5mb3JtYXRpb24gU3lzdGVtIChISVMpIGluIGhlYWx0aCBpbmZvcm1hdGljcyBoYXMgYmVlbiBpbXBsZW1lbnRlZCBvbiBwcm9qZWN0IGJhc2lzIGF0IGRpc3RyaWN0IGxldmVsIGJ5IGZhY2luZyB2YXJpb3VzIGJhcnJpZXJzLiBFeHBlcmllbmNlIG9mIGVmZmljaWVuY3kgYW5kIGVmZmVjdGl2ZW5lc3MgaGF2ZSBiZWVuIG1vdGl2YXRlZCB0byBleHBhbmQgdGhlIGFwcGxpY2F0aW9uIHVwIHRvIG5hdGlvbmFsIGxldmVsLiBDb25jbHVzaW9uOiBBcHBsaWNhdGlvbnMgb2YgaGVhbHRoIGluZm9ybWF0aWNzIGluIFNyaSBMYW5rYSBpcyBsaW1pdGVkIHdoZW4gY29tcGFyaW5nIHdpdGggb3RoZXIgY291bnRyaWVzIGluIHRoZSB3b3JsZCBkdWUgdG8gdmFyaW91cyBiYXJyaWVycy4iLCJpc3N1ZSI6IjIiLCJ2b2x1bWUiOiI2IiwiY29udGFpbmVyLXRpdGxlLXNob3J0IjoiIn0sImlzVGVtcG9yYXJ5IjpmYWxzZX1dfQ==&quot;,&quot;citationItems&quot;:[{&quot;id&quot;:&quot;f59cb0cf-1a28-3618-bb65-48d3d4052c91&quot;,&quot;itemData&quot;:{&quot;type&quot;:&quot;article-journal&quot;,&quot;id&quot;:&quot;f59cb0cf-1a28-3618-bb65-48d3d4052c91&quot;,&quot;title&quot;:&quot;Future Direction of Health Informatics in Sri Lanka&quot;,&quot;author&quot;:[{&quot;family&quot;:&quot;Bae&quot;,&quot;given&quot;:&quot;Jeongyee&quot;,&quot;parse-names&quot;:false,&quot;dropping-particle&quot;:&quot;&quot;,&quot;non-dropping-particle&quot;:&quot;&quot;},{&quot;family&quot;:&quot;Chandralatha&quot;,&quot;given&quot;:&quot;S P R&quot;,&quot;parse-names&quot;:false,&quot;dropping-particle&quot;:&quot;&quot;,&quot;non-dropping-particle&quot;:&quot;&quot;},{&quot;family&quot;:&quot;Weerasekara&quot;,&quot;given&quot;:&quot;W S M S S&quot;,&quot;parse-names&quot;:false,&quot;dropping-particle&quot;:&quot;&quot;,&quot;non-dropping-particle&quot;:&quot;&quot;},{&quot;family&quot;:&quot;Sandyani De Silva&quot;,&quot;given&quot;:&quot;K H R&quot;,&quot;parse-names&quot;:false,&quot;dropping-particle&quot;:&quot;&quot;,&quot;non-dropping-particle&quot;:&quot;&quot;},{&quot;family&quot;:&quot;Asurakkody&quot;,&quot;given&quot;:&quot;T A&quot;,&quot;parse-names&quot;:false,&quot;dropping-particle&quot;:&quot;&quot;,&quot;non-dropping-particle&quot;:&quot;&quot;},{&quot;family&quot;:&quot;Senadipathi&quot;,&quot;given&quot;:&quot;S M S R&quot;,&quot;parse-names&quot;:false,&quot;dropping-particle&quot;:&quot;&quot;,&quot;non-dropping-particle&quot;:&quot;&quot;},{&quot;family&quot;:&quot;Kodithuwakku&quot;,&quot;given&quot;:&quot;K A D S&quot;,&quot;parse-names&quot;:false,&quot;dropping-particle&quot;:&quot;&quot;,&quot;non-dropping-particle&quot;:&quot;&quot;},{&quot;family&quot;:&quot;Deepika&quot;,&quot;given&quot;:&quot;G D R&quot;,&quot;parse-names&quot;:false,&quot;dropping-particle&quot;:&quot;&quot;,&quot;non-dropping-particle&quot;:&quot;&quot;}],&quot;container-title&quot;:&quot;Journal of Safety and Crisis Management&quot;,&quot;ISSN&quot;:&quot;2234-2214&quot;,&quot;URL&quot;:&quot;http://doi.org/10.14251.jscm.2016.2.43&quot;,&quot;issued&quot;:{&quot;date-parts&quot;:[[2016]]},&quot;page&quot;:&quot;43-48&quot;,&quot;abstract&quot;:&quot;Purpose: To propose suggestions for future direction of health informatics in Sri Lanka with the understanding of existing situation in Sri Lanka and world. Methodology: Online literature search from journal articles and other documents Findings: Application of Health Information System (HIS) in health informatics has been implemented on project basis at district level by facing various barriers. Experience of efficiency and effectiveness have been motivated to expand the application up to national level. Conclusion: Applications of health informatics in Sri Lanka is limited when comparing with other countries in the world due to various barriers.&quot;,&quot;issue&quot;:&quot;2&quot;,&quot;volume&quot;:&quot;6&quot;,&quot;container-title-short&quot;:&quot;&quot;},&quot;isTemporary&quot;:false}]},{&quot;citationID&quot;:&quot;MENDELEY_CITATION_4732f9cf-00fe-4198-b669-1e428dfe21db&quot;,&quot;properties&quot;:{&quot;noteIndex&quot;:0},&quot;isEdited&quot;:false,&quot;manualOverride&quot;:{&quot;isManuallyOverridden&quot;:false,&quot;citeprocText&quot;:&quot;(Bae et al., 2016; Zhang et al., 2017)&quot;,&quot;manualOverrideText&quot;:&quot;&quot;},&quot;citationTag&quot;:&quot;MENDELEY_CITATION_v3_eyJjaXRhdGlvbklEIjoiTUVOREVMRVlfQ0lUQVRJT05fNDczMmY5Y2YtMDBmZS00MTk4LWI2NjktMWU0MjhkZmUyMWRiIiwicHJvcGVydGllcyI6eyJub3RlSW5kZXgiOjB9LCJpc0VkaXRlZCI6ZmFsc2UsIm1hbnVhbE92ZXJyaWRlIjp7ImlzTWFudWFsbHlPdmVycmlkZGVuIjpmYWxzZSwiY2l0ZXByb2NUZXh0IjoiKEJhZSBldCBhbC4sIDIwMTY7IFpoYW5nIGV0IGFsLiwgMjAxNykiLCJtYW51YWxPdmVycmlkZVRleHQiOiIifSwiY2l0YXRpb25JdGVtcyI6W3siaWQiOiJmNTljYjBjZi0xYTI4LTM2MTgtYmI2NS00OGQzZDQwNTJjOTEiLCJpdGVtRGF0YSI6eyJ0eXBlIjoiYXJ0aWNsZS1qb3VybmFsIiwiaWQiOiJmNTljYjBjZi0xYTI4LTM2MTgtYmI2NS00OGQzZDQwNTJjOTEiLCJ0aXRsZSI6IkZ1dHVyZSBEaXJlY3Rpb24gb2YgSGVhbHRoIEluZm9ybWF0aWNzIGluIFNyaSBMYW5rYSIsImF1dGhvciI6W3siZmFtaWx5IjoiQmFlIiwiZ2l2ZW4iOiJKZW9uZ3llZSIsInBhcnNlLW5hbWVzIjpmYWxzZSwiZHJvcHBpbmctcGFydGljbGUiOiIiLCJub24tZHJvcHBpbmctcGFydGljbGUiOiIifSx7ImZhbWlseSI6IkNoYW5kcmFsYXRoYSIsImdpdmVuIjoiUyBQIFIiLCJwYXJzZS1uYW1lcyI6ZmFsc2UsImRyb3BwaW5nLXBhcnRpY2xlIjoiIiwibm9uLWRyb3BwaW5nLXBhcnRpY2xlIjoiIn0seyJmYW1pbHkiOiJXZWVyYXNla2FyYSIsImdpdmVuIjoiVyBTIE0gUyBTIiwicGFyc2UtbmFtZXMiOmZhbHNlLCJkcm9wcGluZy1wYXJ0aWNsZSI6IiIsIm5vbi1kcm9wcGluZy1wYXJ0aWNsZSI6IiJ9LHsiZmFtaWx5IjoiU2FuZHlhbmkgRGUgU2lsdmEiLCJnaXZlbiI6IksgSCBSIiwicGFyc2UtbmFtZXMiOmZhbHNlLCJkcm9wcGluZy1wYXJ0aWNsZSI6IiIsIm5vbi1kcm9wcGluZy1wYXJ0aWNsZSI6IiJ9LHsiZmFtaWx5IjoiQXN1cmFra29keSIsImdpdmVuIjoiVCBBIiwicGFyc2UtbmFtZXMiOmZhbHNlLCJkcm9wcGluZy1wYXJ0aWNsZSI6IiIsIm5vbi1kcm9wcGluZy1wYXJ0aWNsZSI6IiJ9LHsiZmFtaWx5IjoiU2VuYWRpcGF0aGkiLCJnaXZlbiI6IlMgTSBTIFIiLCJwYXJzZS1uYW1lcyI6ZmFsc2UsImRyb3BwaW5nLXBhcnRpY2xlIjoiIiwibm9uLWRyb3BwaW5nLXBhcnRpY2xlIjoiIn0seyJmYW1pbHkiOiJLb2RpdGh1d2Fra3UiLCJnaXZlbiI6IksgQSBEIFMiLCJwYXJzZS1uYW1lcyI6ZmFsc2UsImRyb3BwaW5nLXBhcnRpY2xlIjoiIiwibm9uLWRyb3BwaW5nLXBhcnRpY2xlIjoiIn0seyJmYW1pbHkiOiJEZWVwaWthIiwiZ2l2ZW4iOiJHIEQgUiIsInBhcnNlLW5hbWVzIjpmYWxzZSwiZHJvcHBpbmctcGFydGljbGUiOiIiLCJub24tZHJvcHBpbmctcGFydGljbGUiOiIifV0sImNvbnRhaW5lci10aXRsZSI6IkpvdXJuYWwgb2YgU2FmZXR5IGFuZCBDcmlzaXMgTWFuYWdlbWVudCIsIklTU04iOiIyMjM0LTIyMTQiLCJVUkwiOiJodHRwOi8vZG9pLm9yZy8xMC4xNDI1MS5qc2NtLjIwMTYuMi40MyIsImlzc3VlZCI6eyJkYXRlLXBhcnRzIjpbWzIwMTZdXX0sInBhZ2UiOiI0My00OCIsImFic3RyYWN0IjoiUHVycG9zZTogVG8gcHJvcG9zZSBzdWdnZXN0aW9ucyBmb3IgZnV0dXJlIGRpcmVjdGlvbiBvZiBoZWFsdGggaW5mb3JtYXRpY3MgaW4gU3JpIExhbmthIHdpdGggdGhlIHVuZGVyc3RhbmRpbmcgb2YgZXhpc3Rpbmcgc2l0dWF0aW9uIGluIFNyaSBMYW5rYSBhbmQgd29ybGQuIE1ldGhvZG9sb2d5OiBPbmxpbmUgbGl0ZXJhdHVyZSBzZWFyY2ggZnJvbSBqb3VybmFsIGFydGljbGVzIGFuZCBvdGhlciBkb2N1bWVudHMgRmluZGluZ3M6IEFwcGxpY2F0aW9uIG9mIEhlYWx0aCBJbmZvcm1hdGlvbiBTeXN0ZW0gKEhJUykgaW4gaGVhbHRoIGluZm9ybWF0aWNzIGhhcyBiZWVuIGltcGxlbWVudGVkIG9uIHByb2plY3QgYmFzaXMgYXQgZGlzdHJpY3QgbGV2ZWwgYnkgZmFjaW5nIHZhcmlvdXMgYmFycmllcnMuIEV4cGVyaWVuY2Ugb2YgZWZmaWNpZW5jeSBhbmQgZWZmZWN0aXZlbmVzcyBoYXZlIGJlZW4gbW90aXZhdGVkIHRvIGV4cGFuZCB0aGUgYXBwbGljYXRpb24gdXAgdG8gbmF0aW9uYWwgbGV2ZWwuIENvbmNsdXNpb246IEFwcGxpY2F0aW9ucyBvZiBoZWFsdGggaW5mb3JtYXRpY3MgaW4gU3JpIExhbmthIGlzIGxpbWl0ZWQgd2hlbiBjb21wYXJpbmcgd2l0aCBvdGhlciBjb3VudHJpZXMgaW4gdGhlIHdvcmxkIGR1ZSB0byB2YXJpb3VzIGJhcnJpZXJzLiIsImlzc3VlIjoiMiIsInZvbHVtZSI6IjYiLCJjb250YWluZXItdGl0bGUtc2hvcnQiOiIifSwiaXNUZW1wb3JhcnkiOmZhbHNlfSx7ImlkIjoiNWY3YTk0ZDItZDE4OS0zMTEyLWFjY2QtODI4MmUxMGFkYTFhIiwiaXRlbURhdGEiOnsidHlwZSI6ImFydGljbGUtam91cm5hbCIsImlkIjoiNWY3YTk0ZDItZDE4OS0zMTEyLWFjY2QtODI4MmUxMGFkYTFhIiwidGl0bGUiOiJVc2VyIGFjY2VwdGFuY2Ugb2YgbW9iaWxlIGhlYWx0aCBzZXJ2aWNlcyBmcm9tIHVzZXJz4oCZIHBlcnNwZWN0aXZlczogVGhlIHJvbGUgb2Ygc2VsZi1lZmZpY2FjeSBhbmQgcmVzcG9uc2UtZWZmaWNhY3kgaW4gdGVjaG5vbG9neSBhY2NlcHRhbmNlIiwiYXV0aG9yIjpbeyJmYW1pbHkiOiJaaGFuZyIsImdpdmVuIjoiWGlhb2ZlaSIsInBhcnNlLW5hbWVzIjpmYWxzZSwiZHJvcHBpbmctcGFydGljbGUiOiIiLCJub24tZHJvcHBpbmctcGFydGljbGUiOiIifSx7ImZhbWlseSI6IkhhbiIsImdpdmVuIjoiWGlhb2N1aSIsInBhcnNlLW5hbWVzIjpmYWxzZSwiZHJvcHBpbmctcGFydGljbGUiOiIiLCJub24tZHJvcHBpbmctcGFydGljbGUiOiIifSx7ImZhbWlseSI6IkRhbmciLCJnaXZlbiI6Ill1YW55dWFuIiwicGFyc2UtbmFtZXMiOmZhbHNlLCJkcm9wcGluZy1wYXJ0aWNsZSI6IiIsIm5vbi1kcm9wcGluZy1wYXJ0aWNsZSI6IiJ9LHsiZmFtaWx5IjoiTWVuZyIsImdpdmVuIjoiRmFuYm8iLCJwYXJzZS1uYW1lcyI6ZmFsc2UsImRyb3BwaW5nLXBhcnRpY2xlIjoiIiwibm9uLWRyb3BwaW5nLXBhcnRpY2xlIjoiIn0seyJmYW1pbHkiOiJHdW8iLCJnaXZlbiI6IlhpdG9uZyIsInBhcnNlLW5hbWVzIjpmYWxzZSwiZHJvcHBpbmctcGFydGljbGUiOiIiLCJub24tZHJvcHBpbmctcGFydGljbGUiOiIifSx7ImZhbWlseSI6IkxpbiIsImdpdmVuIjoiSmlheXVlIiwicGFyc2UtbmFtZXMiOmZhbHNlLCJkcm9wcGluZy1wYXJ0aWNsZSI6IiIsIm5vbi1kcm9wcGluZy1wYXJ0aWNsZSI6IiJ9XSwiY29udGFpbmVyLXRpdGxlIjoiSW5mb3JtYXRpY3MgZm9yIEhlYWx0aCBhbmQgU29jaWFsIENhcmUiLCJjb250YWluZXItdGl0bGUtc2hvcnQiOiJJbmZvcm0gSGVhbHRoIFNvYyBDYXJlIiwiRE9JIjoiMTAuMTA4MC8xNzUzODE1Ny4yMDE2LjEyMDAwNTMiLCJJU1NOIjoiMTc1MzgxNjUiLCJQTUlEIjoiMjc1NjQ0MjgiLCJpc3N1ZWQiOnsiZGF0ZS1wYXJ0cyI6W1syMDE3LDQsM11dfSwicGFnZSI6IjE5NC0yMDYiLCJhYnN0cmFjdCI6IldpdGggdGhlIHN3aWZ0IGVtZXJnZW5jZSBvZiBlbGVjdHJvbmljIG1lZGljYWwgaW5mb3JtYXRpb24sIHRoZSBnbG9iYWwgcG9wdWxhcml0eSBvZiBtb2JpbGUgaGVhbHRoIChtSGVhbHRoKSBzZXJ2aWNlcyBjb250aW51ZXMgdG8gaW5jcmVhc2Ugc3RlYWRpbHkuIFRoaXMgc3R1ZHkgYWltcyB0byBpbnZlc3RpZ2F0ZSB0aGUgZWZmaWNhY3kgZmFjdG9ycyB0aGF0IGRpcmVjdGx5IG9yIGluZGlyZWN0bHkgaW5mbHVlbmNlIGluZGl2aWR1YWxz4oCZIGFjY2VwdGFuY2Ugb2YgbUhlYWx0aCBzZXJ2aWNlcy4gQmFzZWQgb24gdGhlIHRlY2hub2xvZ3kgYWNjZXB0YW5jZSBtb2RlbCwgdGhpcyByZXNlYXJjaCBpbmNvcnBvcmF0ZXMgZWZmaWNhY3kgZmFjdG9ycyBpbnRvIHRoZSBhY2NlcHRhbmNlIGRlY2lzaW9uIHByb2Nlc3MuIEEgcmVzZWFyY2ggbW9kZWwgd2FzIHByb3Bvc2VkIGludm9sdmluZyB0aGUgZGlyZWN0IGFuZCBpbmRpcmVjdCBlZmZlY3RzIG9mIHNlbGYtZWZmaWNhY3kgYW5kIHJlc3BvbnNlLWVmZmljYWN5IG9uIGFjY2VwdGFuY2UgaW50ZW50aW9uLCBhbG9uZyB3aXRoIHRoZWlyIG1vZGVyYXRpbmcgZWZmZWN0cy4gVGhlIG1vZGVsIGFuZCBoeXBvdGhlc2VzIHdlcmUgdmFsaWRhdGVkIHVzaW5nIGRhdGEgY29sbGVjdGVkIGZyb20gYSBmaWVsZCBzdXJ2ZXkgb2YgNjUwIHBvdGVudGlhbCBzZXJ2aWNlIHVzZXJzLiBUaGUgcmVzdWx0cyByZXZlYWwgdGhhdDogKDEpIHNlbGYtZWZmaWNhY3kgYW5kIHJlc3BvbnNlLWVmZmljYWN5IGFyZSBib3RoIHBvc2l0aXZlbHkgYXNzb2NpYXRlZCB3aXRoIHBlcmNlaXZlZCBlYXNlIG9mIHVzZTsgYW5kICgyKSBzZWxmLWVmZmljYWN5IGFuZCByZXNwb25zZS1lZmZpY2FjeSBtb2RlcmF0ZSB0aGUgaW1wYWN0IG9mIHBlcmNlaXZlZCB1c2VmdWxuZXNzIHRvd2FyZCBhZG9wdGlvbiBpbnRlbnRpb24uIFNlbGYtZWZmaWNhY3kgYW5kIHJlc3BvbnNlLWVmZmljYWN5IGJvdGggcGxheSBhbiBpbXBvcnRhbnQgcm9sZSBpbiBpbmRpdmlkdWFsc+KAmSBhY2NlcHRhbmNlIG9mIG1IZWFsdGggc2VydmljZXMsIHdoaWNoIG5vdCBvbmx5IGFmZmVjdCB0aGVpciBwZXJjZWl2ZWQgZWFzZSBvZiB1c2Ugb2YgbUhlYWx0aCBzZXJ2aWNlcywgYnV0IGFsc28gcG9zaXRpdmVseSBtb2RlcmF0ZSB0aGUgZWZmZWN0cyBvZiBwZXJjZWl2ZWQgdXNlZnVsbmVzcyBvbiBhZG9wdGlvbiBpbnRlbnRpb24uIE91ciBmaW5kaW5ncyBzZXJ2ZSB0byBwcm92aWRlIHJlY29tbWVuZGF0aW9ucyB0aGF0IGFyZSBzcGVjaWZpY2FsbHkgY3VzdG9taXplZCBmb3IgbUhlYWx0aCBzZXJ2aWNlIHByb3ZpZGVycyBhbmQgdGhlaXIgbWFya2V0ZXJzLiIsInB1Ymxpc2hlciI6IlRheWxvciBhbmQgRnJhbmNpcyBMdGQiLCJpc3N1ZSI6IjIiLCJ2b2x1bWUiOiI0MiJ9LCJpc1RlbXBvcmFyeSI6ZmFsc2V9XX0=&quot;,&quot;citationItems&quot;:[{&quot;id&quot;:&quot;f59cb0cf-1a28-3618-bb65-48d3d4052c91&quot;,&quot;itemData&quot;:{&quot;type&quot;:&quot;article-journal&quot;,&quot;id&quot;:&quot;f59cb0cf-1a28-3618-bb65-48d3d4052c91&quot;,&quot;title&quot;:&quot;Future Direction of Health Informatics in Sri Lanka&quot;,&quot;author&quot;:[{&quot;family&quot;:&quot;Bae&quot;,&quot;given&quot;:&quot;Jeongyee&quot;,&quot;parse-names&quot;:false,&quot;dropping-particle&quot;:&quot;&quot;,&quot;non-dropping-particle&quot;:&quot;&quot;},{&quot;family&quot;:&quot;Chandralatha&quot;,&quot;given&quot;:&quot;S P R&quot;,&quot;parse-names&quot;:false,&quot;dropping-particle&quot;:&quot;&quot;,&quot;non-dropping-particle&quot;:&quot;&quot;},{&quot;family&quot;:&quot;Weerasekara&quot;,&quot;given&quot;:&quot;W S M S S&quot;,&quot;parse-names&quot;:false,&quot;dropping-particle&quot;:&quot;&quot;,&quot;non-dropping-particle&quot;:&quot;&quot;},{&quot;family&quot;:&quot;Sandyani De Silva&quot;,&quot;given&quot;:&quot;K H R&quot;,&quot;parse-names&quot;:false,&quot;dropping-particle&quot;:&quot;&quot;,&quot;non-dropping-particle&quot;:&quot;&quot;},{&quot;family&quot;:&quot;Asurakkody&quot;,&quot;given&quot;:&quot;T A&quot;,&quot;parse-names&quot;:false,&quot;dropping-particle&quot;:&quot;&quot;,&quot;non-dropping-particle&quot;:&quot;&quot;},{&quot;family&quot;:&quot;Senadipathi&quot;,&quot;given&quot;:&quot;S M S R&quot;,&quot;parse-names&quot;:false,&quot;dropping-particle&quot;:&quot;&quot;,&quot;non-dropping-particle&quot;:&quot;&quot;},{&quot;family&quot;:&quot;Kodithuwakku&quot;,&quot;given&quot;:&quot;K A D S&quot;,&quot;parse-names&quot;:false,&quot;dropping-particle&quot;:&quot;&quot;,&quot;non-dropping-particle&quot;:&quot;&quot;},{&quot;family&quot;:&quot;Deepika&quot;,&quot;given&quot;:&quot;G D R&quot;,&quot;parse-names&quot;:false,&quot;dropping-particle&quot;:&quot;&quot;,&quot;non-dropping-particle&quot;:&quot;&quot;}],&quot;container-title&quot;:&quot;Journal of Safety and Crisis Management&quot;,&quot;ISSN&quot;:&quot;2234-2214&quot;,&quot;URL&quot;:&quot;http://doi.org/10.14251.jscm.2016.2.43&quot;,&quot;issued&quot;:{&quot;date-parts&quot;:[[2016]]},&quot;page&quot;:&quot;43-48&quot;,&quot;abstract&quot;:&quot;Purpose: To propose suggestions for future direction of health informatics in Sri Lanka with the understanding of existing situation in Sri Lanka and world. Methodology: Online literature search from journal articles and other documents Findings: Application of Health Information System (HIS) in health informatics has been implemented on project basis at district level by facing various barriers. Experience of efficiency and effectiveness have been motivated to expand the application up to national level. Conclusion: Applications of health informatics in Sri Lanka is limited when comparing with other countries in the world due to various barriers.&quot;,&quot;issue&quot;:&quot;2&quot;,&quot;volume&quot;:&quot;6&quot;,&quot;container-title-short&quot;:&quot;&quot;},&quot;isTemporary&quot;:false},{&quot;id&quot;:&quot;5f7a94d2-d189-3112-accd-8282e10ada1a&quot;,&quot;itemData&quot;:{&quot;type&quot;:&quot;article-journal&quot;,&quot;id&quot;:&quot;5f7a94d2-d189-3112-accd-8282e10ada1a&quot;,&quot;title&quot;:&quot;User acceptance of mobile health services from users’ perspectives: The role of self-efficacy and response-efficacy in technology acceptance&quot;,&quot;author&quot;:[{&quot;family&quot;:&quot;Zhang&quot;,&quot;given&quot;:&quot;Xiaofei&quot;,&quot;parse-names&quot;:false,&quot;dropping-particle&quot;:&quot;&quot;,&quot;non-dropping-particle&quot;:&quot;&quot;},{&quot;family&quot;:&quot;Han&quot;,&quot;given&quot;:&quot;Xiaocui&quot;,&quot;parse-names&quot;:false,&quot;dropping-particle&quot;:&quot;&quot;,&quot;non-dropping-particle&quot;:&quot;&quot;},{&quot;family&quot;:&quot;Dang&quot;,&quot;given&quot;:&quot;Yuanyuan&quot;,&quot;parse-names&quot;:false,&quot;dropping-particle&quot;:&quot;&quot;,&quot;non-dropping-particle&quot;:&quot;&quot;},{&quot;family&quot;:&quot;Meng&quot;,&quot;given&quot;:&quot;Fanbo&quot;,&quot;parse-names&quot;:false,&quot;dropping-particle&quot;:&quot;&quot;,&quot;non-dropping-particle&quot;:&quot;&quot;},{&quot;family&quot;:&quot;Guo&quot;,&quot;given&quot;:&quot;Xitong&quot;,&quot;parse-names&quot;:false,&quot;dropping-particle&quot;:&quot;&quot;,&quot;non-dropping-particle&quot;:&quot;&quot;},{&quot;family&quot;:&quot;Lin&quot;,&quot;given&quot;:&quot;Jiayue&quot;,&quot;parse-names&quot;:false,&quot;dropping-particle&quot;:&quot;&quot;,&quot;non-dropping-particle&quot;:&quot;&quot;}],&quot;container-title&quot;:&quot;Informatics for Health and Social Care&quot;,&quot;container-title-short&quot;:&quot;Inform Health Soc Care&quot;,&quot;DOI&quot;:&quot;10.1080/17538157.2016.1200053&quot;,&quot;ISSN&quot;:&quot;17538165&quot;,&quot;PMID&quot;:&quot;27564428&quot;,&quot;issued&quot;:{&quot;date-parts&quot;:[[2017,4,3]]},&quot;page&quot;:&quot;194-206&quot;,&quot;abstract&quot;:&quot;With the swift emergence of electronic medical information, the global popularity of mobile health (mHealth) services continues to increase steadily. This study aims to investigate the efficacy factors that directly or indirectly influence individuals’ acceptance of mHealth services. Based on the technology acceptance model, this research incorporates efficacy factors into the acceptance decision process. A research model was proposed involving the direct and indirect effects of self-efficacy and response-efficacy on acceptance intention, along with their moderating effects. The model and hypotheses were validated using data collected from a field survey of 650 potential service users. The results reveal that: (1) self-efficacy and response-efficacy are both positively associated with perceived ease of use; and (2) self-efficacy and response-efficacy moderate the impact of perceived usefulness toward adoption intention. Self-efficacy and response-efficacy both play an important role in individuals’ acceptance of mHealth services, which not only affect their perceived ease of use of mHealth services, but also positively moderate the effects of perceived usefulness on adoption intention. Our findings serve to provide recommendations that are specifically customized for mHealth service providers and their marketers.&quot;,&quot;publisher&quot;:&quot;Taylor and Francis Ltd&quot;,&quot;issue&quot;:&quot;2&quot;,&quot;volume&quot;:&quot;42&quot;},&quot;isTemporary&quot;:false}]},{&quot;citationID&quot;:&quot;MENDELEY_CITATION_2a782fcf-6153-486e-a187-d4b7a008579d&quot;,&quot;properties&quot;:{&quot;noteIndex&quot;:0},&quot;isEdited&quot;:false,&quot;manualOverride&quot;:{&quot;isManuallyOverridden&quot;:true,&quot;citeprocText&quot;:&quot;(Sannino et al., 2019)&quot;,&quot;manualOverrideText&quot;:&quot;Sannino et al., (2019)&quot;},&quot;citationTag&quot;:&quot;MENDELEY_CITATION_v3_eyJjaXRhdGlvbklEIjoiTUVOREVMRVlfQ0lUQVRJT05fMmE3ODJmY2YtNjE1My00ODZlLWExODctZDRiN2EwMDg1NzlkIiwicHJvcGVydGllcyI6eyJub3RlSW5kZXgiOjB9LCJpc0VkaXRlZCI6ZmFsc2UsIm1hbnVhbE92ZXJyaWRlIjp7ImlzTWFudWFsbHlPdmVycmlkZGVuIjp0cnVlLCJjaXRlcHJvY1RleHQiOiIoU2FubmlubyBldCBhbC4sIDIwMTkpIiwibWFudWFsT3ZlcnJpZGVUZXh0IjoiU2FubmlubyBldCBhbC4sICgyMDE5KSJ9LCJjaXRhdGlvbkl0ZW1zIjpbeyJpZCI6IjkxOWQ1OTYxLTEwMDEtM2E5MC1hNDBjLTdjMDBiM2FkM2RiZSIsIml0ZW1EYXRhIjp7InR5cGUiOiJjaGFwdGVyIiwiaWQiOiI5MTlkNTk2MS0xMDAxLTNhOTAtYTQwYy03YzAwYjNhZDNkYmUiLCJ0aXRsZSI6IkhlYWx0aGNhcmUgc3lzdGVtczogQW4gb3ZlcnZpZXcgb2YgdGhlIG1vc3QgaW1wb3J0YW50IGFzcGVjdHMgb2YgY3VycmVudCBhbmQgZnV0dXJlIE0taGVhbHRoIGFwcGxpY2F0aW9ucyIsImF1dGhvciI6W3siZmFtaWx5IjoiU2FubmlubyIsImdpdmVuIjoiR2lvdmFubmEiLCJwYXJzZS1uYW1lcyI6ZmFsc2UsImRyb3BwaW5nLXBhcnRpY2xlIjoiIiwibm9uLWRyb3BwaW5nLXBhcnRpY2xlIjoiIn0seyJmYW1pbHkiOiJQaWV0cm8iLCJnaXZlbiI6IkdpdXNlcHBlIiwicGFyc2UtbmFtZXMiOmZhbHNlLCJkcm9wcGluZy1wYXJ0aWNsZSI6IiIsIm5vbi1kcm9wcGluZy1wYXJ0aWNsZSI6ImRlIn0seyJmYW1pbHkiOiJWZXJkZSIsImdpdmVuIjoiTGF1cmEiLCJwYXJzZS1uYW1lcyI6ZmFsc2UsImRyb3BwaW5nLXBhcnRpY2xlIjoiIiwibm9uLWRyb3BwaW5nLXBhcnRpY2xlIjoiIn1dLCJjb250YWluZXItdGl0bGUiOiJDb25uZWN0ZWQgSGVhbHRoIGluIFNtYXJ0IENpdGllcyIsIkRPSSI6IjEwLjEwMDcvOTc4LTMtMDMwLTI3ODQ0LTFfMTEiLCJJU0JOIjoiOTc4MzAzMDI3ODQ0MSIsImlzc3VlZCI6eyJkYXRlLXBhcnRzIjpbWzIwMTksMSwxXV19LCJwYWdlIjoiMjEzLTIzMSIsImFic3RyYWN0IjoiVGhpcyBjaGFwdGVyIGV4cGxvcmVzIHRoZSBtb3N0IHJlbGV2YW50IGFzcGVjdHMgaW4gcmVsYXRpb24gdG8gdGhlIG91dGNvbWVzIGFuZCBwZXJmb3JtYW5jZSBvZiB0aGUgZGlmZmVyZW50IGNvbXBvbmVudHMgb2YgYSBoZWFsdGhjYXJlIHN5c3RlbSB3aXRoIGEgcGFydGljdWxhciBmb2N1cyBvbiBtb2JpbGUgaGVhbHRoY2FyZSBhcHBsaWNhdGlvbnMuIEluIGRldGFpbCwgd2UgZGlzY3VzcyB0aGUgc2l4IHF1YWxpdHkgcHJpbmNpcGxlcyB0byBiZSBzYXRpc2ZpZWQgYnkgYSBnZW5lcmljIGhlYWx0aGNhcmUgc3lzdGVtIGFuZCB0aGUgbWFpbiBpbnRlcm5hdGlvbmFsIGFuZCBFdXJvcGVhbiBwcm9qZWN0cywgd2hpY2ggaGF2ZSBzdXBwb3J0ZWQgdGhlIGRpc3NlbWluYXRpb24gb2YgdGhlc2Ugc3lzdGVtcy4gVGhpcyBkaWZmdXNpb24gaGFzIGJlZW4gZW5jb3VyYWdlZCBieSB0aGUgYXBwbGljYXRpb24gb2Ygd2lyZWxlc3MgYW5kIG1vYmlsZSB0ZWNobm9sb2dpZXMsIHRocm91Z2ggdGhlIHNvLWNhbGxlZCBtLUhlYWx0aCBzeXN0ZW1zLiBPbmUgb2YgdGhlIG1haW4gZmllbGRzIG9mIGFwcGxpY2F0aW9uIG9mIGFuIG0tSGVhbHRoIHN5c3RlbSBpcyB0ZWxlbWVkaWNpbmUsIGZvciB3aGljaCByZWFzb24gd2Ugd2lsbCBhZGRyZXNzIGFuIGltcG9ydGFudCBjaGFsbGVuZ2UgZW5jb3VudGVyZWQgZHVyaW5nIHRoZSByZWFsaXphdGlvbiBvZiBhbiBtLSBIZWFsdGggYXBwbGljYXRpb246IHRoZSBhbmFseXNpcyBvZiB0aGUgZnVuY3Rpb25hbGl0aWVzIHRoYXQgYW4gbS1IZWFsdGggYXBwIGhhcyB0byBwcm92aWRlLiBUbyBhY2hpZXZlIHRoaXMgbGF0dGVyIGFpbSwgd2Ugd2lsbCBwcmVzZW50IGFuIG92ZXJ2aWV3IG9mIGEgZ2VuZXJpYyBtLUhlYWx0aCBhcHBsaWNhdGlvbiB3aXRoIGl0cyBtYWluIGZ1bmN0aW9uYWxpdGllcyBhbmQgY29tcG9uZW50cy4gQW1vbmcgdGhlc2UsIHRoZSB1c2Ugb2YgYSBzdGFuZGFyZGl6ZWQgbWV0aG9kIGZvciB0aGUgdHJlYXRtZW50IG9mIGEgbWFzc2l2ZSBhbW91bnQgb2YgcGF0aWVudCBkYXRhIGlzIG5lY2Vzc2FyeSBpbiBvcmRlciB0byBpbnRlZ3JhdGUgYWxsIHRoZSBjb2xsZWN0ZWQgaW5mb3JtYXRpb24gcmVzdWx0aW5nIGZyb20gdGhlIGRldmVsb3BtZW50IG9mIGEgZ3JlYXQgbnVtYmVyIG9mIG5ldyBtLUhlYWx0aCBkZXZpY2VzIGFuZCBhcHBsaWNhdGlvbnMuIEVsZWN0cm9uaWMgSGVhbHRoIFJlY29yZHMgKEVIUiksIGFuZCBpbnRlcm5hdGlvbmFsIHN0YW5kYXJkcywgbGlrZSBIZWFsdGggTGV2ZWwgNyAoSEw3KSBhbmQgRmFzdCBIZWFsdGhjYXJlIEludGVyb3BlcmFiaWxpdHkgUmVzb3VyY2VzIChGSElSKSwgYWltcyBhdCBhZGRyZXNzaW5nIHRoaXMgaW1wb3J0YW50IGlzc3VlLCBpbiBhZGRpdGlvbiB0byBndWFyYW50ZWVpbmcgdGhlIHByaXZhY3kgYW5kIHNlY3VyaXR5IG9mIHRoZXNlIGhlYWx0aCBkYXRhLiBNb3Jlb3ZlciwgdGhlIGluc2lnaHRzIHRoYXQgY2FuIGJlIGRpc2Nlcm5lZCBmcm9tIGFuIGV4YW1pbmF0aW9uIG9mIHRoaXMgdmFzdCByZXBvc2l0b3J5IG9mIGRhdGEgY2FuIG9wZW4gdXAgdW5wYXJhbGxlbGVkIG9wcG9ydHVuaXRpZXMgZm9yIHB1YmxpYyBhbmQgcHJpdmF0ZSBzZWN0b3Igb3JnYW5pemF0aW9ucy4gSW5kZWVkLCB0aGUgZGV2ZWxvcG1lbnQgb2YgbmV3IHRvb2xzIGZvciB0aGUgYW5hbHlzaXMgb2YgZGF0YSwgd2hpY2ggb24gb2NjYXNpb25zIG1heSBiZSB1bnN0cnVjdHVyZWQsIG5vaXN5LCBhbmQgdW5yZWxpYWJsZSwgaXMgbm93IGNvbnNpZGVyZWQgYSB2aXRhbCByZXF1aXJlbWVudCBmb3IgYWxsIHNwZWNpYWxpc3RzIHdobyBhcmUgaW52b2x2ZWQgaW4gdGhlIGhhbmRsaW5nIGFuZCB1c2luZyBvZiBpbmZvcm1hdGlvbi4gVGhlc2UgbmV3IHRvb2xzIG1heSBiZSBiYXNlZCBvbiBydWxlLCBtYWNoaW5lIG9yIGRlZXAgbGVhcm5pbmcsIG9yIGluY2x1ZGUgcXVlc3Rpb24gYW5zd2VyaW5nLCB3aXRoIGNvZ25pdGl2ZSBjb21wdXRpbmcgY2VydGFpbmx5IGhhdmluZyBhIGtleSByb2xlIHRvIHBsYXkgaW4gdGhlIGRldmVsb3BtZW50IG9mIGZ1dHVyZSBtLUhlYWx0aCBhcHBsaWNhdGlvbnMuIiwicHVibGlzaGVyIjoiU3ByaW5nZXIgSW50ZXJuYXRpb25hbCBQdWJsaXNoaW5nIiwiY29udGFpbmVyLXRpdGxlLXNob3J0IjoiIn0sImlzVGVtcG9yYXJ5IjpmYWxzZX1dfQ==&quot;,&quot;citationItems&quot;:[{&quot;id&quot;:&quot;919d5961-1001-3a90-a40c-7c00b3ad3dbe&quot;,&quot;itemData&quot;:{&quot;type&quot;:&quot;chapter&quot;,&quot;id&quot;:&quot;919d5961-1001-3a90-a40c-7c00b3ad3dbe&quot;,&quot;title&quot;:&quot;Healthcare systems: An overview of the most important aspects of current and future M-health applications&quot;,&quot;author&quot;:[{&quot;family&quot;:&quot;Sannino&quot;,&quot;given&quot;:&quot;Giovanna&quot;,&quot;parse-names&quot;:false,&quot;dropping-particle&quot;:&quot;&quot;,&quot;non-dropping-particle&quot;:&quot;&quot;},{&quot;family&quot;:&quot;Pietro&quot;,&quot;given&quot;:&quot;Giuseppe&quot;,&quot;parse-names&quot;:false,&quot;dropping-particle&quot;:&quot;&quot;,&quot;non-dropping-particle&quot;:&quot;de&quot;},{&quot;family&quot;:&quot;Verde&quot;,&quot;given&quot;:&quot;Laura&quot;,&quot;parse-names&quot;:false,&quot;dropping-particle&quot;:&quot;&quot;,&quot;non-dropping-particle&quot;:&quot;&quot;}],&quot;container-title&quot;:&quot;Connected Health in Smart Cities&quot;,&quot;DOI&quot;:&quot;10.1007/978-3-030-27844-1_11&quot;,&quot;ISBN&quot;:&quot;9783030278441&quot;,&quot;issued&quot;:{&quot;date-parts&quot;:[[2019,1,1]]},&quot;page&quot;:&quot;213-231&quot;,&quot;abstract&quot;:&quot;This chapter explores the most relevant aspects in relation to the outcomes and performance of the different components of a healthcare system with a particular focus on mobile healthcare applications. In detail, we discuss the six quality principles to be satisfied by a generic healthcare system and the main international and European projects, which have supported the dissemination of these systems. This diffusion has been encouraged by the application of wireless and mobile technologies, through the so-called m-Health systems. One of the main fields of application of an m-Health system is telemedicine, for which reason we will address an important challenge encountered during the realization of an m- Health application: the analysis of the functionalities that an m-Health app has to provide. To achieve this latter aim, we will present an overview of a generic m-Health application with its main functionalities and components. Among these, the use of a standardized method for the treatment of a massive amount of patient data is necessary in order to integrate all the collected information resulting from the development of a great number of new m-Health devices and applications. Electronic Health Records (EHR), and international standards, like Health Level 7 (HL7) and Fast Healthcare Interoperability Resources (FHIR), aims at addressing this important issue, in addition to guaranteeing the privacy and security of these health data. Moreover, the insights that can be discerned from an examination of this vast repository of data can open up unparalleled opportunities for public and private sector organizations. Indeed, the development of new tools for the analysis of data, which on occasions may be unstructured, noisy, and unreliable, is now considered a vital requirement for all specialists who are involved in the handling and using of information. These new tools may be based on rule, machine or deep learning, or include question answering, with cognitive computing certainly having a key role to play in the development of future m-Health applications.&quot;,&quot;publisher&quot;:&quot;Springer International Publishing&quot;,&quot;container-title-short&quot;:&quot;&quot;},&quot;isTemporary&quot;:false}]},{&quot;citationID&quot;:&quot;MENDELEY_CITATION_2d2d2c28-17b8-40ec-909b-895fe456c75e&quot;,&quot;properties&quot;:{&quot;noteIndex&quot;:0},&quot;isEdited&quot;:false,&quot;manualOverride&quot;:{&quot;isManuallyOverridden&quot;:false,&quot;citeprocText&quot;:&quot;(Bae et al., 2016)&quot;,&quot;manualOverrideText&quot;:&quot;&quot;},&quot;citationTag&quot;:&quot;MENDELEY_CITATION_v3_eyJjaXRhdGlvbklEIjoiTUVOREVMRVlfQ0lUQVRJT05fMmQyZDJjMjgtMTdiOC00MGVjLTkwOWItODk1ZmU0NTZjNzVlIiwicHJvcGVydGllcyI6eyJub3RlSW5kZXgiOjB9LCJpc0VkaXRlZCI6ZmFsc2UsIm1hbnVhbE92ZXJyaWRlIjp7ImlzTWFudWFsbHlPdmVycmlkZGVuIjpmYWxzZSwiY2l0ZXByb2NUZXh0IjoiKEJhZSBldCBhbC4sIDIwMTYpIiwibWFudWFsT3ZlcnJpZGVUZXh0IjoiIn0sImNpdGF0aW9uSXRlbXMiOlt7ImlkIjoiZjU5Y2IwY2YtMWEyOC0zNjE4LWJiNjUtNDhkM2Q0MDUyYzkxIiwiaXRlbURhdGEiOnsidHlwZSI6ImFydGljbGUtam91cm5hbCIsImlkIjoiZjU5Y2IwY2YtMWEyOC0zNjE4LWJiNjUtNDhkM2Q0MDUyYzkxIiwidGl0bGUiOiJGdXR1cmUgRGlyZWN0aW9uIG9mIEhlYWx0aCBJbmZvcm1hdGljcyBpbiBTcmkgTGFua2EiLCJhdXRob3IiOlt7ImZhbWlseSI6IkJhZSIsImdpdmVuIjoiSmVvbmd5ZWUiLCJwYXJzZS1uYW1lcyI6ZmFsc2UsImRyb3BwaW5nLXBhcnRpY2xlIjoiIiwibm9uLWRyb3BwaW5nLXBhcnRpY2xlIjoiIn0seyJmYW1pbHkiOiJDaGFuZHJhbGF0aGEiLCJnaXZlbiI6IlMgUCBSIiwicGFyc2UtbmFtZXMiOmZhbHNlLCJkcm9wcGluZy1wYXJ0aWNsZSI6IiIsIm5vbi1kcm9wcGluZy1wYXJ0aWNsZSI6IiJ9LHsiZmFtaWx5IjoiV2VlcmFzZWthcmEiLCJnaXZlbiI6IlcgUyBNIFMgUyIsInBhcnNlLW5hbWVzIjpmYWxzZSwiZHJvcHBpbmctcGFydGljbGUiOiIiLCJub24tZHJvcHBpbmctcGFydGljbGUiOiIifSx7ImZhbWlseSI6IlNhbmR5YW5pIERlIFNpbHZhIiwiZ2l2ZW4iOiJLIEggUiIsInBhcnNlLW5hbWVzIjpmYWxzZSwiZHJvcHBpbmctcGFydGljbGUiOiIiLCJub24tZHJvcHBpbmctcGFydGljbGUiOiIifSx7ImZhbWlseSI6IkFzdXJha2tvZHkiLCJnaXZlbiI6IlQgQSIsInBhcnNlLW5hbWVzIjpmYWxzZSwiZHJvcHBpbmctcGFydGljbGUiOiIiLCJub24tZHJvcHBpbmctcGFydGljbGUiOiIifSx7ImZhbWlseSI6IlNlbmFkaXBhdGhpIiwiZ2l2ZW4iOiJTIE0gUyBSIiwicGFyc2UtbmFtZXMiOmZhbHNlLCJkcm9wcGluZy1wYXJ0aWNsZSI6IiIsIm5vbi1kcm9wcGluZy1wYXJ0aWNsZSI6IiJ9LHsiZmFtaWx5IjoiS29kaXRodXdha2t1IiwiZ2l2ZW4iOiJLIEEgRCBTIiwicGFyc2UtbmFtZXMiOmZhbHNlLCJkcm9wcGluZy1wYXJ0aWNsZSI6IiIsIm5vbi1kcm9wcGluZy1wYXJ0aWNsZSI6IiJ9LHsiZmFtaWx5IjoiRGVlcGlrYSIsImdpdmVuIjoiRyBEIFIiLCJwYXJzZS1uYW1lcyI6ZmFsc2UsImRyb3BwaW5nLXBhcnRpY2xlIjoiIiwibm9uLWRyb3BwaW5nLXBhcnRpY2xlIjoiIn1dLCJjb250YWluZXItdGl0bGUiOiJKb3VybmFsIG9mIFNhZmV0eSBhbmQgQ3Jpc2lzIE1hbmFnZW1lbnQiLCJJU1NOIjoiMjIzNC0yMjE0IiwiVVJMIjoiaHR0cDovL2RvaS5vcmcvMTAuMTQyNTEuanNjbS4yMDE2LjIuNDMiLCJpc3N1ZWQiOnsiZGF0ZS1wYXJ0cyI6W1syMDE2XV19LCJwYWdlIjoiNDMtNDgiLCJhYnN0cmFjdCI6IlB1cnBvc2U6IFRvIHByb3Bvc2Ugc3VnZ2VzdGlvbnMgZm9yIGZ1dHVyZSBkaXJlY3Rpb24gb2YgaGVhbHRoIGluZm9ybWF0aWNzIGluIFNyaSBMYW5rYSB3aXRoIHRoZSB1bmRlcnN0YW5kaW5nIG9mIGV4aXN0aW5nIHNpdHVhdGlvbiBpbiBTcmkgTGFua2EgYW5kIHdvcmxkLiBNZXRob2RvbG9neTogT25saW5lIGxpdGVyYXR1cmUgc2VhcmNoIGZyb20gam91cm5hbCBhcnRpY2xlcyBhbmQgb3RoZXIgZG9jdW1lbnRzIEZpbmRpbmdzOiBBcHBsaWNhdGlvbiBvZiBIZWFsdGggSW5mb3JtYXRpb24gU3lzdGVtIChISVMpIGluIGhlYWx0aCBpbmZvcm1hdGljcyBoYXMgYmVlbiBpbXBsZW1lbnRlZCBvbiBwcm9qZWN0IGJhc2lzIGF0IGRpc3RyaWN0IGxldmVsIGJ5IGZhY2luZyB2YXJpb3VzIGJhcnJpZXJzLiBFeHBlcmllbmNlIG9mIGVmZmljaWVuY3kgYW5kIGVmZmVjdGl2ZW5lc3MgaGF2ZSBiZWVuIG1vdGl2YXRlZCB0byBleHBhbmQgdGhlIGFwcGxpY2F0aW9uIHVwIHRvIG5hdGlvbmFsIGxldmVsLiBDb25jbHVzaW9uOiBBcHBsaWNhdGlvbnMgb2YgaGVhbHRoIGluZm9ybWF0aWNzIGluIFNyaSBMYW5rYSBpcyBsaW1pdGVkIHdoZW4gY29tcGFyaW5nIHdpdGggb3RoZXIgY291bnRyaWVzIGluIHRoZSB3b3JsZCBkdWUgdG8gdmFyaW91cyBiYXJyaWVycy4iLCJpc3N1ZSI6IjIiLCJ2b2x1bWUiOiI2IiwiY29udGFpbmVyLXRpdGxlLXNob3J0IjoiIn0sImlzVGVtcG9yYXJ5IjpmYWxzZX1dfQ==&quot;,&quot;citationItems&quot;:[{&quot;id&quot;:&quot;f59cb0cf-1a28-3618-bb65-48d3d4052c91&quot;,&quot;itemData&quot;:{&quot;type&quot;:&quot;article-journal&quot;,&quot;id&quot;:&quot;f59cb0cf-1a28-3618-bb65-48d3d4052c91&quot;,&quot;title&quot;:&quot;Future Direction of Health Informatics in Sri Lanka&quot;,&quot;author&quot;:[{&quot;family&quot;:&quot;Bae&quot;,&quot;given&quot;:&quot;Jeongyee&quot;,&quot;parse-names&quot;:false,&quot;dropping-particle&quot;:&quot;&quot;,&quot;non-dropping-particle&quot;:&quot;&quot;},{&quot;family&quot;:&quot;Chandralatha&quot;,&quot;given&quot;:&quot;S P R&quot;,&quot;parse-names&quot;:false,&quot;dropping-particle&quot;:&quot;&quot;,&quot;non-dropping-particle&quot;:&quot;&quot;},{&quot;family&quot;:&quot;Weerasekara&quot;,&quot;given&quot;:&quot;W S M S S&quot;,&quot;parse-names&quot;:false,&quot;dropping-particle&quot;:&quot;&quot;,&quot;non-dropping-particle&quot;:&quot;&quot;},{&quot;family&quot;:&quot;Sandyani De Silva&quot;,&quot;given&quot;:&quot;K H R&quot;,&quot;parse-names&quot;:false,&quot;dropping-particle&quot;:&quot;&quot;,&quot;non-dropping-particle&quot;:&quot;&quot;},{&quot;family&quot;:&quot;Asurakkody&quot;,&quot;given&quot;:&quot;T A&quot;,&quot;parse-names&quot;:false,&quot;dropping-particle&quot;:&quot;&quot;,&quot;non-dropping-particle&quot;:&quot;&quot;},{&quot;family&quot;:&quot;Senadipathi&quot;,&quot;given&quot;:&quot;S M S R&quot;,&quot;parse-names&quot;:false,&quot;dropping-particle&quot;:&quot;&quot;,&quot;non-dropping-particle&quot;:&quot;&quot;},{&quot;family&quot;:&quot;Kodithuwakku&quot;,&quot;given&quot;:&quot;K A D S&quot;,&quot;parse-names&quot;:false,&quot;dropping-particle&quot;:&quot;&quot;,&quot;non-dropping-particle&quot;:&quot;&quot;},{&quot;family&quot;:&quot;Deepika&quot;,&quot;given&quot;:&quot;G D R&quot;,&quot;parse-names&quot;:false,&quot;dropping-particle&quot;:&quot;&quot;,&quot;non-dropping-particle&quot;:&quot;&quot;}],&quot;container-title&quot;:&quot;Journal of Safety and Crisis Management&quot;,&quot;ISSN&quot;:&quot;2234-2214&quot;,&quot;URL&quot;:&quot;http://doi.org/10.14251.jscm.2016.2.43&quot;,&quot;issued&quot;:{&quot;date-parts&quot;:[[2016]]},&quot;page&quot;:&quot;43-48&quot;,&quot;abstract&quot;:&quot;Purpose: To propose suggestions for future direction of health informatics in Sri Lanka with the understanding of existing situation in Sri Lanka and world. Methodology: Online literature search from journal articles and other documents Findings: Application of Health Information System (HIS) in health informatics has been implemented on project basis at district level by facing various barriers. Experience of efficiency and effectiveness have been motivated to expand the application up to national level. Conclusion: Applications of health informatics in Sri Lanka is limited when comparing with other countries in the world due to various barriers.&quot;,&quot;issue&quot;:&quot;2&quot;,&quot;volume&quot;:&quot;6&quot;,&quot;container-title-short&quot;:&quot;&quot;},&quot;isTemporary&quot;:false}]},{&quot;citationID&quot;:&quot;MENDELEY_CITATION_1ae92f6c-390e-4b10-b1c1-dc535f140340&quot;,&quot;properties&quot;:{&quot;noteIndex&quot;:0},&quot;isEdited&quot;:false,&quot;manualOverride&quot;:{&quot;isManuallyOverridden&quot;:false,&quot;citeprocText&quot;:&quot;(Kariuki &amp;#38; Okanda, 2017)&quot;,&quot;manualOverrideText&quot;:&quot;&quot;},&quot;citationTag&quot;:&quot;MENDELEY_CITATION_v3_eyJjaXRhdGlvbklEIjoiTUVOREVMRVlfQ0lUQVRJT05fMWFlOTJmNmMtMzkwZS00YjEwLWIxYzEtZGM1MzVmMTQwMzQwIiwicHJvcGVydGllcyI6eyJub3RlSW5kZXgiOjB9LCJpc0VkaXRlZCI6ZmFsc2UsIm1hbnVhbE92ZXJyaWRlIjp7ImlzTWFudWFsbHlPdmVycmlkZGVuIjpmYWxzZSwiY2l0ZXByb2NUZXh0IjoiKEthcml1a2kgJiMzODsgT2thbmRhLCAyMDE3KSIsIm1hbnVhbE92ZXJyaWRlVGV4dCI6IiJ9LCJjaXRhdGlvbkl0ZW1zIjpbeyJpZCI6Ijk0ZDhjNTliLWVmN2QtMzFjOS1iMjM4LTA1NThhNDllMmJkMSIsIml0ZW1EYXRhIjp7InR5cGUiOiJhcnRpY2xlLWpvdXJuYWwiLCJpZCI6Ijk0ZDhjNTliLWVmN2QtMzFjOS1iMjM4LTA1NThhNDllMmJkMSIsInRpdGxlIjoiQWRvcHRpb24gb2YgbS1oZWFsdGggYW5kIHVzYWJpbGl0eSBjaGFsbGVuZ2VzIGluIG0taGVhbHRoIGFwcGxpY2F0aW9ucyBpbiBLZW55YTogQ2FzZSBvZiBVemF6aSBQb2EgbS1oZWFsdGggcHJvdG90eXBlIGFwcGxpY2F0aW9uLiIsImF1dGhvciI6W3siZmFtaWx5IjoiS2FyaXVraSIsImdpdmVuIjoiRXJpYyBHYWNoZXJ1IiwicGFyc2UtbmFtZXMiOmZhbHNlLCJkcm9wcGluZy1wYXJ0aWNsZSI6IiIsIm5vbi1kcm9wcGluZy1wYXJ0aWNsZSI6IiJ9LHsiZmFtaWx5IjoiT2thbmRhIiwiZ2l2ZW4iOiJQYXVsIiwicGFyc2UtbmFtZXMiOmZhbHNlLCJkcm9wcGluZy1wYXJ0aWNsZSI6IiIsIm5vbi1kcm9wcGluZy1wYXJ0aWNsZSI6IiJ9XSwiY29udGFpbmVyLXRpdGxlIjoiSUVFRSBBZnJpY29uIDIwMTcgUHJvY2VlZGluZ3MiLCJJU0JOIjoiOTc4MTUzODYyNzc1NCIsImlzc3VlZCI6eyJkYXRlLXBhcnRzIjpbWzIwMTddXX0sInBhZ2UiOiI1MzAtNTM1IiwiYWJzdHJhY3QiOiJUaXRsZSBmcm9tIGNvbnRlbnQgcHJvdmlkZXIuIiwicHVibGlzaGVyIjoiSUVFRSIsImNvbnRhaW5lci10aXRsZS1zaG9ydCI6IiJ9LCJpc1RlbXBvcmFyeSI6ZmFsc2V9XX0=&quot;,&quot;citationItems&quot;:[{&quot;id&quot;:&quot;94d8c59b-ef7d-31c9-b238-0558a49e2bd1&quot;,&quot;itemData&quot;:{&quot;type&quot;:&quot;article-journal&quot;,&quot;id&quot;:&quot;94d8c59b-ef7d-31c9-b238-0558a49e2bd1&quot;,&quot;title&quot;:&quot;Adoption of m-health and usability challenges in m-health applications in Kenya: Case of Uzazi Poa m-health prototype application.&quot;,&quot;author&quot;:[{&quot;family&quot;:&quot;Kariuki&quot;,&quot;given&quot;:&quot;Eric Gacheru&quot;,&quot;parse-names&quot;:false,&quot;dropping-particle&quot;:&quot;&quot;,&quot;non-dropping-particle&quot;:&quot;&quot;},{&quot;family&quot;:&quot;Okanda&quot;,&quot;given&quot;:&quot;Paul&quot;,&quot;parse-names&quot;:false,&quot;dropping-particle&quot;:&quot;&quot;,&quot;non-dropping-particle&quot;:&quot;&quot;}],&quot;container-title&quot;:&quot;IEEE Africon 2017 Proceedings&quot;,&quot;ISBN&quot;:&quot;9781538627754&quot;,&quot;issued&quot;:{&quot;date-parts&quot;:[[2017]]},&quot;page&quot;:&quot;530-535&quot;,&quot;abstract&quot;:&quot;Title from content provider.&quot;,&quot;publisher&quot;:&quot;IEEE&quot;,&quot;container-title-short&quot;:&quot;&quot;},&quot;isTemporary&quot;:false}]},{&quot;citationID&quot;:&quot;MENDELEY_CITATION_c21283b4-53d6-484c-9817-ef47e6b7a770&quot;,&quot;properties&quot;:{&quot;noteIndex&quot;:0},&quot;isEdited&quot;:false,&quot;manualOverride&quot;:{&quot;isManuallyOverridden&quot;:true,&quot;citeprocText&quot;:&quot;(WHO, 2011)&quot;,&quot;manualOverrideText&quot;:&quot;WHO, (2011)&quot;},&quot;citationTag&quot;:&quot;MENDELEY_CITATION_v3_eyJjaXRhdGlvbklEIjoiTUVOREVMRVlfQ0lUQVRJT05fYzIxMjgzYjQtNTNkNi00ODRjLTk4MTctZWY0N2U2YjdhNzcwIiwicHJvcGVydGllcyI6eyJub3RlSW5kZXgiOjB9LCJpc0VkaXRlZCI6ZmFsc2UsIm1hbnVhbE92ZXJyaWRlIjp7ImlzTWFudWFsbHlPdmVycmlkZGVuIjp0cnVlLCJjaXRlcHJvY1RleHQiOiIoV0hPLCAyMDExKSIsIm1hbnVhbE92ZXJyaWRlVGV4dCI6IldITywgKDIwMTEpIn0sImNpdGF0aW9uSXRlbXMiOlt7ImlkIjoiZTIxMWFhNzQtN2UwZC0zMDExLTljY2ItZDFlYzZlNDMwZjdhIiwiaXRlbURhdGEiOnsidHlwZSI6ImNoYXB0ZXIiLCJpZCI6ImUyMTFhYTc0LTdlMGQtMzAxMS05Y2NiLWQxZWM2ZTQzMGY3YSIsInRpdGxlIjoiTUhlYWx0aCA6IG5ldyBob3Jpem9ucyBmb3IgaGVhbHRoIHRocm91Z2ggbW9iaWxlIHRlY2hub2xvZ2llcy4iLCJhdXRob3IiOlt7ImZhbWlseSI6IldITyIsImdpdmVuIjoiIiwicGFyc2UtbmFtZXMiOmZhbHNlLCJkcm9wcGluZy1wYXJ0aWNsZSI6IiIsIm5vbi1kcm9wcGluZy1wYXJ0aWNsZSI6IiJ9XSwiY29udGFpbmVyLXRpdGxlIjoiR2xvYmFsIE9ic2VydmF0b3J5IGZvciBlSGVhbHRoIHNlcmllcyAtIFZvbHVtZSAzIiwiSVNCTiI6Ijk3ODkyNDE1NjQyNTAiLCJpc3N1ZWQiOnsiZGF0ZS1wYXJ0cyI6W1syMDExXV19LCJwYWdlIjoiMTAyIiwiYWJzdHJhY3QiOiJcIkJhc2VkIG9uIHRoZSBmaW5kaW5ncyBvZiB0aGUgc2Vjb25kIGdsb2JhbCBzdXJ2ZXkgb24gZUhlYWx0aC5cIiBNYWNoaW5lIGdlbmVyYXRlZCBjb250ZW50cyBub3RlOiAxLjEuIERlZmluaW5nIG1IZWFsdGggLS0gMS4yLiBTZWNvbmQgZ2xvYmFsIHN1cnZleSBvbiBlSGVhbHRoIC0tIDEuMy4gT3ZlcnZpZXcgb2YgZmluZGluZ3MgLS0gMi4xLm1IZWFsdGggaW5pdGlhdGl2ZXMgZ2xvYmFsbHkgLS0gMi4yLiBDYXRlZ29yaWVzIG9mIG1IZWFsdGggaW5pdGlhdGl2ZXMsIGdsb2JhbGx5IC0tIDIuMy4gQWRvcHRpb24gb2YgbUhlYWx0aCBpbml0aWF0aXZlcyBieSBXSE8gcmVnaW9uIC0tIDIuNC4gQWRvcHRpb24gb2YgbUhlYWx0aCBpbml0aWF0aXZlcyBieSBXb3JsZCBCYW5rIGluY29tZSBncm91cCAtLSAzLjEuIEhlYWx0aCBjYWxsIGNlbnRyZXMvSGVhbHRoIGNhcmUgdGVsZXBob25lIGhlbHAgbGluZSAtLSAzLjIuIEVtZXJnZW5jeSB0b2xsLWZyZWUgdGVsZXBob25lIHNlcnZpY2VzIC0tIDMuMy4gVHJlYXRtZW50IGNvbXBsaWFuY2UgLS0gMy40LiBBcHBvaW50bWVudCByZW1pbmRlcnMuIC0tIDMuNS5Db21tdW5pdHkgbW9iaWxpemF0aW9uICYgaGVhbHRoIHByb21vdGlvbiAtLSAzLjYuIFJhaXNpbmcgYXdhcmVuZXNzIC0tIDMuNy4gTW9iaWxlIHRlbGVtZWRpY2luZSAtLSAzLjguIFB1YmxpYyBoZWFsdGggZW1lcmdlbmNpZXMgLS0gMy45LiBIZWFsdGggc3VydmV5cyBhbmQgc3VydmVpbGxhbmNlIC0tIDMuMTAuIFBhdGllbnQgbW9uaXRvcmluZyAtLSAzLjExLiBJbmZvcm1hdGlvbiBpbml0aWF0aXZlcyAtLSAzLjEyLiBEZWNpc2lvbiBzdXBwb3J0IHN5c3RlbSAtLSAzLjEzLiBQYXRpZW50IHJlY29yZHMgLS0gNC4xLiBCYXJyaWVycyBieSBXSE8gcmVnaW9uIC0tIDQuMi4gQmFycmllcnMgYnkgV29ybGQgQmFuayBpbmNvbWUgZ3JvdXAgLS0gNS4xLiBTdXJ2ZXkgcmVzdWx0cyAtLSA1LjIuIFJlbGV2YW50IGxpdGVyYXR1cmUgLS0gUHVycG9zZSAtLSBTdXJ2ZXkgaW1wbGVtZW50YXRpb24gLS0gTGl0ZXJhdHVyZSByZXZpZXcgLS0gUmVmZXJlbmNlcy4iLCJwdWJsaXNoZXIiOiJXb3JsZCBIZWFsdGggT3JnYW5pemF0aW9uIiwiY29udGFpbmVyLXRpdGxlLXNob3J0IjoiIn0sImlzVGVtcG9yYXJ5IjpmYWxzZX1dfQ==&quot;,&quot;citationItems&quot;:[{&quot;id&quot;:&quot;e211aa74-7e0d-3011-9ccb-d1ec6e430f7a&quot;,&quot;itemData&quot;:{&quot;type&quot;:&quot;chapter&quot;,&quot;id&quot;:&quot;e211aa74-7e0d-3011-9ccb-d1ec6e430f7a&quot;,&quot;title&quot;:&quot;MHealth : new horizons for health through mobile technologies.&quot;,&quot;author&quot;:[{&quot;family&quot;:&quot;WHO&quot;,&quot;given&quot;:&quot;&quot;,&quot;parse-names&quot;:false,&quot;dropping-particle&quot;:&quot;&quot;,&quot;non-dropping-particle&quot;:&quot;&quot;}],&quot;container-title&quot;:&quot;Global Observatory for eHealth series - Volume 3&quot;,&quot;ISBN&quot;:&quot;9789241564250&quot;,&quot;issued&quot;:{&quot;date-parts&quot;:[[2011]]},&quot;page&quot;:&quot;102&quot;,&quot;abstract&quot;:&quot;\&quot;Based on the findings of the second global survey on eHealth.\&quot; Machine generated contents note: 1.1. Defining mHealth -- 1.2. Second global survey on eHealth -- 1.3. Overview of findings -- 2.1.mHealth initiatives globally -- 2.2. Categories of mHealth initiatives, globally -- 2.3. Adoption of mHealth initiatives by WHO region -- 2.4. Adoption of mHealth initiatives by World Bank income group -- 3.1. Health call centres/Health care telephone help line -- 3.2. Emergency toll-free telephone services -- 3.3. Treatment compliance -- 3.4. Appointment reminders. -- 3.5.Community mobilization &amp; health promotion -- 3.6. Raising awareness -- 3.7. Mobile telemedicine -- 3.8. Public health emergencies -- 3.9. Health surveys and surveillance -- 3.10. Patient monitoring -- 3.11. Information initiatives -- 3.12. Decision support system -- 3.13. Patient records -- 4.1. Barriers by WHO region -- 4.2. Barriers by World Bank income group -- 5.1. Survey results -- 5.2. Relevant literature -- Purpose -- Survey implementation -- Literature review -- References.&quot;,&quot;publisher&quot;:&quot;World Health Organization&quot;,&quot;container-title-short&quot;:&quot;&quot;},&quot;isTemporary&quot;:false}]},{&quot;citationID&quot;:&quot;MENDELEY_CITATION_46c126e1-e59f-48b1-a279-4fb8f58931db&quot;,&quot;properties&quot;:{&quot;noteIndex&quot;:0},&quot;isEdited&quot;:false,&quot;manualOverride&quot;:{&quot;isManuallyOverridden&quot;:false,&quot;citeprocText&quot;:&quot;(Alaiad et al., 2019)&quot;,&quot;manualOverrideText&quot;:&quot;&quot;},&quot;citationTag&quot;:&quot;MENDELEY_CITATION_v3_eyJjaXRhdGlvbklEIjoiTUVOREVMRVlfQ0lUQVRJT05fNDZjMTI2ZTEtZTU5Zi00OGIxLWEyNzktNGZiOGY1ODkzMWRiIiwicHJvcGVydGllcyI6eyJub3RlSW5kZXgiOjB9LCJpc0VkaXRlZCI6ZmFsc2UsIm1hbnVhbE92ZXJyaWRlIjp7ImlzTWFudWFsbHlPdmVycmlkZGVuIjpmYWxzZSwiY2l0ZXByb2NUZXh0IjoiKEFsYWlhZCBldCBhbC4sIDIwMTkpIiwibWFudWFsT3ZlcnJpZGVUZXh0IjoiIn0sImNpdGF0aW9uSXRlbXMiOlt7ImlkIjoiZmE3ODlhNTEtYjU2My0zMjAwLTk4MGItYjZhNDhjZTE0YzZmIiwiaXRlbURhdGEiOnsidHlwZSI6ImFydGljbGUtam91cm5hbCIsImlkIjoiZmE3ODlhNTEtYjU2My0zMjAwLTk4MGItYjZhNDhjZTE0YzZmIiwidGl0bGUiOiJUaGUgRGV0ZXJtaW5hbnRzIG9mIE0tSGVhbHRoIEFkb3B0aW9uIGluIERldmVsb3BpbmcgQ291bnRyaWVzOiBBbiBFbXBpcmljYWwgSW52ZXN0aWdhdGlvbiIsImF1dGhvciI6W3siZmFtaWx5IjoiQWxhaWFkIiwiZ2l2ZW4iOiJBaG1hZCIsInBhcnNlLW5hbWVzIjpmYWxzZSwiZHJvcHBpbmctcGFydGljbGUiOiIiLCJub24tZHJvcHBpbmctcGFydGljbGUiOiIifSx7ImZhbWlseSI6IkFsc2hhcm8iLCJnaXZlbiI6Ik1vaGFtbWFkIiwicGFyc2UtbmFtZXMiOmZhbHNlLCJkcm9wcGluZy1wYXJ0aWNsZSI6IiIsIm5vbi1kcm9wcGluZy1wYXJ0aWNsZSI6IiJ9LHsiZmFtaWx5IjoiQWxuc291ciIsImdpdmVuIjoiWWF6YW4iLCJwYXJzZS1uYW1lcyI6ZmFsc2UsImRyb3BwaW5nLXBhcnRpY2xlIjoiIiwibm9uLWRyb3BwaW5nLXBhcnRpY2xlIjoiIn1dLCJjb250YWluZXItdGl0bGUiOiJBcHBsaWVkIENsaW5pY2FsIEluZm9ybWF0aWNzIiwiY29udGFpbmVyLXRpdGxlLXNob3J0IjoiQXBwbCBDbGluIEluZm9ybSIsIkRPSSI6IjEwLjEwNTUvcy0wMDM5LTE2OTc5MDYiLCJJU1NOIjoiMTg2OTAzMjciLCJQTUlEIjoiMzE2Njc4MTkiLCJpc3N1ZWQiOnsiZGF0ZS1wYXJ0cyI6W1syMDE5XV19LCJwYWdlIjoiODIwLTg0MCIsImFic3RyYWN0IjoiQmFja2dyb3VuZCDDomZUaGUgcG90ZW50aWFsIGJlbmVmaXQgb2YgbW9iaWxlIGhlYWx0aCAoTS1IZWFsdGgpIGluIGRldmVsb3BpbmcgY291bnRyaWVzIGZvciBpbXByb3ZpbmcgdGhlIGVmZmljaWVuY3kgb2YgaGVhbHRoIGNhcmUgc2VydmljZSBkZWxpdmVyeSwgaGVhbHRoIGNhcmUgcXVhbGl0eSwgYW5kIHBhdGllbnQgc2FmZXR5LCBhcyB3ZWxsIGFzIHJlZHVjaW5nIGNvc3QsIGhhcyBiZWVuIGluY3JlYXNpbmdseSByZWNvZ25pemVkIGFuZCBlbXBoYXNpemVkIGluIHRoZSBsYXN0IGZldyB5ZWFycy4gT2JqZWN0aXZlIMOiZkxpbWl0ZWQgcmVzZWFyY2ggaGFzIGludmVzdGlnYXRlZCB0aGUgZmFjaWxpdGF0b3JzIGFuZCBiYXJyaWVycyBmb3IgdGhlIGFkb3B0aW9uIG9mIE0tSGVhbHRoIGluIGRldmVsb3BpbmcgY291bnRyaWVzIHRvIHNlY3VyZSBzdWNjZXNzZnVsIGltcGxlbWVudGF0aW9uIG9mIHRoZSB0ZWNobm9sb2d5LiBUbyBmaWxsIHRoaXMga25vd2xlZGdlIGdhcCwgd2UgcHJvcG9zZSBhbiBpbnRlZ3JhdGl2ZSBtb2RlbCB0aGF0IGV4cGxhaW5zIHRoZSBwYXRpZW50J3MgYWRvcHRpb24gYmVoYXZpb3Igb2YgTS1IZWFsdGggaW4gZGV2ZWxvcGluZyBjb3VudHJpZXMgZ3JvdW5kZWQgb24gdGhlIHVuaWZpZWQgdGhlb3J5IG9mIGFjY2VwdGFuY2UgYW5kIHVzZSBvZiB0ZWNobm9sb2d5LCBkdWFsLWZhY3RvciBtb2RlbCwgYW5kIGhlYWx0aCBiZWxpZWYgbW9kZWwuIE1ldGhvZCDDomZXZSBlbXBpcmljYWxseSB0ZXN0ZWQgYW5kIGV2YWx1YXRlZCB0aGUgbW9kZWwgYmFzZWQgb24gZGF0YSBjb2xsZWN0ZWQgdXNpbmcgYSBzdXJ2ZXkgbWV0aG9kIGZyb20gMjgwIHBhdGllbnRzIGxpdmluZyBpbiBhIGRldmVsb3BpbmcgY291bnRyeS4gUGFydGlhbCBsZWFzdCBzcXVhcmVzIChQTFMtU0VNKSB0ZWNobmlxdWUgd2FzIHVzZWQgZm9yIGRhdGEgYW5hbHlzaXMuIFJlc3VsdHMgw6JmVGhlIHJlc3VsdHMgc2hvd2VkIHRoYXQgcGVyZm9ybWFuY2UgZXhwZWN0YW5jeSwgZWZmb3J0IGV4cGVjdGFuY3ksIHNvY2lhbCBpbmZsdWVuY2UsIHBlcmNlaXZlZCBoZWFsdGggdGhyZWF0LCBNLUhlYWx0aCBhcHAgcXVhbGl0eSwgYW5kIGxpZmUgcXVhbGl0eSBleHBlY3RhbmN5IGhhdmUgYSBkaXJlY3QgcG9zaXRpdmUgZWZmZWN0IG9uIHBhdGllbnRzJyBpbnRlbnRpb24gdG8gdXNlIE0tSGVhbHRoLiBUaGUgcmVzdWx0cyBhbHNvIHNob3dlZCB0aGF0IHNlY3VyaXR5IGFuZCBwcml2YWN5IHJpc2tzIGhhdmUgYSBkaXJlY3QgbmVnYXRpdmUgZWZmZWN0IG9uIHRoZSBwYXRpZW50J3MgaW50ZW50aW9uIHRvIHVzZSBNLUhlYWx0aC4gSG93ZXZlciwgcmVzaXN0YW5jZSB0byBjaGFuZ2Ugd2FzIGZvdW5kIHRvIGhhdmUgYW4gaW5kaXJlY3QgbmVnYXRpdmUgZWZmZWN0IG9uIHBhdGllbnRzJyBpbnRlbnRpb24gdG8gdXNlIE0tSGVhbHRoIHRocm91Z2ggdGhlIHBlcmZvcm1hbmNlIGV4cGVjdGFuY3kuIENvbmNsdXNpb24gw6JmVGhlIHJlc2VhcmNoIGNvbnRyaWJ1dGVzIHRvIHRoZSBleGlzdGluZyBsaXRlcmF0dXJlIG9mIGhlYWx0aCBpbmZvcm1hdGlvbiBzeXN0ZW1zIGFuZCBNLUhlYWx0aCBieSBiZXR0ZXIgdW5kZXJzdGFuZGluZyBob3cgdGVjaG5vbG9naWNhbCwgc29jaWFsLCBhbmQgZnVuY3Rpb25hbCBmYWN0b3JzIGFyZSBhc3NvY2lhdGVkIHdpdGggZGlnaXRhbCBoZWFsdGggYXBwbGljYXRpb25zIGFuZCBzZXJ2aWNlcyB1c2UgYW5kIHN1Y2Nlc3MgaW4gdGhlIGNvbnRleHQgb2YgZGV2ZWxvcGluZyBjb3VudHJpZXMuIFdpdGggdGhlIHdpZGVzcHJlYWQgYXZhaWxhYmlsaXR5IG9mIG1vYmlsZSB0ZWNobm9sb2dpZXMgYW5kIHNlcnZpY2VzIGFuZCB0aGUgZ3Jvd2luZyBkZW1hbmQgZm9yIE0tSGVhbHRoIGFwcHMsIHRoaXMgcmVzZWFyY2ggY2FuIGhlbHAgZ3VpZGUgdGhlIGRldmVsb3BtZW50IG9mIHRoZSBuZXh0IGdlbmVyYXRpb24gb2YgTS1IZWFsdGggYXBwcyB3aXRoIGEgZm9jdXMgb24gdGhlIG5lZWRzIG9mIHBhdGllbnRzIGluIGRldmVsb3BpbmcgY291bnRyaWVzLiBUaGUgcmVzZWFyY2ggaGFzIHNldmVyYWwgdGhlb3JldGljYWwgYW5kIHByYWN0aWNhbCBpbXBsaWNhdGlvbnMgZm9yIHRoZSBoZWFsdGggY2FyZSBpbmR1c3RyeSwgZ292ZXJubWVudCwgcG9saWN5IG1ha2VycywgYW5kIHRlY2hub2xvZ3kgZGV2ZWxvcGVycyBhbmQgZGVzaWduZXJzLiIsInB1Ymxpc2hlciI6Ikdlb3JnIFRoaWVtZSBWZXJsYWciLCJpc3N1ZSI6IjUiLCJ2b2x1bWUiOiIxMCJ9LCJpc1RlbXBvcmFyeSI6ZmFsc2V9XX0=&quot;,&quot;citationItems&quot;:[{&quot;id&quot;:&quot;fa789a51-b563-3200-980b-b6a48ce14c6f&quot;,&quot;itemData&quot;:{&quot;type&quot;:&quot;article-journal&quot;,&quot;id&quot;:&quot;fa789a51-b563-3200-980b-b6a48ce14c6f&quot;,&quot;title&quot;:&quot;The Determinants of M-Health Adoption in Developing Countries: An Empirical Investigation&quot;,&quot;author&quot;:[{&quot;family&quot;:&quot;Alaiad&quot;,&quot;given&quot;:&quot;Ahmad&quot;,&quot;parse-names&quot;:false,&quot;dropping-particle&quot;:&quot;&quot;,&quot;non-dropping-particle&quot;:&quot;&quot;},{&quot;family&quot;:&quot;Alsharo&quot;,&quot;given&quot;:&quot;Mohammad&quot;,&quot;parse-names&quot;:false,&quot;dropping-particle&quot;:&quot;&quot;,&quot;non-dropping-particle&quot;:&quot;&quot;},{&quot;family&quot;:&quot;Alnsour&quot;,&quot;given&quot;:&quot;Yazan&quot;,&quot;parse-names&quot;:false,&quot;dropping-particle&quot;:&quot;&quot;,&quot;non-dropping-particle&quot;:&quot;&quot;}],&quot;container-title&quot;:&quot;Applied Clinical Informatics&quot;,&quot;container-title-short&quot;:&quot;Appl Clin Inform&quot;,&quot;DOI&quot;:&quot;10.1055/s-0039-1697906&quot;,&quot;ISSN&quot;:&quot;18690327&quot;,&quot;PMID&quot;:&quot;31667819&quot;,&quot;issued&quot;:{&quot;date-parts&quot;:[[2019]]},&quot;page&quot;:&quot;820-840&quot;,&quot;abstract&quot;:&quot;Background âfThe potential benefit of mobile health (M-Health) in developing countries for improving the efficiency of health care service delivery, health care quality, and patient safety, as well as reducing cost, has been increasingly recognized and emphasized in the last few years. Objective âfLimited research has investigated the facilitators and barriers for the adoption of M-Health in developing countries to secure successful implementation of the technology. To fill this knowledge gap, we propose an integrative model that explains the patient's adoption behavior of M-Health in developing countries grounded on the unified theory of acceptance and use of technology, dual-factor model, and health belief model. Method âfWe empirically tested and evaluated the model based on data collected using a survey method from 280 patients living in a developing country. Partial least squares (PLS-SEM) technique was used for data analysis. Results âfThe results showed that performance expectancy, effort expectancy, social influence, perceived health threat, M-Health app quality, and life quality expectancy have a direct positive effect on patients' intention to use M-Health. The results also showed that security and privacy risks have a direct negative effect on the patient's intention to use M-Health. However, resistance to change was found to have an indirect negative effect on patients' intention to use M-Health through the performance expectancy. Conclusion âfThe research contributes to the existing literature of health information systems and M-Health by better understanding how technological, social, and functional factors are associated with digital health applications and services use and success in the context of developing countries. With the widespread availability of mobile technologies and services and the growing demand for M-Health apps, this research can help guide the development of the next generation of M-Health apps with a focus on the needs of patients in developing countries. The research has several theoretical and practical implications for the health care industry, government, policy makers, and technology developers and designers.&quot;,&quot;publisher&quot;:&quot;Georg Thieme Verlag&quot;,&quot;issue&quot;:&quot;5&quot;,&quot;volume&quot;:&quot;10&quot;},&quot;isTemporary&quot;:false}]},{&quot;citationID&quot;:&quot;MENDELEY_CITATION_10e16775-1816-4e56-8998-09207bb07152&quot;,&quot;properties&quot;:{&quot;noteIndex&quot;:0},&quot;isEdited&quot;:false,&quot;manualOverride&quot;:{&quot;isManuallyOverridden&quot;:false,&quot;citeprocText&quot;:&quot;(Shemesh &amp;#38; Barnoy, 2020)&quot;,&quot;manualOverrideText&quot;:&quot;&quot;},&quot;citationTag&quot;:&quot;MENDELEY_CITATION_v3_eyJjaXRhdGlvbklEIjoiTUVOREVMRVlfQ0lUQVRJT05fMTBlMTY3NzUtMTgxNi00ZTU2LTg5OTgtMDkyMDdiYjA3MTUyIiwicHJvcGVydGllcyI6eyJub3RlSW5kZXgiOjB9LCJpc0VkaXRlZCI6ZmFsc2UsIm1hbnVhbE92ZXJyaWRlIjp7ImlzTWFudWFsbHlPdmVycmlkZGVuIjpmYWxzZSwiY2l0ZXByb2NUZXh0IjoiKFNoZW1lc2ggJiMzODsgQmFybm95LCAyMDIwKSIsIm1hbnVhbE92ZXJyaWRlVGV4dCI6IiJ9LCJjaXRhdGlvbkl0ZW1zIjpbeyJpZCI6ImNhZGE3MWZlLWRmMjMtM2M4OS1hZGE1LWU0MGQ3MDBkMzU2ZCIsIml0ZW1EYXRhIjp7InR5cGUiOiJhcnRpY2xlLWpvdXJuYWwiLCJpZCI6ImNhZGE3MWZlLWRmMjMtM2M4OS1hZGE1LWU0MGQ3MDBkMzU2ZCIsInRpdGxlIjoiQXNzZXNzbWVudCBvZiB0aGUgaW50ZW50aW9uIHRvIHVzZSBtb2JpbGUgaGVhbHRoIGFwcGxpY2F0aW9ucyB1c2luZyBhIHRlY2hub2xvZ3kgYWNjZXB0YW5jZSBtb2RlbCBpbiBhbiBpc3JhZWxpIGFkdWx0IHBvcHVsYXRpb24iLCJhdXRob3IiOlt7ImZhbWlseSI6IlNoZW1lc2giLCJnaXZlbiI6IlRvbWVyIiwicGFyc2UtbmFtZXMiOmZhbHNlLCJkcm9wcGluZy1wYXJ0aWNsZSI6IiIsIm5vbi1kcm9wcGluZy1wYXJ0aWNsZSI6IiJ9LHsiZmFtaWx5IjoiQmFybm95IiwiZ2l2ZW4iOiJTaXZpYSIsInBhcnNlLW5hbWVzIjpmYWxzZSwiZHJvcHBpbmctcGFydGljbGUiOiIiLCJub24tZHJvcHBpbmctcGFydGljbGUiOiIifV0sImNvbnRhaW5lci10aXRsZSI6IlRlbGVtZWRpY2luZSBhbmQgZS1IZWFsdGgiLCJET0kiOiIxMC4xMDg5L3Rtai4yMDE5LjAxNDQiLCJJU1NOIjoiMTU1NjM2NjkiLCJQTUlEIjoiMzE5MzA5NTUiLCJpc3N1ZWQiOnsiZGF0ZS1wYXJ0cyI6W1syMDIwLDksMV1dfSwicGFnZSI6IjExNDEtMTE0OSIsImFic3RyYWN0IjoiQmFja2dyb3VuZDogTW9iaWxlIGhlYWx0aCBhcHBsaWNhdGlvbnMgKG1IZWFsdGggYXBwcykgaGF2ZSBub3cgZ2FpbmVkIGdsb2JhbCBwb3B1bGFyaXR5LiBIb3dldmVyLCBldmFsdWF0aW5nIHRoZSBsZXZlbCBvZiB0aGVpciB1c2Ugb3ZlciB0aW1lIHN0aWxsIHJlbWFpbnMgYSBwZXJ0aW5lbnQgY2hhbGxlbmdlLiBBY2NvcmRpbmcgdG8gdGhlIFRlY2hub2xvZ3kgQWNjZXB0YW5jZSBNb2RlbCAoVEFNKSwgcGVyY2VpdmVkIGVhc2Ugb2YgdXNlIGFuZCB1c2VmdWxuZXNzIHByZWRpY3QgYXR0aXR1ZGVzIHRvd2FyZCB0ZWNobm9sb2d5IHV0aWxpemF0aW9uLiBUb2dldGhlciwgdGhlc2UgZmFjdG9ycyBzZXJ2ZSBhcyBkZXRlcm1pbmFudHMgb2YgYmVoYXZpb3JhbCBpbnRlbnRpb24gdG8gdXNlIHRoZSB0ZWNobm9sb2d5LCB3aGljaCBpbiB0dXJuIHByZWRpY3RzIGFjdHVhbCB1c2UuIFB1cnBvc2U6IFdlIHNvdWdodCB0byBlbHVjaWRhdGUgZmFjdG9ycyBhZmZlY3RpbmcgYmVoYXZpb3JhbCBpbnRlbnRpb24gdG8gdXNlIG1IZWFsdGggYXBwcyBpbiBhbiBJc3JhZWxpIGFkdWx0IHBvcHVsYXRpb24gc2FtcGxlLiBNZXRob2RzOiBBIG1vZGlmaWVkIFRBTSBMaWtlcnQgU2NhbGUgcXVlc3Rpb25uYWlyZS1iYXNlZCBzdXJ2ZXkgd2FzIG9mZmVyZWQgdG8gMjAwIHBhcnRpY2lwYW50cywgd2l0aCAxNjggcmVzcG9uZGVudHMuIFJlc3VsdHM6IFNpeHR5IG9uZSBwZXJjZW50IG9mIHBhcnRpY2lwYW50cyByZXBvcnRlZCB1c2luZyBtSGVhbHRoIGFwcHMgb24gdGhlaXIgc21hcnRwaG9uZXMsIDgxJSBvZiB3aG9tIHVzZWQgbUhlYWx0aCBhcHBzIGZyb20gaGVhbHRoIG1haW50ZW5hbmNlIG9yZ2FuaXphdGlvbiBwcm92aWRlcnMuIEdlbmVyYXRpb24gWSBwYXJ0aWNpcGFudHMgZGlzcGxheWVkIG1vcmUgY29uZmlkZW5jZSB3aXRoIHRoZSB1c2Ugb2YgbUhlYWx0aCBhcHBzLCBhbmQgd2VyZSBsZXNzIGNvbmNlcm5lZCBhYm91dCBjb21wcm9taXNpbmcgdGhlIGNvbmZpZGVudGlhbGl0eSBvZiB0aGVpciBoZWFsdGggcmVjb3Jkcy4gRnVydGhlcm1vcmUsIGFuc3dlcnMgdG8gVEFNLXJlbGF0ZWQgcXVlc3Rpb25zIGFtb25nIG1IZWFsdGggYXBwcyB1c2VycyB3ZXJlIHNpZ25pZmljYW50bHkgbW9yZSBwb3NpdGl2ZSwgY29tcGFyZWQgd2l0aCBub251c2VyIFRBTSBjb21wb25lbnRzIHRoYXQgYWNjb3VudGVkIGZvciA1MSUgb2YgdGhlIHRvdGFsIHZhcmlhbmNlIGluIHRoZSBpbnRlbnRpb24gdG8gdXNlIG1IZWFsdGggYXBwcy4gRGlzY3Vzc2lvbjogVEFNIGNvbnN0cnVjdHMgd2VyZSByZWxhdGVkIHRvIHRoZSBiZWhhdmlvcmFsIGludGVudGlvbiB0byBjb250aW51ZSB0byB1c2UgbUhlYWx0aCBhcHBzLiBIZWFsdGggb3JnYW5pemF0aW9ucyBhcyBwcm92aWRlcnMgb2YgbUhlYWx0aCBhcHBzIHdlcmUgc3Ryb25nIGRldGVybWluYW50cyBvZiB0aGVpciBhY2NlcHRhbmNlIGFuZCB1dGlsaXphdGlvbi4gR2VuZXJhdGlvbmFsIGRpZmZlcmVuY2VzIGluIHVzZXIgY29tcGV0ZW5jZSB3ZXJlIG9ic2VydmVkOyBob3dldmVyLCB3aGV0aGVyIHVzZXIgZXhwZXJpZW5jZSBvciBpbnRlcmZhY2UgZGVzaWduIHJlcHJlc2VudHMgdGhlIHVuZGVybHlpbmcgZGlmZmVyZW50aWFscyByZW1haW5zIHRvIGJlIGVsdWNpZGF0ZWQsIGFuZCBkZXZlbG9wZXJzIG9mIGhlYWx0aCBjYXJlLXJlbGF0ZWQgbW9iaWxlIHRlY2hub2xvZ2llcyB3aWxsIG5lZWQgdG8gYWRkcmVzcyB0aGlzIHF1ZXN0aW9uLiIsInB1Ymxpc2hlciI6Ik1hcnkgQW5uIExpZWJlcnQgSW5jLiIsImlzc3VlIjoiOSIsInZvbHVtZSI6IjI2IiwiY29udGFpbmVyLXRpdGxlLXNob3J0IjoiIn0sImlzVGVtcG9yYXJ5IjpmYWxzZX1dfQ==&quot;,&quot;citationItems&quot;:[{&quot;id&quot;:&quot;cada71fe-df23-3c89-ada5-e40d700d356d&quot;,&quot;itemData&quot;:{&quot;type&quot;:&quot;article-journal&quot;,&quot;id&quot;:&quot;cada71fe-df23-3c89-ada5-e40d700d356d&quot;,&quot;title&quot;:&quot;Assessment of the intention to use mobile health applications using a technology acceptance model in an israeli adult population&quot;,&quot;author&quot;:[{&quot;family&quot;:&quot;Shemesh&quot;,&quot;given&quot;:&quot;Tomer&quot;,&quot;parse-names&quot;:false,&quot;dropping-particle&quot;:&quot;&quot;,&quot;non-dropping-particle&quot;:&quot;&quot;},{&quot;family&quot;:&quot;Barnoy&quot;,&quot;given&quot;:&quot;Sivia&quot;,&quot;parse-names&quot;:false,&quot;dropping-particle&quot;:&quot;&quot;,&quot;non-dropping-particle&quot;:&quot;&quot;}],&quot;container-title&quot;:&quot;Telemedicine and e-Health&quot;,&quot;DOI&quot;:&quot;10.1089/tmj.2019.0144&quot;,&quot;ISSN&quot;:&quot;15563669&quot;,&quot;PMID&quot;:&quot;31930955&quot;,&quot;issued&quot;:{&quot;date-parts&quot;:[[2020,9,1]]},&quot;page&quot;:&quot;1141-1149&quot;,&quot;abstract&quot;:&quot;Background: Mobile health applications (mHealth apps) have now gained global popularity. However, evaluating the level of their use over time still remains a pertinent challenge. According to the Technology Acceptance Model (TAM), perceived ease of use and usefulness predict attitudes toward technology utilization. Together, these factors serve as determinants of behavioral intention to use the technology, which in turn predicts actual use. Purpose: We sought to elucidate factors affecting behavioral intention to use mHealth apps in an Israeli adult population sample. Methods: A modified TAM Likert Scale questionnaire-based survey was offered to 200 participants, with 168 respondents. Results: Sixty one percent of participants reported using mHealth apps on their smartphones, 81% of whom used mHealth apps from health maintenance organization providers. Generation Y participants displayed more confidence with the use of mHealth apps, and were less concerned about compromising the confidentiality of their health records. Furthermore, answers to TAM-related questions among mHealth apps users were significantly more positive, compared with nonuser TAM components that accounted for 51% of the total variance in the intention to use mHealth apps. Discussion: TAM constructs were related to the behavioral intention to continue to use mHealth apps. Health organizations as providers of mHealth apps were strong determinants of their acceptance and utilization. Generational differences in user competence were observed; however, whether user experience or interface design represents the underlying differentials remains to be elucidated, and developers of health care-related mobile technologies will need to address this question.&quot;,&quot;publisher&quot;:&quot;Mary Ann Liebert Inc.&quot;,&quot;issue&quot;:&quot;9&quot;,&quot;volume&quot;:&quot;26&quot;,&quot;container-title-short&quot;:&quot;&quot;},&quot;isTemporary&quot;:false}]},{&quot;citationID&quot;:&quot;MENDELEY_CITATION_9fae8455-6870-4d0b-a046-8f7098abbb0e&quot;,&quot;properties&quot;:{&quot;noteIndex&quot;:0},&quot;isEdited&quot;:false,&quot;manualOverride&quot;:{&quot;isManuallyOverridden&quot;:false,&quot;citeprocText&quot;:&quot;(Marikyan &amp;#38; Papagiannidis, 2022)&quot;,&quot;manualOverrideText&quot;:&quot;&quot;},&quot;citationTag&quot;:&quot;MENDELEY_CITATION_v3_eyJjaXRhdGlvbklEIjoiTUVOREVMRVlfQ0lUQVRJT05fOWZhZTg0NTUtNjg3MC00ZDBiLWEwNDYtOGY3MDk4YWJiYjBlIiwicHJvcGVydGllcyI6eyJub3RlSW5kZXgiOjB9LCJpc0VkaXRlZCI6ZmFsc2UsIm1hbnVhbE92ZXJyaWRlIjp7ImlzTWFudWFsbHlPdmVycmlkZGVuIjpmYWxzZSwiY2l0ZXByb2NUZXh0IjoiKE1hcmlreWFuICYjMzg7IFBhcGFnaWFubmlkaXMsIDIwMjIpIiwibWFudWFsT3ZlcnJpZGVUZXh0IjoiIn0sImNpdGF0aW9uSXRlbXMiOlt7ImlkIjoiODcwMmUzZTYtY2MyMy0zODkyLWI2YTQtOTY3NjkwNzBkYTA4IiwiaXRlbURhdGEiOnsidHlwZSI6ImNoYXB0ZXIiLCJpZCI6Ijg3MDJlM2U2LWNjMjMtMzg5Mi1iNmE0LTk2NzY5MDcwZGEwOCIsInRpdGxlIjoiVGVjaG5vbG9neSBBY2NlcHRhbmNlIE1vZGVsIiwiYXV0aG9yIjpbeyJmYW1pbHkiOiJNYXJpa3lhbiIsImdpdmVuIjoiRGF2aXQiLCJwYXJzZS1uYW1lcyI6ZmFsc2UsImRyb3BwaW5nLXBhcnRpY2xlIjoiIiwibm9uLWRyb3BwaW5nLXBhcnRpY2xlIjoiIn0seyJmYW1pbHkiOiJQYXBhZ2lhbm5pZGlzIiwiZ2l2ZW4iOiJTYXZ2YXMiLCJwYXJzZS1uYW1lcyI6ZmFsc2UsImRyb3BwaW5nLXBhcnRpY2xlIjoiIiwibm9uLWRyb3BwaW5nLXBhcnRpY2xlIjoiIn1dLCJjb250YWluZXItdGl0bGUiOiJUaGVvcnkgSHViIEJvb2siLCJVUkwiOiJodHRwOi8vb3Blbi5uY2wuYWMudWsiLCJpc3N1ZWQiOnsiZGF0ZS1wYXJ0cyI6W1syMDIyXV19LCJjb250YWluZXItdGl0bGUtc2hvcnQiOiIifSwiaXNUZW1wb3JhcnkiOmZhbHNlfV19&quot;,&quot;citationItems&quot;:[{&quot;id&quot;:&quot;8702e3e6-cc23-3892-b6a4-96769070da08&quot;,&quot;itemData&quot;:{&quot;type&quot;:&quot;chapter&quot;,&quot;id&quot;:&quot;8702e3e6-cc23-3892-b6a4-96769070da08&quot;,&quot;title&quot;:&quot;Technology Acceptance Model&quot;,&quot;author&quot;:[{&quot;family&quot;:&quot;Marikyan&quot;,&quot;given&quot;:&quot;Davit&quot;,&quot;parse-names&quot;:false,&quot;dropping-particle&quot;:&quot;&quot;,&quot;non-dropping-particle&quot;:&quot;&quot;},{&quot;family&quot;:&quot;Papagiannidis&quot;,&quot;given&quot;:&quot;Savvas&quot;,&quot;parse-names&quot;:false,&quot;dropping-particle&quot;:&quot;&quot;,&quot;non-dropping-particle&quot;:&quot;&quot;}],&quot;container-title&quot;:&quot;Theory Hub Book&quot;,&quot;URL&quot;:&quot;http://open.ncl.ac.uk&quot;,&quot;issued&quot;:{&quot;date-parts&quot;:[[2022]]},&quot;container-title-short&quot;:&quot;&quot;},&quot;isTemporary&quot;:false}]},{&quot;citationID&quot;:&quot;MENDELEY_CITATION_1ef38cf2-ca84-45a7-8728-09ecacdd5910&quot;,&quot;properties&quot;:{&quot;noteIndex&quot;:0},&quot;isEdited&quot;:false,&quot;manualOverride&quot;:{&quot;isManuallyOverridden&quot;:false,&quot;citeprocText&quot;:&quot;(El-Wajeeh et al., 2014)&quot;,&quot;manualOverrideText&quot;:&quot;&quot;},&quot;citationTag&quot;:&quot;MENDELEY_CITATION_v3_eyJjaXRhdGlvbklEIjoiTUVOREVMRVlfQ0lUQVRJT05fMWVmMzhjZjItY2E4NC00NWE3LTg3MjgtMDllY2FjZGQ1OTEwIiwicHJvcGVydGllcyI6eyJub3RlSW5kZXgiOjB9LCJpc0VkaXRlZCI6ZmFsc2UsIm1hbnVhbE92ZXJyaWRlIjp7ImlzTWFudWFsbHlPdmVycmlkZGVuIjpmYWxzZSwiY2l0ZXByb2NUZXh0IjoiKEVsLVdhamVlaCBldCBhbC4sIDIwMTQpIiwibWFudWFsT3ZlcnJpZGVUZXh0IjoiIn0sImNpdGF0aW9uSXRlbXMiOlt7ImlkIjoiNWJkM2JkZTEtNzE1MC0zNDk4LWE2NzktM2Y5ODE5ZGYzN2M4IiwiaXRlbURhdGEiOnsidHlwZSI6ImFydGljbGUtam91cm5hbCIsImlkIjoiNWJkM2JkZTEtNzE1MC0zNDk4LWE2NzktM2Y5ODE5ZGYzN2M4IiwidGl0bGUiOiJUZWNobm9sb2d5IEFjY2VwdGFuY2UgTW9kZWwgZm9yIE1vYmlsZSBIZWFsdGggU3lzdGVtcyIsImF1dGhvciI6W3siZmFtaWx5IjoiRWwtV2FqZWVoIiwiZ2l2ZW4iOiJNYXJ3YW4iLCJwYXJzZS1uYW1lcyI6ZmFsc2UsImRyb3BwaW5nLXBhcnRpY2xlIjoiIiwibm9uLWRyb3BwaW5nLXBhcnRpY2xlIjoiIn0seyJmYW1pbHkiOiJHYWxhbC1FZGVlbiIsImdpdmVuIjoiR2FsYWwgSCIsInBhcnNlLW5hbWVzIjpmYWxzZSwiZHJvcHBpbmctcGFydGljbGUiOiIiLCJub24tZHJvcHBpbmctcGFydGljbGUiOiIifSx7ImZhbWlseSI6Ik1va2h0YXIiLCJnaXZlbiI6IkhvZGEiLCJwYXJzZS1uYW1lcyI6ZmFsc2UsImRyb3BwaW5nLXBhcnRpY2xlIjoiIiwibm9uLWRyb3BwaW5nLXBhcnRpY2xlIjoiIn1dLCJjb250YWluZXItdGl0bGUiOiJJT1NSIEpvdXJuYWwgb2YgTW9iaWxlIENvbXB1dGluZyAmIEFwcGxpY2F0aW9uIiwiVVJMIjoid3d3Lmlvc3Jqb3VybmFscy5vcmd3d3cuaW9zcmpvdXJuYWxzLm9yZyIsImlzc3VlZCI6eyJkYXRlLXBhcnRzIjpbWzIwMTRdXX0sInBhZ2UiOiIyMS0zMyIsImFic3RyYWN0IjoiVGhlIHB1cnBvc2Ugb2YgdGhpcyBwYXBlciBpcyB0byBleHBsb3JlIHRoZSBmYWN0b3JzIHRoYXQgaW5mbHVlbmNlIGhlYWx0aC1yZWxhdGVkIGNvbnN1bWVyJ3MgYWNjZXB0YW5jZSB0byB1c2UgdGhlIG1vYmlsZSB0ZWNobm9sb2d5IGFzIGEgdG9vbCBmb3IgcmVjZWl2aW5nIGhlYWx0aGNhcmUgc2VydmljZXMuIEJhc2VkIG9uIHRlY2hub2xvZ3kgYWNjZXB0YW5jZSBtb2RlbCAoVEFNKSwgdGhpcyBwYXBlciBwcm92aWRlcyBhIGJldHRlciB1bmRlcnN0YW5kaW5nIG9mIGFudGVjZWRlbnQgb2Yga2V5IGFjY2VwdGFuY2UgY29uc3RydWN0cyAoZS5nLiBpbnRlbnRpb24gdG8gdXNlLCBwZXJjZWl2ZWQgdXNlZnVsbmVzcywgcGVyY2VpdmVkIGVhc2Ugb2YgdXNlKS4gVGhlIHByb3Bvc2VkIHJlc2VhcmNoIG1vZGVsIGFuZCBoeXBvdGhlc2VzIHZhbGlkYXRlZCBhbmQgdGVzdGVkIHdpdGggZGF0YSBjb2xsZWN0ZWQgZnJvbSAzMDIgRWd5cHRpYW5zIGFuZCBZZW1lbmlzIHBhdGllbnRzLCBoZWFsdGggcHJvZmVzc2lvbmFscywgYW5kIGdlbmVyYWwgaGVhbHRoIHVzZXJzLiBUaGUgcmVzdWx0cyBhcmUgYW5hbHl6ZWQgdXNpbmcgYSBudW1iZXIgb2Ygc3RhdGlzdGljYWwgdGVjaG5pcXVlcyBpbmNsdWRpbmcgcGFydGlhbCBsZWFzdCBzcXVhcmVzLiBUaGUga2V5IGZpbmRpbmdzIG9idGFpbmluZyBmcm9tIHRoZSByZXN1bHRzIG9mIHRoZSB0aHJlZSBzdXJ2ZXllZCBzdGFrZWhvbGRlcnMgcmV2ZWFsIHRoYXQ6ICgxKSBuaW5ldHkgcGVyY2VudCBhcmUgaW5kZW50ZWQgdG8gdXNlIG1vYmlsZSBoZWFsdGggc2VydmljZXMuICgyKSBXaGlsZSBpbnRlbnRpb24gdG8gdXNlIGhhcyBncmVhdGx5IGluZmx1ZW5jZWQgYnkgcGVyY2VpdmVkIHVzZWZ1bG5lc3MsIHRoZSBpbXBhY3Qgb2YgcGVyY2VpdmVkIGVhc2Ugb2YgdXNlIHZhcmllcy4gKDMpIFBlcmNlaXZlZCB2YWx1ZSwgcGVyY2VpdmVkIGVhc2Ugb2YgdXNlIGFuZCBwb3J0YWJpbGl0eSBmYWN0b3JzIGFyZSBzaWduaWZpY2FudGx5IGFmZmVjdCBwZXJjZWl2ZWQgdXNlZnVsbmVzcy4gKDQpIFNlbGYtZWZmaWNhY3kgYW5kIHRlY2hub2xvZ3kgYW54aWV0eSBoYXZlIGEgZ3JlYXQgaW1wYWN0IG9uIHBlcmNlaXZlZCBlYXNlIG9mIHVzZS4gKDUpIFRoZSBpbXBhY3Qgb2YgdGhlIHJlc3Qgb2YgdGhlIHN1Z2dlc3RlZCBmYWN0b3JzIHJhbmdlZCBmcm9tIG1lZGl1bSwgbG93LCBhbmQgaW5zaWduaWZpY2FudC4gVGhlIHJlc2VhcmNoIG1hZGUgYW4gaW4tZGVwdGggZXhwbG9yYXRpb24gYW5kIGV4YW1pbmF0aW9uIG9mIHRoZSBmYWN0b3JzIHRoYXQgaW5mbHVlbmNlIHVzZXIncyBpbnRlbnRpb24gdG8gdXNlIG1vYmlsZSBoZWFsdGggc2VydmljZXMgZm9jdXNpbmcgb24gdGVjaG5vbG9naWNhbCwgY3VsdHVyYWwsIG9yZ2FuaXphdGlvbmFsLCBwb2xpdGljYWwsIGFuZCBzb2NpYWwgYXNwZWN0cyB3aGVyZWFzIG1vc3Qgb2YgdGhlIHByZXZpb3VzIHN0dWRpZXMgY29uc2lkZXJlZCBvbmx5IG9uZSBvciB0d28gYXNwZWN0cyB0b2dldGhlci4gVGhlIHByb3Bvc2VkIG1vZGVsIGNhbiBiZSBhcHBsaWVkIHRvIGFzc2VzcyBtb2JpbGUgaGVhbHRoIHVzZXIncyBhY2NlcHRhbmNlLCB0aGVyZWJ5IGhlbHAgbW9iaWxlIGhlYWx0aCBkZXZlbG9wZXJzIGFuZCBwcm92aWRlcnMgdG8gZGV2ZWxvcCBiZXR0ZXIgbW9iaWxlIGhlYWx0aCBhcHBsaWNhdGlvbnMgdGhhdCBtZWV0IHRoZSBuZWVkcyBvZiB0aGUgcG90ZW50aWFsIHVzZXJzLiIsImlzc3VlIjoiMSIsInZvbHVtZSI6IjEiLCJjb250YWluZXItdGl0bGUtc2hvcnQiOiIifSwiaXNUZW1wb3JhcnkiOmZhbHNlfV19&quot;,&quot;citationItems&quot;:[{&quot;id&quot;:&quot;5bd3bde1-7150-3498-a679-3f9819df37c8&quot;,&quot;itemData&quot;:{&quot;type&quot;:&quot;article-journal&quot;,&quot;id&quot;:&quot;5bd3bde1-7150-3498-a679-3f9819df37c8&quot;,&quot;title&quot;:&quot;Technology Acceptance Model for Mobile Health Systems&quot;,&quot;author&quot;:[{&quot;family&quot;:&quot;El-Wajeeh&quot;,&quot;given&quot;:&quot;Marwan&quot;,&quot;parse-names&quot;:false,&quot;dropping-particle&quot;:&quot;&quot;,&quot;non-dropping-particle&quot;:&quot;&quot;},{&quot;family&quot;:&quot;Galal-Edeen&quot;,&quot;given&quot;:&quot;Galal H&quot;,&quot;parse-names&quot;:false,&quot;dropping-particle&quot;:&quot;&quot;,&quot;non-dropping-particle&quot;:&quot;&quot;},{&quot;family&quot;:&quot;Mokhtar&quot;,&quot;given&quot;:&quot;Hoda&quot;,&quot;parse-names&quot;:false,&quot;dropping-particle&quot;:&quot;&quot;,&quot;non-dropping-particle&quot;:&quot;&quot;}],&quot;container-title&quot;:&quot;IOSR Journal of Mobile Computing &amp; Application&quot;,&quot;URL&quot;:&quot;www.iosrjournals.orgwww.iosrjournals.org&quot;,&quot;issued&quot;:{&quot;date-parts&quot;:[[2014]]},&quot;page&quot;:&quot;21-33&quot;,&quot;abstract&quot;:&quot;The purpose of this paper is to explore the factors that influence health-related consumer's acceptance to use the mobile technology as a tool for receiving healthcare services. Based on technology acceptance model (TAM), this paper provides a better understanding of antecedent of key acceptance constructs (e.g. intention to use, perceived usefulness, perceived ease of use). The proposed research model and hypotheses validated and tested with data collected from 302 Egyptians and Yemenis patients, health professionals, and general health users. The results are analyzed using a number of statistical techniques including partial least squares. The key findings obtaining from the results of the three surveyed stakeholders reveal that: (1) ninety percent are indented to use mobile health services. (2) While intention to use has greatly influenced by perceived usefulness, the impact of perceived ease of use varies. (3) Perceived value, perceived ease of use and portability factors are significantly affect perceived usefulness. (4) Self-efficacy and technology anxiety have a great impact on perceived ease of use. (5) The impact of the rest of the suggested factors ranged from medium, low, and insignificant. The research made an in-depth exploration and examination of the factors that influence user's intention to use mobile health services focusing on technological, cultural, organizational, political, and social aspects whereas most of the previous studies considered only one or two aspects together. The proposed model can be applied to assess mobile health user's acceptance, thereby help mobile health developers and providers to develop better mobile health applications that meet the needs of the potential users.&quot;,&quot;issue&quot;:&quot;1&quot;,&quot;volume&quot;:&quot;1&quot;,&quot;container-title-short&quot;:&quot;&quot;},&quot;isTemporary&quot;:false}]},{&quot;citationID&quot;:&quot;MENDELEY_CITATION_da5476e8-1ce6-4d47-a3e2-5a2fadfdfb6e&quot;,&quot;properties&quot;:{&quot;noteIndex&quot;:0},&quot;isEdited&quot;:false,&quot;manualOverride&quot;:{&quot;isManuallyOverridden&quot;:false,&quot;citeprocText&quot;:&quot;(Shemesh &amp;#38; Barnoy, 2020)&quot;,&quot;manualOverrideText&quot;:&quot;&quot;},&quot;citationTag&quot;:&quot;MENDELEY_CITATION_v3_eyJjaXRhdGlvbklEIjoiTUVOREVMRVlfQ0lUQVRJT05fZGE1NDc2ZTgtMWNlNi00ZDQ3LWEzZTItNWEyZmFkZmRmYjZlIiwicHJvcGVydGllcyI6eyJub3RlSW5kZXgiOjB9LCJpc0VkaXRlZCI6ZmFsc2UsIm1hbnVhbE92ZXJyaWRlIjp7ImlzTWFudWFsbHlPdmVycmlkZGVuIjpmYWxzZSwiY2l0ZXByb2NUZXh0IjoiKFNoZW1lc2ggJiMzODsgQmFybm95LCAyMDIwKSIsIm1hbnVhbE92ZXJyaWRlVGV4dCI6IiJ9LCJjaXRhdGlvbkl0ZW1zIjpbeyJpZCI6ImNhZGE3MWZlLWRmMjMtM2M4OS1hZGE1LWU0MGQ3MDBkMzU2ZCIsIml0ZW1EYXRhIjp7InR5cGUiOiJhcnRpY2xlLWpvdXJuYWwiLCJpZCI6ImNhZGE3MWZlLWRmMjMtM2M4OS1hZGE1LWU0MGQ3MDBkMzU2ZCIsInRpdGxlIjoiQXNzZXNzbWVudCBvZiB0aGUgaW50ZW50aW9uIHRvIHVzZSBtb2JpbGUgaGVhbHRoIGFwcGxpY2F0aW9ucyB1c2luZyBhIHRlY2hub2xvZ3kgYWNjZXB0YW5jZSBtb2RlbCBpbiBhbiBpc3JhZWxpIGFkdWx0IHBvcHVsYXRpb24iLCJhdXRob3IiOlt7ImZhbWlseSI6IlNoZW1lc2giLCJnaXZlbiI6IlRvbWVyIiwicGFyc2UtbmFtZXMiOmZhbHNlLCJkcm9wcGluZy1wYXJ0aWNsZSI6IiIsIm5vbi1kcm9wcGluZy1wYXJ0aWNsZSI6IiJ9LHsiZmFtaWx5IjoiQmFybm95IiwiZ2l2ZW4iOiJTaXZpYSIsInBhcnNlLW5hbWVzIjpmYWxzZSwiZHJvcHBpbmctcGFydGljbGUiOiIiLCJub24tZHJvcHBpbmctcGFydGljbGUiOiIifV0sImNvbnRhaW5lci10aXRsZSI6IlRlbGVtZWRpY2luZSBhbmQgZS1IZWFsdGgiLCJET0kiOiIxMC4xMDg5L3Rtai4yMDE5LjAxNDQiLCJJU1NOIjoiMTU1NjM2NjkiLCJQTUlEIjoiMzE5MzA5NTUiLCJpc3N1ZWQiOnsiZGF0ZS1wYXJ0cyI6W1syMDIwLDksMV1dfSwicGFnZSI6IjExNDEtMTE0OSIsImFic3RyYWN0IjoiQmFja2dyb3VuZDogTW9iaWxlIGhlYWx0aCBhcHBsaWNhdGlvbnMgKG1IZWFsdGggYXBwcykgaGF2ZSBub3cgZ2FpbmVkIGdsb2JhbCBwb3B1bGFyaXR5LiBIb3dldmVyLCBldmFsdWF0aW5nIHRoZSBsZXZlbCBvZiB0aGVpciB1c2Ugb3ZlciB0aW1lIHN0aWxsIHJlbWFpbnMgYSBwZXJ0aW5lbnQgY2hhbGxlbmdlLiBBY2NvcmRpbmcgdG8gdGhlIFRlY2hub2xvZ3kgQWNjZXB0YW5jZSBNb2RlbCAoVEFNKSwgcGVyY2VpdmVkIGVhc2Ugb2YgdXNlIGFuZCB1c2VmdWxuZXNzIHByZWRpY3QgYXR0aXR1ZGVzIHRvd2FyZCB0ZWNobm9sb2d5IHV0aWxpemF0aW9uLiBUb2dldGhlciwgdGhlc2UgZmFjdG9ycyBzZXJ2ZSBhcyBkZXRlcm1pbmFudHMgb2YgYmVoYXZpb3JhbCBpbnRlbnRpb24gdG8gdXNlIHRoZSB0ZWNobm9sb2d5LCB3aGljaCBpbiB0dXJuIHByZWRpY3RzIGFjdHVhbCB1c2UuIFB1cnBvc2U6IFdlIHNvdWdodCB0byBlbHVjaWRhdGUgZmFjdG9ycyBhZmZlY3RpbmcgYmVoYXZpb3JhbCBpbnRlbnRpb24gdG8gdXNlIG1IZWFsdGggYXBwcyBpbiBhbiBJc3JhZWxpIGFkdWx0IHBvcHVsYXRpb24gc2FtcGxlLiBNZXRob2RzOiBBIG1vZGlmaWVkIFRBTSBMaWtlcnQgU2NhbGUgcXVlc3Rpb25uYWlyZS1iYXNlZCBzdXJ2ZXkgd2FzIG9mZmVyZWQgdG8gMjAwIHBhcnRpY2lwYW50cywgd2l0aCAxNjggcmVzcG9uZGVudHMuIFJlc3VsdHM6IFNpeHR5IG9uZSBwZXJjZW50IG9mIHBhcnRpY2lwYW50cyByZXBvcnRlZCB1c2luZyBtSGVhbHRoIGFwcHMgb24gdGhlaXIgc21hcnRwaG9uZXMsIDgxJSBvZiB3aG9tIHVzZWQgbUhlYWx0aCBhcHBzIGZyb20gaGVhbHRoIG1haW50ZW5hbmNlIG9yZ2FuaXphdGlvbiBwcm92aWRlcnMuIEdlbmVyYXRpb24gWSBwYXJ0aWNpcGFudHMgZGlzcGxheWVkIG1vcmUgY29uZmlkZW5jZSB3aXRoIHRoZSB1c2Ugb2YgbUhlYWx0aCBhcHBzLCBhbmQgd2VyZSBsZXNzIGNvbmNlcm5lZCBhYm91dCBjb21wcm9taXNpbmcgdGhlIGNvbmZpZGVudGlhbGl0eSBvZiB0aGVpciBoZWFsdGggcmVjb3Jkcy4gRnVydGhlcm1vcmUsIGFuc3dlcnMgdG8gVEFNLXJlbGF0ZWQgcXVlc3Rpb25zIGFtb25nIG1IZWFsdGggYXBwcyB1c2VycyB3ZXJlIHNpZ25pZmljYW50bHkgbW9yZSBwb3NpdGl2ZSwgY29tcGFyZWQgd2l0aCBub251c2VyIFRBTSBjb21wb25lbnRzIHRoYXQgYWNjb3VudGVkIGZvciA1MSUgb2YgdGhlIHRvdGFsIHZhcmlhbmNlIGluIHRoZSBpbnRlbnRpb24gdG8gdXNlIG1IZWFsdGggYXBwcy4gRGlzY3Vzc2lvbjogVEFNIGNvbnN0cnVjdHMgd2VyZSByZWxhdGVkIHRvIHRoZSBiZWhhdmlvcmFsIGludGVudGlvbiB0byBjb250aW51ZSB0byB1c2UgbUhlYWx0aCBhcHBzLiBIZWFsdGggb3JnYW5pemF0aW9ucyBhcyBwcm92aWRlcnMgb2YgbUhlYWx0aCBhcHBzIHdlcmUgc3Ryb25nIGRldGVybWluYW50cyBvZiB0aGVpciBhY2NlcHRhbmNlIGFuZCB1dGlsaXphdGlvbi4gR2VuZXJhdGlvbmFsIGRpZmZlcmVuY2VzIGluIHVzZXIgY29tcGV0ZW5jZSB3ZXJlIG9ic2VydmVkOyBob3dldmVyLCB3aGV0aGVyIHVzZXIgZXhwZXJpZW5jZSBvciBpbnRlcmZhY2UgZGVzaWduIHJlcHJlc2VudHMgdGhlIHVuZGVybHlpbmcgZGlmZmVyZW50aWFscyByZW1haW5zIHRvIGJlIGVsdWNpZGF0ZWQsIGFuZCBkZXZlbG9wZXJzIG9mIGhlYWx0aCBjYXJlLXJlbGF0ZWQgbW9iaWxlIHRlY2hub2xvZ2llcyB3aWxsIG5lZWQgdG8gYWRkcmVzcyB0aGlzIHF1ZXN0aW9uLiIsInB1Ymxpc2hlciI6Ik1hcnkgQW5uIExpZWJlcnQgSW5jLiIsImlzc3VlIjoiOSIsInZvbHVtZSI6IjI2IiwiY29udGFpbmVyLXRpdGxlLXNob3J0IjoiIn0sImlzVGVtcG9yYXJ5IjpmYWxzZX1dfQ==&quot;,&quot;citationItems&quot;:[{&quot;id&quot;:&quot;cada71fe-df23-3c89-ada5-e40d700d356d&quot;,&quot;itemData&quot;:{&quot;type&quot;:&quot;article-journal&quot;,&quot;id&quot;:&quot;cada71fe-df23-3c89-ada5-e40d700d356d&quot;,&quot;title&quot;:&quot;Assessment of the intention to use mobile health applications using a technology acceptance model in an israeli adult population&quot;,&quot;author&quot;:[{&quot;family&quot;:&quot;Shemesh&quot;,&quot;given&quot;:&quot;Tomer&quot;,&quot;parse-names&quot;:false,&quot;dropping-particle&quot;:&quot;&quot;,&quot;non-dropping-particle&quot;:&quot;&quot;},{&quot;family&quot;:&quot;Barnoy&quot;,&quot;given&quot;:&quot;Sivia&quot;,&quot;parse-names&quot;:false,&quot;dropping-particle&quot;:&quot;&quot;,&quot;non-dropping-particle&quot;:&quot;&quot;}],&quot;container-title&quot;:&quot;Telemedicine and e-Health&quot;,&quot;DOI&quot;:&quot;10.1089/tmj.2019.0144&quot;,&quot;ISSN&quot;:&quot;15563669&quot;,&quot;PMID&quot;:&quot;31930955&quot;,&quot;issued&quot;:{&quot;date-parts&quot;:[[2020,9,1]]},&quot;page&quot;:&quot;1141-1149&quot;,&quot;abstract&quot;:&quot;Background: Mobile health applications (mHealth apps) have now gained global popularity. However, evaluating the level of their use over time still remains a pertinent challenge. According to the Technology Acceptance Model (TAM), perceived ease of use and usefulness predict attitudes toward technology utilization. Together, these factors serve as determinants of behavioral intention to use the technology, which in turn predicts actual use. Purpose: We sought to elucidate factors affecting behavioral intention to use mHealth apps in an Israeli adult population sample. Methods: A modified TAM Likert Scale questionnaire-based survey was offered to 200 participants, with 168 respondents. Results: Sixty one percent of participants reported using mHealth apps on their smartphones, 81% of whom used mHealth apps from health maintenance organization providers. Generation Y participants displayed more confidence with the use of mHealth apps, and were less concerned about compromising the confidentiality of their health records. Furthermore, answers to TAM-related questions among mHealth apps users were significantly more positive, compared with nonuser TAM components that accounted for 51% of the total variance in the intention to use mHealth apps. Discussion: TAM constructs were related to the behavioral intention to continue to use mHealth apps. Health organizations as providers of mHealth apps were strong determinants of their acceptance and utilization. Generational differences in user competence were observed; however, whether user experience or interface design represents the underlying differentials remains to be elucidated, and developers of health care-related mobile technologies will need to address this question.&quot;,&quot;publisher&quot;:&quot;Mary Ann Liebert Inc.&quot;,&quot;issue&quot;:&quot;9&quot;,&quot;volume&quot;:&quot;26&quot;,&quot;container-title-short&quot;:&quot;&quot;},&quot;isTemporary&quot;:false}]},{&quot;citationID&quot;:&quot;MENDELEY_CITATION_65d59bb9-6418-4bbb-916c-a731ad849cf5&quot;,&quot;properties&quot;:{&quot;noteIndex&quot;:0},&quot;isEdited&quot;:false,&quot;manualOverride&quot;:{&quot;isManuallyOverridden&quot;:false,&quot;citeprocText&quot;:&quot;(Purwanto &amp;#38; Budiman, 2020)&quot;,&quot;manualOverrideText&quot;:&quot;&quot;},&quot;citationTag&quot;:&quot;MENDELEY_CITATION_v3_eyJjaXRhdGlvbklEIjoiTUVOREVMRVlfQ0lUQVRJT05fNjVkNTliYjktNjQxOC00YmJiLTkxNmMtYTczMWFkODQ5Y2Y1IiwicHJvcGVydGllcyI6eyJub3RlSW5kZXgiOjB9LCJpc0VkaXRlZCI6ZmFsc2UsIm1hbnVhbE92ZXJyaWRlIjp7ImlzTWFudWFsbHlPdmVycmlkZGVuIjpmYWxzZSwiY2l0ZXByb2NUZXh0IjoiKFB1cndhbnRvICYjMzg7IEJ1ZGltYW4sIDIwMjApIiwibWFudWFsT3ZlcnJpZGVUZXh0IjoiIn0sImNpdGF0aW9uSXRlbXMiOlt7ImlkIjoiMTU4NGUzZTktYzUwZS0zNDIxLWJmNTMtNTVmMjIyY2IzYWFkIiwiaXRlbURhdGEiOnsidHlwZSI6ImFydGljbGUtam91cm5hbCIsImlkIjoiMTU4NGUzZTktYzUwZS0zNDIxLWJmNTMtNTVmMjIyY2IzYWFkIiwidGl0bGUiOiJBcHBseWluZyB0aGUgVGVjaG5vbG9neSBBY2NlcHRhbmNlIE1vZGVsIHRvIEludmVzdGlnYXRlIHRoZSBJbnRlbnRpb24gdG8gVXNlIEUtaGVhbHRoOiBBIENvbmNlcHR1YWwgRnJhbWV3b3JrIiwiYXV0aG9yIjpbeyJmYW1pbHkiOiJQdXJ3YW50byIsImdpdmVuIjoiRWRpIiwicGFyc2UtbmFtZXMiOmZhbHNlLCJkcm9wcGluZy1wYXJ0aWNsZSI6IiIsIm5vbi1kcm9wcGluZy1wYXJ0aWNsZSI6IiJ9LHsiZmFtaWx5IjoiQnVkaW1hbiIsImdpdmVuIjoiVmlja3kiLCJwYXJzZS1uYW1lcyI6ZmFsc2UsImRyb3BwaW5nLXBhcnRpY2xlIjoiIiwibm9uLWRyb3BwaW5nLXBhcnRpY2xlIjoiIn1dLCJjb250YWluZXItdGl0bGUiOiJUZWNobm9sb2d5IFJlcG9ydHMgb2YgS2Fuc2FpIFVuaXZlcnNpdHkiLCJpc3N1ZWQiOnsiZGF0ZS1wYXJ0cyI6W1syMDIwXV19LCJwYWdlIjoiMjU2OS0yNTgwIiwiYWJzdHJhY3QiOiJUaGUgcHVycG9zZSBvZiB0aGUgc3R1ZHkgaXMgdG8gYXBwbHkgdGhlIFRlY2hub2xvZ3kgQWNjZXB0YW5jZSBNb2RlbCB0byBpbnZlc3RpZ2F0ZSB0aGUgaW50ZW50aW9uIHRvIHVzZSBlLWhlYWx0aCBhbW9uZyBIYWxvZG9jLmNvbSwgQWxvZG9rdGVyLmNvbSwgYW5kIEtsaWtkb2t0ZXIuY29tIHVzZXJzIGluIEluZG9uZXNpYS4gVGhlIHN0dWR5IGlzIGEgcXVhbnRpdGF0aXZlIGFwcHJvYWNoIGFuZCB1c2UgY29udmVuaWVuY2Ugc2FtcGxpbmcsIGFuZCB1c2UgU0VNIGRhdGEgYW5hbHlzaXMgdGVjaG5pcXVlLiBGdXR1cmUgcmVzZWFyY2ggd2lsbCB0ZXN0IHRoZSBoeXBvdGhlc2VzIG9mIHRoZSBjb25jZXB0dWFsIGZyYW1ld29yay4gVGhpcyBwYXBlciBpcyBhIHRoZW9yZXRpY2FsIGZyYW1ld29yaywgYW5kIGZ1dHVyZSByZXNlYXJjaCB3aWxsIGV4YW1pbmUgdGhlIGNvbmNlcHR1YWwgZnJhbWV3b3JrLiBLZXl3b3Jkcy1UQU0sIHBlcmNlaXZlZCBlYXNlIG9mIHVzZSwgcGVyY2VpdmVkIHVzZWZ1bG5lc3MsIGludGVudGlvbiB0byB1c2UsIGUtaGVhbHRoLiAxLiBJbnRyb2R1Y3Rpb24gVGhlIGRldmVsb3BtZW50IG9mIHNtYXJ0cGhvbmVzLCB3aGljaCBpcyByYXBpZGx5IGV4cGFuZGluZyBpdHMgdXNlIHRocm91Z2hvdXQgdGhlIHdvcmxkLCBtYWtlcyBvdXIgZGFpbHkgbGl2ZXMgZW50aXJlbHkgZGVwZW5kZW50IG9uIHRoZSB2YXJpb3VzIGZ1bmN0aW9ucyBvZiB0aGVzZSBkZXZpY2VzLiBTbWFydHBob25lcyB1c3VhbGx5IGhhdmUgbXVsdGlwbGUgYXBwbGljYXRpb25zIHdpdGggbXVsdGlwbGUgcHVycG9zZXMsIHN1Y2ggYXMgY29tbXVuaWNhdGlvbiAoY2hhdCBhbmQgdmlkZW8gY2FsbHMpLCBzb2NpYWwgbWVkaWEsIGVudGVydGFpbm1lbnQgKG11c2ljIGFuZCB2aWRlbyksIGJ1c2luZXNzIChlbWFpbCwgb2ZmaWNlLCBiYW5raW5nLCBldGMuKSwgYW5kIG5vdCBhIGZldyB3aG8gaW5zdGFsbCBoZWFsdGggYXBwbGljYXRpb25zLiBJdCBoYXMgcmVjb3JkZWQgYnkgSVFWSUEgdGhhdCBpbiAyMDE3IG1vcmUgdGhhbiAxMCBtaWxsaW9uIHNtYXJ0cGhvbmVzIGhhdmUgaGVhbHRoIGFwcGxpY2F0aW9ucyBpbnN0YWxsZWQuIEhlYWx0aCBpcyBvbmUgb2YgdGhlIGZpZWxkcyBjaG9zZW4gYnkgbWFueSBwYXJ0aWVzIHRvIGJlIGRldmVsb3BlZCBpbiBJbmRvbmVzaWEgYmVjYXVzZSBpdCBoYXMgZ29vZCBwb3RlbnRpYWwsIHNvIGl0IGlzIHNvdWdodCBhZnRlciBieSBtYW55IHN0YXJ0dXBzIHdobyBhcmUgaW52b2x2ZWQgaW4gdGhpcyBoZWFsdGggZmllbGQuIEl0IGlzIHNlZW4gZnJvbSB0aGUgZW1lcmdlbmNlIG9mIG1hbnkgaGVhbHRoLWJhc2VkIHN0YXJ0dXBzIHRoYXQgb2ZmZXIgY29udmVuaWVuY2UsIGJvdGggaW4gZmluZGluZyBpbmZvcm1hdGlvbiBhYm91dCBoZWFsdGggYW5kIGFjY2Vzc2luZyBoZWFsdGggc2VydmljZXMuIEFjY29yZGluZyB0byBJUVZJQSwgYSBqb2ludCBpbmR1c3RyeSBvZiBpbmZvcm1hdGlvbiB0ZWNobm9sb2d5IGFuZCBoZWFsdGggcmVwb3J0ZWQgdGhlIG51bWJlciBvZiBoZWFsdGggYXBwbGljYXRpb25zIGNpcmN1bGF0aW5nIGluIHRoZSB3b3JsZCB3YXMgbW9yZSB0aGFuIDMxOCwwMDAgaW4gMjAxNywgd2hlcmUgdGhlIHZhbHVlIGFjaGlldmVkIGhhcyBjb250aW51ZWQgdG8gaW5jcmVhc2UgdG8gbmVhcmx5IGRvdWJsZSB0aGUgbnVtYmVyIG9mIGhlYWx0aCBhcHBsaWNhdGlvbnMgaW4gMjAxNS4gSGVhbHRoIG9yIGVsZWN0cm9uaWMgaGVhbHRoIChlLWhlYWx0aCkgYXBwbGljYXRpb24gaXMgYSBjb2xsZWN0aW9uIG9mIHNvZnR3YXJlIHRoYXQgaGFzIHRoZSBmdW5jdGlvbiBhcyBhIHRvb2wgdG8gcHJvY2VzcyBhbmQgY29tbXVuaWNhdGUgYWJvdXQgaGVhbHRoIHNlcnZpY2VzIGVsZWN0cmljYWxseSBbN10uIEl0IGlzIGEgY3J1Y2lhbCBpbnN0cnVtZW50IGZvciBib3RoIHB1YmxpYyBhbmQgaGVhbHRoIHByb3ZpZGVycyBbMl0uIFRoZSB1c2Ugb2YgdGhpcyBoZWFsdGggYXBwbGljYXRpb24gaGFzIG1hbnkgYmVuZWZpdHMgdGhhdCBjYW4gbWF4aW1pemUgcHJvZml0cywgc2F2ZSBjb3N0cywgaW1wcm92ZSBxdWFsaXR5LCBwcm92aWRlIGJldHRlciBoZWFsdGggc2VydmljZXMsIGFuZCBjYW4gaW5jcmVhc2UgdGhlIHBhcnRpY2lwYXRpb24gb2YgcGF0aWVudHMgaW4gdGhlaXIgaGVhbHRoIFsxNF0uIEhlYWx0aCBhcHBsaWNhdGlvbnMgY2FuIHByb3ZpZGUgaW5mb3JtYXRpb24gb24gaGVhbHRoIHJlcG9ydHMsIGhlYWx0aCBlZHVjYXRpb24sIGFuZCBvdGhlciBzZXJ2aWNlcyBbMzZdLiBNZWFud2hpbGUsIHRoZSBwcmltYXJ5IGZ1bmN0aW9uIG9mIHRoZSBoZWFsdGggYXBwbGljYXRpb24gY29uc2lzdHMgb2YgY29uc3VsdGF0aW9uIG9uIGhlYWx0aCwgaG9zcGl0YWwgcmVnaXN0cmF0aW9uLCBhbmQgb3RoZXIgbG9jYXRpb24tYmFzZWQgc2VydmljZXMuIFNldmVyYWwgc3R1ZGllcyBvbiBlLUhlYWx0aCBhZG9wdGlvbiBpbiBkZXZlbG9waW5nIGNvdW50cmllcyBzaG93IHRoYXQgZS1IZWFsdGggY2FuIGJlIG9uZSBvZiB0aGUgc29sdXRpb25zIHRvIHByb3ZpZGUgYWNjZXNzIHRvIGJldHRlciBoZWFsdGggZmFjaWxpdGllcyBmb3IgcGF0aWVudHMuIEl0IGlzIGFsc28gYSBzb2x1dGlvbiBmb3IgZG9jdG9ycywgbnVyc2VzLCBhbmQgb3RoZXIgbWVkaWNhbCBwZXJzb25uZWwgdG8gaW1wcm92ZSB0aGUgcXVhbGl0eSBvZiBzZXJ2aWNlcyBhbmQgaW5jcmVhc2UgY29sbGFib3JhdGlvbiBiZXR3ZWVuIHJlbGF0ZWQgcGFydGllcyBbMThdLiBBcyBpcyBnZW5lcmFsbHkgdGhlIGNhc2Ugd2l0aCBvdGhlciB0ZWNobm9sb2dpY2FsIGlubm92YXRpb25zLCBwZW9wbGUgaGF2ZSBkaWZmZXJlbnQgcmVzcG9uc2VzLCB0aGUgYWJpbGl0eSB0byBhZGFwdCBvciB1c2UgaGVhbHRoIGFwcGxpY2F0aW9ucyBhbHNvIHZhcmllcyBbNV0uIFNvbWUgYXJlIGVhc3kgdG8gYWNjZXB0IGFuZCB1c2UsIGJ1dCBub3QgYSBmZXcgYXJlIGFsc28gdW5hYmxlIHRvIHVzZSB0aGUgdGVjaG5vbG9neS4gVGhpcyBoZWFsdGggc3lzdGVtIGlzIGEgY29tcGxleCBzb2NpYWwgc3lzdGVtIGNvbnNpc3Rpbmcgb2Ygc2V2ZXJhbCBzdGFrZWhvbGRlcnMgd2l0aCBkaXZlcnNlIGJhY2tncm91bmRzLCBleHBlcmllbmNlcywgYW5kIHZhbHVlcy4gQWJvdXQgdGhlIGFkb3B0aW9uIG9mIGEgaGVhbHRoIGFwcCwgaXQgaXMgbmVjZXNzYXJ5IHRvIHVuZGVyc3RhbmQgdGhlIHBlcnNwZWN0aXZlIG9mIHRoZSB1c2VyIFsxOF0uIFRoZXJlZm9yZSwgaXQgaXMgZXNzZW50aWFsIiwiY29udGFpbmVyLXRpdGxlLXNob3J0IjoiIn0sImlzVGVtcG9yYXJ5IjpmYWxzZX1dfQ==&quot;,&quot;citationItems&quot;:[{&quot;id&quot;:&quot;1584e3e9-c50e-3421-bf53-55f222cb3aad&quot;,&quot;itemData&quot;:{&quot;type&quot;:&quot;article-journal&quot;,&quot;id&quot;:&quot;1584e3e9-c50e-3421-bf53-55f222cb3aad&quot;,&quot;title&quot;:&quot;Applying the Technology Acceptance Model to Investigate the Intention to Use E-health: A Conceptual Framework&quot;,&quot;author&quot;:[{&quot;family&quot;:&quot;Purwanto&quot;,&quot;given&quot;:&quot;Edi&quot;,&quot;parse-names&quot;:false,&quot;dropping-particle&quot;:&quot;&quot;,&quot;non-dropping-particle&quot;:&quot;&quot;},{&quot;family&quot;:&quot;Budiman&quot;,&quot;given&quot;:&quot;Vicky&quot;,&quot;parse-names&quot;:false,&quot;dropping-particle&quot;:&quot;&quot;,&quot;non-dropping-particle&quot;:&quot;&quot;}],&quot;container-title&quot;:&quot;Technology Reports of Kansai University&quot;,&quot;issued&quot;:{&quot;date-parts&quot;:[[2020]]},&quot;page&quot;:&quot;2569-2580&quot;,&quot;abstract&quot;:&quot;The purpose of the study is to apply the Technology Acceptance Model to investigate the intention to use e-health among Halodoc.com, Alodokter.com, and Klikdokter.com users in Indonesia. The study is a quantitative approach and use convenience sampling, and use SEM data analysis technique. Future research will test the hypotheses of the conceptual framework. This paper is a theoretical framework, and future research will examine the conceptual framework. Keywords-TAM, perceived ease of use, perceived usefulness, intention to use, e-health. 1. Introduction The development of smartphones, which is rapidly expanding its use throughout the world, makes our daily lives entirely dependent on the various functions of these devices. Smartphones usually have multiple applications with multiple purposes, such as communication (chat and video calls), social media, entertainment (music and video), business (email, office, banking, etc.), and not a few who install health applications. It has recorded by IQVIA that in 2017 more than 10 million smartphones have health applications installed. Health is one of the fields chosen by many parties to be developed in Indonesia because it has good potential, so it is sought after by many startups who are involved in this health field. It is seen from the emergence of many health-based startups that offer convenience, both in finding information about health and accessing health services. According to IQVIA, a joint industry of information technology and health reported the number of health applications circulating in the world was more than 318,000 in 2017, where the value achieved has continued to increase to nearly double the number of health applications in 2015. Health or electronic health (e-health) application is a collection of software that has the function as a tool to process and communicate about health services electrically [7]. It is a crucial instrument for both public and health providers [2]. The use of this health application has many benefits that can maximize profits, save costs, improve quality, provide better health services, and can increase the participation of patients in their health [14]. Health applications can provide information on health reports, health education, and other services [36]. Meanwhile, the primary function of the health application consists of consultation on health, hospital registration, and other location-based services. Several studies on e-Health adoption in developing countries show that e-Health can be one of the solutions to provide access to better health facilities for patients. It is also a solution for doctors, nurses, and other medical personnel to improve the quality of services and increase collaboration between related parties [18]. As is generally the case with other technological innovations, people have different responses, the ability to adapt or use health applications also varies [5]. Some are easy to accept and use, but not a few are also unable to use the technology. This health system is a complex social system consisting of several stakeholders with diverse backgrounds, experiences, and values. About the adoption of a health app, it is necessary to understand the perspective of the user [18]. Therefore, it is essential&quot;,&quot;container-title-short&quot;:&quot;&quot;},&quot;isTemporary&quot;:false}]},{&quot;citationID&quot;:&quot;MENDELEY_CITATION_f68256ac-9792-4c2d-b70a-76aeff7facd3&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ZjY4MjU2YWMtOTc5Mi00YzJkLWI3MGEtNzZhZWZmN2ZhY2QzIiwicHJvcGVydGllcyI6eyJub3RlSW5kZXgiOjB9LCJpc0VkaXRlZCI6ZmFsc2UsIm1hbnVhbE92ZXJyaWRlIjp7ImlzTWFudWFsbHlPdmVycmlkZGVuIjpmYWxzZSwiY2l0ZXByb2NUZXh0IjoiKFpoYW5nIGV0IGFsLiwgMjAxNykiLCJtYW51YWxPdmVycmlkZVRleHQiOiIifSwiY2l0YXRpb25JdGVtcyI6W3siaWQiOiI1ZjdhOTRkMi1kMTg5LTMxMTItYWNjZC04MjgyZTEwYWRhMWEiLCJpdGVtRGF0YSI6eyJ0eXBlIjoiYXJ0aWNsZS1qb3VybmFsIiwiaWQiOiI1ZjdhOTRkMi1kMTg5LTMxMTItYWNjZC04MjgyZTEwYWRhMWEiLCJ0aXRsZSI6IlVzZXIgYWNjZXB0YW5jZSBvZiBtb2JpbGUgaGVhbHRoIHNlcnZpY2VzIGZyb20gdXNlcnPigJkgcGVyc3BlY3RpdmVzOiBUaGUgcm9sZSBvZiBzZWxmLWVmZmljYWN5IGFuZCByZXNwb25zZS1lZmZpY2FjeSBpbiB0ZWNobm9sb2d5IGFjY2VwdGFuY2UiLCJhdXRob3IiOlt7ImZhbWlseSI6IlpoYW5nIiwiZ2l2ZW4iOiJYaWFvZmVpIiwicGFyc2UtbmFtZXMiOmZhbHNlLCJkcm9wcGluZy1wYXJ0aWNsZSI6IiIsIm5vbi1kcm9wcGluZy1wYXJ0aWNsZSI6IiJ9LHsiZmFtaWx5IjoiSGFuIiwiZ2l2ZW4iOiJYaWFvY3VpIiwicGFyc2UtbmFtZXMiOmZhbHNlLCJkcm9wcGluZy1wYXJ0aWNsZSI6IiIsIm5vbi1kcm9wcGluZy1wYXJ0aWNsZSI6IiJ9LHsiZmFtaWx5IjoiRGFuZyIsImdpdmVuIjoiWXVhbnl1YW4iLCJwYXJzZS1uYW1lcyI6ZmFsc2UsImRyb3BwaW5nLXBhcnRpY2xlIjoiIiwibm9uLWRyb3BwaW5nLXBhcnRpY2xlIjoiIn0seyJmYW1pbHkiOiJNZW5nIiwiZ2l2ZW4iOiJGYW5ibyIsInBhcnNlLW5hbWVzIjpmYWxzZSwiZHJvcHBpbmctcGFydGljbGUiOiIiLCJub24tZHJvcHBpbmctcGFydGljbGUiOiIifSx7ImZhbWlseSI6Ikd1byIsImdpdmVuIjoiWGl0b25nIiwicGFyc2UtbmFtZXMiOmZhbHNlLCJkcm9wcGluZy1wYXJ0aWNsZSI6IiIsIm5vbi1kcm9wcGluZy1wYXJ0aWNsZSI6IiJ9LHsiZmFtaWx5IjoiTGluIiwiZ2l2ZW4iOiJKaWF5dWUiLCJwYXJzZS1uYW1lcyI6ZmFsc2UsImRyb3BwaW5nLXBhcnRpY2xlIjoiIiwibm9uLWRyb3BwaW5nLXBhcnRpY2xlIjoiIn1dLCJjb250YWluZXItdGl0bGUiOiJJbmZvcm1hdGljcyBmb3IgSGVhbHRoIGFuZCBTb2NpYWwgQ2FyZSIsImNvbnRhaW5lci10aXRsZS1zaG9ydCI6IkluZm9ybSBIZWFsdGggU29jIENhcmUiLCJET0kiOiIxMC4xMDgwLzE3NTM4MTU3LjIwMTYuMTIwMDA1MyIsIklTU04iOiIxNzUzODE2NSIsIlBNSUQiOiIyNzU2NDQyOCIsImlzc3VlZCI6eyJkYXRlLXBhcnRzIjpbWzIwMTcsNCwzXV19LCJwYWdlIjoiMTk0LTIwNiIsImFic3RyYWN0IjoiV2l0aCB0aGUgc3dpZnQgZW1lcmdlbmNlIG9mIGVsZWN0cm9uaWMgbWVkaWNhbCBpbmZvcm1hdGlvbiwgdGhlIGdsb2JhbCBwb3B1bGFyaXR5IG9mIG1vYmlsZSBoZWFsdGggKG1IZWFsdGgpIHNlcnZpY2VzIGNvbnRpbnVlcyB0byBpbmNyZWFzZSBzdGVhZGlseS4gVGhpcyBzdHVkeSBhaW1zIHRvIGludmVzdGlnYXRlIHRoZSBlZmZpY2FjeSBmYWN0b3JzIHRoYXQgZGlyZWN0bHkgb3IgaW5kaXJlY3RseSBpbmZsdWVuY2UgaW5kaXZpZHVhbHPigJkgYWNjZXB0YW5jZSBvZiBtSGVhbHRoIHNlcnZpY2VzLiBCYXNlZCBvbiB0aGUgdGVjaG5vbG9neSBhY2NlcHRhbmNlIG1vZGVsLCB0aGlzIHJlc2VhcmNoIGluY29ycG9yYXRlcyBlZmZpY2FjeSBmYWN0b3JzIGludG8gdGhlIGFjY2VwdGFuY2UgZGVjaXNpb24gcHJvY2Vzcy4gQSByZXNlYXJjaCBtb2RlbCB3YXMgcHJvcG9zZWQgaW52b2x2aW5nIHRoZSBkaXJlY3QgYW5kIGluZGlyZWN0IGVmZmVjdHMgb2Ygc2VsZi1lZmZpY2FjeSBhbmQgcmVzcG9uc2UtZWZmaWNhY3kgb24gYWNjZXB0YW5jZSBpbnRlbnRpb24sIGFsb25nIHdpdGggdGhlaXIgbW9kZXJhdGluZyBlZmZlY3RzLiBUaGUgbW9kZWwgYW5kIGh5cG90aGVzZXMgd2VyZSB2YWxpZGF0ZWQgdXNpbmcgZGF0YSBjb2xsZWN0ZWQgZnJvbSBhIGZpZWxkIHN1cnZleSBvZiA2NTAgcG90ZW50aWFsIHNlcnZpY2UgdXNlcnMuIFRoZSByZXN1bHRzIHJldmVhbCB0aGF0OiAoMSkgc2VsZi1lZmZpY2FjeSBhbmQgcmVzcG9uc2UtZWZmaWNhY3kgYXJlIGJvdGggcG9zaXRpdmVseSBhc3NvY2lhdGVkIHdpdGggcGVyY2VpdmVkIGVhc2Ugb2YgdXNlOyBhbmQgKDIpIHNlbGYtZWZmaWNhY3kgYW5kIHJlc3BvbnNlLWVmZmljYWN5IG1vZGVyYXRlIHRoZSBpbXBhY3Qgb2YgcGVyY2VpdmVkIHVzZWZ1bG5lc3MgdG93YXJkIGFkb3B0aW9uIGludGVudGlvbi4gU2VsZi1lZmZpY2FjeSBhbmQgcmVzcG9uc2UtZWZmaWNhY3kgYm90aCBwbGF5IGFuIGltcG9ydGFudCByb2xlIGluIGluZGl2aWR1YWxz4oCZIGFjY2VwdGFuY2Ugb2YgbUhlYWx0aCBzZXJ2aWNlcywgd2hpY2ggbm90IG9ubHkgYWZmZWN0IHRoZWlyIHBlcmNlaXZlZCBlYXNlIG9mIHVzZSBvZiBtSGVhbHRoIHNlcnZpY2VzLCBidXQgYWxzbyBwb3NpdGl2ZWx5IG1vZGVyYXRlIHRoZSBlZmZlY3RzIG9mIHBlcmNlaXZlZCB1c2VmdWxuZXNzIG9uIGFkb3B0aW9uIGludGVudGlvbi4gT3VyIGZpbmRpbmdzIHNlcnZlIHRvIHByb3ZpZGUgcmVjb21tZW5kYXRpb25zIHRoYXQgYXJlIHNwZWNpZmljYWxseSBjdXN0b21pemVkIGZvciBtSGVhbHRoIHNlcnZpY2UgcHJvdmlkZXJzIGFuZCB0aGVpciBtYXJrZXRlcnMuIiwicHVibGlzaGVyIjoiVGF5bG9yIGFuZCBGcmFuY2lzIEx0ZCIsImlzc3VlIjoiMiIsInZvbHVtZSI6IjQyIn0sImlzVGVtcG9yYXJ5IjpmYWxzZX1dfQ==&quot;,&quot;citationItems&quot;:[{&quot;id&quot;:&quot;5f7a94d2-d189-3112-accd-8282e10ada1a&quot;,&quot;itemData&quot;:{&quot;type&quot;:&quot;article-journal&quot;,&quot;id&quot;:&quot;5f7a94d2-d189-3112-accd-8282e10ada1a&quot;,&quot;title&quot;:&quot;User acceptance of mobile health services from users’ perspectives: The role of self-efficacy and response-efficacy in technology acceptance&quot;,&quot;author&quot;:[{&quot;family&quot;:&quot;Zhang&quot;,&quot;given&quot;:&quot;Xiaofei&quot;,&quot;parse-names&quot;:false,&quot;dropping-particle&quot;:&quot;&quot;,&quot;non-dropping-particle&quot;:&quot;&quot;},{&quot;family&quot;:&quot;Han&quot;,&quot;given&quot;:&quot;Xiaocui&quot;,&quot;parse-names&quot;:false,&quot;dropping-particle&quot;:&quot;&quot;,&quot;non-dropping-particle&quot;:&quot;&quot;},{&quot;family&quot;:&quot;Dang&quot;,&quot;given&quot;:&quot;Yuanyuan&quot;,&quot;parse-names&quot;:false,&quot;dropping-particle&quot;:&quot;&quot;,&quot;non-dropping-particle&quot;:&quot;&quot;},{&quot;family&quot;:&quot;Meng&quot;,&quot;given&quot;:&quot;Fanbo&quot;,&quot;parse-names&quot;:false,&quot;dropping-particle&quot;:&quot;&quot;,&quot;non-dropping-particle&quot;:&quot;&quot;},{&quot;family&quot;:&quot;Guo&quot;,&quot;given&quot;:&quot;Xitong&quot;,&quot;parse-names&quot;:false,&quot;dropping-particle&quot;:&quot;&quot;,&quot;non-dropping-particle&quot;:&quot;&quot;},{&quot;family&quot;:&quot;Lin&quot;,&quot;given&quot;:&quot;Jiayue&quot;,&quot;parse-names&quot;:false,&quot;dropping-particle&quot;:&quot;&quot;,&quot;non-dropping-particle&quot;:&quot;&quot;}],&quot;container-title&quot;:&quot;Informatics for Health and Social Care&quot;,&quot;container-title-short&quot;:&quot;Inform Health Soc Care&quot;,&quot;DOI&quot;:&quot;10.1080/17538157.2016.1200053&quot;,&quot;ISSN&quot;:&quot;17538165&quot;,&quot;PMID&quot;:&quot;27564428&quot;,&quot;issued&quot;:{&quot;date-parts&quot;:[[2017,4,3]]},&quot;page&quot;:&quot;194-206&quot;,&quot;abstract&quot;:&quot;With the swift emergence of electronic medical information, the global popularity of mobile health (mHealth) services continues to increase steadily. This study aims to investigate the efficacy factors that directly or indirectly influence individuals’ acceptance of mHealth services. Based on the technology acceptance model, this research incorporates efficacy factors into the acceptance decision process. A research model was proposed involving the direct and indirect effects of self-efficacy and response-efficacy on acceptance intention, along with their moderating effects. The model and hypotheses were validated using data collected from a field survey of 650 potential service users. The results reveal that: (1) self-efficacy and response-efficacy are both positively associated with perceived ease of use; and (2) self-efficacy and response-efficacy moderate the impact of perceived usefulness toward adoption intention. Self-efficacy and response-efficacy both play an important role in individuals’ acceptance of mHealth services, which not only affect their perceived ease of use of mHealth services, but also positively moderate the effects of perceived usefulness on adoption intention. Our findings serve to provide recommendations that are specifically customized for mHealth service providers and their marketers.&quot;,&quot;publisher&quot;:&quot;Taylor and Francis Ltd&quot;,&quot;issue&quot;:&quot;2&quot;,&quot;volume&quot;:&quot;42&quot;},&quot;isTemporary&quot;:false}]},{&quot;citationID&quot;:&quot;MENDELEY_CITATION_3b8e24fc-2920-43b1-b63f-cdcbfbd2cbbb&quot;,&quot;properties&quot;:{&quot;noteIndex&quot;:0},&quot;isEdited&quot;:false,&quot;manualOverride&quot;:{&quot;isManuallyOverridden&quot;:false,&quot;citeprocText&quot;:&quot;(Fayad &amp;#38; Paper, 2015; Kalayou et al., 2020)&quot;,&quot;manualOverrideText&quot;:&quot;&quot;},&quot;citationTag&quot;:&quot;MENDELEY_CITATION_v3_eyJjaXRhdGlvbklEIjoiTUVOREVMRVlfQ0lUQVRJT05fM2I4ZTI0ZmMtMjkyMC00M2IxLWI2M2YtY2RjYmZiZDJjYmJiIiwicHJvcGVydGllcyI6eyJub3RlSW5kZXgiOjB9LCJpc0VkaXRlZCI6ZmFsc2UsIm1hbnVhbE92ZXJyaWRlIjp7ImlzTWFudWFsbHlPdmVycmlkZGVuIjpmYWxzZSwiY2l0ZXByb2NUZXh0IjoiKEZheWFkICYjMzg7IFBhcGVyLCAyMDE1OyBLYWxheW91IGV0IGFsLiwgMjAyMCkiLCJtYW51YWxPdmVycmlkZVRleHQiOiIifSwiY2l0YXRpb25JdGVtcyI6W3siaWQiOiIwMjFlOWYwZS04NzZmLTM4MjQtODdhNi1lMTE1NGVhNTdjYmMiLCJpdGVtRGF0YSI6eyJ0eXBlIjoiYXJ0aWNsZS1qb3VybmFsIiwiaWQiOiIwMjFlOWYwZS04NzZmLTM4MjQtODdhNi1lMTE1NGVhNTdjYmMiLCJ0aXRsZSI6IlRoZSBhcHBsaWNhYmlsaXR5IG9mIHRoZSBtb2RpZmllZCB0ZWNobm9sb2d5IGFjY2VwdGFuY2UgbW9kZWwgKFRhbSkgb24gdGhlIHN1c3RhaW5hYmxlIGFkb3B0aW9uIG9mIGVoZWFsdGggc3lzdGVtcyBpbiByZXNvdXJjZS1saW1pdGVkIHNldHRpbmdzIiwiYXV0aG9yIjpbeyJmYW1pbHkiOiJLYWxheW91IiwiZ2l2ZW4iOiJNdWx1Z2V0YSBIYXllbG9tIiwicGFyc2UtbmFtZXMiOmZhbHNlLCJkcm9wcGluZy1wYXJ0aWNsZSI6IiIsIm5vbi1kcm9wcGluZy1wYXJ0aWNsZSI6IiJ9LHsiZmFtaWx5IjoiRW5kZWhhYnR1IiwiZ2l2ZW4iOiJCZXJoYW51IEZpa2FkaWUiLCJwYXJzZS1uYW1lcyI6ZmFsc2UsImRyb3BwaW5nLXBhcnRpY2xlIjoiIiwibm9uLWRyb3BwaW5nLXBhcnRpY2xlIjoiIn0seyJmYW1pbHkiOiJUaWxhaHVuIiwiZ2l2ZW4iOiJCaW55YW0iLCJwYXJzZS1uYW1lcyI6ZmFsc2UsImRyb3BwaW5nLXBhcnRpY2xlIjoiIiwibm9uLWRyb3BwaW5nLXBhcnRpY2xlIjoiIn1dLCJjb250YWluZXItdGl0bGUiOiJKb3VybmFsIG9mIE11bHRpZGlzY2lwbGluYXJ5IEhlYWx0aGNhcmUiLCJjb250YWluZXItdGl0bGUtc2hvcnQiOiJKIE11bHRpZGlzY2lwIEhlYWx0aGMiLCJET0kiOiIxMC4yMTQ3L0pNREguUzI4NDk3MyIsIklTU04iOiIxMTc4MjM5MCIsImlzc3VlZCI6eyJkYXRlLXBhcnRzIjpbWzIwMjBdXX0sInBhZ2UiOiIxODI3LTE4MzciLCJhYnN0cmFjdCI6IkJhY2tncm91bmQ6IFRoZSBpbXBsZW1lbnRhdGlvbiBvZiBlSGVhbHRoIHN5c3RlbXMgd2l0aCBhIHRyaWFsLWFuZC1lcnJvciBhcHByb2FjaCBpcyB2ZXJ5IGV4cGVuc2l2ZSBhbmQgdW5zdWNjZXNzZnVsLiBTbywgdGhpcyBzdHVkeSBhaW1zIHRvIGV4YW1pbmUgdGhlIGNvbnN0cnVjdHMgYW5kIHJlbGF0aW9uc2hpcHMgb2YgdGhlIG1vZGlmaWVkIHRlY2hub2xvZ3kgYWNjZXB0YW5jZSBtb2RlbCAoVEFNKSB0byBkZXRlcm1pbmUgd2hldGhlciBpdCBjYW4gYmUgYXBwbGllZCB0byBhc3Nlc3MgaGVhbHRoIHByb2Zlc3Npb25hbOKAmXMgYmVoYXZpb3JhbCBpbnRlbnRpb24gdG8gYWRvcHQgZUhlYWx0aCBzeXN0ZW1zIGluIHJlc291cmNlLWxpbWl0ZWQgc2V0dGluZ3Mgb3Igbm90LiBNZXRob2RzOiBUaGUgaW5zdGl0dXRpb25hbC1iYXNlZCBjcm9zcy1zZWN0aW9uYWwgc3R1ZHkgZGVzaWduIHdhcyBjb25kdWN0ZWQgYW1vbmcgYSB0b3RhbCBvZiAzODQgaGVhbHRoY2FyZSBwcm9mZXNzaW9uYWxzIGluIHJlZmVycmFsIGhvc3BpdGFscyBvZiBBbWhhcmEgcmVnaW9uYWwgc3RhdGUsIEV0aGlvcGlhLiBTZWxmLWFkbWluaXN0ZXJlZCBxdWVzdGlvbm5haXJlIHdhcyB1c2VkIHRvIGNvbGxlY3QgdGhlIGRhdGEsIGFuZCB0aGUgZGF0YSB3ZXJlIGVudGVyZWQgdXNpbmcgRXBpLWluZm8gdmVyc2lvbiA3IGFuZCB0aGUgZGVzY3JpcHRpdmUgZGF0YSB3ZXJlIGFuYWx5emVkIHVzaW5nIFNQU1MgdmVyc2lvbiAyNS4gU3RydWN0dXJhbCBlcXVhdGlvbiBtb2RlbGluZywgdXNpbmcgQU1PUyAyMiwgd2FzIGFsc28gYXBwbGllZCB0byBkZXNjcmliZSBhbmQgdmFsaWRhdGUgdGhlIGRlZ3JlZSBvZiByZWxhdGlvbnNoaXBzIGJldHdlZW4gdmFyaWFibGVzLiBSZXN1bHRzOiBUaGUgZmluZGluZ3Mgb2YgdGhlIHN0cnVjdHVyYWwgZXF1YXRpb24gbW9kZWxpbmcgKFNFTSkgaW5kaWNhdGUgdGhhdCBwZXJjZWl2ZWQgdXNlZnVsbmVzcyBoYXMgYSBzaWduaWZpY2FudCBpbmZsdWVuY2Ugb24gYXR0aXR1ZGUgKM6yID0wLjI5OCwgUDwwLjAxKSBhbmQgaW50ZW50aW9uIHRvIHVzZSBlSGVhbHRoICjOsiA9MC4zODcsIFA8MC4wMSkuIFBlcmNlaXZlZCBlYXNlIG9mIHVzZSBoYXMgc2lnbmlmaWNhbnQgaW5mbHVlbmNlIG9uIHBlcmNlaXZlZCB1c2VmdWxuZXNzICjOsj0wLjM4NSwgUDwwLjA1KSBhbmQgYXR0aXR1ZGUgKM6yPTAuMzQ3LCBQPDAuMDUpIGFuZCBpbnRlbnRpb24gdG8gdXNlIGVIZWFsdGggKM6yPTAuMzM5LCBQPDAuMDEpLiBUZWNobmljYWwgaW5mcmFzdHJ1Y3R1cmUgaGFzIHNpZ25pZmljYW50IGluZmx1ZW5jZSBvbiBhdHRpdHVkZSAozrIgPTAuNDEyLCBQPDAuMDEpIGFuZCBpbnRlbnRpb24gdG8gdXNlIGVIZWFsdGggKM6yID0wLjM1NSwgUDwwLjAxKS4gVGhlIHN0YWZmcyBJVCBleHBlcmllbmNlIGhhcyBhIHNpZ25pZmljYW50IGluZmx1ZW5jZSBvbiBwZXJjZWl2ZWQgdXNlZnVsbmVzcyAozrIgPTAuNTk1LCBQPDAuMDEpIGFuZCBhdHRpdHVkZSAozrIgPTAuMjY3LCBQPDAuMDUpLCBidXQgdGhlIGVmZmVjdCBvZiBJVCBleHBlcmllbmNlIG9uIHRoZSBpbnRlbnRpb24gdG8gdXNlIGVIZWFsdGggd2FzIG5vdCBzaWduaWZpY2FudC4gQW1vbmcgYWxsIHRoZSBjb25zdHJ1Y3RzLCBoZWFsdGhjYXJlIHByb2Zlc3Npb25hbHMgYXR0aXR1ZGUgdG93YXJkcyBlSGVhbHRoIHNob3dlZCB0aGUgc3Ryb25nZXN0IGVmZmVjdCBvbiB0aGUgaW50ZW50aW9uIHRvIHVzZSBlSGVhbHRoIHN5c3RlbXMgKM6yID0gMC41MiwgUDwwLjAxKS4gQ29uY2x1c2lvbjogT3ZlcmFsbCwgdGhpcyBtb2RlbCBkZXNjcmliZXMgNTYuMiUgb2YgdGhlIHZhcmlhbmNlIGluIGJlaGF2aW9yYWwgaW50ZW50aW9uIHRvIHVzZSBlSGVhbHRoIHN5c3RlbXMuIFRoZXJlZm9yZSwgdGhlIGltcGxlbWVudGVycyBzaG91bGQgZ2l2ZSBwcmlvcml0eSBpbiBlbmhhbmNpbmcgdGhlIG9yZ2FuaXphdGlvbnMgdGVjaG5pY2FsIGluZnJhc3RydWN0dXJlLCBzdGFmZuKAmXMgSVQgc2tpbGwsIGFuZCB0aGVpciBhdHRpdHVkZSB0b3dhcmRzIGVIZWFsdGggYnkgZ2l2aW5nIGNvbnRpbnVvdXMgc3VwcG9ydC4iLCJwdWJsaXNoZXIiOiJEb3ZlIE1lZGljYWwgUHJlc3MgTHRkIiwidm9sdW1lIjoiMTMifSwiaXNUZW1wb3JhcnkiOmZhbHNlfSx7ImlkIjoiNzczZWU4MzMtNGM4NS0zNzM0LWEzZTMtNzc5M2ZmMDNkYTgwIiwiaXRlbURhdGEiOnsidHlwZSI6ImFydGljbGUtam91cm5hbCIsImlkIjoiNzczZWU4MzMtNGM4NS0zNzM0LWEzZTMtNzc5M2ZmMDNkYTgwIiwidGl0bGUiOiJUaGUgVGVjaG5vbG9neSBBY2NlcHRhbmNlIE1vZGVsIEUtQ29tbWVyY2UgRXh0ZW5zaW9uOiBBIENvbmNlcHR1YWwgRnJhbWV3b3JrIiwiYXV0aG9yIjpbeyJmYW1pbHkiOiJGYXlhZCIsImdpdmVuIjoiUmltYSIsInBhcnNlLW5hbWVzIjpmYWxzZSwiZHJvcHBpbmctcGFydGljbGUiOiIiLCJub24tZHJvcHBpbmctcGFydGljbGUiOiIifSx7ImZhbWlseSI6IlBhcGVyIiwiZ2l2ZW4iOiJEYXZpZCIsInBhcnNlLW5hbWVzIjpmYWxzZSwiZHJvcHBpbmctcGFydGljbGUiOiIiLCJub24tZHJvcHBpbmctcGFydGljbGUiOiIifV0sImNvbnRhaW5lci10aXRsZSI6IlByb2NlZGlhIEVjb25vbWljcyBhbmQgRmluYW5jZSIsIkRPSSI6IjEwLjEwMTYvczIyMTItNTY3MSgxNSkwMDkyMi0zIiwiSVNTTiI6IjIyMTI1NjcxIiwiaXNzdWVkIjp7ImRhdGUtcGFydHMiOltbMjAxNV1dfSwicGFnZSI6IjEwMDAtMTAwNiIsImFic3RyYWN0IjoiRWxlY3Ryb25pYy1jb21tZXJjZSBoYXMgYmVjb21lIGFuIGltcG9ydGFudCBjaGFubmVsIGZvciBjb25kdWN0aW5nIGJ1c2luZXNzLiBSZXNlYXJjaGVycyBhcyB3ZWxsIGFzIG1hcmtldCBleGVjdXRpdmVzIGFyZSB0cnlpbmcgdG8gYmV0dGVyIHVuZGVyc3RhbmQgb25saW5lIGNvbnN1bWVyIGJlaGF2aW9yLiBPbmUgbW9kZWwgdXNlZCBieSByZXNlYXJjaGVycyB0byB1bmRlcnN0YW5kIGJlaGF2aW9yIGluIHRoZSBpbmZvcm1hdGlvbiBzeXN0ZW1zIGZpZWxkIGluIGdlbmVyYWwgaXMgdGhlIHRlY2hub2xvZ3kgYWNjZXB0YW5jZSBtb2RlbCAoVEFNKS4gVGhlIFRBTSB2YXJpYWJsZXMgYXJlIHBlcmNlaXZlZCB1c2VmdWxuZXNzLCBwZXJjZWl2ZWQgZWFzZSBvZiB1c2UsIGFuZCBpbnRlbnRpb25zLiBJbiB0aGlzIHN0dWR5LCB3ZSBzdWdnZXN0IHRoZSBleHRlbnNpb24gb2YgdGhlIFRBTSBmb3IgaXRzIGFwcGxpY2F0aW9uIGluIHRoZSBFLWNvbW1lcmNlIGZpZWxkLiBUaGUgb3JpZ2luYWwgVEFNIHdpbGwgYmUgZXh0ZW5kZWQsIGJ5IGFkZGluZyBmb3VyIHByZWRpY3RvciB2YXJpYWJsZXMuIFRoZSBmb3VyIHByZWRpY3RvciB2YXJpYWJsZXMgYXJlIHByb2Nlc3Mgc2F0aXNmYWN0aW9uLCBvdXRjb21lIHNhdGlzZmFjdGlvbiwgZXhwZWN0YXRpb25zLCBhbmQgRS1jb21tZXJjZSB1c2UuIEluIGFkZGl0aW9uLCB0aGUgVEFNIHdpbGwgYmUgZXh0ZW5kZWQgYnkgbWVhc3VyaW5nIGFjdHVhbCBiZWhhdmlvciBhcyBvcHBvc2VkIHRvIG1lYXN1cmluZyBpbnRlbnRpb25zIGFzIGEgc3Vic3RpdHV0ZSBmb3IgYWN0dWFsIGJlaGF2aW9yIGluIHByZXZpb3VzIFRBTSBhcHBsaWNhdGlvbiBzdHVkaWVzLiBXZSBzdWdnZXN0IG1lYXN1cmluZyBhY3R1YWwgdXNlIHZhcmlhYmxlIGluIHRlcm1zIG9mIGZvdXIgY3JpdGVyaW9uIHZhcmlhYmxlcywgbmFtZWx5LCBwdXJjaGFzZSwgYWNjZXNzIG51bWJlciwgYWNjZXNzIHRvdGFsIHRpbWUsIGFuZCBhY2Nlc3MgYXZlcmFnZSB0aW1lLiBUaGUgZXh0ZW5kZWQgVEFNIGlzIGV4cGVjdGVkIHRvIGJldHRlciBleHBsYWluIGFjdHVhbCBiZWhhdmlvciBpbiBFLWNvbW1lcmNlIGVudmlyb25tZW50cyB0aGFuIHRoZSBvcmlnaW5hbCBUQU0uIiwicHVibGlzaGVyIjoiRWxzZXZpZXIgQlYiLCJ2b2x1bWUiOiIyNiIsImNvbnRhaW5lci10aXRsZS1zaG9ydCI6IiJ9LCJpc1RlbXBvcmFyeSI6ZmFsc2V9XX0=&quot;,&quot;citationItems&quot;:[{&quot;id&quot;:&quot;021e9f0e-876f-3824-87a6-e1154ea57cbc&quot;,&quot;itemData&quot;:{&quot;type&quot;:&quot;article-journal&quot;,&quot;id&quot;:&quot;021e9f0e-876f-3824-87a6-e1154ea57cbc&quot;,&quot;title&quot;:&quot;The applicability of the modified technology acceptance model (Tam) on the sustainable adoption of ehealth systems in resource-limited settings&quot;,&quot;author&quot;:[{&quot;family&quot;:&quot;Kalayou&quot;,&quot;given&quot;:&quot;Mulugeta Hayelom&quot;,&quot;parse-names&quot;:false,&quot;dropping-particle&quot;:&quot;&quot;,&quot;non-dropping-particle&quot;:&quot;&quot;},{&quot;family&quot;:&quot;Endehabtu&quot;,&quot;given&quot;:&quot;Berhanu Fikadie&quot;,&quot;parse-names&quot;:false,&quot;dropping-particle&quot;:&quot;&quot;,&quot;non-dropping-particle&quot;:&quot;&quot;},{&quot;family&quot;:&quot;Tilahun&quot;,&quot;given&quot;:&quot;Binyam&quot;,&quot;parse-names&quot;:false,&quot;dropping-particle&quot;:&quot;&quot;,&quot;non-dropping-particle&quot;:&quot;&quot;}],&quot;container-title&quot;:&quot;Journal of Multidisciplinary Healthcare&quot;,&quot;container-title-short&quot;:&quot;J Multidiscip Healthc&quot;,&quot;DOI&quot;:&quot;10.2147/JMDH.S284973&quot;,&quot;ISSN&quot;:&quot;11782390&quot;,&quot;issued&quot;:{&quot;date-parts&quot;:[[2020]]},&quot;page&quot;:&quot;1827-1837&quot;,&quot;abstract&quot;:&quot;Background: The implementation of eHealth systems with a trial-and-error approach is very expensive and unsuccessful. So, this study aims to examine the constructs and relationships of the modified technology acceptance model (TAM) to determine whether it can be applied to assess health professional’s behavioral intention to adopt eHealth systems in resource-limited settings or not. Methods: The institutional-based cross-sectional study design was conducted among a total of 384 healthcare professionals in referral hospitals of Amhara regional state, Ethiopia. Self-administered questionnaire was used to collect the data, and the data were entered using Epi-info version 7 and the descriptive data were analyzed using SPSS version 25. Structural equation modeling, using AMOS 22, was also applied to describe and validate the degree of relationships between variables. Results: The findings of the structural equation modeling (SEM) indicate that perceived usefulness has a significant influence on attitude (β =0.298, P&lt;0.01) and intention to use eHealth (β =0.387, P&lt;0.01). Perceived ease of use has significant influence on perceived usefulness (β=0.385, P&lt;0.05) and attitude (β=0.347, P&lt;0.05) and intention to use eHealth (β=0.339, P&lt;0.01). Technical infrastructure has significant influence on attitude (β =0.412, P&lt;0.01) and intention to use eHealth (β =0.355, P&lt;0.01). The staffs IT experience has a significant influence on perceived usefulness (β =0.595, P&lt;0.01) and attitude (β =0.267, P&lt;0.05), but the effect of IT experience on the intention to use eHealth was not significant. Among all the constructs, healthcare professionals attitude towards eHealth showed the strongest effect on the intention to use eHealth systems (β = 0.52, P&lt;0.01). Conclusion: Overall, this model describes 56.2% of the variance in behavioral intention to use eHealth systems. Therefore, the implementers should give priority in enhancing the organizations technical infrastructure, staff’s IT skill, and their attitude towards eHealth by giving continuous support.&quot;,&quot;publisher&quot;:&quot;Dove Medical Press Ltd&quot;,&quot;volume&quot;:&quot;13&quot;},&quot;isTemporary&quot;:false},{&quot;id&quot;:&quot;773ee833-4c85-3734-a3e3-7793ff03da80&quot;,&quot;itemData&quot;:{&quot;type&quot;:&quot;article-journal&quot;,&quot;id&quot;:&quot;773ee833-4c85-3734-a3e3-7793ff03da80&quot;,&quot;title&quot;:&quot;The Technology Acceptance Model E-Commerce Extension: A Conceptual Framework&quot;,&quot;author&quot;:[{&quot;family&quot;:&quot;Fayad&quot;,&quot;given&quot;:&quot;Rima&quot;,&quot;parse-names&quot;:false,&quot;dropping-particle&quot;:&quot;&quot;,&quot;non-dropping-particle&quot;:&quot;&quot;},{&quot;family&quot;:&quot;Paper&quot;,&quot;given&quot;:&quot;David&quot;,&quot;parse-names&quot;:false,&quot;dropping-particle&quot;:&quot;&quot;,&quot;non-dropping-particle&quot;:&quot;&quot;}],&quot;container-title&quot;:&quot;Procedia Economics and Finance&quot;,&quot;DOI&quot;:&quot;10.1016/s2212-5671(15)00922-3&quot;,&quot;ISSN&quot;:&quot;22125671&quot;,&quot;issued&quot;:{&quot;date-parts&quot;:[[2015]]},&quot;page&quot;:&quot;1000-1006&quot;,&quot;abstract&quot;:&quot;Electronic-commerce has become an important channel for conducting business. Researchers as well as market executives are trying to better understand online consumer behavior. One model used by researchers to understand behavior in the information systems field in general is the technology acceptance model (TAM). The TAM variables are perceived usefulness, perceived ease of use, and intentions. In this study, we suggest the extension of the TAM for its application in the E-commerce field. The original TAM will be extended, by adding four predictor variables. The four predictor variables are process satisfaction, outcome satisfaction, expectations, and E-commerce use. In addition, the TAM will be extended by measuring actual behavior as opposed to measuring intentions as a substitute for actual behavior in previous TAM application studies. We suggest measuring actual use variable in terms of four criterion variables, namely, purchase, access number, access total time, and access average time. The extended TAM is expected to better explain actual behavior in E-commerce environments than the original TAM.&quot;,&quot;publisher&quot;:&quot;Elsevier BV&quot;,&quot;volume&quot;:&quot;26&quot;,&quot;container-title-short&quot;:&quot;&quot;},&quot;isTemporary&quot;:false}]},{&quot;citationID&quot;:&quot;MENDELEY_CITATION_27b4573c-e106-448c-8486-058475c85f99&quot;,&quot;properties&quot;:{&quot;noteIndex&quot;:0},&quot;isEdited&quot;:false,&quot;manualOverride&quot;:{&quot;isManuallyOverridden&quot;:false,&quot;citeprocText&quot;:&quot;(Isaac et al., 2018)&quot;,&quot;manualOverrideText&quot;:&quot;&quot;},&quot;citationTag&quot;:&quot;MENDELEY_CITATION_v3_eyJjaXRhdGlvbklEIjoiTUVOREVMRVlfQ0lUQVRJT05fMjdiNDU3M2MtZTEwNi00NDhjLTg0ODYtMDU4NDc1Yzg1Zjk5IiwicHJvcGVydGllcyI6eyJub3RlSW5kZXgiOjB9LCJpc0VkaXRlZCI6ZmFsc2UsIm1hbnVhbE92ZXJyaWRlIjp7ImlzTWFudWFsbHlPdmVycmlkZGVuIjpmYWxzZSwiY2l0ZXByb2NUZXh0IjoiKElzYWFjIGV0IGFsLiwgMjAxOCkiLCJtYW51YWxPdmVycmlkZVRleHQiOiIifSwiY2l0YXRpb25JdGVtcyI6W3siaWQiOiI2N2I2NDI3My0yN2RjLTM0N2YtYjljMy01NmJhOWRmODZjNzMiLCJpdGVtRGF0YSI6eyJ0eXBlIjoiYXJ0aWNsZS1qb3VybmFsIiwiaWQiOiI2N2I2NDI3My0yN2RjLTM0N2YtYjljMy01NmJhOWRmODZjNzMiLCJ0aXRsZSI6IkludGVncmF0aW5nIFVzZXIgU2F0aXNmYWN0aW9uIGFuZCBQZXJmb3JtYW5jZSBJbXBhY3Qgd2l0aCBUZWNobm9sb2d5IEFjY2VwdGFuY2UgTW9kZWwgKFRBTSkgdG8gRXhhbWluZSB0aGUgSW50ZXJuZXQgVXNhZ2UgV2l0aGluIE9yZ2FuaXphdGlvbnMgaW4gWWVtZW4gVW5kZXJzdGFuZGluZyBBdHRpdHVkZSB0b3dhcmRzIEdyZWVuIElUIGFtb25nIFByb2Zlc3Npb25hbHMgaW4gSVQgU2VydmljZSBTTUVzIGluIEJhbmdsYWRlc2ggVmlldyBwcm9qZWN0IEJpZyBEYXRhIGluIFNvY2lhbCBTY2llbmNlcyBWaWV3IHByb2plY3QiLCJhdXRob3IiOlt7ImZhbWlseSI6IklzYWFjIiwiZ2l2ZW4iOiJPc2FtYSIsInBhcnNlLW5hbWVzIjpmYWxzZSwiZHJvcHBpbmctcGFydGljbGUiOiIiLCJub24tZHJvcHBpbmctcGFydGljbGUiOiIifSx7ImZhbWlseSI6Ik11dGFoYXIiLCJnaXZlbiI6IkFobWVkIE0iLCJwYXJzZS1uYW1lcyI6ZmFsc2UsImRyb3BwaW5nLXBhcnRpY2xlIjoiIiwibm9uLWRyb3BwaW5nLXBhcnRpY2xlIjoiIn0seyJmYW1pbHkiOiJBbHJhamF3eSIsImdpdmVuIjoiSWJyYWhpbSIsInBhcnNlLW5hbWVzIjpmYWxzZSwiZHJvcHBpbmctcGFydGljbGUiOiIiLCJub24tZHJvcHBpbmctcGFydGljbGUiOiIifV0sImNvbnRhaW5lci10aXRsZSI6IkFydGljbGUgaW4gQXNpYW4gSm91cm5hbCBvZiBJbmZvcm1hdGlvbiBUZWNobm9sb2d5IiwiRE9JIjoiMTAuMzkyMy9haml0LjIwMTguNjAuNzgiLCJJU0JOIjoiMyw3MzksNjk4LDUwMCIsIlVSTCI6Imh0dHBzOi8vd3d3LnJlc2VhcmNoZ2F0ZS5uZXQvcHVibGljYXRpb24vMzI1MDQ2MTAxIiwiaXNzdWVkIjp7ImRhdGUtcGFydHMiOltbMjAxOF1dfSwiY29udGFpbmVyLXRpdGxlLXNob3J0IjoiIn0sImlzVGVtcG9yYXJ5IjpmYWxzZX1dfQ==&quot;,&quot;citationItems&quot;:[{&quot;id&quot;:&quot;67b64273-27dc-347f-b9c3-56ba9df86c73&quot;,&quot;itemData&quot;:{&quot;type&quot;:&quot;article-journal&quot;,&quot;id&quot;:&quot;67b64273-27dc-347f-b9c3-56ba9df86c73&quot;,&quot;title&quot;:&quot;Integrating User Satisfaction and Performance Impact with Technology Acceptance Model (TAM) to Examine the Internet Usage Within Organizations in Yemen Understanding Attitude towards Green IT among Professionals in IT Service SMEs in Bangladesh View project Big Data in Social Sciences View project&quot;,&quot;author&quot;:[{&quot;family&quot;:&quot;Isaac&quot;,&quot;given&quot;:&quot;Osama&quot;,&quot;parse-names&quot;:false,&quot;dropping-particle&quot;:&quot;&quot;,&quot;non-dropping-particle&quot;:&quot;&quot;},{&quot;family&quot;:&quot;Mutahar&quot;,&quot;given&quot;:&quot;Ahmed M&quot;,&quot;parse-names&quot;:false,&quot;dropping-particle&quot;:&quot;&quot;,&quot;non-dropping-particle&quot;:&quot;&quot;},{&quot;family&quot;:&quot;Alrajawy&quot;,&quot;given&quot;:&quot;Ibrahim&quot;,&quot;parse-names&quot;:false,&quot;dropping-particle&quot;:&quot;&quot;,&quot;non-dropping-particle&quot;:&quot;&quot;}],&quot;container-title&quot;:&quot;Article in Asian Journal of Information Technology&quot;,&quot;DOI&quot;:&quot;10.3923/ajit.2018.60.78&quot;,&quot;ISBN&quot;:&quot;3,739,698,500&quot;,&quot;URL&quot;:&quot;https://www.researchgate.net/publication/325046101&quot;,&quot;issued&quot;:{&quot;date-parts&quot;:[[2018]]},&quot;container-title-short&quot;:&quot;&quot;},&quot;isTemporary&quot;:false}]},{&quot;citationID&quot;:&quot;MENDELEY_CITATION_ce20d7ea-7bd8-4961-bbf3-e7cd6c813227&quot;,&quot;properties&quot;:{&quot;noteIndex&quot;:0},&quot;isEdited&quot;:false,&quot;manualOverride&quot;:{&quot;isManuallyOverridden&quot;:false,&quot;citeprocText&quot;:&quot;(Marikyan &amp;#38; Papagiannidis, 2022)&quot;,&quot;manualOverrideText&quot;:&quot;&quot;},&quot;citationTag&quot;:&quot;MENDELEY_CITATION_v3_eyJjaXRhdGlvbklEIjoiTUVOREVMRVlfQ0lUQVRJT05fY2UyMGQ3ZWEtN2JkOC00OTYxLWJiZjMtZTdjZDZjODEzMjI3IiwicHJvcGVydGllcyI6eyJub3RlSW5kZXgiOjB9LCJpc0VkaXRlZCI6ZmFsc2UsIm1hbnVhbE92ZXJyaWRlIjp7ImlzTWFudWFsbHlPdmVycmlkZGVuIjpmYWxzZSwiY2l0ZXByb2NUZXh0IjoiKE1hcmlreWFuICYjMzg7IFBhcGFnaWFubmlkaXMsIDIwMjIpIiwibWFudWFsT3ZlcnJpZGVUZXh0IjoiIn0sImNpdGF0aW9uSXRlbXMiOlt7ImlkIjoiODcwMmUzZTYtY2MyMy0zODkyLWI2YTQtOTY3NjkwNzBkYTA4IiwiaXRlbURhdGEiOnsidHlwZSI6ImNoYXB0ZXIiLCJpZCI6Ijg3MDJlM2U2LWNjMjMtMzg5Mi1iNmE0LTk2NzY5MDcwZGEwOCIsInRpdGxlIjoiVGVjaG5vbG9neSBBY2NlcHRhbmNlIE1vZGVsIiwiYXV0aG9yIjpbeyJmYW1pbHkiOiJNYXJpa3lhbiIsImdpdmVuIjoiRGF2aXQiLCJwYXJzZS1uYW1lcyI6ZmFsc2UsImRyb3BwaW5nLXBhcnRpY2xlIjoiIiwibm9uLWRyb3BwaW5nLXBhcnRpY2xlIjoiIn0seyJmYW1pbHkiOiJQYXBhZ2lhbm5pZGlzIiwiZ2l2ZW4iOiJTYXZ2YXMiLCJwYXJzZS1uYW1lcyI6ZmFsc2UsImRyb3BwaW5nLXBhcnRpY2xlIjoiIiwibm9uLWRyb3BwaW5nLXBhcnRpY2xlIjoiIn1dLCJjb250YWluZXItdGl0bGUiOiJUaGVvcnkgSHViIEJvb2siLCJVUkwiOiJodHRwOi8vb3Blbi5uY2wuYWMudWsiLCJpc3N1ZWQiOnsiZGF0ZS1wYXJ0cyI6W1syMDIyXV19LCJjb250YWluZXItdGl0bGUtc2hvcnQiOiIifSwiaXNUZW1wb3JhcnkiOmZhbHNlfV19&quot;,&quot;citationItems&quot;:[{&quot;id&quot;:&quot;8702e3e6-cc23-3892-b6a4-96769070da08&quot;,&quot;itemData&quot;:{&quot;type&quot;:&quot;chapter&quot;,&quot;id&quot;:&quot;8702e3e6-cc23-3892-b6a4-96769070da08&quot;,&quot;title&quot;:&quot;Technology Acceptance Model&quot;,&quot;author&quot;:[{&quot;family&quot;:&quot;Marikyan&quot;,&quot;given&quot;:&quot;Davit&quot;,&quot;parse-names&quot;:false,&quot;dropping-particle&quot;:&quot;&quot;,&quot;non-dropping-particle&quot;:&quot;&quot;},{&quot;family&quot;:&quot;Papagiannidis&quot;,&quot;given&quot;:&quot;Savvas&quot;,&quot;parse-names&quot;:false,&quot;dropping-particle&quot;:&quot;&quot;,&quot;non-dropping-particle&quot;:&quot;&quot;}],&quot;container-title&quot;:&quot;Theory Hub Book&quot;,&quot;URL&quot;:&quot;http://open.ncl.ac.uk&quot;,&quot;issued&quot;:{&quot;date-parts&quot;:[[2022]]},&quot;container-title-short&quot;:&quot;&quot;},&quot;isTemporary&quot;:false}]},{&quot;citationID&quot;:&quot;MENDELEY_CITATION_de518d87-19cd-41cc-86b0-4bea6ccb4c5b&quot;,&quot;properties&quot;:{&quot;noteIndex&quot;:0},&quot;isEdited&quot;:false,&quot;manualOverride&quot;:{&quot;isManuallyOverridden&quot;:false,&quot;citeprocText&quot;:&quot;(Isaac et al., 2018)&quot;,&quot;manualOverrideText&quot;:&quot;&quot;},&quot;citationTag&quot;:&quot;MENDELEY_CITATION_v3_eyJjaXRhdGlvbklEIjoiTUVOREVMRVlfQ0lUQVRJT05fZGU1MThkODctMTljZC00MWNjLTg2YjAtNGJlYTZjY2I0YzViIiwicHJvcGVydGllcyI6eyJub3RlSW5kZXgiOjB9LCJpc0VkaXRlZCI6ZmFsc2UsIm1hbnVhbE92ZXJyaWRlIjp7ImlzTWFudWFsbHlPdmVycmlkZGVuIjpmYWxzZSwiY2l0ZXByb2NUZXh0IjoiKElzYWFjIGV0IGFsLiwgMjAxOCkiLCJtYW51YWxPdmVycmlkZVRleHQiOiIifSwiY2l0YXRpb25JdGVtcyI6W3siaWQiOiI2N2I2NDI3My0yN2RjLTM0N2YtYjljMy01NmJhOWRmODZjNzMiLCJpdGVtRGF0YSI6eyJ0eXBlIjoiYXJ0aWNsZS1qb3VybmFsIiwiaWQiOiI2N2I2NDI3My0yN2RjLTM0N2YtYjljMy01NmJhOWRmODZjNzMiLCJ0aXRsZSI6IkludGVncmF0aW5nIFVzZXIgU2F0aXNmYWN0aW9uIGFuZCBQZXJmb3JtYW5jZSBJbXBhY3Qgd2l0aCBUZWNobm9sb2d5IEFjY2VwdGFuY2UgTW9kZWwgKFRBTSkgdG8gRXhhbWluZSB0aGUgSW50ZXJuZXQgVXNhZ2UgV2l0aGluIE9yZ2FuaXphdGlvbnMgaW4gWWVtZW4gVW5kZXJzdGFuZGluZyBBdHRpdHVkZSB0b3dhcmRzIEdyZWVuIElUIGFtb25nIFByb2Zlc3Npb25hbHMgaW4gSVQgU2VydmljZSBTTUVzIGluIEJhbmdsYWRlc2ggVmlldyBwcm9qZWN0IEJpZyBEYXRhIGluIFNvY2lhbCBTY2llbmNlcyBWaWV3IHByb2plY3QiLCJhdXRob3IiOlt7ImZhbWlseSI6IklzYWFjIiwiZ2l2ZW4iOiJPc2FtYSIsInBhcnNlLW5hbWVzIjpmYWxzZSwiZHJvcHBpbmctcGFydGljbGUiOiIiLCJub24tZHJvcHBpbmctcGFydGljbGUiOiIifSx7ImZhbWlseSI6Ik11dGFoYXIiLCJnaXZlbiI6IkFobWVkIE0iLCJwYXJzZS1uYW1lcyI6ZmFsc2UsImRyb3BwaW5nLXBhcnRpY2xlIjoiIiwibm9uLWRyb3BwaW5nLXBhcnRpY2xlIjoiIn0seyJmYW1pbHkiOiJBbHJhamF3eSIsImdpdmVuIjoiSWJyYWhpbSIsInBhcnNlLW5hbWVzIjpmYWxzZSwiZHJvcHBpbmctcGFydGljbGUiOiIiLCJub24tZHJvcHBpbmctcGFydGljbGUiOiIifV0sImNvbnRhaW5lci10aXRsZSI6IkFydGljbGUgaW4gQXNpYW4gSm91cm5hbCBvZiBJbmZvcm1hdGlvbiBUZWNobm9sb2d5IiwiRE9JIjoiMTAuMzkyMy9haml0LjIwMTguNjAuNzgiLCJJU0JOIjoiMyw3MzksNjk4LDUwMCIsIlVSTCI6Imh0dHBzOi8vd3d3LnJlc2VhcmNoZ2F0ZS5uZXQvcHVibGljYXRpb24vMzI1MDQ2MTAxIiwiaXNzdWVkIjp7ImRhdGUtcGFydHMiOltbMjAxOF1dfSwiY29udGFpbmVyLXRpdGxlLXNob3J0IjoiIn0sImlzVGVtcG9yYXJ5IjpmYWxzZX1dfQ==&quot;,&quot;citationItems&quot;:[{&quot;id&quot;:&quot;67b64273-27dc-347f-b9c3-56ba9df86c73&quot;,&quot;itemData&quot;:{&quot;type&quot;:&quot;article-journal&quot;,&quot;id&quot;:&quot;67b64273-27dc-347f-b9c3-56ba9df86c73&quot;,&quot;title&quot;:&quot;Integrating User Satisfaction and Performance Impact with Technology Acceptance Model (TAM) to Examine the Internet Usage Within Organizations in Yemen Understanding Attitude towards Green IT among Professionals in IT Service SMEs in Bangladesh View project Big Data in Social Sciences View project&quot;,&quot;author&quot;:[{&quot;family&quot;:&quot;Isaac&quot;,&quot;given&quot;:&quot;Osama&quot;,&quot;parse-names&quot;:false,&quot;dropping-particle&quot;:&quot;&quot;,&quot;non-dropping-particle&quot;:&quot;&quot;},{&quot;family&quot;:&quot;Mutahar&quot;,&quot;given&quot;:&quot;Ahmed M&quot;,&quot;parse-names&quot;:false,&quot;dropping-particle&quot;:&quot;&quot;,&quot;non-dropping-particle&quot;:&quot;&quot;},{&quot;family&quot;:&quot;Alrajawy&quot;,&quot;given&quot;:&quot;Ibrahim&quot;,&quot;parse-names&quot;:false,&quot;dropping-particle&quot;:&quot;&quot;,&quot;non-dropping-particle&quot;:&quot;&quot;}],&quot;container-title&quot;:&quot;Article in Asian Journal of Information Technology&quot;,&quot;DOI&quot;:&quot;10.3923/ajit.2018.60.78&quot;,&quot;ISBN&quot;:&quot;3,739,698,500&quot;,&quot;URL&quot;:&quot;https://www.researchgate.net/publication/325046101&quot;,&quot;issued&quot;:{&quot;date-parts&quot;:[[2018]]},&quot;container-title-short&quot;:&quot;&quot;},&quot;isTemporary&quot;:false}]},{&quot;citationID&quot;:&quot;MENDELEY_CITATION_17625b65-35c4-4cec-ad3e-bbfc5edd8141&quot;,&quot;properties&quot;:{&quot;noteIndex&quot;:0},&quot;isEdited&quot;:false,&quot;manualOverride&quot;:{&quot;isManuallyOverridden&quot;:true,&quot;citeprocText&quot;:&quot;(Purwanto &amp;#38; Budiman, 2020)&quot;,&quot;manualOverrideText&quot;:&quot;Purwanto &amp; Budiman, (2020)&quot;},&quot;citationTag&quot;:&quot;MENDELEY_CITATION_v3_eyJjaXRhdGlvbklEIjoiTUVOREVMRVlfQ0lUQVRJT05fMTc2MjViNjUtMzVjNC00Y2VjLWFkM2UtYmJmYzVlZGQ4MTQxIiwicHJvcGVydGllcyI6eyJub3RlSW5kZXgiOjB9LCJpc0VkaXRlZCI6ZmFsc2UsIm1hbnVhbE92ZXJyaWRlIjp7ImlzTWFudWFsbHlPdmVycmlkZGVuIjp0cnVlLCJjaXRlcHJvY1RleHQiOiIoUHVyd2FudG8gJiMzODsgQnVkaW1hbiwgMjAyMCkiLCJtYW51YWxPdmVycmlkZVRleHQiOiJQdXJ3YW50byAmIEJ1ZGltYW4sICgyMDIwKSJ9LCJjaXRhdGlvbkl0ZW1zIjpbeyJpZCI6IjE1ODRlM2U5LWM1MGUtMzQyMS1iZjUzLTU1ZjIyMmNiM2FhZCIsIml0ZW1EYXRhIjp7InR5cGUiOiJhcnRpY2xlLWpvdXJuYWwiLCJpZCI6IjE1ODRlM2U5LWM1MGUtMzQyMS1iZjUzLTU1ZjIyMmNiM2FhZCIsInRpdGxlIjoiQXBwbHlpbmcgdGhlIFRlY2hub2xvZ3kgQWNjZXB0YW5jZSBNb2RlbCB0byBJbnZlc3RpZ2F0ZSB0aGUgSW50ZW50aW9uIHRvIFVzZSBFLWhlYWx0aDogQSBDb25jZXB0dWFsIEZyYW1ld29yayIsImF1dGhvciI6W3siZmFtaWx5IjoiUHVyd2FudG8iLCJnaXZlbiI6IkVkaSIsInBhcnNlLW5hbWVzIjpmYWxzZSwiZHJvcHBpbmctcGFydGljbGUiOiIiLCJub24tZHJvcHBpbmctcGFydGljbGUiOiIifSx7ImZhbWlseSI6IkJ1ZGltYW4iLCJnaXZlbiI6IlZpY2t5IiwicGFyc2UtbmFtZXMiOmZhbHNlLCJkcm9wcGluZy1wYXJ0aWNsZSI6IiIsIm5vbi1kcm9wcGluZy1wYXJ0aWNsZSI6IiJ9XSwiY29udGFpbmVyLXRpdGxlIjoiVGVjaG5vbG9neSBSZXBvcnRzIG9mIEthbnNhaSBVbml2ZXJzaXR5IiwiaXNzdWVkIjp7ImRhdGUtcGFydHMiOltbMjAyMF1dfSwicGFnZSI6IjI1NjktMjU4MCIsImFic3RyYWN0IjoiVGhlIHB1cnBvc2Ugb2YgdGhlIHN0dWR5IGlzIHRvIGFwcGx5IHRoZSBUZWNobm9sb2d5IEFjY2VwdGFuY2UgTW9kZWwgdG8gaW52ZXN0aWdhdGUgdGhlIGludGVudGlvbiB0byB1c2UgZS1oZWFsdGggYW1vbmcgSGFsb2RvYy5jb20sIEFsb2Rva3Rlci5jb20sIGFuZCBLbGlrZG9rdGVyLmNvbSB1c2VycyBpbiBJbmRvbmVzaWEuIFRoZSBzdHVkeSBpcyBhIHF1YW50aXRhdGl2ZSBhcHByb2FjaCBhbmQgdXNlIGNvbnZlbmllbmNlIHNhbXBsaW5nLCBhbmQgdXNlIFNFTSBkYXRhIGFuYWx5c2lzIHRlY2huaXF1ZS4gRnV0dXJlIHJlc2VhcmNoIHdpbGwgdGVzdCB0aGUgaHlwb3RoZXNlcyBvZiB0aGUgY29uY2VwdHVhbCBmcmFtZXdvcmsuIFRoaXMgcGFwZXIgaXMgYSB0aGVvcmV0aWNhbCBmcmFtZXdvcmssIGFuZCBmdXR1cmUgcmVzZWFyY2ggd2lsbCBleGFtaW5lIHRoZSBjb25jZXB0dWFsIGZyYW1ld29yay4gS2V5d29yZHMtVEFNLCBwZXJjZWl2ZWQgZWFzZSBvZiB1c2UsIHBlcmNlaXZlZCB1c2VmdWxuZXNzLCBpbnRlbnRpb24gdG8gdXNlLCBlLWhlYWx0aC4gMS4gSW50cm9kdWN0aW9uIFRoZSBkZXZlbG9wbWVudCBvZiBzbWFydHBob25lcywgd2hpY2ggaXMgcmFwaWRseSBleHBhbmRpbmcgaXRzIHVzZSB0aHJvdWdob3V0IHRoZSB3b3JsZCwgbWFrZXMgb3VyIGRhaWx5IGxpdmVzIGVudGlyZWx5IGRlcGVuZGVudCBvbiB0aGUgdmFyaW91cyBmdW5jdGlvbnMgb2YgdGhlc2UgZGV2aWNlcy4gU21hcnRwaG9uZXMgdXN1YWxseSBoYXZlIG11bHRpcGxlIGFwcGxpY2F0aW9ucyB3aXRoIG11bHRpcGxlIHB1cnBvc2VzLCBzdWNoIGFzIGNvbW11bmljYXRpb24gKGNoYXQgYW5kIHZpZGVvIGNhbGxzKSwgc29jaWFsIG1lZGlhLCBlbnRlcnRhaW5tZW50IChtdXNpYyBhbmQgdmlkZW8pLCBidXNpbmVzcyAoZW1haWwsIG9mZmljZSwgYmFua2luZywgZXRjLiksIGFuZCBub3QgYSBmZXcgd2hvIGluc3RhbGwgaGVhbHRoIGFwcGxpY2F0aW9ucy4gSXQgaGFzIHJlY29yZGVkIGJ5IElRVklBIHRoYXQgaW4gMjAxNyBtb3JlIHRoYW4gMTAgbWlsbGlvbiBzbWFydHBob25lcyBoYXZlIGhlYWx0aCBhcHBsaWNhdGlvbnMgaW5zdGFsbGVkLiBIZWFsdGggaXMgb25lIG9mIHRoZSBmaWVsZHMgY2hvc2VuIGJ5IG1hbnkgcGFydGllcyB0byBiZSBkZXZlbG9wZWQgaW4gSW5kb25lc2lhIGJlY2F1c2UgaXQgaGFzIGdvb2QgcG90ZW50aWFsLCBzbyBpdCBpcyBzb3VnaHQgYWZ0ZXIgYnkgbWFueSBzdGFydHVwcyB3aG8gYXJlIGludm9sdmVkIGluIHRoaXMgaGVhbHRoIGZpZWxkLiBJdCBpcyBzZWVuIGZyb20gdGhlIGVtZXJnZW5jZSBvZiBtYW55IGhlYWx0aC1iYXNlZCBzdGFydHVwcyB0aGF0IG9mZmVyIGNvbnZlbmllbmNlLCBib3RoIGluIGZpbmRpbmcgaW5mb3JtYXRpb24gYWJvdXQgaGVhbHRoIGFuZCBhY2Nlc3NpbmcgaGVhbHRoIHNlcnZpY2VzLiBBY2NvcmRpbmcgdG8gSVFWSUEsIGEgam9pbnQgaW5kdXN0cnkgb2YgaW5mb3JtYXRpb24gdGVjaG5vbG9neSBhbmQgaGVhbHRoIHJlcG9ydGVkIHRoZSBudW1iZXIgb2YgaGVhbHRoIGFwcGxpY2F0aW9ucyBjaXJjdWxhdGluZyBpbiB0aGUgd29ybGQgd2FzIG1vcmUgdGhhbiAzMTgsMDAwIGluIDIwMTcsIHdoZXJlIHRoZSB2YWx1ZSBhY2hpZXZlZCBoYXMgY29udGludWVkIHRvIGluY3JlYXNlIHRvIG5lYXJseSBkb3VibGUgdGhlIG51bWJlciBvZiBoZWFsdGggYXBwbGljYXRpb25zIGluIDIwMTUuIEhlYWx0aCBvciBlbGVjdHJvbmljIGhlYWx0aCAoZS1oZWFsdGgpIGFwcGxpY2F0aW9uIGlzIGEgY29sbGVjdGlvbiBvZiBzb2Z0d2FyZSB0aGF0IGhhcyB0aGUgZnVuY3Rpb24gYXMgYSB0b29sIHRvIHByb2Nlc3MgYW5kIGNvbW11bmljYXRlIGFib3V0IGhlYWx0aCBzZXJ2aWNlcyBlbGVjdHJpY2FsbHkgWzddLiBJdCBpcyBhIGNydWNpYWwgaW5zdHJ1bWVudCBmb3IgYm90aCBwdWJsaWMgYW5kIGhlYWx0aCBwcm92aWRlcnMgWzJdLiBUaGUgdXNlIG9mIHRoaXMgaGVhbHRoIGFwcGxpY2F0aW9uIGhhcyBtYW55IGJlbmVmaXRzIHRoYXQgY2FuIG1heGltaXplIHByb2ZpdHMsIHNhdmUgY29zdHMsIGltcHJvdmUgcXVhbGl0eSwgcHJvdmlkZSBiZXR0ZXIgaGVhbHRoIHNlcnZpY2VzLCBhbmQgY2FuIGluY3JlYXNlIHRoZSBwYXJ0aWNpcGF0aW9uIG9mIHBhdGllbnRzIGluIHRoZWlyIGhlYWx0aCBbMTRdLiBIZWFsdGggYXBwbGljYXRpb25zIGNhbiBwcm92aWRlIGluZm9ybWF0aW9uIG9uIGhlYWx0aCByZXBvcnRzLCBoZWFsdGggZWR1Y2F0aW9uLCBhbmQgb3RoZXIgc2VydmljZXMgWzM2XS4gTWVhbndoaWxlLCB0aGUgcHJpbWFyeSBmdW5jdGlvbiBvZiB0aGUgaGVhbHRoIGFwcGxpY2F0aW9uIGNvbnNpc3RzIG9mIGNvbnN1bHRhdGlvbiBvbiBoZWFsdGgsIGhvc3BpdGFsIHJlZ2lzdHJhdGlvbiwgYW5kIG90aGVyIGxvY2F0aW9uLWJhc2VkIHNlcnZpY2VzLiBTZXZlcmFsIHN0dWRpZXMgb24gZS1IZWFsdGggYWRvcHRpb24gaW4gZGV2ZWxvcGluZyBjb3VudHJpZXMgc2hvdyB0aGF0IGUtSGVhbHRoIGNhbiBiZSBvbmUgb2YgdGhlIHNvbHV0aW9ucyB0byBwcm92aWRlIGFjY2VzcyB0byBiZXR0ZXIgaGVhbHRoIGZhY2lsaXRpZXMgZm9yIHBhdGllbnRzLiBJdCBpcyBhbHNvIGEgc29sdXRpb24gZm9yIGRvY3RvcnMsIG51cnNlcywgYW5kIG90aGVyIG1lZGljYWwgcGVyc29ubmVsIHRvIGltcHJvdmUgdGhlIHF1YWxpdHkgb2Ygc2VydmljZXMgYW5kIGluY3JlYXNlIGNvbGxhYm9yYXRpb24gYmV0d2VlbiByZWxhdGVkIHBhcnRpZXMgWzE4XS4gQXMgaXMgZ2VuZXJhbGx5IHRoZSBjYXNlIHdpdGggb3RoZXIgdGVjaG5vbG9naWNhbCBpbm5vdmF0aW9ucywgcGVvcGxlIGhhdmUgZGlmZmVyZW50IHJlc3BvbnNlcywgdGhlIGFiaWxpdHkgdG8gYWRhcHQgb3IgdXNlIGhlYWx0aCBhcHBsaWNhdGlvbnMgYWxzbyB2YXJpZXMgWzVdLiBTb21lIGFyZSBlYXN5IHRvIGFjY2VwdCBhbmQgdXNlLCBidXQgbm90IGEgZmV3IGFyZSBhbHNvIHVuYWJsZSB0byB1c2UgdGhlIHRlY2hub2xvZ3kuIFRoaXMgaGVhbHRoIHN5c3RlbSBpcyBhIGNvbXBsZXggc29jaWFsIHN5c3RlbSBjb25zaXN0aW5nIG9mIHNldmVyYWwgc3Rha2Vob2xkZXJzIHdpdGggZGl2ZXJzZSBiYWNrZ3JvdW5kcywgZXhwZXJpZW5jZXMsIGFuZCB2YWx1ZXMuIEFib3V0IHRoZSBhZG9wdGlvbiBvZiBhIGhlYWx0aCBhcHAsIGl0IGlzIG5lY2Vzc2FyeSB0byB1bmRlcnN0YW5kIHRoZSBwZXJzcGVjdGl2ZSBvZiB0aGUgdXNlciBbMThdLiBUaGVyZWZvcmUsIGl0IGlzIGVzc2VudGlhbCIsImNvbnRhaW5lci10aXRsZS1zaG9ydCI6IiJ9LCJpc1RlbXBvcmFyeSI6ZmFsc2V9XX0=&quot;,&quot;citationItems&quot;:[{&quot;id&quot;:&quot;1584e3e9-c50e-3421-bf53-55f222cb3aad&quot;,&quot;itemData&quot;:{&quot;type&quot;:&quot;article-journal&quot;,&quot;id&quot;:&quot;1584e3e9-c50e-3421-bf53-55f222cb3aad&quot;,&quot;title&quot;:&quot;Applying the Technology Acceptance Model to Investigate the Intention to Use E-health: A Conceptual Framework&quot;,&quot;author&quot;:[{&quot;family&quot;:&quot;Purwanto&quot;,&quot;given&quot;:&quot;Edi&quot;,&quot;parse-names&quot;:false,&quot;dropping-particle&quot;:&quot;&quot;,&quot;non-dropping-particle&quot;:&quot;&quot;},{&quot;family&quot;:&quot;Budiman&quot;,&quot;given&quot;:&quot;Vicky&quot;,&quot;parse-names&quot;:false,&quot;dropping-particle&quot;:&quot;&quot;,&quot;non-dropping-particle&quot;:&quot;&quot;}],&quot;container-title&quot;:&quot;Technology Reports of Kansai University&quot;,&quot;issued&quot;:{&quot;date-parts&quot;:[[2020]]},&quot;page&quot;:&quot;2569-2580&quot;,&quot;abstract&quot;:&quot;The purpose of the study is to apply the Technology Acceptance Model to investigate the intention to use e-health among Halodoc.com, Alodokter.com, and Klikdokter.com users in Indonesia. The study is a quantitative approach and use convenience sampling, and use SEM data analysis technique. Future research will test the hypotheses of the conceptual framework. This paper is a theoretical framework, and future research will examine the conceptual framework. Keywords-TAM, perceived ease of use, perceived usefulness, intention to use, e-health. 1. Introduction The development of smartphones, which is rapidly expanding its use throughout the world, makes our daily lives entirely dependent on the various functions of these devices. Smartphones usually have multiple applications with multiple purposes, such as communication (chat and video calls), social media, entertainment (music and video), business (email, office, banking, etc.), and not a few who install health applications. It has recorded by IQVIA that in 2017 more than 10 million smartphones have health applications installed. Health is one of the fields chosen by many parties to be developed in Indonesia because it has good potential, so it is sought after by many startups who are involved in this health field. It is seen from the emergence of many health-based startups that offer convenience, both in finding information about health and accessing health services. According to IQVIA, a joint industry of information technology and health reported the number of health applications circulating in the world was more than 318,000 in 2017, where the value achieved has continued to increase to nearly double the number of health applications in 2015. Health or electronic health (e-health) application is a collection of software that has the function as a tool to process and communicate about health services electrically [7]. It is a crucial instrument for both public and health providers [2]. The use of this health application has many benefits that can maximize profits, save costs, improve quality, provide better health services, and can increase the participation of patients in their health [14]. Health applications can provide information on health reports, health education, and other services [36]. Meanwhile, the primary function of the health application consists of consultation on health, hospital registration, and other location-based services. Several studies on e-Health adoption in developing countries show that e-Health can be one of the solutions to provide access to better health facilities for patients. It is also a solution for doctors, nurses, and other medical personnel to improve the quality of services and increase collaboration between related parties [18]. As is generally the case with other technological innovations, people have different responses, the ability to adapt or use health applications also varies [5]. Some are easy to accept and use, but not a few are also unable to use the technology. This health system is a complex social system consisting of several stakeholders with diverse backgrounds, experiences, and values. About the adoption of a health app, it is necessary to understand the perspective of the user [18]. Therefore, it is essential&quot;,&quot;container-title-short&quot;:&quot;&quot;},&quot;isTemporary&quot;:false}]},{&quot;citationID&quot;:&quot;MENDELEY_CITATION_b930c657-6a14-4c7d-9f5d-283d1b2ad30a&quot;,&quot;properties&quot;:{&quot;noteIndex&quot;:0},&quot;isEdited&quot;:false,&quot;manualOverride&quot;:{&quot;isManuallyOverridden&quot;:false,&quot;citeprocText&quot;:&quot;(Marikyan &amp;#38; Papagiannidis, 2022)&quot;,&quot;manualOverrideText&quot;:&quot;&quot;},&quot;citationTag&quot;:&quot;MENDELEY_CITATION_v3_eyJjaXRhdGlvbklEIjoiTUVOREVMRVlfQ0lUQVRJT05fYjkzMGM2NTctNmExNC00YzdkLTlmNWQtMjgzZDFiMmFkMzBhIiwicHJvcGVydGllcyI6eyJub3RlSW5kZXgiOjB9LCJpc0VkaXRlZCI6ZmFsc2UsIm1hbnVhbE92ZXJyaWRlIjp7ImlzTWFudWFsbHlPdmVycmlkZGVuIjpmYWxzZSwiY2l0ZXByb2NUZXh0IjoiKE1hcmlreWFuICYjMzg7IFBhcGFnaWFubmlkaXMsIDIwMjIpIiwibWFudWFsT3ZlcnJpZGVUZXh0IjoiIn0sImNpdGF0aW9uSXRlbXMiOlt7ImlkIjoiODcwMmUzZTYtY2MyMy0zODkyLWI2YTQtOTY3NjkwNzBkYTA4IiwiaXRlbURhdGEiOnsidHlwZSI6ImNoYXB0ZXIiLCJpZCI6Ijg3MDJlM2U2LWNjMjMtMzg5Mi1iNmE0LTk2NzY5MDcwZGEwOCIsInRpdGxlIjoiVGVjaG5vbG9neSBBY2NlcHRhbmNlIE1vZGVsIiwiYXV0aG9yIjpbeyJmYW1pbHkiOiJNYXJpa3lhbiIsImdpdmVuIjoiRGF2aXQiLCJwYXJzZS1uYW1lcyI6ZmFsc2UsImRyb3BwaW5nLXBhcnRpY2xlIjoiIiwibm9uLWRyb3BwaW5nLXBhcnRpY2xlIjoiIn0seyJmYW1pbHkiOiJQYXBhZ2lhbm5pZGlzIiwiZ2l2ZW4iOiJTYXZ2YXMiLCJwYXJzZS1uYW1lcyI6ZmFsc2UsImRyb3BwaW5nLXBhcnRpY2xlIjoiIiwibm9uLWRyb3BwaW5nLXBhcnRpY2xlIjoiIn1dLCJjb250YWluZXItdGl0bGUiOiJUaGVvcnkgSHViIEJvb2siLCJVUkwiOiJodHRwOi8vb3Blbi5uY2wuYWMudWsiLCJpc3N1ZWQiOnsiZGF0ZS1wYXJ0cyI6W1syMDIyXV19LCJjb250YWluZXItdGl0bGUtc2hvcnQiOiIifSwiaXNUZW1wb3JhcnkiOmZhbHNlfV19&quot;,&quot;citationItems&quot;:[{&quot;id&quot;:&quot;8702e3e6-cc23-3892-b6a4-96769070da08&quot;,&quot;itemData&quot;:{&quot;type&quot;:&quot;chapter&quot;,&quot;id&quot;:&quot;8702e3e6-cc23-3892-b6a4-96769070da08&quot;,&quot;title&quot;:&quot;Technology Acceptance Model&quot;,&quot;author&quot;:[{&quot;family&quot;:&quot;Marikyan&quot;,&quot;given&quot;:&quot;Davit&quot;,&quot;parse-names&quot;:false,&quot;dropping-particle&quot;:&quot;&quot;,&quot;non-dropping-particle&quot;:&quot;&quot;},{&quot;family&quot;:&quot;Papagiannidis&quot;,&quot;given&quot;:&quot;Savvas&quot;,&quot;parse-names&quot;:false,&quot;dropping-particle&quot;:&quot;&quot;,&quot;non-dropping-particle&quot;:&quot;&quot;}],&quot;container-title&quot;:&quot;Theory Hub Book&quot;,&quot;URL&quot;:&quot;http://open.ncl.ac.uk&quot;,&quot;issued&quot;:{&quot;date-parts&quot;:[[2022]]},&quot;container-title-short&quot;:&quot;&quot;},&quot;isTemporary&quot;:false}]},{&quot;citationID&quot;:&quot;MENDELEY_CITATION_1caae967-9d40-4d1c-9c5b-6d39518f47a8&quot;,&quot;properties&quot;:{&quot;noteIndex&quot;:0},&quot;isEdited&quot;:false,&quot;manualOverride&quot;:{&quot;isManuallyOverridden&quot;:false,&quot;citeprocText&quot;:&quot;(El-Wajeeh et al., 2014; Marikyan &amp;#38; Papagiannidis, 2022)&quot;,&quot;manualOverrideText&quot;:&quot;&quot;},&quot;citationTag&quot;:&quot;MENDELEY_CITATION_v3_eyJjaXRhdGlvbklEIjoiTUVOREVMRVlfQ0lUQVRJT05fMWNhYWU5NjctOWQ0MC00ZDFjLTljNWItNmQzOTUxOGY0N2E4IiwicHJvcGVydGllcyI6eyJub3RlSW5kZXgiOjB9LCJpc0VkaXRlZCI6ZmFsc2UsIm1hbnVhbE92ZXJyaWRlIjp7ImlzTWFudWFsbHlPdmVycmlkZGVuIjpmYWxzZSwiY2l0ZXByb2NUZXh0IjoiKEVsLVdhamVlaCBldCBhbC4sIDIwMTQ7IE1hcmlreWFuICYjMzg7IFBhcGFnaWFubmlkaXMsIDIwMjIpIiwibWFudWFsT3ZlcnJpZGVUZXh0IjoiIn0sImNpdGF0aW9uSXRlbXMiOlt7ImlkIjoiNWJkM2JkZTEtNzE1MC0zNDk4LWE2NzktM2Y5ODE5ZGYzN2M4IiwiaXRlbURhdGEiOnsidHlwZSI6ImFydGljbGUtam91cm5hbCIsImlkIjoiNWJkM2JkZTEtNzE1MC0zNDk4LWE2NzktM2Y5ODE5ZGYzN2M4IiwidGl0bGUiOiJUZWNobm9sb2d5IEFjY2VwdGFuY2UgTW9kZWwgZm9yIE1vYmlsZSBIZWFsdGggU3lzdGVtcyIsImF1dGhvciI6W3siZmFtaWx5IjoiRWwtV2FqZWVoIiwiZ2l2ZW4iOiJNYXJ3YW4iLCJwYXJzZS1uYW1lcyI6ZmFsc2UsImRyb3BwaW5nLXBhcnRpY2xlIjoiIiwibm9uLWRyb3BwaW5nLXBhcnRpY2xlIjoiIn0seyJmYW1pbHkiOiJHYWxhbC1FZGVlbiIsImdpdmVuIjoiR2FsYWwgSCIsInBhcnNlLW5hbWVzIjpmYWxzZSwiZHJvcHBpbmctcGFydGljbGUiOiIiLCJub24tZHJvcHBpbmctcGFydGljbGUiOiIifSx7ImZhbWlseSI6Ik1va2h0YXIiLCJnaXZlbiI6IkhvZGEiLCJwYXJzZS1uYW1lcyI6ZmFsc2UsImRyb3BwaW5nLXBhcnRpY2xlIjoiIiwibm9uLWRyb3BwaW5nLXBhcnRpY2xlIjoiIn1dLCJjb250YWluZXItdGl0bGUiOiJJT1NSIEpvdXJuYWwgb2YgTW9iaWxlIENvbXB1dGluZyAmIEFwcGxpY2F0aW9uIiwiVVJMIjoid3d3Lmlvc3Jqb3VybmFscy5vcmd3d3cuaW9zcmpvdXJuYWxzLm9yZyIsImlzc3VlZCI6eyJkYXRlLXBhcnRzIjpbWzIwMTRdXX0sInBhZ2UiOiIyMS0zMyIsImFic3RyYWN0IjoiVGhlIHB1cnBvc2Ugb2YgdGhpcyBwYXBlciBpcyB0byBleHBsb3JlIHRoZSBmYWN0b3JzIHRoYXQgaW5mbHVlbmNlIGhlYWx0aC1yZWxhdGVkIGNvbnN1bWVyJ3MgYWNjZXB0YW5jZSB0byB1c2UgdGhlIG1vYmlsZSB0ZWNobm9sb2d5IGFzIGEgdG9vbCBmb3IgcmVjZWl2aW5nIGhlYWx0aGNhcmUgc2VydmljZXMuIEJhc2VkIG9uIHRlY2hub2xvZ3kgYWNjZXB0YW5jZSBtb2RlbCAoVEFNKSwgdGhpcyBwYXBlciBwcm92aWRlcyBhIGJldHRlciB1bmRlcnN0YW5kaW5nIG9mIGFudGVjZWRlbnQgb2Yga2V5IGFjY2VwdGFuY2UgY29uc3RydWN0cyAoZS5nLiBpbnRlbnRpb24gdG8gdXNlLCBwZXJjZWl2ZWQgdXNlZnVsbmVzcywgcGVyY2VpdmVkIGVhc2Ugb2YgdXNlKS4gVGhlIHByb3Bvc2VkIHJlc2VhcmNoIG1vZGVsIGFuZCBoeXBvdGhlc2VzIHZhbGlkYXRlZCBhbmQgdGVzdGVkIHdpdGggZGF0YSBjb2xsZWN0ZWQgZnJvbSAzMDIgRWd5cHRpYW5zIGFuZCBZZW1lbmlzIHBhdGllbnRzLCBoZWFsdGggcHJvZmVzc2lvbmFscywgYW5kIGdlbmVyYWwgaGVhbHRoIHVzZXJzLiBUaGUgcmVzdWx0cyBhcmUgYW5hbHl6ZWQgdXNpbmcgYSBudW1iZXIgb2Ygc3RhdGlzdGljYWwgdGVjaG5pcXVlcyBpbmNsdWRpbmcgcGFydGlhbCBsZWFzdCBzcXVhcmVzLiBUaGUga2V5IGZpbmRpbmdzIG9idGFpbmluZyBmcm9tIHRoZSByZXN1bHRzIG9mIHRoZSB0aHJlZSBzdXJ2ZXllZCBzdGFrZWhvbGRlcnMgcmV2ZWFsIHRoYXQ6ICgxKSBuaW5ldHkgcGVyY2VudCBhcmUgaW5kZW50ZWQgdG8gdXNlIG1vYmlsZSBoZWFsdGggc2VydmljZXMuICgyKSBXaGlsZSBpbnRlbnRpb24gdG8gdXNlIGhhcyBncmVhdGx5IGluZmx1ZW5jZWQgYnkgcGVyY2VpdmVkIHVzZWZ1bG5lc3MsIHRoZSBpbXBhY3Qgb2YgcGVyY2VpdmVkIGVhc2Ugb2YgdXNlIHZhcmllcy4gKDMpIFBlcmNlaXZlZCB2YWx1ZSwgcGVyY2VpdmVkIGVhc2Ugb2YgdXNlIGFuZCBwb3J0YWJpbGl0eSBmYWN0b3JzIGFyZSBzaWduaWZpY2FudGx5IGFmZmVjdCBwZXJjZWl2ZWQgdXNlZnVsbmVzcy4gKDQpIFNlbGYtZWZmaWNhY3kgYW5kIHRlY2hub2xvZ3kgYW54aWV0eSBoYXZlIGEgZ3JlYXQgaW1wYWN0IG9uIHBlcmNlaXZlZCBlYXNlIG9mIHVzZS4gKDUpIFRoZSBpbXBhY3Qgb2YgdGhlIHJlc3Qgb2YgdGhlIHN1Z2dlc3RlZCBmYWN0b3JzIHJhbmdlZCBmcm9tIG1lZGl1bSwgbG93LCBhbmQgaW5zaWduaWZpY2FudC4gVGhlIHJlc2VhcmNoIG1hZGUgYW4gaW4tZGVwdGggZXhwbG9yYXRpb24gYW5kIGV4YW1pbmF0aW9uIG9mIHRoZSBmYWN0b3JzIHRoYXQgaW5mbHVlbmNlIHVzZXIncyBpbnRlbnRpb24gdG8gdXNlIG1vYmlsZSBoZWFsdGggc2VydmljZXMgZm9jdXNpbmcgb24gdGVjaG5vbG9naWNhbCwgY3VsdHVyYWwsIG9yZ2FuaXphdGlvbmFsLCBwb2xpdGljYWwsIGFuZCBzb2NpYWwgYXNwZWN0cyB3aGVyZWFzIG1vc3Qgb2YgdGhlIHByZXZpb3VzIHN0dWRpZXMgY29uc2lkZXJlZCBvbmx5IG9uZSBvciB0d28gYXNwZWN0cyB0b2dldGhlci4gVGhlIHByb3Bvc2VkIG1vZGVsIGNhbiBiZSBhcHBsaWVkIHRvIGFzc2VzcyBtb2JpbGUgaGVhbHRoIHVzZXIncyBhY2NlcHRhbmNlLCB0aGVyZWJ5IGhlbHAgbW9iaWxlIGhlYWx0aCBkZXZlbG9wZXJzIGFuZCBwcm92aWRlcnMgdG8gZGV2ZWxvcCBiZXR0ZXIgbW9iaWxlIGhlYWx0aCBhcHBsaWNhdGlvbnMgdGhhdCBtZWV0IHRoZSBuZWVkcyBvZiB0aGUgcG90ZW50aWFsIHVzZXJzLiIsImlzc3VlIjoiMSIsInZvbHVtZSI6IjEiLCJjb250YWluZXItdGl0bGUtc2hvcnQiOiIifSwiaXNUZW1wb3JhcnkiOmZhbHNlfSx7ImlkIjoiODcwMmUzZTYtY2MyMy0zODkyLWI2YTQtOTY3NjkwNzBkYTA4IiwiaXRlbURhdGEiOnsidHlwZSI6ImNoYXB0ZXIiLCJpZCI6Ijg3MDJlM2U2LWNjMjMtMzg5Mi1iNmE0LTk2NzY5MDcwZGEwOCIsInRpdGxlIjoiVGVjaG5vbG9neSBBY2NlcHRhbmNlIE1vZGVsIiwiYXV0aG9yIjpbeyJmYW1pbHkiOiJNYXJpa3lhbiIsImdpdmVuIjoiRGF2aXQiLCJwYXJzZS1uYW1lcyI6ZmFsc2UsImRyb3BwaW5nLXBhcnRpY2xlIjoiIiwibm9uLWRyb3BwaW5nLXBhcnRpY2xlIjoiIn0seyJmYW1pbHkiOiJQYXBhZ2lhbm5pZGlzIiwiZ2l2ZW4iOiJTYXZ2YXMiLCJwYXJzZS1uYW1lcyI6ZmFsc2UsImRyb3BwaW5nLXBhcnRpY2xlIjoiIiwibm9uLWRyb3BwaW5nLXBhcnRpY2xlIjoiIn1dLCJjb250YWluZXItdGl0bGUiOiJUaGVvcnkgSHViIEJvb2siLCJVUkwiOiJodHRwOi8vb3Blbi5uY2wuYWMudWsiLCJpc3N1ZWQiOnsiZGF0ZS1wYXJ0cyI6W1syMDIyXV19LCJjb250YWluZXItdGl0bGUtc2hvcnQiOiIifSwiaXNUZW1wb3JhcnkiOmZhbHNlfV19&quot;,&quot;citationItems&quot;:[{&quot;id&quot;:&quot;5bd3bde1-7150-3498-a679-3f9819df37c8&quot;,&quot;itemData&quot;:{&quot;type&quot;:&quot;article-journal&quot;,&quot;id&quot;:&quot;5bd3bde1-7150-3498-a679-3f9819df37c8&quot;,&quot;title&quot;:&quot;Technology Acceptance Model for Mobile Health Systems&quot;,&quot;author&quot;:[{&quot;family&quot;:&quot;El-Wajeeh&quot;,&quot;given&quot;:&quot;Marwan&quot;,&quot;parse-names&quot;:false,&quot;dropping-particle&quot;:&quot;&quot;,&quot;non-dropping-particle&quot;:&quot;&quot;},{&quot;family&quot;:&quot;Galal-Edeen&quot;,&quot;given&quot;:&quot;Galal H&quot;,&quot;parse-names&quot;:false,&quot;dropping-particle&quot;:&quot;&quot;,&quot;non-dropping-particle&quot;:&quot;&quot;},{&quot;family&quot;:&quot;Mokhtar&quot;,&quot;given&quot;:&quot;Hoda&quot;,&quot;parse-names&quot;:false,&quot;dropping-particle&quot;:&quot;&quot;,&quot;non-dropping-particle&quot;:&quot;&quot;}],&quot;container-title&quot;:&quot;IOSR Journal of Mobile Computing &amp; Application&quot;,&quot;URL&quot;:&quot;www.iosrjournals.orgwww.iosrjournals.org&quot;,&quot;issued&quot;:{&quot;date-parts&quot;:[[2014]]},&quot;page&quot;:&quot;21-33&quot;,&quot;abstract&quot;:&quot;The purpose of this paper is to explore the factors that influence health-related consumer's acceptance to use the mobile technology as a tool for receiving healthcare services. Based on technology acceptance model (TAM), this paper provides a better understanding of antecedent of key acceptance constructs (e.g. intention to use, perceived usefulness, perceived ease of use). The proposed research model and hypotheses validated and tested with data collected from 302 Egyptians and Yemenis patients, health professionals, and general health users. The results are analyzed using a number of statistical techniques including partial least squares. The key findings obtaining from the results of the three surveyed stakeholders reveal that: (1) ninety percent are indented to use mobile health services. (2) While intention to use has greatly influenced by perceived usefulness, the impact of perceived ease of use varies. (3) Perceived value, perceived ease of use and portability factors are significantly affect perceived usefulness. (4) Self-efficacy and technology anxiety have a great impact on perceived ease of use. (5) The impact of the rest of the suggested factors ranged from medium, low, and insignificant. The research made an in-depth exploration and examination of the factors that influence user's intention to use mobile health services focusing on technological, cultural, organizational, political, and social aspects whereas most of the previous studies considered only one or two aspects together. The proposed model can be applied to assess mobile health user's acceptance, thereby help mobile health developers and providers to develop better mobile health applications that meet the needs of the potential users.&quot;,&quot;issue&quot;:&quot;1&quot;,&quot;volume&quot;:&quot;1&quot;,&quot;container-title-short&quot;:&quot;&quot;},&quot;isTemporary&quot;:false},{&quot;id&quot;:&quot;8702e3e6-cc23-3892-b6a4-96769070da08&quot;,&quot;itemData&quot;:{&quot;type&quot;:&quot;chapter&quot;,&quot;id&quot;:&quot;8702e3e6-cc23-3892-b6a4-96769070da08&quot;,&quot;title&quot;:&quot;Technology Acceptance Model&quot;,&quot;author&quot;:[{&quot;family&quot;:&quot;Marikyan&quot;,&quot;given&quot;:&quot;Davit&quot;,&quot;parse-names&quot;:false,&quot;dropping-particle&quot;:&quot;&quot;,&quot;non-dropping-particle&quot;:&quot;&quot;},{&quot;family&quot;:&quot;Papagiannidis&quot;,&quot;given&quot;:&quot;Savvas&quot;,&quot;parse-names&quot;:false,&quot;dropping-particle&quot;:&quot;&quot;,&quot;non-dropping-particle&quot;:&quot;&quot;}],&quot;container-title&quot;:&quot;Theory Hub Book&quot;,&quot;URL&quot;:&quot;http://open.ncl.ac.uk&quot;,&quot;issued&quot;:{&quot;date-parts&quot;:[[2022]]},&quot;container-title-short&quot;:&quot;&quot;},&quot;isTemporary&quot;:false}]},{&quot;citationID&quot;:&quot;MENDELEY_CITATION_8a67f0f3-0d42-4d46-af13-03640a6bb20c&quot;,&quot;properties&quot;:{&quot;noteIndex&quot;:0},&quot;isEdited&quot;:false,&quot;manualOverride&quot;:{&quot;isManuallyOverridden&quot;:false,&quot;citeprocText&quot;:&quot;(Allam et al., 2021)&quot;,&quot;manualOverrideText&quot;:&quot;&quot;},&quot;citationTag&quot;:&quot;MENDELEY_CITATION_v3_eyJjaXRhdGlvbklEIjoiTUVOREVMRVlfQ0lUQVRJT05fOGE2N2YwZjMtMGQ0Mi00ZDQ2LWFmMTMtMDM2NDBhNmJiMjBjIiwicHJvcGVydGllcyI6eyJub3RlSW5kZXgiOjB9LCJpc0VkaXRlZCI6ZmFsc2UsIm1hbnVhbE92ZXJyaWRlIjp7ImlzTWFudWFsbHlPdmVycmlkZGVuIjpmYWxzZSwiY2l0ZXByb2NUZXh0IjoiKEFsbGFtIGV0IGFsLiwgMjAyMSkiLCJtYW51YWxPdmVycmlkZVRleHQiOiIifSwiY2l0YXRpb25JdGVtcyI6W3siaWQiOiI0MmJkNTU1My1hYTE3LTNiMjItYTY0Yi0zMDdiYjdiYWU1ODgiLCJpdGVtRGF0YSI6eyJ0eXBlIjoiYXJ0aWNsZS1qb3VybmFsIiwiaWQiOiI0MmJkNTU1My1hYTE3LTNiMjItYTY0Yi0zMDdiYjdiYWU1ODgiLCJ0aXRsZSI6IkNpdGl6ZW5zIFNhdGlzZmFjdGlvbiB3aXRoIEUtR292ZXJubWVudCBNb2JpbGUgU2VydmljZXMgYW5kIE0tSGVhbHRoIEFwcGxpY2F0aW9uIGR1cmluZyB0aGUgQ09WSUQtMTkgUGFuZGVtaWMgaW4gQWwtTWFkaW5haCBSZWdpb24iLCJhdXRob3IiOlt7ImZhbWlseSI6IkFsbGFtIiwiZ2l2ZW4iOiJBaGFkIEFiZHVscWFkZXIiLCJwYXJzZS1uYW1lcyI6ZmFsc2UsImRyb3BwaW5nLXBhcnRpY2xlIjoiIiwibm9uLWRyb3BwaW5nLXBhcnRpY2xlIjoiIn0seyJmYW1pbHkiOiJBYnVBbGkiLCJnaXZlbiI6IkFtZXIgTml6YXIiLCJwYXJzZS1uYW1lcyI6ZmFsc2UsImRyb3BwaW5nLXBhcnRpY2xlIjoiIiwibm9uLWRyb3BwaW5nLXBhcnRpY2xlIjoiIn0seyJmYW1pbHkiOiJHaGFiYmFuIiwiZ2l2ZW4iOiJGYWhhZCBNYWhtb3VkIiwicGFyc2UtbmFtZXMiOmZhbHNlLCJkcm9wcGluZy1wYXJ0aWNsZSI6IiIsIm5vbi1kcm9wcGluZy1wYXJ0aWNsZSI6IiJ9LHsiZmFtaWx5IjoiQW1lZXJiYWtoc2giLCJnaXZlbiI6Ik9tYWlyIiwicGFyc2UtbmFtZXMiOmZhbHNlLCJkcm9wcGluZy1wYXJ0aWNsZSI6IiIsIm5vbi1kcm9wcGluZy1wYXJ0aWNsZSI6IiJ9LHsiZmFtaWx5IjoiQWxmYWRsaSIsImdpdmVuIjoiSWJyYWhpbSBNb2hhbW1lZCIsInBhcnNlLW5hbWVzIjpmYWxzZSwiZHJvcHBpbmctcGFydGljbGUiOiIiLCJub24tZHJvcHBpbmctcGFydGljbGUiOiIifSx7ImZhbWlseSI6IkFscmFkZGFkaSIsImdpdmVuIjoiQWJkdWxheml6IFNhbGVoIiwicGFyc2UtbmFtZXMiOmZhbHNlLCJkcm9wcGluZy1wYXJ0aWNsZSI6IiIsIm5vbi1kcm9wcGluZy1wYXJ0aWNsZSI6IiJ9XSwiY29udGFpbmVyLXRpdGxlIjoiSm91cm5hbCBvZiBTZXJ2aWNlIFNjaWVuY2UgYW5kIE1hbmFnZW1lbnQiLCJET0kiOiIxMC40MjM2L2pzc20uMjAyMS4xNDYwNDAiLCJJU1NOIjoiMTk0MC05ODkzIiwiaXNzdWVkIjp7ImRhdGUtcGFydHMiOltbMjAyMV1dfSwicGFnZSI6IjYzNi02NTAiLCJhYnN0cmFjdCI6IuKApiBUaGUgb25nb2luZyBoZWFsdGggY3Jpc2lzIGhhcyBjaGFuZ2VkIGhvdyB0aGUgZS1nb3Zlcm5tZW50IOKApiB0aGUgZS1nb3Zlcm5tZW50IHNlcnZpY2VzIGFuZCBIZWFsdGggQ2FyZSBhcHBsaWNhdGlvbnMgaW4gQWwtTWFkaW5haCByZWdpb24uIEl0IGlkZW50aWZpZXMgdGhlIGZhY3RvcnMgdGhhdCBmYWNpbGl0YXRlIHVzaW5nIG9ubGluZSBnb3Zlcm5tZW50IHNlcnZpY2VzIGZyb20gdGhlIGNpdGl6ZW5z4oCZIHBlcnNwZWN0aXZlLCBhbmQgdGhlIHV0aWxpemF0aW9uIG9mIGUtZ292ZXJubWVudCDigKYiLCJwdWJsaXNoZXIiOiJTY2llbnRpZmljIFJlc2VhcmNoIFB1Ymxpc2hpbmcsIEluYy4iLCJpc3N1ZSI6IjA2Iiwidm9sdW1lIjoiMTQiLCJjb250YWluZXItdGl0bGUtc2hvcnQiOiIifSwiaXNUZW1wb3JhcnkiOmZhbHNlfV19&quot;,&quot;citationItems&quot;:[{&quot;id&quot;:&quot;42bd5553-aa17-3b22-a64b-307bb7bae588&quot;,&quot;itemData&quot;:{&quot;type&quot;:&quot;article-journal&quot;,&quot;id&quot;:&quot;42bd5553-aa17-3b22-a64b-307bb7bae588&quot;,&quot;title&quot;:&quot;Citizens Satisfaction with E-Government Mobile Services and M-Health Application during the COVID-19 Pandemic in Al-Madinah Region&quot;,&quot;author&quot;:[{&quot;family&quot;:&quot;Allam&quot;,&quot;given&quot;:&quot;Ahad Abdulqader&quot;,&quot;parse-names&quot;:false,&quot;dropping-particle&quot;:&quot;&quot;,&quot;non-dropping-particle&quot;:&quot;&quot;},{&quot;family&quot;:&quot;AbuAli&quot;,&quot;given&quot;:&quot;Amer Nizar&quot;,&quot;parse-names&quot;:false,&quot;dropping-particle&quot;:&quot;&quot;,&quot;non-dropping-particle&quot;:&quot;&quot;},{&quot;family&quot;:&quot;Ghabban&quot;,&quot;given&quot;:&quot;Fahad Mahmoud&quot;,&quot;parse-names&quot;:false,&quot;dropping-particle&quot;:&quot;&quot;,&quot;non-dropping-particle&quot;:&quot;&quot;},{&quot;family&quot;:&quot;Ameerbakhsh&quot;,&quot;given&quot;:&quot;Omair&quot;,&quot;parse-names&quot;:false,&quot;dropping-particle&quot;:&quot;&quot;,&quot;non-dropping-particle&quot;:&quot;&quot;},{&quot;family&quot;:&quot;Alfadli&quot;,&quot;given&quot;:&quot;Ibrahim Mohammed&quot;,&quot;parse-names&quot;:false,&quot;dropping-particle&quot;:&quot;&quot;,&quot;non-dropping-particle&quot;:&quot;&quot;},{&quot;family&quot;:&quot;Alraddadi&quot;,&quot;given&quot;:&quot;Abdulaziz Saleh&quot;,&quot;parse-names&quot;:false,&quot;dropping-particle&quot;:&quot;&quot;,&quot;non-dropping-particle&quot;:&quot;&quot;}],&quot;container-title&quot;:&quot;Journal of Service Science and Management&quot;,&quot;DOI&quot;:&quot;10.4236/jssm.2021.146040&quot;,&quot;ISSN&quot;:&quot;1940-9893&quot;,&quot;issued&quot;:{&quot;date-parts&quot;:[[2021]]},&quot;page&quot;:&quot;636-650&quot;,&quot;abstract&quot;:&quot;… The ongoing health crisis has changed how the e-government … the e-government services and Health Care applications in Al-Madinah region. It identifies the factors that facilitate using online government services from the citizens’ perspective, and the utilization of e-government …&quot;,&quot;publisher&quot;:&quot;Scientific Research Publishing, Inc.&quot;,&quot;issue&quot;:&quot;06&quot;,&quot;volume&quot;:&quot;14&quot;,&quot;container-title-short&quot;:&quot;&quot;},&quot;isTemporary&quot;:false}]},{&quot;citationID&quot;:&quot;MENDELEY_CITATION_3604678f-0b49-4c1d-83a5-388d796194c8&quot;,&quot;properties&quot;:{&quot;noteIndex&quot;:0},&quot;isEdited&quot;:false,&quot;manualOverride&quot;:{&quot;isManuallyOverridden&quot;:false,&quot;citeprocText&quot;:&quot;(Purwanto &amp;#38; Budiman, 2020)&quot;,&quot;manualOverrideText&quot;:&quot;&quot;},&quot;citationTag&quot;:&quot;MENDELEY_CITATION_v3_eyJjaXRhdGlvbklEIjoiTUVOREVMRVlfQ0lUQVRJT05fMzYwNDY3OGYtMGI0OS00YzFkLTgzYTUtMzg4ZDc5NjE5NGM4IiwicHJvcGVydGllcyI6eyJub3RlSW5kZXgiOjB9LCJpc0VkaXRlZCI6ZmFsc2UsIm1hbnVhbE92ZXJyaWRlIjp7ImlzTWFudWFsbHlPdmVycmlkZGVuIjpmYWxzZSwiY2l0ZXByb2NUZXh0IjoiKFB1cndhbnRvICYjMzg7IEJ1ZGltYW4sIDIwMjApIiwibWFudWFsT3ZlcnJpZGVUZXh0IjoiIn0sImNpdGF0aW9uSXRlbXMiOlt7ImlkIjoiMTU4NGUzZTktYzUwZS0zNDIxLWJmNTMtNTVmMjIyY2IzYWFkIiwiaXRlbURhdGEiOnsidHlwZSI6ImFydGljbGUtam91cm5hbCIsImlkIjoiMTU4NGUzZTktYzUwZS0zNDIxLWJmNTMtNTVmMjIyY2IzYWFkIiwidGl0bGUiOiJBcHBseWluZyB0aGUgVGVjaG5vbG9neSBBY2NlcHRhbmNlIE1vZGVsIHRvIEludmVzdGlnYXRlIHRoZSBJbnRlbnRpb24gdG8gVXNlIEUtaGVhbHRoOiBBIENvbmNlcHR1YWwgRnJhbWV3b3JrIiwiYXV0aG9yIjpbeyJmYW1pbHkiOiJQdXJ3YW50byIsImdpdmVuIjoiRWRpIiwicGFyc2UtbmFtZXMiOmZhbHNlLCJkcm9wcGluZy1wYXJ0aWNsZSI6IiIsIm5vbi1kcm9wcGluZy1wYXJ0aWNsZSI6IiJ9LHsiZmFtaWx5IjoiQnVkaW1hbiIsImdpdmVuIjoiVmlja3kiLCJwYXJzZS1uYW1lcyI6ZmFsc2UsImRyb3BwaW5nLXBhcnRpY2xlIjoiIiwibm9uLWRyb3BwaW5nLXBhcnRpY2xlIjoiIn1dLCJjb250YWluZXItdGl0bGUiOiJUZWNobm9sb2d5IFJlcG9ydHMgb2YgS2Fuc2FpIFVuaXZlcnNpdHkiLCJpc3N1ZWQiOnsiZGF0ZS1wYXJ0cyI6W1syMDIwXV19LCJwYWdlIjoiMjU2OS0yNTgwIiwiYWJzdHJhY3QiOiJUaGUgcHVycG9zZSBvZiB0aGUgc3R1ZHkgaXMgdG8gYXBwbHkgdGhlIFRlY2hub2xvZ3kgQWNjZXB0YW5jZSBNb2RlbCB0byBpbnZlc3RpZ2F0ZSB0aGUgaW50ZW50aW9uIHRvIHVzZSBlLWhlYWx0aCBhbW9uZyBIYWxvZG9jLmNvbSwgQWxvZG9rdGVyLmNvbSwgYW5kIEtsaWtkb2t0ZXIuY29tIHVzZXJzIGluIEluZG9uZXNpYS4gVGhlIHN0dWR5IGlzIGEgcXVhbnRpdGF0aXZlIGFwcHJvYWNoIGFuZCB1c2UgY29udmVuaWVuY2Ugc2FtcGxpbmcsIGFuZCB1c2UgU0VNIGRhdGEgYW5hbHlzaXMgdGVjaG5pcXVlLiBGdXR1cmUgcmVzZWFyY2ggd2lsbCB0ZXN0IHRoZSBoeXBvdGhlc2VzIG9mIHRoZSBjb25jZXB0dWFsIGZyYW1ld29yay4gVGhpcyBwYXBlciBpcyBhIHRoZW9yZXRpY2FsIGZyYW1ld29yaywgYW5kIGZ1dHVyZSByZXNlYXJjaCB3aWxsIGV4YW1pbmUgdGhlIGNvbmNlcHR1YWwgZnJhbWV3b3JrLiBLZXl3b3Jkcy1UQU0sIHBlcmNlaXZlZCBlYXNlIG9mIHVzZSwgcGVyY2VpdmVkIHVzZWZ1bG5lc3MsIGludGVudGlvbiB0byB1c2UsIGUtaGVhbHRoLiAxLiBJbnRyb2R1Y3Rpb24gVGhlIGRldmVsb3BtZW50IG9mIHNtYXJ0cGhvbmVzLCB3aGljaCBpcyByYXBpZGx5IGV4cGFuZGluZyBpdHMgdXNlIHRocm91Z2hvdXQgdGhlIHdvcmxkLCBtYWtlcyBvdXIgZGFpbHkgbGl2ZXMgZW50aXJlbHkgZGVwZW5kZW50IG9uIHRoZSB2YXJpb3VzIGZ1bmN0aW9ucyBvZiB0aGVzZSBkZXZpY2VzLiBTbWFydHBob25lcyB1c3VhbGx5IGhhdmUgbXVsdGlwbGUgYXBwbGljYXRpb25zIHdpdGggbXVsdGlwbGUgcHVycG9zZXMsIHN1Y2ggYXMgY29tbXVuaWNhdGlvbiAoY2hhdCBhbmQgdmlkZW8gY2FsbHMpLCBzb2NpYWwgbWVkaWEsIGVudGVydGFpbm1lbnQgKG11c2ljIGFuZCB2aWRlbyksIGJ1c2luZXNzIChlbWFpbCwgb2ZmaWNlLCBiYW5raW5nLCBldGMuKSwgYW5kIG5vdCBhIGZldyB3aG8gaW5zdGFsbCBoZWFsdGggYXBwbGljYXRpb25zLiBJdCBoYXMgcmVjb3JkZWQgYnkgSVFWSUEgdGhhdCBpbiAyMDE3IG1vcmUgdGhhbiAxMCBtaWxsaW9uIHNtYXJ0cGhvbmVzIGhhdmUgaGVhbHRoIGFwcGxpY2F0aW9ucyBpbnN0YWxsZWQuIEhlYWx0aCBpcyBvbmUgb2YgdGhlIGZpZWxkcyBjaG9zZW4gYnkgbWFueSBwYXJ0aWVzIHRvIGJlIGRldmVsb3BlZCBpbiBJbmRvbmVzaWEgYmVjYXVzZSBpdCBoYXMgZ29vZCBwb3RlbnRpYWwsIHNvIGl0IGlzIHNvdWdodCBhZnRlciBieSBtYW55IHN0YXJ0dXBzIHdobyBhcmUgaW52b2x2ZWQgaW4gdGhpcyBoZWFsdGggZmllbGQuIEl0IGlzIHNlZW4gZnJvbSB0aGUgZW1lcmdlbmNlIG9mIG1hbnkgaGVhbHRoLWJhc2VkIHN0YXJ0dXBzIHRoYXQgb2ZmZXIgY29udmVuaWVuY2UsIGJvdGggaW4gZmluZGluZyBpbmZvcm1hdGlvbiBhYm91dCBoZWFsdGggYW5kIGFjY2Vzc2luZyBoZWFsdGggc2VydmljZXMuIEFjY29yZGluZyB0byBJUVZJQSwgYSBqb2ludCBpbmR1c3RyeSBvZiBpbmZvcm1hdGlvbiB0ZWNobm9sb2d5IGFuZCBoZWFsdGggcmVwb3J0ZWQgdGhlIG51bWJlciBvZiBoZWFsdGggYXBwbGljYXRpb25zIGNpcmN1bGF0aW5nIGluIHRoZSB3b3JsZCB3YXMgbW9yZSB0aGFuIDMxOCwwMDAgaW4gMjAxNywgd2hlcmUgdGhlIHZhbHVlIGFjaGlldmVkIGhhcyBjb250aW51ZWQgdG8gaW5jcmVhc2UgdG8gbmVhcmx5IGRvdWJsZSB0aGUgbnVtYmVyIG9mIGhlYWx0aCBhcHBsaWNhdGlvbnMgaW4gMjAxNS4gSGVhbHRoIG9yIGVsZWN0cm9uaWMgaGVhbHRoIChlLWhlYWx0aCkgYXBwbGljYXRpb24gaXMgYSBjb2xsZWN0aW9uIG9mIHNvZnR3YXJlIHRoYXQgaGFzIHRoZSBmdW5jdGlvbiBhcyBhIHRvb2wgdG8gcHJvY2VzcyBhbmQgY29tbXVuaWNhdGUgYWJvdXQgaGVhbHRoIHNlcnZpY2VzIGVsZWN0cmljYWxseSBbN10uIEl0IGlzIGEgY3J1Y2lhbCBpbnN0cnVtZW50IGZvciBib3RoIHB1YmxpYyBhbmQgaGVhbHRoIHByb3ZpZGVycyBbMl0uIFRoZSB1c2Ugb2YgdGhpcyBoZWFsdGggYXBwbGljYXRpb24gaGFzIG1hbnkgYmVuZWZpdHMgdGhhdCBjYW4gbWF4aW1pemUgcHJvZml0cywgc2F2ZSBjb3N0cywgaW1wcm92ZSBxdWFsaXR5LCBwcm92aWRlIGJldHRlciBoZWFsdGggc2VydmljZXMsIGFuZCBjYW4gaW5jcmVhc2UgdGhlIHBhcnRpY2lwYXRpb24gb2YgcGF0aWVudHMgaW4gdGhlaXIgaGVhbHRoIFsxNF0uIEhlYWx0aCBhcHBsaWNhdGlvbnMgY2FuIHByb3ZpZGUgaW5mb3JtYXRpb24gb24gaGVhbHRoIHJlcG9ydHMsIGhlYWx0aCBlZHVjYXRpb24sIGFuZCBvdGhlciBzZXJ2aWNlcyBbMzZdLiBNZWFud2hpbGUsIHRoZSBwcmltYXJ5IGZ1bmN0aW9uIG9mIHRoZSBoZWFsdGggYXBwbGljYXRpb24gY29uc2lzdHMgb2YgY29uc3VsdGF0aW9uIG9uIGhlYWx0aCwgaG9zcGl0YWwgcmVnaXN0cmF0aW9uLCBhbmQgb3RoZXIgbG9jYXRpb24tYmFzZWQgc2VydmljZXMuIFNldmVyYWwgc3R1ZGllcyBvbiBlLUhlYWx0aCBhZG9wdGlvbiBpbiBkZXZlbG9waW5nIGNvdW50cmllcyBzaG93IHRoYXQgZS1IZWFsdGggY2FuIGJlIG9uZSBvZiB0aGUgc29sdXRpb25zIHRvIHByb3ZpZGUgYWNjZXNzIHRvIGJldHRlciBoZWFsdGggZmFjaWxpdGllcyBmb3IgcGF0aWVudHMuIEl0IGlzIGFsc28gYSBzb2x1dGlvbiBmb3IgZG9jdG9ycywgbnVyc2VzLCBhbmQgb3RoZXIgbWVkaWNhbCBwZXJzb25uZWwgdG8gaW1wcm92ZSB0aGUgcXVhbGl0eSBvZiBzZXJ2aWNlcyBhbmQgaW5jcmVhc2UgY29sbGFib3JhdGlvbiBiZXR3ZWVuIHJlbGF0ZWQgcGFydGllcyBbMThdLiBBcyBpcyBnZW5lcmFsbHkgdGhlIGNhc2Ugd2l0aCBvdGhlciB0ZWNobm9sb2dpY2FsIGlubm92YXRpb25zLCBwZW9wbGUgaGF2ZSBkaWZmZXJlbnQgcmVzcG9uc2VzLCB0aGUgYWJpbGl0eSB0byBhZGFwdCBvciB1c2UgaGVhbHRoIGFwcGxpY2F0aW9ucyBhbHNvIHZhcmllcyBbNV0uIFNvbWUgYXJlIGVhc3kgdG8gYWNjZXB0IGFuZCB1c2UsIGJ1dCBub3QgYSBmZXcgYXJlIGFsc28gdW5hYmxlIHRvIHVzZSB0aGUgdGVjaG5vbG9neS4gVGhpcyBoZWFsdGggc3lzdGVtIGlzIGEgY29tcGxleCBzb2NpYWwgc3lzdGVtIGNvbnNpc3Rpbmcgb2Ygc2V2ZXJhbCBzdGFrZWhvbGRlcnMgd2l0aCBkaXZlcnNlIGJhY2tncm91bmRzLCBleHBlcmllbmNlcywgYW5kIHZhbHVlcy4gQWJvdXQgdGhlIGFkb3B0aW9uIG9mIGEgaGVhbHRoIGFwcCwgaXQgaXMgbmVjZXNzYXJ5IHRvIHVuZGVyc3RhbmQgdGhlIHBlcnNwZWN0aXZlIG9mIHRoZSB1c2VyIFsxOF0uIFRoZXJlZm9yZSwgaXQgaXMgZXNzZW50aWFsIiwiY29udGFpbmVyLXRpdGxlLXNob3J0IjoiIn0sImlzVGVtcG9yYXJ5IjpmYWxzZX1dfQ==&quot;,&quot;citationItems&quot;:[{&quot;id&quot;:&quot;1584e3e9-c50e-3421-bf53-55f222cb3aad&quot;,&quot;itemData&quot;:{&quot;type&quot;:&quot;article-journal&quot;,&quot;id&quot;:&quot;1584e3e9-c50e-3421-bf53-55f222cb3aad&quot;,&quot;title&quot;:&quot;Applying the Technology Acceptance Model to Investigate the Intention to Use E-health: A Conceptual Framework&quot;,&quot;author&quot;:[{&quot;family&quot;:&quot;Purwanto&quot;,&quot;given&quot;:&quot;Edi&quot;,&quot;parse-names&quot;:false,&quot;dropping-particle&quot;:&quot;&quot;,&quot;non-dropping-particle&quot;:&quot;&quot;},{&quot;family&quot;:&quot;Budiman&quot;,&quot;given&quot;:&quot;Vicky&quot;,&quot;parse-names&quot;:false,&quot;dropping-particle&quot;:&quot;&quot;,&quot;non-dropping-particle&quot;:&quot;&quot;}],&quot;container-title&quot;:&quot;Technology Reports of Kansai University&quot;,&quot;issued&quot;:{&quot;date-parts&quot;:[[2020]]},&quot;page&quot;:&quot;2569-2580&quot;,&quot;abstract&quot;:&quot;The purpose of the study is to apply the Technology Acceptance Model to investigate the intention to use e-health among Halodoc.com, Alodokter.com, and Klikdokter.com users in Indonesia. The study is a quantitative approach and use convenience sampling, and use SEM data analysis technique. Future research will test the hypotheses of the conceptual framework. This paper is a theoretical framework, and future research will examine the conceptual framework. Keywords-TAM, perceived ease of use, perceived usefulness, intention to use, e-health. 1. Introduction The development of smartphones, which is rapidly expanding its use throughout the world, makes our daily lives entirely dependent on the various functions of these devices. Smartphones usually have multiple applications with multiple purposes, such as communication (chat and video calls), social media, entertainment (music and video), business (email, office, banking, etc.), and not a few who install health applications. It has recorded by IQVIA that in 2017 more than 10 million smartphones have health applications installed. Health is one of the fields chosen by many parties to be developed in Indonesia because it has good potential, so it is sought after by many startups who are involved in this health field. It is seen from the emergence of many health-based startups that offer convenience, both in finding information about health and accessing health services. According to IQVIA, a joint industry of information technology and health reported the number of health applications circulating in the world was more than 318,000 in 2017, where the value achieved has continued to increase to nearly double the number of health applications in 2015. Health or electronic health (e-health) application is a collection of software that has the function as a tool to process and communicate about health services electrically [7]. It is a crucial instrument for both public and health providers [2]. The use of this health application has many benefits that can maximize profits, save costs, improve quality, provide better health services, and can increase the participation of patients in their health [14]. Health applications can provide information on health reports, health education, and other services [36]. Meanwhile, the primary function of the health application consists of consultation on health, hospital registration, and other location-based services. Several studies on e-Health adoption in developing countries show that e-Health can be one of the solutions to provide access to better health facilities for patients. It is also a solution for doctors, nurses, and other medical personnel to improve the quality of services and increase collaboration between related parties [18]. As is generally the case with other technological innovations, people have different responses, the ability to adapt or use health applications also varies [5]. Some are easy to accept and use, but not a few are also unable to use the technology. This health system is a complex social system consisting of several stakeholders with diverse backgrounds, experiences, and values. About the adoption of a health app, it is necessary to understand the perspective of the user [18]. Therefore, it is essential&quot;,&quot;container-title-short&quot;:&quot;&quot;},&quot;isTemporary&quot;:false}]},{&quot;citationID&quot;:&quot;MENDELEY_CITATION_eff2ca71-a557-4469-a5c1-799811fc4a7a&quot;,&quot;properties&quot;:{&quot;noteIndex&quot;:0},&quot;isEdited&quot;:false,&quot;manualOverride&quot;:{&quot;isManuallyOverridden&quot;:false,&quot;citeprocText&quot;:&quot;(Al-Sharafi et al., 2018)&quot;,&quot;manualOverrideText&quot;:&quot;&quot;},&quot;citationTag&quot;:&quot;MENDELEY_CITATION_v3_eyJjaXRhdGlvbklEIjoiTUVOREVMRVlfQ0lUQVRJT05fZWZmMmNhNzEtYTU1Ny00NDY5LWE1YzEtNzk5ODExZmM0YTdhIiwicHJvcGVydGllcyI6eyJub3RlSW5kZXgiOjB9LCJpc0VkaXRlZCI6ZmFsc2UsIm1hbnVhbE92ZXJyaWRlIjp7ImlzTWFudWFsbHlPdmVycmlkZGVuIjpmYWxzZSwiY2l0ZXByb2NUZXh0IjoiKEFsLVNoYXJhZmkgZXQgYWwuLCAyMDE4KSIsIm1hbnVhbE92ZXJyaWRlVGV4dCI6IiJ9LCJjaXRhdGlvbkl0ZW1zIjpbeyJpZCI6ImNkMTI3M2JmLTRjN2YtM2NkZS1hZTUzLTExMjNmZTlkZmFmYyIsIml0ZW1EYXRhIjp7InR5cGUiOiJhcnRpY2xlLWpvdXJuYWwiLCJpZCI6ImNkMTI3M2JmLTRjN2YtM2NkZS1hZTUzLTExMjNmZTlkZmFmYyIsInRpdGxlIjoiVGhlIEluZmx1ZW5jZSBvZiBUcnVzdCBpbiBDb25zdW1lciBQZXJjZXB0aW9uIHRvIEFjY2VwdCBJbnRlcm5ldCBCYW5raW5nIFNlcnZpY2VzOiBBbiBFbXBpcmljYWwgRXZpZGVuY2UiLCJhdXRob3IiOlt7ImZhbWlseSI6IkFsLVNoYXJhZmkiLCJnaXZlbiI6Ik1vaGFtbWVkIEEuIiwicGFyc2UtbmFtZXMiOmZhbHNlLCJkcm9wcGluZy1wYXJ0aWNsZSI6IiIsIm5vbi1kcm9wcGluZy1wYXJ0aWNsZSI6IiJ9LHsiZmFtaWx5IjoiQXJzaGFoIiwiZ2l2ZW4iOiJSdXphaW5pIEFiZHVsbGFoIiwicGFyc2UtbmFtZXMiOmZhbHNlLCJkcm9wcGluZy1wYXJ0aWNsZSI6IiIsIm5vbi1kcm9wcGluZy1wYXJ0aWNsZSI6IiJ9LHsiZmFtaWx5IjoiQWxham1pIiwiZ2l2ZW4iOiJRYXNpbSIsInBhcnNlLW5hbWVzIjpmYWxzZSwiZHJvcHBpbmctcGFydGljbGUiOiIiLCJub24tZHJvcHBpbmctcGFydGljbGUiOiIifSx7ImZhbWlseSI6IkhlcnphbGxhaCIsImdpdmVuIjoiRmFkaSBBLiIsInBhcnNlLW5hbWVzIjpmYWxzZSwiZHJvcHBpbmctcGFydGljbGUiOiIiLCJub24tZHJvcHBpbmctcGFydGljbGUiOiIifSx7ImZhbWlseSI6IlFhc2VtIiwiZ2l2ZW4iOiJZb3VzZWYgQS4gTS4iLCJwYXJzZS1uYW1lcyI6ZmFsc2UsImRyb3BwaW5nLXBhcnRpY2xlIjoiIiwibm9uLWRyb3BwaW5nLXBhcnRpY2xlIjoiIn1dLCJjb250YWluZXItdGl0bGUiOiJJbmRpYW4gSm91cm5hbCBvZiBTY2llbmNlIGFuZCBUZWNobm9sb2d5IiwiY29udGFpbmVyLXRpdGxlLXNob3J0IjoiSW5kaWFuIEogU2NpIFRlY2hub2wiLCJET0kiOiIxMC4xNzQ4NS9panN0LzIwMTgvdjExaTIwLzkxOTI4IiwiSVNTTiI6IjA5NzQtNTY0NSIsIlVSTCI6Imh0dHBzOi8vaW5kanN0Lm9yZy9hcnRpY2xlcy90aGUtaW5mbHVlbmNlLW9mLXBlcmNlaXZlZC10cnVzdC1vbi11bmRlcnN0YW5kaW5nLWJhbmtzLWN1c3RvbWVycy1iZWhhdmlvci10by1hY2NlcHQtaW50ZXJuZXQtYmFua2luZy1zZXJ2aWNlcyIsImlzc3VlZCI6eyJkYXRlLXBhcnRzIjpbWzIwMTgsNSwxXV19LCJwYWdlIjoiMS05IiwiaXNzdWUiOiIyMCIsInZvbHVtZSI6IjExIn0sImlzVGVtcG9yYXJ5IjpmYWxzZX1dfQ==&quot;,&quot;citationItems&quot;:[{&quot;id&quot;:&quot;cd1273bf-4c7f-3cde-ae53-1123fe9dfafc&quot;,&quot;itemData&quot;:{&quot;type&quot;:&quot;article-journal&quot;,&quot;id&quot;:&quot;cd1273bf-4c7f-3cde-ae53-1123fe9dfafc&quot;,&quot;title&quot;:&quot;The Influence of Trust in Consumer Perception to Accept Internet Banking Services: An Empirical Evidence&quot;,&quot;author&quot;:[{&quot;family&quot;:&quot;Al-Sharafi&quot;,&quot;given&quot;:&quot;Mohammed A.&quot;,&quot;parse-names&quot;:false,&quot;dropping-particle&quot;:&quot;&quot;,&quot;non-dropping-particle&quot;:&quot;&quot;},{&quot;family&quot;:&quot;Arshah&quot;,&quot;given&quot;:&quot;Ruzaini Abdullah&quot;,&quot;parse-names&quot;:false,&quot;dropping-particle&quot;:&quot;&quot;,&quot;non-dropping-particle&quot;:&quot;&quot;},{&quot;family&quot;:&quot;Alajmi&quot;,&quot;given&quot;:&quot;Qasim&quot;,&quot;parse-names&quot;:false,&quot;dropping-particle&quot;:&quot;&quot;,&quot;non-dropping-particle&quot;:&quot;&quot;},{&quot;family&quot;:&quot;Herzallah&quot;,&quot;given&quot;:&quot;Fadi A.&quot;,&quot;parse-names&quot;:false,&quot;dropping-particle&quot;:&quot;&quot;,&quot;non-dropping-particle&quot;:&quot;&quot;},{&quot;family&quot;:&quot;Qasem&quot;,&quot;given&quot;:&quot;Yousef A. M.&quot;,&quot;parse-names&quot;:false,&quot;dropping-particle&quot;:&quot;&quot;,&quot;non-dropping-particle&quot;:&quot;&quot;}],&quot;container-title&quot;:&quot;Indian Journal of Science and Technology&quot;,&quot;container-title-short&quot;:&quot;Indian J Sci Technol&quot;,&quot;DOI&quot;:&quot;10.17485/ijst/2018/v11i20/91928&quot;,&quot;ISSN&quot;:&quot;0974-5645&quot;,&quot;URL&quot;:&quot;https://indjst.org/articles/the-influence-of-perceived-trust-on-understanding-banks-customers-behavior-to-accept-internet-banking-services&quot;,&quot;issued&quot;:{&quot;date-parts&quot;:[[2018,5,1]]},&quot;page&quot;:&quot;1-9&quot;,&quot;issue&quot;:&quot;20&quot;,&quot;volume&quot;:&quot;11&quot;},&quot;isTemporary&quot;:false}]},{&quot;citationID&quot;:&quot;MENDELEY_CITATION_f74b0771-43e4-435f-819d-30ff623bdddb&quot;,&quot;properties&quot;:{&quot;noteIndex&quot;:0},&quot;isEdited&quot;:false,&quot;manualOverride&quot;:{&quot;isManuallyOverridden&quot;:false,&quot;citeprocText&quot;:&quot;(El-Wajeeh et al., 2014)&quot;,&quot;manualOverrideText&quot;:&quot;&quot;},&quot;citationTag&quot;:&quot;MENDELEY_CITATION_v3_eyJjaXRhdGlvbklEIjoiTUVOREVMRVlfQ0lUQVRJT05fZjc0YjA3NzEtNDNlNC00MzVmLTgxOWQtMzBmZjYyM2JkZGRiIiwicHJvcGVydGllcyI6eyJub3RlSW5kZXgiOjB9LCJpc0VkaXRlZCI6ZmFsc2UsIm1hbnVhbE92ZXJyaWRlIjp7ImlzTWFudWFsbHlPdmVycmlkZGVuIjpmYWxzZSwiY2l0ZXByb2NUZXh0IjoiKEVsLVdhamVlaCBldCBhbC4sIDIwMTQpIiwibWFudWFsT3ZlcnJpZGVUZXh0IjoiIn0sImNpdGF0aW9uSXRlbXMiOlt7ImlkIjoiNWJkM2JkZTEtNzE1MC0zNDk4LWE2NzktM2Y5ODE5ZGYzN2M4IiwiaXRlbURhdGEiOnsidHlwZSI6ImFydGljbGUtam91cm5hbCIsImlkIjoiNWJkM2JkZTEtNzE1MC0zNDk4LWE2NzktM2Y5ODE5ZGYzN2M4IiwidGl0bGUiOiJUZWNobm9sb2d5IEFjY2VwdGFuY2UgTW9kZWwgZm9yIE1vYmlsZSBIZWFsdGggU3lzdGVtcyIsImF1dGhvciI6W3siZmFtaWx5IjoiRWwtV2FqZWVoIiwiZ2l2ZW4iOiJNYXJ3YW4iLCJwYXJzZS1uYW1lcyI6ZmFsc2UsImRyb3BwaW5nLXBhcnRpY2xlIjoiIiwibm9uLWRyb3BwaW5nLXBhcnRpY2xlIjoiIn0seyJmYW1pbHkiOiJHYWxhbC1FZGVlbiIsImdpdmVuIjoiR2FsYWwgSCIsInBhcnNlLW5hbWVzIjpmYWxzZSwiZHJvcHBpbmctcGFydGljbGUiOiIiLCJub24tZHJvcHBpbmctcGFydGljbGUiOiIifSx7ImZhbWlseSI6Ik1va2h0YXIiLCJnaXZlbiI6IkhvZGEiLCJwYXJzZS1uYW1lcyI6ZmFsc2UsImRyb3BwaW5nLXBhcnRpY2xlIjoiIiwibm9uLWRyb3BwaW5nLXBhcnRpY2xlIjoiIn1dLCJjb250YWluZXItdGl0bGUiOiJJT1NSIEpvdXJuYWwgb2YgTW9iaWxlIENvbXB1dGluZyAmIEFwcGxpY2F0aW9uIiwiVVJMIjoid3d3Lmlvc3Jqb3VybmFscy5vcmd3d3cuaW9zcmpvdXJuYWxzLm9yZyIsImlzc3VlZCI6eyJkYXRlLXBhcnRzIjpbWzIwMTRdXX0sInBhZ2UiOiIyMS0zMyIsImFic3RyYWN0IjoiVGhlIHB1cnBvc2Ugb2YgdGhpcyBwYXBlciBpcyB0byBleHBsb3JlIHRoZSBmYWN0b3JzIHRoYXQgaW5mbHVlbmNlIGhlYWx0aC1yZWxhdGVkIGNvbnN1bWVyJ3MgYWNjZXB0YW5jZSB0byB1c2UgdGhlIG1vYmlsZSB0ZWNobm9sb2d5IGFzIGEgdG9vbCBmb3IgcmVjZWl2aW5nIGhlYWx0aGNhcmUgc2VydmljZXMuIEJhc2VkIG9uIHRlY2hub2xvZ3kgYWNjZXB0YW5jZSBtb2RlbCAoVEFNKSwgdGhpcyBwYXBlciBwcm92aWRlcyBhIGJldHRlciB1bmRlcnN0YW5kaW5nIG9mIGFudGVjZWRlbnQgb2Yga2V5IGFjY2VwdGFuY2UgY29uc3RydWN0cyAoZS5nLiBpbnRlbnRpb24gdG8gdXNlLCBwZXJjZWl2ZWQgdXNlZnVsbmVzcywgcGVyY2VpdmVkIGVhc2Ugb2YgdXNlKS4gVGhlIHByb3Bvc2VkIHJlc2VhcmNoIG1vZGVsIGFuZCBoeXBvdGhlc2VzIHZhbGlkYXRlZCBhbmQgdGVzdGVkIHdpdGggZGF0YSBjb2xsZWN0ZWQgZnJvbSAzMDIgRWd5cHRpYW5zIGFuZCBZZW1lbmlzIHBhdGllbnRzLCBoZWFsdGggcHJvZmVzc2lvbmFscywgYW5kIGdlbmVyYWwgaGVhbHRoIHVzZXJzLiBUaGUgcmVzdWx0cyBhcmUgYW5hbHl6ZWQgdXNpbmcgYSBudW1iZXIgb2Ygc3RhdGlzdGljYWwgdGVjaG5pcXVlcyBpbmNsdWRpbmcgcGFydGlhbCBsZWFzdCBzcXVhcmVzLiBUaGUga2V5IGZpbmRpbmdzIG9idGFpbmluZyBmcm9tIHRoZSByZXN1bHRzIG9mIHRoZSB0aHJlZSBzdXJ2ZXllZCBzdGFrZWhvbGRlcnMgcmV2ZWFsIHRoYXQ6ICgxKSBuaW5ldHkgcGVyY2VudCBhcmUgaW5kZW50ZWQgdG8gdXNlIG1vYmlsZSBoZWFsdGggc2VydmljZXMuICgyKSBXaGlsZSBpbnRlbnRpb24gdG8gdXNlIGhhcyBncmVhdGx5IGluZmx1ZW5jZWQgYnkgcGVyY2VpdmVkIHVzZWZ1bG5lc3MsIHRoZSBpbXBhY3Qgb2YgcGVyY2VpdmVkIGVhc2Ugb2YgdXNlIHZhcmllcy4gKDMpIFBlcmNlaXZlZCB2YWx1ZSwgcGVyY2VpdmVkIGVhc2Ugb2YgdXNlIGFuZCBwb3J0YWJpbGl0eSBmYWN0b3JzIGFyZSBzaWduaWZpY2FudGx5IGFmZmVjdCBwZXJjZWl2ZWQgdXNlZnVsbmVzcy4gKDQpIFNlbGYtZWZmaWNhY3kgYW5kIHRlY2hub2xvZ3kgYW54aWV0eSBoYXZlIGEgZ3JlYXQgaW1wYWN0IG9uIHBlcmNlaXZlZCBlYXNlIG9mIHVzZS4gKDUpIFRoZSBpbXBhY3Qgb2YgdGhlIHJlc3Qgb2YgdGhlIHN1Z2dlc3RlZCBmYWN0b3JzIHJhbmdlZCBmcm9tIG1lZGl1bSwgbG93LCBhbmQgaW5zaWduaWZpY2FudC4gVGhlIHJlc2VhcmNoIG1hZGUgYW4gaW4tZGVwdGggZXhwbG9yYXRpb24gYW5kIGV4YW1pbmF0aW9uIG9mIHRoZSBmYWN0b3JzIHRoYXQgaW5mbHVlbmNlIHVzZXIncyBpbnRlbnRpb24gdG8gdXNlIG1vYmlsZSBoZWFsdGggc2VydmljZXMgZm9jdXNpbmcgb24gdGVjaG5vbG9naWNhbCwgY3VsdHVyYWwsIG9yZ2FuaXphdGlvbmFsLCBwb2xpdGljYWwsIGFuZCBzb2NpYWwgYXNwZWN0cyB3aGVyZWFzIG1vc3Qgb2YgdGhlIHByZXZpb3VzIHN0dWRpZXMgY29uc2lkZXJlZCBvbmx5IG9uZSBvciB0d28gYXNwZWN0cyB0b2dldGhlci4gVGhlIHByb3Bvc2VkIG1vZGVsIGNhbiBiZSBhcHBsaWVkIHRvIGFzc2VzcyBtb2JpbGUgaGVhbHRoIHVzZXIncyBhY2NlcHRhbmNlLCB0aGVyZWJ5IGhlbHAgbW9iaWxlIGhlYWx0aCBkZXZlbG9wZXJzIGFuZCBwcm92aWRlcnMgdG8gZGV2ZWxvcCBiZXR0ZXIgbW9iaWxlIGhlYWx0aCBhcHBsaWNhdGlvbnMgdGhhdCBtZWV0IHRoZSBuZWVkcyBvZiB0aGUgcG90ZW50aWFsIHVzZXJzLiIsImlzc3VlIjoiMSIsInZvbHVtZSI6IjEiLCJjb250YWluZXItdGl0bGUtc2hvcnQiOiIifSwiaXNUZW1wb3JhcnkiOmZhbHNlfV19&quot;,&quot;citationItems&quot;:[{&quot;id&quot;:&quot;5bd3bde1-7150-3498-a679-3f9819df37c8&quot;,&quot;itemData&quot;:{&quot;type&quot;:&quot;article-journal&quot;,&quot;id&quot;:&quot;5bd3bde1-7150-3498-a679-3f9819df37c8&quot;,&quot;title&quot;:&quot;Technology Acceptance Model for Mobile Health Systems&quot;,&quot;author&quot;:[{&quot;family&quot;:&quot;El-Wajeeh&quot;,&quot;given&quot;:&quot;Marwan&quot;,&quot;parse-names&quot;:false,&quot;dropping-particle&quot;:&quot;&quot;,&quot;non-dropping-particle&quot;:&quot;&quot;},{&quot;family&quot;:&quot;Galal-Edeen&quot;,&quot;given&quot;:&quot;Galal H&quot;,&quot;parse-names&quot;:false,&quot;dropping-particle&quot;:&quot;&quot;,&quot;non-dropping-particle&quot;:&quot;&quot;},{&quot;family&quot;:&quot;Mokhtar&quot;,&quot;given&quot;:&quot;Hoda&quot;,&quot;parse-names&quot;:false,&quot;dropping-particle&quot;:&quot;&quot;,&quot;non-dropping-particle&quot;:&quot;&quot;}],&quot;container-title&quot;:&quot;IOSR Journal of Mobile Computing &amp; Application&quot;,&quot;URL&quot;:&quot;www.iosrjournals.orgwww.iosrjournals.org&quot;,&quot;issued&quot;:{&quot;date-parts&quot;:[[2014]]},&quot;page&quot;:&quot;21-33&quot;,&quot;abstract&quot;:&quot;The purpose of this paper is to explore the factors that influence health-related consumer's acceptance to use the mobile technology as a tool for receiving healthcare services. Based on technology acceptance model (TAM), this paper provides a better understanding of antecedent of key acceptance constructs (e.g. intention to use, perceived usefulness, perceived ease of use). The proposed research model and hypotheses validated and tested with data collected from 302 Egyptians and Yemenis patients, health professionals, and general health users. The results are analyzed using a number of statistical techniques including partial least squares. The key findings obtaining from the results of the three surveyed stakeholders reveal that: (1) ninety percent are indented to use mobile health services. (2) While intention to use has greatly influenced by perceived usefulness, the impact of perceived ease of use varies. (3) Perceived value, perceived ease of use and portability factors are significantly affect perceived usefulness. (4) Self-efficacy and technology anxiety have a great impact on perceived ease of use. (5) The impact of the rest of the suggested factors ranged from medium, low, and insignificant. The research made an in-depth exploration and examination of the factors that influence user's intention to use mobile health services focusing on technological, cultural, organizational, political, and social aspects whereas most of the previous studies considered only one or two aspects together. The proposed model can be applied to assess mobile health user's acceptance, thereby help mobile health developers and providers to develop better mobile health applications that meet the needs of the potential users.&quot;,&quot;issue&quot;:&quot;1&quot;,&quot;volume&quot;:&quot;1&quot;,&quot;container-title-short&quot;:&quot;&quot;},&quot;isTemporary&quot;:false}]},{&quot;citationID&quot;:&quot;MENDELEY_CITATION_96cec49e-db6d-4206-8244-a6bf99125c2b&quot;,&quot;properties&quot;:{&quot;noteIndex&quot;:0},&quot;isEdited&quot;:false,&quot;manualOverride&quot;:{&quot;isManuallyOverridden&quot;:false,&quot;citeprocText&quot;:&quot;(Alloghani et al., 2016)&quot;,&quot;manualOverrideText&quot;:&quot;&quot;},&quot;citationTag&quot;:&quot;MENDELEY_CITATION_v3_eyJjaXRhdGlvbklEIjoiTUVOREVMRVlfQ0lUQVRJT05fOTZjZWM0OWUtZGI2ZC00MjA2LTgyNDQtYTZiZjk5MTI1YzJiIiwicHJvcGVydGllcyI6eyJub3RlSW5kZXgiOjB9LCJpc0VkaXRlZCI6ZmFsc2UsIm1hbnVhbE92ZXJyaWRlIjp7ImlzTWFudWFsbHlPdmVycmlkZGVuIjpmYWxzZSwiY2l0ZXByb2NUZXh0IjoiKEFsbG9naGFuaSBldCBhbC4sIDIwMTYpIiwibWFudWFsT3ZlcnJpZGVUZXh0IjoiIn0sImNpdGF0aW9uSXRlbXMiOlt7ImlkIjoiMjJiODUzNTQtMzQ0Yi0zZDI5LWE2OWQtYmI2ZGE3Y2M2ODhiIiwiaXRlbURhdGEiOnsidHlwZSI6InBhcGVyLWNvbmZlcmVuY2UiLCJpZCI6IjIyYjg1MzU0LTM0NGItM2QyOS1hNjlkLWJiNmRhN2NjNjg4YiIsInRpdGxlIjoiVGVjaG5vbG9neSBBY2NlcHRhbmNlIE1vZGVsIGZvciB0aGUgVXNlIG9mIE0tSGVhbHRoIFNlcnZpY2VzIGFtb25nIEhlYWx0aCBSZWxhdGVkIFVzZXJzIGluIFVBRSIsImF1dGhvciI6W3siZmFtaWx5IjoiQWxsb2doYW5pIiwiZ2l2ZW4iOiJNb2hhbWVkIiwicGFyc2UtbmFtZXMiOmZhbHNlLCJkcm9wcGluZy1wYXJ0aWNsZSI6IiIsIm5vbi1kcm9wcGluZy1wYXJ0aWNsZSI6IiJ9LHsiZmFtaWx5IjoiSHVzc2FpbiIsImdpdmVuIjoiQWJpciIsInBhcnNlLW5hbWVzIjpmYWxzZSwiZHJvcHBpbmctcGFydGljbGUiOiIiLCJub24tZHJvcHBpbmctcGFydGljbGUiOiIifSx7ImZhbWlseSI6IkFsLUp1bWVpbHkiLCJnaXZlbiI6IkRoaXlhIiwicGFyc2UtbmFtZXMiOmZhbHNlLCJkcm9wcGluZy1wYXJ0aWNsZSI6IiIsIm5vbi1kcm9wcGluZy1wYXJ0aWNsZSI6IiJ9LHsiZmFtaWx5IjoiQWJ1ZWxtYSdBdHRpIiwiZ2l2ZW4iOiJPbWFyIiwicGFyc2UtbmFtZXMiOmZhbHNlLCJkcm9wcGluZy1wYXJ0aWNsZSI6IiIsIm5vbi1kcm9wcGluZy1wYXJ0aWNsZSI6IiJ9XSwiY29udGFpbmVyLXRpdGxlIjoiUHJvY2VlZGluZ3MgLSAyMDE1IEludGVybmF0aW9uYWwgQ29uZmVyZW5jZSBvbiBEZXZlbG9wbWVudHMgaW4gZVN5c3RlbXMgRW5naW5lZXJpbmcsIERlU0UgMjAxNSIsIkRPSSI6IjEwLjExMDkvRGVTRS4yMDE1LjU4IiwiSVNCTiI6Ijk3ODE1MDkwMTg2MTEiLCJpc3N1ZWQiOnsiZGF0ZS1wYXJ0cyI6W1syMDE2LDksOF1dfSwicGFnZSI6IjIxMy0yMTciLCJhYnN0cmFjdCI6IlRoaXMgcGFwZXIgYWltcyB0byBpZGVudGlmeSB0aGUgbWFpbiBmYWN0b3JzIHRoYXQgaW5mbHVlbmNlIGhlYWx0aCByZWxhdGVkIHVzZXJzJyBhY2NlcHRhbmNlIHRvIG1vYmlsZSBoZWFsdGggc2VydmljZXMgdGVjaG5vbG9neSBhcyBhIG1lYW4gZm9yIHJlY2VpdmluZyBnZW5lcmFsIGhlYWx0aCBzZXJ2aWNlcy4gVGhpcyBzdHVkeSBwcm9wb3NlcyBUZWNobm9sb2d5IEFjY2VwdGFuY2UgTW9kZWwgKFRBTSkgbW9kaWZpZWQgYnkgaW5jb3Jwb3JhdGluZyBleHRlcm5hbCB2YXJpYWJsZXMgaW5jbHVkaW5nIHBlcmNlaXZlZCBzZWN1cml0eSBhbmQgcGVyY2VpdmVkIHRydXN0IGluIG9yZGVyIHRvIGRldGVybWluZSB0aGUgZmFjdG9ycyB0aGF0IG1vc3RseSBpbmZsdWVuY2UgdGhlIGludGVudGlvbiB0byB1c2UgTS1IZWFsdGggc2VydmljZXMuIEluIHRoaXMgc3R1ZHksIHRoZSBwcm9wb3NlZCByZXNlYXJjaCBtb2RlbCBhbmQgaHlwb3RoZXNlcyB0ZXN0ZWQgYW5kIHZhbGlkYXRlZCB3aXRoIGEgZGF0YSBjb2xsZWN0ZWQgZnJvbSB0aGUgc3VydmV5IHF1ZXN0aW9ubmFpcmVzIGRpc3RyaWJ1dGVkIHRvIGEgc2FtcGxlIG9mIDE0NCBFbWlyYXRpcyBhbmQgTm9uLUVtaXJhdGlzIHBhdGllbnRzLCBnZW5lcmFsIGhlYWx0aCB1c2VycyBhbmQgaGVhbHRoIHByb2Zlc3Npb25hbC4gSW4gb3VyIHJlc2VhcmNoLCB3ZSBhcHBseSB0aGUgZnJlcXVlbmN5IGFuYWx5c2lzLCBkZXNjcmlwdGl2ZSBhbmFseXNpcywgY29ycmVsYXRpb24gdGVzdCwgdC10ZXN0LCBSZWxpYWJpbGl0eSAmIGNvbnZlcmdlbmNlIGFuZCBkaXNjcmltaW5hbnQgdmFsaWRpdHkuIFRoZSByZXNlYXJjaCBtYWRlIGFuIGluLWRlcHRoIGV4YW1pbmF0aW9uIG9mIHRoZSB2YXJpYWJsZXMgdGhhdCBpbmZsdWVuY2UgdGhlIGludGVudGlvbiB0byB1c2UgTS1IZWFsdGggc2VydmljZXMgYnkgZm9jdXNpbmcgb24gbWFpbiBzdGFrZWhvbGRlcnMgaW5jbHVkaW5nIHBhdGllbnRzLCB2aXNpdG9ycyBhbmQgaGVhbHRoIHByb2Zlc3Npb25hbHMuIFRoZSBwcm9wb3NlZCByZXNlYXJjaCBtb2RlbCBpcyBhcHBsaWNhYmxlIGFzIHBlciB0aGUgcmVzdWx0cyBhY2hpZXZlZCBmcm9tIHRoZSBzdXJ2ZXkgYW5kIGl0IGNhbiBiZSBhcHBsaWVkIHRvIGV2YWx1YXRlIE0tSGVhbHRoIHVzZXJzJyBhY2NlcHRhbmNlIGFuZCBoZWxwIGdvdmVybm1lbnQgYW5kIG5vbi1nb3Zlcm5tZW50IGVudGl0aWVzIHRvIGRldmVsb3AgbS1oZWFsdGggc2VydmljZXMgdGhhdCBhbGlnbiB3aXRoIHRoZSBuZWVkcyBvZiB0aGUgdXNlcnMuIiwicHVibGlzaGVyIjoiSW5zdGl0dXRlIG9mIEVsZWN0cmljYWwgYW5kIEVsZWN0cm9uaWNzIEVuZ2luZWVycyBJbmMuIiwiY29udGFpbmVyLXRpdGxlLXNob3J0IjoiIn0sImlzVGVtcG9yYXJ5IjpmYWxzZX1dfQ==&quot;,&quot;citationItems&quot;:[{&quot;id&quot;:&quot;22b85354-344b-3d29-a69d-bb6da7cc688b&quot;,&quot;itemData&quot;:{&quot;type&quot;:&quot;paper-conference&quot;,&quot;id&quot;:&quot;22b85354-344b-3d29-a69d-bb6da7cc688b&quot;,&quot;title&quot;:&quot;Technology Acceptance Model for the Use of M-Health Services among Health Related Users in UAE&quot;,&quot;author&quot;:[{&quot;family&quot;:&quot;Alloghani&quot;,&quot;given&quot;:&quot;Mohamed&quot;,&quot;parse-names&quot;:false,&quot;dropping-particle&quot;:&quot;&quot;,&quot;non-dropping-particle&quot;:&quot;&quot;},{&quot;family&quot;:&quot;Hussain&quot;,&quot;given&quot;:&quot;Abir&quot;,&quot;parse-names&quot;:false,&quot;dropping-particle&quot;:&quot;&quot;,&quot;non-dropping-particle&quot;:&quot;&quot;},{&quot;family&quot;:&quot;Al-Jumeily&quot;,&quot;given&quot;:&quot;Dhiya&quot;,&quot;parse-names&quot;:false,&quot;dropping-particle&quot;:&quot;&quot;,&quot;non-dropping-particle&quot;:&quot;&quot;},{&quot;family&quot;:&quot;Abuelma'Atti&quot;,&quot;given&quot;:&quot;Omar&quot;,&quot;parse-names&quot;:false,&quot;dropping-particle&quot;:&quot;&quot;,&quot;non-dropping-particle&quot;:&quot;&quot;}],&quot;container-title&quot;:&quot;Proceedings - 2015 International Conference on Developments in eSystems Engineering, DeSE 2015&quot;,&quot;DOI&quot;:&quot;10.1109/DeSE.2015.58&quot;,&quot;ISBN&quot;:&quot;9781509018611&quot;,&quot;issued&quot;:{&quot;date-parts&quot;:[[2016,9,8]]},&quot;page&quot;:&quot;213-217&quot;,&quot;abstract&quot;:&quot;This paper aims to identify the main factors that influence health related users' acceptance to mobile health services technology as a mean for receiving general health services. This study proposes Technology Acceptance Model (TAM) modified by incorporating external variables including perceived security and perceived trust in order to determine the factors that mostly influence the intention to use M-Health services. In this study, the proposed research model and hypotheses tested and validated with a data collected from the survey questionnaires distributed to a sample of 144 Emiratis and Non-Emiratis patients, general health users and health professional. In our research, we apply the frequency analysis, descriptive analysis, correlation test, t-test, Reliability &amp; convergence and discriminant validity. The research made an in-depth examination of the variables that influence the intention to use M-Health services by focusing on main stakeholders including patients, visitors and health professionals. The proposed research model is applicable as per the results achieved from the survey and it can be applied to evaluate M-Health users' acceptance and help government and non-government entities to develop m-health services that align with the needs of the users.&quot;,&quot;publisher&quot;:&quot;Institute of Electrical and Electronics Engineers Inc.&quot;,&quot;container-title-short&quot;:&quot;&quot;},&quot;isTemporary&quot;:false}]},{&quot;citationID&quot;:&quot;MENDELEY_CITATION_5ad1cb2e-e2e6-4558-a7f4-75874a62353c&quot;,&quot;properties&quot;:{&quot;noteIndex&quot;:0},&quot;isEdited&quot;:false,&quot;manualOverride&quot;:{&quot;isManuallyOverridden&quot;:false,&quot;citeprocText&quot;:&quot;(Junnonyang, 2021)&quot;,&quot;manualOverrideText&quot;:&quot;&quot;},&quot;citationTag&quot;:&quot;MENDELEY_CITATION_v3_eyJjaXRhdGlvbklEIjoiTUVOREVMRVlfQ0lUQVRJT05fNWFkMWNiMmUtZTJlNi00NTU4LWE3ZjQtNzU4NzRhNjIzNTNjIiwicHJvcGVydGllcyI6eyJub3RlSW5kZXgiOjB9LCJpc0VkaXRlZCI6ZmFsc2UsIm1hbnVhbE92ZXJyaWRlIjp7ImlzTWFudWFsbHlPdmVycmlkZGVuIjpmYWxzZSwiY2l0ZXByb2NUZXh0IjoiKEp1bm5vbnlhbmcsIDIwMjEpIiwibWFudWFsT3ZlcnJpZGVUZXh0IjoiIn0sImNpdGF0aW9uSXRlbXMiOlt7ImlkIjoiMmZiOWJjMmYtOGRiOS0zNTJiLWI3NjktYzEyNzk5YzU5NjBmIiwiaXRlbURhdGEiOnsidHlwZSI6ImFydGljbGUtam91cm5hbCIsImlkIjoiMmZiOWJjMmYtOGRiOS0zNTJiLWI3NjktYzEyNzk5YzU5NjBmIiwidGl0bGUiOiJJbnRlZ3JhdGluZyBUQU0sIFBlcmNlaXZlZCBSaXNrLCBUcnVzdCwgUmVsYXRpdmUgQWR2YW50YWdlLCBHb3Zlcm5tZW50IFN1cHBvcnQsIFNvY2lhbCBJbmZsdWVuY2UgYW5kIFVzZXIgU2F0aXNmYWN0aW9uIGFzIFByZWRpY3RvcnMgb2YgTW9iaWxlIEdvdmVybm1lbnQgQWRvcHRpb24gQmVoYXZpb3IgaW4gVGhhaWxhbmQiLCJhdXRob3IiOlt7ImZhbWlseSI6Ikp1bm5vbnlhbmciLCJnaXZlbiI6IkVra2FwaGFwIiwicGFyc2UtbmFtZXMiOmZhbHNlLCJkcm9wcGluZy1wYXJ0aWNsZSI6IiIsIm5vbi1kcm9wcGluZy1wYXJ0aWNsZSI6IiJ9XSwiY29udGFpbmVyLXRpdGxlIjoiSU5URVJOQVRJT05BTCBKT1VSTkFMIE9GIGVCVVNJTkVTUyBhbmQgZUdPVkVSTk1FTlQgU1RVRElFUyIsIkRPSSI6IjEwLjM0MTA5L2lqZWJlZy4yMDIxMTMxMDgiLCJVUkwiOiJodHRwczovL29yY2lkLm9yZy8wMDAwLTAwMDEtNjA1MS0wNDIyIiwiaXNzdWVkIjp7ImRhdGUtcGFydHMiOltbMjAyMV1dfSwicGFnZSI6IjE1OS0xNzgiLCJhYnN0cmFjdCI6IuKUgCBBYnN0cmFjdCDilIAgVGhpcyByZXNlYXJjaCBhaW1zIHRvIGludmVzdGlnYXRlIGludG8gaG93IHVzZXJzIHBlcmNlaXZlIG1vYmlsZSBnb3Zlcm5tZW50IChNLWdvdmVybm1lbnQpLiBUaGUgaW52ZXN0aWdhdGlvbiBidWlsZHMgb24gdGhlIFRlY2hub2xvZ3kgQWNjZXB0YW5jZSBNb2RlbCAoVEFNKSB3aGljaCBpcyBwYXJ0aWN1bGFybHkgY2VudGVyZWQgb24gdGhlIHBlcmNlaXZlZCB1c2VmdWxuZXNzLCB0aGUgcGVyY2VpdmVkIGVhc2Ugb2YgdXNlIGFuZCBzb21lIGFkZGl0aW9uYWwgZmFjdG9ycyB3aXRoIGEgdmlldyB0byBpbnNwZWN0IHRoZSBhY2NlcHRhbmNlIG9mIE0tZ292ZXJubWVudCBhbW9uZyBjaXRpemVucyBsaXZpbmcgaW4gQmFuZ2tvayBhbmQgbWV0cm9wb2xpdGFuIGFyZWFzLiBUaGUgbW9kZWwgaXMgcGxhbm5lZCB0byB2YWxpZGF0ZSB0aGUgTS1nb3Zlcm5tZW50IGFjY2VwdGFuY2UgbW9kZWwuIFRoZSBkYXRhIGlzIGNvbGxlY3RlZCBmcm9tIDQwMCByZXNwb25kZW50cyB1c2luZyB0aGUgcHVycG9zaXZlIHNhbXBsaW5nIHRlY2huaXF1ZS4gVGhlIGNhdXNhbCByZWxhdGlvbnNoaXBzIGFyZSB1c2VkIHRvIG9ic2VydmUgYXNzb2NpYXRpb24gYmV0d2VlbiB0aGUgY29uc3RydWN0cy4gVGhlcmVmb3JlLCB0aGUgY29sbGVjdGVkIGRhdGEgaXMgYW5hbHl6ZWQgdXNpbmcgdGhlIHN0cnVjdHVyYWwgZXF1YXRpb24gbW9kZWxsaW5nIChTRU0pIHRlY2huaXF1ZS4gVGhlIHJlc3VsdHMgc2hvdyB0aGF0IHRoZSBtb2RlbCBpcyBhIGdvb2QgZml0LiBUaGUgc3R1ZHkgY29uY2x1ZGVzIHRoYXQgcGVyY2VpdmVkIHVzZWZ1bG5lc3MsIHBlcmNlaXZlZCBlYXNlIG9mIHVzZSwgcGVyY2VpdmVkIHJpc2ssIHRydXN0LCByZWxhdGl2ZSBhZHZhbnRhZ2UsIGdvdmVybm1lbnQgc3VwcG9ydCwgc29jaWFsIGluZmx1ZW5jZSBhbmQgdXNlciBzYXRpc2ZhY3Rpb24gYXJlIGtleSBkZXRlcm1pbmFudHMgb2YgTS1nb3Zlcm5tZW50IGFkb3B0aW9uLiBTb2NpYWwgaW5mbHVlbmNlIGFuZCBpbmZvcm1hdGlvbiBxdWFsaXR5IGFyZSBhbHNvIGZvdW5kIHRvIGhhdmUgYW4gaW5kaXJlY3QgcG9zaXRpdmUgZWZmZWN0IG9uIE0tZ292ZXJubWVudCBhZG9wdGlvbiB2aWEgdXNlciBzYXRpc2ZhY3Rpb24uIFRoZXNlIGZpbmRpbmdzIGFyZSBleHBlY3RlZCB0byBoZWxwIGluIGV2YWx1YXRpbmcgaHVtYW4tY29tcHV0ZXIncyBpbnRlcmFjdGlvbiB1c2luZyB0aGUgTS1nb3Zlcm5tZW50IGFjY2VwdGFuY2UgbW9kZWwgYXMgd2VsbCBhcyB0byBpbXByb3ZlIHRoZSB1bmRlcnN0YW5kaW5nIG9mIGhvdyBjaXRpemVucyBhZG9wdCBNLWdvdmVybm1lbnQgaW4gb3JkZXIgdG8gaW1wbGVtZW50IHRoZSBNLWdvdmVybm1lbnQgc3lzdGVtIGZvciBUaGFpbGFuZCBpbiBhbiBlZmZlY3RpdmUgYW5kIGVmZmljaWVudCBtYW5uZXIuIiwicHVibGlzaGVyIjoiT25saW5lIiwiaXNzdWUiOiIxIiwidm9sdW1lIjoiMTMiLCJjb250YWluZXItdGl0bGUtc2hvcnQiOiIifSwiaXNUZW1wb3JhcnkiOmZhbHNlfV19&quot;,&quot;citationItems&quot;:[{&quot;id&quot;:&quot;2fb9bc2f-8db9-352b-b769-c12799c5960f&quot;,&quot;itemData&quot;:{&quot;type&quot;:&quot;article-journal&quot;,&quot;id&quot;:&quot;2fb9bc2f-8db9-352b-b769-c12799c5960f&quot;,&quot;title&quot;:&quot;Integrating TAM, Perceived Risk, Trust, Relative Advantage, Government Support, Social Influence and User Satisfaction as Predictors of Mobile Government Adoption Behavior in Thailand&quot;,&quot;author&quot;:[{&quot;family&quot;:&quot;Junnonyang&quot;,&quot;given&quot;:&quot;Ekkaphap&quot;,&quot;parse-names&quot;:false,&quot;dropping-particle&quot;:&quot;&quot;,&quot;non-dropping-particle&quot;:&quot;&quot;}],&quot;container-title&quot;:&quot;INTERNATIONAL JOURNAL OF eBUSINESS and eGOVERNMENT STUDIES&quot;,&quot;DOI&quot;:&quot;10.34109/ijebeg.202113108&quot;,&quot;URL&quot;:&quot;https://orcid.org/0000-0001-6051-0422&quot;,&quot;issued&quot;:{&quot;date-parts&quot;:[[2021]]},&quot;page&quot;:&quot;159-178&quot;,&quot;abstract&quot;:&quot;─ Abstract ─ This research aims to investigate into how users perceive mobile government (M-government). The investigation builds on the Technology Acceptance Model (TAM) which is particularly centered on the perceived usefulness, the perceived ease of use and some additional factors with a view to inspect the acceptance of M-government among citizens living in Bangkok and metropolitan areas. The model is planned to validate the M-government acceptance model. The data is collected from 400 respondents using the purposive sampling technique. The causal relationships are used to observe association between the constructs. Therefore, the collected data is analyzed using the structural equation modelling (SEM) technique. The results show that the model is a good fit. The study concludes that perceived usefulness, perceived ease of use, perceived risk, trust, relative advantage, government support, social influence and user satisfaction are key determinants of M-government adoption. Social influence and information quality are also found to have an indirect positive effect on M-government adoption via user satisfaction. These findings are expected to help in evaluating human-computer's interaction using the M-government acceptance model as well as to improve the understanding of how citizens adopt M-government in order to implement the M-government system for Thailand in an effective and efficient manner.&quot;,&quot;publisher&quot;:&quot;Online&quot;,&quot;issue&quot;:&quot;1&quot;,&quot;volume&quot;:&quot;13&quot;,&quot;container-title-short&quot;:&quot;&quot;},&quot;isTemporary&quot;:false}]},{&quot;citationID&quot;:&quot;MENDELEY_CITATION_591a7c96-e46b-4b3e-a98b-3ff183830495&quot;,&quot;properties&quot;:{&quot;noteIndex&quot;:0},&quot;isEdited&quot;:false,&quot;manualOverride&quot;:{&quot;isManuallyOverridden&quot;:false,&quot;citeprocText&quot;:&quot;(Amin et al., 2014)&quot;,&quot;manualOverrideText&quot;:&quot;&quot;},&quot;citationTag&quot;:&quot;MENDELEY_CITATION_v3_eyJjaXRhdGlvbklEIjoiTUVOREVMRVlfQ0lUQVRJT05fNTkxYTdjOTYtZTQ2Yi00YjNlLWE5OGItM2ZmMTgzODMwNDk1IiwicHJvcGVydGllcyI6eyJub3RlSW5kZXgiOjB9LCJpc0VkaXRlZCI6ZmFsc2UsIm1hbnVhbE92ZXJyaWRlIjp7ImlzTWFudWFsbHlPdmVycmlkZGVuIjpmYWxzZSwiY2l0ZXByb2NUZXh0IjoiKEFtaW4gZXQgYWwuLCAyMDE0KSIsIm1hbnVhbE92ZXJyaWRlVGV4dCI6IiJ9LCJjaXRhdGlvbkl0ZW1zIjpbeyJpZCI6ImMyMzNlNTBjLWZmNWEtMzA4ZC1iNDIwLTUyOTQyNzRiOTI5MiIsIml0ZW1EYXRhIjp7InR5cGUiOiJhcnRpY2xlLWpvdXJuYWwiLCJpZCI6ImMyMzNlNTBjLWZmNWEtMzA4ZC1iNDIwLTUyOTQyNzRiOTI5MiIsInRpdGxlIjoiVXNlciBzYXRpc2ZhY3Rpb24gd2l0aCBtb2JpbGUgd2Vic2l0ZXM6IHRoZSBpbXBhY3Qgb2YgcGVyY2VpdmVkIHVzZWZ1bG5lc3MgKFBVKSwgcGVyY2VpdmVkIGVhc2Ugb2YgdXNlIChQRU9VKSBhbmQgdHJ1c3QiLCJhdXRob3IiOlt7ImZhbWlseSI6IkFtaW4iLCJnaXZlbiI6Ik11c2xpbSIsInBhcnNlLW5hbWVzIjpmYWxzZSwiZHJvcHBpbmctcGFydGljbGUiOiIiLCJub24tZHJvcHBpbmctcGFydGljbGUiOiIifSx7ImZhbWlseSI6IlJlemFlaSIsImdpdmVuIjoiU2FqYWQiLCJwYXJzZS1uYW1lcyI6ZmFsc2UsImRyb3BwaW5nLXBhcnRpY2xlIjoiIiwibm9uLWRyb3BwaW5nLXBhcnRpY2xlIjoiIn0seyJmYW1pbHkiOiJBYm9sZ2hhc2VtaSIsImdpdmVuIjoiTWFyeWFtIiwicGFyc2UtbmFtZXMiOmZhbHNlLCJkcm9wcGluZy1wYXJ0aWNsZSI6IiIsIm5vbi1kcm9wcGluZy1wYXJ0aWNsZSI6IiJ9XSwiY29udGFpbmVyLXRpdGxlIjoiTmFua2FpIEJ1c2luZXNzIFJldmlldyBJbnRlcm5hdGlvbmFsIiwiRE9JIjoiMTAuMTEwOC9OQlJJLTAxLTIwMTQtMDAwNSIsIklTU04iOiIyMDQwODc1NyIsImlzc3VlZCI6eyJkYXRlLXBhcnRzIjpbWzIwMTQsNywyOV1dfSwicGFnZSI6IjI1OC0yNzQiLCJhYnN0cmFjdCI6IlB1cnBvc2Ug4oCTIFRoZSBwdXJwb3NlIG9mIHRoZSBzdHVkeSBpcyB0byBpbnZlc3RpZ2F0ZSB0aGUgaW1wYWN0IG9mIHBlcmNlaXZlZCB1c2VmdWxuZXNzIChQVSksIHBlcmNlaXZlZCBlYXNlIG9mIHVzZSAoUEVPVSkgYW5kIHRydXN0IG9uIG1vYmlsZSB3ZWJzaXRlIHNhdGlzZmFjdGlvbi4gRGVzaWduL21ldGhvZG9sb2d5L2FwcHJvYWNoIOKAkyBBIHRvdGFsIG9mIDMwMiB2YWxpZCBxdWVzdGlvbm5haXJlcyB3ZXJlIGNvbGxlY3RlZCB0byBlbXBpcmljYWxseSB0ZXN0IHRoZSByZXNlYXJjaCBtb2RlbC4gU3RydWN0dXJhbCBlcXVhdGlvbiBtb2RlbGluZyAoU0VNKSB3YXMgcGVyZm9ybWVkIHRvIGV2YWx1YXRlIHRoZSByZWxpYWJpbGl0eSBhbmQgdmFsaWRpdHkgb2YgdGhlIG1lYXN1cmVtZW50IG1vZGVsIGFuZCBzdHJ1Y3R1cmFsIG1vZGVscy4gRmluZGluZ3Mg4oCTIFRoZSByZXN1bHRzIHNob3cgdGhhdCB0aGVyZSBpcyBhIHBvc2l0aXZlIHJlbGF0aW9uc2hpcCBiZXR3ZWVuIFBFT1UsIFBVIGFuZCBtb2JpbGUgdXNlcnPigJkgc2F0aXNmYWN0aW9uLiBQVSBpcyBwb3NpdGl2ZWx5IHJlbGF0ZWQgdG8gdHJ1c3QgYW5kIG1vYmlsZSB1c2Vyc+KAmSBzYXRpc2ZhY3Rpb24uIE1vcmVvdmVyLCB0cnVzdCBwb3NpdGl2ZWx5IGluZmx1ZW5jZXMgbW9iaWxlIHVzZXJz4oCZIHNhdGlzZmFjdGlvbi4gUHJhY3RpY2FsIGltcGxpY2F0aW9ucyDigJMgRHJhd2luZyBvbiB0aGUgdGVjaG5vbG9neSBhY2NlcHRhbmNlIG1vZGVsIGFuZCB0cnVzdCB0aGVvcnksIHRoaXMgc3R1ZHkgZGV2ZWxvcHMgYW5kIGVtcGlyaWNhbGx5IGV4YW1pbmVzIGEgbW9kZWwgZm9yIGNvbnN1bWVyc+KAmSBzYXRpc2ZhY3Rpb24gdG8gdXNlIG1vYmlsZSBzZXJ2aWNlcy4gVGhpcyBzdHVkeSBjb250cmlidXRlcyBuZXcgaW5zaWdodHMgY29uY2VybmluZyB0aGUgbWFya2V0aW5nIGxpdGVyYXR1cmUgYnkgZXhhbWluaW5nIHRoZSBpbXBhY3Qgb2YgUFUsIFBFT1UgYW5kIHRydXN0IG9uIG1vYmlsZSB1c2Vyc+KAmSBzYXRpc2ZhY3Rpb24uIE9yaWdpbmFsaXR5L3ZhbHVlIOKAkyBUaGUgY29udHJpYnV0aW9uIG9mIHRoZSBzdHVkeSBpcyBzaWduaWZpY2FudCBmb3IgYm90aCBtb2JpbGUgbWFya2V0ZXJzIGFuZCBhY2FkZW1pY2lhbnMgaW4gdGhlIGVyYSBvZiB0aGUgdGhpcmQtZ2VuZXJhdGlvbiBlbnZpcm9ubWVudC4gVGhpcyBzdHVkeSBpcyBhbW9uZyB0aGUgZmlyc3QgZmV3IGF0dGVtcHRzIHRvIGludGVncmF0ZSB0aGUgVEFNIHdpdGggdHJ1c3QgdG8gZGV0ZXJtaW5lIG1vYmlsZSB1c2VyIHNhdGlzZmFjdGlvbi4iLCJwdWJsaXNoZXIiOiJFbWVyYWxkIEdyb3VwIFB1Ymxpc2hpbmcgTHRkLiIsImlzc3VlIjoiMyIsInZvbHVtZSI6IjUiLCJjb250YWluZXItdGl0bGUtc2hvcnQiOiIifSwiaXNUZW1wb3JhcnkiOmZhbHNlfV19&quot;,&quot;citationItems&quot;:[{&quot;id&quot;:&quot;c233e50c-ff5a-308d-b420-5294274b9292&quot;,&quot;itemData&quot;:{&quot;type&quot;:&quot;article-journal&quot;,&quot;id&quot;:&quot;c233e50c-ff5a-308d-b420-5294274b9292&quot;,&quot;title&quot;:&quot;User satisfaction with mobile websites: the impact of perceived usefulness (PU), perceived ease of use (PEOU) and trust&quot;,&quot;author&quot;:[{&quot;family&quot;:&quot;Amin&quot;,&quot;given&quot;:&quot;Muslim&quot;,&quot;parse-names&quot;:false,&quot;dropping-particle&quot;:&quot;&quot;,&quot;non-dropping-particle&quot;:&quot;&quot;},{&quot;family&quot;:&quot;Rezaei&quot;,&quot;given&quot;:&quot;Sajad&quot;,&quot;parse-names&quot;:false,&quot;dropping-particle&quot;:&quot;&quot;,&quot;non-dropping-particle&quot;:&quot;&quot;},{&quot;family&quot;:&quot;Abolghasemi&quot;,&quot;given&quot;:&quot;Maryam&quot;,&quot;parse-names&quot;:false,&quot;dropping-particle&quot;:&quot;&quot;,&quot;non-dropping-particle&quot;:&quot;&quot;}],&quot;container-title&quot;:&quot;Nankai Business Review International&quot;,&quot;DOI&quot;:&quot;10.1108/NBRI-01-2014-0005&quot;,&quot;ISSN&quot;:&quot;20408757&quot;,&quot;issued&quot;:{&quot;date-parts&quot;:[[2014,7,29]]},&quot;page&quot;:&quot;258-274&quot;,&quot;abstract&quot;:&quot;Purpose – The purpose of the study is to investigate the impact of perceived usefulness (PU), perceived ease of use (PEOU) and trust on mobile website satisfaction. Design/methodology/approach – A total of 302 valid questionnaires were collected to empirically test the research model. Structural equation modeling (SEM) was performed to evaluate the reliability and validity of the measurement model and structural models. Findings – The results show that there is a positive relationship between PEOU, PU and mobile users’ satisfaction. PU is positively related to trust and mobile users’ satisfaction. Moreover, trust positively influences mobile users’ satisfaction. Practical implications – Drawing on the technology acceptance model and trust theory, this study develops and empirically examines a model for consumers’ satisfaction to use mobile services. This study contributes new insights concerning the marketing literature by examining the impact of PU, PEOU and trust on mobile users’ satisfaction. Originality/value – The contribution of the study is significant for both mobile marketers and academicians in the era of the third-generation environment. This study is among the first few attempts to integrate the TAM with trust to determine mobile user satisfaction.&quot;,&quot;publisher&quot;:&quot;Emerald Group Publishing Ltd.&quot;,&quot;issue&quot;:&quot;3&quot;,&quot;volume&quot;:&quot;5&quot;,&quot;container-title-short&quot;:&quot;&quot;},&quot;isTemporary&quot;:false}]},{&quot;citationID&quot;:&quot;MENDELEY_CITATION_0d3695ee-0153-495e-8160-9f6955169300&quot;,&quot;properties&quot;:{&quot;noteIndex&quot;:0},&quot;isEdited&quot;:false,&quot;manualOverride&quot;:{&quot;isManuallyOverridden&quot;:false,&quot;citeprocText&quot;:&quot;(Kalayou et al., 2020)&quot;,&quot;manualOverrideText&quot;:&quot;&quot;},&quot;citationTag&quot;:&quot;MENDELEY_CITATION_v3_eyJjaXRhdGlvbklEIjoiTUVOREVMRVlfQ0lUQVRJT05fMGQzNjk1ZWUtMDE1My00OTVlLTgxNjAtOWY2OTU1MTY5MzAwIiwicHJvcGVydGllcyI6eyJub3RlSW5kZXgiOjB9LCJpc0VkaXRlZCI6ZmFsc2UsIm1hbnVhbE92ZXJyaWRlIjp7ImlzTWFudWFsbHlPdmVycmlkZGVuIjpmYWxzZSwiY2l0ZXByb2NUZXh0IjoiKEthbGF5b3UgZXQgYWwuLCAyMDIwKSIsIm1hbnVhbE92ZXJyaWRlVGV4dCI6IiJ9LCJjaXRhdGlvbkl0ZW1zIjpbeyJpZCI6IjAyMWU5ZjBlLTg3NmYtMzgyNC04N2E2LWUxMTU0ZWE1N2NiYyIsIml0ZW1EYXRhIjp7InR5cGUiOiJhcnRpY2xlLWpvdXJuYWwiLCJpZCI6IjAyMWU5ZjBlLTg3NmYtMzgyNC04N2E2LWUxMTU0ZWE1N2NiYyIsInRpdGxlIjoiVGhlIGFwcGxpY2FiaWxpdHkgb2YgdGhlIG1vZGlmaWVkIHRlY2hub2xvZ3kgYWNjZXB0YW5jZSBtb2RlbCAoVGFtKSBvbiB0aGUgc3VzdGFpbmFibGUgYWRvcHRpb24gb2YgZWhlYWx0aCBzeXN0ZW1zIGluIHJlc291cmNlLWxpbWl0ZWQgc2V0dGluZ3MiLCJhdXRob3IiOlt7ImZhbWlseSI6IkthbGF5b3UiLCJnaXZlbiI6Ik11bHVnZXRhIEhheWVsb20iLCJwYXJzZS1uYW1lcyI6ZmFsc2UsImRyb3BwaW5nLXBhcnRpY2xlIjoiIiwibm9uLWRyb3BwaW5nLXBhcnRpY2xlIjoiIn0seyJmYW1pbHkiOiJFbmRlaGFidHUiLCJnaXZlbiI6IkJlcmhhbnUgRmlrYWRpZSIsInBhcnNlLW5hbWVzIjpmYWxzZSwiZHJvcHBpbmctcGFydGljbGUiOiIiLCJub24tZHJvcHBpbmctcGFydGljbGUiOiIifSx7ImZhbWlseSI6IlRpbGFodW4iLCJnaXZlbiI6IkJpbnlhbSIsInBhcnNlLW5hbWVzIjpmYWxzZSwiZHJvcHBpbmctcGFydGljbGUiOiIiLCJub24tZHJvcHBpbmctcGFydGljbGUiOiIifV0sImNvbnRhaW5lci10aXRsZSI6IkpvdXJuYWwgb2YgTXVsdGlkaXNjaXBsaW5hcnkgSGVhbHRoY2FyZSIsImNvbnRhaW5lci10aXRsZS1zaG9ydCI6IkogTXVsdGlkaXNjaXAgSGVhbHRoYyIsIkRPSSI6IjEwLjIxNDcvSk1ESC5TMjg0OTczIiwiSVNTTiI6IjExNzgyMzkwIiwiaXNzdWVkIjp7ImRhdGUtcGFydHMiOltbMjAyMF1dfSwicGFnZSI6IjE4MjctMTgzNyIsImFic3RyYWN0IjoiQmFja2dyb3VuZDogVGhlIGltcGxlbWVudGF0aW9uIG9mIGVIZWFsdGggc3lzdGVtcyB3aXRoIGEgdHJpYWwtYW5kLWVycm9yIGFwcHJvYWNoIGlzIHZlcnkgZXhwZW5zaXZlIGFuZCB1bnN1Y2Nlc3NmdWwuIFNvLCB0aGlzIHN0dWR5IGFpbXMgdG8gZXhhbWluZSB0aGUgY29uc3RydWN0cyBhbmQgcmVsYXRpb25zaGlwcyBvZiB0aGUgbW9kaWZpZWQgdGVjaG5vbG9neSBhY2NlcHRhbmNlIG1vZGVsIChUQU0pIHRvIGRldGVybWluZSB3aGV0aGVyIGl0IGNhbiBiZSBhcHBsaWVkIHRvIGFzc2VzcyBoZWFsdGggcHJvZmVzc2lvbmFs4oCZcyBiZWhhdmlvcmFsIGludGVudGlvbiB0byBhZG9wdCBlSGVhbHRoIHN5c3RlbXMgaW4gcmVzb3VyY2UtbGltaXRlZCBzZXR0aW5ncyBvciBub3QuIE1ldGhvZHM6IFRoZSBpbnN0aXR1dGlvbmFsLWJhc2VkIGNyb3NzLXNlY3Rpb25hbCBzdHVkeSBkZXNpZ24gd2FzIGNvbmR1Y3RlZCBhbW9uZyBhIHRvdGFsIG9mIDM4NCBoZWFsdGhjYXJlIHByb2Zlc3Npb25hbHMgaW4gcmVmZXJyYWwgaG9zcGl0YWxzIG9mIEFtaGFyYSByZWdpb25hbCBzdGF0ZSwgRXRoaW9waWEuIFNlbGYtYWRtaW5pc3RlcmVkIHF1ZXN0aW9ubmFpcmUgd2FzIHVzZWQgdG8gY29sbGVjdCB0aGUgZGF0YSwgYW5kIHRoZSBkYXRhIHdlcmUgZW50ZXJlZCB1c2luZyBFcGktaW5mbyB2ZXJzaW9uIDcgYW5kIHRoZSBkZXNjcmlwdGl2ZSBkYXRhIHdlcmUgYW5hbHl6ZWQgdXNpbmcgU1BTUyB2ZXJzaW9uIDI1LiBTdHJ1Y3R1cmFsIGVxdWF0aW9uIG1vZGVsaW5nLCB1c2luZyBBTU9TIDIyLCB3YXMgYWxzbyBhcHBsaWVkIHRvIGRlc2NyaWJlIGFuZCB2YWxpZGF0ZSB0aGUgZGVncmVlIG9mIHJlbGF0aW9uc2hpcHMgYmV0d2VlbiB2YXJpYWJsZXMuIFJlc3VsdHM6IFRoZSBmaW5kaW5ncyBvZiB0aGUgc3RydWN0dXJhbCBlcXVhdGlvbiBtb2RlbGluZyAoU0VNKSBpbmRpY2F0ZSB0aGF0IHBlcmNlaXZlZCB1c2VmdWxuZXNzIGhhcyBhIHNpZ25pZmljYW50IGluZmx1ZW5jZSBvbiBhdHRpdHVkZSAozrIgPTAuMjk4LCBQPDAuMDEpIGFuZCBpbnRlbnRpb24gdG8gdXNlIGVIZWFsdGggKM6yID0wLjM4NywgUDwwLjAxKS4gUGVyY2VpdmVkIGVhc2Ugb2YgdXNlIGhhcyBzaWduaWZpY2FudCBpbmZsdWVuY2Ugb24gcGVyY2VpdmVkIHVzZWZ1bG5lc3MgKM6yPTAuMzg1LCBQPDAuMDUpIGFuZCBhdHRpdHVkZSAozrI9MC4zNDcsIFA8MC4wNSkgYW5kIGludGVudGlvbiB0byB1c2UgZUhlYWx0aCAozrI9MC4zMzksIFA8MC4wMSkuIFRlY2huaWNhbCBpbmZyYXN0cnVjdHVyZSBoYXMgc2lnbmlmaWNhbnQgaW5mbHVlbmNlIG9uIGF0dGl0dWRlICjOsiA9MC40MTIsIFA8MC4wMSkgYW5kIGludGVudGlvbiB0byB1c2UgZUhlYWx0aCAozrIgPTAuMzU1LCBQPDAuMDEpLiBUaGUgc3RhZmZzIElUIGV4cGVyaWVuY2UgaGFzIGEgc2lnbmlmaWNhbnQgaW5mbHVlbmNlIG9uIHBlcmNlaXZlZCB1c2VmdWxuZXNzICjOsiA9MC41OTUsIFA8MC4wMSkgYW5kIGF0dGl0dWRlICjOsiA9MC4yNjcsIFA8MC4wNSksIGJ1dCB0aGUgZWZmZWN0IG9mIElUIGV4cGVyaWVuY2Ugb24gdGhlIGludGVudGlvbiB0byB1c2UgZUhlYWx0aCB3YXMgbm90IHNpZ25pZmljYW50LiBBbW9uZyBhbGwgdGhlIGNvbnN0cnVjdHMsIGhlYWx0aGNhcmUgcHJvZmVzc2lvbmFscyBhdHRpdHVkZSB0b3dhcmRzIGVIZWFsdGggc2hvd2VkIHRoZSBzdHJvbmdlc3QgZWZmZWN0IG9uIHRoZSBpbnRlbnRpb24gdG8gdXNlIGVIZWFsdGggc3lzdGVtcyAozrIgPSAwLjUyLCBQPDAuMDEpLiBDb25jbHVzaW9uOiBPdmVyYWxsLCB0aGlzIG1vZGVsIGRlc2NyaWJlcyA1Ni4yJSBvZiB0aGUgdmFyaWFuY2UgaW4gYmVoYXZpb3JhbCBpbnRlbnRpb24gdG8gdXNlIGVIZWFsdGggc3lzdGVtcy4gVGhlcmVmb3JlLCB0aGUgaW1wbGVtZW50ZXJzIHNob3VsZCBnaXZlIHByaW9yaXR5IGluIGVuaGFuY2luZyB0aGUgb3JnYW5pemF0aW9ucyB0ZWNobmljYWwgaW5mcmFzdHJ1Y3R1cmUsIHN0YWZm4oCZcyBJVCBza2lsbCwgYW5kIHRoZWlyIGF0dGl0dWRlIHRvd2FyZHMgZUhlYWx0aCBieSBnaXZpbmcgY29udGludW91cyBzdXBwb3J0LiIsInB1Ymxpc2hlciI6IkRvdmUgTWVkaWNhbCBQcmVzcyBMdGQiLCJ2b2x1bWUiOiIxMyJ9LCJpc1RlbXBvcmFyeSI6ZmFsc2V9XX0=&quot;,&quot;citationItems&quot;:[{&quot;id&quot;:&quot;021e9f0e-876f-3824-87a6-e1154ea57cbc&quot;,&quot;itemData&quot;:{&quot;type&quot;:&quot;article-journal&quot;,&quot;id&quot;:&quot;021e9f0e-876f-3824-87a6-e1154ea57cbc&quot;,&quot;title&quot;:&quot;The applicability of the modified technology acceptance model (Tam) on the sustainable adoption of ehealth systems in resource-limited settings&quot;,&quot;author&quot;:[{&quot;family&quot;:&quot;Kalayou&quot;,&quot;given&quot;:&quot;Mulugeta Hayelom&quot;,&quot;parse-names&quot;:false,&quot;dropping-particle&quot;:&quot;&quot;,&quot;non-dropping-particle&quot;:&quot;&quot;},{&quot;family&quot;:&quot;Endehabtu&quot;,&quot;given&quot;:&quot;Berhanu Fikadie&quot;,&quot;parse-names&quot;:false,&quot;dropping-particle&quot;:&quot;&quot;,&quot;non-dropping-particle&quot;:&quot;&quot;},{&quot;family&quot;:&quot;Tilahun&quot;,&quot;given&quot;:&quot;Binyam&quot;,&quot;parse-names&quot;:false,&quot;dropping-particle&quot;:&quot;&quot;,&quot;non-dropping-particle&quot;:&quot;&quot;}],&quot;container-title&quot;:&quot;Journal of Multidisciplinary Healthcare&quot;,&quot;container-title-short&quot;:&quot;J Multidiscip Healthc&quot;,&quot;DOI&quot;:&quot;10.2147/JMDH.S284973&quot;,&quot;ISSN&quot;:&quot;11782390&quot;,&quot;issued&quot;:{&quot;date-parts&quot;:[[2020]]},&quot;page&quot;:&quot;1827-1837&quot;,&quot;abstract&quot;:&quot;Background: The implementation of eHealth systems with a trial-and-error approach is very expensive and unsuccessful. So, this study aims to examine the constructs and relationships of the modified technology acceptance model (TAM) to determine whether it can be applied to assess health professional’s behavioral intention to adopt eHealth systems in resource-limited settings or not. Methods: The institutional-based cross-sectional study design was conducted among a total of 384 healthcare professionals in referral hospitals of Amhara regional state, Ethiopia. Self-administered questionnaire was used to collect the data, and the data were entered using Epi-info version 7 and the descriptive data were analyzed using SPSS version 25. Structural equation modeling, using AMOS 22, was also applied to describe and validate the degree of relationships between variables. Results: The findings of the structural equation modeling (SEM) indicate that perceived usefulness has a significant influence on attitude (β =0.298, P&lt;0.01) and intention to use eHealth (β =0.387, P&lt;0.01). Perceived ease of use has significant influence on perceived usefulness (β=0.385, P&lt;0.05) and attitude (β=0.347, P&lt;0.05) and intention to use eHealth (β=0.339, P&lt;0.01). Technical infrastructure has significant influence on attitude (β =0.412, P&lt;0.01) and intention to use eHealth (β =0.355, P&lt;0.01). The staffs IT experience has a significant influence on perceived usefulness (β =0.595, P&lt;0.01) and attitude (β =0.267, P&lt;0.05), but the effect of IT experience on the intention to use eHealth was not significant. Among all the constructs, healthcare professionals attitude towards eHealth showed the strongest effect on the intention to use eHealth systems (β = 0.52, P&lt;0.01). Conclusion: Overall, this model describes 56.2% of the variance in behavioral intention to use eHealth systems. Therefore, the implementers should give priority in enhancing the organizations technical infrastructure, staff’s IT skill, and their attitude towards eHealth by giving continuous support.&quot;,&quot;publisher&quot;:&quot;Dove Medical Press Ltd&quot;,&quot;volume&quot;:&quot;13&quot;},&quot;isTemporary&quot;:false}]},{&quot;citationID&quot;:&quot;MENDELEY_CITATION_6783f45e-5fc7-46d7-8921-09367ed5d4a8&quot;,&quot;properties&quot;:{&quot;noteIndex&quot;:0},&quot;isEdited&quot;:false,&quot;manualOverride&quot;:{&quot;isManuallyOverridden&quot;:true,&quot;citeprocText&quot;:&quot;(Amin et al., 2014)&quot;,&quot;manualOverrideText&quot;:&quot;Amin et al., (2014)&quot;},&quot;citationTag&quot;:&quot;MENDELEY_CITATION_v3_eyJjaXRhdGlvbklEIjoiTUVOREVMRVlfQ0lUQVRJT05fNjc4M2Y0NWUtNWZjNy00NmQ3LTg5MjEtMDkzNjdlZDVkNGE4IiwicHJvcGVydGllcyI6eyJub3RlSW5kZXgiOjB9LCJpc0VkaXRlZCI6ZmFsc2UsIm1hbnVhbE92ZXJyaWRlIjp7ImlzTWFudWFsbHlPdmVycmlkZGVuIjp0cnVlLCJjaXRlcHJvY1RleHQiOiIoQW1pbiBldCBhbC4sIDIwMTQpIiwibWFudWFsT3ZlcnJpZGVUZXh0IjoiQW1pbiBldCBhbC4sICgyMDE0KSJ9LCJjaXRhdGlvbkl0ZW1zIjpbeyJpZCI6ImMyMzNlNTBjLWZmNWEtMzA4ZC1iNDIwLTUyOTQyNzRiOTI5MiIsIml0ZW1EYXRhIjp7InR5cGUiOiJhcnRpY2xlLWpvdXJuYWwiLCJpZCI6ImMyMzNlNTBjLWZmNWEtMzA4ZC1iNDIwLTUyOTQyNzRiOTI5MiIsInRpdGxlIjoiVXNlciBzYXRpc2ZhY3Rpb24gd2l0aCBtb2JpbGUgd2Vic2l0ZXM6IHRoZSBpbXBhY3Qgb2YgcGVyY2VpdmVkIHVzZWZ1bG5lc3MgKFBVKSwgcGVyY2VpdmVkIGVhc2Ugb2YgdXNlIChQRU9VKSBhbmQgdHJ1c3QiLCJhdXRob3IiOlt7ImZhbWlseSI6IkFtaW4iLCJnaXZlbiI6Ik11c2xpbSIsInBhcnNlLW5hbWVzIjpmYWxzZSwiZHJvcHBpbmctcGFydGljbGUiOiIiLCJub24tZHJvcHBpbmctcGFydGljbGUiOiIifSx7ImZhbWlseSI6IlJlemFlaSIsImdpdmVuIjoiU2FqYWQiLCJwYXJzZS1uYW1lcyI6ZmFsc2UsImRyb3BwaW5nLXBhcnRpY2xlIjoiIiwibm9uLWRyb3BwaW5nLXBhcnRpY2xlIjoiIn0seyJmYW1pbHkiOiJBYm9sZ2hhc2VtaSIsImdpdmVuIjoiTWFyeWFtIiwicGFyc2UtbmFtZXMiOmZhbHNlLCJkcm9wcGluZy1wYXJ0aWNsZSI6IiIsIm5vbi1kcm9wcGluZy1wYXJ0aWNsZSI6IiJ9XSwiY29udGFpbmVyLXRpdGxlIjoiTmFua2FpIEJ1c2luZXNzIFJldmlldyBJbnRlcm5hdGlvbmFsIiwiRE9JIjoiMTAuMTEwOC9OQlJJLTAxLTIwMTQtMDAwNSIsIklTU04iOiIyMDQwODc1NyIsImlzc3VlZCI6eyJkYXRlLXBhcnRzIjpbWzIwMTQsNywyOV1dfSwicGFnZSI6IjI1OC0yNzQiLCJhYnN0cmFjdCI6IlB1cnBvc2Ug4oCTIFRoZSBwdXJwb3NlIG9mIHRoZSBzdHVkeSBpcyB0byBpbnZlc3RpZ2F0ZSB0aGUgaW1wYWN0IG9mIHBlcmNlaXZlZCB1c2VmdWxuZXNzIChQVSksIHBlcmNlaXZlZCBlYXNlIG9mIHVzZSAoUEVPVSkgYW5kIHRydXN0IG9uIG1vYmlsZSB3ZWJzaXRlIHNhdGlzZmFjdGlvbi4gRGVzaWduL21ldGhvZG9sb2d5L2FwcHJvYWNoIOKAkyBBIHRvdGFsIG9mIDMwMiB2YWxpZCBxdWVzdGlvbm5haXJlcyB3ZXJlIGNvbGxlY3RlZCB0byBlbXBpcmljYWxseSB0ZXN0IHRoZSByZXNlYXJjaCBtb2RlbC4gU3RydWN0dXJhbCBlcXVhdGlvbiBtb2RlbGluZyAoU0VNKSB3YXMgcGVyZm9ybWVkIHRvIGV2YWx1YXRlIHRoZSByZWxpYWJpbGl0eSBhbmQgdmFsaWRpdHkgb2YgdGhlIG1lYXN1cmVtZW50IG1vZGVsIGFuZCBzdHJ1Y3R1cmFsIG1vZGVscy4gRmluZGluZ3Mg4oCTIFRoZSByZXN1bHRzIHNob3cgdGhhdCB0aGVyZSBpcyBhIHBvc2l0aXZlIHJlbGF0aW9uc2hpcCBiZXR3ZWVuIFBFT1UsIFBVIGFuZCBtb2JpbGUgdXNlcnPigJkgc2F0aXNmYWN0aW9uLiBQVSBpcyBwb3NpdGl2ZWx5IHJlbGF0ZWQgdG8gdHJ1c3QgYW5kIG1vYmlsZSB1c2Vyc+KAmSBzYXRpc2ZhY3Rpb24uIE1vcmVvdmVyLCB0cnVzdCBwb3NpdGl2ZWx5IGluZmx1ZW5jZXMgbW9iaWxlIHVzZXJz4oCZIHNhdGlzZmFjdGlvbi4gUHJhY3RpY2FsIGltcGxpY2F0aW9ucyDigJMgRHJhd2luZyBvbiB0aGUgdGVjaG5vbG9neSBhY2NlcHRhbmNlIG1vZGVsIGFuZCB0cnVzdCB0aGVvcnksIHRoaXMgc3R1ZHkgZGV2ZWxvcHMgYW5kIGVtcGlyaWNhbGx5IGV4YW1pbmVzIGEgbW9kZWwgZm9yIGNvbnN1bWVyc+KAmSBzYXRpc2ZhY3Rpb24gdG8gdXNlIG1vYmlsZSBzZXJ2aWNlcy4gVGhpcyBzdHVkeSBjb250cmlidXRlcyBuZXcgaW5zaWdodHMgY29uY2VybmluZyB0aGUgbWFya2V0aW5nIGxpdGVyYXR1cmUgYnkgZXhhbWluaW5nIHRoZSBpbXBhY3Qgb2YgUFUsIFBFT1UgYW5kIHRydXN0IG9uIG1vYmlsZSB1c2Vyc+KAmSBzYXRpc2ZhY3Rpb24uIE9yaWdpbmFsaXR5L3ZhbHVlIOKAkyBUaGUgY29udHJpYnV0aW9uIG9mIHRoZSBzdHVkeSBpcyBzaWduaWZpY2FudCBmb3IgYm90aCBtb2JpbGUgbWFya2V0ZXJzIGFuZCBhY2FkZW1pY2lhbnMgaW4gdGhlIGVyYSBvZiB0aGUgdGhpcmQtZ2VuZXJhdGlvbiBlbnZpcm9ubWVudC4gVGhpcyBzdHVkeSBpcyBhbW9uZyB0aGUgZmlyc3QgZmV3IGF0dGVtcHRzIHRvIGludGVncmF0ZSB0aGUgVEFNIHdpdGggdHJ1c3QgdG8gZGV0ZXJtaW5lIG1vYmlsZSB1c2VyIHNhdGlzZmFjdGlvbi4iLCJwdWJsaXNoZXIiOiJFbWVyYWxkIEdyb3VwIFB1Ymxpc2hpbmcgTHRkLiIsImlzc3VlIjoiMyIsInZvbHVtZSI6IjUiLCJjb250YWluZXItdGl0bGUtc2hvcnQiOiIifSwiaXNUZW1wb3JhcnkiOmZhbHNlfV19&quot;,&quot;citationItems&quot;:[{&quot;id&quot;:&quot;c233e50c-ff5a-308d-b420-5294274b9292&quot;,&quot;itemData&quot;:{&quot;type&quot;:&quot;article-journal&quot;,&quot;id&quot;:&quot;c233e50c-ff5a-308d-b420-5294274b9292&quot;,&quot;title&quot;:&quot;User satisfaction with mobile websites: the impact of perceived usefulness (PU), perceived ease of use (PEOU) and trust&quot;,&quot;author&quot;:[{&quot;family&quot;:&quot;Amin&quot;,&quot;given&quot;:&quot;Muslim&quot;,&quot;parse-names&quot;:false,&quot;dropping-particle&quot;:&quot;&quot;,&quot;non-dropping-particle&quot;:&quot;&quot;},{&quot;family&quot;:&quot;Rezaei&quot;,&quot;given&quot;:&quot;Sajad&quot;,&quot;parse-names&quot;:false,&quot;dropping-particle&quot;:&quot;&quot;,&quot;non-dropping-particle&quot;:&quot;&quot;},{&quot;family&quot;:&quot;Abolghasemi&quot;,&quot;given&quot;:&quot;Maryam&quot;,&quot;parse-names&quot;:false,&quot;dropping-particle&quot;:&quot;&quot;,&quot;non-dropping-particle&quot;:&quot;&quot;}],&quot;container-title&quot;:&quot;Nankai Business Review International&quot;,&quot;DOI&quot;:&quot;10.1108/NBRI-01-2014-0005&quot;,&quot;ISSN&quot;:&quot;20408757&quot;,&quot;issued&quot;:{&quot;date-parts&quot;:[[2014,7,29]]},&quot;page&quot;:&quot;258-274&quot;,&quot;abstract&quot;:&quot;Purpose – The purpose of the study is to investigate the impact of perceived usefulness (PU), perceived ease of use (PEOU) and trust on mobile website satisfaction. Design/methodology/approach – A total of 302 valid questionnaires were collected to empirically test the research model. Structural equation modeling (SEM) was performed to evaluate the reliability and validity of the measurement model and structural models. Findings – The results show that there is a positive relationship between PEOU, PU and mobile users’ satisfaction. PU is positively related to trust and mobile users’ satisfaction. Moreover, trust positively influences mobile users’ satisfaction. Practical implications – Drawing on the technology acceptance model and trust theory, this study develops and empirically examines a model for consumers’ satisfaction to use mobile services. This study contributes new insights concerning the marketing literature by examining the impact of PU, PEOU and trust on mobile users’ satisfaction. Originality/value – The contribution of the study is significant for both mobile marketers and academicians in the era of the third-generation environment. This study is among the first few attempts to integrate the TAM with trust to determine mobile user satisfaction.&quot;,&quot;publisher&quot;:&quot;Emerald Group Publishing Ltd.&quot;,&quot;issue&quot;:&quot;3&quot;,&quot;volume&quot;:&quot;5&quot;,&quot;container-title-short&quot;:&quot;&quot;},&quot;isTemporary&quot;:false}]},{&quot;citationID&quot;:&quot;MENDELEY_CITATION_3fdd387b-d914-42d3-99e9-ac0449a01ec0&quot;,&quot;properties&quot;:{&quot;noteIndex&quot;:0},&quot;isEdited&quot;:false,&quot;manualOverride&quot;:{&quot;isManuallyOverridden&quot;:false,&quot;citeprocText&quot;:&quot;(Junnonyang, 2021)&quot;,&quot;manualOverrideText&quot;:&quot;&quot;},&quot;citationTag&quot;:&quot;MENDELEY_CITATION_v3_eyJjaXRhdGlvbklEIjoiTUVOREVMRVlfQ0lUQVRJT05fM2ZkZDM4N2ItZDkxNC00MmQzLTk5ZTktYWMwNDQ5YTAxZWMwIiwicHJvcGVydGllcyI6eyJub3RlSW5kZXgiOjB9LCJpc0VkaXRlZCI6ZmFsc2UsIm1hbnVhbE92ZXJyaWRlIjp7ImlzTWFudWFsbHlPdmVycmlkZGVuIjpmYWxzZSwiY2l0ZXByb2NUZXh0IjoiKEp1bm5vbnlhbmcsIDIwMjEpIiwibWFudWFsT3ZlcnJpZGVUZXh0IjoiIn0sImNpdGF0aW9uSXRlbXMiOlt7ImlkIjoiMmZiOWJjMmYtOGRiOS0zNTJiLWI3NjktYzEyNzk5YzU5NjBmIiwiaXRlbURhdGEiOnsidHlwZSI6ImFydGljbGUtam91cm5hbCIsImlkIjoiMmZiOWJjMmYtOGRiOS0zNTJiLWI3NjktYzEyNzk5YzU5NjBmIiwidGl0bGUiOiJJbnRlZ3JhdGluZyBUQU0sIFBlcmNlaXZlZCBSaXNrLCBUcnVzdCwgUmVsYXRpdmUgQWR2YW50YWdlLCBHb3Zlcm5tZW50IFN1cHBvcnQsIFNvY2lhbCBJbmZsdWVuY2UgYW5kIFVzZXIgU2F0aXNmYWN0aW9uIGFzIFByZWRpY3RvcnMgb2YgTW9iaWxlIEdvdmVybm1lbnQgQWRvcHRpb24gQmVoYXZpb3IgaW4gVGhhaWxhbmQiLCJhdXRob3IiOlt7ImZhbWlseSI6Ikp1bm5vbnlhbmciLCJnaXZlbiI6IkVra2FwaGFwIiwicGFyc2UtbmFtZXMiOmZhbHNlLCJkcm9wcGluZy1wYXJ0aWNsZSI6IiIsIm5vbi1kcm9wcGluZy1wYXJ0aWNsZSI6IiJ9XSwiY29udGFpbmVyLXRpdGxlIjoiSU5URVJOQVRJT05BTCBKT1VSTkFMIE9GIGVCVVNJTkVTUyBhbmQgZUdPVkVSTk1FTlQgU1RVRElFUyIsIkRPSSI6IjEwLjM0MTA5L2lqZWJlZy4yMDIxMTMxMDgiLCJVUkwiOiJodHRwczovL29yY2lkLm9yZy8wMDAwLTAwMDEtNjA1MS0wNDIyIiwiaXNzdWVkIjp7ImRhdGUtcGFydHMiOltbMjAyMV1dfSwicGFnZSI6IjE1OS0xNzgiLCJhYnN0cmFjdCI6IuKUgCBBYnN0cmFjdCDilIAgVGhpcyByZXNlYXJjaCBhaW1zIHRvIGludmVzdGlnYXRlIGludG8gaG93IHVzZXJzIHBlcmNlaXZlIG1vYmlsZSBnb3Zlcm5tZW50IChNLWdvdmVybm1lbnQpLiBUaGUgaW52ZXN0aWdhdGlvbiBidWlsZHMgb24gdGhlIFRlY2hub2xvZ3kgQWNjZXB0YW5jZSBNb2RlbCAoVEFNKSB3aGljaCBpcyBwYXJ0aWN1bGFybHkgY2VudGVyZWQgb24gdGhlIHBlcmNlaXZlZCB1c2VmdWxuZXNzLCB0aGUgcGVyY2VpdmVkIGVhc2Ugb2YgdXNlIGFuZCBzb21lIGFkZGl0aW9uYWwgZmFjdG9ycyB3aXRoIGEgdmlldyB0byBpbnNwZWN0IHRoZSBhY2NlcHRhbmNlIG9mIE0tZ292ZXJubWVudCBhbW9uZyBjaXRpemVucyBsaXZpbmcgaW4gQmFuZ2tvayBhbmQgbWV0cm9wb2xpdGFuIGFyZWFzLiBUaGUgbW9kZWwgaXMgcGxhbm5lZCB0byB2YWxpZGF0ZSB0aGUgTS1nb3Zlcm5tZW50IGFjY2VwdGFuY2UgbW9kZWwuIFRoZSBkYXRhIGlzIGNvbGxlY3RlZCBmcm9tIDQwMCByZXNwb25kZW50cyB1c2luZyB0aGUgcHVycG9zaXZlIHNhbXBsaW5nIHRlY2huaXF1ZS4gVGhlIGNhdXNhbCByZWxhdGlvbnNoaXBzIGFyZSB1c2VkIHRvIG9ic2VydmUgYXNzb2NpYXRpb24gYmV0d2VlbiB0aGUgY29uc3RydWN0cy4gVGhlcmVmb3JlLCB0aGUgY29sbGVjdGVkIGRhdGEgaXMgYW5hbHl6ZWQgdXNpbmcgdGhlIHN0cnVjdHVyYWwgZXF1YXRpb24gbW9kZWxsaW5nIChTRU0pIHRlY2huaXF1ZS4gVGhlIHJlc3VsdHMgc2hvdyB0aGF0IHRoZSBtb2RlbCBpcyBhIGdvb2QgZml0LiBUaGUgc3R1ZHkgY29uY2x1ZGVzIHRoYXQgcGVyY2VpdmVkIHVzZWZ1bG5lc3MsIHBlcmNlaXZlZCBlYXNlIG9mIHVzZSwgcGVyY2VpdmVkIHJpc2ssIHRydXN0LCByZWxhdGl2ZSBhZHZhbnRhZ2UsIGdvdmVybm1lbnQgc3VwcG9ydCwgc29jaWFsIGluZmx1ZW5jZSBhbmQgdXNlciBzYXRpc2ZhY3Rpb24gYXJlIGtleSBkZXRlcm1pbmFudHMgb2YgTS1nb3Zlcm5tZW50IGFkb3B0aW9uLiBTb2NpYWwgaW5mbHVlbmNlIGFuZCBpbmZvcm1hdGlvbiBxdWFsaXR5IGFyZSBhbHNvIGZvdW5kIHRvIGhhdmUgYW4gaW5kaXJlY3QgcG9zaXRpdmUgZWZmZWN0IG9uIE0tZ292ZXJubWVudCBhZG9wdGlvbiB2aWEgdXNlciBzYXRpc2ZhY3Rpb24uIFRoZXNlIGZpbmRpbmdzIGFyZSBleHBlY3RlZCB0byBoZWxwIGluIGV2YWx1YXRpbmcgaHVtYW4tY29tcHV0ZXIncyBpbnRlcmFjdGlvbiB1c2luZyB0aGUgTS1nb3Zlcm5tZW50IGFjY2VwdGFuY2UgbW9kZWwgYXMgd2VsbCBhcyB0byBpbXByb3ZlIHRoZSB1bmRlcnN0YW5kaW5nIG9mIGhvdyBjaXRpemVucyBhZG9wdCBNLWdvdmVybm1lbnQgaW4gb3JkZXIgdG8gaW1wbGVtZW50IHRoZSBNLWdvdmVybm1lbnQgc3lzdGVtIGZvciBUaGFpbGFuZCBpbiBhbiBlZmZlY3RpdmUgYW5kIGVmZmljaWVudCBtYW5uZXIuIiwicHVibGlzaGVyIjoiT25saW5lIiwiaXNzdWUiOiIxIiwidm9sdW1lIjoiMTMiLCJjb250YWluZXItdGl0bGUtc2hvcnQiOiIifSwiaXNUZW1wb3JhcnkiOmZhbHNlfV19&quot;,&quot;citationItems&quot;:[{&quot;id&quot;:&quot;2fb9bc2f-8db9-352b-b769-c12799c5960f&quot;,&quot;itemData&quot;:{&quot;type&quot;:&quot;article-journal&quot;,&quot;id&quot;:&quot;2fb9bc2f-8db9-352b-b769-c12799c5960f&quot;,&quot;title&quot;:&quot;Integrating TAM, Perceived Risk, Trust, Relative Advantage, Government Support, Social Influence and User Satisfaction as Predictors of Mobile Government Adoption Behavior in Thailand&quot;,&quot;author&quot;:[{&quot;family&quot;:&quot;Junnonyang&quot;,&quot;given&quot;:&quot;Ekkaphap&quot;,&quot;parse-names&quot;:false,&quot;dropping-particle&quot;:&quot;&quot;,&quot;non-dropping-particle&quot;:&quot;&quot;}],&quot;container-title&quot;:&quot;INTERNATIONAL JOURNAL OF eBUSINESS and eGOVERNMENT STUDIES&quot;,&quot;DOI&quot;:&quot;10.34109/ijebeg.202113108&quot;,&quot;URL&quot;:&quot;https://orcid.org/0000-0001-6051-0422&quot;,&quot;issued&quot;:{&quot;date-parts&quot;:[[2021]]},&quot;page&quot;:&quot;159-178&quot;,&quot;abstract&quot;:&quot;─ Abstract ─ This research aims to investigate into how users perceive mobile government (M-government). The investigation builds on the Technology Acceptance Model (TAM) which is particularly centered on the perceived usefulness, the perceived ease of use and some additional factors with a view to inspect the acceptance of M-government among citizens living in Bangkok and metropolitan areas. The model is planned to validate the M-government acceptance model. The data is collected from 400 respondents using the purposive sampling technique. The causal relationships are used to observe association between the constructs. Therefore, the collected data is analyzed using the structural equation modelling (SEM) technique. The results show that the model is a good fit. The study concludes that perceived usefulness, perceived ease of use, perceived risk, trust, relative advantage, government support, social influence and user satisfaction are key determinants of M-government adoption. Social influence and information quality are also found to have an indirect positive effect on M-government adoption via user satisfaction. These findings are expected to help in evaluating human-computer's interaction using the M-government acceptance model as well as to improve the understanding of how citizens adopt M-government in order to implement the M-government system for Thailand in an effective and efficient manner.&quot;,&quot;publisher&quot;:&quot;Online&quot;,&quot;issue&quot;:&quot;1&quot;,&quot;volume&quot;:&quot;13&quot;,&quot;container-title-short&quot;:&quot;&quot;},&quot;isTemporary&quot;:false}]},{&quot;citationID&quot;:&quot;MENDELEY_CITATION_9e2f2544-d297-4419-b71b-94e4c6d6a9ef&quot;,&quot;properties&quot;:{&quot;noteIndex&quot;:0},&quot;isEdited&quot;:false,&quot;manualOverride&quot;:{&quot;isManuallyOverridden&quot;:false,&quot;citeprocText&quot;:&quot;(Al-Sharafi et al., 2018)&quot;,&quot;manualOverrideText&quot;:&quot;&quot;},&quot;citationTag&quot;:&quot;MENDELEY_CITATION_v3_eyJjaXRhdGlvbklEIjoiTUVOREVMRVlfQ0lUQVRJT05fOWUyZjI1NDQtZDI5Ny00NDE5LWI3MWItOTRlNGM2ZDZhOWVmIiwicHJvcGVydGllcyI6eyJub3RlSW5kZXgiOjB9LCJpc0VkaXRlZCI6ZmFsc2UsIm1hbnVhbE92ZXJyaWRlIjp7ImlzTWFudWFsbHlPdmVycmlkZGVuIjpmYWxzZSwiY2l0ZXByb2NUZXh0IjoiKEFsLVNoYXJhZmkgZXQgYWwuLCAyMDE4KSIsIm1hbnVhbE92ZXJyaWRlVGV4dCI6IiJ9LCJjaXRhdGlvbkl0ZW1zIjpbeyJpZCI6ImNkMTI3M2JmLTRjN2YtM2NkZS1hZTUzLTExMjNmZTlkZmFmYyIsIml0ZW1EYXRhIjp7InR5cGUiOiJhcnRpY2xlLWpvdXJuYWwiLCJpZCI6ImNkMTI3M2JmLTRjN2YtM2NkZS1hZTUzLTExMjNmZTlkZmFmYyIsInRpdGxlIjoiVGhlIEluZmx1ZW5jZSBvZiBUcnVzdCBpbiBDb25zdW1lciBQZXJjZXB0aW9uIHRvIEFjY2VwdCBJbnRlcm5ldCBCYW5raW5nIFNlcnZpY2VzOiBBbiBFbXBpcmljYWwgRXZpZGVuY2UiLCJhdXRob3IiOlt7ImZhbWlseSI6IkFsLVNoYXJhZmkiLCJnaXZlbiI6Ik1vaGFtbWVkIEEuIiwicGFyc2UtbmFtZXMiOmZhbHNlLCJkcm9wcGluZy1wYXJ0aWNsZSI6IiIsIm5vbi1kcm9wcGluZy1wYXJ0aWNsZSI6IiJ9LHsiZmFtaWx5IjoiQXJzaGFoIiwiZ2l2ZW4iOiJSdXphaW5pIEFiZHVsbGFoIiwicGFyc2UtbmFtZXMiOmZhbHNlLCJkcm9wcGluZy1wYXJ0aWNsZSI6IiIsIm5vbi1kcm9wcGluZy1wYXJ0aWNsZSI6IiJ9LHsiZmFtaWx5IjoiQWxham1pIiwiZ2l2ZW4iOiJRYXNpbSIsInBhcnNlLW5hbWVzIjpmYWxzZSwiZHJvcHBpbmctcGFydGljbGUiOiIiLCJub24tZHJvcHBpbmctcGFydGljbGUiOiIifSx7ImZhbWlseSI6IkhlcnphbGxhaCIsImdpdmVuIjoiRmFkaSBBLiIsInBhcnNlLW5hbWVzIjpmYWxzZSwiZHJvcHBpbmctcGFydGljbGUiOiIiLCJub24tZHJvcHBpbmctcGFydGljbGUiOiIifSx7ImZhbWlseSI6IlFhc2VtIiwiZ2l2ZW4iOiJZb3VzZWYgQS4gTS4iLCJwYXJzZS1uYW1lcyI6ZmFsc2UsImRyb3BwaW5nLXBhcnRpY2xlIjoiIiwibm9uLWRyb3BwaW5nLXBhcnRpY2xlIjoiIn1dLCJjb250YWluZXItdGl0bGUiOiJJbmRpYW4gSm91cm5hbCBvZiBTY2llbmNlIGFuZCBUZWNobm9sb2d5IiwiY29udGFpbmVyLXRpdGxlLXNob3J0IjoiSW5kaWFuIEogU2NpIFRlY2hub2wiLCJET0kiOiIxMC4xNzQ4NS9panN0LzIwMTgvdjExaTIwLzkxOTI4IiwiSVNTTiI6IjA5NzQtNTY0NSIsIlVSTCI6Imh0dHBzOi8vaW5kanN0Lm9yZy9hcnRpY2xlcy90aGUtaW5mbHVlbmNlLW9mLXBlcmNlaXZlZC10cnVzdC1vbi11bmRlcnN0YW5kaW5nLWJhbmtzLWN1c3RvbWVycy1iZWhhdmlvci10by1hY2NlcHQtaW50ZXJuZXQtYmFua2luZy1zZXJ2aWNlcyIsImlzc3VlZCI6eyJkYXRlLXBhcnRzIjpbWzIwMTgsNSwxXV19LCJwYWdlIjoiMS05IiwiaXNzdWUiOiIyMCIsInZvbHVtZSI6IjExIn0sImlzVGVtcG9yYXJ5IjpmYWxzZX1dfQ==&quot;,&quot;citationItems&quot;:[{&quot;id&quot;:&quot;cd1273bf-4c7f-3cde-ae53-1123fe9dfafc&quot;,&quot;itemData&quot;:{&quot;type&quot;:&quot;article-journal&quot;,&quot;id&quot;:&quot;cd1273bf-4c7f-3cde-ae53-1123fe9dfafc&quot;,&quot;title&quot;:&quot;The Influence of Trust in Consumer Perception to Accept Internet Banking Services: An Empirical Evidence&quot;,&quot;author&quot;:[{&quot;family&quot;:&quot;Al-Sharafi&quot;,&quot;given&quot;:&quot;Mohammed A.&quot;,&quot;parse-names&quot;:false,&quot;dropping-particle&quot;:&quot;&quot;,&quot;non-dropping-particle&quot;:&quot;&quot;},{&quot;family&quot;:&quot;Arshah&quot;,&quot;given&quot;:&quot;Ruzaini Abdullah&quot;,&quot;parse-names&quot;:false,&quot;dropping-particle&quot;:&quot;&quot;,&quot;non-dropping-particle&quot;:&quot;&quot;},{&quot;family&quot;:&quot;Alajmi&quot;,&quot;given&quot;:&quot;Qasim&quot;,&quot;parse-names&quot;:false,&quot;dropping-particle&quot;:&quot;&quot;,&quot;non-dropping-particle&quot;:&quot;&quot;},{&quot;family&quot;:&quot;Herzallah&quot;,&quot;given&quot;:&quot;Fadi A.&quot;,&quot;parse-names&quot;:false,&quot;dropping-particle&quot;:&quot;&quot;,&quot;non-dropping-particle&quot;:&quot;&quot;},{&quot;family&quot;:&quot;Qasem&quot;,&quot;given&quot;:&quot;Yousef A. M.&quot;,&quot;parse-names&quot;:false,&quot;dropping-particle&quot;:&quot;&quot;,&quot;non-dropping-particle&quot;:&quot;&quot;}],&quot;container-title&quot;:&quot;Indian Journal of Science and Technology&quot;,&quot;container-title-short&quot;:&quot;Indian J Sci Technol&quot;,&quot;DOI&quot;:&quot;10.17485/ijst/2018/v11i20/91928&quot;,&quot;ISSN&quot;:&quot;0974-5645&quot;,&quot;URL&quot;:&quot;https://indjst.org/articles/the-influence-of-perceived-trust-on-understanding-banks-customers-behavior-to-accept-internet-banking-services&quot;,&quot;issued&quot;:{&quot;date-parts&quot;:[[2018,5,1]]},&quot;page&quot;:&quot;1-9&quot;,&quot;issue&quot;:&quot;20&quot;,&quot;volume&quot;:&quot;11&quot;},&quot;isTemporary&quot;:false}]},{&quot;citationID&quot;:&quot;MENDELEY_CITATION_3ee106cb-57d0-4e5b-8119-a6dd9692cda3&quot;,&quot;properties&quot;:{&quot;noteIndex&quot;:0},&quot;isEdited&quot;:false,&quot;manualOverride&quot;:{&quot;isManuallyOverridden&quot;:false,&quot;citeprocText&quot;:&quot;(Al-Sharafi et al., 2018)&quot;,&quot;manualOverrideText&quot;:&quot;&quot;},&quot;citationTag&quot;:&quot;MENDELEY_CITATION_v3_eyJjaXRhdGlvbklEIjoiTUVOREVMRVlfQ0lUQVRJT05fM2VlMTA2Y2ItNTdkMC00ZTViLTgxMTktYTZkZDk2OTJjZGEzIiwicHJvcGVydGllcyI6eyJub3RlSW5kZXgiOjB9LCJpc0VkaXRlZCI6ZmFsc2UsIm1hbnVhbE92ZXJyaWRlIjp7ImlzTWFudWFsbHlPdmVycmlkZGVuIjpmYWxzZSwiY2l0ZXByb2NUZXh0IjoiKEFsLVNoYXJhZmkgZXQgYWwuLCAyMDE4KSIsIm1hbnVhbE92ZXJyaWRlVGV4dCI6IiJ9LCJjaXRhdGlvbkl0ZW1zIjpbeyJpZCI6ImNkMTI3M2JmLTRjN2YtM2NkZS1hZTUzLTExMjNmZTlkZmFmYyIsIml0ZW1EYXRhIjp7InR5cGUiOiJhcnRpY2xlLWpvdXJuYWwiLCJpZCI6ImNkMTI3M2JmLTRjN2YtM2NkZS1hZTUzLTExMjNmZTlkZmFmYyIsInRpdGxlIjoiVGhlIEluZmx1ZW5jZSBvZiBUcnVzdCBpbiBDb25zdW1lciBQZXJjZXB0aW9uIHRvIEFjY2VwdCBJbnRlcm5ldCBCYW5raW5nIFNlcnZpY2VzOiBBbiBFbXBpcmljYWwgRXZpZGVuY2UiLCJhdXRob3IiOlt7ImZhbWlseSI6IkFsLVNoYXJhZmkiLCJnaXZlbiI6Ik1vaGFtbWVkIEEuIiwicGFyc2UtbmFtZXMiOmZhbHNlLCJkcm9wcGluZy1wYXJ0aWNsZSI6IiIsIm5vbi1kcm9wcGluZy1wYXJ0aWNsZSI6IiJ9LHsiZmFtaWx5IjoiQXJzaGFoIiwiZ2l2ZW4iOiJSdXphaW5pIEFiZHVsbGFoIiwicGFyc2UtbmFtZXMiOmZhbHNlLCJkcm9wcGluZy1wYXJ0aWNsZSI6IiIsIm5vbi1kcm9wcGluZy1wYXJ0aWNsZSI6IiJ9LHsiZmFtaWx5IjoiQWxham1pIiwiZ2l2ZW4iOiJRYXNpbSIsInBhcnNlLW5hbWVzIjpmYWxzZSwiZHJvcHBpbmctcGFydGljbGUiOiIiLCJub24tZHJvcHBpbmctcGFydGljbGUiOiIifSx7ImZhbWlseSI6IkhlcnphbGxhaCIsImdpdmVuIjoiRmFkaSBBLiIsInBhcnNlLW5hbWVzIjpmYWxzZSwiZHJvcHBpbmctcGFydGljbGUiOiIiLCJub24tZHJvcHBpbmctcGFydGljbGUiOiIifSx7ImZhbWlseSI6IlFhc2VtIiwiZ2l2ZW4iOiJZb3VzZWYgQS4gTS4iLCJwYXJzZS1uYW1lcyI6ZmFsc2UsImRyb3BwaW5nLXBhcnRpY2xlIjoiIiwibm9uLWRyb3BwaW5nLXBhcnRpY2xlIjoiIn1dLCJjb250YWluZXItdGl0bGUiOiJJbmRpYW4gSm91cm5hbCBvZiBTY2llbmNlIGFuZCBUZWNobm9sb2d5IiwiY29udGFpbmVyLXRpdGxlLXNob3J0IjoiSW5kaWFuIEogU2NpIFRlY2hub2wiLCJET0kiOiIxMC4xNzQ4NS9panN0LzIwMTgvdjExaTIwLzkxOTI4IiwiSVNTTiI6IjA5NzQtNTY0NSIsIlVSTCI6Imh0dHBzOi8vaW5kanN0Lm9yZy9hcnRpY2xlcy90aGUtaW5mbHVlbmNlLW9mLXBlcmNlaXZlZC10cnVzdC1vbi11bmRlcnN0YW5kaW5nLWJhbmtzLWN1c3RvbWVycy1iZWhhdmlvci10by1hY2NlcHQtaW50ZXJuZXQtYmFua2luZy1zZXJ2aWNlcyIsImlzc3VlZCI6eyJkYXRlLXBhcnRzIjpbWzIwMTgsNSwxXV19LCJwYWdlIjoiMS05IiwiaXNzdWUiOiIyMCIsInZvbHVtZSI6IjExIn0sImlzVGVtcG9yYXJ5IjpmYWxzZX1dfQ==&quot;,&quot;citationItems&quot;:[{&quot;id&quot;:&quot;cd1273bf-4c7f-3cde-ae53-1123fe9dfafc&quot;,&quot;itemData&quot;:{&quot;type&quot;:&quot;article-journal&quot;,&quot;id&quot;:&quot;cd1273bf-4c7f-3cde-ae53-1123fe9dfafc&quot;,&quot;title&quot;:&quot;The Influence of Trust in Consumer Perception to Accept Internet Banking Services: An Empirical Evidence&quot;,&quot;author&quot;:[{&quot;family&quot;:&quot;Al-Sharafi&quot;,&quot;given&quot;:&quot;Mohammed A.&quot;,&quot;parse-names&quot;:false,&quot;dropping-particle&quot;:&quot;&quot;,&quot;non-dropping-particle&quot;:&quot;&quot;},{&quot;family&quot;:&quot;Arshah&quot;,&quot;given&quot;:&quot;Ruzaini Abdullah&quot;,&quot;parse-names&quot;:false,&quot;dropping-particle&quot;:&quot;&quot;,&quot;non-dropping-particle&quot;:&quot;&quot;},{&quot;family&quot;:&quot;Alajmi&quot;,&quot;given&quot;:&quot;Qasim&quot;,&quot;parse-names&quot;:false,&quot;dropping-particle&quot;:&quot;&quot;,&quot;non-dropping-particle&quot;:&quot;&quot;},{&quot;family&quot;:&quot;Herzallah&quot;,&quot;given&quot;:&quot;Fadi A.&quot;,&quot;parse-names&quot;:false,&quot;dropping-particle&quot;:&quot;&quot;,&quot;non-dropping-particle&quot;:&quot;&quot;},{&quot;family&quot;:&quot;Qasem&quot;,&quot;given&quot;:&quot;Yousef A. M.&quot;,&quot;parse-names&quot;:false,&quot;dropping-particle&quot;:&quot;&quot;,&quot;non-dropping-particle&quot;:&quot;&quot;}],&quot;container-title&quot;:&quot;Indian Journal of Science and Technology&quot;,&quot;container-title-short&quot;:&quot;Indian J Sci Technol&quot;,&quot;DOI&quot;:&quot;10.17485/ijst/2018/v11i20/91928&quot;,&quot;ISSN&quot;:&quot;0974-5645&quot;,&quot;URL&quot;:&quot;https://indjst.org/articles/the-influence-of-perceived-trust-on-understanding-banks-customers-behavior-to-accept-internet-banking-services&quot;,&quot;issued&quot;:{&quot;date-parts&quot;:[[2018,5,1]]},&quot;page&quot;:&quot;1-9&quot;,&quot;issue&quot;:&quot;20&quot;,&quot;volume&quot;:&quot;11&quot;},&quot;isTemporary&quot;:false}]},{&quot;citationID&quot;:&quot;MENDELEY_CITATION_2c5a9264-4c65-402c-a5ed-1c36447d54d1&quot;,&quot;properties&quot;:{&quot;noteIndex&quot;:0},&quot;isEdited&quot;:false,&quot;manualOverride&quot;:{&quot;isManuallyOverridden&quot;:false,&quot;citeprocText&quot;:&quot;(Purwanto &amp;#38; Budiman, 2020)&quot;,&quot;manualOverrideText&quot;:&quot;&quot;},&quot;citationTag&quot;:&quot;MENDELEY_CITATION_v3_eyJjaXRhdGlvbklEIjoiTUVOREVMRVlfQ0lUQVRJT05fMmM1YTkyNjQtNGM2NS00MDJjLWE1ZWQtMWMzNjQ0N2Q1NGQxIiwicHJvcGVydGllcyI6eyJub3RlSW5kZXgiOjB9LCJpc0VkaXRlZCI6ZmFsc2UsIm1hbnVhbE92ZXJyaWRlIjp7ImlzTWFudWFsbHlPdmVycmlkZGVuIjpmYWxzZSwiY2l0ZXByb2NUZXh0IjoiKFB1cndhbnRvICYjMzg7IEJ1ZGltYW4sIDIwMjApIiwibWFudWFsT3ZlcnJpZGVUZXh0IjoiIn0sImNpdGF0aW9uSXRlbXMiOlt7ImlkIjoiMTU4NGUzZTktYzUwZS0zNDIxLWJmNTMtNTVmMjIyY2IzYWFkIiwiaXRlbURhdGEiOnsidHlwZSI6ImFydGljbGUtam91cm5hbCIsImlkIjoiMTU4NGUzZTktYzUwZS0zNDIxLWJmNTMtNTVmMjIyY2IzYWFkIiwidGl0bGUiOiJBcHBseWluZyB0aGUgVGVjaG5vbG9neSBBY2NlcHRhbmNlIE1vZGVsIHRvIEludmVzdGlnYXRlIHRoZSBJbnRlbnRpb24gdG8gVXNlIEUtaGVhbHRoOiBBIENvbmNlcHR1YWwgRnJhbWV3b3JrIiwiYXV0aG9yIjpbeyJmYW1pbHkiOiJQdXJ3YW50byIsImdpdmVuIjoiRWRpIiwicGFyc2UtbmFtZXMiOmZhbHNlLCJkcm9wcGluZy1wYXJ0aWNsZSI6IiIsIm5vbi1kcm9wcGluZy1wYXJ0aWNsZSI6IiJ9LHsiZmFtaWx5IjoiQnVkaW1hbiIsImdpdmVuIjoiVmlja3kiLCJwYXJzZS1uYW1lcyI6ZmFsc2UsImRyb3BwaW5nLXBhcnRpY2xlIjoiIiwibm9uLWRyb3BwaW5nLXBhcnRpY2xlIjoiIn1dLCJjb250YWluZXItdGl0bGUiOiJUZWNobm9sb2d5IFJlcG9ydHMgb2YgS2Fuc2FpIFVuaXZlcnNpdHkiLCJpc3N1ZWQiOnsiZGF0ZS1wYXJ0cyI6W1syMDIwXV19LCJwYWdlIjoiMjU2OS0yNTgwIiwiYWJzdHJhY3QiOiJUaGUgcHVycG9zZSBvZiB0aGUgc3R1ZHkgaXMgdG8gYXBwbHkgdGhlIFRlY2hub2xvZ3kgQWNjZXB0YW5jZSBNb2RlbCB0byBpbnZlc3RpZ2F0ZSB0aGUgaW50ZW50aW9uIHRvIHVzZSBlLWhlYWx0aCBhbW9uZyBIYWxvZG9jLmNvbSwgQWxvZG9rdGVyLmNvbSwgYW5kIEtsaWtkb2t0ZXIuY29tIHVzZXJzIGluIEluZG9uZXNpYS4gVGhlIHN0dWR5IGlzIGEgcXVhbnRpdGF0aXZlIGFwcHJvYWNoIGFuZCB1c2UgY29udmVuaWVuY2Ugc2FtcGxpbmcsIGFuZCB1c2UgU0VNIGRhdGEgYW5hbHlzaXMgdGVjaG5pcXVlLiBGdXR1cmUgcmVzZWFyY2ggd2lsbCB0ZXN0IHRoZSBoeXBvdGhlc2VzIG9mIHRoZSBjb25jZXB0dWFsIGZyYW1ld29yay4gVGhpcyBwYXBlciBpcyBhIHRoZW9yZXRpY2FsIGZyYW1ld29yaywgYW5kIGZ1dHVyZSByZXNlYXJjaCB3aWxsIGV4YW1pbmUgdGhlIGNvbmNlcHR1YWwgZnJhbWV3b3JrLiBLZXl3b3Jkcy1UQU0sIHBlcmNlaXZlZCBlYXNlIG9mIHVzZSwgcGVyY2VpdmVkIHVzZWZ1bG5lc3MsIGludGVudGlvbiB0byB1c2UsIGUtaGVhbHRoLiAxLiBJbnRyb2R1Y3Rpb24gVGhlIGRldmVsb3BtZW50IG9mIHNtYXJ0cGhvbmVzLCB3aGljaCBpcyByYXBpZGx5IGV4cGFuZGluZyBpdHMgdXNlIHRocm91Z2hvdXQgdGhlIHdvcmxkLCBtYWtlcyBvdXIgZGFpbHkgbGl2ZXMgZW50aXJlbHkgZGVwZW5kZW50IG9uIHRoZSB2YXJpb3VzIGZ1bmN0aW9ucyBvZiB0aGVzZSBkZXZpY2VzLiBTbWFydHBob25lcyB1c3VhbGx5IGhhdmUgbXVsdGlwbGUgYXBwbGljYXRpb25zIHdpdGggbXVsdGlwbGUgcHVycG9zZXMsIHN1Y2ggYXMgY29tbXVuaWNhdGlvbiAoY2hhdCBhbmQgdmlkZW8gY2FsbHMpLCBzb2NpYWwgbWVkaWEsIGVudGVydGFpbm1lbnQgKG11c2ljIGFuZCB2aWRlbyksIGJ1c2luZXNzIChlbWFpbCwgb2ZmaWNlLCBiYW5raW5nLCBldGMuKSwgYW5kIG5vdCBhIGZldyB3aG8gaW5zdGFsbCBoZWFsdGggYXBwbGljYXRpb25zLiBJdCBoYXMgcmVjb3JkZWQgYnkgSVFWSUEgdGhhdCBpbiAyMDE3IG1vcmUgdGhhbiAxMCBtaWxsaW9uIHNtYXJ0cGhvbmVzIGhhdmUgaGVhbHRoIGFwcGxpY2F0aW9ucyBpbnN0YWxsZWQuIEhlYWx0aCBpcyBvbmUgb2YgdGhlIGZpZWxkcyBjaG9zZW4gYnkgbWFueSBwYXJ0aWVzIHRvIGJlIGRldmVsb3BlZCBpbiBJbmRvbmVzaWEgYmVjYXVzZSBpdCBoYXMgZ29vZCBwb3RlbnRpYWwsIHNvIGl0IGlzIHNvdWdodCBhZnRlciBieSBtYW55IHN0YXJ0dXBzIHdobyBhcmUgaW52b2x2ZWQgaW4gdGhpcyBoZWFsdGggZmllbGQuIEl0IGlzIHNlZW4gZnJvbSB0aGUgZW1lcmdlbmNlIG9mIG1hbnkgaGVhbHRoLWJhc2VkIHN0YXJ0dXBzIHRoYXQgb2ZmZXIgY29udmVuaWVuY2UsIGJvdGggaW4gZmluZGluZyBpbmZvcm1hdGlvbiBhYm91dCBoZWFsdGggYW5kIGFjY2Vzc2luZyBoZWFsdGggc2VydmljZXMuIEFjY29yZGluZyB0byBJUVZJQSwgYSBqb2ludCBpbmR1c3RyeSBvZiBpbmZvcm1hdGlvbiB0ZWNobm9sb2d5IGFuZCBoZWFsdGggcmVwb3J0ZWQgdGhlIG51bWJlciBvZiBoZWFsdGggYXBwbGljYXRpb25zIGNpcmN1bGF0aW5nIGluIHRoZSB3b3JsZCB3YXMgbW9yZSB0aGFuIDMxOCwwMDAgaW4gMjAxNywgd2hlcmUgdGhlIHZhbHVlIGFjaGlldmVkIGhhcyBjb250aW51ZWQgdG8gaW5jcmVhc2UgdG8gbmVhcmx5IGRvdWJsZSB0aGUgbnVtYmVyIG9mIGhlYWx0aCBhcHBsaWNhdGlvbnMgaW4gMjAxNS4gSGVhbHRoIG9yIGVsZWN0cm9uaWMgaGVhbHRoIChlLWhlYWx0aCkgYXBwbGljYXRpb24gaXMgYSBjb2xsZWN0aW9uIG9mIHNvZnR3YXJlIHRoYXQgaGFzIHRoZSBmdW5jdGlvbiBhcyBhIHRvb2wgdG8gcHJvY2VzcyBhbmQgY29tbXVuaWNhdGUgYWJvdXQgaGVhbHRoIHNlcnZpY2VzIGVsZWN0cmljYWxseSBbN10uIEl0IGlzIGEgY3J1Y2lhbCBpbnN0cnVtZW50IGZvciBib3RoIHB1YmxpYyBhbmQgaGVhbHRoIHByb3ZpZGVycyBbMl0uIFRoZSB1c2Ugb2YgdGhpcyBoZWFsdGggYXBwbGljYXRpb24gaGFzIG1hbnkgYmVuZWZpdHMgdGhhdCBjYW4gbWF4aW1pemUgcHJvZml0cywgc2F2ZSBjb3N0cywgaW1wcm92ZSBxdWFsaXR5LCBwcm92aWRlIGJldHRlciBoZWFsdGggc2VydmljZXMsIGFuZCBjYW4gaW5jcmVhc2UgdGhlIHBhcnRpY2lwYXRpb24gb2YgcGF0aWVudHMgaW4gdGhlaXIgaGVhbHRoIFsxNF0uIEhlYWx0aCBhcHBsaWNhdGlvbnMgY2FuIHByb3ZpZGUgaW5mb3JtYXRpb24gb24gaGVhbHRoIHJlcG9ydHMsIGhlYWx0aCBlZHVjYXRpb24sIGFuZCBvdGhlciBzZXJ2aWNlcyBbMzZdLiBNZWFud2hpbGUsIHRoZSBwcmltYXJ5IGZ1bmN0aW9uIG9mIHRoZSBoZWFsdGggYXBwbGljYXRpb24gY29uc2lzdHMgb2YgY29uc3VsdGF0aW9uIG9uIGhlYWx0aCwgaG9zcGl0YWwgcmVnaXN0cmF0aW9uLCBhbmQgb3RoZXIgbG9jYXRpb24tYmFzZWQgc2VydmljZXMuIFNldmVyYWwgc3R1ZGllcyBvbiBlLUhlYWx0aCBhZG9wdGlvbiBpbiBkZXZlbG9waW5nIGNvdW50cmllcyBzaG93IHRoYXQgZS1IZWFsdGggY2FuIGJlIG9uZSBvZiB0aGUgc29sdXRpb25zIHRvIHByb3ZpZGUgYWNjZXNzIHRvIGJldHRlciBoZWFsdGggZmFjaWxpdGllcyBmb3IgcGF0aWVudHMuIEl0IGlzIGFsc28gYSBzb2x1dGlvbiBmb3IgZG9jdG9ycywgbnVyc2VzLCBhbmQgb3RoZXIgbWVkaWNhbCBwZXJzb25uZWwgdG8gaW1wcm92ZSB0aGUgcXVhbGl0eSBvZiBzZXJ2aWNlcyBhbmQgaW5jcmVhc2UgY29sbGFib3JhdGlvbiBiZXR3ZWVuIHJlbGF0ZWQgcGFydGllcyBbMThdLiBBcyBpcyBnZW5lcmFsbHkgdGhlIGNhc2Ugd2l0aCBvdGhlciB0ZWNobm9sb2dpY2FsIGlubm92YXRpb25zLCBwZW9wbGUgaGF2ZSBkaWZmZXJlbnQgcmVzcG9uc2VzLCB0aGUgYWJpbGl0eSB0byBhZGFwdCBvciB1c2UgaGVhbHRoIGFwcGxpY2F0aW9ucyBhbHNvIHZhcmllcyBbNV0uIFNvbWUgYXJlIGVhc3kgdG8gYWNjZXB0IGFuZCB1c2UsIGJ1dCBub3QgYSBmZXcgYXJlIGFsc28gdW5hYmxlIHRvIHVzZSB0aGUgdGVjaG5vbG9neS4gVGhpcyBoZWFsdGggc3lzdGVtIGlzIGEgY29tcGxleCBzb2NpYWwgc3lzdGVtIGNvbnNpc3Rpbmcgb2Ygc2V2ZXJhbCBzdGFrZWhvbGRlcnMgd2l0aCBkaXZlcnNlIGJhY2tncm91bmRzLCBleHBlcmllbmNlcywgYW5kIHZhbHVlcy4gQWJvdXQgdGhlIGFkb3B0aW9uIG9mIGEgaGVhbHRoIGFwcCwgaXQgaXMgbmVjZXNzYXJ5IHRvIHVuZGVyc3RhbmQgdGhlIHBlcnNwZWN0aXZlIG9mIHRoZSB1c2VyIFsxOF0uIFRoZXJlZm9yZSwgaXQgaXMgZXNzZW50aWFsIiwiY29udGFpbmVyLXRpdGxlLXNob3J0IjoiIn0sImlzVGVtcG9yYXJ5IjpmYWxzZX1dfQ==&quot;,&quot;citationItems&quot;:[{&quot;id&quot;:&quot;1584e3e9-c50e-3421-bf53-55f222cb3aad&quot;,&quot;itemData&quot;:{&quot;type&quot;:&quot;article-journal&quot;,&quot;id&quot;:&quot;1584e3e9-c50e-3421-bf53-55f222cb3aad&quot;,&quot;title&quot;:&quot;Applying the Technology Acceptance Model to Investigate the Intention to Use E-health: A Conceptual Framework&quot;,&quot;author&quot;:[{&quot;family&quot;:&quot;Purwanto&quot;,&quot;given&quot;:&quot;Edi&quot;,&quot;parse-names&quot;:false,&quot;dropping-particle&quot;:&quot;&quot;,&quot;non-dropping-particle&quot;:&quot;&quot;},{&quot;family&quot;:&quot;Budiman&quot;,&quot;given&quot;:&quot;Vicky&quot;,&quot;parse-names&quot;:false,&quot;dropping-particle&quot;:&quot;&quot;,&quot;non-dropping-particle&quot;:&quot;&quot;}],&quot;container-title&quot;:&quot;Technology Reports of Kansai University&quot;,&quot;issued&quot;:{&quot;date-parts&quot;:[[2020]]},&quot;page&quot;:&quot;2569-2580&quot;,&quot;abstract&quot;:&quot;The purpose of the study is to apply the Technology Acceptance Model to investigate the intention to use e-health among Halodoc.com, Alodokter.com, and Klikdokter.com users in Indonesia. The study is a quantitative approach and use convenience sampling, and use SEM data analysis technique. Future research will test the hypotheses of the conceptual framework. This paper is a theoretical framework, and future research will examine the conceptual framework. Keywords-TAM, perceived ease of use, perceived usefulness, intention to use, e-health. 1. Introduction The development of smartphones, which is rapidly expanding its use throughout the world, makes our daily lives entirely dependent on the various functions of these devices. Smartphones usually have multiple applications with multiple purposes, such as communication (chat and video calls), social media, entertainment (music and video), business (email, office, banking, etc.), and not a few who install health applications. It has recorded by IQVIA that in 2017 more than 10 million smartphones have health applications installed. Health is one of the fields chosen by many parties to be developed in Indonesia because it has good potential, so it is sought after by many startups who are involved in this health field. It is seen from the emergence of many health-based startups that offer convenience, both in finding information about health and accessing health services. According to IQVIA, a joint industry of information technology and health reported the number of health applications circulating in the world was more than 318,000 in 2017, where the value achieved has continued to increase to nearly double the number of health applications in 2015. Health or electronic health (e-health) application is a collection of software that has the function as a tool to process and communicate about health services electrically [7]. It is a crucial instrument for both public and health providers [2]. The use of this health application has many benefits that can maximize profits, save costs, improve quality, provide better health services, and can increase the participation of patients in their health [14]. Health applications can provide information on health reports, health education, and other services [36]. Meanwhile, the primary function of the health application consists of consultation on health, hospital registration, and other location-based services. Several studies on e-Health adoption in developing countries show that e-Health can be one of the solutions to provide access to better health facilities for patients. It is also a solution for doctors, nurses, and other medical personnel to improve the quality of services and increase collaboration between related parties [18]. As is generally the case with other technological innovations, people have different responses, the ability to adapt or use health applications also varies [5]. Some are easy to accept and use, but not a few are also unable to use the technology. This health system is a complex social system consisting of several stakeholders with diverse backgrounds, experiences, and values. About the adoption of a health app, it is necessary to understand the perspective of the user [18]. Therefore, it is essential&quot;,&quot;container-title-short&quot;:&quot;&quot;},&quot;isTemporary&quot;:false}]},{&quot;citationID&quot;:&quot;MENDELEY_CITATION_58a30d52-9259-482c-b070-59f1bbc8b587&quot;,&quot;properties&quot;:{&quot;noteIndex&quot;:0},&quot;isEdited&quot;:false,&quot;manualOverride&quot;:{&quot;isManuallyOverridden&quot;:false,&quot;citeprocText&quot;:&quot;(El-Wajeeh et al., 2014)&quot;,&quot;manualOverrideText&quot;:&quot;&quot;},&quot;citationTag&quot;:&quot;MENDELEY_CITATION_v3_eyJjaXRhdGlvbklEIjoiTUVOREVMRVlfQ0lUQVRJT05fNThhMzBkNTItOTI1OS00ODJjLWIwNzAtNTlmMWJiYzhiNTg3IiwicHJvcGVydGllcyI6eyJub3RlSW5kZXgiOjB9LCJpc0VkaXRlZCI6ZmFsc2UsIm1hbnVhbE92ZXJyaWRlIjp7ImlzTWFudWFsbHlPdmVycmlkZGVuIjpmYWxzZSwiY2l0ZXByb2NUZXh0IjoiKEVsLVdhamVlaCBldCBhbC4sIDIwMTQpIiwibWFudWFsT3ZlcnJpZGVUZXh0IjoiIn0sImNpdGF0aW9uSXRlbXMiOlt7ImlkIjoiNWJkM2JkZTEtNzE1MC0zNDk4LWE2NzktM2Y5ODE5ZGYzN2M4IiwiaXRlbURhdGEiOnsidHlwZSI6ImFydGljbGUtam91cm5hbCIsImlkIjoiNWJkM2JkZTEtNzE1MC0zNDk4LWE2NzktM2Y5ODE5ZGYzN2M4IiwidGl0bGUiOiJUZWNobm9sb2d5IEFjY2VwdGFuY2UgTW9kZWwgZm9yIE1vYmlsZSBIZWFsdGggU3lzdGVtcyIsImF1dGhvciI6W3siZmFtaWx5IjoiRWwtV2FqZWVoIiwiZ2l2ZW4iOiJNYXJ3YW4iLCJwYXJzZS1uYW1lcyI6ZmFsc2UsImRyb3BwaW5nLXBhcnRpY2xlIjoiIiwibm9uLWRyb3BwaW5nLXBhcnRpY2xlIjoiIn0seyJmYW1pbHkiOiJHYWxhbC1FZGVlbiIsImdpdmVuIjoiR2FsYWwgSCIsInBhcnNlLW5hbWVzIjpmYWxzZSwiZHJvcHBpbmctcGFydGljbGUiOiIiLCJub24tZHJvcHBpbmctcGFydGljbGUiOiIifSx7ImZhbWlseSI6Ik1va2h0YXIiLCJnaXZlbiI6IkhvZGEiLCJwYXJzZS1uYW1lcyI6ZmFsc2UsImRyb3BwaW5nLXBhcnRpY2xlIjoiIiwibm9uLWRyb3BwaW5nLXBhcnRpY2xlIjoiIn1dLCJjb250YWluZXItdGl0bGUiOiJJT1NSIEpvdXJuYWwgb2YgTW9iaWxlIENvbXB1dGluZyAmIEFwcGxpY2F0aW9uIiwiVVJMIjoid3d3Lmlvc3Jqb3VybmFscy5vcmd3d3cuaW9zcmpvdXJuYWxzLm9yZyIsImlzc3VlZCI6eyJkYXRlLXBhcnRzIjpbWzIwMTRdXX0sInBhZ2UiOiIyMS0zMyIsImFic3RyYWN0IjoiVGhlIHB1cnBvc2Ugb2YgdGhpcyBwYXBlciBpcyB0byBleHBsb3JlIHRoZSBmYWN0b3JzIHRoYXQgaW5mbHVlbmNlIGhlYWx0aC1yZWxhdGVkIGNvbnN1bWVyJ3MgYWNjZXB0YW5jZSB0byB1c2UgdGhlIG1vYmlsZSB0ZWNobm9sb2d5IGFzIGEgdG9vbCBmb3IgcmVjZWl2aW5nIGhlYWx0aGNhcmUgc2VydmljZXMuIEJhc2VkIG9uIHRlY2hub2xvZ3kgYWNjZXB0YW5jZSBtb2RlbCAoVEFNKSwgdGhpcyBwYXBlciBwcm92aWRlcyBhIGJldHRlciB1bmRlcnN0YW5kaW5nIG9mIGFudGVjZWRlbnQgb2Yga2V5IGFjY2VwdGFuY2UgY29uc3RydWN0cyAoZS5nLiBpbnRlbnRpb24gdG8gdXNlLCBwZXJjZWl2ZWQgdXNlZnVsbmVzcywgcGVyY2VpdmVkIGVhc2Ugb2YgdXNlKS4gVGhlIHByb3Bvc2VkIHJlc2VhcmNoIG1vZGVsIGFuZCBoeXBvdGhlc2VzIHZhbGlkYXRlZCBhbmQgdGVzdGVkIHdpdGggZGF0YSBjb2xsZWN0ZWQgZnJvbSAzMDIgRWd5cHRpYW5zIGFuZCBZZW1lbmlzIHBhdGllbnRzLCBoZWFsdGggcHJvZmVzc2lvbmFscywgYW5kIGdlbmVyYWwgaGVhbHRoIHVzZXJzLiBUaGUgcmVzdWx0cyBhcmUgYW5hbHl6ZWQgdXNpbmcgYSBudW1iZXIgb2Ygc3RhdGlzdGljYWwgdGVjaG5pcXVlcyBpbmNsdWRpbmcgcGFydGlhbCBsZWFzdCBzcXVhcmVzLiBUaGUga2V5IGZpbmRpbmdzIG9idGFpbmluZyBmcm9tIHRoZSByZXN1bHRzIG9mIHRoZSB0aHJlZSBzdXJ2ZXllZCBzdGFrZWhvbGRlcnMgcmV2ZWFsIHRoYXQ6ICgxKSBuaW5ldHkgcGVyY2VudCBhcmUgaW5kZW50ZWQgdG8gdXNlIG1vYmlsZSBoZWFsdGggc2VydmljZXMuICgyKSBXaGlsZSBpbnRlbnRpb24gdG8gdXNlIGhhcyBncmVhdGx5IGluZmx1ZW5jZWQgYnkgcGVyY2VpdmVkIHVzZWZ1bG5lc3MsIHRoZSBpbXBhY3Qgb2YgcGVyY2VpdmVkIGVhc2Ugb2YgdXNlIHZhcmllcy4gKDMpIFBlcmNlaXZlZCB2YWx1ZSwgcGVyY2VpdmVkIGVhc2Ugb2YgdXNlIGFuZCBwb3J0YWJpbGl0eSBmYWN0b3JzIGFyZSBzaWduaWZpY2FudGx5IGFmZmVjdCBwZXJjZWl2ZWQgdXNlZnVsbmVzcy4gKDQpIFNlbGYtZWZmaWNhY3kgYW5kIHRlY2hub2xvZ3kgYW54aWV0eSBoYXZlIGEgZ3JlYXQgaW1wYWN0IG9uIHBlcmNlaXZlZCBlYXNlIG9mIHVzZS4gKDUpIFRoZSBpbXBhY3Qgb2YgdGhlIHJlc3Qgb2YgdGhlIHN1Z2dlc3RlZCBmYWN0b3JzIHJhbmdlZCBmcm9tIG1lZGl1bSwgbG93LCBhbmQgaW5zaWduaWZpY2FudC4gVGhlIHJlc2VhcmNoIG1hZGUgYW4gaW4tZGVwdGggZXhwbG9yYXRpb24gYW5kIGV4YW1pbmF0aW9uIG9mIHRoZSBmYWN0b3JzIHRoYXQgaW5mbHVlbmNlIHVzZXIncyBpbnRlbnRpb24gdG8gdXNlIG1vYmlsZSBoZWFsdGggc2VydmljZXMgZm9jdXNpbmcgb24gdGVjaG5vbG9naWNhbCwgY3VsdHVyYWwsIG9yZ2FuaXphdGlvbmFsLCBwb2xpdGljYWwsIGFuZCBzb2NpYWwgYXNwZWN0cyB3aGVyZWFzIG1vc3Qgb2YgdGhlIHByZXZpb3VzIHN0dWRpZXMgY29uc2lkZXJlZCBvbmx5IG9uZSBvciB0d28gYXNwZWN0cyB0b2dldGhlci4gVGhlIHByb3Bvc2VkIG1vZGVsIGNhbiBiZSBhcHBsaWVkIHRvIGFzc2VzcyBtb2JpbGUgaGVhbHRoIHVzZXIncyBhY2NlcHRhbmNlLCB0aGVyZWJ5IGhlbHAgbW9iaWxlIGhlYWx0aCBkZXZlbG9wZXJzIGFuZCBwcm92aWRlcnMgdG8gZGV2ZWxvcCBiZXR0ZXIgbW9iaWxlIGhlYWx0aCBhcHBsaWNhdGlvbnMgdGhhdCBtZWV0IHRoZSBuZWVkcyBvZiB0aGUgcG90ZW50aWFsIHVzZXJzLiIsImlzc3VlIjoiMSIsInZvbHVtZSI6IjEiLCJjb250YWluZXItdGl0bGUtc2hvcnQiOiIifSwiaXNUZW1wb3JhcnkiOmZhbHNlfV19&quot;,&quot;citationItems&quot;:[{&quot;id&quot;:&quot;5bd3bde1-7150-3498-a679-3f9819df37c8&quot;,&quot;itemData&quot;:{&quot;type&quot;:&quot;article-journal&quot;,&quot;id&quot;:&quot;5bd3bde1-7150-3498-a679-3f9819df37c8&quot;,&quot;title&quot;:&quot;Technology Acceptance Model for Mobile Health Systems&quot;,&quot;author&quot;:[{&quot;family&quot;:&quot;El-Wajeeh&quot;,&quot;given&quot;:&quot;Marwan&quot;,&quot;parse-names&quot;:false,&quot;dropping-particle&quot;:&quot;&quot;,&quot;non-dropping-particle&quot;:&quot;&quot;},{&quot;family&quot;:&quot;Galal-Edeen&quot;,&quot;given&quot;:&quot;Galal H&quot;,&quot;parse-names&quot;:false,&quot;dropping-particle&quot;:&quot;&quot;,&quot;non-dropping-particle&quot;:&quot;&quot;},{&quot;family&quot;:&quot;Mokhtar&quot;,&quot;given&quot;:&quot;Hoda&quot;,&quot;parse-names&quot;:false,&quot;dropping-particle&quot;:&quot;&quot;,&quot;non-dropping-particle&quot;:&quot;&quot;}],&quot;container-title&quot;:&quot;IOSR Journal of Mobile Computing &amp; Application&quot;,&quot;URL&quot;:&quot;www.iosrjournals.orgwww.iosrjournals.org&quot;,&quot;issued&quot;:{&quot;date-parts&quot;:[[2014]]},&quot;page&quot;:&quot;21-33&quot;,&quot;abstract&quot;:&quot;The purpose of this paper is to explore the factors that influence health-related consumer's acceptance to use the mobile technology as a tool for receiving healthcare services. Based on technology acceptance model (TAM), this paper provides a better understanding of antecedent of key acceptance constructs (e.g. intention to use, perceived usefulness, perceived ease of use). The proposed research model and hypotheses validated and tested with data collected from 302 Egyptians and Yemenis patients, health professionals, and general health users. The results are analyzed using a number of statistical techniques including partial least squares. The key findings obtaining from the results of the three surveyed stakeholders reveal that: (1) ninety percent are indented to use mobile health services. (2) While intention to use has greatly influenced by perceived usefulness, the impact of perceived ease of use varies. (3) Perceived value, perceived ease of use and portability factors are significantly affect perceived usefulness. (4) Self-efficacy and technology anxiety have a great impact on perceived ease of use. (5) The impact of the rest of the suggested factors ranged from medium, low, and insignificant. The research made an in-depth exploration and examination of the factors that influence user's intention to use mobile health services focusing on technological, cultural, organizational, political, and social aspects whereas most of the previous studies considered only one or two aspects together. The proposed model can be applied to assess mobile health user's acceptance, thereby help mobile health developers and providers to develop better mobile health applications that meet the needs of the potential users.&quot;,&quot;issue&quot;:&quot;1&quot;,&quot;volume&quot;:&quot;1&quot;,&quot;container-title-short&quot;:&quot;&quot;},&quot;isTemporary&quot;:false}]},{&quot;citationID&quot;:&quot;MENDELEY_CITATION_53f73381-1232-4a33-a6c6-478ac03b77ee&quot;,&quot;properties&quot;:{&quot;noteIndex&quot;:0},&quot;isEdited&quot;:false,&quot;manualOverride&quot;:{&quot;isManuallyOverridden&quot;:false,&quot;citeprocText&quot;:&quot;(Isaac et al., 2018)&quot;,&quot;manualOverrideText&quot;:&quot;&quot;},&quot;citationTag&quot;:&quot;MENDELEY_CITATION_v3_eyJjaXRhdGlvbklEIjoiTUVOREVMRVlfQ0lUQVRJT05fNTNmNzMzODEtMTIzMi00YTMzLWE2YzYtNDc4YWMwM2I3N2VlIiwicHJvcGVydGllcyI6eyJub3RlSW5kZXgiOjB9LCJpc0VkaXRlZCI6ZmFsc2UsIm1hbnVhbE92ZXJyaWRlIjp7ImlzTWFudWFsbHlPdmVycmlkZGVuIjpmYWxzZSwiY2l0ZXByb2NUZXh0IjoiKElzYWFjIGV0IGFsLiwgMjAxOCkiLCJtYW51YWxPdmVycmlkZVRleHQiOiIifSwiY2l0YXRpb25JdGVtcyI6W3siaWQiOiI2N2I2NDI3My0yN2RjLTM0N2YtYjljMy01NmJhOWRmODZjNzMiLCJpdGVtRGF0YSI6eyJ0eXBlIjoiYXJ0aWNsZS1qb3VybmFsIiwiaWQiOiI2N2I2NDI3My0yN2RjLTM0N2YtYjljMy01NmJhOWRmODZjNzMiLCJ0aXRsZSI6IkludGVncmF0aW5nIFVzZXIgU2F0aXNmYWN0aW9uIGFuZCBQZXJmb3JtYW5jZSBJbXBhY3Qgd2l0aCBUZWNobm9sb2d5IEFjY2VwdGFuY2UgTW9kZWwgKFRBTSkgdG8gRXhhbWluZSB0aGUgSW50ZXJuZXQgVXNhZ2UgV2l0aGluIE9yZ2FuaXphdGlvbnMgaW4gWWVtZW4gVW5kZXJzdGFuZGluZyBBdHRpdHVkZSB0b3dhcmRzIEdyZWVuIElUIGFtb25nIFByb2Zlc3Npb25hbHMgaW4gSVQgU2VydmljZSBTTUVzIGluIEJhbmdsYWRlc2ggVmlldyBwcm9qZWN0IEJpZyBEYXRhIGluIFNvY2lhbCBTY2llbmNlcyBWaWV3IHByb2plY3QiLCJhdXRob3IiOlt7ImZhbWlseSI6IklzYWFjIiwiZ2l2ZW4iOiJPc2FtYSIsInBhcnNlLW5hbWVzIjpmYWxzZSwiZHJvcHBpbmctcGFydGljbGUiOiIiLCJub24tZHJvcHBpbmctcGFydGljbGUiOiIifSx7ImZhbWlseSI6Ik11dGFoYXIiLCJnaXZlbiI6IkFobWVkIE0iLCJwYXJzZS1uYW1lcyI6ZmFsc2UsImRyb3BwaW5nLXBhcnRpY2xlIjoiIiwibm9uLWRyb3BwaW5nLXBhcnRpY2xlIjoiIn0seyJmYW1pbHkiOiJBbHJhamF3eSIsImdpdmVuIjoiSWJyYWhpbSIsInBhcnNlLW5hbWVzIjpmYWxzZSwiZHJvcHBpbmctcGFydGljbGUiOiIiLCJub24tZHJvcHBpbmctcGFydGljbGUiOiIifV0sImNvbnRhaW5lci10aXRsZSI6IkFydGljbGUgaW4gQXNpYW4gSm91cm5hbCBvZiBJbmZvcm1hdGlvbiBUZWNobm9sb2d5IiwiRE9JIjoiMTAuMzkyMy9haml0LjIwMTguNjAuNzgiLCJJU0JOIjoiMyw3MzksNjk4LDUwMCIsIlVSTCI6Imh0dHBzOi8vd3d3LnJlc2VhcmNoZ2F0ZS5uZXQvcHVibGljYXRpb24vMzI1MDQ2MTAxIiwiaXNzdWVkIjp7ImRhdGUtcGFydHMiOltbMjAxOF1dfSwiY29udGFpbmVyLXRpdGxlLXNob3J0IjoiIn0sImlzVGVtcG9yYXJ5IjpmYWxzZX1dfQ==&quot;,&quot;citationItems&quot;:[{&quot;id&quot;:&quot;67b64273-27dc-347f-b9c3-56ba9df86c73&quot;,&quot;itemData&quot;:{&quot;type&quot;:&quot;article-journal&quot;,&quot;id&quot;:&quot;67b64273-27dc-347f-b9c3-56ba9df86c73&quot;,&quot;title&quot;:&quot;Integrating User Satisfaction and Performance Impact with Technology Acceptance Model (TAM) to Examine the Internet Usage Within Organizations in Yemen Understanding Attitude towards Green IT among Professionals in IT Service SMEs in Bangladesh View project Big Data in Social Sciences View project&quot;,&quot;author&quot;:[{&quot;family&quot;:&quot;Isaac&quot;,&quot;given&quot;:&quot;Osama&quot;,&quot;parse-names&quot;:false,&quot;dropping-particle&quot;:&quot;&quot;,&quot;non-dropping-particle&quot;:&quot;&quot;},{&quot;family&quot;:&quot;Mutahar&quot;,&quot;given&quot;:&quot;Ahmed M&quot;,&quot;parse-names&quot;:false,&quot;dropping-particle&quot;:&quot;&quot;,&quot;non-dropping-particle&quot;:&quot;&quot;},{&quot;family&quot;:&quot;Alrajawy&quot;,&quot;given&quot;:&quot;Ibrahim&quot;,&quot;parse-names&quot;:false,&quot;dropping-particle&quot;:&quot;&quot;,&quot;non-dropping-particle&quot;:&quot;&quot;}],&quot;container-title&quot;:&quot;Article in Asian Journal of Information Technology&quot;,&quot;DOI&quot;:&quot;10.3923/ajit.2018.60.78&quot;,&quot;ISBN&quot;:&quot;3,739,698,500&quot;,&quot;URL&quot;:&quot;https://www.researchgate.net/publication/325046101&quot;,&quot;issued&quot;:{&quot;date-parts&quot;:[[2018]]},&quot;container-title-short&quot;:&quot;&quot;},&quot;isTemporary&quot;:false}]},{&quot;citationID&quot;:&quot;MENDELEY_CITATION_ac311afa-c869-43a3-91fa-b153fbcf585d&quot;,&quot;properties&quot;:{&quot;noteIndex&quot;:0},&quot;isEdited&quot;:false,&quot;manualOverride&quot;:{&quot;isManuallyOverridden&quot;:false,&quot;citeprocText&quot;:&quot;(Amin et al., 2014)&quot;,&quot;manualOverrideText&quot;:&quot;&quot;},&quot;citationTag&quot;:&quot;MENDELEY_CITATION_v3_eyJjaXRhdGlvbklEIjoiTUVOREVMRVlfQ0lUQVRJT05fYWMzMTFhZmEtYzg2OS00M2EzLTkxZmEtYjE1M2ZiY2Y1ODVkIiwicHJvcGVydGllcyI6eyJub3RlSW5kZXgiOjB9LCJpc0VkaXRlZCI6ZmFsc2UsIm1hbnVhbE92ZXJyaWRlIjp7ImlzTWFudWFsbHlPdmVycmlkZGVuIjpmYWxzZSwiY2l0ZXByb2NUZXh0IjoiKEFtaW4gZXQgYWwuLCAyMDE0KSIsIm1hbnVhbE92ZXJyaWRlVGV4dCI6IiJ9LCJjaXRhdGlvbkl0ZW1zIjpbeyJpZCI6ImMyMzNlNTBjLWZmNWEtMzA4ZC1iNDIwLTUyOTQyNzRiOTI5MiIsIml0ZW1EYXRhIjp7InR5cGUiOiJhcnRpY2xlLWpvdXJuYWwiLCJpZCI6ImMyMzNlNTBjLWZmNWEtMzA4ZC1iNDIwLTUyOTQyNzRiOTI5MiIsInRpdGxlIjoiVXNlciBzYXRpc2ZhY3Rpb24gd2l0aCBtb2JpbGUgd2Vic2l0ZXM6IHRoZSBpbXBhY3Qgb2YgcGVyY2VpdmVkIHVzZWZ1bG5lc3MgKFBVKSwgcGVyY2VpdmVkIGVhc2Ugb2YgdXNlIChQRU9VKSBhbmQgdHJ1c3QiLCJhdXRob3IiOlt7ImZhbWlseSI6IkFtaW4iLCJnaXZlbiI6Ik11c2xpbSIsInBhcnNlLW5hbWVzIjpmYWxzZSwiZHJvcHBpbmctcGFydGljbGUiOiIiLCJub24tZHJvcHBpbmctcGFydGljbGUiOiIifSx7ImZhbWlseSI6IlJlemFlaSIsImdpdmVuIjoiU2FqYWQiLCJwYXJzZS1uYW1lcyI6ZmFsc2UsImRyb3BwaW5nLXBhcnRpY2xlIjoiIiwibm9uLWRyb3BwaW5nLXBhcnRpY2xlIjoiIn0seyJmYW1pbHkiOiJBYm9sZ2hhc2VtaSIsImdpdmVuIjoiTWFyeWFtIiwicGFyc2UtbmFtZXMiOmZhbHNlLCJkcm9wcGluZy1wYXJ0aWNsZSI6IiIsIm5vbi1kcm9wcGluZy1wYXJ0aWNsZSI6IiJ9XSwiY29udGFpbmVyLXRpdGxlIjoiTmFua2FpIEJ1c2luZXNzIFJldmlldyBJbnRlcm5hdGlvbmFsIiwiRE9JIjoiMTAuMTEwOC9OQlJJLTAxLTIwMTQtMDAwNSIsIklTU04iOiIyMDQwODc1NyIsImlzc3VlZCI6eyJkYXRlLXBhcnRzIjpbWzIwMTQsNywyOV1dfSwicGFnZSI6IjI1OC0yNzQiLCJhYnN0cmFjdCI6IlB1cnBvc2Ug4oCTIFRoZSBwdXJwb3NlIG9mIHRoZSBzdHVkeSBpcyB0byBpbnZlc3RpZ2F0ZSB0aGUgaW1wYWN0IG9mIHBlcmNlaXZlZCB1c2VmdWxuZXNzIChQVSksIHBlcmNlaXZlZCBlYXNlIG9mIHVzZSAoUEVPVSkgYW5kIHRydXN0IG9uIG1vYmlsZSB3ZWJzaXRlIHNhdGlzZmFjdGlvbi4gRGVzaWduL21ldGhvZG9sb2d5L2FwcHJvYWNoIOKAkyBBIHRvdGFsIG9mIDMwMiB2YWxpZCBxdWVzdGlvbm5haXJlcyB3ZXJlIGNvbGxlY3RlZCB0byBlbXBpcmljYWxseSB0ZXN0IHRoZSByZXNlYXJjaCBtb2RlbC4gU3RydWN0dXJhbCBlcXVhdGlvbiBtb2RlbGluZyAoU0VNKSB3YXMgcGVyZm9ybWVkIHRvIGV2YWx1YXRlIHRoZSByZWxpYWJpbGl0eSBhbmQgdmFsaWRpdHkgb2YgdGhlIG1lYXN1cmVtZW50IG1vZGVsIGFuZCBzdHJ1Y3R1cmFsIG1vZGVscy4gRmluZGluZ3Mg4oCTIFRoZSByZXN1bHRzIHNob3cgdGhhdCB0aGVyZSBpcyBhIHBvc2l0aXZlIHJlbGF0aW9uc2hpcCBiZXR3ZWVuIFBFT1UsIFBVIGFuZCBtb2JpbGUgdXNlcnPigJkgc2F0aXNmYWN0aW9uLiBQVSBpcyBwb3NpdGl2ZWx5IHJlbGF0ZWQgdG8gdHJ1c3QgYW5kIG1vYmlsZSB1c2Vyc+KAmSBzYXRpc2ZhY3Rpb24uIE1vcmVvdmVyLCB0cnVzdCBwb3NpdGl2ZWx5IGluZmx1ZW5jZXMgbW9iaWxlIHVzZXJz4oCZIHNhdGlzZmFjdGlvbi4gUHJhY3RpY2FsIGltcGxpY2F0aW9ucyDigJMgRHJhd2luZyBvbiB0aGUgdGVjaG5vbG9neSBhY2NlcHRhbmNlIG1vZGVsIGFuZCB0cnVzdCB0aGVvcnksIHRoaXMgc3R1ZHkgZGV2ZWxvcHMgYW5kIGVtcGlyaWNhbGx5IGV4YW1pbmVzIGEgbW9kZWwgZm9yIGNvbnN1bWVyc+KAmSBzYXRpc2ZhY3Rpb24gdG8gdXNlIG1vYmlsZSBzZXJ2aWNlcy4gVGhpcyBzdHVkeSBjb250cmlidXRlcyBuZXcgaW5zaWdodHMgY29uY2VybmluZyB0aGUgbWFya2V0aW5nIGxpdGVyYXR1cmUgYnkgZXhhbWluaW5nIHRoZSBpbXBhY3Qgb2YgUFUsIFBFT1UgYW5kIHRydXN0IG9uIG1vYmlsZSB1c2Vyc+KAmSBzYXRpc2ZhY3Rpb24uIE9yaWdpbmFsaXR5L3ZhbHVlIOKAkyBUaGUgY29udHJpYnV0aW9uIG9mIHRoZSBzdHVkeSBpcyBzaWduaWZpY2FudCBmb3IgYm90aCBtb2JpbGUgbWFya2V0ZXJzIGFuZCBhY2FkZW1pY2lhbnMgaW4gdGhlIGVyYSBvZiB0aGUgdGhpcmQtZ2VuZXJhdGlvbiBlbnZpcm9ubWVudC4gVGhpcyBzdHVkeSBpcyBhbW9uZyB0aGUgZmlyc3QgZmV3IGF0dGVtcHRzIHRvIGludGVncmF0ZSB0aGUgVEFNIHdpdGggdHJ1c3QgdG8gZGV0ZXJtaW5lIG1vYmlsZSB1c2VyIHNhdGlzZmFjdGlvbi4iLCJwdWJsaXNoZXIiOiJFbWVyYWxkIEdyb3VwIFB1Ymxpc2hpbmcgTHRkLiIsImlzc3VlIjoiMyIsInZvbHVtZSI6IjUiLCJjb250YWluZXItdGl0bGUtc2hvcnQiOiIifSwiaXNUZW1wb3JhcnkiOmZhbHNlfV19&quot;,&quot;citationItems&quot;:[{&quot;id&quot;:&quot;c233e50c-ff5a-308d-b420-5294274b9292&quot;,&quot;itemData&quot;:{&quot;type&quot;:&quot;article-journal&quot;,&quot;id&quot;:&quot;c233e50c-ff5a-308d-b420-5294274b9292&quot;,&quot;title&quot;:&quot;User satisfaction with mobile websites: the impact of perceived usefulness (PU), perceived ease of use (PEOU) and trust&quot;,&quot;author&quot;:[{&quot;family&quot;:&quot;Amin&quot;,&quot;given&quot;:&quot;Muslim&quot;,&quot;parse-names&quot;:false,&quot;dropping-particle&quot;:&quot;&quot;,&quot;non-dropping-particle&quot;:&quot;&quot;},{&quot;family&quot;:&quot;Rezaei&quot;,&quot;given&quot;:&quot;Sajad&quot;,&quot;parse-names&quot;:false,&quot;dropping-particle&quot;:&quot;&quot;,&quot;non-dropping-particle&quot;:&quot;&quot;},{&quot;family&quot;:&quot;Abolghasemi&quot;,&quot;given&quot;:&quot;Maryam&quot;,&quot;parse-names&quot;:false,&quot;dropping-particle&quot;:&quot;&quot;,&quot;non-dropping-particle&quot;:&quot;&quot;}],&quot;container-title&quot;:&quot;Nankai Business Review International&quot;,&quot;DOI&quot;:&quot;10.1108/NBRI-01-2014-0005&quot;,&quot;ISSN&quot;:&quot;20408757&quot;,&quot;issued&quot;:{&quot;date-parts&quot;:[[2014,7,29]]},&quot;page&quot;:&quot;258-274&quot;,&quot;abstract&quot;:&quot;Purpose – The purpose of the study is to investigate the impact of perceived usefulness (PU), perceived ease of use (PEOU) and trust on mobile website satisfaction. Design/methodology/approach – A total of 302 valid questionnaires were collected to empirically test the research model. Structural equation modeling (SEM) was performed to evaluate the reliability and validity of the measurement model and structural models. Findings – The results show that there is a positive relationship between PEOU, PU and mobile users’ satisfaction. PU is positively related to trust and mobile users’ satisfaction. Moreover, trust positively influences mobile users’ satisfaction. Practical implications – Drawing on the technology acceptance model and trust theory, this study develops and empirically examines a model for consumers’ satisfaction to use mobile services. This study contributes new insights concerning the marketing literature by examining the impact of PU, PEOU and trust on mobile users’ satisfaction. Originality/value – The contribution of the study is significant for both mobile marketers and academicians in the era of the third-generation environment. This study is among the first few attempts to integrate the TAM with trust to determine mobile user satisfaction.&quot;,&quot;publisher&quot;:&quot;Emerald Group Publishing Ltd.&quot;,&quot;issue&quot;:&quot;3&quot;,&quot;volume&quot;:&quot;5&quot;,&quot;container-title-short&quot;:&quot;&quot;},&quot;isTemporary&quot;:false}]},{&quot;citationID&quot;:&quot;MENDELEY_CITATION_34c7ad5d-38b5-46b7-9df8-9447bf6caedc&quot;,&quot;properties&quot;:{&quot;noteIndex&quot;:0},&quot;isEdited&quot;:false,&quot;manualOverride&quot;:{&quot;isManuallyOverridden&quot;:false,&quot;citeprocText&quot;:&quot;(Al-Sharafi et al., 2018)&quot;,&quot;manualOverrideText&quot;:&quot;&quot;},&quot;citationTag&quot;:&quot;MENDELEY_CITATION_v3_eyJjaXRhdGlvbklEIjoiTUVOREVMRVlfQ0lUQVRJT05fMzRjN2FkNWQtMzhiNS00NmI3LTlkZjgtOTQ0N2JmNmNhZWRjIiwicHJvcGVydGllcyI6eyJub3RlSW5kZXgiOjB9LCJpc0VkaXRlZCI6ZmFsc2UsIm1hbnVhbE92ZXJyaWRlIjp7ImlzTWFudWFsbHlPdmVycmlkZGVuIjpmYWxzZSwiY2l0ZXByb2NUZXh0IjoiKEFsLVNoYXJhZmkgZXQgYWwuLCAyMDE4KSIsIm1hbnVhbE92ZXJyaWRlVGV4dCI6IiJ9LCJjaXRhdGlvbkl0ZW1zIjpbeyJpZCI6ImNkMTI3M2JmLTRjN2YtM2NkZS1hZTUzLTExMjNmZTlkZmFmYyIsIml0ZW1EYXRhIjp7InR5cGUiOiJhcnRpY2xlLWpvdXJuYWwiLCJpZCI6ImNkMTI3M2JmLTRjN2YtM2NkZS1hZTUzLTExMjNmZTlkZmFmYyIsInRpdGxlIjoiVGhlIEluZmx1ZW5jZSBvZiBUcnVzdCBpbiBDb25zdW1lciBQZXJjZXB0aW9uIHRvIEFjY2VwdCBJbnRlcm5ldCBCYW5raW5nIFNlcnZpY2VzOiBBbiBFbXBpcmljYWwgRXZpZGVuY2UiLCJhdXRob3IiOlt7ImZhbWlseSI6IkFsLVNoYXJhZmkiLCJnaXZlbiI6Ik1vaGFtbWVkIEEuIiwicGFyc2UtbmFtZXMiOmZhbHNlLCJkcm9wcGluZy1wYXJ0aWNsZSI6IiIsIm5vbi1kcm9wcGluZy1wYXJ0aWNsZSI6IiJ9LHsiZmFtaWx5IjoiQXJzaGFoIiwiZ2l2ZW4iOiJSdXphaW5pIEFiZHVsbGFoIiwicGFyc2UtbmFtZXMiOmZhbHNlLCJkcm9wcGluZy1wYXJ0aWNsZSI6IiIsIm5vbi1kcm9wcGluZy1wYXJ0aWNsZSI6IiJ9LHsiZmFtaWx5IjoiQWxham1pIiwiZ2l2ZW4iOiJRYXNpbSIsInBhcnNlLW5hbWVzIjpmYWxzZSwiZHJvcHBpbmctcGFydGljbGUiOiIiLCJub24tZHJvcHBpbmctcGFydGljbGUiOiIifSx7ImZhbWlseSI6IkhlcnphbGxhaCIsImdpdmVuIjoiRmFkaSBBLiIsInBhcnNlLW5hbWVzIjpmYWxzZSwiZHJvcHBpbmctcGFydGljbGUiOiIiLCJub24tZHJvcHBpbmctcGFydGljbGUiOiIifSx7ImZhbWlseSI6IlFhc2VtIiwiZ2l2ZW4iOiJZb3VzZWYgQS4gTS4iLCJwYXJzZS1uYW1lcyI6ZmFsc2UsImRyb3BwaW5nLXBhcnRpY2xlIjoiIiwibm9uLWRyb3BwaW5nLXBhcnRpY2xlIjoiIn1dLCJjb250YWluZXItdGl0bGUiOiJJbmRpYW4gSm91cm5hbCBvZiBTY2llbmNlIGFuZCBUZWNobm9sb2d5IiwiY29udGFpbmVyLXRpdGxlLXNob3J0IjoiSW5kaWFuIEogU2NpIFRlY2hub2wiLCJET0kiOiIxMC4xNzQ4NS9panN0LzIwMTgvdjExaTIwLzkxOTI4IiwiSVNTTiI6IjA5NzQtNTY0NSIsIlVSTCI6Imh0dHBzOi8vaW5kanN0Lm9yZy9hcnRpY2xlcy90aGUtaW5mbHVlbmNlLW9mLXBlcmNlaXZlZC10cnVzdC1vbi11bmRlcnN0YW5kaW5nLWJhbmtzLWN1c3RvbWVycy1iZWhhdmlvci10by1hY2NlcHQtaW50ZXJuZXQtYmFua2luZy1zZXJ2aWNlcyIsImlzc3VlZCI6eyJkYXRlLXBhcnRzIjpbWzIwMTgsNSwxXV19LCJwYWdlIjoiMS05IiwiaXNzdWUiOiIyMCIsInZvbHVtZSI6IjExIn0sImlzVGVtcG9yYXJ5IjpmYWxzZX1dfQ==&quot;,&quot;citationItems&quot;:[{&quot;id&quot;:&quot;cd1273bf-4c7f-3cde-ae53-1123fe9dfafc&quot;,&quot;itemData&quot;:{&quot;type&quot;:&quot;article-journal&quot;,&quot;id&quot;:&quot;cd1273bf-4c7f-3cde-ae53-1123fe9dfafc&quot;,&quot;title&quot;:&quot;The Influence of Trust in Consumer Perception to Accept Internet Banking Services: An Empirical Evidence&quot;,&quot;author&quot;:[{&quot;family&quot;:&quot;Al-Sharafi&quot;,&quot;given&quot;:&quot;Mohammed A.&quot;,&quot;parse-names&quot;:false,&quot;dropping-particle&quot;:&quot;&quot;,&quot;non-dropping-particle&quot;:&quot;&quot;},{&quot;family&quot;:&quot;Arshah&quot;,&quot;given&quot;:&quot;Ruzaini Abdullah&quot;,&quot;parse-names&quot;:false,&quot;dropping-particle&quot;:&quot;&quot;,&quot;non-dropping-particle&quot;:&quot;&quot;},{&quot;family&quot;:&quot;Alajmi&quot;,&quot;given&quot;:&quot;Qasim&quot;,&quot;parse-names&quot;:false,&quot;dropping-particle&quot;:&quot;&quot;,&quot;non-dropping-particle&quot;:&quot;&quot;},{&quot;family&quot;:&quot;Herzallah&quot;,&quot;given&quot;:&quot;Fadi A.&quot;,&quot;parse-names&quot;:false,&quot;dropping-particle&quot;:&quot;&quot;,&quot;non-dropping-particle&quot;:&quot;&quot;},{&quot;family&quot;:&quot;Qasem&quot;,&quot;given&quot;:&quot;Yousef A. M.&quot;,&quot;parse-names&quot;:false,&quot;dropping-particle&quot;:&quot;&quot;,&quot;non-dropping-particle&quot;:&quot;&quot;}],&quot;container-title&quot;:&quot;Indian Journal of Science and Technology&quot;,&quot;container-title-short&quot;:&quot;Indian J Sci Technol&quot;,&quot;DOI&quot;:&quot;10.17485/ijst/2018/v11i20/91928&quot;,&quot;ISSN&quot;:&quot;0974-5645&quot;,&quot;URL&quot;:&quot;https://indjst.org/articles/the-influence-of-perceived-trust-on-understanding-banks-customers-behavior-to-accept-internet-banking-services&quot;,&quot;issued&quot;:{&quot;date-parts&quot;:[[2018,5,1]]},&quot;page&quot;:&quot;1-9&quot;,&quot;issue&quot;:&quot;20&quot;,&quot;volume&quot;:&quot;11&quot;},&quot;isTemporary&quot;:false}]},{&quot;citationID&quot;:&quot;MENDELEY_CITATION_a4780ff4-bfa0-461a-91a1-539078a4adb1&quot;,&quot;properties&quot;:{&quot;noteIndex&quot;:0},&quot;isEdited&quot;:false,&quot;manualOverride&quot;:{&quot;isManuallyOverridden&quot;:false,&quot;citeprocText&quot;:&quot;(Al-Sharafi et al., 2018)&quot;,&quot;manualOverrideText&quot;:&quot;&quot;},&quot;citationTag&quot;:&quot;MENDELEY_CITATION_v3_eyJjaXRhdGlvbklEIjoiTUVOREVMRVlfQ0lUQVRJT05fYTQ3ODBmZjQtYmZhMC00NjFhLTkxYTEtNTM5MDc4YTRhZGIxIiwicHJvcGVydGllcyI6eyJub3RlSW5kZXgiOjB9LCJpc0VkaXRlZCI6ZmFsc2UsIm1hbnVhbE92ZXJyaWRlIjp7ImlzTWFudWFsbHlPdmVycmlkZGVuIjpmYWxzZSwiY2l0ZXByb2NUZXh0IjoiKEFsLVNoYXJhZmkgZXQgYWwuLCAyMDE4KSIsIm1hbnVhbE92ZXJyaWRlVGV4dCI6IiJ9LCJjaXRhdGlvbkl0ZW1zIjpbeyJpZCI6ImNkMTI3M2JmLTRjN2YtM2NkZS1hZTUzLTExMjNmZTlkZmFmYyIsIml0ZW1EYXRhIjp7InR5cGUiOiJhcnRpY2xlLWpvdXJuYWwiLCJpZCI6ImNkMTI3M2JmLTRjN2YtM2NkZS1hZTUzLTExMjNmZTlkZmFmYyIsInRpdGxlIjoiVGhlIEluZmx1ZW5jZSBvZiBUcnVzdCBpbiBDb25zdW1lciBQZXJjZXB0aW9uIHRvIEFjY2VwdCBJbnRlcm5ldCBCYW5raW5nIFNlcnZpY2VzOiBBbiBFbXBpcmljYWwgRXZpZGVuY2UiLCJhdXRob3IiOlt7ImZhbWlseSI6IkFsLVNoYXJhZmkiLCJnaXZlbiI6Ik1vaGFtbWVkIEEuIiwicGFyc2UtbmFtZXMiOmZhbHNlLCJkcm9wcGluZy1wYXJ0aWNsZSI6IiIsIm5vbi1kcm9wcGluZy1wYXJ0aWNsZSI6IiJ9LHsiZmFtaWx5IjoiQXJzaGFoIiwiZ2l2ZW4iOiJSdXphaW5pIEFiZHVsbGFoIiwicGFyc2UtbmFtZXMiOmZhbHNlLCJkcm9wcGluZy1wYXJ0aWNsZSI6IiIsIm5vbi1kcm9wcGluZy1wYXJ0aWNsZSI6IiJ9LHsiZmFtaWx5IjoiQWxham1pIiwiZ2l2ZW4iOiJRYXNpbSIsInBhcnNlLW5hbWVzIjpmYWxzZSwiZHJvcHBpbmctcGFydGljbGUiOiIiLCJub24tZHJvcHBpbmctcGFydGljbGUiOiIifSx7ImZhbWlseSI6IkhlcnphbGxhaCIsImdpdmVuIjoiRmFkaSBBLiIsInBhcnNlLW5hbWVzIjpmYWxzZSwiZHJvcHBpbmctcGFydGljbGUiOiIiLCJub24tZHJvcHBpbmctcGFydGljbGUiOiIifSx7ImZhbWlseSI6IlFhc2VtIiwiZ2l2ZW4iOiJZb3VzZWYgQS4gTS4iLCJwYXJzZS1uYW1lcyI6ZmFsc2UsImRyb3BwaW5nLXBhcnRpY2xlIjoiIiwibm9uLWRyb3BwaW5nLXBhcnRpY2xlIjoiIn1dLCJjb250YWluZXItdGl0bGUiOiJJbmRpYW4gSm91cm5hbCBvZiBTY2llbmNlIGFuZCBUZWNobm9sb2d5IiwiY29udGFpbmVyLXRpdGxlLXNob3J0IjoiSW5kaWFuIEogU2NpIFRlY2hub2wiLCJET0kiOiIxMC4xNzQ4NS9panN0LzIwMTgvdjExaTIwLzkxOTI4IiwiSVNTTiI6IjA5NzQtNTY0NSIsIlVSTCI6Imh0dHBzOi8vaW5kanN0Lm9yZy9hcnRpY2xlcy90aGUtaW5mbHVlbmNlLW9mLXBlcmNlaXZlZC10cnVzdC1vbi11bmRlcnN0YW5kaW5nLWJhbmtzLWN1c3RvbWVycy1iZWhhdmlvci10by1hY2NlcHQtaW50ZXJuZXQtYmFua2luZy1zZXJ2aWNlcyIsImlzc3VlZCI6eyJkYXRlLXBhcnRzIjpbWzIwMTgsNSwxXV19LCJwYWdlIjoiMS05IiwiaXNzdWUiOiIyMCIsInZvbHVtZSI6IjExIn0sImlzVGVtcG9yYXJ5IjpmYWxzZX1dfQ==&quot;,&quot;citationItems&quot;:[{&quot;id&quot;:&quot;cd1273bf-4c7f-3cde-ae53-1123fe9dfafc&quot;,&quot;itemData&quot;:{&quot;type&quot;:&quot;article-journal&quot;,&quot;id&quot;:&quot;cd1273bf-4c7f-3cde-ae53-1123fe9dfafc&quot;,&quot;title&quot;:&quot;The Influence of Trust in Consumer Perception to Accept Internet Banking Services: An Empirical Evidence&quot;,&quot;author&quot;:[{&quot;family&quot;:&quot;Al-Sharafi&quot;,&quot;given&quot;:&quot;Mohammed A.&quot;,&quot;parse-names&quot;:false,&quot;dropping-particle&quot;:&quot;&quot;,&quot;non-dropping-particle&quot;:&quot;&quot;},{&quot;family&quot;:&quot;Arshah&quot;,&quot;given&quot;:&quot;Ruzaini Abdullah&quot;,&quot;parse-names&quot;:false,&quot;dropping-particle&quot;:&quot;&quot;,&quot;non-dropping-particle&quot;:&quot;&quot;},{&quot;family&quot;:&quot;Alajmi&quot;,&quot;given&quot;:&quot;Qasim&quot;,&quot;parse-names&quot;:false,&quot;dropping-particle&quot;:&quot;&quot;,&quot;non-dropping-particle&quot;:&quot;&quot;},{&quot;family&quot;:&quot;Herzallah&quot;,&quot;given&quot;:&quot;Fadi A.&quot;,&quot;parse-names&quot;:false,&quot;dropping-particle&quot;:&quot;&quot;,&quot;non-dropping-particle&quot;:&quot;&quot;},{&quot;family&quot;:&quot;Qasem&quot;,&quot;given&quot;:&quot;Yousef A. M.&quot;,&quot;parse-names&quot;:false,&quot;dropping-particle&quot;:&quot;&quot;,&quot;non-dropping-particle&quot;:&quot;&quot;}],&quot;container-title&quot;:&quot;Indian Journal of Science and Technology&quot;,&quot;container-title-short&quot;:&quot;Indian J Sci Technol&quot;,&quot;DOI&quot;:&quot;10.17485/ijst/2018/v11i20/91928&quot;,&quot;ISSN&quot;:&quot;0974-5645&quot;,&quot;URL&quot;:&quot;https://indjst.org/articles/the-influence-of-perceived-trust-on-understanding-banks-customers-behavior-to-accept-internet-banking-services&quot;,&quot;issued&quot;:{&quot;date-parts&quot;:[[2018,5,1]]},&quot;page&quot;:&quot;1-9&quot;,&quot;issue&quot;:&quot;20&quot;,&quot;volume&quot;:&quot;11&quot;},&quot;isTemporary&quot;:false}]},{&quot;citationID&quot;:&quot;MENDELEY_CITATION_3c20b05d-5b5b-4247-aee8-04218598b922&quot;,&quot;properties&quot;:{&quot;noteIndex&quot;:0},&quot;isEdited&quot;:false,&quot;manualOverride&quot;:{&quot;isManuallyOverridden&quot;:false,&quot;citeprocText&quot;:&quot;(Purwanto &amp;#38; Budiman, 2020)&quot;,&quot;manualOverrideText&quot;:&quot;&quot;},&quot;citationTag&quot;:&quot;MENDELEY_CITATION_v3_eyJjaXRhdGlvbklEIjoiTUVOREVMRVlfQ0lUQVRJT05fM2MyMGIwNWQtNWI1Yi00MjQ3LWFlZTgtMDQyMTg1OThiOTIyIiwicHJvcGVydGllcyI6eyJub3RlSW5kZXgiOjB9LCJpc0VkaXRlZCI6ZmFsc2UsIm1hbnVhbE92ZXJyaWRlIjp7ImlzTWFudWFsbHlPdmVycmlkZGVuIjpmYWxzZSwiY2l0ZXByb2NUZXh0IjoiKFB1cndhbnRvICYjMzg7IEJ1ZGltYW4sIDIwMjApIiwibWFudWFsT3ZlcnJpZGVUZXh0IjoiIn0sImNpdGF0aW9uSXRlbXMiOlt7ImlkIjoiMTU4NGUzZTktYzUwZS0zNDIxLWJmNTMtNTVmMjIyY2IzYWFkIiwiaXRlbURhdGEiOnsidHlwZSI6ImFydGljbGUtam91cm5hbCIsImlkIjoiMTU4NGUzZTktYzUwZS0zNDIxLWJmNTMtNTVmMjIyY2IzYWFkIiwidGl0bGUiOiJBcHBseWluZyB0aGUgVGVjaG5vbG9neSBBY2NlcHRhbmNlIE1vZGVsIHRvIEludmVzdGlnYXRlIHRoZSBJbnRlbnRpb24gdG8gVXNlIEUtaGVhbHRoOiBBIENvbmNlcHR1YWwgRnJhbWV3b3JrIiwiYXV0aG9yIjpbeyJmYW1pbHkiOiJQdXJ3YW50byIsImdpdmVuIjoiRWRpIiwicGFyc2UtbmFtZXMiOmZhbHNlLCJkcm9wcGluZy1wYXJ0aWNsZSI6IiIsIm5vbi1kcm9wcGluZy1wYXJ0aWNsZSI6IiJ9LHsiZmFtaWx5IjoiQnVkaW1hbiIsImdpdmVuIjoiVmlja3kiLCJwYXJzZS1uYW1lcyI6ZmFsc2UsImRyb3BwaW5nLXBhcnRpY2xlIjoiIiwibm9uLWRyb3BwaW5nLXBhcnRpY2xlIjoiIn1dLCJjb250YWluZXItdGl0bGUiOiJUZWNobm9sb2d5IFJlcG9ydHMgb2YgS2Fuc2FpIFVuaXZlcnNpdHkiLCJpc3N1ZWQiOnsiZGF0ZS1wYXJ0cyI6W1syMDIwXV19LCJwYWdlIjoiMjU2OS0yNTgwIiwiYWJzdHJhY3QiOiJUaGUgcHVycG9zZSBvZiB0aGUgc3R1ZHkgaXMgdG8gYXBwbHkgdGhlIFRlY2hub2xvZ3kgQWNjZXB0YW5jZSBNb2RlbCB0byBpbnZlc3RpZ2F0ZSB0aGUgaW50ZW50aW9uIHRvIHVzZSBlLWhlYWx0aCBhbW9uZyBIYWxvZG9jLmNvbSwgQWxvZG9rdGVyLmNvbSwgYW5kIEtsaWtkb2t0ZXIuY29tIHVzZXJzIGluIEluZG9uZXNpYS4gVGhlIHN0dWR5IGlzIGEgcXVhbnRpdGF0aXZlIGFwcHJvYWNoIGFuZCB1c2UgY29udmVuaWVuY2Ugc2FtcGxpbmcsIGFuZCB1c2UgU0VNIGRhdGEgYW5hbHlzaXMgdGVjaG5pcXVlLiBGdXR1cmUgcmVzZWFyY2ggd2lsbCB0ZXN0IHRoZSBoeXBvdGhlc2VzIG9mIHRoZSBjb25jZXB0dWFsIGZyYW1ld29yay4gVGhpcyBwYXBlciBpcyBhIHRoZW9yZXRpY2FsIGZyYW1ld29yaywgYW5kIGZ1dHVyZSByZXNlYXJjaCB3aWxsIGV4YW1pbmUgdGhlIGNvbmNlcHR1YWwgZnJhbWV3b3JrLiBLZXl3b3Jkcy1UQU0sIHBlcmNlaXZlZCBlYXNlIG9mIHVzZSwgcGVyY2VpdmVkIHVzZWZ1bG5lc3MsIGludGVudGlvbiB0byB1c2UsIGUtaGVhbHRoLiAxLiBJbnRyb2R1Y3Rpb24gVGhlIGRldmVsb3BtZW50IG9mIHNtYXJ0cGhvbmVzLCB3aGljaCBpcyByYXBpZGx5IGV4cGFuZGluZyBpdHMgdXNlIHRocm91Z2hvdXQgdGhlIHdvcmxkLCBtYWtlcyBvdXIgZGFpbHkgbGl2ZXMgZW50aXJlbHkgZGVwZW5kZW50IG9uIHRoZSB2YXJpb3VzIGZ1bmN0aW9ucyBvZiB0aGVzZSBkZXZpY2VzLiBTbWFydHBob25lcyB1c3VhbGx5IGhhdmUgbXVsdGlwbGUgYXBwbGljYXRpb25zIHdpdGggbXVsdGlwbGUgcHVycG9zZXMsIHN1Y2ggYXMgY29tbXVuaWNhdGlvbiAoY2hhdCBhbmQgdmlkZW8gY2FsbHMpLCBzb2NpYWwgbWVkaWEsIGVudGVydGFpbm1lbnQgKG11c2ljIGFuZCB2aWRlbyksIGJ1c2luZXNzIChlbWFpbCwgb2ZmaWNlLCBiYW5raW5nLCBldGMuKSwgYW5kIG5vdCBhIGZldyB3aG8gaW5zdGFsbCBoZWFsdGggYXBwbGljYXRpb25zLiBJdCBoYXMgcmVjb3JkZWQgYnkgSVFWSUEgdGhhdCBpbiAyMDE3IG1vcmUgdGhhbiAxMCBtaWxsaW9uIHNtYXJ0cGhvbmVzIGhhdmUgaGVhbHRoIGFwcGxpY2F0aW9ucyBpbnN0YWxsZWQuIEhlYWx0aCBpcyBvbmUgb2YgdGhlIGZpZWxkcyBjaG9zZW4gYnkgbWFueSBwYXJ0aWVzIHRvIGJlIGRldmVsb3BlZCBpbiBJbmRvbmVzaWEgYmVjYXVzZSBpdCBoYXMgZ29vZCBwb3RlbnRpYWwsIHNvIGl0IGlzIHNvdWdodCBhZnRlciBieSBtYW55IHN0YXJ0dXBzIHdobyBhcmUgaW52b2x2ZWQgaW4gdGhpcyBoZWFsdGggZmllbGQuIEl0IGlzIHNlZW4gZnJvbSB0aGUgZW1lcmdlbmNlIG9mIG1hbnkgaGVhbHRoLWJhc2VkIHN0YXJ0dXBzIHRoYXQgb2ZmZXIgY29udmVuaWVuY2UsIGJvdGggaW4gZmluZGluZyBpbmZvcm1hdGlvbiBhYm91dCBoZWFsdGggYW5kIGFjY2Vzc2luZyBoZWFsdGggc2VydmljZXMuIEFjY29yZGluZyB0byBJUVZJQSwgYSBqb2ludCBpbmR1c3RyeSBvZiBpbmZvcm1hdGlvbiB0ZWNobm9sb2d5IGFuZCBoZWFsdGggcmVwb3J0ZWQgdGhlIG51bWJlciBvZiBoZWFsdGggYXBwbGljYXRpb25zIGNpcmN1bGF0aW5nIGluIHRoZSB3b3JsZCB3YXMgbW9yZSB0aGFuIDMxOCwwMDAgaW4gMjAxNywgd2hlcmUgdGhlIHZhbHVlIGFjaGlldmVkIGhhcyBjb250aW51ZWQgdG8gaW5jcmVhc2UgdG8gbmVhcmx5IGRvdWJsZSB0aGUgbnVtYmVyIG9mIGhlYWx0aCBhcHBsaWNhdGlvbnMgaW4gMjAxNS4gSGVhbHRoIG9yIGVsZWN0cm9uaWMgaGVhbHRoIChlLWhlYWx0aCkgYXBwbGljYXRpb24gaXMgYSBjb2xsZWN0aW9uIG9mIHNvZnR3YXJlIHRoYXQgaGFzIHRoZSBmdW5jdGlvbiBhcyBhIHRvb2wgdG8gcHJvY2VzcyBhbmQgY29tbXVuaWNhdGUgYWJvdXQgaGVhbHRoIHNlcnZpY2VzIGVsZWN0cmljYWxseSBbN10uIEl0IGlzIGEgY3J1Y2lhbCBpbnN0cnVtZW50IGZvciBib3RoIHB1YmxpYyBhbmQgaGVhbHRoIHByb3ZpZGVycyBbMl0uIFRoZSB1c2Ugb2YgdGhpcyBoZWFsdGggYXBwbGljYXRpb24gaGFzIG1hbnkgYmVuZWZpdHMgdGhhdCBjYW4gbWF4aW1pemUgcHJvZml0cywgc2F2ZSBjb3N0cywgaW1wcm92ZSBxdWFsaXR5LCBwcm92aWRlIGJldHRlciBoZWFsdGggc2VydmljZXMsIGFuZCBjYW4gaW5jcmVhc2UgdGhlIHBhcnRpY2lwYXRpb24gb2YgcGF0aWVudHMgaW4gdGhlaXIgaGVhbHRoIFsxNF0uIEhlYWx0aCBhcHBsaWNhdGlvbnMgY2FuIHByb3ZpZGUgaW5mb3JtYXRpb24gb24gaGVhbHRoIHJlcG9ydHMsIGhlYWx0aCBlZHVjYXRpb24sIGFuZCBvdGhlciBzZXJ2aWNlcyBbMzZdLiBNZWFud2hpbGUsIHRoZSBwcmltYXJ5IGZ1bmN0aW9uIG9mIHRoZSBoZWFsdGggYXBwbGljYXRpb24gY29uc2lzdHMgb2YgY29uc3VsdGF0aW9uIG9uIGhlYWx0aCwgaG9zcGl0YWwgcmVnaXN0cmF0aW9uLCBhbmQgb3RoZXIgbG9jYXRpb24tYmFzZWQgc2VydmljZXMuIFNldmVyYWwgc3R1ZGllcyBvbiBlLUhlYWx0aCBhZG9wdGlvbiBpbiBkZXZlbG9waW5nIGNvdW50cmllcyBzaG93IHRoYXQgZS1IZWFsdGggY2FuIGJlIG9uZSBvZiB0aGUgc29sdXRpb25zIHRvIHByb3ZpZGUgYWNjZXNzIHRvIGJldHRlciBoZWFsdGggZmFjaWxpdGllcyBmb3IgcGF0aWVudHMuIEl0IGlzIGFsc28gYSBzb2x1dGlvbiBmb3IgZG9jdG9ycywgbnVyc2VzLCBhbmQgb3RoZXIgbWVkaWNhbCBwZXJzb25uZWwgdG8gaW1wcm92ZSB0aGUgcXVhbGl0eSBvZiBzZXJ2aWNlcyBhbmQgaW5jcmVhc2UgY29sbGFib3JhdGlvbiBiZXR3ZWVuIHJlbGF0ZWQgcGFydGllcyBbMThdLiBBcyBpcyBnZW5lcmFsbHkgdGhlIGNhc2Ugd2l0aCBvdGhlciB0ZWNobm9sb2dpY2FsIGlubm92YXRpb25zLCBwZW9wbGUgaGF2ZSBkaWZmZXJlbnQgcmVzcG9uc2VzLCB0aGUgYWJpbGl0eSB0byBhZGFwdCBvciB1c2UgaGVhbHRoIGFwcGxpY2F0aW9ucyBhbHNvIHZhcmllcyBbNV0uIFNvbWUgYXJlIGVhc3kgdG8gYWNjZXB0IGFuZCB1c2UsIGJ1dCBub3QgYSBmZXcgYXJlIGFsc28gdW5hYmxlIHRvIHVzZSB0aGUgdGVjaG5vbG9neS4gVGhpcyBoZWFsdGggc3lzdGVtIGlzIGEgY29tcGxleCBzb2NpYWwgc3lzdGVtIGNvbnNpc3Rpbmcgb2Ygc2V2ZXJhbCBzdGFrZWhvbGRlcnMgd2l0aCBkaXZlcnNlIGJhY2tncm91bmRzLCBleHBlcmllbmNlcywgYW5kIHZhbHVlcy4gQWJvdXQgdGhlIGFkb3B0aW9uIG9mIGEgaGVhbHRoIGFwcCwgaXQgaXMgbmVjZXNzYXJ5IHRvIHVuZGVyc3RhbmQgdGhlIHBlcnNwZWN0aXZlIG9mIHRoZSB1c2VyIFsxOF0uIFRoZXJlZm9yZSwgaXQgaXMgZXNzZW50aWFsIiwiY29udGFpbmVyLXRpdGxlLXNob3J0IjoiIn0sImlzVGVtcG9yYXJ5IjpmYWxzZX1dfQ==&quot;,&quot;citationItems&quot;:[{&quot;id&quot;:&quot;1584e3e9-c50e-3421-bf53-55f222cb3aad&quot;,&quot;itemData&quot;:{&quot;type&quot;:&quot;article-journal&quot;,&quot;id&quot;:&quot;1584e3e9-c50e-3421-bf53-55f222cb3aad&quot;,&quot;title&quot;:&quot;Applying the Technology Acceptance Model to Investigate the Intention to Use E-health: A Conceptual Framework&quot;,&quot;author&quot;:[{&quot;family&quot;:&quot;Purwanto&quot;,&quot;given&quot;:&quot;Edi&quot;,&quot;parse-names&quot;:false,&quot;dropping-particle&quot;:&quot;&quot;,&quot;non-dropping-particle&quot;:&quot;&quot;},{&quot;family&quot;:&quot;Budiman&quot;,&quot;given&quot;:&quot;Vicky&quot;,&quot;parse-names&quot;:false,&quot;dropping-particle&quot;:&quot;&quot;,&quot;non-dropping-particle&quot;:&quot;&quot;}],&quot;container-title&quot;:&quot;Technology Reports of Kansai University&quot;,&quot;issued&quot;:{&quot;date-parts&quot;:[[2020]]},&quot;page&quot;:&quot;2569-2580&quot;,&quot;abstract&quot;:&quot;The purpose of the study is to apply the Technology Acceptance Model to investigate the intention to use e-health among Halodoc.com, Alodokter.com, and Klikdokter.com users in Indonesia. The study is a quantitative approach and use convenience sampling, and use SEM data analysis technique. Future research will test the hypotheses of the conceptual framework. This paper is a theoretical framework, and future research will examine the conceptual framework. Keywords-TAM, perceived ease of use, perceived usefulness, intention to use, e-health. 1. Introduction The development of smartphones, which is rapidly expanding its use throughout the world, makes our daily lives entirely dependent on the various functions of these devices. Smartphones usually have multiple applications with multiple purposes, such as communication (chat and video calls), social media, entertainment (music and video), business (email, office, banking, etc.), and not a few who install health applications. It has recorded by IQVIA that in 2017 more than 10 million smartphones have health applications installed. Health is one of the fields chosen by many parties to be developed in Indonesia because it has good potential, so it is sought after by many startups who are involved in this health field. It is seen from the emergence of many health-based startups that offer convenience, both in finding information about health and accessing health services. According to IQVIA, a joint industry of information technology and health reported the number of health applications circulating in the world was more than 318,000 in 2017, where the value achieved has continued to increase to nearly double the number of health applications in 2015. Health or electronic health (e-health) application is a collection of software that has the function as a tool to process and communicate about health services electrically [7]. It is a crucial instrument for both public and health providers [2]. The use of this health application has many benefits that can maximize profits, save costs, improve quality, provide better health services, and can increase the participation of patients in their health [14]. Health applications can provide information on health reports, health education, and other services [36]. Meanwhile, the primary function of the health application consists of consultation on health, hospital registration, and other location-based services. Several studies on e-Health adoption in developing countries show that e-Health can be one of the solutions to provide access to better health facilities for patients. It is also a solution for doctors, nurses, and other medical personnel to improve the quality of services and increase collaboration between related parties [18]. As is generally the case with other technological innovations, people have different responses, the ability to adapt or use health applications also varies [5]. Some are easy to accept and use, but not a few are also unable to use the technology. This health system is a complex social system consisting of several stakeholders with diverse backgrounds, experiences, and values. About the adoption of a health app, it is necessary to understand the perspective of the user [18]. Therefore, it is essential&quot;,&quot;container-title-short&quot;:&quot;&quot;},&quot;isTemporary&quot;:false}]},{&quot;citationID&quot;:&quot;MENDELEY_CITATION_42a3042d-019d-4dda-9fc5-d50f088395f3&quot;,&quot;properties&quot;:{&quot;noteIndex&quot;:0},&quot;isEdited&quot;:false,&quot;manualOverride&quot;:{&quot;isManuallyOverridden&quot;:false,&quot;citeprocText&quot;:&quot;(Alloghani et al., 2016; El-Wajeeh et al., 2014)&quot;,&quot;manualOverrideText&quot;:&quot;&quot;},&quot;citationTag&quot;:&quot;MENDELEY_CITATION_v3_eyJjaXRhdGlvbklEIjoiTUVOREVMRVlfQ0lUQVRJT05fNDJhMzA0MmQtMDE5ZC00ZGRhLTlmYzUtZDUwZjA4ODM5NWYzIiwicHJvcGVydGllcyI6eyJub3RlSW5kZXgiOjB9LCJpc0VkaXRlZCI6ZmFsc2UsIm1hbnVhbE92ZXJyaWRlIjp7ImlzTWFudWFsbHlPdmVycmlkZGVuIjpmYWxzZSwiY2l0ZXByb2NUZXh0IjoiKEFsbG9naGFuaSBldCBhbC4sIDIwMTY7IEVsLVdhamVlaCBldCBhbC4sIDIwMTQpIiwibWFudWFsT3ZlcnJpZGVUZXh0IjoiIn0sImNpdGF0aW9uSXRlbXMiOlt7ImlkIjoiNWJkM2JkZTEtNzE1MC0zNDk4LWE2NzktM2Y5ODE5ZGYzN2M4IiwiaXRlbURhdGEiOnsidHlwZSI6ImFydGljbGUtam91cm5hbCIsImlkIjoiNWJkM2JkZTEtNzE1MC0zNDk4LWE2NzktM2Y5ODE5ZGYzN2M4IiwidGl0bGUiOiJUZWNobm9sb2d5IEFjY2VwdGFuY2UgTW9kZWwgZm9yIE1vYmlsZSBIZWFsdGggU3lzdGVtcyIsImF1dGhvciI6W3siZmFtaWx5IjoiRWwtV2FqZWVoIiwiZ2l2ZW4iOiJNYXJ3YW4iLCJwYXJzZS1uYW1lcyI6ZmFsc2UsImRyb3BwaW5nLXBhcnRpY2xlIjoiIiwibm9uLWRyb3BwaW5nLXBhcnRpY2xlIjoiIn0seyJmYW1pbHkiOiJHYWxhbC1FZGVlbiIsImdpdmVuIjoiR2FsYWwgSCIsInBhcnNlLW5hbWVzIjpmYWxzZSwiZHJvcHBpbmctcGFydGljbGUiOiIiLCJub24tZHJvcHBpbmctcGFydGljbGUiOiIifSx7ImZhbWlseSI6Ik1va2h0YXIiLCJnaXZlbiI6IkhvZGEiLCJwYXJzZS1uYW1lcyI6ZmFsc2UsImRyb3BwaW5nLXBhcnRpY2xlIjoiIiwibm9uLWRyb3BwaW5nLXBhcnRpY2xlIjoiIn1dLCJjb250YWluZXItdGl0bGUiOiJJT1NSIEpvdXJuYWwgb2YgTW9iaWxlIENvbXB1dGluZyAmIEFwcGxpY2F0aW9uIiwiVVJMIjoid3d3Lmlvc3Jqb3VybmFscy5vcmd3d3cuaW9zcmpvdXJuYWxzLm9yZyIsImlzc3VlZCI6eyJkYXRlLXBhcnRzIjpbWzIwMTRdXX0sInBhZ2UiOiIyMS0zMyIsImFic3RyYWN0IjoiVGhlIHB1cnBvc2Ugb2YgdGhpcyBwYXBlciBpcyB0byBleHBsb3JlIHRoZSBmYWN0b3JzIHRoYXQgaW5mbHVlbmNlIGhlYWx0aC1yZWxhdGVkIGNvbnN1bWVyJ3MgYWNjZXB0YW5jZSB0byB1c2UgdGhlIG1vYmlsZSB0ZWNobm9sb2d5IGFzIGEgdG9vbCBmb3IgcmVjZWl2aW5nIGhlYWx0aGNhcmUgc2VydmljZXMuIEJhc2VkIG9uIHRlY2hub2xvZ3kgYWNjZXB0YW5jZSBtb2RlbCAoVEFNKSwgdGhpcyBwYXBlciBwcm92aWRlcyBhIGJldHRlciB1bmRlcnN0YW5kaW5nIG9mIGFudGVjZWRlbnQgb2Yga2V5IGFjY2VwdGFuY2UgY29uc3RydWN0cyAoZS5nLiBpbnRlbnRpb24gdG8gdXNlLCBwZXJjZWl2ZWQgdXNlZnVsbmVzcywgcGVyY2VpdmVkIGVhc2Ugb2YgdXNlKS4gVGhlIHByb3Bvc2VkIHJlc2VhcmNoIG1vZGVsIGFuZCBoeXBvdGhlc2VzIHZhbGlkYXRlZCBhbmQgdGVzdGVkIHdpdGggZGF0YSBjb2xsZWN0ZWQgZnJvbSAzMDIgRWd5cHRpYW5zIGFuZCBZZW1lbmlzIHBhdGllbnRzLCBoZWFsdGggcHJvZmVzc2lvbmFscywgYW5kIGdlbmVyYWwgaGVhbHRoIHVzZXJzLiBUaGUgcmVzdWx0cyBhcmUgYW5hbHl6ZWQgdXNpbmcgYSBudW1iZXIgb2Ygc3RhdGlzdGljYWwgdGVjaG5pcXVlcyBpbmNsdWRpbmcgcGFydGlhbCBsZWFzdCBzcXVhcmVzLiBUaGUga2V5IGZpbmRpbmdzIG9idGFpbmluZyBmcm9tIHRoZSByZXN1bHRzIG9mIHRoZSB0aHJlZSBzdXJ2ZXllZCBzdGFrZWhvbGRlcnMgcmV2ZWFsIHRoYXQ6ICgxKSBuaW5ldHkgcGVyY2VudCBhcmUgaW5kZW50ZWQgdG8gdXNlIG1vYmlsZSBoZWFsdGggc2VydmljZXMuICgyKSBXaGlsZSBpbnRlbnRpb24gdG8gdXNlIGhhcyBncmVhdGx5IGluZmx1ZW5jZWQgYnkgcGVyY2VpdmVkIHVzZWZ1bG5lc3MsIHRoZSBpbXBhY3Qgb2YgcGVyY2VpdmVkIGVhc2Ugb2YgdXNlIHZhcmllcy4gKDMpIFBlcmNlaXZlZCB2YWx1ZSwgcGVyY2VpdmVkIGVhc2Ugb2YgdXNlIGFuZCBwb3J0YWJpbGl0eSBmYWN0b3JzIGFyZSBzaWduaWZpY2FudGx5IGFmZmVjdCBwZXJjZWl2ZWQgdXNlZnVsbmVzcy4gKDQpIFNlbGYtZWZmaWNhY3kgYW5kIHRlY2hub2xvZ3kgYW54aWV0eSBoYXZlIGEgZ3JlYXQgaW1wYWN0IG9uIHBlcmNlaXZlZCBlYXNlIG9mIHVzZS4gKDUpIFRoZSBpbXBhY3Qgb2YgdGhlIHJlc3Qgb2YgdGhlIHN1Z2dlc3RlZCBmYWN0b3JzIHJhbmdlZCBmcm9tIG1lZGl1bSwgbG93LCBhbmQgaW5zaWduaWZpY2FudC4gVGhlIHJlc2VhcmNoIG1hZGUgYW4gaW4tZGVwdGggZXhwbG9yYXRpb24gYW5kIGV4YW1pbmF0aW9uIG9mIHRoZSBmYWN0b3JzIHRoYXQgaW5mbHVlbmNlIHVzZXIncyBpbnRlbnRpb24gdG8gdXNlIG1vYmlsZSBoZWFsdGggc2VydmljZXMgZm9jdXNpbmcgb24gdGVjaG5vbG9naWNhbCwgY3VsdHVyYWwsIG9yZ2FuaXphdGlvbmFsLCBwb2xpdGljYWwsIGFuZCBzb2NpYWwgYXNwZWN0cyB3aGVyZWFzIG1vc3Qgb2YgdGhlIHByZXZpb3VzIHN0dWRpZXMgY29uc2lkZXJlZCBvbmx5IG9uZSBvciB0d28gYXNwZWN0cyB0b2dldGhlci4gVGhlIHByb3Bvc2VkIG1vZGVsIGNhbiBiZSBhcHBsaWVkIHRvIGFzc2VzcyBtb2JpbGUgaGVhbHRoIHVzZXIncyBhY2NlcHRhbmNlLCB0aGVyZWJ5IGhlbHAgbW9iaWxlIGhlYWx0aCBkZXZlbG9wZXJzIGFuZCBwcm92aWRlcnMgdG8gZGV2ZWxvcCBiZXR0ZXIgbW9iaWxlIGhlYWx0aCBhcHBsaWNhdGlvbnMgdGhhdCBtZWV0IHRoZSBuZWVkcyBvZiB0aGUgcG90ZW50aWFsIHVzZXJzLiIsImlzc3VlIjoiMSIsInZvbHVtZSI6IjEiLCJjb250YWluZXItdGl0bGUtc2hvcnQiOiIifSwiaXNUZW1wb3JhcnkiOmZhbHNlfSx7ImlkIjoiMjJiODUzNTQtMzQ0Yi0zZDI5LWE2OWQtYmI2ZGE3Y2M2ODhiIiwiaXRlbURhdGEiOnsidHlwZSI6InBhcGVyLWNvbmZlcmVuY2UiLCJpZCI6IjIyYjg1MzU0LTM0NGItM2QyOS1hNjlkLWJiNmRhN2NjNjg4YiIsInRpdGxlIjoiVGVjaG5vbG9neSBBY2NlcHRhbmNlIE1vZGVsIGZvciB0aGUgVXNlIG9mIE0tSGVhbHRoIFNlcnZpY2VzIGFtb25nIEhlYWx0aCBSZWxhdGVkIFVzZXJzIGluIFVBRSIsImF1dGhvciI6W3siZmFtaWx5IjoiQWxsb2doYW5pIiwiZ2l2ZW4iOiJNb2hhbWVkIiwicGFyc2UtbmFtZXMiOmZhbHNlLCJkcm9wcGluZy1wYXJ0aWNsZSI6IiIsIm5vbi1kcm9wcGluZy1wYXJ0aWNsZSI6IiJ9LHsiZmFtaWx5IjoiSHVzc2FpbiIsImdpdmVuIjoiQWJpciIsInBhcnNlLW5hbWVzIjpmYWxzZSwiZHJvcHBpbmctcGFydGljbGUiOiIiLCJub24tZHJvcHBpbmctcGFydGljbGUiOiIifSx7ImZhbWlseSI6IkFsLUp1bWVpbHkiLCJnaXZlbiI6IkRoaXlhIiwicGFyc2UtbmFtZXMiOmZhbHNlLCJkcm9wcGluZy1wYXJ0aWNsZSI6IiIsIm5vbi1kcm9wcGluZy1wYXJ0aWNsZSI6IiJ9LHsiZmFtaWx5IjoiQWJ1ZWxtYSdBdHRpIiwiZ2l2ZW4iOiJPbWFyIiwicGFyc2UtbmFtZXMiOmZhbHNlLCJkcm9wcGluZy1wYXJ0aWNsZSI6IiIsIm5vbi1kcm9wcGluZy1wYXJ0aWNsZSI6IiJ9XSwiY29udGFpbmVyLXRpdGxlIjoiUHJvY2VlZGluZ3MgLSAyMDE1IEludGVybmF0aW9uYWwgQ29uZmVyZW5jZSBvbiBEZXZlbG9wbWVudHMgaW4gZVN5c3RlbXMgRW5naW5lZXJpbmcsIERlU0UgMjAxNSIsIkRPSSI6IjEwLjExMDkvRGVTRS4yMDE1LjU4IiwiSVNCTiI6Ijk3ODE1MDkwMTg2MTEiLCJpc3N1ZWQiOnsiZGF0ZS1wYXJ0cyI6W1syMDE2LDksOF1dfSwicGFnZSI6IjIxMy0yMTciLCJhYnN0cmFjdCI6IlRoaXMgcGFwZXIgYWltcyB0byBpZGVudGlmeSB0aGUgbWFpbiBmYWN0b3JzIHRoYXQgaW5mbHVlbmNlIGhlYWx0aCByZWxhdGVkIHVzZXJzJyBhY2NlcHRhbmNlIHRvIG1vYmlsZSBoZWFsdGggc2VydmljZXMgdGVjaG5vbG9neSBhcyBhIG1lYW4gZm9yIHJlY2VpdmluZyBnZW5lcmFsIGhlYWx0aCBzZXJ2aWNlcy4gVGhpcyBzdHVkeSBwcm9wb3NlcyBUZWNobm9sb2d5IEFjY2VwdGFuY2UgTW9kZWwgKFRBTSkgbW9kaWZpZWQgYnkgaW5jb3Jwb3JhdGluZyBleHRlcm5hbCB2YXJpYWJsZXMgaW5jbHVkaW5nIHBlcmNlaXZlZCBzZWN1cml0eSBhbmQgcGVyY2VpdmVkIHRydXN0IGluIG9yZGVyIHRvIGRldGVybWluZSB0aGUgZmFjdG9ycyB0aGF0IG1vc3RseSBpbmZsdWVuY2UgdGhlIGludGVudGlvbiB0byB1c2UgTS1IZWFsdGggc2VydmljZXMuIEluIHRoaXMgc3R1ZHksIHRoZSBwcm9wb3NlZCByZXNlYXJjaCBtb2RlbCBhbmQgaHlwb3RoZXNlcyB0ZXN0ZWQgYW5kIHZhbGlkYXRlZCB3aXRoIGEgZGF0YSBjb2xsZWN0ZWQgZnJvbSB0aGUgc3VydmV5IHF1ZXN0aW9ubmFpcmVzIGRpc3RyaWJ1dGVkIHRvIGEgc2FtcGxlIG9mIDE0NCBFbWlyYXRpcyBhbmQgTm9uLUVtaXJhdGlzIHBhdGllbnRzLCBnZW5lcmFsIGhlYWx0aCB1c2VycyBhbmQgaGVhbHRoIHByb2Zlc3Npb25hbC4gSW4gb3VyIHJlc2VhcmNoLCB3ZSBhcHBseSB0aGUgZnJlcXVlbmN5IGFuYWx5c2lzLCBkZXNjcmlwdGl2ZSBhbmFseXNpcywgY29ycmVsYXRpb24gdGVzdCwgdC10ZXN0LCBSZWxpYWJpbGl0eSAmIGNvbnZlcmdlbmNlIGFuZCBkaXNjcmltaW5hbnQgdmFsaWRpdHkuIFRoZSByZXNlYXJjaCBtYWRlIGFuIGluLWRlcHRoIGV4YW1pbmF0aW9uIG9mIHRoZSB2YXJpYWJsZXMgdGhhdCBpbmZsdWVuY2UgdGhlIGludGVudGlvbiB0byB1c2UgTS1IZWFsdGggc2VydmljZXMgYnkgZm9jdXNpbmcgb24gbWFpbiBzdGFrZWhvbGRlcnMgaW5jbHVkaW5nIHBhdGllbnRzLCB2aXNpdG9ycyBhbmQgaGVhbHRoIHByb2Zlc3Npb25hbHMuIFRoZSBwcm9wb3NlZCByZXNlYXJjaCBtb2RlbCBpcyBhcHBsaWNhYmxlIGFzIHBlciB0aGUgcmVzdWx0cyBhY2hpZXZlZCBmcm9tIHRoZSBzdXJ2ZXkgYW5kIGl0IGNhbiBiZSBhcHBsaWVkIHRvIGV2YWx1YXRlIE0tSGVhbHRoIHVzZXJzJyBhY2NlcHRhbmNlIGFuZCBoZWxwIGdvdmVybm1lbnQgYW5kIG5vbi1nb3Zlcm5tZW50IGVudGl0aWVzIHRvIGRldmVsb3AgbS1oZWFsdGggc2VydmljZXMgdGhhdCBhbGlnbiB3aXRoIHRoZSBuZWVkcyBvZiB0aGUgdXNlcnMuIiwicHVibGlzaGVyIjoiSW5zdGl0dXRlIG9mIEVsZWN0cmljYWwgYW5kIEVsZWN0cm9uaWNzIEVuZ2luZWVycyBJbmMuIiwiY29udGFpbmVyLXRpdGxlLXNob3J0IjoiIn0sImlzVGVtcG9yYXJ5IjpmYWxzZX1dfQ==&quot;,&quot;citationItems&quot;:[{&quot;id&quot;:&quot;5bd3bde1-7150-3498-a679-3f9819df37c8&quot;,&quot;itemData&quot;:{&quot;type&quot;:&quot;article-journal&quot;,&quot;id&quot;:&quot;5bd3bde1-7150-3498-a679-3f9819df37c8&quot;,&quot;title&quot;:&quot;Technology Acceptance Model for Mobile Health Systems&quot;,&quot;author&quot;:[{&quot;family&quot;:&quot;El-Wajeeh&quot;,&quot;given&quot;:&quot;Marwan&quot;,&quot;parse-names&quot;:false,&quot;dropping-particle&quot;:&quot;&quot;,&quot;non-dropping-particle&quot;:&quot;&quot;},{&quot;family&quot;:&quot;Galal-Edeen&quot;,&quot;given&quot;:&quot;Galal H&quot;,&quot;parse-names&quot;:false,&quot;dropping-particle&quot;:&quot;&quot;,&quot;non-dropping-particle&quot;:&quot;&quot;},{&quot;family&quot;:&quot;Mokhtar&quot;,&quot;given&quot;:&quot;Hoda&quot;,&quot;parse-names&quot;:false,&quot;dropping-particle&quot;:&quot;&quot;,&quot;non-dropping-particle&quot;:&quot;&quot;}],&quot;container-title&quot;:&quot;IOSR Journal of Mobile Computing &amp; Application&quot;,&quot;URL&quot;:&quot;www.iosrjournals.orgwww.iosrjournals.org&quot;,&quot;issued&quot;:{&quot;date-parts&quot;:[[2014]]},&quot;page&quot;:&quot;21-33&quot;,&quot;abstract&quot;:&quot;The purpose of this paper is to explore the factors that influence health-related consumer's acceptance to use the mobile technology as a tool for receiving healthcare services. Based on technology acceptance model (TAM), this paper provides a better understanding of antecedent of key acceptance constructs (e.g. intention to use, perceived usefulness, perceived ease of use). The proposed research model and hypotheses validated and tested with data collected from 302 Egyptians and Yemenis patients, health professionals, and general health users. The results are analyzed using a number of statistical techniques including partial least squares. The key findings obtaining from the results of the three surveyed stakeholders reveal that: (1) ninety percent are indented to use mobile health services. (2) While intention to use has greatly influenced by perceived usefulness, the impact of perceived ease of use varies. (3) Perceived value, perceived ease of use and portability factors are significantly affect perceived usefulness. (4) Self-efficacy and technology anxiety have a great impact on perceived ease of use. (5) The impact of the rest of the suggested factors ranged from medium, low, and insignificant. The research made an in-depth exploration and examination of the factors that influence user's intention to use mobile health services focusing on technological, cultural, organizational, political, and social aspects whereas most of the previous studies considered only one or two aspects together. The proposed model can be applied to assess mobile health user's acceptance, thereby help mobile health developers and providers to develop better mobile health applications that meet the needs of the potential users.&quot;,&quot;issue&quot;:&quot;1&quot;,&quot;volume&quot;:&quot;1&quot;,&quot;container-title-short&quot;:&quot;&quot;},&quot;isTemporary&quot;:false},{&quot;id&quot;:&quot;22b85354-344b-3d29-a69d-bb6da7cc688b&quot;,&quot;itemData&quot;:{&quot;type&quot;:&quot;paper-conference&quot;,&quot;id&quot;:&quot;22b85354-344b-3d29-a69d-bb6da7cc688b&quot;,&quot;title&quot;:&quot;Technology Acceptance Model for the Use of M-Health Services among Health Related Users in UAE&quot;,&quot;author&quot;:[{&quot;family&quot;:&quot;Alloghani&quot;,&quot;given&quot;:&quot;Mohamed&quot;,&quot;parse-names&quot;:false,&quot;dropping-particle&quot;:&quot;&quot;,&quot;non-dropping-particle&quot;:&quot;&quot;},{&quot;family&quot;:&quot;Hussain&quot;,&quot;given&quot;:&quot;Abir&quot;,&quot;parse-names&quot;:false,&quot;dropping-particle&quot;:&quot;&quot;,&quot;non-dropping-particle&quot;:&quot;&quot;},{&quot;family&quot;:&quot;Al-Jumeily&quot;,&quot;given&quot;:&quot;Dhiya&quot;,&quot;parse-names&quot;:false,&quot;dropping-particle&quot;:&quot;&quot;,&quot;non-dropping-particle&quot;:&quot;&quot;},{&quot;family&quot;:&quot;Abuelma'Atti&quot;,&quot;given&quot;:&quot;Omar&quot;,&quot;parse-names&quot;:false,&quot;dropping-particle&quot;:&quot;&quot;,&quot;non-dropping-particle&quot;:&quot;&quot;}],&quot;container-title&quot;:&quot;Proceedings - 2015 International Conference on Developments in eSystems Engineering, DeSE 2015&quot;,&quot;DOI&quot;:&quot;10.1109/DeSE.2015.58&quot;,&quot;ISBN&quot;:&quot;9781509018611&quot;,&quot;issued&quot;:{&quot;date-parts&quot;:[[2016,9,8]]},&quot;page&quot;:&quot;213-217&quot;,&quot;abstract&quot;:&quot;This paper aims to identify the main factors that influence health related users' acceptance to mobile health services technology as a mean for receiving general health services. This study proposes Technology Acceptance Model (TAM) modified by incorporating external variables including perceived security and perceived trust in order to determine the factors that mostly influence the intention to use M-Health services. In this study, the proposed research model and hypotheses tested and validated with a data collected from the survey questionnaires distributed to a sample of 144 Emiratis and Non-Emiratis patients, general health users and health professional. In our research, we apply the frequency analysis, descriptive analysis, correlation test, t-test, Reliability &amp; convergence and discriminant validity. The research made an in-depth examination of the variables that influence the intention to use M-Health services by focusing on main stakeholders including patients, visitors and health professionals. The proposed research model is applicable as per the results achieved from the survey and it can be applied to evaluate M-Health users' acceptance and help government and non-government entities to develop m-health services that align with the needs of the users.&quot;,&quot;publisher&quot;:&quot;Institute of Electrical and Electronics Engineers Inc.&quot;,&quot;container-title-short&quot;:&quot;&quot;},&quot;isTemporary&quot;:false}]},{&quot;citationID&quot;:&quot;MENDELEY_CITATION_a35e02e9-6d9a-49dc-b43e-825d2ff7aeb5&quot;,&quot;properties&quot;:{&quot;noteIndex&quot;:0},&quot;isEdited&quot;:false,&quot;manualOverride&quot;:{&quot;isManuallyOverridden&quot;:false,&quot;citeprocText&quot;:&quot;(Alloghani et al., 2016)&quot;,&quot;manualOverrideText&quot;:&quot;&quot;},&quot;citationTag&quot;:&quot;MENDELEY_CITATION_v3_eyJjaXRhdGlvbklEIjoiTUVOREVMRVlfQ0lUQVRJT05fYTM1ZTAyZTktNmQ5YS00OWRjLWI0M2UtODI1ZDJmZjdhZWI1IiwicHJvcGVydGllcyI6eyJub3RlSW5kZXgiOjB9LCJpc0VkaXRlZCI6ZmFsc2UsIm1hbnVhbE92ZXJyaWRlIjp7ImlzTWFudWFsbHlPdmVycmlkZGVuIjpmYWxzZSwiY2l0ZXByb2NUZXh0IjoiKEFsbG9naGFuaSBldCBhbC4sIDIwMTYpIiwibWFudWFsT3ZlcnJpZGVUZXh0IjoiIn0sImNpdGF0aW9uSXRlbXMiOlt7ImlkIjoiMjJiODUzNTQtMzQ0Yi0zZDI5LWE2OWQtYmI2ZGE3Y2M2ODhiIiwiaXRlbURhdGEiOnsidHlwZSI6InBhcGVyLWNvbmZlcmVuY2UiLCJpZCI6IjIyYjg1MzU0LTM0NGItM2QyOS1hNjlkLWJiNmRhN2NjNjg4YiIsInRpdGxlIjoiVGVjaG5vbG9neSBBY2NlcHRhbmNlIE1vZGVsIGZvciB0aGUgVXNlIG9mIE0tSGVhbHRoIFNlcnZpY2VzIGFtb25nIEhlYWx0aCBSZWxhdGVkIFVzZXJzIGluIFVBRSIsImF1dGhvciI6W3siZmFtaWx5IjoiQWxsb2doYW5pIiwiZ2l2ZW4iOiJNb2hhbWVkIiwicGFyc2UtbmFtZXMiOmZhbHNlLCJkcm9wcGluZy1wYXJ0aWNsZSI6IiIsIm5vbi1kcm9wcGluZy1wYXJ0aWNsZSI6IiJ9LHsiZmFtaWx5IjoiSHVzc2FpbiIsImdpdmVuIjoiQWJpciIsInBhcnNlLW5hbWVzIjpmYWxzZSwiZHJvcHBpbmctcGFydGljbGUiOiIiLCJub24tZHJvcHBpbmctcGFydGljbGUiOiIifSx7ImZhbWlseSI6IkFsLUp1bWVpbHkiLCJnaXZlbiI6IkRoaXlhIiwicGFyc2UtbmFtZXMiOmZhbHNlLCJkcm9wcGluZy1wYXJ0aWNsZSI6IiIsIm5vbi1kcm9wcGluZy1wYXJ0aWNsZSI6IiJ9LHsiZmFtaWx5IjoiQWJ1ZWxtYSdBdHRpIiwiZ2l2ZW4iOiJPbWFyIiwicGFyc2UtbmFtZXMiOmZhbHNlLCJkcm9wcGluZy1wYXJ0aWNsZSI6IiIsIm5vbi1kcm9wcGluZy1wYXJ0aWNsZSI6IiJ9XSwiY29udGFpbmVyLXRpdGxlIjoiUHJvY2VlZGluZ3MgLSAyMDE1IEludGVybmF0aW9uYWwgQ29uZmVyZW5jZSBvbiBEZXZlbG9wbWVudHMgaW4gZVN5c3RlbXMgRW5naW5lZXJpbmcsIERlU0UgMjAxNSIsIkRPSSI6IjEwLjExMDkvRGVTRS4yMDE1LjU4IiwiSVNCTiI6Ijk3ODE1MDkwMTg2MTEiLCJpc3N1ZWQiOnsiZGF0ZS1wYXJ0cyI6W1syMDE2LDksOF1dfSwicGFnZSI6IjIxMy0yMTciLCJhYnN0cmFjdCI6IlRoaXMgcGFwZXIgYWltcyB0byBpZGVudGlmeSB0aGUgbWFpbiBmYWN0b3JzIHRoYXQgaW5mbHVlbmNlIGhlYWx0aCByZWxhdGVkIHVzZXJzJyBhY2NlcHRhbmNlIHRvIG1vYmlsZSBoZWFsdGggc2VydmljZXMgdGVjaG5vbG9neSBhcyBhIG1lYW4gZm9yIHJlY2VpdmluZyBnZW5lcmFsIGhlYWx0aCBzZXJ2aWNlcy4gVGhpcyBzdHVkeSBwcm9wb3NlcyBUZWNobm9sb2d5IEFjY2VwdGFuY2UgTW9kZWwgKFRBTSkgbW9kaWZpZWQgYnkgaW5jb3Jwb3JhdGluZyBleHRlcm5hbCB2YXJpYWJsZXMgaW5jbHVkaW5nIHBlcmNlaXZlZCBzZWN1cml0eSBhbmQgcGVyY2VpdmVkIHRydXN0IGluIG9yZGVyIHRvIGRldGVybWluZSB0aGUgZmFjdG9ycyB0aGF0IG1vc3RseSBpbmZsdWVuY2UgdGhlIGludGVudGlvbiB0byB1c2UgTS1IZWFsdGggc2VydmljZXMuIEluIHRoaXMgc3R1ZHksIHRoZSBwcm9wb3NlZCByZXNlYXJjaCBtb2RlbCBhbmQgaHlwb3RoZXNlcyB0ZXN0ZWQgYW5kIHZhbGlkYXRlZCB3aXRoIGEgZGF0YSBjb2xsZWN0ZWQgZnJvbSB0aGUgc3VydmV5IHF1ZXN0aW9ubmFpcmVzIGRpc3RyaWJ1dGVkIHRvIGEgc2FtcGxlIG9mIDE0NCBFbWlyYXRpcyBhbmQgTm9uLUVtaXJhdGlzIHBhdGllbnRzLCBnZW5lcmFsIGhlYWx0aCB1c2VycyBhbmQgaGVhbHRoIHByb2Zlc3Npb25hbC4gSW4gb3VyIHJlc2VhcmNoLCB3ZSBhcHBseSB0aGUgZnJlcXVlbmN5IGFuYWx5c2lzLCBkZXNjcmlwdGl2ZSBhbmFseXNpcywgY29ycmVsYXRpb24gdGVzdCwgdC10ZXN0LCBSZWxpYWJpbGl0eSAmIGNvbnZlcmdlbmNlIGFuZCBkaXNjcmltaW5hbnQgdmFsaWRpdHkuIFRoZSByZXNlYXJjaCBtYWRlIGFuIGluLWRlcHRoIGV4YW1pbmF0aW9uIG9mIHRoZSB2YXJpYWJsZXMgdGhhdCBpbmZsdWVuY2UgdGhlIGludGVudGlvbiB0byB1c2UgTS1IZWFsdGggc2VydmljZXMgYnkgZm9jdXNpbmcgb24gbWFpbiBzdGFrZWhvbGRlcnMgaW5jbHVkaW5nIHBhdGllbnRzLCB2aXNpdG9ycyBhbmQgaGVhbHRoIHByb2Zlc3Npb25hbHMuIFRoZSBwcm9wb3NlZCByZXNlYXJjaCBtb2RlbCBpcyBhcHBsaWNhYmxlIGFzIHBlciB0aGUgcmVzdWx0cyBhY2hpZXZlZCBmcm9tIHRoZSBzdXJ2ZXkgYW5kIGl0IGNhbiBiZSBhcHBsaWVkIHRvIGV2YWx1YXRlIE0tSGVhbHRoIHVzZXJzJyBhY2NlcHRhbmNlIGFuZCBoZWxwIGdvdmVybm1lbnQgYW5kIG5vbi1nb3Zlcm5tZW50IGVudGl0aWVzIHRvIGRldmVsb3AgbS1oZWFsdGggc2VydmljZXMgdGhhdCBhbGlnbiB3aXRoIHRoZSBuZWVkcyBvZiB0aGUgdXNlcnMuIiwicHVibGlzaGVyIjoiSW5zdGl0dXRlIG9mIEVsZWN0cmljYWwgYW5kIEVsZWN0cm9uaWNzIEVuZ2luZWVycyBJbmMuIiwiY29udGFpbmVyLXRpdGxlLXNob3J0IjoiIn0sImlzVGVtcG9yYXJ5IjpmYWxzZX1dfQ==&quot;,&quot;citationItems&quot;:[{&quot;id&quot;:&quot;22b85354-344b-3d29-a69d-bb6da7cc688b&quot;,&quot;itemData&quot;:{&quot;type&quot;:&quot;paper-conference&quot;,&quot;id&quot;:&quot;22b85354-344b-3d29-a69d-bb6da7cc688b&quot;,&quot;title&quot;:&quot;Technology Acceptance Model for the Use of M-Health Services among Health Related Users in UAE&quot;,&quot;author&quot;:[{&quot;family&quot;:&quot;Alloghani&quot;,&quot;given&quot;:&quot;Mohamed&quot;,&quot;parse-names&quot;:false,&quot;dropping-particle&quot;:&quot;&quot;,&quot;non-dropping-particle&quot;:&quot;&quot;},{&quot;family&quot;:&quot;Hussain&quot;,&quot;given&quot;:&quot;Abir&quot;,&quot;parse-names&quot;:false,&quot;dropping-particle&quot;:&quot;&quot;,&quot;non-dropping-particle&quot;:&quot;&quot;},{&quot;family&quot;:&quot;Al-Jumeily&quot;,&quot;given&quot;:&quot;Dhiya&quot;,&quot;parse-names&quot;:false,&quot;dropping-particle&quot;:&quot;&quot;,&quot;non-dropping-particle&quot;:&quot;&quot;},{&quot;family&quot;:&quot;Abuelma'Atti&quot;,&quot;given&quot;:&quot;Omar&quot;,&quot;parse-names&quot;:false,&quot;dropping-particle&quot;:&quot;&quot;,&quot;non-dropping-particle&quot;:&quot;&quot;}],&quot;container-title&quot;:&quot;Proceedings - 2015 International Conference on Developments in eSystems Engineering, DeSE 2015&quot;,&quot;DOI&quot;:&quot;10.1109/DeSE.2015.58&quot;,&quot;ISBN&quot;:&quot;9781509018611&quot;,&quot;issued&quot;:{&quot;date-parts&quot;:[[2016,9,8]]},&quot;page&quot;:&quot;213-217&quot;,&quot;abstract&quot;:&quot;This paper aims to identify the main factors that influence health related users' acceptance to mobile health services technology as a mean for receiving general health services. This study proposes Technology Acceptance Model (TAM) modified by incorporating external variables including perceived security and perceived trust in order to determine the factors that mostly influence the intention to use M-Health services. In this study, the proposed research model and hypotheses tested and validated with a data collected from the survey questionnaires distributed to a sample of 144 Emiratis and Non-Emiratis patients, general health users and health professional. In our research, we apply the frequency analysis, descriptive analysis, correlation test, t-test, Reliability &amp; convergence and discriminant validity. The research made an in-depth examination of the variables that influence the intention to use M-Health services by focusing on main stakeholders including patients, visitors and health professionals. The proposed research model is applicable as per the results achieved from the survey and it can be applied to evaluate M-Health users' acceptance and help government and non-government entities to develop m-health services that align with the needs of the users.&quot;,&quot;publisher&quot;:&quot;Institute of Electrical and Electronics Engineers Inc.&quot;,&quot;container-title-short&quot;:&quot;&quot;},&quot;isTemporary&quot;:false}]},{&quot;citationID&quot;:&quot;MENDELEY_CITATION_be53cef6-fdfd-4522-9bd1-df8d744fbc1d&quot;,&quot;properties&quot;:{&quot;noteIndex&quot;:0},&quot;isEdited&quot;:false,&quot;manualOverride&quot;:{&quot;isManuallyOverridden&quot;:false,&quot;citeprocText&quot;:&quot;(Purwanto &amp;#38; Budiman, 2020)&quot;,&quot;manualOverrideText&quot;:&quot;&quot;},&quot;citationTag&quot;:&quot;MENDELEY_CITATION_v3_eyJjaXRhdGlvbklEIjoiTUVOREVMRVlfQ0lUQVRJT05fYmU1M2NlZjYtZmRmZC00NTIyLTliZDEtZGY4ZDc0NGZiYzFkIiwicHJvcGVydGllcyI6eyJub3RlSW5kZXgiOjB9LCJpc0VkaXRlZCI6ZmFsc2UsIm1hbnVhbE92ZXJyaWRlIjp7ImlzTWFudWFsbHlPdmVycmlkZGVuIjpmYWxzZSwiY2l0ZXByb2NUZXh0IjoiKFB1cndhbnRvICYjMzg7IEJ1ZGltYW4sIDIwMjApIiwibWFudWFsT3ZlcnJpZGVUZXh0IjoiIn0sImNpdGF0aW9uSXRlbXMiOlt7ImlkIjoiMTU4NGUzZTktYzUwZS0zNDIxLWJmNTMtNTVmMjIyY2IzYWFkIiwiaXRlbURhdGEiOnsidHlwZSI6ImFydGljbGUtam91cm5hbCIsImlkIjoiMTU4NGUzZTktYzUwZS0zNDIxLWJmNTMtNTVmMjIyY2IzYWFkIiwidGl0bGUiOiJBcHBseWluZyB0aGUgVGVjaG5vbG9neSBBY2NlcHRhbmNlIE1vZGVsIHRvIEludmVzdGlnYXRlIHRoZSBJbnRlbnRpb24gdG8gVXNlIEUtaGVhbHRoOiBBIENvbmNlcHR1YWwgRnJhbWV3b3JrIiwiYXV0aG9yIjpbeyJmYW1pbHkiOiJQdXJ3YW50byIsImdpdmVuIjoiRWRpIiwicGFyc2UtbmFtZXMiOmZhbHNlLCJkcm9wcGluZy1wYXJ0aWNsZSI6IiIsIm5vbi1kcm9wcGluZy1wYXJ0aWNsZSI6IiJ9LHsiZmFtaWx5IjoiQnVkaW1hbiIsImdpdmVuIjoiVmlja3kiLCJwYXJzZS1uYW1lcyI6ZmFsc2UsImRyb3BwaW5nLXBhcnRpY2xlIjoiIiwibm9uLWRyb3BwaW5nLXBhcnRpY2xlIjoiIn1dLCJjb250YWluZXItdGl0bGUiOiJUZWNobm9sb2d5IFJlcG9ydHMgb2YgS2Fuc2FpIFVuaXZlcnNpdHkiLCJpc3N1ZWQiOnsiZGF0ZS1wYXJ0cyI6W1syMDIwXV19LCJwYWdlIjoiMjU2OS0yNTgwIiwiYWJzdHJhY3QiOiJUaGUgcHVycG9zZSBvZiB0aGUgc3R1ZHkgaXMgdG8gYXBwbHkgdGhlIFRlY2hub2xvZ3kgQWNjZXB0YW5jZSBNb2RlbCB0byBpbnZlc3RpZ2F0ZSB0aGUgaW50ZW50aW9uIHRvIHVzZSBlLWhlYWx0aCBhbW9uZyBIYWxvZG9jLmNvbSwgQWxvZG9rdGVyLmNvbSwgYW5kIEtsaWtkb2t0ZXIuY29tIHVzZXJzIGluIEluZG9uZXNpYS4gVGhlIHN0dWR5IGlzIGEgcXVhbnRpdGF0aXZlIGFwcHJvYWNoIGFuZCB1c2UgY29udmVuaWVuY2Ugc2FtcGxpbmcsIGFuZCB1c2UgU0VNIGRhdGEgYW5hbHlzaXMgdGVjaG5pcXVlLiBGdXR1cmUgcmVzZWFyY2ggd2lsbCB0ZXN0IHRoZSBoeXBvdGhlc2VzIG9mIHRoZSBjb25jZXB0dWFsIGZyYW1ld29yay4gVGhpcyBwYXBlciBpcyBhIHRoZW9yZXRpY2FsIGZyYW1ld29yaywgYW5kIGZ1dHVyZSByZXNlYXJjaCB3aWxsIGV4YW1pbmUgdGhlIGNvbmNlcHR1YWwgZnJhbWV3b3JrLiBLZXl3b3Jkcy1UQU0sIHBlcmNlaXZlZCBlYXNlIG9mIHVzZSwgcGVyY2VpdmVkIHVzZWZ1bG5lc3MsIGludGVudGlvbiB0byB1c2UsIGUtaGVhbHRoLiAxLiBJbnRyb2R1Y3Rpb24gVGhlIGRldmVsb3BtZW50IG9mIHNtYXJ0cGhvbmVzLCB3aGljaCBpcyByYXBpZGx5IGV4cGFuZGluZyBpdHMgdXNlIHRocm91Z2hvdXQgdGhlIHdvcmxkLCBtYWtlcyBvdXIgZGFpbHkgbGl2ZXMgZW50aXJlbHkgZGVwZW5kZW50IG9uIHRoZSB2YXJpb3VzIGZ1bmN0aW9ucyBvZiB0aGVzZSBkZXZpY2VzLiBTbWFydHBob25lcyB1c3VhbGx5IGhhdmUgbXVsdGlwbGUgYXBwbGljYXRpb25zIHdpdGggbXVsdGlwbGUgcHVycG9zZXMsIHN1Y2ggYXMgY29tbXVuaWNhdGlvbiAoY2hhdCBhbmQgdmlkZW8gY2FsbHMpLCBzb2NpYWwgbWVkaWEsIGVudGVydGFpbm1lbnQgKG11c2ljIGFuZCB2aWRlbyksIGJ1c2luZXNzIChlbWFpbCwgb2ZmaWNlLCBiYW5raW5nLCBldGMuKSwgYW5kIG5vdCBhIGZldyB3aG8gaW5zdGFsbCBoZWFsdGggYXBwbGljYXRpb25zLiBJdCBoYXMgcmVjb3JkZWQgYnkgSVFWSUEgdGhhdCBpbiAyMDE3IG1vcmUgdGhhbiAxMCBtaWxsaW9uIHNtYXJ0cGhvbmVzIGhhdmUgaGVhbHRoIGFwcGxpY2F0aW9ucyBpbnN0YWxsZWQuIEhlYWx0aCBpcyBvbmUgb2YgdGhlIGZpZWxkcyBjaG9zZW4gYnkgbWFueSBwYXJ0aWVzIHRvIGJlIGRldmVsb3BlZCBpbiBJbmRvbmVzaWEgYmVjYXVzZSBpdCBoYXMgZ29vZCBwb3RlbnRpYWwsIHNvIGl0IGlzIHNvdWdodCBhZnRlciBieSBtYW55IHN0YXJ0dXBzIHdobyBhcmUgaW52b2x2ZWQgaW4gdGhpcyBoZWFsdGggZmllbGQuIEl0IGlzIHNlZW4gZnJvbSB0aGUgZW1lcmdlbmNlIG9mIG1hbnkgaGVhbHRoLWJhc2VkIHN0YXJ0dXBzIHRoYXQgb2ZmZXIgY29udmVuaWVuY2UsIGJvdGggaW4gZmluZGluZyBpbmZvcm1hdGlvbiBhYm91dCBoZWFsdGggYW5kIGFjY2Vzc2luZyBoZWFsdGggc2VydmljZXMuIEFjY29yZGluZyB0byBJUVZJQSwgYSBqb2ludCBpbmR1c3RyeSBvZiBpbmZvcm1hdGlvbiB0ZWNobm9sb2d5IGFuZCBoZWFsdGggcmVwb3J0ZWQgdGhlIG51bWJlciBvZiBoZWFsdGggYXBwbGljYXRpb25zIGNpcmN1bGF0aW5nIGluIHRoZSB3b3JsZCB3YXMgbW9yZSB0aGFuIDMxOCwwMDAgaW4gMjAxNywgd2hlcmUgdGhlIHZhbHVlIGFjaGlldmVkIGhhcyBjb250aW51ZWQgdG8gaW5jcmVhc2UgdG8gbmVhcmx5IGRvdWJsZSB0aGUgbnVtYmVyIG9mIGhlYWx0aCBhcHBsaWNhdGlvbnMgaW4gMjAxNS4gSGVhbHRoIG9yIGVsZWN0cm9uaWMgaGVhbHRoIChlLWhlYWx0aCkgYXBwbGljYXRpb24gaXMgYSBjb2xsZWN0aW9uIG9mIHNvZnR3YXJlIHRoYXQgaGFzIHRoZSBmdW5jdGlvbiBhcyBhIHRvb2wgdG8gcHJvY2VzcyBhbmQgY29tbXVuaWNhdGUgYWJvdXQgaGVhbHRoIHNlcnZpY2VzIGVsZWN0cmljYWxseSBbN10uIEl0IGlzIGEgY3J1Y2lhbCBpbnN0cnVtZW50IGZvciBib3RoIHB1YmxpYyBhbmQgaGVhbHRoIHByb3ZpZGVycyBbMl0uIFRoZSB1c2Ugb2YgdGhpcyBoZWFsdGggYXBwbGljYXRpb24gaGFzIG1hbnkgYmVuZWZpdHMgdGhhdCBjYW4gbWF4aW1pemUgcHJvZml0cywgc2F2ZSBjb3N0cywgaW1wcm92ZSBxdWFsaXR5LCBwcm92aWRlIGJldHRlciBoZWFsdGggc2VydmljZXMsIGFuZCBjYW4gaW5jcmVhc2UgdGhlIHBhcnRpY2lwYXRpb24gb2YgcGF0aWVudHMgaW4gdGhlaXIgaGVhbHRoIFsxNF0uIEhlYWx0aCBhcHBsaWNhdGlvbnMgY2FuIHByb3ZpZGUgaW5mb3JtYXRpb24gb24gaGVhbHRoIHJlcG9ydHMsIGhlYWx0aCBlZHVjYXRpb24sIGFuZCBvdGhlciBzZXJ2aWNlcyBbMzZdLiBNZWFud2hpbGUsIHRoZSBwcmltYXJ5IGZ1bmN0aW9uIG9mIHRoZSBoZWFsdGggYXBwbGljYXRpb24gY29uc2lzdHMgb2YgY29uc3VsdGF0aW9uIG9uIGhlYWx0aCwgaG9zcGl0YWwgcmVnaXN0cmF0aW9uLCBhbmQgb3RoZXIgbG9jYXRpb24tYmFzZWQgc2VydmljZXMuIFNldmVyYWwgc3R1ZGllcyBvbiBlLUhlYWx0aCBhZG9wdGlvbiBpbiBkZXZlbG9waW5nIGNvdW50cmllcyBzaG93IHRoYXQgZS1IZWFsdGggY2FuIGJlIG9uZSBvZiB0aGUgc29sdXRpb25zIHRvIHByb3ZpZGUgYWNjZXNzIHRvIGJldHRlciBoZWFsdGggZmFjaWxpdGllcyBmb3IgcGF0aWVudHMuIEl0IGlzIGFsc28gYSBzb2x1dGlvbiBmb3IgZG9jdG9ycywgbnVyc2VzLCBhbmQgb3RoZXIgbWVkaWNhbCBwZXJzb25uZWwgdG8gaW1wcm92ZSB0aGUgcXVhbGl0eSBvZiBzZXJ2aWNlcyBhbmQgaW5jcmVhc2UgY29sbGFib3JhdGlvbiBiZXR3ZWVuIHJlbGF0ZWQgcGFydGllcyBbMThdLiBBcyBpcyBnZW5lcmFsbHkgdGhlIGNhc2Ugd2l0aCBvdGhlciB0ZWNobm9sb2dpY2FsIGlubm92YXRpb25zLCBwZW9wbGUgaGF2ZSBkaWZmZXJlbnQgcmVzcG9uc2VzLCB0aGUgYWJpbGl0eSB0byBhZGFwdCBvciB1c2UgaGVhbHRoIGFwcGxpY2F0aW9ucyBhbHNvIHZhcmllcyBbNV0uIFNvbWUgYXJlIGVhc3kgdG8gYWNjZXB0IGFuZCB1c2UsIGJ1dCBub3QgYSBmZXcgYXJlIGFsc28gdW5hYmxlIHRvIHVzZSB0aGUgdGVjaG5vbG9neS4gVGhpcyBoZWFsdGggc3lzdGVtIGlzIGEgY29tcGxleCBzb2NpYWwgc3lzdGVtIGNvbnNpc3Rpbmcgb2Ygc2V2ZXJhbCBzdGFrZWhvbGRlcnMgd2l0aCBkaXZlcnNlIGJhY2tncm91bmRzLCBleHBlcmllbmNlcywgYW5kIHZhbHVlcy4gQWJvdXQgdGhlIGFkb3B0aW9uIG9mIGEgaGVhbHRoIGFwcCwgaXQgaXMgbmVjZXNzYXJ5IHRvIHVuZGVyc3RhbmQgdGhlIHBlcnNwZWN0aXZlIG9mIHRoZSB1c2VyIFsxOF0uIFRoZXJlZm9yZSwgaXQgaXMgZXNzZW50aWFsIiwiY29udGFpbmVyLXRpdGxlLXNob3J0IjoiIn0sImlzVGVtcG9yYXJ5IjpmYWxzZX1dfQ==&quot;,&quot;citationItems&quot;:[{&quot;id&quot;:&quot;1584e3e9-c50e-3421-bf53-55f222cb3aad&quot;,&quot;itemData&quot;:{&quot;type&quot;:&quot;article-journal&quot;,&quot;id&quot;:&quot;1584e3e9-c50e-3421-bf53-55f222cb3aad&quot;,&quot;title&quot;:&quot;Applying the Technology Acceptance Model to Investigate the Intention to Use E-health: A Conceptual Framework&quot;,&quot;author&quot;:[{&quot;family&quot;:&quot;Purwanto&quot;,&quot;given&quot;:&quot;Edi&quot;,&quot;parse-names&quot;:false,&quot;dropping-particle&quot;:&quot;&quot;,&quot;non-dropping-particle&quot;:&quot;&quot;},{&quot;family&quot;:&quot;Budiman&quot;,&quot;given&quot;:&quot;Vicky&quot;,&quot;parse-names&quot;:false,&quot;dropping-particle&quot;:&quot;&quot;,&quot;non-dropping-particle&quot;:&quot;&quot;}],&quot;container-title&quot;:&quot;Technology Reports of Kansai University&quot;,&quot;issued&quot;:{&quot;date-parts&quot;:[[2020]]},&quot;page&quot;:&quot;2569-2580&quot;,&quot;abstract&quot;:&quot;The purpose of the study is to apply the Technology Acceptance Model to investigate the intention to use e-health among Halodoc.com, Alodokter.com, and Klikdokter.com users in Indonesia. The study is a quantitative approach and use convenience sampling, and use SEM data analysis technique. Future research will test the hypotheses of the conceptual framework. This paper is a theoretical framework, and future research will examine the conceptual framework. Keywords-TAM, perceived ease of use, perceived usefulness, intention to use, e-health. 1. Introduction The development of smartphones, which is rapidly expanding its use throughout the world, makes our daily lives entirely dependent on the various functions of these devices. Smartphones usually have multiple applications with multiple purposes, such as communication (chat and video calls), social media, entertainment (music and video), business (email, office, banking, etc.), and not a few who install health applications. It has recorded by IQVIA that in 2017 more than 10 million smartphones have health applications installed. Health is one of the fields chosen by many parties to be developed in Indonesia because it has good potential, so it is sought after by many startups who are involved in this health field. It is seen from the emergence of many health-based startups that offer convenience, both in finding information about health and accessing health services. According to IQVIA, a joint industry of information technology and health reported the number of health applications circulating in the world was more than 318,000 in 2017, where the value achieved has continued to increase to nearly double the number of health applications in 2015. Health or electronic health (e-health) application is a collection of software that has the function as a tool to process and communicate about health services electrically [7]. It is a crucial instrument for both public and health providers [2]. The use of this health application has many benefits that can maximize profits, save costs, improve quality, provide better health services, and can increase the participation of patients in their health [14]. Health applications can provide information on health reports, health education, and other services [36]. Meanwhile, the primary function of the health application consists of consultation on health, hospital registration, and other location-based services. Several studies on e-Health adoption in developing countries show that e-Health can be one of the solutions to provide access to better health facilities for patients. It is also a solution for doctors, nurses, and other medical personnel to improve the quality of services and increase collaboration between related parties [18]. As is generally the case with other technological innovations, people have different responses, the ability to adapt or use health applications also varies [5]. Some are easy to accept and use, but not a few are also unable to use the technology. This health system is a complex social system consisting of several stakeholders with diverse backgrounds, experiences, and values. About the adoption of a health app, it is necessary to understand the perspective of the user [18]. Therefore, it is essential&quot;,&quot;container-title-short&quot;:&quot;&quot;},&quot;isTemporary&quot;:false}]},{&quot;citationID&quot;:&quot;MENDELEY_CITATION_d6685ff9-851b-4a63-92e5-8f10f590a323&quot;,&quot;properties&quot;:{&quot;noteIndex&quot;:0},&quot;isEdited&quot;:false,&quot;manualOverride&quot;:{&quot;isManuallyOverridden&quot;:false,&quot;citeprocText&quot;:&quot;(Amin et al., 2014)&quot;,&quot;manualOverrideText&quot;:&quot;&quot;},&quot;citationTag&quot;:&quot;MENDELEY_CITATION_v3_eyJjaXRhdGlvbklEIjoiTUVOREVMRVlfQ0lUQVRJT05fZDY2ODVmZjktODUxYi00YTYzLTkyZTUtOGYxMGY1OTBhMzIzIiwicHJvcGVydGllcyI6eyJub3RlSW5kZXgiOjB9LCJpc0VkaXRlZCI6ZmFsc2UsIm1hbnVhbE92ZXJyaWRlIjp7ImlzTWFudWFsbHlPdmVycmlkZGVuIjpmYWxzZSwiY2l0ZXByb2NUZXh0IjoiKEFtaW4gZXQgYWwuLCAyMDE0KSIsIm1hbnVhbE92ZXJyaWRlVGV4dCI6IiJ9LCJjaXRhdGlvbkl0ZW1zIjpbeyJpZCI6ImMyMzNlNTBjLWZmNWEtMzA4ZC1iNDIwLTUyOTQyNzRiOTI5MiIsIml0ZW1EYXRhIjp7InR5cGUiOiJhcnRpY2xlLWpvdXJuYWwiLCJpZCI6ImMyMzNlNTBjLWZmNWEtMzA4ZC1iNDIwLTUyOTQyNzRiOTI5MiIsInRpdGxlIjoiVXNlciBzYXRpc2ZhY3Rpb24gd2l0aCBtb2JpbGUgd2Vic2l0ZXM6IHRoZSBpbXBhY3Qgb2YgcGVyY2VpdmVkIHVzZWZ1bG5lc3MgKFBVKSwgcGVyY2VpdmVkIGVhc2Ugb2YgdXNlIChQRU9VKSBhbmQgdHJ1c3QiLCJhdXRob3IiOlt7ImZhbWlseSI6IkFtaW4iLCJnaXZlbiI6Ik11c2xpbSIsInBhcnNlLW5hbWVzIjpmYWxzZSwiZHJvcHBpbmctcGFydGljbGUiOiIiLCJub24tZHJvcHBpbmctcGFydGljbGUiOiIifSx7ImZhbWlseSI6IlJlemFlaSIsImdpdmVuIjoiU2FqYWQiLCJwYXJzZS1uYW1lcyI6ZmFsc2UsImRyb3BwaW5nLXBhcnRpY2xlIjoiIiwibm9uLWRyb3BwaW5nLXBhcnRpY2xlIjoiIn0seyJmYW1pbHkiOiJBYm9sZ2hhc2VtaSIsImdpdmVuIjoiTWFyeWFtIiwicGFyc2UtbmFtZXMiOmZhbHNlLCJkcm9wcGluZy1wYXJ0aWNsZSI6IiIsIm5vbi1kcm9wcGluZy1wYXJ0aWNsZSI6IiJ9XSwiY29udGFpbmVyLXRpdGxlIjoiTmFua2FpIEJ1c2luZXNzIFJldmlldyBJbnRlcm5hdGlvbmFsIiwiRE9JIjoiMTAuMTEwOC9OQlJJLTAxLTIwMTQtMDAwNSIsIklTU04iOiIyMDQwODc1NyIsImlzc3VlZCI6eyJkYXRlLXBhcnRzIjpbWzIwMTQsNywyOV1dfSwicGFnZSI6IjI1OC0yNzQiLCJhYnN0cmFjdCI6IlB1cnBvc2Ug4oCTIFRoZSBwdXJwb3NlIG9mIHRoZSBzdHVkeSBpcyB0byBpbnZlc3RpZ2F0ZSB0aGUgaW1wYWN0IG9mIHBlcmNlaXZlZCB1c2VmdWxuZXNzIChQVSksIHBlcmNlaXZlZCBlYXNlIG9mIHVzZSAoUEVPVSkgYW5kIHRydXN0IG9uIG1vYmlsZSB3ZWJzaXRlIHNhdGlzZmFjdGlvbi4gRGVzaWduL21ldGhvZG9sb2d5L2FwcHJvYWNoIOKAkyBBIHRvdGFsIG9mIDMwMiB2YWxpZCBxdWVzdGlvbm5haXJlcyB3ZXJlIGNvbGxlY3RlZCB0byBlbXBpcmljYWxseSB0ZXN0IHRoZSByZXNlYXJjaCBtb2RlbC4gU3RydWN0dXJhbCBlcXVhdGlvbiBtb2RlbGluZyAoU0VNKSB3YXMgcGVyZm9ybWVkIHRvIGV2YWx1YXRlIHRoZSByZWxpYWJpbGl0eSBhbmQgdmFsaWRpdHkgb2YgdGhlIG1lYXN1cmVtZW50IG1vZGVsIGFuZCBzdHJ1Y3R1cmFsIG1vZGVscy4gRmluZGluZ3Mg4oCTIFRoZSByZXN1bHRzIHNob3cgdGhhdCB0aGVyZSBpcyBhIHBvc2l0aXZlIHJlbGF0aW9uc2hpcCBiZXR3ZWVuIFBFT1UsIFBVIGFuZCBtb2JpbGUgdXNlcnPigJkgc2F0aXNmYWN0aW9uLiBQVSBpcyBwb3NpdGl2ZWx5IHJlbGF0ZWQgdG8gdHJ1c3QgYW5kIG1vYmlsZSB1c2Vyc+KAmSBzYXRpc2ZhY3Rpb24uIE1vcmVvdmVyLCB0cnVzdCBwb3NpdGl2ZWx5IGluZmx1ZW5jZXMgbW9iaWxlIHVzZXJz4oCZIHNhdGlzZmFjdGlvbi4gUHJhY3RpY2FsIGltcGxpY2F0aW9ucyDigJMgRHJhd2luZyBvbiB0aGUgdGVjaG5vbG9neSBhY2NlcHRhbmNlIG1vZGVsIGFuZCB0cnVzdCB0aGVvcnksIHRoaXMgc3R1ZHkgZGV2ZWxvcHMgYW5kIGVtcGlyaWNhbGx5IGV4YW1pbmVzIGEgbW9kZWwgZm9yIGNvbnN1bWVyc+KAmSBzYXRpc2ZhY3Rpb24gdG8gdXNlIG1vYmlsZSBzZXJ2aWNlcy4gVGhpcyBzdHVkeSBjb250cmlidXRlcyBuZXcgaW5zaWdodHMgY29uY2VybmluZyB0aGUgbWFya2V0aW5nIGxpdGVyYXR1cmUgYnkgZXhhbWluaW5nIHRoZSBpbXBhY3Qgb2YgUFUsIFBFT1UgYW5kIHRydXN0IG9uIG1vYmlsZSB1c2Vyc+KAmSBzYXRpc2ZhY3Rpb24uIE9yaWdpbmFsaXR5L3ZhbHVlIOKAkyBUaGUgY29udHJpYnV0aW9uIG9mIHRoZSBzdHVkeSBpcyBzaWduaWZpY2FudCBmb3IgYm90aCBtb2JpbGUgbWFya2V0ZXJzIGFuZCBhY2FkZW1pY2lhbnMgaW4gdGhlIGVyYSBvZiB0aGUgdGhpcmQtZ2VuZXJhdGlvbiBlbnZpcm9ubWVudC4gVGhpcyBzdHVkeSBpcyBhbW9uZyB0aGUgZmlyc3QgZmV3IGF0dGVtcHRzIHRvIGludGVncmF0ZSB0aGUgVEFNIHdpdGggdHJ1c3QgdG8gZGV0ZXJtaW5lIG1vYmlsZSB1c2VyIHNhdGlzZmFjdGlvbi4iLCJwdWJsaXNoZXIiOiJFbWVyYWxkIEdyb3VwIFB1Ymxpc2hpbmcgTHRkLiIsImlzc3VlIjoiMyIsInZvbHVtZSI6IjUiLCJjb250YWluZXItdGl0bGUtc2hvcnQiOiIifSwiaXNUZW1wb3JhcnkiOmZhbHNlfV19&quot;,&quot;citationItems&quot;:[{&quot;id&quot;:&quot;c233e50c-ff5a-308d-b420-5294274b9292&quot;,&quot;itemData&quot;:{&quot;type&quot;:&quot;article-journal&quot;,&quot;id&quot;:&quot;c233e50c-ff5a-308d-b420-5294274b9292&quot;,&quot;title&quot;:&quot;User satisfaction with mobile websites: the impact of perceived usefulness (PU), perceived ease of use (PEOU) and trust&quot;,&quot;author&quot;:[{&quot;family&quot;:&quot;Amin&quot;,&quot;given&quot;:&quot;Muslim&quot;,&quot;parse-names&quot;:false,&quot;dropping-particle&quot;:&quot;&quot;,&quot;non-dropping-particle&quot;:&quot;&quot;},{&quot;family&quot;:&quot;Rezaei&quot;,&quot;given&quot;:&quot;Sajad&quot;,&quot;parse-names&quot;:false,&quot;dropping-particle&quot;:&quot;&quot;,&quot;non-dropping-particle&quot;:&quot;&quot;},{&quot;family&quot;:&quot;Abolghasemi&quot;,&quot;given&quot;:&quot;Maryam&quot;,&quot;parse-names&quot;:false,&quot;dropping-particle&quot;:&quot;&quot;,&quot;non-dropping-particle&quot;:&quot;&quot;}],&quot;container-title&quot;:&quot;Nankai Business Review International&quot;,&quot;DOI&quot;:&quot;10.1108/NBRI-01-2014-0005&quot;,&quot;ISSN&quot;:&quot;20408757&quot;,&quot;issued&quot;:{&quot;date-parts&quot;:[[2014,7,29]]},&quot;page&quot;:&quot;258-274&quot;,&quot;abstract&quot;:&quot;Purpose – The purpose of the study is to investigate the impact of perceived usefulness (PU), perceived ease of use (PEOU) and trust on mobile website satisfaction. Design/methodology/approach – A total of 302 valid questionnaires were collected to empirically test the research model. Structural equation modeling (SEM) was performed to evaluate the reliability and validity of the measurement model and structural models. Findings – The results show that there is a positive relationship between PEOU, PU and mobile users’ satisfaction. PU is positively related to trust and mobile users’ satisfaction. Moreover, trust positively influences mobile users’ satisfaction. Practical implications – Drawing on the technology acceptance model and trust theory, this study develops and empirically examines a model for consumers’ satisfaction to use mobile services. This study contributes new insights concerning the marketing literature by examining the impact of PU, PEOU and trust on mobile users’ satisfaction. Originality/value – The contribution of the study is significant for both mobile marketers and academicians in the era of the third-generation environment. This study is among the first few attempts to integrate the TAM with trust to determine mobile user satisfaction.&quot;,&quot;publisher&quot;:&quot;Emerald Group Publishing Ltd.&quot;,&quot;issue&quot;:&quot;3&quot;,&quot;volume&quot;:&quot;5&quot;,&quot;container-title-short&quot;:&quot;&quot;},&quot;isTemporary&quot;:false}]},{&quot;citationID&quot;:&quot;MENDELEY_CITATION_d6d41ce6-1c0e-45c3-9289-68bce178886a&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ZDZkNDFjZTYtMWMwZS00NWMzLTkyODktNjhiY2UxNzg4ODZhIiwicHJvcGVydGllcyI6eyJub3RlSW5kZXgiOjB9LCJpc0VkaXRlZCI6ZmFsc2UsIm1hbnVhbE92ZXJyaWRlIjp7ImlzTWFudWFsbHlPdmVycmlkZGVuIjpmYWxzZSwiY2l0ZXByb2NUZXh0IjoiKFpoYW5nIGV0IGFsLiwgMjAxNykiLCJtYW51YWxPdmVycmlkZVRleHQiOiIifSwiY2l0YXRpb25JdGVtcyI6W3siaWQiOiI1ZjdhOTRkMi1kMTg5LTMxMTItYWNjZC04MjgyZTEwYWRhMWEiLCJpdGVtRGF0YSI6eyJ0eXBlIjoiYXJ0aWNsZS1qb3VybmFsIiwiaWQiOiI1ZjdhOTRkMi1kMTg5LTMxMTItYWNjZC04MjgyZTEwYWRhMWEiLCJ0aXRsZSI6IlVzZXIgYWNjZXB0YW5jZSBvZiBtb2JpbGUgaGVhbHRoIHNlcnZpY2VzIGZyb20gdXNlcnPigJkgcGVyc3BlY3RpdmVzOiBUaGUgcm9sZSBvZiBzZWxmLWVmZmljYWN5IGFuZCByZXNwb25zZS1lZmZpY2FjeSBpbiB0ZWNobm9sb2d5IGFjY2VwdGFuY2UiLCJhdXRob3IiOlt7ImZhbWlseSI6IlpoYW5nIiwiZ2l2ZW4iOiJYaWFvZmVpIiwicGFyc2UtbmFtZXMiOmZhbHNlLCJkcm9wcGluZy1wYXJ0aWNsZSI6IiIsIm5vbi1kcm9wcGluZy1wYXJ0aWNsZSI6IiJ9LHsiZmFtaWx5IjoiSGFuIiwiZ2l2ZW4iOiJYaWFvY3VpIiwicGFyc2UtbmFtZXMiOmZhbHNlLCJkcm9wcGluZy1wYXJ0aWNsZSI6IiIsIm5vbi1kcm9wcGluZy1wYXJ0aWNsZSI6IiJ9LHsiZmFtaWx5IjoiRGFuZyIsImdpdmVuIjoiWXVhbnl1YW4iLCJwYXJzZS1uYW1lcyI6ZmFsc2UsImRyb3BwaW5nLXBhcnRpY2xlIjoiIiwibm9uLWRyb3BwaW5nLXBhcnRpY2xlIjoiIn0seyJmYW1pbHkiOiJNZW5nIiwiZ2l2ZW4iOiJGYW5ibyIsInBhcnNlLW5hbWVzIjpmYWxzZSwiZHJvcHBpbmctcGFydGljbGUiOiIiLCJub24tZHJvcHBpbmctcGFydGljbGUiOiIifSx7ImZhbWlseSI6Ikd1byIsImdpdmVuIjoiWGl0b25nIiwicGFyc2UtbmFtZXMiOmZhbHNlLCJkcm9wcGluZy1wYXJ0aWNsZSI6IiIsIm5vbi1kcm9wcGluZy1wYXJ0aWNsZSI6IiJ9LHsiZmFtaWx5IjoiTGluIiwiZ2l2ZW4iOiJKaWF5dWUiLCJwYXJzZS1uYW1lcyI6ZmFsc2UsImRyb3BwaW5nLXBhcnRpY2xlIjoiIiwibm9uLWRyb3BwaW5nLXBhcnRpY2xlIjoiIn1dLCJjb250YWluZXItdGl0bGUiOiJJbmZvcm1hdGljcyBmb3IgSGVhbHRoIGFuZCBTb2NpYWwgQ2FyZSIsImNvbnRhaW5lci10aXRsZS1zaG9ydCI6IkluZm9ybSBIZWFsdGggU29jIENhcmUiLCJET0kiOiIxMC4xMDgwLzE3NTM4MTU3LjIwMTYuMTIwMDA1MyIsIklTU04iOiIxNzUzODE2NSIsIlBNSUQiOiIyNzU2NDQyOCIsImlzc3VlZCI6eyJkYXRlLXBhcnRzIjpbWzIwMTcsNCwzXV19LCJwYWdlIjoiMTk0LTIwNiIsImFic3RyYWN0IjoiV2l0aCB0aGUgc3dpZnQgZW1lcmdlbmNlIG9mIGVsZWN0cm9uaWMgbWVkaWNhbCBpbmZvcm1hdGlvbiwgdGhlIGdsb2JhbCBwb3B1bGFyaXR5IG9mIG1vYmlsZSBoZWFsdGggKG1IZWFsdGgpIHNlcnZpY2VzIGNvbnRpbnVlcyB0byBpbmNyZWFzZSBzdGVhZGlseS4gVGhpcyBzdHVkeSBhaW1zIHRvIGludmVzdGlnYXRlIHRoZSBlZmZpY2FjeSBmYWN0b3JzIHRoYXQgZGlyZWN0bHkgb3IgaW5kaXJlY3RseSBpbmZsdWVuY2UgaW5kaXZpZHVhbHPigJkgYWNjZXB0YW5jZSBvZiBtSGVhbHRoIHNlcnZpY2VzLiBCYXNlZCBvbiB0aGUgdGVjaG5vbG9neSBhY2NlcHRhbmNlIG1vZGVsLCB0aGlzIHJlc2VhcmNoIGluY29ycG9yYXRlcyBlZmZpY2FjeSBmYWN0b3JzIGludG8gdGhlIGFjY2VwdGFuY2UgZGVjaXNpb24gcHJvY2Vzcy4gQSByZXNlYXJjaCBtb2RlbCB3YXMgcHJvcG9zZWQgaW52b2x2aW5nIHRoZSBkaXJlY3QgYW5kIGluZGlyZWN0IGVmZmVjdHMgb2Ygc2VsZi1lZmZpY2FjeSBhbmQgcmVzcG9uc2UtZWZmaWNhY3kgb24gYWNjZXB0YW5jZSBpbnRlbnRpb24sIGFsb25nIHdpdGggdGhlaXIgbW9kZXJhdGluZyBlZmZlY3RzLiBUaGUgbW9kZWwgYW5kIGh5cG90aGVzZXMgd2VyZSB2YWxpZGF0ZWQgdXNpbmcgZGF0YSBjb2xsZWN0ZWQgZnJvbSBhIGZpZWxkIHN1cnZleSBvZiA2NTAgcG90ZW50aWFsIHNlcnZpY2UgdXNlcnMuIFRoZSByZXN1bHRzIHJldmVhbCB0aGF0OiAoMSkgc2VsZi1lZmZpY2FjeSBhbmQgcmVzcG9uc2UtZWZmaWNhY3kgYXJlIGJvdGggcG9zaXRpdmVseSBhc3NvY2lhdGVkIHdpdGggcGVyY2VpdmVkIGVhc2Ugb2YgdXNlOyBhbmQgKDIpIHNlbGYtZWZmaWNhY3kgYW5kIHJlc3BvbnNlLWVmZmljYWN5IG1vZGVyYXRlIHRoZSBpbXBhY3Qgb2YgcGVyY2VpdmVkIHVzZWZ1bG5lc3MgdG93YXJkIGFkb3B0aW9uIGludGVudGlvbi4gU2VsZi1lZmZpY2FjeSBhbmQgcmVzcG9uc2UtZWZmaWNhY3kgYm90aCBwbGF5IGFuIGltcG9ydGFudCByb2xlIGluIGluZGl2aWR1YWxz4oCZIGFjY2VwdGFuY2Ugb2YgbUhlYWx0aCBzZXJ2aWNlcywgd2hpY2ggbm90IG9ubHkgYWZmZWN0IHRoZWlyIHBlcmNlaXZlZCBlYXNlIG9mIHVzZSBvZiBtSGVhbHRoIHNlcnZpY2VzLCBidXQgYWxzbyBwb3NpdGl2ZWx5IG1vZGVyYXRlIHRoZSBlZmZlY3RzIG9mIHBlcmNlaXZlZCB1c2VmdWxuZXNzIG9uIGFkb3B0aW9uIGludGVudGlvbi4gT3VyIGZpbmRpbmdzIHNlcnZlIHRvIHByb3ZpZGUgcmVjb21tZW5kYXRpb25zIHRoYXQgYXJlIHNwZWNpZmljYWxseSBjdXN0b21pemVkIGZvciBtSGVhbHRoIHNlcnZpY2UgcHJvdmlkZXJzIGFuZCB0aGVpciBtYXJrZXRlcnMuIiwicHVibGlzaGVyIjoiVGF5bG9yIGFuZCBGcmFuY2lzIEx0ZCIsImlzc3VlIjoiMiIsInZvbHVtZSI6IjQyIn0sImlzVGVtcG9yYXJ5IjpmYWxzZX1dfQ==&quot;,&quot;citationItems&quot;:[{&quot;id&quot;:&quot;5f7a94d2-d189-3112-accd-8282e10ada1a&quot;,&quot;itemData&quot;:{&quot;type&quot;:&quot;article-journal&quot;,&quot;id&quot;:&quot;5f7a94d2-d189-3112-accd-8282e10ada1a&quot;,&quot;title&quot;:&quot;User acceptance of mobile health services from users’ perspectives: The role of self-efficacy and response-efficacy in technology acceptance&quot;,&quot;author&quot;:[{&quot;family&quot;:&quot;Zhang&quot;,&quot;given&quot;:&quot;Xiaofei&quot;,&quot;parse-names&quot;:false,&quot;dropping-particle&quot;:&quot;&quot;,&quot;non-dropping-particle&quot;:&quot;&quot;},{&quot;family&quot;:&quot;Han&quot;,&quot;given&quot;:&quot;Xiaocui&quot;,&quot;parse-names&quot;:false,&quot;dropping-particle&quot;:&quot;&quot;,&quot;non-dropping-particle&quot;:&quot;&quot;},{&quot;family&quot;:&quot;Dang&quot;,&quot;given&quot;:&quot;Yuanyuan&quot;,&quot;parse-names&quot;:false,&quot;dropping-particle&quot;:&quot;&quot;,&quot;non-dropping-particle&quot;:&quot;&quot;},{&quot;family&quot;:&quot;Meng&quot;,&quot;given&quot;:&quot;Fanbo&quot;,&quot;parse-names&quot;:false,&quot;dropping-particle&quot;:&quot;&quot;,&quot;non-dropping-particle&quot;:&quot;&quot;},{&quot;family&quot;:&quot;Guo&quot;,&quot;given&quot;:&quot;Xitong&quot;,&quot;parse-names&quot;:false,&quot;dropping-particle&quot;:&quot;&quot;,&quot;non-dropping-particle&quot;:&quot;&quot;},{&quot;family&quot;:&quot;Lin&quot;,&quot;given&quot;:&quot;Jiayue&quot;,&quot;parse-names&quot;:false,&quot;dropping-particle&quot;:&quot;&quot;,&quot;non-dropping-particle&quot;:&quot;&quot;}],&quot;container-title&quot;:&quot;Informatics for Health and Social Care&quot;,&quot;container-title-short&quot;:&quot;Inform Health Soc Care&quot;,&quot;DOI&quot;:&quot;10.1080/17538157.2016.1200053&quot;,&quot;ISSN&quot;:&quot;17538165&quot;,&quot;PMID&quot;:&quot;27564428&quot;,&quot;issued&quot;:{&quot;date-parts&quot;:[[2017,4,3]]},&quot;page&quot;:&quot;194-206&quot;,&quot;abstract&quot;:&quot;With the swift emergence of electronic medical information, the global popularity of mobile health (mHealth) services continues to increase steadily. This study aims to investigate the efficacy factors that directly or indirectly influence individuals’ acceptance of mHealth services. Based on the technology acceptance model, this research incorporates efficacy factors into the acceptance decision process. A research model was proposed involving the direct and indirect effects of self-efficacy and response-efficacy on acceptance intention, along with their moderating effects. The model and hypotheses were validated using data collected from a field survey of 650 potential service users. The results reveal that: (1) self-efficacy and response-efficacy are both positively associated with perceived ease of use; and (2) self-efficacy and response-efficacy moderate the impact of perceived usefulness toward adoption intention. Self-efficacy and response-efficacy both play an important role in individuals’ acceptance of mHealth services, which not only affect their perceived ease of use of mHealth services, but also positively moderate the effects of perceived usefulness on adoption intention. Our findings serve to provide recommendations that are specifically customized for mHealth service providers and their marketers.&quot;,&quot;publisher&quot;:&quot;Taylor and Francis Ltd&quot;,&quot;issue&quot;:&quot;2&quot;,&quot;volume&quot;:&quot;42&quot;},&quot;isTemporary&quot;:false}]},{&quot;citationID&quot;:&quot;MENDELEY_CITATION_29cd5002-6035-4872-a99d-91436b37a562&quot;,&quot;properties&quot;:{&quot;noteIndex&quot;:0},&quot;isEdited&quot;:false,&quot;manualOverride&quot;:{&quot;isManuallyOverridden&quot;:false,&quot;citeprocText&quot;:&quot;(Purwanto &amp;#38; Budiman, 2020)&quot;,&quot;manualOverrideText&quot;:&quot;&quot;},&quot;citationTag&quot;:&quot;MENDELEY_CITATION_v3_eyJjaXRhdGlvbklEIjoiTUVOREVMRVlfQ0lUQVRJT05fMjljZDUwMDItNjAzNS00ODcyLWE5OWQtOTE0MzZiMzdhNTYyIiwicHJvcGVydGllcyI6eyJub3RlSW5kZXgiOjB9LCJpc0VkaXRlZCI6ZmFsc2UsIm1hbnVhbE92ZXJyaWRlIjp7ImlzTWFudWFsbHlPdmVycmlkZGVuIjpmYWxzZSwiY2l0ZXByb2NUZXh0IjoiKFB1cndhbnRvICYjMzg7IEJ1ZGltYW4sIDIwMjApIiwibWFudWFsT3ZlcnJpZGVUZXh0IjoiIn0sImNpdGF0aW9uSXRlbXMiOlt7ImlkIjoiMTU4NGUzZTktYzUwZS0zNDIxLWJmNTMtNTVmMjIyY2IzYWFkIiwiaXRlbURhdGEiOnsidHlwZSI6ImFydGljbGUtam91cm5hbCIsImlkIjoiMTU4NGUzZTktYzUwZS0zNDIxLWJmNTMtNTVmMjIyY2IzYWFkIiwidGl0bGUiOiJBcHBseWluZyB0aGUgVGVjaG5vbG9neSBBY2NlcHRhbmNlIE1vZGVsIHRvIEludmVzdGlnYXRlIHRoZSBJbnRlbnRpb24gdG8gVXNlIEUtaGVhbHRoOiBBIENvbmNlcHR1YWwgRnJhbWV3b3JrIiwiYXV0aG9yIjpbeyJmYW1pbHkiOiJQdXJ3YW50byIsImdpdmVuIjoiRWRpIiwicGFyc2UtbmFtZXMiOmZhbHNlLCJkcm9wcGluZy1wYXJ0aWNsZSI6IiIsIm5vbi1kcm9wcGluZy1wYXJ0aWNsZSI6IiJ9LHsiZmFtaWx5IjoiQnVkaW1hbiIsImdpdmVuIjoiVmlja3kiLCJwYXJzZS1uYW1lcyI6ZmFsc2UsImRyb3BwaW5nLXBhcnRpY2xlIjoiIiwibm9uLWRyb3BwaW5nLXBhcnRpY2xlIjoiIn1dLCJjb250YWluZXItdGl0bGUiOiJUZWNobm9sb2d5IFJlcG9ydHMgb2YgS2Fuc2FpIFVuaXZlcnNpdHkiLCJpc3N1ZWQiOnsiZGF0ZS1wYXJ0cyI6W1syMDIwXV19LCJwYWdlIjoiMjU2OS0yNTgwIiwiYWJzdHJhY3QiOiJUaGUgcHVycG9zZSBvZiB0aGUgc3R1ZHkgaXMgdG8gYXBwbHkgdGhlIFRlY2hub2xvZ3kgQWNjZXB0YW5jZSBNb2RlbCB0byBpbnZlc3RpZ2F0ZSB0aGUgaW50ZW50aW9uIHRvIHVzZSBlLWhlYWx0aCBhbW9uZyBIYWxvZG9jLmNvbSwgQWxvZG9rdGVyLmNvbSwgYW5kIEtsaWtkb2t0ZXIuY29tIHVzZXJzIGluIEluZG9uZXNpYS4gVGhlIHN0dWR5IGlzIGEgcXVhbnRpdGF0aXZlIGFwcHJvYWNoIGFuZCB1c2UgY29udmVuaWVuY2Ugc2FtcGxpbmcsIGFuZCB1c2UgU0VNIGRhdGEgYW5hbHlzaXMgdGVjaG5pcXVlLiBGdXR1cmUgcmVzZWFyY2ggd2lsbCB0ZXN0IHRoZSBoeXBvdGhlc2VzIG9mIHRoZSBjb25jZXB0dWFsIGZyYW1ld29yay4gVGhpcyBwYXBlciBpcyBhIHRoZW9yZXRpY2FsIGZyYW1ld29yaywgYW5kIGZ1dHVyZSByZXNlYXJjaCB3aWxsIGV4YW1pbmUgdGhlIGNvbmNlcHR1YWwgZnJhbWV3b3JrLiBLZXl3b3Jkcy1UQU0sIHBlcmNlaXZlZCBlYXNlIG9mIHVzZSwgcGVyY2VpdmVkIHVzZWZ1bG5lc3MsIGludGVudGlvbiB0byB1c2UsIGUtaGVhbHRoLiAxLiBJbnRyb2R1Y3Rpb24gVGhlIGRldmVsb3BtZW50IG9mIHNtYXJ0cGhvbmVzLCB3aGljaCBpcyByYXBpZGx5IGV4cGFuZGluZyBpdHMgdXNlIHRocm91Z2hvdXQgdGhlIHdvcmxkLCBtYWtlcyBvdXIgZGFpbHkgbGl2ZXMgZW50aXJlbHkgZGVwZW5kZW50IG9uIHRoZSB2YXJpb3VzIGZ1bmN0aW9ucyBvZiB0aGVzZSBkZXZpY2VzLiBTbWFydHBob25lcyB1c3VhbGx5IGhhdmUgbXVsdGlwbGUgYXBwbGljYXRpb25zIHdpdGggbXVsdGlwbGUgcHVycG9zZXMsIHN1Y2ggYXMgY29tbXVuaWNhdGlvbiAoY2hhdCBhbmQgdmlkZW8gY2FsbHMpLCBzb2NpYWwgbWVkaWEsIGVudGVydGFpbm1lbnQgKG11c2ljIGFuZCB2aWRlbyksIGJ1c2luZXNzIChlbWFpbCwgb2ZmaWNlLCBiYW5raW5nLCBldGMuKSwgYW5kIG5vdCBhIGZldyB3aG8gaW5zdGFsbCBoZWFsdGggYXBwbGljYXRpb25zLiBJdCBoYXMgcmVjb3JkZWQgYnkgSVFWSUEgdGhhdCBpbiAyMDE3IG1vcmUgdGhhbiAxMCBtaWxsaW9uIHNtYXJ0cGhvbmVzIGhhdmUgaGVhbHRoIGFwcGxpY2F0aW9ucyBpbnN0YWxsZWQuIEhlYWx0aCBpcyBvbmUgb2YgdGhlIGZpZWxkcyBjaG9zZW4gYnkgbWFueSBwYXJ0aWVzIHRvIGJlIGRldmVsb3BlZCBpbiBJbmRvbmVzaWEgYmVjYXVzZSBpdCBoYXMgZ29vZCBwb3RlbnRpYWwsIHNvIGl0IGlzIHNvdWdodCBhZnRlciBieSBtYW55IHN0YXJ0dXBzIHdobyBhcmUgaW52b2x2ZWQgaW4gdGhpcyBoZWFsdGggZmllbGQuIEl0IGlzIHNlZW4gZnJvbSB0aGUgZW1lcmdlbmNlIG9mIG1hbnkgaGVhbHRoLWJhc2VkIHN0YXJ0dXBzIHRoYXQgb2ZmZXIgY29udmVuaWVuY2UsIGJvdGggaW4gZmluZGluZyBpbmZvcm1hdGlvbiBhYm91dCBoZWFsdGggYW5kIGFjY2Vzc2luZyBoZWFsdGggc2VydmljZXMuIEFjY29yZGluZyB0byBJUVZJQSwgYSBqb2ludCBpbmR1c3RyeSBvZiBpbmZvcm1hdGlvbiB0ZWNobm9sb2d5IGFuZCBoZWFsdGggcmVwb3J0ZWQgdGhlIG51bWJlciBvZiBoZWFsdGggYXBwbGljYXRpb25zIGNpcmN1bGF0aW5nIGluIHRoZSB3b3JsZCB3YXMgbW9yZSB0aGFuIDMxOCwwMDAgaW4gMjAxNywgd2hlcmUgdGhlIHZhbHVlIGFjaGlldmVkIGhhcyBjb250aW51ZWQgdG8gaW5jcmVhc2UgdG8gbmVhcmx5IGRvdWJsZSB0aGUgbnVtYmVyIG9mIGhlYWx0aCBhcHBsaWNhdGlvbnMgaW4gMjAxNS4gSGVhbHRoIG9yIGVsZWN0cm9uaWMgaGVhbHRoIChlLWhlYWx0aCkgYXBwbGljYXRpb24gaXMgYSBjb2xsZWN0aW9uIG9mIHNvZnR3YXJlIHRoYXQgaGFzIHRoZSBmdW5jdGlvbiBhcyBhIHRvb2wgdG8gcHJvY2VzcyBhbmQgY29tbXVuaWNhdGUgYWJvdXQgaGVhbHRoIHNlcnZpY2VzIGVsZWN0cmljYWxseSBbN10uIEl0IGlzIGEgY3J1Y2lhbCBpbnN0cnVtZW50IGZvciBib3RoIHB1YmxpYyBhbmQgaGVhbHRoIHByb3ZpZGVycyBbMl0uIFRoZSB1c2Ugb2YgdGhpcyBoZWFsdGggYXBwbGljYXRpb24gaGFzIG1hbnkgYmVuZWZpdHMgdGhhdCBjYW4gbWF4aW1pemUgcHJvZml0cywgc2F2ZSBjb3N0cywgaW1wcm92ZSBxdWFsaXR5LCBwcm92aWRlIGJldHRlciBoZWFsdGggc2VydmljZXMsIGFuZCBjYW4gaW5jcmVhc2UgdGhlIHBhcnRpY2lwYXRpb24gb2YgcGF0aWVudHMgaW4gdGhlaXIgaGVhbHRoIFsxNF0uIEhlYWx0aCBhcHBsaWNhdGlvbnMgY2FuIHByb3ZpZGUgaW5mb3JtYXRpb24gb24gaGVhbHRoIHJlcG9ydHMsIGhlYWx0aCBlZHVjYXRpb24sIGFuZCBvdGhlciBzZXJ2aWNlcyBbMzZdLiBNZWFud2hpbGUsIHRoZSBwcmltYXJ5IGZ1bmN0aW9uIG9mIHRoZSBoZWFsdGggYXBwbGljYXRpb24gY29uc2lzdHMgb2YgY29uc3VsdGF0aW9uIG9uIGhlYWx0aCwgaG9zcGl0YWwgcmVnaXN0cmF0aW9uLCBhbmQgb3RoZXIgbG9jYXRpb24tYmFzZWQgc2VydmljZXMuIFNldmVyYWwgc3R1ZGllcyBvbiBlLUhlYWx0aCBhZG9wdGlvbiBpbiBkZXZlbG9waW5nIGNvdW50cmllcyBzaG93IHRoYXQgZS1IZWFsdGggY2FuIGJlIG9uZSBvZiB0aGUgc29sdXRpb25zIHRvIHByb3ZpZGUgYWNjZXNzIHRvIGJldHRlciBoZWFsdGggZmFjaWxpdGllcyBmb3IgcGF0aWVudHMuIEl0IGlzIGFsc28gYSBzb2x1dGlvbiBmb3IgZG9jdG9ycywgbnVyc2VzLCBhbmQgb3RoZXIgbWVkaWNhbCBwZXJzb25uZWwgdG8gaW1wcm92ZSB0aGUgcXVhbGl0eSBvZiBzZXJ2aWNlcyBhbmQgaW5jcmVhc2UgY29sbGFib3JhdGlvbiBiZXR3ZWVuIHJlbGF0ZWQgcGFydGllcyBbMThdLiBBcyBpcyBnZW5lcmFsbHkgdGhlIGNhc2Ugd2l0aCBvdGhlciB0ZWNobm9sb2dpY2FsIGlubm92YXRpb25zLCBwZW9wbGUgaGF2ZSBkaWZmZXJlbnQgcmVzcG9uc2VzLCB0aGUgYWJpbGl0eSB0byBhZGFwdCBvciB1c2UgaGVhbHRoIGFwcGxpY2F0aW9ucyBhbHNvIHZhcmllcyBbNV0uIFNvbWUgYXJlIGVhc3kgdG8gYWNjZXB0IGFuZCB1c2UsIGJ1dCBub3QgYSBmZXcgYXJlIGFsc28gdW5hYmxlIHRvIHVzZSB0aGUgdGVjaG5vbG9neS4gVGhpcyBoZWFsdGggc3lzdGVtIGlzIGEgY29tcGxleCBzb2NpYWwgc3lzdGVtIGNvbnNpc3Rpbmcgb2Ygc2V2ZXJhbCBzdGFrZWhvbGRlcnMgd2l0aCBkaXZlcnNlIGJhY2tncm91bmRzLCBleHBlcmllbmNlcywgYW5kIHZhbHVlcy4gQWJvdXQgdGhlIGFkb3B0aW9uIG9mIGEgaGVhbHRoIGFwcCwgaXQgaXMgbmVjZXNzYXJ5IHRvIHVuZGVyc3RhbmQgdGhlIHBlcnNwZWN0aXZlIG9mIHRoZSB1c2VyIFsxOF0uIFRoZXJlZm9yZSwgaXQgaXMgZXNzZW50aWFsIiwiY29udGFpbmVyLXRpdGxlLXNob3J0IjoiIn0sImlzVGVtcG9yYXJ5IjpmYWxzZX1dfQ==&quot;,&quot;citationItems&quot;:[{&quot;id&quot;:&quot;1584e3e9-c50e-3421-bf53-55f222cb3aad&quot;,&quot;itemData&quot;:{&quot;type&quot;:&quot;article-journal&quot;,&quot;id&quot;:&quot;1584e3e9-c50e-3421-bf53-55f222cb3aad&quot;,&quot;title&quot;:&quot;Applying the Technology Acceptance Model to Investigate the Intention to Use E-health: A Conceptual Framework&quot;,&quot;author&quot;:[{&quot;family&quot;:&quot;Purwanto&quot;,&quot;given&quot;:&quot;Edi&quot;,&quot;parse-names&quot;:false,&quot;dropping-particle&quot;:&quot;&quot;,&quot;non-dropping-particle&quot;:&quot;&quot;},{&quot;family&quot;:&quot;Budiman&quot;,&quot;given&quot;:&quot;Vicky&quot;,&quot;parse-names&quot;:false,&quot;dropping-particle&quot;:&quot;&quot;,&quot;non-dropping-particle&quot;:&quot;&quot;}],&quot;container-title&quot;:&quot;Technology Reports of Kansai University&quot;,&quot;issued&quot;:{&quot;date-parts&quot;:[[2020]]},&quot;page&quot;:&quot;2569-2580&quot;,&quot;abstract&quot;:&quot;The purpose of the study is to apply the Technology Acceptance Model to investigate the intention to use e-health among Halodoc.com, Alodokter.com, and Klikdokter.com users in Indonesia. The study is a quantitative approach and use convenience sampling, and use SEM data analysis technique. Future research will test the hypotheses of the conceptual framework. This paper is a theoretical framework, and future research will examine the conceptual framework. Keywords-TAM, perceived ease of use, perceived usefulness, intention to use, e-health. 1. Introduction The development of smartphones, which is rapidly expanding its use throughout the world, makes our daily lives entirely dependent on the various functions of these devices. Smartphones usually have multiple applications with multiple purposes, such as communication (chat and video calls), social media, entertainment (music and video), business (email, office, banking, etc.), and not a few who install health applications. It has recorded by IQVIA that in 2017 more than 10 million smartphones have health applications installed. Health is one of the fields chosen by many parties to be developed in Indonesia because it has good potential, so it is sought after by many startups who are involved in this health field. It is seen from the emergence of many health-based startups that offer convenience, both in finding information about health and accessing health services. According to IQVIA, a joint industry of information technology and health reported the number of health applications circulating in the world was more than 318,000 in 2017, where the value achieved has continued to increase to nearly double the number of health applications in 2015. Health or electronic health (e-health) application is a collection of software that has the function as a tool to process and communicate about health services electrically [7]. It is a crucial instrument for both public and health providers [2]. The use of this health application has many benefits that can maximize profits, save costs, improve quality, provide better health services, and can increase the participation of patients in their health [14]. Health applications can provide information on health reports, health education, and other services [36]. Meanwhile, the primary function of the health application consists of consultation on health, hospital registration, and other location-based services. Several studies on e-Health adoption in developing countries show that e-Health can be one of the solutions to provide access to better health facilities for patients. It is also a solution for doctors, nurses, and other medical personnel to improve the quality of services and increase collaboration between related parties [18]. As is generally the case with other technological innovations, people have different responses, the ability to adapt or use health applications also varies [5]. Some are easy to accept and use, but not a few are also unable to use the technology. This health system is a complex social system consisting of several stakeholders with diverse backgrounds, experiences, and values. About the adoption of a health app, it is necessary to understand the perspective of the user [18]. Therefore, it is essential&quot;,&quot;container-title-short&quot;:&quot;&quot;},&quot;isTemporary&quot;:false}]},{&quot;citationID&quot;:&quot;MENDELEY_CITATION_7198773e-eab6-43e9-8426-8700fc1ed421&quot;,&quot;properties&quot;:{&quot;noteIndex&quot;:0},&quot;isEdited&quot;:false,&quot;manualOverride&quot;:{&quot;isManuallyOverridden&quot;:false,&quot;citeprocText&quot;:&quot;(El-Wajeeh et al., 2014)&quot;,&quot;manualOverrideText&quot;:&quot;&quot;},&quot;citationTag&quot;:&quot;MENDELEY_CITATION_v3_eyJjaXRhdGlvbklEIjoiTUVOREVMRVlfQ0lUQVRJT05fNzE5ODc3M2UtZWFiNi00M2U5LTg0MjYtODcwMGZjMWVkNDIxIiwicHJvcGVydGllcyI6eyJub3RlSW5kZXgiOjB9LCJpc0VkaXRlZCI6ZmFsc2UsIm1hbnVhbE92ZXJyaWRlIjp7ImlzTWFudWFsbHlPdmVycmlkZGVuIjpmYWxzZSwiY2l0ZXByb2NUZXh0IjoiKEVsLVdhamVlaCBldCBhbC4sIDIwMTQpIiwibWFudWFsT3ZlcnJpZGVUZXh0IjoiIn0sImNpdGF0aW9uSXRlbXMiOlt7ImlkIjoiNWJkM2JkZTEtNzE1MC0zNDk4LWE2NzktM2Y5ODE5ZGYzN2M4IiwiaXRlbURhdGEiOnsidHlwZSI6ImFydGljbGUtam91cm5hbCIsImlkIjoiNWJkM2JkZTEtNzE1MC0zNDk4LWE2NzktM2Y5ODE5ZGYzN2M4IiwidGl0bGUiOiJUZWNobm9sb2d5IEFjY2VwdGFuY2UgTW9kZWwgZm9yIE1vYmlsZSBIZWFsdGggU3lzdGVtcyIsImF1dGhvciI6W3siZmFtaWx5IjoiRWwtV2FqZWVoIiwiZ2l2ZW4iOiJNYXJ3YW4iLCJwYXJzZS1uYW1lcyI6ZmFsc2UsImRyb3BwaW5nLXBhcnRpY2xlIjoiIiwibm9uLWRyb3BwaW5nLXBhcnRpY2xlIjoiIn0seyJmYW1pbHkiOiJHYWxhbC1FZGVlbiIsImdpdmVuIjoiR2FsYWwgSCIsInBhcnNlLW5hbWVzIjpmYWxzZSwiZHJvcHBpbmctcGFydGljbGUiOiIiLCJub24tZHJvcHBpbmctcGFydGljbGUiOiIifSx7ImZhbWlseSI6Ik1va2h0YXIiLCJnaXZlbiI6IkhvZGEiLCJwYXJzZS1uYW1lcyI6ZmFsc2UsImRyb3BwaW5nLXBhcnRpY2xlIjoiIiwibm9uLWRyb3BwaW5nLXBhcnRpY2xlIjoiIn1dLCJjb250YWluZXItdGl0bGUiOiJJT1NSIEpvdXJuYWwgb2YgTW9iaWxlIENvbXB1dGluZyAmIEFwcGxpY2F0aW9uIiwiVVJMIjoid3d3Lmlvc3Jqb3VybmFscy5vcmd3d3cuaW9zcmpvdXJuYWxzLm9yZyIsImlzc3VlZCI6eyJkYXRlLXBhcnRzIjpbWzIwMTRdXX0sInBhZ2UiOiIyMS0zMyIsImFic3RyYWN0IjoiVGhlIHB1cnBvc2Ugb2YgdGhpcyBwYXBlciBpcyB0byBleHBsb3JlIHRoZSBmYWN0b3JzIHRoYXQgaW5mbHVlbmNlIGhlYWx0aC1yZWxhdGVkIGNvbnN1bWVyJ3MgYWNjZXB0YW5jZSB0byB1c2UgdGhlIG1vYmlsZSB0ZWNobm9sb2d5IGFzIGEgdG9vbCBmb3IgcmVjZWl2aW5nIGhlYWx0aGNhcmUgc2VydmljZXMuIEJhc2VkIG9uIHRlY2hub2xvZ3kgYWNjZXB0YW5jZSBtb2RlbCAoVEFNKSwgdGhpcyBwYXBlciBwcm92aWRlcyBhIGJldHRlciB1bmRlcnN0YW5kaW5nIG9mIGFudGVjZWRlbnQgb2Yga2V5IGFjY2VwdGFuY2UgY29uc3RydWN0cyAoZS5nLiBpbnRlbnRpb24gdG8gdXNlLCBwZXJjZWl2ZWQgdXNlZnVsbmVzcywgcGVyY2VpdmVkIGVhc2Ugb2YgdXNlKS4gVGhlIHByb3Bvc2VkIHJlc2VhcmNoIG1vZGVsIGFuZCBoeXBvdGhlc2VzIHZhbGlkYXRlZCBhbmQgdGVzdGVkIHdpdGggZGF0YSBjb2xsZWN0ZWQgZnJvbSAzMDIgRWd5cHRpYW5zIGFuZCBZZW1lbmlzIHBhdGllbnRzLCBoZWFsdGggcHJvZmVzc2lvbmFscywgYW5kIGdlbmVyYWwgaGVhbHRoIHVzZXJzLiBUaGUgcmVzdWx0cyBhcmUgYW5hbHl6ZWQgdXNpbmcgYSBudW1iZXIgb2Ygc3RhdGlzdGljYWwgdGVjaG5pcXVlcyBpbmNsdWRpbmcgcGFydGlhbCBsZWFzdCBzcXVhcmVzLiBUaGUga2V5IGZpbmRpbmdzIG9idGFpbmluZyBmcm9tIHRoZSByZXN1bHRzIG9mIHRoZSB0aHJlZSBzdXJ2ZXllZCBzdGFrZWhvbGRlcnMgcmV2ZWFsIHRoYXQ6ICgxKSBuaW5ldHkgcGVyY2VudCBhcmUgaW5kZW50ZWQgdG8gdXNlIG1vYmlsZSBoZWFsdGggc2VydmljZXMuICgyKSBXaGlsZSBpbnRlbnRpb24gdG8gdXNlIGhhcyBncmVhdGx5IGluZmx1ZW5jZWQgYnkgcGVyY2VpdmVkIHVzZWZ1bG5lc3MsIHRoZSBpbXBhY3Qgb2YgcGVyY2VpdmVkIGVhc2Ugb2YgdXNlIHZhcmllcy4gKDMpIFBlcmNlaXZlZCB2YWx1ZSwgcGVyY2VpdmVkIGVhc2Ugb2YgdXNlIGFuZCBwb3J0YWJpbGl0eSBmYWN0b3JzIGFyZSBzaWduaWZpY2FudGx5IGFmZmVjdCBwZXJjZWl2ZWQgdXNlZnVsbmVzcy4gKDQpIFNlbGYtZWZmaWNhY3kgYW5kIHRlY2hub2xvZ3kgYW54aWV0eSBoYXZlIGEgZ3JlYXQgaW1wYWN0IG9uIHBlcmNlaXZlZCBlYXNlIG9mIHVzZS4gKDUpIFRoZSBpbXBhY3Qgb2YgdGhlIHJlc3Qgb2YgdGhlIHN1Z2dlc3RlZCBmYWN0b3JzIHJhbmdlZCBmcm9tIG1lZGl1bSwgbG93LCBhbmQgaW5zaWduaWZpY2FudC4gVGhlIHJlc2VhcmNoIG1hZGUgYW4gaW4tZGVwdGggZXhwbG9yYXRpb24gYW5kIGV4YW1pbmF0aW9uIG9mIHRoZSBmYWN0b3JzIHRoYXQgaW5mbHVlbmNlIHVzZXIncyBpbnRlbnRpb24gdG8gdXNlIG1vYmlsZSBoZWFsdGggc2VydmljZXMgZm9jdXNpbmcgb24gdGVjaG5vbG9naWNhbCwgY3VsdHVyYWwsIG9yZ2FuaXphdGlvbmFsLCBwb2xpdGljYWwsIGFuZCBzb2NpYWwgYXNwZWN0cyB3aGVyZWFzIG1vc3Qgb2YgdGhlIHByZXZpb3VzIHN0dWRpZXMgY29uc2lkZXJlZCBvbmx5IG9uZSBvciB0d28gYXNwZWN0cyB0b2dldGhlci4gVGhlIHByb3Bvc2VkIG1vZGVsIGNhbiBiZSBhcHBsaWVkIHRvIGFzc2VzcyBtb2JpbGUgaGVhbHRoIHVzZXIncyBhY2NlcHRhbmNlLCB0aGVyZWJ5IGhlbHAgbW9iaWxlIGhlYWx0aCBkZXZlbG9wZXJzIGFuZCBwcm92aWRlcnMgdG8gZGV2ZWxvcCBiZXR0ZXIgbW9iaWxlIGhlYWx0aCBhcHBsaWNhdGlvbnMgdGhhdCBtZWV0IHRoZSBuZWVkcyBvZiB0aGUgcG90ZW50aWFsIHVzZXJzLiIsImlzc3VlIjoiMSIsInZvbHVtZSI6IjEiLCJjb250YWluZXItdGl0bGUtc2hvcnQiOiIifSwiaXNUZW1wb3JhcnkiOmZhbHNlfV19&quot;,&quot;citationItems&quot;:[{&quot;id&quot;:&quot;5bd3bde1-7150-3498-a679-3f9819df37c8&quot;,&quot;itemData&quot;:{&quot;type&quot;:&quot;article-journal&quot;,&quot;id&quot;:&quot;5bd3bde1-7150-3498-a679-3f9819df37c8&quot;,&quot;title&quot;:&quot;Technology Acceptance Model for Mobile Health Systems&quot;,&quot;author&quot;:[{&quot;family&quot;:&quot;El-Wajeeh&quot;,&quot;given&quot;:&quot;Marwan&quot;,&quot;parse-names&quot;:false,&quot;dropping-particle&quot;:&quot;&quot;,&quot;non-dropping-particle&quot;:&quot;&quot;},{&quot;family&quot;:&quot;Galal-Edeen&quot;,&quot;given&quot;:&quot;Galal H&quot;,&quot;parse-names&quot;:false,&quot;dropping-particle&quot;:&quot;&quot;,&quot;non-dropping-particle&quot;:&quot;&quot;},{&quot;family&quot;:&quot;Mokhtar&quot;,&quot;given&quot;:&quot;Hoda&quot;,&quot;parse-names&quot;:false,&quot;dropping-particle&quot;:&quot;&quot;,&quot;non-dropping-particle&quot;:&quot;&quot;}],&quot;container-title&quot;:&quot;IOSR Journal of Mobile Computing &amp; Application&quot;,&quot;URL&quot;:&quot;www.iosrjournals.orgwww.iosrjournals.org&quot;,&quot;issued&quot;:{&quot;date-parts&quot;:[[2014]]},&quot;page&quot;:&quot;21-33&quot;,&quot;abstract&quot;:&quot;The purpose of this paper is to explore the factors that influence health-related consumer's acceptance to use the mobile technology as a tool for receiving healthcare services. Based on technology acceptance model (TAM), this paper provides a better understanding of antecedent of key acceptance constructs (e.g. intention to use, perceived usefulness, perceived ease of use). The proposed research model and hypotheses validated and tested with data collected from 302 Egyptians and Yemenis patients, health professionals, and general health users. The results are analyzed using a number of statistical techniques including partial least squares. The key findings obtaining from the results of the three surveyed stakeholders reveal that: (1) ninety percent are indented to use mobile health services. (2) While intention to use has greatly influenced by perceived usefulness, the impact of perceived ease of use varies. (3) Perceived value, perceived ease of use and portability factors are significantly affect perceived usefulness. (4) Self-efficacy and technology anxiety have a great impact on perceived ease of use. (5) The impact of the rest of the suggested factors ranged from medium, low, and insignificant. The research made an in-depth exploration and examination of the factors that influence user's intention to use mobile health services focusing on technological, cultural, organizational, political, and social aspects whereas most of the previous studies considered only one or two aspects together. The proposed model can be applied to assess mobile health user's acceptance, thereby help mobile health developers and providers to develop better mobile health applications that meet the needs of the potential users.&quot;,&quot;issue&quot;:&quot;1&quot;,&quot;volume&quot;:&quot;1&quot;,&quot;container-title-short&quot;:&quot;&quot;},&quot;isTemporary&quot;:false}]},{&quot;citationID&quot;:&quot;MENDELEY_CITATION_416010d2-4888-49b5-911c-29451fd56b03&quot;,&quot;properties&quot;:{&quot;noteIndex&quot;:0},&quot;isEdited&quot;:false,&quot;manualOverride&quot;:{&quot;isManuallyOverridden&quot;:false,&quot;citeprocText&quot;:&quot;(Al-Sharafi et al., 2018)&quot;,&quot;manualOverrideText&quot;:&quot;&quot;},&quot;citationTag&quot;:&quot;MENDELEY_CITATION_v3_eyJjaXRhdGlvbklEIjoiTUVOREVMRVlfQ0lUQVRJT05fNDE2MDEwZDItNDg4OC00OWI1LTkxMWMtMjk0NTFmZDU2YjAzIiwicHJvcGVydGllcyI6eyJub3RlSW5kZXgiOjB9LCJpc0VkaXRlZCI6ZmFsc2UsIm1hbnVhbE92ZXJyaWRlIjp7ImlzTWFudWFsbHlPdmVycmlkZGVuIjpmYWxzZSwiY2l0ZXByb2NUZXh0IjoiKEFsLVNoYXJhZmkgZXQgYWwuLCAyMDE4KSIsIm1hbnVhbE92ZXJyaWRlVGV4dCI6IiJ9LCJjaXRhdGlvbkl0ZW1zIjpbeyJpZCI6ImNkMTI3M2JmLTRjN2YtM2NkZS1hZTUzLTExMjNmZTlkZmFmYyIsIml0ZW1EYXRhIjp7InR5cGUiOiJhcnRpY2xlLWpvdXJuYWwiLCJpZCI6ImNkMTI3M2JmLTRjN2YtM2NkZS1hZTUzLTExMjNmZTlkZmFmYyIsInRpdGxlIjoiVGhlIEluZmx1ZW5jZSBvZiBUcnVzdCBpbiBDb25zdW1lciBQZXJjZXB0aW9uIHRvIEFjY2VwdCBJbnRlcm5ldCBCYW5raW5nIFNlcnZpY2VzOiBBbiBFbXBpcmljYWwgRXZpZGVuY2UiLCJhdXRob3IiOlt7ImZhbWlseSI6IkFsLVNoYXJhZmkiLCJnaXZlbiI6Ik1vaGFtbWVkIEEuIiwicGFyc2UtbmFtZXMiOmZhbHNlLCJkcm9wcGluZy1wYXJ0aWNsZSI6IiIsIm5vbi1kcm9wcGluZy1wYXJ0aWNsZSI6IiJ9LHsiZmFtaWx5IjoiQXJzaGFoIiwiZ2l2ZW4iOiJSdXphaW5pIEFiZHVsbGFoIiwicGFyc2UtbmFtZXMiOmZhbHNlLCJkcm9wcGluZy1wYXJ0aWNsZSI6IiIsIm5vbi1kcm9wcGluZy1wYXJ0aWNsZSI6IiJ9LHsiZmFtaWx5IjoiQWxham1pIiwiZ2l2ZW4iOiJRYXNpbSIsInBhcnNlLW5hbWVzIjpmYWxzZSwiZHJvcHBpbmctcGFydGljbGUiOiIiLCJub24tZHJvcHBpbmctcGFydGljbGUiOiIifSx7ImZhbWlseSI6IkhlcnphbGxhaCIsImdpdmVuIjoiRmFkaSBBLiIsInBhcnNlLW5hbWVzIjpmYWxzZSwiZHJvcHBpbmctcGFydGljbGUiOiIiLCJub24tZHJvcHBpbmctcGFydGljbGUiOiIifSx7ImZhbWlseSI6IlFhc2VtIiwiZ2l2ZW4iOiJZb3VzZWYgQS4gTS4iLCJwYXJzZS1uYW1lcyI6ZmFsc2UsImRyb3BwaW5nLXBhcnRpY2xlIjoiIiwibm9uLWRyb3BwaW5nLXBhcnRpY2xlIjoiIn1dLCJjb250YWluZXItdGl0bGUiOiJJbmRpYW4gSm91cm5hbCBvZiBTY2llbmNlIGFuZCBUZWNobm9sb2d5IiwiY29udGFpbmVyLXRpdGxlLXNob3J0IjoiSW5kaWFuIEogU2NpIFRlY2hub2wiLCJET0kiOiIxMC4xNzQ4NS9panN0LzIwMTgvdjExaTIwLzkxOTI4IiwiSVNTTiI6IjA5NzQtNTY0NSIsIlVSTCI6Imh0dHBzOi8vaW5kanN0Lm9yZy9hcnRpY2xlcy90aGUtaW5mbHVlbmNlLW9mLXBlcmNlaXZlZC10cnVzdC1vbi11bmRlcnN0YW5kaW5nLWJhbmtzLWN1c3RvbWVycy1iZWhhdmlvci10by1hY2NlcHQtaW50ZXJuZXQtYmFua2luZy1zZXJ2aWNlcyIsImlzc3VlZCI6eyJkYXRlLXBhcnRzIjpbWzIwMTgsNSwxXV19LCJwYWdlIjoiMS05IiwiaXNzdWUiOiIyMCIsInZvbHVtZSI6IjExIn0sImlzVGVtcG9yYXJ5IjpmYWxzZX1dfQ==&quot;,&quot;citationItems&quot;:[{&quot;id&quot;:&quot;cd1273bf-4c7f-3cde-ae53-1123fe9dfafc&quot;,&quot;itemData&quot;:{&quot;type&quot;:&quot;article-journal&quot;,&quot;id&quot;:&quot;cd1273bf-4c7f-3cde-ae53-1123fe9dfafc&quot;,&quot;title&quot;:&quot;The Influence of Trust in Consumer Perception to Accept Internet Banking Services: An Empirical Evidence&quot;,&quot;author&quot;:[{&quot;family&quot;:&quot;Al-Sharafi&quot;,&quot;given&quot;:&quot;Mohammed A.&quot;,&quot;parse-names&quot;:false,&quot;dropping-particle&quot;:&quot;&quot;,&quot;non-dropping-particle&quot;:&quot;&quot;},{&quot;family&quot;:&quot;Arshah&quot;,&quot;given&quot;:&quot;Ruzaini Abdullah&quot;,&quot;parse-names&quot;:false,&quot;dropping-particle&quot;:&quot;&quot;,&quot;non-dropping-particle&quot;:&quot;&quot;},{&quot;family&quot;:&quot;Alajmi&quot;,&quot;given&quot;:&quot;Qasim&quot;,&quot;parse-names&quot;:false,&quot;dropping-particle&quot;:&quot;&quot;,&quot;non-dropping-particle&quot;:&quot;&quot;},{&quot;family&quot;:&quot;Herzallah&quot;,&quot;given&quot;:&quot;Fadi A.&quot;,&quot;parse-names&quot;:false,&quot;dropping-particle&quot;:&quot;&quot;,&quot;non-dropping-particle&quot;:&quot;&quot;},{&quot;family&quot;:&quot;Qasem&quot;,&quot;given&quot;:&quot;Yousef A. M.&quot;,&quot;parse-names&quot;:false,&quot;dropping-particle&quot;:&quot;&quot;,&quot;non-dropping-particle&quot;:&quot;&quot;}],&quot;container-title&quot;:&quot;Indian Journal of Science and Technology&quot;,&quot;container-title-short&quot;:&quot;Indian J Sci Technol&quot;,&quot;DOI&quot;:&quot;10.17485/ijst/2018/v11i20/91928&quot;,&quot;ISSN&quot;:&quot;0974-5645&quot;,&quot;URL&quot;:&quot;https://indjst.org/articles/the-influence-of-perceived-trust-on-understanding-banks-customers-behavior-to-accept-internet-banking-services&quot;,&quot;issued&quot;:{&quot;date-parts&quot;:[[2018,5,1]]},&quot;page&quot;:&quot;1-9&quot;,&quot;issue&quot;:&quot;20&quot;,&quot;volume&quot;:&quot;11&quot;},&quot;isTemporary&quot;:false}]},{&quot;citationID&quot;:&quot;MENDELEY_CITATION_dc3fc5f1-45ab-4a73-aea0-08a84b6f5dc0&quot;,&quot;properties&quot;:{&quot;noteIndex&quot;:0},&quot;isEdited&quot;:false,&quot;manualOverride&quot;:{&quot;isManuallyOverridden&quot;:false,&quot;citeprocText&quot;:&quot;(El-Wajeeh et al., 2014)&quot;,&quot;manualOverrideText&quot;:&quot;&quot;},&quot;citationTag&quot;:&quot;MENDELEY_CITATION_v3_eyJjaXRhdGlvbklEIjoiTUVOREVMRVlfQ0lUQVRJT05fZGMzZmM1ZjEtNDVhYi00YTczLWFlYTAtMDhhODRiNmY1ZGMwIiwicHJvcGVydGllcyI6eyJub3RlSW5kZXgiOjB9LCJpc0VkaXRlZCI6ZmFsc2UsIm1hbnVhbE92ZXJyaWRlIjp7ImlzTWFudWFsbHlPdmVycmlkZGVuIjpmYWxzZSwiY2l0ZXByb2NUZXh0IjoiKEVsLVdhamVlaCBldCBhbC4sIDIwMTQpIiwibWFudWFsT3ZlcnJpZGVUZXh0IjoiIn0sImNpdGF0aW9uSXRlbXMiOlt7ImlkIjoiNWJkM2JkZTEtNzE1MC0zNDk4LWE2NzktM2Y5ODE5ZGYzN2M4IiwiaXRlbURhdGEiOnsidHlwZSI6ImFydGljbGUtam91cm5hbCIsImlkIjoiNWJkM2JkZTEtNzE1MC0zNDk4LWE2NzktM2Y5ODE5ZGYzN2M4IiwidGl0bGUiOiJUZWNobm9sb2d5IEFjY2VwdGFuY2UgTW9kZWwgZm9yIE1vYmlsZSBIZWFsdGggU3lzdGVtcyIsImF1dGhvciI6W3siZmFtaWx5IjoiRWwtV2FqZWVoIiwiZ2l2ZW4iOiJNYXJ3YW4iLCJwYXJzZS1uYW1lcyI6ZmFsc2UsImRyb3BwaW5nLXBhcnRpY2xlIjoiIiwibm9uLWRyb3BwaW5nLXBhcnRpY2xlIjoiIn0seyJmYW1pbHkiOiJHYWxhbC1FZGVlbiIsImdpdmVuIjoiR2FsYWwgSCIsInBhcnNlLW5hbWVzIjpmYWxzZSwiZHJvcHBpbmctcGFydGljbGUiOiIiLCJub24tZHJvcHBpbmctcGFydGljbGUiOiIifSx7ImZhbWlseSI6Ik1va2h0YXIiLCJnaXZlbiI6IkhvZGEiLCJwYXJzZS1uYW1lcyI6ZmFsc2UsImRyb3BwaW5nLXBhcnRpY2xlIjoiIiwibm9uLWRyb3BwaW5nLXBhcnRpY2xlIjoiIn1dLCJjb250YWluZXItdGl0bGUiOiJJT1NSIEpvdXJuYWwgb2YgTW9iaWxlIENvbXB1dGluZyAmIEFwcGxpY2F0aW9uIiwiVVJMIjoid3d3Lmlvc3Jqb3VybmFscy5vcmd3d3cuaW9zcmpvdXJuYWxzLm9yZyIsImlzc3VlZCI6eyJkYXRlLXBhcnRzIjpbWzIwMTRdXX0sInBhZ2UiOiIyMS0zMyIsImFic3RyYWN0IjoiVGhlIHB1cnBvc2Ugb2YgdGhpcyBwYXBlciBpcyB0byBleHBsb3JlIHRoZSBmYWN0b3JzIHRoYXQgaW5mbHVlbmNlIGhlYWx0aC1yZWxhdGVkIGNvbnN1bWVyJ3MgYWNjZXB0YW5jZSB0byB1c2UgdGhlIG1vYmlsZSB0ZWNobm9sb2d5IGFzIGEgdG9vbCBmb3IgcmVjZWl2aW5nIGhlYWx0aGNhcmUgc2VydmljZXMuIEJhc2VkIG9uIHRlY2hub2xvZ3kgYWNjZXB0YW5jZSBtb2RlbCAoVEFNKSwgdGhpcyBwYXBlciBwcm92aWRlcyBhIGJldHRlciB1bmRlcnN0YW5kaW5nIG9mIGFudGVjZWRlbnQgb2Yga2V5IGFjY2VwdGFuY2UgY29uc3RydWN0cyAoZS5nLiBpbnRlbnRpb24gdG8gdXNlLCBwZXJjZWl2ZWQgdXNlZnVsbmVzcywgcGVyY2VpdmVkIGVhc2Ugb2YgdXNlKS4gVGhlIHByb3Bvc2VkIHJlc2VhcmNoIG1vZGVsIGFuZCBoeXBvdGhlc2VzIHZhbGlkYXRlZCBhbmQgdGVzdGVkIHdpdGggZGF0YSBjb2xsZWN0ZWQgZnJvbSAzMDIgRWd5cHRpYW5zIGFuZCBZZW1lbmlzIHBhdGllbnRzLCBoZWFsdGggcHJvZmVzc2lvbmFscywgYW5kIGdlbmVyYWwgaGVhbHRoIHVzZXJzLiBUaGUgcmVzdWx0cyBhcmUgYW5hbHl6ZWQgdXNpbmcgYSBudW1iZXIgb2Ygc3RhdGlzdGljYWwgdGVjaG5pcXVlcyBpbmNsdWRpbmcgcGFydGlhbCBsZWFzdCBzcXVhcmVzLiBUaGUga2V5IGZpbmRpbmdzIG9idGFpbmluZyBmcm9tIHRoZSByZXN1bHRzIG9mIHRoZSB0aHJlZSBzdXJ2ZXllZCBzdGFrZWhvbGRlcnMgcmV2ZWFsIHRoYXQ6ICgxKSBuaW5ldHkgcGVyY2VudCBhcmUgaW5kZW50ZWQgdG8gdXNlIG1vYmlsZSBoZWFsdGggc2VydmljZXMuICgyKSBXaGlsZSBpbnRlbnRpb24gdG8gdXNlIGhhcyBncmVhdGx5IGluZmx1ZW5jZWQgYnkgcGVyY2VpdmVkIHVzZWZ1bG5lc3MsIHRoZSBpbXBhY3Qgb2YgcGVyY2VpdmVkIGVhc2Ugb2YgdXNlIHZhcmllcy4gKDMpIFBlcmNlaXZlZCB2YWx1ZSwgcGVyY2VpdmVkIGVhc2Ugb2YgdXNlIGFuZCBwb3J0YWJpbGl0eSBmYWN0b3JzIGFyZSBzaWduaWZpY2FudGx5IGFmZmVjdCBwZXJjZWl2ZWQgdXNlZnVsbmVzcy4gKDQpIFNlbGYtZWZmaWNhY3kgYW5kIHRlY2hub2xvZ3kgYW54aWV0eSBoYXZlIGEgZ3JlYXQgaW1wYWN0IG9uIHBlcmNlaXZlZCBlYXNlIG9mIHVzZS4gKDUpIFRoZSBpbXBhY3Qgb2YgdGhlIHJlc3Qgb2YgdGhlIHN1Z2dlc3RlZCBmYWN0b3JzIHJhbmdlZCBmcm9tIG1lZGl1bSwgbG93LCBhbmQgaW5zaWduaWZpY2FudC4gVGhlIHJlc2VhcmNoIG1hZGUgYW4gaW4tZGVwdGggZXhwbG9yYXRpb24gYW5kIGV4YW1pbmF0aW9uIG9mIHRoZSBmYWN0b3JzIHRoYXQgaW5mbHVlbmNlIHVzZXIncyBpbnRlbnRpb24gdG8gdXNlIG1vYmlsZSBoZWFsdGggc2VydmljZXMgZm9jdXNpbmcgb24gdGVjaG5vbG9naWNhbCwgY3VsdHVyYWwsIG9yZ2FuaXphdGlvbmFsLCBwb2xpdGljYWwsIGFuZCBzb2NpYWwgYXNwZWN0cyB3aGVyZWFzIG1vc3Qgb2YgdGhlIHByZXZpb3VzIHN0dWRpZXMgY29uc2lkZXJlZCBvbmx5IG9uZSBvciB0d28gYXNwZWN0cyB0b2dldGhlci4gVGhlIHByb3Bvc2VkIG1vZGVsIGNhbiBiZSBhcHBsaWVkIHRvIGFzc2VzcyBtb2JpbGUgaGVhbHRoIHVzZXIncyBhY2NlcHRhbmNlLCB0aGVyZWJ5IGhlbHAgbW9iaWxlIGhlYWx0aCBkZXZlbG9wZXJzIGFuZCBwcm92aWRlcnMgdG8gZGV2ZWxvcCBiZXR0ZXIgbW9iaWxlIGhlYWx0aCBhcHBsaWNhdGlvbnMgdGhhdCBtZWV0IHRoZSBuZWVkcyBvZiB0aGUgcG90ZW50aWFsIHVzZXJzLiIsImlzc3VlIjoiMSIsInZvbHVtZSI6IjEiLCJjb250YWluZXItdGl0bGUtc2hvcnQiOiIifSwiaXNUZW1wb3JhcnkiOmZhbHNlfV19&quot;,&quot;citationItems&quot;:[{&quot;id&quot;:&quot;5bd3bde1-7150-3498-a679-3f9819df37c8&quot;,&quot;itemData&quot;:{&quot;type&quot;:&quot;article-journal&quot;,&quot;id&quot;:&quot;5bd3bde1-7150-3498-a679-3f9819df37c8&quot;,&quot;title&quot;:&quot;Technology Acceptance Model for Mobile Health Systems&quot;,&quot;author&quot;:[{&quot;family&quot;:&quot;El-Wajeeh&quot;,&quot;given&quot;:&quot;Marwan&quot;,&quot;parse-names&quot;:false,&quot;dropping-particle&quot;:&quot;&quot;,&quot;non-dropping-particle&quot;:&quot;&quot;},{&quot;family&quot;:&quot;Galal-Edeen&quot;,&quot;given&quot;:&quot;Galal H&quot;,&quot;parse-names&quot;:false,&quot;dropping-particle&quot;:&quot;&quot;,&quot;non-dropping-particle&quot;:&quot;&quot;},{&quot;family&quot;:&quot;Mokhtar&quot;,&quot;given&quot;:&quot;Hoda&quot;,&quot;parse-names&quot;:false,&quot;dropping-particle&quot;:&quot;&quot;,&quot;non-dropping-particle&quot;:&quot;&quot;}],&quot;container-title&quot;:&quot;IOSR Journal of Mobile Computing &amp; Application&quot;,&quot;URL&quot;:&quot;www.iosrjournals.orgwww.iosrjournals.org&quot;,&quot;issued&quot;:{&quot;date-parts&quot;:[[2014]]},&quot;page&quot;:&quot;21-33&quot;,&quot;abstract&quot;:&quot;The purpose of this paper is to explore the factors that influence health-related consumer's acceptance to use the mobile technology as a tool for receiving healthcare services. Based on technology acceptance model (TAM), this paper provides a better understanding of antecedent of key acceptance constructs (e.g. intention to use, perceived usefulness, perceived ease of use). The proposed research model and hypotheses validated and tested with data collected from 302 Egyptians and Yemenis patients, health professionals, and general health users. The results are analyzed using a number of statistical techniques including partial least squares. The key findings obtaining from the results of the three surveyed stakeholders reveal that: (1) ninety percent are indented to use mobile health services. (2) While intention to use has greatly influenced by perceived usefulness, the impact of perceived ease of use varies. (3) Perceived value, perceived ease of use and portability factors are significantly affect perceived usefulness. (4) Self-efficacy and technology anxiety have a great impact on perceived ease of use. (5) The impact of the rest of the suggested factors ranged from medium, low, and insignificant. The research made an in-depth exploration and examination of the factors that influence user's intention to use mobile health services focusing on technological, cultural, organizational, political, and social aspects whereas most of the previous studies considered only one or two aspects together. The proposed model can be applied to assess mobile health user's acceptance, thereby help mobile health developers and providers to develop better mobile health applications that meet the needs of the potential users.&quot;,&quot;issue&quot;:&quot;1&quot;,&quot;volume&quot;:&quot;1&quot;,&quot;container-title-short&quot;:&quot;&quot;},&quot;isTemporary&quot;:false}]},{&quot;citationID&quot;:&quot;MENDELEY_CITATION_66ba83ec-f55e-41f7-8a58-1d8f737f9844&quot;,&quot;properties&quot;:{&quot;noteIndex&quot;:0},&quot;isEdited&quot;:false,&quot;manualOverride&quot;:{&quot;isManuallyOverridden&quot;:false,&quot;citeprocText&quot;:&quot;(Isaac et al., 2018)&quot;,&quot;manualOverrideText&quot;:&quot;&quot;},&quot;citationTag&quot;:&quot;MENDELEY_CITATION_v3_eyJjaXRhdGlvbklEIjoiTUVOREVMRVlfQ0lUQVRJT05fNjZiYTgzZWMtZjU1ZS00MWY3LThhNTgtMWQ4ZjczN2Y5ODQ0IiwicHJvcGVydGllcyI6eyJub3RlSW5kZXgiOjB9LCJpc0VkaXRlZCI6ZmFsc2UsIm1hbnVhbE92ZXJyaWRlIjp7ImlzTWFudWFsbHlPdmVycmlkZGVuIjpmYWxzZSwiY2l0ZXByb2NUZXh0IjoiKElzYWFjIGV0IGFsLiwgMjAxOCkiLCJtYW51YWxPdmVycmlkZVRleHQiOiIifSwiY2l0YXRpb25JdGVtcyI6W3siaWQiOiI2N2I2NDI3My0yN2RjLTM0N2YtYjljMy01NmJhOWRmODZjNzMiLCJpdGVtRGF0YSI6eyJ0eXBlIjoiYXJ0aWNsZS1qb3VybmFsIiwiaWQiOiI2N2I2NDI3My0yN2RjLTM0N2YtYjljMy01NmJhOWRmODZjNzMiLCJ0aXRsZSI6IkludGVncmF0aW5nIFVzZXIgU2F0aXNmYWN0aW9uIGFuZCBQZXJmb3JtYW5jZSBJbXBhY3Qgd2l0aCBUZWNobm9sb2d5IEFjY2VwdGFuY2UgTW9kZWwgKFRBTSkgdG8gRXhhbWluZSB0aGUgSW50ZXJuZXQgVXNhZ2UgV2l0aGluIE9yZ2FuaXphdGlvbnMgaW4gWWVtZW4gVW5kZXJzdGFuZGluZyBBdHRpdHVkZSB0b3dhcmRzIEdyZWVuIElUIGFtb25nIFByb2Zlc3Npb25hbHMgaW4gSVQgU2VydmljZSBTTUVzIGluIEJhbmdsYWRlc2ggVmlldyBwcm9qZWN0IEJpZyBEYXRhIGluIFNvY2lhbCBTY2llbmNlcyBWaWV3IHByb2plY3QiLCJhdXRob3IiOlt7ImZhbWlseSI6IklzYWFjIiwiZ2l2ZW4iOiJPc2FtYSIsInBhcnNlLW5hbWVzIjpmYWxzZSwiZHJvcHBpbmctcGFydGljbGUiOiIiLCJub24tZHJvcHBpbmctcGFydGljbGUiOiIifSx7ImZhbWlseSI6Ik11dGFoYXIiLCJnaXZlbiI6IkFobWVkIE0iLCJwYXJzZS1uYW1lcyI6ZmFsc2UsImRyb3BwaW5nLXBhcnRpY2xlIjoiIiwibm9uLWRyb3BwaW5nLXBhcnRpY2xlIjoiIn0seyJmYW1pbHkiOiJBbHJhamF3eSIsImdpdmVuIjoiSWJyYWhpbSIsInBhcnNlLW5hbWVzIjpmYWxzZSwiZHJvcHBpbmctcGFydGljbGUiOiIiLCJub24tZHJvcHBpbmctcGFydGljbGUiOiIifV0sImNvbnRhaW5lci10aXRsZSI6IkFydGljbGUgaW4gQXNpYW4gSm91cm5hbCBvZiBJbmZvcm1hdGlvbiBUZWNobm9sb2d5IiwiRE9JIjoiMTAuMzkyMy9haml0LjIwMTguNjAuNzgiLCJJU0JOIjoiMyw3MzksNjk4LDUwMCIsIlVSTCI6Imh0dHBzOi8vd3d3LnJlc2VhcmNoZ2F0ZS5uZXQvcHVibGljYXRpb24vMzI1MDQ2MTAxIiwiaXNzdWVkIjp7ImRhdGUtcGFydHMiOltbMjAxOF1dfSwiY29udGFpbmVyLXRpdGxlLXNob3J0IjoiIn0sImlzVGVtcG9yYXJ5IjpmYWxzZX1dfQ==&quot;,&quot;citationItems&quot;:[{&quot;id&quot;:&quot;67b64273-27dc-347f-b9c3-56ba9df86c73&quot;,&quot;itemData&quot;:{&quot;type&quot;:&quot;article-journal&quot;,&quot;id&quot;:&quot;67b64273-27dc-347f-b9c3-56ba9df86c73&quot;,&quot;title&quot;:&quot;Integrating User Satisfaction and Performance Impact with Technology Acceptance Model (TAM) to Examine the Internet Usage Within Organizations in Yemen Understanding Attitude towards Green IT among Professionals in IT Service SMEs in Bangladesh View project Big Data in Social Sciences View project&quot;,&quot;author&quot;:[{&quot;family&quot;:&quot;Isaac&quot;,&quot;given&quot;:&quot;Osama&quot;,&quot;parse-names&quot;:false,&quot;dropping-particle&quot;:&quot;&quot;,&quot;non-dropping-particle&quot;:&quot;&quot;},{&quot;family&quot;:&quot;Mutahar&quot;,&quot;given&quot;:&quot;Ahmed M&quot;,&quot;parse-names&quot;:false,&quot;dropping-particle&quot;:&quot;&quot;,&quot;non-dropping-particle&quot;:&quot;&quot;},{&quot;family&quot;:&quot;Alrajawy&quot;,&quot;given&quot;:&quot;Ibrahim&quot;,&quot;parse-names&quot;:false,&quot;dropping-particle&quot;:&quot;&quot;,&quot;non-dropping-particle&quot;:&quot;&quot;}],&quot;container-title&quot;:&quot;Article in Asian Journal of Information Technology&quot;,&quot;DOI&quot;:&quot;10.3923/ajit.2018.60.78&quot;,&quot;ISBN&quot;:&quot;3,739,698,500&quot;,&quot;URL&quot;:&quot;https://www.researchgate.net/publication/325046101&quot;,&quot;issued&quot;:{&quot;date-parts&quot;:[[2018]]},&quot;container-title-short&quot;:&quot;&quot;},&quot;isTemporary&quot;:false}]},{&quot;citationID&quot;:&quot;MENDELEY_CITATION_f3272178-e9de-4777-a3da-d4ce7fe580f4&quot;,&quot;properties&quot;:{&quot;noteIndex&quot;:0},&quot;isEdited&quot;:false,&quot;manualOverride&quot;:{&quot;isManuallyOverridden&quot;:false,&quot;citeprocText&quot;:&quot;(Purwanto &amp;#38; Budiman, 2020)&quot;,&quot;manualOverrideText&quot;:&quot;&quot;},&quot;citationTag&quot;:&quot;MENDELEY_CITATION_v3_eyJjaXRhdGlvbklEIjoiTUVOREVMRVlfQ0lUQVRJT05fZjMyNzIxNzgtZTlkZS00Nzc3LWEzZGEtZDRjZTdmZTU4MGY0IiwicHJvcGVydGllcyI6eyJub3RlSW5kZXgiOjB9LCJpc0VkaXRlZCI6ZmFsc2UsIm1hbnVhbE92ZXJyaWRlIjp7ImlzTWFudWFsbHlPdmVycmlkZGVuIjpmYWxzZSwiY2l0ZXByb2NUZXh0IjoiKFB1cndhbnRvICYjMzg7IEJ1ZGltYW4sIDIwMjApIiwibWFudWFsT3ZlcnJpZGVUZXh0IjoiIn0sImNpdGF0aW9uSXRlbXMiOlt7ImlkIjoiMTU4NGUzZTktYzUwZS0zNDIxLWJmNTMtNTVmMjIyY2IzYWFkIiwiaXRlbURhdGEiOnsidHlwZSI6ImFydGljbGUtam91cm5hbCIsImlkIjoiMTU4NGUzZTktYzUwZS0zNDIxLWJmNTMtNTVmMjIyY2IzYWFkIiwidGl0bGUiOiJBcHBseWluZyB0aGUgVGVjaG5vbG9neSBBY2NlcHRhbmNlIE1vZGVsIHRvIEludmVzdGlnYXRlIHRoZSBJbnRlbnRpb24gdG8gVXNlIEUtaGVhbHRoOiBBIENvbmNlcHR1YWwgRnJhbWV3b3JrIiwiYXV0aG9yIjpbeyJmYW1pbHkiOiJQdXJ3YW50byIsImdpdmVuIjoiRWRpIiwicGFyc2UtbmFtZXMiOmZhbHNlLCJkcm9wcGluZy1wYXJ0aWNsZSI6IiIsIm5vbi1kcm9wcGluZy1wYXJ0aWNsZSI6IiJ9LHsiZmFtaWx5IjoiQnVkaW1hbiIsImdpdmVuIjoiVmlja3kiLCJwYXJzZS1uYW1lcyI6ZmFsc2UsImRyb3BwaW5nLXBhcnRpY2xlIjoiIiwibm9uLWRyb3BwaW5nLXBhcnRpY2xlIjoiIn1dLCJjb250YWluZXItdGl0bGUiOiJUZWNobm9sb2d5IFJlcG9ydHMgb2YgS2Fuc2FpIFVuaXZlcnNpdHkiLCJpc3N1ZWQiOnsiZGF0ZS1wYXJ0cyI6W1syMDIwXV19LCJwYWdlIjoiMjU2OS0yNTgwIiwiYWJzdHJhY3QiOiJUaGUgcHVycG9zZSBvZiB0aGUgc3R1ZHkgaXMgdG8gYXBwbHkgdGhlIFRlY2hub2xvZ3kgQWNjZXB0YW5jZSBNb2RlbCB0byBpbnZlc3RpZ2F0ZSB0aGUgaW50ZW50aW9uIHRvIHVzZSBlLWhlYWx0aCBhbW9uZyBIYWxvZG9jLmNvbSwgQWxvZG9rdGVyLmNvbSwgYW5kIEtsaWtkb2t0ZXIuY29tIHVzZXJzIGluIEluZG9uZXNpYS4gVGhlIHN0dWR5IGlzIGEgcXVhbnRpdGF0aXZlIGFwcHJvYWNoIGFuZCB1c2UgY29udmVuaWVuY2Ugc2FtcGxpbmcsIGFuZCB1c2UgU0VNIGRhdGEgYW5hbHlzaXMgdGVjaG5pcXVlLiBGdXR1cmUgcmVzZWFyY2ggd2lsbCB0ZXN0IHRoZSBoeXBvdGhlc2VzIG9mIHRoZSBjb25jZXB0dWFsIGZyYW1ld29yay4gVGhpcyBwYXBlciBpcyBhIHRoZW9yZXRpY2FsIGZyYW1ld29yaywgYW5kIGZ1dHVyZSByZXNlYXJjaCB3aWxsIGV4YW1pbmUgdGhlIGNvbmNlcHR1YWwgZnJhbWV3b3JrLiBLZXl3b3Jkcy1UQU0sIHBlcmNlaXZlZCBlYXNlIG9mIHVzZSwgcGVyY2VpdmVkIHVzZWZ1bG5lc3MsIGludGVudGlvbiB0byB1c2UsIGUtaGVhbHRoLiAxLiBJbnRyb2R1Y3Rpb24gVGhlIGRldmVsb3BtZW50IG9mIHNtYXJ0cGhvbmVzLCB3aGljaCBpcyByYXBpZGx5IGV4cGFuZGluZyBpdHMgdXNlIHRocm91Z2hvdXQgdGhlIHdvcmxkLCBtYWtlcyBvdXIgZGFpbHkgbGl2ZXMgZW50aXJlbHkgZGVwZW5kZW50IG9uIHRoZSB2YXJpb3VzIGZ1bmN0aW9ucyBvZiB0aGVzZSBkZXZpY2VzLiBTbWFydHBob25lcyB1c3VhbGx5IGhhdmUgbXVsdGlwbGUgYXBwbGljYXRpb25zIHdpdGggbXVsdGlwbGUgcHVycG9zZXMsIHN1Y2ggYXMgY29tbXVuaWNhdGlvbiAoY2hhdCBhbmQgdmlkZW8gY2FsbHMpLCBzb2NpYWwgbWVkaWEsIGVudGVydGFpbm1lbnQgKG11c2ljIGFuZCB2aWRlbyksIGJ1c2luZXNzIChlbWFpbCwgb2ZmaWNlLCBiYW5raW5nLCBldGMuKSwgYW5kIG5vdCBhIGZldyB3aG8gaW5zdGFsbCBoZWFsdGggYXBwbGljYXRpb25zLiBJdCBoYXMgcmVjb3JkZWQgYnkgSVFWSUEgdGhhdCBpbiAyMDE3IG1vcmUgdGhhbiAxMCBtaWxsaW9uIHNtYXJ0cGhvbmVzIGhhdmUgaGVhbHRoIGFwcGxpY2F0aW9ucyBpbnN0YWxsZWQuIEhlYWx0aCBpcyBvbmUgb2YgdGhlIGZpZWxkcyBjaG9zZW4gYnkgbWFueSBwYXJ0aWVzIHRvIGJlIGRldmVsb3BlZCBpbiBJbmRvbmVzaWEgYmVjYXVzZSBpdCBoYXMgZ29vZCBwb3RlbnRpYWwsIHNvIGl0IGlzIHNvdWdodCBhZnRlciBieSBtYW55IHN0YXJ0dXBzIHdobyBhcmUgaW52b2x2ZWQgaW4gdGhpcyBoZWFsdGggZmllbGQuIEl0IGlzIHNlZW4gZnJvbSB0aGUgZW1lcmdlbmNlIG9mIG1hbnkgaGVhbHRoLWJhc2VkIHN0YXJ0dXBzIHRoYXQgb2ZmZXIgY29udmVuaWVuY2UsIGJvdGggaW4gZmluZGluZyBpbmZvcm1hdGlvbiBhYm91dCBoZWFsdGggYW5kIGFjY2Vzc2luZyBoZWFsdGggc2VydmljZXMuIEFjY29yZGluZyB0byBJUVZJQSwgYSBqb2ludCBpbmR1c3RyeSBvZiBpbmZvcm1hdGlvbiB0ZWNobm9sb2d5IGFuZCBoZWFsdGggcmVwb3J0ZWQgdGhlIG51bWJlciBvZiBoZWFsdGggYXBwbGljYXRpb25zIGNpcmN1bGF0aW5nIGluIHRoZSB3b3JsZCB3YXMgbW9yZSB0aGFuIDMxOCwwMDAgaW4gMjAxNywgd2hlcmUgdGhlIHZhbHVlIGFjaGlldmVkIGhhcyBjb250aW51ZWQgdG8gaW5jcmVhc2UgdG8gbmVhcmx5IGRvdWJsZSB0aGUgbnVtYmVyIG9mIGhlYWx0aCBhcHBsaWNhdGlvbnMgaW4gMjAxNS4gSGVhbHRoIG9yIGVsZWN0cm9uaWMgaGVhbHRoIChlLWhlYWx0aCkgYXBwbGljYXRpb24gaXMgYSBjb2xsZWN0aW9uIG9mIHNvZnR3YXJlIHRoYXQgaGFzIHRoZSBmdW5jdGlvbiBhcyBhIHRvb2wgdG8gcHJvY2VzcyBhbmQgY29tbXVuaWNhdGUgYWJvdXQgaGVhbHRoIHNlcnZpY2VzIGVsZWN0cmljYWxseSBbN10uIEl0IGlzIGEgY3J1Y2lhbCBpbnN0cnVtZW50IGZvciBib3RoIHB1YmxpYyBhbmQgaGVhbHRoIHByb3ZpZGVycyBbMl0uIFRoZSB1c2Ugb2YgdGhpcyBoZWFsdGggYXBwbGljYXRpb24gaGFzIG1hbnkgYmVuZWZpdHMgdGhhdCBjYW4gbWF4aW1pemUgcHJvZml0cywgc2F2ZSBjb3N0cywgaW1wcm92ZSBxdWFsaXR5LCBwcm92aWRlIGJldHRlciBoZWFsdGggc2VydmljZXMsIGFuZCBjYW4gaW5jcmVhc2UgdGhlIHBhcnRpY2lwYXRpb24gb2YgcGF0aWVudHMgaW4gdGhlaXIgaGVhbHRoIFsxNF0uIEhlYWx0aCBhcHBsaWNhdGlvbnMgY2FuIHByb3ZpZGUgaW5mb3JtYXRpb24gb24gaGVhbHRoIHJlcG9ydHMsIGhlYWx0aCBlZHVjYXRpb24sIGFuZCBvdGhlciBzZXJ2aWNlcyBbMzZdLiBNZWFud2hpbGUsIHRoZSBwcmltYXJ5IGZ1bmN0aW9uIG9mIHRoZSBoZWFsdGggYXBwbGljYXRpb24gY29uc2lzdHMgb2YgY29uc3VsdGF0aW9uIG9uIGhlYWx0aCwgaG9zcGl0YWwgcmVnaXN0cmF0aW9uLCBhbmQgb3RoZXIgbG9jYXRpb24tYmFzZWQgc2VydmljZXMuIFNldmVyYWwgc3R1ZGllcyBvbiBlLUhlYWx0aCBhZG9wdGlvbiBpbiBkZXZlbG9waW5nIGNvdW50cmllcyBzaG93IHRoYXQgZS1IZWFsdGggY2FuIGJlIG9uZSBvZiB0aGUgc29sdXRpb25zIHRvIHByb3ZpZGUgYWNjZXNzIHRvIGJldHRlciBoZWFsdGggZmFjaWxpdGllcyBmb3IgcGF0aWVudHMuIEl0IGlzIGFsc28gYSBzb2x1dGlvbiBmb3IgZG9jdG9ycywgbnVyc2VzLCBhbmQgb3RoZXIgbWVkaWNhbCBwZXJzb25uZWwgdG8gaW1wcm92ZSB0aGUgcXVhbGl0eSBvZiBzZXJ2aWNlcyBhbmQgaW5jcmVhc2UgY29sbGFib3JhdGlvbiBiZXR3ZWVuIHJlbGF0ZWQgcGFydGllcyBbMThdLiBBcyBpcyBnZW5lcmFsbHkgdGhlIGNhc2Ugd2l0aCBvdGhlciB0ZWNobm9sb2dpY2FsIGlubm92YXRpb25zLCBwZW9wbGUgaGF2ZSBkaWZmZXJlbnQgcmVzcG9uc2VzLCB0aGUgYWJpbGl0eSB0byBhZGFwdCBvciB1c2UgaGVhbHRoIGFwcGxpY2F0aW9ucyBhbHNvIHZhcmllcyBbNV0uIFNvbWUgYXJlIGVhc3kgdG8gYWNjZXB0IGFuZCB1c2UsIGJ1dCBub3QgYSBmZXcgYXJlIGFsc28gdW5hYmxlIHRvIHVzZSB0aGUgdGVjaG5vbG9neS4gVGhpcyBoZWFsdGggc3lzdGVtIGlzIGEgY29tcGxleCBzb2NpYWwgc3lzdGVtIGNvbnNpc3Rpbmcgb2Ygc2V2ZXJhbCBzdGFrZWhvbGRlcnMgd2l0aCBkaXZlcnNlIGJhY2tncm91bmRzLCBleHBlcmllbmNlcywgYW5kIHZhbHVlcy4gQWJvdXQgdGhlIGFkb3B0aW9uIG9mIGEgaGVhbHRoIGFwcCwgaXQgaXMgbmVjZXNzYXJ5IHRvIHVuZGVyc3RhbmQgdGhlIHBlcnNwZWN0aXZlIG9mIHRoZSB1c2VyIFsxOF0uIFRoZXJlZm9yZSwgaXQgaXMgZXNzZW50aWFsIiwiY29udGFpbmVyLXRpdGxlLXNob3J0IjoiIn0sImlzVGVtcG9yYXJ5IjpmYWxzZX1dfQ==&quot;,&quot;citationItems&quot;:[{&quot;id&quot;:&quot;1584e3e9-c50e-3421-bf53-55f222cb3aad&quot;,&quot;itemData&quot;:{&quot;type&quot;:&quot;article-journal&quot;,&quot;id&quot;:&quot;1584e3e9-c50e-3421-bf53-55f222cb3aad&quot;,&quot;title&quot;:&quot;Applying the Technology Acceptance Model to Investigate the Intention to Use E-health: A Conceptual Framework&quot;,&quot;author&quot;:[{&quot;family&quot;:&quot;Purwanto&quot;,&quot;given&quot;:&quot;Edi&quot;,&quot;parse-names&quot;:false,&quot;dropping-particle&quot;:&quot;&quot;,&quot;non-dropping-particle&quot;:&quot;&quot;},{&quot;family&quot;:&quot;Budiman&quot;,&quot;given&quot;:&quot;Vicky&quot;,&quot;parse-names&quot;:false,&quot;dropping-particle&quot;:&quot;&quot;,&quot;non-dropping-particle&quot;:&quot;&quot;}],&quot;container-title&quot;:&quot;Technology Reports of Kansai University&quot;,&quot;issued&quot;:{&quot;date-parts&quot;:[[2020]]},&quot;page&quot;:&quot;2569-2580&quot;,&quot;abstract&quot;:&quot;The purpose of the study is to apply the Technology Acceptance Model to investigate the intention to use e-health among Halodoc.com, Alodokter.com, and Klikdokter.com users in Indonesia. The study is a quantitative approach and use convenience sampling, and use SEM data analysis technique. Future research will test the hypotheses of the conceptual framework. This paper is a theoretical framework, and future research will examine the conceptual framework. Keywords-TAM, perceived ease of use, perceived usefulness, intention to use, e-health. 1. Introduction The development of smartphones, which is rapidly expanding its use throughout the world, makes our daily lives entirely dependent on the various functions of these devices. Smartphones usually have multiple applications with multiple purposes, such as communication (chat and video calls), social media, entertainment (music and video), business (email, office, banking, etc.), and not a few who install health applications. It has recorded by IQVIA that in 2017 more than 10 million smartphones have health applications installed. Health is one of the fields chosen by many parties to be developed in Indonesia because it has good potential, so it is sought after by many startups who are involved in this health field. It is seen from the emergence of many health-based startups that offer convenience, both in finding information about health and accessing health services. According to IQVIA, a joint industry of information technology and health reported the number of health applications circulating in the world was more than 318,000 in 2017, where the value achieved has continued to increase to nearly double the number of health applications in 2015. Health or electronic health (e-health) application is a collection of software that has the function as a tool to process and communicate about health services electrically [7]. It is a crucial instrument for both public and health providers [2]. The use of this health application has many benefits that can maximize profits, save costs, improve quality, provide better health services, and can increase the participation of patients in their health [14]. Health applications can provide information on health reports, health education, and other services [36]. Meanwhile, the primary function of the health application consists of consultation on health, hospital registration, and other location-based services. Several studies on e-Health adoption in developing countries show that e-Health can be one of the solutions to provide access to better health facilities for patients. It is also a solution for doctors, nurses, and other medical personnel to improve the quality of services and increase collaboration between related parties [18]. As is generally the case with other technological innovations, people have different responses, the ability to adapt or use health applications also varies [5]. Some are easy to accept and use, but not a few are also unable to use the technology. This health system is a complex social system consisting of several stakeholders with diverse backgrounds, experiences, and values. About the adoption of a health app, it is necessary to understand the perspective of the user [18]. Therefore, it is essential&quot;,&quot;container-title-short&quot;:&quot;&quot;},&quot;isTemporary&quot;:false}]},{&quot;citationID&quot;:&quot;MENDELEY_CITATION_0b16c074-e0ed-49b5-bb31-fae92991c58c&quot;,&quot;properties&quot;:{&quot;noteIndex&quot;:0},&quot;isEdited&quot;:false,&quot;manualOverride&quot;:{&quot;isManuallyOverridden&quot;:false,&quot;citeprocText&quot;:&quot;(Söllner et al., 2016)&quot;,&quot;manualOverrideText&quot;:&quot;&quot;},&quot;citationTag&quot;:&quot;MENDELEY_CITATION_v3_eyJjaXRhdGlvbklEIjoiTUVOREVMRVlfQ0lUQVRJT05fMGIxNmMwNzQtZTBlZC00OWI1LWJiMzEtZmFlOTI5OTFjNThjIiwicHJvcGVydGllcyI6eyJub3RlSW5kZXgiOjB9LCJpc0VkaXRlZCI6ZmFsc2UsIm1hbnVhbE92ZXJyaWRlIjp7ImlzTWFudWFsbHlPdmVycmlkZGVuIjpmYWxzZSwiY2l0ZXByb2NUZXh0IjoiKFPDtmxsbmVyIGV0IGFsLiwgMjAxNikiLCJtYW51YWxPdmVycmlkZVRleHQiOiIifSwiY2l0YXRpb25JdGVtcyI6W3siaWQiOiJmZmQyOWZmZi1kZDA5LTNkYzMtYThmMy00ZDFlZmRlOTYxMmIiLCJpdGVtRGF0YSI6eyJ0eXBlIjoiYXJ0aWNsZS1qb3VybmFsIiwiaWQiOiJmZmQyOWZmZi1kZDA5LTNkYzMtYThmMy00ZDFlZmRlOTYxMmIiLCJ0aXRsZSI6IldoeSBkaWZmZXJlbnQgdHJ1c3QgcmVsYXRpb25zaGlwcyBtYXR0ZXIgZm9yIGluZm9ybWF0aW9uIHN5c3RlbXMgdXNlcnMiLCJhdXRob3IiOlt7ImZhbWlseSI6IlPDtmxsbmVyIiwiZ2l2ZW4iOiJNYXR0aGlhcyIsInBhcnNlLW5hbWVzIjpmYWxzZSwiZHJvcHBpbmctcGFydGljbGUiOiIiLCJub24tZHJvcHBpbmctcGFydGljbGUiOiIifSx7ImZhbWlseSI6IkhvZmZtYW5uIiwiZ2l2ZW4iOiJBeGVsIiwicGFyc2UtbmFtZXMiOmZhbHNlLCJkcm9wcGluZy1wYXJ0aWNsZSI6IiIsIm5vbi1kcm9wcGluZy1wYXJ0aWNsZSI6IiJ9LHsiZmFtaWx5IjoiTGVpbWVpc3RlciIsImdpdmVuIjoiSmFuIE1hcmNvIiwicGFyc2UtbmFtZXMiOmZhbHNlLCJkcm9wcGluZy1wYXJ0aWNsZSI6IiIsIm5vbi1kcm9wcGluZy1wYXJ0aWNsZSI6IiJ9XSwiY29udGFpbmVyLXRpdGxlIjoiRXVyb3BlYW4gSm91cm5hbCBvZiBJbmZvcm1hdGlvbiBTeXN0ZW1zIiwiRE9JIjoiMTAuMTA1Ny9lamlzLjIwMTUuMTciLCJJU1NOIjoiMTQ3NjkzNDQiLCJpc3N1ZWQiOnsiZGF0ZS1wYXJ0cyI6W1syMDE2LDUsMV1dfSwicGFnZSI6IjI3NC0yODciLCJhYnN0cmFjdCI6IlRlY2hub2xvZ3kgYWNjZXB0YW5jZSByZXNlYXJjaCBoYXMgc2hvd24gdGhhdCB0cnVzdCBpcyBhbiBpbXBvcnRhbnQgZmFjdG9yIGZvc3RlcmluZyB1c2Ugb2YgaW5mb3JtYXRpb24gc3lzdGVtcyAoSVMpLiBBcyBhIHJlc3VsdCwgbnVtZXJvdXMgSVMgcmVzZWFyY2hlcnMgaGF2ZSBzdHVkaWVkIGZhY3RvcnMgdGhhdCBidWlsZCB0cnVzdCBpbiBJUy4gSG93ZXZlciwgSVMgcmVzZWFyY2ggb24gdHJ1c3QgaGFzIG1haW5seSBmb2N1c2VkIG9uIHRoZSB0cnVzdCByZWxhdGlvbnNoaXAgYmV0d2VlbiB0aGUgdXNlciBhbmQgdGhlIElTIGl0c2VsZiwgbGFyZ2VseSBuZWdsZWN0aW5nIHRoYXQgb3RoZXIgdGFyZ2V0cyBvZiB0cnVzdCBtaWdodCBhbHNvIGRyaXZlIElTIHVzZSBmcm9tIGEgdXNlcidzIHBvaW50IG9mIHZpZXcuIEFjY29yZGluZ2x5LCB3ZSBpbnZlc3RpZ2F0ZSB0aGUgaW1wb3J0YW5jZSBvZiBkaWZmZXJlbnQgdGFyZ2V0cyBvZiB0cnVzdCBpbiBJUyB1c2UuIFRoZXJlZm9yZSwgd2UgdXNlIHRoZSBjb25jZXB0IG9mIGEgbmV0d29yayBvZiB0cnVzdCBhbmQgaWRlbnRpZnkgZm91ciBkaWZmZXJlbnQgdGFyZ2V0cyBvZiB0cnVzdCB0aGF0IGFyZSBwcmV2YWxlbnQgZnJvbSBhIHVzZXIncyBwb2ludCBvZiB2aWV3LiBBZnRlcndhcmRzLCB3ZSBkZXZlbG9wIG91ciByZXNlYXJjaCBtb2RlbCBhbmQgZXZhbHVhdGUgaXQgdXNpbmcgYSBmcmVlIHNpbXVsYXRpb24gZXhwZXJpbWVudC4gVGhlIHJlc3VsdHMgc2hvdyB0aGF0IG11bHRpcGxlIHRhcmdldHMgb2YgdHJ1c3QgYXJlIGltcG9ydGFudCBpbiB0aGUgY29udGV4dCBvZiBJUyB1c2UuIEluIHBhcnRpY3VsYXIsIHdlIGhpZ2hsaWdodCB0aGUgaW1wb3J0YW5jZSBvZiBhIHNlY29uZCB0YXJnZXQgLSB0cnVzdCBpbiB0aGUgcHJvdmlkZXIgLSB3aGljaCBpcyBlcXVhbGx5IGltcG9ydGFudCBhcyB0cnVzdCBpbiB0aGUgSVMgaXRzZWxmLiBDb25zZXF1ZW50bHksIElTIHByb3ZpZGVycyBzaG91bGQgZm9jdXMgbm90IG9ubHkgb24gZm9zdGVyaW5nIHVzZXJzJyB0cnVzdCBpbiB0aGVpciBJUyBidXQgYWxzbyBvbiBwb3NpdGlvbmluZyB0aGVtc2VsdmVzIGFzIHRydXN0d29ydGh5IHByb3ZpZGVycy4gSW4gYWRkaXRpb24sIHdlIHNob3cgdGhhdCBhIHRoaXJkIHRhcmdldCAtIHRydXN0IGluIHRoZSBJbnRlcm5ldCAtIGhhcyBzaWduaWZpY2FudCBpbmRpcmVjdCBlZmZlY3RzIG9uIG11bHRpcGxlIGNvbnN0cnVjdHMgdGhhdCBpbXBhY3QgSVMgdXNlLiIsInB1Ymxpc2hlciI6IlBhbGdyYXZlIE1hY21pbGxhbiBMdGQuIiwiaXNzdWUiOiIzIiwidm9sdW1lIjoiMjUiLCJjb250YWluZXItdGl0bGUtc2hvcnQiOiIifSwiaXNUZW1wb3JhcnkiOmZhbHNlfV19&quot;,&quot;citationItems&quot;:[{&quot;id&quot;:&quot;ffd29fff-dd09-3dc3-a8f3-4d1efde9612b&quot;,&quot;itemData&quot;:{&quot;type&quot;:&quot;article-journal&quot;,&quot;id&quot;:&quot;ffd29fff-dd09-3dc3-a8f3-4d1efde9612b&quot;,&quot;title&quot;:&quot;Why different trust relationships matter for information systems users&quot;,&quot;author&quot;:[{&quot;family&quot;:&quot;Söllner&quot;,&quot;given&quot;:&quot;Matthias&quot;,&quot;parse-names&quot;:false,&quot;dropping-particle&quot;:&quot;&quot;,&quot;non-dropping-particle&quot;:&quot;&quot;},{&quot;family&quot;:&quot;Hoffmann&quot;,&quot;given&quot;:&quot;Axel&quot;,&quot;parse-names&quot;:false,&quot;dropping-particle&quot;:&quot;&quot;,&quot;non-dropping-particle&quot;:&quot;&quot;},{&quot;family&quot;:&quot;Leimeister&quot;,&quot;given&quot;:&quot;Jan Marco&quot;,&quot;parse-names&quot;:false,&quot;dropping-particle&quot;:&quot;&quot;,&quot;non-dropping-particle&quot;:&quot;&quot;}],&quot;container-title&quot;:&quot;European Journal of Information Systems&quot;,&quot;DOI&quot;:&quot;10.1057/ejis.2015.17&quot;,&quot;ISSN&quot;:&quot;14769344&quot;,&quot;issued&quot;:{&quot;date-parts&quot;:[[2016,5,1]]},&quot;page&quot;:&quot;274-287&quot;,&quot;abstract&quot;:&quot;Technology acceptance research has shown that trust is an important factor fostering use of information systems (IS). As a result, numerous IS researchers have studied factors that build trust in IS. However, IS research on trust has mainly focused on the trust relationship between the user and the IS itself, largely neglecting that other targets of trust might also drive IS use from a user's point of view. Accordingly, we investigate the importance of different targets of trust in IS use. Therefore, we use the concept of a network of trust and identify four different targets of trust that are prevalent from a user's point of view. Afterwards, we develop our research model and evaluate it using a free simulation experiment. The results show that multiple targets of trust are important in the context of IS use. In particular, we highlight the importance of a second target - trust in the provider - which is equally important as trust in the IS itself. Consequently, IS providers should focus not only on fostering users' trust in their IS but also on positioning themselves as trustworthy providers. In addition, we show that a third target - trust in the Internet - has significant indirect effects on multiple constructs that impact IS use.&quot;,&quot;publisher&quot;:&quot;Palgrave Macmillan Ltd.&quot;,&quot;issue&quot;:&quot;3&quot;,&quot;volume&quot;:&quot;25&quot;,&quot;container-title-short&quot;:&quot;&quot;},&quot;isTemporary&quot;:false}]},{&quot;citationID&quot;:&quot;MENDELEY_CITATION_7210ee8b-055d-4a9c-89ec-9ce7b92e9659&quot;,&quot;properties&quot;:{&quot;noteIndex&quot;:0},&quot;isEdited&quot;:false,&quot;manualOverride&quot;:{&quot;isManuallyOverridden&quot;:false,&quot;citeprocText&quot;:&quot;(Capistrano, 2020)&quot;,&quot;manualOverrideText&quot;:&quot;&quot;},&quot;citationTag&quot;:&quot;MENDELEY_CITATION_v3_eyJjaXRhdGlvbklEIjoiTUVOREVMRVlfQ0lUQVRJT05fNzIxMGVlOGItMDU1ZC00YTljLTg5ZWMtOWNlN2I5MmU5NjU5IiwicHJvcGVydGllcyI6eyJub3RlSW5kZXgiOjB9LCJpc0VkaXRlZCI6ZmFsc2UsIm1hbnVhbE92ZXJyaWRlIjp7ImlzTWFudWFsbHlPdmVycmlkZGVuIjpmYWxzZSwiY2l0ZXByb2NUZXh0IjoiKENhcGlzdHJhbm8sIDIwMjApIiwibWFudWFsT3ZlcnJpZGVUZXh0IjoiIn0sImNpdGF0aW9uSXRlbXMiOlt7ImlkIjoiNDI1YjgyMzQtZWE3YS0zOTgzLTlkMTUtZmEyMzM2NmYzMmVmIiwiaXRlbURhdGEiOnsidHlwZSI6InJlcG9ydCIsImlkIjoiNDI1YjgyMzQtZWE3YS0zOTgzLTlkMTUtZmEyMzM2NmYzMmVmIiwidGl0bGUiOiJEZXRlcm1pbmluZyBlLUdvdmVybm1lbnQgVHJ1c3Q6IEFuIEluZm9ybWF0aW9uIFN5c3RlbXMgU3VjY2VzcyBNb2RlbCBBcHByb2FjaCB0byB0aGUgUGhpbGlwcGluZXMnIEdvdmVybm1lbnQgU2VydmljZSBJbnN1cmFuY2UgU3lzdGVtIChHU0lTKSwgdGhlIFNvY2lhbCBTZWN1cml0eSBTeXN0ZW0gKFNTUyksIGFuZCB0aGUgQnVyZWF1IG9mIEludGVybmFsIFJldmVudWUgKEJJUikgMSIsImF1dGhvciI6W3siZmFtaWx5IjoiQ2FwaXN0cmFubyIsImdpdmVuIjoiRXJpayBQYW9sbyIsInBhcnNlLW5hbWVzIjpmYWxzZSwiZHJvcHBpbmctcGFydGljbGUiOiIiLCJub24tZHJvcHBpbmctcGFydGljbGUiOiIifV0sImNvbnRhaW5lci10aXRsZSI6IlBoaWxpcHBpbmUgTWFuYWdlbWVudCBSZXZpZXciLCJpc3N1ZWQiOnsiZGF0ZS1wYXJ0cyI6W1syMDIwXV19LCJudW1iZXItb2YtcGFnZXMiOiI1Ny03OCIsImFic3RyYWN0IjoiQnVpbGRpbmcgdHJ1c3QgaW4gZS1nb3Zlcm5tZW50IGlzIG5vdCBlYXN5LCBlc3BlY2lhbGx5IGluIGEgY291bnRyeSB0aGF0IGZhY2VzIG1hbnkgY29udGV4dHVhbCwgdGVjaG5vbG9naWNhbCwgYW5kIHNvY2lhbCBjaGFsbGVuZ2VzLiBUaGlzIGRpc2NvdXJzZSBvbiBQaGlsaXBwaW5lIGUtZ292ZXJubWVudCBpcyBhbiBvbmdvaW5nIG9uZSwgYXMgbWFueSBvZiB0aGVzZSBpbml0aWF0aXZlcyBhcmUgcGllY2VtZWFsIGluIHRoZSB2YXJpb3VzIGJyYW5jaGVzIGFuZCBsZXZlbHMgb2YgZ292ZXJubWVudC4gVGhpcyByZXNlYXJjaCBwYXJ0aWN1bGFybHkgbG9va3MgYXQgdGhyZWUgZS1nb3Zlcm5tZW50IHBsYXRmb3JtcyByZW5kZXJpbmcgc29tZSBtYW5kYXRlZCBmaW5hbmNpYWwgc2VydmljZXMgdG8gdGhlIGNpdGl6ZW5zOiAoMSkgc29jaWFsIHNlY3VyaXR5IHNlcnZpY2VzIHByb3ZpZGVkIGJ5IHRoZSBHb3Zlcm5tZW50IFNlcnZpY2UgSW5zdXJhbmNlIFN5c3RlbSAoR1NJUykgYW5kIHRoZSBTb2NpYWwgU2VjdXJpdHkgU3lzdGVtIChTU1MpLCBhbmQgKDIpIHRheCBzZXJ2aWNlcyBkZWxpdmVyZWQgYnkgdGhlIEJ1cmVhdSBvZiBJbnRlcm5hbCBSZXZlbnVlIChCSVIpLiBFbXBsb3lpbmcgYSB0aGVvcmV0aWNhbCBmcmFtZXdvcmsgYmFzZWQgb24gaW50ZXJwcmV0YXRpb25zIG9mIHRoZSBJbmZvcm1hdGlvbiBTeXN0ZW1zIFN1Y2Nlc3MgTW9kZWwgYW5kIHRydXN0IGJ1aWxkaW5nIHRvd2FyZHMgZS1nb3Zlcm5tZW50LCBkYXRhIGNvbGxlY3RlZCBmcm9tIGEgdG90YWwgb2YgNjY4IHJlc3BvbmRlbnRzIGFjcm9zcyB0aGUgdGhyZWUgZ292ZXJubWVudCBpbnN0aXR1dGlvbnMgYXJlIHN1YmplY3RlZCB0byBzdHJ1Y3R1cmFsIGVxdWF0aW9uIG1vZGVsaW5nIHRvIGRldGVybWluZSB3aGF0IGZhY3RvcnMgaW5mbHVlbmNlIHRydXN0IGluIGUtZ292ZXJubWVudC4gVGhlIHJlc3VsdHMgc2hvdyB0aGF0IHRydXN0IGluIHRlY2hub2xvZ3kgYW5kIGluZm9ybWF0aW9uIHF1YWxpdHkgcGVyY2VwdGlvbnMgYXJlIHRoZSBtb3N0IHNpZ25pZmljYW50IGRldGVybWluYW50cyBvZiB0cnVzdCBpbiBlLWdvdmVybm1lbnQsIHdoaWxlIHRoZXJlIGFyZSBzb21lIGNvbmNlcm5zIHJlZ2FyZGluZyBzeXN0ZW0gcXVhbGl0eSBpbiBidWlsZGluZyB0cnVzdCBpbiBlLWdvdmVybm1lbnQuIEZ1cnRoZXIgaW1wbGljYXRpb25zIGFuZCByZWNvbW1lbmRhdGlvbnMgYXJlIGFsc28gaW5jbHVkZWQgaW4gdGhpcyByZXNlYXJjaC4iLCJ2b2x1bWUiOiIyNyIsImNvbnRhaW5lci10aXRsZS1zaG9ydCI6IiJ9LCJpc1RlbXBvcmFyeSI6ZmFsc2V9XX0=&quot;,&quot;citationItems&quot;:[{&quot;id&quot;:&quot;425b8234-ea7a-3983-9d15-fa23366f32ef&quot;,&quot;itemData&quot;:{&quot;type&quot;:&quot;report&quot;,&quot;id&quot;:&quot;425b8234-ea7a-3983-9d15-fa23366f32ef&quot;,&quot;title&quot;:&quot;Determining e-Government Trust: An Information Systems Success Model Approach to the Philippines' Government Service Insurance System (GSIS), the Social Security System (SSS), and the Bureau of Internal Revenue (BIR) 1&quot;,&quot;author&quot;:[{&quot;family&quot;:&quot;Capistrano&quot;,&quot;given&quot;:&quot;Erik Paolo&quot;,&quot;parse-names&quot;:false,&quot;dropping-particle&quot;:&quot;&quot;,&quot;non-dropping-particle&quot;:&quot;&quot;}],&quot;container-title&quot;:&quot;Philippine Management Review&quot;,&quot;issued&quot;:{&quot;date-parts&quot;:[[2020]]},&quot;number-of-pages&quot;:&quot;57-78&quot;,&quot;abstract&quot;:&quot;Building trust in e-government is not easy, especially in a country that faces many contextual, technological, and social challenges. This discourse on Philippine e-government is an ongoing one, as many of these initiatives are piecemeal in the various branches and levels of government. This research particularly looks at three e-government platforms rendering some mandated financial services to the citizens: (1) social security services provided by the Government Service Insurance System (GSIS) and the Social Security System (SSS), and (2) tax services delivered by the Bureau of Internal Revenue (BIR). Employing a theoretical framework based on interpretations of the Information Systems Success Model and trust building towards e-government, data collected from a total of 668 respondents across the three government institutions are subjected to structural equation modeling to determine what factors influence trust in e-government. The results show that trust in technology and information quality perceptions are the most significant determinants of trust in e-government, while there are some concerns regarding system quality in building trust in e-government. Further implications and recommendations are also included in this research.&quot;,&quot;volume&quot;:&quot;27&quot;,&quot;container-title-short&quot;:&quot;&quot;},&quot;isTemporary&quot;:false}]},{&quot;citationID&quot;:&quot;MENDELEY_CITATION_b948da59-622e-474b-945d-bf951e1e383e&quot;,&quot;properties&quot;:{&quot;noteIndex&quot;:0},&quot;isEdited&quot;:false,&quot;manualOverride&quot;:{&quot;isManuallyOverridden&quot;:false,&quot;citeprocText&quot;:&quot;(Öksüz et al., 2016)&quot;,&quot;manualOverrideText&quot;:&quot;&quot;},&quot;citationTag&quot;:&quot;MENDELEY_CITATION_v3_eyJjaXRhdGlvbklEIjoiTUVOREVMRVlfQ0lUQVRJT05fYjk0OGRhNTktNjIyZS00NzRiLTk0NWQtYmY5NTFlMWUzODNlIiwicHJvcGVydGllcyI6eyJub3RlSW5kZXgiOjB9LCJpc0VkaXRlZCI6ZmFsc2UsIm1hbnVhbE92ZXJyaWRlIjp7ImlzTWFudWFsbHlPdmVycmlkZGVuIjpmYWxzZSwiY2l0ZXByb2NUZXh0IjoiKMOWa3PDvHogZXQgYWwuLCAyMDE2KSIsIm1hbnVhbE92ZXJyaWRlVGV4dCI6IiJ9LCJjaXRhdGlvbkl0ZW1zIjpbeyJpZCI6IjEzZGE0MGM4LTJhOGEtMzI4My1iMjFiLTVkN2ViZjExMmVjMCIsIml0ZW1EYXRhIjp7InR5cGUiOiJjaGFwdGVyIiwiaWQiOiIxM2RhNDBjOC0yYThhLTMyODMtYjIxYi01ZDdlYmYxMTJlYzAiLCJ0aXRsZSI6IlRydXN0IGluIHRoZSBJbmZvcm1hdGlvbiBTeXN0ZW1zIERpc2NpcGxpbmUiLCJhdXRob3IiOlt7ImZhbWlseSI6IsOWa3PDvHoiLCJnaXZlbiI6IkF5dGVuIiwicGFyc2UtbmFtZXMiOmZhbHNlLCJkcm9wcGluZy1wYXJ0aWNsZSI6IiIsIm5vbi1kcm9wcGluZy1wYXJ0aWNsZSI6IiJ9LHsiZmFtaWx5IjoiV2FsdGVyIiwiZ2l2ZW4iOiJOaWNvbGFpIiwicGFyc2UtbmFtZXMiOmZhbHNlLCJkcm9wcGluZy1wYXJ0aWNsZSI6IiIsIm5vbi1kcm9wcGluZy1wYXJ0aWNsZSI6IiJ9LHsiZmFtaWx5IjoiRGlzdGVsIiwiZ2l2ZW4iOiJCZXR0aW5hIiwicGFyc2UtbmFtZXMiOmZhbHNlLCJkcm9wcGluZy1wYXJ0aWNsZSI6IiIsIm5vbi1kcm9wcGluZy1wYXJ0aWNsZSI6IiJ9LHsiZmFtaWx5IjoiUsOkY2tlcnMiLCJnaXZlbiI6Ik1pY2hhZWwiLCJwYXJzZS1uYW1lcyI6ZmFsc2UsImRyb3BwaW5nLXBhcnRpY2xlIjoiIiwibm9uLWRyb3BwaW5nLXBhcnRpY2xlIjoiIn0seyJmYW1pbHkiOiJCZWNrZXIiLCJnaXZlbiI6IkrDtnJnIiwicGFyc2UtbmFtZXMiOmZhbHNlLCJkcm9wcGluZy1wYXJ0aWNsZSI6IiIsIm5vbi1kcm9wcGluZy1wYXJ0aWNsZSI6IiJ9XSwiY29udGFpbmVyLXRpdGxlIjoiVHJ1c3QgYW5kIENvbW11bmljYXRpb24gaW4gYSBEaWdpdGl6ZWQgV29ybGQiLCJET0kiOiIxMC4xMDA3Lzk3OC0zLTMxOS0yODA1OS0yXzEyIiwiaXNzdWVkIjp7ImRhdGUtcGFydHMiOltbMjAxNl1dfSwicGFnZSI6IjIwNS0yMjMiLCJhYnN0cmFjdCI6IlRoZSBkaWdpdGFsaXphdGlvbiBvZiB0b2RheeKAmXMgd29ybGQgaGFzIGdyZWF0bHkgYWR2YW5jZWQgZHVyaW5nIHRoZSBsYXN0IGZldyB5ZWFycyBhbmQgYWZmZWN0cyBuZWFybHkgYWxsIGFyZWFzIG9mIGxpZmUuIFRoZSByZXNlYXJjaCBkaXNjaXBsaW5lIEluZm9ybWF0aW9uIFN5c3RlbXMgKElTKSB2aWV3cyBkaWdpdGFsaXphdGlvbiBmcm9tIG11bHRpcGxlIHBlcnNwZWN0aXZlcy4gT24gdGhlIG9uZSBoYW5kLCBJUyBpcyBjb25jZXJuZWQgd2l0aCB0aGUgZGV2ZWxvcG1lbnQgYW5kIGZ1bmN0aW9uYWxpdHkgb2YgdGVjaG5vbG9naWNhbCBhcnRpZmFjdHMuIE9uIHRoZSBvdGhlciBoYW5kLCByZXNlYXJjaGVycyBpbiB0aGlzIGZpZWxkIGFsc28gaW52ZXN0aWdhdGUgcXVlc3Rpb25zIG9mIGhvdyB1c2VycyBwZXJjZWl2ZSBhbmQgYWN0dWFsbHkgdXNlIHRlY2hub2xvZ2ljYWwgaW5ub3ZhdGlvbnMuIFRoaXMgbGFzdCBwb2ludCBicmluZ3MgYWJvdXQgdGhlIHF1ZXN0aW9uIG9mIGhvdyB1c2VycyBkZWFsIHdpdGggcGVyY2VwdGlvbnMgb2Ygcmlza3MgdGhhdCBhcmUgaW5ldml0YWJseSBjb25uZWN0ZWQgdG8gdGhlIHVzZSBvZiB0ZWNobm9sb2d5IChlLmcuLCBkYXRhIHRoZWZ0LCBhYnVzZSBvZiBwZXJzb25hbCBkYXRhKS4gVGhlcmVieSwgdHJ1c3QgcmVzZWFyY2ggZm91bmQgaXRzIHdheSBpbnRvIElTIHJlc2VhcmNoIHNpbmNlIHRydXN0IGlzIHdpZGVseSBjb25zaWRlcmVkIHRvIGJlIGEga2V5IGZhY3RvciBpbiBkZWFsaW5nIHdpdGggcmlzayBwZXJjZXB0aW9ucy4gVHJ1c3QgcmVsYXRpb25zIGFyZSBjb21tb25seSBkZXNjcmliZWQgYXMgdGhlIHJlbGF0aW9uIGJldHdlZW4gdHdvIHBhcnRpZXM6IHRoZSB0cnVzdG9yICh3aG8gdHJ1c3RzKSBhbmQgdGhlIHRydXN0ZWUgKHdobyBpcyB0cnVzdGVkKS4gU28gZmFyLCB0ZWNobm9sb2d5IGhhcyBtYWlubHkgYmVlbiB2aWV3ZWQgYXMgYSBtZWRpdW0gdGhyb3VnaCB3aGljaCB0cnVzdCBjYW4gYmUgdHJhbnNtaXR0ZWQgb3IgZGV2ZWxvcGVkLiBXaXRoIHRoZSBlbWVyZ2VuY2Ugb2YgcXVhc2kgaHVtYW5zIChlLmcuLCByZWNvbW1lbmRhdGlvbiBhZ2VudHMpLCB0aGlzIGFzY3JpcHRpb24gYmVjb21lcyBtb3JlIGFuZCBtb3JlIGRpZmZpY3VsdCBhbmQgcmFpc2VzIHRoZSBxdWVzdGlvbiBvZiB3aGV0aGVyIG9yIG5vdCBhIHRlY2hub2xvZ3kgY2FuIGJlIHRydXN0ZWQuIFRoaXMgYXJ0aWNsZSBnaXZlcyBhbiBvdmVydmlldyBvZiBwZXJzcGVjdGl2ZXMgb24gdGhlIHJlbGF0aW9ucyBiZXR3ZWVuIHVzZXJz4oCZIHBlcmNlcHRpb25zIG9mIHJpc2ssIHRydXN0IHRocm91Z2ggYW5kIGluIHRlY2hub2xvZ2llcywgYW5kIHRydXN0IHRvd2FyZHMgdGVjaG5vbG9neSBwcm92aWRlcnMuIFdlIGZ1cnRoZXJtb3JlIHByb3ZpZGUgaW5zaWdodHMgaW50byB0aGUgc3RhdGUgb2YgdGhlIGFydCBvZiB0cnVzdCByZXNlYXJjaCBpbiB0aGUgSVMgZGlzY2lwbGluZS4iLCJjb250YWluZXItdGl0bGUtc2hvcnQiOiIifSwiaXNUZW1wb3JhcnkiOmZhbHNlfV19&quot;,&quot;citationItems&quot;:[{&quot;id&quot;:&quot;13da40c8-2a8a-3283-b21b-5d7ebf112ec0&quot;,&quot;itemData&quot;:{&quot;type&quot;:&quot;chapter&quot;,&quot;id&quot;:&quot;13da40c8-2a8a-3283-b21b-5d7ebf112ec0&quot;,&quot;title&quot;:&quot;Trust in the Information Systems Discipline&quot;,&quot;author&quot;:[{&quot;family&quot;:&quot;Öksüz&quot;,&quot;given&quot;:&quot;Ayten&quot;,&quot;parse-names&quot;:false,&quot;dropping-particle&quot;:&quot;&quot;,&quot;non-dropping-particle&quot;:&quot;&quot;},{&quot;family&quot;:&quot;Walter&quot;,&quot;given&quot;:&quot;Nicolai&quot;,&quot;parse-names&quot;:false,&quot;dropping-particle&quot;:&quot;&quot;,&quot;non-dropping-particle&quot;:&quot;&quot;},{&quot;family&quot;:&quot;Distel&quot;,&quot;given&quot;:&quot;Bettina&quot;,&quot;parse-names&quot;:false,&quot;dropping-particle&quot;:&quot;&quot;,&quot;non-dropping-particle&quot;:&quot;&quot;},{&quot;family&quot;:&quot;Räckers&quot;,&quot;given&quot;:&quot;Michael&quot;,&quot;parse-names&quot;:false,&quot;dropping-particle&quot;:&quot;&quot;,&quot;non-dropping-particle&quot;:&quot;&quot;},{&quot;family&quot;:&quot;Becker&quot;,&quot;given&quot;:&quot;Jörg&quot;,&quot;parse-names&quot;:false,&quot;dropping-particle&quot;:&quot;&quot;,&quot;non-dropping-particle&quot;:&quot;&quot;}],&quot;container-title&quot;:&quot;Trust and Communication in a Digitized World&quot;,&quot;DOI&quot;:&quot;10.1007/978-3-319-28059-2_12&quot;,&quot;issued&quot;:{&quot;date-parts&quot;:[[2016]]},&quot;page&quot;:&quot;205-223&quot;,&quot;abstract&quot;:&quot;The digitalization of today’s world has greatly advanced during the last few years and affects nearly all areas of life. The research discipline Information Systems (IS) views digitalization from multiple perspectives. On the one hand, IS is concerned with the development and functionality of technological artifacts. On the other hand, researchers in this field also investigate questions of how users perceive and actually use technological innovations. This last point brings about the question of how users deal with perceptions of risks that are inevitably connected to the use of technology (e.g., data theft, abuse of personal data). Thereby, trust research found its way into IS research since trust is widely considered to be a key factor in dealing with risk perceptions. Trust relations are commonly described as the relation between two parties: the trustor (who trusts) and the trustee (who is trusted). So far, technology has mainly been viewed as a medium through which trust can be transmitted or developed. With the emergence of quasi humans (e.g., recommendation agents), this ascription becomes more and more difficult and raises the question of whether or not a technology can be trusted. This article gives an overview of perspectives on the relations between users’ perceptions of risk, trust through and in technologies, and trust towards technology providers. We furthermore provide insights into the state of the art of trust research in the IS discipline.&quot;,&quot;container-title-short&quot;:&quot;&quot;},&quot;isTemporary&quot;:false}]},{&quot;citationID&quot;:&quot;MENDELEY_CITATION_36f93dc6-247f-4024-9fcb-ea7c6ee00c29&quot;,&quot;properties&quot;:{&quot;noteIndex&quot;:0},&quot;isEdited&quot;:false,&quot;manualOverride&quot;:{&quot;isManuallyOverridden&quot;:false,&quot;citeprocText&quot;:&quot;(Junnonyang, 2021)&quot;,&quot;manualOverrideText&quot;:&quot;&quot;},&quot;citationTag&quot;:&quot;MENDELEY_CITATION_v3_eyJjaXRhdGlvbklEIjoiTUVOREVMRVlfQ0lUQVRJT05fMzZmOTNkYzYtMjQ3Zi00MDI0LTlmY2ItZWE3YzZlZTAwYzI5IiwicHJvcGVydGllcyI6eyJub3RlSW5kZXgiOjB9LCJpc0VkaXRlZCI6ZmFsc2UsIm1hbnVhbE92ZXJyaWRlIjp7ImlzTWFudWFsbHlPdmVycmlkZGVuIjpmYWxzZSwiY2l0ZXByb2NUZXh0IjoiKEp1bm5vbnlhbmcsIDIwMjEpIiwibWFudWFsT3ZlcnJpZGVUZXh0IjoiIn0sImNpdGF0aW9uSXRlbXMiOlt7ImlkIjoiMmZiOWJjMmYtOGRiOS0zNTJiLWI3NjktYzEyNzk5YzU5NjBmIiwiaXRlbURhdGEiOnsidHlwZSI6ImFydGljbGUtam91cm5hbCIsImlkIjoiMmZiOWJjMmYtOGRiOS0zNTJiLWI3NjktYzEyNzk5YzU5NjBmIiwidGl0bGUiOiJJbnRlZ3JhdGluZyBUQU0sIFBlcmNlaXZlZCBSaXNrLCBUcnVzdCwgUmVsYXRpdmUgQWR2YW50YWdlLCBHb3Zlcm5tZW50IFN1cHBvcnQsIFNvY2lhbCBJbmZsdWVuY2UgYW5kIFVzZXIgU2F0aXNmYWN0aW9uIGFzIFByZWRpY3RvcnMgb2YgTW9iaWxlIEdvdmVybm1lbnQgQWRvcHRpb24gQmVoYXZpb3IgaW4gVGhhaWxhbmQiLCJhdXRob3IiOlt7ImZhbWlseSI6Ikp1bm5vbnlhbmciLCJnaXZlbiI6IkVra2FwaGFwIiwicGFyc2UtbmFtZXMiOmZhbHNlLCJkcm9wcGluZy1wYXJ0aWNsZSI6IiIsIm5vbi1kcm9wcGluZy1wYXJ0aWNsZSI6IiJ9XSwiY29udGFpbmVyLXRpdGxlIjoiSU5URVJOQVRJT05BTCBKT1VSTkFMIE9GIGVCVVNJTkVTUyBhbmQgZUdPVkVSTk1FTlQgU1RVRElFUyIsIkRPSSI6IjEwLjM0MTA5L2lqZWJlZy4yMDIxMTMxMDgiLCJVUkwiOiJodHRwczovL29yY2lkLm9yZy8wMDAwLTAwMDEtNjA1MS0wNDIyIiwiaXNzdWVkIjp7ImRhdGUtcGFydHMiOltbMjAyMV1dfSwicGFnZSI6IjE1OS0xNzgiLCJhYnN0cmFjdCI6IuKUgCBBYnN0cmFjdCDilIAgVGhpcyByZXNlYXJjaCBhaW1zIHRvIGludmVzdGlnYXRlIGludG8gaG93IHVzZXJzIHBlcmNlaXZlIG1vYmlsZSBnb3Zlcm5tZW50IChNLWdvdmVybm1lbnQpLiBUaGUgaW52ZXN0aWdhdGlvbiBidWlsZHMgb24gdGhlIFRlY2hub2xvZ3kgQWNjZXB0YW5jZSBNb2RlbCAoVEFNKSB3aGljaCBpcyBwYXJ0aWN1bGFybHkgY2VudGVyZWQgb24gdGhlIHBlcmNlaXZlZCB1c2VmdWxuZXNzLCB0aGUgcGVyY2VpdmVkIGVhc2Ugb2YgdXNlIGFuZCBzb21lIGFkZGl0aW9uYWwgZmFjdG9ycyB3aXRoIGEgdmlldyB0byBpbnNwZWN0IHRoZSBhY2NlcHRhbmNlIG9mIE0tZ292ZXJubWVudCBhbW9uZyBjaXRpemVucyBsaXZpbmcgaW4gQmFuZ2tvayBhbmQgbWV0cm9wb2xpdGFuIGFyZWFzLiBUaGUgbW9kZWwgaXMgcGxhbm5lZCB0byB2YWxpZGF0ZSB0aGUgTS1nb3Zlcm5tZW50IGFjY2VwdGFuY2UgbW9kZWwuIFRoZSBkYXRhIGlzIGNvbGxlY3RlZCBmcm9tIDQwMCByZXNwb25kZW50cyB1c2luZyB0aGUgcHVycG9zaXZlIHNhbXBsaW5nIHRlY2huaXF1ZS4gVGhlIGNhdXNhbCByZWxhdGlvbnNoaXBzIGFyZSB1c2VkIHRvIG9ic2VydmUgYXNzb2NpYXRpb24gYmV0d2VlbiB0aGUgY29uc3RydWN0cy4gVGhlcmVmb3JlLCB0aGUgY29sbGVjdGVkIGRhdGEgaXMgYW5hbHl6ZWQgdXNpbmcgdGhlIHN0cnVjdHVyYWwgZXF1YXRpb24gbW9kZWxsaW5nIChTRU0pIHRlY2huaXF1ZS4gVGhlIHJlc3VsdHMgc2hvdyB0aGF0IHRoZSBtb2RlbCBpcyBhIGdvb2QgZml0LiBUaGUgc3R1ZHkgY29uY2x1ZGVzIHRoYXQgcGVyY2VpdmVkIHVzZWZ1bG5lc3MsIHBlcmNlaXZlZCBlYXNlIG9mIHVzZSwgcGVyY2VpdmVkIHJpc2ssIHRydXN0LCByZWxhdGl2ZSBhZHZhbnRhZ2UsIGdvdmVybm1lbnQgc3VwcG9ydCwgc29jaWFsIGluZmx1ZW5jZSBhbmQgdXNlciBzYXRpc2ZhY3Rpb24gYXJlIGtleSBkZXRlcm1pbmFudHMgb2YgTS1nb3Zlcm5tZW50IGFkb3B0aW9uLiBTb2NpYWwgaW5mbHVlbmNlIGFuZCBpbmZvcm1hdGlvbiBxdWFsaXR5IGFyZSBhbHNvIGZvdW5kIHRvIGhhdmUgYW4gaW5kaXJlY3QgcG9zaXRpdmUgZWZmZWN0IG9uIE0tZ292ZXJubWVudCBhZG9wdGlvbiB2aWEgdXNlciBzYXRpc2ZhY3Rpb24uIFRoZXNlIGZpbmRpbmdzIGFyZSBleHBlY3RlZCB0byBoZWxwIGluIGV2YWx1YXRpbmcgaHVtYW4tY29tcHV0ZXIncyBpbnRlcmFjdGlvbiB1c2luZyB0aGUgTS1nb3Zlcm5tZW50IGFjY2VwdGFuY2UgbW9kZWwgYXMgd2VsbCBhcyB0byBpbXByb3ZlIHRoZSB1bmRlcnN0YW5kaW5nIG9mIGhvdyBjaXRpemVucyBhZG9wdCBNLWdvdmVybm1lbnQgaW4gb3JkZXIgdG8gaW1wbGVtZW50IHRoZSBNLWdvdmVybm1lbnQgc3lzdGVtIGZvciBUaGFpbGFuZCBpbiBhbiBlZmZlY3RpdmUgYW5kIGVmZmljaWVudCBtYW5uZXIuIiwicHVibGlzaGVyIjoiT25saW5lIiwiaXNzdWUiOiIxIiwidm9sdW1lIjoiMTMiLCJjb250YWluZXItdGl0bGUtc2hvcnQiOiIifSwiaXNUZW1wb3JhcnkiOmZhbHNlfV19&quot;,&quot;citationItems&quot;:[{&quot;id&quot;:&quot;2fb9bc2f-8db9-352b-b769-c12799c5960f&quot;,&quot;itemData&quot;:{&quot;type&quot;:&quot;article-journal&quot;,&quot;id&quot;:&quot;2fb9bc2f-8db9-352b-b769-c12799c5960f&quot;,&quot;title&quot;:&quot;Integrating TAM, Perceived Risk, Trust, Relative Advantage, Government Support, Social Influence and User Satisfaction as Predictors of Mobile Government Adoption Behavior in Thailand&quot;,&quot;author&quot;:[{&quot;family&quot;:&quot;Junnonyang&quot;,&quot;given&quot;:&quot;Ekkaphap&quot;,&quot;parse-names&quot;:false,&quot;dropping-particle&quot;:&quot;&quot;,&quot;non-dropping-particle&quot;:&quot;&quot;}],&quot;container-title&quot;:&quot;INTERNATIONAL JOURNAL OF eBUSINESS and eGOVERNMENT STUDIES&quot;,&quot;DOI&quot;:&quot;10.34109/ijebeg.202113108&quot;,&quot;URL&quot;:&quot;https://orcid.org/0000-0001-6051-0422&quot;,&quot;issued&quot;:{&quot;date-parts&quot;:[[2021]]},&quot;page&quot;:&quot;159-178&quot;,&quot;abstract&quot;:&quot;─ Abstract ─ This research aims to investigate into how users perceive mobile government (M-government). The investigation builds on the Technology Acceptance Model (TAM) which is particularly centered on the perceived usefulness, the perceived ease of use and some additional factors with a view to inspect the acceptance of M-government among citizens living in Bangkok and metropolitan areas. The model is planned to validate the M-government acceptance model. The data is collected from 400 respondents using the purposive sampling technique. The causal relationships are used to observe association between the constructs. Therefore, the collected data is analyzed using the structural equation modelling (SEM) technique. The results show that the model is a good fit. The study concludes that perceived usefulness, perceived ease of use, perceived risk, trust, relative advantage, government support, social influence and user satisfaction are key determinants of M-government adoption. Social influence and information quality are also found to have an indirect positive effect on M-government adoption via user satisfaction. These findings are expected to help in evaluating human-computer's interaction using the M-government acceptance model as well as to improve the understanding of how citizens adopt M-government in order to implement the M-government system for Thailand in an effective and efficient manner.&quot;,&quot;publisher&quot;:&quot;Online&quot;,&quot;issue&quot;:&quot;1&quot;,&quot;volume&quot;:&quot;13&quot;,&quot;container-title-short&quot;:&quot;&quot;},&quot;isTemporary&quot;:false}]},{&quot;citationID&quot;:&quot;MENDELEY_CITATION_2b4f8597-8060-46e6-bce9-05760282ec3d&quot;,&quot;properties&quot;:{&quot;noteIndex&quot;:0},&quot;isEdited&quot;:false,&quot;manualOverride&quot;:{&quot;isManuallyOverridden&quot;:false,&quot;citeprocText&quot;:&quot;(Gao &amp;#38; Waechter, 2017)&quot;,&quot;manualOverrideText&quot;:&quot;&quot;},&quot;citationTag&quot;:&quot;MENDELEY_CITATION_v3_eyJjaXRhdGlvbklEIjoiTUVOREVMRVlfQ0lUQVRJT05fMmI0Zjg1OTctODA2MC00NmU2LWJjZTktMDU3NjAyODJlYzNkIiwicHJvcGVydGllcyI6eyJub3RlSW5kZXgiOjB9LCJpc0VkaXRlZCI6ZmFsc2UsIm1hbnVhbE92ZXJyaWRlIjp7ImlzTWFudWFsbHlPdmVycmlkZGVuIjpmYWxzZSwiY2l0ZXByb2NUZXh0IjoiKEdhbyAmIzM4OyBXYWVjaHRlciwgMjAxNykiLCJtYW51YWxPdmVycmlkZVRleHQiOiIifSwiY2l0YXRpb25JdGVtcyI6W3siaWQiOiI2NTZiMTg2ZC01NGVhLTNiY2QtYmMwYS00MDNiZjBhZDY1M2YiLCJpdGVtRGF0YSI6eyJ0eXBlIjoiYXJ0aWNsZS1qb3VybmFsIiwiaWQiOiI2NTZiMTg2ZC01NGVhLTNiY2QtYmMwYS00MDNiZjBhZDY1M2YiLCJ0aXRsZSI6IkV4YW1pbmluZyB0aGUgcm9sZSBvZiBpbml0aWFsIHRydXN0IGluIHVzZXIgYWRvcHRpb24gb2YgbW9iaWxlIHBheW1lbnQgc2VydmljZXM6IGFuIGVtcGlyaWNhbCBpbnZlc3RpZ2F0aW9uIiwiYXV0aG9yIjpbeyJmYW1pbHkiOiJHYW8iLCJnaXZlbiI6IkxpbmdsaW5nIiwicGFyc2UtbmFtZXMiOmZhbHNlLCJkcm9wcGluZy1wYXJ0aWNsZSI6IiIsIm5vbi1kcm9wcGluZy1wYXJ0aWNsZSI6IiJ9LHsiZmFtaWx5IjoiV2FlY2h0ZXIiLCJnaXZlbiI6IktlcmVtIEFrc2VsIiwicGFyc2UtbmFtZXMiOmZhbHNlLCJkcm9wcGluZy1wYXJ0aWNsZSI6IiIsIm5vbi1kcm9wcGluZy1wYXJ0aWNsZSI6IiJ9XSwiY29udGFpbmVyLXRpdGxlIjoiSW5mb3JtYXRpb24gU3lzdGVtcyBGcm9udGllcnMiLCJET0kiOiIxMC4xMDA3L3MxMDc5Ni0wMTUtOTYxMS0wIiwiSVNTTiI6IjE1NzI5NDE5IiwiaXNzdWVkIjp7ImRhdGUtcGFydHMiOltbMjAxNyw2LDFdXX0sInBhZ2UiOiI1MjUtNTQ4IiwiYWJzdHJhY3QiOiJVc2VyIGFkb3B0aW9uIG9mIG1vYmlsZSBwYXltZW50IChtLXBheW1lbnQpIGlzIGxvdyBjb21wYXJlZCB0byB0aGUgYWRvcHRpb24gb2YgdHJhZGl0aW9uYWwgZm9ybXMgb2YgcGF5bWVudHMuIExhY2sgb2YgdXNlciB0cnVzdCBoYXMgYmVlbiBpZGVudGlmaWVkIGFzIHRoZSBtb3N0IHNpZ25pZmljYW50IGxvbmctdGVybSBiYXJyaWVyIGZvciB0aGUgc3VjY2VzcyBvZiBtb2JpbGUgZmluYW5jZXMgc3lzdGVtcy4gTW90aXZhdGVkIGJ5IHRoaXMgZmFjdCwgd2UgcHJvcG9zZWQgYW5kIHRlc3RlZCBhbiBpbml0aWFsIHRydXN0IHRoZW9yZXRpY2FsIG1vZGVsIGZvciB1c2VyIGFkb3B0aW9uIG9mIG0tcGF5bWVudCBzeXN0ZW1zLiBUaGUgbW9kZWwgbm90IG9ubHkgdGhlb3JpemVzIHRoZSByb2xlIG9mIGluaXRpYWwgdHJ1c3QgaW4gbS1wYXltZW50IGFkb3B0aW9uLCBidXQgYWxzbyBpZGVudGlmaWVzIHRoZSBmYWNpbGl0YXRvcnMgYW5kIGluaGliaXRvcnMgZm9yIGEgdXNlcuKAmXMgaW5pdGlhbCB0cnVzdCBmb3JtYXRpb24gaW4gbS1wYXltZW50IHN5c3RlbXMuIFRoZSBtb2RlbCBpcyBlbXBpcmljYWxseSB2YWxpZGF0ZWQgdmlhIGEgc2FtcGxlIG9mIDg1MSBwb3RlbnRpYWwgbS1wYXltZW50IGFkb3B0ZXJzIGluIEF1c3RyYWxpYS4gUGFydGlhbCBsZWFzdCBzcXVhcmVzIHN0cnVjdHVyYWwgZXF1YXRpb24gbW9kZWxsaW5nIGlzIHVzZWQgdG8gYXNzZXNzIHRoZSByZWxhdGlvbnNoaXBzIG9mIHRoZSByZXNlYXJjaCBtb2RlbC4gVGhlIHJlc3VsdHMgaW5kaWNhdGUgdGhhdCBwZXJjZWl2ZWQgaW5mb3JtYXRpb24gcXVhbGl0eSwgcGVyY2VpdmVkIHN5c3RlbSBxdWFsaXR5LCBhbmQgcGVyY2VpdmVkIHNlcnZpY2UgcXVhbGl0eSBhcyB0aGUgaW5pdGlhbCB0cnVzdCBmYWNpbGl0YXRvcnMgYXJlIHBvc2l0aXZlbHkgcmVsYXRlZCB0byBpbml0aWFsIHRydXN0IGZvcm1hdGlvbiwgd2hpbGUgcGVyY2VpdmVkIHVuY2VydGFpbnR5IGFzIHRoZSBpbml0aWFsIHRydXN0IGluaGliaXRvciBleGVydHMgYSBzaWduaWZpY2FudCBuZWdhdGl2ZSBlZmZlY3Qgb24gaW5pdGlhbCB0cnVzdC4gUGVyY2VpdmVkIGFzc2V0IHNwZWNpZmljaXR5IGlzIGZvdW5kIHRvIGhhdmUgaW5zaWduaWZpY2FudCBlZmZlY3QuIEluIGFkZGl0aW9uLCB0aGUgcmVzdWx0cyBzaG93IHRoYXQgaW5pdGlhbCB0cnVzdCBwb3NpdGl2ZWx5IGFmZmVjdHMgcGVyY2VpdmVkIGJlbmVmaXQgYW5kIHBlcmNlaXZlZCBjb252ZW5pZW5jZSwgYW5kIHRoZXNlIHRocmVlIGZhY3RvcnMgdG9nZXRoZXIgcHJlZGljdCB1c2FnZSBpbnRlbnRpb24uIFBlcmNlaXZlZCBjb252ZW5pZW5jZSBvZiBtLXBheW1lbnQgaXMgYWxzbyBmb3VuZCB0byBoYXZlIGEgcG9zaXRpdmUgZWZmZWN0IG9uIHBlcmNlaXZlZCBiZW5lZml0LiBUaGUgZmluZGluZ3Mgb2YgdGhpcyBzdHVkeSBwcm92aWRlIHNldmVyYWwgaW1wb3J0YW50IGltcGxpY2F0aW9ucyBmb3IgbS1wYXltZW50IGFkb3B0aW9uIHJlc2VhcmNoIGFuZCBwcmFjdGljZS4iLCJwdWJsaXNoZXIiOiJTcHJpbmdlciBOZXcgWW9yayBMTEMiLCJpc3N1ZSI6IjMiLCJ2b2x1bWUiOiIxOSIsImNvbnRhaW5lci10aXRsZS1zaG9ydCI6IiJ9LCJpc1RlbXBvcmFyeSI6ZmFsc2V9XX0=&quot;,&quot;citationItems&quot;:[{&quot;id&quot;:&quot;656b186d-54ea-3bcd-bc0a-403bf0ad653f&quot;,&quot;itemData&quot;:{&quot;type&quot;:&quot;article-journal&quot;,&quot;id&quot;:&quot;656b186d-54ea-3bcd-bc0a-403bf0ad653f&quot;,&quot;title&quot;:&quot;Examining the role of initial trust in user adoption of mobile payment services: an empirical investigation&quot;,&quot;author&quot;:[{&quot;family&quot;:&quot;Gao&quot;,&quot;given&quot;:&quot;Lingling&quot;,&quot;parse-names&quot;:false,&quot;dropping-particle&quot;:&quot;&quot;,&quot;non-dropping-particle&quot;:&quot;&quot;},{&quot;family&quot;:&quot;Waechter&quot;,&quot;given&quot;:&quot;Kerem Aksel&quot;,&quot;parse-names&quot;:false,&quot;dropping-particle&quot;:&quot;&quot;,&quot;non-dropping-particle&quot;:&quot;&quot;}],&quot;container-title&quot;:&quot;Information Systems Frontiers&quot;,&quot;DOI&quot;:&quot;10.1007/s10796-015-9611-0&quot;,&quot;ISSN&quot;:&quot;15729419&quot;,&quot;issued&quot;:{&quot;date-parts&quot;:[[2017,6,1]]},&quot;page&quot;:&quot;525-548&quot;,&quot;abstract&quot;:&quot;User adoption of mobile payment (m-payment) is low compared to the adoption of traditional forms of payments. Lack of user trust has been identified as the most significant long-term barrier for the success of mobile finances systems. Motivated by this fact, we proposed and tested an initial trust theoretical model for user adoption of m-payment systems. The model not only theorizes the role of initial trust in m-payment adoption, but also identifies the facilitators and inhibitors for a user’s initial trust formation in m-payment systems. The model is empirically validated via a sample of 851 potential m-payment adopters in Australia. Partial least squares structural equation modelling is used to assess the relationships of the research model. The results indicate that perceived information quality, perceived system quality, and perceived service quality as the initial trust facilitators are positively related to initial trust formation, while perceived uncertainty as the initial trust inhibitor exerts a significant negative effect on initial trust. Perceived asset specificity is found to have insignificant effect. In addition, the results show that initial trust positively affects perceived benefit and perceived convenience, and these three factors together predict usage intention. Perceived convenience of m-payment is also found to have a positive effect on perceived benefit. The findings of this study provide several important implications for m-payment adoption research and practice.&quot;,&quot;publisher&quot;:&quot;Springer New York LLC&quot;,&quot;issue&quot;:&quot;3&quot;,&quot;volume&quot;:&quot;19&quot;,&quot;container-title-short&quot;:&quot;&quot;},&quot;isTemporary&quot;:false}]},{&quot;citationID&quot;:&quot;MENDELEY_CITATION_9cc4f2d6-3eef-49f8-bbc0-f64dab990eec&quot;,&quot;properties&quot;:{&quot;noteIndex&quot;:0},&quot;isEdited&quot;:false,&quot;manualOverride&quot;:{&quot;isManuallyOverridden&quot;:true,&quot;citeprocText&quot;:&quot;(Zierau et al., 2020)&quot;,&quot;manualOverrideText&quot;:&quot;Zierau et al., (2020)&quot;},&quot;citationTag&quot;:&quot;MENDELEY_CITATION_v3_eyJjaXRhdGlvbklEIjoiTUVOREVMRVlfQ0lUQVRJT05fOWNjNGYyZDYtM2VlZi00OWY4LWJiYzAtZjY0ZGFiOTkwZWVjIiwicHJvcGVydGllcyI6eyJub3RlSW5kZXgiOjB9LCJpc0VkaXRlZCI6ZmFsc2UsIm1hbnVhbE92ZXJyaWRlIjp7ImlzTWFudWFsbHlPdmVycmlkZGVuIjp0cnVlLCJjaXRlcHJvY1RleHQiOiIoWmllcmF1IGV0IGFsLiwgMjAyMCkiLCJtYW51YWxPdmVycmlkZVRleHQiOiJaaWVyYXUgZXQgYWwuLCAoMjAyMCkifSwiY2l0YXRpb25JdGVtcyI6W3siaWQiOiI3NTNkNjYwMi1kNzdiLTNlZjAtYmMxOS0yMjNmNDE3NTA5MWYiLCJpdGVtRGF0YSI6eyJ0eXBlIjoicGFwZXItY29uZmVyZW5jZSIsImlkIjoiNzUzZDY2MDItZDc3Yi0zZWYwLWJjMTktMjIzZjQxNzUwOTFmIiwidGl0bGUiOiJUcnVzdCBpbiBTbWFydCBQZXJzb25hbCBBc3Npc3RhbnRzOiBBIFN5c3RlbWF0aWMgTGl0ZXJhdHVyZSBSZXZpZXcgYW5kIERldmVsb3BtZW50IG9mIGEgUmVzZWFyY2ggQWdlbmRhIiwiYXV0aG9yIjpbeyJmYW1pbHkiOiJaaWVyYXUiLCJnaXZlbiI6Ik5haW0iLCJwYXJzZS1uYW1lcyI6ZmFsc2UsImRyb3BwaW5nLXBhcnRpY2xlIjoiIiwibm9uLWRyb3BwaW5nLXBhcnRpY2xlIjoiIn0seyJmYW1pbHkiOiJFbmdlbCIsImdpdmVuIjoiQ2hyaXN0aWFuIiwicGFyc2UtbmFtZXMiOmZhbHNlLCJkcm9wcGluZy1wYXJ0aWNsZSI6IiIsIm5vbi1kcm9wcGluZy1wYXJ0aWNsZSI6IiJ9LHsiZmFtaWx5IjoiU8O2bGxuZXIiLCJnaXZlbiI6Ik1hdHRoaWFzIiwicGFyc2UtbmFtZXMiOmZhbHNlLCJkcm9wcGluZy1wYXJ0aWNsZSI6IiIsIm5vbi1kcm9wcGluZy1wYXJ0aWNsZSI6IiJ9LHsiZmFtaWx5IjoiTGVpbWVpc3RlciIsImdpdmVuIjoiSmFuIE1hcmNvIiwicGFyc2UtbmFtZXMiOmZhbHNlLCJkcm9wcGluZy1wYXJ0aWNsZSI6IiIsIm5vbi1kcm9wcGluZy1wYXJ0aWNsZSI6IiJ9XSwiY29udGFpbmVyLXRpdGxlIjoiSW50ZXJuYXRpb25hbCBDb25mZXJlbmNlIG9uIFdpcnRzY2hhZnRzaW5mb3JtYXRpayAoV0kpIiwiVVJMIjoiaHR0cHM6Ly9zc3JuLmNvbS9hYnN0cmFjdD0zOTIwNTc3IiwiaXNzdWVkIjp7ImRhdGUtcGFydHMiOltbMjAyMF1dfSwicGFnZSI6Ijk5LTExNCIsImFic3RyYWN0IjoiU21hcnQgUGVyc29uYWwgQXNzaXN0YW50cyAoU1BBKSBmdW5kYW1lbnRhbGx5IGluZmx1ZW5jZSB0aGUgd2F5IGluZGl2aWR1YWxzIHBlcmZvcm0gdGFza3MsIHVzZSBzZXJ2aWNlcyBhbmQgaW50ZXJhY3Qgd2l0aCBvcmdhbml6YXRpb25zLiBUaGV5IHRodXMgYmVhciBhbiBpbW1lbnNlIGVjb25vbWljIGFuZCBzb2NpZXRhbCBwb3RlbnRpYWwuIEhvd2V2ZXIsIGEgbGFjayBvZiB0cnVzdC1yb290ZWQgaW4gcGVyY2VwdGlvbnMgb2YgdW5jZXJ0YWludHkgYW5kIHJpc2std2hlbiBpbnRlcmFjdGluZyB3aXRoIGludGVsbGlnZW50IGNvbXB1dGVyIGFnZW50cyBjYW4gaW5oaWJpdCB0aGVpciBhZG9wdGlvbi4gSW4gdGhpcyBwYXBlciwgd2UgY29uZHVjdCBhIHN5c3RlbWF0aWMgbGl0ZXJhdHVyZSByZXZpZXcgdG8gaW52ZXN0aWdhdGUgdGhlIHN0YXRlIG9mIGtub3dsZWRnZSBvbiB0cnVzdCBpbiBTUEFzLiBCYXNlZCBvbiBhIGNvbmNlcHQtY2VudHJpYyBhbmFseXNpcyBvZiA1MCBwYXBlcnMsIHdlIGRlcml2ZSB0aHJlZSBkaXN0aW5jdCByZXNlYXJjaCBwZXJzcGVjdGl2ZXMgdGhhdCBjb25zdGl0dXRlIHRoaXMgbmFzY2VudCBmaWVsZDogdXNlciBpbnRlcmZhY2UtZHJpdmVuLCBpbnRlcmFjdGlvbi1kcml2ZW4sIGFuZCBleHBsYW5hdGlvbi1kcml2ZW4gdHJ1c3QgaW4gU1BBcy4gQnVpbGRpbmcgb24gdGhlIHJlc3VsdHMgb2Ygb3VyIGFuYWx5c2lzLCB3ZSBkZXZlbG9wIGEgcmVzZWFyY2ggYWdlbmRhIHRvIHNwYXJrIGFuZCBndWlkZSBmdXR1cmUgcmVzZWFyY2ggc3Vycm91bmRpbmcgdHJ1c3QgaW4gU1BBcy4gVWx0aW1hdGVseSwgdGhpcyBwYXBlciBpbnRlbmRzIHRvIGNvbnRyaWJ1dGUgdG8gdGhlIGJvZHkgb2Yga25vd2xlZGdlIG9mIHRydXN0IGluIGFydGlmaWNpYWwgaW50ZWxsaWdlbmNlLWJhc2VkIHN5c3RlbXMsIHNwZWNpZmljYWxseSBTUEFzLiBJdCBkb2VzIHNvIGJ5IHByb3Bvc2luZyBhIG5vdmVsIGZyYW1ld29yayBtYXBwaW5nIG91dCB0aGVpciByZWxhdGlvbnNoaXAuIiwiY29udGFpbmVyLXRpdGxlLXNob3J0IjoiIn0sImlzVGVtcG9yYXJ5IjpmYWxzZX1dfQ==&quot;,&quot;citationItems&quot;:[{&quot;id&quot;:&quot;753d6602-d77b-3ef0-bc19-223f4175091f&quot;,&quot;itemData&quot;:{&quot;type&quot;:&quot;paper-conference&quot;,&quot;id&quot;:&quot;753d6602-d77b-3ef0-bc19-223f4175091f&quot;,&quot;title&quot;:&quot;Trust in Smart Personal Assistants: A Systematic Literature Review and Development of a Research Agenda&quot;,&quot;author&quot;:[{&quot;family&quot;:&quot;Zierau&quot;,&quot;given&quot;:&quot;Naim&quot;,&quot;parse-names&quot;:false,&quot;dropping-particle&quot;:&quot;&quot;,&quot;non-dropping-particle&quot;:&quot;&quot;},{&quot;family&quot;:&quot;Engel&quot;,&quot;given&quot;:&quot;Christian&quot;,&quot;parse-names&quot;:false,&quot;dropping-particle&quot;:&quot;&quot;,&quot;non-dropping-particle&quot;:&quot;&quot;},{&quot;family&quot;:&quot;Söllner&quot;,&quot;given&quot;:&quot;Matthias&quot;,&quot;parse-names&quot;:false,&quot;dropping-particle&quot;:&quot;&quot;,&quot;non-dropping-particle&quot;:&quot;&quot;},{&quot;family&quot;:&quot;Leimeister&quot;,&quot;given&quot;:&quot;Jan Marco&quot;,&quot;parse-names&quot;:false,&quot;dropping-particle&quot;:&quot;&quot;,&quot;non-dropping-particle&quot;:&quot;&quot;}],&quot;container-title&quot;:&quot;International Conference on Wirtschaftsinformatik (WI)&quot;,&quot;URL&quot;:&quot;https://ssrn.com/abstract=3920577&quot;,&quot;issued&quot;:{&quot;date-parts&quot;:[[2020]]},&quot;page&quot;:&quot;99-114&quot;,&quot;abstract&quot;:&quot;Smart Personal Assistants (SPA) fundamentally influence the way individuals perform tasks, use services and interact with organizations. They thus bear an immense economic and societal potential. However, a lack of trust-rooted in perceptions of uncertainty and risk-when interacting with intelligent computer agents can inhibit their adoption. In this paper, we conduct a systematic literature review to investigate the state of knowledge on trust in SPAs. Based on a concept-centric analysis of 50 papers, we derive three distinct research perspectives that constitute this nascent field: user interface-driven, interaction-driven, and explanation-driven trust in SPAs. Building on the results of our analysis, we develop a research agenda to spark and guide future research surrounding trust in SPAs. Ultimately, this paper intends to contribute to the body of knowledge of trust in artificial intelligence-based systems, specifically SPAs. It does so by proposing a novel framework mapping out their relationship.&quot;,&quot;container-title-short&quot;:&quot;&quot;},&quot;isTemporary&quot;:false}]},{&quot;citationID&quot;:&quot;MENDELEY_CITATION_7ec7ae1b-11ad-4f54-8e84-d7fa66dfdae2&quot;,&quot;properties&quot;:{&quot;noteIndex&quot;:0},&quot;isEdited&quot;:false,&quot;manualOverride&quot;:{&quot;isManuallyOverridden&quot;:true,&quot;citeprocText&quot;:&quot;(W. I. Lee et al., 2021)&quot;,&quot;manualOverrideText&quot;:&quot;(W. I. Lee, Fu, Mendoza, &amp; Liu, 2021)&quot;},&quot;citationTag&quot;:&quot;MENDELEY_CITATION_v3_eyJjaXRhdGlvbklEIjoiTUVOREVMRVlfQ0lUQVRJT05fN2VjN2FlMWItMTFhZC00ZjU0LThlODQtZDdmYTY2ZGZkYWUyIiwicHJvcGVydGllcyI6eyJub3RlSW5kZXgiOjB9LCJpc0VkaXRlZCI6ZmFsc2UsIm1hbnVhbE92ZXJyaWRlIjp7ImlzTWFudWFsbHlPdmVycmlkZGVuIjp0cnVlLCJjaXRlcHJvY1RleHQiOiIoVy4gSS4gTGVlIGV0IGFsLiwgMjAyMSkiLCJtYW51YWxPdmVycmlkZVRleHQiOiIoVy4gSS4gTGVlLCBGdSwgTWVuZG96YSwgJiBMaXUsIDIwMjEpIn0sImNpdGF0aW9uSXRlbXMiOlt7ImlkIjoiOWEwMjU0YjEtNTc4Yy0zMTA3LTgwMzQtYzcyOTZmZTJmYzA0IiwiaXRlbURhdGEiOnsidHlwZSI6ImFydGljbGUtam91cm5hbCIsImlkIjoiOWEwMjU0YjEtNTc4Yy0zMTA3LTgwMzQtYzcyOTZmZTJmYzA0IiwidGl0bGUiOiJEZXRlcm1pbmFudHMgaW1wYWN0aW5nIHVzZXIgYmVoYXZpb3IgdG93YXJkcyBlbWVyZ2VuY3kgdXNlIGludGVudGlvbnMgb2YgbS1oZWFsdGggc2VydmljZXMgaW4gdGFpd2FuIiwiYXV0aG9yIjpbeyJmYW1pbHkiOiJMZWUiLCJnaXZlbiI6IldhbiBJLiIsInBhcnNlLW5hbWVzIjpmYWxzZSwiZHJvcHBpbmctcGFydGljbGUiOiIiLCJub24tZHJvcHBpbmctcGFydGljbGUiOiIifSx7ImZhbWlseSI6IkZ1IiwiZ2l2ZW4iOiJIc2luIFBpbiIsInBhcnNlLW5hbWVzIjpmYWxzZSwiZHJvcHBpbmctcGFydGljbGUiOiIiLCJub24tZHJvcHBpbmctcGFydGljbGUiOiIifSx7ImZhbWlseSI6Ik1lbmRvemEiLCJnaXZlbiI6Ik5lbGlvIiwicGFyc2UtbmFtZXMiOmZhbHNlLCJkcm9wcGluZy1wYXJ0aWNsZSI6IiIsIm5vbi1kcm9wcGluZy1wYXJ0aWNsZSI6IiJ9LHsiZmFtaWx5IjoiTGl1IiwiZ2l2ZW4iOiJUenUgWXUiLCJwYXJzZS1uYW1lcyI6ZmFsc2UsImRyb3BwaW5nLXBhcnRpY2xlIjoiIiwibm9uLWRyb3BwaW5nLXBhcnRpY2xlIjoiIn1dLCJjb250YWluZXItdGl0bGUiOiJIZWFsdGhjYXJlIChTd2l0emVybGFuZCkiLCJET0kiOiIxMC4zMzkwL2hlYWx0aGNhcmU5MDUwNTM1IiwiSVNTTiI6IjIyMjc5MDMyIiwiaXNzdWVkIjp7ImRhdGUtcGFydHMiOltbMjAyMV1dfSwiYWJzdHJhY3QiOiJFbWVyZ2VuY3kgdXNhZ2UgaW50ZW50aW9uIGFuZCBiZWhhdmlvciBhcmUgY3J1Y2lhbCB0byBidXNpbmVzcyBzZXJ2aWNlIHN1Y2Nlc3MgZm9yIG0tSGVhbHRoIHByb3ZpZGVycyBhbmQgcGF0aWVudCBoZWFsdGhjYXJlIHNlcnZpY2UuIFRoaXMgc3R1ZHkgYWltZWQgdG8gaWRlbnRpZnkgdGhlIGZhY3RvcnMgdGhhdCBpbmZsdWVuY2UgbS1IZWFsdGggYWNjZXB0YW5jZSBhbmQgdGhlIGVmZmVjdCBvZiBlbWVyZ2VuY3kgdXNlIGludGVudGlvbnMgb24gdXNhZ2UgYmVoYXZpb3IgYW1vbmcgVGFpd2FuZXNlIG0tSGVhbHRoIHVzZXJzIGJ5IGFkb3B0aW5nIGFuZCBleHRlbmRpbmcgdGhlIFVuaWZpZWQgVGhlb3J5IG9mIEFjY2VwdGFuY2UgYW5kIFVzZSBvZiBUZWNobm9sb2d5IChVVEFVVCkuIFRoaXMgc3R1ZHkgYWxzbyBleGFtaW5lcyB0aGUgbW9kZXJhdGluZyByb2xlIG9mIGdlbmRlciBhbmQgYWdlIGluIHRoZSBlZmZlY3RzIG9mIHRoZSBpbmRlcGVuZGVudCB2YXJpYWJsZXMgb24gc2F0aXNmYWN0aW9uIHdpdGggbS1IZWFsdGggc2VydmljZXMuIEFuIG9ubGluZSBxdWVzdGlvbm5haXJlIHdhcyB1c2VkIHRvIGNvbGxlY3QgZGF0YSBmcm9tIDM3MSBwYXJ0aWNpcGFudHMuIFRoZSByZXN1bHRzIHJldmVhbGVkIHRoYXQgcGVyZm9ybWFuY2UgZXhwZWN0YW5jeSwgZmFjaWxpdGF0aW5nIGNvbmRpdGlvbnMsIGFuZCB0cnVzdCBoYWQgcG9zaXRpdmUgZWZmZWN0cyBvbiB1c2VyIHNhdGlzZmFjdGlvbi4gQWRkaXRpb25hbGx5LCBtLUhlYWx0aCBrbm93bGVkZ2UgYW5kIHVzZXIgc2F0aXNmYWN0aW9uIGhhZCBwb3NpdGl2ZSBlZmZlY3RzIG9uIGVtZXJnZW5jeSB1c2UgaW50ZW50aW9ucy4gSG93ZXZlciwgc29jaWFsIGluZmx1ZW5jZSBhbmQgZWZmb3J0IGV4cGVjdGFuY3kgZGlkIG5vdCBoYXZlIGEgc2lnbmlmaWNhbnQgZWZmZWN0IG9uIHNhdGlzZmFjdGlvbi4gTW9yZW92ZXIsIGFnZSBhbmQgZ2VuZGVyIHNpZ25pZmljYW50bHkgbW9kZXJhdGVkIHRoZSBlZmZlY3RzIG9mIHNvbWUgcHJlZGljdG9ycy4iLCJwdWJsaXNoZXIiOiJNRFBJIEFHIiwiaXNzdWUiOiI1Iiwidm9sdW1lIjoiOSIsImNvbnRhaW5lci10aXRsZS1zaG9ydCI6IiJ9LCJpc1RlbXBvcmFyeSI6ZmFsc2V9XX0=&quot;,&quot;citationItems&quot;:[{&quot;id&quot;:&quot;9a0254b1-578c-3107-8034-c7296fe2fc04&quot;,&quot;itemData&quot;:{&quot;type&quot;:&quot;article-journal&quot;,&quot;id&quot;:&quot;9a0254b1-578c-3107-8034-c7296fe2fc04&quot;,&quot;title&quot;:&quot;Determinants impacting user behavior towards emergency use intentions of m-health services in taiwan&quot;,&quot;author&quot;:[{&quot;family&quot;:&quot;Lee&quot;,&quot;given&quot;:&quot;Wan I.&quot;,&quot;parse-names&quot;:false,&quot;dropping-particle&quot;:&quot;&quot;,&quot;non-dropping-particle&quot;:&quot;&quot;},{&quot;family&quot;:&quot;Fu&quot;,&quot;given&quot;:&quot;Hsin Pin&quot;,&quot;parse-names&quot;:false,&quot;dropping-particle&quot;:&quot;&quot;,&quot;non-dropping-particle&quot;:&quot;&quot;},{&quot;family&quot;:&quot;Mendoza&quot;,&quot;given&quot;:&quot;Nelio&quot;,&quot;parse-names&quot;:false,&quot;dropping-particle&quot;:&quot;&quot;,&quot;non-dropping-particle&quot;:&quot;&quot;},{&quot;family&quot;:&quot;Liu&quot;,&quot;given&quot;:&quot;Tzu Yu&quot;,&quot;parse-names&quot;:false,&quot;dropping-particle&quot;:&quot;&quot;,&quot;non-dropping-particle&quot;:&quot;&quot;}],&quot;container-title&quot;:&quot;Healthcare (Switzerland)&quot;,&quot;DOI&quot;:&quot;10.3390/healthcare9050535&quot;,&quot;ISSN&quot;:&quot;22279032&quot;,&quot;issued&quot;:{&quot;date-parts&quot;:[[2021]]},&quot;abstract&quot;:&quot;Emergency usage intention and behavior are crucial to business service success for m-Health providers and patient healthcare service. This study aimed to identify the factors that influence m-Health acceptance and the effect of emergency use intentions on usage behavior among Taiwanese m-Health users by adopting and extending the Unified Theory of Acceptance and Use of Technology (UTAUT). This study also examines the moderating role of gender and age in the effects of the independent variables on satisfaction with m-Health services. An online questionnaire was used to collect data from 371 participants. The results revealed that performance expectancy, facilitating conditions, and trust had positive effects on user satisfaction. Additionally, m-Health knowledge and user satisfaction had positive effects on emergency use intentions. However, social influence and effort expectancy did not have a significant effect on satisfaction. Moreover, age and gender significantly moderated the effects of some predictors.&quot;,&quot;publisher&quot;:&quot;MDPI AG&quot;,&quot;issue&quot;:&quot;5&quot;,&quot;volume&quot;:&quot;9&quot;,&quot;container-title-short&quot;:&quot;&quot;},&quot;isTemporary&quot;:false}]},{&quot;citationID&quot;:&quot;MENDELEY_CITATION_4a215a54-5f6c-4d6b-914d-3eec73ddbce4&quot;,&quot;properties&quot;:{&quot;noteIndex&quot;:0},&quot;isEdited&quot;:false,&quot;manualOverride&quot;:{&quot;isManuallyOverridden&quot;:false,&quot;citeprocText&quot;:&quot;(Sarkar et al., 2020)&quot;,&quot;manualOverrideText&quot;:&quot;&quot;},&quot;citationTag&quot;:&quot;MENDELEY_CITATION_v3_eyJjaXRhdGlvbklEIjoiTUVOREVMRVlfQ0lUQVRJT05fNGEyMTVhNTQtNWY2Yy00ZDZiLTkxNGQtM2VlYzczZGRiY2U0IiwicHJvcGVydGllcyI6eyJub3RlSW5kZXgiOjB9LCJpc0VkaXRlZCI6ZmFsc2UsIm1hbnVhbE92ZXJyaWRlIjp7ImlzTWFudWFsbHlPdmVycmlkZGVuIjpmYWxzZSwiY2l0ZXByb2NUZXh0IjoiKFNhcmthciBldCBhbC4sIDIwMjApIiwibWFudWFsT3ZlcnJpZGVUZXh0IjoiIn0sImNpdGF0aW9uSXRlbXMiOlt7ImlkIjoiZDA2NTNhNzYtODJkNy0zNDVlLWFjOGYtNWFkYjZkYjczYjMzIiwiaXRlbURhdGEiOnsidHlwZSI6ImFydGljbGUiLCJpZCI6ImQwNjUzYTc2LTgyZDctMzQ1ZS1hYzhmLTVhZGI2ZGI3M2IzMyIsInRpdGxlIjoiQSBtZXRhLWFuYWx5c2lzIG9mIGFudGVjZWRlbnRzIGFuZCBjb25zZXF1ZW5jZXMgb2YgdHJ1c3QgaW4gbW9iaWxlIGNvbW1lcmNlIiwiYXV0aG9yIjpbeyJmYW1pbHkiOiJTYXJrYXIiLCJnaXZlbiI6IlN1YmhybyIsInBhcnNlLW5hbWVzIjpmYWxzZSwiZHJvcHBpbmctcGFydGljbGUiOiIiLCJub24tZHJvcHBpbmctcGFydGljbGUiOiIifSx7ImZhbWlseSI6IkNoYXVoYW4iLCJnaXZlbiI6IlN1bWVkaGEiLCJwYXJzZS1uYW1lcyI6ZmFsc2UsImRyb3BwaW5nLXBhcnRpY2xlIjoiIiwibm9uLWRyb3BwaW5nLXBhcnRpY2xlIjoiIn0seyJmYW1pbHkiOiJLaGFyZSIsImdpdmVuIjoiQXJwaXRhIiwicGFyc2UtbmFtZXMiOmZhbHNlLCJkcm9wcGluZy1wYXJ0aWNsZSI6IiIsIm5vbi1kcm9wcGluZy1wYXJ0aWNsZSI6IiJ9XSwiY29udGFpbmVyLXRpdGxlIjoiSW50ZXJuYXRpb25hbCBKb3VybmFsIG9mIEluZm9ybWF0aW9uIE1hbmFnZW1lbnQiLCJjb250YWluZXItdGl0bGUtc2hvcnQiOiJJbnQgSiBJbmYgTWFuYWdlIiwiRE9JIjoiMTAuMTAxNi9qLmlqaW5mb21ndC4yMDE5LjA4LjAwOCIsIklTU04iOiIwMjY4NDAxMiIsImlzc3VlZCI6eyJkYXRlLXBhcnRzIjpbWzIwMjAsMiwxXV19LCJwYWdlIjoiMjg2LTMwMSIsImFic3RyYWN0IjoiQXdhcmVuZXNzIG9mIGFudGVjZWRlbnRzIGFuZCBjb25zZXF1ZW5jZXMgb2YgdHJ1c3QgaW4gbS1jb21tZXJjZSBjYW4gZW5hYmxlIG0tY29tbWVyY2Ugc2VydmljZSBwcm92aWRlcnMgdG8gZGVzaWduIHN1aXRhYmxlIG1hcmtldGluZyBzdHJhdGVnaWVzLiBQcmVzZW50IHN0dWR5IGNvbmR1Y3RlZCBhIG1ldGEtYW5hbHlzaXMgb2YgMTE4IHJlbGF0ZWQgZW1waXJpY2FsIHN0dWRpZXMuIFRoZSByZXN1bHRzIGluZGljYXRlIHRoYXQgYW50ZWNlZGVudHMgbmFtZWx5IHBlcmNlaXZlZCB1c2VmdWxuZXNzLCBwZXJjZWl2ZWQgZWFzZSBvZiB1c2UsIHN5c3RlbSBxdWFsaXR5LCBpbmZvcm1hdGlvbiBxdWFsaXR5LCBzZXJ2aWNlIHF1YWxpdHksIHVzZXIgaW50ZXJmYWNlLCBwZXJjZWl2ZWQgcmlzaywgcGVyY2VpdmVkIHNlY3VyaXR5LCBzdHJ1Y3R1cmFsIGFzc3VyYW5jZSwgdWJpcXVpdHksIGFuZCBkaXNwb3NpdGlvbiB0byB0cnVzdCwgd2hpbGUgY29uc2VxdWVuY2VzIG5hbWVseSBhdHRpdHVkZSwgdXNlciBzYXRpc2ZhY3Rpb24sIGJlaGF2aW9yYWwgaW50ZW50aW9uLCBhbmQgbG95YWx0eSBoYXZlIHNpZ25pZmljYW50IHJlbGF0aW9uc2hpcCB3aXRoIHRydXN0IGluIG0tY29tbWVyY2UuIEZ1cnRoZXIsIGFsbCB0aGUgcmVsYXRpb25zaGlwcyB3ZXJlIGZvdW5kIHRvIGJlIG1vZGVyYXRlZCBieSBjdWx0dXJlIGV4Y2VwdCBwZXJjZWl2ZWQgZWFzZSBvZiB1c2UsIGRpc3Bvc2l0aW9uIHRvIHRydXN0LCBhbmQgYXR0aXR1ZGUuIiwicHVibGlzaGVyIjoiRWxzZXZpZXIgTHRkIiwidm9sdW1lIjoiNTAifSwiaXNUZW1wb3JhcnkiOmZhbHNlfV19&quot;,&quot;citationItems&quot;:[{&quot;id&quot;:&quot;d0653a76-82d7-345e-ac8f-5adb6db73b33&quot;,&quot;itemData&quot;:{&quot;type&quot;:&quot;article&quot;,&quot;id&quot;:&quot;d0653a76-82d7-345e-ac8f-5adb6db73b33&quot;,&quot;title&quot;:&quot;A meta-analysis of antecedents and consequences of trust in mobile commerce&quot;,&quot;author&quot;:[{&quot;family&quot;:&quot;Sarkar&quot;,&quot;given&quot;:&quot;Subhro&quot;,&quot;parse-names&quot;:false,&quot;dropping-particle&quot;:&quot;&quot;,&quot;non-dropping-particle&quot;:&quot;&quot;},{&quot;family&quot;:&quot;Chauhan&quot;,&quot;given&quot;:&quot;Sumedha&quot;,&quot;parse-names&quot;:false,&quot;dropping-particle&quot;:&quot;&quot;,&quot;non-dropping-particle&quot;:&quot;&quot;},{&quot;family&quot;:&quot;Khare&quot;,&quot;given&quot;:&quot;Arpita&quot;,&quot;parse-names&quot;:false,&quot;dropping-particle&quot;:&quot;&quot;,&quot;non-dropping-particle&quot;:&quot;&quot;}],&quot;container-title&quot;:&quot;International Journal of Information Management&quot;,&quot;container-title-short&quot;:&quot;Int J Inf Manage&quot;,&quot;DOI&quot;:&quot;10.1016/j.ijinfomgt.2019.08.008&quot;,&quot;ISSN&quot;:&quot;02684012&quot;,&quot;issued&quot;:{&quot;date-parts&quot;:[[2020,2,1]]},&quot;page&quot;:&quot;286-301&quot;,&quot;abstract&quot;:&quot;Awareness of antecedents and consequences of trust in m-commerce can enable m-commerce service providers to design suitable marketing strategies. Present study conducted a meta-analysis of 118 related empirical studies. The results indicate that antecedents namely perceived usefulness, perceived ease of use, system quality, information quality, service quality, user interface, perceived risk, perceived security, structural assurance, ubiquity, and disposition to trust, while consequences namely attitude, user satisfaction, behavioral intention, and loyalty have significant relationship with trust in m-commerce. Further, all the relationships were found to be moderated by culture except perceived ease of use, disposition to trust, and attitude.&quot;,&quot;publisher&quot;:&quot;Elsevier Ltd&quot;,&quot;volume&quot;:&quot;50&quot;},&quot;isTemporary&quot;:false}]},{&quot;citationID&quot;:&quot;MENDELEY_CITATION_0aed3832-cae4-4a33-9ba7-429f2b640d6a&quot;,&quot;properties&quot;:{&quot;noteIndex&quot;:0},&quot;isEdited&quot;:false,&quot;manualOverride&quot;:{&quot;isManuallyOverridden&quot;:true,&quot;citeprocText&quot;:&quot;(Al-Sharafi et al., 2018)&quot;,&quot;manualOverrideText&quot;:&quot;Al-Sharafi et al., (2018)&quot;},&quot;citationTag&quot;:&quot;MENDELEY_CITATION_v3_eyJjaXRhdGlvbklEIjoiTUVOREVMRVlfQ0lUQVRJT05fMGFlZDM4MzItY2FlNC00YTMzLTliYTctNDI5ZjJiNjQwZDZhIiwicHJvcGVydGllcyI6eyJub3RlSW5kZXgiOjB9LCJpc0VkaXRlZCI6ZmFsc2UsIm1hbnVhbE92ZXJyaWRlIjp7ImlzTWFudWFsbHlPdmVycmlkZGVuIjp0cnVlLCJjaXRlcHJvY1RleHQiOiIoQWwtU2hhcmFmaSBldCBhbC4sIDIwMTgpIiwibWFudWFsT3ZlcnJpZGVUZXh0IjoiQWwtU2hhcmFmaSBldCBhbC4sICgyMDE4KSJ9LCJjaXRhdGlvbkl0ZW1zIjpbeyJpZCI6ImNkMTI3M2JmLTRjN2YtM2NkZS1hZTUzLTExMjNmZTlkZmFmYyIsIml0ZW1EYXRhIjp7InR5cGUiOiJhcnRpY2xlLWpvdXJuYWwiLCJpZCI6ImNkMTI3M2JmLTRjN2YtM2NkZS1hZTUzLTExMjNmZTlkZmFmYyIsInRpdGxlIjoiVGhlIEluZmx1ZW5jZSBvZiBUcnVzdCBpbiBDb25zdW1lciBQZXJjZXB0aW9uIHRvIEFjY2VwdCBJbnRlcm5ldCBCYW5raW5nIFNlcnZpY2VzOiBBbiBFbXBpcmljYWwgRXZpZGVuY2UiLCJhdXRob3IiOlt7ImZhbWlseSI6IkFsLVNoYXJhZmkiLCJnaXZlbiI6Ik1vaGFtbWVkIEEuIiwicGFyc2UtbmFtZXMiOmZhbHNlLCJkcm9wcGluZy1wYXJ0aWNsZSI6IiIsIm5vbi1kcm9wcGluZy1wYXJ0aWNsZSI6IiJ9LHsiZmFtaWx5IjoiQXJzaGFoIiwiZ2l2ZW4iOiJSdXphaW5pIEFiZHVsbGFoIiwicGFyc2UtbmFtZXMiOmZhbHNlLCJkcm9wcGluZy1wYXJ0aWNsZSI6IiIsIm5vbi1kcm9wcGluZy1wYXJ0aWNsZSI6IiJ9LHsiZmFtaWx5IjoiQWxham1pIiwiZ2l2ZW4iOiJRYXNpbSIsInBhcnNlLW5hbWVzIjpmYWxzZSwiZHJvcHBpbmctcGFydGljbGUiOiIiLCJub24tZHJvcHBpbmctcGFydGljbGUiOiIifSx7ImZhbWlseSI6IkhlcnphbGxhaCIsImdpdmVuIjoiRmFkaSBBLiIsInBhcnNlLW5hbWVzIjpmYWxzZSwiZHJvcHBpbmctcGFydGljbGUiOiIiLCJub24tZHJvcHBpbmctcGFydGljbGUiOiIifSx7ImZhbWlseSI6IlFhc2VtIiwiZ2l2ZW4iOiJZb3VzZWYgQS4gTS4iLCJwYXJzZS1uYW1lcyI6ZmFsc2UsImRyb3BwaW5nLXBhcnRpY2xlIjoiIiwibm9uLWRyb3BwaW5nLXBhcnRpY2xlIjoiIn1dLCJjb250YWluZXItdGl0bGUiOiJJbmRpYW4gSm91cm5hbCBvZiBTY2llbmNlIGFuZCBUZWNobm9sb2d5IiwiY29udGFpbmVyLXRpdGxlLXNob3J0IjoiSW5kaWFuIEogU2NpIFRlY2hub2wiLCJET0kiOiIxMC4xNzQ4NS9panN0LzIwMTgvdjExaTIwLzkxOTI4IiwiSVNTTiI6IjA5NzQtNTY0NSIsIlVSTCI6Imh0dHBzOi8vaW5kanN0Lm9yZy9hcnRpY2xlcy90aGUtaW5mbHVlbmNlLW9mLXBlcmNlaXZlZC10cnVzdC1vbi11bmRlcnN0YW5kaW5nLWJhbmtzLWN1c3RvbWVycy1iZWhhdmlvci10by1hY2NlcHQtaW50ZXJuZXQtYmFua2luZy1zZXJ2aWNlcyIsImlzc3VlZCI6eyJkYXRlLXBhcnRzIjpbWzIwMTgsNSwxXV19LCJwYWdlIjoiMS05IiwiaXNzdWUiOiIyMCIsInZvbHVtZSI6IjExIn0sImlzVGVtcG9yYXJ5IjpmYWxzZX1dfQ==&quot;,&quot;citationItems&quot;:[{&quot;id&quot;:&quot;cd1273bf-4c7f-3cde-ae53-1123fe9dfafc&quot;,&quot;itemData&quot;:{&quot;type&quot;:&quot;article-journal&quot;,&quot;id&quot;:&quot;cd1273bf-4c7f-3cde-ae53-1123fe9dfafc&quot;,&quot;title&quot;:&quot;The Influence of Trust in Consumer Perception to Accept Internet Banking Services: An Empirical Evidence&quot;,&quot;author&quot;:[{&quot;family&quot;:&quot;Al-Sharafi&quot;,&quot;given&quot;:&quot;Mohammed A.&quot;,&quot;parse-names&quot;:false,&quot;dropping-particle&quot;:&quot;&quot;,&quot;non-dropping-particle&quot;:&quot;&quot;},{&quot;family&quot;:&quot;Arshah&quot;,&quot;given&quot;:&quot;Ruzaini Abdullah&quot;,&quot;parse-names&quot;:false,&quot;dropping-particle&quot;:&quot;&quot;,&quot;non-dropping-particle&quot;:&quot;&quot;},{&quot;family&quot;:&quot;Alajmi&quot;,&quot;given&quot;:&quot;Qasim&quot;,&quot;parse-names&quot;:false,&quot;dropping-particle&quot;:&quot;&quot;,&quot;non-dropping-particle&quot;:&quot;&quot;},{&quot;family&quot;:&quot;Herzallah&quot;,&quot;given&quot;:&quot;Fadi A.&quot;,&quot;parse-names&quot;:false,&quot;dropping-particle&quot;:&quot;&quot;,&quot;non-dropping-particle&quot;:&quot;&quot;},{&quot;family&quot;:&quot;Qasem&quot;,&quot;given&quot;:&quot;Yousef A. M.&quot;,&quot;parse-names&quot;:false,&quot;dropping-particle&quot;:&quot;&quot;,&quot;non-dropping-particle&quot;:&quot;&quot;}],&quot;container-title&quot;:&quot;Indian Journal of Science and Technology&quot;,&quot;container-title-short&quot;:&quot;Indian J Sci Technol&quot;,&quot;DOI&quot;:&quot;10.17485/ijst/2018/v11i20/91928&quot;,&quot;ISSN&quot;:&quot;0974-5645&quot;,&quot;URL&quot;:&quot;https://indjst.org/articles/the-influence-of-perceived-trust-on-understanding-banks-customers-behavior-to-accept-internet-banking-services&quot;,&quot;issued&quot;:{&quot;date-parts&quot;:[[2018,5,1]]},&quot;page&quot;:&quot;1-9&quot;,&quot;issue&quot;:&quot;20&quot;,&quot;volume&quot;:&quot;11&quot;},&quot;isTemporary&quot;:false}]},{&quot;citationID&quot;:&quot;MENDELEY_CITATION_6db1d569-f057-4d76-80ac-9e133717c8d8&quot;,&quot;properties&quot;:{&quot;noteIndex&quot;:0},&quot;isEdited&quot;:false,&quot;manualOverride&quot;:{&quot;isManuallyOverridden&quot;:false,&quot;citeprocText&quot;:&quot;(Zierau et al., 2020)&quot;,&quot;manualOverrideText&quot;:&quot;&quot;},&quot;citationTag&quot;:&quot;MENDELEY_CITATION_v3_eyJjaXRhdGlvbklEIjoiTUVOREVMRVlfQ0lUQVRJT05fNmRiMWQ1NjktZjA1Ny00ZDc2LTgwYWMtOWUxMzM3MTdjOGQ4IiwicHJvcGVydGllcyI6eyJub3RlSW5kZXgiOjB9LCJpc0VkaXRlZCI6ZmFsc2UsIm1hbnVhbE92ZXJyaWRlIjp7ImlzTWFudWFsbHlPdmVycmlkZGVuIjpmYWxzZSwiY2l0ZXByb2NUZXh0IjoiKFppZXJhdSBldCBhbC4sIDIwMjApIiwibWFudWFsT3ZlcnJpZGVUZXh0IjoiIn0sImNpdGF0aW9uSXRlbXMiOlt7ImlkIjoiNzUzZDY2MDItZDc3Yi0zZWYwLWJjMTktMjIzZjQxNzUwOTFmIiwiaXRlbURhdGEiOnsidHlwZSI6InBhcGVyLWNvbmZlcmVuY2UiLCJpZCI6Ijc1M2Q2NjAyLWQ3N2ItM2VmMC1iYzE5LTIyM2Y0MTc1MDkxZiIsInRpdGxlIjoiVHJ1c3QgaW4gU21hcnQgUGVyc29uYWwgQXNzaXN0YW50czogQSBTeXN0ZW1hdGljIExpdGVyYXR1cmUgUmV2aWV3IGFuZCBEZXZlbG9wbWVudCBvZiBhIFJlc2VhcmNoIEFnZW5kYSIsImF1dGhvciI6W3siZmFtaWx5IjoiWmllcmF1IiwiZ2l2ZW4iOiJOYWltIiwicGFyc2UtbmFtZXMiOmZhbHNlLCJkcm9wcGluZy1wYXJ0aWNsZSI6IiIsIm5vbi1kcm9wcGluZy1wYXJ0aWNsZSI6IiJ9LHsiZmFtaWx5IjoiRW5nZWwiLCJnaXZlbiI6IkNocmlzdGlhbiIsInBhcnNlLW5hbWVzIjpmYWxzZSwiZHJvcHBpbmctcGFydGljbGUiOiIiLCJub24tZHJvcHBpbmctcGFydGljbGUiOiIifSx7ImZhbWlseSI6IlPDtmxsbmVyIiwiZ2l2ZW4iOiJNYXR0aGlhcyIsInBhcnNlLW5hbWVzIjpmYWxzZSwiZHJvcHBpbmctcGFydGljbGUiOiIiLCJub24tZHJvcHBpbmctcGFydGljbGUiOiIifSx7ImZhbWlseSI6IkxlaW1laXN0ZXIiLCJnaXZlbiI6IkphbiBNYXJjbyIsInBhcnNlLW5hbWVzIjpmYWxzZSwiZHJvcHBpbmctcGFydGljbGUiOiIiLCJub24tZHJvcHBpbmctcGFydGljbGUiOiIifV0sImNvbnRhaW5lci10aXRsZSI6IkludGVybmF0aW9uYWwgQ29uZmVyZW5jZSBvbiBXaXJ0c2NoYWZ0c2luZm9ybWF0aWsgKFdJKSIsIlVSTCI6Imh0dHBzOi8vc3Nybi5jb20vYWJzdHJhY3Q9MzkyMDU3NyIsImlzc3VlZCI6eyJkYXRlLXBhcnRzIjpbWzIwMjBdXX0sInBhZ2UiOiI5OS0xMTQiLCJhYnN0cmFjdCI6IlNtYXJ0IFBlcnNvbmFsIEFzc2lzdGFudHMgKFNQQSkgZnVuZGFtZW50YWxseSBpbmZsdWVuY2UgdGhlIHdheSBpbmRpdmlkdWFscyBwZXJmb3JtIHRhc2tzLCB1c2Ugc2VydmljZXMgYW5kIGludGVyYWN0IHdpdGggb3JnYW5pemF0aW9ucy4gVGhleSB0aHVzIGJlYXIgYW4gaW1tZW5zZSBlY29ub21pYyBhbmQgc29jaWV0YWwgcG90ZW50aWFsLiBIb3dldmVyLCBhIGxhY2sgb2YgdHJ1c3Qtcm9vdGVkIGluIHBlcmNlcHRpb25zIG9mIHVuY2VydGFpbnR5IGFuZCByaXNrLXdoZW4gaW50ZXJhY3Rpbmcgd2l0aCBpbnRlbGxpZ2VudCBjb21wdXRlciBhZ2VudHMgY2FuIGluaGliaXQgdGhlaXIgYWRvcHRpb24uIEluIHRoaXMgcGFwZXIsIHdlIGNvbmR1Y3QgYSBzeXN0ZW1hdGljIGxpdGVyYXR1cmUgcmV2aWV3IHRvIGludmVzdGlnYXRlIHRoZSBzdGF0ZSBvZiBrbm93bGVkZ2Ugb24gdHJ1c3QgaW4gU1BBcy4gQmFzZWQgb24gYSBjb25jZXB0LWNlbnRyaWMgYW5hbHlzaXMgb2YgNTAgcGFwZXJzLCB3ZSBkZXJpdmUgdGhyZWUgZGlzdGluY3QgcmVzZWFyY2ggcGVyc3BlY3RpdmVzIHRoYXQgY29uc3RpdHV0ZSB0aGlzIG5hc2NlbnQgZmllbGQ6IHVzZXIgaW50ZXJmYWNlLWRyaXZlbiwgaW50ZXJhY3Rpb24tZHJpdmVuLCBhbmQgZXhwbGFuYXRpb24tZHJpdmVuIHRydXN0IGluIFNQQXMuIEJ1aWxkaW5nIG9uIHRoZSByZXN1bHRzIG9mIG91ciBhbmFseXNpcywgd2UgZGV2ZWxvcCBhIHJlc2VhcmNoIGFnZW5kYSB0byBzcGFyayBhbmQgZ3VpZGUgZnV0dXJlIHJlc2VhcmNoIHN1cnJvdW5kaW5nIHRydXN0IGluIFNQQXMuIFVsdGltYXRlbHksIHRoaXMgcGFwZXIgaW50ZW5kcyB0byBjb250cmlidXRlIHRvIHRoZSBib2R5IG9mIGtub3dsZWRnZSBvZiB0cnVzdCBpbiBhcnRpZmljaWFsIGludGVsbGlnZW5jZS1iYXNlZCBzeXN0ZW1zLCBzcGVjaWZpY2FsbHkgU1BBcy4gSXQgZG9lcyBzbyBieSBwcm9wb3NpbmcgYSBub3ZlbCBmcmFtZXdvcmsgbWFwcGluZyBvdXQgdGhlaXIgcmVsYXRpb25zaGlwLiIsImNvbnRhaW5lci10aXRsZS1zaG9ydCI6IiJ9LCJpc1RlbXBvcmFyeSI6ZmFsc2V9XX0=&quot;,&quot;citationItems&quot;:[{&quot;id&quot;:&quot;753d6602-d77b-3ef0-bc19-223f4175091f&quot;,&quot;itemData&quot;:{&quot;type&quot;:&quot;paper-conference&quot;,&quot;id&quot;:&quot;753d6602-d77b-3ef0-bc19-223f4175091f&quot;,&quot;title&quot;:&quot;Trust in Smart Personal Assistants: A Systematic Literature Review and Development of a Research Agenda&quot;,&quot;author&quot;:[{&quot;family&quot;:&quot;Zierau&quot;,&quot;given&quot;:&quot;Naim&quot;,&quot;parse-names&quot;:false,&quot;dropping-particle&quot;:&quot;&quot;,&quot;non-dropping-particle&quot;:&quot;&quot;},{&quot;family&quot;:&quot;Engel&quot;,&quot;given&quot;:&quot;Christian&quot;,&quot;parse-names&quot;:false,&quot;dropping-particle&quot;:&quot;&quot;,&quot;non-dropping-particle&quot;:&quot;&quot;},{&quot;family&quot;:&quot;Söllner&quot;,&quot;given&quot;:&quot;Matthias&quot;,&quot;parse-names&quot;:false,&quot;dropping-particle&quot;:&quot;&quot;,&quot;non-dropping-particle&quot;:&quot;&quot;},{&quot;family&quot;:&quot;Leimeister&quot;,&quot;given&quot;:&quot;Jan Marco&quot;,&quot;parse-names&quot;:false,&quot;dropping-particle&quot;:&quot;&quot;,&quot;non-dropping-particle&quot;:&quot;&quot;}],&quot;container-title&quot;:&quot;International Conference on Wirtschaftsinformatik (WI)&quot;,&quot;URL&quot;:&quot;https://ssrn.com/abstract=3920577&quot;,&quot;issued&quot;:{&quot;date-parts&quot;:[[2020]]},&quot;page&quot;:&quot;99-114&quot;,&quot;abstract&quot;:&quot;Smart Personal Assistants (SPA) fundamentally influence the way individuals perform tasks, use services and interact with organizations. They thus bear an immense economic and societal potential. However, a lack of trust-rooted in perceptions of uncertainty and risk-when interacting with intelligent computer agents can inhibit their adoption. In this paper, we conduct a systematic literature review to investigate the state of knowledge on trust in SPAs. Based on a concept-centric analysis of 50 papers, we derive three distinct research perspectives that constitute this nascent field: user interface-driven, interaction-driven, and explanation-driven trust in SPAs. Building on the results of our analysis, we develop a research agenda to spark and guide future research surrounding trust in SPAs. Ultimately, this paper intends to contribute to the body of knowledge of trust in artificial intelligence-based systems, specifically SPAs. It does so by proposing a novel framework mapping out their relationship.&quot;,&quot;container-title-short&quot;:&quot;&quot;},&quot;isTemporary&quot;:false}]},{&quot;citationID&quot;:&quot;MENDELEY_CITATION_974b9d51-2b9b-4d3a-9744-87aca908ea6e&quot;,&quot;properties&quot;:{&quot;noteIndex&quot;:0},&quot;isEdited&quot;:false,&quot;manualOverride&quot;:{&quot;isManuallyOverridden&quot;:false,&quot;citeprocText&quot;:&quot;(Lankton et al., 2015)&quot;,&quot;manualOverrideText&quot;:&quot;&quot;},&quot;citationTag&quot;:&quot;MENDELEY_CITATION_v3_eyJjaXRhdGlvbklEIjoiTUVOREVMRVlfQ0lUQVRJT05fOTc0YjlkNTEtMmI5Yi00ZDNhLTk3NDQtODdhY2E5MDhlYTZlIiwicHJvcGVydGllcyI6eyJub3RlSW5kZXgiOjB9LCJpc0VkaXRlZCI6ZmFsc2UsIm1hbnVhbE92ZXJyaWRlIjp7ImlzTWFudWFsbHlPdmVycmlkZGVuIjpmYWxzZSwiY2l0ZXByb2NUZXh0IjoiKExhbmt0b24gZXQgYWwuLCAyMDE1KSIsIm1hbnVhbE92ZXJyaWRlVGV4dCI6IiJ9LCJjaXRhdGlvbkl0ZW1zIjpbeyJpZCI6Ijk0ZTU5MDgzLTM3NmQtM2E4MC1iMDlhLTQ0OWVmZDJiYzBlYyIsIml0ZW1EYXRhIjp7InR5cGUiOiJhcnRpY2xlLWpvdXJuYWwiLCJpZCI6Ijk0ZTU5MDgzLTM3NmQtM2E4MC1iMDlhLTQ0OWVmZDJiYzBlYyIsInRpdGxlIjoiVGVjaG5vbG9neSwgaHVtYW5uZXNzLCBhbmQgdHJ1c3Q6IFJldGhpbmtpbmcgdHJ1c3QgaW4gdGVjaG5vbG9neSIsImF1dGhvciI6W3siZmFtaWx5IjoiTGFua3RvbiIsImdpdmVuIjoiTmFuY3kgSy4iLCJwYXJzZS1uYW1lcyI6ZmFsc2UsImRyb3BwaW5nLXBhcnRpY2xlIjoiIiwibm9uLWRyb3BwaW5nLXBhcnRpY2xlIjoiIn0seyJmYW1pbHkiOiJIYXJyaXNvbiBNY2tuaWdodCIsImdpdmVuIjoiRC4iLCJwYXJzZS1uYW1lcyI6ZmFsc2UsImRyb3BwaW5nLXBhcnRpY2xlIjoiIiwibm9uLWRyb3BwaW5nLXBhcnRpY2xlIjoiIn0seyJmYW1pbHkiOiJUcmlwcCIsImdpdmVuIjoiSm9obiIsInBhcnNlLW5hbWVzIjpmYWxzZSwiZHJvcHBpbmctcGFydGljbGUiOiIiLCJub24tZHJvcHBpbmctcGFydGljbGUiOiIifV0sImNvbnRhaW5lci10aXRsZSI6IkpvdXJuYWwgb2YgdGhlIEFzc29jaWF0aW9uIGZvciBJbmZvcm1hdGlvbiBTeXN0ZW1zIiwiY29udGFpbmVyLXRpdGxlLXNob3J0IjoiSiBBc3NvYyBJbmYgU3lzdCIsIkRPSSI6IjEwLjE3NzA1LzFqYWlzLjAwNDExIiwiSVNTTiI6IjE1NTgzNDU3IiwiaXNzdWVkIjp7ImRhdGUtcGFydHMiOltbMjAxNSwxMCwxXV19LCJwYWdlIjoiODgwLTkxOCIsImFic3RyYWN0IjoiSW5mb3JtYXRpb24gc3lzdGVtcyAoSVMpIHJlc2VhcmNoIGhhcyBkZW1vbnN0cmF0ZWQgdGhhdCBodW1hbnMgY2FuIGFuZCBkbyB0cnVzdCB0ZWNobm9sb2d5LiBUaGUgY3VycmVudCB0cnVzdCBpbiB0ZWNobm9sb2d5IGxpdGVyYXR1cmUgZW1wbG95cyB0d28gZGlmZmVyZW50IHR5cGVzIG9mIHRydXN0IGluIHRlY2hub2xvZ3kgY29uc3RydWN0cy4gU29tZSByZXNlYXJjaGVycyB1c2UgaHVtYW4tbGlrZSB0cnVzdCBjb25zdHJ1Y3RzIChlLmcuLCBiZW5ldm9sZW5jZSwgaW50ZWdyaXR5LCBhbmQgYWJpbGl0eSksIHdoaWxlIG90aGVyIHJlc2VhcmNoZXJzIHVzZSBzeXN0ZW0tbGlrZSB0cnVzdCBjb25zdHJ1Y3RzIChlLmcuLCBoZWxwZnVsbmVzcywgcmVsaWFiaWxpdHksIGFuZCBmdW5jdGlvbmFsaXR5KS4gSW50ZXJlc3RpbmdseSwgcGFzdCByZXNlYXJjaCBzaG93cyB0aGF0IGJvdGggc2V0cyBvZiBtZWFzdXJlcyBpbmZsdWVuY2UgaW1wb3J0YW50IGRlcGVuZGVudCB2YXJpYWJsZXMsIGJ1dCB0aGUgbGl0ZXJhdHVyZSBkb2VzIG5vdCBleHBsYWluIHdoZW4gb25lIHR5cGUgc2hvdWxkIGJlIHVzZWQgaW5zdGVhZCBvZiB0aGUgb3RoZXIgdHlwZS4gSW4gdGhpcyBwYXBlciwgd2UgdXNlIHRydXN0LCBzb2NpYWwgcHJlc2VuY2UsIGFuZCBhZmZvcmRhbmNlIHRoZW9yaWVzIHRvIHNoZWQgbGlnaHQgb24gdGhpcyByZXNlYXJjaCBwcm9ibGVtLiBXZSByZXBvcnQgb24gdHdvIHN0dWRpZXMuIEluIHN0dWR5IDEsIHdlIGFyZ3VlIGZpcnN0IHRoYXQgdGVjaG5vbG9naWVzIHZhcnkgaW4gdGhlaXIgcGVyY2VpdmVkIOKAnGh1bWFubmVzc+KAnS4gU2Vjb25kLCB3ZSBhcmd1ZSB0aGF0LCBiZWNhdXNlIHVzZXJzIHBlcmNlaXZlIHR3byB0ZWNobm9sb2dpZXMgdG8gZGlmZmVyIGluIGh1bWFubmVzcywgdGhleSB3aWxsIGRldmVsb3AgdHJ1c3QgaW4gZWFjaCB0ZWNobm9sb2d5IGRpZmZlcmVudGx5IChpLmUuLCBhbG9uZyBtb3JlIGh1bWFuLWxpa2UgY3JpdGVyaWEgb3IgbW9yZSBzeXN0ZW0tbGlrZSBjcml0ZXJpYSkuIFdlIHN0dWR5IHR3byB0ZWNobm9sb2dpZXMgdGhhdCB2YXJ5IGluIGh1bWFubmVzcyB0byBleHBsb3JlIHRoZXNlIGRpZmZlcmVuY2VzIHRoZW9yZXRpY2FsbHkgYW5kIGVtcGlyaWNhbGx5LiBXZSBkZW1vbnN0cmF0ZSB0aGF0LCB3aGVuIHRoZSB0cnVzdCBjb25zdHJ1Y3QgdXNlZCBhbGlnbnMgd2VsbCB3aXRoIGhvdyBodW1hbiB0aGUgdGVjaG5vbG9neSBpcywgaXQgcHJvZHVjZXMgc3Ryb25nZXIgZWZmZWN0cyBvbiBzZWxlY3RlZCBvdXRjb21lIHZhcmlhYmxlcyB0aGFuIGRvZXMgYSBtaXNhbGlnbmVkIHRydXN0IGNvbnN0cnVjdC4gSW4gc3R1ZHkgMiwgd2UgYXNzZXNzIHdoZXRoZXIgdGhlc2UgdGVjaG5vbG9naWVzIGRpZmZlciBpbiBodW1hbm5lc3MgYmFzZWQgb24gc29jaWFsIHByZXNlbmNlLCBzb2NpYWwgYWZmb3JkYW5jZXMsIGFuZCBhZmZvcmRhbmNlcyBmb3Igc29jaWFsaXR5LiBXZSBmaW5kIHRoYXQgdGhlc2UgZmFjdG9ycyBkbyBkaXN0aW5ndWlzaCB3aGV0aGVyIHRlY2hub2xvZ3kgaXMgbW9yZSBodW1hbi1saWtlIG9yIHN5c3RlbS1saWtlLiBXZSBwcm92aWRlIGltcGxpY2F0aW9ucyBmb3IgdHJ1c3QtaW4tdGVjaG5vbG9neSByZXNlYXJjaC4iLCJwdWJsaXNoZXIiOiJBc3NvY2lhdGlvbiBmb3IgSW5mb3JtYXRpb24gU3lzdGVtcyIsImlzc3VlIjoiMTAiLCJ2b2x1bWUiOiIxNiJ9LCJpc1RlbXBvcmFyeSI6ZmFsc2V9XX0=&quot;,&quot;citationItems&quot;:[{&quot;id&quot;:&quot;94e59083-376d-3a80-b09a-449efd2bc0ec&quot;,&quot;itemData&quot;:{&quot;type&quot;:&quot;article-journal&quot;,&quot;id&quot;:&quot;94e59083-376d-3a80-b09a-449efd2bc0ec&quot;,&quot;title&quot;:&quot;Technology, humanness, and trust: Rethinking trust in technology&quot;,&quot;author&quot;:[{&quot;family&quot;:&quot;Lankton&quot;,&quot;given&quot;:&quot;Nancy K.&quot;,&quot;parse-names&quot;:false,&quot;dropping-particle&quot;:&quot;&quot;,&quot;non-dropping-particle&quot;:&quot;&quot;},{&quot;family&quot;:&quot;Harrison Mcknight&quot;,&quot;given&quot;:&quot;D.&quot;,&quot;parse-names&quot;:false,&quot;dropping-particle&quot;:&quot;&quot;,&quot;non-dropping-particle&quot;:&quot;&quot;},{&quot;family&quot;:&quot;Tripp&quot;,&quot;given&quot;:&quot;John&quot;,&quot;parse-names&quot;:false,&quot;dropping-particle&quot;:&quot;&quot;,&quot;non-dropping-particle&quot;:&quot;&quot;}],&quot;container-title&quot;:&quot;Journal of the Association for Information Systems&quot;,&quot;container-title-short&quot;:&quot;J Assoc Inf Syst&quot;,&quot;DOI&quot;:&quot;10.17705/1jais.00411&quot;,&quot;ISSN&quot;:&quot;15583457&quot;,&quot;issued&quot;:{&quot;date-parts&quot;:[[2015,10,1]]},&quot;page&quot;:&quot;880-918&quot;,&quot;abstract&quot;:&quot;Information systems (IS) research has demonstrated that humans can and do trust technology. The current trust in technology literature employs two different types of trust in technology constructs. Some researchers use human-like trust constructs (e.g., benevolence, integrity, and ability), while other researchers use system-like trust constructs (e.g., helpfulness, reliability, and functionality). Interestingly, past research shows that both sets of measures influence important dependent variables, but the literature does not explain when one type should be used instead of the other type. In this paper, we use trust, social presence, and affordance theories to shed light on this research problem. We report on two studies. In study 1, we argue first that technologies vary in their perceived “humanness”. Second, we argue that, because users perceive two technologies to differ in humanness, they will develop trust in each technology differently (i.e., along more human-like criteria or more system-like criteria). We study two technologies that vary in humanness to explore these differences theoretically and empirically. We demonstrate that, when the trust construct used aligns well with how human the technology is, it produces stronger effects on selected outcome variables than does a misaligned trust construct. In study 2, we assess whether these technologies differ in humanness based on social presence, social affordances, and affordances for sociality. We find that these factors do distinguish whether technology is more human-like or system-like. We provide implications for trust-in-technology research.&quot;,&quot;publisher&quot;:&quot;Association for Information Systems&quot;,&quot;issue&quot;:&quot;10&quot;,&quot;volume&quot;:&quot;16&quot;},&quot;isTemporary&quot;:false}]},{&quot;citationID&quot;:&quot;MENDELEY_CITATION_bae69f5a-8428-4798-94ea-01787a75a7b8&quot;,&quot;properties&quot;:{&quot;noteIndex&quot;:0},&quot;isEdited&quot;:false,&quot;manualOverride&quot;:{&quot;isManuallyOverridden&quot;:true,&quot;citeprocText&quot;:&quot;(Sarkar et al., 2020)&quot;,&quot;manualOverrideText&quot;:&quot;Sarkar et al., (2020)&quot;},&quot;citationTag&quot;:&quot;MENDELEY_CITATION_v3_eyJjaXRhdGlvbklEIjoiTUVOREVMRVlfQ0lUQVRJT05fYmFlNjlmNWEtODQyOC00Nzk4LTk0ZWEtMDE3ODdhNzVhN2I4IiwicHJvcGVydGllcyI6eyJub3RlSW5kZXgiOjB9LCJpc0VkaXRlZCI6ZmFsc2UsIm1hbnVhbE92ZXJyaWRlIjp7ImlzTWFudWFsbHlPdmVycmlkZGVuIjp0cnVlLCJjaXRlcHJvY1RleHQiOiIoU2Fya2FyIGV0IGFsLiwgMjAyMCkiLCJtYW51YWxPdmVycmlkZVRleHQiOiJTYXJrYXIgZXQgYWwuLCAoMjAyMCkifSwiY2l0YXRpb25JdGVtcyI6W3siaWQiOiJkMDY1M2E3Ni04MmQ3LTM0NWUtYWM4Zi01YWRiNmRiNzNiMzMiLCJpdGVtRGF0YSI6eyJ0eXBlIjoiYXJ0aWNsZSIsImlkIjoiZDA2NTNhNzYtODJkNy0zNDVlLWFjOGYtNWFkYjZkYjczYjMzIiwidGl0bGUiOiJBIG1ldGEtYW5hbHlzaXMgb2YgYW50ZWNlZGVudHMgYW5kIGNvbnNlcXVlbmNlcyBvZiB0cnVzdCBpbiBtb2JpbGUgY29tbWVyY2UiLCJhdXRob3IiOlt7ImZhbWlseSI6IlNhcmthciIsImdpdmVuIjoiU3ViaHJvIiwicGFyc2UtbmFtZXMiOmZhbHNlLCJkcm9wcGluZy1wYXJ0aWNsZSI6IiIsIm5vbi1kcm9wcGluZy1wYXJ0aWNsZSI6IiJ9LHsiZmFtaWx5IjoiQ2hhdWhhbiIsImdpdmVuIjoiU3VtZWRoYSIsInBhcnNlLW5hbWVzIjpmYWxzZSwiZHJvcHBpbmctcGFydGljbGUiOiIiLCJub24tZHJvcHBpbmctcGFydGljbGUiOiIifSx7ImZhbWlseSI6IktoYXJlIiwiZ2l2ZW4iOiJBcnBpdGEiLCJwYXJzZS1uYW1lcyI6ZmFsc2UsImRyb3BwaW5nLXBhcnRpY2xlIjoiIiwibm9uLWRyb3BwaW5nLXBhcnRpY2xlIjoiIn1dLCJjb250YWluZXItdGl0bGUiOiJJbnRlcm5hdGlvbmFsIEpvdXJuYWwgb2YgSW5mb3JtYXRpb24gTWFuYWdlbWVudCIsImNvbnRhaW5lci10aXRsZS1zaG9ydCI6IkludCBKIEluZiBNYW5hZ2UiLCJET0kiOiIxMC4xMDE2L2ouaWppbmZvbWd0LjIwMTkuMDguMDA4IiwiSVNTTiI6IjAyNjg0MDEyIiwiaXNzdWVkIjp7ImRhdGUtcGFydHMiOltbMjAyMCwyLDFdXX0sInBhZ2UiOiIyODYtMzAxIiwiYWJzdHJhY3QiOiJBd2FyZW5lc3Mgb2YgYW50ZWNlZGVudHMgYW5kIGNvbnNlcXVlbmNlcyBvZiB0cnVzdCBpbiBtLWNvbW1lcmNlIGNhbiBlbmFibGUgbS1jb21tZXJjZSBzZXJ2aWNlIHByb3ZpZGVycyB0byBkZXNpZ24gc3VpdGFibGUgbWFya2V0aW5nIHN0cmF0ZWdpZXMuIFByZXNlbnQgc3R1ZHkgY29uZHVjdGVkIGEgbWV0YS1hbmFseXNpcyBvZiAxMTggcmVsYXRlZCBlbXBpcmljYWwgc3R1ZGllcy4gVGhlIHJlc3VsdHMgaW5kaWNhdGUgdGhhdCBhbnRlY2VkZW50cyBuYW1lbHkgcGVyY2VpdmVkIHVzZWZ1bG5lc3MsIHBlcmNlaXZlZCBlYXNlIG9mIHVzZSwgc3lzdGVtIHF1YWxpdHksIGluZm9ybWF0aW9uIHF1YWxpdHksIHNlcnZpY2UgcXVhbGl0eSwgdXNlciBpbnRlcmZhY2UsIHBlcmNlaXZlZCByaXNrLCBwZXJjZWl2ZWQgc2VjdXJpdHksIHN0cnVjdHVyYWwgYXNzdXJhbmNlLCB1YmlxdWl0eSwgYW5kIGRpc3Bvc2l0aW9uIHRvIHRydXN0LCB3aGlsZSBjb25zZXF1ZW5jZXMgbmFtZWx5IGF0dGl0dWRlLCB1c2VyIHNhdGlzZmFjdGlvbiwgYmVoYXZpb3JhbCBpbnRlbnRpb24sIGFuZCBsb3lhbHR5IGhhdmUgc2lnbmlmaWNhbnQgcmVsYXRpb25zaGlwIHdpdGggdHJ1c3QgaW4gbS1jb21tZXJjZS4gRnVydGhlciwgYWxsIHRoZSByZWxhdGlvbnNoaXBzIHdlcmUgZm91bmQgdG8gYmUgbW9kZXJhdGVkIGJ5IGN1bHR1cmUgZXhjZXB0IHBlcmNlaXZlZCBlYXNlIG9mIHVzZSwgZGlzcG9zaXRpb24gdG8gdHJ1c3QsIGFuZCBhdHRpdHVkZS4iLCJwdWJsaXNoZXIiOiJFbHNldmllciBMdGQiLCJ2b2x1bWUiOiI1MCJ9LCJpc1RlbXBvcmFyeSI6ZmFsc2V9XX0=&quot;,&quot;citationItems&quot;:[{&quot;id&quot;:&quot;d0653a76-82d7-345e-ac8f-5adb6db73b33&quot;,&quot;itemData&quot;:{&quot;type&quot;:&quot;article&quot;,&quot;id&quot;:&quot;d0653a76-82d7-345e-ac8f-5adb6db73b33&quot;,&quot;title&quot;:&quot;A meta-analysis of antecedents and consequences of trust in mobile commerce&quot;,&quot;author&quot;:[{&quot;family&quot;:&quot;Sarkar&quot;,&quot;given&quot;:&quot;Subhro&quot;,&quot;parse-names&quot;:false,&quot;dropping-particle&quot;:&quot;&quot;,&quot;non-dropping-particle&quot;:&quot;&quot;},{&quot;family&quot;:&quot;Chauhan&quot;,&quot;given&quot;:&quot;Sumedha&quot;,&quot;parse-names&quot;:false,&quot;dropping-particle&quot;:&quot;&quot;,&quot;non-dropping-particle&quot;:&quot;&quot;},{&quot;family&quot;:&quot;Khare&quot;,&quot;given&quot;:&quot;Arpita&quot;,&quot;parse-names&quot;:false,&quot;dropping-particle&quot;:&quot;&quot;,&quot;non-dropping-particle&quot;:&quot;&quot;}],&quot;container-title&quot;:&quot;International Journal of Information Management&quot;,&quot;container-title-short&quot;:&quot;Int J Inf Manage&quot;,&quot;DOI&quot;:&quot;10.1016/j.ijinfomgt.2019.08.008&quot;,&quot;ISSN&quot;:&quot;02684012&quot;,&quot;issued&quot;:{&quot;date-parts&quot;:[[2020,2,1]]},&quot;page&quot;:&quot;286-301&quot;,&quot;abstract&quot;:&quot;Awareness of antecedents and consequences of trust in m-commerce can enable m-commerce service providers to design suitable marketing strategies. Present study conducted a meta-analysis of 118 related empirical studies. The results indicate that antecedents namely perceived usefulness, perceived ease of use, system quality, information quality, service quality, user interface, perceived risk, perceived security, structural assurance, ubiquity, and disposition to trust, while consequences namely attitude, user satisfaction, behavioral intention, and loyalty have significant relationship with trust in m-commerce. Further, all the relationships were found to be moderated by culture except perceived ease of use, disposition to trust, and attitude.&quot;,&quot;publisher&quot;:&quot;Elsevier Ltd&quot;,&quot;volume&quot;:&quot;50&quot;},&quot;isTemporary&quot;:false}]},{&quot;citationID&quot;:&quot;MENDELEY_CITATION_68170ac2-4d90-4bb3-a85e-9efaf595f063&quot;,&quot;properties&quot;:{&quot;noteIndex&quot;:0},&quot;isEdited&quot;:false,&quot;manualOverride&quot;:{&quot;isManuallyOverridden&quot;:true,&quot;citeprocText&quot;:&quot;(W. I. Lee et al., 2021)&quot;,&quot;manualOverrideText&quot;:&quot;Lee et al., (2021)&quot;},&quot;citationTag&quot;:&quot;MENDELEY_CITATION_v3_eyJjaXRhdGlvbklEIjoiTUVOREVMRVlfQ0lUQVRJT05fNjgxNzBhYzItNGQ5MC00YmIzLWE4NWUtOWVmYWY1OTVmMDYzIiwicHJvcGVydGllcyI6eyJub3RlSW5kZXgiOjB9LCJpc0VkaXRlZCI6ZmFsc2UsIm1hbnVhbE92ZXJyaWRlIjp7ImlzTWFudWFsbHlPdmVycmlkZGVuIjp0cnVlLCJjaXRlcHJvY1RleHQiOiIoVy4gSS4gTGVlIGV0IGFsLiwgMjAyMSkiLCJtYW51YWxPdmVycmlkZVRleHQiOiJMZWUgZXQgYWwuLCAoMjAyMSkifSwiY2l0YXRpb25JdGVtcyI6W3siaWQiOiI5YTAyNTRiMS01NzhjLTMxMDctODAzNC1jNzI5NmZlMmZjMDQiLCJpdGVtRGF0YSI6eyJ0eXBlIjoiYXJ0aWNsZS1qb3VybmFsIiwiaWQiOiI5YTAyNTRiMS01NzhjLTMxMDctODAzNC1jNzI5NmZlMmZjMDQiLCJ0aXRsZSI6IkRldGVybWluYW50cyBpbXBhY3RpbmcgdXNlciBiZWhhdmlvciB0b3dhcmRzIGVtZXJnZW5jeSB1c2UgaW50ZW50aW9ucyBvZiBtLWhlYWx0aCBzZXJ2aWNlcyBpbiB0YWl3YW4iLCJhdXRob3IiOlt7ImZhbWlseSI6IkxlZSIsImdpdmVuIjoiV2FuIEkuIiwicGFyc2UtbmFtZXMiOmZhbHNlLCJkcm9wcGluZy1wYXJ0aWNsZSI6IiIsIm5vbi1kcm9wcGluZy1wYXJ0aWNsZSI6IiJ9LHsiZmFtaWx5IjoiRnUiLCJnaXZlbiI6IkhzaW4gUGluIiwicGFyc2UtbmFtZXMiOmZhbHNlLCJkcm9wcGluZy1wYXJ0aWNsZSI6IiIsIm5vbi1kcm9wcGluZy1wYXJ0aWNsZSI6IiJ9LHsiZmFtaWx5IjoiTWVuZG96YSIsImdpdmVuIjoiTmVsaW8iLCJwYXJzZS1uYW1lcyI6ZmFsc2UsImRyb3BwaW5nLXBhcnRpY2xlIjoiIiwibm9uLWRyb3BwaW5nLXBhcnRpY2xlIjoiIn0seyJmYW1pbHkiOiJMaXUiLCJnaXZlbiI6IlR6dSBZdSIsInBhcnNlLW5hbWVzIjpmYWxzZSwiZHJvcHBpbmctcGFydGljbGUiOiIiLCJub24tZHJvcHBpbmctcGFydGljbGUiOiIifV0sImNvbnRhaW5lci10aXRsZSI6IkhlYWx0aGNhcmUgKFN3aXR6ZXJsYW5kKSIsIkRPSSI6IjEwLjMzOTAvaGVhbHRoY2FyZTkwNTA1MzUiLCJJU1NOIjoiMjIyNzkwMzIiLCJpc3N1ZWQiOnsiZGF0ZS1wYXJ0cyI6W1syMDIxXV19LCJhYnN0cmFjdCI6IkVtZXJnZW5jeSB1c2FnZSBpbnRlbnRpb24gYW5kIGJlaGF2aW9yIGFyZSBjcnVjaWFsIHRvIGJ1c2luZXNzIHNlcnZpY2Ugc3VjY2VzcyBmb3IgbS1IZWFsdGggcHJvdmlkZXJzIGFuZCBwYXRpZW50IGhlYWx0aGNhcmUgc2VydmljZS4gVGhpcyBzdHVkeSBhaW1lZCB0byBpZGVudGlmeSB0aGUgZmFjdG9ycyB0aGF0IGluZmx1ZW5jZSBtLUhlYWx0aCBhY2NlcHRhbmNlIGFuZCB0aGUgZWZmZWN0IG9mIGVtZXJnZW5jeSB1c2UgaW50ZW50aW9ucyBvbiB1c2FnZSBiZWhhdmlvciBhbW9uZyBUYWl3YW5lc2UgbS1IZWFsdGggdXNlcnMgYnkgYWRvcHRpbmcgYW5kIGV4dGVuZGluZyB0aGUgVW5pZmllZCBUaGVvcnkgb2YgQWNjZXB0YW5jZSBhbmQgVXNlIG9mIFRlY2hub2xvZ3kgKFVUQVVUKS4gVGhpcyBzdHVkeSBhbHNvIGV4YW1pbmVzIHRoZSBtb2RlcmF0aW5nIHJvbGUgb2YgZ2VuZGVyIGFuZCBhZ2UgaW4gdGhlIGVmZmVjdHMgb2YgdGhlIGluZGVwZW5kZW50IHZhcmlhYmxlcyBvbiBzYXRpc2ZhY3Rpb24gd2l0aCBtLUhlYWx0aCBzZXJ2aWNlcy4gQW4gb25saW5lIHF1ZXN0aW9ubmFpcmUgd2FzIHVzZWQgdG8gY29sbGVjdCBkYXRhIGZyb20gMzcxIHBhcnRpY2lwYW50cy4gVGhlIHJlc3VsdHMgcmV2ZWFsZWQgdGhhdCBwZXJmb3JtYW5jZSBleHBlY3RhbmN5LCBmYWNpbGl0YXRpbmcgY29uZGl0aW9ucywgYW5kIHRydXN0IGhhZCBwb3NpdGl2ZSBlZmZlY3RzIG9uIHVzZXIgc2F0aXNmYWN0aW9uLiBBZGRpdGlvbmFsbHksIG0tSGVhbHRoIGtub3dsZWRnZSBhbmQgdXNlciBzYXRpc2ZhY3Rpb24gaGFkIHBvc2l0aXZlIGVmZmVjdHMgb24gZW1lcmdlbmN5IHVzZSBpbnRlbnRpb25zLiBIb3dldmVyLCBzb2NpYWwgaW5mbHVlbmNlIGFuZCBlZmZvcnQgZXhwZWN0YW5jeSBkaWQgbm90IGhhdmUgYSBzaWduaWZpY2FudCBlZmZlY3Qgb24gc2F0aXNmYWN0aW9uLiBNb3Jlb3ZlciwgYWdlIGFuZCBnZW5kZXIgc2lnbmlmaWNhbnRseSBtb2RlcmF0ZWQgdGhlIGVmZmVjdHMgb2Ygc29tZSBwcmVkaWN0b3JzLiIsInB1Ymxpc2hlciI6Ik1EUEkgQUciLCJpc3N1ZSI6IjUiLCJ2b2x1bWUiOiI5IiwiY29udGFpbmVyLXRpdGxlLXNob3J0IjoiIn0sImlzVGVtcG9yYXJ5IjpmYWxzZX1dfQ==&quot;,&quot;citationItems&quot;:[{&quot;id&quot;:&quot;9a0254b1-578c-3107-8034-c7296fe2fc04&quot;,&quot;itemData&quot;:{&quot;type&quot;:&quot;article-journal&quot;,&quot;id&quot;:&quot;9a0254b1-578c-3107-8034-c7296fe2fc04&quot;,&quot;title&quot;:&quot;Determinants impacting user behavior towards emergency use intentions of m-health services in taiwan&quot;,&quot;author&quot;:[{&quot;family&quot;:&quot;Lee&quot;,&quot;given&quot;:&quot;Wan I.&quot;,&quot;parse-names&quot;:false,&quot;dropping-particle&quot;:&quot;&quot;,&quot;non-dropping-particle&quot;:&quot;&quot;},{&quot;family&quot;:&quot;Fu&quot;,&quot;given&quot;:&quot;Hsin Pin&quot;,&quot;parse-names&quot;:false,&quot;dropping-particle&quot;:&quot;&quot;,&quot;non-dropping-particle&quot;:&quot;&quot;},{&quot;family&quot;:&quot;Mendoza&quot;,&quot;given&quot;:&quot;Nelio&quot;,&quot;parse-names&quot;:false,&quot;dropping-particle&quot;:&quot;&quot;,&quot;non-dropping-particle&quot;:&quot;&quot;},{&quot;family&quot;:&quot;Liu&quot;,&quot;given&quot;:&quot;Tzu Yu&quot;,&quot;parse-names&quot;:false,&quot;dropping-particle&quot;:&quot;&quot;,&quot;non-dropping-particle&quot;:&quot;&quot;}],&quot;container-title&quot;:&quot;Healthcare (Switzerland)&quot;,&quot;DOI&quot;:&quot;10.3390/healthcare9050535&quot;,&quot;ISSN&quot;:&quot;22279032&quot;,&quot;issued&quot;:{&quot;date-parts&quot;:[[2021]]},&quot;abstract&quot;:&quot;Emergency usage intention and behavior are crucial to business service success for m-Health providers and patient healthcare service. This study aimed to identify the factors that influence m-Health acceptance and the effect of emergency use intentions on usage behavior among Taiwanese m-Health users by adopting and extending the Unified Theory of Acceptance and Use of Technology (UTAUT). This study also examines the moderating role of gender and age in the effects of the independent variables on satisfaction with m-Health services. An online questionnaire was used to collect data from 371 participants. The results revealed that performance expectancy, facilitating conditions, and trust had positive effects on user satisfaction. Additionally, m-Health knowledge and user satisfaction had positive effects on emergency use intentions. However, social influence and effort expectancy did not have a significant effect on satisfaction. Moreover, age and gender significantly moderated the effects of some predictors.&quot;,&quot;publisher&quot;:&quot;MDPI AG&quot;,&quot;issue&quot;:&quot;5&quot;,&quot;volume&quot;:&quot;9&quot;,&quot;container-title-short&quot;:&quot;&quot;},&quot;isTemporary&quot;:false}]},{&quot;citationID&quot;:&quot;MENDELEY_CITATION_f5c34c86-9a7f-43c6-8e10-beb8c3b951b2&quot;,&quot;properties&quot;:{&quot;noteIndex&quot;:0},&quot;isEdited&quot;:false,&quot;manualOverride&quot;:{&quot;isManuallyOverridden&quot;:false,&quot;citeprocText&quot;:&quot;(El-Wajeeh et al., 2014)&quot;,&quot;manualOverrideText&quot;:&quot;&quot;},&quot;citationTag&quot;:&quot;MENDELEY_CITATION_v3_eyJjaXRhdGlvbklEIjoiTUVOREVMRVlfQ0lUQVRJT05fZjVjMzRjODYtOWE3Zi00M2M2LThlMTAtYmViOGMzYjk1MWIyIiwicHJvcGVydGllcyI6eyJub3RlSW5kZXgiOjB9LCJpc0VkaXRlZCI6ZmFsc2UsIm1hbnVhbE92ZXJyaWRlIjp7ImlzTWFudWFsbHlPdmVycmlkZGVuIjpmYWxzZSwiY2l0ZXByb2NUZXh0IjoiKEVsLVdhamVlaCBldCBhbC4sIDIwMTQpIiwibWFudWFsT3ZlcnJpZGVUZXh0IjoiIn0sImNpdGF0aW9uSXRlbXMiOlt7ImlkIjoiNWJkM2JkZTEtNzE1MC0zNDk4LWE2NzktM2Y5ODE5ZGYzN2M4IiwiaXRlbURhdGEiOnsidHlwZSI6ImFydGljbGUtam91cm5hbCIsImlkIjoiNWJkM2JkZTEtNzE1MC0zNDk4LWE2NzktM2Y5ODE5ZGYzN2M4IiwidGl0bGUiOiJUZWNobm9sb2d5IEFjY2VwdGFuY2UgTW9kZWwgZm9yIE1vYmlsZSBIZWFsdGggU3lzdGVtcyIsImF1dGhvciI6W3siZmFtaWx5IjoiRWwtV2FqZWVoIiwiZ2l2ZW4iOiJNYXJ3YW4iLCJwYXJzZS1uYW1lcyI6ZmFsc2UsImRyb3BwaW5nLXBhcnRpY2xlIjoiIiwibm9uLWRyb3BwaW5nLXBhcnRpY2xlIjoiIn0seyJmYW1pbHkiOiJHYWxhbC1FZGVlbiIsImdpdmVuIjoiR2FsYWwgSCIsInBhcnNlLW5hbWVzIjpmYWxzZSwiZHJvcHBpbmctcGFydGljbGUiOiIiLCJub24tZHJvcHBpbmctcGFydGljbGUiOiIifSx7ImZhbWlseSI6Ik1va2h0YXIiLCJnaXZlbiI6IkhvZGEiLCJwYXJzZS1uYW1lcyI6ZmFsc2UsImRyb3BwaW5nLXBhcnRpY2xlIjoiIiwibm9uLWRyb3BwaW5nLXBhcnRpY2xlIjoiIn1dLCJjb250YWluZXItdGl0bGUiOiJJT1NSIEpvdXJuYWwgb2YgTW9iaWxlIENvbXB1dGluZyAmIEFwcGxpY2F0aW9uIiwiVVJMIjoid3d3Lmlvc3Jqb3VybmFscy5vcmd3d3cuaW9zcmpvdXJuYWxzLm9yZyIsImlzc3VlZCI6eyJkYXRlLXBhcnRzIjpbWzIwMTRdXX0sInBhZ2UiOiIyMS0zMyIsImFic3RyYWN0IjoiVGhlIHB1cnBvc2Ugb2YgdGhpcyBwYXBlciBpcyB0byBleHBsb3JlIHRoZSBmYWN0b3JzIHRoYXQgaW5mbHVlbmNlIGhlYWx0aC1yZWxhdGVkIGNvbnN1bWVyJ3MgYWNjZXB0YW5jZSB0byB1c2UgdGhlIG1vYmlsZSB0ZWNobm9sb2d5IGFzIGEgdG9vbCBmb3IgcmVjZWl2aW5nIGhlYWx0aGNhcmUgc2VydmljZXMuIEJhc2VkIG9uIHRlY2hub2xvZ3kgYWNjZXB0YW5jZSBtb2RlbCAoVEFNKSwgdGhpcyBwYXBlciBwcm92aWRlcyBhIGJldHRlciB1bmRlcnN0YW5kaW5nIG9mIGFudGVjZWRlbnQgb2Yga2V5IGFjY2VwdGFuY2UgY29uc3RydWN0cyAoZS5nLiBpbnRlbnRpb24gdG8gdXNlLCBwZXJjZWl2ZWQgdXNlZnVsbmVzcywgcGVyY2VpdmVkIGVhc2Ugb2YgdXNlKS4gVGhlIHByb3Bvc2VkIHJlc2VhcmNoIG1vZGVsIGFuZCBoeXBvdGhlc2VzIHZhbGlkYXRlZCBhbmQgdGVzdGVkIHdpdGggZGF0YSBjb2xsZWN0ZWQgZnJvbSAzMDIgRWd5cHRpYW5zIGFuZCBZZW1lbmlzIHBhdGllbnRzLCBoZWFsdGggcHJvZmVzc2lvbmFscywgYW5kIGdlbmVyYWwgaGVhbHRoIHVzZXJzLiBUaGUgcmVzdWx0cyBhcmUgYW5hbHl6ZWQgdXNpbmcgYSBudW1iZXIgb2Ygc3RhdGlzdGljYWwgdGVjaG5pcXVlcyBpbmNsdWRpbmcgcGFydGlhbCBsZWFzdCBzcXVhcmVzLiBUaGUga2V5IGZpbmRpbmdzIG9idGFpbmluZyBmcm9tIHRoZSByZXN1bHRzIG9mIHRoZSB0aHJlZSBzdXJ2ZXllZCBzdGFrZWhvbGRlcnMgcmV2ZWFsIHRoYXQ6ICgxKSBuaW5ldHkgcGVyY2VudCBhcmUgaW5kZW50ZWQgdG8gdXNlIG1vYmlsZSBoZWFsdGggc2VydmljZXMuICgyKSBXaGlsZSBpbnRlbnRpb24gdG8gdXNlIGhhcyBncmVhdGx5IGluZmx1ZW5jZWQgYnkgcGVyY2VpdmVkIHVzZWZ1bG5lc3MsIHRoZSBpbXBhY3Qgb2YgcGVyY2VpdmVkIGVhc2Ugb2YgdXNlIHZhcmllcy4gKDMpIFBlcmNlaXZlZCB2YWx1ZSwgcGVyY2VpdmVkIGVhc2Ugb2YgdXNlIGFuZCBwb3J0YWJpbGl0eSBmYWN0b3JzIGFyZSBzaWduaWZpY2FudGx5IGFmZmVjdCBwZXJjZWl2ZWQgdXNlZnVsbmVzcy4gKDQpIFNlbGYtZWZmaWNhY3kgYW5kIHRlY2hub2xvZ3kgYW54aWV0eSBoYXZlIGEgZ3JlYXQgaW1wYWN0IG9uIHBlcmNlaXZlZCBlYXNlIG9mIHVzZS4gKDUpIFRoZSBpbXBhY3Qgb2YgdGhlIHJlc3Qgb2YgdGhlIHN1Z2dlc3RlZCBmYWN0b3JzIHJhbmdlZCBmcm9tIG1lZGl1bSwgbG93LCBhbmQgaW5zaWduaWZpY2FudC4gVGhlIHJlc2VhcmNoIG1hZGUgYW4gaW4tZGVwdGggZXhwbG9yYXRpb24gYW5kIGV4YW1pbmF0aW9uIG9mIHRoZSBmYWN0b3JzIHRoYXQgaW5mbHVlbmNlIHVzZXIncyBpbnRlbnRpb24gdG8gdXNlIG1vYmlsZSBoZWFsdGggc2VydmljZXMgZm9jdXNpbmcgb24gdGVjaG5vbG9naWNhbCwgY3VsdHVyYWwsIG9yZ2FuaXphdGlvbmFsLCBwb2xpdGljYWwsIGFuZCBzb2NpYWwgYXNwZWN0cyB3aGVyZWFzIG1vc3Qgb2YgdGhlIHByZXZpb3VzIHN0dWRpZXMgY29uc2lkZXJlZCBvbmx5IG9uZSBvciB0d28gYXNwZWN0cyB0b2dldGhlci4gVGhlIHByb3Bvc2VkIG1vZGVsIGNhbiBiZSBhcHBsaWVkIHRvIGFzc2VzcyBtb2JpbGUgaGVhbHRoIHVzZXIncyBhY2NlcHRhbmNlLCB0aGVyZWJ5IGhlbHAgbW9iaWxlIGhlYWx0aCBkZXZlbG9wZXJzIGFuZCBwcm92aWRlcnMgdG8gZGV2ZWxvcCBiZXR0ZXIgbW9iaWxlIGhlYWx0aCBhcHBsaWNhdGlvbnMgdGhhdCBtZWV0IHRoZSBuZWVkcyBvZiB0aGUgcG90ZW50aWFsIHVzZXJzLiIsImlzc3VlIjoiMSIsInZvbHVtZSI6IjEiLCJjb250YWluZXItdGl0bGUtc2hvcnQiOiIifSwiaXNUZW1wb3JhcnkiOmZhbHNlfV19&quot;,&quot;citationItems&quot;:[{&quot;id&quot;:&quot;5bd3bde1-7150-3498-a679-3f9819df37c8&quot;,&quot;itemData&quot;:{&quot;type&quot;:&quot;article-journal&quot;,&quot;id&quot;:&quot;5bd3bde1-7150-3498-a679-3f9819df37c8&quot;,&quot;title&quot;:&quot;Technology Acceptance Model for Mobile Health Systems&quot;,&quot;author&quot;:[{&quot;family&quot;:&quot;El-Wajeeh&quot;,&quot;given&quot;:&quot;Marwan&quot;,&quot;parse-names&quot;:false,&quot;dropping-particle&quot;:&quot;&quot;,&quot;non-dropping-particle&quot;:&quot;&quot;},{&quot;family&quot;:&quot;Galal-Edeen&quot;,&quot;given&quot;:&quot;Galal H&quot;,&quot;parse-names&quot;:false,&quot;dropping-particle&quot;:&quot;&quot;,&quot;non-dropping-particle&quot;:&quot;&quot;},{&quot;family&quot;:&quot;Mokhtar&quot;,&quot;given&quot;:&quot;Hoda&quot;,&quot;parse-names&quot;:false,&quot;dropping-particle&quot;:&quot;&quot;,&quot;non-dropping-particle&quot;:&quot;&quot;}],&quot;container-title&quot;:&quot;IOSR Journal of Mobile Computing &amp; Application&quot;,&quot;URL&quot;:&quot;www.iosrjournals.orgwww.iosrjournals.org&quot;,&quot;issued&quot;:{&quot;date-parts&quot;:[[2014]]},&quot;page&quot;:&quot;21-33&quot;,&quot;abstract&quot;:&quot;The purpose of this paper is to explore the factors that influence health-related consumer's acceptance to use the mobile technology as a tool for receiving healthcare services. Based on technology acceptance model (TAM), this paper provides a better understanding of antecedent of key acceptance constructs (e.g. intention to use, perceived usefulness, perceived ease of use). The proposed research model and hypotheses validated and tested with data collected from 302 Egyptians and Yemenis patients, health professionals, and general health users. The results are analyzed using a number of statistical techniques including partial least squares. The key findings obtaining from the results of the three surveyed stakeholders reveal that: (1) ninety percent are indented to use mobile health services. (2) While intention to use has greatly influenced by perceived usefulness, the impact of perceived ease of use varies. (3) Perceived value, perceived ease of use and portability factors are significantly affect perceived usefulness. (4) Self-efficacy and technology anxiety have a great impact on perceived ease of use. (5) The impact of the rest of the suggested factors ranged from medium, low, and insignificant. The research made an in-depth exploration and examination of the factors that influence user's intention to use mobile health services focusing on technological, cultural, organizational, political, and social aspects whereas most of the previous studies considered only one or two aspects together. The proposed model can be applied to assess mobile health user's acceptance, thereby help mobile health developers and providers to develop better mobile health applications that meet the needs of the potential users.&quot;,&quot;issue&quot;:&quot;1&quot;,&quot;volume&quot;:&quot;1&quot;,&quot;container-title-short&quot;:&quot;&quot;},&quot;isTemporary&quot;:false}]},{&quot;citationID&quot;:&quot;MENDELEY_CITATION_1cd5d51e-46e5-43ed-a704-aae1147b62a0&quot;,&quot;properties&quot;:{&quot;noteIndex&quot;:0},&quot;isEdited&quot;:false,&quot;manualOverride&quot;:{&quot;isManuallyOverridden&quot;:false,&quot;citeprocText&quot;:&quot;(Fayad &amp;#38; Paper, 2015)&quot;,&quot;manualOverrideText&quot;:&quot;&quot;},&quot;citationTag&quot;:&quot;MENDELEY_CITATION_v3_eyJjaXRhdGlvbklEIjoiTUVOREVMRVlfQ0lUQVRJT05fMWNkNWQ1MWUtNDZlNS00M2VkLWE3MDQtYWFlMTE0N2I2MmEwIiwicHJvcGVydGllcyI6eyJub3RlSW5kZXgiOjB9LCJpc0VkaXRlZCI6ZmFsc2UsIm1hbnVhbE92ZXJyaWRlIjp7ImlzTWFudWFsbHlPdmVycmlkZGVuIjpmYWxzZSwiY2l0ZXByb2NUZXh0IjoiKEZheWFkICYjMzg7IFBhcGVyLCAyMDE1KSIsIm1hbnVhbE92ZXJyaWRlVGV4dCI6IiJ9LCJjaXRhdGlvbkl0ZW1zIjpbeyJpZCI6Ijc3M2VlODMzLTRjODUtMzczNC1hM2UzLTc3OTNmZjAzZGE4MCIsIml0ZW1EYXRhIjp7InR5cGUiOiJhcnRpY2xlLWpvdXJuYWwiLCJpZCI6Ijc3M2VlODMzLTRjODUtMzczNC1hM2UzLTc3OTNmZjAzZGE4MCIsInRpdGxlIjoiVGhlIFRlY2hub2xvZ3kgQWNjZXB0YW5jZSBNb2RlbCBFLUNvbW1lcmNlIEV4dGVuc2lvbjogQSBDb25jZXB0dWFsIEZyYW1ld29yayIsImF1dGhvciI6W3siZmFtaWx5IjoiRmF5YWQiLCJnaXZlbiI6IlJpbWEiLCJwYXJzZS1uYW1lcyI6ZmFsc2UsImRyb3BwaW5nLXBhcnRpY2xlIjoiIiwibm9uLWRyb3BwaW5nLXBhcnRpY2xlIjoiIn0seyJmYW1pbHkiOiJQYXBlciIsImdpdmVuIjoiRGF2aWQiLCJwYXJzZS1uYW1lcyI6ZmFsc2UsImRyb3BwaW5nLXBhcnRpY2xlIjoiIiwibm9uLWRyb3BwaW5nLXBhcnRpY2xlIjoiIn1dLCJjb250YWluZXItdGl0bGUiOiJQcm9jZWRpYSBFY29ub21pY3MgYW5kIEZpbmFuY2UiLCJET0kiOiIxMC4xMDE2L3MyMjEyLTU2NzEoMTUpMDA5MjItMyIsIklTU04iOiIyMjEyNTY3MSIsImlzc3VlZCI6eyJkYXRlLXBhcnRzIjpbWzIwMTVdXX0sInBhZ2UiOiIxMDAwLTEwMDYiLCJhYnN0cmFjdCI6IkVsZWN0cm9uaWMtY29tbWVyY2UgaGFzIGJlY29tZSBhbiBpbXBvcnRhbnQgY2hhbm5lbCBmb3IgY29uZHVjdGluZyBidXNpbmVzcy4gUmVzZWFyY2hlcnMgYXMgd2VsbCBhcyBtYXJrZXQgZXhlY3V0aXZlcyBhcmUgdHJ5aW5nIHRvIGJldHRlciB1bmRlcnN0YW5kIG9ubGluZSBjb25zdW1lciBiZWhhdmlvci4gT25lIG1vZGVsIHVzZWQgYnkgcmVzZWFyY2hlcnMgdG8gdW5kZXJzdGFuZCBiZWhhdmlvciBpbiB0aGUgaW5mb3JtYXRpb24gc3lzdGVtcyBmaWVsZCBpbiBnZW5lcmFsIGlzIHRoZSB0ZWNobm9sb2d5IGFjY2VwdGFuY2UgbW9kZWwgKFRBTSkuIFRoZSBUQU0gdmFyaWFibGVzIGFyZSBwZXJjZWl2ZWQgdXNlZnVsbmVzcywgcGVyY2VpdmVkIGVhc2Ugb2YgdXNlLCBhbmQgaW50ZW50aW9ucy4gSW4gdGhpcyBzdHVkeSwgd2Ugc3VnZ2VzdCB0aGUgZXh0ZW5zaW9uIG9mIHRoZSBUQU0gZm9yIGl0cyBhcHBsaWNhdGlvbiBpbiB0aGUgRS1jb21tZXJjZSBmaWVsZC4gVGhlIG9yaWdpbmFsIFRBTSB3aWxsIGJlIGV4dGVuZGVkLCBieSBhZGRpbmcgZm91ciBwcmVkaWN0b3IgdmFyaWFibGVzLiBUaGUgZm91ciBwcmVkaWN0b3IgdmFyaWFibGVzIGFyZSBwcm9jZXNzIHNhdGlzZmFjdGlvbiwgb3V0Y29tZSBzYXRpc2ZhY3Rpb24sIGV4cGVjdGF0aW9ucywgYW5kIEUtY29tbWVyY2UgdXNlLiBJbiBhZGRpdGlvbiwgdGhlIFRBTSB3aWxsIGJlIGV4dGVuZGVkIGJ5IG1lYXN1cmluZyBhY3R1YWwgYmVoYXZpb3IgYXMgb3Bwb3NlZCB0byBtZWFzdXJpbmcgaW50ZW50aW9ucyBhcyBhIHN1YnN0aXR1dGUgZm9yIGFjdHVhbCBiZWhhdmlvciBpbiBwcmV2aW91cyBUQU0gYXBwbGljYXRpb24gc3R1ZGllcy4gV2Ugc3VnZ2VzdCBtZWFzdXJpbmcgYWN0dWFsIHVzZSB2YXJpYWJsZSBpbiB0ZXJtcyBvZiBmb3VyIGNyaXRlcmlvbiB2YXJpYWJsZXMsIG5hbWVseSwgcHVyY2hhc2UsIGFjY2VzcyBudW1iZXIsIGFjY2VzcyB0b3RhbCB0aW1lLCBhbmQgYWNjZXNzIGF2ZXJhZ2UgdGltZS4gVGhlIGV4dGVuZGVkIFRBTSBpcyBleHBlY3RlZCB0byBiZXR0ZXIgZXhwbGFpbiBhY3R1YWwgYmVoYXZpb3IgaW4gRS1jb21tZXJjZSBlbnZpcm9ubWVudHMgdGhhbiB0aGUgb3JpZ2luYWwgVEFNLiIsInB1Ymxpc2hlciI6IkVsc2V2aWVyIEJWIiwidm9sdW1lIjoiMjYiLCJjb250YWluZXItdGl0bGUtc2hvcnQiOiIifSwiaXNUZW1wb3JhcnkiOmZhbHNlfV19&quot;,&quot;citationItems&quot;:[{&quot;id&quot;:&quot;773ee833-4c85-3734-a3e3-7793ff03da80&quot;,&quot;itemData&quot;:{&quot;type&quot;:&quot;article-journal&quot;,&quot;id&quot;:&quot;773ee833-4c85-3734-a3e3-7793ff03da80&quot;,&quot;title&quot;:&quot;The Technology Acceptance Model E-Commerce Extension: A Conceptual Framework&quot;,&quot;author&quot;:[{&quot;family&quot;:&quot;Fayad&quot;,&quot;given&quot;:&quot;Rima&quot;,&quot;parse-names&quot;:false,&quot;dropping-particle&quot;:&quot;&quot;,&quot;non-dropping-particle&quot;:&quot;&quot;},{&quot;family&quot;:&quot;Paper&quot;,&quot;given&quot;:&quot;David&quot;,&quot;parse-names&quot;:false,&quot;dropping-particle&quot;:&quot;&quot;,&quot;non-dropping-particle&quot;:&quot;&quot;}],&quot;container-title&quot;:&quot;Procedia Economics and Finance&quot;,&quot;DOI&quot;:&quot;10.1016/s2212-5671(15)00922-3&quot;,&quot;ISSN&quot;:&quot;22125671&quot;,&quot;issued&quot;:{&quot;date-parts&quot;:[[2015]]},&quot;page&quot;:&quot;1000-1006&quot;,&quot;abstract&quot;:&quot;Electronic-commerce has become an important channel for conducting business. Researchers as well as market executives are trying to better understand online consumer behavior. One model used by researchers to understand behavior in the information systems field in general is the technology acceptance model (TAM). The TAM variables are perceived usefulness, perceived ease of use, and intentions. In this study, we suggest the extension of the TAM for its application in the E-commerce field. The original TAM will be extended, by adding four predictor variables. The four predictor variables are process satisfaction, outcome satisfaction, expectations, and E-commerce use. In addition, the TAM will be extended by measuring actual behavior as opposed to measuring intentions as a substitute for actual behavior in previous TAM application studies. We suggest measuring actual use variable in terms of four criterion variables, namely, purchase, access number, access total time, and access average time. The extended TAM is expected to better explain actual behavior in E-commerce environments than the original TAM.&quot;,&quot;publisher&quot;:&quot;Elsevier BV&quot;,&quot;volume&quot;:&quot;26&quot;,&quot;container-title-short&quot;:&quot;&quot;},&quot;isTemporary&quot;:false}]},{&quot;citationID&quot;:&quot;MENDELEY_CITATION_542669e8-c3c7-4093-ad41-76f1d96204eb&quot;,&quot;properties&quot;:{&quot;noteIndex&quot;:0},&quot;isEdited&quot;:false,&quot;manualOverride&quot;:{&quot;isManuallyOverridden&quot;:false,&quot;citeprocText&quot;:&quot;(Ramadiani et al., 2017)&quot;,&quot;manualOverrideText&quot;:&quot;&quot;},&quot;citationTag&quot;:&quot;MENDELEY_CITATION_v3_eyJjaXRhdGlvbklEIjoiTUVOREVMRVlfQ0lUQVRJT05fNTQyNjY5ZTgtYzNjNy00MDkzLWFkNDEtNzZmMWQ5NjIwNGViIiwicHJvcGVydGllcyI6eyJub3RlSW5kZXgiOjB9LCJpc0VkaXRlZCI6ZmFsc2UsIm1hbnVhbE92ZXJyaWRlIjp7ImlzTWFudWFsbHlPdmVycmlkZGVuIjpmYWxzZSwiY2l0ZXByb2NUZXh0IjoiKFJhbWFkaWFuaSBldCBhbC4sIDIwMTcpIiwibWFudWFsT3ZlcnJpZGVUZXh0IjoiIn0sImNpdGF0aW9uSXRlbXMiOlt7ImlkIjoiNjE2NzIzNGItODcxMS0zZWYzLTg0MDQtNDFhZmM1NmRjNjM3IiwiaXRlbURhdGEiOnsidHlwZSI6InBhcGVyLWNvbmZlcmVuY2UiLCJpZCI6IjYxNjcyMzRiLTg3MTEtM2VmMy04NDA0LTQxYWZjNTZkYzYzNyIsInRpdGxlIjoiVXNlciBTYXRpc2ZhY3Rpb24gTW9kZWwgZm9yIGUtTGVhcm5pbmcgVXNpbmcgU21hcnRwaG9uZSIsImF1dGhvciI6W3siZmFtaWx5IjoiUmFtYWRpYW5pIiwiZ2l2ZW4iOiIiLCJwYXJzZS1uYW1lcyI6ZmFsc2UsImRyb3BwaW5nLXBhcnRpY2xlIjoiIiwibm9uLWRyb3BwaW5nLXBhcnRpY2xlIjoiIn0seyJmYW1pbHkiOiJBemFpbmlsIiwiZ2l2ZW4iOiIiLCJwYXJzZS1uYW1lcyI6ZmFsc2UsImRyb3BwaW5nLXBhcnRpY2xlIjoiIiwibm9uLWRyb3BwaW5nLXBhcnRpY2xlIjoiIn0seyJmYW1pbHkiOiJIYXJ5YWthIiwiZ2l2ZW4iOiJVc2ZhbmRpIiwicGFyc2UtbmFtZXMiOmZhbHNlLCJkcm9wcGluZy1wYXJ0aWNsZSI6IiIsIm5vbi1kcm9wcGluZy1wYXJ0aWNsZSI6IiJ9LHsiZmFtaWx5IjoiQWd1cyIsImdpdmVuIjoiRmFocnVsIiwicGFyc2UtbmFtZXMiOmZhbHNlLCJkcm9wcGluZy1wYXJ0aWNsZSI6IiIsIm5vbi1kcm9wcGluZy1wYXJ0aWNsZSI6IiJ9LHsiZmFtaWx5IjoiS3JpZGFsYWtzYW5hIiwiZ2l2ZW4iOiJBd2FuZyBIYXJzYSIsInBhcnNlLW5hbWVzIjpmYWxzZSwiZHJvcHBpbmctcGFydGljbGUiOiIiLCJub24tZHJvcHBpbmctcGFydGljbGUiOiIifV0sImNvbnRhaW5lci10aXRsZSI6IlByb2NlZGlhIENvbXB1dGVyIFNjaWVuY2UiLCJjb250YWluZXItdGl0bGUtc2hvcnQiOiJQcm9jZWRpYSBDb21wdXQgU2NpIiwiRE9JIjoiMTAuMTAxNi9qLnByb2NzLjIwMTcuMTAuMDcwIiwiSVNCTiI6Ijk3ODE1MTA4NDk5MTQiLCJJU1NOIjoiMTg3NzA1MDkiLCJpc3N1ZWQiOnsiZGF0ZS1wYXJ0cyI6W1syMDE3XV19LCJwYWdlIjoiMzczLTM4MCIsImFic3RyYWN0IjoiTGV2ZWwgb2Ygc21hcnRwaG9uZSB1c2FnZSBjYW4gYmUgdXNlZCBhcyBhbiBpbmRpY2F0b3Igb2YgdGVjaG5vbG9naWNhbCBwcm9ncmVzcyBvZiBhIHJlZ2lvbi4gVGhpcyBzdHVkeSBhaW1zIHRvIGV4cGxvcmUgYW5kIG1ha2UgdXNlciBzYXRpc2ZhY3Rpb24gbW9kZWwgZm9yIGUtbGVhcm5pbmcgdXNpbmcgc21hcnRwaG9uZSBhcHBsaWNhdGlvbnMgaW4gTXVsYXdhcm1hbiBVbml2ZXJzaXR5LiBUaGUgcHVycG9zZSBvZiB0aGUgcmVzZWFyY2ggaXMgdG8gbWFrZSB1c2VyIHNhdGlzZmFjdGlvbiBtb2RlbCBmb3IgZS1sZWFybmluZyB1c2luZyBzbWFydHBob25lLCBhbmQgdG8gcHJvZHVjZSBhbmQgdG8gcmVjb21tZW5kIGUtbGVhcm5pbmcgY29udGVudCBmb3IgcmVzZWFyY2ggYW5kIGUtbGVhcm5pbmcuIFRoZSBjb21wb25lbnRzIHRoYXQgd291bGQgYmUgZXZhbHVhdGVkIGluIHRoaXMgcmVzZWFyY2ggYXJlIGZvY3VzZWQgb24gdGhlIGZvbGxvd2luZyBtYXR0ZXJzOiBVc2VyIHNhdGlzZmFjdGlvbiBmb3IgZS1MZWFybmluZyB1c2luZyBTbWFydHBob25lOyBTZXJ2aWNlIHF1YWxpdHksIEluZm9ybWF0aW9uIHF1YWxpdHksIFVzZXIgcGFydGljaXBhdGlvbiwgYW5kIEJlbmVmaXQuIFdoZXJlIHNlcnZpY2UgcXVhbGl0eSBjb25zaXN0cyBvZiBkZW1lYW5vciwgcmVzcG9uc2l2ZW5lc3MsIGNvbXBldGVuY2UgYW5kIHRhbmdpYmxlLiBJbmZvcm1hdGlvbiBxdWFsaXR5IGNvbnNpc3Qgb2YgY29tcGxldGVuZXNzLCByZWxldmFuY3ksIGFjY3VyYWN5LCBhbmQgY3VycmVuY3kuIFVzZXIgcGFydGljaXBhdGlvbiBjb25zaXN0IG9mIHRyYWluaW5nIHByb3ZpZGVyLCB1c2VyIHVuZGVyc3RhbmRpbmcgYW5kIHBhcnRpY2lwYXRpb24uIEJlbmVmaXQgY29uc2lzdCBvZiBlYXNpZXIgdG8gdGhlIGpvYiBhbmQgaW5jcmVhc2UgcHJvZHVjdGl2aXR5LiBUaGUgcmVzZWFyY2ggbWV0aG9kIHVzZWQgUGF0aCBEaWFncmFtLCBTdHJ1Y3R1cmFsIEVxdWF0aW9uIE1vZGVsLCBMaXNyZWwgYW5kIE1hbm92YSBBbmFseXNpcy4gVG90YWwgb2YgcmVzcG9uZGVudCBhcmUgMTc4IHN0dWRlbnRzIHdoaWNoIGFyZSBjb25zaXN0IG9mIDgzIGZlbWFsZXMgYW5kIDk1IG1hbGVzLiBUaGUgc3RhdGlzdGljYWwgdmFsdWUgaW4gdGhlIG1vZGVsIG9mIGUtbGVhcm5pbmcgdXNlciBzYXRpc2ZhY3Rpb24gaGFzIGEgaGlnaGx5IHNpZ25pZmljYW50IGNvcnJlbGF0aW9uIHZhbHVlcyBhbmQgc3Ryb25nIGNvbnN0cnVjdGlvbiBiZXR3ZWVuIHZhcmlhYmxlcywgd2hpY2ggaXMgZXZpZGVuY2VkIGJ5IHRoZSBzaXplIG9mIHRoZSBjb25zdHJ1Y3QgcmVsaWFiaWxpdHkgdmFsdWVzIGFib3ZlIDAuNzAgYW5kIHRoZSB2YWx1ZSBvZiBpdHMgdmFyaWFuY2UgZXh0cmFjdGVkIDAuNTAgVGhlIG1vZGVsIGNhbiBiZSBjb25zaWRlcmVkIGluIGRldmVsb3BpbmcgYW4gZS1sZWFybmluZyBhcHBsaWNhdGlvbiBpbiB0aGUgZnV0dXJlLiIsInB1Ymxpc2hlciI6IkVsc2V2aWVyIEIuVi4iLCJ2b2x1bWUiOiIxMTYifSwiaXNUZW1wb3JhcnkiOmZhbHNlfV19&quot;,&quot;citationItems&quot;:[{&quot;id&quot;:&quot;6167234b-8711-3ef3-8404-41afc56dc637&quot;,&quot;itemData&quot;:{&quot;type&quot;:&quot;paper-conference&quot;,&quot;id&quot;:&quot;6167234b-8711-3ef3-8404-41afc56dc637&quot;,&quot;title&quot;:&quot;User Satisfaction Model for e-Learning Using Smartphone&quot;,&quot;author&quot;:[{&quot;family&quot;:&quot;Ramadiani&quot;,&quot;given&quot;:&quot;&quot;,&quot;parse-names&quot;:false,&quot;dropping-particle&quot;:&quot;&quot;,&quot;non-dropping-particle&quot;:&quot;&quot;},{&quot;family&quot;:&quot;Azainil&quot;,&quot;given&quot;:&quot;&quot;,&quot;parse-names&quot;:false,&quot;dropping-particle&quot;:&quot;&quot;,&quot;non-dropping-particle&quot;:&quot;&quot;},{&quot;family&quot;:&quot;Haryaka&quot;,&quot;given&quot;:&quot;Usfandi&quot;,&quot;parse-names&quot;:false,&quot;dropping-particle&quot;:&quot;&quot;,&quot;non-dropping-particle&quot;:&quot;&quot;},{&quot;family&quot;:&quot;Agus&quot;,&quot;given&quot;:&quot;Fahrul&quot;,&quot;parse-names&quot;:false,&quot;dropping-particle&quot;:&quot;&quot;,&quot;non-dropping-particle&quot;:&quot;&quot;},{&quot;family&quot;:&quot;Kridalaksana&quot;,&quot;given&quot;:&quot;Awang Harsa&quot;,&quot;parse-names&quot;:false,&quot;dropping-particle&quot;:&quot;&quot;,&quot;non-dropping-particle&quot;:&quot;&quot;}],&quot;container-title&quot;:&quot;Procedia Computer Science&quot;,&quot;container-title-short&quot;:&quot;Procedia Comput Sci&quot;,&quot;DOI&quot;:&quot;10.1016/j.procs.2017.10.070&quot;,&quot;ISBN&quot;:&quot;9781510849914&quot;,&quot;ISSN&quot;:&quot;18770509&quot;,&quot;issued&quot;:{&quot;date-parts&quot;:[[2017]]},&quot;page&quot;:&quot;373-380&quot;,&quot;abstract&quot;:&quot;Level of smartphone usage can be used as an indicator of technological progress of a region. This study aims to explore and make user satisfaction model for e-learning using smartphone applications in Mulawarman University. The purpose of the research is to make user satisfaction model for e-learning using smartphone, and to produce and to recommend e-learning content for research and e-learning. The components that would be evaluated in this research are focused on the following matters: User satisfaction for e-Learning using Smartphone; Service quality, Information quality, User participation, and Benefit. Where service quality consists of demeanor, responsiveness, competence and tangible. Information quality consist of completeness, relevancy, accuracy, and currency. User participation consist of training provider, user understanding and participation. Benefit consist of easier to the job and increase productivity. The research method used Path Diagram, Structural Equation Model, Lisrel and Manova Analysis. Total of respondent are 178 students which are consist of 83 females and 95 males. The statistical value in the model of e-learning user satisfaction has a highly significant correlation values and strong construction between variables, which is evidenced by the size of the construct reliability values above 0.70 and the value of its variance extracted 0.50 The model can be considered in developing an e-learning application in the future.&quot;,&quot;publisher&quot;:&quot;Elsevier B.V.&quot;,&quot;volume&quot;:&quot;116&quot;},&quot;isTemporary&quot;:false}]},{&quot;citationID&quot;:&quot;MENDELEY_CITATION_46abc291-5f82-41d2-baa7-6936b8d92204&quot;,&quot;properties&quot;:{&quot;noteIndex&quot;:0},&quot;isEdited&quot;:false,&quot;manualOverride&quot;:{&quot;isManuallyOverridden&quot;:false,&quot;citeprocText&quot;:&quot;(Pratiwi, 2021)&quot;,&quot;manualOverrideText&quot;:&quot;&quot;},&quot;citationTag&quot;:&quot;MENDELEY_CITATION_v3_eyJjaXRhdGlvbklEIjoiTUVOREVMRVlfQ0lUQVRJT05fNDZhYmMyOTEtNWY4Mi00MWQyLWJhYTctNjkzNmI4ZDkyMjA0IiwicHJvcGVydGllcyI6eyJub3RlSW5kZXgiOjB9LCJpc0VkaXRlZCI6ZmFsc2UsIm1hbnVhbE92ZXJyaWRlIjp7ImlzTWFudWFsbHlPdmVycmlkZGVuIjpmYWxzZSwiY2l0ZXByb2NUZXh0IjoiKFByYXRpd2ksIDIwMjEpIiwibWFudWFsT3ZlcnJpZGVUZXh0IjoiIn0sImNpdGF0aW9uSXRlbXMiOlt7ImlkIjoiYWU1MzVlNzgtYTJkNy0zN2ZmLTgxZTQtYzc3NWNjYTY3MjI5IiwiaXRlbURhdGEiOnsidHlwZSI6ImFydGljbGUtam91cm5hbCIsImlkIjoiYWU1MzVlNzgtYTJkNy0zN2ZmLTgxZTQtYzc3NWNjYTY3MjI5IiwidGl0bGUiOiJFZmZlY3Qgb2YgQWNjb3VudGluZyBJbmZvcm1hdGlvbiBTeXN0ZW1zLCBTeXN0ZW0gUXVhbGl0eSBhbmQgU2VydmljZSBRdWFsaXR5IG9uIFVzZXIgU2F0aXNmYWN0aW9uIG9mIE1vYmlsZSBCYW5raW5nLUJhc2VkIEFwcGxpY2F0aW9ucyIsImF1dGhvciI6W3siZmFtaWx5IjoiUHJhdGl3aSIsImdpdmVuIjoiV2l3aWsiLCJwYXJzZS1uYW1lcyI6ZmFsc2UsImRyb3BwaW5nLXBhcnRpY2xlIjoiIiwibm9uLWRyb3BwaW5nLXBhcnRpY2xlIjoiIn1dLCJjb250YWluZXItdGl0bGUiOiJKb3VybmFsIG9mIEVjb25vbWljcywgRmluYW5jZSBhbmQgTWFuYWdlbWVudCBTdHVkaWVzIiwiRE9JIjoiMTAuNDcxOTEvamVmbXMvdjQtaTUtMDUiLCJJU1NOIjoiMjY0NDA0OTAiLCJVUkwiOiJodHRwOi8vaWplZm0uY28uaW4vdjRpNS81LnBocCIsImlzc3VlZCI6eyJkYXRlLXBhcnRzIjpbWzIwMjEsNSw4XV19LCJhYnN0cmFjdCI6IjxwPlRoaXMgc3R1ZHkgYWltcyB0byB0ZXN0IGVtcGlyaWNhbGx5IHdoZXRoZXIgYWNjb3VudGluZyBpbmZvcm1hdGlvbiBzeXN0ZW1zLCBzeXN0ZW0gcXVhbGl0eSBhbmQgc2VydmljZSBxdWFsaXR5IGFmZmVjdCB0aGUgc2F0aXNmYWN0aW9uIG9mIHVzZXJzIG9mIG1vYmlsZSBiYW5raW5nLWJhc2VkIGFwcGxpY2F0aW9ucyBmb3IgQkNBIGN1c3RvbWVycy4gSW4gdGhpcyBzdHVkeSBwcmltYXJ5IGRhdGEgaXMgdXNlZC4gVGhlIHNhbXBsZSBvZiB0aGlzIHN0dWR5IGlzIGN1c3RvbWVycyBhdCBCQ0EgQmFuayB3aG8gZG93bmxvYWQgYW5kIHVzZSBNb2JpbGUgQmFua2luZyBCYXNlZCBBcHBsaWNhdGlvbnMgdXNpbmcgdGhlIFNsb3ZpbiBmb3JtdWxhIG1ldGhvZC4gVGhlcmUgYXJlIDEwMCByZXNwb25kZW50cyB3aG8gd2VyZSBzdHVkaWVkIGFzIHJlc2VhcmNoIHNhbXBsZXMuIFRoaXMgcmVzZWFyY2ggdXNlcyBxdWFudGl0YXRpdmUgbWV0aG9kcy4gVGhlIHJlc2VhcmNoIHZhcmlhYmxlcyB1c2VkIGFyZSBhY2NvdW50aW5nIGluZm9ybWF0aW9uIHN5c3RlbXMsIHNlcnZpY2UgcXVhbGl0eSBzeXN0ZW0gcXVhbGl0eSwgYW5kIHVzZXIgc2F0aXNmYWN0aW9uLiBUaGUgdGVzdCB1c2VkIGlzIG11bHRpcGxlIGxpbmVhciByZWdyZXNzaW9uIGFuYWx5c2lzIHVzaW5nIHRoZSBTUFNTIHZlcnNpb24gMjMuMCBhcHBsaWNhdGlvbiBwcm9ncmFtLiBUaGUgcmVzdWx0cyBvZiB0aGlzIHN0dWR5IGluZGljYXRlIHRoYXQgYWNjb3VudGluZyBpbmZvcm1hdGlvbiBzeXN0ZW0gdmFyaWFibGVzLCBzeXN0ZW0gcXVhbGl0eSBhbmQgc2VydmljZSBxdWFsaXR5IHNpZ25pZmljYW50bHkgaW5mbHVlbmNlIHRoZSBzYXRpc2ZhY3Rpb24gb2YgdXNlcnMgb2YgbW9iaWxlIGJhbmtpbmdiYXNlZCBhcHBsaWNhdGlvbnMgZm9yIEJDIGN1c3RvbWVycyBib3RoIHBhcnRpYWxseSBhbmQgc2ltdWx0YW5lb3VzbHkuPC9wPiIsImlzc3VlIjoiMDUiLCJ2b2x1bWUiOiIwNCIsImNvbnRhaW5lci10aXRsZS1zaG9ydCI6IiJ9LCJpc1RlbXBvcmFyeSI6ZmFsc2V9XX0=&quot;,&quot;citationItems&quot;:[{&quot;id&quot;:&quot;ae535e78-a2d7-37ff-81e4-c775cca67229&quot;,&quot;itemData&quot;:{&quot;type&quot;:&quot;article-journal&quot;,&quot;id&quot;:&quot;ae535e78-a2d7-37ff-81e4-c775cca67229&quot;,&quot;title&quot;:&quot;Effect of Accounting Information Systems, System Quality and Service Quality on User Satisfaction of Mobile Banking-Based Applications&quot;,&quot;author&quot;:[{&quot;family&quot;:&quot;Pratiwi&quot;,&quot;given&quot;:&quot;Wiwik&quot;,&quot;parse-names&quot;:false,&quot;dropping-particle&quot;:&quot;&quot;,&quot;non-dropping-particle&quot;:&quot;&quot;}],&quot;container-title&quot;:&quot;Journal of Economics, Finance and Management Studies&quot;,&quot;DOI&quot;:&quot;10.47191/jefms/v4-i5-05&quot;,&quot;ISSN&quot;:&quot;26440490&quot;,&quot;URL&quot;:&quot;http://ijefm.co.in/v4i5/5.php&quot;,&quot;issued&quot;:{&quot;date-parts&quot;:[[2021,5,8]]},&quot;abstract&quot;:&quot;&lt;p&gt;This study aims to test empirically whether accounting information systems, system quality and service quality affect the satisfaction of users of mobile banking-based applications for BCA customers. In this study primary data is used. The sample of this study is customers at BCA Bank who download and use Mobile Banking Based Applications using the Slovin formula method. There are 100 respondents who were studied as research samples. This research uses quantitative methods. The research variables used are accounting information systems, service quality system quality, and user satisfaction. The test used is multiple linear regression analysis using the SPSS version 23.0 application program. The results of this study indicate that accounting information system variables, system quality and service quality significantly influence the satisfaction of users of mobile bankingbased applications for BC customers both partially and simultaneously.&lt;/p&gt;&quot;,&quot;issue&quot;:&quot;05&quot;,&quot;volume&quot;:&quot;04&quot;,&quot;container-title-short&quot;:&quot;&quot;},&quot;isTemporary&quot;:false}]},{&quot;citationID&quot;:&quot;MENDELEY_CITATION_e63978fd-7364-4166-a44f-3ec3ba79322b&quot;,&quot;properties&quot;:{&quot;noteIndex&quot;:0},&quot;isEdited&quot;:false,&quot;manualOverride&quot;:{&quot;isManuallyOverridden&quot;:true,&quot;citeprocText&quot;:&quot;(Sharma &amp;#38; Lijuan, 2015)&quot;,&quot;manualOverrideText&quot;:&quot;Sharma &amp; Lijuan, (2015)&quot;},&quot;citationTag&quot;:&quot;MENDELEY_CITATION_v3_eyJjaXRhdGlvbklEIjoiTUVOREVMRVlfQ0lUQVRJT05fZTYzOTc4ZmQtNzM2NC00MTY2LWE0NGYtM2VjM2JhNzkzMjJiIiwicHJvcGVydGllcyI6eyJub3RlSW5kZXgiOjB9LCJpc0VkaXRlZCI6ZmFsc2UsIm1hbnVhbE92ZXJyaWRlIjp7ImlzTWFudWFsbHlPdmVycmlkZGVuIjp0cnVlLCJjaXRlcHJvY1RleHQiOiIoU2hhcm1hICYjMzg7IExpanVhbiwgMjAxNSkiLCJtYW51YWxPdmVycmlkZVRleHQiOiJTaGFybWEgJiBMaWp1YW4sICgyMDE1KSJ9LCJjaXRhdGlvbkl0ZW1zIjpbeyJpZCI6IjZkYjc3NWRiLTYzNGEtMzM0MC05MjIwLTc2NDcwYmU1NmUwMSIsIml0ZW1EYXRhIjp7InR5cGUiOiJhcnRpY2xlLWpvdXJuYWwiLCJpZCI6IjZkYjc3NWRiLTYzNGEtMzM0MC05MjIwLTc2NDcwYmU1NmUwMSIsInRpdGxlIjoiVGhlIGVmZmVjdHMgb2Ygb25saW5lIHNlcnZpY2UgcXVhbGl0eSBvZiBlLWNvbW1lcmNlIFdlYnNpdGVzIG9uIHVzZXIgc2F0aXNmYWN0aW9uIiwiYXV0aG9yIjpbeyJmYW1pbHkiOiJTaGFybWEiLCJnaXZlbiI6IkdhamVuZHJhIiwicGFyc2UtbmFtZXMiOmZhbHNlLCJkcm9wcGluZy1wYXJ0aWNsZSI6IiIsIm5vbi1kcm9wcGluZy1wYXJ0aWNsZSI6IiJ9LHsiZmFtaWx5IjoiTGlqdWFuIiwiZ2l2ZW4iOiJXYW5nIiwicGFyc2UtbmFtZXMiOmZhbHNlLCJkcm9wcGluZy1wYXJ0aWNsZSI6IiIsIm5vbi1kcm9wcGluZy1wYXJ0aWNsZSI6IiJ9XSwiY29udGFpbmVyLXRpdGxlIjoiRWxlY3Ryb25pYyBMaWJyYXJ5IiwiRE9JIjoiMTAuMTEwOC9FTC0xMC0yMDEzLTAxOTMiLCJJU1NOIjoiMDI2NDA0NzMiLCJpc3N1ZWQiOnsiZGF0ZS1wYXJ0cyI6W1syMDE1LDYsMV1dfSwicGFnZSI6IjQ2OC00ODUiLCJhYnN0cmFjdCI6IlB1cnBvc2UgLSBUaGUgcHVycG9zZSBvZiB0aGlzIHBhcGVyIGlzIHRvIGludmVzdGlnYXRlIHNlcnZpY2UgcXVhbGl0eSBvZiBlLWNvbW1lcmNlIFdlYnNpdGVzIGluIG9ubGluZSBwbGF0Zm9ybSBhbmQgdGhlaXIgY29udHJpYnV0aW9uIG9uIGUtYnVzaW5lc3MgcHJvbW90aW9uLiBEZXNpZ24vbWV0aG9kb2xvZ3kvYXBwcm9hY2ggLSBUaGUgb25saW5lIHN1cnZleSB3YXMgcGVyZm9ybWVkIG9uIGEgc3VydmV5IHBvcnRhbCBwcm92aWRlZCBieSBOZXBhbCBUZWxlY29tIGluIE5lcGFsLiBGaW5kaW5ncyAtIFRoZSBmaW5kaW5ncyBvZiB0aGlzIHN0dWR5IHN1Z2dlc3QgdGhhdCBpbmZvcm1hdGlvbiBxdWFsaXR5IGFuZCBvbmxpbmUgc2VydmljZSBxdWFsaXR5IHdlcmUgdGhlIGtleSBkZXRlcm1pbmFudHMgZm9yIHVzZXIgc2F0aXNmYWN0aW9uIGFuZCBzdXN0YWluYWJpbGl0eSBvZiBlLWNvbW1lcmNlIHRlY2hub2xvZ3kuIFJlc2VhcmNoIGxpbWl0YXRpb25zL2ltcGxpY2F0aW9ucyAtIFJlc2VhcmNoIG9wcG9ydHVuaXRpZXMgb2Ygd2ViIHNlcnZpY2VzIGFuZCBlLWNvbW1lcmNlIGFyZWEgYXJlIGZydWl0ZnVsIGFuZCBpbXBvcnRhbnQgZm9yIGJvdGggYWNhZGVtaWNzIGFuZCBwcmFjdGl0aW9uZXJzLiBQcmFjdGljYWwgaW1wbGljYXRpb25zIC0gVGhlIGZpbmRpbmdzIG9uIG9ubGluZSBzZXJ2aWNlIHF1YWxpdHkgb2YgZS1jb21tZXJjZSB0ZWNobm9sb2d5IHdpbGwgYmUgdXNlZnVsIGZvciBjdXJyZW50IG1hbmFnZW1lbnQgcHJhY3RpY2Ugc3VjaCBhcyBtYWtpbmcgYnVzaW5lc3MgcG9saWNpZXMgYW5kIHN0cmF0ZWdpZXMgYW5kIHNoYXJpbmcgaW5mb3JtYXRpb24gdG8gbWFuYWdlcnMgYW5kIG9yZ2FuaXphdGlvbiBsZWFkZXJzLiBUaGlzIHN0dWR5IGNhbiBiZSB1c2VkIGZvciBlLWNvbW1lcmNlIFdlYnNpdGUgb3BlcmF0b3JzIHdpc2hpbmcgdG8gZW5oYW5jZSB0aGUgY29tcGV0aXRpdmVuZXNzIG9mIHRoZWlyIFdlYnNpdGVzIGluIHRoZSBoaWdobHkgY29tcGV0aXRpdmUgb25saW5lIG1hcmtldC4gT3JpZ2luYWxpdHkvdmFsdWUgLSBFLWNvbW1lcmNlIGlzIGNvbnNpZGVyZWQgYW4gZXhjZWxsZW50IGFsdGVybmF0aXZlIGZvciBpbmRpdmlkdWFscyBhbmQgY29tcGFuaWVzIHRvIHJlYWNoIG5ldyBjdXN0b21lcnMuIFNlcnZpY2UgcXVhbGl0eSBkZWxpdmVyeSB0aHJvdWdoIEludGVybmV0IGlzIGFuIGVzc2VudGlhbCBzdHJhdGVneSB0byBzdWNjZXNzLCBtb3JlIGltcG9ydGFudCB0aGFuIHByaWNlIGFuZCB3ZWIgcHJlc2VuY2UuIFRoZSBlLWNvbW1lcmNlIFdlYnNpdGUgaGFzIGJlZW4gaWRlbnRpZmllZCBhcyBoYXZpbmcgYSBzaWduaWZpY2FudCBpbXBhY3Qgb24gYnVzaW5lc3MgYWN0aXZpdGllcyBpbiBzb2x2aW5nIHRoZSBnZW9ncmFwaGljYWwgcHJvYmxlbS5BbnVtYmVyIG9mIHBlcmZvcm1hbmNlIHByb2JsZW1zIGhhdmUgYmVlbiBvYnNlcnZlZCBmb3IgZS1jb21tZXJjZSBXZWJzaXRlcywgYW5kIG11Y2ggd29yayBoYXMgZ29uZSBpbnRvIGNoYXJhY3Rlcml6aW5nIHRoZSBwZXJmb3JtYW5jZSBvZiB3ZWItc2VydmVycyBhbmQgSW50ZXJuZXQgYXBwbGljYXRpb25zLiIsInB1Ymxpc2hlciI6IkVtZXJhbGQgR3JvdXAgSG9sZGluZ3MgTHRkLiIsImlzc3VlIjoiMyIsInZvbHVtZSI6IjMzIiwiY29udGFpbmVyLXRpdGxlLXNob3J0IjoiIn0sImlzVGVtcG9yYXJ5IjpmYWxzZX1dfQ==&quot;,&quot;citationItems&quot;:[{&quot;id&quot;:&quot;6db775db-634a-3340-9220-76470be56e01&quot;,&quot;itemData&quot;:{&quot;type&quot;:&quot;article-journal&quot;,&quot;id&quot;:&quot;6db775db-634a-3340-9220-76470be56e01&quot;,&quot;title&quot;:&quot;The effects of online service quality of e-commerce Websites on user satisfaction&quot;,&quot;author&quot;:[{&quot;family&quot;:&quot;Sharma&quot;,&quot;given&quot;:&quot;Gajendra&quot;,&quot;parse-names&quot;:false,&quot;dropping-particle&quot;:&quot;&quot;,&quot;non-dropping-particle&quot;:&quot;&quot;},{&quot;family&quot;:&quot;Lijuan&quot;,&quot;given&quot;:&quot;Wang&quot;,&quot;parse-names&quot;:false,&quot;dropping-particle&quot;:&quot;&quot;,&quot;non-dropping-particle&quot;:&quot;&quot;}],&quot;container-title&quot;:&quot;Electronic Library&quot;,&quot;DOI&quot;:&quot;10.1108/EL-10-2013-0193&quot;,&quot;ISSN&quot;:&quot;02640473&quot;,&quot;issued&quot;:{&quot;date-parts&quot;:[[2015,6,1]]},&quot;page&quot;:&quot;468-485&quot;,&quot;abstract&quot;:&quot;Purpose - The purpose of this paper is to investigate service quality of e-commerce Websites in online platform and their contribution on e-business promotion. Design/methodology/approach - The online survey was performed on a survey portal provided by Nepal Telecom in Nepal. Findings - The findings of this study suggest that information quality and online service quality were the key determinants for user satisfaction and sustainability of e-commerce technology. Research limitations/implications - Research opportunities of web services and e-commerce area are fruitful and important for both academics and practitioners. Practical implications - The findings on online service quality of e-commerce technology will be useful for current management practice such as making business policies and strategies and sharing information to managers and organization leaders. This study can be used for e-commerce Website operators wishing to enhance the competitiveness of their Websites in the highly competitive online market. Originality/value - E-commerce is considered an excellent alternative for individuals and companies to reach new customers. Service quality delivery through Internet is an essential strategy to success, more important than price and web presence. The e-commerce Website has been identified as having a significant impact on business activities in solving the geographical problem.Anumber of performance problems have been observed for e-commerce Websites, and much work has gone into characterizing the performance of web-servers and Internet applications.&quot;,&quot;publisher&quot;:&quot;Emerald Group Holdings Ltd.&quot;,&quot;issue&quot;:&quot;3&quot;,&quot;volume&quot;:&quot;33&quot;,&quot;container-title-short&quot;:&quot;&quot;},&quot;isTemporary&quot;:false}]},{&quot;citationID&quot;:&quot;MENDELEY_CITATION_c9f43bd3-f899-4e08-9daa-41acaa3dd65d&quot;,&quot;properties&quot;:{&quot;noteIndex&quot;:0},&quot;isEdited&quot;:false,&quot;manualOverride&quot;:{&quot;isManuallyOverridden&quot;:false,&quot;citeprocText&quot;:&quot;(Subiyakto et al., 2016)&quot;,&quot;manualOverrideText&quot;:&quot;&quot;},&quot;citationTag&quot;:&quot;MENDELEY_CITATION_v3_eyJjaXRhdGlvbklEIjoiTUVOREVMRVlfQ0lUQVRJT05fYzlmNDNiZDMtZjg5OS00ZTA4LTlkYWEtNDFhY2FhM2RkNjVkIiwicHJvcGVydGllcyI6eyJub3RlSW5kZXgiOjB9LCJpc0VkaXRlZCI6ZmFsc2UsIm1hbnVhbE92ZXJyaWRlIjp7ImlzTWFudWFsbHlPdmVycmlkZGVuIjpmYWxzZSwiY2l0ZXByb2NUZXh0IjoiKFN1Yml5YWt0byBldCBhbC4sIDIwMTYpIiwibWFudWFsT3ZlcnJpZGVUZXh0IjoiIn0sImNpdGF0aW9uSXRlbXMiOlt7ImlkIjoiYzI2YWE5ZGItMjU4ZS0zNjYwLWFlNWQtMjI5MDQyNmYyNTNhIiwiaXRlbURhdGEiOnsidHlwZSI6ImFydGljbGUtam91cm5hbCIsImlkIjoiYzI2YWE5ZGItMjU4ZS0zNjYwLWFlNWQtMjI5MDQyNmYyNTNhIiwidGl0bGUiOiJUaGUgdXNlciBzYXRpc2ZhY3Rpb24gcGVyc3BlY3RpdmVzIG9mIHRoZSBpbmZvcm1hdGlvbiBzeXN0ZW0gcHJvamVjdHMiLCJhdXRob3IiOlt7ImZhbWlseSI6IlN1Yml5YWt0byIsImdpdmVuIjoiQeKAmUFuZyIsInBhcnNlLW5hbWVzIjpmYWxzZSwiZHJvcHBpbmctcGFydGljbGUiOiIiLCJub24tZHJvcHBpbmctcGFydGljbGUiOiIifSx7ImZhbWlseSI6IkFobGFuIiwiZ2l2ZW4iOiJBYmQgUmFobWFuIiwicGFyc2UtbmFtZXMiOmZhbHNlLCJkcm9wcGluZy1wYXJ0aWNsZSI6IiIsIm5vbi1kcm9wcGluZy1wYXJ0aWNsZSI6IiJ9LHsiZmFtaWx5IjoiS2FydGl3aSIsImdpdmVuIjoiTWlyYSIsInBhcnNlLW5hbWVzIjpmYWxzZSwiZHJvcHBpbmctcGFydGljbGUiOiIiLCJub24tZHJvcHBpbmctcGFydGljbGUiOiIifSx7ImZhbWlseSI6IlB1dHJhIiwiZ2l2ZW4iOiJTeW9waWFuc3lhaCBKYXlhIiwicGFyc2UtbmFtZXMiOmZhbHNlLCJkcm9wcGluZy1wYXJ0aWNsZSI6IiIsIm5vbi1kcm9wcGluZy1wYXJ0aWNsZSI6IiJ9LHsiZmFtaWx5IjoiRHVyYWNobWFuIiwiZ2l2ZW4iOiJZdXN1ZiIsInBhcnNlLW5hbWVzIjpmYWxzZSwiZHJvcHBpbmctcGFydGljbGUiOiIiLCJub24tZHJvcHBpbmctcGFydGljbGUiOiIifV0sImNvbnRhaW5lci10aXRsZSI6IkluZG9uZXNpYW4gSm91cm5hbCBvZiBFbGVjdHJpY2FsIEVuZ2luZWVyaW5nIGFuZCBDb21wdXRlciBTY2llbmNlIiwiRE9JIjoiMTAuMTE1OTEvaWplZWNzLnY0LmkxLnBwMjE1LTIyMyIsIklTU04iOiIyNTAyNDc2MCIsImlzc3VlZCI6eyJkYXRlLXBhcnRzIjpbWzIwMTYsMTAsMV1dfSwicGFnZSI6IjIxNS0yMjMiLCJhYnN0cmFjdCI6Ikl0IGlzIGluZXZpdGFibGUgdGhhdCBpbmZvcm1hdGlvbiBzeXN0ZW0gKElTKSBoYXMgYmVlbiB0aGUgZXNzZW50aWFsIHJvbGUgaW4gdGhlIG1hbmFnZW1lbnQgYW5kIGFjYWRlbWljIGZ1bmN0aW9ucyBvZiB0aGUgaGlnaGVyIGVkdWNhdGlvbiBpbnN0aXR1dGlvbnMgKEhFSXMpIGluIGRldmVsb3BpbmcgY291bnRyaWVzLCBsaWtlIEluZG9uZXNpYS4gSW4gdGhpcyBjb3VudHJ5LCBkZXNwaXRlIHRoZSBJUyBwcm9qZWN0IGRldmVsb3BtZW50cyBoYXZlIGJlZW4gcGVyZm9ybWVkIHNpbmNlIDE5ODBzLCBidXQgaXRzIHBlcmZvcm1hbmNlcyB0ZW5kZWQgc3RpbGwgbG93LiBUaGUgZWZmb3J0cyBoYXZlIGJlZW4gcGVyZm9ybWVkIGZvciByZXNwb25kaW5nIHRoaXMgaXNzdWUsIGJ1dCB0aGUgc3R1ZGllcyBoYXZlIGJlZW4gcmVtYWluZWQgaW4gbGltaXRlZCBudW1iZXIuIEFjY29yZGluZ2x5LCB0aGlzIHN0dWR5IHdhcyBjYXJyaWVkIG91dCB0byBrbm93IHdoYXQgZmFjdG9ycyB0aGF0IGluZmx1ZW5jZSB0aGUgc2F0aXNmYWN0aW9ucywgaW4gcmVzcGVjdCBvZiBpdHMgc2lnbmlmaWNhbnQgZWZmZWN0cyB0b3dhcmRzIHRoZSBwcm9qZWN0IHBlcmZvcm1hbmNlcy4gVGhlIGludGVybmFsIHN0YWtlaG9sZGVycyB3ZXJlIHRoZSBwb3B1bGF0aW9uLCB3aGljaCB3YXMgc2FtcGxlZCB1c2luZyB0aGUgcHVycG9zZSByYW5kb20gc2FtcGxpbmcuIFRoZSA1MiAoODclKSBwYXBlciBiYXNlZCBkYXRhIGFuZCB0aGUgNjEgKDklKSBvbmxpbmUgb25lcyB3ZXJlIHRoZW4gdXNlZCBpbiB0aGUgZGF0YSBhbmFseXNpcyBzdGFnZSB3aXRoIHRoZSBwYXJ0aWFsIGxlYXN0IHNxdWFyZXMtc3RydWN0dXJhbCBlcXVhdGlvbiBtb2RlbGluZyAoUExTLVNFTSkgbWV0aG9kLiBUaGUgcmVzdWx0cyByZXZlYWxlZCB0aGF0LCBiZXNpZGVzIHRoZSBzeXN0ZW0gYW5kIHNlcnZpY2UgcXVhbGl0aWVzIGRpcmVjdGx5IGFmZmVjdGVkIHRoZSBlbmRvZ2Vub3VzIHZhcmlhYmxlLCB0aGUgaW5zdGl0dXRpb25hbCBjb250ZXh0cyBhbHNvIGluZGlyZWN0bHkgaW5mbHVlbmNlZCB0aGUgdmFyaWFibGUuIFRoZSBzdHVkeSByZW1haW5lZCBsaW1pdGF0aW9ucywgYnV0IGl0cyBmaW5kaW5ncyBtYXkgdGhlb3JldGljYWxseSBhbmQgcHJhY3RpY2FsbHkgY29udHJpYnV0ZXMgdG93YXJkcyB0aGUgdXNlciBzYXRpc2ZhY3Rpb24gbWVhc3VyZW1lbnQsIGVzcGVjaWFsbHkgZnJvbSB0aGUgcGVyc3BlY3RpdmVzIG9mIHRoZSBJc2xhbWljIEhFSXMgaW4gSW5kb25lc2lhLiIsInB1Ymxpc2hlciI6Ikluc3RpdHV0ZSBvZiBBZHZhbmNlZCBFbmdpbmVlcmluZyBhbmQgU2NpZW5jZSIsImlzc3VlIjoiMSIsInZvbHVtZSI6IjQiLCJjb250YWluZXItdGl0bGUtc2hvcnQiOiIifSwiaXNUZW1wb3JhcnkiOmZhbHNlfV19&quot;,&quot;citationItems&quot;:[{&quot;id&quot;:&quot;c26aa9db-258e-3660-ae5d-2290426f253a&quot;,&quot;itemData&quot;:{&quot;type&quot;:&quot;article-journal&quot;,&quot;id&quot;:&quot;c26aa9db-258e-3660-ae5d-2290426f253a&quot;,&quot;title&quot;:&quot;The user satisfaction perspectives of the information system projects&quot;,&quot;author&quot;:[{&quot;family&quot;:&quot;Subiyakto&quot;,&quot;given&quot;:&quot;A’Ang&quot;,&quot;parse-names&quot;:false,&quot;dropping-particle&quot;:&quot;&quot;,&quot;non-dropping-particle&quot;:&quot;&quot;},{&quot;family&quot;:&quot;Ahlan&quot;,&quot;given&quot;:&quot;Abd Rahman&quot;,&quot;parse-names&quot;:false,&quot;dropping-particle&quot;:&quot;&quot;,&quot;non-dropping-particle&quot;:&quot;&quot;},{&quot;family&quot;:&quot;Kartiwi&quot;,&quot;given&quot;:&quot;Mira&quot;,&quot;parse-names&quot;:false,&quot;dropping-particle&quot;:&quot;&quot;,&quot;non-dropping-particle&quot;:&quot;&quot;},{&quot;family&quot;:&quot;Putra&quot;,&quot;given&quot;:&quot;Syopiansyah Jaya&quot;,&quot;parse-names&quot;:false,&quot;dropping-particle&quot;:&quot;&quot;,&quot;non-dropping-particle&quot;:&quot;&quot;},{&quot;family&quot;:&quot;Durachman&quot;,&quot;given&quot;:&quot;Yusuf&quot;,&quot;parse-names&quot;:false,&quot;dropping-particle&quot;:&quot;&quot;,&quot;non-dropping-particle&quot;:&quot;&quot;}],&quot;container-title&quot;:&quot;Indonesian Journal of Electrical Engineering and Computer Science&quot;,&quot;DOI&quot;:&quot;10.11591/ijeecs.v4.i1.pp215-223&quot;,&quot;ISSN&quot;:&quot;25024760&quot;,&quot;issued&quot;:{&quot;date-parts&quot;:[[2016,10,1]]},&quot;page&quot;:&quot;215-223&quot;,&quot;abstract&quot;:&quot;It is inevitable that information system (IS) has been the essential role in the management and academic functions of the higher education institutions (HEIs) in developing countries, like Indonesia. In this country, despite the IS project developments have been performed since 1980s, but its performances tended still low. The efforts have been performed for responding this issue, but the studies have been remained in limited number. Accordingly, this study was carried out to know what factors that influence the satisfactions, in respect of its significant effects towards the project performances. The internal stakeholders were the population, which was sampled using the purpose random sampling. The 52 (87%) paper based data and the 61 (9%) online ones were then used in the data analysis stage with the partial least squares-structural equation modeling (PLS-SEM) method. The results revealed that, besides the system and service qualities directly affected the endogenous variable, the institutional contexts also indirectly influenced the variable. The study remained limitations, but its findings may theoretically and practically contributes towards the user satisfaction measurement, especially from the perspectives of the Islamic HEIs in Indonesia.&quot;,&quot;publisher&quot;:&quot;Institute of Advanced Engineering and Science&quot;,&quot;issue&quot;:&quot;1&quot;,&quot;volume&quot;:&quot;4&quot;,&quot;container-title-short&quot;:&quot;&quot;},&quot;isTemporary&quot;:false}]},{&quot;citationID&quot;:&quot;MENDELEY_CITATION_86f212fe-a25b-48e8-89a6-41ffa6f44591&quot;,&quot;properties&quot;:{&quot;noteIndex&quot;:0},&quot;isEdited&quot;:false,&quot;manualOverride&quot;:{&quot;isManuallyOverridden&quot;:false,&quot;citeprocText&quot;:&quot;(Sharabati et al., 2015)&quot;,&quot;manualOverrideText&quot;:&quot;&quot;},&quot;citationTag&quot;:&quot;MENDELEY_CITATION_v3_eyJjaXRhdGlvbklEIjoiTUVOREVMRVlfQ0lUQVRJT05fODZmMjEyZmUtYTI1Yi00OGU4LTg5YTYtNDFmZmE2ZjQ0NTkxIiwicHJvcGVydGllcyI6eyJub3RlSW5kZXgiOjB9LCJpc0VkaXRlZCI6ZmFsc2UsIm1hbnVhbE92ZXJyaWRlIjp7ImlzTWFudWFsbHlPdmVycmlkZGVuIjpmYWxzZSwiY2l0ZXByb2NUZXh0IjoiKFNoYXJhYmF0aSBldCBhbC4sIDIwMTUpIiwibWFudWFsT3ZlcnJpZGVUZXh0IjoiIn0sImNpdGF0aW9uSXRlbXMiOlt7ImlkIjoiMmMzN2FlNWYtNjY0ZS0zMjcwLWFhYzgtNTFmM2JkYjQ5M2U4IiwiaXRlbURhdGEiOnsidHlwZSI6ImFydGljbGUtam91cm5hbCIsImlkIjoiMmMzN2FlNWYtNjY0ZS0zMjcwLWFhYzgtNTFmM2JkYjQ5M2U4IiwidGl0bGUiOiJFbmQgVXNlciBTYXRpc2ZhY3Rpb24gYW5kIEluZGl2aWR1YWwgUGVyZm9ybWFuY2UgQXNzZXNzbWVudHMgaW4gZS1Qcm9jdXJlbWVudCBTeXN0ZW1zIiwiYXV0aG9yIjpbeyJmYW1pbHkiOiJTaGFyYWJhdGkiLCJnaXZlbiI6Ik1hbmFsIE0uIE4uIiwicGFyc2UtbmFtZXMiOmZhbHNlLCJkcm9wcGluZy1wYXJ0aWNsZSI6IiIsIm5vbi1kcm9wcGluZy1wYXJ0aWNsZSI6IiJ9LHsiZmFtaWx5IjoiU3VsYWltYW4iLCJnaXZlbiI6IkFpbmluIiwicGFyc2UtbmFtZXMiOmZhbHNlLCJkcm9wcGluZy1wYXJ0aWNsZSI6IiIsIm5vbi1kcm9wcGluZy1wYXJ0aWNsZSI6IiJ9LHsiZmFtaWx5IjoiTW9oZCBTYWxsZWgiLCJnaXZlbiI6Ik5vb3IgQWttYSIsInBhcnNlLW5hbWVzIjpmYWxzZSwiZHJvcHBpbmctcGFydGljbGUiOiIiLCJub24tZHJvcHBpbmctcGFydGljbGUiOiIifV0sImNvbnRhaW5lci10aXRsZSI6IkludGVybmF0aW9uYWwgSm91cm5hbCBvZiBDb21wdXRlciBUaGVvcnkgYW5kIEVuZ2luZWVyaW5nIiwiaXNzdWVkIjp7ImRhdGUtcGFydHMiOltbMjAxNV1dfSwiY29udGFpbmVyLXRpdGxlLXNob3J0IjoiIn0sImlzVGVtcG9yYXJ5IjpmYWxzZX1dfQ==&quot;,&quot;citationItems&quot;:[{&quot;id&quot;:&quot;2c37ae5f-664e-3270-aac8-51f3bdb493e8&quot;,&quot;itemData&quot;:{&quot;type&quot;:&quot;article-journal&quot;,&quot;id&quot;:&quot;2c37ae5f-664e-3270-aac8-51f3bdb493e8&quot;,&quot;title&quot;:&quot;End User Satisfaction and Individual Performance Assessments in e-Procurement Systems&quot;,&quot;author&quot;:[{&quot;family&quot;:&quot;Sharabati&quot;,&quot;given&quot;:&quot;Manal M. N.&quot;,&quot;parse-names&quot;:false,&quot;dropping-particle&quot;:&quot;&quot;,&quot;non-dropping-particle&quot;:&quot;&quot;},{&quot;family&quot;:&quot;Sulaiman&quot;,&quot;given&quot;:&quot;Ainin&quot;,&quot;parse-names&quot;:false,&quot;dropping-particle&quot;:&quot;&quot;,&quot;non-dropping-particle&quot;:&quot;&quot;},{&quot;family&quot;:&quot;Mohd Salleh&quot;,&quot;given&quot;:&quot;Noor Akma&quot;,&quot;parse-names&quot;:false,&quot;dropping-particle&quot;:&quot;&quot;,&quot;non-dropping-particle&quot;:&quot;&quot;}],&quot;container-title&quot;:&quot;International Journal of Computer Theory and Engineering&quot;,&quot;issued&quot;:{&quot;date-parts&quot;:[[2015]]},&quot;container-title-short&quot;:&quot;&quot;},&quot;isTemporary&quot;:false}]},{&quot;citationID&quot;:&quot;MENDELEY_CITATION_ff744193-6ba1-4be9-b3b6-b5d3d0193efe&quot;,&quot;properties&quot;:{&quot;noteIndex&quot;:0},&quot;isEdited&quot;:false,&quot;manualOverride&quot;:{&quot;isManuallyOverridden&quot;:true,&quot;citeprocText&quot;:&quot;(Oppong et al., 2021)&quot;,&quot;manualOverrideText&quot;:&quot;Oppong et al., (2021)&quot;},&quot;citationTag&quot;:&quot;MENDELEY_CITATION_v3_eyJjaXRhdGlvbklEIjoiTUVOREVMRVlfQ0lUQVRJT05fZmY3NDQxOTMtNmJhMS00YmU5LWIzYjYtYjVkM2QwMTkzZWZlIiwicHJvcGVydGllcyI6eyJub3RlSW5kZXgiOjB9LCJpc0VkaXRlZCI6ZmFsc2UsIm1hbnVhbE92ZXJyaWRlIjp7ImlzTWFudWFsbHlPdmVycmlkZGVuIjp0cnVlLCJjaXRlcHJvY1RleHQiOiIoT3Bwb25nIGV0IGFsLiwgMjAyMSkiLCJtYW51YWxPdmVycmlkZVRleHQiOiJPcHBvbmcgZXQgYWwuLCAoMjAyMSkifSwiY2l0YXRpb25JdGVtcyI6W3siaWQiOiJmYzU2ZTgyMi1mYzhlLTMwN2UtYWY3MC0wZWZkNzIwOWQzMGEiLCJpdGVtRGF0YSI6eyJ0eXBlIjoiYXJ0aWNsZSIsImlkIjoiZmM1NmU4MjItZmM4ZS0zMDdlLWFmNzAtMGVmZDcyMDlkMzBhIiwidGl0bGUiOiJUaGUgZWZmZWN0IG9mIG1vYmlsZSBoZWFsdGggc2VydmljZSBxdWFsaXR5IG9uIHVzZXIgc2F0aXNmYWN0aW9uIGFuZCBjb250aW51YWwgdXNhZ2UiLCJhdXRob3IiOlt7ImZhbWlseSI6Ik9wcG9uZyIsImdpdmVuIjoiRWxpemFiZXRoIiwicGFyc2UtbmFtZXMiOmZhbHNlLCJkcm9wcGluZy1wYXJ0aWNsZSI6IiIsIm5vbi1kcm9wcGluZy1wYXJ0aWNsZSI6IiJ9LHsiZmFtaWx5IjoiSGluc29uIiwiZ2l2ZW4iOiJSb2JlcnQgRWJvIiwicGFyc2UtbmFtZXMiOmZhbHNlLCJkcm9wcGluZy1wYXJ0aWNsZSI6IiIsIm5vbi1kcm9wcGluZy1wYXJ0aWNsZSI6IiJ9LHsiZmFtaWx5IjoiQWRlb2xhIiwiZ2l2ZW4iOiJPZ2VjaGkiLCJwYXJzZS1uYW1lcyI6ZmFsc2UsImRyb3BwaW5nLXBhcnRpY2xlIjoiIiwibm9uLWRyb3BwaW5nLXBhcnRpY2xlIjoiIn0seyJmYW1pbHkiOiJNdXJpdGFsYSIsImdpdmVuIjoiT21vdGF5byIsInBhcnNlLW5hbWVzIjpmYWxzZSwiZHJvcHBpbmctcGFydGljbGUiOiIiLCJub24tZHJvcHBpbmctcGFydGljbGUiOiIifSx7ImZhbWlseSI6Iktvc2liYSIsImdpdmVuIjoiSm9obiBQYXVsIiwicGFyc2UtbmFtZXMiOmZhbHNlLCJkcm9wcGluZy1wYXJ0aWNsZSI6IiIsIm5vbi1kcm9wcGluZy1wYXJ0aWNsZSI6IiJ9XSwiY29udGFpbmVyLXRpdGxlIjoiVG90YWwgUXVhbGl0eSBNYW5hZ2VtZW50IGFuZCBCdXNpbmVzcyBFeGNlbGxlbmNlIiwiRE9JIjoiMTAuMTA4MC8xNDc4MzM2My4yMDE4LjE1NDE3MzQiLCJJU1NOIjoiMTQ3ODMzNzEiLCJpc3N1ZWQiOnsiZGF0ZS1wYXJ0cyI6W1syMDIxXV19LCJwYWdlIjoiMTc3LTE5OCIsImFic3RyYWN0IjoiVGhpcyBwYXBlciBhc3Nlc3NlcyB0aGUgbGV2ZWwgb2YgbW9iaWxlIGhlYWx0aCBzZXJ2aWNlIHF1YWxpdHkgYW5kIGl0cyBlZmZlY3Qgb24gdXNlciBzYXRpc2ZhY3Rpb24gYW5kIGNvbnRpbnVhbCB1c2FnZSBhbW9uZyBzZWxlY3RlZCBtYXRlcm5hbCBoZWFsdGhjYXJlIHVzZXJzIGluIHJ1cmFsIEdoYW5hLiBBIHB1cnBvc2l2ZSBzYW1wbGluZyBtZXRob2QgaXMgZGVwbG95ZWQgdG8gc2VsZWN0IDMwNSByZXNwb25kZW50cy4gU3RydWN0dXJhbCBlcXVhdGlvbiBtb2RlbGxpbmcgdGVjaG5pcXVlIGlzIHVzZWQgdG8gYW5hbHlzZSBhbiBtSGVhbHRoIHNlcnZpY2UgcXVhbGl0eSBtb2RlbC4gQW1vbmcgdGhlIHRocmVlIGRpbWVuc2lvbnMgb2YgbUhlYWx0aCBzZXJ2aWNlIHF1YWxpdHksIG9ubHkgaW50ZXJhY3Rpb24gcXVhbGl0eSBpcyBzaWduaWZpY2FudCBvbiB1c2VyIHNhdGlzZmFjdGlvbiB3aGlsZSBhbGwgdGhlIHRocmVlIG1IZWFsdGggc2VydmljZSBxdWFsaXR5IGRpbWVuc2lvbnMgd2VyZSBmb3VuZCB0byBoYXZlIGEgcG9zaXRpdmUgaW1wYWN0IG9uIGNvbnRpbnVhbCB1c2FnZS4gQSBwb3NpdGl2ZSBlZmZlY3Qgb2Ygc2F0aXNmYWN0aW9uIG9uIGNvbnRpbnVhbCB1c2FnZSBleGlzdHMgYW5kIHBlcmNlaXZlZCBtb25ldGFyeSBjb3N0IG1vZGVyYXRlcyB0aGUgZWZmZWN0LiBUaGUgc3R1ZHkgc3VnZ2VzdHMgdGhhdCBzZXJ2aWNlIHByb3ZpZGVycyBzaG91bGQgZW1wb3dlciB0aGVpciBwZXJzb25uZWwgdGhyb3VnaCB0aGUgcHJvdmlzaW9uIG9mIHBlcmlvZGljIHRyYWluaW5nIG9uIGdvb2QgY3VzdG9tZXIgcmVsYXRpb25zLiBUaGlzIHBhcGVyIGNvbnRyaWJ1dGVzIHRvIHRoZSB1bmRlcnN0YW5kaW5nIG9mIHNlcnZpY2UgcXVhbGl0eSBpc3N1ZXMgaW4gbUhlYWx0aCBzZXJ2aWNlcyBmb3IgbWF0ZXJuYWwgaGVhbHRoY2FyZSBkZWxpdmVyeSB3aXRoIGluc2lnaHRzIGZvciBvdGhlciBzZWN0b3JzLiIsInB1Ymxpc2hlciI6IlJvdXRsZWRnZSIsImlzc3VlIjoiMS0yIiwidm9sdW1lIjoiMzIiLCJjb250YWluZXItdGl0bGUtc2hvcnQiOiIifSwiaXNUZW1wb3JhcnkiOmZhbHNlfV19&quot;,&quot;citationItems&quot;:[{&quot;id&quot;:&quot;fc56e822-fc8e-307e-af70-0efd7209d30a&quot;,&quot;itemData&quot;:{&quot;type&quot;:&quot;article&quot;,&quot;id&quot;:&quot;fc56e822-fc8e-307e-af70-0efd7209d30a&quot;,&quot;title&quot;:&quot;The effect of mobile health service quality on user satisfaction and continual usage&quot;,&quot;author&quot;:[{&quot;family&quot;:&quot;Oppong&quot;,&quot;given&quot;:&quot;Elizabeth&quot;,&quot;parse-names&quot;:false,&quot;dropping-particle&quot;:&quot;&quot;,&quot;non-dropping-particle&quot;:&quot;&quot;},{&quot;family&quot;:&quot;Hinson&quot;,&quot;given&quot;:&quot;Robert Ebo&quot;,&quot;parse-names&quot;:false,&quot;dropping-particle&quot;:&quot;&quot;,&quot;non-dropping-particle&quot;:&quot;&quot;},{&quot;family&quot;:&quot;Adeola&quot;,&quot;given&quot;:&quot;Ogechi&quot;,&quot;parse-names&quot;:false,&quot;dropping-particle&quot;:&quot;&quot;,&quot;non-dropping-particle&quot;:&quot;&quot;},{&quot;family&quot;:&quot;Muritala&quot;,&quot;given&quot;:&quot;Omotayo&quot;,&quot;parse-names&quot;:false,&quot;dropping-particle&quot;:&quot;&quot;,&quot;non-dropping-particle&quot;:&quot;&quot;},{&quot;family&quot;:&quot;Kosiba&quot;,&quot;given&quot;:&quot;John Paul&quot;,&quot;parse-names&quot;:false,&quot;dropping-particle&quot;:&quot;&quot;,&quot;non-dropping-particle&quot;:&quot;&quot;}],&quot;container-title&quot;:&quot;Total Quality Management and Business Excellence&quot;,&quot;DOI&quot;:&quot;10.1080/14783363.2018.1541734&quot;,&quot;ISSN&quot;:&quot;14783371&quot;,&quot;issued&quot;:{&quot;date-parts&quot;:[[2021]]},&quot;page&quot;:&quot;177-198&quot;,&quot;abstract&quot;:&quot;This paper assesses the level of mobile health service quality and its effect on user satisfaction and continual usage among selected maternal healthcare users in rural Ghana. A purposive sampling method is deployed to select 305 respondents. Structural equation modelling technique is used to analyse an mHealth service quality model. Among the three dimensions of mHealth service quality, only interaction quality is significant on user satisfaction while all the three mHealth service quality dimensions were found to have a positive impact on continual usage. A positive effect of satisfaction on continual usage exists and perceived monetary cost moderates the effect. The study suggests that service providers should empower their personnel through the provision of periodic training on good customer relations. This paper contributes to the understanding of service quality issues in mHealth services for maternal healthcare delivery with insights for other sectors.&quot;,&quot;publisher&quot;:&quot;Routledge&quot;,&quot;issue&quot;:&quot;1-2&quot;,&quot;volume&quot;:&quot;32&quot;,&quot;container-title-short&quot;:&quot;&quot;},&quot;isTemporary&quot;:false}]},{&quot;citationID&quot;:&quot;MENDELEY_CITATION_3332cbb5-d0c6-44bb-86d1-bcae36410b2f&quot;,&quot;properties&quot;:{&quot;noteIndex&quot;:0},&quot;isEdited&quot;:false,&quot;manualOverride&quot;:{&quot;isManuallyOverridden&quot;:false,&quot;citeprocText&quot;:&quot;(Samsuri et al., 2022)&quot;,&quot;manualOverrideText&quot;:&quot;&quot;},&quot;citationTag&quot;:&quot;MENDELEY_CITATION_v3_eyJjaXRhdGlvbklEIjoiTUVOREVMRVlfQ0lUQVRJT05fMzMzMmNiYjUtZDBjNi00NGJiLTg2ZDEtYmNhZTM2NDEwYjJmIiwicHJvcGVydGllcyI6eyJub3RlSW5kZXgiOjB9LCJpc0VkaXRlZCI6ZmFsc2UsIm1hbnVhbE92ZXJyaWRlIjp7ImlzTWFudWFsbHlPdmVycmlkZGVuIjpmYWxzZSwiY2l0ZXByb2NUZXh0IjoiKFNhbXN1cmkgZXQgYWwuLCAyMDIyKSIsIm1hbnVhbE92ZXJyaWRlVGV4dCI6IiJ9LCJjaXRhdGlvbkl0ZW1zIjpbeyJpZCI6Ijg2ZjIyNWRmLWQzNTktMzAyYS1iMjkzLTEwZjViMTNkMDdlYiIsIml0ZW1EYXRhIjp7InR5cGUiOiJhcnRpY2xlLWpvdXJuYWwiLCJpZCI6Ijg2ZjIyNWRmLWQzNTktMzAyYS1iMjkzLTEwZjViMTNkMDdlYiIsInRpdGxlIjoiQW50ZWNlZGVudHMgb2YgVXNlciBTYXRpc2ZhY3Rpb24gYW5kIENvbnRpbnVhbmNlIFVzYWdlIG9mIE1vYmlsZSBIZWFsdGggQXBwbGljYXRpb25zOiBBIFN0dWR5IG9uIE15U2VqYWh0ZXJhIEFwcHMgaW4gTWFsYXlzaWEiLCJhdXRob3IiOlt7ImZhbWlseSI6IlNhbXN1cmkiLCJnaXZlbiI6IkF6bmkgU3VoYWlseSxIdXNzaW4iLCJwYXJzZS1uYW1lcyI6ZmFsc2UsImRyb3BwaW5nLXBhcnRpY2xlIjoiIiwibm9uLWRyb3BwaW5nLXBhcnRpY2xlIjoiIn0seyJmYW1pbHkiOiJTdWhhaWxpIE1vaGQiLCJnaXZlbiI6IkJhZGFydWRkaW4iLCJwYXJzZS1uYW1lcyI6ZmFsc2UsImRyb3BwaW5nLXBhcnRpY2xlIjoiIiwibm9uLWRyb3BwaW5nLXBhcnRpY2xlIjoiIn0seyJmYW1pbHkiOiJNb2hkIE5pemFtIEEuIiwiZ2l2ZW4iOiJBcmlmaW4iLCJwYXJzZS1uYW1lcyI6ZmFsc2UsImRyb3BwaW5nLXBhcnRpY2xlIjoiIiwibm9uLWRyb3BwaW5nLXBhcnRpY2xlIjoiIn0seyJmYW1pbHkiOiJUZW5na3UgUmFoaW1haCBUZW5na3UiLCJnaXZlbiI6IlphaW5vbCwiLCJwYXJzZS1uYW1lcyI6ZmFsc2UsImRyb3BwaW5nLXBhcnRpY2xlIjoiIiwibm9uLWRyb3BwaW5nLXBhcnRpY2xlIjoiIn0seyJmYW1pbHkiOiJTaXRpIFN1YmFyeWFuaSIsImdpdmVuIjoiTW9oYW1hZCIsInBhcnNlLW5hbWVzIjpmYWxzZSwiZHJvcHBpbmctcGFydGljbGUiOiIiLCJub24tZHJvcHBpbmctcGFydGljbGUiOiIifSx7ImZhbWlseSI6IlphbSBadXJpeWF0aSIsImdpdmVuIjoiIiwicGFyc2UtbmFtZXMiOmZhbHNlLCJkcm9wcGluZy1wYXJ0aWNsZSI6IiIsIm5vbi1kcm9wcGluZy1wYXJ0aWNsZSI6IiJ9XSwiY29udGFpbmVyLXRpdGxlIjoiQXNpYW4gSm91cm5hbCBvZiBCZWhhdmlvdXJhbCBTY2llbmNlcyIsIkRPSSI6IjEwLjU1MDU3L2FqYnMuMjAyMi40LjIuNiIsIklTU04iOiIyNzEwNTg2NSIsIlVSTCI6Imh0dHBzOi8vbXlqbXMubW9oZS5nb3YubXkvaW5kZXgucGhwL2FqYnMvYXJ0aWNsZS92aWV3LzE4NjI4IiwiaXNzdWVkIjp7ImRhdGUtcGFydHMiOltbMjAyMiw2LDMwXV19LCJhYnN0cmFjdCI6IjxwPkdpdmVuIHRoZSBmb2N1cyBvbiB0aGUgdXNlIG9mIG1vYmlsZSBoZWFsdGggYXBwbGljYXRpb25zIChtLWhlYWx0aCBhcHBzKSBkdXJpbmcgdGhlIENPVklELTE5IHBhbmRlbWljLCB0aGUgZ29hbCBvZiB0aGlzIHN0dWR5IGlzIHRvIGRldGVybWluZSB0aGUgdXNlcnPigJkgc2F0aXNmYWN0aW9uIGFuZCBwZXJjZXB0aW9ucyBvZiBtLWhlYWx0aCBhcHBzIHVzYWdlLiBUaGUgY29uY2VwdHVhbCBmcmFtZXdvcmsgZm9yIHRoaXMgc3R1ZHkgd2FzIGRldmVsb3BlZCB1c2luZyB0aGUgdGVjaG5vbG9neSBhY2NlcHRhbmNlIG1vZGVsLCB0aGVvcnkgb2YgcmVhc29uZWQgYWN0aW9uLCBhbmQgRGVMb25lIE1jTGVhbiBtb2RlbC4gVGhpcyBzdHVkeSBoYWQgMjE1IHBhcnRpY2lwYW50cywgYW5kIHRoZSBkYXRhIHdlcmUgYW5hbHlzZWQgdXNpbmcgcGFydGlhbCBsZWFzdCBzcXVhcmUgc3RydWN0dXJhbCBlcXVhdGlvbiBtb2RlbGxpbmcuIFRoZSByZXN1bHRzIHNob3cgdGhhdCB0aGUgaGlnaGVzdCB1c2VyIHNhdGlzZmFjdGlvbiB3YXMgb24gdGhlIENPVklELTE5IHZhY2NpbmF0aW9uIGZ1bmN0aW9uIHdoaWxlIHRoZSBsb3dlc3Qgc2F0aXNmYWN0aW9uIHdhcyBvbiB0aGUgaGVscGRlc2sgZnVuY3Rpb24uIEZ1cnRoZXJtb3JlLCB0aGUgcXVhbGl0eSBhbmQgcGVyZm9ybWFuY2Ugb2YgdGhlIG0taGVhbHRoIGFwcHMgYWZmZWN0ZWQgdXNlcnPigJkgc2F0aXNmYWN0aW9uIGFuZCBzdWJzZXF1ZW50bHkgYWZmZWN0ZWQgdGhlIGNvbnRpbnVhbmNlIHVzYWdlIG9mIHRoZSBtLWhlYWx0aCBhcHBzLiBUaGUgZmluZGluZ3Mgd2lsbCBiZW5lZml0IHRoZSBtLWhlYWx0aCBhcHBzIGRldmVsb3BlcnMgaW4gaW5jcmVhc2luZyB0aGUgYXBwc+KAmSBmdW5jdGlvbmFsaXR5LiBBcyBhIHJlc3VsdCwgdGhlIGZpbmRpbmdzIHdpbGwgaGVscCB0aGUgZ292ZXJubWVudCBpbXByb3ZlcyB0aGUgZnVuY3Rpb24sIGluZm9ybWF0aW9uLCBwZXJmb3JtYW5jZSwgc2VjdXJpdHksIGRlc2lnbiwgYW5kIHF1YWxpdHkgb2YgbS1oZWFsdGggYXBwcy48L3A+IiwiY29udGFpbmVyLXRpdGxlLXNob3J0IjoiIn0sImlzVGVtcG9yYXJ5IjpmYWxzZX1dfQ==&quot;,&quot;citationItems&quot;:[{&quot;id&quot;:&quot;86f225df-d359-302a-b293-10f5b13d07eb&quot;,&quot;itemData&quot;:{&quot;type&quot;:&quot;article-journal&quot;,&quot;id&quot;:&quot;86f225df-d359-302a-b293-10f5b13d07eb&quot;,&quot;title&quot;:&quot;Antecedents of User Satisfaction and Continuance Usage of Mobile Health Applications: A Study on MySejahtera Apps in Malaysia&quot;,&quot;author&quot;:[{&quot;family&quot;:&quot;Samsuri&quot;,&quot;given&quot;:&quot;Azni Suhaily,Hussin&quot;,&quot;parse-names&quot;:false,&quot;dropping-particle&quot;:&quot;&quot;,&quot;non-dropping-particle&quot;:&quot;&quot;},{&quot;family&quot;:&quot;Suhaili Mohd&quot;,&quot;given&quot;:&quot;Badaruddin&quot;,&quot;parse-names&quot;:false,&quot;dropping-particle&quot;:&quot;&quot;,&quot;non-dropping-particle&quot;:&quot;&quot;},{&quot;family&quot;:&quot;Mohd Nizam A.&quot;,&quot;given&quot;:&quot;Arifin&quot;,&quot;parse-names&quot;:false,&quot;dropping-particle&quot;:&quot;&quot;,&quot;non-dropping-particle&quot;:&quot;&quot;},{&quot;family&quot;:&quot;Tengku Rahimah Tengku&quot;,&quot;given&quot;:&quot;Zainol,&quot;,&quot;parse-names&quot;:false,&quot;dropping-particle&quot;:&quot;&quot;,&quot;non-dropping-particle&quot;:&quot;&quot;},{&quot;family&quot;:&quot;Siti Subaryani&quot;,&quot;given&quot;:&quot;Mohamad&quot;,&quot;parse-names&quot;:false,&quot;dropping-particle&quot;:&quot;&quot;,&quot;non-dropping-particle&quot;:&quot;&quot;},{&quot;family&quot;:&quot;Zam Zuriyati&quot;,&quot;given&quot;:&quot;&quot;,&quot;parse-names&quot;:false,&quot;dropping-particle&quot;:&quot;&quot;,&quot;non-dropping-particle&quot;:&quot;&quot;}],&quot;container-title&quot;:&quot;Asian Journal of Behavioural Sciences&quot;,&quot;DOI&quot;:&quot;10.55057/ajbs.2022.4.2.6&quot;,&quot;ISSN&quot;:&quot;27105865&quot;,&quot;URL&quot;:&quot;https://myjms.mohe.gov.my/index.php/ajbs/article/view/18628&quot;,&quot;issued&quot;:{&quot;date-parts&quot;:[[2022,6,30]]},&quot;abstract&quot;:&quot;&lt;p&gt;Given the focus on the use of mobile health applications (m-health apps) during the COVID-19 pandemic, the goal of this study is to determine the users’ satisfaction and perceptions of m-health apps usage. The conceptual framework for this study was developed using the technology acceptance model, theory of reasoned action, and DeLone McLean model. This study had 215 participants, and the data were analysed using partial least square structural equation modelling. The results show that the highest user satisfaction was on the COVID-19 vaccination function while the lowest satisfaction was on the helpdesk function. Furthermore, the quality and performance of the m-health apps affected users’ satisfaction and subsequently affected the continuance usage of the m-health apps. The findings will benefit the m-health apps developers in increasing the apps’ functionality. As a result, the findings will help the government improves the function, information, performance, security, design, and quality of m-health apps.&lt;/p&gt;&quot;,&quot;container-title-short&quot;:&quot;&quot;},&quot;isTemporary&quot;:false}]},{&quot;citationID&quot;:&quot;MENDELEY_CITATION_f7560af5-1602-4259-a636-dd1d15448c6f&quot;,&quot;properties&quot;:{&quot;noteIndex&quot;:0},&quot;isEdited&quot;:false,&quot;manualOverride&quot;:{&quot;isManuallyOverridden&quot;:false,&quot;citeprocText&quot;:&quot;(Sharabati et al., 2015)&quot;,&quot;manualOverrideText&quot;:&quot;&quot;},&quot;citationTag&quot;:&quot;MENDELEY_CITATION_v3_eyJjaXRhdGlvbklEIjoiTUVOREVMRVlfQ0lUQVRJT05fZjc1NjBhZjUtMTYwMi00MjU5LWE2MzYtZGQxZDE1NDQ4YzZmIiwicHJvcGVydGllcyI6eyJub3RlSW5kZXgiOjB9LCJpc0VkaXRlZCI6ZmFsc2UsIm1hbnVhbE92ZXJyaWRlIjp7ImlzTWFudWFsbHlPdmVycmlkZGVuIjpmYWxzZSwiY2l0ZXByb2NUZXh0IjoiKFNoYXJhYmF0aSBldCBhbC4sIDIwMTUpIiwibWFudWFsT3ZlcnJpZGVUZXh0IjoiIn0sImNpdGF0aW9uSXRlbXMiOlt7ImlkIjoiMmMzN2FlNWYtNjY0ZS0zMjcwLWFhYzgtNTFmM2JkYjQ5M2U4IiwiaXRlbURhdGEiOnsidHlwZSI6ImFydGljbGUtam91cm5hbCIsImlkIjoiMmMzN2FlNWYtNjY0ZS0zMjcwLWFhYzgtNTFmM2JkYjQ5M2U4IiwidGl0bGUiOiJFbmQgVXNlciBTYXRpc2ZhY3Rpb24gYW5kIEluZGl2aWR1YWwgUGVyZm9ybWFuY2UgQXNzZXNzbWVudHMgaW4gZS1Qcm9jdXJlbWVudCBTeXN0ZW1zIiwiYXV0aG9yIjpbeyJmYW1pbHkiOiJTaGFyYWJhdGkiLCJnaXZlbiI6Ik1hbmFsIE0uIE4uIiwicGFyc2UtbmFtZXMiOmZhbHNlLCJkcm9wcGluZy1wYXJ0aWNsZSI6IiIsIm5vbi1kcm9wcGluZy1wYXJ0aWNsZSI6IiJ9LHsiZmFtaWx5IjoiU3VsYWltYW4iLCJnaXZlbiI6IkFpbmluIiwicGFyc2UtbmFtZXMiOmZhbHNlLCJkcm9wcGluZy1wYXJ0aWNsZSI6IiIsIm5vbi1kcm9wcGluZy1wYXJ0aWNsZSI6IiJ9LHsiZmFtaWx5IjoiTW9oZCBTYWxsZWgiLCJnaXZlbiI6Ik5vb3IgQWttYSIsInBhcnNlLW5hbWVzIjpmYWxzZSwiZHJvcHBpbmctcGFydGljbGUiOiIiLCJub24tZHJvcHBpbmctcGFydGljbGUiOiIifV0sImNvbnRhaW5lci10aXRsZSI6IkludGVybmF0aW9uYWwgSm91cm5hbCBvZiBDb21wdXRlciBUaGVvcnkgYW5kIEVuZ2luZWVyaW5nIiwiaXNzdWVkIjp7ImRhdGUtcGFydHMiOltbMjAxNV1dfSwiY29udGFpbmVyLXRpdGxlLXNob3J0IjoiIn0sImlzVGVtcG9yYXJ5IjpmYWxzZX1dfQ==&quot;,&quot;citationItems&quot;:[{&quot;id&quot;:&quot;2c37ae5f-664e-3270-aac8-51f3bdb493e8&quot;,&quot;itemData&quot;:{&quot;type&quot;:&quot;article-journal&quot;,&quot;id&quot;:&quot;2c37ae5f-664e-3270-aac8-51f3bdb493e8&quot;,&quot;title&quot;:&quot;End User Satisfaction and Individual Performance Assessments in e-Procurement Systems&quot;,&quot;author&quot;:[{&quot;family&quot;:&quot;Sharabati&quot;,&quot;given&quot;:&quot;Manal M. N.&quot;,&quot;parse-names&quot;:false,&quot;dropping-particle&quot;:&quot;&quot;,&quot;non-dropping-particle&quot;:&quot;&quot;},{&quot;family&quot;:&quot;Sulaiman&quot;,&quot;given&quot;:&quot;Ainin&quot;,&quot;parse-names&quot;:false,&quot;dropping-particle&quot;:&quot;&quot;,&quot;non-dropping-particle&quot;:&quot;&quot;},{&quot;family&quot;:&quot;Mohd Salleh&quot;,&quot;given&quot;:&quot;Noor Akma&quot;,&quot;parse-names&quot;:false,&quot;dropping-particle&quot;:&quot;&quot;,&quot;non-dropping-particle&quot;:&quot;&quot;}],&quot;container-title&quot;:&quot;International Journal of Computer Theory and Engineering&quot;,&quot;issued&quot;:{&quot;date-parts&quot;:[[2015]]},&quot;container-title-short&quot;:&quot;&quot;},&quot;isTemporary&quot;:false}]},{&quot;citationID&quot;:&quot;MENDELEY_CITATION_e75e7aa2-1b48-4b7f-9a8c-9693cef47aaa&quot;,&quot;properties&quot;:{&quot;noteIndex&quot;:0},&quot;isEdited&quot;:false,&quot;manualOverride&quot;:{&quot;isManuallyOverridden&quot;:true,&quot;citeprocText&quot;:&quot;(W. I. Lee et al., 2021)&quot;,&quot;manualOverrideText&quot;:&quot;Lee et al., (2021)&quot;},&quot;citationTag&quot;:&quot;MENDELEY_CITATION_v3_eyJjaXRhdGlvbklEIjoiTUVOREVMRVlfQ0lUQVRJT05fZTc1ZTdhYTItMWI0OC00YjdmLTlhOGMtOTY5M2NlZjQ3YWFhIiwicHJvcGVydGllcyI6eyJub3RlSW5kZXgiOjB9LCJpc0VkaXRlZCI6ZmFsc2UsIm1hbnVhbE92ZXJyaWRlIjp7ImlzTWFudWFsbHlPdmVycmlkZGVuIjp0cnVlLCJjaXRlcHJvY1RleHQiOiIoVy4gSS4gTGVlIGV0IGFsLiwgMjAyMSkiLCJtYW51YWxPdmVycmlkZVRleHQiOiJMZWUgZXQgYWwuLCAoMjAyMSkifSwiY2l0YXRpb25JdGVtcyI6W3siaWQiOiI5YTAyNTRiMS01NzhjLTMxMDctODAzNC1jNzI5NmZlMmZjMDQiLCJpdGVtRGF0YSI6eyJ0eXBlIjoiYXJ0aWNsZS1qb3VybmFsIiwiaWQiOiI5YTAyNTRiMS01NzhjLTMxMDctODAzNC1jNzI5NmZlMmZjMDQiLCJ0aXRsZSI6IkRldGVybWluYW50cyBpbXBhY3RpbmcgdXNlciBiZWhhdmlvciB0b3dhcmRzIGVtZXJnZW5jeSB1c2UgaW50ZW50aW9ucyBvZiBtLWhlYWx0aCBzZXJ2aWNlcyBpbiB0YWl3YW4iLCJhdXRob3IiOlt7ImZhbWlseSI6IkxlZSIsImdpdmVuIjoiV2FuIEkuIiwicGFyc2UtbmFtZXMiOmZhbHNlLCJkcm9wcGluZy1wYXJ0aWNsZSI6IiIsIm5vbi1kcm9wcGluZy1wYXJ0aWNsZSI6IiJ9LHsiZmFtaWx5IjoiRnUiLCJnaXZlbiI6IkhzaW4gUGluIiwicGFyc2UtbmFtZXMiOmZhbHNlLCJkcm9wcGluZy1wYXJ0aWNsZSI6IiIsIm5vbi1kcm9wcGluZy1wYXJ0aWNsZSI6IiJ9LHsiZmFtaWx5IjoiTWVuZG96YSIsImdpdmVuIjoiTmVsaW8iLCJwYXJzZS1uYW1lcyI6ZmFsc2UsImRyb3BwaW5nLXBhcnRpY2xlIjoiIiwibm9uLWRyb3BwaW5nLXBhcnRpY2xlIjoiIn0seyJmYW1pbHkiOiJMaXUiLCJnaXZlbiI6IlR6dSBZdSIsInBhcnNlLW5hbWVzIjpmYWxzZSwiZHJvcHBpbmctcGFydGljbGUiOiIiLCJub24tZHJvcHBpbmctcGFydGljbGUiOiIifV0sImNvbnRhaW5lci10aXRsZSI6IkhlYWx0aGNhcmUgKFN3aXR6ZXJsYW5kKSIsIkRPSSI6IjEwLjMzOTAvaGVhbHRoY2FyZTkwNTA1MzUiLCJJU1NOIjoiMjIyNzkwMzIiLCJpc3N1ZWQiOnsiZGF0ZS1wYXJ0cyI6W1syMDIxXV19LCJhYnN0cmFjdCI6IkVtZXJnZW5jeSB1c2FnZSBpbnRlbnRpb24gYW5kIGJlaGF2aW9yIGFyZSBjcnVjaWFsIHRvIGJ1c2luZXNzIHNlcnZpY2Ugc3VjY2VzcyBmb3IgbS1IZWFsdGggcHJvdmlkZXJzIGFuZCBwYXRpZW50IGhlYWx0aGNhcmUgc2VydmljZS4gVGhpcyBzdHVkeSBhaW1lZCB0byBpZGVudGlmeSB0aGUgZmFjdG9ycyB0aGF0IGluZmx1ZW5jZSBtLUhlYWx0aCBhY2NlcHRhbmNlIGFuZCB0aGUgZWZmZWN0IG9mIGVtZXJnZW5jeSB1c2UgaW50ZW50aW9ucyBvbiB1c2FnZSBiZWhhdmlvciBhbW9uZyBUYWl3YW5lc2UgbS1IZWFsdGggdXNlcnMgYnkgYWRvcHRpbmcgYW5kIGV4dGVuZGluZyB0aGUgVW5pZmllZCBUaGVvcnkgb2YgQWNjZXB0YW5jZSBhbmQgVXNlIG9mIFRlY2hub2xvZ3kgKFVUQVVUKS4gVGhpcyBzdHVkeSBhbHNvIGV4YW1pbmVzIHRoZSBtb2RlcmF0aW5nIHJvbGUgb2YgZ2VuZGVyIGFuZCBhZ2UgaW4gdGhlIGVmZmVjdHMgb2YgdGhlIGluZGVwZW5kZW50IHZhcmlhYmxlcyBvbiBzYXRpc2ZhY3Rpb24gd2l0aCBtLUhlYWx0aCBzZXJ2aWNlcy4gQW4gb25saW5lIHF1ZXN0aW9ubmFpcmUgd2FzIHVzZWQgdG8gY29sbGVjdCBkYXRhIGZyb20gMzcxIHBhcnRpY2lwYW50cy4gVGhlIHJlc3VsdHMgcmV2ZWFsZWQgdGhhdCBwZXJmb3JtYW5jZSBleHBlY3RhbmN5LCBmYWNpbGl0YXRpbmcgY29uZGl0aW9ucywgYW5kIHRydXN0IGhhZCBwb3NpdGl2ZSBlZmZlY3RzIG9uIHVzZXIgc2F0aXNmYWN0aW9uLiBBZGRpdGlvbmFsbHksIG0tSGVhbHRoIGtub3dsZWRnZSBhbmQgdXNlciBzYXRpc2ZhY3Rpb24gaGFkIHBvc2l0aXZlIGVmZmVjdHMgb24gZW1lcmdlbmN5IHVzZSBpbnRlbnRpb25zLiBIb3dldmVyLCBzb2NpYWwgaW5mbHVlbmNlIGFuZCBlZmZvcnQgZXhwZWN0YW5jeSBkaWQgbm90IGhhdmUgYSBzaWduaWZpY2FudCBlZmZlY3Qgb24gc2F0aXNmYWN0aW9uLiBNb3Jlb3ZlciwgYWdlIGFuZCBnZW5kZXIgc2lnbmlmaWNhbnRseSBtb2RlcmF0ZWQgdGhlIGVmZmVjdHMgb2Ygc29tZSBwcmVkaWN0b3JzLiIsInB1Ymxpc2hlciI6Ik1EUEkgQUciLCJpc3N1ZSI6IjUiLCJ2b2x1bWUiOiI5IiwiY29udGFpbmVyLXRpdGxlLXNob3J0IjoiIn0sImlzVGVtcG9yYXJ5IjpmYWxzZX1dfQ==&quot;,&quot;citationItems&quot;:[{&quot;id&quot;:&quot;9a0254b1-578c-3107-8034-c7296fe2fc04&quot;,&quot;itemData&quot;:{&quot;type&quot;:&quot;article-journal&quot;,&quot;id&quot;:&quot;9a0254b1-578c-3107-8034-c7296fe2fc04&quot;,&quot;title&quot;:&quot;Determinants impacting user behavior towards emergency use intentions of m-health services in taiwan&quot;,&quot;author&quot;:[{&quot;family&quot;:&quot;Lee&quot;,&quot;given&quot;:&quot;Wan I.&quot;,&quot;parse-names&quot;:false,&quot;dropping-particle&quot;:&quot;&quot;,&quot;non-dropping-particle&quot;:&quot;&quot;},{&quot;family&quot;:&quot;Fu&quot;,&quot;given&quot;:&quot;Hsin Pin&quot;,&quot;parse-names&quot;:false,&quot;dropping-particle&quot;:&quot;&quot;,&quot;non-dropping-particle&quot;:&quot;&quot;},{&quot;family&quot;:&quot;Mendoza&quot;,&quot;given&quot;:&quot;Nelio&quot;,&quot;parse-names&quot;:false,&quot;dropping-particle&quot;:&quot;&quot;,&quot;non-dropping-particle&quot;:&quot;&quot;},{&quot;family&quot;:&quot;Liu&quot;,&quot;given&quot;:&quot;Tzu Yu&quot;,&quot;parse-names&quot;:false,&quot;dropping-particle&quot;:&quot;&quot;,&quot;non-dropping-particle&quot;:&quot;&quot;}],&quot;container-title&quot;:&quot;Healthcare (Switzerland)&quot;,&quot;DOI&quot;:&quot;10.3390/healthcare9050535&quot;,&quot;ISSN&quot;:&quot;22279032&quot;,&quot;issued&quot;:{&quot;date-parts&quot;:[[2021]]},&quot;abstract&quot;:&quot;Emergency usage intention and behavior are crucial to business service success for m-Health providers and patient healthcare service. This study aimed to identify the factors that influence m-Health acceptance and the effect of emergency use intentions on usage behavior among Taiwanese m-Health users by adopting and extending the Unified Theory of Acceptance and Use of Technology (UTAUT). This study also examines the moderating role of gender and age in the effects of the independent variables on satisfaction with m-Health services. An online questionnaire was used to collect data from 371 participants. The results revealed that performance expectancy, facilitating conditions, and trust had positive effects on user satisfaction. Additionally, m-Health knowledge and user satisfaction had positive effects on emergency use intentions. However, social influence and effort expectancy did not have a significant effect on satisfaction. Moreover, age and gender significantly moderated the effects of some predictors.&quot;,&quot;publisher&quot;:&quot;MDPI AG&quot;,&quot;issue&quot;:&quot;5&quot;,&quot;volume&quot;:&quot;9&quot;,&quot;container-title-short&quot;:&quot;&quot;},&quot;isTemporary&quot;:false}]},{&quot;citationID&quot;:&quot;MENDELEY_CITATION_ca45d3e1-44af-42db-a3bf-b894e4eb1e8a&quot;,&quot;properties&quot;:{&quot;noteIndex&quot;:0},&quot;isEdited&quot;:false,&quot;manualOverride&quot;:{&quot;isManuallyOverridden&quot;:false,&quot;citeprocText&quot;:&quot;(Montesdioca &amp;#38; Maçada, 2015)&quot;,&quot;manualOverrideText&quot;:&quot;&quot;},&quot;citationTag&quot;:&quot;MENDELEY_CITATION_v3_eyJjaXRhdGlvbklEIjoiTUVOREVMRVlfQ0lUQVRJT05fY2E0NWQzZTEtNDRhZi00MmRiLWEzYmYtYjg5NGU0ZWIxZThhIiwicHJvcGVydGllcyI6eyJub3RlSW5kZXgiOjB9LCJpc0VkaXRlZCI6ZmFsc2UsIm1hbnVhbE92ZXJyaWRlIjp7ImlzTWFudWFsbHlPdmVycmlkZGVuIjpmYWxzZSwiY2l0ZXByb2NUZXh0IjoiKE1vbnRlc2Rpb2NhICYjMzg7IE1hw6dhZGEsIDIwMTUpIiwibWFudWFsT3ZlcnJpZGVUZXh0IjoiIn0sImNpdGF0aW9uSXRlbXMiOlt7ImlkIjoiM2U1YWIxNTktYWZlMi0zZWU2LWFlYmYtMmIyM2JhZmVkZDY2IiwiaXRlbURhdGEiOnsidHlwZSI6ImFydGljbGUtam91cm5hbCIsImlkIjoiM2U1YWIxNTktYWZlMi0zZWU2LWFlYmYtMmIyM2JhZmVkZDY2IiwidGl0bGUiOiJNZWFzdXJpbmcgdXNlciBzYXRpc2ZhY3Rpb24gd2l0aCBpbmZvcm1hdGlvbiBzZWN1cml0eSBwcmFjdGljZXMiLCJhdXRob3IiOlt7ImZhbWlseSI6Ik1vbnRlc2Rpb2NhIiwiZ2l2ZW4iOiJHdXN0YXZvIFBlcmNpbyBaaW1tZXJtYW5uIiwicGFyc2UtbmFtZXMiOmZhbHNlLCJkcm9wcGluZy1wYXJ0aWNsZSI6IiIsIm5vbi1kcm9wcGluZy1wYXJ0aWNsZSI6IiJ9LHsiZmFtaWx5IjoiTWHDp2FkYSIsImdpdmVuIjoiQW50w7RuaW8gQ2FybG9zIEdhc3RhdWQiLCJwYXJzZS1uYW1lcyI6ZmFsc2UsImRyb3BwaW5nLXBhcnRpY2xlIjoiIiwibm9uLWRyb3BwaW5nLXBhcnRpY2xlIjoiIn1dLCJjb250YWluZXItdGl0bGUiOiJDb21wdXRlcnMgYW5kIFNlY3VyaXR5IiwiY29udGFpbmVyLXRpdGxlLXNob3J0IjoiQ29tcHV0IFNlY3VyIiwiRE9JIjoiMTAuMTAxNi9qLmNvc2UuMjAxNC4xMC4wMTUiLCJJU1NOIjoiMDE2NzQwNDgiLCJpc3N1ZWQiOnsiZGF0ZS1wYXJ0cyI6W1syMDE1LDIsM11dfSwicGFnZSI6IjI2Ny0yODAiLCJhYnN0cmFjdCI6IkluZm9ybWF0aW9uIHNlY3VyaXR5IGlzIGEgbWFqb3IgY29uY2VybiBvZiBvcmdhbml6YXRpb25hbCBtYW5hZ2VtZW50LiBTZWN1cml0eSBzb2x1dGlvbnMgYmFzZWQgb24gdGVjaG5pY2FsIGFzcGVjdHMgYWxvbmUgYXJlIGluc3VmZmljaWVudCB0byBwcm90ZWN0IGNvcnBvcmF0ZSBkYXRhLiBTdWNjZXNzZnVsIGluZm9ybWF0aW9uIHNlY3VyaXR5IGRlcGVuZHMgb24gYXBwcm9wcmlhdGUgdXNlciBiZWhhdmlvciB3aGlsZSB1c2luZyBpbmZvcm1hdGlvbiBzeXN0ZW1zLiBVc2VyIHNhdGlzZmFjdGlvbiBpcyB3aWRlbHkgdXNlZCB0byBtZWFzdXJlIHRoZSBzdWNjZXNzIG9mIGluZm9ybWF0aW9uIHN5c3RlbXMuIFRoZSBvYmplY3RpdmUgb2YgdGhpcyByZXNlYXJjaCBpcyB0byBkZXZlbG9wIGEgbW9kZWwgdG8gbWVhc3VyZSB1c2VyIHNhdGlzZmFjdGlvbiB3aXRoIGluZm9ybWF0aW9uIHNlY3VyaXR5IHByYWN0aWNlcy4gQW4gaW5zdHJ1bWVudCB3YXMgZGV2ZWxvcGVkIGJhc2VkIG9uIHRoaXMgbW9kZWwuIEEgc3VydmV5IHdhcyBjb25kdWN0ZWQsIGFuZCAxNzMgdmFsaWQgcmVzcG9uc2VzIHdlcmUgb2J0YWluZWQuIFN0cnVjdHVyYWwgZXF1YXRpb24gbW9kZWxpbmcgd2FzIHVzZWQgZm9yIHRoZSBkYXRhIGFuYWx5c2lzLiBUaGUgcmVzdWx0cyBpbmRpY2F0ZWQgdGhhdCB1c2VycyB1bmRlcnN0YW5kIHRoZSBiZW5lZml0cyBvZiBpbmZvcm1hdGlvbiBzZWN1cml0eSBwcmFjdGljZXMsIGJ1dCB0aGUgdXNlIG9mIGluZm9ybWF0aW9uIHN5c3RlbXMgd2l0aCBzZWN1cml0eSBjb250cm9scyBpcyBjb25zaWRlcmVkIGEgY29tcGxleCBtYXR0ZXIsIHdoaWNoIHJlZHVjZXMgaW5mb3JtYXRpb24gc3lzdGVtcyBwcm9kdWN0aXZpdHkuIFRoZSBtZWFzdXJlbWVudCBvZiB0aGUgdXNlciBzYXRpc2ZhY3Rpb24gd2l0aCBpbmZvcm1hdGlvbiBzZWN1cml0eSBwcmFjdGljZXMgaXMgYSBzdGFydGluZyBwb2ludCB0byBkaWFnbm9zZSB0aGUgYmVoYXZpb3Igb2YgdXNlcnMgaW4gcmVsYXRpb24gdG8gaW5mb3JtYXRpb24gc2VjdXJpdHksIHByb3ZpZGluZyBtZXRyaWNzIHRvIG1hbmFnZW1lbnQgZXZhbHVhdGUgdGhlIGludmVzdG1lbnQgaW4gaW5mb3JtYXRpb24gc2VjdXJpdHkgdHJhaW5pbmcgYW5kIGF3YXJlbmVzcyBwcm9ncmFtLiIsInB1Ymxpc2hlciI6IkVsc2V2aWVyIEx0ZCIsInZvbHVtZSI6IjQ4In0sImlzVGVtcG9yYXJ5IjpmYWxzZX1dfQ==&quot;,&quot;citationItems&quot;:[{&quot;id&quot;:&quot;3e5ab159-afe2-3ee6-aebf-2b23bafedd66&quot;,&quot;itemData&quot;:{&quot;type&quot;:&quot;article-journal&quot;,&quot;id&quot;:&quot;3e5ab159-afe2-3ee6-aebf-2b23bafedd66&quot;,&quot;title&quot;:&quot;Measuring user satisfaction with information security practices&quot;,&quot;author&quot;:[{&quot;family&quot;:&quot;Montesdioca&quot;,&quot;given&quot;:&quot;Gustavo Percio Zimmermann&quot;,&quot;parse-names&quot;:false,&quot;dropping-particle&quot;:&quot;&quot;,&quot;non-dropping-particle&quot;:&quot;&quot;},{&quot;family&quot;:&quot;Maçada&quot;,&quot;given&quot;:&quot;Antônio Carlos Gastaud&quot;,&quot;parse-names&quot;:false,&quot;dropping-particle&quot;:&quot;&quot;,&quot;non-dropping-particle&quot;:&quot;&quot;}],&quot;container-title&quot;:&quot;Computers and Security&quot;,&quot;container-title-short&quot;:&quot;Comput Secur&quot;,&quot;DOI&quot;:&quot;10.1016/j.cose.2014.10.015&quot;,&quot;ISSN&quot;:&quot;01674048&quot;,&quot;issued&quot;:{&quot;date-parts&quot;:[[2015,2,3]]},&quot;page&quot;:&quot;267-280&quot;,&quot;abstract&quot;:&quot;Information security is a major concern of organizational management. Security solutions based on technical aspects alone are insufficient to protect corporate data. Successful information security depends on appropriate user behavior while using information systems. User satisfaction is widely used to measure the success of information systems. The objective of this research is to develop a model to measure user satisfaction with information security practices. An instrument was developed based on this model. A survey was conducted, and 173 valid responses were obtained. Structural equation modeling was used for the data analysis. The results indicated that users understand the benefits of information security practices, but the use of information systems with security controls is considered a complex matter, which reduces information systems productivity. The measurement of the user satisfaction with information security practices is a starting point to diagnose the behavior of users in relation to information security, providing metrics to management evaluate the investment in information security training and awareness program.&quot;,&quot;publisher&quot;:&quot;Elsevier Ltd&quot;,&quot;volume&quot;:&quot;48&quot;},&quot;isTemporary&quot;:false}]},{&quot;citationID&quot;:&quot;MENDELEY_CITATION_8a8b77c9-cad2-4336-840f-449123b0e46e&quot;,&quot;properties&quot;:{&quot;noteIndex&quot;:0},&quot;isEdited&quot;:false,&quot;manualOverride&quot;:{&quot;isManuallyOverridden&quot;:true,&quot;citeprocText&quot;:&quot;(Baki et al., 2018)&quot;,&quot;manualOverrideText&quot;:&quot;Baki, Birgoren, &amp; Aktepe, (2018)&quot;},&quot;citationTag&quot;:&quot;MENDELEY_CITATION_v3_eyJjaXRhdGlvbklEIjoiTUVOREVMRVlfQ0lUQVRJT05fOGE4Yjc3YzktY2FkMi00MzM2LTg0MGYtNDQ5MTIzYjBlNDZlIiwicHJvcGVydGllcyI6eyJub3RlSW5kZXgiOjB9LCJpc0VkaXRlZCI6ZmFsc2UsIm1hbnVhbE92ZXJyaWRlIjp7ImlzTWFudWFsbHlPdmVycmlkZGVuIjp0cnVlLCJjaXRlcHJvY1RleHQiOiIoQmFraSBldCBhbC4sIDIwMTgpIiwibWFudWFsT3ZlcnJpZGVUZXh0IjoiQmFraSwgQmlyZ29yZW4sICYgQWt0ZXBlLCAoMjAxOCkifSwiY2l0YXRpb25JdGVtcyI6W3siaWQiOiI2NmFmMDMxYS1hNDBjLTNkNDctYjI5ZS0wM2MxY2NjZmU4ZDEiLCJpdGVtRGF0YSI6eyJ0eXBlIjoicmVwb3J0IiwiaWQiOiI2NmFmMDMxYS1hNDBjLTNkNDctYjI5ZS0wM2MxY2NjZmU4ZDEiLCJ0aXRsZSI6IkEgTUVUQSBBTkFMWVNJUyBPRiBGQUNUT1JTIEFGRkVDVElORyBQRVJDRUlWRUQgVVNFRlVMTkVTUyBBTkQgUEVSQ0VJVkVEIEVBU0UgT0YgVVNFIElOIFRIRSBBRE9QVElPTiBPRiBFLUxFQVJOSU5HIFNZU1RFTVMiLCJhdXRob3IiOlt7ImZhbWlseSI6IkJha2kiLCJnaXZlbiI6IlJhaG1pIiwicGFyc2UtbmFtZXMiOmZhbHNlLCJkcm9wcGluZy1wYXJ0aWNsZSI6IiIsIm5vbi1kcm9wcGluZy1wYXJ0aWNsZSI6IiJ9LHsiZmFtaWx5IjoiQmlyZ29yZW4iLCJnaXZlbiI6IkJ1cmFrIiwicGFyc2UtbmFtZXMiOmZhbHNlLCJkcm9wcGluZy1wYXJ0aWNsZSI6IiIsIm5vbi1kcm9wcGluZy1wYXJ0aWNsZSI6IiJ9LHsiZmFtaWx5IjoiQWt0ZXBlIiwiZ2l2ZW4iOiJBZG5hbiIsInBhcnNlLW5hbWVzIjpmYWxzZSwiZHJvcHBpbmctcGFydGljbGUiOiIiLCJub24tZHJvcHBpbmctcGFydGljbGUiOiIifV0sImNvbnRhaW5lci10aXRsZSI6IlR1cmtpc2ggT25saW5lIEpvdXJuYWwgb2YgRGlzdGFuY2UgRWR1Y2F0aW9uIiwiaXNzdWVkIjp7ImRhdGUtcGFydHMiOltbMjAxOF1dfSwiYWJzdHJhY3QiOiJUaGUgZnVsbCBwb3RlbnRpYWwgb2YgZS1sZWFybmluZywgYSB0cmVuZCB0aGF0IGlzIG9mIGdyb3dpbmcgaW1wb3J0YW5jZSBsYXRlbHksIHdpbGwgbm90IGJlIHJlYXBlZCB1bmxlc3MgdGhlIHVzZXJzIGZ1bGx5IHV0aWxpemUgdGhlIHN5c3RlbSwgdHJpZ2dlcmluZyBleHRlbnNpdmUgcmVzZWFyY2ggdG8gYmUgY29uZHVjdGVkIGluIG9yZGVyIHRvIHByb3ZpZGUgdmFsdWFibGUgaW5zaWdodCBvbiBhIG15cmlhZCBvZiB2YXJpYWJsZXMgaW5mbHVlbmNpbmcgdXNlciBhY2NlcHRhbmNlIGluIGUtbGVhcm5pbmcgc3lzdGVtcy4gVGhlIG1haW4gcHVycG9zZSBvZiB0aGUgc3R1ZHkgaXMgdG8gZGV0ZXJtaW5lIHRoZSBmYWN0b3JzIHRoYXQgYWZmZWN0IHRoZSBpbnRlbnRpb24gb2YgdXNlcnMgdG8gdXNlIGUtbGVhcm5pbmcgYW5kIHRvIGdldCByZXN1bHRzIHdoaWNoIGNhbiBndWlkZSBzeXN0ZW0gZGV2ZWxvcGVycyBhbmQgcmVzZWFyY2hlcnMuIEluIGFjY29yZGFuY2Ugd2l0aCB0aGlzIHB1cnBvc2UsIDIwMyBzdHVkaWVzIGludmVzdGlnYXRpbmcgdGhlIGUtbGVhcm5pbmcgYWNjZXB0YW5jZSBvZiB0aGUgdXNlcnMgdGhyb3VnaCB0aGUgVGVjaG5vbG9neSBBY2NlcHRhbmNlIE1vZGVsIChUQU0pIHdlcmUgZm91bmQgaW4gdGhlIGxpdGVyYXR1cmUuIEluIHRob3NlIHN0dWRpZXMsIHZhcmlhYmxlcyB3aGljaCBhcmUgc3VnZ2VzdGVkIHRvIGRldGVybWluZSBQZXJjZWl2ZWQgVXNlZnVsbmVzcyAoUFUpIGFuZCBQZXJjZWl2ZWQgRWFzZSBvZiBVc2UgKFBFT1UpIGFuZCByZXN1bHRzIG9mIHJlbGF0ZWQgaHlwb3RoZXNlcyBhcmUgYW5hbHl6ZWQuIEZpbmFsbHksIGEgbW9kZWwgaXMgcHJvcG9zZWQuIEluIHRoaXMgbW9kZWwsIHRoZSBtb3N0IHdpZGVseSBhY2NlcHRlZCBoeXBvdGhlc2VzLCBhZmZlY3RpbmcgUFUgYW5kIFBFT1UgYWNjb3JkaW5nIHRvIHRoZSBsaXRlcmF0dXJlIGFyZSBpbmNsdWRlZCBpbiB0aGUgb3JpZ2luYWwgVEFNLiBBcyBhIHJlc3VsdDsgaXQgZGV0ZXJtaW5lcyBTZWxmIEVmZmljYWN5LVBFT1UsIFN1YmplY3RpdmUgTm9ybS1QVSwgU2VsZiBFZmZpY2FjeS1QVSwgSW50ZXJhY3Rpb24tUFUsIEVuam95bWVudC1QRU9VLCBBbnhpZXR5LVBFT1UsIEVuam95bWVudC1QVSwgQ29tcGF0aWJpbGl0eS1QVSwgU3ViamVjdGl2ZSBOb3JtLVBFT1UgYW5kIEludGVyYWN0aW9uLVBFT1UgYXMgdmFyaWFibGVzIHRoYXQgaGF2ZSBzdGF0aXN0aWNhbCBzaWduaWZpY2FuY2UgaW4gdXNlcnMnIFBVIGFuZCBQRU9VLCByZXNwZWN0aXZlbHkuIE1vcmVvdmVyLCB0aGUgc3R1ZHkgZXhhbWluZXMgdGhlIHJlbGF0aW9uc2hpcCBiZXR3ZWVuIHRoZSBVc2VyIFNhdGlzZmFjdGlvbiBhbmQgb3JpZ2luYWwgVEFNIHZhcmlhYmxlcywgYW5kIHByb3Bvc2VzIHRoZSBBY2NlcHRhbmNlIGFuZCBTYXRpc2ZhY3Rpb24gTW9kZWwgZm9yIEUtTGVhcm5pbmcgKEFTTUUpIGFzIGEgbW9kZWwgdG8gYmVzdCBleHBsYWluIHRoZSBkZXBlbmRlbnQgdmFyaWFibGVzIGRlc2NyaWJlZCBhYm92ZS4iLCJjb250YWluZXItdGl0bGUtc2hvcnQiOiIifSwiaXNUZW1wb3JhcnkiOmZhbHNlfV19&quot;,&quot;citationItems&quot;:[{&quot;id&quot;:&quot;66af031a-a40c-3d47-b29e-03c1cccfe8d1&quot;,&quot;itemData&quot;:{&quot;type&quot;:&quot;report&quot;,&quot;id&quot;:&quot;66af031a-a40c-3d47-b29e-03c1cccfe8d1&quot;,&quot;title&quot;:&quot;A META ANALYSIS OF FACTORS AFFECTING PERCEIVED USEFULNESS AND PERCEIVED EASE OF USE IN THE ADOPTION OF E-LEARNING SYSTEMS&quot;,&quot;author&quot;:[{&quot;family&quot;:&quot;Baki&quot;,&quot;given&quot;:&quot;Rahmi&quot;,&quot;parse-names&quot;:false,&quot;dropping-particle&quot;:&quot;&quot;,&quot;non-dropping-particle&quot;:&quot;&quot;},{&quot;family&quot;:&quot;Birgoren&quot;,&quot;given&quot;:&quot;Burak&quot;,&quot;parse-names&quot;:false,&quot;dropping-particle&quot;:&quot;&quot;,&quot;non-dropping-particle&quot;:&quot;&quot;},{&quot;family&quot;:&quot;Aktepe&quot;,&quot;given&quot;:&quot;Adnan&quot;,&quot;parse-names&quot;:false,&quot;dropping-particle&quot;:&quot;&quot;,&quot;non-dropping-particle&quot;:&quot;&quot;}],&quot;container-title&quot;:&quot;Turkish Online Journal of Distance Education&quot;,&quot;issued&quot;:{&quot;date-parts&quot;:[[2018]]},&quot;abstract&quot;:&quot;The full potential of e-learning, a trend that is of growing importance lately, will not be reaped unless the users fully utilize the system, triggering extensive research to be conducted in order to provide valuable insight on a myriad of variables influencing user acceptance in e-learning systems. The main purpose of the study is to determine the factors that affect the intention of users to use e-learning and to get results which can guide system developers and researchers. In accordance with this purpose, 203 studies investigating the e-learning acceptance of the users through the Technology Acceptance Model (TAM) were found in the literature. In those studies, variables which are suggested to determine Perceived Usefulness (PU) and Perceived Ease of Use (PEOU) and results of related hypotheses are analyzed. Finally, a model is proposed. In this model, the most widely accepted hypotheses, affecting PU and PEOU according to the literature are included in the original TAM. As a result; it determines Self Efficacy-PEOU, Subjective Norm-PU, Self Efficacy-PU, Interaction-PU, Enjoyment-PEOU, Anxiety-PEOU, Enjoyment-PU, Compatibility-PU, Subjective Norm-PEOU and Interaction-PEOU as variables that have statistical significance in users' PU and PEOU, respectively. Moreover, the study examines the relationship between the User Satisfaction and original TAM variables, and proposes the Acceptance and Satisfaction Model for E-Learning (ASME) as a model to best explain the dependent variables described above.&quot;,&quot;container-title-short&quot;:&quot;&quot;},&quot;isTemporary&quot;:false}]},{&quot;citationID&quot;:&quot;MENDELEY_CITATION_2efbbf70-b4c5-4912-91d1-3f305ea01eab&quot;,&quot;properties&quot;:{&quot;noteIndex&quot;:0},&quot;isEdited&quot;:false,&quot;manualOverride&quot;:{&quot;isManuallyOverridden&quot;:true,&quot;citeprocText&quot;:&quot;(Masrek &amp;#38; Gaskin, 2016)&quot;,&quot;manualOverrideText&quot;:&quot;Masrek &amp; Gaskin, (2016)&quot;},&quot;citationTag&quot;:&quot;MENDELEY_CITATION_v3_eyJjaXRhdGlvbklEIjoiTUVOREVMRVlfQ0lUQVRJT05fMmVmYmJmNzAtYjRjNS00OTEyLTkxZDEtM2YzMDVlYTAxZWFiIiwicHJvcGVydGllcyI6eyJub3RlSW5kZXgiOjB9LCJpc0VkaXRlZCI6ZmFsc2UsIm1hbnVhbE92ZXJyaWRlIjp7ImlzTWFudWFsbHlPdmVycmlkZGVuIjp0cnVlLCJjaXRlcHJvY1RleHQiOiIoTWFzcmVrICYjMzg7IEdhc2tpbiwgMjAxNikiLCJtYW51YWxPdmVycmlkZVRleHQiOiJNYXNyZWsgJiBHYXNraW4sICgyMDE2KSJ9LCJjaXRhdGlvbkl0ZW1zIjpbeyJpZCI6ImViOTU3NzBiLWJlMmItMzViMC05ZWJmLTg0Yjk3N2EwMTI0MiIsIml0ZW1EYXRhIjp7InR5cGUiOiJhcnRpY2xlLWpvdXJuYWwiLCJpZCI6ImViOTU3NzBiLWJlMmItMzViMC05ZWJmLTg0Yjk3N2EwMTI0MiIsInRpdGxlIjoiQXNzZXNzaW5nIHVzZXJzIHNhdGlzZmFjdGlvbiB3aXRoIHdlYiBkaWdpdGFsIGxpYnJhcnk6IHRoZSBjYXNlIG9mIFVuaXZlcnNpdGkgVGVrbm9sb2dpIE1BUkEiLCJhdXRob3IiOlt7ImZhbWlseSI6Ik1hc3JlayIsImdpdmVuIjoiTW9oYW1hZCBOb29ybWFuIiwicGFyc2UtbmFtZXMiOmZhbHNlLCJkcm9wcGluZy1wYXJ0aWNsZSI6IiIsIm5vbi1kcm9wcGluZy1wYXJ0aWNsZSI6IiJ9LHsiZmFtaWx5IjoiR2Fza2luIiwiZ2l2ZW4iOiJKYW1lcyBFcmljIiwicGFyc2UtbmFtZXMiOmZhbHNlLCJkcm9wcGluZy1wYXJ0aWNsZSI6IiIsIm5vbi1kcm9wcGluZy1wYXJ0aWNsZSI6IiJ9XSwiY29udGFpbmVyLXRpdGxlIjoiSW50ZXJuYXRpb25hbCBKb3VybmFsIG9mIEluZm9ybWF0aW9uIGFuZCBMZWFybmluZyBUZWNobm9sb2d5IiwiRE9JIjoiMTAuMTEwOC9JSklMVC0wNi0yMDE1LTAwMTkiLCJJU1NOIjoiMjA1NjQ4OTkiLCJpc3N1ZWQiOnsiZGF0ZS1wYXJ0cyI6W1syMDE2LDEsNF1dfSwicGFnZSI6IjM2LTU2IiwiYWJzdHJhY3QiOiJQdXJwb3NlIOKAkyBUaGUgcHVycG9zZSBvZiB0aGlzIHBhcGVyIGlzIHRvIGV4YW1pbmUgdGhlIGRldGVybWluYW50cyBvZiB1c2VyIHNhdGlzZmFjdGlvbiBpbiB0aGUgY29udGV4dCBvZiBhY2FkZW1pYyB3ZWIgZGlnaXRhbCBsaWJyYXJ5IChETCkuIEEgbW9kZWwgYmFzZWQgb24gdGhlIHJlLXNwZWNpZmllZCBpbmZvcm1hdGlvbiBzeXN0ZW0gc3VjY2VzcyBtb2RlbCB3YXMgZGV2ZWxvcGVkIGFuZCB0ZXN0ZWQgdXNpbmcgdGhlIHN0cnVjdHVyYWwgZXF1YXRpb24gbW9kZWxpbmcgKFNFTSkgdGVjaG5pcXVlLiBEZXNpZ24vbWV0aG9kb2xvZ3kvYXBwcm9hY2gg4oCTIFRoZSBzdHVkeSBlbXBsb3llZCBzdXJ2ZXkgcmVzZWFyY2ggbWV0aG9kb2xvZ3kgd2l0aCBzZWxmLWFkbWluaXN0ZXJlZCBxdWVzdGlvbm5haXJlIGFzIHRoZSByZXNlYXJjaCBpbnN0cnVtZW50LiBUaGUgcXVlc3Rpb25uYWlyZSB3YXMgZGV2ZWxvcGVkIGJhc2VkIG9uIHRoZSBpbnN0cnVtZW50cyB1c2VkIGJ5IHByZXZpb3VzIHJlc2VhcmNoZXJzLiBUaGUgcG9wdWxhdGlvbiBvZiB0aGUgc3R1ZHkgd2FzIHN0dWRlbnRzIGVucm9sbGVkIGZvciB0aGUgYmFjaGVsb3LigJlzIGRlZ3JlZSBpbiB0aGUgRmFjdWx0eSBvZiBJbmZvcm1hdGlvbiBNYW5hZ2VtZW50LCBVbml2ZXJzaXRpIFRla25vbG9naSBNQVJBLCBNYWxheXNpYS4gVGhlc2Ugc3R1ZGVudHMgd2VyZSBjaG9zZW4gYmVjYXVzZSBvZiByZXNlYXJjaGVy4oCZcyBlYXN5IGFjY2VzcyB0byB0aGUgc2FtcGxpbmcgZnJhbWUuIERlc2NyaXB0aXZlIGFuYWx5c2lzIGFuZCBpbmZlcmVudGlhbCBhbmFseXNpcyB3aGljaCBpbmNsdWRlIFNFTSB3ZXJlIGV4ZWN1dGVkIHVzaW5nIElCTSBTUFNTIGFuZCBBTU9TIHN0YXRpc3RpY2FsIHNvZnR3YXJlLiBGaW5kaW5ncyDigJMgVGhlIGZpbmRpbmdzIGluZGljYXRlIHRoYXQgaW5mb3JtYXRpb24gcXVhbGl0eSwgc3lzdGVtcyBxdWFsaXR5LCBzZXJ2aWNlIHF1YWxpdHksIHBlcmNlaXZlZCB1c2VmdWxuZXNzLCBwZXJjZWl2ZWQgZWFzZSBvZiB1c2UgYW5kIGNvZ25pdGl2ZSBhYnNvcnB0aW9uIGFyZSBzaWduaWZpY2FudCBwcmVkaWN0b3Igb2YgdXNlcnPigJkgc2F0aXNmYWN0aW9uIHdpdGggdGhlIHdlYiBETC4gUmVzZWFyY2ggbGltaXRhdGlvbnMvaW1wbGljYXRpb25zIOKAkyBJbnN0ZWFkIG9mIGNvbGxlY3RpbmcgZGF0YSBmcm9tIHN0dWRlbnRzIGZyb20gdmFyaW91cyBmYWN1bHRpZXMsIHRoaXMgc3R1ZHkgb25seSBjb3ZlcmVkIHN0dWRlbnRzIGVucm9sbGVkIGluIG9uZSBmYWN1bHR5LiBJbiB0aGUgc2FtZSBsaWdodCwgYXMgdGhlIHJlc3BvbmRlbnRzIHdlcmUgZnJvbSBvbmUgZmFjdWx0eSwgdGhleSBvbmx5IHJlcG9ydCB0aGVpciBleHBlcmllbmNlIG9mIHVzaW5nIG9uZSBETC4gR2l2ZW4gdGhlc2UgbGltaXRhdGlvbnMsIHRoZSByZXN1bHRzIG9idGFpbmVkIGFyZSBuYXJyb3dlZCBpbiB0ZXJtcyBvZiBnZW5lcmFsaXphYmlsaXR5LiBUaGUgc2Vjb25kIGxpbWl0YXRpb24gb2YgdGhlIHN0dWR5IGlzIHJlbGF0ZWQgdG8gdGhlIHByZWRpY3RvciB2YXJpYWJsZXMgd2hpY2ggb25seSBmb2N1c3NlZCBvbiBzaXggdmFyaWFibGVzIG9ubHkuIFByYWN0aWNhbCBpbXBsaWNhdGlvbnMg4oCTIEZyb20gdGhlIHByYWN0aWNhbCB2aWV3cG9pbnQsIHRoZSBpbnN0cnVtZW50IHRoYXQgaGFzIGJlZW4gZGV2ZWxvcGVkIGNhbiBiZSB1c2VkIGFzIGEgZGlhZ25vc3RpYyB0b29sIGZvciBjb250aW51b3VzIGltcHJvdmVtZW50cyBvZiB0aGUgREwuIE9yaWdpbmFsaXR5L3ZhbHVlIOKAkyBGcm9tIHRoZSB0aGVvcmV0aWNhbCB2aWV3cG9pbnQsIHRoZSBzdHVkeSBoYXMgZGV2ZWxvcGVkIGFuIGVtcGlyaWNhbCBiYXNlZCBmcmFtZXdvcmsgdGhhdCBkZXBpY3RzIGNyaXRpY2FsIGZhY3RvcnMgaW5mbHVlbmNpbmcgREwgc2F0aXNmYWN0aW9uLiBSZXNlYXJjaGVycyBzcGVjaWFsaXppbmcgb24gdGhlIGFzc2Vzc21lbnQgb2YgREwgZWZmZWN0aXZlbmVzcyBjYW4gY29uc2lkZXIgYWRvcHRpbmcgdGhlIGZyYW1ld29yayBmb3IgZnV0dXJlIHN0dWRpZXMuIEFsdGVybmF0aXZlbHksIHRoZSBmcmFtZXdvcmsgY2FuIGJlIGZ1cnRoZXIgZXh0ZW5kZWQgYnkgaW50ZWdyYXRpbmcgb3RoZXIgdmFyaWFibGVzIHN1Y2ggYXMgdXNlcnPigJkgY2hhcmFjdGVyaXN0aWNzIG9yIG9yZ2FuaXphdGlvbmFsIGNoYXJhY3RlcmlzdGljcy4iLCJwdWJsaXNoZXIiOiJFbWVyYWxkIEdyb3VwIFB1Ymxpc2hpbmcgTHRkLiIsImlzc3VlIjoiMSIsInZvbHVtZSI6IjMzIiwiY29udGFpbmVyLXRpdGxlLXNob3J0IjoiIn0sImlzVGVtcG9yYXJ5IjpmYWxzZX1dfQ==&quot;,&quot;citationItems&quot;:[{&quot;id&quot;:&quot;eb95770b-be2b-35b0-9ebf-84b977a01242&quot;,&quot;itemData&quot;:{&quot;type&quot;:&quot;article-journal&quot;,&quot;id&quot;:&quot;eb95770b-be2b-35b0-9ebf-84b977a01242&quot;,&quot;title&quot;:&quot;Assessing users satisfaction with web digital library: the case of Universiti Teknologi MARA&quot;,&quot;author&quot;:[{&quot;family&quot;:&quot;Masrek&quot;,&quot;given&quot;:&quot;Mohamad Noorman&quot;,&quot;parse-names&quot;:false,&quot;dropping-particle&quot;:&quot;&quot;,&quot;non-dropping-particle&quot;:&quot;&quot;},{&quot;family&quot;:&quot;Gaskin&quot;,&quot;given&quot;:&quot;James Eric&quot;,&quot;parse-names&quot;:false,&quot;dropping-particle&quot;:&quot;&quot;,&quot;non-dropping-particle&quot;:&quot;&quot;}],&quot;container-title&quot;:&quot;International Journal of Information and Learning Technology&quot;,&quot;DOI&quot;:&quot;10.1108/IJILT-06-2015-0019&quot;,&quot;ISSN&quot;:&quot;20564899&quot;,&quot;issued&quot;:{&quot;date-parts&quot;:[[2016,1,4]]},&quot;page&quot;:&quot;36-56&quot;,&quot;abstract&quot;:&quot;Purpose – The purpose of this paper is to examine the determinants of user satisfaction in the context of academic web digital library (DL). A model based on the re-specified information system success model was developed and tested using the structural equation modeling (SEM) technique. Design/methodology/approach – The study employed survey research methodology with self-administered questionnaire as the research instrument. The questionnaire was developed based on the instruments used by previous researchers. The population of the study was students enrolled for the bachelor’s degree in the Faculty of Information Management, Universiti Teknologi MARA, Malaysia. These students were chosen because of researcher’s easy access to the sampling frame. Descriptive analysis and inferential analysis which include SEM were executed using IBM SPSS and AMOS statistical software. Findings – The findings indicate that information quality, systems quality, service quality, perceived usefulness, perceived ease of use and cognitive absorption are significant predictor of users’ satisfaction with the web DL. Research limitations/implications – Instead of collecting data from students from various faculties, this study only covered students enrolled in one faculty. In the same light, as the respondents were from one faculty, they only report their experience of using one DL. Given these limitations, the results obtained are narrowed in terms of generalizability. The second limitation of the study is related to the predictor variables which only focussed on six variables only. Practical implications – From the practical viewpoint, the instrument that has been developed can be used as a diagnostic tool for continuous improvements of the DL. Originality/value – From the theoretical viewpoint, the study has developed an empirical based framework that depicts critical factors influencing DL satisfaction. Researchers specializing on the assessment of DL effectiveness can consider adopting the framework for future studies. Alternatively, the framework can be further extended by integrating other variables such as users’ characteristics or organizational characteristics.&quot;,&quot;publisher&quot;:&quot;Emerald Group Publishing Ltd.&quot;,&quot;issue&quot;:&quot;1&quot;,&quot;volume&quot;:&quot;33&quot;,&quot;container-title-short&quot;:&quot;&quot;},&quot;isTemporary&quot;:false}]},{&quot;citationID&quot;:&quot;MENDELEY_CITATION_5931aac7-e99c-460d-8a77-81094e6bc9f4&quot;,&quot;properties&quot;:{&quot;noteIndex&quot;:0},&quot;isEdited&quot;:false,&quot;manualOverride&quot;:{&quot;isManuallyOverridden&quot;:true,&quot;citeprocText&quot;:&quot;(Al-Jabri, 2015)&quot;,&quot;manualOverrideText&quot;:&quot;Al-Jabri, (2015)&quot;},&quot;citationTag&quot;:&quot;MENDELEY_CITATION_v3_eyJjaXRhdGlvbklEIjoiTUVOREVMRVlfQ0lUQVRJT05fNTkzMWFhYzctZTk5Yy00NjBkLThhNzctODEwOTRlNmJjOWY0IiwicHJvcGVydGllcyI6eyJub3RlSW5kZXgiOjB9LCJpc0VkaXRlZCI6ZmFsc2UsIm1hbnVhbE92ZXJyaWRlIjp7ImlzTWFudWFsbHlPdmVycmlkZGVuIjp0cnVlLCJjaXRlcHJvY1RleHQiOiIoQWwtSmFicmksIDIwMTUpIiwibWFudWFsT3ZlcnJpZGVUZXh0IjoiQWwtSmFicmksICgyMDE1KSJ9LCJjaXRhdGlvbkl0ZW1zIjpbeyJpZCI6IjQwMDk1MTU4LWMyYzEtMzgwMy1iZTUwLWYxYzI1NzNmMGY1YyIsIml0ZW1EYXRhIjp7InR5cGUiOiJhcnRpY2xlLWpvdXJuYWwiLCJpZCI6IjQwMDk1MTU4LWMyYzEtMzgwMy1iZTUwLWYxYzI1NzNmMGY1YyIsInRpdGxlIjoiQW50ZWNlZGVudHMgb2YgdXNlciBzYXRpc2ZhY3Rpb24gd2l0aCBFUlAgc3lzdGVtczogbWVkaWF0aW9uIGFuYWx5c2VzIiwiYXV0aG9yIjpbeyJmYW1pbHkiOiJBbC1KYWJyaSIsImdpdmVuIjoiSWJyYWhpbSBNLiIsInBhcnNlLW5hbWVzIjpmYWxzZSwiZHJvcHBpbmctcGFydGljbGUiOiIiLCJub24tZHJvcHBpbmctcGFydGljbGUiOiIifV0sImNvbnRhaW5lci10aXRsZSI6Ikt5YmVybmV0ZXMiLCJET0kiOiIxMC4xMTA4L0stMDUtMjAxNC0wMTAxIiwiSVNTTiI6IjAzNjg0OTJYIiwiaXNzdWVkIjp7ImRhdGUtcGFydHMiOltbMjAxNSwxLDEyXV19LCJwYWdlIjoiMTA3LTEyMyIsImFic3RyYWN0IjoiUHVycG9zZSDigJMgVGhlIHB1cnBvc2Ugb2YgdGhpcyBwYXBlciBpcyB0byBpbnZlc3RpZ2F0ZSB0aGUgaW1wYWN0IG9mIGZvdXIgaW1wb3J0YW50IGluZmx1ZW5jaW5nIGZhY3RvcnMgb24gdXNlciBzYXRpc2ZhY3Rpb24gd2l0aCBhbiBpbi1ob3VzZSBkZXZlbG9wZWQgRVJQIG1vZHVsZSBpbiBhIGxhcmdlIG9pbCBhbmQgZ2FzIGNvbXBhbnkgaW4gU2F1ZGkgQXJhYmlhLiBJdCBleHBsb3JlcyB3aGV0aGVyIGNvbW11bmljYXRpb24gY2FtcGFpZ25zLCB0cmFpbmluZywgYmVuZWZpdHMsIGVhc2Ugb2YgdXNlIChFb1UpIGFyZSBrZXkgYW50ZWNlZGVudHMgb2YgdXNlciBzYXRpc2ZhY3Rpb24sIGFuZCBleGFtaW5lIHRoZSBtZWRpYXRpbmcgZWZmZWN0cyBvZiBFb1UgYW5kIGJlbmVmaXRzIG9uIHNhdGlzZmFjdGlvbi4gRGVzaWduL21ldGhvZG9sb2d5L2FwcHJvYWNoIOKAkyBBIHF1ZXN0aW9ubmFpcmUgd2FzIGRldmVsb3BlZCBhbmQgZGlzdHJpYnV0ZWQgdG8gYSBzYW1wbGUgb2YgMTA0IEVSUCB1c2VycyB3aG8gd2VyZSBhY3RpdmVseSBlbmdhZ2VkIGluIHRoZSBFUlAgc3lzdGVtIGltcGxlbWVudGF0aW9uIHByb2Nlc3MuIFRoZSBwYXJ0aWFsIGxlYXN0IHNxdWFyZSBtZXRob2Qgd2FzIHVzZWQgdG8gdGVzdCB0aGUgcmVzZWFyY2ggbW9kZWwuIEJhcm9uIGFuZCBLZW5ueSdzIGFwcHJvYWNoIHdhcyB1c2VkIHRvIHRlc3QgdGhlIG1lZGlhdGluZyBlZmZlY3RzLiBGaW5kaW5ncyDigJMgVGhlIHByb3Bvc2VkIHJlc2VhcmNoIG1vZGVsIGV4cGxhaW5lZCA2Mi43IHBlcmNlbnQgb2YgdGhlIHZhcmlhbmNlIGluIEVSUCB1c2VyIHNhdGlzZmFjdGlvbi4gVGhlIHJlc3VsdHMgc2hvd2VkIHRoYXQgRW9VIGZ1bGx5IG1lZGlhdGVzIHRoZSByZWxhdGlvbnNoaXAgYmV0d2VlbiB0aGUgdHJhaW5pbmcgYW5kIGNvbW11bmljYXRpb25zIGFuZCB0aGUgYmVuZWZpdHMuIEJvdGggRW9VIGFuZCBiZW5lZml0cyBmdWxseSBtZWRpYXRlIHRoZSByZWxhdGlvbnNoaXAgYmV0d2VlbiB0cmFpbmluZyBhbmQgc2F0aXNmYWN0aW9uIGFuZCBwYXJ0aWFsbHkgbWVkaWF0ZSB0aGUgcmVsYXRpb25zaGlwIGJldHdlZW4gY29tbXVuaWNhdGlvbnMgYW5kIHNhdGlzZmFjdGlvbi4gUHJhY3RpY2FsIGltcGxpY2F0aW9ucyDigJMgVGhlIGZpbmRpbmdzIG9mIHRoaXMgc3R1ZHkgaW1wbHkgdGhhdCB0cmFpbmluZyBwcm9ncmFtcyBhbmQgY29tbXVuaWNhdGlvbiBjYW1wYWlnbnMgc2hvdWxkIGJlIGRlc2lnbmVkIGluIHN1Y2ggYSB3YXkgdGhhdCBmb3N0ZXIgdGhlIEVvVSBhbmQgY29udmV5IGFuZCBjb252aW5jZSB0aGUgRVJQIHN0YWtlaG9sZGVycyBhYm91dCB0aGUgYmVuZWZpdHMgYW5kIHZhbHVlcyBvZiBFUlAgc3lzdGVtcy4gT3JpZ2luYWxpdHkvdmFsdWUg4oCTIFRoaXMgc3R1ZHkgZXh0ZW5kcyB0aGUgdW5kZXJzdGFuZGluZyBvZiBzYWxpZW50IGZhY3RvcnMgYWZmZWN0aW5nIHRoZSBFUlAgc2F0aXNmYWN0aW9uIGluIGEgZGlmZmVyZW50IHNldHRpbmcsIG5hbWVseSBpbiBhbiBvaWwgJiBnYXMgaW5kdXN0cnkgb2YgYSBkZXZlbG9waW5nIGNvdW50cnkuIEFsdGhvdWdoIGFjYWRlbWljIHJlc2VhcmNoIG9mIEVSUCBzYXRpc2ZhY3Rpb24gaXMgYWJ1bmRhbnQsIHRoaXMgc3R1ZHkgY29udHJpYnV0ZXMgdG8gdGhlIGZpZWxkIGJ5IGV4YW1pbmluZyB0aGUgbWVkaWF0aW5nIGVmZmVjdHMgd2hpY2ggcmFyZWx5IHRhY2tsZWQgaW4gdGhlIGV4dGFudCByZXNlYXJjaCBzdHVkaWVzLiIsInB1Ymxpc2hlciI6IkVtZXJhbGQgR3JvdXAgUHVibGlzaGluZyBMdGQuIiwiaXNzdWUiOiIxIiwidm9sdW1lIjoiNDQiLCJjb250YWluZXItdGl0bGUtc2hvcnQiOiIifSwiaXNUZW1wb3JhcnkiOmZhbHNlfV19&quot;,&quot;citationItems&quot;:[{&quot;id&quot;:&quot;40095158-c2c1-3803-be50-f1c2573f0f5c&quot;,&quot;itemData&quot;:{&quot;type&quot;:&quot;article-journal&quot;,&quot;id&quot;:&quot;40095158-c2c1-3803-be50-f1c2573f0f5c&quot;,&quot;title&quot;:&quot;Antecedents of user satisfaction with ERP systems: mediation analyses&quot;,&quot;author&quot;:[{&quot;family&quot;:&quot;Al-Jabri&quot;,&quot;given&quot;:&quot;Ibrahim M.&quot;,&quot;parse-names&quot;:false,&quot;dropping-particle&quot;:&quot;&quot;,&quot;non-dropping-particle&quot;:&quot;&quot;}],&quot;container-title&quot;:&quot;Kybernetes&quot;,&quot;DOI&quot;:&quot;10.1108/K-05-2014-0101&quot;,&quot;ISSN&quot;:&quot;0368492X&quot;,&quot;issued&quot;:{&quot;date-parts&quot;:[[2015,1,12]]},&quot;page&quot;:&quot;107-123&quot;,&quot;abstract&quot;:&quot;Purpose – The purpose of this paper is to investigate the impact of four important influencing factors on user satisfaction with an in-house developed ERP module in a large oil and gas company in Saudi Arabia. It explores whether communication campaigns, training, benefits, ease of use (EoU) are key antecedents of user satisfaction, and examine the mediating effects of EoU and benefits on satisfaction. Design/methodology/approach – A questionnaire was developed and distributed to a sample of 104 ERP users who were actively engaged in the ERP system implementation process. The partial least square method was used to test the research model. Baron and Kenny's approach was used to test the mediating effects. Findings – The proposed research model explained 62.7 percent of the variance in ERP user satisfaction. The results showed that EoU fully mediates the relationship between the training and communications and the benefits. Both EoU and benefits fully mediate the relationship between training and satisfaction and partially mediate the relationship between communications and satisfaction. Practical implications – The findings of this study imply that training programs and communication campaigns should be designed in such a way that foster the EoU and convey and convince the ERP stakeholders about the benefits and values of ERP systems. Originality/value – This study extends the understanding of salient factors affecting the ERP satisfaction in a different setting, namely in an oil &amp; gas industry of a developing country. Although academic research of ERP satisfaction is abundant, this study contributes to the field by examining the mediating effects which rarely tackled in the extant research studies.&quot;,&quot;publisher&quot;:&quot;Emerald Group Publishing Ltd.&quot;,&quot;issue&quot;:&quot;1&quot;,&quot;volume&quot;:&quot;44&quot;,&quot;container-title-short&quot;:&quot;&quot;},&quot;isTemporary&quot;:false}]},{&quot;citationID&quot;:&quot;MENDELEY_CITATION_5d5e7182-f07e-4485-ad78-3eeb48424660&quot;,&quot;properties&quot;:{&quot;noteIndex&quot;:0},&quot;isEdited&quot;:false,&quot;manualOverride&quot;:{&quot;isManuallyOverridden&quot;:true,&quot;citeprocText&quot;:&quot;(Amin et al., 2014)&quot;,&quot;manualOverrideText&quot;:&quot;Amin, Rezaei, &amp; Abolghasemi, (2014)&quot;},&quot;citationTag&quot;:&quot;MENDELEY_CITATION_v3_eyJjaXRhdGlvbklEIjoiTUVOREVMRVlfQ0lUQVRJT05fNWQ1ZTcxODItZjA3ZS00NDg1LWFkNzgtM2VlYjQ4NDI0NjYwIiwicHJvcGVydGllcyI6eyJub3RlSW5kZXgiOjB9LCJpc0VkaXRlZCI6ZmFsc2UsIm1hbnVhbE92ZXJyaWRlIjp7ImlzTWFudWFsbHlPdmVycmlkZGVuIjp0cnVlLCJjaXRlcHJvY1RleHQiOiIoQW1pbiBldCBhbC4sIDIwMTQpIiwibWFudWFsT3ZlcnJpZGVUZXh0IjoiQW1pbiwgUmV6YWVpLCAmIEFib2xnaGFzZW1pLCAoMjAxNCkifSwiY2l0YXRpb25JdGVtcyI6W3siaWQiOiJjMjMzZTUwYy1mZjVhLTMwOGQtYjQyMC01Mjk0Mjc0YjkyOTIiLCJpdGVtRGF0YSI6eyJ0eXBlIjoiYXJ0aWNsZS1qb3VybmFsIiwiaWQiOiJjMjMzZTUwYy1mZjVhLTMwOGQtYjQyMC01Mjk0Mjc0YjkyOTIiLCJ0aXRsZSI6IlVzZXIgc2F0aXNmYWN0aW9uIHdpdGggbW9iaWxlIHdlYnNpdGVzOiB0aGUgaW1wYWN0IG9mIHBlcmNlaXZlZCB1c2VmdWxuZXNzIChQVSksIHBlcmNlaXZlZCBlYXNlIG9mIHVzZSAoUEVPVSkgYW5kIHRydXN0IiwiYXV0aG9yIjpbeyJmYW1pbHkiOiJBbWluIiwiZ2l2ZW4iOiJNdXNsaW0iLCJwYXJzZS1uYW1lcyI6ZmFsc2UsImRyb3BwaW5nLXBhcnRpY2xlIjoiIiwibm9uLWRyb3BwaW5nLXBhcnRpY2xlIjoiIn0seyJmYW1pbHkiOiJSZXphZWkiLCJnaXZlbiI6IlNhamFkIiwicGFyc2UtbmFtZXMiOmZhbHNlLCJkcm9wcGluZy1wYXJ0aWNsZSI6IiIsIm5vbi1kcm9wcGluZy1wYXJ0aWNsZSI6IiJ9LHsiZmFtaWx5IjoiQWJvbGdoYXNlbWkiLCJnaXZlbiI6Ik1hcnlhbSIsInBhcnNlLW5hbWVzIjpmYWxzZSwiZHJvcHBpbmctcGFydGljbGUiOiIiLCJub24tZHJvcHBpbmctcGFydGljbGUiOiIifV0sImNvbnRhaW5lci10aXRsZSI6Ik5hbmthaSBCdXNpbmVzcyBSZXZpZXcgSW50ZXJuYXRpb25hbCIsIkRPSSI6IjEwLjExMDgvTkJSSS0wMS0yMDE0LTAwMDUiLCJJU1NOIjoiMjA0MDg3NTciLCJpc3N1ZWQiOnsiZGF0ZS1wYXJ0cyI6W1syMDE0LDcsMjldXX0sInBhZ2UiOiIyNTgtMjc0IiwiYWJzdHJhY3QiOiJQdXJwb3NlIOKAkyBUaGUgcHVycG9zZSBvZiB0aGUgc3R1ZHkgaXMgdG8gaW52ZXN0aWdhdGUgdGhlIGltcGFjdCBvZiBwZXJjZWl2ZWQgdXNlZnVsbmVzcyAoUFUpLCBwZXJjZWl2ZWQgZWFzZSBvZiB1c2UgKFBFT1UpIGFuZCB0cnVzdCBvbiBtb2JpbGUgd2Vic2l0ZSBzYXRpc2ZhY3Rpb24uIERlc2lnbi9tZXRob2RvbG9neS9hcHByb2FjaCDigJMgQSB0b3RhbCBvZiAzMDIgdmFsaWQgcXVlc3Rpb25uYWlyZXMgd2VyZSBjb2xsZWN0ZWQgdG8gZW1waXJpY2FsbHkgdGVzdCB0aGUgcmVzZWFyY2ggbW9kZWwuIFN0cnVjdHVyYWwgZXF1YXRpb24gbW9kZWxpbmcgKFNFTSkgd2FzIHBlcmZvcm1lZCB0byBldmFsdWF0ZSB0aGUgcmVsaWFiaWxpdHkgYW5kIHZhbGlkaXR5IG9mIHRoZSBtZWFzdXJlbWVudCBtb2RlbCBhbmQgc3RydWN0dXJhbCBtb2RlbHMuIEZpbmRpbmdzIOKAkyBUaGUgcmVzdWx0cyBzaG93IHRoYXQgdGhlcmUgaXMgYSBwb3NpdGl2ZSByZWxhdGlvbnNoaXAgYmV0d2VlbiBQRU9VLCBQVSBhbmQgbW9iaWxlIHVzZXJz4oCZIHNhdGlzZmFjdGlvbi4gUFUgaXMgcG9zaXRpdmVseSByZWxhdGVkIHRvIHRydXN0IGFuZCBtb2JpbGUgdXNlcnPigJkgc2F0aXNmYWN0aW9uLiBNb3Jlb3ZlciwgdHJ1c3QgcG9zaXRpdmVseSBpbmZsdWVuY2VzIG1vYmlsZSB1c2Vyc+KAmSBzYXRpc2ZhY3Rpb24uIFByYWN0aWNhbCBpbXBsaWNhdGlvbnMg4oCTIERyYXdpbmcgb24gdGhlIHRlY2hub2xvZ3kgYWNjZXB0YW5jZSBtb2RlbCBhbmQgdHJ1c3QgdGhlb3J5LCB0aGlzIHN0dWR5IGRldmVsb3BzIGFuZCBlbXBpcmljYWxseSBleGFtaW5lcyBhIG1vZGVsIGZvciBjb25zdW1lcnPigJkgc2F0aXNmYWN0aW9uIHRvIHVzZSBtb2JpbGUgc2VydmljZXMuIFRoaXMgc3R1ZHkgY29udHJpYnV0ZXMgbmV3IGluc2lnaHRzIGNvbmNlcm5pbmcgdGhlIG1hcmtldGluZyBsaXRlcmF0dXJlIGJ5IGV4YW1pbmluZyB0aGUgaW1wYWN0IG9mIFBVLCBQRU9VIGFuZCB0cnVzdCBvbiBtb2JpbGUgdXNlcnPigJkgc2F0aXNmYWN0aW9uLiBPcmlnaW5hbGl0eS92YWx1ZSDigJMgVGhlIGNvbnRyaWJ1dGlvbiBvZiB0aGUgc3R1ZHkgaXMgc2lnbmlmaWNhbnQgZm9yIGJvdGggbW9iaWxlIG1hcmtldGVycyBhbmQgYWNhZGVtaWNpYW5zIGluIHRoZSBlcmEgb2YgdGhlIHRoaXJkLWdlbmVyYXRpb24gZW52aXJvbm1lbnQuIFRoaXMgc3R1ZHkgaXMgYW1vbmcgdGhlIGZpcnN0IGZldyBhdHRlbXB0cyB0byBpbnRlZ3JhdGUgdGhlIFRBTSB3aXRoIHRydXN0IHRvIGRldGVybWluZSBtb2JpbGUgdXNlciBzYXRpc2ZhY3Rpb24uIiwicHVibGlzaGVyIjoiRW1lcmFsZCBHcm91cCBQdWJsaXNoaW5nIEx0ZC4iLCJpc3N1ZSI6IjMiLCJ2b2x1bWUiOiI1IiwiY29udGFpbmVyLXRpdGxlLXNob3J0IjoiIn0sImlzVGVtcG9yYXJ5IjpmYWxzZX1dfQ==&quot;,&quot;citationItems&quot;:[{&quot;id&quot;:&quot;c233e50c-ff5a-308d-b420-5294274b9292&quot;,&quot;itemData&quot;:{&quot;type&quot;:&quot;article-journal&quot;,&quot;id&quot;:&quot;c233e50c-ff5a-308d-b420-5294274b9292&quot;,&quot;title&quot;:&quot;User satisfaction with mobile websites: the impact of perceived usefulness (PU), perceived ease of use (PEOU) and trust&quot;,&quot;author&quot;:[{&quot;family&quot;:&quot;Amin&quot;,&quot;given&quot;:&quot;Muslim&quot;,&quot;parse-names&quot;:false,&quot;dropping-particle&quot;:&quot;&quot;,&quot;non-dropping-particle&quot;:&quot;&quot;},{&quot;family&quot;:&quot;Rezaei&quot;,&quot;given&quot;:&quot;Sajad&quot;,&quot;parse-names&quot;:false,&quot;dropping-particle&quot;:&quot;&quot;,&quot;non-dropping-particle&quot;:&quot;&quot;},{&quot;family&quot;:&quot;Abolghasemi&quot;,&quot;given&quot;:&quot;Maryam&quot;,&quot;parse-names&quot;:false,&quot;dropping-particle&quot;:&quot;&quot;,&quot;non-dropping-particle&quot;:&quot;&quot;}],&quot;container-title&quot;:&quot;Nankai Business Review International&quot;,&quot;DOI&quot;:&quot;10.1108/NBRI-01-2014-0005&quot;,&quot;ISSN&quot;:&quot;20408757&quot;,&quot;issued&quot;:{&quot;date-parts&quot;:[[2014,7,29]]},&quot;page&quot;:&quot;258-274&quot;,&quot;abstract&quot;:&quot;Purpose – The purpose of the study is to investigate the impact of perceived usefulness (PU), perceived ease of use (PEOU) and trust on mobile website satisfaction. Design/methodology/approach – A total of 302 valid questionnaires were collected to empirically test the research model. Structural equation modeling (SEM) was performed to evaluate the reliability and validity of the measurement model and structural models. Findings – The results show that there is a positive relationship between PEOU, PU and mobile users’ satisfaction. PU is positively related to trust and mobile users’ satisfaction. Moreover, trust positively influences mobile users’ satisfaction. Practical implications – Drawing on the technology acceptance model and trust theory, this study develops and empirically examines a model for consumers’ satisfaction to use mobile services. This study contributes new insights concerning the marketing literature by examining the impact of PU, PEOU and trust on mobile users’ satisfaction. Originality/value – The contribution of the study is significant for both mobile marketers and academicians in the era of the third-generation environment. This study is among the first few attempts to integrate the TAM with trust to determine mobile user satisfaction.&quot;,&quot;publisher&quot;:&quot;Emerald Group Publishing Ltd.&quot;,&quot;issue&quot;:&quot;3&quot;,&quot;volume&quot;:&quot;5&quot;,&quot;container-title-short&quot;:&quot;&quot;},&quot;isTemporary&quot;:false}]},{&quot;citationID&quot;:&quot;MENDELEY_CITATION_9a3738da-2bd9-4a78-ab41-7be2f1c64ca8&quot;,&quot;properties&quot;:{&quot;noteIndex&quot;:0},&quot;isEdited&quot;:false,&quot;manualOverride&quot;:{&quot;isManuallyOverridden&quot;:true,&quot;citeprocText&quot;:&quot;(Ohk et al., 2015)&quot;,&quot;manualOverrideText&quot;:&quot;Ohk, Park, &amp; Hong, (2015)&quot;},&quot;citationTag&quot;:&quot;MENDELEY_CITATION_v3_eyJjaXRhdGlvbklEIjoiTUVOREVMRVlfQ0lUQVRJT05fOWEzNzM4ZGEtMmJkOS00YTc4LWFiNDEtN2JlMmYxYzY0Y2E4IiwicHJvcGVydGllcyI6eyJub3RlSW5kZXgiOjB9LCJpc0VkaXRlZCI6ZmFsc2UsIm1hbnVhbE92ZXJyaWRlIjp7ImlzTWFudWFsbHlPdmVycmlkZGVuIjp0cnVlLCJjaXRlcHJvY1RleHQiOiIoT2hrIGV0IGFsLiwgMjAxNSkiLCJtYW51YWxPdmVycmlkZVRleHQiOiJPaGssIFBhcmssICYgSG9uZywgKDIwMTUpIn0sImNpdGF0aW9uSXRlbXMiOlt7ImlkIjoiOThhNTM5Y2MtZWQ2MC0zZTEwLTljNDItNGQwOTlhOWYyM2Y5IiwiaXRlbURhdGEiOnsidHlwZSI6InBhcGVyLWNvbmZlcmVuY2UiLCJpZCI6Ijk4YTUzOWNjLWVkNjAtM2UxMC05YzQyLTRkMDk5YTlmMjNmOSIsInRpdGxlIjoiVGhlIEluZmx1ZW5jZSBvZiBQZXJjZWl2ZWQgVXNlZnVsbmVzcywgUGVyY2VpdmVkIEVhc2Ugb2YgVXNlLCBJbnRlcmFjdGl2aXR5LCBhbmQgRWFzZSBvZiBOYXZpZ2F0aW9uIG9uIFNhdGlzZmFjdGlvbiBpbiBNb2JpbGUgQXBwbGljYXRpb24iLCJhdXRob3IiOlt7ImZhbWlseSI6Ik9oayIsImdpdmVuIjoiS3l1bmd5b3VuZyIsInBhcnNlLW5hbWVzIjpmYWxzZSwiZHJvcHBpbmctcGFydGljbGUiOiIiLCJub24tZHJvcHBpbmctcGFydGljbGUiOiIifSx7ImZhbWlseSI6IlBhcmsiLCJnaXZlbiI6IlNldW5nLUJhZSIsInBhcnNlLW5hbWVzIjpmYWxzZSwiZHJvcHBpbmctcGFydGljbGUiOiIiLCJub24tZHJvcHBpbmctcGFydGljbGUiOiIifSx7ImZhbWlseSI6IkhvbmciLCJnaXZlbiI6IkphZS1Xb24iLCJwYXJzZS1uYW1lcyI6ZmFsc2UsImRyb3BwaW5nLXBhcnRpY2xlIjoiIiwibm9uLWRyb3BwaW5nLXBhcnRpY2xlIjoiIn1dLCJjb250YWluZXItdGl0bGUiOiJBZHZhbmNlZCBTY2llbmNlIGFuZCBUZWNobm9sb2d5IExldHRlcnMiLCJET0kiOiIxMC4xNDI1Ny9hc3RsLjIwMTUuODQuMTgiLCJpc3N1ZWQiOnsiZGF0ZS1wYXJ0cyI6W1syMDE1LDQsMThdXX0sInBhZ2UiOiI4OC05MiIsImFic3RyYWN0IjoiVGhpcyBzdHVkeSBpcyB0byBleHBsb3JlIHRoZSBlZmZlY3RzIG9mIHBlcmNlaXZlZCB1c2VmdWxuZXNzLCBwZXJjZWl2ZWQgZWFzZSBvZiB1c2UsIGVhc2Ugb2YgbmF2aWdhdGlvbiwgYW5kIGludGVyYWN0aXZpdHksIG9uIHRoZSBzYXRpc2ZhY3Rpb24gaW4gbW9iaWxlIGFwcGxpY2F0aW9uLiBUbyBhY2NvbXBsaXNoIHRoaXMgcmVzZWFyY2gsIHdlIGV4cGFuZGVkIHVwb24gdGhlIFRlY2hub2xvZ3kgQWNjZXB0YW5jZSBNb2RlbCBhbmQgcHJvcG9zZWQgcmVzZWFyY2ggaHlwb3RoZXNlcy4gVG90YWwgb2YgMjc1IHBlb3BsZSB3ZXJlIHN1cnZleWVkIGFzIHNhbXBsZSBhbmQgZm9yIGFuYWx5c2lzLCBzdHJ1Y3R1cmFsIGVxdWF0aW9uIG1vZGVsIHdhcyB1c2VkLiBUaGUgbWFqb3IgZmluZGluZ3MgYW5kIHRoZWlyIGltcGxpY2F0aW9ucyBhcmUgc3VtbWFyaXplZCBhcyBiZWxvdy4gRmlyc3QsIHBlcmNlaXZlZCB1c2VmdWxuZXNzLCBpbnRlcmFjdGl2aXR5IGFuZCBwZXJjZWl2ZWQgZWFzZSBvZiB1c2UgaW5mbHVlbmNlZCBjb25zdW1lciBzYXRpc2ZhY3Rpb24gcG9zaXRpdmVseS4gU2Vjb25kLCBjb25zdW1lciBzYXRpc2ZhY3Rpb24gaW5mbHVlbmNlZCBjb250aW51b3VzIHVzYWdlIGludGVudGlvbiBvZiBtb2JpbGUgYXBwIHBvc2l0aXZlbHkuIFRoZSBmaW5kaW5ncyBvZiB0aGlzIHN0dWR5IGNvdWxkIGhlbHAgdG8gdW5kZXJzdGFuZCBjb25zdW1lciBiZWhhdmlvciBmb3IgaW1wcm92aW5nIG1vYmlsZSBhcHBsaWNhdGlvbiBzZXJ2aWNlcyBpbiB0aGUgbW9iaWxlIGFnZS4iLCJwdWJsaXNoZXIiOiJTY2llbmNlICYgRW5naW5lZXJpbmcgUmVzZWFyY2ggU3VwcG9ydCBzb0NpZXR5IiwiY29udGFpbmVyLXRpdGxlLXNob3J0IjoiIn0sImlzVGVtcG9yYXJ5IjpmYWxzZX1dfQ==&quot;,&quot;citationItems&quot;:[{&quot;id&quot;:&quot;98a539cc-ed60-3e10-9c42-4d099a9f23f9&quot;,&quot;itemData&quot;:{&quot;type&quot;:&quot;paper-conference&quot;,&quot;id&quot;:&quot;98a539cc-ed60-3e10-9c42-4d099a9f23f9&quot;,&quot;title&quot;:&quot;The Influence of Perceived Usefulness, Perceived Ease of Use, Interactivity, and Ease of Navigation on Satisfaction in Mobile Application&quot;,&quot;author&quot;:[{&quot;family&quot;:&quot;Ohk&quot;,&quot;given&quot;:&quot;Kyungyoung&quot;,&quot;parse-names&quot;:false,&quot;dropping-particle&quot;:&quot;&quot;,&quot;non-dropping-particle&quot;:&quot;&quot;},{&quot;family&quot;:&quot;Park&quot;,&quot;given&quot;:&quot;Seung-Bae&quot;,&quot;parse-names&quot;:false,&quot;dropping-particle&quot;:&quot;&quot;,&quot;non-dropping-particle&quot;:&quot;&quot;},{&quot;family&quot;:&quot;Hong&quot;,&quot;given&quot;:&quot;Jae-Won&quot;,&quot;parse-names&quot;:false,&quot;dropping-particle&quot;:&quot;&quot;,&quot;non-dropping-particle&quot;:&quot;&quot;}],&quot;container-title&quot;:&quot;Advanced Science and Technology Letters&quot;,&quot;DOI&quot;:&quot;10.14257/astl.2015.84.18&quot;,&quot;issued&quot;:{&quot;date-parts&quot;:[[2015,4,18]]},&quot;page&quot;:&quot;88-92&quot;,&quot;abstract&quot;:&quot;This study is to explore the effects of perceived usefulness, perceived ease of use, ease of navigation, and interactivity, on the satisfaction in mobile application. To accomplish this research, we expanded upon the Technology Acceptance Model and proposed research hypotheses. Total of 275 people were surveyed as sample and for analysis, structural equation model was used. The major findings and their implications are summarized as below. First, perceived usefulness, interactivity and perceived ease of use influenced consumer satisfaction positively. Second, consumer satisfaction influenced continuous usage intention of mobile app positively. The findings of this study could help to understand consumer behavior for improving mobile application services in the mobile age.&quot;,&quot;publisher&quot;:&quot;Science &amp; Engineering Research Support soCiety&quot;,&quot;container-title-short&quot;:&quot;&quot;},&quot;isTemporary&quot;:false}]},{&quot;citationID&quot;:&quot;MENDELEY_CITATION_5f7246b0-39e2-42bc-bc0f-9fc4bef00fa0&quot;,&quot;properties&quot;:{&quot;noteIndex&quot;:0},&quot;isEdited&quot;:false,&quot;manualOverride&quot;:{&quot;isManuallyOverridden&quot;:true,&quot;citeprocText&quot;:&quot;(Hammouri &amp;#38; Abu-Shanab, 2018)&quot;,&quot;manualOverrideText&quot;:&quot;Hammouri &amp; Abu-Shanab, (2018)&quot;},&quot;citationTag&quot;:&quot;MENDELEY_CITATION_v3_eyJjaXRhdGlvbklEIjoiTUVOREVMRVlfQ0lUQVRJT05fNWY3MjQ2YjAtMzllMi00MmJjLWJjMGYtOWZjNGJlZjAwZmEwIiwicHJvcGVydGllcyI6eyJub3RlSW5kZXgiOjB9LCJpc0VkaXRlZCI6ZmFsc2UsIm1hbnVhbE92ZXJyaWRlIjp7ImlzTWFudWFsbHlPdmVycmlkZGVuIjp0cnVlLCJjaXRlcHJvY1RleHQiOiIoSGFtbW91cmkgJiMzODsgQWJ1LVNoYW5hYiwgMjAxOCkiLCJtYW51YWxPdmVycmlkZVRleHQiOiJIYW1tb3VyaSAmIEFidS1TaGFuYWIsICgyMDE4KSJ9LCJjaXRhdGlvbkl0ZW1zIjpbeyJpZCI6ImE0ZjcyODQ2LTA0MjItM2E1NC05MTExLTJhYjEzMTMwYzA0YSIsIml0ZW1EYXRhIjp7InR5cGUiOiJhcnRpY2xlLWpvdXJuYWwiLCJpZCI6ImE0ZjcyODQ2LTA0MjItM2E1NC05MTExLTJhYjEzMTMwYzA0YSIsInRpdGxlIjoiRXhwbG9yaW5nIGZhY3RvcnMgYWZlY3RpbmcgdXNlcnMnIHNhdGlzZmFjdGlvbiB0b3dhcmQgZS1sZWFybmluZyBzeXN0ZW1zIiwiYXV0aG9yIjpbeyJmYW1pbHkiOiJIYW1tb3VyaSIsImdpdmVuIjoiUWFpcyIsInBhcnNlLW5hbWVzIjpmYWxzZSwiZHJvcHBpbmctcGFydGljbGUiOiIiLCJub24tZHJvcHBpbmctcGFydGljbGUiOiIifSx7ImZhbWlseSI6IkFidS1TaGFuYWIiLCJnaXZlbiI6IkVtYWQiLCJwYXJzZS1uYW1lcyI6ZmFsc2UsImRyb3BwaW5nLXBhcnRpY2xlIjoiIiwibm9uLWRyb3BwaW5nLXBhcnRpY2xlIjoiIn1dLCJjb250YWluZXItdGl0bGUiOiJJbnRlcm5hdGlvbmFsIEpvdXJuYWwgb2YgSW5mb3JtYXRpb24gYW5kIENvbW11bmljYXRpb24gVGVjaG5vbG9neSBFZHVjYXRpb24iLCJET0kiOiIxMC40MDE4L0lKSUNURS4yMDE4MDEwMTA0IiwiSVNTTiI6IjE1NTAxMzM3IiwiaXNzdWVkIjp7ImRhdGUtcGFydHMiOltbMjAxOCwxLDFdXX0sInBhZ2UiOiI0NC01NyIsImFic3RyYWN0IjoiRS1sZWFybmluZyBpcyBlbWVyZ2luZyBhcyB0aGUgbmV3IHBoZW5vbWVub24gb2YgbW9kZXJuIGVkdWNhdGlvbi4gVW5pdmVyc2l0aWVzIGFyZSBhZG9wdGluZyBlLWxlYXJuaW5nIGFzIGEgc3RyYXRlZ3kgZm9yIHRoZSBpbXByb3ZpbmcgdGhlIHRlYWNoaW5nL2xlYXJuaW5nIHByb2Nlc3MuIFRoZSBwcmltYXJ5IHF1ZXN0aW9uIGFkZHJlc3NlZCBpbiB0aGlzIHBhcGVyIGlzIHJlbGF0ZWQgdG8gdGhlIGZhY3RvcnMgaW5mbHVlbmNpbmcgdGhlIGFkb3B0aW9uIG9mIGUtbGVhcm5pbmcuIEFuIGludGVncmF0ZWQgbW9kZWwgd2FzIHVzZWQgdG8gZXhwbG9yZSB0aGUgZmFjdG9ycyBpbmZsdWVuY2luZyBzdHVkZW50cycgc2F0aXNmYWN0aW9uIHdpdGggZS1sZWFybmluZyBpbiBKb3JkYW4uIFRoZSBtb2RlbCBhZG9wdGVkIGZpdmUgdmFyaWFibGVzIGZyb20gdGhlIHRlY2hub2xvZ3kgYWNjZXB0YW5jZSBtb2RlbCwgRGVsb25lIGFuZCBNY0xlYW4gbW9kZWwgYW5kIHRoZSBzb2NpYWwgY29nbml0aXZlIHRoZW9yeSB0byBwcmVkaWN0IHN0dWRlbnRzJyBzYXRpc2ZhY3Rpb24gd2l0aCBlLWxlYXJuaW5nLiBBIHNhbXBsZSBvZiAzODYgc3R1ZGVudHMgd2FzIHV0aWxpemVkIGFuZCBhbiBpbnN0cnVtZW50IHdpdGggMzAgaXRlbXMgd2FzIHVzZWQuIFJlc3VsdHMgaW5kaWNhdGVkIHRoYXQgcGVyY2VpdmVkIGVhc2Ugb2YgdXNlLCBwZXJjZWl2ZWQgdXNlZnVsbmVzcywgc3lzdGVtIHF1YWxpdHksIGluZm9ybWF0aW9uIHF1YWxpdHksIGFuZCBjb21wdXRlciBzZWxmLWVmZmljYWN5IGFyZSBtYWpvciBmYWN0b3JzIGluZmx1ZW5jaW5nIHN0dWRlbnRzJyBzYXRpc2ZhY3Rpb24uIFRoZSBjb2VmZmljaWVudCBvZiBkZXRlcm1pbmF0aW9uIGVzdGltYXRlZCB0byBiZSAwLjQ5OCwgYW5kIHlpZWxkZWQgYSBmdWxsIHN1cHBvcnQgb2YgYWxsIHByb3Bvc2VkIGh5cG90aGVzZXMuIENvbmNsdXNpb25zIGFuZCBmdXR1cmUgd29yayBhcmUgcmVwb3J0ZWQgYXQgdGhlIGVuZCBvZiB0aGlzIHN0dWR5LiIsInB1Ymxpc2hlciI6IklHSSBHbG9iYWwiLCJpc3N1ZSI6IjEiLCJ2b2x1bWUiOiIxNCIsImNvbnRhaW5lci10aXRsZS1zaG9ydCI6IiJ9LCJpc1RlbXBvcmFyeSI6ZmFsc2V9XX0=&quot;,&quot;citationItems&quot;:[{&quot;id&quot;:&quot;a4f72846-0422-3a54-9111-2ab13130c04a&quot;,&quot;itemData&quot;:{&quot;type&quot;:&quot;article-journal&quot;,&quot;id&quot;:&quot;a4f72846-0422-3a54-9111-2ab13130c04a&quot;,&quot;title&quot;:&quot;Exploring factors afecting users' satisfaction toward e-learning systems&quot;,&quot;author&quot;:[{&quot;family&quot;:&quot;Hammouri&quot;,&quot;given&quot;:&quot;Qais&quot;,&quot;parse-names&quot;:false,&quot;dropping-particle&quot;:&quot;&quot;,&quot;non-dropping-particle&quot;:&quot;&quot;},{&quot;family&quot;:&quot;Abu-Shanab&quot;,&quot;given&quot;:&quot;Emad&quot;,&quot;parse-names&quot;:false,&quot;dropping-particle&quot;:&quot;&quot;,&quot;non-dropping-particle&quot;:&quot;&quot;}],&quot;container-title&quot;:&quot;International Journal of Information and Communication Technology Education&quot;,&quot;DOI&quot;:&quot;10.4018/IJICTE.2018010104&quot;,&quot;ISSN&quot;:&quot;15501337&quot;,&quot;issued&quot;:{&quot;date-parts&quot;:[[2018,1,1]]},&quot;page&quot;:&quot;44-57&quot;,&quot;abstract&quot;:&quot;E-learning is emerging as the new phenomenon of modern education. Universities are adopting e-learning as a strategy for the improving the teaching/learning process. The primary question addressed in this paper is related to the factors influencing the adoption of e-learning. An integrated model was used to explore the factors influencing students' satisfaction with e-learning in Jordan. The model adopted five variables from the technology acceptance model, Delone and McLean model and the social cognitive theory to predict students' satisfaction with e-learning. A sample of 386 students was utilized and an instrument with 30 items was used. Results indicated that perceived ease of use, perceived usefulness, system quality, information quality, and computer self-efficacy are major factors influencing students' satisfaction. The coefficient of determination estimated to be 0.498, and yielded a full support of all proposed hypotheses. Conclusions and future work are reported at the end of this study.&quot;,&quot;publisher&quot;:&quot;IGI Global&quot;,&quot;issue&quot;:&quot;1&quot;,&quot;volume&quot;:&quot;14&quot;,&quot;container-title-short&quot;:&quot;&quot;},&quot;isTemporary&quot;:false}]},{&quot;citationID&quot;:&quot;MENDELEY_CITATION_98bf991a-be2e-4736-b204-39bd88cb6279&quot;,&quot;properties&quot;:{&quot;noteIndex&quot;:0},&quot;isEdited&quot;:false,&quot;manualOverride&quot;:{&quot;isManuallyOverridden&quot;:true,&quot;citeprocText&quot;:&quot;(C. Y. Lee et al., 2015)&quot;,&quot;manualOverrideText&quot;:&quot;Lee et al., (2015)&quot;},&quot;citationTag&quot;:&quot;MENDELEY_CITATION_v3_eyJjaXRhdGlvbklEIjoiTUVOREVMRVlfQ0lUQVRJT05fOThiZjk5MWEtYmUyZS00NzM2LWIyMDQtMzliZDg4Y2I2Mjc5IiwicHJvcGVydGllcyI6eyJub3RlSW5kZXgiOjB9LCJpc0VkaXRlZCI6ZmFsc2UsIm1hbnVhbE92ZXJyaWRlIjp7ImlzTWFudWFsbHlPdmVycmlkZGVuIjp0cnVlLCJjaXRlcHJvY1RleHQiOiIoQy4gWS4gTGVlIGV0IGFsLiwgMjAxNSkiLCJtYW51YWxPdmVycmlkZVRleHQiOiJMZWUgZXQgYWwuLCAoMjAxNSkifSwiY2l0YXRpb25JdGVtcyI6W3siaWQiOiJmZDEwYzFjNC1jNjk0LTNkYjUtYWIzYS0zZDkzOTliNTIxYjgiLCJpdGVtRGF0YSI6eyJ0eXBlIjoiYXJ0aWNsZS1qb3VybmFsIiwiaWQiOiJmZDEwYzFjNC1jNjk0LTNkYjUtYWIzYS0zZDkzOTliNTIxYjgiLCJ0aXRsZSI6IlRoZSByZWxhdGlvbnNoaXAgYmV0d2VlbiBhdHRpdHVkZSB0b3dhcmQgdXNpbmcgYW5kIGN1c3RvbWVyIHNhdGlzZmFjdGlvbiB3aXRoIG1vYmlsZSBhcHBsaWNhdGlvbiBzZXJ2aWNlczogQW4gZW1waXJpY2FsIHN0dWR5IGZyb20gdGhlIGxpZmUgaW5zdXJhbmNlIGluZHVzdHJ5IiwiYXV0aG9yIjpbeyJmYW1pbHkiOiJMZWUiLCJnaXZlbiI6IkNoZW4gWWluZyIsInBhcnNlLW5hbWVzIjpmYWxzZSwiZHJvcHBpbmctcGFydGljbGUiOiIiLCJub24tZHJvcHBpbmctcGFydGljbGUiOiIifSx7ImZhbWlseSI6IlRzYW8iLCJnaXZlbiI6IkNoaWggSHN1YW4iLCJwYXJzZS1uYW1lcyI6ZmFsc2UsImRyb3BwaW5nLXBhcnRpY2xlIjoiIiwibm9uLWRyb3BwaW5nLXBhcnRpY2xlIjoiIn0seyJmYW1pbHkiOiJDaGFuZyIsImdpdmVuIjoiV2FuIENodWFuIiwicGFyc2UtbmFtZXMiOmZhbHNlLCJkcm9wcGluZy1wYXJ0aWNsZSI6IiIsIm5vbi1kcm9wcGluZy1wYXJ0aWNsZSI6IiJ9XSwiY29udGFpbmVyLXRpdGxlIjoiSm91cm5hbCBvZiBFbnRlcnByaXNlIEluZm9ybWF0aW9uIE1hbmFnZW1lbnQiLCJET0kiOiIxMC4xMTA4L0pFSU0tMDctMjAxNC0wMDc3IiwiSVNTTiI6IjE3NDEwMzk4IiwiaXNzdWVkIjp7ImRhdGUtcGFydHMiOltbMjAxNSw5LDE0XV19LCJwYWdlIjoiNjgwLTY5NyIsImFic3RyYWN0IjoiUHVycG9zZSDigJMgVGhlIG1ldGhvZG9sb2d5IG9mIG1vYmlsZSBjb21tZXJjZSBhcyBhIHNpZ25pZmljYW50IGFwcGxpY2F0aW9uIGZvciBib3RoIGVudGVycHJpc2VzIGFuZCBjdXN0b21lcnMgYXJlIGJlY29taW5nIGNydWNpYWwsIGJ1dCBmZXcgc3R1ZGllcyBkaXNjdXNzIHRoZSB1c2FnZSBhdHRpdHVkZSB0b3dhcmQgYW5kIGN1c3RvbWVyIHNhdGlzZmFjdGlvbiB3aXRoIG1vYmlsZSBhcHBsaWNhdGlvbiAoYXBwKSBzZXJ2aWNlcyBpbiB0aGUgbGlmZSBpbnN1cmFuY2UgaW5kdXN0cnkuIFRoZSBwdXJwb3NlIG9mIHRoaXMgcGFwZXIgaXMgdG8gaW52ZXN0aWdhdGUgdGhlIGVmZmVjdHMgb2YgYXR0aXR1ZGUgdG93YXJkIHVzaW5nIGxpZmUgaW5zdXJlcnPigJkgbW9iaWxlIGFwcCBzZXJ2aWNlcyBvbiBjdXN0b21lciBzYXRpc2ZhY3Rpb24uIERlc2lnbi9tZXRob2RvbG9neS9hcHByb2FjaCDigJMgVGhlIHN0dWR5IGlzIGJhc2VkIG9uIGEgcXVlc3Rpb25uYWlyZSBzdXJ2ZXkgb2YgNTM4IHJlc3BvbmRlbnRzIGluIFRhaXdhbi4gVGhlIGRhdGEgYXJlIGFuYWx5emVkIHRocm91Z2ggQU5PVkEsIG11bHRpcGxlIHJlZ3Jlc3Npb24sIGFuZCBwYXRoIGFuYWx5c2lzLiBGaW5kaW5ncyDigJMgVGhlIHJlc3VsdHMgaW5kaWNhdGUgdGhhdCBhbGwgdmFyaWFibGVzIHNpZ25pZmljYW50bHkgYW5kIHBvc2l0aXZlbHkgYWZmZWN0ZWQgdXNhZ2UgYXR0aXR1ZGUuIEFtb25nIHRoZW0sIGNvbXBhdGliaWxpdHkgaGFkIHRoZSBtb3N0IHNpZ25pZmljYW50IGluZmx1ZW5jZS4gSW4gYWRkaXRpb24sIGNvbnN1bWVyc+KAmSBwZXJjZWl2ZWQgdXNlZnVsbmVzcyBhbmQgcGVyY2VpdmVkIGVhc2Ugb2YgdXNlIHBvc2l0aXZlbHkgYWZmZWN0ZWQgY3VzdG9tZXIgc2F0aXNmYWN0aW9uLiBGdXJ0aGVybW9yZSwgdGhlIHBhdGggYW5hbHlzaXMgcmVzdWx0IGRlbW9uc3RyYXRlcyB0aGF0IHVzYWdlIGF0dGl0dWRlIGlzIHRoZSBtb3N0IHNpZ25pZmljYW50IGZhY3RvciBmb3IgY3VzdG9tZXIgc2F0aXNmYWN0aW9uLCBhbmQgdGhlIHNlY29uZC1tb3N0IGltcG9ydGFudCBmYWN0b3IgaXMgdGhlIGNvZ25pdGlvbiBvZiBjb21wYXRpYmlsaXR54oCZcyBpbmRpcmVjdCBlZmZlY3Qgb24gdXNhZ2UgYXR0aXR1ZGUuIE9yaWdpbmFsaXR5L3ZhbHVlIOKAkyBUaGUgcGFwZXIgZXh0ZW5kcyBvdXIgdW5kZXJzdGFuZGluZyBvZiB0aGUgaW5zdXJlZOKAmXMgdXNhZ2UgYXR0aXR1ZGUgdG93YXJkIGFuZCBzYXRpc2ZhY3Rpb24gd2l0aCBsaWZlIGluc3VyZXJz4oCZIGFwcCBzZXJ2aWNlcyBieSBpbnRlZ3JhdGluZyB0aGUgdGVjaG5vbG9neSBhY2NlcHRhbmNlIG1vZGVsIGFuZCBpbm5vdmF0aW9uIGRpZmZ1c2lvbiB0aGVvcnkuIFRoZSByZXN1bHRzIGhhdmUgcHJhY3RpY2FsIGltcGxpY2F0aW9ucyBmb3IgcmVpbmZvcmNpbmcgY3VzdG9tZXIgcmVsYXRpb25zaGlwIG1hbmFnZW1lbnQgYW5kIGNvbnRyaWJ1dGUgdG8gZnVsZmlsbGluZyB0aGUgbmVlZCBmb3IgbWFya2V0aW5nIGV2aWRlbmNlIGluIGxpZmUgaW5zdXJhbmNlLiIsInB1Ymxpc2hlciI6IkVtZXJhbGQgR3JvdXAgSG9sZGluZ3MgTHRkLiIsImlzc3VlIjoiNSIsInZvbHVtZSI6IjI4IiwiY29udGFpbmVyLXRpdGxlLXNob3J0IjoiIn0sImlzVGVtcG9yYXJ5IjpmYWxzZX1dfQ==&quot;,&quot;citationItems&quot;:[{&quot;id&quot;:&quot;fd10c1c4-c694-3db5-ab3a-3d9399b521b8&quot;,&quot;itemData&quot;:{&quot;type&quot;:&quot;article-journal&quot;,&quot;id&quot;:&quot;fd10c1c4-c694-3db5-ab3a-3d9399b521b8&quot;,&quot;title&quot;:&quot;The relationship between attitude toward using and customer satisfaction with mobile application services: An empirical study from the life insurance industry&quot;,&quot;author&quot;:[{&quot;family&quot;:&quot;Lee&quot;,&quot;given&quot;:&quot;Chen Ying&quot;,&quot;parse-names&quot;:false,&quot;dropping-particle&quot;:&quot;&quot;,&quot;non-dropping-particle&quot;:&quot;&quot;},{&quot;family&quot;:&quot;Tsao&quot;,&quot;given&quot;:&quot;Chih Hsuan&quot;,&quot;parse-names&quot;:false,&quot;dropping-particle&quot;:&quot;&quot;,&quot;non-dropping-particle&quot;:&quot;&quot;},{&quot;family&quot;:&quot;Chang&quot;,&quot;given&quot;:&quot;Wan Chuan&quot;,&quot;parse-names&quot;:false,&quot;dropping-particle&quot;:&quot;&quot;,&quot;non-dropping-particle&quot;:&quot;&quot;}],&quot;container-title&quot;:&quot;Journal of Enterprise Information Management&quot;,&quot;DOI&quot;:&quot;10.1108/JEIM-07-2014-0077&quot;,&quot;ISSN&quot;:&quot;17410398&quot;,&quot;issued&quot;:{&quot;date-parts&quot;:[[2015,9,14]]},&quot;page&quot;:&quot;680-697&quot;,&quot;abstract&quot;:&quot;Purpose – The methodology of mobile commerce as a significant application for both enterprises and customers are becoming crucial, but few studies discuss the usage attitude toward and customer satisfaction with mobile application (app) services in the life insurance industry. The purpose of this paper is to investigate the effects of attitude toward using life insurers’ mobile app services on customer satisfaction. Design/methodology/approach – The study is based on a questionnaire survey of 538 respondents in Taiwan. The data are analyzed through ANOVA, multiple regression, and path analysis. Findings – The results indicate that all variables significantly and positively affected usage attitude. Among them, compatibility had the most significant influence. In addition, consumers’ perceived usefulness and perceived ease of use positively affected customer satisfaction. Furthermore, the path analysis result demonstrates that usage attitude is the most significant factor for customer satisfaction, and the second-most important factor is the cognition of compatibility’s indirect effect on usage attitude. Originality/value – The paper extends our understanding of the insured’s usage attitude toward and satisfaction with life insurers’ app services by integrating the technology acceptance model and innovation diffusion theory. The results have practical implications for reinforcing customer relationship management and contribute to fulfilling the need for marketing evidence in life insurance.&quot;,&quot;publisher&quot;:&quot;Emerald Group Holdings Ltd.&quot;,&quot;issue&quot;:&quot;5&quot;,&quot;volume&quot;:&quot;28&quot;,&quot;container-title-short&quot;:&quot;&quot;},&quot;isTemporary&quot;:false}]},{&quot;citationID&quot;:&quot;MENDELEY_CITATION_f56ff71e-12bb-4c4f-ba04-3cb72b807a98&quot;,&quot;properties&quot;:{&quot;noteIndex&quot;:0},&quot;isEdited&quot;:false,&quot;manualOverride&quot;:{&quot;isManuallyOverridden&quot;:true,&quot;citeprocText&quot;:&quot;(Mou et al., 2017)&quot;,&quot;manualOverrideText&quot;:&quot;Mou, Shin, &amp; Cohen, (2017)&quot;},&quot;citationTag&quot;:&quot;MENDELEY_CITATION_v3_eyJjaXRhdGlvbklEIjoiTUVOREVMRVlfQ0lUQVRJT05fZjU2ZmY3MWUtMTJiYi00YzRmLWJhMDQtM2NiNzJiODA3YTk4IiwicHJvcGVydGllcyI6eyJub3RlSW5kZXgiOjB9LCJpc0VkaXRlZCI6ZmFsc2UsIm1hbnVhbE92ZXJyaWRlIjp7ImlzTWFudWFsbHlPdmVycmlkZGVuIjp0cnVlLCJjaXRlcHJvY1RleHQiOiIoTW91IGV0IGFsLiwgMjAxNykiLCJtYW51YWxPdmVycmlkZVRleHQiOiJNb3UsIFNoaW4sICYgQ29oZW4sICgyMDE3KSJ9LCJjaXRhdGlvbkl0ZW1zIjpbeyJpZCI6ImFlZjZhODMzLWMzNzktM2VmOC1hYTYwLTU4ZjFmYzRkZTgyMiIsIml0ZW1EYXRhIjp7InR5cGUiOiJhcnRpY2xlLWpvdXJuYWwiLCJpZCI6ImFlZjZhODMzLWMzNzktM2VmOC1hYTYwLTU4ZjFmYzRkZTgyMiIsInRpdGxlIjoiVW5kZXJzdGFuZGluZyB0cnVzdCBhbmQgcGVyY2VpdmVkIHVzZWZ1bG5lc3MgaW4gdGhlIGNvbnN1bWVyIGFjY2VwdGFuY2Ugb2YgYW4gZS1zZXJ2aWNlOiBhIGxvbmdpdHVkaW5hbCBpbnZlc3RpZ2F0aW9uIiwiYXV0aG9yIjpbeyJmYW1pbHkiOiJNb3UiLCJnaXZlbiI6IkppYW4iLCJwYXJzZS1uYW1lcyI6ZmFsc2UsImRyb3BwaW5nLXBhcnRpY2xlIjoiIiwibm9uLWRyb3BwaW5nLXBhcnRpY2xlIjoiIn0seyJmYW1pbHkiOiJTaGluIiwiZ2l2ZW4iOiJEb25nIEhlZSIsInBhcnNlLW5hbWVzIjpmYWxzZSwiZHJvcHBpbmctcGFydGljbGUiOiIiLCJub24tZHJvcHBpbmctcGFydGljbGUiOiIifSx7ImZhbWlseSI6IkNvaGVuIiwiZ2l2ZW4iOiJKYXNvbiIsInBhcnNlLW5hbWVzIjpmYWxzZSwiZHJvcHBpbmctcGFydGljbGUiOiIiLCJub24tZHJvcHBpbmctcGFydGljbGUiOiIifV0sImNvbnRhaW5lci10aXRsZSI6IkJlaGF2aW91ciBhbmQgSW5mb3JtYXRpb24gVGVjaG5vbG9neSIsIkRPSSI6IjEwLjEwODAvMDE0NDkyOVguMjAxNi4xMjAzMDI0IiwiSVNTTiI6IjEzNjIzMDAxIiwiaXNzdWVkIjp7ImRhdGUtcGFydHMiOltbMjAxNywyLDFdXX0sInBhZ2UiOiIxMjUtMTM5IiwiYWJzdHJhY3QiOiJFLXNlcnZpY2VzIHJlbWFpbiBjaGFyYWN0ZXJpc2VkIGJ5IHVuY2VydGFpbnR5IGRlc3BpdGUgdGhlaXIgcHJvbGlmZXJhdGlvbi4gQ29uc3VtZXIgdHJ1c3QgYmVsaWVmcyBhcmUgdGhlcmVmb3JlIGNvbnNpZGVyZWQgYW4gaW1wb3J0YW50IGRldGVybWluYW50IG9mIGUtc2VydmljZSBhZG9wdGlvbi4gSG93ZXZlciwgdGhlIHJlc2VhcmNoIGhhcyBub3QgeWV0IGNvbnNpZGVyZWQgdGhlIHBvdGVudGlhbGx5IGR5bmFtaWMgbmF0dXJlIG9mIHRoZXNlIHRydXN0IGJlbGllZnMgb3IgaG93IGVhcmx5LXN0YWdlIHRydXN0IG1pZ2h0IGluZmx1ZW5jZSBsYXRlci1zdGFnZSBhZG9wdGlvbiBhbmQgdXNlLiBUbyBhZGRyZXNzIHRoaXMgZ2FwLCB0aGlzIHN0dWR5IGRyYXdzIG9uIHRoZSB0aGVvcnkgb2YgcmVhc29uZWQgYWN0aW9uIGFuZCBleHBlY3RhdGlvbuKAk2NvbmZpcm1hdGlvbiB0aGVvcnkgaW4gYSBsb25naXR1ZGluYWwgc3R1ZHkgb2YgdHJ1c3QgaW4gZS1zZXJ2aWNlcy4gV2UgZXhhbWluZSBob3cgdHJ1c3QgaW50ZXJhY3RzIHdpdGggb3RoZXIgY29uc3VtZXIgYmVsaWVmcyBzdWNoIGFzIHBlcmNlaXZlZCB1c2VmdWxuZXNzIChQVSkgYW5kIGhvdyB0aGVzZSBiZWxpZWZzIHRvZ2V0aGVyIGluZmx1ZW5jZSBjb25zdW1lciBpbnRlbnRpb25zIGFuZCBiZWhhdmlvdXJzIGNvbmNlcm5pbmcgZS1zZXJ2aWNlcyBhdCBib3RoIHRoZSBpbml0aWFsIGFuZCBsYXR0ZXIgc3RhZ2VzIG9mIHVzZS4gVGhlIGVtcGlyaWNhbCBjb250ZXh0IGlzIG9ubGluZSBoZWFsdGggaW5mb3JtYXRpb24gc2VydmljZXMuIERhdGEgY29sbGVjdGlvbiBvbiBhIHN0dWRlbnQgcG9wdWxhdGlvbiBvY2N1cnJlZCBkdXJpbmcgdHdvIHRpbWUgcGVyaW9kcyBhcHByb3hpbWF0ZWx5IGZpdmUgd2Vla3MgYXBhcnQuIFRoZSByZXN1bHRzIHNob3cgdGhhdCBQVSBhbmQgdHJ1c3QgYXJlIGltcG9ydGFudCBhdCBib3RoIHRoZSBpbml0aWFsIGFuZCBsYXR0ZXIgc3RhZ2VzIGluIHRoZSBjb25zdW1lciBhY2NlcHRhbmNlIG9mIG9ubGluZSBoZWFsdGggc2VydmljZXMuIENvbnN1bWVyc+KAmSBhY3R1YWwgdXNhZ2UgZXhwZXJpZW5jZXMgbW9kaWZ5IHBlcmNlcHRpb25zIG9mIHVzZWZ1bG5lc3MgYW5kIGluZmx1ZW5jZSB0aGUgY29uZmlybWF0aW9uIG9mIHRoZWlyIGluaXRpYWwgZXhwZWN0YXRpb25zLiBUaGVzZSByZXN1bHRzIGhhdmUgaW1wbGljYXRpb25zIGZvciBvdXIgdW5kZXJzdGFuZGluZyBvZiB0aGUgZHluYW1pYyBuYXR1cmUgb2YgdHJ1c3QgYW5kIFBVIGFzIHdlbGwgYXMgdGhlaXIgcm9sZXMgaW4gdGhlIGxvbmctdGVybSBzdXN0YWluYWJpbGl0eSBvZiBlLXNlcnZpY2VzLiIsInB1Ymxpc2hlciI6IlRheWxvciBhbmQgRnJhbmNpcyBMdGQuIiwiaXNzdWUiOiIyIiwidm9sdW1lIjoiMzYiLCJjb250YWluZXItdGl0bGUtc2hvcnQiOiIifSwiaXNUZW1wb3JhcnkiOmZhbHNlfV19&quot;,&quot;citationItems&quot;:[{&quot;id&quot;:&quot;aef6a833-c379-3ef8-aa60-58f1fc4de822&quot;,&quot;itemData&quot;:{&quot;type&quot;:&quot;article-journal&quot;,&quot;id&quot;:&quot;aef6a833-c379-3ef8-aa60-58f1fc4de822&quot;,&quot;title&quot;:&quot;Understanding trust and perceived usefulness in the consumer acceptance of an e-service: a longitudinal investigation&quot;,&quot;author&quot;:[{&quot;family&quot;:&quot;Mou&quot;,&quot;given&quot;:&quot;Jian&quot;,&quot;parse-names&quot;:false,&quot;dropping-particle&quot;:&quot;&quot;,&quot;non-dropping-particle&quot;:&quot;&quot;},{&quot;family&quot;:&quot;Shin&quot;,&quot;given&quot;:&quot;Dong Hee&quot;,&quot;parse-names&quot;:false,&quot;dropping-particle&quot;:&quot;&quot;,&quot;non-dropping-particle&quot;:&quot;&quot;},{&quot;family&quot;:&quot;Cohen&quot;,&quot;given&quot;:&quot;Jason&quot;,&quot;parse-names&quot;:false,&quot;dropping-particle&quot;:&quot;&quot;,&quot;non-dropping-particle&quot;:&quot;&quot;}],&quot;container-title&quot;:&quot;Behaviour and Information Technology&quot;,&quot;DOI&quot;:&quot;10.1080/0144929X.2016.1203024&quot;,&quot;ISSN&quot;:&quot;13623001&quot;,&quot;issued&quot;:{&quot;date-parts&quot;:[[2017,2,1]]},&quot;page&quot;:&quot;125-139&quot;,&quot;abstract&quot;:&quot;E-services remain characterised by uncertainty despite their proliferation. Consumer trust beliefs are therefore considered an important determinant of e-service adoption. However, the research has not yet considered the potentially dynamic nature of these trust beliefs or how early-stage trust might influence later-stage adoption and use. To address this gap, this study draws on the theory of reasoned action and expectation–confirmation theory in a longitudinal study of trust in e-services. We examine how trust interacts with other consumer beliefs such as perceived usefulness (PU) and how these beliefs together influence consumer intentions and behaviours concerning e-services at both the initial and latter stages of use. The empirical context is online health information services. Data collection on a student population occurred during two time periods approximately five weeks apart. The results show that PU and trust are important at both the initial and latter stages in the consumer acceptance of online health services. Consumers’ actual usage experiences modify perceptions of usefulness and influence the confirmation of their initial expectations. These results have implications for our understanding of the dynamic nature of trust and PU as well as their roles in the long-term sustainability of e-services.&quot;,&quot;publisher&quot;:&quot;Taylor and Francis Ltd.&quot;,&quot;issue&quot;:&quot;2&quot;,&quot;volume&quot;:&quot;36&quot;,&quot;container-title-short&quot;:&quot;&quot;},&quot;isTemporary&quot;:false}]},{&quot;citationID&quot;:&quot;MENDELEY_CITATION_8a3ba255-f6a5-49cb-98b0-c8a1941758a9&quot;,&quot;properties&quot;:{&quot;noteIndex&quot;:0},&quot;isEdited&quot;:false,&quot;manualOverride&quot;:{&quot;isManuallyOverridden&quot;:true,&quot;citeprocText&quot;:&quot;(Ohk et al., 2015)&quot;,&quot;manualOverrideText&quot;:&quot;Ohk et al., (2015)&quot;},&quot;citationTag&quot;:&quot;MENDELEY_CITATION_v3_eyJjaXRhdGlvbklEIjoiTUVOREVMRVlfQ0lUQVRJT05fOGEzYmEyNTUtZjZhNS00OWNiLTk4YjAtYzhhMTk0MTc1OGE5IiwicHJvcGVydGllcyI6eyJub3RlSW5kZXgiOjB9LCJpc0VkaXRlZCI6ZmFsc2UsIm1hbnVhbE92ZXJyaWRlIjp7ImlzTWFudWFsbHlPdmVycmlkZGVuIjp0cnVlLCJjaXRlcHJvY1RleHQiOiIoT2hrIGV0IGFsLiwgMjAxNSkiLCJtYW51YWxPdmVycmlkZVRleHQiOiJPaGsgZXQgYWwuLCAoMjAxNSkifSwiY2l0YXRpb25JdGVtcyI6W3siaWQiOiI5OGE1MzljYy1lZDYwLTNlMTAtOWM0Mi00ZDA5OWE5ZjIzZjkiLCJpdGVtRGF0YSI6eyJ0eXBlIjoicGFwZXItY29uZmVyZW5jZSIsImlkIjoiOThhNTM5Y2MtZWQ2MC0zZTEwLTljNDItNGQwOTlhOWYyM2Y5IiwidGl0bGUiOiJUaGUgSW5mbHVlbmNlIG9mIFBlcmNlaXZlZCBVc2VmdWxuZXNzLCBQZXJjZWl2ZWQgRWFzZSBvZiBVc2UsIEludGVyYWN0aXZpdHksIGFuZCBFYXNlIG9mIE5hdmlnYXRpb24gb24gU2F0aXNmYWN0aW9uIGluIE1vYmlsZSBBcHBsaWNhdGlvbiIsImF1dGhvciI6W3siZmFtaWx5IjoiT2hrIiwiZ2l2ZW4iOiJLeXVuZ3lvdW5nIiwicGFyc2UtbmFtZXMiOmZhbHNlLCJkcm9wcGluZy1wYXJ0aWNsZSI6IiIsIm5vbi1kcm9wcGluZy1wYXJ0aWNsZSI6IiJ9LHsiZmFtaWx5IjoiUGFyayIsImdpdmVuIjoiU2V1bmctQmFlIiwicGFyc2UtbmFtZXMiOmZhbHNlLCJkcm9wcGluZy1wYXJ0aWNsZSI6IiIsIm5vbi1kcm9wcGluZy1wYXJ0aWNsZSI6IiJ9LHsiZmFtaWx5IjoiSG9uZyIsImdpdmVuIjoiSmFlLVdvbiIsInBhcnNlLW5hbWVzIjpmYWxzZSwiZHJvcHBpbmctcGFydGljbGUiOiIiLCJub24tZHJvcHBpbmctcGFydGljbGUiOiIifV0sImNvbnRhaW5lci10aXRsZSI6IkFkdmFuY2VkIFNjaWVuY2UgYW5kIFRlY2hub2xvZ3kgTGV0dGVycyIsIkRPSSI6IjEwLjE0MjU3L2FzdGwuMjAxNS44NC4xOCIsImlzc3VlZCI6eyJkYXRlLXBhcnRzIjpbWzIwMTUsNCwxOF1dfSwicGFnZSI6Ijg4LTkyIiwiYWJzdHJhY3QiOiJUaGlzIHN0dWR5IGlzIHRvIGV4cGxvcmUgdGhlIGVmZmVjdHMgb2YgcGVyY2VpdmVkIHVzZWZ1bG5lc3MsIHBlcmNlaXZlZCBlYXNlIG9mIHVzZSwgZWFzZSBvZiBuYXZpZ2F0aW9uLCBhbmQgaW50ZXJhY3Rpdml0eSwgb24gdGhlIHNhdGlzZmFjdGlvbiBpbiBtb2JpbGUgYXBwbGljYXRpb24uIFRvIGFjY29tcGxpc2ggdGhpcyByZXNlYXJjaCwgd2UgZXhwYW5kZWQgdXBvbiB0aGUgVGVjaG5vbG9neSBBY2NlcHRhbmNlIE1vZGVsIGFuZCBwcm9wb3NlZCByZXNlYXJjaCBoeXBvdGhlc2VzLiBUb3RhbCBvZiAyNzUgcGVvcGxlIHdlcmUgc3VydmV5ZWQgYXMgc2FtcGxlIGFuZCBmb3IgYW5hbHlzaXMsIHN0cnVjdHVyYWwgZXF1YXRpb24gbW9kZWwgd2FzIHVzZWQuIFRoZSBtYWpvciBmaW5kaW5ncyBhbmQgdGhlaXIgaW1wbGljYXRpb25zIGFyZSBzdW1tYXJpemVkIGFzIGJlbG93LiBGaXJzdCwgcGVyY2VpdmVkIHVzZWZ1bG5lc3MsIGludGVyYWN0aXZpdHkgYW5kIHBlcmNlaXZlZCBlYXNlIG9mIHVzZSBpbmZsdWVuY2VkIGNvbnN1bWVyIHNhdGlzZmFjdGlvbiBwb3NpdGl2ZWx5LiBTZWNvbmQsIGNvbnN1bWVyIHNhdGlzZmFjdGlvbiBpbmZsdWVuY2VkIGNvbnRpbnVvdXMgdXNhZ2UgaW50ZW50aW9uIG9mIG1vYmlsZSBhcHAgcG9zaXRpdmVseS4gVGhlIGZpbmRpbmdzIG9mIHRoaXMgc3R1ZHkgY291bGQgaGVscCB0byB1bmRlcnN0YW5kIGNvbnN1bWVyIGJlaGF2aW9yIGZvciBpbXByb3ZpbmcgbW9iaWxlIGFwcGxpY2F0aW9uIHNlcnZpY2VzIGluIHRoZSBtb2JpbGUgYWdlLiIsInB1Ymxpc2hlciI6IlNjaWVuY2UgJiBFbmdpbmVlcmluZyBSZXNlYXJjaCBTdXBwb3J0IHNvQ2lldHkiLCJjb250YWluZXItdGl0bGUtc2hvcnQiOiIifSwiaXNUZW1wb3JhcnkiOmZhbHNlfV19&quot;,&quot;citationItems&quot;:[{&quot;id&quot;:&quot;98a539cc-ed60-3e10-9c42-4d099a9f23f9&quot;,&quot;itemData&quot;:{&quot;type&quot;:&quot;paper-conference&quot;,&quot;id&quot;:&quot;98a539cc-ed60-3e10-9c42-4d099a9f23f9&quot;,&quot;title&quot;:&quot;The Influence of Perceived Usefulness, Perceived Ease of Use, Interactivity, and Ease of Navigation on Satisfaction in Mobile Application&quot;,&quot;author&quot;:[{&quot;family&quot;:&quot;Ohk&quot;,&quot;given&quot;:&quot;Kyungyoung&quot;,&quot;parse-names&quot;:false,&quot;dropping-particle&quot;:&quot;&quot;,&quot;non-dropping-particle&quot;:&quot;&quot;},{&quot;family&quot;:&quot;Park&quot;,&quot;given&quot;:&quot;Seung-Bae&quot;,&quot;parse-names&quot;:false,&quot;dropping-particle&quot;:&quot;&quot;,&quot;non-dropping-particle&quot;:&quot;&quot;},{&quot;family&quot;:&quot;Hong&quot;,&quot;given&quot;:&quot;Jae-Won&quot;,&quot;parse-names&quot;:false,&quot;dropping-particle&quot;:&quot;&quot;,&quot;non-dropping-particle&quot;:&quot;&quot;}],&quot;container-title&quot;:&quot;Advanced Science and Technology Letters&quot;,&quot;DOI&quot;:&quot;10.14257/astl.2015.84.18&quot;,&quot;issued&quot;:{&quot;date-parts&quot;:[[2015,4,18]]},&quot;page&quot;:&quot;88-92&quot;,&quot;abstract&quot;:&quot;This study is to explore the effects of perceived usefulness, perceived ease of use, ease of navigation, and interactivity, on the satisfaction in mobile application. To accomplish this research, we expanded upon the Technology Acceptance Model and proposed research hypotheses. Total of 275 people were surveyed as sample and for analysis, structural equation model was used. The major findings and their implications are summarized as below. First, perceived usefulness, interactivity and perceived ease of use influenced consumer satisfaction positively. Second, consumer satisfaction influenced continuous usage intention of mobile app positively. The findings of this study could help to understand consumer behavior for improving mobile application services in the mobile age.&quot;,&quot;publisher&quot;:&quot;Science &amp; Engineering Research Support soCiety&quot;,&quot;container-title-short&quot;:&quot;&quot;},&quot;isTemporary&quot;:false}]},{&quot;citationID&quot;:&quot;MENDELEY_CITATION_a3cc3b83-2160-4cc7-91a1-544d3b6859be&quot;,&quot;properties&quot;:{&quot;noteIndex&quot;:0},&quot;isEdited&quot;:false,&quot;manualOverride&quot;:{&quot;isManuallyOverridden&quot;:true,&quot;citeprocText&quot;:&quot;(Dlodlo, 2014)&quot;,&quot;manualOverrideText&quot;:&quot;Dlodlo, (2014)&quot;},&quot;citationTag&quot;:&quot;MENDELEY_CITATION_v3_eyJjaXRhdGlvbklEIjoiTUVOREVMRVlfQ0lUQVRJT05fYTNjYzNiODMtMjE2MC00Y2M3LTkxYTEtNTQ0ZDNiNjg1OWJlIiwicHJvcGVydGllcyI6eyJub3RlSW5kZXgiOjB9LCJpc0VkaXRlZCI6ZmFsc2UsIm1hbnVhbE92ZXJyaWRlIjp7ImlzTWFudWFsbHlPdmVycmlkZGVuIjp0cnVlLCJjaXRlcHJvY1RleHQiOiIoRGxvZGxvLCAyMDE0KSIsIm1hbnVhbE92ZXJyaWRlVGV4dCI6IkRsb2RsbywgKDIwMTQpIn0sImNpdGF0aW9uSXRlbXMiOlt7ImlkIjoiN2RhZDZkODQtNzQyYi0zMWY4LThiYmMtOWU5MTUzYTExMDNhIiwiaXRlbURhdGEiOnsidHlwZSI6ImFydGljbGUtam91cm5hbCIsImlkIjoiN2RhZDZkODQtNzQyYi0zMWY4LThiYmMtOWU5MTUzYTExMDNhIiwidGl0bGUiOiJUaGUgcmVsYXRpb25zaGlwcyBhbW9uZyBzZXJ2aWNlIHF1YWxpdHksIFRydXN0LCBVc2VyIHNhdGlzZmFjdGlvbiBhbmQgcG9zdC1hZG9wdGlvbiBpbnRlbnRpb25zIGluIE0tcGF5bWVudCBzZXJ2aWNlcyIsImF1dGhvciI6W3siZmFtaWx5IjoiRGxvZGxvIiwiZ2l2ZW4iOiJOb2J1a2hvc2kiLCJwYXJzZS1uYW1lcyI6ZmFsc2UsImRyb3BwaW5nLXBhcnRpY2xlIjoiIiwibm9uLWRyb3BwaW5nLXBhcnRpY2xlIjoiIn1dLCJjb250YWluZXItdGl0bGUiOiJNZWRpdGVycmFuZWFuIEpvdXJuYWwgb2YgU29jaWFsIFNjaWVuY2VzIiwiY29udGFpbmVyLXRpdGxlLXNob3J0IjoiTWVkaXRlcnIgSiBTb2MgU2NpIiwiRE9JIjoiMTAuNTkwMS9tanNzLjIwMTQudjVuMjNwMTY1IiwiSVNTTiI6IjIwMzkyMTE3IiwiaXNzdWVkIjp7ImRhdGUtcGFydHMiOltbMjAxNCwxMSwxXV19LCJwYWdlIjoiMTY1LTE3NSIsImFic3RyYWN0IjoiVGhlIG1ham9yIGludGVyZXN0IG9mIGJ1c2luZXNzZXMgaXMgY29udGludWVkIHVzYWdlIG9mIHNlcnZpY2VzLCB3aGljaCBpcyBzdXN0YWluYWJsZSBpbiB0aGUgbG9uZy10ZXJtLiBTdXJwcmlzaW5nbHksIHBvc3RhZG9wdGlvbiB1c2FnZSBvZiB0ZWNobm9sb2d5IGhhcyBzZWxkb20gcmVjZWl2ZWQgYXR0ZW50aW9uIGZyb20gcmVzZWFyY2hlcnMsIHBhcnRpY3VsYXJseSB3aXRoaW4gdGhlIGNvbnRleHQgb2YgbW9iaWxlIHBheW1lbnQgc2VydmljZXMgYWx0aG91Z2ggdGhpcyBjb21wb25lbnQgaXMgY29uc2lkZXJlZCB0aGUgbW9zdCBzaWduaWZpY2FudCBlbGVtZW50IGFzIGl0IHRyYW5zbGF0ZXMgaW50byB1c2Vy4oCZIHJldGVudGlvbiByYXRlcywgY3VsbWluYXRpbmcgaW50byBsb3lhbHR5IHRvd2FyZHMgdGhlIHNlcnZpY2UgcHJvdmlkZXIuIFRoaXMgc3R1ZHkgYWRkcmVzc2VkIHRoZSBrbm93bGVkZ2UgZ2FwIGluIHRoZSBhcmVhIG9mIE0tcGF5bWVudCBwb3N0YWRvcHRpb24gaW4gZ2VuZXJhbCBhbmQgYWxzbyBpbiBTb3V0aCBBZnJpY2EsIHNwZWNpZmljYWxseS4gVGhlIHB1cnBvc2Ugb2YgdGhpcyBzdHVkeSB0aGVyZWZvcmUsIHdhcyB0byBmaWxsIHRoaXMgdm9pZCBieSBleGFtaW5pbmcgdGhlIGluZmx1ZW5jZSBvZiBzZXJ2aWNlIHF1YWxpdHkgb24gY29udGludWFuY2UgaW50ZW50aW9ucyBhbmQgdGhlIG1lZGlhdGluZyByb2xlIG9mIE0tcGF5bWVudCB0cnVzdCBhbmQgdXNlciBzYXRpc2ZhY3Rpb24uIFRoZSBzdHVkeSBmb2xsb3dlZCBhIHF1YW50aXRhdGl2ZSBzdXJ2ZXkgYXBwcm9hY2ggaW4gd2hpY2ggZGF0YSB3ZXJlIGNvbGxlY3RlZCBmcm9tIGEgc2FtcGxlIG9mIDI2OSBleHBlcmllbmNlZCBNLXBheW1lbnQgdXNlcnMgYmFzZWQgaW4gU291dGggQWZyaWNhLiBGaXZlIGh5cG90aGVzZXMgd2VyZSBwb3NpdGVkIGFuZCBhIG1vZGVsIHdhcyB0ZXN0ZWQgdXNpbmcgU3RydWN0dXJhbCBFcXVhdGlvbiBNb2RlbGxpbmcgc29mdHdhcmUgTElTUkVMIHRvIGFzY2VydGFpbiB0aGUgbW9kZWwgZml0LiBUaGUgc3R1ZHkgcHJvdmlkZXMgc3Ryb25nIHN1cHBvcnQgZm9yIHBvc2l0aXZlIGFuZCBzaWduaWZpY2FudCByZWxhdGlvbnNoaXBzIGJldHdlZW4gc2VydmljZSBxdWFsaXR5IHdpdGggdHJ1c3QgKHA8LjAxKSB3aGlsZSB0aGUgZXhpc3RlbmNlIG9mIHN0YXRpc3RpY2FsbHkgc2lnbmlmaWNhbnQgcmVsYXRpb25zaGlwc+KAmSB3ZXJlIGFsc28gbm90ZWQgYmV0d2VlbiB0aGUgbGF0dGVyIHdpdGggdXNlciBzYXRpc2ZhY3Rpb24gKHA8LjA1KS4gSG93ZXZlciwgdGhlIHN0dWR5IGNvdWxkIG5vdCBjb3Jyb2JvcmF0ZSB0aGUgc2lnbmlmaWNhbmNlIG9mIHRoZSBzZXJ2aWNlIHF1YWxpdHkgYW5kIHNhdGlzZmFjdGlvbiBwYXRoLiBJbiBhZGRpdGlvbiwgYm90aCB0cnVzdCAocDwuMTApIGFuZCBzYXRpc2ZhY3Rpb24gKHA8LjAxKSBkZW1vbnN0cmF0ZWQgcG9zaXRpdmUgYW5kIHNpZ25pZmljYW50IGluZmx1ZW5jZSBvbiB0aGUgdXNlcnPigJkgZGVjaXNpb24gdG8gY29udGludWUgdXNpbmcgTS1wYXltZW50IHNlcnZpY2VzLiBBcyBzdWNoLCBzZXJ2aWNlIHByb3ZpZGVycyBjYW4gaW1wcm92ZSBzZXJ2aWNlIHF1YWxpdHkgYW5kIHRydXN0IGNvbXBvbmVudHMgd2l0aCBhIHZpZXcgdG8gaW1wcm92ZSB0aGUgZXhwZXJpZW5jZXMgb2YgTS1wYXltZW50IHVzZXJzLCBmdXJ0aGVyIHByb21vdGluZyBjb250aW51YW5jZSB1c2FnZS4iLCJwdWJsaXNoZXIiOiJNZWRpdGVycmFuZWFuIENlbnRlciBvZiBTb2NpYWwgYW5kIEVkdWNhdGlvbmFsIFJlc2VhcmNoIiwiaXNzdWUiOiIyMyIsInZvbHVtZSI6IjUifSwiaXNUZW1wb3JhcnkiOmZhbHNlfV19&quot;,&quot;citationItems&quot;:[{&quot;id&quot;:&quot;7dad6d84-742b-31f8-8bbc-9e9153a1103a&quot;,&quot;itemData&quot;:{&quot;type&quot;:&quot;article-journal&quot;,&quot;id&quot;:&quot;7dad6d84-742b-31f8-8bbc-9e9153a1103a&quot;,&quot;title&quot;:&quot;The relationships among service quality, Trust, User satisfaction and post-adoption intentions in M-payment services&quot;,&quot;author&quot;:[{&quot;family&quot;:&quot;Dlodlo&quot;,&quot;given&quot;:&quot;Nobukhosi&quot;,&quot;parse-names&quot;:false,&quot;dropping-particle&quot;:&quot;&quot;,&quot;non-dropping-particle&quot;:&quot;&quot;}],&quot;container-title&quot;:&quot;Mediterranean Journal of Social Sciences&quot;,&quot;container-title-short&quot;:&quot;Mediterr J Soc Sci&quot;,&quot;DOI&quot;:&quot;10.5901/mjss.2014.v5n23p165&quot;,&quot;ISSN&quot;:&quot;20392117&quot;,&quot;issued&quot;:{&quot;date-parts&quot;:[[2014,11,1]]},&quot;page&quot;:&quot;165-175&quot;,&quot;abstract&quot;:&quot;The major interest of businesses is continued usage of services, which is sustainable in the long-term. Surprisingly, postadoption usage of technology has seldom received attention from researchers, particularly within the context of mobile payment services although this component is considered the most significant element as it translates into user’ retention rates, culminating into loyalty towards the service provider. This study addressed the knowledge gap in the area of M-payment postadoption in general and also in South Africa, specifically. The purpose of this study therefore, was to fill this void by examining the influence of service quality on continuance intentions and the mediating role of M-payment trust and user satisfaction. The study followed a quantitative survey approach in which data were collected from a sample of 269 experienced M-payment users based in South Africa. Five hypotheses were posited and a model was tested using Structural Equation Modelling software LISREL to ascertain the model fit. The study provides strong support for positive and significant relationships between service quality with trust (p&lt;.01) while the existence of statistically significant relationships’ were also noted between the latter with user satisfaction (p&lt;.05). However, the study could not corroborate the significance of the service quality and satisfaction path. In addition, both trust (p&lt;.10) and satisfaction (p&lt;.01) demonstrated positive and significant influence on the users’ decision to continue using M-payment services. As such, service providers can improve service quality and trust components with a view to improve the experiences of M-payment users, further promoting continuance usage.&quot;,&quot;publisher&quot;:&quot;Mediterranean Center of Social and Educational Research&quot;,&quot;issue&quot;:&quot;23&quot;,&quot;volume&quot;:&quot;5&quot;},&quot;isTemporary&quot;:false}]},{&quot;citationID&quot;:&quot;MENDELEY_CITATION_1080648a-a6e3-48cb-b9a5-d52c93316d32&quot;,&quot;properties&quot;:{&quot;noteIndex&quot;:0},&quot;isEdited&quot;:false,&quot;manualOverride&quot;:{&quot;isManuallyOverridden&quot;:true,&quot;citeprocText&quot;:&quot;(Amin et al., 2014)&quot;,&quot;manualOverrideText&quot;:&quot;Amin et al., (2014)&quot;},&quot;citationTag&quot;:&quot;MENDELEY_CITATION_v3_eyJjaXRhdGlvbklEIjoiTUVOREVMRVlfQ0lUQVRJT05fMTA4MDY0OGEtYTZlMy00OGNiLWI5YTUtZDUyYzkzMzE2ZDMyIiwicHJvcGVydGllcyI6eyJub3RlSW5kZXgiOjB9LCJpc0VkaXRlZCI6ZmFsc2UsIm1hbnVhbE92ZXJyaWRlIjp7ImlzTWFudWFsbHlPdmVycmlkZGVuIjp0cnVlLCJjaXRlcHJvY1RleHQiOiIoQW1pbiBldCBhbC4sIDIwMTQpIiwibWFudWFsT3ZlcnJpZGVUZXh0IjoiQW1pbiBldCBhbC4sICgyMDE0KSJ9LCJjaXRhdGlvbkl0ZW1zIjpbeyJpZCI6ImMyMzNlNTBjLWZmNWEtMzA4ZC1iNDIwLTUyOTQyNzRiOTI5MiIsIml0ZW1EYXRhIjp7InR5cGUiOiJhcnRpY2xlLWpvdXJuYWwiLCJpZCI6ImMyMzNlNTBjLWZmNWEtMzA4ZC1iNDIwLTUyOTQyNzRiOTI5MiIsInRpdGxlIjoiVXNlciBzYXRpc2ZhY3Rpb24gd2l0aCBtb2JpbGUgd2Vic2l0ZXM6IHRoZSBpbXBhY3Qgb2YgcGVyY2VpdmVkIHVzZWZ1bG5lc3MgKFBVKSwgcGVyY2VpdmVkIGVhc2Ugb2YgdXNlIChQRU9VKSBhbmQgdHJ1c3QiLCJhdXRob3IiOlt7ImZhbWlseSI6IkFtaW4iLCJnaXZlbiI6Ik11c2xpbSIsInBhcnNlLW5hbWVzIjpmYWxzZSwiZHJvcHBpbmctcGFydGljbGUiOiIiLCJub24tZHJvcHBpbmctcGFydGljbGUiOiIifSx7ImZhbWlseSI6IlJlemFlaSIsImdpdmVuIjoiU2FqYWQiLCJwYXJzZS1uYW1lcyI6ZmFsc2UsImRyb3BwaW5nLXBhcnRpY2xlIjoiIiwibm9uLWRyb3BwaW5nLXBhcnRpY2xlIjoiIn0seyJmYW1pbHkiOiJBYm9sZ2hhc2VtaSIsImdpdmVuIjoiTWFyeWFtIiwicGFyc2UtbmFtZXMiOmZhbHNlLCJkcm9wcGluZy1wYXJ0aWNsZSI6IiIsIm5vbi1kcm9wcGluZy1wYXJ0aWNsZSI6IiJ9XSwiY29udGFpbmVyLXRpdGxlIjoiTmFua2FpIEJ1c2luZXNzIFJldmlldyBJbnRlcm5hdGlvbmFsIiwiRE9JIjoiMTAuMTEwOC9OQlJJLTAxLTIwMTQtMDAwNSIsIklTU04iOiIyMDQwODc1NyIsImlzc3VlZCI6eyJkYXRlLXBhcnRzIjpbWzIwMTQsNywyOV1dfSwicGFnZSI6IjI1OC0yNzQiLCJhYnN0cmFjdCI6IlB1cnBvc2Ug4oCTIFRoZSBwdXJwb3NlIG9mIHRoZSBzdHVkeSBpcyB0byBpbnZlc3RpZ2F0ZSB0aGUgaW1wYWN0IG9mIHBlcmNlaXZlZCB1c2VmdWxuZXNzIChQVSksIHBlcmNlaXZlZCBlYXNlIG9mIHVzZSAoUEVPVSkgYW5kIHRydXN0IG9uIG1vYmlsZSB3ZWJzaXRlIHNhdGlzZmFjdGlvbi4gRGVzaWduL21ldGhvZG9sb2d5L2FwcHJvYWNoIOKAkyBBIHRvdGFsIG9mIDMwMiB2YWxpZCBxdWVzdGlvbm5haXJlcyB3ZXJlIGNvbGxlY3RlZCB0byBlbXBpcmljYWxseSB0ZXN0IHRoZSByZXNlYXJjaCBtb2RlbC4gU3RydWN0dXJhbCBlcXVhdGlvbiBtb2RlbGluZyAoU0VNKSB3YXMgcGVyZm9ybWVkIHRvIGV2YWx1YXRlIHRoZSByZWxpYWJpbGl0eSBhbmQgdmFsaWRpdHkgb2YgdGhlIG1lYXN1cmVtZW50IG1vZGVsIGFuZCBzdHJ1Y3R1cmFsIG1vZGVscy4gRmluZGluZ3Mg4oCTIFRoZSByZXN1bHRzIHNob3cgdGhhdCB0aGVyZSBpcyBhIHBvc2l0aXZlIHJlbGF0aW9uc2hpcCBiZXR3ZWVuIFBFT1UsIFBVIGFuZCBtb2JpbGUgdXNlcnPigJkgc2F0aXNmYWN0aW9uLiBQVSBpcyBwb3NpdGl2ZWx5IHJlbGF0ZWQgdG8gdHJ1c3QgYW5kIG1vYmlsZSB1c2Vyc+KAmSBzYXRpc2ZhY3Rpb24uIE1vcmVvdmVyLCB0cnVzdCBwb3NpdGl2ZWx5IGluZmx1ZW5jZXMgbW9iaWxlIHVzZXJz4oCZIHNhdGlzZmFjdGlvbi4gUHJhY3RpY2FsIGltcGxpY2F0aW9ucyDigJMgRHJhd2luZyBvbiB0aGUgdGVjaG5vbG9neSBhY2NlcHRhbmNlIG1vZGVsIGFuZCB0cnVzdCB0aGVvcnksIHRoaXMgc3R1ZHkgZGV2ZWxvcHMgYW5kIGVtcGlyaWNhbGx5IGV4YW1pbmVzIGEgbW9kZWwgZm9yIGNvbnN1bWVyc+KAmSBzYXRpc2ZhY3Rpb24gdG8gdXNlIG1vYmlsZSBzZXJ2aWNlcy4gVGhpcyBzdHVkeSBjb250cmlidXRlcyBuZXcgaW5zaWdodHMgY29uY2VybmluZyB0aGUgbWFya2V0aW5nIGxpdGVyYXR1cmUgYnkgZXhhbWluaW5nIHRoZSBpbXBhY3Qgb2YgUFUsIFBFT1UgYW5kIHRydXN0IG9uIG1vYmlsZSB1c2Vyc+KAmSBzYXRpc2ZhY3Rpb24uIE9yaWdpbmFsaXR5L3ZhbHVlIOKAkyBUaGUgY29udHJpYnV0aW9uIG9mIHRoZSBzdHVkeSBpcyBzaWduaWZpY2FudCBmb3IgYm90aCBtb2JpbGUgbWFya2V0ZXJzIGFuZCBhY2FkZW1pY2lhbnMgaW4gdGhlIGVyYSBvZiB0aGUgdGhpcmQtZ2VuZXJhdGlvbiBlbnZpcm9ubWVudC4gVGhpcyBzdHVkeSBpcyBhbW9uZyB0aGUgZmlyc3QgZmV3IGF0dGVtcHRzIHRvIGludGVncmF0ZSB0aGUgVEFNIHdpdGggdHJ1c3QgdG8gZGV0ZXJtaW5lIG1vYmlsZSB1c2VyIHNhdGlzZmFjdGlvbi4iLCJwdWJsaXNoZXIiOiJFbWVyYWxkIEdyb3VwIFB1Ymxpc2hpbmcgTHRkLiIsImlzc3VlIjoiMyIsInZvbHVtZSI6IjUiLCJjb250YWluZXItdGl0bGUtc2hvcnQiOiIifSwiaXNUZW1wb3JhcnkiOmZhbHNlfV19&quot;,&quot;citationItems&quot;:[{&quot;id&quot;:&quot;c233e50c-ff5a-308d-b420-5294274b9292&quot;,&quot;itemData&quot;:{&quot;type&quot;:&quot;article-journal&quot;,&quot;id&quot;:&quot;c233e50c-ff5a-308d-b420-5294274b9292&quot;,&quot;title&quot;:&quot;User satisfaction with mobile websites: the impact of perceived usefulness (PU), perceived ease of use (PEOU) and trust&quot;,&quot;author&quot;:[{&quot;family&quot;:&quot;Amin&quot;,&quot;given&quot;:&quot;Muslim&quot;,&quot;parse-names&quot;:false,&quot;dropping-particle&quot;:&quot;&quot;,&quot;non-dropping-particle&quot;:&quot;&quot;},{&quot;family&quot;:&quot;Rezaei&quot;,&quot;given&quot;:&quot;Sajad&quot;,&quot;parse-names&quot;:false,&quot;dropping-particle&quot;:&quot;&quot;,&quot;non-dropping-particle&quot;:&quot;&quot;},{&quot;family&quot;:&quot;Abolghasemi&quot;,&quot;given&quot;:&quot;Maryam&quot;,&quot;parse-names&quot;:false,&quot;dropping-particle&quot;:&quot;&quot;,&quot;non-dropping-particle&quot;:&quot;&quot;}],&quot;container-title&quot;:&quot;Nankai Business Review International&quot;,&quot;DOI&quot;:&quot;10.1108/NBRI-01-2014-0005&quot;,&quot;ISSN&quot;:&quot;20408757&quot;,&quot;issued&quot;:{&quot;date-parts&quot;:[[2014,7,29]]},&quot;page&quot;:&quot;258-274&quot;,&quot;abstract&quot;:&quot;Purpose – The purpose of the study is to investigate the impact of perceived usefulness (PU), perceived ease of use (PEOU) and trust on mobile website satisfaction. Design/methodology/approach – A total of 302 valid questionnaires were collected to empirically test the research model. Structural equation modeling (SEM) was performed to evaluate the reliability and validity of the measurement model and structural models. Findings – The results show that there is a positive relationship between PEOU, PU and mobile users’ satisfaction. PU is positively related to trust and mobile users’ satisfaction. Moreover, trust positively influences mobile users’ satisfaction. Practical implications – Drawing on the technology acceptance model and trust theory, this study develops and empirically examines a model for consumers’ satisfaction to use mobile services. This study contributes new insights concerning the marketing literature by examining the impact of PU, PEOU and trust on mobile users’ satisfaction. Originality/value – The contribution of the study is significant for both mobile marketers and academicians in the era of the third-generation environment. This study is among the first few attempts to integrate the TAM with trust to determine mobile user satisfaction.&quot;,&quot;publisher&quot;:&quot;Emerald Group Publishing Ltd.&quot;,&quot;issue&quot;:&quot;3&quot;,&quot;volume&quot;:&quot;5&quot;,&quot;container-title-short&quot;:&quot;&quot;},&quot;isTemporary&quot;:false}]},{&quot;citationID&quot;:&quot;MENDELEY_CITATION_75ba026a-8390-4f0b-80d1-11e175ae71bc&quot;,&quot;properties&quot;:{&quot;noteIndex&quot;:0},&quot;isEdited&quot;:false,&quot;manualOverride&quot;:{&quot;isManuallyOverridden&quot;:true,&quot;citeprocText&quot;:&quot;(Mou et al., 2017)&quot;,&quot;manualOverrideText&quot;:&quot;Mou et al., (2017)&quot;},&quot;citationTag&quot;:&quot;MENDELEY_CITATION_v3_eyJjaXRhdGlvbklEIjoiTUVOREVMRVlfQ0lUQVRJT05fNzViYTAyNmEtODM5MC00ZjBiLTgwZDEtMTFlMTc1YWU3MWJjIiwicHJvcGVydGllcyI6eyJub3RlSW5kZXgiOjB9LCJpc0VkaXRlZCI6ZmFsc2UsIm1hbnVhbE92ZXJyaWRlIjp7ImlzTWFudWFsbHlPdmVycmlkZGVuIjp0cnVlLCJjaXRlcHJvY1RleHQiOiIoTW91IGV0IGFsLiwgMjAxNykiLCJtYW51YWxPdmVycmlkZVRleHQiOiJNb3UgZXQgYWwuLCAoMjAxNykifSwiY2l0YXRpb25JdGVtcyI6W3siaWQiOiJhZWY2YTgzMy1jMzc5LTNlZjgtYWE2MC01OGYxZmM0ZGU4MjIiLCJpdGVtRGF0YSI6eyJ0eXBlIjoiYXJ0aWNsZS1qb3VybmFsIiwiaWQiOiJhZWY2YTgzMy1jMzc5LTNlZjgtYWE2MC01OGYxZmM0ZGU4MjIiLCJ0aXRsZSI6IlVuZGVyc3RhbmRpbmcgdHJ1c3QgYW5kIHBlcmNlaXZlZCB1c2VmdWxuZXNzIGluIHRoZSBjb25zdW1lciBhY2NlcHRhbmNlIG9mIGFuIGUtc2VydmljZTogYSBsb25naXR1ZGluYWwgaW52ZXN0aWdhdGlvbiIsImF1dGhvciI6W3siZmFtaWx5IjoiTW91IiwiZ2l2ZW4iOiJKaWFuIiwicGFyc2UtbmFtZXMiOmZhbHNlLCJkcm9wcGluZy1wYXJ0aWNsZSI6IiIsIm5vbi1kcm9wcGluZy1wYXJ0aWNsZSI6IiJ9LHsiZmFtaWx5IjoiU2hpbiIsImdpdmVuIjoiRG9uZyBIZWUiLCJwYXJzZS1uYW1lcyI6ZmFsc2UsImRyb3BwaW5nLXBhcnRpY2xlIjoiIiwibm9uLWRyb3BwaW5nLXBhcnRpY2xlIjoiIn0seyJmYW1pbHkiOiJDb2hlbiIsImdpdmVuIjoiSmFzb24iLCJwYXJzZS1uYW1lcyI6ZmFsc2UsImRyb3BwaW5nLXBhcnRpY2xlIjoiIiwibm9uLWRyb3BwaW5nLXBhcnRpY2xlIjoiIn1dLCJjb250YWluZXItdGl0bGUiOiJCZWhhdmlvdXIgYW5kIEluZm9ybWF0aW9uIFRlY2hub2xvZ3kiLCJET0kiOiIxMC4xMDgwLzAxNDQ5MjlYLjIwMTYuMTIwMzAyNCIsIklTU04iOiIxMzYyMzAwMSIsImlzc3VlZCI6eyJkYXRlLXBhcnRzIjpbWzIwMTcsMiwxXV19LCJwYWdlIjoiMTI1LTEzOSIsImFic3RyYWN0IjoiRS1zZXJ2aWNlcyByZW1haW4gY2hhcmFjdGVyaXNlZCBieSB1bmNlcnRhaW50eSBkZXNwaXRlIHRoZWlyIHByb2xpZmVyYXRpb24uIENvbnN1bWVyIHRydXN0IGJlbGllZnMgYXJlIHRoZXJlZm9yZSBjb25zaWRlcmVkIGFuIGltcG9ydGFudCBkZXRlcm1pbmFudCBvZiBlLXNlcnZpY2UgYWRvcHRpb24uIEhvd2V2ZXIsIHRoZSByZXNlYXJjaCBoYXMgbm90IHlldCBjb25zaWRlcmVkIHRoZSBwb3RlbnRpYWxseSBkeW5hbWljIG5hdHVyZSBvZiB0aGVzZSB0cnVzdCBiZWxpZWZzIG9yIGhvdyBlYXJseS1zdGFnZSB0cnVzdCBtaWdodCBpbmZsdWVuY2UgbGF0ZXItc3RhZ2UgYWRvcHRpb24gYW5kIHVzZS4gVG8gYWRkcmVzcyB0aGlzIGdhcCwgdGhpcyBzdHVkeSBkcmF3cyBvbiB0aGUgdGhlb3J5IG9mIHJlYXNvbmVkIGFjdGlvbiBhbmQgZXhwZWN0YXRpb27igJNjb25maXJtYXRpb24gdGhlb3J5IGluIGEgbG9uZ2l0dWRpbmFsIHN0dWR5IG9mIHRydXN0IGluIGUtc2VydmljZXMuIFdlIGV4YW1pbmUgaG93IHRydXN0IGludGVyYWN0cyB3aXRoIG90aGVyIGNvbnN1bWVyIGJlbGllZnMgc3VjaCBhcyBwZXJjZWl2ZWQgdXNlZnVsbmVzcyAoUFUpIGFuZCBob3cgdGhlc2UgYmVsaWVmcyB0b2dldGhlciBpbmZsdWVuY2UgY29uc3VtZXIgaW50ZW50aW9ucyBhbmQgYmVoYXZpb3VycyBjb25jZXJuaW5nIGUtc2VydmljZXMgYXQgYm90aCB0aGUgaW5pdGlhbCBhbmQgbGF0dGVyIHN0YWdlcyBvZiB1c2UuIFRoZSBlbXBpcmljYWwgY29udGV4dCBpcyBvbmxpbmUgaGVhbHRoIGluZm9ybWF0aW9uIHNlcnZpY2VzLiBEYXRhIGNvbGxlY3Rpb24gb24gYSBzdHVkZW50IHBvcHVsYXRpb24gb2NjdXJyZWQgZHVyaW5nIHR3byB0aW1lIHBlcmlvZHMgYXBwcm94aW1hdGVseSBmaXZlIHdlZWtzIGFwYXJ0LiBUaGUgcmVzdWx0cyBzaG93IHRoYXQgUFUgYW5kIHRydXN0IGFyZSBpbXBvcnRhbnQgYXQgYm90aCB0aGUgaW5pdGlhbCBhbmQgbGF0dGVyIHN0YWdlcyBpbiB0aGUgY29uc3VtZXIgYWNjZXB0YW5jZSBvZiBvbmxpbmUgaGVhbHRoIHNlcnZpY2VzLiBDb25zdW1lcnPigJkgYWN0dWFsIHVzYWdlIGV4cGVyaWVuY2VzIG1vZGlmeSBwZXJjZXB0aW9ucyBvZiB1c2VmdWxuZXNzIGFuZCBpbmZsdWVuY2UgdGhlIGNvbmZpcm1hdGlvbiBvZiB0aGVpciBpbml0aWFsIGV4cGVjdGF0aW9ucy4gVGhlc2UgcmVzdWx0cyBoYXZlIGltcGxpY2F0aW9ucyBmb3Igb3VyIHVuZGVyc3RhbmRpbmcgb2YgdGhlIGR5bmFtaWMgbmF0dXJlIG9mIHRydXN0IGFuZCBQVSBhcyB3ZWxsIGFzIHRoZWlyIHJvbGVzIGluIHRoZSBsb25nLXRlcm0gc3VzdGFpbmFiaWxpdHkgb2YgZS1zZXJ2aWNlcy4iLCJwdWJsaXNoZXIiOiJUYXlsb3IgYW5kIEZyYW5jaXMgTHRkLiIsImlzc3VlIjoiMiIsInZvbHVtZSI6IjM2IiwiY29udGFpbmVyLXRpdGxlLXNob3J0IjoiIn0sImlzVGVtcG9yYXJ5IjpmYWxzZX1dfQ==&quot;,&quot;citationItems&quot;:[{&quot;id&quot;:&quot;aef6a833-c379-3ef8-aa60-58f1fc4de822&quot;,&quot;itemData&quot;:{&quot;type&quot;:&quot;article-journal&quot;,&quot;id&quot;:&quot;aef6a833-c379-3ef8-aa60-58f1fc4de822&quot;,&quot;title&quot;:&quot;Understanding trust and perceived usefulness in the consumer acceptance of an e-service: a longitudinal investigation&quot;,&quot;author&quot;:[{&quot;family&quot;:&quot;Mou&quot;,&quot;given&quot;:&quot;Jian&quot;,&quot;parse-names&quot;:false,&quot;dropping-particle&quot;:&quot;&quot;,&quot;non-dropping-particle&quot;:&quot;&quot;},{&quot;family&quot;:&quot;Shin&quot;,&quot;given&quot;:&quot;Dong Hee&quot;,&quot;parse-names&quot;:false,&quot;dropping-particle&quot;:&quot;&quot;,&quot;non-dropping-particle&quot;:&quot;&quot;},{&quot;family&quot;:&quot;Cohen&quot;,&quot;given&quot;:&quot;Jason&quot;,&quot;parse-names&quot;:false,&quot;dropping-particle&quot;:&quot;&quot;,&quot;non-dropping-particle&quot;:&quot;&quot;}],&quot;container-title&quot;:&quot;Behaviour and Information Technology&quot;,&quot;DOI&quot;:&quot;10.1080/0144929X.2016.1203024&quot;,&quot;ISSN&quot;:&quot;13623001&quot;,&quot;issued&quot;:{&quot;date-parts&quot;:[[2017,2,1]]},&quot;page&quot;:&quot;125-139&quot;,&quot;abstract&quot;:&quot;E-services remain characterised by uncertainty despite their proliferation. Consumer trust beliefs are therefore considered an important determinant of e-service adoption. However, the research has not yet considered the potentially dynamic nature of these trust beliefs or how early-stage trust might influence later-stage adoption and use. To address this gap, this study draws on the theory of reasoned action and expectation–confirmation theory in a longitudinal study of trust in e-services. We examine how trust interacts with other consumer beliefs such as perceived usefulness (PU) and how these beliefs together influence consumer intentions and behaviours concerning e-services at both the initial and latter stages of use. The empirical context is online health information services. Data collection on a student population occurred during two time periods approximately five weeks apart. The results show that PU and trust are important at both the initial and latter stages in the consumer acceptance of online health services. Consumers’ actual usage experiences modify perceptions of usefulness and influence the confirmation of their initial expectations. These results have implications for our understanding of the dynamic nature of trust and PU as well as their roles in the long-term sustainability of e-services.&quot;,&quot;publisher&quot;:&quot;Taylor and Francis Ltd.&quot;,&quot;issue&quot;:&quot;2&quot;,&quot;volume&quot;:&quot;36&quot;,&quot;container-title-short&quot;:&quot;&quot;},&quot;isTemporary&quot;:false}]},{&quot;citationID&quot;:&quot;MENDELEY_CITATION_e234e244-6767-4b75-aaad-e10cd11974f6&quot;,&quot;properties&quot;:{&quot;noteIndex&quot;:0},&quot;isEdited&quot;:false,&quot;manualOverride&quot;:{&quot;isManuallyOverridden&quot;:true,&quot;citeprocText&quot;:&quot;(Barua et al., 2018)&quot;,&quot;manualOverrideText&quot;:&quot;Barua, Aimin, &amp; Hongyi, (2018)&quot;},&quot;citationTag&quot;:&quot;MENDELEY_CITATION_v3_eyJjaXRhdGlvbklEIjoiTUVOREVMRVlfQ0lUQVRJT05fZTIzNGUyNDQtNjc2Ny00Yjc1LWFhYWQtZTEwY2QxMTk3NGY2IiwicHJvcGVydGllcyI6eyJub3RlSW5kZXgiOjB9LCJpc0VkaXRlZCI6ZmFsc2UsIm1hbnVhbE92ZXJyaWRlIjp7ImlzTWFudWFsbHlPdmVycmlkZGVuIjp0cnVlLCJjaXRlcHJvY1RleHQiOiIoQmFydWEgZXQgYWwuLCAyMDE4KSIsIm1hbnVhbE92ZXJyaWRlVGV4dCI6IkJhcnVhLCBBaW1pbiwgJiBIb25neWksICgyMDE4KSJ9LCJjaXRhdGlvbkl0ZW1zIjpbeyJpZCI6ImY4ZDMwOGYwLWZiOWItMzcyYS1hZDMwLTZhYmJlZDg4Y2M2NSIsIml0ZW1EYXRhIjp7InR5cGUiOiJhcnRpY2xlLWpvdXJuYWwiLCJpZCI6ImY4ZDMwOGYwLWZiOWItMzcyYS1hZDMwLTZhYmJlZDg4Y2M2NSIsInRpdGxlIjoiQSBwZXJjZWl2ZWQgcmVsaWFiaWxpdHktYmFzZWQgY3VzdG9tZXIgc2F0aXNmYWN0aW9uIG1vZGVsIGluIHNlbGYtc2VydmljZSB0ZWNobm9sb2d5IiwiYXV0aG9yIjpbeyJmYW1pbHkiOiJCYXJ1YSIsImdpdmVuIjoiWmFwYW4iLCJwYXJzZS1uYW1lcyI6ZmFsc2UsImRyb3BwaW5nLXBhcnRpY2xlIjoiIiwibm9uLWRyb3BwaW5nLXBhcnRpY2xlIjoiIn0seyJmYW1pbHkiOiJBaW1pbiIsImdpdmVuIjoiV2FuZyIsInBhcnNlLW5hbWVzIjpmYWxzZSwiZHJvcHBpbmctcGFydGljbGUiOiIiLCJub24tZHJvcHBpbmctcGFydGljbGUiOiIifSx7ImZhbWlseSI6Ikhvbmd5aSIsImdpdmVuIjoiWHUiLCJwYXJzZS1uYW1lcyI6ZmFsc2UsImRyb3BwaW5nLXBhcnRpY2xlIjoiIiwibm9uLWRyb3BwaW5nLXBhcnRpY2xlIjoiIn1dLCJjb250YWluZXItdGl0bGUiOiJTZXJ2aWNlIEluZHVzdHJpZXMgSm91cm5hbCIsIkRPSSI6IjEwLjEwODAvMDI2NDIwNjkuMjAxNy4xNDAwNTMzIiwiSVNTTiI6IjE3NDM5NTA3IiwiaXNzdWVkIjp7ImRhdGUtcGFydHMiOltbMjAxOCw2LDExXV19LCJwYWdlIjoiNDQ2LTQ2NiIsImFic3RyYWN0IjoiVGVjaG5pY2FsIHJlbGlhYmlsaXR5IG9mIHNlbGYtc2VydmljZSB0ZWNobm9sb2dpZXMgKFNTVHMpIGhhcyBiZWVuIGZvdW5kIHRvIGJlIGEgc3Ryb25nIGRldGVybWluYW50IG9mIHNhdGlzZmFjdGlvbiB3aXRoIHRlY2gtZW5hYmxlZCBzZXJ2aWNlcy4gWWV0LCB0aGUgaW50ZXJwcmV0YXRpb24gb2YgdGhlIGZhY3RvcnMgYWZmZWN0aW5nIHJlbGlhYmlsaXR5IGFuZCBpdHMgc3Vic2VxdWVudCBpbmZsdWVuY2VzIG9uIGN1c3RvbWVyIHNhdGlzZmFjdGlvbiAoQ1MpIHdpdGggU1NUcyBpcyBpbmFkZXF1YXRlLiBUaGUgcHVycG9zZSBvZiB0aGlzIGludmVzdGlnYXRpb24gaGFzLCB0aGVyZWZvcmUsIGJlZW4gdG8gZGVtYXJjYXRlIGEgbW9kZWwgdG8gZnVsZmlsbCB0aGUgZ2FwIHdpdGggYW4gZW1waXJpY2FsIGV4YW1pbmF0aW9uLCBhbmQgYWNjb3JkaW5nbHkgYSBtb2RlbCB3YXMgZGV2ZWxvcGVkIGFuZCB0ZXN0ZWQgYnkgYXBwbHlpbmcgYSBnbG9iYWwgc3RydWN0dXJhbCBlcXVhdGlvbiBtb2RlbC4gVGhlIG1vZGVsIHJlc3VsdHMgb2YgYmFua2luZyBTU1QgdXNlcnMgc3BlY2lmeSBob3cgdGhlIHJlbGlhYmlsaXR5IG9mIFNTVHMgaXMgcGVyY2VpdmVkIGJ5IHRoZSB1c2Vycy4gVGhlIGZpbmRpbmdzIGhhdmUgcmVwb3J0ZWQgdGhhdCB0aGUgYmVzdCBwcmVkaWN0b3Igb2YgcGVyY2VpdmVkIHJlbGlhYmlsaXR5IChQUmUpIGlzIHBlcmNlaXZlZCBzZWN1cml0eSBmb2xsb3dlZCBieSBwZXJjZWl2ZWQgY29udHJvbC4gU3VycHJpc2luZ2x5LCBubyBzaWduaWZpY2FudCBpbXBhY3Qgb2YgcGVyY2VpdmVkIGVhc2Ugb2YgdXNlIHdhcyBmb3VuZCBvbiBQUmUuIFRoZSByZXNlYXJjaCBhbHNvIGF0dGVtcHRlZCB0byBzaGVkIGxpZ2h0IG9uIHRoZSBpbmZsdWVuY2Ugb2YgUFJlIG9uIHBlcmNlaXZlZCByaXNrLCB0ZWNobm9sb2d5IHRydXN0LCBhbmQgQ1MgaW4gdGhlIGxpZ2h0IG9mIHRlY2hub2xvZ3ktZW5hYmxlZCBzZWxmLXNlcnZpY2UuIiwicHVibGlzaGVyIjoiUm91dGxlZGdlIiwiaXNzdWUiOiI3LTgiLCJ2b2x1bWUiOiIzOCIsImNvbnRhaW5lci10aXRsZS1zaG9ydCI6IiJ9LCJpc1RlbXBvcmFyeSI6ZmFsc2V9XX0=&quot;,&quot;citationItems&quot;:[{&quot;id&quot;:&quot;f8d308f0-fb9b-372a-ad30-6abbed88cc65&quot;,&quot;itemData&quot;:{&quot;type&quot;:&quot;article-journal&quot;,&quot;id&quot;:&quot;f8d308f0-fb9b-372a-ad30-6abbed88cc65&quot;,&quot;title&quot;:&quot;A perceived reliability-based customer satisfaction model in self-service technology&quot;,&quot;author&quot;:[{&quot;family&quot;:&quot;Barua&quot;,&quot;given&quot;:&quot;Zapan&quot;,&quot;parse-names&quot;:false,&quot;dropping-particle&quot;:&quot;&quot;,&quot;non-dropping-particle&quot;:&quot;&quot;},{&quot;family&quot;:&quot;Aimin&quot;,&quot;given&quot;:&quot;Wang&quot;,&quot;parse-names&quot;:false,&quot;dropping-particle&quot;:&quot;&quot;,&quot;non-dropping-particle&quot;:&quot;&quot;},{&quot;family&quot;:&quot;Hongyi&quot;,&quot;given&quot;:&quot;Xu&quot;,&quot;parse-names&quot;:false,&quot;dropping-particle&quot;:&quot;&quot;,&quot;non-dropping-particle&quot;:&quot;&quot;}],&quot;container-title&quot;:&quot;Service Industries Journal&quot;,&quot;DOI&quot;:&quot;10.1080/02642069.2017.1400533&quot;,&quot;ISSN&quot;:&quot;17439507&quot;,&quot;issued&quot;:{&quot;date-parts&quot;:[[2018,6,11]]},&quot;page&quot;:&quot;446-466&quot;,&quot;abstract&quot;:&quot;Technical reliability of self-service technologies (SSTs) has been found to be a strong determinant of satisfaction with tech-enabled services. Yet, the interpretation of the factors affecting reliability and its subsequent influences on customer satisfaction (CS) with SSTs is inadequate. The purpose of this investigation has, therefore, been to demarcate a model to fulfill the gap with an empirical examination, and accordingly a model was developed and tested by applying a global structural equation model. The model results of banking SST users specify how the reliability of SSTs is perceived by the users. The findings have reported that the best predictor of perceived reliability (PRe) is perceived security followed by perceived control. Surprisingly, no significant impact of perceived ease of use was found on PRe. The research also attempted to shed light on the influence of PRe on perceived risk, technology trust, and CS in the light of technology-enabled self-service.&quot;,&quot;publisher&quot;:&quot;Routledge&quot;,&quot;issue&quot;:&quot;7-8&quot;,&quot;volume&quot;:&quot;38&quot;,&quot;container-title-short&quot;:&quot;&quot;},&quot;isTemporary&quot;:false}]},{&quot;citationID&quot;:&quot;MENDELEY_CITATION_38c25d95-f793-4d51-bf7b-17024e3ffa01&quot;,&quot;properties&quot;:{&quot;noteIndex&quot;:0},&quot;isEdited&quot;:false,&quot;manualOverride&quot;:{&quot;isManuallyOverridden&quot;:false,&quot;citeprocText&quot;:&quot;(Saunders et al., 2012)&quot;,&quot;manualOverrideText&quot;:&quot;&quot;},&quot;citationItems&quot;:[{&quot;id&quot;:&quot;41fce3e0-6b2b-375e-9949-dd5a8e1dbfb7&quot;,&quot;itemData&quot;:{&quot;type&quot;:&quot;book&quot;,&quot;id&quot;:&quot;41fce3e0-6b2b-375e-9949-dd5a8e1dbfb7&quot;,&quot;title&quot;:&quot;Research Methods for Business Students&quot;,&quot;author&quot;:[{&quot;family&quot;:&quot;Saunders&quot;,&quot;given&quot;:&quot;Mark&quot;,&quot;parse-names&quot;:false,&quot;dropping-particle&quot;:&quot;&quot;,&quot;non-dropping-particle&quot;:&quot;&quot;},{&quot;family&quot;:&quot;Lewis&quot;,&quot;given&quot;:&quot;Philip&quot;,&quot;parse-names&quot;:false,&quot;dropping-particle&quot;:&quot;&quot;,&quot;non-dropping-particle&quot;:&quot;&quot;},{&quot;family&quot;:&quot;Thornhill&quot;,&quot;given&quot;:&quot;Adrian&quot;,&quot;parse-names&quot;:false,&quot;dropping-particle&quot;:&quot;&quot;,&quot;non-dropping-particle&quot;:&quot;&quot;}],&quot;URL&quot;:&quot;www.pearsoned.co.uk/saunders&quot;,&quot;issued&quot;:{&quot;date-parts&quot;:[[2012]]},&quot;publisher-place&quot;:&quot;Harlow&quot;,&quot;edition&quot;:&quot;Sixth Edition&quot;,&quot;publisher&quot;:&quot;Pearson Education Limited&quot;,&quot;container-title-short&quot;:&quot;&quot;},&quot;isTemporary&quot;:false}],&quot;citationTag&quot;:&quot;MENDELEY_CITATION_v3_eyJjaXRhdGlvbklEIjoiTUVOREVMRVlfQ0lUQVRJT05fMzhjMjVkOTUtZjc5My00ZDUxLWJmN2ItMTcwMjRlM2ZmYTAxIiwicHJvcGVydGllcyI6eyJub3RlSW5kZXgiOjB9LCJpc0VkaXRlZCI6ZmFsc2UsIm1hbnVhbE92ZXJyaWRlIjp7ImlzTWFudWFsbHlPdmVycmlkZGVuIjpmYWxzZSwiY2l0ZXByb2NUZXh0IjoiKFNhdW5kZXJzIGV0IGFsLiwgMjAxMikiLCJtYW51YWxPdmVycmlkZVRleHQiOiIifSwiY2l0YXRpb25JdGVtcyI6W3siaWQiOiI0MWZjZTNlMC02YjJiLTM3NWUtOTk0OS1kZDVhOGUxZGJmYjciLCJpdGVtRGF0YSI6eyJ0eXBlIjoiYm9vayIsImlkIjoiNDFmY2UzZTAtNmIyYi0zNzVlLTk5NDktZGQ1YThlMWRiZmI3IiwidGl0bGUiOiJSZXNlYXJjaCBNZXRob2RzIGZvciBCdXNpbmVzcyBTdHVkZW50cyIsImF1dGhvciI6W3siZmFtaWx5IjoiU2F1bmRlcnMiLCJnaXZlbiI6Ik1hcmsiLCJwYXJzZS1uYW1lcyI6ZmFsc2UsImRyb3BwaW5nLXBhcnRpY2xlIjoiIiwibm9uLWRyb3BwaW5nLXBhcnRpY2xlIjoiIn0seyJmYW1pbHkiOiJMZXdpcyIsImdpdmVuIjoiUGhpbGlwIiwicGFyc2UtbmFtZXMiOmZhbHNlLCJkcm9wcGluZy1wYXJ0aWNsZSI6IiIsIm5vbi1kcm9wcGluZy1wYXJ0aWNsZSI6IiJ9LHsiZmFtaWx5IjoiVGhvcm5oaWxsIiwiZ2l2ZW4iOiJBZHJpYW4iLCJwYXJzZS1uYW1lcyI6ZmFsc2UsImRyb3BwaW5nLXBhcnRpY2xlIjoiIiwibm9uLWRyb3BwaW5nLXBhcnRpY2xlIjoiIn1dLCJVUkwiOiJ3d3cucGVhcnNvbmVkLmNvLnVrL3NhdW5kZXJzIiwiaXNzdWVkIjp7ImRhdGUtcGFydHMiOltbMjAxMl1dfSwicHVibGlzaGVyLXBsYWNlIjoiSGFybG93IiwiZWRpdGlvbiI6IlNpeHRoIEVkaXRpb24iLCJwdWJsaXNoZXIiOiJQZWFyc29uIEVkdWNhdGlvbiBMaW1pdGVkIiwiY29udGFpbmVyLXRpdGxlLXNob3J0IjoiIn0sImlzVGVtcG9yYXJ5IjpmYWxzZX1dfQ==&quot;},{&quot;citationID&quot;:&quot;MENDELEY_CITATION_75d128ac-7be8-4640-957e-6beba811a0ca&quot;,&quot;properties&quot;:{&quot;noteIndex&quot;:0},&quot;isEdited&quot;:false,&quot;manualOverride&quot;:{&quot;isManuallyOverridden&quot;:true,&quot;citeprocText&quot;:&quot;(Amin et al., 2014)&quot;,&quot;manualOverrideText&quot;:&quot;Amin et al., (2014)&quot;},&quot;citationTag&quot;:&quot;MENDELEY_CITATION_v3_eyJjaXRhdGlvbklEIjoiTUVOREVMRVlfQ0lUQVRJT05fNzVkMTI4YWMtN2JlOC00NjQwLTk1N2UtNmJlYmE4MTFhMGNhIiwicHJvcGVydGllcyI6eyJub3RlSW5kZXgiOjB9LCJpc0VkaXRlZCI6ZmFsc2UsIm1hbnVhbE92ZXJyaWRlIjp7ImlzTWFudWFsbHlPdmVycmlkZGVuIjp0cnVlLCJjaXRlcHJvY1RleHQiOiIoQW1pbiBldCBhbC4sIDIwMTQpIiwibWFudWFsT3ZlcnJpZGVUZXh0IjoiQW1pbiBldCBhbC4sICgyMDE0KSJ9LCJjaXRhdGlvbkl0ZW1zIjpbeyJpZCI6ImMyMzNlNTBjLWZmNWEtMzA4ZC1iNDIwLTUyOTQyNzRiOTI5MiIsIml0ZW1EYXRhIjp7InR5cGUiOiJhcnRpY2xlLWpvdXJuYWwiLCJpZCI6ImMyMzNlNTBjLWZmNWEtMzA4ZC1iNDIwLTUyOTQyNzRiOTI5MiIsInRpdGxlIjoiVXNlciBzYXRpc2ZhY3Rpb24gd2l0aCBtb2JpbGUgd2Vic2l0ZXM6IHRoZSBpbXBhY3Qgb2YgcGVyY2VpdmVkIHVzZWZ1bG5lc3MgKFBVKSwgcGVyY2VpdmVkIGVhc2Ugb2YgdXNlIChQRU9VKSBhbmQgdHJ1c3QiLCJhdXRob3IiOlt7ImZhbWlseSI6IkFtaW4iLCJnaXZlbiI6Ik11c2xpbSIsInBhcnNlLW5hbWVzIjpmYWxzZSwiZHJvcHBpbmctcGFydGljbGUiOiIiLCJub24tZHJvcHBpbmctcGFydGljbGUiOiIifSx7ImZhbWlseSI6IlJlemFlaSIsImdpdmVuIjoiU2FqYWQiLCJwYXJzZS1uYW1lcyI6ZmFsc2UsImRyb3BwaW5nLXBhcnRpY2xlIjoiIiwibm9uLWRyb3BwaW5nLXBhcnRpY2xlIjoiIn0seyJmYW1pbHkiOiJBYm9sZ2hhc2VtaSIsImdpdmVuIjoiTWFyeWFtIiwicGFyc2UtbmFtZXMiOmZhbHNlLCJkcm9wcGluZy1wYXJ0aWNsZSI6IiIsIm5vbi1kcm9wcGluZy1wYXJ0aWNsZSI6IiJ9XSwiY29udGFpbmVyLXRpdGxlIjoiTmFua2FpIEJ1c2luZXNzIFJldmlldyBJbnRlcm5hdGlvbmFsIiwiRE9JIjoiMTAuMTEwOC9OQlJJLTAxLTIwMTQtMDAwNSIsIklTU04iOiIyMDQwODc1NyIsImlzc3VlZCI6eyJkYXRlLXBhcnRzIjpbWzIwMTQsNywyOV1dfSwicGFnZSI6IjI1OC0yNzQiLCJhYnN0cmFjdCI6IlB1cnBvc2Ug4oCTIFRoZSBwdXJwb3NlIG9mIHRoZSBzdHVkeSBpcyB0byBpbnZlc3RpZ2F0ZSB0aGUgaW1wYWN0IG9mIHBlcmNlaXZlZCB1c2VmdWxuZXNzIChQVSksIHBlcmNlaXZlZCBlYXNlIG9mIHVzZSAoUEVPVSkgYW5kIHRydXN0IG9uIG1vYmlsZSB3ZWJzaXRlIHNhdGlzZmFjdGlvbi4gRGVzaWduL21ldGhvZG9sb2d5L2FwcHJvYWNoIOKAkyBBIHRvdGFsIG9mIDMwMiB2YWxpZCBxdWVzdGlvbm5haXJlcyB3ZXJlIGNvbGxlY3RlZCB0byBlbXBpcmljYWxseSB0ZXN0IHRoZSByZXNlYXJjaCBtb2RlbC4gU3RydWN0dXJhbCBlcXVhdGlvbiBtb2RlbGluZyAoU0VNKSB3YXMgcGVyZm9ybWVkIHRvIGV2YWx1YXRlIHRoZSByZWxpYWJpbGl0eSBhbmQgdmFsaWRpdHkgb2YgdGhlIG1lYXN1cmVtZW50IG1vZGVsIGFuZCBzdHJ1Y3R1cmFsIG1vZGVscy4gRmluZGluZ3Mg4oCTIFRoZSByZXN1bHRzIHNob3cgdGhhdCB0aGVyZSBpcyBhIHBvc2l0aXZlIHJlbGF0aW9uc2hpcCBiZXR3ZWVuIFBFT1UsIFBVIGFuZCBtb2JpbGUgdXNlcnPigJkgc2F0aXNmYWN0aW9uLiBQVSBpcyBwb3NpdGl2ZWx5IHJlbGF0ZWQgdG8gdHJ1c3QgYW5kIG1vYmlsZSB1c2Vyc+KAmSBzYXRpc2ZhY3Rpb24uIE1vcmVvdmVyLCB0cnVzdCBwb3NpdGl2ZWx5IGluZmx1ZW5jZXMgbW9iaWxlIHVzZXJz4oCZIHNhdGlzZmFjdGlvbi4gUHJhY3RpY2FsIGltcGxpY2F0aW9ucyDigJMgRHJhd2luZyBvbiB0aGUgdGVjaG5vbG9neSBhY2NlcHRhbmNlIG1vZGVsIGFuZCB0cnVzdCB0aGVvcnksIHRoaXMgc3R1ZHkgZGV2ZWxvcHMgYW5kIGVtcGlyaWNhbGx5IGV4YW1pbmVzIGEgbW9kZWwgZm9yIGNvbnN1bWVyc+KAmSBzYXRpc2ZhY3Rpb24gdG8gdXNlIG1vYmlsZSBzZXJ2aWNlcy4gVGhpcyBzdHVkeSBjb250cmlidXRlcyBuZXcgaW5zaWdodHMgY29uY2VybmluZyB0aGUgbWFya2V0aW5nIGxpdGVyYXR1cmUgYnkgZXhhbWluaW5nIHRoZSBpbXBhY3Qgb2YgUFUsIFBFT1UgYW5kIHRydXN0IG9uIG1vYmlsZSB1c2Vyc+KAmSBzYXRpc2ZhY3Rpb24uIE9yaWdpbmFsaXR5L3ZhbHVlIOKAkyBUaGUgY29udHJpYnV0aW9uIG9mIHRoZSBzdHVkeSBpcyBzaWduaWZpY2FudCBmb3IgYm90aCBtb2JpbGUgbWFya2V0ZXJzIGFuZCBhY2FkZW1pY2lhbnMgaW4gdGhlIGVyYSBvZiB0aGUgdGhpcmQtZ2VuZXJhdGlvbiBlbnZpcm9ubWVudC4gVGhpcyBzdHVkeSBpcyBhbW9uZyB0aGUgZmlyc3QgZmV3IGF0dGVtcHRzIHRvIGludGVncmF0ZSB0aGUgVEFNIHdpdGggdHJ1c3QgdG8gZGV0ZXJtaW5lIG1vYmlsZSB1c2VyIHNhdGlzZmFjdGlvbi4iLCJwdWJsaXNoZXIiOiJFbWVyYWxkIEdyb3VwIFB1Ymxpc2hpbmcgTHRkLiIsImlzc3VlIjoiMyIsInZvbHVtZSI6IjUiLCJjb250YWluZXItdGl0bGUtc2hvcnQiOiIifSwiaXNUZW1wb3JhcnkiOmZhbHNlfV19&quot;,&quot;citationItems&quot;:[{&quot;id&quot;:&quot;c233e50c-ff5a-308d-b420-5294274b9292&quot;,&quot;itemData&quot;:{&quot;type&quot;:&quot;article-journal&quot;,&quot;id&quot;:&quot;c233e50c-ff5a-308d-b420-5294274b9292&quot;,&quot;title&quot;:&quot;User satisfaction with mobile websites: the impact of perceived usefulness (PU), perceived ease of use (PEOU) and trust&quot;,&quot;author&quot;:[{&quot;family&quot;:&quot;Amin&quot;,&quot;given&quot;:&quot;Muslim&quot;,&quot;parse-names&quot;:false,&quot;dropping-particle&quot;:&quot;&quot;,&quot;non-dropping-particle&quot;:&quot;&quot;},{&quot;family&quot;:&quot;Rezaei&quot;,&quot;given&quot;:&quot;Sajad&quot;,&quot;parse-names&quot;:false,&quot;dropping-particle&quot;:&quot;&quot;,&quot;non-dropping-particle&quot;:&quot;&quot;},{&quot;family&quot;:&quot;Abolghasemi&quot;,&quot;given&quot;:&quot;Maryam&quot;,&quot;parse-names&quot;:false,&quot;dropping-particle&quot;:&quot;&quot;,&quot;non-dropping-particle&quot;:&quot;&quot;}],&quot;container-title&quot;:&quot;Nankai Business Review International&quot;,&quot;DOI&quot;:&quot;10.1108/NBRI-01-2014-0005&quot;,&quot;ISSN&quot;:&quot;20408757&quot;,&quot;issued&quot;:{&quot;date-parts&quot;:[[2014,7,29]]},&quot;page&quot;:&quot;258-274&quot;,&quot;abstract&quot;:&quot;Purpose – The purpose of the study is to investigate the impact of perceived usefulness (PU), perceived ease of use (PEOU) and trust on mobile website satisfaction. Design/methodology/approach – A total of 302 valid questionnaires were collected to empirically test the research model. Structural equation modeling (SEM) was performed to evaluate the reliability and validity of the measurement model and structural models. Findings – The results show that there is a positive relationship between PEOU, PU and mobile users’ satisfaction. PU is positively related to trust and mobile users’ satisfaction. Moreover, trust positively influences mobile users’ satisfaction. Practical implications – Drawing on the technology acceptance model and trust theory, this study develops and empirically examines a model for consumers’ satisfaction to use mobile services. This study contributes new insights concerning the marketing literature by examining the impact of PU, PEOU and trust on mobile users’ satisfaction. Originality/value – The contribution of the study is significant for both mobile marketers and academicians in the era of the third-generation environment. This study is among the first few attempts to integrate the TAM with trust to determine mobile user satisfaction.&quot;,&quot;publisher&quot;:&quot;Emerald Group Publishing Ltd.&quot;,&quot;issue&quot;:&quot;3&quot;,&quot;volume&quot;:&quot;5&quot;,&quot;container-title-short&quot;:&quot;&quot;},&quot;isTemporary&quot;:false}]},{&quot;citationID&quot;:&quot;MENDELEY_CITATION_37a15eda-454a-4a7e-a683-12fe84ae4793&quot;,&quot;properties&quot;:{&quot;noteIndex&quot;:0},&quot;isEdited&quot;:false,&quot;manualOverride&quot;:{&quot;isManuallyOverridden&quot;:true,&quot;citeprocText&quot;:&quot;(Wu et al., 2022)&quot;,&quot;manualOverrideText&quot;:&quot;Wu et al., (2022)&quot;},&quot;citationTag&quot;:&quot;MENDELEY_CITATION_v3_eyJjaXRhdGlvbklEIjoiTUVOREVMRVlfQ0lUQVRJT05fMzdhMTVlZGEtNDU0YS00YTdlLWE2ODMtMTJmZTg0YWU0NzkzIiwicHJvcGVydGllcyI6eyJub3RlSW5kZXgiOjB9LCJpc0VkaXRlZCI6ZmFsc2UsIm1hbnVhbE92ZXJyaWRlIjp7ImlzTWFudWFsbHlPdmVycmlkZGVuIjp0cnVlLCJjaXRlcHJvY1RleHQiOiIoV3UgZXQgYWwuLCAyMDIyKSIsIm1hbnVhbE92ZXJyaWRlVGV4dCI6Ild1IGV0IGFsLiwgKDIwMjIpIn0sImNpdGF0aW9uSXRlbXMiOlt7ImlkIjoiNjliMzRhNjgtNmUzYi0zZDcwLTg5MGQtOGQzZjRlOWM5MzJlIiwiaXRlbURhdGEiOnsidHlwZSI6ImFydGljbGUtam91cm5hbCIsImlkIjoiNjliMzRhNjgtNmUzYi0zZDcwLTg5MGQtOGQzZjRlOWM5MzJlIiwidGl0bGUiOiJGYWN0b3JzIEluZmx1ZW5jaW5nIENvbnRpbnVlZCBVc2FnZSBCZWhhdmlvciBvbiBNb2JpbGUgSGVhbHRoIEFwcGxpY2F0aW9ucyIsImF1dGhvciI6W3siZmFtaWx5IjoiV3UiLCJnaXZlbiI6IlBlaSIsInBhcnNlLW5hbWVzIjpmYWxzZSwiZHJvcHBpbmctcGFydGljbGUiOiIiLCJub24tZHJvcHBpbmctcGFydGljbGUiOiIifSx7ImZhbWlseSI6IlpoYW5nIiwiZ2l2ZW4iOiJSdW50b25nIiwicGFyc2UtbmFtZXMiOmZhbHNlLCJkcm9wcGluZy1wYXJ0aWNsZSI6IiIsIm5vbi1kcm9wcGluZy1wYXJ0aWNsZSI6IiJ9LHsiZmFtaWx5IjoiWmh1IiwiZ2l2ZW4iOiJYaWFvbWluIiwicGFyc2UtbmFtZXMiOmZhbHNlLCJkcm9wcGluZy1wYXJ0aWNsZSI6IiIsIm5vbi1kcm9wcGluZy1wYXJ0aWNsZSI6IiJ9LHsiZmFtaWx5IjoiTGl1IiwiZ2l2ZW4iOiJNYW5sdSIsInBhcnNlLW5hbWVzIjpmYWxzZSwiZHJvcHBpbmctcGFydGljbGUiOiIiLCJub24tZHJvcHBpbmctcGFydGljbGUiOiIifV0sImNvbnRhaW5lci10aXRsZSI6IkhlYWx0aGNhcmUgKFN3aXR6ZXJsYW5kKSIsIkRPSSI6IjEwLjMzOTAvaGVhbHRoY2FyZTEwMDIwMjA4IiwiSVNTTiI6IjIyMjc5MDMyIiwiaXNzdWVkIjp7ImRhdGUtcGFydHMiOltbMjAyMiwyLDFdXX0sImFic3RyYWN0IjoiKDEpIEJhY2tncm91bmQ6IEFzIHBlb3BsZSBwYXkgbW9yZSBhdHRlbnRpb24gdG8gaGVhbHRoLCBtb2JpbGUgaGVhbHRoIGFwcGxpY2F0aW9ucyAobUhlYWx0aCBhcHBzKSBhcmUgYmVjb21pbmcgcG9wdWxhci4gVGhlc2UgYXBwcyBvZmZlciBoZWFsdGggc2VydmljZXMgdGhhdCBydW4gb24gbW9iaWxlIGRldmljZXMgdG8gaGVscCBpbXByb3ZlIHVzZXJz4oCZIGhlYWx0aCBiZWhhdmlvcnMuIEhvd2V2ZXIsIGZldyBzdHVkaWVzIGV4cGxvcmUgd2hhdCBtb3RpdmF0ZXMgdXNlcnMgdG8gY29udGludWUgdG8gdXNlIHRoZXNlIGFwcHMuIFRoaXMgc3R1ZHkgcHJvcG9zZXMgYW50ZWNlZGVudHMgaW5mbHVlbmNpbmcgdXNlcnPigJkgZWxlY3Ryb25pYyBzYXRpc2ZhY3Rpb24gKGUtc2F0aXNmYWN0aW9uKSBhbmQgdGhlaXIgY29udGludWVkIGJlaGF2aW9ycyBvZiB1c2luZyBtSGVhbHRoIGFwcHMuIEJhc2VkIG9uIHRoZSBleHRlbmRlZCBVbmlmaWVkIFRoZW9yeSBvZiBBY2NlcHRhbmNlIGFuZCBVc2Ugb2YgVGVjaG5vbG9neSAoVVRBVVQyKSwgdGhpcyBzdHVkeSBjb25zdHJ1Y3RzIGEgcmVzZWFyY2ggbW9kZWwgaW5jbHVkaW5nIHBlcmNlaXZlZCByZWxpYWJpbGl0eSBhbmQgb25saW5lIHJldmlldyB0byBwcmVkaWN0IHRoZSBjb250aW51ZWQgdXNhZ2UgYmVoYXZpb3Igb24gbUhlYWx0aCBhcHBzIGluIENoaW5hOyAoMikgTWV0aG9kczogV2UgY29uZHVjdCBhbiBvbmxpbmUgc3VydmV5IHRvIGNvbGxlY3QgZGF0YSBmcm9tIHBhcnRpY2lwYW50cyB3aG8gaGF2ZSB1c2VkIG1IZWFsdGggYXBwcy4gVGhpcyBzdHVkeSByZWNlaXZlcyAzMjcgdmFsaWQgcmVzcG9uc2VzIGFuZCB0ZXN0cyB0aGUgcmVzZWFyY2ggbW9kZWwgdXNpbmcgdGhlIHBhcnRpYWwgbGVhc3Qgc3F1YXJlcyBzdHJ1Y3R1cmFsIGVxdWF0aW9uIG1vZGVsIGFwcHJvYWNoOyAoMykgUmVzdWx0czogT3VyIHJlc3VsdHMgZmluZCB0aGF0IGFudGVjZWRlbnRzIHBvc2l0aXZlbHkgYWZmZWN0IGNvbnRpbnVlZCB1c2FnZSBpbnRlbnRpb24gdGhyb3VnaCB0aGUgbWVkaWF0aW9uIHJvbGUgb2YgZS1zYXRpc2ZhY3Rpb24gd2l0aCBtSGVhbHRoIGFwcHMuIEludGVyZXN0aW5nbHksIHRoaXMgc3R1ZHkgcmV2ZWFscyB0aGF0IGhhYml0IHBvc2l0aXZlbHkgYWZmZWN0cyB0aGUgY29udGludWVkIHVzYWdlIGJlaGF2aW9yIGFuZCBtb2RlcmF0ZXMgdGhlIGVmZmVjdCBvZiBlLXNhdGlzZmFjdGlvbiBhbmQgY29udGludWVkIGludGVudGlvbiBvZiB1c2luZyBtSGVhbHRoIGFwcHM7ICg0KSBDb25jbHVzaW9uczogVGhpcyBzdHVkeSBwcmVzZW50cyB0aGVvcmV0aWNhbCBpbXBsaWNhdGlvbnMgb24gdGhlIGV4dGVuZGVkIFVUQVVUMiBhbmQgcHJvdmlkZXMgcHJhY3RpY2FsIGltcGxpY2F0aW9ucyB1bmRlcnN0YW5kaW5nIG9mIG1hbmFnaW5nIG1IZWFsdGggYXBwcyBpbiBDaGluYS4iLCJwdWJsaXNoZXIiOiJNRFBJIiwiaXNzdWUiOiIyIiwidm9sdW1lIjoiMTAiLCJjb250YWluZXItdGl0bGUtc2hvcnQiOiIifSwiaXNUZW1wb3JhcnkiOmZhbHNlfV19&quot;,&quot;citationItems&quot;:[{&quot;id&quot;:&quot;69b34a68-6e3b-3d70-890d-8d3f4e9c932e&quot;,&quot;itemData&quot;:{&quot;type&quot;:&quot;article-journal&quot;,&quot;id&quot;:&quot;69b34a68-6e3b-3d70-890d-8d3f4e9c932e&quot;,&quot;title&quot;:&quot;Factors Influencing Continued Usage Behavior on Mobile Health Applications&quot;,&quot;author&quot;:[{&quot;family&quot;:&quot;Wu&quot;,&quot;given&quot;:&quot;Pei&quot;,&quot;parse-names&quot;:false,&quot;dropping-particle&quot;:&quot;&quot;,&quot;non-dropping-particle&quot;:&quot;&quot;},{&quot;family&quot;:&quot;Zhang&quot;,&quot;given&quot;:&quot;Runtong&quot;,&quot;parse-names&quot;:false,&quot;dropping-particle&quot;:&quot;&quot;,&quot;non-dropping-particle&quot;:&quot;&quot;},{&quot;family&quot;:&quot;Zhu&quot;,&quot;given&quot;:&quot;Xiaomin&quot;,&quot;parse-names&quot;:false,&quot;dropping-particle&quot;:&quot;&quot;,&quot;non-dropping-particle&quot;:&quot;&quot;},{&quot;family&quot;:&quot;Liu&quot;,&quot;given&quot;:&quot;Manlu&quot;,&quot;parse-names&quot;:false,&quot;dropping-particle&quot;:&quot;&quot;,&quot;non-dropping-particle&quot;:&quot;&quot;}],&quot;container-title&quot;:&quot;Healthcare (Switzerland)&quot;,&quot;DOI&quot;:&quot;10.3390/healthcare10020208&quot;,&quot;ISSN&quot;:&quot;22279032&quot;,&quot;issued&quot;:{&quot;date-parts&quot;:[[2022,2,1]]},&quot;abstract&quot;:&quot;(1) Background: As people pay more attention to health, mobile health applications (mHealth apps) are becoming popular. These apps offer health services that run on mobile devices to help improve users’ health behaviors. However, few studies explore what motivates users to continue to use these apps. This study proposes antecedents influencing users’ electronic satisfaction (e-satisfaction) and their continued behaviors of using mHealth apps. Based on the extended Unified Theory of Acceptance and Use of Technology (UTAUT2), this study constructs a research model including perceived reliability and online review to predict the continued usage behavior on mHealth apps in China; (2) Methods: We conduct an online survey to collect data from participants who have used mHealth apps. This study receives 327 valid responses and tests the research model using the partial least squares structural equation model approach; (3) Results: Our results find that antecedents positively affect continued usage intention through the mediation role of e-satisfaction with mHealth apps. Interestingly, this study reveals that habit positively affects the continued usage behavior and moderates the effect of e-satisfaction and continued intention of using mHealth apps; (4) Conclusions: This study presents theoretical implications on the extended UTAUT2 and provides practical implications understanding of managing mHealth apps in China.&quot;,&quot;publisher&quot;:&quot;MDPI&quot;,&quot;issue&quot;:&quot;2&quot;,&quot;volume&quot;:&quot;10&quot;,&quot;container-title-short&quot;:&quot;&quot;},&quot;isTemporary&quot;:false}]},{&quot;citationID&quot;:&quot;MENDELEY_CITATION_b68dbadb-8b18-4703-bba5-473397855789&quot;,&quot;properties&quot;:{&quot;noteIndex&quot;:0},&quot;isEdited&quot;:false,&quot;manualOverride&quot;:{&quot;isManuallyOverridden&quot;:false,&quot;citeprocText&quot;:&quot;(Saunders et al., 2012)&quot;,&quot;manualOverrideText&quot;:&quot;&quot;},&quot;citationItems&quot;:[{&quot;id&quot;:&quot;41fce3e0-6b2b-375e-9949-dd5a8e1dbfb7&quot;,&quot;itemData&quot;:{&quot;type&quot;:&quot;book&quot;,&quot;id&quot;:&quot;41fce3e0-6b2b-375e-9949-dd5a8e1dbfb7&quot;,&quot;title&quot;:&quot;Research Methods for Business Students&quot;,&quot;author&quot;:[{&quot;family&quot;:&quot;Saunders&quot;,&quot;given&quot;:&quot;Mark&quot;,&quot;parse-names&quot;:false,&quot;dropping-particle&quot;:&quot;&quot;,&quot;non-dropping-particle&quot;:&quot;&quot;},{&quot;family&quot;:&quot;Lewis&quot;,&quot;given&quot;:&quot;Philip&quot;,&quot;parse-names&quot;:false,&quot;dropping-particle&quot;:&quot;&quot;,&quot;non-dropping-particle&quot;:&quot;&quot;},{&quot;family&quot;:&quot;Thornhill&quot;,&quot;given&quot;:&quot;Adrian&quot;,&quot;parse-names&quot;:false,&quot;dropping-particle&quot;:&quot;&quot;,&quot;non-dropping-particle&quot;:&quot;&quot;}],&quot;URL&quot;:&quot;www.pearsoned.co.uk/saunders&quot;,&quot;issued&quot;:{&quot;date-parts&quot;:[[2012]]},&quot;publisher-place&quot;:&quot;Harlow&quot;,&quot;edition&quot;:&quot;Sixth Edition&quot;,&quot;publisher&quot;:&quot;Pearson Education Limited&quot;,&quot;container-title-short&quot;:&quot;&quot;},&quot;isTemporary&quot;:false}],&quot;citationTag&quot;:&quot;MENDELEY_CITATION_v3_eyJjaXRhdGlvbklEIjoiTUVOREVMRVlfQ0lUQVRJT05fYjY4ZGJhZGItOGIxOC00NzAzLWJiYTUtNDczMzk3ODU1Nzg5IiwicHJvcGVydGllcyI6eyJub3RlSW5kZXgiOjB9LCJpc0VkaXRlZCI6ZmFsc2UsIm1hbnVhbE92ZXJyaWRlIjp7ImlzTWFudWFsbHlPdmVycmlkZGVuIjpmYWxzZSwiY2l0ZXByb2NUZXh0IjoiKFNhdW5kZXJzIGV0IGFsLiwgMjAxMikiLCJtYW51YWxPdmVycmlkZVRleHQiOiIifSwiY2l0YXRpb25JdGVtcyI6W3siaWQiOiI0MWZjZTNlMC02YjJiLTM3NWUtOTk0OS1kZDVhOGUxZGJmYjciLCJpdGVtRGF0YSI6eyJ0eXBlIjoiYm9vayIsImlkIjoiNDFmY2UzZTAtNmIyYi0zNzVlLTk5NDktZGQ1YThlMWRiZmI3IiwidGl0bGUiOiJSZXNlYXJjaCBNZXRob2RzIGZvciBCdXNpbmVzcyBTdHVkZW50cyIsImF1dGhvciI6W3siZmFtaWx5IjoiU2F1bmRlcnMiLCJnaXZlbiI6Ik1hcmsiLCJwYXJzZS1uYW1lcyI6ZmFsc2UsImRyb3BwaW5nLXBhcnRpY2xlIjoiIiwibm9uLWRyb3BwaW5nLXBhcnRpY2xlIjoiIn0seyJmYW1pbHkiOiJMZXdpcyIsImdpdmVuIjoiUGhpbGlwIiwicGFyc2UtbmFtZXMiOmZhbHNlLCJkcm9wcGluZy1wYXJ0aWNsZSI6IiIsIm5vbi1kcm9wcGluZy1wYXJ0aWNsZSI6IiJ9LHsiZmFtaWx5IjoiVGhvcm5oaWxsIiwiZ2l2ZW4iOiJBZHJpYW4iLCJwYXJzZS1uYW1lcyI6ZmFsc2UsImRyb3BwaW5nLXBhcnRpY2xlIjoiIiwibm9uLWRyb3BwaW5nLXBhcnRpY2xlIjoiIn1dLCJVUkwiOiJ3d3cucGVhcnNvbmVkLmNvLnVrL3NhdW5kZXJzIiwiaXNzdWVkIjp7ImRhdGUtcGFydHMiOltbMjAxMl1dfSwicHVibGlzaGVyLXBsYWNlIjoiSGFybG93IiwiZWRpdGlvbiI6IlNpeHRoIEVkaXRpb24iLCJwdWJsaXNoZXIiOiJQZWFyc29uIEVkdWNhdGlvbiBMaW1pdGVkIiwiY29udGFpbmVyLXRpdGxlLXNob3J0IjoiIn0sImlzVGVtcG9yYXJ5IjpmYWxzZX1dfQ==&quot;},{&quot;citationID&quot;:&quot;MENDELEY_CITATION_79b45c66-662a-4f2d-8be0-8612cd4959a2&quot;,&quot;properties&quot;:{&quot;noteIndex&quot;:0},&quot;isEdited&quot;:false,&quot;manualOverride&quot;:{&quot;isManuallyOverridden&quot;:false,&quot;citeprocText&quot;:&quot;(Alloghani et al., 2016)&quot;,&quot;manualOverrideText&quot;:&quot;&quot;},&quot;citationTag&quot;:&quot;MENDELEY_CITATION_v3_eyJjaXRhdGlvbklEIjoiTUVOREVMRVlfQ0lUQVRJT05fNzliNDVjNjYtNjYyYS00ZjJkLThiZTAtODYxMmNkNDk1OWEyIiwicHJvcGVydGllcyI6eyJub3RlSW5kZXgiOjB9LCJpc0VkaXRlZCI6ZmFsc2UsIm1hbnVhbE92ZXJyaWRlIjp7ImlzTWFudWFsbHlPdmVycmlkZGVuIjpmYWxzZSwiY2l0ZXByb2NUZXh0IjoiKEFsbG9naGFuaSBldCBhbC4sIDIwMTYpIiwibWFudWFsT3ZlcnJpZGVUZXh0IjoiIn0sImNpdGF0aW9uSXRlbXMiOlt7ImlkIjoiMjJiODUzNTQtMzQ0Yi0zZDI5LWE2OWQtYmI2ZGE3Y2M2ODhiIiwiaXRlbURhdGEiOnsidHlwZSI6InBhcGVyLWNvbmZlcmVuY2UiLCJpZCI6IjIyYjg1MzU0LTM0NGItM2QyOS1hNjlkLWJiNmRhN2NjNjg4YiIsInRpdGxlIjoiVGVjaG5vbG9neSBBY2NlcHRhbmNlIE1vZGVsIGZvciB0aGUgVXNlIG9mIE0tSGVhbHRoIFNlcnZpY2VzIGFtb25nIEhlYWx0aCBSZWxhdGVkIFVzZXJzIGluIFVBRSIsImF1dGhvciI6W3siZmFtaWx5IjoiQWxsb2doYW5pIiwiZ2l2ZW4iOiJNb2hhbWVkIiwicGFyc2UtbmFtZXMiOmZhbHNlLCJkcm9wcGluZy1wYXJ0aWNsZSI6IiIsIm5vbi1kcm9wcGluZy1wYXJ0aWNsZSI6IiJ9LHsiZmFtaWx5IjoiSHVzc2FpbiIsImdpdmVuIjoiQWJpciIsInBhcnNlLW5hbWVzIjpmYWxzZSwiZHJvcHBpbmctcGFydGljbGUiOiIiLCJub24tZHJvcHBpbmctcGFydGljbGUiOiIifSx7ImZhbWlseSI6IkFsLUp1bWVpbHkiLCJnaXZlbiI6IkRoaXlhIiwicGFyc2UtbmFtZXMiOmZhbHNlLCJkcm9wcGluZy1wYXJ0aWNsZSI6IiIsIm5vbi1kcm9wcGluZy1wYXJ0aWNsZSI6IiJ9LHsiZmFtaWx5IjoiQWJ1ZWxtYSdBdHRpIiwiZ2l2ZW4iOiJPbWFyIiwicGFyc2UtbmFtZXMiOmZhbHNlLCJkcm9wcGluZy1wYXJ0aWNsZSI6IiIsIm5vbi1kcm9wcGluZy1wYXJ0aWNsZSI6IiJ9XSwiY29udGFpbmVyLXRpdGxlIjoiUHJvY2VlZGluZ3MgLSAyMDE1IEludGVybmF0aW9uYWwgQ29uZmVyZW5jZSBvbiBEZXZlbG9wbWVudHMgaW4gZVN5c3RlbXMgRW5naW5lZXJpbmcsIERlU0UgMjAxNSIsIkRPSSI6IjEwLjExMDkvRGVTRS4yMDE1LjU4IiwiSVNCTiI6Ijk3ODE1MDkwMTg2MTEiLCJpc3N1ZWQiOnsiZGF0ZS1wYXJ0cyI6W1syMDE2LDksOF1dfSwicGFnZSI6IjIxMy0yMTciLCJhYnN0cmFjdCI6IlRoaXMgcGFwZXIgYWltcyB0byBpZGVudGlmeSB0aGUgbWFpbiBmYWN0b3JzIHRoYXQgaW5mbHVlbmNlIGhlYWx0aCByZWxhdGVkIHVzZXJzJyBhY2NlcHRhbmNlIHRvIG1vYmlsZSBoZWFsdGggc2VydmljZXMgdGVjaG5vbG9neSBhcyBhIG1lYW4gZm9yIHJlY2VpdmluZyBnZW5lcmFsIGhlYWx0aCBzZXJ2aWNlcy4gVGhpcyBzdHVkeSBwcm9wb3NlcyBUZWNobm9sb2d5IEFjY2VwdGFuY2UgTW9kZWwgKFRBTSkgbW9kaWZpZWQgYnkgaW5jb3Jwb3JhdGluZyBleHRlcm5hbCB2YXJpYWJsZXMgaW5jbHVkaW5nIHBlcmNlaXZlZCBzZWN1cml0eSBhbmQgcGVyY2VpdmVkIHRydXN0IGluIG9yZGVyIHRvIGRldGVybWluZSB0aGUgZmFjdG9ycyB0aGF0IG1vc3RseSBpbmZsdWVuY2UgdGhlIGludGVudGlvbiB0byB1c2UgTS1IZWFsdGggc2VydmljZXMuIEluIHRoaXMgc3R1ZHksIHRoZSBwcm9wb3NlZCByZXNlYXJjaCBtb2RlbCBhbmQgaHlwb3RoZXNlcyB0ZXN0ZWQgYW5kIHZhbGlkYXRlZCB3aXRoIGEgZGF0YSBjb2xsZWN0ZWQgZnJvbSB0aGUgc3VydmV5IHF1ZXN0aW9ubmFpcmVzIGRpc3RyaWJ1dGVkIHRvIGEgc2FtcGxlIG9mIDE0NCBFbWlyYXRpcyBhbmQgTm9uLUVtaXJhdGlzIHBhdGllbnRzLCBnZW5lcmFsIGhlYWx0aCB1c2VycyBhbmQgaGVhbHRoIHByb2Zlc3Npb25hbC4gSW4gb3VyIHJlc2VhcmNoLCB3ZSBhcHBseSB0aGUgZnJlcXVlbmN5IGFuYWx5c2lzLCBkZXNjcmlwdGl2ZSBhbmFseXNpcywgY29ycmVsYXRpb24gdGVzdCwgdC10ZXN0LCBSZWxpYWJpbGl0eSAmIGNvbnZlcmdlbmNlIGFuZCBkaXNjcmltaW5hbnQgdmFsaWRpdHkuIFRoZSByZXNlYXJjaCBtYWRlIGFuIGluLWRlcHRoIGV4YW1pbmF0aW9uIG9mIHRoZSB2YXJpYWJsZXMgdGhhdCBpbmZsdWVuY2UgdGhlIGludGVudGlvbiB0byB1c2UgTS1IZWFsdGggc2VydmljZXMgYnkgZm9jdXNpbmcgb24gbWFpbiBzdGFrZWhvbGRlcnMgaW5jbHVkaW5nIHBhdGllbnRzLCB2aXNpdG9ycyBhbmQgaGVhbHRoIHByb2Zlc3Npb25hbHMuIFRoZSBwcm9wb3NlZCByZXNlYXJjaCBtb2RlbCBpcyBhcHBsaWNhYmxlIGFzIHBlciB0aGUgcmVzdWx0cyBhY2hpZXZlZCBmcm9tIHRoZSBzdXJ2ZXkgYW5kIGl0IGNhbiBiZSBhcHBsaWVkIHRvIGV2YWx1YXRlIE0tSGVhbHRoIHVzZXJzJyBhY2NlcHRhbmNlIGFuZCBoZWxwIGdvdmVybm1lbnQgYW5kIG5vbi1nb3Zlcm5tZW50IGVudGl0aWVzIHRvIGRldmVsb3AgbS1oZWFsdGggc2VydmljZXMgdGhhdCBhbGlnbiB3aXRoIHRoZSBuZWVkcyBvZiB0aGUgdXNlcnMuIiwicHVibGlzaGVyIjoiSW5zdGl0dXRlIG9mIEVsZWN0cmljYWwgYW5kIEVsZWN0cm9uaWNzIEVuZ2luZWVycyBJbmMuIiwiY29udGFpbmVyLXRpdGxlLXNob3J0IjoiIn0sImlzVGVtcG9yYXJ5IjpmYWxzZX1dfQ==&quot;,&quot;citationItems&quot;:[{&quot;id&quot;:&quot;22b85354-344b-3d29-a69d-bb6da7cc688b&quot;,&quot;itemData&quot;:{&quot;type&quot;:&quot;paper-conference&quot;,&quot;id&quot;:&quot;22b85354-344b-3d29-a69d-bb6da7cc688b&quot;,&quot;title&quot;:&quot;Technology Acceptance Model for the Use of M-Health Services among Health Related Users in UAE&quot;,&quot;author&quot;:[{&quot;family&quot;:&quot;Alloghani&quot;,&quot;given&quot;:&quot;Mohamed&quot;,&quot;parse-names&quot;:false,&quot;dropping-particle&quot;:&quot;&quot;,&quot;non-dropping-particle&quot;:&quot;&quot;},{&quot;family&quot;:&quot;Hussain&quot;,&quot;given&quot;:&quot;Abir&quot;,&quot;parse-names&quot;:false,&quot;dropping-particle&quot;:&quot;&quot;,&quot;non-dropping-particle&quot;:&quot;&quot;},{&quot;family&quot;:&quot;Al-Jumeily&quot;,&quot;given&quot;:&quot;Dhiya&quot;,&quot;parse-names&quot;:false,&quot;dropping-particle&quot;:&quot;&quot;,&quot;non-dropping-particle&quot;:&quot;&quot;},{&quot;family&quot;:&quot;Abuelma'Atti&quot;,&quot;given&quot;:&quot;Omar&quot;,&quot;parse-names&quot;:false,&quot;dropping-particle&quot;:&quot;&quot;,&quot;non-dropping-particle&quot;:&quot;&quot;}],&quot;container-title&quot;:&quot;Proceedings - 2015 International Conference on Developments in eSystems Engineering, DeSE 2015&quot;,&quot;DOI&quot;:&quot;10.1109/DeSE.2015.58&quot;,&quot;ISBN&quot;:&quot;9781509018611&quot;,&quot;issued&quot;:{&quot;date-parts&quot;:[[2016,9,8]]},&quot;page&quot;:&quot;213-217&quot;,&quot;abstract&quot;:&quot;This paper aims to identify the main factors that influence health related users' acceptance to mobile health services technology as a mean for receiving general health services. This study proposes Technology Acceptance Model (TAM) modified by incorporating external variables including perceived security and perceived trust in order to determine the factors that mostly influence the intention to use M-Health services. In this study, the proposed research model and hypotheses tested and validated with a data collected from the survey questionnaires distributed to a sample of 144 Emiratis and Non-Emiratis patients, general health users and health professional. In our research, we apply the frequency analysis, descriptive analysis, correlation test, t-test, Reliability &amp; convergence and discriminant validity. The research made an in-depth examination of the variables that influence the intention to use M-Health services by focusing on main stakeholders including patients, visitors and health professionals. The proposed research model is applicable as per the results achieved from the survey and it can be applied to evaluate M-Health users' acceptance and help government and non-government entities to develop m-health services that align with the needs of the users.&quot;,&quot;publisher&quot;:&quot;Institute of Electrical and Electronics Engineers Inc.&quot;,&quot;container-title-short&quot;:&quot;&quot;},&quot;isTemporary&quot;:false}]},{&quot;citationID&quot;:&quot;MENDELEY_CITATION_999d8864-eb32-4a0c-a6e1-ca2bcff8e814&quot;,&quot;properties&quot;:{&quot;noteIndex&quot;:0},&quot;isEdited&quot;:false,&quot;manualOverride&quot;:{&quot;isManuallyOverridden&quot;:false,&quot;citeprocText&quot;:&quot;(Alloghani et al., 2016)&quot;,&quot;manualOverrideText&quot;:&quot;&quot;},&quot;citationTag&quot;:&quot;MENDELEY_CITATION_v3_eyJjaXRhdGlvbklEIjoiTUVOREVMRVlfQ0lUQVRJT05fOTk5ZDg4NjQtZWIzMi00YTBjLWE2ZTEtY2EyYmNmZjhlODE0IiwicHJvcGVydGllcyI6eyJub3RlSW5kZXgiOjB9LCJpc0VkaXRlZCI6ZmFsc2UsIm1hbnVhbE92ZXJyaWRlIjp7ImlzTWFudWFsbHlPdmVycmlkZGVuIjpmYWxzZSwiY2l0ZXByb2NUZXh0IjoiKEFsbG9naGFuaSBldCBhbC4sIDIwMTYpIiwibWFudWFsT3ZlcnJpZGVUZXh0IjoiIn0sImNpdGF0aW9uSXRlbXMiOlt7ImlkIjoiMjJiODUzNTQtMzQ0Yi0zZDI5LWE2OWQtYmI2ZGE3Y2M2ODhiIiwiaXRlbURhdGEiOnsidHlwZSI6InBhcGVyLWNvbmZlcmVuY2UiLCJpZCI6IjIyYjg1MzU0LTM0NGItM2QyOS1hNjlkLWJiNmRhN2NjNjg4YiIsInRpdGxlIjoiVGVjaG5vbG9neSBBY2NlcHRhbmNlIE1vZGVsIGZvciB0aGUgVXNlIG9mIE0tSGVhbHRoIFNlcnZpY2VzIGFtb25nIEhlYWx0aCBSZWxhdGVkIFVzZXJzIGluIFVBRSIsImF1dGhvciI6W3siZmFtaWx5IjoiQWxsb2doYW5pIiwiZ2l2ZW4iOiJNb2hhbWVkIiwicGFyc2UtbmFtZXMiOmZhbHNlLCJkcm9wcGluZy1wYXJ0aWNsZSI6IiIsIm5vbi1kcm9wcGluZy1wYXJ0aWNsZSI6IiJ9LHsiZmFtaWx5IjoiSHVzc2FpbiIsImdpdmVuIjoiQWJpciIsInBhcnNlLW5hbWVzIjpmYWxzZSwiZHJvcHBpbmctcGFydGljbGUiOiIiLCJub24tZHJvcHBpbmctcGFydGljbGUiOiIifSx7ImZhbWlseSI6IkFsLUp1bWVpbHkiLCJnaXZlbiI6IkRoaXlhIiwicGFyc2UtbmFtZXMiOmZhbHNlLCJkcm9wcGluZy1wYXJ0aWNsZSI6IiIsIm5vbi1kcm9wcGluZy1wYXJ0aWNsZSI6IiJ9LHsiZmFtaWx5IjoiQWJ1ZWxtYSdBdHRpIiwiZ2l2ZW4iOiJPbWFyIiwicGFyc2UtbmFtZXMiOmZhbHNlLCJkcm9wcGluZy1wYXJ0aWNsZSI6IiIsIm5vbi1kcm9wcGluZy1wYXJ0aWNsZSI6IiJ9XSwiY29udGFpbmVyLXRpdGxlIjoiUHJvY2VlZGluZ3MgLSAyMDE1IEludGVybmF0aW9uYWwgQ29uZmVyZW5jZSBvbiBEZXZlbG9wbWVudHMgaW4gZVN5c3RlbXMgRW5naW5lZXJpbmcsIERlU0UgMjAxNSIsIkRPSSI6IjEwLjExMDkvRGVTRS4yMDE1LjU4IiwiSVNCTiI6Ijk3ODE1MDkwMTg2MTEiLCJpc3N1ZWQiOnsiZGF0ZS1wYXJ0cyI6W1syMDE2LDksOF1dfSwicGFnZSI6IjIxMy0yMTciLCJhYnN0cmFjdCI6IlRoaXMgcGFwZXIgYWltcyB0byBpZGVudGlmeSB0aGUgbWFpbiBmYWN0b3JzIHRoYXQgaW5mbHVlbmNlIGhlYWx0aCByZWxhdGVkIHVzZXJzJyBhY2NlcHRhbmNlIHRvIG1vYmlsZSBoZWFsdGggc2VydmljZXMgdGVjaG5vbG9neSBhcyBhIG1lYW4gZm9yIHJlY2VpdmluZyBnZW5lcmFsIGhlYWx0aCBzZXJ2aWNlcy4gVGhpcyBzdHVkeSBwcm9wb3NlcyBUZWNobm9sb2d5IEFjY2VwdGFuY2UgTW9kZWwgKFRBTSkgbW9kaWZpZWQgYnkgaW5jb3Jwb3JhdGluZyBleHRlcm5hbCB2YXJpYWJsZXMgaW5jbHVkaW5nIHBlcmNlaXZlZCBzZWN1cml0eSBhbmQgcGVyY2VpdmVkIHRydXN0IGluIG9yZGVyIHRvIGRldGVybWluZSB0aGUgZmFjdG9ycyB0aGF0IG1vc3RseSBpbmZsdWVuY2UgdGhlIGludGVudGlvbiB0byB1c2UgTS1IZWFsdGggc2VydmljZXMuIEluIHRoaXMgc3R1ZHksIHRoZSBwcm9wb3NlZCByZXNlYXJjaCBtb2RlbCBhbmQgaHlwb3RoZXNlcyB0ZXN0ZWQgYW5kIHZhbGlkYXRlZCB3aXRoIGEgZGF0YSBjb2xsZWN0ZWQgZnJvbSB0aGUgc3VydmV5IHF1ZXN0aW9ubmFpcmVzIGRpc3RyaWJ1dGVkIHRvIGEgc2FtcGxlIG9mIDE0NCBFbWlyYXRpcyBhbmQgTm9uLUVtaXJhdGlzIHBhdGllbnRzLCBnZW5lcmFsIGhlYWx0aCB1c2VycyBhbmQgaGVhbHRoIHByb2Zlc3Npb25hbC4gSW4gb3VyIHJlc2VhcmNoLCB3ZSBhcHBseSB0aGUgZnJlcXVlbmN5IGFuYWx5c2lzLCBkZXNjcmlwdGl2ZSBhbmFseXNpcywgY29ycmVsYXRpb24gdGVzdCwgdC10ZXN0LCBSZWxpYWJpbGl0eSAmIGNvbnZlcmdlbmNlIGFuZCBkaXNjcmltaW5hbnQgdmFsaWRpdHkuIFRoZSByZXNlYXJjaCBtYWRlIGFuIGluLWRlcHRoIGV4YW1pbmF0aW9uIG9mIHRoZSB2YXJpYWJsZXMgdGhhdCBpbmZsdWVuY2UgdGhlIGludGVudGlvbiB0byB1c2UgTS1IZWFsdGggc2VydmljZXMgYnkgZm9jdXNpbmcgb24gbWFpbiBzdGFrZWhvbGRlcnMgaW5jbHVkaW5nIHBhdGllbnRzLCB2aXNpdG9ycyBhbmQgaGVhbHRoIHByb2Zlc3Npb25hbHMuIFRoZSBwcm9wb3NlZCByZXNlYXJjaCBtb2RlbCBpcyBhcHBsaWNhYmxlIGFzIHBlciB0aGUgcmVzdWx0cyBhY2hpZXZlZCBmcm9tIHRoZSBzdXJ2ZXkgYW5kIGl0IGNhbiBiZSBhcHBsaWVkIHRvIGV2YWx1YXRlIE0tSGVhbHRoIHVzZXJzJyBhY2NlcHRhbmNlIGFuZCBoZWxwIGdvdmVybm1lbnQgYW5kIG5vbi1nb3Zlcm5tZW50IGVudGl0aWVzIHRvIGRldmVsb3AgbS1oZWFsdGggc2VydmljZXMgdGhhdCBhbGlnbiB3aXRoIHRoZSBuZWVkcyBvZiB0aGUgdXNlcnMuIiwicHVibGlzaGVyIjoiSW5zdGl0dXRlIG9mIEVsZWN0cmljYWwgYW5kIEVsZWN0cm9uaWNzIEVuZ2luZWVycyBJbmMuIiwiY29udGFpbmVyLXRpdGxlLXNob3J0IjoiIn0sImlzVGVtcG9yYXJ5IjpmYWxzZX1dfQ==&quot;,&quot;citationItems&quot;:[{&quot;id&quot;:&quot;22b85354-344b-3d29-a69d-bb6da7cc688b&quot;,&quot;itemData&quot;:{&quot;type&quot;:&quot;paper-conference&quot;,&quot;id&quot;:&quot;22b85354-344b-3d29-a69d-bb6da7cc688b&quot;,&quot;title&quot;:&quot;Technology Acceptance Model for the Use of M-Health Services among Health Related Users in UAE&quot;,&quot;author&quot;:[{&quot;family&quot;:&quot;Alloghani&quot;,&quot;given&quot;:&quot;Mohamed&quot;,&quot;parse-names&quot;:false,&quot;dropping-particle&quot;:&quot;&quot;,&quot;non-dropping-particle&quot;:&quot;&quot;},{&quot;family&quot;:&quot;Hussain&quot;,&quot;given&quot;:&quot;Abir&quot;,&quot;parse-names&quot;:false,&quot;dropping-particle&quot;:&quot;&quot;,&quot;non-dropping-particle&quot;:&quot;&quot;},{&quot;family&quot;:&quot;Al-Jumeily&quot;,&quot;given&quot;:&quot;Dhiya&quot;,&quot;parse-names&quot;:false,&quot;dropping-particle&quot;:&quot;&quot;,&quot;non-dropping-particle&quot;:&quot;&quot;},{&quot;family&quot;:&quot;Abuelma'Atti&quot;,&quot;given&quot;:&quot;Omar&quot;,&quot;parse-names&quot;:false,&quot;dropping-particle&quot;:&quot;&quot;,&quot;non-dropping-particle&quot;:&quot;&quot;}],&quot;container-title&quot;:&quot;Proceedings - 2015 International Conference on Developments in eSystems Engineering, DeSE 2015&quot;,&quot;DOI&quot;:&quot;10.1109/DeSE.2015.58&quot;,&quot;ISBN&quot;:&quot;9781509018611&quot;,&quot;issued&quot;:{&quot;date-parts&quot;:[[2016,9,8]]},&quot;page&quot;:&quot;213-217&quot;,&quot;abstract&quot;:&quot;This paper aims to identify the main factors that influence health related users' acceptance to mobile health services technology as a mean for receiving general health services. This study proposes Technology Acceptance Model (TAM) modified by incorporating external variables including perceived security and perceived trust in order to determine the factors that mostly influence the intention to use M-Health services. In this study, the proposed research model and hypotheses tested and validated with a data collected from the survey questionnaires distributed to a sample of 144 Emiratis and Non-Emiratis patients, general health users and health professional. In our research, we apply the frequency analysis, descriptive analysis, correlation test, t-test, Reliability &amp; convergence and discriminant validity. The research made an in-depth examination of the variables that influence the intention to use M-Health services by focusing on main stakeholders including patients, visitors and health professionals. The proposed research model is applicable as per the results achieved from the survey and it can be applied to evaluate M-Health users' acceptance and help government and non-government entities to develop m-health services that align with the needs of the users.&quot;,&quot;publisher&quot;:&quot;Institute of Electrical and Electronics Engineers Inc.&quot;,&quot;container-title-short&quot;:&quot;&quot;},&quot;isTemporary&quot;:false}]},{&quot;citationID&quot;:&quot;MENDELEY_CITATION_d734ea43-be06-4884-baca-c9b025295939&quot;,&quot;properties&quot;:{&quot;noteIndex&quot;:0},&quot;isEdited&quot;:false,&quot;manualOverride&quot;:{&quot;isManuallyOverridden&quot;:false,&quot;citeprocText&quot;:&quot;(Alloghani et al., 2016)&quot;,&quot;manualOverrideText&quot;:&quot;&quot;},&quot;citationTag&quot;:&quot;MENDELEY_CITATION_v3_eyJjaXRhdGlvbklEIjoiTUVOREVMRVlfQ0lUQVRJT05fZDczNGVhNDMtYmUwNi00ODg0LWJhY2EtYzliMDI1Mjk1OTM5IiwicHJvcGVydGllcyI6eyJub3RlSW5kZXgiOjB9LCJpc0VkaXRlZCI6ZmFsc2UsIm1hbnVhbE92ZXJyaWRlIjp7ImlzTWFudWFsbHlPdmVycmlkZGVuIjpmYWxzZSwiY2l0ZXByb2NUZXh0IjoiKEFsbG9naGFuaSBldCBhbC4sIDIwMTYpIiwibWFudWFsT3ZlcnJpZGVUZXh0IjoiIn0sImNpdGF0aW9uSXRlbXMiOlt7ImlkIjoiMjJiODUzNTQtMzQ0Yi0zZDI5LWE2OWQtYmI2ZGE3Y2M2ODhiIiwiaXRlbURhdGEiOnsidHlwZSI6InBhcGVyLWNvbmZlcmVuY2UiLCJpZCI6IjIyYjg1MzU0LTM0NGItM2QyOS1hNjlkLWJiNmRhN2NjNjg4YiIsInRpdGxlIjoiVGVjaG5vbG9neSBBY2NlcHRhbmNlIE1vZGVsIGZvciB0aGUgVXNlIG9mIE0tSGVhbHRoIFNlcnZpY2VzIGFtb25nIEhlYWx0aCBSZWxhdGVkIFVzZXJzIGluIFVBRSIsImF1dGhvciI6W3siZmFtaWx5IjoiQWxsb2doYW5pIiwiZ2l2ZW4iOiJNb2hhbWVkIiwicGFyc2UtbmFtZXMiOmZhbHNlLCJkcm9wcGluZy1wYXJ0aWNsZSI6IiIsIm5vbi1kcm9wcGluZy1wYXJ0aWNsZSI6IiJ9LHsiZmFtaWx5IjoiSHVzc2FpbiIsImdpdmVuIjoiQWJpciIsInBhcnNlLW5hbWVzIjpmYWxzZSwiZHJvcHBpbmctcGFydGljbGUiOiIiLCJub24tZHJvcHBpbmctcGFydGljbGUiOiIifSx7ImZhbWlseSI6IkFsLUp1bWVpbHkiLCJnaXZlbiI6IkRoaXlhIiwicGFyc2UtbmFtZXMiOmZhbHNlLCJkcm9wcGluZy1wYXJ0aWNsZSI6IiIsIm5vbi1kcm9wcGluZy1wYXJ0aWNsZSI6IiJ9LHsiZmFtaWx5IjoiQWJ1ZWxtYSdBdHRpIiwiZ2l2ZW4iOiJPbWFyIiwicGFyc2UtbmFtZXMiOmZhbHNlLCJkcm9wcGluZy1wYXJ0aWNsZSI6IiIsIm5vbi1kcm9wcGluZy1wYXJ0aWNsZSI6IiJ9XSwiY29udGFpbmVyLXRpdGxlIjoiUHJvY2VlZGluZ3MgLSAyMDE1IEludGVybmF0aW9uYWwgQ29uZmVyZW5jZSBvbiBEZXZlbG9wbWVudHMgaW4gZVN5c3RlbXMgRW5naW5lZXJpbmcsIERlU0UgMjAxNSIsIkRPSSI6IjEwLjExMDkvRGVTRS4yMDE1LjU4IiwiSVNCTiI6Ijk3ODE1MDkwMTg2MTEiLCJpc3N1ZWQiOnsiZGF0ZS1wYXJ0cyI6W1syMDE2LDksOF1dfSwicGFnZSI6IjIxMy0yMTciLCJhYnN0cmFjdCI6IlRoaXMgcGFwZXIgYWltcyB0byBpZGVudGlmeSB0aGUgbWFpbiBmYWN0b3JzIHRoYXQgaW5mbHVlbmNlIGhlYWx0aCByZWxhdGVkIHVzZXJzJyBhY2NlcHRhbmNlIHRvIG1vYmlsZSBoZWFsdGggc2VydmljZXMgdGVjaG5vbG9neSBhcyBhIG1lYW4gZm9yIHJlY2VpdmluZyBnZW5lcmFsIGhlYWx0aCBzZXJ2aWNlcy4gVGhpcyBzdHVkeSBwcm9wb3NlcyBUZWNobm9sb2d5IEFjY2VwdGFuY2UgTW9kZWwgKFRBTSkgbW9kaWZpZWQgYnkgaW5jb3Jwb3JhdGluZyBleHRlcm5hbCB2YXJpYWJsZXMgaW5jbHVkaW5nIHBlcmNlaXZlZCBzZWN1cml0eSBhbmQgcGVyY2VpdmVkIHRydXN0IGluIG9yZGVyIHRvIGRldGVybWluZSB0aGUgZmFjdG9ycyB0aGF0IG1vc3RseSBpbmZsdWVuY2UgdGhlIGludGVudGlvbiB0byB1c2UgTS1IZWFsdGggc2VydmljZXMuIEluIHRoaXMgc3R1ZHksIHRoZSBwcm9wb3NlZCByZXNlYXJjaCBtb2RlbCBhbmQgaHlwb3RoZXNlcyB0ZXN0ZWQgYW5kIHZhbGlkYXRlZCB3aXRoIGEgZGF0YSBjb2xsZWN0ZWQgZnJvbSB0aGUgc3VydmV5IHF1ZXN0aW9ubmFpcmVzIGRpc3RyaWJ1dGVkIHRvIGEgc2FtcGxlIG9mIDE0NCBFbWlyYXRpcyBhbmQgTm9uLUVtaXJhdGlzIHBhdGllbnRzLCBnZW5lcmFsIGhlYWx0aCB1c2VycyBhbmQgaGVhbHRoIHByb2Zlc3Npb25hbC4gSW4gb3VyIHJlc2VhcmNoLCB3ZSBhcHBseSB0aGUgZnJlcXVlbmN5IGFuYWx5c2lzLCBkZXNjcmlwdGl2ZSBhbmFseXNpcywgY29ycmVsYXRpb24gdGVzdCwgdC10ZXN0LCBSZWxpYWJpbGl0eSAmIGNvbnZlcmdlbmNlIGFuZCBkaXNjcmltaW5hbnQgdmFsaWRpdHkuIFRoZSByZXNlYXJjaCBtYWRlIGFuIGluLWRlcHRoIGV4YW1pbmF0aW9uIG9mIHRoZSB2YXJpYWJsZXMgdGhhdCBpbmZsdWVuY2UgdGhlIGludGVudGlvbiB0byB1c2UgTS1IZWFsdGggc2VydmljZXMgYnkgZm9jdXNpbmcgb24gbWFpbiBzdGFrZWhvbGRlcnMgaW5jbHVkaW5nIHBhdGllbnRzLCB2aXNpdG9ycyBhbmQgaGVhbHRoIHByb2Zlc3Npb25hbHMuIFRoZSBwcm9wb3NlZCByZXNlYXJjaCBtb2RlbCBpcyBhcHBsaWNhYmxlIGFzIHBlciB0aGUgcmVzdWx0cyBhY2hpZXZlZCBmcm9tIHRoZSBzdXJ2ZXkgYW5kIGl0IGNhbiBiZSBhcHBsaWVkIHRvIGV2YWx1YXRlIE0tSGVhbHRoIHVzZXJzJyBhY2NlcHRhbmNlIGFuZCBoZWxwIGdvdmVybm1lbnQgYW5kIG5vbi1nb3Zlcm5tZW50IGVudGl0aWVzIHRvIGRldmVsb3AgbS1oZWFsdGggc2VydmljZXMgdGhhdCBhbGlnbiB3aXRoIHRoZSBuZWVkcyBvZiB0aGUgdXNlcnMuIiwicHVibGlzaGVyIjoiSW5zdGl0dXRlIG9mIEVsZWN0cmljYWwgYW5kIEVsZWN0cm9uaWNzIEVuZ2luZWVycyBJbmMuIiwiY29udGFpbmVyLXRpdGxlLXNob3J0IjoiIn0sImlzVGVtcG9yYXJ5IjpmYWxzZX1dfQ==&quot;,&quot;citationItems&quot;:[{&quot;id&quot;:&quot;22b85354-344b-3d29-a69d-bb6da7cc688b&quot;,&quot;itemData&quot;:{&quot;type&quot;:&quot;paper-conference&quot;,&quot;id&quot;:&quot;22b85354-344b-3d29-a69d-bb6da7cc688b&quot;,&quot;title&quot;:&quot;Technology Acceptance Model for the Use of M-Health Services among Health Related Users in UAE&quot;,&quot;author&quot;:[{&quot;family&quot;:&quot;Alloghani&quot;,&quot;given&quot;:&quot;Mohamed&quot;,&quot;parse-names&quot;:false,&quot;dropping-particle&quot;:&quot;&quot;,&quot;non-dropping-particle&quot;:&quot;&quot;},{&quot;family&quot;:&quot;Hussain&quot;,&quot;given&quot;:&quot;Abir&quot;,&quot;parse-names&quot;:false,&quot;dropping-particle&quot;:&quot;&quot;,&quot;non-dropping-particle&quot;:&quot;&quot;},{&quot;family&quot;:&quot;Al-Jumeily&quot;,&quot;given&quot;:&quot;Dhiya&quot;,&quot;parse-names&quot;:false,&quot;dropping-particle&quot;:&quot;&quot;,&quot;non-dropping-particle&quot;:&quot;&quot;},{&quot;family&quot;:&quot;Abuelma'Atti&quot;,&quot;given&quot;:&quot;Omar&quot;,&quot;parse-names&quot;:false,&quot;dropping-particle&quot;:&quot;&quot;,&quot;non-dropping-particle&quot;:&quot;&quot;}],&quot;container-title&quot;:&quot;Proceedings - 2015 International Conference on Developments in eSystems Engineering, DeSE 2015&quot;,&quot;DOI&quot;:&quot;10.1109/DeSE.2015.58&quot;,&quot;ISBN&quot;:&quot;9781509018611&quot;,&quot;issued&quot;:{&quot;date-parts&quot;:[[2016,9,8]]},&quot;page&quot;:&quot;213-217&quot;,&quot;abstract&quot;:&quot;This paper aims to identify the main factors that influence health related users' acceptance to mobile health services technology as a mean for receiving general health services. This study proposes Technology Acceptance Model (TAM) modified by incorporating external variables including perceived security and perceived trust in order to determine the factors that mostly influence the intention to use M-Health services. In this study, the proposed research model and hypotheses tested and validated with a data collected from the survey questionnaires distributed to a sample of 144 Emiratis and Non-Emiratis patients, general health users and health professional. In our research, we apply the frequency analysis, descriptive analysis, correlation test, t-test, Reliability &amp; convergence and discriminant validity. The research made an in-depth examination of the variables that influence the intention to use M-Health services by focusing on main stakeholders including patients, visitors and health professionals. The proposed research model is applicable as per the results achieved from the survey and it can be applied to evaluate M-Health users' acceptance and help government and non-government entities to develop m-health services that align with the needs of the users.&quot;,&quot;publisher&quot;:&quot;Institute of Electrical and Electronics Engineers Inc.&quot;,&quot;container-title-short&quot;:&quot;&quot;},&quot;isTemporary&quot;:false}]},{&quot;citationID&quot;:&quot;MENDELEY_CITATION_9ffe681b-d7ed-4ae2-9e9c-07fc2a8f1cc2&quot;,&quot;properties&quot;:{&quot;noteIndex&quot;:0},&quot;isEdited&quot;:false,&quot;manualOverride&quot;:{&quot;isManuallyOverridden&quot;:false,&quot;citeprocText&quot;:&quot;(Wu et al., 2022)&quot;,&quot;manualOverrideText&quot;:&quot;&quot;},&quot;citationTag&quot;:&quot;MENDELEY_CITATION_v3_eyJjaXRhdGlvbklEIjoiTUVOREVMRVlfQ0lUQVRJT05fOWZmZTY4MWItZDdlZC00YWUyLTllOWMtMDdmYzJhOGYxY2MyIiwicHJvcGVydGllcyI6eyJub3RlSW5kZXgiOjB9LCJpc0VkaXRlZCI6ZmFsc2UsIm1hbnVhbE92ZXJyaWRlIjp7ImlzTWFudWFsbHlPdmVycmlkZGVuIjpmYWxzZSwiY2l0ZXByb2NUZXh0IjoiKFd1IGV0IGFsLiwgMjAyMikiLCJtYW51YWxPdmVycmlkZVRleHQiOiIifSwiY2l0YXRpb25JdGVtcyI6W3siaWQiOiI2OWIzNGE2OC02ZTNiLTNkNzAtODkwZC04ZDNmNGU5YzkzMmUiLCJpdGVtRGF0YSI6eyJ0eXBlIjoiYXJ0aWNsZS1qb3VybmFsIiwiaWQiOiI2OWIzNGE2OC02ZTNiLTNkNzAtODkwZC04ZDNmNGU5YzkzMmUiLCJ0aXRsZSI6IkZhY3RvcnMgSW5mbHVlbmNpbmcgQ29udGludWVkIFVzYWdlIEJlaGF2aW9yIG9uIE1vYmlsZSBIZWFsdGggQXBwbGljYXRpb25zIiwiYXV0aG9yIjpbeyJmYW1pbHkiOiJXdSIsImdpdmVuIjoiUGVpIiwicGFyc2UtbmFtZXMiOmZhbHNlLCJkcm9wcGluZy1wYXJ0aWNsZSI6IiIsIm5vbi1kcm9wcGluZy1wYXJ0aWNsZSI6IiJ9LHsiZmFtaWx5IjoiWmhhbmciLCJnaXZlbiI6IlJ1bnRvbmciLCJwYXJzZS1uYW1lcyI6ZmFsc2UsImRyb3BwaW5nLXBhcnRpY2xlIjoiIiwibm9uLWRyb3BwaW5nLXBhcnRpY2xlIjoiIn0seyJmYW1pbHkiOiJaaHUiLCJnaXZlbiI6IlhpYW9taW4iLCJwYXJzZS1uYW1lcyI6ZmFsc2UsImRyb3BwaW5nLXBhcnRpY2xlIjoiIiwibm9uLWRyb3BwaW5nLXBhcnRpY2xlIjoiIn0seyJmYW1pbHkiOiJMaXUiLCJnaXZlbiI6Ik1hbmx1IiwicGFyc2UtbmFtZXMiOmZhbHNlLCJkcm9wcGluZy1wYXJ0aWNsZSI6IiIsIm5vbi1kcm9wcGluZy1wYXJ0aWNsZSI6IiJ9XSwiY29udGFpbmVyLXRpdGxlIjoiSGVhbHRoY2FyZSAoU3dpdHplcmxhbmQpIiwiRE9JIjoiMTAuMzM5MC9oZWFsdGhjYXJlMTAwMjAyMDgiLCJJU1NOIjoiMjIyNzkwMzIiLCJpc3N1ZWQiOnsiZGF0ZS1wYXJ0cyI6W1syMDIyLDIsMV1dfSwiYWJzdHJhY3QiOiIoMSkgQmFja2dyb3VuZDogQXMgcGVvcGxlIHBheSBtb3JlIGF0dGVudGlvbiB0byBoZWFsdGgsIG1vYmlsZSBoZWFsdGggYXBwbGljYXRpb25zIChtSGVhbHRoIGFwcHMpIGFyZSBiZWNvbWluZyBwb3B1bGFyLiBUaGVzZSBhcHBzIG9mZmVyIGhlYWx0aCBzZXJ2aWNlcyB0aGF0IHJ1biBvbiBtb2JpbGUgZGV2aWNlcyB0byBoZWxwIGltcHJvdmUgdXNlcnPigJkgaGVhbHRoIGJlaGF2aW9ycy4gSG93ZXZlciwgZmV3IHN0dWRpZXMgZXhwbG9yZSB3aGF0IG1vdGl2YXRlcyB1c2VycyB0byBjb250aW51ZSB0byB1c2UgdGhlc2UgYXBwcy4gVGhpcyBzdHVkeSBwcm9wb3NlcyBhbnRlY2VkZW50cyBpbmZsdWVuY2luZyB1c2Vyc+KAmSBlbGVjdHJvbmljIHNhdGlzZmFjdGlvbiAoZS1zYXRpc2ZhY3Rpb24pIGFuZCB0aGVpciBjb250aW51ZWQgYmVoYXZpb3JzIG9mIHVzaW5nIG1IZWFsdGggYXBwcy4gQmFzZWQgb24gdGhlIGV4dGVuZGVkIFVuaWZpZWQgVGhlb3J5IG9mIEFjY2VwdGFuY2UgYW5kIFVzZSBvZiBUZWNobm9sb2d5IChVVEFVVDIpLCB0aGlzIHN0dWR5IGNvbnN0cnVjdHMgYSByZXNlYXJjaCBtb2RlbCBpbmNsdWRpbmcgcGVyY2VpdmVkIHJlbGlhYmlsaXR5IGFuZCBvbmxpbmUgcmV2aWV3IHRvIHByZWRpY3QgdGhlIGNvbnRpbnVlZCB1c2FnZSBiZWhhdmlvciBvbiBtSGVhbHRoIGFwcHMgaW4gQ2hpbmE7ICgyKSBNZXRob2RzOiBXZSBjb25kdWN0IGFuIG9ubGluZSBzdXJ2ZXkgdG8gY29sbGVjdCBkYXRhIGZyb20gcGFydGljaXBhbnRzIHdobyBoYXZlIHVzZWQgbUhlYWx0aCBhcHBzLiBUaGlzIHN0dWR5IHJlY2VpdmVzIDMyNyB2YWxpZCByZXNwb25zZXMgYW5kIHRlc3RzIHRoZSByZXNlYXJjaCBtb2RlbCB1c2luZyB0aGUgcGFydGlhbCBsZWFzdCBzcXVhcmVzIHN0cnVjdHVyYWwgZXF1YXRpb24gbW9kZWwgYXBwcm9hY2g7ICgzKSBSZXN1bHRzOiBPdXIgcmVzdWx0cyBmaW5kIHRoYXQgYW50ZWNlZGVudHMgcG9zaXRpdmVseSBhZmZlY3QgY29udGludWVkIHVzYWdlIGludGVudGlvbiB0aHJvdWdoIHRoZSBtZWRpYXRpb24gcm9sZSBvZiBlLXNhdGlzZmFjdGlvbiB3aXRoIG1IZWFsdGggYXBwcy4gSW50ZXJlc3RpbmdseSwgdGhpcyBzdHVkeSByZXZlYWxzIHRoYXQgaGFiaXQgcG9zaXRpdmVseSBhZmZlY3RzIHRoZSBjb250aW51ZWQgdXNhZ2UgYmVoYXZpb3IgYW5kIG1vZGVyYXRlcyB0aGUgZWZmZWN0IG9mIGUtc2F0aXNmYWN0aW9uIGFuZCBjb250aW51ZWQgaW50ZW50aW9uIG9mIHVzaW5nIG1IZWFsdGggYXBwczsgKDQpIENvbmNsdXNpb25zOiBUaGlzIHN0dWR5IHByZXNlbnRzIHRoZW9yZXRpY2FsIGltcGxpY2F0aW9ucyBvbiB0aGUgZXh0ZW5kZWQgVVRBVVQyIGFuZCBwcm92aWRlcyBwcmFjdGljYWwgaW1wbGljYXRpb25zIHVuZGVyc3RhbmRpbmcgb2YgbWFuYWdpbmcgbUhlYWx0aCBhcHBzIGluIENoaW5hLiIsInB1Ymxpc2hlciI6Ik1EUEkiLCJpc3N1ZSI6IjIiLCJ2b2x1bWUiOiIxMCIsImNvbnRhaW5lci10aXRsZS1zaG9ydCI6IiJ9LCJpc1RlbXBvcmFyeSI6ZmFsc2V9XX0=&quot;,&quot;citationItems&quot;:[{&quot;id&quot;:&quot;69b34a68-6e3b-3d70-890d-8d3f4e9c932e&quot;,&quot;itemData&quot;:{&quot;type&quot;:&quot;article-journal&quot;,&quot;id&quot;:&quot;69b34a68-6e3b-3d70-890d-8d3f4e9c932e&quot;,&quot;title&quot;:&quot;Factors Influencing Continued Usage Behavior on Mobile Health Applications&quot;,&quot;author&quot;:[{&quot;family&quot;:&quot;Wu&quot;,&quot;given&quot;:&quot;Pei&quot;,&quot;parse-names&quot;:false,&quot;dropping-particle&quot;:&quot;&quot;,&quot;non-dropping-particle&quot;:&quot;&quot;},{&quot;family&quot;:&quot;Zhang&quot;,&quot;given&quot;:&quot;Runtong&quot;,&quot;parse-names&quot;:false,&quot;dropping-particle&quot;:&quot;&quot;,&quot;non-dropping-particle&quot;:&quot;&quot;},{&quot;family&quot;:&quot;Zhu&quot;,&quot;given&quot;:&quot;Xiaomin&quot;,&quot;parse-names&quot;:false,&quot;dropping-particle&quot;:&quot;&quot;,&quot;non-dropping-particle&quot;:&quot;&quot;},{&quot;family&quot;:&quot;Liu&quot;,&quot;given&quot;:&quot;Manlu&quot;,&quot;parse-names&quot;:false,&quot;dropping-particle&quot;:&quot;&quot;,&quot;non-dropping-particle&quot;:&quot;&quot;}],&quot;container-title&quot;:&quot;Healthcare (Switzerland)&quot;,&quot;DOI&quot;:&quot;10.3390/healthcare10020208&quot;,&quot;ISSN&quot;:&quot;22279032&quot;,&quot;issued&quot;:{&quot;date-parts&quot;:[[2022,2,1]]},&quot;abstract&quot;:&quot;(1) Background: As people pay more attention to health, mobile health applications (mHealth apps) are becoming popular. These apps offer health services that run on mobile devices to help improve users’ health behaviors. However, few studies explore what motivates users to continue to use these apps. This study proposes antecedents influencing users’ electronic satisfaction (e-satisfaction) and their continued behaviors of using mHealth apps. Based on the extended Unified Theory of Acceptance and Use of Technology (UTAUT2), this study constructs a research model including perceived reliability and online review to predict the continued usage behavior on mHealth apps in China; (2) Methods: We conduct an online survey to collect data from participants who have used mHealth apps. This study receives 327 valid responses and tests the research model using the partial least squares structural equation model approach; (3) Results: Our results find that antecedents positively affect continued usage intention through the mediation role of e-satisfaction with mHealth apps. Interestingly, this study reveals that habit positively affects the continued usage behavior and moderates the effect of e-satisfaction and continued intention of using mHealth apps; (4) Conclusions: This study presents theoretical implications on the extended UTAUT2 and provides practical implications understanding of managing mHealth apps in China.&quot;,&quot;publisher&quot;:&quot;MDPI&quot;,&quot;issue&quot;:&quot;2&quot;,&quot;volume&quot;:&quot;10&quot;,&quot;container-title-short&quot;:&quot;&quot;},&quot;isTemporary&quot;:false}]},{&quot;citationID&quot;:&quot;MENDELEY_CITATION_929d57a4-9291-4629-a264-c85a71759d4a&quot;,&quot;properties&quot;:{&quot;noteIndex&quot;:0},&quot;isEdited&quot;:false,&quot;manualOverride&quot;:{&quot;isManuallyOverridden&quot;:false,&quot;citeprocText&quot;:&quot;(Puteh &amp;#38; Azman Ong, 2017)&quot;,&quot;manualOverrideText&quot;:&quot;&quot;},&quot;citationItems&quot;:[{&quot;id&quot;:&quot;d577cff1-b6c0-3b5f-8d8e-013ef7243dda&quot;,&quot;itemData&quot;:{&quot;type&quot;:&quot;article-journal&quot;,&quot;id&quot;:&quot;d577cff1-b6c0-3b5f-8d8e-013ef7243dda&quot;,&quot;title&quot;:&quot;Quantitative Data Analysis: Choosing Between SPSS, PLS and AMOS in Social Science Research&quot;,&quot;author&quot;:[{&quot;family&quot;:&quot;Puteh&quot;,&quot;given&quot;:&quot;Fadilah&quot;,&quot;parse-names&quot;:false,&quot;dropping-particle&quot;:&quot;&quot;,&quot;non-dropping-particle&quot;:&quot;&quot;},{&quot;family&quot;:&quot;Azman Ong&quot;,&quot;given&quot;:&quot;Mohd Hanafi&quot;,&quot;parse-names&quot;:false,&quot;dropping-particle&quot;:&quot;&quot;,&quot;non-dropping-particle&quot;:&quot;&quot;}],&quot;container-title&quot;:&quot;International Interdisciplinary Journal of Scientific Research&quot;,&quot;URL&quot;:&quot;www.iijsr.org&quot;,&quot;issued&quot;:{&quot;date-parts&quot;:[[2017]]},&quot;container-title-short&quot;:&quot;&quot;},&quot;isTemporary&quot;:false}],&quot;citationTag&quot;:&quot;MENDELEY_CITATION_v3_eyJjaXRhdGlvbklEIjoiTUVOREVMRVlfQ0lUQVRJT05fOTI5ZDU3YTQtOTI5MS00NjI5LWEyNjQtYzg1YTcxNzU5ZDRhIiwicHJvcGVydGllcyI6eyJub3RlSW5kZXgiOjB9LCJpc0VkaXRlZCI6ZmFsc2UsIm1hbnVhbE92ZXJyaWRlIjp7ImlzTWFudWFsbHlPdmVycmlkZGVuIjpmYWxzZSwiY2l0ZXByb2NUZXh0IjoiKFB1dGVoICYjMzg7IEF6bWFuIE9uZywgMjAxNykiLCJtYW51YWxPdmVycmlkZVRleHQiOiIifSwiY2l0YXRpb25JdGVtcyI6W3siaWQiOiJkNTc3Y2ZmMS1iNmMwLTNiNWYtOGQ4ZS0wMTNlZjcyNDNkZGEiLCJpdGVtRGF0YSI6eyJ0eXBlIjoiYXJ0aWNsZS1qb3VybmFsIiwiaWQiOiJkNTc3Y2ZmMS1iNmMwLTNiNWYtOGQ4ZS0wMTNlZjcyNDNkZGEiLCJ0aXRsZSI6IlF1YW50aXRhdGl2ZSBEYXRhIEFuYWx5c2lzOiBDaG9vc2luZyBCZXR3ZWVuIFNQU1MsIFBMUyBhbmQgQU1PUyBpbiBTb2NpYWwgU2NpZW5jZSBSZXNlYXJjaCIsImF1dGhvciI6W3siZmFtaWx5IjoiUHV0ZWgiLCJnaXZlbiI6IkZhZGlsYWgiLCJwYXJzZS1uYW1lcyI6ZmFsc2UsImRyb3BwaW5nLXBhcnRpY2xlIjoiIiwibm9uLWRyb3BwaW5nLXBhcnRpY2xlIjoiIn0seyJmYW1pbHkiOiJBem1hbiBPbmciLCJnaXZlbiI6Ik1vaGQgSGFuYWZpIiwicGFyc2UtbmFtZXMiOmZhbHNlLCJkcm9wcGluZy1wYXJ0aWNsZSI6IiIsIm5vbi1kcm9wcGluZy1wYXJ0aWNsZSI6IiJ9XSwiY29udGFpbmVyLXRpdGxlIjoiSW50ZXJuYXRpb25hbCBJbnRlcmRpc2NpcGxpbmFyeSBKb3VybmFsIG9mIFNjaWVudGlmaWMgUmVzZWFyY2giLCJVUkwiOiJ3d3cuaWlqc3Iub3JnIiwiaXNzdWVkIjp7ImRhdGUtcGFydHMiOltbMjAxN11dfSwiY29udGFpbmVyLXRpdGxlLXNob3J0IjoiIn0sImlzVGVtcG9yYXJ5IjpmYWxzZX1dfQ==&quot;},{&quot;citationID&quot;:&quot;MENDELEY_CITATION_74202a06-8b12-4811-a1b2-c3f051897460&quot;,&quot;properties&quot;:{&quot;noteIndex&quot;:0},&quot;isEdited&quot;:false,&quot;manualOverride&quot;:{&quot;isManuallyOverridden&quot;:true,&quot;citeprocText&quot;:&quot;(Purwanto &amp;#38; Budiman, 2020)&quot;,&quot;manualOverrideText&quot;:&quot;Purwanto &amp; Budiman, (2020)&quot;},&quot;citationTag&quot;:&quot;MENDELEY_CITATION_v3_eyJjaXRhdGlvbklEIjoiTUVOREVMRVlfQ0lUQVRJT05fNzQyMDJhMDYtOGIxMi00ODExLWExYjItYzNmMDUxODk3NDYwIiwicHJvcGVydGllcyI6eyJub3RlSW5kZXgiOjB9LCJpc0VkaXRlZCI6ZmFsc2UsIm1hbnVhbE92ZXJyaWRlIjp7ImlzTWFudWFsbHlPdmVycmlkZGVuIjp0cnVlLCJjaXRlcHJvY1RleHQiOiIoUHVyd2FudG8gJiMzODsgQnVkaW1hbiwgMjAyMCkiLCJtYW51YWxPdmVycmlkZVRleHQiOiJQdXJ3YW50byAmIEJ1ZGltYW4sICgyMDIwKSJ9LCJjaXRhdGlvbkl0ZW1zIjpbeyJpZCI6IjE1ODRlM2U5LWM1MGUtMzQyMS1iZjUzLTU1ZjIyMmNiM2FhZCIsIml0ZW1EYXRhIjp7InR5cGUiOiJhcnRpY2xlLWpvdXJuYWwiLCJpZCI6IjE1ODRlM2U5LWM1MGUtMzQyMS1iZjUzLTU1ZjIyMmNiM2FhZCIsInRpdGxlIjoiQXBwbHlpbmcgdGhlIFRlY2hub2xvZ3kgQWNjZXB0YW5jZSBNb2RlbCB0byBJbnZlc3RpZ2F0ZSB0aGUgSW50ZW50aW9uIHRvIFVzZSBFLWhlYWx0aDogQSBDb25jZXB0dWFsIEZyYW1ld29yayIsImF1dGhvciI6W3siZmFtaWx5IjoiUHVyd2FudG8iLCJnaXZlbiI6IkVkaSIsInBhcnNlLW5hbWVzIjpmYWxzZSwiZHJvcHBpbmctcGFydGljbGUiOiIiLCJub24tZHJvcHBpbmctcGFydGljbGUiOiIifSx7ImZhbWlseSI6IkJ1ZGltYW4iLCJnaXZlbiI6IlZpY2t5IiwicGFyc2UtbmFtZXMiOmZhbHNlLCJkcm9wcGluZy1wYXJ0aWNsZSI6IiIsIm5vbi1kcm9wcGluZy1wYXJ0aWNsZSI6IiJ9XSwiY29udGFpbmVyLXRpdGxlIjoiVGVjaG5vbG9neSBSZXBvcnRzIG9mIEthbnNhaSBVbml2ZXJzaXR5IiwiaXNzdWVkIjp7ImRhdGUtcGFydHMiOltbMjAyMF1dfSwicGFnZSI6IjI1NjktMjU4MCIsImFic3RyYWN0IjoiVGhlIHB1cnBvc2Ugb2YgdGhlIHN0dWR5IGlzIHRvIGFwcGx5IHRoZSBUZWNobm9sb2d5IEFjY2VwdGFuY2UgTW9kZWwgdG8gaW52ZXN0aWdhdGUgdGhlIGludGVudGlvbiB0byB1c2UgZS1oZWFsdGggYW1vbmcgSGFsb2RvYy5jb20sIEFsb2Rva3Rlci5jb20sIGFuZCBLbGlrZG9rdGVyLmNvbSB1c2VycyBpbiBJbmRvbmVzaWEuIFRoZSBzdHVkeSBpcyBhIHF1YW50aXRhdGl2ZSBhcHByb2FjaCBhbmQgdXNlIGNvbnZlbmllbmNlIHNhbXBsaW5nLCBhbmQgdXNlIFNFTSBkYXRhIGFuYWx5c2lzIHRlY2huaXF1ZS4gRnV0dXJlIHJlc2VhcmNoIHdpbGwgdGVzdCB0aGUgaHlwb3RoZXNlcyBvZiB0aGUgY29uY2VwdHVhbCBmcmFtZXdvcmsuIFRoaXMgcGFwZXIgaXMgYSB0aGVvcmV0aWNhbCBmcmFtZXdvcmssIGFuZCBmdXR1cmUgcmVzZWFyY2ggd2lsbCBleGFtaW5lIHRoZSBjb25jZXB0dWFsIGZyYW1ld29yay4gS2V5d29yZHMtVEFNLCBwZXJjZWl2ZWQgZWFzZSBvZiB1c2UsIHBlcmNlaXZlZCB1c2VmdWxuZXNzLCBpbnRlbnRpb24gdG8gdXNlLCBlLWhlYWx0aC4gMS4gSW50cm9kdWN0aW9uIFRoZSBkZXZlbG9wbWVudCBvZiBzbWFydHBob25lcywgd2hpY2ggaXMgcmFwaWRseSBleHBhbmRpbmcgaXRzIHVzZSB0aHJvdWdob3V0IHRoZSB3b3JsZCwgbWFrZXMgb3VyIGRhaWx5IGxpdmVzIGVudGlyZWx5IGRlcGVuZGVudCBvbiB0aGUgdmFyaW91cyBmdW5jdGlvbnMgb2YgdGhlc2UgZGV2aWNlcy4gU21hcnRwaG9uZXMgdXN1YWxseSBoYXZlIG11bHRpcGxlIGFwcGxpY2F0aW9ucyB3aXRoIG11bHRpcGxlIHB1cnBvc2VzLCBzdWNoIGFzIGNvbW11bmljYXRpb24gKGNoYXQgYW5kIHZpZGVvIGNhbGxzKSwgc29jaWFsIG1lZGlhLCBlbnRlcnRhaW5tZW50IChtdXNpYyBhbmQgdmlkZW8pLCBidXNpbmVzcyAoZW1haWwsIG9mZmljZSwgYmFua2luZywgZXRjLiksIGFuZCBub3QgYSBmZXcgd2hvIGluc3RhbGwgaGVhbHRoIGFwcGxpY2F0aW9ucy4gSXQgaGFzIHJlY29yZGVkIGJ5IElRVklBIHRoYXQgaW4gMjAxNyBtb3JlIHRoYW4gMTAgbWlsbGlvbiBzbWFydHBob25lcyBoYXZlIGhlYWx0aCBhcHBsaWNhdGlvbnMgaW5zdGFsbGVkLiBIZWFsdGggaXMgb25lIG9mIHRoZSBmaWVsZHMgY2hvc2VuIGJ5IG1hbnkgcGFydGllcyB0byBiZSBkZXZlbG9wZWQgaW4gSW5kb25lc2lhIGJlY2F1c2UgaXQgaGFzIGdvb2QgcG90ZW50aWFsLCBzbyBpdCBpcyBzb3VnaHQgYWZ0ZXIgYnkgbWFueSBzdGFydHVwcyB3aG8gYXJlIGludm9sdmVkIGluIHRoaXMgaGVhbHRoIGZpZWxkLiBJdCBpcyBzZWVuIGZyb20gdGhlIGVtZXJnZW5jZSBvZiBtYW55IGhlYWx0aC1iYXNlZCBzdGFydHVwcyB0aGF0IG9mZmVyIGNvbnZlbmllbmNlLCBib3RoIGluIGZpbmRpbmcgaW5mb3JtYXRpb24gYWJvdXQgaGVhbHRoIGFuZCBhY2Nlc3NpbmcgaGVhbHRoIHNlcnZpY2VzLiBBY2NvcmRpbmcgdG8gSVFWSUEsIGEgam9pbnQgaW5kdXN0cnkgb2YgaW5mb3JtYXRpb24gdGVjaG5vbG9neSBhbmQgaGVhbHRoIHJlcG9ydGVkIHRoZSBudW1iZXIgb2YgaGVhbHRoIGFwcGxpY2F0aW9ucyBjaXJjdWxhdGluZyBpbiB0aGUgd29ybGQgd2FzIG1vcmUgdGhhbiAzMTgsMDAwIGluIDIwMTcsIHdoZXJlIHRoZSB2YWx1ZSBhY2hpZXZlZCBoYXMgY29udGludWVkIHRvIGluY3JlYXNlIHRvIG5lYXJseSBkb3VibGUgdGhlIG51bWJlciBvZiBoZWFsdGggYXBwbGljYXRpb25zIGluIDIwMTUuIEhlYWx0aCBvciBlbGVjdHJvbmljIGhlYWx0aCAoZS1oZWFsdGgpIGFwcGxpY2F0aW9uIGlzIGEgY29sbGVjdGlvbiBvZiBzb2Z0d2FyZSB0aGF0IGhhcyB0aGUgZnVuY3Rpb24gYXMgYSB0b29sIHRvIHByb2Nlc3MgYW5kIGNvbW11bmljYXRlIGFib3V0IGhlYWx0aCBzZXJ2aWNlcyBlbGVjdHJpY2FsbHkgWzddLiBJdCBpcyBhIGNydWNpYWwgaW5zdHJ1bWVudCBmb3IgYm90aCBwdWJsaWMgYW5kIGhlYWx0aCBwcm92aWRlcnMgWzJdLiBUaGUgdXNlIG9mIHRoaXMgaGVhbHRoIGFwcGxpY2F0aW9uIGhhcyBtYW55IGJlbmVmaXRzIHRoYXQgY2FuIG1heGltaXplIHByb2ZpdHMsIHNhdmUgY29zdHMsIGltcHJvdmUgcXVhbGl0eSwgcHJvdmlkZSBiZXR0ZXIgaGVhbHRoIHNlcnZpY2VzLCBhbmQgY2FuIGluY3JlYXNlIHRoZSBwYXJ0aWNpcGF0aW9uIG9mIHBhdGllbnRzIGluIHRoZWlyIGhlYWx0aCBbMTRdLiBIZWFsdGggYXBwbGljYXRpb25zIGNhbiBwcm92aWRlIGluZm9ybWF0aW9uIG9uIGhlYWx0aCByZXBvcnRzLCBoZWFsdGggZWR1Y2F0aW9uLCBhbmQgb3RoZXIgc2VydmljZXMgWzM2XS4gTWVhbndoaWxlLCB0aGUgcHJpbWFyeSBmdW5jdGlvbiBvZiB0aGUgaGVhbHRoIGFwcGxpY2F0aW9uIGNvbnNpc3RzIG9mIGNvbnN1bHRhdGlvbiBvbiBoZWFsdGgsIGhvc3BpdGFsIHJlZ2lzdHJhdGlvbiwgYW5kIG90aGVyIGxvY2F0aW9uLWJhc2VkIHNlcnZpY2VzLiBTZXZlcmFsIHN0dWRpZXMgb24gZS1IZWFsdGggYWRvcHRpb24gaW4gZGV2ZWxvcGluZyBjb3VudHJpZXMgc2hvdyB0aGF0IGUtSGVhbHRoIGNhbiBiZSBvbmUgb2YgdGhlIHNvbHV0aW9ucyB0byBwcm92aWRlIGFjY2VzcyB0byBiZXR0ZXIgaGVhbHRoIGZhY2lsaXRpZXMgZm9yIHBhdGllbnRzLiBJdCBpcyBhbHNvIGEgc29sdXRpb24gZm9yIGRvY3RvcnMsIG51cnNlcywgYW5kIG90aGVyIG1lZGljYWwgcGVyc29ubmVsIHRvIGltcHJvdmUgdGhlIHF1YWxpdHkgb2Ygc2VydmljZXMgYW5kIGluY3JlYXNlIGNvbGxhYm9yYXRpb24gYmV0d2VlbiByZWxhdGVkIHBhcnRpZXMgWzE4XS4gQXMgaXMgZ2VuZXJhbGx5IHRoZSBjYXNlIHdpdGggb3RoZXIgdGVjaG5vbG9naWNhbCBpbm5vdmF0aW9ucywgcGVvcGxlIGhhdmUgZGlmZmVyZW50IHJlc3BvbnNlcywgdGhlIGFiaWxpdHkgdG8gYWRhcHQgb3IgdXNlIGhlYWx0aCBhcHBsaWNhdGlvbnMgYWxzbyB2YXJpZXMgWzVdLiBTb21lIGFyZSBlYXN5IHRvIGFjY2VwdCBhbmQgdXNlLCBidXQgbm90IGEgZmV3IGFyZSBhbHNvIHVuYWJsZSB0byB1c2UgdGhlIHRlY2hub2xvZ3kuIFRoaXMgaGVhbHRoIHN5c3RlbSBpcyBhIGNvbXBsZXggc29jaWFsIHN5c3RlbSBjb25zaXN0aW5nIG9mIHNldmVyYWwgc3Rha2Vob2xkZXJzIHdpdGggZGl2ZXJzZSBiYWNrZ3JvdW5kcywgZXhwZXJpZW5jZXMsIGFuZCB2YWx1ZXMuIEFib3V0IHRoZSBhZG9wdGlvbiBvZiBhIGhlYWx0aCBhcHAsIGl0IGlzIG5lY2Vzc2FyeSB0byB1bmRlcnN0YW5kIHRoZSBwZXJzcGVjdGl2ZSBvZiB0aGUgdXNlciBbMThdLiBUaGVyZWZvcmUsIGl0IGlzIGVzc2VudGlhbCIsImNvbnRhaW5lci10aXRsZS1zaG9ydCI6IiJ9LCJpc1RlbXBvcmFyeSI6ZmFsc2V9XX0=&quot;,&quot;citationItems&quot;:[{&quot;id&quot;:&quot;1584e3e9-c50e-3421-bf53-55f222cb3aad&quot;,&quot;itemData&quot;:{&quot;type&quot;:&quot;article-journal&quot;,&quot;id&quot;:&quot;1584e3e9-c50e-3421-bf53-55f222cb3aad&quot;,&quot;title&quot;:&quot;Applying the Technology Acceptance Model to Investigate the Intention to Use E-health: A Conceptual Framework&quot;,&quot;author&quot;:[{&quot;family&quot;:&quot;Purwanto&quot;,&quot;given&quot;:&quot;Edi&quot;,&quot;parse-names&quot;:false,&quot;dropping-particle&quot;:&quot;&quot;,&quot;non-dropping-particle&quot;:&quot;&quot;},{&quot;family&quot;:&quot;Budiman&quot;,&quot;given&quot;:&quot;Vicky&quot;,&quot;parse-names&quot;:false,&quot;dropping-particle&quot;:&quot;&quot;,&quot;non-dropping-particle&quot;:&quot;&quot;}],&quot;container-title&quot;:&quot;Technology Reports of Kansai University&quot;,&quot;issued&quot;:{&quot;date-parts&quot;:[[2020]]},&quot;page&quot;:&quot;2569-2580&quot;,&quot;abstract&quot;:&quot;The purpose of the study is to apply the Technology Acceptance Model to investigate the intention to use e-health among Halodoc.com, Alodokter.com, and Klikdokter.com users in Indonesia. The study is a quantitative approach and use convenience sampling, and use SEM data analysis technique. Future research will test the hypotheses of the conceptual framework. This paper is a theoretical framework, and future research will examine the conceptual framework. Keywords-TAM, perceived ease of use, perceived usefulness, intention to use, e-health. 1. Introduction The development of smartphones, which is rapidly expanding its use throughout the world, makes our daily lives entirely dependent on the various functions of these devices. Smartphones usually have multiple applications with multiple purposes, such as communication (chat and video calls), social media, entertainment (music and video), business (email, office, banking, etc.), and not a few who install health applications. It has recorded by IQVIA that in 2017 more than 10 million smartphones have health applications installed. Health is one of the fields chosen by many parties to be developed in Indonesia because it has good potential, so it is sought after by many startups who are involved in this health field. It is seen from the emergence of many health-based startups that offer convenience, both in finding information about health and accessing health services. According to IQVIA, a joint industry of information technology and health reported the number of health applications circulating in the world was more than 318,000 in 2017, where the value achieved has continued to increase to nearly double the number of health applications in 2015. Health or electronic health (e-health) application is a collection of software that has the function as a tool to process and communicate about health services electrically [7]. It is a crucial instrument for both public and health providers [2]. The use of this health application has many benefits that can maximize profits, save costs, improve quality, provide better health services, and can increase the participation of patients in their health [14]. Health applications can provide information on health reports, health education, and other services [36]. Meanwhile, the primary function of the health application consists of consultation on health, hospital registration, and other location-based services. Several studies on e-Health adoption in developing countries show that e-Health can be one of the solutions to provide access to better health facilities for patients. It is also a solution for doctors, nurses, and other medical personnel to improve the quality of services and increase collaboration between related parties [18]. As is generally the case with other technological innovations, people have different responses, the ability to adapt or use health applications also varies [5]. Some are easy to accept and use, but not a few are also unable to use the technology. This health system is a complex social system consisting of several stakeholders with diverse backgrounds, experiences, and values. About the adoption of a health app, it is necessary to understand the perspective of the user [18]. Therefore, it is essential&quot;,&quot;container-title-short&quot;:&quot;&quot;},&quot;isTemporary&quot;:false}]},{&quot;citationID&quot;:&quot;MENDELEY_CITATION_6a6f28ce-44bd-4396-a43a-3b25f474d847&quot;,&quot;properties&quot;:{&quot;noteIndex&quot;:0},&quot;isEdited&quot;:false,&quot;manualOverride&quot;:{&quot;isManuallyOverridden&quot;:true,&quot;citeprocText&quot;:&quot;(Aljohani &amp;#38; Chandran, 2021)&quot;,&quot;manualOverrideText&quot;:&quot;Aljohani &amp; Chandran, (2021)&quot;},&quot;citationTag&quot;:&quot;MENDELEY_CITATION_v3_eyJjaXRhdGlvbklEIjoiTUVOREVMRVlfQ0lUQVRJT05fNmE2ZjI4Y2UtNDRiZC00Mzk2LWE0M2EtM2IyNWY0NzRkODQ3IiwicHJvcGVydGllcyI6eyJub3RlSW5kZXgiOjB9LCJpc0VkaXRlZCI6ZmFsc2UsIm1hbnVhbE92ZXJyaWRlIjp7ImlzTWFudWFsbHlPdmVycmlkZGVuIjp0cnVlLCJjaXRlcHJvY1RleHQiOiIoQWxqb2hhbmkgJiMzODsgQ2hhbmRyYW4sIDIwMjEpIiwibWFudWFsT3ZlcnJpZGVUZXh0IjoiQWxqb2hhbmkgJiBDaGFuZHJhbiwgKDIwMjEpIn0sImNpdGF0aW9uSXRlbXMiOlt7ImlkIjoiMWIwNmIwMzYtZTk2Yy0zYThhLWEyYjQtNmJjMzAyMDJjOGYwIiwiaXRlbURhdGEiOnsidHlwZSI6InBhcGVyLWNvbmZlcmVuY2UiLCJpZCI6IjFiMDZiMDM2LWU5NmMtM2E4YS1hMmI0LTZiYzMwMjAyYzhmMCIsInRpdGxlIjoiRmFjdG9ycyBBZmZlY3RpbmcgdGhlIEFkb3B0aW9uIG9mIE0taGVhbHRoIEFwcGxpY2F0aW9ucyBpbiBTYXVkaSBGYWN0b3JzIEFmZmVjdGluZyB0aGUgQWRvcHRpb24gb2YgTS1oZWFsdGggQXBwbGljYXRpb25zIGluIFNhdWRpIEFyYWJpYTogSW1wYWN0IG9mIEhlYWx0aGNhcmUgQXV0aG9yaXR5IEVuZm9yY2VtZW50IEFyYWJpYTogSW1wYWN0IG9mIEhlYWx0aGNhcmUgQXV0aG9yaXR5IEVuZm9yY2VtZW50IiwiYXV0aG9yIjpbeyJmYW1pbHkiOiJBbGpvaGFuaSIsImdpdmVuIjoiTmFzc2VyIiwicGFyc2UtbmFtZXMiOmZhbHNlLCJkcm9wcGluZy1wYXJ0aWNsZSI6IiIsIm5vbi1kcm9wcGluZy1wYXJ0aWNsZSI6IiJ9LHsiZmFtaWx5IjoiQ2hhbmRyYW4iLCJnaXZlbiI6IkRhbmllbCIsInBhcnNlLW5hbWVzIjpmYWxzZSwiZHJvcHBpbmctcGFydGljbGUiOiIiLCJub24tZHJvcHBpbmctcGFydGljbGUiOiIifV0sImNvbnRhaW5lci10aXRsZSI6IlR3ZW50eS1maWZ0aCBQYWNpZmljIEFzaWEgQ29uZmVyZW5jZSBvbiBJbmZvcm1hdGlvbiBTeXN0ZW1zIiwiVVJMIjoiaHR0cHM6Ly9haXNlbC5haXNuZXQub3JnL3BhY2lzMjAyMS81MSIsImlzc3VlZCI6eyJkYXRlLXBhcnRzIjpbWzIwMjFdXX0sImNvbnRhaW5lci10aXRsZS1zaG9ydCI6IiJ9LCJpc1RlbXBvcmFyeSI6ZmFsc2V9XX0=&quot;,&quot;citationItems&quot;:[{&quot;id&quot;:&quot;1b06b036-e96c-3a8a-a2b4-6bc30202c8f0&quot;,&quot;itemData&quot;:{&quot;type&quot;:&quot;paper-conference&quot;,&quot;id&quot;:&quot;1b06b036-e96c-3a8a-a2b4-6bc30202c8f0&quot;,&quot;title&quot;:&quot;Factors Affecting the Adoption of M-health Applications in Saudi Factors Affecting the Adoption of M-health Applications in Saudi Arabia: Impact of Healthcare Authority Enforcement Arabia: Impact of Healthcare Authority Enforcement&quot;,&quot;author&quot;:[{&quot;family&quot;:&quot;Aljohani&quot;,&quot;given&quot;:&quot;Nasser&quot;,&quot;parse-names&quot;:false,&quot;dropping-particle&quot;:&quot;&quot;,&quot;non-dropping-particle&quot;:&quot;&quot;},{&quot;family&quot;:&quot;Chandran&quot;,&quot;given&quot;:&quot;Daniel&quot;,&quot;parse-names&quot;:false,&quot;dropping-particle&quot;:&quot;&quot;,&quot;non-dropping-particle&quot;:&quot;&quot;}],&quot;container-title&quot;:&quot;Twenty-fifth Pacific Asia Conference on Information Systems&quot;,&quot;URL&quot;:&quot;https://aisel.aisnet.org/pacis2021/51&quot;,&quot;issued&quot;:{&quot;date-parts&quot;:[[2021]]},&quot;container-title-short&quot;:&quot;&quot;},&quot;isTemporary&quot;:false}]},{&quot;citationID&quot;:&quot;MENDELEY_CITATION_78435b33-b307-4d82-8cfe-059e900e9fe7&quot;,&quot;properties&quot;:{&quot;noteIndex&quot;:0},&quot;isEdited&quot;:false,&quot;manualOverride&quot;:{&quot;isManuallyOverridden&quot;:true,&quot;citeprocText&quot;:&quot;(Hossain, 2016)&quot;,&quot;manualOverrideText&quot;:&quot;Hossain, (2016)&quot;},&quot;citationTag&quot;:&quot;MENDELEY_CITATION_v3_eyJjaXRhdGlvbklEIjoiTUVOREVMRVlfQ0lUQVRJT05fNzg0MzViMzMtYjMwNy00ZDgyLThjZmUtMDU5ZTkwMGU5ZmU3IiwicHJvcGVydGllcyI6eyJub3RlSW5kZXgiOjB9LCJpc0VkaXRlZCI6ZmFsc2UsIm1hbnVhbE92ZXJyaWRlIjp7ImlzTWFudWFsbHlPdmVycmlkZGVuIjp0cnVlLCJjaXRlcHJvY1RleHQiOiIoSG9zc2FpbiwgMjAxNikiLCJtYW51YWxPdmVycmlkZVRleHQiOiJIb3NzYWluLCAoMjAxNikifSwiY2l0YXRpb25JdGVtcyI6W3siaWQiOiJkMmEzYWRhMC00NjJjLTNmNTMtYjgyMi03MWI2NzMwOWQ2ZGMiLCJpdGVtRGF0YSI6eyJ0eXBlIjoiYXJ0aWNsZS1qb3VybmFsIiwiaWQiOiJkMmEzYWRhMC00NjJjLTNmNTMtYjgyMi03MWI2NzMwOWQ2ZGMiLCJ0aXRsZSI6IkFzc2Vzc2luZyBtLUhlYWx0aCBzdWNjZXNzIGluIEJhbmdsYWRlc2g6IEFuIGVtcGlyaWNhbCBpbnZlc3RpZ2F0aW9uIHVzaW5nIElTIHN1Y2Nlc3MgbW9kZWxzIiwiYXV0aG9yIjpbeyJmYW1pbHkiOiJIb3NzYWluIiwiZ2l2ZW4iOiJNb2hhbW1hZCBBbGFtZ2lyIiwicGFyc2UtbmFtZXMiOmZhbHNlLCJkcm9wcGluZy1wYXJ0aWNsZSI6IiIsIm5vbi1kcm9wcGluZy1wYXJ0aWNsZSI6IiJ9XSwiY29udGFpbmVyLXRpdGxlIjoiSm91cm5hbCBvZiBFbnRlcnByaXNlIEluZm9ybWF0aW9uIE1hbmFnZW1lbnQiLCJET0kiOiIxMC4xMTA4L0pFSU0tMDItMjAxNC0wMDEzIiwiSVNTTiI6IjE3NDEwMzk4IiwiaXNzdWVkIjp7ImRhdGUtcGFydHMiOltbMjAxNiw5LDEyXV19LCJwYWdlIjoiNzc0LTc5NiIsImFic3RyYWN0IjoiUHVycG9zZTogTW9iaWxlIGhlYWx0aCwgaS5lLiBtLUhlYWx0aCBwb3NzZXNzZXMgaHVnZSBwb3RlbnRpYWwsIGVzcGVjaWFsbHkgdG8gdGhlIGRldmVsb3BpbmcgY291bnRyaWVzIGFuZCByZW1vdGUgbG9jYXRpb25zIG9mIGRldmVsb3BlZCBjb3VudHJpZXMuIFRoZSBzdWNjZXNzIG9mIHN1Y2ggc3lzdGVtcyBtYXkgY3JlYXRlIGEgaGVhbHRoaWVyIHNvY2lldHkgdGhyb3VnaCBlcmFkaWNhdGluZyBoZWFsdGggaW5jaWRlbnRzLCB3aGljaCBjYW5ub3Qgb3RoZXJ3aXNlIGJlIGFkZHJlc3NlZCB3aXRoIOKAnGJyaWNrIGFuZCBtb3J0YXLigJ0gdHlwZSBvZiBoZWFsdGggc3lzdGVtcy4gVGhlIHB1cnBvc2Ugb2YgdGhpcyBwYXBlciBpcyB0byBkZXZlbG9wIGFuIG0tSGVhbHRoIHN1Y2Nlc3MgbW9kZWwgZnJvbSB1c2Vyc+KAmSBwZXJzcGVjdGl2ZSBhbmQgdmFsaWRhdGUgaW4gYSBkZXZlbG9waW5nIGNvdW50cnkgY29udGV4dC4gRGVzaWduL21ldGhvZG9sb2d5L2FwcHJvYWNoOiBFcGlzdGVtb2xvZ2ljYWxseSwgcG9zaXRpdmlzdCBhcHByb2FjaCBoYXMgYmVlbiBhZG9wdGVkIGZvciB0aGUgY3VycmVudCByZXNlYXJjaC4gQW4gaW5pdGlhbCByZXNlYXJjaCBtb2RlbCB3YXMgZGV2ZWxvcGVkIGZyb20gZXhpc3RpbmcgaW5mb3JtYXRpb24gc3lzdGVtIChJUykgbGl0ZXJhdHVyZSwgd2hpY2ggd2FzIHRoZW4gdmFsaWRhdGVkIHdpdGggc3VydmV5IGRhdGEgYXBwbHlpbmcgcGFydGlhbCBsZWFzdCBzcXVhcmUgc3RydWN0dXJhbCBlcXVhdGlvbiBtb2RlbGxpbmcgKFBMUy1TRU0pLiBGaW5kaW5nczogVGhlIHJlc3VsdHMgc3VtbWFyaXNlIHRoYXQgY29udGludWFuY2UgaW50ZW50aW9uIChDSSkgb2YgbS1IZWFsdGggc2VydmljZXMgaXMgZGVwZW5kZW50IG9uIHBlcmNlaXZlZCB2YWx1ZSAoUFYpIGFuZCB1c2VyIHNhdGlzZmFjdGlvbiAoU1RGKTsgUFYgcG9zaXRpdmVseSBpbmZsdWVuY2VzIFNURi4gTW9yZW92ZXIsIHBsYXRmb3JtIHF1YWxpdHksIHF1YWxpdHkgb2YgbWVkaWNhbCBhZHZpY2UsIGFuZCBpbnRlcmFjdGlvbiBxdWFsaXR5IGhhdmUgcG9zaXRpdmUgYW5kIGRpcmVjdCBlZmZlY3Qgb24gUFYgYW5kIFNURjsgZmluYWxseSwgQ0kgZHJpdmVzIHRvIGJldHRlciBxdWFsaXR5IG9mIGhlYWx0aCBsaWZlLiBQcmFjdGljYWwgaW1wbGljYXRpb25zOiBUaGUgZmluZGluZ3Mgb2YgdGhpcyBzdHVkeSBwcm92aWRlIHN0cmF0ZWdpYyBpbXBsaWNhdGlvbnMgdG8gaGVhbHRoIG1hbmFnZXJzIGFuZCBwcmFjdGl0aW9uZXJzIHJlY29nbmlzaW5nIHRoZSBkZXRlcm1pbmFudHMgb2YgbS1IZWFsdGggc3VjY2VzcyBhbmQgY29tcHJlaGVuZGluZyB0aGVpciByZWxhdGlvbnNoaXBzLiBJdCBpcyB1bmRlcnNjb3JlZCB0aGF0LCBpbiBvcmRlciB0byBzZWN1cmUgdGhlIHN1Y2Nlc3Mgb2YgYW4gbS1IZWFsdGggc3lzdGVtIGluIGEgZ2l2ZW4gc29jaWV0eSBib3RoIGh1bWFuIGFuZCB0ZWNobm9sb2d5LXJlbGF0ZWQgY29tcG9uZW50cyBhcmUgdml0YWwgYW5kIHRoZXJlZm9yZSBzaG91bGQgYmUgdGFrZW4gY2FyZSBvZi4gT3JpZ2luYWxpdHkvdmFsdWU6IFRoaXMgaXMgdGhlIGZpcnN0IGF0dGVtcHQgdGhhdCBkZXZlbG9wcyBhbmQgdmFsaWRhdGVzIGFuIG0tSGVhbHRoIHN5c3RlbSBzdWNjZXNzIG1vZGVsLCBwYXJ0aWN1bGFybHkgZnJvbSB0aGUgY29udGV4dCBvZiBhIGNvdW50cnkgd2l0aCBsb3ctaGVhbHRoIHByb2ZpbGUuIE1vcmVvdmVyLCB0aGUgY29udGV4dHVhbGlzYXRpb24gb2YgdGhlIHJlbGF0ZWQgdmFyaWFibGVzIGFuZCBleHRlbnNpb24gb2YgZXhpc3RpbmcgSVMgc3VjY2VzcyBtb2RlbHMgaXMgdGhlb3JldGljYWxseSBvcmlnaW5hbC4iLCJwdWJsaXNoZXIiOiJFbWVyYWxkIEdyb3VwIFB1Ymxpc2hpbmcgTHRkLiIsImlzc3VlIjoiNSIsInZvbHVtZSI6IjI5IiwiY29udGFpbmVyLXRpdGxlLXNob3J0IjoiIn0sImlzVGVtcG9yYXJ5IjpmYWxzZX1dfQ==&quot;,&quot;citationItems&quot;:[{&quot;id&quot;:&quot;d2a3ada0-462c-3f53-b822-71b67309d6dc&quot;,&quot;itemData&quot;:{&quot;type&quot;:&quot;article-journal&quot;,&quot;id&quot;:&quot;d2a3ada0-462c-3f53-b822-71b67309d6dc&quot;,&quot;title&quot;:&quot;Assessing m-Health success in Bangladesh: An empirical investigation using IS success models&quot;,&quot;author&quot;:[{&quot;family&quot;:&quot;Hossain&quot;,&quot;given&quot;:&quot;Mohammad Alamgir&quot;,&quot;parse-names&quot;:false,&quot;dropping-particle&quot;:&quot;&quot;,&quot;non-dropping-particle&quot;:&quot;&quot;}],&quot;container-title&quot;:&quot;Journal of Enterprise Information Management&quot;,&quot;DOI&quot;:&quot;10.1108/JEIM-02-2014-0013&quot;,&quot;ISSN&quot;:&quot;17410398&quot;,&quot;issued&quot;:{&quot;date-parts&quot;:[[2016,9,12]]},&quot;page&quot;:&quot;774-796&quot;,&quot;abstract&quot;:&quot;Purpose: Mobile health, i.e. m-Health possesses huge potential, especially to the developing countries and remote locations of developed countries. The success of such systems may create a healthier society through eradicating health incidents, which cannot otherwise be addressed with “brick and mortar” type of health systems. The purpose of this paper is to develop an m-Health success model from users’ perspective and validate in a developing country context. Design/methodology/approach: Epistemologically, positivist approach has been adopted for the current research. An initial research model was developed from existing information system (IS) literature, which was then validated with survey data applying partial least square structural equation modelling (PLS-SEM). Findings: The results summarise that continuance intention (CI) of m-Health services is dependent on perceived value (PV) and user satisfaction (STF); PV positively influences STF. Moreover, platform quality, quality of medical advice, and interaction quality have positive and direct effect on PV and STF; finally, CI drives to better quality of health life. Practical implications: The findings of this study provide strategic implications to health managers and practitioners recognising the determinants of m-Health success and comprehending their relationships. It is underscored that, in order to secure the success of an m-Health system in a given society both human and technology-related components are vital and therefore should be taken care of. Originality/value: This is the first attempt that develops and validates an m-Health system success model, particularly from the context of a country with low-health profile. Moreover, the contextualisation of the related variables and extension of existing IS success models is theoretically original.&quot;,&quot;publisher&quot;:&quot;Emerald Group Publishing Ltd.&quot;,&quot;issue&quot;:&quot;5&quot;,&quot;volume&quot;:&quot;29&quot;,&quot;container-title-short&quot;:&quot;&quot;},&quot;isTemporary&quot;:false}]},{&quot;citationID&quot;:&quot;MENDELEY_CITATION_f61048db-90b1-4f8b-9f3f-5fe21d9ff092&quot;,&quot;properties&quot;:{&quot;noteIndex&quot;:0},&quot;isEdited&quot;:false,&quot;manualOverride&quot;:{&quot;isManuallyOverridden&quot;:true,&quot;citeprocText&quot;:&quot;(Daryanto, 2022)&quot;,&quot;manualOverrideText&quot;:&quot;Daryanto, (2022)&quot;},&quot;citationTag&quot;:&quot;MENDELEY_CITATION_v3_eyJjaXRhdGlvbklEIjoiTUVOREVMRVlfQ0lUQVRJT05fZjYxMDQ4ZGItOTBiMS00ZjhiLTlmM2YtNWZlMjFkOWZmMDkyIiwicHJvcGVydGllcyI6eyJub3RlSW5kZXgiOjB9LCJpc0VkaXRlZCI6ZmFsc2UsIm1hbnVhbE92ZXJyaWRlIjp7ImlzTWFudWFsbHlPdmVycmlkZGVuIjp0cnVlLCJjaXRlcHJvY1RleHQiOiIoRGFyeWFudG8sIDIwMjIpIiwibWFudWFsT3ZlcnJpZGVUZXh0IjoiRGFyeWFudG8sICgyMDIyKSJ9LCJjaXRhdGlvbkl0ZW1zIjpbeyJpZCI6IjIzNWU1YzRmLTRiZDktMzE4Yi05Mzk4LWRmNjI5YjU5MGUxOCIsIml0ZW1EYXRhIjp7InR5cGUiOiJyZXBvcnQiLCJpZCI6IjIzNWU1YzRmLTRiZDktMzE4Yi05Mzk4LWRmNjI5YjU5MGUxOCIsInRpdGxlIjoiVGhlIEluZmx1ZW5jZSBvZiBJbmZvcm1hdGlvbiBTeXN0ZW0gUXVhbGl0eSwgSW5mb3JtYXRpb24gUXVhbGl0eSBhbmQgUGVyY2VpdmVkIFVzZWZ1bG5lc3Mgb24gVXNlciBTYXRpc2ZhY3Rpb24gb2YgUGVyc29ubmVsIEluZm9ybWF0aW9uIFN5c3RlbXMgKFN0dWR5IGF0IFRoZSBJbmRvbmVzaWFuIEFybXkgQ3J5cHRvIGFuZCBDeWJlciBDZW50cmUpIiwiYXV0aG9yIjpbeyJmYW1pbHkiOiJEYXJ5YW50byIsImdpdmVuIjoiRWtvIiwicGFyc2UtbmFtZXMiOmZhbHNlLCJkcm9wcGluZy1wYXJ0aWNsZSI6IiIsIm5vbi1kcm9wcGluZy1wYXJ0aWNsZSI6IiJ9XSwiY29udGFpbmVyLXRpdGxlIjoiSm91cm5hbCBvZiBQb3NpdGl2ZSBTY2hvb2wgUHN5Y2hvbG9neSIsIlVSTCI6Imh0dHA6Ly9qb3VybmFscHB3LmNvbSIsImlzc3VlZCI6eyJkYXRlLXBhcnRzIjpbWzIwMjJdXX0sIm51bWJlci1vZi1wYWdlcyI6Ijk4MTQtOTgzMCIsImFic3RyYWN0IjoiVGhlIHB1cnBvc2Ugb2YgdGhpcyBzdHVkeSBpcyB0byBlbXBpcmljYWxseSBpbnZlc3RpZ2F0ZSBhbmQgZGVtb25zdHJhdGUgdGhlIGVmZmVjdCBvZiBpbmZvcm1hdGlvbiBzeXN0ZW0gcXVhbGl0eSwgaW5mb3JtYXRpb24gcXVhbGl0eSwgYW5kIHBlcmNlaXZlZCB1c2VmdWxuZXNzIG9uIHVzZXIgc2F0aXNmYWN0aW9uIG9uIHRoZSBUTkkgQUQgUGVyc29ubmVsIEluZm9ybWF0aW9uIFN5c3RlbSAoU2lzZm9wZXJzKS4gVGhlIHByaW1hcnkgZGF0YSBmb3IgdGhlIHN0dWR5IHdlcmUgY29sbGVjdGVkIHRocm91Z2ggdGhlIGRpc3RyaWJ1dGlvbiBvZiBxdWVzdGlvbm5haXJlcyB0byA3NCByZXNwb25kZW50cyBzZWxlY3RlZCB0aHJvdWdoIHB1cnBvc2l2ZSBzYW1wbGluZyBvZiBUaGUgSW5kb25lc2lhbiBBcm15IENyeXB0byBhbmQgQ3liZXIgQ2VudGVyIChQdXNzYW5zaWFkKSBwZXJzb25uZWwuIFRoZSBzdHVkeSBlbXBsb3llZCBhIGRlc2NyaXB0aXZlIHF1YW50aXRhdGl2ZSBhcHByb2FjaCBhbmQgU0VNLVBMUyBmb3IgZGF0YSBhbmFseXNpcy4gVGhlIHN0dWR5IGNvbmNsdWRlZCB0aGF0IHdoaWxlIHBlcmNlaXZlZCB1c2VmdWxuZXNzIGhhcyBubyBlZmZlY3Qgb24gdXNlciBzYXRpc2ZhY3Rpb24sIGluZm9ybWF0aW9uIHN5c3RlbSBhbmQgaW5mb3JtYXRpb24gcXVhbGl0eSBoYXZlIGEgcG9zaXRpdmUgYW5kIHNpZ25pZmljYW50IGVmZmVjdC4gVGhlb3JldGljYWwgcmVjb21tZW5kYXRpb25zIHdpbGwgY29tcGxlbWVudCB0aGUgZXhpc3RpbmcgbGl0ZXJhdHVyZSBhbmQgZW1waXJpY2FsIHJlZmVyZW5jZXMgb24gdGhlIHJlc2VhcmNoIHN1YmplY3RzLiBUaGV5IGNhbiBiZSB1c2VkIHByYWN0aWNhbGx5IHRvIGJlbmVmaXQgdGhlIFB1c3NhbnNpYWQgb3JnYW5pemF0aW9uLCBwYXJ0aWN1bGFybHkgaW4gdGVybXMgb2YgaW5jcmVhc2luZyB0aGUgY29uZmlkZW5jZSBvZiBpdHMgcGVyc29ubmVsIGFuZCB0aGUgSW5kb25lc2lhbiBBcm15IGluIGRldmVsb3BpbmcgU2lzZm9wZXJzIGFwcGxpY2F0aW9ucy4gVGhlIHJlc2VhcmNoIGhhcyBsaW1pdGF0aW9ucyBpbiB0aGF0IGl0IGV4YW1pbmVzIG9ubHkgb25lIFB1c3NhbnNpYWQgb3JnYW5pemF0aW9uLCB0aGUgdmFyaWFibGVzIGFyZSBvbmx5IHBhcnRpYWxseSB0ZXN0ZWQsIGFuZCBxdWFudGl0YXRpdmUgbWV0aG9kcyBhcmUgdXNlZC4gRnVydGhlciByZXNlYXJjaCBpcyByZWNvbW1lbmRlZCBpbiBtdWx0aXBsZSBvcmdhbml6YXRpb25zIHdpdGhpbiB0aGUgSW5kb25lc2lhbiBBcm15IHVzaW5nIG1peGVkLW1ldGhvZCByZXNlYXJjaCBtZXRob2RzIHRvIHRlc3QgdmFyaWFibGVzIGFuZCBtZWRpYXRpbmcgdmFyaWFibGVzIHN1Y2ggYXMgdGhlIGNvbnZlbmllbmNlIG9mIHVzZSwgaW5kaXZpZHVhbCBpbXBhY3QsIGFuZCBvcmdhbml6YXRpb25hbCBpbXBhY3QuIiwiaXNzdWUiOiIzIiwidm9sdW1lIjoiMjAyMiIsImNvbnRhaW5lci10aXRsZS1zaG9ydCI6IiJ9LCJpc1RlbXBvcmFyeSI6ZmFsc2V9XX0=&quot;,&quot;citationItems&quot;:[{&quot;id&quot;:&quot;235e5c4f-4bd9-318b-9398-df629b590e18&quot;,&quot;itemData&quot;:{&quot;type&quot;:&quot;report&quot;,&quot;id&quot;:&quot;235e5c4f-4bd9-318b-9398-df629b590e18&quot;,&quot;title&quot;:&quot;The Influence of Information System Quality, Information Quality and Perceived Usefulness on User Satisfaction of Personnel Information Systems (Study at The Indonesian Army Crypto and Cyber Centre)&quot;,&quot;author&quot;:[{&quot;family&quot;:&quot;Daryanto&quot;,&quot;given&quot;:&quot;Eko&quot;,&quot;parse-names&quot;:false,&quot;dropping-particle&quot;:&quot;&quot;,&quot;non-dropping-particle&quot;:&quot;&quot;}],&quot;container-title&quot;:&quot;Journal of Positive School Psychology&quot;,&quot;URL&quot;:&quot;http://journalppw.com&quot;,&quot;issued&quot;:{&quot;date-parts&quot;:[[2022]]},&quot;number-of-pages&quot;:&quot;9814-9830&quot;,&quot;abstract&quot;:&quot;The purpose of this study is to empirically investigate and demonstrate the effect of information system quality, information quality, and perceived usefulness on user satisfaction on the TNI AD Personnel Information System (Sisfopers). The primary data for the study were collected through the distribution of questionnaires to 74 respondents selected through purposive sampling of The Indonesian Army Crypto and Cyber Center (Pussansiad) personnel. The study employed a descriptive quantitative approach and SEM-PLS for data analysis. The study concluded that while perceived usefulness has no effect on user satisfaction, information system and information quality have a positive and significant effect. Theoretical recommendations will complement the existing literature and empirical references on the research subjects. They can be used practically to benefit the Pussansiad organization, particularly in terms of increasing the confidence of its personnel and the Indonesian Army in developing Sisfopers applications. The research has limitations in that it examines only one Pussansiad organization, the variables are only partially tested, and quantitative methods are used. Further research is recommended in multiple organizations within the Indonesian Army using mixed-method research methods to test variables and mediating variables such as the convenience of use, individual impact, and organizational impact.&quot;,&quot;issue&quot;:&quot;3&quot;,&quot;volume&quot;:&quot;2022&quot;,&quot;container-title-short&quot;:&quot;&quot;},&quot;isTemporary&quot;:false}]},{&quot;citationID&quot;:&quot;MENDELEY_CITATION_3b1ae986-261c-4ad0-88ee-0a4b873349e4&quot;,&quot;properties&quot;:{&quot;noteIndex&quot;:0},&quot;isEdited&quot;:false,&quot;manualOverride&quot;:{&quot;isManuallyOverridden&quot;:false,&quot;citeprocText&quot;:&quot;(Chib et al., 2015)&quot;,&quot;manualOverrideText&quot;:&quot;&quot;},&quot;citationTag&quot;:&quot;MENDELEY_CITATION_v3_eyJjaXRhdGlvbklEIjoiTUVOREVMRVlfQ0lUQVRJT05fM2IxYWU5ODYtMjYxYy00YWQwLTg4ZWUtMGE0Yjg3MzM0OWU0IiwicHJvcGVydGllcyI6eyJub3RlSW5kZXgiOjB9LCJpc0VkaXRlZCI6ZmFsc2UsIm1hbnVhbE92ZXJyaWRlIjp7ImlzTWFudWFsbHlPdmVycmlkZGVuIjpmYWxzZSwiY2l0ZXByb2NUZXh0IjoiKENoaWIgZXQgYWwuLCAyMDE1KSIsIm1hbnVhbE92ZXJyaWRlVGV4dCI6IiJ9LCJjaXRhdGlvbkl0ZW1zIjpbeyJpZCI6ImVjZDYzYmY0LWZmMGQtMzU2Zi1hZGE4LWE5MWE2YTcyNmE4MSIsIml0ZW1EYXRhIjp7InR5cGUiOiJhcnRpY2xlLWpvdXJuYWwiLCJpZCI6ImVjZDYzYmY0LWZmMGQtMzU2Zi1hZGE4LWE5MWE2YTcyNmE4MSIsInRpdGxlIjoiTUhlYWx0aCBhZG9wdGlvbiBpbiBsb3ctcmVzb3VyY2UgZW52aXJvbm1lbnRzOiBBIHJldmlldyBvZiB0aGUgdXNlIG9mIG1vYmlsZSBoZWFsdGhjYXJlIGluIGRldmVsb3BpbmcgY291bnRyaWVzIiwiYXV0aG9yIjpbeyJmYW1pbHkiOiJDaGliIiwiZ2l2ZW4iOiJBcnVsIiwicGFyc2UtbmFtZXMiOmZhbHNlLCJkcm9wcGluZy1wYXJ0aWNsZSI6IiIsIm5vbi1kcm9wcGluZy1wYXJ0aWNsZSI6IiJ9LHsiZmFtaWx5IjoiVmVsdGhvdmVuIiwiZ2l2ZW4iOiJNaWNoZWxsZSBIZWxlbmEiLCJwYXJzZS1uYW1lcyI6ZmFsc2UsImRyb3BwaW5nLXBhcnRpY2xlIjoiIiwibm9uLWRyb3BwaW5nLXBhcnRpY2xlIjoidmFuIn0seyJmYW1pbHkiOiJDYXIiLCJnaXZlbiI6Ikpvc2lwIiwicGFyc2UtbmFtZXMiOmZhbHNlLCJkcm9wcGluZy1wYXJ0aWNsZSI6IiIsIm5vbi1kcm9wcGluZy1wYXJ0aWNsZSI6IiJ9XSwiY29udGFpbmVyLXRpdGxlIjoiSm91cm5hbCBvZiBIZWFsdGggQ29tbXVuaWNhdGlvbiIsImNvbnRhaW5lci10aXRsZS1zaG9ydCI6IkogSGVhbHRoIENvbW11biIsIkRPSSI6IjEwLjEwODAvMTA4MTA3MzAuMjAxMy44NjQ3MzUiLCJJU1NOIjoiMTA4NzA0MTUiLCJQTUlEIjoiMjQ2NzMxNzEiLCJpc3N1ZWQiOnsiZGF0ZS1wYXJ0cyI6W1syMDE1LDEsMl1dfSwicGFnZSI6IjQtMzQiLCJhYnN0cmFjdCI6IlRoZSBhY2tub3dsZWRnZWQgcG90ZW50aWFsIG9mIHVzaW5nIG1vYmlsZSBwaG9uZXMgZm9yIGltcHJvdmluZyBoZWFsdGhjYXJlIGluIGxvdy1yZXNvdXJjZSBlbnZpcm9ubWVudHMgb2YgZGV2ZWxvcGluZyBjb3VudHJpZXMgaGFzIHlldCB0byB0cmFuc2xhdGUgaW50byBzaWduaWZpY2FudCBtSGVhbHRoIHBvbGljeSBpbnZlc3RtZW50LiBUaGUgbG93IHVwdGFrZSBvZiBtSGVhbHRoIGluIHBvbGljeSBhZ2VuZGFzIG1heSBzdGVtIGZyb20gYSBsYWNrIG9mIGV2aWRlbmNlIG9mIHRoZSBzY2FsYWJsZSwgc3VzdGFpbmFibGUgaW1wYWN0IG9uIGhlYWx0aCBpbmRpY2F0b3JzLiBUaGUgbUhlYWx0aCBsaXRlcmF0dXJlIGluIGxvdy0gYW5kIG1pZGRsZS1pbmNvbWUgY291bnRyaWVzIHJldmVhbHMgYSBidXJnZW9uaW5nIGJvZHkgb2Yga25vd2xlZGdlOyB5ZXQsIGV4aXN0aW5nIHJldmlld3Mgc3VnZ2VzdCB0aGF0IHRoZSBwcm9qZWN0cyB5aWVsZCBtaXhlZCByZXN1bHRzLiBUaGlzIGFydGljbGUgYWRvcHRzIGEgc3RhZ2UtYmFzZWQgYXBwcm9hY2ggdG8gdW5kZXJzdGFuZCB0aGUgdmFyaWVkIGNvbnRyaWJ1dGlvbnMgdG8gbUhlYWx0aCByZXNlYXJjaC4gVGhlIGhldXJpc3RpYyBvZiBpbnB1dHMtbWVjaGFuaXNtLW91dHB1dHMgaXMgcHJvcG9zZWQgYXMgYSB0b29sIHRvIGNhdGVnb3JpemUgbUhlYWx0aCBzdHVkaWVzLiBUaGlzIHJldmlldyAoNjMgYXJ0aWNsZXMgY29tcHJpc2luZyA1MyBzdHVkaWVzKSByZXZlYWxzIHRoYXQgbUhlYWx0aCBzdHVkaWVzIGluIGRldmVsb3BpbmcgY291bnRyaWVzIHRlbmQgdG8gY29uY2VudHJhdGUgb24gc3BlY2lmaWMgc3RhZ2VzLCBwcmluY2lwYWxseSBvbiBwaWxvdCBwcm9qZWN0cyB0aGF0IGFkb3B0IGEgZGV0ZXJtaW5pc3RpYyBhcHByb2FjaCB0byB0ZWNobm9sb2dpY2FsIGlucHV0cyAobiA9IDMyKSwgbmFtZWx5IGludHJvZHVjdGlvbiBhbmQgaW1wbGVtZW50YXRpb24uIFNvbWV3aGF0IGxlc3Mgc3R1ZGllZCB3ZXJlIHJlc2VhcmNoIGRlc2lnbnMgdGhhdCBkZW1vbnN0cmF0ZSBldmlkZW5jZSBvZiBvdXRwdXRzIChuID0gMTUpLCBzdWNoIGFzIGltcHJvdmVtZW50cyBpbiBoZWFsdGhjYXJlIHByb2Nlc3NlcyBhbmQgcHVibGljIGhlYWx0aCBpbmRpY2F0b3JzLiBUaGUgcmV2aWV3IGZpbmRzIGEgbGFjayBvZiBlbXBoYXNpcyBvbiBzdHVkaWVzIHRoYXQgcHJvdmlkZSB0aGVvcmV0aWNhbCB1bmRlcnN0YW5kaW5nIChuID0gNikgb2YgYWRvcHRpb24gYW5kIGFwcHJvcHJpYXRpb24gb2YgdGVjaG5vbG9naWNhbCBpbnRyb2R1Y3Rpb24gdGhhdCBwcm9kdWNlcyBtZWFzdXJhYmxlIGhlYWx0aCBvdXRjb21lcy4gQXMgYSByZXN1bHQsIHRoZXJlIGlzIGEgbGFjayBvZiBkb21pbmFudCB0aGVvcnksIG9yIG1lYXN1cmVzIG9mIG91dHB1dHMgcmVsZXZhbnQgdG8gbWFraW5nIHBvbGljeSBkZWNpc2lvbnMuIEZ1dHVyZSB3b3JrIG5lZWRzIHRvIGFpbSBmb3IgZXN0YWJsaXNoaW5nIHRoZW9yZXRpY2FsIGFuZCBtZWFzdXJlbWVudCBzdGFuZGFyZHMsIHBhcnRpY3VsYXJseSBmcm9tIHNvY2lhbCBzY2llbnRpZmljIHBlcnNwZWN0aXZlcywgaW4gY29sbGFib3JhdGlvbiB3aXRoIHJlc2VhcmNoZXJzIGZyb20gdGhlIGRvbWFpbnMgb2YgaW5mb3JtYXRpb24gdGVjaG5vbG9neSBhbmQgcHVibGljIGhlYWx0aC4gUHJpb3JpdGllcyBzaG91bGQgYmUgc2V0IGZvciBpbnZlc3RtZW50cyBhbmQgZ3VpZGFuY2UgaW4gZXZhbHVhdGlvbiBkaXNzZW1pbmF0ZWQgYnkgdGhlIHNjaWVudGlmaWMgY29tbXVuaXR5IHRvIHByYWN0aXRpb25lcnMgYW5kIHBvbGljeW1ha2Vycy4iLCJwdWJsaXNoZXIiOiJUYXlsb3IgYW5kIEZyYW5jaXMgSW5jLiIsImlzc3VlIjoiMSIsInZvbHVtZSI6IjIwIn0sImlzVGVtcG9yYXJ5IjpmYWxzZX1dfQ==&quot;,&quot;citationItems&quot;:[{&quot;id&quot;:&quot;ecd63bf4-ff0d-356f-ada8-a91a6a726a81&quot;,&quot;itemData&quot;:{&quot;type&quot;:&quot;article-journal&quot;,&quot;id&quot;:&quot;ecd63bf4-ff0d-356f-ada8-a91a6a726a81&quot;,&quot;title&quot;:&quot;MHealth adoption in low-resource environments: A review of the use of mobile healthcare in developing countries&quot;,&quot;author&quot;:[{&quot;family&quot;:&quot;Chib&quot;,&quot;given&quot;:&quot;Arul&quot;,&quot;parse-names&quot;:false,&quot;dropping-particle&quot;:&quot;&quot;,&quot;non-dropping-particle&quot;:&quot;&quot;},{&quot;family&quot;:&quot;Velthoven&quot;,&quot;given&quot;:&quot;Michelle Helena&quot;,&quot;parse-names&quot;:false,&quot;dropping-particle&quot;:&quot;&quot;,&quot;non-dropping-particle&quot;:&quot;van&quot;},{&quot;family&quot;:&quot;Car&quot;,&quot;given&quot;:&quot;Josip&quot;,&quot;parse-names&quot;:false,&quot;dropping-particle&quot;:&quot;&quot;,&quot;non-dropping-particle&quot;:&quot;&quot;}],&quot;container-title&quot;:&quot;Journal of Health Communication&quot;,&quot;container-title-short&quot;:&quot;J Health Commun&quot;,&quot;DOI&quot;:&quot;10.1080/10810730.2013.864735&quot;,&quot;ISSN&quot;:&quot;10870415&quot;,&quot;PMID&quot;:&quot;24673171&quot;,&quot;issued&quot;:{&quot;date-parts&quot;:[[2015,1,2]]},&quot;page&quot;:&quot;4-34&quot;,&quot;abstract&quot;:&quot;The acknowledged potential of using mobile phones for improving healthcare in low-resource environments of developing countries has yet to translate into significant mHealth policy investment. The low uptake of mHealth in policy agendas may stem from a lack of evidence of the scalable, sustainable impact on health indicators. The mHealth literature in low- and middle-income countries reveals a burgeoning body of knowledge; yet, existing reviews suggest that the projects yield mixed results. This article adopts a stage-based approach to understand the varied contributions to mHealth research. The heuristic of inputs-mechanism-outputs is proposed as a tool to categorize mHealth studies. This review (63 articles comprising 53 studies) reveals that mHealth studies in developing countries tend to concentrate on specific stages, principally on pilot projects that adopt a deterministic approach to technological inputs (n = 32), namely introduction and implementation. Somewhat less studied were research designs that demonstrate evidence of outputs (n = 15), such as improvements in healthcare processes and public health indicators. The review finds a lack of emphasis on studies that provide theoretical understanding (n = 6) of adoption and appropriation of technological introduction that produces measurable health outcomes. As a result, there is a lack of dominant theory, or measures of outputs relevant to making policy decisions. Future work needs to aim for establishing theoretical and measurement standards, particularly from social scientific perspectives, in collaboration with researchers from the domains of information technology and public health. Priorities should be set for investments and guidance in evaluation disseminated by the scientific community to practitioners and policymakers.&quot;,&quot;publisher&quot;:&quot;Taylor and Francis Inc.&quot;,&quot;issue&quot;:&quot;1&quot;,&quot;volume&quot;:&quot;20&quot;},&quot;isTemporary&quot;:false}]},{&quot;citationID&quot;:&quot;MENDELEY_CITATION_e31fa140-7758-463c-83f8-3b939652be8d&quot;,&quot;properties&quot;:{&quot;noteIndex&quot;:0},&quot;isEdited&quot;:false,&quot;manualOverride&quot;:{&quot;isManuallyOverridden&quot;:false,&quot;citeprocText&quot;:&quot;(Han et al., 2019)&quot;,&quot;manualOverrideText&quot;:&quot;&quot;},&quot;citationTag&quot;:&quot;MENDELEY_CITATION_v3_eyJjaXRhdGlvbklEIjoiTUVOREVMRVlfQ0lUQVRJT05fZTMxZmExNDAtNzc1OC00NjNjLTgzZjgtM2I5Mzk2NTJiZThkIiwicHJvcGVydGllcyI6eyJub3RlSW5kZXgiOjB9LCJpc0VkaXRlZCI6ZmFsc2UsIm1hbnVhbE92ZXJyaWRlIjp7ImlzTWFudWFsbHlPdmVycmlkZGVuIjpmYWxzZSwiY2l0ZXByb2NUZXh0IjoiKEhhbiBldCBhbC4sIDIwMTkpIiwibWFudWFsT3ZlcnJpZGVUZXh0IjoiIn0sImNpdGF0aW9uSXRlbXMiOlt7ImlkIjoiZGM3NzM2ZDYtYmJjZS0zMDdkLThjNzgtZGEwMTY2MzZjNzUwIiwiaXRlbURhdGEiOnsidHlwZSI6ImFydGljbGUtam91cm5hbCIsImlkIjoiZGM3NzM2ZDYtYmJjZS0zMDdkLThjNzgtZGEwMTY2MzZjNzUwIiwidGl0bGUiOiJMaXN0ZW4gYmVmb3JlIHlvdSBsZWFwOiBTcmkgTGFua2FuIGhlYWx0aCBwcm9mZXNzaW9uYWxz4oCZIHBlcnNwZWN0aXZlcyBvbiBtLWhlYWx0aCIsImF1dGhvciI6W3siZmFtaWx5IjoiSGFuIiwiZ2l2ZW4iOiJLeXVuZyBKdW5nIiwicGFyc2UtbmFtZXMiOmZhbHNlLCJkcm9wcGluZy1wYXJ0aWNsZSI6IiIsIm5vbi1kcm9wcGluZy1wYXJ0aWNsZSI6IiJ9LHsiZmFtaWx5IjoiU3VicmFtYW5pYW4iLCJnaXZlbiI6IlJvbWEiLCJwYXJzZS1uYW1lcyI6ZmFsc2UsImRyb3BwaW5nLXBhcnRpY2xlIjoiIiwibm9uLWRyb3BwaW5nLXBhcnRpY2xlIjoiIn0seyJmYW1pbHkiOiJDYW1lcm9uIiwiZ2l2ZW4iOiJHbGVuIFQuIiwicGFyc2UtbmFtZXMiOmZhbHNlLCJkcm9wcGluZy1wYXJ0aWNsZSI6IiIsIm5vbi1kcm9wcGluZy1wYXJ0aWNsZSI6IiJ9XSwiY29udGFpbmVyLXRpdGxlIjoiSGVhbHRoIEluZm9ybWF0aWNzIEpvdXJuYWwiLCJjb250YWluZXItdGl0bGUtc2hvcnQiOiJIZWFsdGggSW5mb3JtYXRpY3MgSiIsIkRPSSI6IjEwLjExNzcvMTQ2MDQ1ODIxNzcyNTkwMyIsIklTU04iOiIxNzQxMjgxMSIsIlBNSUQiOiIyODgyNTMyOSIsImlzc3VlZCI6eyJkYXRlLXBhcnRzIjpbWzIwMTksOSwxXV19LCJwYWdlIjoiODU4LTg2NiIsImFic3RyYWN0IjoiR2l2ZW4gdGhlIGluY3JlYXNpbmdseSB3aWRlc3ByZWFkIHVzZSBvZiBtb2JpbGUgcGhvbmVzIGluIHRoZSBkZXZlbG9waW5nIHdvcmxkLCB0aGUgYXBwbGljYXRpb24gb2YgdGhpcyB0ZWNobm9sb2d5IGZvciBoZWFsdGhjYXJlIChhbHNvIHJlZmVycmVkIHRvIGFzIG0taGVhbHRoKSBoYXMgdHJlbWVuZG91cyBwb3RlbnRpYWwuIEhvd2V2ZXIsIHRoZXJlIGlzIGEgbmVlZCBmb3IgbW9yZSByZXNlYXJjaCBvbiBmYWN0b3JzIHRoYXQgaW5mbHVlbmNlIHRoZSBzdXN0YWluYWJsZSBhbmQgc2NhbGFibGUgYWRvcHRpb24gb2YgbS1oZWFsdGggaW4gZGV2ZWxvcGluZyBjb3VudHJpZXMuIFRvIGZpbGwgdGhpcyBnYXAsIGluIHRoaXMgc3R1ZHksIGRyYXdpbmcgb24gdGhlIHRoZW9yeSBvZiBkaWZmdXNpb24gb2YgaW5ub3ZhdGlvbiwgd2UgY29uZHVjdGVkIGluLWRlcHRoIGludGVydmlld3Mgd2l0aCAyOSBoZWFsdGggcHJvZmVzc2lvbmFscyBpbiBTcmkgTGFua2EgdG8gdW5kZXJzdGFuZCB0aGVpciB2aWV3cyBvbiB0aGUgYmVuZWZpdHMgYW5kIGJhcnJpZXJzIHRvIGFkb3B0aW5nIG0taGVhbHRoLiBQYXJ0aWNpcGFudHMgaGFkIG1peGVkIHZpZXdzIG9uIHRoZSBhZG9wdGlvbiBvZiB0aGlzIHRlY2hub2xvZ3kuIFJlYXNvbnMgZm9yIG0taGVhbHRoIGFkb3B0aW9uIGluY2x1ZGVkIGVmZmljaWVuY3kgYW5kIHVzZWZ1bG5lc3MgaW4gZW1lcmdlbmN5IHNpdHVhdGlvbnMuIEJhcnJpZXJzIHRvIGFkb3B0aW9uIGluY2x1ZGVkIHJpc2tzIGZvciBtaXNjb21tdW5pY2F0aW9uL21pc2ludGVycHJldGF0aW9uIGFuZCBsYWNrIG9mIHN5c3RlbXMvcG9saWNpZXMgZm9yIGltcGxlbWVudGluZyBtLWhlYWx0aCB0ZWNobm9sb2d5LiBXaXRoIHJlZ2FyZCB0byB0aGUgaW5ub3ZhdGlvbi1kZWNpc2lvbiBwcm9jZXNzLCBtb3N0IHBhcnRpY2lwYW50cyBhcHBlYXIgdG8gYmUgaW4gdGhlIHN0YWdlcyBvZiDigJxwZXJzdWFzaW9u4oCdIGFuZCDigJxkZWNpc2lvbuKAnTsgd2l0aCByZWdhcmQgdG8gZGVncmVlIG9mIGlubm92YXRpdmVuZXNzLCBpbnRlcnZpZXdlZXMgY29tcHJpc2UgYSBtaXggb2Yg4oCcZWFybHkgYWRvcHRlcnPigJ0gYW5kIOKAnGxhZ2dhcmRzLuKAnSBBc3N1bWluZyBtb2JpbGUgaGVhbHRoIGFwcHMgYWZmb3JkIGltcHJvdmVtZW50cyBpbiBoZWFsdGggb3V0Y29tZXMgZm9yIGRldmVsb3BpbmcgY291bnRyaWVzLCBjb250ZXh0dWFsIGZhY3RvcnMgaW4gZWFjaCBuYXRpb25hbCBzZXR0aW5nIHNob3VsZCBpbmZvcm0gZGVzaWduIGFuZCBpbXBsZW1lbnRhdGlvbiBvZiBtLWhlYWx0aCBpbnRlcnZlbnRpb25zLiIsInB1Ymxpc2hlciI6IlNBR0UgUHVibGljYXRpb25zIEx0ZCIsImlzc3VlIjoiMyIsInZvbHVtZSI6IjI1In0sImlzVGVtcG9yYXJ5IjpmYWxzZX1dfQ==&quot;,&quot;citationItems&quot;:[{&quot;id&quot;:&quot;dc7736d6-bbce-307d-8c78-da016636c750&quot;,&quot;itemData&quot;:{&quot;type&quot;:&quot;article-journal&quot;,&quot;id&quot;:&quot;dc7736d6-bbce-307d-8c78-da016636c750&quot;,&quot;title&quot;:&quot;Listen before you leap: Sri Lankan health professionals’ perspectives on m-health&quot;,&quot;author&quot;:[{&quot;family&quot;:&quot;Han&quot;,&quot;given&quot;:&quot;Kyung Jung&quot;,&quot;parse-names&quot;:false,&quot;dropping-particle&quot;:&quot;&quot;,&quot;non-dropping-particle&quot;:&quot;&quot;},{&quot;family&quot;:&quot;Subramanian&quot;,&quot;given&quot;:&quot;Roma&quot;,&quot;parse-names&quot;:false,&quot;dropping-particle&quot;:&quot;&quot;,&quot;non-dropping-particle&quot;:&quot;&quot;},{&quot;family&quot;:&quot;Cameron&quot;,&quot;given&quot;:&quot;Glen T.&quot;,&quot;parse-names&quot;:false,&quot;dropping-particle&quot;:&quot;&quot;,&quot;non-dropping-particle&quot;:&quot;&quot;}],&quot;container-title&quot;:&quot;Health Informatics Journal&quot;,&quot;container-title-short&quot;:&quot;Health Informatics J&quot;,&quot;DOI&quot;:&quot;10.1177/1460458217725903&quot;,&quot;ISSN&quot;:&quot;17412811&quot;,&quot;PMID&quot;:&quot;28825329&quot;,&quot;issued&quot;:{&quot;date-parts&quot;:[[2019,9,1]]},&quot;page&quot;:&quot;858-866&quot;,&quot;abstract&quot;:&quot;Given the increasingly widespread use of mobile phones in the developing world, the application of this technology for healthcare (also referred to as m-health) has tremendous potential. However, there is a need for more research on factors that influence the sustainable and scalable adoption of m-health in developing countries. To fill this gap, in this study, drawing on the theory of diffusion of innovation, we conducted in-depth interviews with 29 health professionals in Sri Lanka to understand their views on the benefits and barriers to adopting m-health. Participants had mixed views on the adoption of this technology. Reasons for m-health adoption included efficiency and usefulness in emergency situations. Barriers to adoption included risks for miscommunication/misinterpretation and lack of systems/policies for implementing m-health technology. With regard to the innovation-decision process, most participants appear to be in the stages of “persuasion” and “decision”; with regard to degree of innovativeness, interviewees comprise a mix of “early adopters” and “laggards.” Assuming mobile health apps afford improvements in health outcomes for developing countries, contextual factors in each national setting should inform design and implementation of m-health interventions.&quot;,&quot;publisher&quot;:&quot;SAGE Publications Ltd&quot;,&quot;issue&quot;:&quot;3&quot;,&quot;volume&quot;:&quot;25&quot;},&quot;isTemporary&quot;:false}]},{&quot;citationID&quot;:&quot;MENDELEY_CITATION_d05d1502-3cdf-4a7d-b203-4f951c634790&quot;,&quot;properties&quot;:{&quot;noteIndex&quot;:0},&quot;isEdited&quot;:false,&quot;manualOverride&quot;:{&quot;isManuallyOverridden&quot;:true,&quot;citeprocText&quot;:&quot;(Sørebø &amp;#38; Eikebrokk, 2008)&quot;,&quot;manualOverrideText&quot;:&quot;Sørebø &amp; Eikebrokk, (2008)&quot;},&quot;citationTag&quot;:&quot;MENDELEY_CITATION_v3_eyJjaXRhdGlvbklEIjoiTUVOREVMRVlfQ0lUQVRJT05fZDA1ZDE1MDItM2NkZi00YTdkLWIyMDMtNGY5NTFjNjM0NzkwIiwicHJvcGVydGllcyI6eyJub3RlSW5kZXgiOjB9LCJpc0VkaXRlZCI6ZmFsc2UsIm1hbnVhbE92ZXJyaWRlIjp7ImlzTWFudWFsbHlPdmVycmlkZGVuIjp0cnVlLCJjaXRlcHJvY1RleHQiOiIoU8O4cmViw7ggJiMzODsgRWlrZWJyb2trLCAyMDA4KSIsIm1hbnVhbE92ZXJyaWRlVGV4dCI6IlPDuHJlYsO4ICYgRWlrZWJyb2trLCAoMjAwOCkifSwiY2l0YXRpb25JdGVtcyI6W3siaWQiOiJjZjZlZTQ3Yy1iOTQ0LTM3MmQtODE3Mi03ZTM3ZGJmM2U0NGMiLCJpdGVtRGF0YSI6eyJ0eXBlIjoiYXJ0aWNsZS1qb3VybmFsIiwiaWQiOiJjZjZlZTQ3Yy1iOTQ0LTM3MmQtODE3Mi03ZTM3ZGJmM2U0NGMiLCJ0aXRsZSI6IkV4cGxhaW5pbmcgSVMgY29udGludWFuY2UgaW4gZW52aXJvbm1lbnRzIHdoZXJlIHVzYWdlIGlzIG1hbmRhdG9yeSIsImF1dGhvciI6W3siZmFtaWx5IjoiU8O4cmViw7giLCJnaXZlbiI6IsOYeXN0ZWluIiwicGFyc2UtbmFtZXMiOmZhbHNlLCJkcm9wcGluZy1wYXJ0aWNsZSI6IiIsIm5vbi1kcm9wcGluZy1wYXJ0aWNsZSI6IiJ9LHsiZmFtaWx5IjoiRWlrZWJyb2trIiwiZ2l2ZW4iOiJUb20gUm9hciIsInBhcnNlLW5hbWVzIjpmYWxzZSwiZHJvcHBpbmctcGFydGljbGUiOiIiLCJub24tZHJvcHBpbmctcGFydGljbGUiOiIifV0sImNvbnRhaW5lci10aXRsZSI6IkNvbXB1dGVycyBpbiBIdW1hbiBCZWhhdmlvciIsImNvbnRhaW5lci10aXRsZS1zaG9ydCI6IkNvbXB1dCBIdW1hbiBCZWhhdiIsIkRPSSI6IjEwLjEwMTYvai5jaGIuMjAwOC4wMi4wMTEiLCJJU1NOIjoiMDc0NzU2MzIiLCJpc3N1ZWQiOnsiZGF0ZS1wYXJ0cyI6W1syMDA4LDldXX0sInBhZ2UiOiIyMzU3LTIzNzEiLCJhYnN0cmFjdCI6IlNldmVyYWwgcmVzZWFyY2ggZWZmb3J0cyBvdmVyIHRoZSBsYXN0IGRlY2FkZSBoYXZlIGF0dGVtcHRlZCB0byBleHBsYWluIHVzZXIgYWNjZXB0YW5jZSBpbiBtYW5kYXRlZCBlbnZpcm9ubWVudHMuIFRoaXMgcmVzZWFyY2ggaXMgYW4gYXR0ZW1wdCBpbiB0aGUgc2FtZSBkaXJlY3Rpb24uIEl0IGFkZHJlc3NlcyB1c2Vycycgc2F0aXNmYWN0aW9uIGluIG1hbmRhdGVkIGVudmlyb25tZW50cyB0byBmdXJ0aGVyIGNvbnRyaWJ1dGUgdG8gb3VyIHVuZGVyc3RhbmRpbmcgb2YgaG93IHdlIGNhbiBtYW5hZ2UgbWFuZGF0ZWQgdXNlIG9mIGluZm9ybWF0aW9uIHN5c3RlbXMgKElTKSBlZmZlY3RpdmVseSBiZXlvbmQgaW5pdGlhbCBhZG9wdGlvbi4gVG8gYmV0dGVyIGV4cGxhaW4gdXNlcnMnIElTIGNvbnRpbnVhbmNlIGEgcmV2aXNlZCBwb3N0LWFjY2VwdGFuY2UgbW9kZWwgaXMgcHJvcG9zZWQgYW5kIGVtcGlyaWNhbGx5IHRlc3RlZCB1c2luZyB0aGUgc3RydWN0dXJhbCBlcXVhdGlvbiBtb2RlbGxpbmcgdGVjaG5pcXVlLiBUaGUgcmVzdWx0cyBkZW1vbnN0cmF0ZSB0aGUgcmVsaWFiaWxpdHkgYW5kIHZhbGlkaXR5IG9mIHRoZSBwcm9wb3NlZCBtZWFzdXJlbWVudCBtb2RlbCBhbmQgZnVydGhlciBkZW1vbnN0cmF0ZSB0aGF0IGNvbmZpcm1lZCBleHBlY3RhdGlvbnMgYW5kIGVhc2Ugb2YgdXNlIHBlcmNlcHRpb25zIGV4cGxhaW4gNjElIG9mIHRoZSB1c2Vycycgc2F0aXNmYWN0aW9uIGluIHRoaXMgc2V0dGluZy4gT3VyIGZpbmRpbmdzIGhhdmUgaW1wb3J0YW50IGltcGxpY2F0aW9ucyBmb3IgdGhlIG1hbmFnZW1lbnQgb2YgdXNlcnMgaW4gbWFuZGF0ZWQgZW52aXJvbm1lbnRzIGFzIHdlbGwgYXMgZm9yIGZ1cnRoZXIgcmVzZWFyY2ggaW4gdGhlIGFyZWEgb2YgbWFuZGF0ZWQgdXNlLiBUbyB0aGF0IGVuZCwgd2Ugb2ZmZXIgZGlyZWN0aW9ucyBmb3IgZnV0dXJlIHJlc2VhcmNoLiDCqSAyMDA4IEVsc2V2aWVyIEx0ZC4gQWxsIHJpZ2h0cyByZXNlcnZlZC4iLCJpc3N1ZSI6IjUiLCJ2b2x1bWUiOiIyNCJ9LCJpc1RlbXBvcmFyeSI6ZmFsc2V9XX0=&quot;,&quot;citationItems&quot;:[{&quot;id&quot;:&quot;cf6ee47c-b944-372d-8172-7e37dbf3e44c&quot;,&quot;itemData&quot;:{&quot;type&quot;:&quot;article-journal&quot;,&quot;id&quot;:&quot;cf6ee47c-b944-372d-8172-7e37dbf3e44c&quot;,&quot;title&quot;:&quot;Explaining IS continuance in environments where usage is mandatory&quot;,&quot;author&quot;:[{&quot;family&quot;:&quot;Sørebø&quot;,&quot;given&quot;:&quot;Øystein&quot;,&quot;parse-names&quot;:false,&quot;dropping-particle&quot;:&quot;&quot;,&quot;non-dropping-particle&quot;:&quot;&quot;},{&quot;family&quot;:&quot;Eikebrokk&quot;,&quot;given&quot;:&quot;Tom Roar&quot;,&quot;parse-names&quot;:false,&quot;dropping-particle&quot;:&quot;&quot;,&quot;non-dropping-particle&quot;:&quot;&quot;}],&quot;container-title&quot;:&quot;Computers in Human Behavior&quot;,&quot;container-title-short&quot;:&quot;Comput Human Behav&quot;,&quot;DOI&quot;:&quot;10.1016/j.chb.2008.02.011&quot;,&quot;ISSN&quot;:&quot;07475632&quot;,&quot;issued&quot;:{&quot;date-parts&quot;:[[2008,9]]},&quot;page&quot;:&quot;2357-2371&quot;,&quot;abstract&quot;:&quot;Several research efforts over the last decade have attempted to explain user acceptance in mandated environments. This research is an attempt in the same direction. It addresses users' satisfaction in mandated environments to further contribute to our understanding of how we can manage mandated use of information systems (IS) effectively beyond initial adoption. To better explain users' IS continuance a revised post-acceptance model is proposed and empirically tested using the structural equation modelling technique. The results demonstrate the reliability and validity of the proposed measurement model and further demonstrate that confirmed expectations and ease of use perceptions explain 61% of the users' satisfaction in this setting. Our findings have important implications for the management of users in mandated environments as well as for further research in the area of mandated use. To that end, we offer directions for future research. © 2008 Elsevier Ltd. All rights reserved.&quot;,&quot;issue&quot;:&quot;5&quot;,&quot;volume&quot;:&quot;24&quot;},&quot;isTemporary&quot;:false}]},{&quot;citationID&quot;:&quot;MENDELEY_CITATION_e7a4227e-82c4-4a8b-b0e4-21f02c2ac0de&quot;,&quot;properties&quot;:{&quot;noteIndex&quot;:0},&quot;isEdited&quot;:false,&quot;manualOverride&quot;:{&quot;isManuallyOverridden&quot;:true,&quot;citeprocText&quot;:&quot;(Lin et al., 2005)&quot;,&quot;manualOverrideText&quot;:&quot;Lin et al., (2005)&quot;},&quot;citationTag&quot;:&quot;MENDELEY_CITATION_v3_eyJjaXRhdGlvbklEIjoiTUVOREVMRVlfQ0lUQVRJT05fZTdhNDIyN2UtODJjNC00YThiLWIwZTQtMjFmMDJjMmFjMGRlIiwicHJvcGVydGllcyI6eyJub3RlSW5kZXgiOjB9LCJpc0VkaXRlZCI6ZmFsc2UsIm1hbnVhbE92ZXJyaWRlIjp7ImlzTWFudWFsbHlPdmVycmlkZGVuIjp0cnVlLCJjaXRlcHJvY1RleHQiOiIoTGluIGV0IGFsLiwgMjAwNSkiLCJtYW51YWxPdmVycmlkZVRleHQiOiJMaW4gZXQgYWwuLCAoMjAwNSkifSwiY2l0YXRpb25JdGVtcyI6W3siaWQiOiJjNmNkZDA4NS1kOWE3LTM3ODktOTcxNS0wMTg0NTUwZjE5NTEiLCJpdGVtRGF0YSI6eyJ0eXBlIjoiYXJ0aWNsZS1qb3VybmFsIiwiaWQiOiJjNmNkZDA4NS1kOWE3LTM3ODktOTcxNS0wMTg0NTUwZjE5NTEiLCJ0aXRsZSI6IkludGVncmF0aW5nIHBlcmNlaXZlZCBwbGF5ZnVsbmVzcyBpbnRvIGV4cGVjdGF0aW9uLWNvbmZpcm1hdGlvbiBtb2RlbCBmb3Igd2ViIHBvcnRhbCBjb250ZXh0IiwiYXV0aG9yIjpbeyJmYW1pbHkiOiJMaW4iLCJnaXZlbiI6IkNhdGh5IFMuIiwicGFyc2UtbmFtZXMiOmZhbHNlLCJkcm9wcGluZy1wYXJ0aWNsZSI6IiIsIm5vbi1kcm9wcGluZy1wYXJ0aWNsZSI6IiJ9LHsiZmFtaWx5IjoiV3UiLCJnaXZlbiI6IlNoZW5nIiwicGFyc2UtbmFtZXMiOmZhbHNlLCJkcm9wcGluZy1wYXJ0aWNsZSI6IiIsIm5vbi1kcm9wcGluZy1wYXJ0aWNsZSI6IiJ9LHsiZmFtaWx5IjoiVHNhaSIsImdpdmVuIjoiUmF5IEouIiwicGFyc2UtbmFtZXMiOmZhbHNlLCJkcm9wcGluZy1wYXJ0aWNsZSI6IiIsIm5vbi1kcm9wcGluZy1wYXJ0aWNsZSI6IiJ9XSwiY29udGFpbmVyLXRpdGxlIjoiSW5mb3JtYXRpb24gYW5kIE1hbmFnZW1lbnQiLCJET0kiOiIxMC4xMDE2L2ouaW0uMjAwNC4wNC4wMDMiLCJJU1NOIjoiMDM3ODcyMDYiLCJpc3N1ZWQiOnsiZGF0ZS1wYXJ0cyI6W1syMDA1LDddXX0sInBhZ2UiOiI2ODMtNjkzIiwiYWJzdHJhY3QiOiJUaGlzIHBhcGVyIGludmVzdGlnYXRlZCB0aGUgdmFsdWUgb2YgaW5jbHVkaW5nIFwicGxheWZ1bG5lc3NcIiBpbiBleHBlY3RhdGlvbi1jb25maXJtYXRpb24gdGhlb3J5IChFQ1QpIHdoZW4gc3R1ZHlpbmcgY29udGludWVkIHVzZSBvZiBhIHdlYiBzaXRlLiBPcmlnaW5hbCBtb2RlbHMgZXhhbWluZWQgY29nbml0aXZlIGJlbGllZnMgYW5kIGVmZmVjdHMgdGhhdCBpbmZsdWVuY2UgYSBwZXJzb24ncyBpbnRlbnRpb24gdG8gY29udGludWUgdG8gdXNlIGFuIGluZm9ybWF0aW9uIHN5c3RlbS4gSGVyZSwgYW4gZXh0ZW5kZWQgRUNUIG1vZGVsICh3aXRoIGFuIGFkZGl0aW9uYWwgcmVsYXRpb25zaGlwIGJldHdlZW4gcGVyY2VpdmVkIHBsYXlmdWxuZXNzIGFuZCBzYXRpc2ZhY3Rpb24pIHdhcyBzaG93biB0byBwcm92aWRlIGEgYmV0dGVyIGZpdCB0aGFuIGEgc2ltcGxlIHBhdGggZnJvbSBwZXJjZWl2ZWQgdXNlZnVsbmVzcyB0byBzYXRpc2ZhY3Rpb24uIFRoZSByZXN1bHRzIGluZGljYXRlZCB0aGF0IHBlcmNlaXZlZCBwbGF5ZnVsbmVzcywgY29uZmlybWF0aW9uIHRvIHNhdGlzZmFjdGlvbiwgYW5kIHBlcmNlaXZlZCB1c2VmdWxuZXNzIGFsbCBjb250cmlidXRlZCBzaWduaWZpY2FudGx5IHRvIHRoZSB1c2VycycgaW50ZW50IHRvIHJldXNlIGEgd2ViIHNpdGUuIFRodXMsIHdlIGJlbGlldmUgdGhhdCB0aGUgZXh0ZW5kZWQgRUNUIG1vZGVsIGlzIGFuIGFwcHJvcHJpYXRlIHRvb2wgZm9yIHRoZSBzdHVkeSBvZiB3ZWIgc2l0ZSBlZmZlY3RzLiDCqSAyMDA0IFB1Ymxpc2hlZCBieSBFbHNldmllciBCLlYuIiwiaXNzdWUiOiI1Iiwidm9sdW1lIjoiNDIiLCJjb250YWluZXItdGl0bGUtc2hvcnQiOiIifSwiaXNUZW1wb3JhcnkiOmZhbHNlfV19&quot;,&quot;citationItems&quot;:[{&quot;id&quot;:&quot;c6cdd085-d9a7-3789-9715-0184550f1951&quot;,&quot;itemData&quot;:{&quot;type&quot;:&quot;article-journal&quot;,&quot;id&quot;:&quot;c6cdd085-d9a7-3789-9715-0184550f1951&quot;,&quot;title&quot;:&quot;Integrating perceived playfulness into expectation-confirmation model for web portal context&quot;,&quot;author&quot;:[{&quot;family&quot;:&quot;Lin&quot;,&quot;given&quot;:&quot;Cathy S.&quot;,&quot;parse-names&quot;:false,&quot;dropping-particle&quot;:&quot;&quot;,&quot;non-dropping-particle&quot;:&quot;&quot;},{&quot;family&quot;:&quot;Wu&quot;,&quot;given&quot;:&quot;Sheng&quot;,&quot;parse-names&quot;:false,&quot;dropping-particle&quot;:&quot;&quot;,&quot;non-dropping-particle&quot;:&quot;&quot;},{&quot;family&quot;:&quot;Tsai&quot;,&quot;given&quot;:&quot;Ray J.&quot;,&quot;parse-names&quot;:false,&quot;dropping-particle&quot;:&quot;&quot;,&quot;non-dropping-particle&quot;:&quot;&quot;}],&quot;container-title&quot;:&quot;Information and Management&quot;,&quot;DOI&quot;:&quot;10.1016/j.im.2004.04.003&quot;,&quot;ISSN&quot;:&quot;03787206&quot;,&quot;issued&quot;:{&quot;date-parts&quot;:[[2005,7]]},&quot;page&quot;:&quot;683-693&quot;,&quot;abstract&quot;:&quot;This paper investigated the value of including \&quot;playfulness\&quot; in expectation-confirmation theory (ECT) when studying continued use of a web site. Original models examined cognitive beliefs and effects that influence a person's intention to continue to use an information system. Here, an extended ECT model (with an additional relationship between perceived playfulness and satisfaction) was shown to provide a better fit than a simple path from perceived usefulness to satisfaction. The results indicated that perceived playfulness, confirmation to satisfaction, and perceived usefulness all contributed significantly to the users' intent to reuse a web site. Thus, we believe that the extended ECT model is an appropriate tool for the study of web site effects. © 2004 Published by Elsevier B.V.&quot;,&quot;issue&quot;:&quot;5&quot;,&quot;volume&quot;:&quot;42&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7ACF7C-B5F3-42C9-AFFF-0C3A87CCA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8652</Words>
  <Characters>49318</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PTT Gamage</dc:creator>
  <cp:keywords/>
  <dc:description/>
  <cp:lastModifiedBy>Subhashini Weerakkody</cp:lastModifiedBy>
  <cp:revision>4</cp:revision>
  <dcterms:created xsi:type="dcterms:W3CDTF">2023-09-25T10:18:00Z</dcterms:created>
  <dcterms:modified xsi:type="dcterms:W3CDTF">2024-03-1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802d7a-e793-4b5a-941d-8b4822c99043</vt:lpwstr>
  </property>
</Properties>
</file>